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glossary/styles.xml" ContentType="application/vnd.openxmlformats-officedocument.wordprocessingml.styles+xml"/>
  <Override PartName="/customXml/itemProps5.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webSettings.xml" ContentType="application/vnd.openxmlformats-officedocument.wordprocessingml.webSettings+xml"/>
  <Override PartName="/docProps/core.xml" ContentType="application/vnd.openxmlformats-package.core-properties+xml"/>
  <Override PartName="/customXml/itemProps1.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body>
    <w:p w:rsidR="0018325C" w:rsidP="002549CE" w:rsidRDefault="0018325C" w14:paraId="0A88D367" w14:textId="77777777">
      <w:pPr>
        <w:pStyle w:val="NoSpacing"/>
        <w:spacing w:after="1440"/>
      </w:pPr>
      <w:bookmarkStart w:name="_Hlk180073979" w:id="0"/>
      <w:bookmarkEnd w:id="0"/>
      <w:r>
        <w:rPr>
          <w:noProof/>
          <w14:stylisticSets/>
        </w:rPr>
        <mc:AlternateContent>
          <mc:Choice Requires="wpc">
            <w:drawing>
              <wp:anchor distT="0" distB="0" distL="114300" distR="114300" simplePos="0" relativeHeight="251658240" behindDoc="1" locked="1" layoutInCell="1" allowOverlap="1" wp14:anchorId="1FDF3F3B" wp14:editId="27F646E1">
                <wp:simplePos x="0" y="0"/>
                <wp:positionH relativeFrom="page">
                  <wp:align>left</wp:align>
                </wp:positionH>
                <wp:positionV relativeFrom="page">
                  <wp:align>top</wp:align>
                </wp:positionV>
                <wp:extent cx="7560000" cy="10692000"/>
                <wp:effectExtent l="0" t="0" r="3175" b="0"/>
                <wp:wrapNone/>
                <wp:docPr id="1281290361" name="Canvas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948582424" name="Photo">
                            <a:extLst>
                              <a:ext uri="{C183D7F6-B498-43B3-948B-1728B52AA6E4}">
                                <adec:decorative xmlns:adec="http://schemas.microsoft.com/office/drawing/2017/decorative" val="1"/>
                              </a:ext>
                            </a:extLst>
                          </pic:cNvPr>
                          <pic:cNvPicPr preferRelativeResize="0">
                            <a:picLocks noChangeAspect="1"/>
                          </pic:cNvPicPr>
                        </pic:nvPicPr>
                        <pic:blipFill>
                          <a:blip r:embed="rId12" cstate="print">
                            <a:extLst>
                              <a:ext uri="{28A0092B-C50C-407E-A947-70E740481C1C}">
                                <a14:useLocalDpi xmlns:a14="http://schemas.microsoft.com/office/drawing/2010/main"/>
                              </a:ext>
                            </a:extLst>
                          </a:blip>
                          <a:srcRect/>
                          <a:stretch/>
                        </pic:blipFill>
                        <pic:spPr>
                          <a:xfrm>
                            <a:off x="632" y="0"/>
                            <a:ext cx="7558411" cy="10691495"/>
                          </a:xfrm>
                          <a:prstGeom prst="rect">
                            <a:avLst/>
                          </a:prstGeom>
                        </pic:spPr>
                      </pic:pic>
                      <pic:pic xmlns:pic="http://schemas.openxmlformats.org/drawingml/2006/picture">
                        <pic:nvPicPr>
                          <pic:cNvPr id="1174346996" name="POH" descr="A logo with text overlay&#10;&#10;Description automatically generated"/>
                          <pic:cNvPicPr preferRelativeResize="0">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5906771" y="10001885"/>
                            <a:ext cx="1451241" cy="529200"/>
                          </a:xfrm>
                          <a:prstGeom prst="rect">
                            <a:avLst/>
                          </a:prstGeom>
                        </pic:spPr>
                      </pic:pic>
                      <wps:wsp>
                        <wps:cNvPr id="1666108729" name="Text Box 1666108729"/>
                        <wps:cNvSpPr txBox="1"/>
                        <wps:spPr>
                          <a:xfrm>
                            <a:off x="5978390" y="9784287"/>
                            <a:ext cx="962278" cy="165471"/>
                          </a:xfrm>
                          <a:prstGeom prst="rect">
                            <a:avLst/>
                          </a:prstGeom>
                          <a:noFill/>
                          <a:ln w="6350">
                            <a:noFill/>
                          </a:ln>
                        </wps:spPr>
                        <wps:txbx>
                          <w:txbxContent>
                            <w:p w:rsidRPr="00606D61" w:rsidR="00606D61" w:rsidP="00606D61" w:rsidRDefault="00606D61" w14:paraId="5CB255A2" w14:textId="77777777">
                              <w:pPr>
                                <w:pStyle w:val="VerySmallPrint"/>
                                <w:rPr>
                                  <w:lang w:val="en-US"/>
                                </w:rPr>
                              </w:pPr>
                              <w:r w:rsidRPr="00606D61">
                                <w:rPr>
                                  <w:lang w:val="en-US"/>
                                </w:rPr>
                                <w:t>Delivered b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02325020" name="Text Box 502325020"/>
                        <wps:cNvSpPr txBox="1"/>
                        <wps:spPr>
                          <a:xfrm>
                            <a:off x="273510" y="9701449"/>
                            <a:ext cx="3306452" cy="707057"/>
                          </a:xfrm>
                          <a:prstGeom prst="rect">
                            <a:avLst/>
                          </a:prstGeom>
                          <a:noFill/>
                          <a:ln w="6350">
                            <a:noFill/>
                          </a:ln>
                        </wps:spPr>
                        <wps:txbx>
                          <w:txbxContent>
                            <w:p w:rsidR="002549CE" w:rsidP="002549CE" w:rsidRDefault="00E84709" w14:paraId="55E4B813" w14:textId="3983AD6A">
                              <w:pPr>
                                <w:pStyle w:val="NoSpacing"/>
                                <w:spacing w:after="150" w:line="200" w:lineRule="exact"/>
                                <w:rPr>
                                  <w:sz w:val="16"/>
                                  <w:szCs w:val="16"/>
                                </w:rPr>
                              </w:pPr>
                              <w:r>
                                <w:rPr>
                                  <w:sz w:val="16"/>
                                  <w:szCs w:val="16"/>
                                </w:rPr>
                                <w:t>April</w:t>
                              </w:r>
                              <w:r w:rsidR="007973DD">
                                <w:rPr>
                                  <w:sz w:val="16"/>
                                  <w:szCs w:val="16"/>
                                </w:rPr>
                                <w:t xml:space="preserve"> </w:t>
                              </w:r>
                              <w:r w:rsidR="00C01333">
                                <w:rPr>
                                  <w:sz w:val="16"/>
                                  <w:szCs w:val="16"/>
                                </w:rPr>
                                <w:t>2026</w:t>
                              </w:r>
                            </w:p>
                            <w:p w:rsidRPr="001D7F55" w:rsidR="001D7F55" w:rsidP="001D7F55" w:rsidRDefault="001D7F55" w14:paraId="4276A079" w14:textId="2E09F803">
                              <w:pPr>
                                <w:pStyle w:val="NoSpacing"/>
                                <w:spacing w:line="200" w:lineRule="exact"/>
                                <w:rPr>
                                  <w:sz w:val="16"/>
                                  <w:szCs w:val="16"/>
                                </w:rPr>
                              </w:pPr>
                              <w:r w:rsidRPr="001D7F55">
                                <w:rPr>
                                  <w:sz w:val="16"/>
                                  <w:szCs w:val="16"/>
                                </w:rPr>
                                <w:t>The Port of Hastings Corporation (</w:t>
                              </w:r>
                              <w:r w:rsidRPr="001D7F55">
                                <w:rPr>
                                  <w:noProof/>
                                  <w:sz w:val="16"/>
                                  <w:szCs w:val="16"/>
                                </w:rPr>
                                <w:t>PoHC</w:t>
                              </w:r>
                              <w:r w:rsidRPr="001D7F55">
                                <w:rPr>
                                  <w:sz w:val="16"/>
                                  <w:szCs w:val="16"/>
                                </w:rPr>
                                <w:t>) is a public entity established in January 2012 under the Transport Integration Act 2010 (Vic).</w:t>
                              </w:r>
                              <w:r w:rsidR="007973DD">
                                <w:rPr>
                                  <w:sz w:val="16"/>
                                  <w:szCs w:val="16"/>
                                </w:rPr>
                                <w:br/>
                              </w:r>
                            </w:p>
                            <w:p w:rsidRPr="001D7F55" w:rsidR="001D7F55" w:rsidP="001D7F55" w:rsidRDefault="001D7F55" w14:paraId="5BF70730" w14:textId="77777777">
                              <w:pPr>
                                <w:pStyle w:val="NoSpacing"/>
                                <w:spacing w:line="200" w:lineRule="exact"/>
                                <w:rPr>
                                  <w:sz w:val="16"/>
                                  <w:szCs w:val="16"/>
                                </w:rPr>
                              </w:pPr>
                              <w:r w:rsidRPr="001D7F55">
                                <w:rPr>
                                  <w:sz w:val="16"/>
                                  <w:szCs w:val="16"/>
                                </w:rPr>
                                <w:t>ABN 33 737 350 749</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pic:pic xmlns:pic="http://schemas.openxmlformats.org/drawingml/2006/picture">
                        <pic:nvPicPr>
                          <pic:cNvPr id="1002185015" name="POH" descr="A black and white sign with white text&#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799750" y="446700"/>
                            <a:ext cx="1310005" cy="716280"/>
                          </a:xfrm>
                          <a:prstGeom prst="rect">
                            <a:avLst/>
                          </a:prstGeom>
                        </pic:spPr>
                      </pic:pic>
                      <wps:wsp>
                        <wps:cNvPr id="678881534" name="Text Box 1"/>
                        <wps:cNvSpPr txBox="1"/>
                        <wps:spPr>
                          <a:xfrm>
                            <a:off x="430118" y="8753832"/>
                            <a:ext cx="2632260" cy="706755"/>
                          </a:xfrm>
                          <a:prstGeom prst="rect">
                            <a:avLst/>
                          </a:prstGeom>
                          <a:noFill/>
                          <a:ln w="6350">
                            <a:noFill/>
                          </a:ln>
                        </wps:spPr>
                        <wps:txbx>
                          <w:txbxContent>
                            <w:p w:rsidRPr="003C52E7" w:rsidR="009A0B6B" w:rsidP="009A0B6B" w:rsidRDefault="00F60E89" w14:paraId="266AC8EE" w14:textId="7E0673EF">
                              <w:pPr>
                                <w:spacing w:line="200" w:lineRule="exact"/>
                                <w:rPr>
                                  <w:rFonts w:ascii="Segoe UI Light" w:hAnsi="Segoe UI Light"/>
                                  <w:color w:val="FFFFFF" w:themeColor="background1"/>
                                  <w:sz w:val="16"/>
                                  <w:szCs w:val="16"/>
                                </w:rPr>
                              </w:pPr>
                              <w:r w:rsidRPr="003C52E7">
                                <w:rPr>
                                  <w:rFonts w:ascii="Segoe UI Light" w:hAnsi="Segoe UI Light" w:eastAsia="MS Gothic"/>
                                  <w:color w:val="FFFFFF" w:themeColor="background1"/>
                                </w:rPr>
                                <w:t xml:space="preserve">The Consultation Plan is a working document and </w:t>
                              </w:r>
                              <w:r w:rsidR="00B81339">
                                <w:rPr>
                                  <w:rFonts w:ascii="Segoe UI Light" w:hAnsi="Segoe UI Light" w:eastAsia="MS Gothic"/>
                                  <w:color w:val="FFFFFF" w:themeColor="background1"/>
                                </w:rPr>
                                <w:br/>
                              </w:r>
                              <w:r w:rsidRPr="003C52E7">
                                <w:rPr>
                                  <w:rFonts w:ascii="Segoe UI Light" w:hAnsi="Segoe UI Light" w:eastAsia="MS Gothic"/>
                                  <w:color w:val="FFFFFF" w:themeColor="background1"/>
                                </w:rPr>
                                <w:t xml:space="preserve">will </w:t>
                              </w:r>
                              <w:r w:rsidR="00B81339">
                                <w:rPr>
                                  <w:rFonts w:ascii="Segoe UI Light" w:hAnsi="Segoe UI Light" w:eastAsia="MS Gothic"/>
                                  <w:color w:val="FFFFFF" w:themeColor="background1"/>
                                </w:rPr>
                                <w:t xml:space="preserve">be </w:t>
                              </w:r>
                              <w:r w:rsidRPr="003C52E7">
                                <w:rPr>
                                  <w:rFonts w:ascii="Segoe UI Light" w:hAnsi="Segoe UI Light" w:eastAsia="MS Gothic"/>
                                  <w:color w:val="FFFFFF" w:themeColor="background1"/>
                                </w:rPr>
                                <w:t>updated</w:t>
                              </w:r>
                              <w:r w:rsidRPr="00B81339">
                                <w:rPr>
                                  <w:rFonts w:ascii="Segoe UI Light" w:hAnsi="Segoe UI Light" w:eastAsia="MS Gothic"/>
                                  <w:color w:val="FFFFFF" w:themeColor="background1"/>
                                </w:rPr>
                                <w:t xml:space="preserve"> as the project progresses</w:t>
                              </w:r>
                            </w:p>
                          </w:txbxContent>
                        </wps:txbx>
                        <wps:bodyPr rot="0" spcFirstLastPara="0" vert="horz" wrap="square" lIns="0" tIns="0" rIns="0" bIns="0" numCol="1" spcCol="0" rtlCol="0" fromWordArt="0" anchor="b"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w14:anchorId="41F367AC">
              <v:group id="Canvas 7" style="position:absolute;margin-left:0;margin-top:0;width:595.3pt;height:841.9pt;z-index:-251658240;mso-position-horizontal:left;mso-position-horizontal-relative:page;mso-position-vertical:top;mso-position-vertical-relative:page" alt="&quot;&quot;" coordsize="75596,106914" o:spid="_x0000_s1026" editas="canvas" w14:anchorId="1FDF3F3B"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Ug59JsIEAABAEgAADgAAAGRycy9lMm9Eb2MueG1s&#10;3Fhbb9s2FH4fsP9AaMDeGut+W5zCS5C1QNAYSYY+0zJlEZFEjaRju79+HynJTtoNTboMafpg+vCi&#10;w8PD73znSMdvt01N7phUXLRTxztyHcLaQix5u5o6f96cv0kdojRtl7QWLZs6O6actyc//3S86XLm&#10;i0rUSyYJlLQq33RTp9K6yycTVVSsoepIdKzFZClkQzW6cjVZSrqB9qae+K4bTzZCLjspCqYURs/6&#10;SefE6i9LVujLslRMk3rqwDZtW2nbhWknJ8c0X0naVbwYzKDfYEVDeYtN96rOqKZkLfkXqhpeSKFE&#10;qY8K0UxEWfKC2TPgNJ772WlOaXtHlT1MAe+MBkJ6Rr2LlbG7Fee8ruGNCbTnZsz8b3A/DIMdL3L8&#10;BgdB+mL/r18UntJryZxBSfMoHQ2Vt+vuDXzVUc0XvOZ6Z+8dTjFGtXdzXsxl3yk+3M0l4cupk4Vp&#10;lPqhHzqkpQ1gN6+EFuayzUNmnXmKdJKVTF6xGrrv2BVT/BPWuvYisfBCFLeKtOK0ou2KzVQHNAHj&#10;Rs3kvp6h+8CWRc0741HjWyMPpwbyvo7wHhVnolg3rNU9zKU1UrSq4p1yiMxZs2A4qXy/9BxSIMQ0&#10;TO8kb3WPaSWLK9gLW2mutGS6qEa7D7aZU6jO+I/m21I25h+7k+3UiQPfIbt9iLCtJgWGkyhKQ89s&#10;iTnPjTMvzCLrkYOGTir9BxMN/KvgMAkzrEvp3YUyBk1oPi4ZXNfbYJ0Kk14f3jwvCYMwzrJ4D7jL&#10;dw5ZMlXgxmekFitBNlxXRBtHChBmTXe//rKd/WabM7OQdxokSuhaC5AdL2hd78iKtUzibpc/KHj9&#10;Aa09Qg3+SkTNgFwAZYDugJNHITfK3DhJAFGLUNf10tQilOYjiL0w8vxwAHHkZ0gkzw7hTYeEpsa4&#10;R++LyH9SKriuaMcQRUbtgee8OI49N038bMTdjTnj72JL7k0h5IbHrhHrRG8xP/CYGf8XAoiyJA0y&#10;5Ey4EWLop0l/V6MXs9j3E6R3ywRxFMLlfXCPTDIG+aN44F4Konndko2hoKjn4kNyMlPAwsFsI+nt&#10;YjuccSGWOxxRCvAOTFddcc5BQhdU6TmVyOwYRPDpSzRlLbCJiUUjOaQS8tM/jZv1uDzMOmSDSmHq&#10;qL/W1GSy+n2LazVlxSjIUViMQrtuTgWKD6AN1lgRD0hdj2IpRfMRRczM7IIp2hbYa+roUTzV6GEC&#10;RVDBZjMr9wnxor02pYDXJyyc82b7kcpu8Lehmg9iBA7NP6Pffq2JuFbMwDklt9xsHNp7cfAzQNzj&#10;539Hc+T6gY8GZ+2z9h7Mh5lvw7KfBJEHtRbKrheG2UMoB4EbhxESnsFy4iZuZLEO/nkJLNsSxgbT&#10;4TJ+CEgvvidIm9oHv1dT03qu63tp5HrRGB7zBzXGoqbFLdhjSTYV14wovgKLmpqj7xs6+E8Vh6EK&#10;OOyVVMVBH+H7+uE5CoskyxKkJEMjYRgnfdVwr6wIcEcurseyiBf76SstK+IkTVMvCvavT3si3rMS&#10;apCnFBNh4HoeagV4Lk2iIMXLBZj84Dofrxt+DNf2BBzjNeMFiwlLwNbCpxDwC9QI3xWh2i8H+GqA&#10;uuHBd5D7fVtTHD78nPwNAAD//wMAUEsDBAoAAAAAAAAAIQDQte+xllcMAJZXDAAVAAAAZHJzL21l&#10;ZGlhL2ltYWdlMS5qcGVn/9j/4AAQSkZJRgABAQEA3ADcAAD/2wBDAAIBAQEBAQIBAQECAgICAgQD&#10;AgICAgUEBAMEBgUGBgYFBgYGBwkIBgcJBwYGCAsICQoKCgoKBggLDAsKDAkKCgr/2wBDAQICAgIC&#10;AgUDAwUKBwYHCgoKCgoKCgoKCgoKCgoKCgoKCgoKCgoKCgoKCgoKCgoKCgoKCgoKCgoKCgoKCgoK&#10;Cgr/wAARCAoNBxs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zT+JfxM+I8HxG163g8e6zHHHrNyqIupShVUSt&#10;gAbulYv/AAtH4l/9FB1r/wAGkv8A8VR8Uf8AkpfiD/sNXX/o1qwa/jPMszzKOZV0q8/jl9qXd+Z+&#10;dzqT5nqb3/C0fiX/ANFB1r/waS//ABVH/C0fiX/0UHWv/BpL/wDFVg0Vw/2pmn/P+f8A4FL/ADJ5&#10;592b3/C0fiX/ANFB1r/waS//ABVH/C0fiX/0UHWv/BpL/wDFVg0Uf2pmn/P+f/gUv8w5592b3/C0&#10;fiX/ANFB1r/waS//ABVH/C0fiX/0UHWv/BpL/wDFVg0Uf2pmn/P+f/gUv8w5592b3/C0fiX/ANFB&#10;1r/waS//ABVH/C0fiX/0UHWv/BpL/wDFVg0Uf2pmn/P+f/gUv8w5592b3/C0fiX/ANFB1r/waS//&#10;ABVH/C0fiX/0UHWv/BpL/wDFVg0Uf2pmn/P+f/gUv8w5592b3/C0fiX/ANFB1r/waS//ABVH/C0f&#10;iX/0UHWv/BpL/wDFVg0Uf2pmn/P+f/gUv8w5592b3/C0fiX/ANFB1r/waS//ABVH/C0fiX/0UHWv&#10;/BpL/wDFVg0Uf2pmn/P+f/gUv8w5592b3/C0fiX/ANFB1r/waS//ABVH/C0fiX/0UHWv/BpL/wDF&#10;Vg0Uf2pmn/P+f/gUv8w5592b3/C0fiX/ANFB1r/waS//ABVH/C0fiX/0UHWv/BpL/wDFVg0Uf2pm&#10;n/P+f/gUv8w5592b3/C0fiX/ANFB1r/waS//ABVH/C0fiX/0UHWv/BpL/wDFVg0Uf2pmn/P+f/gU&#10;v8w5592b3/C0fiX/ANFB1r/waS//ABVH/C0fiX/0UHWv/BpL/wDFVg0Uf2pmn/P+f/gUv8w5592b&#10;3/C0fiX/ANFB1r/waS//ABVH/C0fiX/0UHWv/BpL/wDFVg0Uf2pmn/P+f/gUv8w5592b3/C0fiX/&#10;ANFB1r/waS//ABVH/C0fiX/0UHWv/BpL/wDFVg0Uf2pmn/P+f/gUv8w5592b3/C0fiX/ANFB1r/w&#10;aS//ABVH/C0fiX/0UHWv/BpL/wDFVg0Uf2pmn/P+f/gUv8w5592b3/C0fiX/ANFB1r/waS//ABVH&#10;/C0fiX/0UHWv/BpL/wDFVg0Uf2pmn/P+f/gUv8w5592b3/C0fiX/ANFB1r/waS//ABVH/C0fiX/0&#10;UHWv/BpL/wDFVg0Uf2pmn/P+f/gUv8w5592b3/C0fiX/ANFB1r/waS//ABVH/C0fiX/0UHWv/BpL&#10;/wDFVg0Uf2pmn/P+f/gUv8w5592b3/C0fiX/ANFB1r/waS//ABVH/C0fiX/0UHWv/BpL/wDFVg0U&#10;f2pmn/P+f/gUv8w5592b3/C0fiX/ANFB1r/waS//ABVH/C0fiX/0UHWv/BpL/wDFVg0Uf2pmn/P+&#10;f/gUv8w5592b3/C0fiX/ANFB1r/waS//ABVH/C0fiX/0UHWv/BpL/wDFVg0Uf2pmn/P+f/gUv8w5&#10;592b3/C0fiX/ANFB1r/waS//ABVH/C0fiX/0UHWv/BpL/wDFVg0Uf2pmn/P+f/gUv8w5592b3/C0&#10;fiX/ANFB1r/waS//ABVH/C0fiX/0UHWv/BpL/wDFVg0Uf2pmn/P+f/gUv8w5592b3/C0fiX/ANFB&#10;1r/waS//ABVH/C0fiX/0UHWv/BpL/wDFVg0Uf2pmn/P+f/gUv8w5592b3/C0fiX/ANFB1r/waS//&#10;ABVH/C0fiX/0UHWv/BpL/wDFVg0Uf2pmn/P+f/gUv8w5592b3/C0fiX/ANFB1r/waS//ABVH/C0f&#10;iX/0UHWv/BpL/wDFVg0Uf2pmn/P+f/gUv8w5592b3/C0fiX/ANFB1r/waS//ABVH/C0fiX/0UHWv&#10;/BpL/wDFVg0Uf2pmn/P+f/gUv8w5592b3/C0fiX/ANFB1r/waS//ABVH/C0fiX/0UHWv/BpL/wDF&#10;Vg0Uf2pmn/P+f/gUv8w5592b3/C0fiX/ANFB1r/waS//ABVH/C0fiX/0UHWv/BpL/wDFVg0Uf2pm&#10;n/P+f/gUv8w5592b3/C0fiX/ANFB1r/waS//ABVH/C0fiX/0UHWv/BpL/wDFVg0Uf2pmn/P+f/gU&#10;v8w5592b3/C0fiX/ANFB1r/waS//ABVH/C0fiX/0UHWv/BpL/wDFVg0Uf2pmn/P+f/gUv8w5592b&#10;3/C0fiX/ANFB1r/waS//ABVH/C0fiX/0UHWv/BpL/wDFVg0Uf2pmn/P+f/gUv8w5592b3/C0fiX/&#10;ANFB1r/waS//ABVH/C0fiX/0UHWv/BpL/wDFVg0Uf2pmn/P+f/gUv8w5592b3/C0fiX/ANFB1r/w&#10;aS//ABVH/C0fiX/0UHWv/BpL/wDFVg0Uf2pmn/P+f/gUv8w5592b3/C0fiX/ANFB1r/waS//ABVH&#10;/C0fiX/0UHWv/BpL/wDFVg0Uf2pmn/P+f/gUv8w5592b3/C0fiX/ANFB1r/waS//ABVH/C0fiX/0&#10;UHWv/BpL/wDFVg0Uf2pmn/P+f/gUv8w5592b3/C0fiX/ANFB1r/waS//ABVH/C0fiX/0UHWv/BpL&#10;/wDFVg0Uf2pmn/P+f/gUv8w5592b3/C0fiX/ANFB1r/waS//ABVH/C0fiX/0UHWv/BpL/wDFVg0U&#10;f2pmn/P+f/gUv8w5592b3/C0fiX/ANFB1r/waS//ABVH/C0fiX/0UHWv/BpL/wDFVg0Uf2pmn/P+&#10;f/gUv8w5592b3/C0fiX/ANFB1r/waS//ABVH/C0fiX/0UHWv/BpL/wDFVg0Uf2pmn/P+f/gUv8w5&#10;592b3/C0fiX/ANFB1r/waS//ABVH/C0fiX/0UHWv/BpL/wDFVg0Uf2pmn/P+f/gUv8w5592b3/C0&#10;fiX/ANFB1r/waS//ABVH/C0fiX/0UHWv/BpL/wDFVg0Uf2pmn/P+f/gUv8w5592b3/C0fiX/ANFB&#10;1r/waS//ABVH/C0fiX/0UHWv/BpL/wDFVg0Uf2pmn/P+f/gUv8w5592b3/C0fiX/ANFB1r/waS//&#10;ABVH/C0fiX/0UHWv/BpL/wDFVg0Uf2pmn/P+f/gUv8w5592b3/C0fiX/ANFB1r/waS//ABVH/C0f&#10;iX/0UHWv/BpL/wDFVg0Uf2pmn/P+f/gUv8w5592b3/C0fiX/ANFB1r/waS//ABVH/C0fiX/0UHWv&#10;/BpL/wDFVg0Uf2pmn/P+f/gUv8w5592b3/C0fiX/ANFB1r/waS//ABVH/C0fiX/0UHWv/BpL/wDF&#10;Vg0Uf2pmn/P+f/gUv8w5592b3/C0fiX/ANFB1r/waS//ABVH/C0fiX/0UHWv/BpL/wDFVg0Uf2pm&#10;n/P+f/gUv8w5592b3/C0fiX/ANFB1r/waS//ABVH/C0fiX/0UHWv/BpL/wDFVg0Uf2pmn/P+f/gU&#10;v8w5592b3/C0fiX/ANFB1r/waS//ABVH/C0fiX/0UHWv/BpL/wDFVg0Uf2pmn/P+f/gUv8w5592b&#10;3/C0fiX/ANFB1r/waS//ABVH/C0fiX/0UHWv/BpL/wDFVg0Uf2pmn/P+f/gUv8w5592b3/C0fiX/&#10;ANFB1r/waS//ABVH/C0fiX/0UHWv/BpL/wDFVg0Uf2pmn/P+f/gUv8w5592b3/C0fiX/ANFB1r/w&#10;aS//ABVH/C0fiX/0UHWv/BpL/wDFVg0Uf2pmn/P+f/gUv8w5592b3/C0fiX/ANFB1r/waS//ABVH&#10;/C0fiX/0UHWv/BpL/wDFVg0Uf2pmn/P+f/gUv8w5592b3/C0fiX/ANFB1r/waS//ABVH/C0fiX/0&#10;UHWv/BpL/wDFVg0Uf2pmn/P+f/gUv8w5592b3/C0fiX/ANFB1r/waS//ABVH/C0fiX/0UHWv/BpL&#10;/wDFVg0Uf2pmn/P+f/gUv8w5592b3/C0fiX/ANFB1r/waS//ABVH/C0fiX/0UHWv/BpL/wDFVg0U&#10;f2pmn/P+f/gUv8w5592b3/C0fiX/ANFB1r/waS//ABVH/C0fiX/0UHWv/BpL/wDFVg0Uf2pmn/P+&#10;f/gUv8w5592b3/C0fiX/ANFB1r/waS//ABVH/C0fiX/0UHWv/BpL/wDFVg0Uf2pmn/P+f/gUv8w5&#10;592b3/C0fiX/ANFB1r/waS//ABVH/C0fiX/0UHWv/BpL/wDFVg0Uf2pmn/P+f/gUv8w5592b3/C0&#10;fiX/ANFB1r/waS//ABVH/C0fiX/0UHWv/BpL/wDFVg0Uf2pmn/P+f/gUv8w5592b3/C0fiX/ANFB&#10;1r/waS//ABVH/C0fiX/0UHWv/BpL/wDFVg0Uf2pmn/P+f/gUv8w5592b3/C0fiX/ANFB1r/waS//&#10;ABVH/C0fiX/0UHWv/BpL/wDFVg0Uf2pmn/P+f/gUv8w5592b3/C0fiX/ANFB1r/waS//ABVH/C0f&#10;iX/0UHWv/BpL/wDFVg0Uf2pmn/P+f/gUv8w5592b3/C0fiX/ANFB1r/waS//ABVH/C0fiX/0UHWv&#10;/BpL/wDFVg0Uf2pmn/P+f/gUv8w5592b3/C0fiX/ANFB1r/waS//ABVH/C0fiX/0UHWv/BpL/wDF&#10;Vg0Uf2pmn/P+f/gUv8w5592b3/C0fiX/ANFB1r/waS//ABVH/C0fiX/0UHWv/BpL/wDFVg0Uf2pm&#10;n/P+f/gUv8w5592b3/C0fiX/ANFB1r/waS//ABVH/C0fiX/0UHWv/BpL/wDFVg0Uf2pmn/P+f/gU&#10;v8w5592b3/C0fiX/ANFB1r/waS//ABVH/C0fiX/0UHWv/BpL/wDFVg0Uf2pmn/P+f/gUv8w5592b&#10;3/C0fiX/ANFB1r/waS//ABVH/C0fiX/0UHWv/BpL/wDFVg0Uf2pmn/P+f/gUv8w5592b3/C0fiX/&#10;ANFB1r/waS//ABVH/C0fiX/0UHWv/BpL/wDFVg0Uf2pmn/P+f/gUv8w5592b3/C0fiX/ANFB1r/w&#10;aS//ABVH/C0fiX/0UHWv/BpL/wDFVg0Uf2pmn/P+f/gUv8w5592b3/C0fiX/ANFB1r/waS//ABVH&#10;/C0fiX/0UHWv/BpL/wDFVg0Uf2pmn/P+f/gUv8w5592b3/C0fiX/ANFB1r/waS//ABVH/C0fiX/0&#10;UHWv/BpL/wDFVg0Uf2pmn/P+f/gUv8w5592b3/C0fiX/ANFB1r/waS//ABVH/C0fiX/0UHWv/BpL&#10;/wDFVg0Uf2pmn/P+f/gUv8w5592b3/C0fiX/ANFB1r/waS//ABVH/C0fiX/0UHWv/BpL/wDFVg0U&#10;f2pmn/P+f/gUv8w5592b3/C0fiX/ANFB1r/waS//ABVH/C0fiX/0UHWv/BpL/wDFVg0Uf2pmn/P+&#10;f/gUv8w5592b3/C0fiX/ANFB1r/waS//ABVH/C0fiX/0UHWv/BpL/wDFVg0Uf2pmn/P+f/gUv8w5&#10;592b3/C0fiX/ANFB1r/waS//ABVH/C0fiX/0UHWv/BpL/wDFVg0Uf2pmn/P+f/gUv8w5592b3/C0&#10;fiX/ANFB1r/waS//ABVH/C0fiX/0UHWv/BpL/wDFVg0Uf2pmn/P+f/gUv8w5592b3/C0fiX/ANFB&#10;1r/waS//ABVH/C0fiX/0UHWv/BpL/wDFVg0Uf2pmn/P+f/gUv8w5592b3/C0fiX/ANFB1r/waS//&#10;ABVH/C0fiX/0UHWv/BpL/wDFVg0Uf2pmn/P+f/gUv8w5592b3/C0fiX/ANFB1r/waS//ABVH/C0f&#10;iX/0UHWv/BpL/wDFVg0Uf2pmn/P+f/gUv8w5592b3/C0fiX/ANFB1r/waS//ABVH/C0fiX/0UHWv&#10;/BpL/wDFVg0Uf2pmn/P+f/gUv8w5592b3/C0fiX/ANFB1r/waS//ABVH/C0fiX/0UHWv/BpL/wDF&#10;Vg0Uf2pmn/P+f/gUv8w5592b3/C0fiX/ANFB1r/waS//ABVH/C0fiX/0UHWv/BpL/wDFVg0Uf2pm&#10;n/P+f/gUv8w5592b3/C0fiX/ANFB1r/waS//ABVH/C0fiX/0UHWv/BpL/wDFVg0Uf2pmn/P+f/gU&#10;v8w5592b3/C0fiX/ANFB1r/waS//ABVH/C0fiX/0UHWv/BpL/wDFVg0Uf2pmn/P+f/gUv8w5592b&#10;3/C0fiX/ANFB1r/waS//ABVH/C0fiX/0UHWv/BpL/wDFVg0Uf2pmn/P+f/gUv8w5592b3/C0fiX/&#10;ANFB1r/waS//ABVH/C0fiX/0UHWv/BpL/wDFVg0Uf2pmn/P+f/gUv8w5592b3/C0fiX/ANFB1r/w&#10;aS//ABVH/C0fiX/0UHWv/BpL/wDFVg0Uf2pmn/P+f/gUv8w5592b3/C0fiX/ANFB1r/waS//ABVH&#10;/C0fiX/0UHWv/BpL/wDFVg0Uf2pmn/P+f/gUv8w5592b3/C0fiX/ANFB1r/waS//ABVH/C0fiX/0&#10;UHWv/BpL/wDFVg0Uf2pmn/P+f/gUv8w5592b3/C0fiX/ANFB1r/waS//ABVH/C0fiX/0UHWv/BpL&#10;/wDFVg0Uf2pmn/P+f/gUv8w5592b3/C0fiX/ANFB1r/waS//ABVH/C0fiX/0UHWv/BpL/wDFVg0U&#10;f2pmn/P+f/gUv8w5592b3/C0fiX/ANFB1r/waS//ABVH/C0fiX/0UHWv/BpL/wDFVg0Uf2pmn/P+&#10;f/gUv8w5592b3/C0fiX/ANFB1r/waS//ABVH/C0fiX/0UHWv/BpL/wDFVg0Uf2pmn/P+f/gUv8w5&#10;592b3/C0fiX/ANFB1r/waS//ABVH/C0fiX/0UHWv/BpL/wDFVg0Uf2pmn/P+f/gUv8w5592b3/C0&#10;fiX/ANFB1r/waS//ABVH/C0fiX/0UHWv/BpL/wDFVg0Uf2pmn/P+f/gUv8w5592b3/C0fiX/ANFB&#10;1r/waS//ABVH/C0fiX/0UHWv/BpL/wDFVg0Uf2pmn/P+f/gUv8w5592b3/C0fiX/ANFB1r/waS//&#10;ABVH/C0fiX/0UHWv/BpL/wDFVg0Uf2pmn/P+f/gUv8w5592b3/C0fiX/ANFB1r/waS//ABVH/C0f&#10;iX/0UHWv/BpL/wDFVg0Uf2pmn/P+f/gUv8w5592b3/C0fiX/ANFB1r/waS//ABVH/C0fiX/0UHWv&#10;/BpL/wDFVg0Uf2pmn/P+f/gUv8w5592b3/C0fiX/ANFB1r/waS//ABVH/C0fiX/0UHWv/BpL/wDF&#10;Vg0Uf2pmn/P+f/gUv8w5592b3/C0fiX/ANFB1r/waS//ABVH/C0fiX/0UHWv/BpL/wDFVg0Uf2pm&#10;n/P+f/gUv8w5592bjfFH4mY4+IOt/wDg0l/+Kr7j/YP1rWde/Z8tdQ13Vbi8uDqd0pmupmkfAfgZ&#10;Yk4r4Ar72/4J9f8AJuNp/wBhW6/9DFfqHhPjcZiOJKkatSUl7KWjk2vih3Z7GSSk8bq+j/Q9uooo&#10;r+ij64KKKKACiiigAooooAKKKKACiiigAooooAKKKKAPy5+KP/JS/EH/AGGrr/0a1YNb3xR/5KX4&#10;g/7DV1/6NasGv4lzT/kZ1/8AHL82fnM/iYUUUVwk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97f8ABPr/AJNxtP8A&#10;sK3X/oYr4Jr72/4J9f8AJuNp/wBhW6/9DFfqnhD/AMlNU/69S/8ASoHsZH/v3yf6Ht1FFFf0ofYB&#10;RRRQAUUUUAFFFFABRRRQAUUUUAFFFFABRRRQB+XPxR/5KX4g/wCw1df+jWrBre+KP/JS/EH/AGGr&#10;r/0a1YNfxLmn/Izr/wCOX5s/OZ/EwooorhJ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72/wCCfX/JuNp/2Fbr/wBD&#10;FfBNfe3/AAT6/wCTcbT/ALCt1/6GK/VPCH/kpqn/AF6l/wClQPYyP/fvk/0PbqKKK/pQ+wCiiigA&#10;ooooAKKKKACiiigAooooAKKKKACiiigD8ufij/yUvxB/2Grr/wBGtWDW98Uf+Sl+IP8AsNXX/o1q&#10;wa/iXNP+RnX/AMcvzZ+cz+JhRRRXCS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3t/wT6/5NxtP+wrdf8AoYr4Jr72&#10;/wCCfX/JuNp/2Fbr/wBDFfqnhD/yU1T/AK9S/wDSoHsZH/v3yf6Ht1FFFf0ofYBRRRQAUUUUAFFF&#10;FABRRRQAUUUUAFFFFABRRRQB+XPxR/5KX4g/7DV1/wCjWrBre+KP/JS/EH/Yauv/AEa1YNfxLmn/&#10;ACM6/wDjl+bPzmfxMKKKK4SQ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9v+CfX/JuNp/2Fbr/ANDFfBNfe3/BPr/k&#10;3G0/7Ct1/wChiv1Twh/5Kap/16l/6VA9jI/9++T/AEPbqKKK/pQ+wCiiigAooooAKKKKACiiigAo&#10;oooAKKKKACiiigD8ufij/wAlL8Qf9hq6/wDRrVg1vfFH/kpfiD/sNXX/AKNasGv4lzT/AJGdf/HL&#10;82fnM/iYUUUVwkh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97f8E+v+TcbT/sK3X/oYr4Jr72/4J9f8m42n/YVuv8A&#10;0MV+qeEP/JTVP+vUv/SoHsZH/v3yf6Ht1FFFf0ofYBRRRQAUUUUAFFFFABRRRQAUUUUAFFFFABRR&#10;RQB+XPxR/wCSl+IP+w1df+jWrBre+KP/ACUvxB/2Grr/ANGtWDX8S5p/yM6/+OX5s/OZ/Ewooorh&#10;J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72/4J9f8m42n/YVuv/QxXwTX3t/wT6/5NxtP+wrdf+hiv1Twh/5Kap/1&#10;6l/6VA9jI/8Afvk/0PbqKKK/pQ+wCiiigAooooAKKKKACiiigAooooAKKKKACiiigD8ufij/AMlL&#10;8Qf9hq6/9GtWDW98Uf8AkpfiD/sNXX/o1qwa/iXNP+RnX/xy/Nn5zP4mFFFFcJI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e3/BPr/k3G0/7Ct1/6GK+Ca+9v+CfX/JuNp/2Fbr/0MV+qeEP/ACU1T/r1L/0qB7GR/wC/&#10;fJ/oe3UUUV/Sh9gFFFFABRRRQAUUUUAFFFFABRRRQAUUUUAFFFFAH5c/FH/kpfiD/sNXX/o1qwa3&#10;vij/AMlL8Qf9hq6/9GtWDX8S5p/yM6/+OX5s/OZ/EwooorhJ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72/4J9f8A&#10;JuNp/wBhW6/9DFfBNfe3/BPr/k3G0/7Ct1/6GK/VPCH/AJKap/16l/6VA9jI/wDfvk/0PbqKKK/p&#10;Q+wCiiigAooooAKKKKACiiigAooooAKKKKACiiigD8ufij/yUvxB/wBhq6/9GtWDW98Uf+Sl+IP+&#10;w1df+jWrBr+Jc0/5Gdf/ABy/Nn5zP4mFFFFcJI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e3/AAT6/wCTcbT/ALCt&#10;1/6GK+Ca+9v+CfX/ACbjaf8AYVuv/QxX6p4Q/wDJTVP+vUv/AEqB7GR/798n+h7dRRRX9KH2AUUU&#10;UAFFFFABRRRQAUUUUAFFFFABRRRQAUUUUAflz8Uf+Sl+IP8AsNXX/o1qwa3vij/yUvxB/wBhq6/9&#10;GtWDX8S5p/yM6/8Ajl+bPzmfxMKKKK4SQ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9v8Agn1/ybjaf9hW6/8AQxXw&#10;TX3t/wAE+v8Ak3G0/wCwrdf+hiv1Twh/5Kap/wBepf8ApUD2Mj/375P9D26iiiv6UPsAooooAKKK&#10;KACiiigAooooAKKKKACiiigAooooA/Ln4o/8lL8Qf9hq6/8ARrVg1vfFH/kpfiD/ALDV1/6NasGv&#10;4lzT/kZ1/wDHL82fnM/iYUUUVwkh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97f8E+v+TcbT/sK3X/AKGK+Ca+9v8A&#10;gn1/ybjaf9hW6/8AQxX6p4Q/8lNU/wCvUv8A0qB7GR/798n+h7dRRRX9KH2AUUUUAFFFFABRRRQA&#10;UUUUAFFFFABRRRQAUUUUAflz8Uf+Sl+IP+w1df8Ao1qwa3vij/yUvxB/2Grr/wBGtWDX8S5p/wAj&#10;Ov8A45fmz85n8TCiiiuEk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vvb/gn1/ybjaf9hW6/wDQxXwTX3t/wT6/5Nxt&#10;P+wrdf8AoYr9U8If+Smqf9epf+lQPYyP/fvk/wBD26iiiv6UPsAooooAKKKKACiiigAooooAKKKK&#10;ACiiigAooooA/Ln4o/8AJS/EH/Yauv8A0a1YNb3xR/5KX4g/7DV1/wCjWrBr+Jc0/wCRnX/xy/Nn&#10;5zP4mFFFFcJI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e3/BPr/k3G0/7Ct1/6GK+Ca+9v+CfX/JuNp/2Fbr/ANDF&#10;fqnhD/yU1T/r1L/0qB7GR/798n+h7dRRRX9KH2AUUUUAFFFFABRRRQAUUUUAFFFFABRRRQAUUUUA&#10;flz8Uf8AkpfiD/sNXX/o1qwa3vij/wAlL8Qf9hq6/wDRrVg1/Euaf8jOv/jl+bPzmfxMKKKK4SQ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9v+CfX/JuNp/2Fbr/0MV8E197f8E+v+TcbT/sK3X/oYr9U8If+Smqf9epf&#10;+lQPYyP/AH75P9D26iiiv6UPsAooooAKKKKACiiigAooooAKKKKACiiigAooooA/Ln4o/wDJS/EH&#10;/Yauv/RrVg1vfFH/AJKX4g/7DV1/6NasGv4lzT/kZ1/8cvzZ+cz+JhRRRXCS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3t/wT6/5NxtP+wrdf+hivgmvvb/gn1/ybjaf9hW6/9DFfqnhD/wAlNU/69S/9Kgexkf8Av3yf&#10;6Ht1FFFf0ofYBRRRQAUUUUAFFFFABRRRQAUUUUAFFFFABRRRQB+XPxR/5KX4g/7DV1/6NasGt74o&#10;/wDJS/EH/Yauv/RrVg1/Euaf8jOv/jl+bPzmfxMKKKK4SQ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9v+CfX/ACbj&#10;af8AYVuv/QxXwTX3t/wT6/5NxtP+wrdf+hiv1Twh/wCSmqf9epf+lQPYyP8A375P9D26iiiv6UPs&#10;AooooAKKKKACiiigAooooAKKKKACiiigAooooA/Ln4o/8lL8Qf8AYauv/RrVg1vfFH/kpfiD/sNX&#10;X/o1qwa/iXNP+RnX/wAcvzZ+cz+JhRRRXCS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X3t/wAE+v8Ak3G0/wCwrdf+&#10;hivgmvvb/gn1/wAm42n/AGFbr/0MV+qeEP8AyU1T/r1L/wBKgexkf+/fJ/oe3UUUV/Sh9gFFFFAB&#10;RRRQAUUUUAFFFFABRRRQAUUUUAFFFFAH5c/FH/kpfiD/ALDV1/6NasGt74o/8lL8Qf8AYauv/RrV&#10;g1/Euaf8jOv/AI5fmz85n8TCiiiuEk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vb/AIJ9f8m42n/YVuv/AEMV8E19&#10;7f8ABPr/AJNxtP8AsK3X/oYr9U8If+Smqf8AXqX/AKVA9jI/9++T/Q9uooor+lD7AKKKKACiiigA&#10;ooooAKKKKACiiigAooooAKKKKAPy5+KP/JS/EH/Yauv/AEa1YNb3xR/5KX4g/wCw1df+jWrBr+Jc&#10;0/5Gdf8Axy/Nn5zP4mFFFFcJI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e3/BPr/k3G0/7Ct1/wChivgmvvb/AIJ9&#10;f8m42n/YVuv/AEMV+qeEP/JTVP8Ar1L/ANKgexkf+/fJ/oe3UUUV/Sh9gFFFFABRRRQAUUUUAFFF&#10;FABRRRQAUUUUAFFFFAH5c/FH/kpfiD/sNXX/AKNasGt74o/8lL8Qf9hq6/8ARrVg1/Euaf8AIzr/&#10;AOOX5s/OZ/EwooorhJ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72/4J9f8m42n/YVuv8A0MV8E197f8E+v+TcbT/s&#10;K3X/AKGK/VPCH/kpqn/XqX/pUD2Mj/375P8AQ9uooor+lD7AKKKKACiiigAooooAKKKKACiiigAo&#10;oooAKKKKAPy5+KP/ACUvxB/2Grr/ANGtWDW98Uf+Sl+IP+w1df8Ao1qwa/iXNP8AkZ1/8cvzZ+cz&#10;+JhRRRXCS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3t/wT6/5NxtP+wrdf+hivgmvvb/gn1/ybjaf9hW6/wDQxX6p&#10;4Q/8lNU/69S/9Kgexkf+/fJ/oe3UUUV/Sh9gFFFFABRRRQAUUUUAFFFFABRRRQAUUUUAFFFFAH5c&#10;/FH/AJKX4g/7DV1/6NasGt74o/8AJS/EH/Yauv8A0a1YNfxLmn/Izr/45fmz85n8TCiiiuEk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vvb/gn1/ybjaf9hW6/9DFfBNfe3/BPr/k3G0/7Ct1/6GK/VPCH/kpqn/XqX/pU&#10;D2Mj/wB++T/Q9uooor+lD7AKKKKACiiigAooooAKKKKACiiigAooooAKKKKAPy5+KP8AyUvxB/2G&#10;rr/0a1YNb3xR/wCSl+IP+w1df+jWrBr+Jc0/5Gdf/HL82fnM/iYUUUVwkh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97f8E+v+TcbT/sK3X/oYr4Jr72/4J9f8m42n/YVuv/QxX6p4Q/8AJTVP+vUv/SoHsZH/AL98n+h7&#10;dRRRX9KH2AUUUUAFFFFABRRRQAUUUUAFFFFABRRRQAUUUUAflz8Uf+Sl+IP+w1df+jWrBre+KP8A&#10;yUvxB/2Grr/0a1YNfxLmn/Izr/45fmz85n8TCiiiuEk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vb/gn1/wAm42n/&#10;AGFbr/0MV8E197f8E+v+TcbT/sK3X/oYr9U8If8Akpqn/XqX/pUD2Mj/AN++T/Q9uooor+lD7AKK&#10;KKACiiigAooooAKKKKACiiigAooooAKKKKAPy5+KP/JS/EH/AGGrr/0a1YNb3xR/5KX4g/7DV1/6&#10;NasGv4lzT/kZ1/8AHL82fnM/iYUUUVwk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97f8ABPr/AJNxtP8AsK3X/oYr&#10;4Jr72/4J9f8AJuNp/wBhW6/9DFfqnhD/AMlNU/69S/8ASoHsZH/v3yf6Ht1FFFf0ofYBRRRQAUUU&#10;UAFFFFABRRRQAUUUUAFFFFABRRRQB+XPxR/5KX4g/wCw1df+jWrBre+KP/JS/EH/AGGrr/0a1YNf&#10;xLmn/Izr/wCOX5s/OZ/EwooorhJ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72/wCCfX/JuNp/2Fbr/wBDFfBNfe3/&#10;AAT6/wCTcbT/ALCt1/6GK/VPCH/kpqn/AF6l/wClQPYyP/fvk/0PbqKKK/pQ+wCiiigAooooAKKK&#10;KACiiigAooooAKKKKACiiigD8ufij/yUvxB/2Grr/wBGtWDW98Uf+Sl+IP8AsNXX/o1qwa/iXNP+&#10;RnX/AMcvzZ+cz+JhRRRXCS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3t/wT6/5NxtP+wrdf8AoYr4Jr72/wCCfX/J&#10;uNp/2Fbr/wBDFfqnhD/yU1T/AK9S/wDSoHsZH/v3yf6Ht1FFFf0ofYBRRRQAUUUUAFFFFABRRRQA&#10;UUUUAFFFFABRRRQB+XPxR/5KX4g/7DV1/wCjWrBre+KP/JS/EH/Yauv/AEa1YNfxLmn/ACM6/wDj&#10;l+bPzmfxMKKKK4SQ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9v+CfX/JuNp/2Fbr/ANDFfBNfe3/BPr/k3G0/7Ct1&#10;/wChiv1Twh/5Kap/16l/6VA9jI/9++T/AEPbqKKK/pQ+wCiiigAooooAKKKKACiiigAooooAKKKK&#10;ACiiigD8ufij/wAlL8Qf9hq6/wDRrVg1vfFH/kpfiD/sNXX/AKNasGv4lzT/AJGdf/HL82fnM/iY&#10;UUUVwkh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97f8E+v+TcbT/sK3X/oYr4Jr72/4J9f8m42n/YVuv8A0MV+qeEP&#10;/JTVP+vUv/SoHsZH/v3yf6Ht1FFFf0ofYBRRRQAUUUUAFFFFABRRRQAUUUUAFFFFABRRRQB+XPxR&#10;/wCSl+IP+w1df+jWrBre+KP/ACUvxB/2Grr/ANGtWDX8S5p/yM6/+OX5s/OZ/EwooorhJ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72/4J9f8m42n/YVuv/QxXwTX3t/wT6/5NxtP+wrdf+hiv1Twh/5Kap/16l/6VA9j&#10;I/8Afvk/0PbqKKK/pQ+wCiiigAooooAKKKKACiiigAooooAKKKKACiiigD8ufij/AMlL8Qf9hq6/&#10;9GtWDW98Uf8AkpfiD/sNXX/o1qwa/iXNP+RnX/xy/Nn5zP4mFFFFcJI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e3&#10;/BPr/k3G0/7Ct1/6GK+Ca+9v+CfX/JuNp/2Fbr/0MV+qeEP/ACU1T/r1L/0qB7GR/wC/fJ/oe3UU&#10;UV/Sh9gFFFFABRRRQAUUUUAFFFFABRRRQAUUUUAFFFFAH5c/FH/kpfiD/sNXX/o1qwa3vij/AMlL&#10;8Qf9hq6/9GtWDX8S5p/yM6/+OX5s/OZ/EwooorhJ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72/4J9f8AJuNp/wBh&#10;W6/9DFfBNfe3/BPr/k3G0/7Ct1/6GK/VPCH/AJKap/16l/6VA9jI/wDfvk/0PbqKKK/pQ+wCiiig&#10;AooooAKKKKACiiigAooooAKKKKACiiigD8ufij/yUvxB/wBhq6/9GtWDW98Uf+Sl+IP+w1df+jWr&#10;Br+Jc0/5Gdf/ABy/Nn5zP4mFFFFcJI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e3/AAT6/wCTcbT/ALCt1/6GK+Ca&#10;+9v+CfX/ACbjaf8AYVuv/QxX6p4Q/wDJTVP+vUv/AEqB7GR/798n+h7dRRRX9KH2AUUUUAFFFFAB&#10;RRRQAUUUUAFFFFABRRRQAUUUUAflz8Uf+Sl+IP8AsNXX/o1qwa3vij/yUvxB/wBhq6/9GtWDX8S5&#10;p/yM6/8Ajl+bPzmfxMKKKK4SQ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9v8Agn1/ybjaf9hW6/8AQxXwTX3t/wAE&#10;+v8Ak3G0/wCwrdf+hiv1Twh/5Kap/wBepf8ApUD2Mj/375P9D26iiiv6UPsAooooAKKKKACiiigA&#10;ooooAKKKKACiiigAooooA/Ln4o/8lL8Qf9hq6/8ARrVg1vfFH/kpfiD/ALDV1/6NasGv4lzT/kZ1&#10;/wDHL82fnM/iYUUUVwkh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97f8E+v+TcbT/sK3X/AKGK+Ca+9v8Agn1/ybja&#10;f9hW6/8AQxX6p4Q/8lNU/wCvUv8A0qB7GR/798n+h7dRRRX9KH2AUUUUAFFFFABRRRQAUUUUAFFF&#10;FABRRRQAUUUUAflz8Uf+Sl+IP+w1df8Ao1qwa3vij/yUvxB/2Grr/wBGtWDX8S5p/wAjOv8A45fm&#10;z85n8TCiiiuEk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vb/gn1/ybjaf9hW6/wDQxXwTX3t/wT6/5NxtP+wrdf8A&#10;oYr9U8If+Smqf9epf+lQPYyP/fvk/wBD26iiiv6UPsAooooAKKKKACiiigAooooAKKKKACiiigAo&#10;oooA/Ln4o/8AJS/EH/Yauv8A0a1YNb3xR/5KX4g/7DV1/wCjWrBr+Jc0/wCRnX/xy/Nn5zP4mFFF&#10;FcJI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e3/BPr/k3G0/7Ct1/6GK+Ca+9v+CfX/JuNp/2Fbr/ANDFfqnhD/yU&#10;1T/r1L/0qB7GR/798n+h7dRRRX9KH2AUUUUAFFFFABRRRQAUUUUAFFFFABRRRQAUUUUAflz8Uf8A&#10;kpfiD/sNXX/o1qwa3vij/wAlL8Qf9hq6/wDRrVg1/Euaf8jOv/jl+bPzmfxMKKKK4SQ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9v+CfX/JuNp/2Fbr/0MV8E197f8E+v+TcbT/sK3X/oYr9U8If+Smqf9epf+lQPYyP/&#10;AH75P9D26iiiv6UPsAooooAKKKKACiiigAooooAKKKKACiiigAooooA/Ln4o/wDJS/EH/Yauv/Rr&#10;Vg1vfFH/AJKX4g/7DV1/6NasGv4lzT/kZ1/8cvzZ+cz+JhRRRXCS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3t/wT&#10;6/5NxtP+wrdf+hivgmvvb/gn1/ybjaf9hW6/9DFfqnhD/wAlNU/69S/9Kgexkf8Av3yf6Ht1FFFf&#10;0ofYBRRRQAUUUUAFFFFABRRRQAUUUUAFFFFABRRRQB+XPxR/5KX4g/7DV1/6NasGt74o/wDJS/EH&#10;/Yauv/RrVg1/Euaf8jOv/jl+bPzmfxMKKKK4S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9v+CfX/ACbjaf8AYVuv&#10;/QxXwTX3t/wT6/5NxtP+wrdf+hiv1Twh/wCSmqf9epf+lQPYyP8A375P9D26iiiv6UPsAooooAKK&#10;KKACiiigAooooAKKKKACiiigAooooA/Ln4o/8lL8Qf8AYauv/RrVg1vfFH/kpfiD/sNXX/o1qwa/&#10;iXNP+RnX/wAcvzZ+cz+JhRRRXCS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3t/wAE+v8Ak3G0/wCwrdf+hivgmvvb&#10;/gn1/wAm42n/AGFbr/0MV+qeEP8AyU1T/r1L/wBKgexkf+/fJ/oe3UUUV/Sh9gFFFFABRRRQAUUU&#10;UAFFFFABRRRQAUUUUAFFFFAH5c/FH/kpfiD/ALDV1/6NasGt74o/8lL8Qf8AYauv/RrVg1/Euaf8&#10;jOv/AI5fmz85n8TCiiiuEk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vb/AIJ9f8m42n/YVuv/AEMV8E197f8ABPr/&#10;AJNxtP8AsK3X/oYr9U8If+Smqf8AXqX/AKVA9jI/9++T/Q9uooor+lD7AKKKKACiiigAooooAKKK&#10;KACiiigAooooAKKKKAPy5+KP/JS/EH/Yauv/AEa1YNb3xR/5KX4g/wCw1df+jWrBr+Jc0/5Gdf8A&#10;xy/Nn5zP4mFFFFcJI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e3/BPr/k3G0/7Ct1/wChivgmvvb/AIJ9f8m42n/Y&#10;Vuv/AEMV+qeEP/JTVP8Ar1L/ANKgexkf+/fJ/oe3UUUV/Sh9gFFFFABRRRQAUUUUAFFFFABRRRQA&#10;UUUUAFFFFAH5c/FH/kpfiD/sNXX/AKNasGt74o/8lL8Qf9hq6/8ARrVg1/Euaf8AIzr/AOOX5s/O&#10;Z/EwooorhJ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72/4J9f8m42n/YVuv8A0MV8E197f8E+v+TcbT/sK3X/AKGK&#10;/VPCH/kpqn/XqX/pUD2Mj/375P8AQ9uooor+lD7AKKKKACiiigAooooAKKKKACiiigAooooAKKKK&#10;APy5+KP/ACUvxB/2Grr/ANGtWDW98Uf+Sl+IP+w1df8Ao1qwa/iXNP8AkZ1/8cvzZ+cz+JhRRRXC&#10;S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BIHWkLKBkmgBa+9v+CfX/ACbjaf8AYVuv/QxX5lfEz9pH4X/DVWtb3WRf3wyB&#10;p+nsJHB/2jnan4nPsa/Q/wD4JOfEF/ij+xvpfjRtL+xi61m/CW/m79qrNtGTgZPHpX754V8F8U4C&#10;tLPMVhJ08LKDhGcly80pNNcqdpSVov3knHTe53ZDjMLUzZ0YzTkot2WvVH0pRRRX7YfdBRRRQAUU&#10;UUAFFFFABRRRQAUUUUAFFFFABRRRQB+XPxR/5KX4g/7DV1/6NasGt74o/wDJS/EH/Yauv/RrVg1/&#10;Euaf8jOv/jl+bPzmfxMKKKK4SQ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iu7u3soWubu5jhjRcvJI4VV+pNOMZSkoxV2wJaa8yRxmWV&#10;gqryzMeAPWvIPiX+2R8O/B5m07wru16+j+UfZ2226t7yfxD/AHQQfWvnz4jftBfE/wCJ5a21zXGg&#10;si2f7Pscxxfjzl/+BE1+98C/R1494v5K+Lh9Tw7s+aqnztf3aWkn5c3In0bPBx3EWAwd4wfPLstv&#10;m9vuufSnxM/av+F/w/kfT7S8bWNQQc22nsCiH0aT7o+gyR3FfPfxJ/af+KXxGWWxOqf2Xp8mR9h0&#10;5iu5P7rv95vfoD6V53gelFf2TwL4D8A8D8leND6xiFZ+1q2k011hC3JDXZpOS/mZ8djs+zDHXTly&#10;x7LT73u/y8gwc5LZr9xP+CIf/KPvw7/2GdS/9KGr8O6/cT/giH/yj78O/wDYZ1L/ANKGr6HxO/5J&#10;2P8A18j+Uj6Xw5/5H8v+vcvzifXFFFFfgJ+5BRRRQAUUUUAFFFFABRRRQAUUUUAFFFFABRRRQB+X&#10;PxR/5KX4g/7DV1/6NasGt74o/wDJS/EH/Yauv/RrVg1/Euaf8jOv/jl+bPzmfxMKKKK4SQ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s3xJ4t8OeD9Mk&#10;1nxRrVtY20fWW4mC59h6n2GSa2w+HxGMrxoUIOc5OyjFNtt7JJXbfkiZSjGLlJ2SNInHWquq6zpO&#10;h2Mmpa1qcFnbxrmS4uZljRR6kkgCvBfiZ+3HpdoW034YaKbqQZDalfqVjX3VOrfUkfQ5rwXxr8R/&#10;G/xF1BtT8YeI7i8Yn5Y2bbHH7Kgwq/gK/pDgb6MnGfEXLiM5awVF62kuaq15QTSj/wBvtNfys+dx&#10;3E2Dw/u0ffl5bff1+X3n0V8Sv22PCGhpJp3w709tWu+VW7nBjt19/wC8/wCGB714D8QvjF8Rvifc&#10;+b4s8RSyQj/V2MP7uFPog4J9zk+9cwFw27NLX9kcEeD/AAJwDGM8vwylWX/L2padT5Nq0PSCj53P&#10;j8dnGOx+lSVl2Wi/4PzuAGBiiiiv048sKKKKBXCv3E/4Ih/8o+/Dv/YZ1L/0oavw7r9xP+CIf/KP&#10;vw7/ANhnUv8A0oavzvxQVuHYf9fI/wDpMj73w4f/ABkEv+vcvzifXFFFFfz+fugUUUUAFFFFABRR&#10;RQAUUUUAFFFFABRRRQAUUUUAflz8Uf8AkpfiD/sNXX/o1qwa3vij/wAlL8Qf9hq6/wDRrVg1/Eua&#10;f8jOv/jl+bPzmfxMKKKK4SQ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gnHNABRSb1rmvH/xg+Hnwyg3+L/EUMEzJujs0+eaQeyDnHucD3ruy3K8yzjGRwmAoyq1ZbRhFyk/&#10;kk3/AJGdSrTow56jSXd6HTZHrWL42+Ingz4eacNT8X+ILeyjbiNZG+eQ+iqOWP0FfOfxJ/bZ8Va2&#10;JtO+HOljSbdshb25Ae4K+uOVQ/8AfWPWvFdX1jWPEF+2qa7qdxeXEn357iUux/E1/UXA30V+Ic05&#10;cTxJWWFp7+zhaVVrs3rCH/k76OKPmcdxRh6V44Zcz7vRf5v8D3z4l/tx38zyab8LdE8mPGP7S1FA&#10;zk+qx5wPbcT7gdK8K8SeLfE/jPUW1XxVrl1fXDMT5lxKW257AdFHsMCqFFf2Hwd4b8GcB0OTJ8JG&#10;E7WdR+9Ul6zeuvZWj2SPj8ZmWMx0r1p3XbZfcG0DtRRRX3JwhRRRTsLmCiiiq5SeZhRQAT0pwQDr&#10;TENAJ6Cv3E/4IiDH/BPvw6P+ozqX/pQ1fh+ATwBX7hf8ERhj/gn74eH/AFGdS/8AShq/N/FD/knY&#10;f9fI/wDpMj7/AMN/+Sgl/wBe5fnE+tqKKK/n8/dQooooAKKKKACiiigAooooAKKKKACiiigAoooo&#10;A/Ln4o/8lL8Qf9hq6/8ARrVg1vfFH/kpfiD/ALDV1/6NasGv4lzT/kZ1/wDHL82fnM/iYUUUVwk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hYAZJrzj4lftQ/C74dpJarqv9ragp&#10;wtjpzBsH/af7q+/JPsa9vIeG8+4oxyweU4adeo+kIt285PaK85NLzMcRicPhafPVkorzPRySDiuK&#10;+I37QXwx+GKyQa9r6zXkY/5B1jiSYn0Izhf+BEV81/Ev9rD4o+Pma00y9/sSwIx9n09iJHH+1J97&#10;8to9u9eYszSMZJCWZjlmPUmv6x4G+ijiq3LieKsRyLR+xpNOXpOo04rzUFLymmfJ47iqMbxwsb+b&#10;/Rf5/cev/En9sj4heL1bTvCMa6DZtwzwtvuHHoXI+X/gIB968kvLq71G5kvb+7kmmkbdJNNIWZz6&#10;knrUdFf11wxwbwvwbg/q2TYSFGPVxXvS/wAU3eUn/ib8j5PFYzFYyfNWm5fl8lsgooor6Y5Qoooq&#10;uUnmCiiinYVwopQpPNOCgUxDApPSnhAKcEJpwUDmlcBoUntTgo9KWipuAV+33/BEj/lH94f/AOwz&#10;qX/pQa/EGv2+/wCCJH/KP7w//wBhnUv/AEoNfnHid/yTsf8Ar5H8pH3/AIb/APJQS/69y/OJ9bUU&#10;UV+An7qFFFFABRRRQAUUUUAFFFFABRRRQAUUUUAFFFFAH5c/FH/kpfiD/sNXX/o1qwa3vij/AMlL&#10;8Qf9hq6/9GtWDX8S5p/yM6/+OX5s/OZ/EwooorhJ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r6pq2m6JZtqOr6hDa28YzJNcSBFX8TXjPxJ/bX8FeHJJdN8CWLa1dKCPtLEx2yt9fvPg+gAPY96&#10;+s4V4F4s42xXsMmwk6rW8krQj/inK0Y+jd30TOTFY7C4KPNWml+fyW57VNcw20DXNxKsccalpJHY&#10;BVA7k9q8o+Jv7X/w08FFtP8AD0ra7fDIKWbgQof9qQ8H/gIPvivmv4h/Gz4kfFCRo/FfiGRrVn3L&#10;p9v+7gXnj5R1x2LEn3rldgr+vOBvopZbheXE8U4j2st/ZUm4w9JVNJy9IqH+Jo+Sx3FVSXu4WNvN&#10;7/Jbffc7z4lftHfFH4mvNbX+tGx0+TK/2bp+Y4yvoxzuf3ycH0HSuCC4Oc07p0or+rclyDJeG8Cs&#10;HleHhRpL7MIqK9XbVvu3dvqz5WtiK2Iqc9WTk/MKKKK9cxCiiiq5SeYKKKACeAKokKKcE9acFx0F&#10;ADQhPWnBQOgpwT1pwAHQVPMA0Ie9KFApaKm4BRRyegpwQ96AG0oQmngAdKKAECgV+3n/AARK/wCT&#10;APD/AP2GdS/9KDX4iV+3f/BEr/kwDw//ANhnUv8A0oNfnPid/wAk7H/r5H8pH6B4b/8AJQS/69y/&#10;OJ9a0UUV+An7oFFFFABRRRQAUUUUAFFFFABRRRQAUUUUAFFFFAH5c/FH/kpfiD/sNXX/AKNasGt7&#10;4o/8lL8Qf9hq6/8ARrVg1/Euaf8AIzr/AOOX5s/OZ/EwooorhJ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Rmxx&#10;igBaTcPWsTxp8SPBPw909tR8Y+IraxQLlY5HzJJ/uoMs34CvBPiT+3Df3QbTfhdon2df4tS1BQzk&#10;f7EYOB9WJ+nev0Tgvwr4449qJ5VhX7K9nVn7lJd/efxW6qClLyPPxuaYHAL97LXstX93+dj6H8Re&#10;KvDnhLT21XxLrdvY269ZbmYKD7DPU+w5rw34k/tw6VZxy6b8MNFa7l6LqV+pSMe6x8M3/Atv0PSv&#10;nnxR4u8U+NNTbWPFevXN9cNx5lxIW2j0A6KPYACs8cDFf2HwN9FvhXJeXE8QVHi6qs+RXhRT9Pin&#10;r/M0mt4Hx+O4oxVa8cOuRd93/kv61Nzxv8S/HfxHvReeMfElzebTmKFn2xR/7qD5R+Ayaw6KK/pr&#10;A5fgcrwscLg6UadOOijCKjFLySSSPmalSpUk5TbbfV6hRRRXWSFFFFVyk8wUUZoCk9BVEhQAT0FO&#10;CDHNOCk9BQA0J6mnBewFOCAdadU8wDQnqacAB0FFFSAUUAE9BTgnrQA0AngCnBD3p3ToKKAAADoK&#10;KKcEPegBtOCE9acFA6CnBPWgBoUDoK/bj/gicMfsBeH+P+YxqP8A6UGvxLAA6Cv22/4Iof8AJgfh&#10;/wD7DGo/+lBr858Tv+Sdj/18j+Uj7/w3/wCSgl/17l+cT6yooor8BP3UKKKKACiiigAooooAKKKK&#10;ACiiigAooooAKKKKAPy5+KP/ACUvxB/2Grr/ANGtWDW98Uf+Sl+IP+w1df8Ao1qwa/iXNP8AkZ1/&#10;8cvzZ+cz+JhRRRXCS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BYDkmgAzQT71wHxK/aS+Fvw0drLUdb+23yL/AMeGn4kcH0Y/&#10;dT8SD7V8/fEn9r/4meNRNp/h110Gxk422chM5X3l4IP+6Fr9h4H8DfEDjjlrUcP7DDuz9rVvCLXe&#10;Mbc09NnFcveSPHx2eZfgbqUuaXZa/f0R9KfEP41fDr4YW3meKvEcSz/8s7G3PmTt/wAAHIHucD3r&#10;5/8AiV+2z4z16STT/h7YLo9r91bqbElw/v8A3U/In3rxWaa4uZ2uLqZ5JGbLSSNuLH1JNNr+xeB/&#10;o28CcK8tfMI/Xa661ElTT/u0tU/+33PurHx+O4kx2K92n7kfLf7/APKxPqeq6prd7JqWtajPd3Ej&#10;ZknuZi7sfckmoMd8UUV/QdOnTo01TppKKVkkrJJdElsjwG3J3YUUUVYrhRRRVcpPMFFFOCE9aokb&#10;ShSaeAB0FOCE9aAGBAO1OCk04KB2panmAQKAKWiipAKKcEJpQoFADApPanBMdadRQAUUAE9BTgnq&#10;aAGgE9BTgnqacqk9BTggHWgBoT0WnBPU06lCse1IBMAdBShSe1OCAdaUKT0FADQnrX7af8EUhj9g&#10;Tw//ANhjUf8A0oavxPCY61+2X/BFb/kwfw//ANhjUf8A0oNfnXid/wAk7H/r5H/0mR+geG//ACUE&#10;v+vcvzifWFFFFfgJ+6BRRRQAUUUUAFFFFABRRRQAUUUUAFFFFABRRRQB+XPxR/5KX4g/7DV1/wCj&#10;WrBre+KP/JS/EH/Yauv/AEa1YNfxLmn/ACM6/wDjl+bPzmfxMKKKK4SQ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Mj1qtqmq6do1jJqerahDa&#10;20Kbpri4kCIg9ST0q6dOpWqKFNNybskldtvZJdWwbUVdlmmyzRwo0ksiqqjLMzYArxP4l/tqeCvD&#10;qtp/gOybWrvOPtDEx26e+cbn+gAHvXgXxD+OXxL+J87f8JJ4gkW1/h0+1/dwqP8AdH3vqxJr+gOB&#10;/o38ecVctfHx+pUHrzVE/aNf3aWkv/A3Durnz+O4jwGF92m+eXlt9/8Alc+lfiR+138L/A6zWejX&#10;R1y+ThYbBx5Ib/al6Y/3dx9q+fviT+078UviOrWEuq/2bp7N/wAeWm5QN7M/3m+mce1efYHpQFA6&#10;Cv7F4H8CfD/gflrU6H1jELX2ta0mn3jG3JDyaXMv5mfH47PMwx105csey0+97sCMtuJoHHFFFfsh&#10;44UUUU7C5goooqrE3CigAnpTgg70xDQCegpwT1NOVSeAKcE9TRcBoX0FOCetO6dBRU8wABjgCiij&#10;k9BUgFHJ6CnBPWnAAdBQA0IT1pdqjtS0UAFFKFJpwQelADQpPalCDvUgQmnBQO1ADFQ+lO2L6UuC&#10;egpwQnrSAbShCetPAxwBShGPagBoUCnBWPanBQKcFJ7UubsA0IBSgE9BThH61IENSBGI/Wv2v/4I&#10;sDH7BHh8f9RjUf8A0oNfisFA6Cv2q/4IuZH7BWgZH/MY1H/0ea/OvEx/8Y9H/r5H8pH6B4b/API/&#10;l/17l+cT6uooor8EP3QKKKKACiiigAooooAKKKKACiiigAooooAKKKKAPy5+KP8AyUvxB/2Grr/0&#10;a1YNb3xR/wCSl+IP+w1df+jWrBr+Jc0/5Gdf/HL82fnM/iYUUUVwkh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Bzjiuc8dfFfwD8N7fz/GPia3tWK7kt87pX&#10;Hsgyx+uMV25fluYZti44XBUZVaktowi5Sfokm2RUqU6UeabSXd6HRFgDzWZ4o8ZeF/BemNq/irXL&#10;ext+gkuJAu4+gHVj7DJr51+JP7cWu6ksunfDTRl0+Nsquo3qh5seqpyqn67v8PE/EPibxF4tv21X&#10;xNrd1fXDf8tLmYsR7DPQew4r+m+B/os8UZxy4jiGqsJSevIrTqtfJ8kL+bk11ifM47ijC0bxw653&#10;32X+b/D1Pob4j/tx6bau+nfDHQvtTLx/aGoKVj+qxg7iPclfpXg3jb4keOviJeG98YeJLi8O7KxM&#10;22NP91BhV/AViBQDmiv7A4L8K+B+A6aeVYRKrazqz9+o/wDt5/DfqoKMfI+QxmaY7HfxZadlovu/&#10;zAUUUV+iHnhRRRVcpPMFFFFOxNwop2w04KB0FMBgUmnBBTghNO2r6UuYBqqT0pwQCloqbgFFFABP&#10;akAUAE9BTggHWnUANCetOAA6Cijn0oAKKcE9acF9FoAaEJ604KOgFOCetO6dBQA0J604ADoKApPS&#10;nBPWkA0AngCnBPWnAZ4ApwT1peoDQMdBTgh704DHQU4IT1o5gGgAdBShSaeqegpwT1qQGBPxp4j9&#10;acBjgCnBD3qbgNAA6ClCk08KB0FOCE1IDAoFftR/wReOf2DNA/7DGo/+jzX4urFiv2k/4Ixjb+wd&#10;oIH/AEGNQ/8AR5r898TP+Sfj/wBfI/lI/QPDf/kfy/69y/OJ9V0UUV+Cn7oFFFFABRRRQAUUUUAF&#10;FFFABRRRQAUUUUAFFFFAH5c/FH/kpfiD/sNXX/o1qwa3vij/AMlL8Qf9hq6/9GtWDX8S5p/yM6/+&#10;OX5s/OZ/EwooorhJ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CcDOKACjIz&#10;jNMlnjgjaWV1VVXLMzYAHqa8v+Jf7Wfwv8CBrPTL3+2r7p9n09sxp/vSfd/Bdx9QK+g4d4V4j4sx&#10;qwmT4WdefXlV0vOUtIxXnJpHPiMVh8LDmrSUV5/1qep7h61w/wAR/wBoT4X/AA0SSLWNfW4vY+P7&#10;NscSTFvQ84X/AIERXzP8SP2pvip8QXktbbVP7H09+Fs9NYqxX/ak+8x9cYHtXm/PUmv6v4I+ifWq&#10;cuJ4pxPKtH7Gi7v0lUasuzUE/KaPlcdxVFXjhY383+i/z+49h+JP7ZvxD8WK2neD7ddDtCf9ZE2+&#10;4cehc8L/AMBAPvXkV7fX2p3kmoaneS3FxM26SaaQszH1JPJqOiv614Y4L4W4Nwn1bJsJCjHq0ryl&#10;/im7yl/2835HyeKxmKxk+atNv8vktkHviiiivqDlCiiiq5SeYKKKACegqiQoAJ6CnBB3pwU9hQA0&#10;J605V7KKcEHenVPMA0J6mnAYGBRRUgFFHJ6CnBPWgBtOCE04KBRQAgULS0UoUntQAlABPSnBAKeE&#10;JoAYE9aeFJ5pwQClpANCAdadTghPWlCgc0ANCk80oQCnhSaXYKQCBSelKEHenAE8CnBPWjmAaB2A&#10;pwQ9zT1Q+lOCAVFwGKh7CnBB3pwBPSnBPWlcBoBPAFOCHvTgpPQU9Ys84qQGKvYCnCMmpAmOtOCk&#10;9BQA1Y/WnKp7CniPmnrGTxQBGI88Gv2g/wCCMwx+whoI/wCoxqH/AKPNfjMI8cYr9m/+CNQx+wno&#10;I/6i+of+jzX574mf8k/H/r5H8pH6B4b/APJQS/69y/OJ9UUUUV+Cn7oFFFFABRRRQAUUUUAFFFFA&#10;BRRRQAUUUUAFFFFAH5c/FH/kpfiD/sNXX/o1qwa3vij/AMlL8Qf9hq6/9GtWDX8S5p/yM6/+OX5s&#10;/OZ/Ewooorh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jNG4etABRWR4t8eeDvAuntqfi3&#10;xFbWMKrkedJ8zf7qjLMfYAmvCviT+3JGscmn/C3QSzZx/aWpLwB6rGDz9WP4GvvuDfDHjbjuqllO&#10;ElKnezqS92mu95vR26qPNLyODGZngsCv3s0n23f3H0Fq2saXoVm2pazqUNrbxjMk1xIEVfxNeN/E&#10;f9tfwT4dabTfAthJrV0oIW4bMduG+v3n/AAHsa+bfGnxD8bfEK++3+MfEN1esufLSST93H7Kg+Vf&#10;wFY4r+uuCPoq8P5by4jiSu8TU/59wvCkn2ctJz/8kXdM+SxvFWIqXjho8q7vV/5L8TrPiF8dPib8&#10;Ty8HibxHILR2z/Z9pmOAc9Co+9j/AGia5LYB0paK/qLKcnynIsHHCZdQhRpR2jCKjH1skte73fU+&#10;Xq1q1efPUk2+71CiiivTsZXCiiinyi5goo5PFOCetUSNpwQ96cq44ApwQ96LgMCAdqcEJp4UDtRU&#10;8wCBQOaWiipAKKUKx7UoQCgBoBPQU4J606igAooAJ6CnBPWgBvJ4pQpJ5FPVf7opwT1oAaFA6CnB&#10;D3pwGOgoAJ6CgAAC9BQAT0FOCetOA7AUgGhD3pwAHSnBPWnAAdBSukA0IT1pwUDpShSacqD0pXAY&#10;FJ6CnBKkCetOAHYVNwGqlKFApwQmnBQO1K4DQpPalCAdakCE05YqkBgUntT1izzT1QDtTwh70ARh&#10;AKkCE05U9BT1i74oAYqegp6xZp4QCnhDQAwRgdaeEPpT1QdAKcEPep5gGKgFfsv/AMEbwR+wroOf&#10;+gvqH/o81+Nqr6Cv2U/4I5Aj9hfQQf8AoLah/wCjzX534lf8k/H/AK+R/KR+geG//I/l/wBe5fnE&#10;+pKKKK/CT90CiiigAooooAKKKKACiiigAooooAKKKKACiiigD8ufij/yUvxB/wBhq6/9GtWDW98U&#10;f+Sl+IP+w1df+jWrBr+Jc0/5Gdf/ABy/Nn5zP4mFFFFcJI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Nk&#10;dURndgoUZLE9KAHU0vg4xXm/xH/ao+FXw9eSxTVTq19H1tNNIcK3o0n3R7jJI9K8B+I37W/xT8ci&#10;ay0q7XQ7GTjytPY+aV9DL97/AL5259K/aOCfAXxC405a0aH1ag7P2la8bp9Ywtzy02dlF/zI8bHZ&#10;9l+CunLml2Wv3vZfn5H018RPjf8ADb4ZQE+J/EcQuM/LY2x8ydv+AD7o92wPevBfiP8AtteL9cL2&#10;Hw701NJt+n2u4AluG9wPup9MMfftXiEryTyNNO7O7HLMzZJ/GkAxX9fcE/Rt4C4X5a+YReNrrrUV&#10;qaflSV0/+33PysfIY3iTH4r3afuR8t/v/wArFrWta1rxHqEmra/q1xeXUrZkuLqUuzfiaq0UV/QV&#10;GjSoU40qUVGKVkkrJJbJJaJHgSk5O7CiiituUjmCiijk9BTsK4UU4IT1pVXFMQwKT0FOCepp4Qmn&#10;BAOtK4DAvoKcE9adRS5gAADoKKKACegqQCinBPWnYA6CgBoQmlCgdqWigAopwQnrSqgFADACegpw&#10;T1p4QmnBQKAGKh7CnBB3NOpwQnrSAb06ClCk9qcFApwUntR6gMCAdacFJ6CnhAOtKAT0FLm7ANCe&#10;tOAx0FOCeppwU9hU3AaEPenKnoKcEA604AnoKXMA0J6mnAegpwT1NOAA6CpuA0Ie9OCjoBTljJqQ&#10;R4pARqhJxinrFinhfQU4R+tADVXHAFOCf3qkWMntT1iHU0ARrH6CnrF6ipFX0FOCepouAxUHTFPC&#10;etOCk9BTggHWp5gGqvYCnBPU08IT2p6xetSBGqnsKkWInk1Iqegpwj96BEax46Cv2Q/4I8jb+w1o&#10;Ix/zFtQ/9Hmvx2WInoK/Yv8A4I+Db+w7oQ/6i2of+jzX594lf8k/H/r5H8pH3/ht/wAlBL/r3L84&#10;n1BRRRX4QfuwUUUUAFFFFABRRRQAUUUUAFFFFABRRRQAUUUUAflz8Uf+Sl+IP+w1df8Ao1qwa3vi&#10;j/yUvxB/2Grr/wBGtWDX8S5p/wAjOv8A45fmz85n8TCiiiuEk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Y4rF8Y/EPw&#10;b4AsP7R8X+IrWxjP+rWaT55PZV+8x+grqweCxmY4qOGwlOVSpJ2jGKcpN9kkm38iZzhTi5TdkurN&#10;rcPWq+p6vpei2b6jrGow2tvGu6Sa4lCKo9STxXz38R/25YldtP8AhfoG4dP7Q1Ncc/7MYP6sfwrw&#10;zxl8QvG3xBv21Dxh4lur52bKpI+I0/3UGFX8AK/o/gn6MHGmf8uIzmawVF62fv1Wv8Cdo6fzSUk/&#10;ss+cxvE2Dw940Vzv7l9/X5fefSnxI/bU8B+HVksfA1pJrV2OFm5jt199xGW/AYPqK8E+I3x9+KPx&#10;OYw694heGzz8thY5ih/EDl/+BE47VxoGOKK/r3gnwX8P+BeWrg8Kqldf8vatpzv3jdKMP+3Ixfds&#10;+RxudZhjtJytHstF/m/mIoI7UtFFfqx5NwoooquUXMFFHJ6ClCk1RIlGCegp4QUoUnjFADQnqacF&#10;x0FOCDvTgMcAVPMA0Ie5pwUDoKKKm4BRRyegpwQ96AG5pQpPanbVHaloAaEHendOgooCk9qADNHJ&#10;6CnBB3pyoegFADQhPU04L6CnCMd6cBjoKAGhD3NOAA6ClCk9qUIO9IBoBPQU4J6mnAHsKcEPc0vU&#10;BoAHQU4IT1pwUDoKUKTRzAIFA7UBSe1PWP2p4T1NTcCMJ609U9qeAB0FKFJqeYBoUClCk9qeEFOC&#10;E9qkBgT1NOCk9BUixeop4QelAEaxmniMdxUgQnrThH6LQBGEPQCnqntmpFip6xgcUARiMmpBHinq&#10;h9MU7YPSlzAMVPQU4IB1qRUz1pwQdhU3AYFJpwQDtT1jJqRYwBSAjCE05YvWpFTtinrFntQIYqeg&#10;pwT8alWKnrGBxQK5GIie1SLFg4xUgQ05U9BU3JIwh7Cv2G/4JAgr+xBoY/6i2of+jzX5ALETX7A/&#10;8Ehht/Yj0Mf9Ra//APR5r898SP8AkQR/6+R/KR+heGv/ACUEv+vcvzifTlFFFfhZ+7BRRRQAUUUU&#10;AFFFFABRRRQAUUUUAFFFFABRRRQB+XPxR/5KX4g/7DV1/wCjWrBre+KP/JS/EH/Yauv/AEa1YNfx&#10;Lmn/ACM6/wDjl+bPzmfxMKKKK4SQ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gnHFABRmo57q3tYWubqVY441LSSSMAqqOpJ7CvK/iN+2B8L&#10;vB0cln4fuG1y+HCx2TYhU/7Uh4x/uhv619Hw3wjxNxdjPq2T4SdeXXlXuxv/ADSdoxXnJpHPiMXh&#10;sJHmrTUV5/ot38j1jI9a4r4hfH/4XfDR5LbxB4kSS8j66fZfvZs+hAOF/wCBEV8xfEf9qL4r/EFn&#10;tY9W/smxbj7HppKE/wC8/wB5vzA9q85cvI5kdssTlie59a/qvgr6J9epy4jijFcq39lR1fpKo1Ze&#10;ajF+Uz5XG8VxXu4WF/OX6L/N/I9p+Iv7a/jzxEkuneCNPj0W2fKi4JElwR65xtQ49ASOx7149qer&#10;6tr14+o63qNxd3Eh+ea5mZ2b8Sar0V/WXC3A3CfBeG9hk2DhR7ySvOX+KbvKXzbXY+TxWOxWMlzV&#10;pt/l8lsGBnOKKKK+u5Tj5gooop2FcKKUITzShAKYhoBPSnBPWnhSaUIO9K4DQuOgpwQ9zTunAopc&#10;wAAB0FFFHXpUgFFOCE0oQDtQAwKT0FOCetOooAAAOgooAJ6CnBD3oAbShGNPCgdBTgh7mgBgQDtT&#10;whNOAA6Cjk8UAIFApacEPenBQOlIBgQmnBAO1PCE0oQCkAwKT0FOCetOAJ6CnBPWi4DQOwFOCE9a&#10;cqHsKcEA61NwGqnoKcE9acAT0pwT1NTzANA7AU4Ie9OVewFOWMnrUgNC46CnBCakWPHWnKvoKAGJ&#10;HT1QdhTgnrT1Q0AMCZ605Yz2FSLF3qRUGeKAI1iPenLGOmKkCHuacq9gKnmAaEJ604KB0FOCetOC&#10;k9BU3AaEPenBfQVIsWetOWMdMUAMWInrT1jA7VIE9acsffFBIwIfSniPPQVIsXepFQdhQIiWInk1&#10;IsY6Yp4T1p6pxxU3EMCGnKnotSLFkU8KB2qbgMWLI5FPCAcYp4QnrTgAOgpAM2Ej0r9ff+CRQx+x&#10;LoY/6i1//wCjzX5DhPWv15/4JHDb+xPoYx/zFb//ANHmvz7xIf8Awgx/6+R/KR+heGv/ACUEv+vc&#10;vzifTNFFFfhp+7BRRRQAUUUUAFFFFABRRRQAUUUUAFFFFABRRRQB+XPxR/5KX4g/7DV1/wCjWrBr&#10;e+KP/JS/EH/Yauv/AEa1YNfxLmn/ACM6/wDjl+bPzmfxMKKKK4SQ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zRuHrQAUVyPxA+N/wz+GqSL4l8TwrcopIs&#10;bf8AeTsfTavTPq2B714P8Rv23fFutRyaf8PNIXSYW4+2XOJJyPYfdX/x72xX6hwX4O8fcdONTAYR&#10;wov/AJe1Lwp27ptXmv8ABGR5eMzjL8DpUnd9lq/+B87H0l4n8Y+GfBmnf2r4q161sYOgkuJAu4+g&#10;HUn2Ga8V+Iv7cmhadJJp/wAN9COoSLkfbr7McOf9lOGYfXbXzjrviTxD4q1FtW8S6xc31w3Bmupi&#10;7Y9BnoPYcVTx7V/XHBf0WeE8m5a+fVZYyr/KrwpJ+ifPK3dySfWJ8njeKMXWvGguRd93/kv61Ok8&#10;dfF34i/EqVn8XeKLi4iZty2kbeXCnPACLgcepyfU5rmwoHaiiv6Yy3K8vyjCRwuBowpU47RhFRiv&#10;RJJHzNStUqycpybfd6hRRRXfymfMFFABPQU4J6mmSNpQpNPCgHgU7Y1AEYT1pyr2Ap4UDmlqeYBo&#10;T1pwAHQUUVNwCiinBD3oAbQAT0FPCgdqWgBoT1pwAHQUUAE9BQAUU4Ie9OVBngUAMCk0oQDrUgQ9&#10;6cAB0oAjCnoBTggHWnU4Ie9IBtKFJpwUCnBSe1ADAg704DsBTgnrTvYClfsA0Ie9OAA6CnBD3pyp&#10;6ClcBgUmlVPWpAnqacBjgCp5gGhDTgoHQU4ITShQKm4DApPSnBAOtP2nvT1i74pARqpPQU9YietS&#10;BAKeEJoAjCAdaeqE9qesfoKesWaAIwg6Yp6pk4qRYwBzTwh7CgBixYpyp6CnhAOtPCE81PMBGEHe&#10;nKpPQU8KBTxGSakCMIB1p4Q1IsQHWnqnHFAiNYu5qRU9BTlQ+lSLETxQIjEfrT1iNSrGBTlQ9hSu&#10;K4xYgDnFPVPQU9UHpT1jJpXERhB3qQRnpUix4HNOVT0AqQGLEOpFPC+i04J604KT0FTcBoT1pyr2&#10;UU9Y808RjvSuMjWP1qRY8U8KT0FOVBmkAxV54Ffrr/wSSGP2KdDH/UUv/wD0ea/JAIe9frh/wSWA&#10;H7Fehgf9BS+/9HmvgfEb/kQx/wCvkfykfoPhr/yUEv8Ar3L84n0tRRRX4afuwUUUUAFFFFABRRRQ&#10;AUUUUAFFFFABRRRQAUUUUAflz8Uf+Sl+IP8AsNXX/o1qwa3vij/yUvxB/wBhq6/9GtWDX8S5p/yM&#10;6/8Ajl+bPzmfxMKKKK4SQ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CSBxWN4s8f8Ag/wLZm/8XeJLWxjC7gJ5Pmb/AHVHzN9ACa6cHg8ZmGIjh8LTlUqS0UYpyk32SSbf&#10;yRMpxpx5pOy7s2aiuby2s4GurydIYo13SSSMFVR6knpXgHxB/bo063WWx+G3hxriTol9qQKxj3EY&#10;O4/iV+navDPHPxb+IfxKl/4rDxPcXUIbclorbIUPqEXC598Zr+iODPox8dcQuNbNWsFRf8/vVWvK&#10;mnp/2/KLXZnzuM4mwOHuqXvvy0X3/wCSZ9P/ABH/AGvfhb4JZrLRrl9cvBwYrAjykP8AtSHj/vnd&#10;74rwr4hftXfFjx08lvY6p/Yti2QttprFWI/2pPvE/TA9q8z2Clr+teC/ATw84N5ascP9Yrr/AJeV&#10;rTd+8YW5I26NR5l/Mz5PG5/mGMuublj2jp+O4EuztJI5ZmOWZj1PrRRRX7QopHi8wUUAE8CnBD3q&#10;iRtGCegp4QCnBWPagBgQ9zShAKeEHenAY6Cp5gGBGPalCAdadRSuAdOgoooAJ6CkAUU4J604AL0F&#10;ADNrHtShB3p1FAB06CigAnoKcEPegBtKFJ5Ap6r/AHRTgh70ARhAOaeFJ6CngAdBRQA0J6mnAY6C&#10;lCE04KBSAYAT0FOCeppwBPQU4J60gGgdgKcEPenAdgKcEPejmAYFApQCegp4QZp4Q96m4EYT1pyo&#10;ewqQADpShSe1TcBgQCnAE8AU4IB1pwUnoKkBoT1pyr2AqRY8804J60ARrGT1qRY8dqcFPYU4IBya&#10;AGqnoKcE9TUgQ96csWKAI1TjgVIsWeakVPQU4J60XAjCAVIEJ604L2ApwT1qeYBqrjoKcEPenKpI&#10;4FSLFnmpAjVfQU5YiakEY6VIEPegRGsYAp4Q+mKesZ7CpEizyaBEax85Ap6xE9akCD0p4Q96VxXI&#10;xGKkCHvTlQ44FSLF3pXERqnoKcsRPJFShAKeEJ61IEYQDrTwpPanhQOgpwQmpuAwIBTgpPanqnYU&#10;9U9qVxjFi5zTtg71IEPenKvoKQDAh9Keqc8CnBPWnBSegoENCetOC+gqRYfUU8KBU8wEaxEjkV+t&#10;v/BJobf2LtEA/wCgpff+jjX5LgE9BX61f8EneP2MNF/7Cl9/6ONfA+I3/Ihj/jj+Uj9C8Nf+Sgl/&#10;17l+cT6Sooor8PP3YKKKKACiiigAooooAKKKKACiiigAooooAKKKKAPy5+KP/JS/EH/Yauv/AEa1&#10;YNb3xR/5KX4g/wCw1df+jWrBr+Jc0/5Gdf8Axy/Nn5zP4mFFFFcJI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BOKACjIrJ8VeO/B/gexbUPFniK0sY1XP+kTAM3sq/eY+wBNeL+Pv25vD1nH&#10;JZ/Dnw9LfTHhby/zHEPfYPmb6Er/AEr7jhPw24343qJZRgp1IXs5tctNes5WjpvZNvsmcOLzLA4F&#10;fvppPtu/uWp748scaGSRwqqMszdBXnfxD/af+E3w9Z7OXXf7SvF/5c9MxIQf9p/ur9M59q+WfHvx&#10;x+J/xIzD4l8UzfZc5+xWv7qH8VX73/As1yQXHev6p4N+iXhqfLX4mxnO+tKjovR1JK781GMfKR8r&#10;jOLZP3cLC3nL/Jf5/I9j+IX7Z/xI8TyyW3g+2i0OzYYVkxLO3uXIwPoF49T1ryTUtV1TW72TUtZ1&#10;Ge7uJWzLcXMpd3PqSTk1BRX9S8McEcJ8G4f2OTYOFFWs2lecv8U3ecv+3pM+WxWOxmMletNv8vkt&#10;kFFKFJ5pdnqa+qOQbRhj90VIFHQCnBDQBGEPc0oQelPCDvTsD0qeYBgQ+lKEHc06ildgGAOgoooA&#10;J6CkAUU4Ie9KFA7UAMAJ6CnBPWnUUAIFA7UtFLsagBKME9BTgg7mnKuegoAaEJ60oQelPCeppwAH&#10;QUAMCH0pQgFOAJ4ApwQ96QDaArHoKeFA7U4KT2oAYE9TTgMcAU4J6mnAAdBS2AaEJ60oQDtTgjHt&#10;Tlj5pXAYAT0FOCepqQRn6UoUDtU3AYE9FpwQd6cFJ6CnBPWlcBoHoKcEJ604L2Apyxk1IDAoHanh&#10;CetPWKnqnoKAI1i9qcEAI4qQIf4qcqegoAYEJ7U9U9qkWI9TTljAoAjWIkVIsYHJFPCGnBR0xU8w&#10;DAmei04IO9SBD3pwQdhSuwIwpPQU4IB1qRYyaesWKQiMIT2p6xeoqRY/QU5UoAasY7LThGe9SLET&#10;Uix4oFcjSM9MU9IsDkU9UPpT1jHpU3JGKnHApwT1qRYiaeIh3qbgRrGewp6xeoqRVPRVpwT1oAaF&#10;x0FOCetOC56CnrGanmAYq9gKds9akEeKcFPYVIxix4p6r/dFOEfrTxGfSgBgTuacqHsKkCgdqcIy&#10;3FAhgQelOCE1IsQA5p4AHQVNwI1i9RUgUClCE04IB2pANCk04IBTwhNPWLjmkBGqE9q/Wb/glCNv&#10;7GWij/qKX3/o41+T4UDtX6w/8Epf+TNNF/7Cl9/6ONfBeIv/ACIY/wCOP5SP0Lw1/wCSgl/17l+c&#10;T6Qooor8QP3YKKKKACiiigAooooAKKKKACiiigAooooAKKKKAPy5+KP/ACUvxB/2Grr/ANGtWDW7&#10;8USP+Fl+IB/1Grr/ANGtWFX8S5p/yNK/+OX/AKUz85n8TCiiiuEk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jNABRSbl9a5Tx18bvhj8OlKeKPFVvHcY4s4W8yY/8AXJH1OBXoZXlOa53i1hcvoTrVHtGEXKX3RT&#10;fzM6talRhz1JJLu3Y6zNR3VzBaQtPc3CRRqMtJIwVR+Jr5w8e/t0XcjNZfDjwusa9BfaocsfpGpw&#10;PxY/QV4x41+KPxC+Id01z4u8V3d0rdLfzNsKf7sa4Uflk981/RXCP0W+Os85aubzhgqb1s/fqf8A&#10;gEXyr/t6aa/lPncZxRgaF1RTm/uX3v8ARH1X48/a0+Engp5LO01Z9Yuo/wDljpqh1B9DJ938icV4&#10;p47/AGzfij4nMlr4aSDQ7dshfs/7ybH/AF0YdfcKK8hGT2pQjHmv6k4P+jz4bcKctWph/rVZW9+v&#10;aSv5U7KC12vGTX8x8rjOIsyxWilyLtHT8dybUtU1PWrpr/WdRuLu4c5ea5maR2PuzHJqDABzinBP&#10;U04IOy1+306dOjTUIJJLRJKyS8keG25O7I8H0pwQ96eENKE9TVXAj2CnBT2WpMAdqKXMA3y8jk0o&#10;QClopXAKKKNrelIAop3l+9KFA7UAMAJ6CnBPU06igBAoHalopQrHtQAlFOEfvTgvoKAGbWPalCep&#10;qQIe5pQoHagBgU9lpwj7mnUBSe1IAAA6Cj6CnBPU04DsBQAwITShAOtPCk04IB1paAMA9BTghPWn&#10;AdgKcEJ60cwDAoHalAJ6CnqntmniM1IEYT1NOCHstSAAdBQAT2qeYBoT1NOA9BTgnqacB6ClcBgU&#10;mnBAKeIyaesXqKQEYUntT1j9qkCjsKcEJ60ARhAKcEPYVIqegpyxE9aAGCP8aeIz0qQRgdaeEPpQ&#10;BEsYAyakCegpwQDrTgpPQVPMA0J6mnKvoKcEA609UJ6CpuAwJ6mnBfRakWL1p6oOwoERrET1p4jA&#10;qQJ609Y8npQIjVD9KesftUiQjuKeqe2aAuMWImnLGBUgT1p6oewqeYkjVD9KeqegqRYvWnqgHapA&#10;jWInrTxGBUioT1pwUDoKAIwp6YpwTHWpAhPWnJGe4qbgMCk9qesfHSnhBTwhqRkYjAp4UntTwuOg&#10;pwT1NAXGKntmniOnKvYCpFiJ60XERhPRacsZPNSKgFOAPYVNwGrGBTgPQU4J3Jpyr6CpAaEPc04L&#10;6LT1jJNPEYHWgCNYyetPEWKeB6CnBCetADQAOgpQpPangAdBRQAgQDrX6v8A/BKf/kzbRf8AsKX3&#10;/o41+UQUmv1d/wCCVHH7G+i/9hS+/wDRxr4LxF/5EMf8cfykfoXhr/yUEv8Ar3L84n0dRRRX4gfu&#10;wUUUUAFFFFABRRRQAUUUUAFFFFABRRRQAUUUUAfjP8bPin4m8L/H7xpZArdWsfiq+CQTD7o89+FY&#10;cj9RVnw78YfCOuBYrm5+wzt1jucBc+z9PzxXKftKgH9oXxuCP+Zqv/8A0e9cM8KsOlffcTeBfAPG&#10;WFjXlQ+r15RTdSlaN21vKFnCV3q3ZSf8x/Nv+sGZYHGVI83NFSekter2e6/LyPo1ZVZQ6HKnoR3p&#10;1eA6D418U+FpFOk6pIsY6wyfNGfwPT8MGu78OfHnT7krb+JbBrZv+e8OWQ/UdR+tfy5xh9HDjrh3&#10;mrZcljKK1vDSol5027v0g5vyR9NgeKMvxVo1fcfnt9/+dj0Oiqmj65pOu232zSNRiuI+7RsDj2Po&#10;frVvI9a/A8ThcTg8RKhiIOE4uzjJNST7NOzT9T6KMozipRd0+wUUZHTNFYF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GaACijNUPEHiXQPCti2&#10;q+JNctbC2XjzrudY1z6Ak8n261tQw9fFVo0aMHKcnZJJtt9klq36ClKMY3k7Iv0E4rxzxx+2j8M/&#10;DsbweFre61y6H3fKXyoR9XYZ/JT+FeO+Of2u/i74vjez0y/i0W2bjZpyfvCPeRssP+A7a/bOE/o7&#10;+JnFHLUnhlhaT+1XfI7eVNJ1PS8Un3PExXEWWYW6UuZ9o6/jt+J9W+K/H3g7wNZ/bvF3iSzsIz93&#10;7RMAz+yr1Y/QGvIfHv7cfhDS1Np4B0G41SbOPtF1+5hHuByzfkv1r5lvr+/1a5a+1W9muJn+/LPI&#10;XY/iTUez/Y/Sv6a4T+irwXlPLVzqtPFzW8f4dP7otzdv8aT6x6HzOL4qxtbShFQXfd/5fgdz48/a&#10;T+Lvj/db3viOSxtW/wCXPTV8lfxI+ZvxJHtXCOskrtJLIzMxyzMck1IIyOKAg71/ReS8P5Fw5hFh&#10;crw0KFNdIRUU/N2Wr83dvqz5utiK+IlzVZOT83cj2DuacE7hak2gdqK9fmMRmxjS+X6mnUUuZgJs&#10;WloopAFFKFY9qXy/egBuaACe1P2r6UtADQh70bB606igAAA6Cijk9BTthoAbRTwgHWlCnPC0AMCE&#10;0oQdzUnl+ppwUDoKAIwmDwtOCHuadShSe1IBoUDtS04J6mnBQOgoAj2se1O8v1NPCk9qUJ60gGhQ&#10;OgpQrHtTwAOgpQpPajmAYE9acFx0FOCetOVPQVNwGBCaUR/jUgT1pwAHQUuYCNYz2FOCAU8KTShP&#10;WlcBoHYCnBCetOVewFOEZNSAwIPSnBCakEdOVVPKigBixcdKcIwOtSBCec05UHYUARhCegpwQd6k&#10;EZNSCLFAESx09YfWpFT0FOCetFwGCMelPCHvTlX0FOCetTzAMCD0p4QnrTlX0FPWInrUgMCDsKcs&#10;ZPNSCMKOlPVD6UCI1iA5p6x+gqRY89BT1iPegREI/bNSLETxUixgdRT1jpXFcYsQFOVPQVIEHQCn&#10;LGTSuIjEdSLGTUgiA605V9BUgRrEOtSKnoKcE9acqk9BSuA0Ie5pwX0FOWMnqKkVPU0rjI1j9aes&#10;ftT1TsBTgnrUgNC+gpwT1NPCGnBQO1Ahip6CnBAOtSBGNPWLFLmAjVCe1PWHuaeFA7U4KTzSuA1U&#10;C0oUntTwg9KcEJqQGBB3p4UntT0iPWnhAKAGLFntTggFOAJ6CnBPWgBoB7CnBD3NO6dBRQAAAdBR&#10;Tth704DHAoC40IaUDHSnBCaUKo5oJ1GhCea/Vz/glYMfscaKP+onff8Ao41+U/PYV+rH/BK3/kzn&#10;Rf8AsJ33/o418D4iP/hCj/jj+Uj9C8NP+Sgn/wBe5fnE+jKKKK/ET94CiiigAooooAKKKKACiiig&#10;AooooAKKKKACiiigD8Sf2lFB/aE8b5H/ADNV/wD+j3rhmUrXc/tJg/8ADQfjc/8AU1X3/o964mv6&#10;iwP+5Uv8MfyR/KOO/wB9q/4pfmyIqDUckRqcp6U32IrqOUjs7y/0y4Fzp15JBIOjxSFT+ldh4f8A&#10;jj4l0tVg1uCO/jH/AC0+5Jj6jg/l+Nci0YI4qNkIr5biXgnhPjCh7LOMJCt2k1aa/wAM1aS+TR2Y&#10;XMMZgZXozcfy+7Y9s8OfFXwZ4h2JHqYt5m48m6+Q59M5wfwNdLuBGa+amiU81q6H478W+GWVNM1i&#10;QRr/AMsZPnQ+2D0/DFfzNxZ9FXD1Oatw5jOX/p3W1XoqkVdLok4SfeR9Vg+L5L3cVC/nH/J/5n0C&#10;DnmivN/D/wC0DaSlYPEmkNDngzWpLKPqp5/U122i+K9A8Qpv0bVobg4zsVvmH1B5FfzNxT4a8b8G&#10;ybzXBThBfbS56f8A4HG8V6Np+R9VhM0wGO/g1E322f3PU0qKAciivhj0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GOBWdr/izw54VtftviXXbSxhP3Wup1Td9Mnn8K2w+HxG&#10;LrRo0IOc5aKMU22/JLVkylGEbydkaJOOaTcOmK8g8a/tnfC/w8WtfDcV1rU3963j8uEfV3wT/wAB&#10;Uj3ryfxt+2N8U/Eu618Pm30SD1tY98zD0LvnH/AQD71+z8L/AEfPE7iblm8J9Wpv7Vd8mn+Czqen&#10;uWfex4uK4hyvC3XPzPtHX8dvxPqzW/EWheG7FtT8Qavb2Vuv3prqZY1+mSeteX+Nf2yPhT4aVrfw&#10;+9xrVwPurax7IgfeRv8A2UNXyvrniDXvE159v8Q61dX03/PS6naQj2GelU9o7V/RvC30T+GcDy1c&#10;+xc8TJauEP3dP0b96bXmpQfkfO4rizFVLqhBRXd6v/L8z1jxv+2T8VfE8bWfhwW+iQH+K1XfMR6b&#10;26f8BAPvXl+ta3r/AIkuvt3iDWbm8m/56XUzOf1NV6K/ovhzgvhPhGj7PJ8FToecYrmf+KbvOXzb&#10;Pm8TjsZjJXrTcvy+7YaseBgml2Clor6i7OUAMcCiijBPQUgCinBCaPL96AG0U8IBS9OgoAYFY9qU&#10;J606igBNi0tFAUntQAUU7Ye5o2D1oAbShWPanhSegp3lnuaAIwnqacFA6U4IBTqAGbGpQg707BPQ&#10;U4IaQDQAOgop3ljqTTgB2FADApPNKE9aeFJpQnqaWgDQAOgpQpNPAA6CgAnoKOYBoT1pwUDoKcE9&#10;TTlT0FSBGAT0FOCetSBPU0oUCi4DFTngU4Ie5pwBPQU4Ie9TzANCgdBQAT0p4UDmnBSakBgT1NOC&#10;jPAp6xZp4jAoAjEbGnLF7VIF9FpwjPc0ARhB3p4UnoKesfoKcIiaAIxHUgQ1II8U5U9BQBGsXqKe&#10;EFPEfc05VzwBU8wDQhpQg9KeE9TTlX0FTcBoQmlCgdqesRPWpFiAoERBGJp6xY5qRU9BTxHmgBio&#10;OwpwT1qRYs8VIIgKBXIljPYU9Yu5qRUPYU4J61NybjFQZ4FPCHvUgQmnLFilcCNU44FSLFkc09UA&#10;6CnhD3NK4EYQAcinhD2FPCgdBTghNTcBgUCnBSaesffFPCDPSlcdhix56CnKgHWpAhPWnKnoKQDA&#10;hI4FOCD0p4T1NOVSegoENCE9acq44Ap6xE8mniNetTcCNYyetSLGB1pwB6AU4J6mkA0DHQU4IT1p&#10;yr2ApyxE9TSAYFAp4Qk81IsYFOAxwKAGLFjpTwoHSlCk804KBQAwAnpTgg706lCk0AJ04FABPQU4&#10;J3pwXPagVxqqO9OA7U4J607gdBQLUaqetOwFo5oqeYNOgUe9KFY9qcFApXDVjQpNfqx/wSvG39jr&#10;RQP+gnff+jjX5VV+qv8AwSvJP7HWjZ/6Cd9/6ONfBeIn/Iij/jj+Uj9C8Nf+Sgl/17l+cT6Looor&#10;8TP3gKKKKACiiigAooooAKKKKACiiigAooooAKKKKAPxM/aUBH7QXjbj/mar7/0e9cQVBruv2kD/&#10;AMZBeNv+xpvv/R71xJj/ALtf1Fgf9ypf4Y/kj+T8d/v1W380vzZCQQcGggHrUhXtimlPSuo5rkbL&#10;jpTSMjBqSkKg0DIHi9KjZfUVYII6ikKhqAKxjxyopI5ZreVZbd2jdTlWQ4IqZ4yOaYy+opSjGUXG&#10;Sun0DzOk0D4w+NtCcLLeLfQjgx3XJ/Bhz+ea7Xw/8d/DGpMsGswTafJj/WN88f5jkflj3ryRlI5F&#10;MZQwr8k4q8D/AA54q5p1cIqNV/bo/u3fu4pcjfnKDfme1g8/zTB2SnzLtLX8d/xPo/TNX0vWIftO&#10;lahDcR/3oZA1Wsj1r5ns7rUNKuReaZey28i/dkhkKsPyrrNB+OPjPSSsWqGHUIu4mXa/4MP6g1/O&#10;fFH0V+IsHzVcixcMRHpCf7ufonrCT824LyPp8JxdhalliIOL7rVf5/me2Zorh/D3x28H6oyw6qJd&#10;PkP8Uy7kJ/3l/qBXYWGr6ZqsP2jS76G4T+9DIG/lX898RcF8WcJ1OTN8FUo+covkfpNXi/k2fS4X&#10;HYPGK9Gal6PX7tyxRSbxS18udQUUUUAFFFFABRRRQAUUUUAFFFFABRRRQAUUUUAFFFFABRRRQAUU&#10;UUAFFFFABRRRQAUUUUAFFFFABRRRQAUUUUAFFFFABRRRQAUUUUAFFFFABRRRQAUUUUAFFFFABRRR&#10;QAUUUUAFFFFABRRRQAUUUUAFFFFABRRRQAUUUUAFFFFABRRRQAUUUUAFFFFABRRRQAUUUUAFFFFA&#10;BRRRQAUUUUAFFFFABRRRQAUUUUAFFFFABRRRQAUUUZ56UAFFR3F3bWkLXN1OkUaDLSSMFUD3Jrif&#10;F37Sfwc8HRuLvxfDeTr0tdNHnuT6ZX5R+JFexk/DufcQ1/Y5ZhaleXanCUretk7erskY1sRh8PHm&#10;qzUV5ux3WR0zSbl9a+dvFn7dMjo0PgjwUFbolxqk2ce+xP8A4qvL/Ff7RHxi8X747/xpcW8L8GHT&#10;/wBwuPT5MEj6k1+6cN/Rh8SM5tPHKnhIf35c07eUYc33SlFnhYnijLaOlO835Ky+9/pc+vPFfxM8&#10;A+CwR4n8X2NmyjJiknHmf98DLfpXlvi/9t/wPpcr23g7QL3VGXhbib9xE3uM5b81FfL7l5GZ5GLF&#10;jlmbqfegDsK/oDhr6KvAuVtVM2rVMXLtf2UP/AYNz/8AKlvI+fxPFWPq6UYqH4v8dPwPTPGX7W3x&#10;h8VO0dhqkOkW54WHTYsN9S7ZbP0IHtXnWpatqut3jahrWo3F3O33prmYux/EkmoMH0pdjelfv2Q8&#10;JcM8L0fZZTg6dBWteEEm/wDFK3NL1bbPn8Ri8VipXrTcvV/oJRTthx1o2D1r6I5htFPCgdqXGOgo&#10;AjAJ6UuxvSn0UANCetLsFLRQAAY4FFGD6UuxvSgBKKd5fvShAKAGUu1vSnhW6BacEPegCMIe9GwV&#10;IEFOwB0FAEapx8opwQ96dRgntSATYKXoKcEPejYPWgBuaArHtUgHoKXax7UeoDAnqaUKB2p4T1NK&#10;FA7UroBgBPSnBDTuT0FLsY0cwDNgp3ToKcEHc04Iey1NwGBSe1KE9TUgT1NOAA7UrgRqncCnBD3p&#10;wBPQU4Ie9LmAYFA7UoBPAFPCgdqdtb0qbgMCHvShQO1PWImpFjxQBEFY9qURZqUKB2pwQmgCMRdi&#10;KeqAdBTwg9KeEJ7UARhDTlQDoKkWHvTggoAjVCetOWLHUVKEPYUoQUrgMCDsKeEPenBT0C04J60u&#10;YBgQZ4FPCHvTgpxwKcsRI5qQGBAO1OCE1KIwKcqH0oERrD609Y/aniPNSLETQK5GE9acsZ7CpVix&#10;T1TjgUriuRiHuaeIxTwnrTwhPQUriGBDTlT0FSLF608IM1IESxk9akWICpAhpQoHagBgXsBTgnrT&#10;wpNPWPPapuMjCk9BTljzUgQd6eEPYVIDBH605U9BTwlPCHvQFyMJ6mnKnHAqRVx0FOWMnrQIjCAU&#10;8IfSpFiA608DHQVPMBGsXrTwoFO2se1KEApANAJ6CnBB3p6oTT1ixSAjCk9BT1izzipAoFKAT0FA&#10;DQg7072ApwT1pwAHQUANCHvTgAOlHJ6CnBPU0ANpQpPNOAx0FOCNQK4wLzxTgpPNO2qOtOz6UC9R&#10;oQd6d24FFABPQVPMF+wc96Op4FOCetOAx0FSFn1GhPWlVQvQUufSgIxNA9AoALdKeEA7UtAxojHe&#10;v1U/4JYDH7HmjgD/AJil9/6ONflbX6pf8Esv+TPNG/7Cd9/6ONfB+In/ACIo/wCOP5SP0Lw1/wCS&#10;gl/17l+cT6Kooor8TP3YKKKKACiiigAooooAKKKKACiiigAooooAKKKKAPxQ/aRH/GQPjbI/5mm+&#10;/wDR71xWMV3H7SKg/tA+Nsj/AJmm+/8AR71xBRhX9P4H/c6X+GP5I/k/HX+vVf8AFL82IQD1FMZP&#10;an4orrUjl0ZCVz2pCpHNSsueRTSpFUGxHTWTuKkK56U0gjqKCiMgjgimtHnoKmIB600oRyKAK7IQ&#10;eKYUFWSM8EUxos9KAKxUjqKayA1OVI7UwoO1AFd4yOcVJY31/pdwt3p15Nbyr92SGQqw/EU4jHBF&#10;NaMHpU1KdOtTdOpFSi9Gmrprs09GhqUou6Oo0T44+ONJcLezQ38Y+8twmGx7MuOfrmuz0T9oPwrf&#10;MsWsWdxYt3Yr5iD8Rz+leQNGwpjLmvyXiTwK8M+Jrzng1Qm/tUX7N/8AgKvTb83Bns4XiDNMLop8&#10;y7S1/Hf8T6S0nxLoWux+Zo+sW9wDz+6lBI/DrV8HIzXy6DNC4lhdlZeQytgiuh0b4ufEHRAqQ641&#10;xGv/ACzvB5n6n5v1r8D4i+ijmVG88jx8ai/lqxcH/wCBx5k36xij6LC8YUpaYim15p3/AAdvzZ9A&#10;0V5bof7R0DKsfiPw+yt/FLZyZB/4C3T8zXYaD8VPAniEBLPX4o5P+eN1+7b6fNwfwJr8J4h8JfET&#10;hfmljsuqci+3Be0hbu5Q5kl/it56n0WGzjLcX/DqK/Z6P7nY6KimxzwyoJIpVZW6MpyDS7l9a/Op&#10;KUXZnpC0UA56UUgCiiigAooooAKKKKACiiigAooooAKKKKACiiigAooooAKKKKACiiigAooooAKK&#10;KKACiiigAooooAKKKKACiiigAooooAKKKKACiiigAooooAKKKKACiiigAooooAKKKKACiiigAooo&#10;oAKKKKACiiigAooooAKKKKACiiigAooooAKKKKACiiigAooooAKKKKACiiigAooJA60bgOpoAKKT&#10;cucZrJ1/x74K8LRtJ4i8V6fZbeq3F2it9ACck/hXThcHjMfWVHDU5VJvaMU5N+iSbJlOFON5NJeZ&#10;r0V5J4j/AGyfhJpJaPR2vtUYd7e2Ma/nJtP6V554s/be8a37GHwd4Zs9OjxjzLpzcSfUfdUfQg/W&#10;v1nIPAPxU4gknHL5UYP7VZqml6xl+8+6DPJxGf5Vh96nM+0dfx2/E+nWJBrB8SfE/wCH/hBGfxJ4&#10;x0+1K9Y5LhTJ9AoyxP0FfHXir43fFjxkrRa543vjC2Q1vbzeTGQexVMAj65rl8k8tyfev2/h/wCi&#10;LWklPPMyS7woxv8A+Tzt/wCm2eFiOL47UKXzk/0X+Z9SeKP22vhzpbtD4a0jUNUZfuybBDG34t83&#10;5rXmviz9s74q667x6Db2OjwN93yY/NlA93fj8lFeS49qMe1fuvDvgB4W8OtTjgVXmvtVm6n/AJK7&#10;U/ugjwsRxBmmI05+Vdo6fjv+JpeJ/G3jTxrMs/izxTfagVbKLc3DMqH/AGV6L+AFZQi7Zp9Ffr2F&#10;weEwGHjQw1ONOEdoxSjFeiSSR5Eqk6kuaTu+7G+WB3pdi+lLRXQQG0DtRgDoKMH0pdrelACUU4Ie&#10;9Hl+9ADaKdsFO2/7P6UAR0u1vSnhT2FOCHvQBHsagJ61J5fqaUKB2oAj2L6UoTPRakxjoKKAGhDR&#10;sFOwfSnBD3pAM2L1xS4HpTvL96XaBzQAyl2t6U8D0FLtY9qAGbDRsFSBPU0oQCloAzaB2oCk9BUg&#10;x0FLtY9qOYBgT1pdg9KeEPc0CMZpXYDcAdqUKx7U8IeoWnBPU0rgRhPWnCMHoKftUUoGegqeYBgQ&#10;+lLsFSBD3oCDuaLgNAA6CgKT0FSBewFKEOakBgT1pQo9KkWPPaniIUARBWPanLFmpQo7LTghoAjE&#10;dKEHpTxHTwh9KAIwh9KcEFSiI9xThGBQBEIz6U8RZ5xUgTuFp3l+ppXAjEYFOCei1IF9BTgh70uY&#10;CMIO9OC56CnhB6U8Rk8YqQIwnrTgo6AVIsPPNOWMdBQIjWMmnrEB1FSBDT1j74oERrGOy04Ie9SC&#10;ImpBEBQFyERe1SLF3qRU9BThHzzU3JI1jA7VII6eEPpT1i7mlcCNUHYU5YyetSBAKeEPpSAjWIDr&#10;T1T0FOCAdaeFJpXAYE9acB2Ap6xZp4j9TS5gIxGe9PWLjkU8KewpwT1NSPQaFHYU4Ie9PVPQUoQD&#10;rQIaEz0FOCetPCE9qesPrSuBGFz0FPWInmpAgFKAT0FK4DRGBTgPQU4J6mnKvoKkBoQ96cEHYU9Y&#10;iaesYHWgCMRk9aesWOop4GOgpQpNACBQO1KFJ7U4KBS0ANCAdad06CgKTTgg7mgBoBPQU4J604DP&#10;QU4R460E37DQPQU4IacBjoKOaLh6gFA6CijA70oUmp5gv2EoCsegp4UCl6VIcvcaEA606jBbgU4R&#10;+poH6DefSl8snrTwAOgooGIFA7UtFFABRRRQAV+qX/BLL/kzzRv+wnff+jjX5WgE9BX6pf8ABLIE&#10;fseaMD/0E77/ANHGvg/ET/kRR/xx/KR+heGv/JQS/wCvcvzifRVFFFfiZ+7BRRRQAUUUUAFFFFAB&#10;RRRQAUUUUAFFFFABRRRQB+Kf7SOR+0F42P8A1NN9/wCj3riwa7j9pDn9oDxrkf8AM0X3/o964lkz&#10;0r+nsF/udP8Awx/JH8o47/fav+KX5sYy7uaYQR1qTkHBorqOO1yP6UcHginFPQ00+lNMNUNZPSmk&#10;cVJzQRkYNWHoQlT2ptSlCOaawB7UDv3IyoNNKkVIVI6UlAyIqDTGi9KnK56UwgjqKAK5UjqKaU9K&#10;slQajaM+lAEBHYimvGD0FTMvqKaUPUUAV2Qg9KYVBqyRngimtHnpVcwFVk9RUbRnqDVlkK8UwoD0&#10;qgJ9I8R+ItAk83RtburZs5IjlIU/Veh/EV1Wk/tAeN9NZRqUVrfJ/Fvj2N+a8D8jXGMnqtMaM18n&#10;n3AvBvE93mmApVW/tOC5/lNWkvkztw+YY3C/wqjXz0+7Y9i0f9o7wrcqo1fS7qzY/eZcSKPywf0r&#10;rNF+IPgzxDGr6T4jtZC3/LNpQj/98tg/pXzcY1PamtF3x+NfiuffRd4EzBOWW1quGl0V/aQXyn7/&#10;AP5UPdw/FmYU/wCKlNfc/wANPwPqoSKw3KcjsfWnV8xaT4w8W+H3DaP4gu4QP+WazEofqpyD+VdR&#10;pX7RHjuxKpqEdreKPveZDsY/ipH8q/HM8+ivxpg25ZZiaWIj2bdOf3NSj/5Oe3h+LsDU/ixcfxX+&#10;f4HutFeZ6R+0t4euQqa3oV1at/E0LCVf6H9K6bRvi78PNb+S28UW8bn+C6PlH/x7A/WvyDOvCvxE&#10;4f5njcsqpLeUY+0ivPmp80bfM9qhm2W4n+HVXzdn9zsdNRUdvdW90ge2uEkXGdyMG/lUlfAyjKnJ&#10;xkrNdGeje+qCijNGakAooooAKKKKACiiigAooooAKKKKACiiigAooooAKKKKACiiigAooooAKKKK&#10;ACiiigAooooAKKKKACiiigAooooAKKKKACiiigAooooAKKKKACiiigAooooAKKKKACiiigAooooA&#10;KKKKACiiigAooooAKKM0ZoAKKM0EgDJNABRWVrPjfwf4cj83X/Fem2a/9PN4iZ+mTyfpXEa5+1p8&#10;GNHZkt9euL5l422dm5H5sFBr6bJ+C+LuIf8AkW4CtWXeNOTj85W5V82ctbG4PD/xakV6tHplBOOt&#10;fPviP9ue3UNF4R8CSSf3Z9RuguP+AIDn/voVxOu/tefGfVwy2N/Z6erdPstmpI/GTdX6xkv0afFP&#10;NoqVahTw6f8Az9qK9v8ADT9pJejSZ5NbibKqPwycvRf52PraSZYlLyFVUdWZulc74m+MHww8Hxs/&#10;iDxxp0LL1hS4Ekv/AHwmW/SvjHXfHfjjxRIZfEXivUrzLZ23F47KPoucAfQVk+WOuyv17JPoi4eL&#10;jLN80b7xpQS+6c3L7+T5HkVuL5bUaXzb/Rf5n1J4h/bX+F2nbk0PTdS1Jh90rCIkP4uc/pXA+JP2&#10;3PHuosyeGfDmn6bGfutMWnkH4nav/jteMiMDolATHRa/Ysi+jz4U5G1J4N15LrWnKf8A5KuWH/kh&#10;41fiLNa+nPyryVvx1f4nUeKPjl8WfGCtFrXjm+8lshre2k8mMg9iI8ZH1zXJyM8zF5ZGZj3Zql2t&#10;6UbG9K/XMtyfJ8loexy/Dwow/lpwjBfdFJHkVK1atK9STk/N3/MiA7AUYPpUuxvSl8v3r0jIhwfS&#10;nbDUnl+9GwetAEew0eX71JsFKFA7UAReX70uxfSpcD0ooAjCjoBRt/2f0qSikA3YaNh7mnYP92l2&#10;t6UAMCeppdi+lPCHuaPL96AG4HpRTtgp2B6U9QI6MH0qTBPQUu1j2pAM2NR5fvUgQ9zRsHc0tAGb&#10;F7ilwPSnhQO1LjHQUXAjwfSnBCacAT/DTgh70cwEfl+9KFUdqfs9TTgnotK4EfToKNrHtUoQ+lL5&#10;fvSuBH5ZI5NAjHepQoHal9gKVwIwnP3ad5fvTtrelO8s9zSuAwIPSlA9BTwgFKB6LSuAwKx7Uuw9&#10;zUgQ96URHuKQEYUDtShT2FSiPHUinBQO1AEQjPrThF7VIEPZacE9TQBGEHrTgv8AdWpFjHZacIya&#10;AIwjHrShB6VKsPrTggoAiEeR6U9YT3qQIc8LTgnqaVwIxGBTguOi1IF5wFpwQ96XMBHs9TTgo7LT&#10;wgHWnBT6VNwI9hPXinBAKkERzzTxEBQBEEPpT1iPepAnPC05Y6CbkYjApwQ9lqVY/anrD60AQiOp&#10;FjOelSrGB2pwj9qQiJYR1NPVPbNSKntmnrGTSuIjCHuacE9FqRYfWnhB6VNwIhGTTxEOtSBDTggB&#10;4oAYq+gpwT1p4UntTljqeYBgX0FOCE9akEfFOVewFSP1I1j9qfsAHSn+X6mnKnoKAGhCetKE9qeE&#10;Hc04KewoENEfqacFxwBT1iJ608IBU8wEYjJp6xeop/sBTghPWkA0ADoKUKT2p4X0FOEbGkBGEA60&#10;8KTxipFixTwoHQUARrF7U4IB2pwBPQU4IO9ADfYCnBCetO6dBQAT0FAAFA7UU7Z6mlAx0oC40Kep&#10;pQB6U8IacFA7UE6jFUkYFOCepp1H1pXDQOnQUc96ACeAKcI/U0uYNWNA9BTghPWnAY6CjNSHKIFA&#10;6ClJpQrGlCAdeaB+g0Bj0pwjAp1FA7AAB0FFFFABRRRQAUU4IT1oCAdaAGgE9KcEx1p1FABX6n/8&#10;EtP+TPtH/wCwnff+jjX5YV+p/wDwS0/5M+0f/sJ33/o418H4if8AIij/AI4/lI/QvDX/AJKCX/Xu&#10;X5xPomiiivxM/dgooooAKKKKACiiigAooooAKKKKACiiigAooooA/Ff9o/8A5OA8a/8AY0X3/o96&#10;4uu0/aP/AOTgPGv/AGNF9/6PeuLr+nsF/udP/DH8kfyjjv8Afav+KX5sCoPUUwoR0p9FdRykdBUH&#10;qKeUBHSmFSvagXqMKkUlSUjLmgXL2Gc96aUB6U4gr1o57VSkF+5GVIPSmlQamz601kB5FUHoQkEU&#10;VIQRTSnpQO5GU9KaR6ipCCOoo68GgZC0YPSo2jI6VYKdxTSOxFAFcr6imlCOlWGjB6VG0ZHSgCEr&#10;nqKY8WeRU7J6imFGFAFcow6imFB2q0QD1FMaHJyDVcwFYx+q00oe1WGRh2phQelUBAUHcVG0ftVh&#10;k9RTSnpQMrshHSmFB6VZZPUUxo89qdwG2l9qmnP5mnahPC3UNDMy4/I10Oj/ABo+JOjKsKeIWuI1&#10;/hvI1kz/AMCI3frXOtGQeKay+orxM24a4cz6nyZlg6VZf9PIRl9zkm0/NG9HFYrDu9Kbj6No9G03&#10;9pnxHbgLqvhy1uFxy0MrRt/7MP0rpdM/aT8D3KqNQsr60b+LdGHUfiDn9BXiRQjpTGjB4YV+X5x9&#10;HnwrzbWODdCXelOUf/JW5Q+6J61HiTNqP2+b1S/PR/ifSOlfF34b6uQtr4ttUY/w3DeV/wCh4rft&#10;r6zvEElpdRyK3Ro3DA/lXyYYRjGKdb3F9Ytvs7yWFvWOQqf0r8zzb6JeTVLvLMyqU/KpCNT8Yunb&#10;7merR4xrL+LST9G1+dz62LAUbhXzDpnxR+ImjHNj4uvP92aTzVH4PkVv2P7SXxCswFvYrG69S0BV&#10;j/3yR/KvzfNPor8e4Vt4LEUKy/xShL7pR5f/ACc9Ojxdl8/jjKPyTX4P9D38HIzRXjem/tVyqVj1&#10;fwcp/vSW93jH/AWX+tdDYftMfDu6wLqLULU/9NbYMP8Ax1jX57mngb4qZT/Fyyc13puFT8ISk/vS&#10;Z6VLPsprbVUvW6/NI9DorlbH41/DG/IVPFtvGT/z3DR4/FgB+tbml+JdA1pPM0jXLO6X1trlX/ka&#10;+DzHhfiXJ03jsFVpJdZ05xX3tJHoU8Vha38Oafo0y9RTd/pTlORmvDOgKKKKACiiigAooooAKKKK&#10;ACiiigAooooAKKKKACiiigAooooAKKKKACiiigAooooAKKKKACiiigAooooAKKKKACiiigAooooA&#10;KKTcKa86R8u6r/vNQk5aIB9FYerfEz4e6E3l6x430m3cf8s5NQjDf985z+lc7qP7TXwY04Enxgs2&#10;P4be3kf/ANlr6bL+C+MM2SeDy6vUT6xpTa+9RsctTG4Ol8dSK9WjvqK8g1b9tD4Y2QK6bpOr3jdi&#10;tuiIfxZ8j8q5bVP24tWlBXRvh7BDz8rXN80nH0VF/nX3WV+AnixmusMtlBd6koU/wlJS+5M4auf5&#10;TR3qp+ib/JWPofevrSbwK+VdW/bA+Lt9uFh/Z9iOzQ2e5h+Lkj9K5XWvjh8XdfbOo/EDUueCtvN5&#10;Cn/gMYUfpX6Blf0UeP8AFWeNxFCiv8U5y+5QUf8Ayc8+rxZl8fgjKXySX5/ofaNxe2dqhkurqONR&#10;1aRgoH51zWufG/4SeHSyan8QNN3qcNHb3AmYH0IjyRXxffanqmptu1LU7i4brmaZm/mar+WvUCv0&#10;bKvoh5XTaeZZpOflTpxh/wCTSlU/9JPNrcX1X/CpJerv+VvzPqzWP2w/hDp4YWMmo3zDtb2e3P4u&#10;Vrj9d/bjuSzR+GfACKP4Zr68yT9UVRj/AL6NeCbF9KNi+lfpWU/Rq8KcsalVw867/wCnlSX5Q5E/&#10;mmjza3E2bVdpKPol+tz03Wf2vfjJqQZNPvbHT1PQ29mrMPxk3fyri9c+JvxF8SSM+ueN9UuA3Jja&#10;8cIPooIUfgKxti+lGxfSv07J+AuCuH7PLsuo0n/NGnHm+crcz+bPLrZhjsRpUqSfzdvu2GMXkcyS&#10;ksx5LMck0YHpT9i+lGxfSvrbW0OMZgelFP2L6UbF9KYDKKfsX0o2L6UAMoqQKByBRgnoKAI6Kkwf&#10;SjB9KQEeD6UYPpUm1vSl2N6UARhWPal2Gn7G9KXYaAI9h7mjy/epNh7mjYPWloBGEHel2L1xT9gp&#10;di+lGgDNo9KAPQVIAB0owT0FHMBHg+lKEJGafhvSl2N6UcwDBGe5o2epqTYaNnqaV2AzYvpS7R6U&#10;8Rj0pRH3C0gI/YCjB9Km2NQE9TQBHsNHl+9SbBTgoHIFK4EYQHkLQE/2akwT0FLtb0pcwDNh7mjy&#10;171JsajYO9FwG7QO1AHYCpAgzwKNrHtSAYFY9qXyz3NSBGNOER9KQEQVaUL6LUixY6CnBBQBGEPe&#10;lEVShPRadsagCIRDuKUIO9SCMU4J6LQBGEHZadsNSCNjThF7UAQiP8acEPYVMI/WnKnotAEQiNOE&#10;QFShD3pQi9MUuYCMIPSnBD2FPCHstOCeppcwEYT1NOC46LUgQdlpwjY9qkCPYe9KEHpUoh9qcsYF&#10;AiIKT2pwiPcVKqegpwT1oAjWICnBPRakWM9lqRYT3oFchCetOEftUyxgU5Yz2FAiMQ+opyxgVIE9&#10;acqHsKm4hgjPYUoT1NSiEnrT1iApXAhWM9hUixZ61Iq/3RTgh70gIxGBTgpxgCpAo7CnBCam4EYT&#10;1NOC+gqQR57U4IO9HMOxHsPrTlj9qkCnsKcE9akNBgQDtTwhpyoewpwQd6BDFjHpTwmRTgrdMU9Y&#10;SetFwIwgHanhGNSLGBTgOwFTzAMWLHNOCgcgU4IxpwQdhUgNCk9qUJ61IEY05YvagCNV9BT1izUg&#10;QClAJ6CgBqxgU4ADoKcEPc04KByBQAwKTShB3p1LtNACUAE9KcFGOlO2lu1ArjdlOx2A/KnBPWnc&#10;UC1GrHxzShQO1LzQMZwKnmC66Bz2ox3pQjGnBAKVw1YwAnotOCAdadRhj0FINEHSjntThGepNOAA&#10;6CgoYIyetOCgc0tFABRRRQAUUUAE9BQAUU4J604DHAFADQhPWlCgUtFABRRRQAUUUUAFfqf/AMEt&#10;P+TPtH/7Cd9/6ONflhX6n/8ABLT/AJM+0f8A7Cd9/wCjjXwfiJ/yIo/44/lI/QvDX/koJf8AXuX5&#10;xPomiiivxM/dgooooAKKKKACiiigAooooAKKKKACiiigAooooA/Ff9o/P/DQHjU4/wCZovv/AEe9&#10;cXXb/tGjPx98aZ/6Gi+/9HvXFMn90V/T2C/3On/hj+SP5Rx3++1f8UvzY2il2N6UbG9K6rnKJRS7&#10;G9KNjelFwGNH3BppyOtS7G9KRl7MKAI+DTSncVIYweaTY3pQBF9RRz2qXYTwRSeT7UXJt2I8g8U1&#10;k7r+VSbBQY/Q1XMP1ISO1NKelTGMnqtHk0cwaleggHrUzRDGKjMTdqoZGUPamkZ4IqXY3pQYs9aA&#10;IDGDUZjIPFWDC45zSGMng0AVioPUU0oR0qy0B60zyu2KAK5APUU1os1O0Z6YpPJz2oAqlCKYVBq2&#10;Yz0ppt81XMBUZPWmFPSrbQ4PSmNF2p3AqsvYimtH6Va8njpTWiGeBTKKbR46U0qR1FXGi9qjMWOc&#10;UBZFUpnpTWQ9CKtGJT0FNaE9hVcwWKrRg1G0WDVvyvammE9qdxWKjRjutM8kZ4FWzCepFNNuSelP&#10;mAqNGp+8tNMWDlatNAw4phhPcU7gSWniPxLpx/0HX7yHb0Ed04x+taln8YvihpjYtvGl5/22YSj/&#10;AMfBrGMDeopjQ47V42N4c4dzNNYzBUqt/wCenCX/AKVFm9PFYml8E2vRtHaWX7S3xStABPc2N17z&#10;WgB/8cK1qWv7V/iqP/j98M2Mn/XN3X/GvMzCD1FIbc+or43GeDfhfj23Vymkv8EXT/8ASHE76edZ&#10;pT2rP56/nc9hs/2trcti/wDBMgHdob4H9Co/nWraftWfD+YAXelarAfXyI2X9Hz+leDGA+tNML18&#10;rjPo3+FGK/h4SdL/AAVan/t8pI66fE2bR3mn6pfpY+jbX9pH4UXGFbXJoj6S2cgx+QNX7f45fCu4&#10;OB4ztl/66Ky/zFfMLRY6imGL2FfM4j6Kfh/Vu6OJxMP+3qbX40/1OqPFuYLeMX8n/mfWFv8AFD4c&#10;3GGTx5pP/A9QjX+ZFadn4h0DUP8Ajw1yzn/643SN/I18dtBkYAqPyCODXhYr6JORyX+z5pUj/ipx&#10;l+UoHRHjCv8AapJ+ja/Rn2pkHkGjNfF0El5a/Na3ckbf9M5CtWY/Efiu34h8R3yjoNt44/rXg1vo&#10;i4yP8LOIv1oNflVkdEeMKfWj/wCTf8A+yM0ZHrXx/F498fQcReMNSX/t9f8AxqdPij8T4v8AVeOt&#10;UX/t8b/GvOqfRJ4jX8PMqT9YTX5XNlxfhetN/ej65ozXyanxj+LEKhV8dX2B/ekDfzFSr8d/jAp3&#10;r43uMj+9DEf5rXDP6JvG32Mdh36uqv8A3Gy1xdgesJfh/mfVtFfKv/DQfxlB/wCR1f8AGzg/+Ipw&#10;/aK+NI6eNP8AynW3/wAbrnl9E/xCXw4vC/8Agdb/AOUsr/W7Lv5J/cv/AJI+qKK+Vz+0Z8bBz/wm&#10;n/lOtv8A43QP2kPjSI/KPi1cnnzDp8GR7fcx+lZv6KHiN0xWF/8AA6v/AMoH/rblv8s/uX/yR9UU&#10;V8q/8NG/Gzt42/8AKbbf/G6af2jvjcB/yOuf+4bbf/G6r/iU/wARP+grCf8Agdb/AOUB/rdlv8s/&#10;uj/8kfVmaK+T2/aJ+NTHLeNmH0soB/7TqOT9oD4yu24+OZ/+A28Q/wDZK1j9E7j77WMwy9JVX/7i&#10;RP8Ardl/8k/uX+Z9aUZHrXyBN8bvi/KW3ePr4buu1gv8hxVZvi78VX4f4gapx/0+NXZT+iXxc/jx&#10;9BeiqP8A9tRL4uwfSnL8P8z7IozXxfN8RviNccTeN9Ubv/x/P/jVSbxZ40nOZvF2pPzn5r6T/Gu+&#10;l9EfOpfxM0pr0pyf5yRlLjCh0pP71/kfbdV7vVtLsBm+1K3hx/z2mVcfma+H7m81W6G261GeTjH7&#10;yZm/marmFsV62H+iHHmvXzn5Rofq6z/Iylxh/LR/8m/4B9o3PxR+G9m5jufiDoqt/dOqRZH4bqz7&#10;v48fCG0JEvj6wOP+ebl//QQa+PvI54WjyT6V7+H+iTwpH+PmFeXoqcfzUjnlxdi/s04/i/8AI+sL&#10;r9pv4NWhwfFbSf8AXKzlb/2Wsu+/a/8AhPacW8erXXH/ACws1H/obrXzH5NIYT2r3sL9Ffw2ou9W&#10;piKnrUil/wCS00/xOeXFmZS2UV8n+rPoPUf21vDUX/IJ8EahP/18XCRfy31j337bestxp3gK3j/6&#10;7XjN/JRXiZicUeW2M4r6nB/R58I8Ja+X877yq1X+HOl+Byz4izif/Ly3ol/kerX/AO2X8S5jiw0b&#10;SYF/2oXc/wDoYrB1D9p/426iTt8Wrbr/AHLexhX9SpP61w2xvSkMZPVa+qwPhP4Z5drRyih/29Tj&#10;N/fNSOSpm2aVN60vk7flY2r74sfFHUiRe+P9WkU/w/bXA/IHFY99qmr6n/yEtVuLj/rtOz/zNN8r&#10;/ZpDGPSvssHk+T5f/umHp0/8MIx/JI4p1q1T45N+rbITGe4pNn+zU2wUbBXpXMyEqepWjAznFTbB&#10;RsFAENGB6VNsFHl+9AEOB6UYHpUxjppiz6UAR4HpRgelSeTR5NFwI8D0pNqntUvk0eTTuBFtX0pc&#10;D0qTyaPJouBHgelGB6VJ5NHk0rgR4HpRgelS+VjtR5X0oAiwPSjp0FTeX70bB60AQ0YJ6Cptgo2C&#10;gCHB9KNrelTbBRsFFwI9jUbDUmwU4Rj0ouBDsPc0eX71N5eP4aAh7ClcCLYvpShB2WpdjelLsai4&#10;EITP8NO8s1JsNAT1NK4Efl+9AT1NS+VR5X1ouwI9i+lLtHpUgi/2aBHj+GgCOjB9Kl2NS+W1ICPY&#10;1Hl+pqUR5pfJ9qQEIQd6dtA7VJ5PtThEaAIQp7CnbDU3le1AQjotAEIiNOEXtUwRjQIj3oAjEeO9&#10;LsX0qURf7NKIyOgoAiCnstO2H1qQRN3pwh9qAIQg704R+i1MIsDmnCPnAWgCERk04RZ6iphE/pQI&#10;89aVwIxHinBR2FSCL/Zpwic9qXMBEEOKUIO9TeT7UCH2pXYEYUelOCE1KIjSiGkBCEHenBfQVMsI&#10;zxThF/s0AQiNjThDUwjbpinCLPNAEIjAp4Q9hUqxH/8AVThD60EkOz3pwiPaplQY5FOEbDpxU8wE&#10;aw+tOWMCpAnrTljJHAouIjVPQU4J6mpViPcU9Yfap5hEKpnotOWImphH/s04J60ARrFjrTgvoKkE&#10;XtTlhPpU8xViMIe9KFA7VKIB3NOEQ6Ci4rEQQntSrHUwh9akEIPNSOxCI8U4L6CpRCvel8sdBQBG&#10;EOeacEHYVIIfWpBDmgRCE9TTgozwKlEA704RY4xU8wiIIe9PWIDmpQh70vl/WlcBgUDtQFJ7VIsf&#10;oKcI80gIwnrTlXsBUgh5zinrHmgCIRk9akEQHWnbT/dpwjY9qAGgAdBShSaeExziigBoQd6cBjoK&#10;AC3QU5Y9woAaAT0FO2+pqQIpGM0COlcPQaAB0pQjU8KB2pQjE9aXMK3cYEA607PpTiinvSiPNHMG&#10;vQZj1oA7Cn+V7UoQjgLU3FZ9RoQ9zTgAOgp2xqPL96ChuRQqlqcIxmn7T2FAajFjA5NOpdjelGxv&#10;Si4CUUuxvSjY3pRcBKKXY3pRsb0oASgAnpTwgFKFJHAoAaE9TTunApdjelGxvSi4CUUuxvSkII6i&#10;i4BRRg+lGD6UAFFGDjOKACegoAKKKO2aACv1P/4Jaf8AJn2j/wDYTvv/AEca/LCv1P8A+CWn/Jn2&#10;j/8AYTvv/Rxr4PxE/wCRHH/GvykfoXhr/wAlBL/r3L84n0TRRRX4mfuwUUUUAFFFFABRRRQAUUUU&#10;AFFFFABRRRQAUUUUAfi7+0WB/wAL88aA/wDQ0X3/AKPeuM2qO1dz+0Qn/F+vGeD/AMzPff8Ao964&#10;3Ya/pzBS/wBjp/4V+SP5Txy/22r/AIpfmQFAelNKkc1YMW4daaYsc11XOXlIACelGD6VNsHajYfW&#10;jmDlIaMEjOKm8v3o2GjmCxDg+lBUdxU3l+9BjB6mjmDlK5TPSk2N6VP5PHFIUFHMHKQFCe1Hln+7&#10;U2wUbBRzBykG0elIUParBiB6mmmHBzmjmDlK9GB6VMY1PWkaIdhVcwcpXaIGmGMrVraOmKQqD2o5&#10;hFSjaMYxVloVPQUxoivQVXMMrlCOlN6irG3H8NIVDdRRzBYrFPQ0xo8GrTRY/hpNp/u0cwFXY3rT&#10;WT1FWjEOmKa0XfFHMNFUpTWhPUVZaI+lNMR7CnzCsVdjdDTWjqy0Z7rTTGewp8xRXMZPFRtERVrZ&#10;znbRs/2armAptGSeRTdh7GrpQUxovajmApFB3pphzVxoz6UwoOlPmAptGRxTSg7irhi/2aaUUDin&#10;zBYpmMnoKjaOrzRd8VGVPTFHMLlRTMNNMZPBq40QPJFNMJHSnzMZSaEdxTGt2AzV0o2OVpDEfSnz&#10;AUTEw4NN8irxibuKaYtwxijmAotC3cUx4Tjir3k44/nSGE+lVzAUPKz2FIYDjirjQZ6imm3HQCq5&#10;gKJhoMDdjVwwEdUpDEP7tF2BSMTdCKaYcVcMPoKa0K9xRqBTMZ7GkKHuKt+Vz0ppgHpVAVDGKaYc&#10;mrjQ+1IYvai4FIwn3pDG3rVtohSeTVcwFMp6im7farhjIpCjelHMOxT289aQx+1Wii9xRsHQU7iK&#10;ZRc4o8v0NW9jelNdFP3hRcCqUPpTTGM5Iq3sTOeaQoD/APqpgVNg9aDGasmP2pDDjnJoAr7DTSnq&#10;tWTEe5pPLP8Ad/lQBV2Cgxj1qzs9VNJsU8kUAV9h7GjY1T7F6f0o8r2FAFYqR2oqx5XfFBj/ANmg&#10;CvtHTFG0elWPL/2aPKB6pQBW2r6UmwVYMKn+Gk8pCe9AEHlqetHlL6VY8lKaIFHAagCDyVo8lanM&#10;NHk0AQeSO1HlZ7VOYDjg0CE9/wCdO4FfyaPJqx5NHk0XAr+TR5NWPJo8mi4FfyaPJqx5NHk0XAr+&#10;TR5NWPJo8mi4FfyaPJFWPJo8k0XAg8laPJWp/IPrR5HvSAhES0eUvpU3kD+9S+QvcmgCDyxS7Fqb&#10;yVHek8paAIti0bF9KnEPbH6UeX70AQbF9KXZj+GpvKajymzigCII3pS7DU3kmk8nvk0AReWe5o2D&#10;uam8sf3aUR4HAoAg2Cl8vvip/KY9KXyT3oAhEZ/u0uw9zU3k0og9qAINnqaPLz0zVjyW7LS+S2cZ&#10;ouBAIval8r2FTmEAZLUCH0oAhEYFKI/apvJfPSlELdzQBEI/QUvlnuam8nihYT6UroCHYKcE5yFq&#10;fysdqURZ/hpcwEOxqURGp/KbHSjyiRzRzARCHFKIwKmEJ/u05YSO1K7AhVcdBTgjGphD7UeRmkBC&#10;E9TShQO1WBCM/dp3kkj7tAFcIxpRHmrAiHUinCP/AGaAK6xd/wCdOEdWFhY/w04QdianmAriHNOW&#10;IDrVjyQBinCH0WlzMCusXt+dOEfqasC3J6il+z4pXFoQBfQU4Rse1TiAk8CniE45o5hlcQ+ppwjU&#10;dqmEJ9KeISe1LmFYhEZHSniEnrUwgbpThB6mlzC5SFYwDinCPjpUywH0pwgz1NHMHKQ7B3NOEftU&#10;yw47U4Q+1HMHKQiLPBpwgB5NTCFjwVpwg5qR2IREo6U4Q561OIWPelWAk9KLjIRCvpThBx1qcQnu&#10;KURf7NLmQEKxAdKcIs8mpljOORThH/s0uYRCIwKURZ6VOIQOSKcEIPC0uYViERAU5UPYVKsZxxSi&#10;I45FILEYT1NLsWpRFntUgg56UrgyBUz0FKI81MIR3p2zJwpo5hEax4pQijnFSCE9zT1iUUuYRCFJ&#10;6CnBPU1Js5pfKz92nzDsM6dBRUq25PNPW3UDrS5gIQjGnLDxzUwjA6UeX70cwiMIO9LsX0qQRZpR&#10;DU8w+UjA9BThH6mpBGx6CnCA4+Y0cwcrIti+lGxfSpRER0p2w+tTzD5SDYo/hpeT0FTbD2NAT1o5&#10;g5SMITS7BTxESeKd5IAo5g5SMKB0FG3PapvL7Zo8v3o5g5SHaemKCpHapvL96PL96OYOUhwTzigq&#10;R1FTbPegIPWi4WIdp64pwQ9zUojB6Uoh9TRcOUhCDvTvLx/DU3l46UeWe5o5g5SLa3pRsb0qXYPW&#10;jZ70cwcpFsb0pApPQVN5fvRsPrSuFiLY3pRtb0qXy/ejy/ei4cpCFJ6Cl2N6VLs96NnvRcLEWxvS&#10;ja3TFS7DRs5ouFiLaw5xSEEc1NsPrRsNAcpCR6iv1M/4Jb/8mf6OMf8AMSvf/Rxr8uTGTwa/Uj/g&#10;l0MfshaOP+ole/8Ao418J4hf8iOP+NflI/QfDZf8L8v+vcvzifQ1FFFfip+6hRRRQAUUUUAFFFFA&#10;BRRRQAUUUUAFFFFABRRRQB+Mv7Qy5+PPjLH/AEM99/6PeuO2nOMV2v7QqEfHjxlj/oZr7/0e9cdt&#10;b0r+mMHL/Y6f+Ffkj+Vcan9cq/4pfmyPY3pRtb0p+DnGKXa3TFdXMzm5WRNDmmNEV6/zqfBAzigq&#10;TwVo5h2IPLYUoQ96m8nPOKDDntRcOUh2e9AT1qUwt2FJsOcGjmDlI/L96aYc9TU2w9zRsPrRzByk&#10;JhxTSh7VY2ChoUbqKOYOUr7B60bV9alMAHIpBGop3QcpGYgTTWiA71N5Y9aDHz1pcwcpXZEamGIA&#10;4Bqy0Oab5Y70cwcpXMftQFGORVnyvQUnl88CnzBylZolI4pnlgdjVowrnpR5OOop8wcpV2D1prR4&#10;5xVryFbkA03yGHU1XMg5Sr5anrSGEdqsmIduKa0Z70cwuUrGPnoaRoQTkirHl56CkMbdqOYVisYc&#10;dqYYF7VZaIHqMUhiOeBmndjsVDCDwQaaYQOAKubP9mmmJT/DT5hlMx4pDEOwq2Ye23NNMWR9yi4W&#10;KZiAPNDR55Bq0Yjj7tIYsjgU7hylNoiOgpjRY6rV1oD020wxN2p8zDlKbRcVGYSOavNGf4kppiJ6&#10;VXMFij5R9KaYcdv1q8YT3SmmA+lFx2KJRscDNNaLd/BV4wf7NNaFvSquLlKLQH+E0xoWHUVeMGe1&#10;IbdgcgUXHyooNEQKZ5BPIFXzb/7NMNuB1WqCxRML+lIY+xFXzbmo2tyeNtCYuUp+WBxtprRD+7Vw&#10;2zZpv2c90FVzMOUqGFe1M8keuaum3HpTTbuKOYLFLySOq0hiz2q6YeeKa0JH8NVcOUomHHQU025J&#10;zirpiXulJ5J/hFFwSKPk46rSGIdSKvGE45Wk8nHQU7gUTHmmmL/Zq81vk/dppg9qdwKPldgKaYR6&#10;VeMJ7LTTDkZKUXCxSMHFIyMOlXPJHXbSGEZ6UcwWKRi9UpvkrnO2rvkD+7R5AP8ADVXGUjbqO2Kb&#10;5HvVww9itBtxjGyi4FIwZ7U0wH+7V0w+36UGLHGKOZjKJhI7UeXjjFXPKyMFaDEP7lHMKxSEY67a&#10;TyVFXfJX+5TTbr6VXMFin5Kn1pPs6DgGrvkLnNIYAaOYCn5HoaPJNWvI9RS+QP7tHMGhT8lvT9aD&#10;E3pVvyPb9KTyR2o5g5SqIj3BpPKPf+VWmg9qPJNPmCyKvlD0pPK9hVvyM9aT7P6CjmDlRU8kelHk&#10;1a8j2pfI9BRzByoqeRR5HvVryOOlHkH0ouLlKvke9HkDHWrX2f2o8g9xRdBylXyPejyPerX2f2o+&#10;zkdqLoOUq+T70eR71a+zkDpR5B9KPdDlKoh9qDEB2q15B7ijyP8AOKLoOUqiIdhR5f8As1a8j2o8&#10;gdxT5g5St5ZHOKURuecVZ8knpR5Rpcw+UreXJ/doMcg/hqz5JxQITnpS5g5UVvJf0oETHirQgPcU&#10;C2buKOYOUriE45o8n2qwLc+tOEAo5hcpV8mgRc521aEA9KXyR/do5g5SsI6BHVoQn+7SiLtto5hl&#10;XYB1pRGcfcqz5XfApRGaOYVisUfstKI2PUVZ8nPalEHtRzMLFXZSiPvirIgUcmnCEelTzDsVRH/s&#10;04Ixq0Ij/dpfKz1FFxFUQk0ogPTbVoQjNKI1PIWi4alYQ47Uvlexqz5X+zThDntS5gsVhH7UvlGr&#10;Qgx/DSiEDrS5hFYQ807y8dKseUv92neUSMBaOYLFbyvY0oh9qtC3J6inCBR1FHMIq+XinCPttq0I&#10;Yx/DTgg7LRzAVRC/pThAe5qwVx1X9KPLyfu1PMBAIQKcITU6xN2WgRdianmAhEWO1OERNWBDntS+&#10;S2cAUcw7MgWH1pwjboKmELdAKctuRU3EQCE04Re1WRABztJpwiI/hFHMFiuIcnGDThFipxHg8mlE&#10;XPK0cw+UhEffFLtY9qnER6U5bcY+7SuPlK4ibrtqTy9vWpxCuOlPEX+zS5hWK6Rt2SnCN8/NVgRm&#10;nCH1FHMBWEZBwEzT/KYdasCNRTggPAWp5hFcRe1OEdTiIdxSiNemKXMBCEP92nBD3NTCPPRacsPq&#10;KXMFiEIB2pQpNT+V/s04RL3FHMBXEdOVOcVYWMdlpwiB7UcwFcR05Yz6VYEYHRKPL/2aOYCEQk80&#10;4Qk1MI8dads4ztpXYakAjPpThFmphGfSlEZH3qVwsQeSTTxEBUyqD0Wl8ts9KOYCAR5p3knOMGpv&#10;K2inBTnAWp5gIVt8dRTvL29ql2N3o8tuho5mPlIsHGcUu1uy1L5J/u04KeoFK4uUhELdxTgmOAKl&#10;CN/EaUIPSlzD5SMRuf4aUR8ZNS7W9P0oO7vRe4rEeCO1Ltbrin/MaAj9h+lA7DNp9KNp6CpRCcZY&#10;04KF6LRzILEIiboacIyvapApPOKMN6UcyCxHtbrijBPapMEUYPXFK6CxHhvSl2t6VKI2NHldjTHy&#10;kIBPajaRUwiJ7U7y8H7tK4cpCI3PaneT71IUPTFG1vSlzBysb5Zo2NTip6YoCt6UcwcrGhDQU9Kc&#10;UPpQFPpRzBysbsak2N6U/a3pRtbPSjmDlYzYaNjelSbW9KTBHajmDlY3YaNhpwU+lG09cUcwcrG7&#10;GpNjelPII6ijYx7UcwcrGbW6YoKsKeVPfNGG9KOYOVke0+lGD6VJg5xija3pRzC5WR1+o3/BLz/k&#10;0PSP+wne/wDo41+XrA+lfqH/AMEvuP2RdI/7Cd7/AOjTXwviC/8AhDj/AI1+Uj7/AMN/+R9L/r3L&#10;84n0LRRRX4ufugUUUUAFFFFABRRRQAUUUUAFFFFABRRRQAUUUUAfjZ+0Ip/4Xv4y/wCxmvv/AEe9&#10;cftPpXa/tBID8dfGH/YzXv8A6PeuQ8sdcV/SmDl/sdP/AAr8kfy1jY/7ZU/xP82Q7TQFJ7VN5Yz0&#10;oEWegrpuzm5WQ7G9KNpAyanEfbbRs7baOZhykG33pdnvU3lD0pfK9qLsOUg2e9Biz1NWPKGKDEpF&#10;PmKKhgO7hqTZjrVow45pPLB420XJ5SuY8HpQI/arAhAHSk8sUrhykHlj0oMeT92pxEMYpRGMYAp8&#10;wcpW8o+lHlg9TVry/wDZprRAjGKOYOUqmH0o8r1FWPJPejycjBFPmQWKvlg0bBVryBngU0wMOMUu&#10;YOUr+Uh6ikMODxU/lnoUo8vH8NHMg5SqUHUjFHljGKtCIjgim/Z+4FO6DlKphz/DTTB6CrXlHdyt&#10;BiOKfMHKUzER1Sk8pc/d61c8k+tNNuT2p84cpUMGe1Ne3wM7atmFh3o8o1XMHKykYD02U0wkH7tX&#10;vJz1H6U023+cUcwcpSMJ7CkMBX+Crhtj7/lTTART5g5SmYfQVG0XbbV4249KabbP/wCqjmDlKPkt&#10;2pGiPdautbY4FNNtn1p8wuUpGDPamNbEdqvG3A4K00we1PmHylIwt2pph9RV1oPam/ZwR8wo5g5S&#10;mYM8bqY0JHVaumD2pPIz0qucOUoGH1H6UeUP8irhg7FaDAKOYOUomHvimtE392rxgxzimtCcZx+l&#10;VzBylBosn7tJ5DelXjb9yKabf0FHMHKUWgJ5201oOwFXvIOPu00wf7P6U+YOUom3Oab5B9BV/wAk&#10;j+CmNbnuKfMFii1uD3/Sm+QfSrxg77aaYd3Gz8qOYOUpG2Gc7aYbf0FaHke1NaAd1p8wcpnmDBxt&#10;pDATV/yAR92mm2X1p8zDlKJt29Ka1savNb+lNMGOpqucOUoNAeuKT7Ow9qvGAf3aQwDPWjmFysoG&#10;Fu1IYGPVav8A2dTTTbHrT5hWM8we1Btj2q8bbjr+lNa3HpT5gKJtnpDbOP4avG39M0n2c/3v0ouB&#10;RMTE420hiPdKutC3pmgwe36UcwFAwg/w0nkdgKvNB7U0w+i0cwFPyewFJ5B6bferpgyOlN8j3p8w&#10;FPyP+mdH2b/Yq55H+1SeS3rT5gKRgHpSeUKumBj1FIIT/d/Si4FIwjsaDAexq75Tf3KQwjPKUcwF&#10;LyCetJ5Bq95I6bKT7OPSjmApGA+lHkt/dq4bcZoFvxxRzAUvKOM7aTy/9mrxtqT7P7mjmApeV/s0&#10;eWcYxV77L7002xo5gKflf7NHl/7NXPszHr/Kk+zH2/KnzAVPK/2aPK/2aufZj0/pR9lP+RRzAU/K&#10;/wBmjyv9mrn2d/Wj7P6mjmYFPyv9mjyiei1c8j1NHkepo5mBU8lv7lKIfb9KteQP71HkD+9S5gKv&#10;kH0o8j2q15A9aBDzRzAVhCaXyW9ateRgdKPI46fpT5gKnk5PFL5WOOtWvJx1H6UogPYUcwFQQHst&#10;Hk4/hq4ICTR9nb+7S5gKggJ7UvkdiKtC2I7Uptj60cwFXyTml8j2q19nBpfIHpRzAVBFx90U4Rf5&#10;xVr7P6JSrBz93/x2jmAq+T7Uoj/2ateSfT9KPJx0H6UcwFXyuMBaUQtjg1bEJ64pRD6CjmAqCDjp&#10;TlgAFWhDkcrS+SOyUcwFUQqDzS+UCeEq0Lc9dtOEGPWp5kFir5X+zR5QBBz+lXBbj0pRAv8AkUcy&#10;CxUEIPUU4Q4P3atCAD+GnCEf3KOYCqIM84p3lH+7VjyBnk04QZ7VPMHKVRAx4Jpwt896tCLjG2nC&#10;HtilzD5SmLXC/dpwt3z90VcEJo8j/aouhWKotyBzSiADoKtiAelOFuMUuYCr9nyM4pRbj+7VoQD1&#10;pwgH92jmAqi3BPBpwt+cbatCEU4Qn0o5gKggbutOWHjOKteV7U4QZHSlzBYrC3J7Ypfs/qtWhF7U&#10;vl45xSuBWEGDyKd9nB7VY8o04Q9gtTzBqV/I/wBmlEI71P8AZmxThbjGaOYCuIl7CnLF7VYEC9c0&#10;5YQO1TdAVxD6U4Qc8mrAhzSrB6mgCBYlHUUojqwtuO9OEKjvRcCssHPNPEB9PxqcRHHApwg7lqVw&#10;IBF/epwiwOBU/lLngULH7UrhYhMVOEeO1TCDPenpbjqRRdCsVxF7U9YvQVYESigRqO1HMMh8n2pf&#10;JGKl2+i04R5/ho5g5SER98UoQH5QKn8nnp+lOEQ7LU84WIPKZj0pVtyOW5qwIwKdtHpS5g5Sv5X+&#10;zSiL1FTiPcORinCJQetLmHYgWIdlpfK/2am2DHSl2DrijmFYg8s+lL5ftU4UelAQE9KOYfKQiM+l&#10;KI/QVOI8DrRsFFwsReWcdKPLPpU+30WgRHuPzqQsyDy2zwKUQue1TCMjtTjGw5AouKxCIgOadswO&#10;tP2E9RS+X70D5SIqQM0bCOMVJ5ZPUUojJoDlZFtPpShGIyKkVBjkU4Rbui0D5SEQkU7b7VL5WOg6&#10;Upiz0oCxDj2pQpNS+We1Gw5oDlZFsPpSbSOMVN5Z70eWKBcrIcUuxvSpTEKPL96Lj5WQ7TnpS7TU&#10;piwfu0eV3FFw5WQ7T6UpUjtUoizSmIDrSuHKQ7SRnFG01P5XtSGEA9KVw5SHa3pRsb0qbyx6UeV7&#10;Gi4crIMHrijBHapxEOlJ5R/yKLhyshwfSjB9Kn8vHWkMYzmjmDlIRyMijFTeV6UeUvpRzC5WQ7SO&#10;cUYPpUypx6UeWOoNHMPlIce1fqB/wTC/5NG0j/sJXv8A6ONfmKYge9fp5/wTGG39kjR1/wColef+&#10;jjXw/iA/+ESP+NflI+98OV/wvS/69y/OJ9BUUUV+Mn7iFFFFABRRRQAUUUUAFFFFABRRRQAUUUUA&#10;FFFFAH47/H+IH46eMCP+hlvf/RzVyPlD1rsvj4n/ABfDxdn/AKGS9/8ARzVyWwdq/pDBt/VKf+Ff&#10;kj+XsZH/AGyp/if5kXl0eWOual2D0pBH/s10XOblI9g9KXYPSpdmB92jaf7tFw5SMIOwo2D0qTaf&#10;7tKFbrii4+UiKD0oKj0qYIelBQjpQHKQ7B020vlLjFSiOjy8daA5SDyMGgxjHIqcR5o8rPB/lRcZ&#10;X8rB4FHl88mrHlHNDQ/N0o0DlK+wDnNGwVMYMD7uaPL9FoDlIfLFBiB61N5fONtGz1Wi4uUrtD6G&#10;kKD0qz5eTnb+lIYQTytPmDlK3ljvR5AJqx5JxijYe/FFxlbyB1zSGPB+7Vgxgjg0eTT5mBX2f7NN&#10;MOecVa8rnHNIYiOnNHMHKVGhIHK0eX7Va8vtmgwqTxRzAU/KbtTTGe4q4YcdBTTED1FHMBU8k9RS&#10;bG7irnk8ZFJ5MfpVcwFTy/emmDJzmrhgTOaTyvrT5gKRgFNMJAxirxiB6Cm+Sf7tPmCxRaIgdKPK&#10;9v0q6YweCtIbdewo5gsUTD/s5ppg5yBV4wkfw0nkkmjmCxQaDHO2mm33dOK0DB60wwAnpT5gsUjb&#10;Z4xUbW2DWh9n9RTWhPUrT5gsZ/2b2oNqpHFaHkn1pptz6UcwuUzzbelNNsRzj9K0DAfWmmDtRzBy&#10;mebfvimm2HY1oGEY4pv2bNVzj5TPNsQM0027dMGtE257GmGA9xT54i5TPMB7qf8Avmmm37bv0rRM&#10;K9OaYbYHvT5w5TPMBFNMHqmK0DAQc4amiFs5quYXKUPs4PT9RTWtTV8wnutN8gE5A/SjmDlM/wCz&#10;n0/Ska3P9ytH7PTWt2Hb9KOYOUzfs/OP6UG2NaHkkcgU0wDGdlHMHKZ5tiDjFNNueuK0Dbj0pGtj&#10;jg1XMFjONvn+Cg2wzV77IwOcf/WpGgbulHMHKZ/2f3pDanrWgYF6laQ2y+lPmDlKH2Y91/Smtb+1&#10;aH2fnOaPs5p8wcpnG3GPu/pSG2A5xWgbbnO2kMHPK0cwWM37N7mj7MP8itE26n+Gm/ZV7CjmDlM8&#10;2uegFIbXcPu1om2A6Un2YZ60c4cpnGzA/hpPsWe1aIhBPJpfIB6CjnFymYbI5pDZkHrWn9n46UfZ&#10;x6VXtB8pl/ZG9aPsh9a0zbjrt/Sk+yrjvR7RBymabNj3/Sk+xt3FaX2XnoaBaj+9+lHtIi5TMNoc&#10;cij7Njolaf2Yev6UhtR2aj2kRchlm1brt/Sg2zdCn6VqC1B70htQTmq9og5DMFuT/DSG3PpWn9l9&#10;Vpv2U55WjniHIZ32ek+zCtL7J3KUhtB6Uc0Q5DO8j1WkEOO1aX2RfSkNmPSnzRDlM8W5x3oEJ/uV&#10;fNqvQUfZgO1HMhcpQMP+xR5P/TOr32RR3pfs3HFHMHKUBCeyUeQf+ef6Vf8As3OD/wCg0oth6/pS&#10;5g5TP8k/3Kd5TH+Gr3kD+9R5A9aOYfKUPIJ/hpfI9v8Ax2r3kAdDR9nBo5g5Sj5BPanCA4wKui3H&#10;daXyPUfpRzC5SiIMfeNOEA7Crggz1p3kf7NHMPlKPkcYxQIB0xV42/cLR5HP3aOcOXzKQt/UUotj&#10;6/pVxbfjpS+QPWjmFylP7P2zSrbe9XPs696BAuPu1PMPlKgtu2f0pRbgHrVzyBn7tAg77aOYOUqC&#10;346Uogb+7VsQ5H3aUQe1HMFimID1/pTvs7Vc+zns1H2cHjNTzAVRBjqKPJ9v0q39n9BThb4o5gKg&#10;g4ztpRAeuyrf2ZvX9KcLY96OYCmIcj/61KLfPOKuC2AFL5AHvRzAVBAM5x+lL5PqP0q2sP8AdT9K&#10;UQMO1K4FUQd9tOEIzx/KrQt2bqKX7OFpcwFQRLn7tOEQ7JVsQD0pfJOelFwKot+xFKLcDpVr7O2O&#10;RS/ZqOYCqIFHU07ylPRatC2Udqd9nA/hqeYCr5Q7LQIR3q55B+9tNH2cZ5WjmAqiHjp+lO8rIxtq&#10;z5C4pRbj+7S5mHKVViz1XFOEJ6VaEAHanfZj0IpcwWKoh55pwjA71a+yqKUQDGBRzBylUQ98Uoh5&#10;yatLbg9RTjbgEcUuYOUqiLnpSiDnpVryR60ogA9aOYOUrLCPrThCe1WfJ96d5SkZApcwcpVMApwh&#10;7hf0qwIuNoFOEXqtHMPlKwiPelEBPG79KteQCM4pRGpP3aOYOUri3pwhUVP5XtR5IPFTzD5SERjo&#10;KXy89qnWI5xtp4hWjnJ5UVhDThAPSrPlqBjbSbeeFqeZhykQhAFL5Y7mpgvGAKUQ0czDlIdoxilE&#10;fbbUwjHYU7ZxyKOZj5WQ+UMc0CNR2qbys9RThCO1LmDlZXKDHSlCAVP5J9KBEo520cw+Uh2Z/hpw&#10;iHepgg7LR5e48ikFiPYD/DRsHXbUwj7ml2gdFo5hcrIPK3c4xThEo6iptmOopAuOq0cwcrGAAdqC&#10;AecVIVOORQVHQip5g5WR7QOMUbSelSBCelO8pRyadx8rIcD0o2j+7UwiDGlEQ9KLoOUriMnnFOWI&#10;j2qfZj5cUbMcYpcwWIQijtTsD0qTy+MhaXYfSjmDlIse1GB6VIUIPAo2f7NHMHKyMDHNG3vtqTDe&#10;lGD6UcwcpHtH92jb/s1IFzzRtPTFHMHKR7T120be22pdjelGxsZxRzBykWzP8NAUgYxUhBHal2Gj&#10;mDlItmOcfpQVPpU3l+9BjI6UczDlIQDRtP8AdqTYetLtPpRzByke09hSYOcYqTDHoKApz0pczDlI&#10;8GjB6VKUI6CkwfSnzMOUj2HGCKQJg8/rUuD1xRgnjFHMw5SPb/s0FPVakwfSjB9KOYOVkewDtSFd&#10;x6VLgntRj2pXYcpDsGc1+nX/AATJGP2S9Jx/0Erz/wBGmvzL68V+mv8AwTNG39k3SRj/AJiV5/6N&#10;NfEce/8AIlj/AI1+Uj7zw7X/AAvS/wCvcvzie/0UUV+On7cFFFFABRRRQAUUUUAFFFFABRRRQAUU&#10;UUAFFFFAH5C/Hq23/G3xccf8zJeH/wAjPXJfZgP4K7L47bj8bPFgH/QxXn/o565Qc96/onCt/Vaf&#10;+FfkfzPjI/7ZU/xP8yHyAPurTlh9BUgCk805WzwTW9znsQiADqB+VO8oD/8AVUxIApBtPGKd2BB5&#10;a9MU7yBUm0f3acMdhS5g5SHyR2/lR5HPSpqDkdaOYfKQiADtR5HtUwHGc0AHpRzC5SH7OPSgW49D&#10;VgJ6il2L6UcwcpWNsKPsxNWdi5zikEZJ+7RzBylY2rdjTfs+T81XBGD0FKYx/do9oPlKJtyDxR9m&#10;bplauGLmgRFu1PmDkRT+zN6igWzAdBVzyCDTWjZetPmYvZlT7Mw4xQbdscirflNjrQUYd6OZhyFP&#10;7JzwKT7OR1SroU560GP+HFHOyeVFE24H8NJ9nOOBV824PNNMLDrT5g5Sibdx1FJ5PPSrpjGcYpPJ&#10;XvinzBylMRHHIpDbgngVcMGRwab5OOMUcwchTNuc0ht8/eWr3lewpGiGMUcwcpQEBznFHk4PK1d+&#10;z56U0QE0+YOUp+VuFI0LdqttAC3agwEc0+YXKUjBkZxTWgxyDV7yyeopDDkc0cwcrKPlt6UeVnrV&#10;wwN2prQFhiq5kHKU2h/ummmDuauGBl6NSCN+9PmCxSaBh0pPJIq75R7gUht+eDinzCsUvLU9RSNA&#10;Ogq2bdgaQw56NRzBylIwv0203yG/uVeWF+uaDDuHIo5h8pQ8kY5WkMC9hV4wL/dxTTBjnNHMKxSN&#10;sccUxrdz1FXzB7UnkdqrmHylA27elM+zjqRWibcHtTDbgnIo5hFD7OewpPs57pmrxgIOP6UGDntR&#10;zD5TPMC46U022TnbWg1sSOBTTbnPSq5mLlM824Hak8jHUVofZyecU02pPSjmYcpQNuG7Uhtl7Crv&#10;ke9IYG9qOdi5SibYf3aQ2uB9yr32ds420025HGarnDlKLWxHQUnkHpir3kP1yKQwHP3aOYXKURb5&#10;5IoNsMYK1c8nA+7R5Oe1VzBylE2qjotILcAfd/8AHaumD1o8k9MfnRzBylE2wPQU37KO1aBgOelN&#10;8n0FHMOxR+y/7FJ9lUjpV7yD2pPKP+RRzC5Sj9lXrig2voKvGDn7tIYTijmHZFD7J2xSfZe22r5g&#10;IpphPp+lHMFigLUk9KT7K2cY/nWgYBjpSGD2p3FylD7ORQYW/u1e8j1FHkUXQcpRNuf7tJ9mHXb+&#10;lX/IPQGjyD/eouh8pQNuP7tJ9mTOCKv+Q3Yik8ggYBFF0LlKP2VT0FAt0/u1eNucdqPIP92i4+Uo&#10;m1HUCgWqmr32Zu6ij7O390U7i5Sj9k4yKb9l960DAQfuijyDj7tK6DlM/wCzCk+yDvWh5PsKXyD/&#10;AHafMHKZv2ZcdKPs6jgrWj9mLdqT7MCeFFHMHKUPs+P4aPs/+zV/7NzzR9l4xijmDlM/7PnqtHkA&#10;HlK0BbYP3aDBnqtPmDlM/wCzg/wUC25+5V4Q7RnFCwk84xS5hFH7N/s0G25+5Wh5D+lJ9lbFPmDl&#10;KH2b0Sl+yHulXxbYHH86BbDpgUcwuUoi1bsKQ27Zq/8AZ++KPsw6Y/SjmDlKBtj6fhSi274q99lH&#10;T5qPswHRafMBR+zCj7MF5q+IB0xSiAgcLRzAZ4hP939KcLc4+7V7yT1ApRAfWjmAoi3J5xS+Q2O1&#10;XjbHuKPswHBFHMBRFue9O+zA9qufZh2WnC35xRzAUhb8/dpRb55q55AH8NAgOen6VPMFip5HORH+&#10;lL5Lf3cVd+znvS/ZuOaOcOUpCAntS+QOhFXBbClW2x3o5g5Sl9nz0U07yT/cq55AHQ07ySDgCjnD&#10;lKQgP92l+znH3aueQxpwtmPU1PtEHKUltyKX7Pz1q8LUA9qUW47ij2g+UpCA/wB2lED561d8gHqK&#10;BA2flWlzhylUW+eTQtvjrVw257mnLbcZxmlzBYp+TThE2MYq2LfHWlEAA5FHMHKUxA+KUQdsVcW3&#10;HQLS/Zz6Uc4cpVW3PpineTjtVoQCgWwIpcwcpVERHal8pu9WxAo607ysDFLmCxVEBPO2j7OV5q15&#10;WfWneSTzRzD5Sr5GBkUphz2qyIBjmnCNR2pcwcpVWFumKUW5xzVsRjqFoEQ7ijmDlKqwNn7v4077&#10;O3WrQj9BSiEkc0uYOUreURwRxR5JPAFWvJApRGM0c4cpUEDY46U4W+3rVry2PaneS2eTU84cpU8r&#10;HSlWHnrVoQrQtu2fu0uYOUriIDmnCNugFWDbe/5U4QADANLmDlK3kN60vkirAhwetOMS9hRzBylf&#10;y16UeUfSrHkjHSlWL1o5w5St5RBpRGccVZ8nHAo8oZo5gsQBG70uzHWrHkdgPzoEIXtS5g5WV9nH&#10;yigRE96teX/s0bdvajnDlKwQA8ClKNngVYEffFG3PUUuYOUg8tiOaTYeuKsbMfw0eWe60cwcpB5Z&#10;PUUbGI4FWfLGaPLOcAUcwcpX8pqXyu3erIjwaGT2o5iuUr+UT2pREcdKnEdG04xijmDlIdjelIUb&#10;sKnMZAGaUxnt+dHMLkIPLbvR5bdqmEbdDSmMjmlzD5SDy/ejy/epgh7mlMR/yafMHKQeWxo8s96m&#10;KNjOaPL7YpczDlIfL/2qNh9amEOOaPJJ70czDlIfL96PLPrUwiB4zQYi3A7UcwcpD5ZxRs5qfyjj&#10;FJ5WOcUuYOQh8v3o8s9zU5iPWlER7CjmDlK/l+9AjPerBiH+RQI8DGaOYfKV/L7UeX71YEQHSjyx&#10;RzBylfy+MZo8v3qx5fHWgJgc0uYOUrmOl8vsam8ul2etHMPlK/lAdqPLHWrBQDpRs96OYOVFfy8D&#10;pQUyanEfHWl8unzByorhOaPLBHSrHle1IYz3o5g5Stszxiv0y/4JoAr+yhpQP/QSvP8A0aa/Nby/&#10;av0r/wCCagx+ynpY/wColef+jTXxXHbvk0f8a/KR914extnkv8D/ADie+UUUV+QH7QFFFFABRRRQ&#10;AUUUUAFFFFABRRRQAUUUUAFFFFAH5GfHVM/GnxYcf8zHef8Ao565XaBziuu+Oa/8Xp8WYH/MxXn/&#10;AKOauV2D0r+hMK/9lh/hX5I/mvF/71U/xP8AMYFHcUbM8GpPLHXFKVI4FdBzkQRT2pwTNSbDmjYe&#10;goAj2GgKpHFSeX60ojz2oAYFHYUcntUvlnpijyuMGgCIr/FShG6VL5YHSjZ70ARhCaNgB3YqXYKA&#10;g7CgCML3xSgelSeXn+GgI2cYoAjCZGQKAhxwKl2NS7DQBFsOcYo2E8YqUIe9Gw9zQBEIiB1pGQ45&#10;qbyx3o8oZ6UcwFfyvlzn/wCtR5fvVjylPSm/Zx16UAQ+X2NGwVMIQRQYdp6UBYh2e9Hl+9TbM9Fo&#10;Eee1HMHKQ+Sp60wwkGrJQ9MUbPajmFZlXyhSeSD1q2YsjpSGDPSnzoZU+zgnIppgwOlXPJbuKPKJ&#10;4Io5gKYiweKPJq15GeBQbcg8GnzBYqmIEcU025J6fmKueScUixEjOKOYXKymbfnlaT7N/dNXfKx2&#10;pPJUjpRzMdiiYSOtHlZ5C1d+z5HBpPs3enzBYpCHnGRSeQc4Aq6bfNJ9nAPNPmDlKP2fPQU3yVB+&#10;7V/7P7UhgHQiq5xcpRMA6haRoPVavG2B5pPs1HMLlKAg6gUhgAGavm054FIbUcjFPmDlKHkY7Uht&#10;wD92rxtl6EUhthnIFLmDlKBhA4pptgTmr5t6T7KvWq5g5WUDa4OaQ22OtXza+lIbc4+7RzBysz2t&#10;6QW/cmtA2+aZ9m5+7T5hcpR+zEHJpptjnANX/I5zikNr6GnzBymebY56Uhtj3FXzbkU02/oKOYOV&#10;mebfH8NNa3PpWl9lPY01rYj+GjmDlM825HBWm+R/s/pWh9nX0o+y1XMLlM4QqVyVpPsy9M1oG3HX&#10;FIbVTzRzBYzvs3OeKDajuorQ+zZHQ037KfSjmDlM/wCzr0K0G2Xsa0Dbf7NNNt6CnzhylD7MO9Ib&#10;Ydq0DbCmm0FPnDlM82vNJ9kPatD7KO9IbMjo1HOLlKH2Q9xSG0PYGtA2rdjSfZm6Gn7QdkZ/2TB6&#10;GkFrzkitAwMO1IIWI5FHOHKUPsvPSg2o71e8n2/8doMI6f0o5w5TP+zDsaPswx1q/wCQtIYAO9Pn&#10;DlKP2XnrR9mFXvs6nq1H2dfWjnAo/ZUHWka2XsFq8bVT1NJ9kXHSjmCyKIthjG2j7PzjaKvG1XOG&#10;NIbYdAaOYLIpCAEZ2/pR9nA/hq59nyM0oth2zRzBZFL7MD/AKPIHZauG2OetBtjjmnzBYp/Zxj7t&#10;NNuo6irwtj0pfsrUcwrFDyB/CtHkkcYq99lYjtR9kbqSKOYOUoiH5fu0eScfd/Sr32RgaX7ITzmj&#10;mDlKHk/7P6UfZ89qvizPcil+yD1pc4uVmeLfHUUv2cEYxV/7I3rR9kbNPmQcpnm2wKPs/oK0Psp/&#10;vUfYwDnOaOZD5TP8jPQUogwM7av/AGTNH2bjBFHMhcpQ8gn3pDBk8itAWvcigQZOCtLmQcpRFuep&#10;WjyCOoNXvs47LR9nB/gp84cpR+zjPKijyB2StD7OPSj7MKXMHKZ4g54jpRCeu2r/ANmBHBo+zJ3F&#10;HOHKZ5tznmnLEOm2r32dMj5aX7PzwKOYOUo+Qey0ogwOlXPs/PNL9nOelLmCxSFvjqaUW5POKvLb&#10;k98fhR9mPQ0cwcpSFuaX7N71dW3GeRS+TjgAfjRzBylIW3HFAtcdqufZ2xThbcc0uYOUpiAnjFH2&#10;c54Aq79nycYNL9mI/ho5g5SmtufWnC355NXBb5FAtyOAKOYOUqC1Hc0C3XoVq75HvQLbbRzBylPy&#10;cjGMUeTirgth3FOW2wfSlzBylNYW6YpwgIGTVoW3GCTThbKOhpcwcpTEK9TTjGAMgVa+zinfZht4&#10;FHMHKUwmegpwgJ6VaFuO1OFvz0o5h2KfkgdacID2q35A60v2cA9KOYXKVfJHrR5Q6gVbEPpSC3Xp&#10;S5g5St5XqKX7PnnFWxCx6LSiE9QKXOPlKht+5FKIPRatCJR1FHl80vaD5CuLdz1Apfs6jtVnyG60&#10;fZ+OWpc4chXEeDwBQIjjtVoW4xwKVYM0c4cpVW2JOTThAAMBateQBzil8vPSlzD5Sr5BP8NO+zn0&#10;qwYu2aPLIHWlzC5CBYe+KQpxnFWPKNL9m9TRzD5SAJk/doEJPBFWPJA4FO8s4o5g5SuIMfw0eVzw&#10;tWBGxOMUot+csaOYXKVjHz92neSzdBVhYsc4p20kdKXMFiuIBnk0CMDgrU5iyc0nlkDJNLmHykfl&#10;ZbOKPKHTFSCPnIo2EtijmHykZj4zikMfH3amEJPU0vlZNHMHKyuUA4Apdn+zVkQ8YFIIfmxS5g5S&#10;AJntQLdsZzVkR4pDD70+cOUhWJV/hp20elSqmaDFk5NTzBykRUd1oMeeBUwQ00x4+YmjmDlI9gxy&#10;KDHntUuw+lKE4o5g5SHy8de9HlZ6VLtNJtOcYo5g5SLy+2aXbnqKlKY60bO9HMHKQ7QeMUu0elSq&#10;oxkijbRzBykQXJ4FG0Yxipth7GkC570cw+Uh2AdRSBRVjyyTwKPLI4o5g5SED2oK5HSpjH3zSbMm&#10;jmDlREFwMYoCbhnFTbO+aNnHFHMHKiExkmjyWPXFTeWR1pfK9jS5g5SDy26n9KPLOcZqfyhnFIYi&#10;DzRzD5SHyyD/APWoKH+KpvKOORR5eOtHMHKQiM9jQYjU3l8Z/nR5ZPODS5gsQmI9RR5bjgVOYwOt&#10;BiPWjmCxAYsnJoEeBiptnOBQY8UcwcpF5fsKTZ/s1NsHXFGwUcwcpCFHpSeX3xU+yjyxRzBylcpn&#10;mv0o/wCCbA2/sqaWv/USvP8A0aa/N7yxjkV+kX/BNzj9ljSx/wBRK8/9GmvjeOJXyeP+Nfkz7jgF&#10;WzuX+B/nE95ooor8lP2QKKKKACiiigAooooAKKKKACiiigAooooAKKKKAPyW+OURb4zeK8D/AJmG&#10;8/8ARzVy2w5xXZfG+In4xeKiv/Qw3n/o5q5cQgc1+/4WX+zQ9F+R/N+Lj/tVT/E/zKvln1pQme1W&#10;xb5JpTbj0rfmOflKgTJ4FAj4xirgh74pViGORRzBylTyxnkUCEZyBVzyR0IpRBj+GjmHylTZ/s0v&#10;lnsKteTzt20vlY4xRzBylXyieaBCcYq0IR3/ACpfLyMEUcwcpUMRHSnCPvirXlY4NAiAo5g5SqIf&#10;ajycjkVa8oYyKBEetHMPlKvk5GMU4REH7tWAhXqtO2YGStHMHIVRBnmjyc9BVoLzjFGz+ECjmYch&#10;V8rnkUeSOwq15R9KXyyP4aOYOUqeRjt9KPIJPIq1tLDGKcIzupcwcjKvkAcZo8k1a2N3oEZo5h8j&#10;KbRKeCKTyAOhq75RJpPszdRT5h8hS8g46GnCDHUdatG2PejycDAo5hcjKvkkjGKPs5q15DdloERB&#10;6UuYfs2Vfs7HkigQ/wCcVaERJz0oMR7ijmF7Mq+TxyKTyzjpVsw5/nSiHP8ADT5w5GUjDntTfICn&#10;gVe8gUnkHpRzByFMREik8pepq6YSBwKBAe60cwuRlAQgcgUeTlvuVd8gA0nkHuKOYfIUzBu/gpPs&#10;ZznFXfIo8o4xto5hezZRNsccrTfs5POytARkrnbQYcnG2jmDkZn/AGZgM7aBF6LV4wsOlNMDf3af&#10;OHKUTbqeNtI0GOgNXzCRwKabdj0XNPnH7MomEHkimm3J5H5VoGFlH3aaYCRnFV7QXKUTbc9Ka1v7&#10;VeFu4HSjyc9qOcOUz/IP92jymB3ba0PIX0+tNNqpNPnHymf5IPy0hgA7VfNsTwf1pv2T2p8wuUom&#10;3DD/AOtTTa4ONtaBtTjpTTav1x+dHMHKZ5t88bfzpvlZ4C1ofZ2AxQ9ucZ2UcwcpnGEHgrSGAAdD&#10;V82pP8PSk+z8cDNPnDlKJt/am/Zsn7laBtz1K002pPSnzi5TP+y+1Ibc9BV/7OaGtm7rRzi5TPFu&#10;2fu0GHHVavG3PdKPs+D0o5g5Sh5C9dlAt1I6Yq99mPXFHkv/AHKOcfKUDbDvzTWtOOlaHkH/AJ50&#10;htxn7tVzhyFD7LnnbTfsv8WGrR+zgDpSfZj1o5mLkM77MQM5pDbHoP0rS+zt2FJ9n46Uc4ezM427&#10;Y+7R9nbutaBtyOKBATxijnD2Zm/Z1/u0eQmfumtLyMf8s+lH2fP8FHOHszLMCE9PbpSG2jz0rUNs&#10;vQx0n2dP+edVzh7My/sqHoKQ2grVa2U8Bab9lGcGj2gchmCzOOBS/YznFaBtcnij7KucE0e0Ychm&#10;/YxQbT0rSFoKPs+T0/Wj2gvZmabMnq1BtSOMVpC1IGStBtD12Ue0D2Zm/ZWHSj7Ic1pfZGP8NBs2&#10;P8NHtA9mZv2ZvSk+yk9BWl9kz1Wl+xj0o9oP2Zm/ZnHag2zHrWl9jGPuUn2M4xij2gezZmC2OetO&#10;+zkcCtBrP2o+wHuKPaC5GZ/ke9H2bnNaH2AnoDS/YOOaPaByMzzb45Jo+zAHJrRNiAM4/WmiyJ6D&#10;9aPaByMo/ZlI5FAgQ9qvfYwD0oNm3ajnQuRlHyFzjFHkgc4q99lI4oNq3c0c8Q5WUfJ9BR5Lk/dq&#10;99nJFH2UZxijniHIzP8AsxP8NKLc9xV8QHoEp3kP2Ao5w9mZ/wBnP92gW5PG39Kv+Q3QgUeQMcY/&#10;OjmF7MofZsfw077MOuKu/Z8UptsijmHyFHyKPs465q6LXnAFKLVx1FPnFyFHyFxkilEKirotzjOB&#10;SiAn71LmFyFIQdyKPs4z0q6LYjqtAt+cBaOYPZlLyl6had5B6hauiBh/DS+Q3daOYOQo+QccigQ9&#10;s1eMB646U4W5/u0vaB7Mz/I46E04WwHY1eFsQfmpwgHXdS5w9mZ/2cjtTltyRgrV7yF64oEeTT5w&#10;9mUfszd6X7Mc4LVeEOTnaaXyjnIWlzD5CitpzgZ96cLVuOKurCewpRCzcFaOcOUpfZuOc0v2bJq8&#10;tuRR9mHTNHN5j5Sj5GT0oW29avfZWz0pTb96XNEOUpC3yfmNO+zirgtlxR5APOKXtA5SktsO1L9n&#10;XGNvSrn2cdAKDbg9Fo9oHKVBAoH3aURD+7VoQY4xThA392p9oHKVPKP92l8lsY21bWIk9KXyhjpR&#10;zhylPyMDJFKIT6VbEfagQeq0cwcpVEPHJpViHcVb8nj7lAhwchKXMg5WVNhH8NBiJ5JxV3yGbkik&#10;+zEjBFLmQcpUETEUCFhyRVwW4POKPJOfu/lRzBylUWxx8wo8rGcJVzyT0xQYM8EUcwcpV8psUeU3&#10;UCrAiYcKKcLdhyRRzBYq+S3eneVjtVjyCegp3kY4xU84cpV2Z/ho8telWTDjgijyCW46UcwcpX8p&#10;RzQIwTuBqz5B64o8kYyafMVylbyhnNL5PHNWvILHIWl+z9qOYOUreR/s0CL+HGKtfZj0xR9nI4FL&#10;nCxWEK9aDEB2qyISO3SjyBnOKOcOUrGIHtSeVzVvyyo6UeT3PejnDlKnlc520bAOMVaMOaUxHGQK&#10;nmDlKnl5GSM0bBn7tWzH3NI0J9KfMHKVdhA4Wjy2PWrQgA5QUGHPFLmDlKoUjgLRs9Vq15OBwKPK&#10;5zRzBylUR/7NHl+q/pVryyaPKJHSjmDlKoiOckUGPvtq15Q6Ac0GEhsmjmDlKoj4xijyz/dq0I2p&#10;fKOeaOYfKVPL9R0pdhI4FWfKzgijyec59utHMx8pWEOecH8KPKP92rJj4o8s9R+NHMw5SqY/9mjy&#10;sdBVsx0nkk8gUcwcpW8o9xS+QG6rVnyiOoo8ujmDlK3kYPyigwgdqtCL5sYpGQUuYOUrmMZ4zSmL&#10;tirAjwelHlZ6ClzBylfyvY0nlirJi74oWP2o5g5Sr5We1L5R64qz5WecUFPlzinzBylfyeaTyR6V&#10;ZKHHSgR4O3FLmHylcRY7Uhi5yRVnYQcYoKc/do5h8pW8qk8nn7tWSg9KTZzxRzC5SuY1PBo8odqs&#10;GM9h+dHlkDijmHylfyh0r9HP+CcX/JremAD/AJiV5/6NNfnSYy1fox/wTnG39l7TR/1Erv8A9Gmv&#10;kONJf8JMf8a/Jn2nAkeXOpf4H+cT3Siiivyo/YAooooAKKKKACiiigAooooAKKKKACiiigAooooA&#10;/Kn40x/8Xg8UN/1MF3/6OauXMea674zQk/F3xOf+o9d/+jmrm/K4wFr94wsv9nh6L8j+d8VH/ap/&#10;4n+ZWEeRSiP+EirHk560CEdlrbmMOUr+Uc5pwQ1OIc9FpRBtGcUcw+UriPmjy6tCIgY203ysDmjm&#10;DlIBGKXy+22p/LzxilEf+zRzMOUgEftS+SByKn2H+7S7PajmDlK/l880eXg81Y8s45FLsB4FHMHK&#10;VhH6ilEXtVnyx120CLHajmDlK4izzijy88baseUe4o8ontRzBylfyz020eX7VZ2c0oQjg0czDlKv&#10;lHrigRHpirRjJOBQID0o5g5SqIm+8FpwhPZasiIbcbaVY/QUcwcpWWI/3aXyMirAiI420eX6ijmK&#10;5Sv5HotAtyegq15ZzwKBGaXMHKVRASelH2bHUVaERzS+Vk0cwcpU+zN1/Kk8j/Yq6YsUnkk0+YOU&#10;pfZ/agQHPK1c8jnOKGhI/ho5g5Sn9n9acIAOMVY8n1WgRY4ApczDlK/kDrimm3I5Bq35fsKPLPYU&#10;uYOUqGDnGKDBxlRVvyz6Unl85o5g5Cr9mzzikNvjirvlEdKDFmnzBYoi2yaBAOgWrn2fI+9R9nIH&#10;Ip8yBRKfkY6rSG25zVswn0oMOeCKOYOUpmA9cUnkEDJq79m9KT7Lt6DNHOHKUjCD1FJ5K+lXGgGc&#10;laQWq9lo5kHKU/JHaj7OD/DVz7Nz92mmA56U+YOQq/Z/9mkMBAxirn2fHFHkkcYo5g5Sj9nGfu0G&#10;AjpV3yMfwU02wA4OKfOHKUzDnllpvkKetXjAe1N+z9ytP2gvZlL7OM0ht+2Kum2U9qQ2/GafOLlK&#10;Rtc87aa1qoOMVdNuwGcUGI9NlVzhyFD7Ke1J9n/2KveRz0o+zDGTRzi5SibfHVKPIH92r32U9c0h&#10;tSedtHMHKUPIQ/wUn2YdQtXTbcdKDbdhRzi5Cj5AIwBTfsy/dCVfNqRyKT7M3pRzhyFH7Muc7Kab&#10;f2rQ8hqb9nP+RT5w5Sj9nGfu0hgH92r32c5yFpDA392nzBylE2yn+Gk+yjsKv+S1J5HtRzBylD7M&#10;Rz/Wj7M2MbavG34xik+zmq5xcpQNvzylH2df7tXjbkHrSfZyP4qOcXKUDCD1o8jnrV427Z6UfZ+4&#10;UUcwcpR8jtQbcdavfZz/AHaabbBzto5h8pTFv3xSeQOuyrvkH0NJ5BB6fpRzC5SkbfJyFo+z85K1&#10;e8g+tNFufWjmDlKJgxzsoNsQfu1eNuSeaDAw5FPmDlKP2cnrR9mJ5wavCBh0oMDAdKOYOUoi2PpR&#10;9nPoaveS/YUGFz1WlzDsUWgwO9Hk+xq6Y2U/cpPJLfw0cwFPyD6GjyTjhauiA9xQYfUUcwFIWzHq&#10;tL5DZxsq6IG6YoMXr/KjmFYpeQQcbKPszY5WrvkUeQAaOYopi3IGNtHkHsBVwWxxnNH2fPUUuYCn&#10;5BzyKX7Pirf2df7tAgH9yjmDlKZtkboKPsqelXvIGP8AV0eQP7lHOHKiibZf7tAtV6BavCDjrR5A&#10;7tRzhylIWYx92l+yqBnaKuLb/Wl+zDHTNHOLlKX2ND2o+xp021fEHGNtKIR2FLnDlRn/AGRc4KUf&#10;ZPRavmEAc0ohA5Ao5mHKZ5tcjBFBtB3FaHkjOdgoMQP8NPnYcpni2XGMUCzXrsFXxD6LS/Z8fw0c&#10;4uUzzaY60fZU/u1oC344FH2dRjNLmDlM82nPyrR9lPpWgLcHkijyF/u0+cOUzzbMRjFAs2/u1oCD&#10;sBR5Io9oHKUfsbZ5WgWXtV/yB3oECngmjnDlZSFqpPFKLQYyDVw2/PAoFscUvaByyKgtR3NL9mT+&#10;7mrf2YHmjyT1UUe0DlKfkDstO8g9AtXDASMYpFtwetTzhylQQAfw0eWOy/pVwRY7UoiPRRRzhyoq&#10;eU+MgUnkFu1XRAx5o8leR6UudhyopiAd6csKnotW/KXqBR5XGSKXMw5Sp9mOOB+lO+zAVZ8kk4FL&#10;5J7UcwezKvkqDjFAiPUCrQtyTQIBjFHOHs11KYhweRR5XtVz7Oc4p32c4yF5o5g5OxSELHkJSiA9&#10;xVswds0otyeQKfMHKVRAAMbaPKXPAq0ICQRR9nxzS5kHKVfLz/DR5JJ4FWxBjgD9KDA1LnDlZW8j&#10;I6UCJewq15WDSGAkUucOUrmLHOKTyf8AYq0IG60GBvSjmHyFbyccCgxcYxVn7O3Y0ogHeq5h8hU8&#10;vtineST1q15HGBQLfBwRS5g5Cp9nIHBpfIarQtj0xThARxS5w5Sp9mOMmlEAXjFWvIwMd6DBu70c&#10;4cpW8ojrSmM9hVhYcnINAgx1FHMPlKwi7UCPIqz5AB5pRD6LS5g5St5B7Cjyj2FWjFz92jyB97FL&#10;mY+UqiHjpSeUPSrYi6fLQYs/eSjmYcpUMJ9OKPJJ5FWxERwFoEeRgLRzMOUqGHJ5FBhxwKttFxny&#10;6PKB6CjmDlKnknsKPJ9qumPA4WmmI/3KOZhylTysUhi4wKueUxGABR5JHajmkHKVBCcYFIYD6Vc8&#10;pvShoDjpRzMOUpmIDtQI8mrf2fPG0Uvkk9qOYOUpmI44FKIiR0q0IG67aXyjnGKOYOUpmI5wooEA&#10;A6VbNu/pQsOeMUcwcpV8r2pPJJ5FW/IOelJ5PrS5g5SsIT1FJ5RPINWvJPrQIioxRzBylYxYpPKO&#10;c44q35PYGlMB70cwcpVEWRkCkEJ7CrJt3HNL9nbpRzBylUQMeq0phOelWvJzyDSeQc/dpcw+Uq+S&#10;2ORR5DdQKteQehoNuR1o5g5St5DHpR5BHarIix1o8oUcwcpWMJpvk9zVvyR3pDAOmKOYfKVzD7Uh&#10;iOasmDsKTyD3o5g5SsYj6UeVk8VZMHc0hhGaXMHKVTHxk0piHSrJiB6LQIAeQKOYOUqtHxX6I/8A&#10;BOsY/Zh03/sJXf8A6Mr89/KI521+hf8AwTyAH7Mumgf9BG7/APRlfJ8YyvlS/wAS/Jn2PA8bZxL/&#10;AAP84nuFFFFfmB+thRRRQAUUUUAFFFFABRRRQAUUUUAFFFFABRRRQB+W/wAYwP8AhbXib/sPXf8A&#10;6NauaKj7tdP8YlJ+LXib/sPXX/o1q5vYcZr9vw7f1eHovyP59xUf9pn6v8xuMDgUdKeEGMGlCDHC&#10;VvzGPKRj0xQFOOlSbeORTggA4p8wcpFtOcUvl8VLsWlWP0o5g5SHyx2NOEYBxmpQnHT9KUJ2FLmD&#10;lIdvoKURnpUojpRERRzBykWw0LHmp/J96Xycc0cw+UriPJ604RY4xUwi7g04Rr60cw+UgMZxSGP2&#10;qwYh1Jo8njNHMHKVzGc9KURYqdYD6/pTvKYjrRzBylYJ7Uuw4zVjycDJNHl+9HMHKVwp7ijyjnJq&#10;wYx1o2c8UcwcpB5ftSmPj7tTeXng0eWcdaOYOUhEe3kUbOwFWBFk5oMYFHMHKVyh9KcIyRU3l+op&#10;fJHejmDlIBGSKURHPI/Sp/KPpR5XvRzBykHl0eSSKseUe9J5eB1o5g5Sv5Oe1HkDFWhGM8ilEYPB&#10;FLnDlK3kdgaDbjsfxqzs9qTZ220cxRW8hhwKPJPerYhBHWjyyvFHMHKiqID1pvkjPJq2QOlJsXPS&#10;nzBylcW/q1HkEfxVP5fbFKIR3pcwuUq+QDzig22elXBEo60GJD/DS9oHKUvs+DS/Zsc5q0YVzwaD&#10;Finzi5SobcA8DdTWtxjOyrvlDqFoEBPIp84cpR+z+9H2bFXhbnuKQwYPSjmDlKX2Y4potWq8IOOl&#10;At8cYo5h8qKPk4OM00QZ5rQ+zk96abb/AGaftAsUWt+wpvkN0C1f+zgik+z84o5g5SiYg3VKb5AJ&#10;4FXvIboVo+zjGStHMLlKBt88UhgOfuVf8lTxto8gA/dp8wcpnmEA/cpPs4HNaH2ftig246Ff0o9o&#10;w5TOFuAaX7Pz/wDWq8bVAaQ2y0/aC5SgYD60hhwelX/sw9KT7MM8r+lP2guUoeQg/goNuOtXjb84&#10;2U02pPaq9oHKUvsxpDbkD7tXjbY4NJ9nA6k0e0DlKItx3Ska3HQKav8A2f3NJ5B9DT5g5Ch9n9zS&#10;G3PSr5gbPK/pQbfHJSnzByFA2x9P0ppgLdM1ofZx2Bo+zgDGKOZhymf5BHGP0ppgOc7f0rS8gen6&#10;Uhgz/DRzsOUzjAwHSmmE+laX2fP8NN8gD+Gn7QXKZ5hbP3aPJPpWh9nUjpSfZVFHOLlM/wAvsaPK&#10;71f+zDNH2Vc4Bp+0DlM8xZ7UCEdcVoG1Hr+lJ9l7DH5UucOUoCAdwKDCCfu1eNop7L+VH2QdgtHM&#10;HKUfJH9ygwLjG2rv2QHqo/Kj7Jn+GjmDlKAtxjpQtuD1FX/sp/uUv2UY+7Rzhymf9nA520eQPQ1f&#10;+yeq/pSfZcHGyl7QOUo+QByBR5I7r+lX/s3+xSG0z1UU+cOUo+SP7tHk+36Ve+yD/nmKDZrjAH/j&#10;tHMHKUfJGaPJHp+lXlshn/61L9lx2/SjnDlKAj9KPL9TWgLUEcCj7IOgFHtA5TP8o9qPKP8AkVeN&#10;oM//AFqPsmOoNPnDlKJjHSjyeM5FXxbKOifpSC2GOV/SjnDlKPk+lKIeKvG3x2pPs2elL2gcpT8h&#10;u38qTymHBQ1d+ynGM/pR9nGcU+cOUp+Q2M7aBbk8n9KuC2UcZoFsAchaXMLlKZgpTEAOlXfJ74o8&#10;nPFLmHylMw4H3KBAT2q2YGJyR0pRBx0NHMLlZVEDdzQbZT3q15GSaBBuORR7QfKVfJXGQKBAvU1b&#10;Fup5zSeSMdP0o9oHKVfKHpSGEt/CaueQ3pS/ZzS9oLlKYt225xigW+R1q59nzwWoFuoOf6UvaD5S&#10;n9nx1Gad5GOgq2IRj7tJ5WaPaBysqi3yaBbDFXBAT2pDC3TbRzhysqrbgDFHkEfw1a8k9NlHkHPI&#10;o5g5SqYSBSGHHarn2fjmjyAO1HOHKVBCoGSKXaT/AA1bFv2CUot++MUvaBylQRY70vl+pq39nXGD&#10;SCHHRf0pc7DlKvkhqPIOcEVc8jHUUGFvT9KOcOUpmA4p3k9qtfZyRhqBbc0e0DlKvkA8igQk9qtr&#10;Ao6CgQ44yKXtA5SoIieR+lHkVb8k54P6Uvk/xU/aByspiE5zinCI9xirAhx0/lS+UAfWp9oHKVRA&#10;SaXyMCrQiBzijyT6Uc4cpVMRoMXH/wBarXketHkDpT5iuQqiJiaQRHPJq4LcDvSrCgHK0ucXKUxB&#10;3FHkN3q55S9AKPLzzRzhYq+R70eQSMAVaKDPTtQI+23FHOHKVTbt0pxgHrVjy8UeWDRzhylfyOMZ&#10;FHkEHFWBDzkCneUKXOPlKvlUGE+lWhCCOBijyMjOKOcOUq+T7U4QgjkVYMBxkUCLvilzhylcw0CL&#10;1FWvJOc7P0pBCeh/lR7QOUreVR5JHGKtCHPFBgx3pc4+UqiE+maPJ3VaMPejyccg0uYfKVRECaPK&#10;9qtCELzSGBccGjmDlK3lego8kDoKs/Z80nkjoKOYOQrmLvSeUB3qz5A7mgwijmDkKxiwetHkk1Z8&#10;hTQYRjINHMHKVfJNAT1FWhB3zR5PHNHMHKVvKOKPKqwIRjpR5I7D9KOcOUreXkfeo8vvVjyQT939&#10;KXygf4f0o5h8hW8vvR5XPBqx5QFKYRjpRzC5Cts9qPKHrVjyhj7tHkgj7tHMHIyqIRTjEP1qx5P+&#10;z+lHlAfw0cwcjK/lgUGP0NWDCP7tBiAHK0c4+Qr7OOKBGMZqwIs/w/pQIht5T9KXMPkK5THagR8c&#10;mrXlAfw03yhn7lHMHIV/L4pNhbvVnyR/cpTCD/BS5g5Cr5eOaPLzyBVnye+2gRe1PmDkKpiB7UCL&#10;H8NWvJwOBSCIjjFLmD2ZW8vtik8s+lWzB3x+lAi54/lRzhyFPymx/wDWoMR/u5q2YOc0vk5HP8qX&#10;OHIU/KoMbDoKtGAgcU3yGPWnzByFYxE9Vr9Bf+Cey7P2aNOXP/MRuv8A0ZXwGYSelff3/BP0bf2b&#10;NPH/AFEbr/0ZXy/Fsr5Wv8S/Jn1/BcbZvJ/3H+cT2yiiivzU/VQooooAKKKKACiiigAooooAKKKK&#10;ACiiigAooooA/L/4wL/xdfxI5H/Mduv/AEc1c55Y3da6n4uQhvip4kO3/mOXX/o1q54wYHIr9qw8&#10;v3EPRfkfguJj/tE/V/mVhHzjFKEI4zVkQgdaURHoRW3MYcpB5PHWgQ8ZNWPKGMhaPLz2o5hcpCIw&#10;OgpwiX0qTyTj71OWI0cw+Uh8sZ4FCxrnhan8of3aURMKOYfKQhAB0pfYj9KlMRJzS+R6ClzBykQV&#10;cdKMA9am8nnOKPJ9qOZC5SIKeuKNnOCKl2E8KKBFznH1p3HykZCjrS/KD0p/k5HK04xkjlaVw5SE&#10;8DgU7jGKk8s5xik8luw/SncOUZjjpRgdMVJ5DelL5J6baLhykW0f3aTapPSp/I4wRQYMdBRcXKQ7&#10;ccYpdvYLUvl4OGWjZjqKB8pH5eeDQVXsv/1ql2j0pAg/u0XDlGbAD0pSBnkVIIu4pfK9aLj5SLrw&#10;aAvoKl8sBuRTgijoKXMg5SDB9KChI5FWNo/u0FT120uYOQgEZzS7M1Nt7bf0o8sn+GncOUhKUbR2&#10;FTeVk4C0CLJxtouhcpCEpxAI5qURYGdtKImxnbRzD5WQ+WB1Wk8ntip/KNOER9Pzp8w+VlbySvNI&#10;YiOcVaMPHK0eXxjbS5g5SqY8dqcYwD0qx5IPagwkDilzD5UVvKx1pfKHUrUxhb+5ml8gk5K0cw+U&#10;gCAfw0oXAwFqfyD2FKYMLnFHMHsytsb0oKditT+Q/YUeS2KOYXKV/LHQLR5RHarIhbuKPJbqaOYO&#10;Uq7G/uUm0gfdq2IieNtHkE9Uo5hcpUKZP3aQwnoBVv7N6rSC2b0p8wcrKnktSGNum2rZt2/u0nkM&#10;OqU/aBylMx+q0GIkcCrnkt3FN8jnJWj2jHylQQHPWkMTj+Grn2cf3aDA3XbR7QXKUvLI6pR5JP8A&#10;DVwwuR92k8k91NHtA5Sn5J7pR5JPRatmLIyBSeU2elHOHsyr5WOq0eTn+GrXlP6UeW+OFp8wvZlU&#10;wA9RTTb+gq55bjtTREf7tHMHIVfIYDpTTCeuyrnlZ6LR5X+zT5hchTMXqlIIlH8FXfKP92gwv3Sj&#10;mDkKPkp1/pQYFP8ADV37Pj/ll+VIYOwSjnDkKX2fvikaAdQKvfZ/9mmm3GelP2gcpT+zcZFJ5BHO&#10;Ku/ZuMbaDAwPSn7QOVlEwseopPIJHSrvkOOdtHkSf3KPaBylEw/7NCxnP3aumBiPuUnkH+5Rzhyl&#10;QxMP4aTyv9irnkNn7lHk88pR7QOUpeX/ALFHk+iVcMI67aTyf9mj2guUqeScUCI9xVvyh/coMXol&#10;P2gcpVMGO1NMJ64q55GeCtJ5H+y1HtA5SoYmx0o8kmrYhHQijyV9KPaBylXyCO9IbfNXPKX+6aPJ&#10;Q/wUvaBylMQMBilFuR0q55Q/uUeUuPuUe0DlKn2c9jQbfvuq4EA6LQIz/c/Sj2g+UpeQemaXyDVz&#10;yf8Apn+lJ5TdfLo9oHKVPIb+9TTC1XhExH3KTym7rR7QOUpeQ2eRS/ZmPO2rvlH+7R5LY4FHtA5S&#10;j9lOelOFoc5xVzyGzg0CD1o9oLkKYtuwAoNqew/Srnk46LR5XOClLnF7MprbjuKPIxxirflAchKX&#10;y++2lzMfIU/s2TjFH2XFXPK/2aBCO4o5mL2ZV+yDOaPswzjFWvK9qcIxnBSjmYezKf2fnG2m/ZsH&#10;G2rxQ9lo8lifuUc77j5GUhbjoB2pfKGM4/SrfkH+7SfZ2I5o50P2bKZhxz+lL5PtVw2wzwKUQcYE&#10;dHtEHsyn5PGQtHkHpt/GrohfslL9nJPAo9oHIUfJIxkUCA5+7V37KP4qXyAvOKOcOQpC2OOSPypP&#10;s/tVzygD9yjy16laOYnlKfkHpijyKuGLIyFpfs5I4SjmDlKRg4xineRnr0q59n54o8nuVo5w5Cn5&#10;GDyKXyPQVa8ojqtHlGjnDkKnkn0o8kCrghz1pPKGOVpc4crKnknqBS+Qat+WD1Wk8kjsKXOHsyp5&#10;HegQjGaueX6rTTH3o5h+zKqwgfMaXyVHJH5VZMXOStHlM3QZo5h+zKwhFHkDvVkQNnBXrThbnpRz&#10;B7MpiD1/Cl8nB+5VvyP9nNO8nPGKOcOQpiAAZApRbgjkVb8gEcrR5PcqKOcOQqmIY6UfZ0I+7Vow&#10;D+5QIcNytLmDlKohxwVo8oY+7VoxHqaDH60uYOQqCFQMUoiXPC1a8gMOaasOBnAFHOHsyr5K9xSm&#10;If3at+S2cAUfZ2P8H6Ue0D2ZV8rjhKPJx/DVr7O442/pTvJftGf++aPaD9mVRCxGdtNELHjb+lXR&#10;C+M7P0pVhfP3P0o5h8hTEG4dKDA2MVc+zykcRN/3zQbd+8bf989KXOg5Cn5DDilMLDpVs2sg4KUe&#10;Sw520ucOQqmHFHkA9RVryeelAh/vCjnDlKvkEcAfpR9nz1q0ImzjbmlEXqlLnHylTyscYo8jjFWj&#10;FzgL+lBiOcBaOcfKVREMY20nkjH3OtWzE2c7f0pPKfqF/Slzhylbyx/do8oA9KtCFu60nksGztp8&#10;4cpVEPGAtJ5I/u1a8g4xto8ps8LS5w5Sr5QJ4WgwAcgVaMOednSjySDylHOHKVfJ4xj9KBBkVa8o&#10;5xto8o91o9oHKVRAPSgQZNWjA3YUeQ2MYo9oHIVfJJ6ULGfTFWDC+cKKDbuOg70e0DkK5h9qPJ5q&#10;yLeQHpSC3kPX9KOcOQrmH1FHlDHSrPkSdSKT7O55Ao5g5Ct5IHFHk47VZFvJ6UC3fsOaOcOUrCIY&#10;PyUeTxyKsm3I7UC2bGMcUcw+UrCP2o8rjOKsm2bGVo+zMf4aOYOUr+X82CtHlAdqsi3frSG3ccmp&#10;5g5SsYwOq0nlY7VaNs2Oeaa1sccLRzD5SuI/UUeX7VY+yE9VpfsxPb9aOYOUr7AOD/Kk2Z6L+lWP&#10;IOelH2fjJWjnDlK5TsRTTHztq0LfPRaPIz2o5w5SqYzjpSCPPUd6tmErwBTWhJo5w5Sr5XfbR5Zx&#10;Vk2wBxSGD1FHOHKVTGfSvvn9gMEfs4af/wBhC6/9GV8HmEdcV95fsEDb+znYD/qIXX/oyvmuKpXy&#10;1f4l+TPq+DlbNX/hf5o9nooor88P08KKKKACiiigAooooAKKKKACiiigAooooAKKKKAPzQ+LNuzf&#10;FHxEwH/Mcuv/AEa1c+1uegFdX8VY1b4n+ISF/wCY1df+jWrCFuAuMV+v0J/uY+i/I/DsRD/aJ+r/&#10;ADKHlH+7QYiOq1eESnpTvIUHJ/lWvtDDkM/yechKPIJ7VoeSucbaDEuM4/Sq9oHIUEgpwhxwBV02&#10;3GNtAtxjO2j2gchSMXoKPL7VcMPqv0pDBu5K0c4uUqhB7UbPcVa+zjODTha8ZIp84cpUEXOc04Rc&#10;Z61bNsFOcZo8kZ4GKXOHKVfKycbaPIJ7Vc8kdMU4QgnOKPaD5Sj9mY9qd9lParnk4FKYW7Gj2gcp&#10;UFsw60GA4zVwRMT1pfLPTFHOHKVPI45HNN8kg/dq4Iz3WjZzt2UcwFMxYppiOf6VdKf7NL5APaq5&#10;g5Sj9nNBgwKuG3FBgQUcwuUpeXx0pRGehWrn2dei0nkqOMUcw+UqeWRR5Rz/ACq35IoEAzinzC5S&#10;r5PII/8A10oh9atCAHtQLcZ6UcwcpXMYPOKUKPSrItwP4aPI4xilzDK5QdQO1Ai46VaW3AOdtAhJ&#10;4xRzBylYQA8AUog56frVoW2BnFKsA/iFHMPlKnkcYApwgNW1iHTFKYPSp5h8pTEBHIFHke1XBDxR&#10;5A70cwcpT8kmjys1c8ijye4FPmJ5Sn5XtSmE55q4IRjFL5I6GjmCxT8gnoKBAc8irnl+9Hl+9HMP&#10;lKhgPagwHFW/LINBiz1p84il5WDS+SMDNW/KpDAp7Ucwyr5K/exQYwe9Wfsw7GkNse1LmHylfy8d&#10;DRsPrVgQEcYpfK9jS5mHKVvLPekEXarXlexpDHjmnzBylURGjySepqztNIVPpRzBysr+SO4pPIz2&#10;qyQehFGMdqfMHKyr5DZzijyDjpVrB9KMN/do5w5WUzFk8rR5I/u1cKk8EU0xL/do5w5WUzbg8gUG&#10;2JOQKueSp7UeQM8CjmFylP7M1J9lParn2c56Upi56UcwcrKRgOMFKTyCP4au+V7UeSKOYVij9nHT&#10;bSG3HZaveTR5A/uinzAUfIPpR5DHqKvGAEYxTfs6ninzBYp+S3XFJ5LDrV02hz1FNFpilzgU/JIo&#10;8r/ZFXPs5YUfZyOtPmCxT8kego8hT2q2bYdaT7OvTFHMg5SqbfjAppt+aufZ0xxQbYZxzRzRDlKZ&#10;g7YpPs+BxVw2/oKT7MvajmQcpU+znOMUhgJ7CrfkHOAcUnkc4p8yFylUQA9qDbj0FWvIZeaQ25PG&#10;KOZBylXyPak8gelWjblf4aDCe60cwuUqmD/ZoMO3+GrQiz/DQYSP4aOYfKVfI/2aPIGfu1a8onot&#10;HknHK0cyDlKvk+qUGH0WrXkN/do8jtto5kPkKv2fnoKPsxxgmrfkcdKPs9LmQcpTa3PtSiE4+Wrf&#10;ke1IYCKfMhcpVFu4GMUhhJ6satiDI6UfZueaXMg5UVPJGPvUnkrVw24HUe1HkL6UcwWRUEIoESEZ&#10;Aq39nGeBR5AxyKOZBZFURKD0pAmegq2IAT0o+zHutHMMqiHPQUeSw5xVr7M2MYoNuR3o5xWRVFtk&#10;YwKT7Nn5TVsWnOCaGtPSjmCyKq2yj+KgQIPwq19lUckU4WwzgCjmY7FQQR9RS+Rk5xVoWxApRb85&#10;o5gKn2c4xtpTbt3q15L4zil+zlqnmAq/Zz1xQYOKuLanuaGtMjAajmAp+Soo2IOMVbNmKQ2o6baO&#10;YCqAho8pc5xVv7MQOlL9mA7UcwFMxAdKPJU8VbNtkUgtQD1o5hWRVW3UjJFL9nXH3asmA5oEBz1p&#10;cw7Fb7OP7tL5IHGasC3AHSjyD2NLmDlKpts9DSC3PSrZgU8UGLsoo5h8pU+zkdqT7Of7tW/KNAhc&#10;ngVXMLkKn2ds80eRz1q59nJGWFL9nQ8mjmDlKnkgnGKBCvXbVwwLSGDuBRzBYqmAEcLSG34q35GO&#10;tIYgO1HOBVEC4yBR5IAyBVowjtQYgDxU8wuUq+TnkigxnPSrTRY4Io8s7elHMHKir5XehYiT0q15&#10;R6igQk9RRzj5SuIT1xR5Dn7i1aEI7j3o8lugFLnDkK627mgWzkZJFWvKOeKQRHrzS5x8hALVR1o+&#10;zJjpVjyn6Y4o8k54HejnHylX7Mi9qckKg57/AEqcRE9RR5JbjH50c4+UiCBev8qAABgDv3qQRMec&#10;07yyT8tLmDlI8D0o3gfwmpBGV7UeXjqKXMVZkYJK9KXq2dtSeXmlEZ6mjmFZkJDEcUDeOGqYR552&#10;0eXk9aOYOQg2s3WkaNW61YEPpTvII/io5g5Cn9mGclaUQf7NWvJIG6jyqOcPZlbygKBCf7tWPKUG&#10;nCId6nmD2ZU8nJ6UvkZPSrXkn8KcIgwo5w9mUzDj+GjyeOlXBB2xSGDIODRzD9mVPJzyaaIfarn2&#10;fBo8nacEUc4/ZlMxE9RR5IHGKuGDHy0n2cAcUcwezKgi7YoMPerf2cnk0nlN3NHOHsyoIaXyfarX&#10;lEmgwEc0cwezKvlZ6CmmLNXBAVAzSeR3FHOHsyoYD1p3kEctVg25BwKDCzGjmD2ZAIVprQ56dKsm&#10;A9CPypTbkjOKXMP2ZWEHYmkMA6g1ZMJHJoaHPAFPnF7MrGE9qBD6VZ+zsO1AgbHIo5x+zKv2dc4w&#10;aUw84zVk2zZxQLZx1NT7QPZlUQqfpR5I61b+yk8kUfZT0xRzj9mVPJAHFHlKec1bFqc/doa0PdKP&#10;aB7MqeSQMGkWEZ4NWzaHrig2hA6Uc4ezKnkik8gCrf2b1WkNqO1HOHsyr5QJzikMQ6Fat/ZTjH6U&#10;37MR1o5w9mVvL9RSeUQeBVw2/PSm/ZyTgUcwchU8k96Tyj6Va+zDGcUpgJ5o5g5CmYu9J5AIzVwW&#10;xUYxTTAwHQ0ucOQqNACK+6/2Dht/Z3sV/wCohdf+jK+HjbNjrX3H+wqpT9nuxU/9BC6/9Dr57iSV&#10;8vX+Jfkz6jhKPLmj/wAL/NHsVFFFfBn6QFFFFABRRRQAUUUUAFFFFABRRRQAUUUUAFFFFAH5x/FT&#10;n4l+IBj/AJjNz/6NasHZnjNdH8UI/wDi5Gv4/wCg1c/+jWrCEbdRX6pRl+5j6L8j8Xrx/fT9X+ZD&#10;sUDil8vnFShSBjbTjHhuRW3OY8pD5YI4FHl8cVYEeTnNGwdaftA5SDyyOM0oj4qfYvQilWJduTT5&#10;w5SuEHQNS7ADU/lZGMUuwA4xRzhyor+Xkc0ojAH3qsbP4cUeWQPu0c4cqK/l44WkCe1WvJGM0phB&#10;5o5w5UVzGRzSbMfcFWfKxwKXygByKOcOVFbYBxTthx8oqwIwRxSiIZORRzhyoqhD/dpdhHJFWjAP&#10;ej7OMZP6UcwcsSqI89BQYxk1aEOOlOEQ/u0c4csSkI8cgGl8v1FXBBxjbQLY9qPaByopiEnp+tHk&#10;LirgtSBwKcbc5qvaByopiHPFHkKeauC3xwoo+zHuKPaByopiAU4QA8Vaa3J/hNOW3YclfrRzhyop&#10;i2yaX7OPUcVdMB6bCKPspPQUc7DlRT8jAzkUCME4zVsWz/3aU2x67aOcOVFP7OCaDbZq4LXA27TS&#10;/ZuPumnzhylT7OetAtz61c+zHshoFu3oaOcXKU/IpTAe4q2sDYyVNAgPdTS5g5CoIWHajyT3FXfs&#10;2Tn5qPszEd+KrmDkKYiYdFoMTEYIq59mbOP0oFq4PSlzBylPy260oiJNXPs7D+Gk+zUuYfIVPJJ6&#10;Uvk4PTNWxBjkA0ohOelO4chRMZ7LSmMY5WrvkH+6aPsxP8BouL2ZSMXoDSeU/pV37N6JSfZT/dp3&#10;FyFPyn9KDE/pVw2pz900fZT3VqOZByMpiMj71HlN/dq4LbP8BoNtx9xqLhyMo/Zj3o+ztV42x7I1&#10;Bt2/55tRzByyKJgYdqTyvrV42z9o6Baueq0cwcrKXknGaaIhnkVeFoSfu0G09v1o5kPlZRMA9DSe&#10;R6Vf+zHGNppv2U4wVNHMPlkUTbt2oMBB+6avfZgOqtR9nHo1PmFysz/L56GgRHuKvm29C1I1tk80&#10;uYfKyl5XsaQRHuKu/ZkPc0vkKepo5w5WU/L/ANmm+Uoq95HvSGEH1o5g5CkYh6U7yQO1W/JA7Unl&#10;qe1PmDkKnlAcEUnk4/hq55Y9TR5Y680cwuQp+S39yjyW/u1cEQ6jNBiB65p8wvZlMw+opDCKu+Uu&#10;cijyQO1LmD2ZREORuxR5f+zV7yRjkGjyEP8ADRzB7Mo+QD2pPKX+5V42sZ/gpPsiE5wafMg9myl5&#10;Ck4pPsq+lXvsqdMNQbZe9HMieSRni1XPQ0fZQvJFXjbLjjdQbcDtRzBySKAtgR0pDbY6mtA2ozzT&#10;Taego5kHLLsUTBxTRAOmavGzJPSj7Ky8Y/WjmQcrKPkAng0GAetXTbNik+y5PNHMg5WU/IoMP1q3&#10;9mHc0htMdqLhylXye+aUQVaFqOuKX7OO1HMHKyr9mHrQLarXketBg96OZD5SqIFo+zoexq19nPrQ&#10;IAOKOZBylUW6jtQIF6hatfZ165pPKQHrRzIOQreSv92nCBfSrHlIR96l8hBwBRzByFbyACcUnlZF&#10;WzCo6igQj7wBo5hezKnk+gpDDzyKubARzRsA45o5g9mVDCemPypfKPTYatbPQUbeeBRzD9mVfIG3&#10;7ppDDjqpq1t4yy0u3IzijmHyFXyTSeQPSrYQ5yFoERY42mlzByFUREdqPJLHgVc+zsMDFKICOoo5&#10;g5fIpiBj1FOFqcZzVvyiOgqRYAw5X9aXMUome0LDtSCFv7taJtlHQGgW/HSjnFyGeYmPGKb5Lnql&#10;aX2bPelFqAc0c4ezM77O5XkUC2zWkLRccLQLIDov60cwvZ2M37NxR9n4rQ+xZHK0GyJP3c0cwcvk&#10;Zph4oEJ7VofY8dEo8hjwFpcyDlZQEHqGoW2J/iq79mOOlH2dh1SnzC5GUvsxz1oEHORVs2zjkCj7&#10;OQclaOYfIU2jOPpQExxmrRtzjcFoNvk8rU8wuRlUCjZnnbVo2x9KcLc4xijmH7NlPZk9KQoey1d+&#10;yt2zS/Z/978qOZB7NlHY46rQYDmr5g7HNH2fB3c0cxXszP8As56U7yvl9KvfZl67TR9lOeRmlzB7&#10;MoiLcaBDmr32YdcflQbQDnaaOYfIUTBnigQg9BV4Wvy/do+zHOQDS5g5Sn5ORwKPKP8Adq8tuoHA&#10;o+zLjlaXMPlKPlP3FBjbHSr/ANnH92kNuOm2lzhylEIwboaNh6Vd+z8lsUhgcHgflRzBylIxNnn/&#10;APVSiI56VbMLD+Gl8t852nFHOPkKYtzjpR5D1b8ksfu0oibuKOcOUpi2yckmnfZvU1bMJ/u0ohY8&#10;4o5x8pTFrg5JNO+z9qtGHH8J96UQc8fyqecOQqfZj2o+zmrnkZGCKX7Oc8pRzhyFJrZupoNtxirg&#10;hbqRSeSQMbKOcOUqC3xxR5RztNXDBzyKDB/sn/ClzBylPyyO1O8nJxtq19nbuG/GnLAe4pc4+UrL&#10;bDHSni2GOlWlgK8FetKID1KmjmHylP7MQ3TrSC2HQCrwgOc4oEBx92jmDlKP2fjJFAt89qvm2yMM&#10;KYbfnKrRzByFMwDHC037Pk5Aq4bX1NIbcntRzBylTyMHpQbcHqKtCHBwUNOMJA+61HMHKUxbDOMU&#10;GDHarQhOOENBgYj7ho5g5Sm0HTigQYbOKtiBh1U0hhYn7tHMHKVfJJ5oFvu6irRhcnpR5JPOMUcw&#10;+QqeQM4ApPJGfarRhakNuTw26jmFylYxAHNCp6VYMODgg0eRzk5o5h8pX8og4o8vPc1OYXPRaPKb&#10;Odpo5h8pXERA60oi43VOISeNp9aVYGXrmjmYcpXWMjqaUIaseS3vR5RA+UGjmDlK4Vh2pQrZyamE&#10;R6EUioegFHMHKQGNsZo8oHqKsbeOlNKEjpRzMOUr+SCfSgwipyjf3aTYcfdo5mHKQ+TznNBg9BU7&#10;IT0ppRj0FHMw5SBoSeCKTyVxk1PsYjpQ0bE9KOZhyldoFJzSeWBzmp9h9Kbtb+7SuxcpD5SnqKRo&#10;QeAKlKsei0hVum2i7FykRiXHNfbX7D4x8AbIf9RC5/8AQ6+KWUjnFfbH7EIx8ArIf9RC5/8AQ68L&#10;iL/cF/iX5M+l4WjbMn/hf5o9cooor4c/QwooooAKKKKACiiigAooooAKKKKACiiigAooooA/Or4o&#10;H/i43iAk/wDMYuf/AEa1YW8E5xW78SlY/EjxAf8AqMXP/o1qxTExGMV+mUn+7j6I/H68f30vV/mM&#10;XGelSZbHSnbMDJX3pRGc9DWnMZcowHLYp2B1xTzHgZxSiJsdeDRzC5SM4xlRSg/LxUoiIPSm+U3b&#10;+VUpBysaCMYI796A9O8tj1FHl5zRzByMDJt6UgkyflFPWMtyB+lAiJ7fhinzC5SMzgDG007zU96k&#10;+zsx5Ap3kAHrRzBykYljx8lODAnAFO+zgcA05Y/lyBRzByke5ehb/wCtS5B4NPEPPTNKImAytPmD&#10;lEDL1NKHTGCe1J5R6MKUQYXJP6UcwcoqtEOho3pySaBED8ymneVx/wDY0cwcoquoHBpS6g5xTfKw&#10;MBqVI269fwo5h8oLInXd9aduXFIsJ60bGxijmJ5R25Cdu6jdF1pqxEUoiO3g0cw+Uf5ilsA0CROm&#10;6mrGA2AacIiT1p8wco5SpPPSnfIegpAh6D160vlt3IzRcfKGF6UEpQImH3qcYjjBX9KLhyjcqeDQ&#10;CuKcYT0HNIYiOtFw5RCy/wB3ijcv92nLCSMmgQnGcn/CncOUaAGH3adhe4pfKbHU0GJhxu60XHyo&#10;TC/winBcjOKQx89enpSEH1o5g5UOAU0YXOKZtbd980pVhwD9DRcOVDioAzRtUdRSbW6ZpcHqDRcO&#10;VAUGOKcYsNxSDjjNOG4jIJouHKhPLH92jYuMbacSxPJp3uVo5gsRhFHUUojTGcUoJP8ADR83pRzD&#10;GlV/u0FE6inFXzkigh+y/pRzCsNKLnim7BTssOStIVfqP5UcwuUTCg4JpPlzSmOTOCOKXymxxRzB&#10;yjMrnFGRTjC+MhaBC+c5NPmYcpGdmelBCLxT/JJ5yaR4mWnzBysYStN3D1pTEeppvlHuDxRzE2kL&#10;uX1o3gnik2ntSbWHJP1o5gsxSyDtSZj7mkaMnvR5WKOYVpC/LnrSHb/C1Hlk8E0bABkn8hT5mHvB&#10;R2zSqrelAJHGaOYWomD3oJAOM047jxik56haLlDdoJyRS7V7inYB5ApRhhwKLgM8tM85o8tcYzUh&#10;wBjJoxjnmi7Ah8setGzHepFUno1Gw/3qLgRmI+ooWMk1L5fPB96XYwPFPmAhKuO1IEOcEVPswMs1&#10;NIPUNRzMqxGYzjpSbD1IqXbj+M0GPHG+jmYW7kOB0xRt74qQLj5c0MhHPNHMw5SP6rQR3xTtozig&#10;qe59zRzBYaSB1pOM80pDDjFIQjDPNHMTygQM520nlqeQKCGVe/50AMBytHMLlGuqrzjrSAKTjNIy&#10;nH3ePrTSOcgdaOYOUcFjAwDRiPsabtHcGgAA8CjmDlHhVpdoC43U3Lk9KUs3U80cwuUQhMdaQxoe&#10;BSlmAxtpCzDgCjmDlE8tfWgRLjk0B+cMPmpS564o5g5QEKnnFKUGaFkbHSgyE96OYOVi+WCM7qPK&#10;9/1pBJjrQZGo5mHKKIV3Z/rSrDGR/rKbvZjyaXzMYGaOYOUXyEA4NL5UZphlb1NO8093qeYOUcIU&#10;HNGwY5FN3r13GlEhbnbRzByi7FzTtn+c0wSjrntR9ozx+VHMHKPKLRtQU3zeKGnX+6KfMKxIFTOf&#10;60AJng1CLhQMYFOE6scLilzD5WTARkUu1QM5/WohcL0Io89eho5mHKybahOeKDsx1qFZ8tkU9pQ3&#10;GBS5mHKx4KjkGlA7g1F5pB6DFO8yQE4UUrhyyHkgdTzSE4P3qNzEZKU1nPTGKOYOWQFh1LU1iRxQ&#10;W7LTcsOq/nRzByyHFh7UmcnHFIWJ7CjL9SKOYfKKfXij5e5pjbsYxRz3FHMPlJP3R43UHyxzmo8n&#10;OaQls9KV2HKSjZnO6geWRwajwTzTssBxj8qLsY/9103CkKx4pvvtpTk0XYai4UHlqGZVGQaax9RT&#10;SWPajmHyjwy9jSMfmyRTfu/dppLE4xRcOUkUtnBpAwzyaZ8w/wD10ASUrj5SRSM07coOaiw47Clw&#10;3bBoDlJAy84akyM9aZtKnGKU5BoHyjwU60bh6VGA3SnbGPGKVw5RxYsMk1Gz4O6nBWzjFIYiTual&#10;cOUQOG6mnd+DUZZF+9tH40LJEODMv50XDlHMwyRQrrnGaa0kO/AmX86duhI5kWjUOUcJE9elO3oT&#10;kGo8RFv9av8A311oVIz1mH/fVTqHKSKUBxmlLAHGaYfJxnzF/wC+hTl8sfemX/voUFco7KhchqCW&#10;HIxSZgB/1q/nS7oP+ey/nRcLCZwMLS4cmhHtmP8Ar1z/AL1O3W4bInXp/eouFkMdeeWo7U8vbEYE&#10;i/nTkjhI4f8A8epXHyojY5//AF0LkdamEcZ43igRLjLMKVw5Ro9DT8r/AHqQIv8AfH504BQvLL+J&#10;FUOwn0NIA3U04BP7y0u0fe3j/vqlcOUQbgM4NNdjnH5GpAhPINNMZxzRzByjCSf/AK1IMngipPLw&#10;MGgpj71PmDlIufakbk1LsB4Ao8getHMHKRA4PSms3epjER8o/CgxHHT60cwcpC27HLUnzE1MYDjG&#10;KVYT1IouHKVzuAwaafXdVjyBzzUbRLjG6gOUiBKjGaQcd6cRGW5lWlBiY485f++qA5RhUMd2aQjA&#10;4anloVOTMv501pbULzMv/fVAco0knqaUjPVqU3NkPl+0LQLizJ2/aVo1DQaoK9TTxk8ilD25/wCW&#10;ynNSCNQm7evHpQHKQ8lsUEHGCKlHlHrKP++hSlE7SCi4cpDjI5FNAYDP61MViI5koIhxkTii4+Ur&#10;lSvI/WhuOKlYRDjzF/E0yQxA/wCtU/8AAqLj5RgPPNJxnGacDGORIKTK9nWjmDlEIJ70EADGaU7e&#10;7UmUH8S0uYOUAOOKbsLHIpxZB1YVTvvEOiaapkvNUhQf3Vbcx/AZNON5OyJatuWmjYjAP603yyGy&#10;awZPiZ4eVvkiuX7bvLAz+Zok+J/hgL8rXDk9lh/xNaexrfysz56XdG4yN3FNMfPPH9a52X4r6KD+&#10;70+5I+ij+tVZfi7aY/daJI3u04/+Jq/q9fsT7aiup1RBxwK+0/2Jf+SC2Y/6iFz/AOh1+fzfFtSo&#10;26DhvVp+P/Qa+8/2BNa/t/8AZysdSFt5O7UrobN27o/0rweIqNWnl6cl9pfkz6ThepTlmTUX9l/m&#10;j2miiivhj9CCiiigAooooAKKKKACiiigAooooAKKKKACiiigD89/iVGn/CxNdJH/ADFrj/0Y1Yq2&#10;4bk/lW18SAP+Fh64Gb/mLXB/8iNWOBgda/SKX8OPoj8lrR/fS9X+YGDjlad9mIHOKbkfc3/rUnyh&#10;/vVoZtDfsvJDU4wBRxRlWbdkH8adx3agVmAtwBgGjyPShdvag7O7frTCzAWuRg4z7077JxwP6Um6&#10;IH7y/wC9mkDIuT5g60+UQ9bX5aUQAjG2oxMvTzQOO5pTcxjnz1pWAl+zL0wM/Sg23HNQNcx5wZaQ&#10;3MGM+d1p8rAsfZ1zgJ7UC2P3fyqsJ4z/AMtaXz4j1kA+tHKSWltxt4wKBbL1B96qi4iYff8A6U/z&#10;4Nu0tRqUT+UmcnFH2aM8k1AJoyC24fnSeehbaHAqhFgQxg7vNo8lf71V/NTjLinC4iHVv1oF8iby&#10;48cPS+XEDkSCoDcRsOH49xQLmMcE0WAsBIugkpMRdfMX0qBbmIck89evWg3sJHy7fy4p2EWP3I43&#10;/hR+567s/Sqxu4gNyt37Uv2uH+9RysCwTCpwG6UK0PYGoBdRchT/APXpRcwk8sM0+URYWWEnGw/W&#10;nrPEOiVUF7bdz+NA1C3Pf/GgC4J4mH3TQ00RGSDVMahbA4H6Uv2y3b+9TAtieEDBU0efCT/q2qm1&#10;7bo1OF/bn5cnrjinygWllgBwI2pwlgJyV/SqZvoPVj3oN3CzZDH8DQT7xcE0PXP/ANagz268VTF3&#10;GR7Zo+1R9n7Z60WD3i75lseQaBLb5yBVT7XF0DfNQbqJB8x9sYoD3uhb+0W3Td+lBuIM1WNwhPMo&#10;x7LSGZCOH/8AHaA98na5iAyY6VbmADkMKrGaPuw/EUjSxDgP/wCO0aB75b+02/TP/jtKbiHd/gKq&#10;ebEF5anCe33fNJ+IoH75Y+0wdADS/bIRwVOfpVQSw4+ST8aa06H+P6UB7xcW+tx2pv2yFs7Fqqjx&#10;ZwzU5RCGx5q/g1AveLBuo/RqGuovu+W1V2WDGN6n6tSMIc5J74zuoF75ZF3Gf4DSC5jzkioEjVvm&#10;O38GpfLjUAmVW+X8qLxHy1Cf7XH12NSC9iB+6agMY2bSy/nSmMAcMrDHDdKOaIWqE326LH3TSfb4&#10;QMlTzUPlo38a9Ka0MXZ+lCaD94Tm+gI6GmNfRjjBqOW3RArM4wR/DUYjjkO1Ze3IoD3yb7XGDtHr&#10;R9ri6DNR/Z4BwX/8eoNtHnb6UC98kN3H3JpPtdr7/wDfNIbRAeCv59KGtvVcelAuaYfa7YjIz1/u&#10;0farbod30xTVt13Y8vH/AAL/ABo+xE/KB+Rqg94Bd2xOWBpz3dip3Enr/dpr6fIFz5f6dKj/ALNf&#10;GSvSjQPeJF1CwAYGQ+vSg3unE/6z81qGWyI6xdPvfL0pvkLyPL+b2WjlJ5pIsNd2ZGA//jtN+22P&#10;eX6/LUTxqQMxdu1IYoBy0f6U+UOaRML2zIyJKPtlp3eokhixzGP++aQxQE8rgD+8po5UO7Jhd2bc&#10;iWnfabUjhqq7LccjjtjFOdIDwi4+imjlE5S6EzXCbcI2Pc1D5hY/NM2frR5MRHD884XFOFvFksG7&#10;VSJ99gGbP+sb/vqgXEmOHqRLMuP3R3euKHsmXkrjjuOtK4+WoMMrkZMlNMjr0m4qT7C+wMduGGRQ&#10;dOdBlWjx/vUcyDlmM8yTtK34UwmUjHnN/wB9U/7FIGAK/wDAs02WzlR8YH1Ao5g5ZBGZQ3MjfQ1J&#10;5j7d25f++ah+yy06K3kZ8bG56cUcyHyzJBcOP+WVH2sE5Ef/AI91pDp1yFZww2q2OG/pTPLYcNEx&#10;b6YFClEOWcdydJQ/LRD86fm36KtVxGflYxtUi2zNlTFnH+0aNA5ZDiVHCKP+BUbgeTGp9hUM22Bt&#10;zIOeQCTUP2ps/LFt/Gmlcn3o9S07w4+aPp6UhNux5HtVRbpHLCUhCqk9c5Pp+NH2gSIrxSLllzta&#10;QevrT5QUpFvFvndigrAfmIrON/KgPnBdy9f3g5qu8oBWWO6VnaPEmWAAOen5YqlTbJdQ3CsGNxHF&#10;IFtxwUrHaZiD/pK/d5BPXipXZBN5gvVKyf3W6ZH9KPZgpSZqYtl6/wAqMWgOM/8AjtZqzwJMzNc7&#10;l2kRqsg4/wDrVA9wwcsL1VU8bQ3tR7O4nORsZtFbHmL+VITZA8uKzI7mGKERvMrMOh3U9r2yI5nz&#10;nkD+VL2fqHNLuaObFhnf+lGLHH+tX9ayjqNsCF2/U5FObULQqxJX5W42n9aPZj5pGptswcFxQFsy&#10;dvmf+O1jpqtizYz+vWnf2rp+wtltvTcFpOmw9ozUK2QON/6U1PsZOC36VmNqtiD/AKw7cZ5Xnp9a&#10;iGs2XVd3qDto9mw9pI2T9jxkf+g0g+xsuR1+lZJ1m0B5HHQ7lxzThq1oP3YePle/f8s0OmUpSZqM&#10;bRRnPH0pN1rn71ZDa9bIAzD73aj/AISC16kgc9aPYyD2hrE2xGRR/o5OCRWS3iG2xwV/BaQ6/ahd&#10;zSxjuPf2FT7ORXMbAS2fnP6Unl2pPMuPwrHOv22N3nLnpt3Diom16z/56ru7+9V7KQe0sbLpa5yJ&#10;P0pu61z8r/pWE/iG2A4dfzpn/CS2eN3nL1x96j2Mg9ojoDNbL0bvzx0pwlgDfMfqcdK50eIrcnHm&#10;L0z1pP8AhJbZRgfoKfsWT7RHSrNZ95h+K08zWa8CUflXMr4lhbhVJ9Bjk0v/AAkikcxt/wB+zR7F&#10;le2OmW6ss48/9Kd9rsg2PtH5Ka5f/hJ7dThvr9winf8ACTxBc5XFP2EuwvbHTrdWX3Rcf+Omgz2L&#10;YH2j/wAdNcv/AMJRC/Ukf8Bp517Pzb0/FuTR7GQe2Oja4slGRJnn+7SefbE4+b8RXOjxCcfKFP8A&#10;L+dOl110weP+AtU+xY/aI6Dz4e+aGntc8A1zY8QTNkJESaa+vXidIW6/nT9hIPaI6Yz2oAJY/lQL&#10;i16Bj/3zXL/8JBegbNn/ANenNrl8OREv3c9Rx+tP6uyfanS/aLMN/rf/AB00hntAcmb/AMdrl38R&#10;Xq/N5FMj8QahLMIgm5mYBcevpR7Bh7Y6s3FoB8s//jpprXluvAZj9Frn21DWFDOyJ8rAfeAx/jUc&#10;msanEnmNHGwwD94d/wAan2JXPI6MX9sOrN0/u0n261Izlv8AvmuabW759u6Pyz24qWG51sxE29sr&#10;heSdwwR65zxVexQKUnojoGvbQ5w7D8KT7ZAB8ufyrmBq2qQt5XlRKzN/G3/18D606bVtXhhNw1vC&#10;VJ+Vl5De3Wl9XGqjOlF7B0wf++aab2E/wt+Vco/iDUQyl0hjV/utg+vX6UxPEF6TjdGeD3p/VpD9&#10;sdct4nXYfzpftiA/6s/nXIHxFdN08vr2NLF4gupt2HjACk5Kmj6uHtjrvt0e3/V/rTv7QTGPJ/8A&#10;Hq5E+IdQQ/MFB7r5Z4pg8T6geBt+nlmp+r9g9qdf9vDdIx6ctTftcp/iX2rk/wDhJNRXh0A/vZXk&#10;U5vFlwF5PY9x+Hb/AD7U/q8he2Oq+2TcgSAfgOKQ3E2P+Pjv6CuQHivUQoPmx88cr1pqeLNSbCCe&#10;P/v3T+ry8he2ida00sgw1w3/AH1UWDnl8/jXNjxPqTMPLZd2enl9aa2v62snzhl/u/uSKPYyD2nq&#10;dOI8DccUpjPTFc63iDWIFUyuq7hn5oyOPxFNHiTUiw/fx9fyFHs5D5l2OjMSnjdTxEC2N+a5ca5q&#10;DcG8jH/bQih9e1OOVo3uV4P8MgOfxo9jIOZdjqDCB0NO8raM5rml166Ay11Jz9KX+25nGWu5P++q&#10;Xs5dxcyXQ6XysjIpPIbGMfjXNf27KPl+1Sf7PzGnDWbgj5rth/d+brS9nIPaR7HR+U5PBpDFyMkd&#10;K57+2bxWw17u7daVtcmi633T73Sn7OQe0j2Oh8rvvFCR4PLZHXFc4NauXUyfb19uaUavL95r0f8A&#10;fVHs5Fc6OkIGeWxQCuOTXNjVph8zXIYH0Y8U/wDtS5ztMgw38TMcfnml7Nj5joQpz/ruKGKodrTj&#10;0rm/trudrSLu3f3jTvOfZkvGKPZk8zOi47SfSnIxHSaudXUWjQgXYUr/AA4bJ/ShNSlO4rfDjqCT&#10;R7MfOzpMnHD0p3f89l4rmjqM2VIvMjttY006g7czTls/jR7MPaHS89pefr0pcyH/AJeWPp8xrmf7&#10;VAGfPkB3YPy/r/OmtqYxgXMv50/ZB7Q6hWkU/Lct1/vGntJKg/4+W/wrlv7UjA+eZh/nrR/alscs&#10;05Of9o0vYor2h1H2iRTte8P0zRvlccXTfnXKi/tWfkk+9OOq2sQ2qz+2DVexRPtGdYDcAYFw3+FN&#10;aWRODdHOP71csNctwOkrfiaifXmH3NPZv95+tCoB7RnXCSYnImb8KA8vT7W3vzXGyeIL8riKyUf7&#10;zE1C+vasx48lf91ev51aw7F7Y7ZxGhzJN/301NZYGXO9cetcWniDVmOGkj+vlipINfu/+W5U/wB1&#10;goodCSHGdzqHa234Ey/99CgRxkfKfyauTm12+5MbRtx3Wo18Taoq7IoI9395ulL2Mh89tzsBDkYU&#10;ZpwtiePK/MVw58ReI5ZCP7WeP/rnhcVG2veJ0Py67eev/Hwf8aPYSF7RdjupLbjBXH/AaPs5+7uH&#10;5VxUHijxUo2/2rI3++39aV/E3iCRebxh6HAo9jIPaLsdmYOx/l0pWiijON/UfSuF/wCEi8ROm1tS&#10;mXv8shFVZ2vJnZ5biRmPP7xixP51SoPqwdTsj0JY4nOVbr/tdaPshxyrflXnaG5TOx2qaO61SOL9&#10;ze3C5OPlmIz+tHsPMPaeR33k7TjDfiKDCAMlTtx6VwJ1HW93zajcdecynH86d/aeoyACW4Zs/wDT&#10;Q0ewfcPaeR2F5qGn2y/vbmNe3L1m3PivS4eIxJJ/urj+eK5xnumkwpQ59qilucDlF99tVGjHqS5y&#10;Nm68bMBi00/5v70j8fkP8apTeKNcnXCSxx/7kf8AjmqSTs5z5Z9+lLlyufL9vu1ahTj0I/eS6kc1&#10;/qkzZl1CZj2yxwP1py6lrMa7V1KYf9tDTikifNsHApCGxjZnPRar3SOWRHJLeynzJrqSTP8AekJq&#10;J1VlIIx35q/b6Nrl6V+yaZM+em0VBfaXqli/l31hJCR/fWjmjcrllYoSRjPy0xgo4H0qw0TAZdwP&#10;xqMxxu2xSSfpWnMjP2ZGVX7yHrTHiYdW/KrBtZAQTu9Mc0hBXqn1Jo5g9mVSi4wM1+i3/BOPP/DL&#10;+n5z/wAhS86/9dK/PGeGWNFchdrH5drDNfod/wAE5QR+zBp4I/5il3/6Mr5riuXNli/xL8mfUcIx&#10;5c0f+F/mj3aiiivzk/SgooooAKKKKACiiigAooooAKKKKACiiigAooooA/Of4mapHF8SNeXYMrrN&#10;yOv/AE1asUaxbsNvl/8AfVHxUnJ+KHiJe41q6x/39asIXJB5z061+q0aMfZR9EfjdapL20vV/mb/&#10;APa0JGfL/Kmrqa5wyD1rDW4G/GenWn+aoPBNa+wMvbG4NThHRP1NOGqKx4hHTuawTcMoLbuq/wCR&#10;Si4Zhks3+FHsBe1ZuHWE6FFoOrxngheOawzOxPLY5xQ0v3W/2qPYor2j7m0dXTHK8fTpQNWDN8yr&#10;+nFYvnH3xR5jHknjrmj2KJ9o+5t/2rETnb6fhSPqcYOVWsXzWU8FaPMkHO/86r6vEPaGx/aidMfl&#10;TjqinhU7VjmeUtuz+VNMsijb/D/nij2KD2jNo6tAE6NnJ57GhtWRuAuc1jGR8YLe/Wl3uFz0/rR7&#10;FC9ozXGqgjG38qcdSGeBWMJ2zuwead5zP0b9etHsUL2zNYajuPy4o/tOTblFX9ayjO2ME/rSGaQD&#10;Bb3o9ig9sax1Jx/Ogao+Mbh1zWW0rKOT9ab9oK/eYg0/YxD2su5sDVXxgyd6a2quCFz/AOO1kmdw&#10;VGecelNkuW25x/vU1RD2jNRtVO3JK0g1Vgeo/wAayTespyi5+XH0o+2OR0+m3vVexJ9pI1xqU5BH&#10;mflQNRlzuLfj6Vkree+Dmnfaj0yPZaXsQ9qzWOpyIMEjr+lN/tGYtyPzrLe5DDapH40hvX+7t96f&#10;sQ9rI1TqLAdKUajKwzkfn1rKW8J5ahLxs4DjG2p9iHtWan9oODgY4p/9oSAbVx2rK+1MF+Y/pStd&#10;ts4fH6U/Y+Q/aM1TfSfeFSC8YAfzrF+2OT9/jHpQLqUHDMw5pexYe0ZsHUHAo/tGVhhR344rJ+2S&#10;D5s9fcc05ZSBw3sar2Ntxe2Zqf2hJnLetNOpN0BX8qzVmc/LvYdqDIT91296n2RLqGkupP6r1xR/&#10;aj7uStZiOzJ9/wBhTiWPPmfhT9kHtjRGpSE48zFSC9k3ZEpznvWZGGB4Y9f71S7cgYfH1peyD2xf&#10;+3lhkSH8qUX0itu8z5lORVEhs7d9NY9yM+5o9iHtmaDak0hyz9fTjNC6gSPmkzu96zTJIRjH/wBa&#10;ngsy5YVSoRRPtpF9r85x5jZ9jTlv8DBf6VnNlW2GlVtq8+tV7JdifaTL32/tls0DUSOMt71R3luA&#10;OMUgyCSV/nR7EPaSNAakO5YCkOpA9WbrxVHd/EE6D1pA80nzD1p+xiL2lQ0RfgfPub/a9RSjUIw3&#10;JYZ75rMEkwO8n3waPObsm6j2MR+0kzU/tEFQ23PbrQdUQDDMfzrNif5dpTq2fpTgW+6I+MZPNL2M&#10;R+0ZonUfvICQP96mtqwUfNVDk8EGozKTzt6UeyiPnl3NJtTYHGS1NbVwrcL8vc5rP3sDtPrTWZuV&#10;2fXA60exiPmkaS6yPmGPpR/bLlsbB+dZu7BOU/KkMnPKn/e9KpUYi55dzVOuMBjb+tH9vNnLL196&#10;y1YKpGzPr704SFf+WfTnJo9jHsLnkan9sSdyeRlfmo/tiXHX3+90rLR/n27cfNmnCZiDtUfWj2Pk&#10;L2ku5onVpCMk9evzdKX+05n2hWPoeazROzxgoAfZqFlKLgR5/Pmj2fkLnfc0RqMrZO76ZNBvp9gY&#10;Nz67qzjPJ83yK1NM8gXARc9Pvc0ez8hOUu5pvqEw43Y/Go/7SlHylx9c1QN1K33lXj0pqysASVqv&#10;ZLsCm+5of2lM/wAquPrmkOoydFPI5HzVmNNcYwFTFDTSD5yq/wDAqPYoPaSNL+0XAOJfu803+1JF&#10;j3CZTWabmXsqjHBpv2qYfK7rjpwtHsoi9ozUGqP94TD6UDWJc4LrWWLmVsbQu3vih7i5PUrnP92j&#10;2MewvaSNb+2JA2Nyn6U5dfkQbAIz6Ep2rG86foH/AEoLSMMn+XWq9hHqHtZm2fE8uAGjhyvH3MU5&#10;PFMkb/ukhDf7UeawRu34B20N5meO/NT9Xh2K9tU7nQHxreKMLBCc+qUHxrNuz5Efp8q9a51lcElR&#10;+IpjIxOXXp3Haj6rT7D+sVO506eN5vum1j+b36/pTf8AhN2zkwrXLsAG70zy8/eGD61X1WmP29Tu&#10;dLL4qeXPlXPl56Mo/wAaz5r65nT994guWOf4fl/QEVkEbeGb5d3WkDycqBx/nmnHDRjsR7apLdml&#10;JJcO2xtclYZxgqef1qMxyFdp1uU7eCMHH86p+Y6gBT78U7MoON556/lV+yQvaMsNCkp2jU5G9epN&#10;NFnG3L6g2f8AdP8AjUOZf4W4oPm9T6dc1XKT7SRMdOhDZ+3tn1x/9eiTTrbcNt3JtOM5OajVpj29&#10;vr70pjlxgL9aXJbqCm+wr2MYUwjUpNvXaSaP7PtgMfbX3D34FIIpXOSjfgKetncS5cRN+VLl8yJS&#10;kNFhZbtovpP8KkbTLbbtTUWXnrtpw0m7cYVF9/mFWI9Ev/8Ankueg5z/AEqXG3USfkVP7GtiRjUv&#10;w5H9adHolvzuvf8AvnNaCeHdTc/LCf8AgKVKPC14o+Zf/Hanm8wtLsZZ0JSedTj2+jM3Sl/sQBR5&#10;WpIpXp8zfl0rV/4Ri6zu3Nx/s1DNpyWq7576NBvC/M68n060ubzKUX2K8WjHOG1ZFy2Ww5Gf09qm&#10;udKuLuZmOtW/zsC21tue3QDFNljsbb/X6zbrgZ+edB/WoXv9DU7m163+U4bbID36cVG+ppzS2sPH&#10;hZ5NrDU7M7fWbrz9KH8J37cRXkByennDAqE65oCsf+Jyvynng/4U8+J9CgCk38g6ceWeP5UP2n9I&#10;0jr0HP4G1YhWjuYc/wAQ85ePfrTG8F+IEJ2RBsDIVZl5Pp1ol8YaCDtW8uG2/wDTMAfTJPWq58e2&#10;m/8A49J/9rcw4/IUXrf0iuWP9MW48L+KLdC0um3G1f4hHkdPbNVU/ta1k2QTyZxyI5D/AC7VI/xG&#10;MZza2AUf3pJCR+mKqah451LUJ4bq4ijZoVJR26/pihe2e6KjCMepLJFqKfv3hd88/M3UdD71ENYe&#10;GTa8DHBwW+YkD064NMXxdq0dv9nSCOPd/dXnH86qXep6jMnlSxuF/hUk4Pv6daqPN9pDlCG8GXW1&#10;mSQFgzhv9ksD9etV21NHO51LL3LFzj+dU0lUx4mu4Y2zhcyMSPfpzTZRD5e1dVg+bO7IfjnpnHP6&#10;VceW+xHLM1LTUdNUqZQFP8Q3P/SphcaS8UjLN5e3nZtkzt+vNYKPbs/z3sf0Vmyf0p0r2ZlYRSMy&#10;g/Kzsc/yqZR10uOOnY1o7zw55m25ml2ZxmPqBjryP0pz32gK7rHLJMm75OSCR74HH51kRT2GMmNW&#10;H/XQ1JHfaf8AZth02FT/AM9mkbP88fpSlD1HH0Rpxahphba1txvwWSR+fz/+tUl22iQx+bFK3mdP&#10;JQSHP4sowMfWsdbqynbyFghj4+80zcfqasC+t0t9iPY+g3y5bn/PfFS46p3ZtHl5XdIme+tHdiry&#10;Ku4bV25/X/61OW7gd8tdHbnooJ/mKrtqWnl2ZJbFdzfLmbOPxomubTyNqXVm3+1E/J/OqXmRy9iz&#10;JmV1js5jJIw5VTnH45pXsNUj+WW0KnqfU+9RWkcU8aiO5jVhxtyF6+5NT28FhdHZJq0cfbMjY/xo&#10;9pyk+z5iul1chwERfu4+agXd7t5Q/gtX7XSdPk3udctTtyB/pIHT2AOR9KVbHSYVKSXK57SLcfL+&#10;W3NKVaPYf1eXcofbL2Q8yMM+jU/F6wGbheectJV+O00t9zR38D/LwpmOenX7op0SaLZuLWW5spWY&#10;7md5M7OPp/SodaPYPq8urM9Yb9W2mb6fNnrTymrLnZLJ+D/pWob3wxb24llj05mH3lWRtw49Khn1&#10;Dw8wba1iFMYIaOViQSenTrU+2l2NPq/mZpg1jbtELNn+9Jk/zqN7e+jiMsmwf8DHFaseseFYY8yQ&#10;2svq8zOvf0wP5VFN4l0Lewj0+wK/wqiud35j/OKtVKnYiVKC6mbDPeKPkTP/AAIdPWpDJcMR5lt2&#10;/wCegGauJ4p03GV06zXbxteF+eab/wAJZocjK7WFqpYHdttWIX9eafNL+Uj2a7lGa7CgJHbMueOJ&#10;ByKZ50xHMcgwuf8AWVbHjHR2X97odmm04DLDlm/8eqvP4m0+SX9xAgH8QW0Q/pzVRlLsJwstyH7Z&#10;K/yuWbFOz5mcnvyOetKviu3AUi2jk2/wtbRqPocdacnjDZwLeBdylcNZxn8fu9feqbl0QKEe4mAV&#10;A83r/DgmpVJKYEjdMketVG8Qwj53C7iPmVolwD/n2qS11mxSJpri9ZduNqoqtnOc55HP+eKT5rXL&#10;jFExTkqUb/gVNKspJKt6fdqEeIoTDkuoPVmVFJ/X/wCtmmSa7GjfPc7lyfmZlBPvSvIfKiwu5uFh&#10;YEcfdoALP8waqTeKI45dkZ467t4GP0oXxY3+rXhgP4mHPvwKq0uwrRNJdyriNW+lSLF5oxJKFxz8&#10;2T+HSsm68RxjcHGGXGOT/kUsOvWyOqzCQf3tuMj/AB4rN8wG5a6Ks43yahbxA/8APRxx/X9KuJ4L&#10;icbl8Sabt75mAx+dco/iRQTkBe/3qcPENzMI2Sw8zY2OF7/lWclW6O3yKjKn1Vzpm8L6baxNJeeI&#10;LX5ThVt3WRj74U8CoxoKugmhhvGyuVK2p5/GubPjSOMmLMEbKfu8E9Kk/wCE1mZcRzRoF4wuPz/+&#10;vRy1u5onRfQ3l0KVLjyWE3mZwI2UBj+H0qwNDuBD5rNIqryXMhCjPTnb/XtXODxxcBl3SIzKuWZ2&#10;HA/EUL4plaPzWnRl3cxi4H8qlxrFXpnTx6HJcxI80rMrblWQyuV47dOKbN4f+y2n2zOVcfu02kZy&#10;ffrn1Fc9F44mkiSCaSOPHIXcNq1JJ4ltpITJLqEJ2r8oX5j9ODxU8taJX7uRtN4ctGhMqXO1+rR7&#10;s4H9fwqKPR7E8teNu/2Yz1zj8Kw4vE1kV3pNCCvBB6/XrzUsHia2aRkF3Eu1sfOGANP94T7nY3W0&#10;aOJ/K+17uxQg4X68delIdNjCM7XcPyt8uG5we4rMPiGJhsW/svlGSylvy5FDeIFPzC7sWYc5WT0H&#10;SovMb9malxpbovmedC3y5/1y9cemfxpq6S4MYl8tVkONxmGFGcZwCcisk+KYPK84y2/7sY+9tYjP&#10;pTofFVu8e77ZCmD90uwP1qv3gfu3qac9jbI/71nHOWVVyP09aT+zbXy32CR238fumyB9f/rVn/8A&#10;CZzwEzx6pt3ekhP48io18ezw7vL8QMrZztY9T680ctYXLTNqa10uMqiaezbQBIGVs7un4e9QyWFv&#10;I2Psvl9Ocv8A/XrLHj64lbJ1JXPXcG/wpzeP7lXAN9HnHXarMO3U8/maOWqVambi6LbTxbg0MLLw&#10;w+Yl/wA//rU5dE0fzfKa5XcDld0ZGf1rDt/FsowkV6vLZ+ZlBz+OK0LPxZfXQa2huoV3HduaOMsP&#10;bJycVlL2kepUY0y4lqu1vIRdqfeYKOKryWzrN1bGeT5Zp0utXQh2yeIoU7lTFDt+nSq8159pj233&#10;iaFVVflxImDk99valGpLqVyx6E19pqrPIIJW4bA3Lj/Pao002+aJpkT5V6so4HtmqjXOlXn7hPEU&#10;PvuYgH8aj36VHuibWl27t21Tn8etaKWhm4rmLtrZ3N1L5EEqs3T7u3n607+z545F86R/L3YdlUZH&#10;0GefzrND6azkLrsa4PzfN0/Wp2GleT5b+KY2SPopYf8AxXFHNL+kUoxLMlnOFVlk4blQcZI/OohD&#10;MTud+Onr/Kog2lzH934lhY9R09P96pCIQBGNSL/MAsZ55/BqOZhyLsTTWGmrgvqLbWH3vs5+96da&#10;riKwU4+0bj/dEff86bDLEYi0rblXO7kj+tN+02AKlb7A4xiQ56/WnGcu5LjEkitxIM+au3/ZbmrA&#10;0ppI1eOVpOCWCxsCv59aow3lvBJ5kdz2+7u5Ofxp0mtRj96LmRdvA/fOMj86fNJ7AoRLDWsAk2Lc&#10;MzBc7WXGT+fFOGmDy2Z5vur8q7GOapvqdobjbFqUhG3h3b1HPf8ArRHqWglvKTU4vM6bWkCke2M9&#10;armaK5B81qAONzf3vl6UfYhIwUIy++M0ltf6HKV/05W3A8rMFH8qkN3oy5PnMeevmqfzqvavYl0y&#10;RtHh8mSRvMUqvG6FsE+mcfzqE22lg5E8gI6ny+/9Kbcahoqsq/apNvsw4oD6Q8TSR3ZIz97acD60&#10;c8uouRdCFoYlKlD/AOO9KPs9pncZXOf7y05rrSFnMbX6L06qacLjQWXK6vDheWLE/NT5mLlIhBZk&#10;4WeQ+pC0rQ6cv3nkyP8AZzmnG90IN5Uepxnplt3A9utK17pEQ2mePB7sx5z+NLmkV7MjB0lH2m4k&#10;2k91yfrSSSaafuFvVT/PtTidNHLXA68LuqNn05IjM9zGqiTb/rAf5U1JsXsw8yy3fJuYH2qRGtdi&#10;gpIzd24pttfeG4zuvbubH/TNByMe5oHiLw8MxwiYr/1z/rSlKXQXs0BNp91hIh75xigNag8MxPbi&#10;mjxRoYO1EZ9o6bcc1C3iCCRccKP9lqOafUrlRMxh3sZFYnHy4WoTEHXPkyA/7vFN/wCEghjYhJ2z&#10;0XHf3zTm8SRb8vqDDaP72BReY/ZoSOFC3zp2x3pDDEOqdsfdqSHXEvz5cDzM3Xhhx702XV4Am1NS&#10;Zmz93BOD6VPNIXIiMxKo3HP+FPhMUT+Y6SEd9q1AdZaY5iuNqs3QDNMj12SN2VLjIqryDkLxuIHb&#10;ZDDIFP3tq9qiZkVjsEjdf4elVX8Q3jP5X2s46MFUc06O71RYmeNJFX/rnRqh8qHtck5KvIN3NIEk&#10;lTcbhjj/AGuaqy6/dR/6PLdOu7ruWmwa5On7mK42jOSQp4PTr607ysLkJbjZERGU3c847VFuThsN&#10;9KjuJbmZvMnMzH+Jj9KpveWgYL5u5vQGqUhcli86yoDKIZNmcbl6UwzLjJib8hzVH+1rRTgSndjj&#10;MlJJqlkm7n5v+uvH1q/eJ5C950ef9U3b+HpX6If8E5WDfswaeVUj/iaXn3v+ulfnHBeJOW8mGWT/&#10;AHGJxX6Nf8E32Dfsu6cQrL/xNLzhs5/1lfNcUS/4Tkv7y/Jn0vC0eXMm/wC6/wA0e8UUUV+fH6EF&#10;FFFABRRRQAUUUUAFFFFABRRRQAUUUUAFFFFAH5i/Fb5vij4h+f8A5jl13/6atWGrIQozzWL8adT1&#10;N/iz4ohXW5E2+Irzaq9h5zcZrnILy5SHdJrd4zZ+Xbznn3P/AOuv16i4qjH0X5H41Woy9tL1f5no&#10;IAxwfl6c9qOCciX9a4VtWvLY721q5k3KCVRR+h+nfFTQ+JJBHuluLxtqsAuV+Zs8chRge+D9Kv2i&#10;7Eexltc7XKk7i2O4p4KDgH6Vwcev6om6Zr24OfvfMMfyqaTx3exSbPJOdoO2TGSPb1p82thOjJI7&#10;Ysm75selAkjPVvz7Vxr+PpWjUxw9v4o+ntwaI/HF/GMvBG24/KWXFO5PspnaApjG4Dv1o3qG/wBY&#10;DXGnx1qpZkOmxjuvznpTbTxjqst0IgbdR/dkyufxp3jbUXspHaCWEA/vOlAngJwW/wDr1yTeLdXC&#10;b/s1mvOCrSc/X73Sq0/i7xMlxvSztmj2jiNicfypx5X1D2c+x2wki4Jko86MDqa4lfGGvb/n8qPB&#10;3Mvk7sDHfn/69WpPG6qFYXcLMR80fkMuPbJPNPQn2cjqmlTafrTfMU9T2rkX8a3spVoBF/3x94fn&#10;UkeqatJdkNq8xhK7llt9PZs/gdvH4/0pOpGK1D2NRnViaPHyn3+lL58R+8fbiuGXX/FblkjuywXq&#10;3kj8OvSrNpqN+B5WuaxeQ/KxQ2vlE5992McfX6U5VIRjcaw9SR2AuYSSw+lDTxhsh689vtc1i3QS&#10;T6/JH6BepHrxxVaXxBr0zNLFqUzBhgbX4Y+vatoxjJXREqUkeli5XqGb8Ka10G4LcfrXncEviS7j&#10;Lw3cvy8yN5xGPb2NRzajrdjbkf2xIM/LxPuxRyx5rC9lK1z0hrlCoK7i3U+9RG6Xk5rziHxDrrwL&#10;H/bEjB2wzGQ8ZPXPUVHHea0Q1yuo3Hy7tzfaDtJ9PoKrlj1D2c31PSGuVK/KKFuU6sD/AN9dK87j&#10;1jJxNqOoIyj+KYsG6cAD/Go11O8MzSxahcMjED99Mw4HYcnBPpU9bWH7GXc9KF0pGGjb0+lOFyhB&#10;UI1eYz393KGeS9dP3xbakjuyj05PPbnINU7nUdRAzb6hdKm7j96fz4ojaXQXs5LqetfaV6NG3sPS&#10;mveKhVzGR9TXjp1DWXm3nULkMuBuaQk/zqOWaf78k7SPn5i0h44rTkFySPYLjXNNtIGubm8hjjX7&#10;0jzKoH41Vk8e+E4mKv4gs84z/wAfCn+RrySNoynltbRnK4ZsE8+tW5L66aze3jghjikjCuqWyc4y&#10;RzjPU9jUSi49DSNKNtWenT+P/CMFu12dYhZFPJRi38u9VR8V/BDIrf2uuGUn5VYlcevHHSvNS96b&#10;WS186Rom2lo1zhj2JHqOfpVWLTvOk3+UqdlYDrSj5h7OPQ9S/wCFueC9rN9uk9dv2d8t9OKkT4ue&#10;F3+WM3jNtJMf2N9yrgnJH0HvXnFrpT2crCR02vHlTGoYfhjp7+lST6akS/ZZILjzmOA8shAXackA&#10;dCMe+Qaz59bGkcPF6s7mT41eGBbma3tbyTEm0q0PbuRyc4qM/HXwojMrWd5w2FcRLhvf73Arl7LT&#10;7COymu/tVu8qqojhvLcNndwxHAww7Z+tV5bbTmYmSGJt7N+5Vm+RegIOeSByM5Hqan2l3axX1eJ2&#10;Mfxz8OtAGbQ77zCmdiqjAdMchu+fwp6fG3RE4vdEv4fm27vKUjIHIzuHTP5YNcDfaOJvmgi8tSqF&#10;o7VyMEDBY5JwSTn0yeOKm1HSb6SxheXSIY7faRHc2q/M7AY3E7+T0B9M9PV3Whm6MT0BfjP4XMQu&#10;JbS+iUyFButx94dvvU5/jN4LCKxnuFDYG5rcj+teb2nhDUJUZ7KxuGjVeZnj3KOMnkrgcY/yaZbW&#10;P2FRM8+0tG3l+W2RuUgjIZehq+aPQn2He56Qvxz8FbMpc3Eh6sq2549+tMk+PXhhLX7TBpl/JjgL&#10;5Srl+y/erhbWwgW+lfxBEjJeN++nW0DqnOdyKrIATjgdME9KjuG85JrSGLyY7g7f9Wm0gY27VO4q&#10;R3IOcE9qnm961io0IWvc7uH4/aG6Zk0W8jY7S33DjPXHPap2+N2iAB5dLvkjLEbmVOeOMYb14/Cv&#10;NZfD8NpcxyPcrKzKSyo3CtnG08D5h35IouLKTOS/3eN2OP0rTfYn2Mep6Uvxw8MAsJre+j44ZoVw&#10;ffhs027+O/hSHT1ubZLuZmXmBYwuz6knH5V5xFYzQWzLOrbXblT0Pv8Az/Oq95pTTR4jPlqT8yqo&#10;P+eKI2crNg6MbaI9F/4aB0dofPj0O++8Q3nMq4+h+tKnx/09mkkl8P3Qj25hXzF3Nxz1P5YrzRfD&#10;0aLsSUmQj7r/AMPNSjRJiVMqcN/e9MVtyU+5Ps+6PQ4P2goru+aG38KXskJVRFtcGQtzkFRn8Oas&#10;x/Hrw60nlzaZqEeI8jcqnJ9CM8V5lb2sli6szyqoOPMiU5AJwccj+dOWUSMYmibbuO3zI+SM/p9O&#10;aOVdA9lTtqeoSfHHwpHErFb7c2dsSxrknjj71Qr8e/CpO42uoCPbneYl9f8AerzgRRlcC4Gxm+dU&#10;3DPHB6Y/XIpr+GppCZUh3Rqw+63yhsdDk8etTHl6idGN9D0mX4/eFUlYNYXxUL8rGNRuOOmM1JF8&#10;efC8kbOLS9z/AA/uRhj6ZB4rzY+H9yrBaJkscKm4ZBI6Yxnn25+tPuPDKRtcX1ldRw+QyN9llkbf&#10;z1wwUA4PrjqMZqW6e1xqj1PQl+NkX3l0Z9oOCwmGB+lNPx+0eRTDBp0jTRtiUNINo+h75rzd9JSG&#10;LL24aTzNzbcnd7HnH8jz1qGSwu7ghQdqbv3cSnAQ+mMmqjT01Ycsb7Hosv7QdrFGzSaDkA8Mtx1z&#10;0HSkb9oJRtZfDi7SO91jP4la4FvD18YWkdFbbHubDex9j6VHHojOqrFuVi2VCyDAXHqT7Gmo0yuV&#10;djvD+0Fcbtn/AAimW2gri73Dpn+FTUL/ALQWtCQ48Kw7ejP9oZgGPQZA/wA4NchHo2pWEYnhaWJm&#10;BVplkXay4xjK/XHXpUsuluhNrHDHA8katJMt07LJjPysFGB9MNzjnriLx6FOjFdDqIPjz4lkiVz4&#10;Sj/eyFIX85wjHOMAkYJ/Grdp8WfiDeW9xLaeCreT7LIUuBHMzeUwPIIHU8HGOMA81wlzpmr/ANnW&#10;8DrKbUzZ2MxARu5x649Oarvo+pWEmyElNi5UHKk59enb09aOVyWjX9fMfJTjvFnY/wDDQuvG3kI0&#10;Sz8xZcLId+0rg5yM5znp7Cq//DQnitw0T2djHIx+UCBzt/Nq5iLQp3hMs0RVt3OVOTz2zwatWltc&#10;TXIgSZfMhVlMMcK8qRyDxz685x7VTjFamXJHsbVx8cfG6wNGLq1jMvCN9nUbOnAycfnWe/xt+Itw&#10;0Ju7wQ+W/wAoS3Cs/H8Q7jFU0slR5LUWvmSFh/pXJki7djg59xTV0hLq8KEM/wA3WQkt2x2/CiPL&#10;1Dki+hdl+OXxKe1VLXUolaMYZns03N756H8BSW/xv+JsSSs+oRsJGLRzSWyn1+UD0/M1NB8NvEb/&#10;ALkaUpP39m7b1PqTg1JD8Pdcsrhba/0GaaGRhJItvJFx17sGwe/Q56YqJYjD2tdfeilhZ9n9xHa/&#10;HP4lzOtql3CzHvJbRru756Yxir0fxS+MTWEOrRWyyWszbFuvsK7N2cbcjvnt1qO++HHiZ7jNlYzQ&#10;+YrK24xwkf7PYEH8B6dMVkS6HNp6NFqcK/KpXyJHcDp1Xb/jzSjUp1Pga/MJUVDSUTXv/in8W4bF&#10;dTmDLaxXHlSTQ2yY8w7iEJI9Afy71Enxn+ICwSpJews4XduaOPdx2XAIP9KwP7JslCEhV6fUj8Ks&#10;LpMcqRtY2js0cWJPLWQ7vmzkjnnGBxgcDuTWlo2M+VdEbEfxx8ehfOdIPLXG6VrddvJ6ZHQ+lOPx&#10;w8esjEixiwrHb5IJ4xz+PI5/pWXPZai4jvvIlAjj2rJHHsO0Djlccjpk5PHNNTSb2UrA2n3UwZfl&#10;VYicD146UvdHyR7fgbUHx68WpEHuLa1mVW/ebYSMj8G9fSp2+OXir7L5sNhp7MxysZL5UZxgjOfx&#10;HH41zT6X5rKs+l3MYDFRth2889cili0Rol3wpP8AK3/LRen6Vfu2Eqcex0+l/GfxPeK5vV0q16Mm&#10;7zSWX0AAPc+uOCM9qmT4yeIVh3MulyMVJCo0vb1JAA9OMkY5xXO2Ph+G8cMHt4Ttx5k7lUOT+QPX&#10;H41JqPh+ZLlUMFscf8+bb0HPX059axk1z2uV7OPL8J0Vv8YvEkMy2t9pWnrIwyv+mH5uuAMFuSQQ&#10;OR+HWmxfHy4m2xwaTDuZupmPH+RWDD4QmvJGfbaxseB9okWPj/gXarE3gySznKpc2dw2D5Zt7yOR&#10;WH1GMcU+enezYex0vy6GzH8drpwztosZ2r087b068k/Slg+Pcssrwnw+o8vus5Of8/4Vz8nhS/Mb&#10;MJ4Vbrh5ACefTv8ArVseCNQmt1m+3WPmDjyfOy20nnAA6Y60OdOPUXsU9kdF/wALe1kyxx/8IVI2&#10;+NWUfaxuIPQ4xyDUVp8ZNU1C6j02z8FNJNMQsca3XVj0HTr+tYJ8KPp87KL+zZ1+VlimZl5GcdMf&#10;Wo7rSoJgBfTLGzLw0cbEFcHjn0/CkpJ6or2dO9mjopvjFd2atFqfhlYZ14MZuSMc8g8cYqsfjnJB&#10;89x4cj2g/MsdyGYDPX61ymoeH5IWc/a1lVV+WSI8bT9RVa10Bri7S2xLIwXDrjLEfTFbR5bXbIlT&#10;jskdWfjtqU8hW10G3wP4SzkjI9qkj+Nnin7LJEfCtu3mAOkywyDAGQeT1XPX3ArnbXQdS0q4mEmn&#10;XEbRjeyyxlSo9889PUH8qsf2vqELSfYgsSsAPKDDb8p7cfp3PXPFROUdo6lxpRjH3kbkPxt1uH5r&#10;jw7asrfMu1nAH49KRvjzrKiSJvDtvnySI5SzLtb+9jnj2rGbWryaOa3Gmxxw3TAfvAS0YB3AKf4e&#10;Tzjg9CKj1GEXcrfY9Ojht3lBjWeYHauMZDMcnP1P6CojLX3l+I50o8q5fyOgh+O+q4EL+HLd3WPL&#10;FSRu7k4H3Rj8amf43a59kWZfC9uys2Fba/XHPasKZNStBAbnTbVYxbr5afaiUZcFTIf3h5OCTjAy&#10;OAOlVtVsb+4hR7S2W3TaoEcczhTjjJYk4LH9TgYojKMrf5k+yjFO5vTfHTX8K9vpNnDnnEoY5Geg&#10;5FPuPjx4hMax22j2cbYwW3Mw4749/c8VzVvYXLL5NwIj5fI2zMcEdvu57fy+tWGsbVlKSWFszY5d&#10;p5SffoAOnanKUV5h7NdEdBH8c/EEenecthD9oz8zSHaqe+B94n6jHvnIqzfHnxdGzFhaMv8AssRj&#10;io9Pfwnb2jWVzZSSt5P7xktM/KSOV3Mcc45xmrGn6R8PpnYx6f8AdXJM1wR+YVT/AJ61z/WKcG7w&#10;f9fM1WFlJKzRnr8dfGsdwpub+3dGP+rb5d2e2RgjH50L8ZPiBcxlre9UMi7HWNiQzZPP3uDz7Djp&#10;1rS1bwHYmJrqJGhWJgpkVWaMA54y6gZ/w+tU4Luwitz5WhQM0UqvOCsREjegK89u2Pp637elUjeM&#10;RfVZRdpOw62+LHxEaPyJFkkkU5aTLA4xyOGxjPfH0qlqHxc8S2zbdXvJSV4Ksp+Y4/yang1e1vLp&#10;lnjht9u4CFmUYODwcYOe+fX0qKbWHe43NHbmFWU7WG5WAP3cOenPPrRF+9rEJU48ukvw/wCGIT8V&#10;NRv4/MW4AXaONuQDj3J/yaRPiJqsUTMo8z5sfvIQCPy/rUF3eXF5eSRSaLGxkO5VjhHf061Be2lv&#10;Cfs97pKq/wB5R5jBj79ORXQuXsYvmj/wxei8f6qVybSNe/zAk/hzVhfHd27bprdRj7x5GfpWKbI3&#10;UGTpphVmyhUksMde+cfhVq28J+ILiLbBpkjfL+73OF3D/wDVRzU0t7Ern7Gs/j+5uF84jdLkBf3h&#10;59qd/wAJ5qsRa4S2kjGCoZboBunXqKz7PwJ8QZ822neGp3dmHMcZcj16Uah4M+IVpbyS6lpU0IRs&#10;fvIWVhx16dPy61PNS25l95XvdYv7i4PHuqD98sM24c+YJDwc9c0R+M76N/NIkV+qyCRsj9aybLS0&#10;llZNUmuBuxxbJvGc5O78+taVj4IS7eZ7W+unjhUtJKV/1Y9+MLzRKdOnuEYylsi2PFfiszs0czKx&#10;GVkkmYZ9eS3f/PrUD+JNfAM0l5DnqR5wJP1w3es+fwzGBhL+F9rZkE0u7t2x3/pVbUbDToCyQXFx&#10;JJ/EqyLgEdMZH9aIOMnp+QSulqjUPjrXUjbZffKT0ViMe3Worv4jaskflySzMscmUAjLAnuPxrnV&#10;06/uImntZGUKfl8xgc8/WpUt9Q+6Ha64Byigd+c+2PSteWmtzOMpvY1W8ealcxeZFE2NvA8v/Gnx&#10;eL9Vkzn14DR8AZrIvLDUYotywMzcbudvJ9Oox+R5pklvPBGjTrNCWbdzMW3L7j0+nrS9zoh+8nqb&#10;o8Y3YbcwVdpznsfXnn86bceKb+b5Vbb1HynJH+f84rFeGGcP5+oyxbgSVwDkemM8Vds9C0PUbKQf&#10;8JJJHJtw+2Ilk5HT5hk9uM8Gpk4R1f5MfvS0RImuaiq4+3vu8wncyg59ulPHia9P+tmRmX725SM5&#10;PtU9t4G0K5tJBH4i2jB2xzXKxyHryud3Ix3HekXwt4FSzZbnxrNHKuzcry715bBGUTkgH3FYyxVL&#10;z+SZpHDVd9PvQ6PxUiQnz4m8zPyFZsfhgg5PXnP4VX/4SO6fkmPb/tZP65q4kHw+gkkjS4s5lQoY&#10;biXUJUcgf7GOMjr3/Os7UdO0e0aSZ9b025VkYRLHJPu+9nJCr17cnH1qY1oylaz+40lRsruxZj1R&#10;3beUXc3908fWrK6tLGgIi+bdhd3THrXMTXl1aXpdNesdki4MMMG9lz6Bwoz+PFEfiPUzYsZrRe6s&#10;y2p25PAOR93PUelbe90M17PqdN/wkGpygvcyeZ7sST9Kk/4SG6WME2/zcdPWuPS7n2FZ3uAyschV&#10;/wAas7bho/Imv2jZnIVt+N3uPUZH/wBaq5bBzROnbxFq4G6OJVHf/Zp0fiLUJRmULxjG2HPFcs8E&#10;1pNhdd3hVIbfMiqB+JGT/OooL2OQMw1eYFTnay45z0wO1VyRcbk37nXTeIr1ptiWCsOpZwR+gzRH&#10;4i1lhgMVXrhRXO3NzfRw+bMymTgoBnGD/I1CNWujnFzzu27Rjp61MYxkijsE1u/aLdcXQXdww24x&#10;zTP7daOPm5Z27cnj0rkpNXuJTgQb1yCf3g+X9OabHceaq+deKpzhVOeP8+tPlDRnZRa7cSOUSb5u&#10;u3nP4dM0f8JDeuvmLJwfXGa5SOy1OZGnST5VYYZpABg98kgcH1qUaJqeVVUVpJG2wvHqEWGbGSMF&#10;unH51EpU1u0VGjLex1FprN7LI1sJE3lcq0jgbQPQkgEn05zUP9u3m9jEZCD0bYBnnFc3qNp4h0FW&#10;/tC1utrfKreYjZ455BNUW1i5hRGkSePnA/eE+3TH+TSjKMleOqFKPK7PQ7L+27mZYwtwVXp8w/8A&#10;rU2HXLuTaGvmXsW29P0ri7jWNVtmVYmYrty+4EH3wB2/U0RavLcTMxuiq8/Kx68e9X0Fyq9jvJNd&#10;sEjjEOsFmz86eWRgev51GfEcG/EeoRSEct83I9vSuKivUhPlTFmKdNx6/kfXsafHexLMxA5wernj&#10;6YPWp91F8slKx2A1iOXBE7Nu5O1hjr7U77aFmMwReB0H3RXGT6im6NftMoV1G1kfjPpzTP7V82b7&#10;NGZMlSzEz7uPoKB8vRnXP4ggRsSQqq/xZ7frRFq+mTKsxZWjDfMyx7u+Olcp5745tZV3Hnc2QP1z&#10;/wDrp9veMU8tWk+VflUYwfxz1zRzRCNO51UuraSm7y7xRIfursxx9e1V/wC2okb9zKGbphQDXNJf&#10;xg7LiCZS38W3JNQSeILaFP3F3IjHI+ZArH60LyFKmjrBr3m8qVUY7KKdNrALhkuS6/7uc/TiuNtv&#10;EZkdUclv72Wz/IVbj8Sweb5PljnO35cEe36UWkRyo6SXVmMOI/N8zg5ZsD6f5zUraxdJGAbptvfc&#10;xC5+n+c1x9x4okDhUD7m7fdwM/SrEesK0LYlZu3+uBzUyVioqJ0zXluwbEmGH3QqA02O7RPne5+c&#10;f3W4x+lczFrl+s28NH5XRI5GA3ceoovtY+zXEcUg2gL1kYYPqen09/0qfe2Kjy7nTPq0jfvNhkPR&#10;e4/Tr/8AXqG61u6hQobAQ913EqxrBTUpWbADNu+6wbj/AA//AFVMNUuQFbYFVSRvYHt9DUuSvY0j&#10;Bmw+uX4jEbxqDu/1fdqrp4h1JWYsyrwvyYxn86zV8Qi4j33EBiVW9ep96I9WjLElfl3fMu0Ej8TR&#10;zLqDizYg1u7bdICrdjuxU769qSLvEKKevU4rIbW7WObbBC7NtwwVehPf0pn9vI6eRcSyKOSFI6N3&#10;6delTzXDkNdPFWtBSQfk/u7iRTrfxFqbMfMWMZ6YPI+uayEuFwcNIV6kIp496bHcyI7ZUt/vqQT6&#10;H8aPd7Byu+pux+IrqU4kkAOCD8wKn86jbxJesVj+2KyqcJjb/TrWTbusu4tcRseu09SPSg3ksKZE&#10;Uajom5eCc/Si6L5eppHXtaMLRu6t0IUkjjr/AIU2fW9b2xtmMEE4KsFwfyrMGqXm797FGW29wR+H&#10;Bpsl3fo2zYQuMna3B/OpBeRqHVNUjGXPI5b2NEep3Kpu3uM8d+TWZPO7xK5LsdwDfvf51LBvWPdv&#10;bHX74bPtxQyoxNA6rdAMWYj+LDk1WutXkb5Xu1PGRsmNNmvLLOZbRt2DhvmIIx3GKjtE06e4ZL5Z&#10;EWNv+WKgsefftSi+rHyvYni1F/J/cyO3A6Sd8+9OTVrlgJVVVK/e3ZJFNFlopib/AEtlXcx8sj3w&#10;vIP5+lVEWPfmCL7q4X951H9aalFk8pcXU7liUmupsDrIu4FR+Bpo1cyfJb382Dwp8w4PP16023mt&#10;Ikb7SZo2/hZJBn6c015ozMx3Pt3cdMj8qfMDiWk1K8hzJc6hIyqPlUydB+dSR6ldlmlXUXXttDds&#10;1Tjv7IALNDuVQc7ux9eP/wBVMspNOaX5blgu7Gxs0FcutjYGr6lJGS9zNtPGe35imR3t5bsw+1SA&#10;Dg7WpsOnaVLbLt1OQN97YtuvI9clh+XWoPshtU3ySL8zfJ5kgGMdeM9f8ahSiVKDiXDq0rSM0d9M&#10;V/h6kU59SlcbBPKpz/EuP6VWgjmebyLa13bUB3FxgZP4V1OlaB/aCLdXdj5jbQdi3mwH/wCtWVWt&#10;ClqxxpuTsjnluLzz/JN1Irf7Xb26Ushu2hZmaTAODuU/1rp7jw608u6y8LwqWbO46mOvqB3rPvfB&#10;OumTz5rFlVVxuWYYx69v8aiOLpS62+a/zLdGUTClgvoB/paMq5x8qnOfTFRM2zLRySKFX+JT+Nb1&#10;zaLYWmJrKFt24+bMzZX8AQOKymk0+Pc8+pqqk/cRScfrW8KnNqZyplaK5nZQZiy8f3SfpVyRzbRf&#10;6U3l7l+Tdxkf/rpst9aW8e2NlaRhw3zKfrSNqlmVx5itlc/MW4+g6U+ZsOWyES9Zn2qdny8Zkz+P&#10;Bp0Wr6xbc21/IQzf89yB9etU3u4pmeVo0jU9zkD6Zx+NRm5hEZC3PKsBt9PWtFqZ8poHVr6cb7i/&#10;OMkFvO3A47ZpZdQmyogvt543KoORx7/lVBZYXLedOyheVRW5zTYpA0gYXX3eVG4YHXrRoBox315E&#10;ufOk64wOwzUrX+qsdyXJdVY9f6Zqqt7abljF9tJXBDYGPfOKdcSQiID7aSqt97j/AD+VTc05dCx/&#10;al40W1dRI55AX+VNS+JOw3/zM393vmq9slnKvms6/wCfwq4sFmsO54ef4Wxz/PFJySJUZDhJLNz9&#10;qZuemaJJAh2srFtuQGzkVCksToDHGc88Mo/pQJlb94IFZsYk68e1FyuWxIXZFYbW4P3tp47fnTob&#10;q2CZd+f97t781CbpTFvFpHnPCs2O9RyTeWxJghHuo6f/AFqVxona8tpMgyN6/wCspj/ZjHuRWHX5&#10;d1R/aJ3lVPskPy+q02XVrVZGS4jKMvTC0x2uSfamhPCyLj/OKjTUAGLANn1pjXkU5CFVUDhmzjn/&#10;ADikiurQHbPt+UYUZ6n86XMLlJF1m48zzIpZAevysRirWgX0U2pRpqKs0Az5jbmO0YPofWqpurJ1&#10;AkU4H8S5/mK0NH0uK7LLZ2jfuwWkOS2f8OnaplJcuo1B82hNrGqeGI7toIdMmk4z5wmZRnHp7Vjz&#10;apYqcR6dIq/9djn9afPBIL6ZSqg7sBWbpVR0Q3PkmVSzN044pwUYoHGRN/adqelrIMDkNLzn8qik&#10;1KDb8izNnlvm79OOKZIVRv3iYZmwMDOMdaaQCrBLjbtb7xiquaIuVki3kEibljlz1/1wH9KjfUFV&#10;sLHN97OZAP5jrQ4TcyfaF4GAzL3oS1kjRnlugd3vxTuL2bGzXTvPjPy9M7cgjFJNdRCIbBIZAfmH&#10;lrj65zSXImLr86tt/iXuKeyeUA23O0ddx49/elzFKmMjvQ52zyyL/dKxjPr6iv04/wCCY0iy/sna&#10;ayMxH9q3nLLjP7yvzHnjDZMR3SKeV4GPav03/wCCYv8AyadpowR/xNbzg9v3lfOcTy5suX+Jfkz6&#10;DhmPLmL/AML/ADR9B0UUV+fn3wUUUUAFFFFABRRRQAUUUUAFFFFABRRRQAUUUUAfkn8atcsYvjJ4&#10;nK+EbeTbr14rbvNYEiZvm++OTn6VgWI067uJLgaZdHP/ACxhiICZPQc5/U0nx21O9h+NPixEknMf&#10;/CQXgV2BC/65+MZrlzqeqYwNQlWMdEVjwemetfqlON6MbPou5+U1JWrSv3Z0mrP9q2w2eg3SyL13&#10;Kw+X1JJPPvx1qmY7lJMT2dwoXn5YznHriqVkvifVBtttUChVwGkZ+nPGVpraB4sOQ09vOyH5vJZ9&#10;2Px/lVRqU6ekpJESg5a2Zq6YIJZViW+kjjds/ewFYeoIrRS98Ywqz2mvr5ca7Vxcghl9BwR69cVz&#10;snhrxIXUSRoVzn5VOQfpmn2/hXxRJLI0enZWPO2QSIu4YJ6Fs/p1464FQ8RRlLWa+dio059mbFhB&#10;FNFjUhYySM3zTfaCrL7+hq7Dpvhz7P5txf7JMYZftCH6Y/SuQXRfEW/edOvEVjnaLXJ/PpzTjY6t&#10;BMxudLujkYyYHH8gBVyXPrGa+QvWJ1k0HgsIqLev947pfP6f496p/ZPDguCo18KvWItJuP6LWA7X&#10;jSlTZXI5xuZWwPertvDcT5QJhePlbquP1qXzU18THaMnsaT23h9HVf8AhJCpx96OEkfqMdaSO30m&#10;Zm2+L1Vf9q3bkflVJbXUWg+1/Zy0SybfMYrjPp05+lVTqt5ZQsqwk5/56QQsPpyP51cHOXwy/L/I&#10;mUVHdG0bXRo282LxJ5jY/wCfA8/nVa5t7eWXdFLcSdt32Tp78nis1Lu5MouFisWYc+W9gq8Y77f8&#10;au2usyOkkTvIdykSLBO6ge+Mmnz1Ket7/d/kKMYT8h0KTLECEl3d1W3xVuNtVt4y9tNfxt1+WMr3&#10;7nP/AOqqkeqanawxwWBvHjVcLsupBgNzx7fSrQHiO4uJEsNPvz5Kq0ytK7bB/eYY49amdWVrto0j&#10;Rjcp+Tqsj7kim6/fzz7fWrCSeIb4eWtrBI0SbW8yCPdj3OPfr1/IYmbQ9U1CMXFxf+VhfvzTH5T+&#10;ufyp1p8PPEdwm6y1OCbauctvG7P4VLxVPl96SRX1ad/dTIYm1hFwnkx9/wB3JEQPwJ9PpUFxpGoz&#10;t5lrNGZHz0mX9MHitf8A4Vn4rbHmzRfNjP73lfzFOtvhVr0jt9s1eFfRY3Of1FCzGjHaaH9RnLeL&#10;OUNtrSTyWl0n3W6LMv8AQ/1pf7N1CZFbYy+WNx3OGOPXGeldg/wd1F5PMHiOOHcCDsb731yOaivP&#10;hDrAi3ReJ4ZecYeXbyen+f0rZZlhZL41f0Zk8DWj9l29Ucs1lfC1823s5Tnndu+X0zx+vWoDZXkK&#10;JcXkKxq3CzCXI+orp/8AhUk+1Rd+N7OOTbht21h16DDZPHfH4VUb4TFZGD+I9P2dRiTccfhVRzDD&#10;bc/4Mzlgq/SP4owoH8nmSBeuQyyAHmnTGCYsVfdswPLEg49/rWtJ8OyZGiXW7X5sj5IC2abH8OZr&#10;f5H1y3kDf3o2XPP4+ner+uYffn/MPqlZfZ/IyfM02ILJNYvJ5e1vLWQgN7e2cVYbUNLlzHb+Fty7&#10;gW8q6lOzjpx78/8A1qtP4AMbJImr2qru+ZjMeeeg4qvrOgv4UhW/l1a0aN2IjWG8iZmx22qxIpfW&#10;qc5JKWvzF9XlFNuJXlmjuZSsWhlc/dVXc/L/AJ/lUUVpLFEy3XhRlkC53ySPk8emRSWE8t8ykXlv&#10;+8bG1rjaevseK6CfSSbTN2tqhjbHmNqDuw4zjp0x2p1MU6WjIjR59Uc89rHMuItICg/8tDMwK8fX&#10;+dUooIISyC4XPI2tcgV0F08FmJDby2kjR/LIpuJFJPtyAfSqzTaWtv59udPjkVv9S0cjZOOxXcD+&#10;dTHGSkEsOZjSQsd8erW6jJ3D7UTu9u9NFvcSbfKvrNtx/iuNp/Wrza9fX9w0FxodpzkKVtYzkZ/3&#10;aqzW9g0m2TSv3arudtsat14HyqPy71arS6/5h7NbDotE8VlN8Frbyx/3lmHPNSR6L4lk3eZpux8f&#10;Kvyvu/Xipv8AhKtM02w3RaneHC/JDDInPtjj9cVC/jiB18iX+0ljdRskaTdg4/u56fjWPtsRKWyN&#10;lToqPUX7B4pVNkvh07dvzsu3j8jTIbDV5CubN4dudsgjYjP5U2TxbYTFRda1qTR7dqqtqAfc8npU&#10;11qnhpbXz7XWL2THAXywv48+lP21RaNfgyeSHQgvrfV7Gd7Wa6iXd8qpcblOew4xz+lS2em68sjJ&#10;NLbyFslV8wYPPSslfElqG/0Acru2+ZPG4X/gOKo3N1ej5v7XyOka+UpPXGOlb+8zPl6nTTeFPGN4&#10;fPdIV2qTKi3CjH5MOMVRuPD2qIqgpJIrctIsxIAPbrz+fesQaldW0qrN4kaNhgiNUx1HX/PpUst7&#10;qU0II1m6kBzv2kcfjjpTUqsd2vuFyRlsjesPDNhKGN9rFxadkjktmKufqDxzUYt7IuYpzdP3jaNQ&#10;cHjsWGBgVz0rOf8ASGnkHzY3SEt9RViOfUUUS2+rTLCoLYhZhjnnkGpk5X3HypdDUjtdQRN1sL77&#10;3yq0K7fqeT2qCyg10TMbWSaQrw20KQOOQccg9Kp/2/sx5WrXzK3IUSSHnPI6020uLXzGdLxdzN8z&#10;LIUbr1bJq/aTjuNUYy2Oms9I1W5KeZYakryKDEIVXbJzgt8wOeacW1nRp/Nk8J3l0qnBW6tGKn67&#10;cdK5y/vrvVLO3j1fUppre1DGFfM3MiucnnJ4yBSO+lCxCTXl4ysN6qqglueu3I6DufSsOaUt/wBT&#10;X2VtjcvPEmsNI1w2hQ2sKycK2kkqP9kscn9aq3fifUr7Y7WkNvs+7Ja2JTfk9x0qvbSaXHB50Gra&#10;t+7cho41X2zxuqaTxBbQny7XXtct848x2VCSTjA5H9apVVHZB7GUt2SveapG7XVwzCLaPmyiLyOv&#10;SoGLGP7a1xLOinDMsoZeffHB/nipI9W08QNeXfxM1aLs8cuST+AU1JZ2vgq0H2x/iJfMJG85vL4B&#10;J6n7vBp/WuWOqfyT/wAiPq93p+aFbStSugtxaaLeSK3Rxbtlj+Awafb+HfEUu9JNEm2x8/MuzaO5&#10;Oa1tV8YeD7maGa1utYhSKJI1a3vmAJAGWIwOp5xjjNYGqab8Or+ffaS6ku/7/wC+jZ92P9pTn8SB&#10;WMMZWnvFr5X/AFRf1WMdmTQaPq8m57aJ/MVgF2SqxyO3BPOeMetNn0rWop2N7o+oKV5DeWxGOfUd&#10;KzItK0uA/bNI8R3kckcnCzNHuHp90euOlSapJa62k8t3qd5vbBlG04lYnO47X+b8R/hW0a0ubfT0&#10;ZPsE4/8ABJJBawbXe5uIwwBKzLg+nB9Kt6bcaBPdCCW+hZWbhvtQU9OBluKwINBskbz455lO7Cj7&#10;Oy54+vUflU1r4c02cbmaYSL95ljwB79/wzXRKtT5bczMPYz5tEbYu9G0uRoLi78x937uS1uI2wuf&#10;YkH/AOtUzah4bW5kjW+vpcfd2lMf0xXMHw/bxwvdfbXXbjO/BB56Dj8OlNhtlil3afd3e7dncsKk&#10;DPcDv61neMldSNFTkpao6h/E89lAZLZ7tkbPmQyAKH6dcfy9qSy1xbt2uZPDFxN8v7pI5CBu9/lI&#10;Iye2K568jgnX7Pd6hdbguGk+6pUHoy/Wqwt9M81Ujv7pPlBk+YgEe3HGfypx5eXccoy5jqJfEdz5&#10;rW7eFW/3HjPHqO3NPtdVhYoZNAuLeJmG6b7O0mznkgbuR1rmZLhbXdG2o7V3cM0hf8PbjNTW2qvE&#10;pk/tiZFJO7y439P0+tJystAUe501xrs6rLAttM1qrbRcC0Cqy9m5J2k/nRbOZ4UGnz3TPu2HgqOc&#10;4XdjqfTNUNI+IbabYtpo8UX0dnM4doI5Cis45DfMMZBq1YfEDw/9juYZfEupLuQ7vmjVRzx3579A&#10;P8eeVSrHRL+vuKjSpyldssyeItU0YLHey3sOYwB57JtY+vHOMfjntVWz8QSavcADUZs4w3zN8vb8&#10;v8a2NI+JHw/068tb+0uNUnuFX95tZNpbPOOflBAAIweme9M1Xxx8J9W1ObVpPAW69kk8ws1yY9zn&#10;nPynj8KxjipRdnTfqrfrYqWGutJfmQN431eOcPb+P0ZLVf3Y8jYThf7ojw2fVs+tRp4yv9SaS7vv&#10;EF1LtBZXtF4kY/8AAFAAPXj6VB4g8eyahqDXcvhvQ4vOO9fM0lWY577mJzUdl4wMBXboOiylmzG3&#10;9n9PcbWHT3GKpSvG/Ir/AC/yGqcr/E/x/wAy7L4zW0mju4/Ek0z44jlWRgh75BXB/wA+1aVxq8d/&#10;ZNqN14lWPzW2J5YVEHQ5IIBA6jp1H4HkVmMdy8qWMi/vC+2OMBeT/D/nt9KkTU/meWZ5tzAFVWUr&#10;82DzweelVJR05f0EoS6nTXd/cWl+rP4v0sct5cy30e3AHBC7RnI9QOvrmpNLj1S63TWniu02qzLs&#10;XXI1ycfe+6T+Z/CuDurrTpFS4m0iaRenUn+Zz+VWYf7NRF3ad5e9Q2PtBIIP05/DrzTcZcuj/BEx&#10;j712jtb/AMV+L9Ni8u98WxiNVCsLWaKTcMdcqoPT3rJvNe8QtImdRvGhAz5qqwXv1Pf+tYcM0Vuz&#10;LJpcbFudskjZx2A5FTPLNBM7tYqiPJs8loyvl5PAznFKm1HovuQ5U+YtT+KtUWPyZNTkTvtkduOe&#10;uD0qS38USzxb7rxDNvTACxyN8p/wFQJb3paO5k01V3bjukTIZfX8M02xW/mmUJp2ltxjb/aKozds&#10;8HjGe+D+tae2j/ViI0XFls+MNeAZ7TWJfLjXl5BgZ6cgHkGpIfH/AIiaWQLr9wGPCbW+8e/+fUVj&#10;3Fpr1nq80LaMlxY28uboQXoy0fQbWBHt79O2a0PF9xpt1Lc2Pwy03UIbOSOIW51zymlDKA8mSvy4&#10;PQcc9CcnFOUoaKy166WF7OWvkXovEOtagu+51zciqR88jbR0JyM1CbbUbtFhOsRMg+7sBwB+Vcr5&#10;XjqzvRHqlii/dBjYbC24ZHGM/l61sQ391biOQ2fk7myqwsxAGDyO5Ax+dOUuTZr5DjDmWq+811tZ&#10;2LNcaksmI8KvzHHvniomtX+byr5VkXBxI5Gcdf8APFZNt/wl17fSQW/hu8HysAyheeC2c8dufX2p&#10;51+aaOPT2idgfmmWWJDhsY++Blexwc+9HtJdCvZR6o0Z5LrBXzoyzfcCKcbfw/xpoMtppw1KZsru&#10;+55eR+uOuKoalqOlpbSGfXJYpFwVtY4SG4PcnjGe3PXtTxqOm29iLI3UssvyyeXIxGwEdcDjP5Yp&#10;+2fKjP2K5mTfb5ppZJFvvm25XardcdP88Vmz6pNZXkd6zPub5htkYOTzj6HirUc9nqKtEsT79uMC&#10;YLuPp149ffFNu7XT7m9+2vJDHZ7Vjjk+2Krl8feAdskE9cZxnsK0hiI81mZ1MLPluijP4gu9Tu/t&#10;F5ZtcSnhpLiRtxORyM5/nxTjf3b7Y30KYqrMH/ek4/xrRfwj9tu5NN03U2afeoDNfW/lsp6jJlOD&#10;/srnJBzgYJnu/Cmr6Qvl3t7brC7bBP8Aatx2k4DOqbtgB67jnPY05YqjokTHC1nqzLg1j7JcxpFp&#10;dwu77u75sD09u9Ttq+9ZFuHm+U/uikXRR9M/yq9J4G8L2t1bx33xWsI45lxJ8txuhZWwVwIenAOc&#10;ng+vA2f+FLaXJbW8mmfGbw3unUuI45p22oFyWOYgc44x/wDWzEsVh1Zt/g/8jSODrPRL8Ucul3I6&#10;LLHc7mySdwwCP++R/PtUxvtZmRGj8ldvTzGP5dK6aH4WeHb28TS7f4z6HIWTzPls7pstkjYAIS27&#10;A54Ax3GKzbz4YTw+ZZW3xK8MzQxBJIpZ9Wa3Vy4HC716g8HPGeKiOMoydr/gyvqdSKv+qMyFrsq0&#10;t3fxqxbJG4fXggD6UqeIG09WYXyFmXI2Y3ehOT+P1qO40xLbUJLCbWbFbi3n8vMd6GhYjAyrj5WX&#10;BznPOO9Q3FlDHqV3YW11b38cK4kuLNtyHAz8jEDIJ9e9aKspbi9hItWnijULkFUuPlZTzyvHfb69&#10;Bn6VafWtNcDz7i7jaMbTtkOMnjb16EZyMVV1rwDP5ENzNrEyK37uJXQwpCeePnxnIAYbeoPqCBUn&#10;0fUdNjt9S1ZRdJJMpjaGTdsOeFcD7pII78569aPaUZapkKhVje6Owg8S6NcWf2W2sLjydu6dW1Bh&#10;53OfmG45784BGetUZtU8NC7ZIdGmAIwqfbiR16jNYVl4btPtMY1KSG18xS52/vChB+6yDJBOR1xx&#10;26VYttKtdSuVjDRiO3kMcb/aYkKkZYkjPHHTcRzxnsM17Ons2aOnUqWujQXUvDc8ippPgqWbbn52&#10;1Dew74wF6Y/StDS5PD9wmy58LCNhHlC17sGfchd3r1PYVi3/AIK1W026lBZO1rcSMY7pXVlwvBcf&#10;NyOMHGeeKli0nTzbQPN4ltVmkK5ti0u5ScYLHbtAx156DnmpnUha6b+9v9RxoSvZr8EjTj8Y2yXs&#10;kOl+GL1OSVhiuTKyepGSc/XFY27UpNQkvZNFuruE5CtcMUyuenAHPP411dv4Iis7pVg8beHWVl3r&#10;dQ30ybv4toyqgsB26HGASSMzL4SsdYh/4RTTvi/a3Bt5xNZ2xs3t/OZurKzqoKAg/ebHoM1nHF0Y&#10;7dd3rt/XoaywdWWj/Q5+JXk0lbm20826MrbWkkLMRu6DPfrznpUdndWsFjJcr4jjs5o2VfIWWRZZ&#10;QepGF2jHuQa7ax+C/hDU5ZlvfHs015HGzPDJp6734zuQsdpXAJ3bhwF45xUlt8CvA2pJawaP8XNI&#10;kaadkh8zSdjPtXLBsAn1wcDPtUxx2Hd1d/c/8h/Ua61svvX+ZxN34s8Uq32bTvFOrTWySkKjai+x&#10;V4bHJGe3PGT2q0fiT4wijkSRjMZNxka6uDJz0H8Zz0z3ruH+B1m6yahpHjHR7638gzeTZ73Z4VbD&#10;nbsIYqP4cggdOBXL6d8J/F2pyzWnhmHQ7yFmJabzOQd2cHzNuCMdx0pxxGFqq+mncUsLiKffXsc3&#10;f+Mtf1CJre6ggYLnczQrgEc9AOex7VNpviLxJpOmSWdvHpdnDN/rGFrIXPGQAee3cDity+/Z88bI&#10;kNxHe2PmFmF1DbSfvIhnqcZU556E9DwOM1bL4Lssmy/8eafbRpEZormRmdCFOGLBQWTBIGSoyema&#10;6frGD5bJo5/qmI5rtM58ST3l6J7m5Qsq5PysnX8On07GmX9001y1pJpluzsR+/WbGPbrgD6imLp8&#10;Wl6h5g8WW7KWYJJbqxXA7dMgn0IBwM9MVDrUT2l00tvqSurLl5xEQGUd8Y4z6YraNSPNoZOi1EsW&#10;1u8cSzvpjSDcREsQDgsMDBxjHHfv16imi7hRIo/snl7WAmkKsPlz93BAGB+tQ2OvanaXiT6R4qjh&#10;mEhJdQy44xjp6Z4xXaeFvi7remXketXniOG+kgyixXozFyCAOcFx7E49RUVKk6eqV/m/8h06EZaX&#10;t93+ZymovbtOkQkUw5BZvJYb/Y559uM0jQ5h85mVoZDhV2Fg5BxwCeCa7HUPipoKT3Fxe+AtFupr&#10;y4Zr7y1KxSgYwgUbkABGQy4Iyea5298a2s+itFp3hnTbQljtl8svIRgDZn5V28dwSeTnnNRDEVJW&#10;9xrzui54enH7V/kzDuZYbSdUksGjUtlVkbr7denXj2qS2uI2gW6Zl8uP7zen5Crd/wCJ77xTaR2W&#10;l6TBArKfMMLBVY8DcwzhT8o/X1qrBomtGwa6layhSdSdlxdKM8E5Kqc4GDyRjFb+0jy+9o/U5nSk&#10;pe6r/IL6zsYJJDJAskxkVVh248wFM8HtyfarFunhM6Ssl3bTLeFyFgjjzwD13YI/+sPeqd5Z+Iod&#10;q3M2kyfuAYlj1L72Tgd+vHTgjvWe1zrelXC3WpaDbzLtZvLjvCCVBxg7T7EVF4zjZS/E0s4P4fvR&#10;uRa/4U0e8VNQ8DzXkJUZtbzUHjEp7fOiKw59COOKpX2qWkp/tC10nS7GW3YPF5Uk8isGY8Yldw20&#10;ccjpycmlGtWOtTGe9+HUN55nEbRm6Zkx24k5pxmOmRl4fDVjDlcLC9veLIPz4z17461PPGL2d/W/&#10;6/oVyykt1b01/L9TT07XBpVla3Q8N+H0KxLtvFmLO/U5ZST83IGQAOKi0+ZL2Qxz6dYRfvMblumV&#10;fpgHoazCq6ldtdTwaTbhJAVtVkljxz0Uue31q3Ey6VN5dtf2qvM2FMOqRspHpycD8SOvc1P7vpu/&#10;67/8Av3uu39eRZ/sJvtjDTIrTzCGX57rIYdwMjp6fSnWXga7ZXe6+xrtyMtJzx2GP07H170lprUt&#10;jaTXMmq3YeBtka280O11JAI+XORx9CKtWPiu7vh5NvZKduAsbSJkD04aplUxCj7thezo8yujJvrK&#10;exh3Xmg+cqrnduRsY7etZEsdlLILk2flnIykQAx/n612E2m62qi4nlaMOuV225P15GahF7DDdfZd&#10;TvQ1vvxIkKoZNueo3HAPHcGqp4ppbX+bIlh7s5qJpp5zcW8cy7Rjy1z83TPtnoMfpS/2PeSsotyx&#10;3ZLbIx68g575rUtn0e8vtsVjeNvZgsaRqxIz94YHJ/wouLq1jvJILHRLrcq48wSfNv4ySMcemMfy&#10;rZ4h81khxo9zNTTlQbpbk/Jj5VWqxa3WXzYormVgxX/WbccVpLaW7hpjFdKowF85lUt68bfapJra&#10;xeICz1S2iVzlnlzuGD3AXvxjBFUsQlowdB7ozZrue4JRIn3K3Jbv6knHoTTrWe6EbRNpqyMEOFaX&#10;hsk+n/1qrnWpLe6Ns11Y7d23LBWx+R/lVw3ehw7Ir3WoTKrEl41GAuOgG4HOQe2OaqcuXSxMY82z&#10;JLPW/stk0c/hXTzNEu3zZLIEn5vU9hnrgfjVW4urjULhpJLSODzADthjAXjj5dtTRz+HbyRSfEax&#10;YXeEmsS/qSSdw9KuaVcXLXUl1Y6/Y3NujfKr24xJj+6u7OD9R0rF1IQu0tfn/wAMVGnKo7N/kUZI&#10;Sxa7nsXjVVwzMx+Ynp3OPw4qTT9a0mJmuD4ZlvJQpRUkm/dhuBk7QG9gM4+tazalqmowyRNfWscb&#10;Ar5MOmqqvjt7jt19aB4i1jRreTToY9PVpvm8uOzRZCRwMbePwP61i60pK1vxa/Q1VGUZaP8ABMyr&#10;vV7JD9pu/BVnDIqYaGZ5PmJJJcjdkfy5qlDfeHdQvEleKC1z8sgskb5GJHPzMc8Z6d6frN3rtzID&#10;f3jSSMwLKzBhu7AY/OopJteguFiupY1dFCq7IGGCBwQVPP8AhXRFR5dH+LMZKfP/AMD/ACOmsL34&#10;c6W/9myaImpFoy8l7JeXCouccHZtJK9eB+JrD1bT/CguWGl30xVV+aSOfgHjhd3J79R/Kobe3nth&#10;ILy1jto5F25ZwTjGeo7/AIfqKmQ3MvkzfbLRvmxtbkFfUccdO+DWMY+zlzKT+/Q3lHmVml9xThtj&#10;Bcb3vzLGF2tHIP19/wBO1QSoyqqLdSrtYhgVAOOuAK2ntC0LgS288Jbcm3cT7HP8/wAKpR2N8HFv&#10;DaRq0swaH5eDjqOSMH9Sa0jWjuyJUJbIhSBAj3Vzq7xfuwVVsMW45C571Np1st+0lxvt/lRvLjkX&#10;HHqT9P8AIra03wX4p1Rl/tKK0tVRePNjwQ27pgHJ/l9K0j8Mriwn8+DVbN13fKCArsvT5uCM1hLG&#10;UY6OWprHC1Gr2OT0u10a6n2XyRrIsnzCCE7QueSeRxV97fwY4kWFpJvLbG4RsNg9eWwP/r10c/gf&#10;xXJYrb6dcWElvE5P7ucrhmUFv4RycVTtvAEs1+1xexrbRW8eXVZGZj2yf7uTz04rL65Sl73P8kxP&#10;DzWnL+BgvBo1wQlpaLMxH7kO0m4Y6jjHHX6D6ZqKHRfD88nlvKLVc/efzWjb1A2hj/St2Twpp8l3&#10;5FjqF3fsuS0UO5ivI4ycY6dTihvA+sXSslz4euLf5WWPzJCdvo+V75/Pkc8U/rlNfat/XmOOFk/s&#10;3MC60mwxvS3Zv3gVXUEA+/biozHomw2s9nNu3fu2WQEj35/ya6vUvhBr+i2TQw6tpcjlY2SO11Bt&#10;3zLuyVfGCOhB74xnk1gS+CvFdtCs934auplm+dGELMeOOoHt2NOOMoVFpNfeH1WUd4kdlLpbvJA1&#10;40e0ZWRo9oHNKI4rqRrq5v8AzP3+Fz/y1BHt0pj297pxY3OjTRD1aJgvv1X/ACageyS4DLFqCoqf&#10;MpkUj5sdR64H0qvaLdMqNPQtSSabCzWs80eOGVWIA/En+neoXj+0/Okreccf6kH7vr6Yqpc2N3dz&#10;rCupxyRucblwVT69TUFzNqmmym3XVWB4z5DfKeOnH/6q09GTKPdGtJ5ZjjDKu1m2+YzEAMB069v6&#10;0k0N5bx/aUt/l2hfmYsq+w55qXw7LaXdxJbTa+VSGPcsf2XzS/qAG4HU81XuZ9OsL9rqaO9vIm/1&#10;e+No8cemCPyrFVHzcoOnpcvfbFa3WO5uWVZFHmNB8u0jgg/gaj+02wfbDcHj7isPvL68+lUVfw3e&#10;XEMISR2bBVhM52LnnOB1+lXD/wAITHbsup3d5burZik+9nHoADx0PIz+tU5cvcpU29dBoktXkj2X&#10;W1lUmTESk/jmr1zrtwkMdrdXsNxDtDKRCiFe2OgyPz61k29j4Q1DVNt1qdx5S48uYwlt3cjAHXtz&#10;U/iGx8L+ZE+l6tczKfmkmMajHouMf0qXOPtEmn936lezfKyRLvTSftEEcEjc9MnHrkY4NSNcG4jz&#10;AjeX0x5m78OgrDGm2ag3CapKsar/ABx4B74/nVtHtEs5Y21GNmaP5pOUKHOdwHrxiiTCNM0oSsk2&#10;+KDaNuGzhh0/SqqtJbzl43baPm+aEEY9vYVj232KGNk/t1WZ2/1jS4Cj/P41vaaNIFr59p4q+0Sb&#10;s5htmYjoejDHUd6qUuX/AIZhGKkO/tC3jVWFlJ5jcF+zDHXFR29xFFDH56v8zbdxbGFqpf3yz3v+&#10;gapNtlYtNJJHs+fJz8oJxUBsL8zLcrK375S8atjjkjjt/WiL01Y+XsdANO0Sa7WDT9Zk8pm+/cbV&#10;zn/dLfzp8ujw2EjXFr4js1dYwylVdm6ZwAVwTz9M1k2Xg3xHrrN9llj/AHcg3AMqFf8Ax7HNMv8A&#10;wvr2mvHatqccbyNjdDdBzncB2PqRU+0jz8vOP2btflNd54BMtvcarZSAr800Vip7Z5yvU57fmKoG&#10;90O1jYtBJLJ26AeoP4GsvVPDniTR5vIvXYF+Nx4Y9OD3A9fwpw8Ni0ijvWuxKsv3lVx69hnP5itE&#10;6a1uRyy7GlFJLcykWcTSPH95eOOKsTtqsEeySwt42jbBjktQMHn37Vlwte28TSWaFsNnexPAA7DG&#10;f1qxYWd9rEUlwZoVFvD5jLcSbd49F9Tz09AfSlKpbUqMS3Be6lO5jWOH5l2nEYU9Oue1Sw6TcXZ8&#10;yJY45FbdIrzHaFz16/lVdND1u8he7hsoWhiHzeZJHgc+hOT+Xeo4LB7uRYWihjVV+eRsfKc9Tk+v&#10;tU+0T2Zfs+6NSfRNYgmk8tLX5cGQCYkDjofr+tJA9/bxNM6SRLlTNwWAJPr/AJ6VS8UeDL/RbyOS&#10;7nt5Y7hd8O2b/WrnAYAkE5+lV47OMxb7Xy4Y12iRHmQEn8Tn8qV+aK1uHJyu1jqJrDZHJJZasrfu&#10;crIsJQs2DkDcOnvVFdW8Rx28cP8AaCqJuVkaYbWUd/bmspSqx+akMzFVy0LXHQZ55JwPwpQolEar&#10;lItvzHPA9vc/54qYrvqVa5qSR6mbZ7mW8tdix52Rzbt3ODj1zVR3a32O08O5nKhUZW9PQ9OaqSCS&#10;IG9MquqtltvUdeee/FT2VtDO32lVaReTubC4z3P/AOvtVKXKS6Y6eeOPckbQyNu+bngcdfp70ttJ&#10;dQ3asbSGQ7flaNc9enWrFx4etRp9ykep2okWXatqrku3HQN93aM9SRz61BaXfkp5Iu5I8cBR/Fxj&#10;P/66r2kWtBeys9TQtWjllYzCRWEedsfzMfX5c/rVQS2hvPIlnaFQ2dzREnb15FV7iKEubl5HLMvz&#10;bW+96nOakE+l28qSfZZPLZV3RM4y59iQe31qYzYOmizaLo0l1JJNr/l+W2YHNkWWbnoQfu59wa29&#10;LTwpYxTXNzrVpIjLn5bI5c/3UG35Tk9TgcdemebbUd5S3WNfRVUjnBz+B561JqF/eyjy5YIVZWUc&#10;QxZP1IXk8evFTLml1HGCj0Omkvvh/qYZo7+QMFy3mWY579Bx+NWtP07wR+8a4uLJpWPyRy22fl7n&#10;aAT+RxXIW09vK25VLKcq58tVIA9Md81TkstVgnWa5jlUM2FaSTbu9vXvWfsnLTmaLulq4o7ePS/A&#10;JZnlubabeSPmtWjVT2JIYYHHpUN/p3w/0+6ax/d3WEVvOt2k8sE9gcn+vWuQI1ufUGjtdOkbbGN0&#10;e4EgHhenvT9S0Txhp1h5t/oV1GysoLTJhck8AGpjFqSTqP7xS5ekS9Hot7NJ5tne26LuyokuAuFJ&#10;OAc+w/Kg2AiPk3VwrPIygeRJ5nf0B6/X/CsvTdK1vVZ/Jj0uabaoMmxSSue/HarkvhnxSAgOh3Kp&#10;/DujI4z39fzrolWjH3WzNU/Ivn+whKIJluJPLO3LW4G3/wAeycnP0qK8/s5gGVLiE/ebysbQM9eT&#10;k0N4X13yGnDxL5LEeXNG6t+mR/k1QkttXtJlS5scq33W3naB/n3rONSMtncJU+lh6TM9wvltMysw&#10;/ePGOab9slcMZ1kb+78oOffNbNn4G8U6lb/LIttHH80cm0srn0GDx+OBUEPgvxi7eUbJgzfwsuCc&#10;Akjr/nNH1ujf4kX7CfYpQS3Eg2Q7s4GGk6j268+1NDTXMmzax5+Y7evPNX5vB/jmORTHoVzwBtaO&#10;DPfvz+NSadoPjdTG40ydV3Hafs/XH0zS+s0ekl94/ZS7FGfz7W5aBsKU5wrD0q9pGq62qbNIDfvM&#10;5LAfNjr1/wA81akj1vSwJ9V8Nh9q/N50b8dc9x7fSup8O2t5qtj9s1q6s4YW5hghn+dTnoQxrCtj&#10;I043smawoOUrI4BtUnnZv7QYearHzWwnJB9v88VFDd3wnUx6tZR7W3K0lv8AdOeM8H/Ir0HXbDwo&#10;bRrvUdQeaPKho42UkknAHGCeareIPhJPcaI39ieHJpJmwNu0KSvruzWcM0w+nNpf7hywtTpqcB9q&#10;bz/KOr2bd2kVjg/p/Slm1X/lms0MjYz+6kJrQvPgx4rlXC+ENSU/3ftClR+lRL8HPGKuiR+H9Sj7&#10;FwFIX69M12RxeF/nX3ow+r1v5X9zKB1G1Cf69W/2d2cUkmsW7HzTL2GFXqP6Vuaf8FvGsErTSaZI&#10;6suMttUnn61ZT4O6ukMvn+Ebh5M/K0dwq4Hr/n0rOWPwt/jX3ov6viH9lnLjW4mmbFwqjtgdTV19&#10;TSOyBjKsrSYWNV68f4VoT/CHWoY2jk8KXXc/LMh5/MVRufDX2eaPS9UjbT/Lbeqz/M2B1HBOatYm&#10;hU+GSf8AXkT7GpH4kNbxBI5WSSwX5eM7elfpt/wTCu/tv7J+n3GxV3axe/KvQfvO3tX5f6x4dttP&#10;dbYeLrWQZ3r/AKFLxnnsP61+nH/BLGBLf9kTTY0ulm/4nF8fMSNlB/e+jAGvD4jlCWXJx/mXfsz3&#10;OHYuOYO/8r/NH0ZRRRXwh9wFFFFABRRRQAUUUUAFFFFABRRRQAUUUUAFFFFAH5S/GC40y5+LPia3&#10;kKyMuu3bOm/OMStk49v0rl/7T8GJH5sV7ZlW5bEgwfyrN+NVpND8cPFi31ysSSeJL4owzyDM31/G&#10;uKexsFa48q8Zdn+qVo9yvx1PQjHJ6V9xTwtPlX7x9Nj85qyl7R6dWekx+IfCr8RXkPAztVsA/nip&#10;hq2gMC0VwyhuVKWrHjp2HPP615Nc6nLYxD7feMI42/5ZzsM59B/SrGleIdP0+VvsvieaOOXdtXzD&#10;uj5Ht+PHHFaSy+PLdSbJjWipWZ6dN4j8Jo6+ZqHKnay+U3X0xgUyPxv4Ih8xI77Hkn59sXT8a4A6&#10;hJdX7ahdeNGeP5Rtmz8+MZJ6fpiluPFGgCSbT7qO/vNynyms44VUd+r5OPYc+9ZxwNN93/XmivaR&#10;v0X9ep6XpviTRdQiM1reN5YHzZdV49ef6VKfGHhyIM0t23BALds/UZryezvo4NLWKWHVvMVQc+Wi&#10;rjPbnj9atPDZXMcclu2oeYcnY84JO7uewx04PGelH1GlzNNuw/a6bHrA17TLyPfaSyMNud8MgP0X&#10;6+1JDqqOjyQT7mVgrRtGM8g8+nb88V4xqrah5q6faWU0zNHukyG2nB/n/jVrTPCXjvxDC1/o/h++&#10;ljhAMhWNyynHyj2PXHt+NX/Z9GKu5pev/DiVa8rcp68dWV3+w3FrbxgfP+8UBR/9fnHFJLfaB+7i&#10;i1HTZpJQQsXlsM4xxllA68deSOOMV41d2/iNLcXN3ol2zCQLJMykNHyePmPI9xTbLWdWadRa218J&#10;IxtjZy4xg5wMng1f1GPLdT+4PrHTlPaobk285Bs4Y4yMy+XCMEY6nnnFVbrxhexNJ9m0g3Ea/dlj&#10;kiVSuOp3OCO46V5zFp3irU4ZPtUdxicAv8wLBhxzk9MVUuvBvjJLbZDoc1xGf9XGpXJwemN341nT&#10;oYdytOav/XmOeIlGNkj0M/EHUo9ph05YQT8m6SIgn0GxzUtr46j1JitwLVZI8H/SGC4P/fJxXmn2&#10;fxFYWxOo+EdWU8K3+gElcdsgdKik1e0aSS3inubfMPSYGPJz+OTz3HXNdX1Ki9vvREcTU6nrc/i6&#10;O3Kfbrqzi+X5WM33vodp4qhqHxCigZfsupwzZ4byZC364HavHp7RbdsR+J5m25XfHISpHt7Vo2Bv&#10;7ezksxP9qjuE25lU5T3U5GD9e9af2fRjFNyv8iVjK0nZKx6PJ441+8tm+w3EYZlbYW3N+QDf5xVG&#10;x8QeKJr2PTbrxPpO+WMlpbmZ444/9luevHT9a8/guH0O0kMxkZZCQMowwQePunNOs7qLXFkgazbz&#10;WUEyEOD6euOfT3raOFowi7JW72JlWqSt/mdq3ibWo9SktG1bSWjhcq00MmV46lTtJPp9RVS68QeI&#10;Irp5bfXI5o1VvLWP5VPoTuAPrXG/2fZJttpP3kbSYZ5M7g2OCT6VpQ+GPD1vN5smr2xhj2mS4UMw&#10;UkfTPHftWnLh6ev6GXNWlp+peudb8TonnXGpsS2fnE25SR3xzj9Krvf6nPEZBqW6XdgrtKrilt9B&#10;8NbGvIvFEKqv3kNqd547c1hHSP7VlVNO16aZl43eSFHXt85yK6KVShJ9reTM5063r8zpbfUdQs5A&#10;J7+NVOPmjz970GRU7wX93k/8JFtkkjB2tNgHnpxXL2OjXLJuufEYjh3FWEsjZDcj5hyf0q5d6Ndp&#10;JYjS9Rj3yW+6bzpBgHPJ6cDGOD3qKnsubSS+4uHtOX3kbnnalYk/YZrOSQKGkjmUPlR1PKmi4fV9&#10;QgR7w6P5iv8ALHJbqjMvHcL0Gfx5rPsoLIPPqKaxuESkS+TuIz6ZxyOO/wCFJdWenzQwyw6xazLc&#10;KNy3DGMKmOvzdBx3rBVoxlr99jT2LlEu6jpGhWcqrfa9FCFJ8r7HZMY5umW3ELjHuRn3qqHMUP2q&#10;O/cyJyu4Hao98N/kisB4/EWxrrTdHt5rWC48pVNwrYJ5zjnA9z198Vb1KLXrK3h1W91iC18zcsdv&#10;Y6lFNJGFIJ3Ih3JwRjcB+hrSUmrXlf7v0M40t2kdHYaZDhZ28bac6TL+8j+wy529TgjOcc5qhOba&#10;XzIx4qlS3Vtv7mT5DxwcN/hVCynNxKsl5HeyK0X7xreZB5ZzgN8zDaQOOvft1q9deIfBM0e3TdI1&#10;Szj8wCNftSyt5igqTkqcKfx56Vi6jjLTX7jVU4yj2+8ffabol232Sbxubjaw8nyLWRjz1Gc46+tG&#10;tadonEVl/am9lG6M7Qr/AE4PGR0xmqGjeMLWe/ultbaZkKhB5zBSrDuSB69OnrxTNQuPEbCPU2e2&#10;kt55GRLi4t8ozKBn5uNzA/w8ED1o9tU5km9vT/ISp0+W6LVha31rG8EGlSNHIv7xpOM4PT6ZA9uK&#10;LyHzkWCPwxCs0ar+8+0EYX6b8VnnWvFC2rG6tNPaJISW3OEJUnpy3f0rQtNM8Y+IbRb6w1iz09hG&#10;oSOSPcpPP8QJxjBOcEfSnKs4yu2l8/8AIFSurJNkNssXn51K0aPzGwMsSAAefwx3rQkHh3dGkpHk&#10;M5XcZsFcgc/TnmuHu7nxHrV5JoC+LLS4VSD5ghKq3GCMuobHt0PpWppHwsinhSfUPiJotr5RAWG5&#10;tZiT7/Ih4GRycdeOhxpOUY6znb7/APIzjFy0jG/3Gv5XgXyyDDdRTRyhGNxbRiMDOM5zyKuyaF8P&#10;dxP/AAk+jswkBeH7LJyxH+ytcHq6aZoasl9rUdx5kgW4WC681v8A7IZPUZ6d6q6jHpTSSBNauLF/&#10;K862VrQyecw+6hCnhie+cDv7P35bTa+X/AZXuRXwo9AmvvAek6kbGGeEyEf8fFvbsY8dcFSVY9+Q&#10;OvGKp3njTwrFMllLFIuSu64Mi/dLdNvmZz9OcV5Oms3+nORaWzRtJzI0lpjjPQA8de9dR4ci1Hxd&#10;A1vdvprJ5JTElmiSbR23gcdc9ueprSpSlRjzSldGcKsaj5Yx1PR9N8S6F4Qu/tC+Mbe/tZtwUwWM&#10;kfknOQpbPPpjmsLxBf6Xq0hurJG2tKSv+jysfXJ+Yk/hXC3EHjWGzgii8JXD2ctwYre6ks5Aksij&#10;nDcLnGDxVFtb1DQ7+Rr3SnhnVsd8qc84znv6UU8PK/MpXfy/QcqkdnGy+Z31voCRl2+zx+WF80sU&#10;aNWT1Bb3z79a1ri4N5pf+k63FMyx/KjzMOjYC/dPT07iuBs7uO80/wC1T6dLcecwCeVIFdSxwO/I&#10;zVvUdXXQ7FIopZIl8wFm3BvOB68E5yCM9enbFTL2kpJPcuHLGO2hoy+IbqxkngYfLb5G63Xckg+u&#10;Of8AH8qht/EepsjXdx5/klMl9mMcemD+ftWKfE9pfD7RLqEgZpCFjVWOeRjGRjmnXlissyS391JG&#10;saNOy7jtJ9Rz1x9TW1+XRoxXNL4WbELX9zMkVnpMhkc5LWpDZUjg4AG3Hc+/NNudaSz1CSCzu7iR&#10;o2KsphDY/Lvms+8+IZntLews7hnjhjaP93AeFc/MAxHHQf4jmr1h4x1q7aSC41SE3FvGFjb7Orfn&#10;8vI6Dvg1HNOOrX9fcUoxlomF3Y6jcRp/xLtQkZG/1h0+Qbl+uccc017iTSrB7qO8hZ1Kr5LSHcVI&#10;PzYYbeMYPIOSMA5NQz+JgdPOn6zr1wPL5ZYVKqgzkfNwOmBiqUbTxSfaYLWN7J/vMwyxJAzk578f&#10;WrjWlLRkulaV0Sza/rBRZJ72RYyTt2BW/wDZuM//AKqdDrssg2tfzNNu/drIpXdxx0JoRxp9jNcW&#10;9jDaqcieVoyyrk+xH068Vjrc6XZ3q/2rpE0ca7XZo8sNueGJyc5x68VtTqRleyM5U5xa1NpNP1mW&#10;XzYNNZpNyr5cTFmYZ+8ozz71qXHhnxzb6fJff2TqUNvHM8LTmyYoWQ/MucdRxkdRWKZfDLxTJPpc&#10;Ik+ziSFpuPNbd0G7ocZHarVjqMUVnPAIGtZH+R7VbgKsgAGBwcfQ84PHHbmqVKktV/X4m0KcVp/X&#10;5Fi0uPFEifbLjw7IsI5abaPmb1OSMUal4h1zQrhXls7+3aSNjCWjKcdMrngqCD0Jqrf6dq+v6VNd&#10;6XrUJS2jWVbOYqrR44JIz1+oPWufsV8RBVuAUSM8KWtT8yjp0APX/wDVWtN053cmvTUmopxskn66&#10;HTf8JJqWpWqtc33lgr8qhQ2OfXH/ANenXOv2MqxvHPMUPyrt3sH6Z7e9UYLjUtGtTqepQNdfdRIu&#10;eBzgAfXPtU3h34kanZ6v9qtNKe3mt8svl/u9gHTr6Y/H3qJc1m4K9vOxceVWU3v5Fq38O6lfW8ct&#10;ha3FxJtG0fZ2bev97cP8O4q5afDXxrqqfYINFvI5GbHmLZvtX3JxnHrxXUWf7WnxckPl/wDCZNap&#10;EwZB8i5jAODgADnv69+2a3jD9qX42X2m/Z7P4hTwxsm9pLVfLkJJwF3Ko46e3vxXFGtmfNyqEV6t&#10;v9EdfsMucbuUn6JL9TKh/Z++MM982n6bo99dSRr1g0+4K49ATGK17r9nP436F4fm1rXPhxrEcNrG&#10;0k121ucLGBknrnAHtWBrHxP+M/jXQGu/GnxQvL+NQoW1uL5t5ZASvyL15OckZ5JrnNc8d/EbUNr6&#10;t4p1C8t4VOxrq6ldY+fmA3nj046+9dEZZhU0lKHno/w2MJQwNPVRl+BblfU4Q0X9kMCybvLkYqQw&#10;OMgYoSRrsLY3lttkkAMcflsB+feucg8RlrtXe7UbT90R7mbJxzg9q6PT/Ev2p1i02JLmO1t2Ty5r&#10;NmZSf4gwYEHrg445rqqS9nHY5qcVPZk6eGtLuJwL/Xk0pmyu65Zx5hxnp/XipZrKyslXyNcs7sBW&#10;w1vdFtgzjJyB6flVfU3vJrUXTWMMzOBtWSyExRRjgM7bmH3jwflzULxaPBe/YjpqMfKX7tuAgZly&#10;Dx2wec96w9ttd/I09ly7IvW+pS3p2WE0cjQM2d0vy4/E49+vrWpaR3CqEkuYXkx+8+z3ihcYyeR6&#10;VlWGkSWeo3GmpaQzIyLJbrI6EOu4jt37HBP5VLZW9xcWsmmaj4YjS5afcskscaMsYRs7FJwcgg8c&#10;8VlOtC+jNIU5RJLzW7W08uSe7w0ecrbzB1YcckjI/l+lNHjuC6nEktvctHCdizR3LfKgY/c46HJP&#10;TqaqyaVpWm3YmnFxFIkmGtTbqzOpxgkAYBPB44xzjtWhdRjVdJjE5jj035Su5tu5d3+z/Fnt6VTr&#10;UVbS/n/kKNOpK7vYafEH25vtttbTfZ1mIH2hVZiOSAcD06kitvXfD8Fy0dlo+rH7Q9m1wvzRSI23&#10;+DKlQuFHU9/bmua0vW7bSZGtdKeG48tgVDbthAySMnq3PYn3qa68eX8V3PrFxbRG5YGOT7KFCD5V&#10;yQB0JwAcDB+bPWplKpKX7voKMY2940td0PV9B02PUrzXNPkcgfu7aMM/I4zzjHrzn2NVDqt/bLs+&#10;0+Y7qGkW2y2cHr82M9u3pirOleIwy2duvhdbe1EjnzIRtaXITcGz1x2/unpipm8XaNazXWq2Xhpb&#10;a1mVY8TQpMQucs+5kyCeOVIIBOcg1Ea9S/LKN38g9hHdMx9R16aCNBcXUr8N568fLgZB2kntUNt4&#10;ltYbprOK5kUxsqsFj4fjO3rWh/a3h280kYmaa5ZTNeTeU3KBmBVCAPkxjOQ2MdhnM9ppvwz/ALPS&#10;3gG28umZWum3YU5O3gEBsD684987+2pxVpRZl9Xqc100V7vUrgyNDp81wzScfvl5RTwpJ4H/AOqq&#10;wk8V6m/mWXiqYbflZWYxqgHbIwMf/Wq9p/h7w39vvNK1bxbe2cskny3gsEEI6/fbnKc54AJpvhvT&#10;fDFtq91pWoeObfUIbW3ItWtbBxGcnBJDAEdPpz164FWjGLaW2uz/AMinScpLm6+a/wAwt11+C7jb&#10;U9Wgldv9X/pPIUrnB5yCeAM1YM+sTwtLcSt+8OLmaO95TnpgnOR0yOoo17UfCSPHfaTZ3FtNHcGC&#10;4+0XCzJI/QMMonljG7gluCOeDnITwvPdancS3HjrSrWa1haeNbmZ1jnbjEKFN25znAGAOOSKIy9p&#10;rLT5f5FuHLpHU221Ca0tnW2jt9yIGZiA7HuSp/vZHGOh96q6fr4g1P7Tp1jPFLIqus8afePUtxnk&#10;8/lUMlhe6ktu89zZzHyN6tC7kzuG+5znEmOnsecVaXTorYTSWT3FlPN/otwq7gqZbOWbODjb27jO&#10;M0o1IrRi9n1RautdCaq0cmoxqzqv7l7dThipILLjHbHv6HNWHuNQS3XZaWc0UikL+92lzwHRXAO0&#10;YOcZxyCeRWTaeFdK0qOS31awMlxs8+P7cssS3KhiNyn+MDnHXJGOtRXZ0Xw+8N5aC2na4XzLW2gn&#10;3MhbI8tlYZG09Q2M8YJBBpc0XK0fy3/Ecoyiry6+Zs6Ze3n2fzJtMt4pGyJfOywQjjKkd8e/41St&#10;o7i4mXVb0rFaopd2aNtoH3c42jBx+Bz2NOTxXBp07R6na28YVty2O7bEAvSPdnJ/iBGTyeRxW/pv&#10;jvw1deH7jSbDwU2nKo3y3VldBlG5chl8wbkOc/KMA4B+uMq1SmrqO/5GkYRlZN7EDz+EmSOLRNNf&#10;eDIbiWeNSsjFsBl253LjHXBHNQW1z4d8iQPHJ5+5ggjV1ZeT15PGBjGOcdawZ7zQp38/wZrGoSKs&#10;226U2cYKkjpGUbpyf4QMflW1p6Nd6bJLFdXAaRliWGSArIzA9Vx0HueMDFVJ8qvr+o42l0RZuda8&#10;GPCwiiupwrRyQpDIfvcbw5lyeMcYGM7e2TVtPHugQadJpx0HTxGF3mZpCboL97BOcKBwOBnGfWsK&#10;6ufDq3//ACF7iFpIQsAt7UyZYAHYSXA5bPODgHoe2JrHiTS47yS9t9NumbzAFOxVj8sDpgdOe4z6&#10;e9aQp+101JdT2euiOw03XrE2FxcvqH9n4CGFIf303QjMcnGDjqD19c81n6bY6NrfnWd14gvLfyjm&#10;O4uJldJM4wCFQsuCSck4445xXNvqbajAtvaSG4LnekSxiQx8D5QCPwqWWHxDpWsf2U9jdW6rGokj&#10;SE/OxUegz0PI9s1pyuN7OzI54u11c7GPT/Bel6St8vi5rxXeQS289iqGIrlV/eb9zH6AAjGcZxVK&#10;wms9OsrVpJEuFVi7t5Y2rkDaNwb69gAR1rlNbvJ9LvrGzXWo1WbcvzI2FGSp5OO4rQutK+zzrPpv&#10;ijzlcgRNDCRFOTn+MgbRkEYbnqRwQanl7y3/AK7E80b6R2N+x1KG7tmsl1Z7aOQLDNdS5DtGWB2E&#10;jORuwfw74xWvqMOm26Q6Z/aENx5N5HJc3EMz+ZFE3TEZ6juSBk8eted2ljr0N1Hbf2jHeRXC8xbW&#10;jMEgY8MrL8ze67hyOfTUXXtS0m6vIpYoHuPsipIsxKvjPIIJ7YHoaKkXze6y6c4yj7yN65M+0teX&#10;8kkbbjNcS24WUEjA3FsZHfPPb0NZpsrbw9eJd6fev5jSNLOrKd8ZAbHAGM49ziq1nHret3E2o6xc&#10;QpcTb52m87CyHABjAJ6ke+ANtWdS1zdawtd2F1IsMahY2kDtBkgg89VI9Dxj2rNSkpct/UbjF6/c&#10;XLrUWvbhktL6aCGBhJDa7mwhJyME+3O447delQrf21m7b0uWt41UzRiRBIzY6BhngHAyRz6c1k6t&#10;4vl0tY/9AiVZH+W3urg8HPB3Hgfp1rSXxRPNYq+p6BIrRo5jjggWRCpAByR97PGGB9Oa05ZJKy/E&#10;n3XfX8CbU/FKyyj7L4dkEasvkxmdcvn5mLsD24/l9LNz4z0rUdPa5l3Wjxxgfvrwl0xjkYJyAwyc&#10;EcDkd6pN468EX2irDGs0dxbyFGaa1QfK3RQVXcBkHgkjPpWTcJYavNH9imkjPk7pI5HYKvP3uvDH&#10;uM457VUI30lFqxMpS+zJM67wz4p0m7sVit9SRbNmzcRxzMHlAORF2yFOOffg9ata5DDqWlv9p8Xi&#10;8XzIwLf7IWU9cEtnjG4gAZOeuMV5vqeiW2lzJZ2WvN+8jI3KjbCrduccH8qrweH5NHdrmO9l2qyp&#10;ax2sxBZz39PXjP8AOr9hTUuaMvwJVapbllH8T09NZS0tru0+0fabmRlgt764+VhCpxswD0Jzyc8d&#10;Ouavwx+F4BBbax40jfcuLiO208s0HHBOdu/7x+76fSuP+32+mT759ZaOSS3cmRstn0A78DI/Dis2&#10;81206QamrQspWKWSDA3MT93cOGHHI965OVyemh1KUY7nozajpRnuLDT/ABBIs1vCUtbppGj83LYc&#10;DjjILZyeVPTORWReaJaJEl1Z3NjNuutsklnvChdvXLKoySRg54IPrXn154s1NBc2cesq0ysrb1uC&#10;BIwblc9evr75zWtB410XRlFhcyz3SyRqr3Fmw+6BkgBjyQfbB/KtfZ1KautbmLqUqj10Ovk0MaD/&#10;AKa+lW10sbCVSt0LgcYGcQkjjPQkHr1qs/hR9QEd79pt5jcSGWS1S6j82IBj/A2COOmCxIGTgCuV&#10;g1TxbeXzRaRri/Z5X8uKNYQ0nklsDIC8n5vXP4VhvqfiMI0NjrUd3DNhZJFYqu4NwjA9Dk/+PfjW&#10;tOM2/iV/mZylTj9l2+R32seEbLSLdtfOt29tIsufs01yrM2Qp2qFUgMoJzlu+B0OcfS/Dlh4luGj&#10;sIYGbczNJcXiQgkDceSR7/lx2rD02z1K8tJNauEVm8zYIl+VzggfL6jn8PyovtF1jT7r+00uYfJa&#10;3Z9qTncvGPu44bnjse3StIyesebUzlCMrNR0Nq7lB8zw7b6kf3bAKdrfKvb13DA7djk88Ck9rcNF&#10;sE7NCrZdY5juVvQ8cnH51lXtvrc9qt3YRXF1byTxpHuYNIrEdMkbiMnAxjr+dzWNMu9Ot457a6mb&#10;dCGuoVO/LlsYIPRhyfp1qlUjGyvuTy819C0kTW1gXCzbpGGYmZWLDk5XjHoOhxUr3ccMe23Ea3Ek&#10;LJumXJ/DHAOemeM1hW+uW1npsc1zfyTTrON0DH7gweQMHkeuf4qm8PWv27U2thqUVqrbnjaZFG44&#10;98gAE9e46YolLRuQow5mkjdsdavdHls5LvSLGaSO4UbroeYjdfmI7/lWkfiZDetLb6l4J0OVbfdD&#10;FMmnhVDbt2/IIORnGBgY5681xKahe3WoNbxvIdmXkkihDsWB6fLwR6GryW3irSLlNVn0OafTePma&#10;3Kq+TghiOVHc8HHFYVIUnrLf1t9xrDmUdNvQ9B0r4rQWFlFFpnhGFMttmWFDtH+7huPqf60ap8XP&#10;F0MX22x09PLkjWOOHHzKxz84yTnnp0+lcvqNp4n8UzP9i06XsfOjLHOBkHdjkDgdM8dqmsPAWsTQ&#10;xx6tqtxGisCY1lVuAPTt3rg9ngr3na/VN3Oi1WXuxuak3xK8VSyytd67MxhAWSGG3RsHHXk/T25/&#10;CptG+KVrp+6S+uYbmWTc7W95axso+hyNv69OlZ9h4Vm0ud5LOJdm4HazkbeenyLz06/Xip2uL5w0&#10;d94ZWZtxKrDM2wn+Hgpu9B17Vf8As048qSt5WQRo1Fq/1Zs2XxRs9QikeP4faPcMmVMz2oVeeg4B&#10;z+lUz8R9Ri0u3hh8I+HVuB5gkuJyTK67hgkArtwPUnI9Ko6Hpt4bkw3nhi3h3N5zyTTSNjnj70iD&#10;AH4/WtC6stBvdRF1f2dvbgtH5y2iDa4XdkLvfKlgRkhs8Csv9npTcVF29b/qX7GrKN/0/wCAZt34&#10;x1O9vG+0yW6BlUImns2GHpktxn0NU7CbwnvmmutcZZdxMe5HMgbb935QVYZPPQ8dec10Gn2HhDSJ&#10;Hn0mfVNzRsNreSwGSf8AptnuO38PuatalB8MtcZlutD1aafaoDQqkkiY4AGFY/pWn1ynHSMZJeS/&#10;Rk/VZWu2r+Zx+k3c+mX9vdaDrSyXTNxH9nZcA5BxuHPPHfk9a0hbarcbpJBb2tzI7M6rC0W5lbls&#10;kFSSe9dYLCzslt5bDXPF1p5MDQW6LaruhjOcqNsXyg9ce/rVy4tNK1GONta8UavfSRwiNW1LSbiR&#10;lQHO37gAH0xSlmNNu9tfR3/IccDPa/5W/M4i3uPF82YJ5tsg3Y8u4B4GOABgf/XrT03Ubrw9aw+V&#10;47tY2UYaGbT/ADvKUnnI6DJx3rpIdI8MwP5rao++TD/LayRqM5zwB8mfQY96RtN8D2e+YXOnxL9n&#10;aF13BQ8RO4rt/iyfYmsJY+jU0cX8l/mUsLUj/wAP/kX9F8ffDu2s1fXdZt7qaRdybdB2hB6n2989&#10;Qa0B4t8Duj3GmvpOEj+VvJiG1uuSu4E8dgK8/gj+FGp639m0bRpJLrdlTFfNCgwM8ZJOPqK0JPh1&#10;4A1eJhdG1tGuG+Z4bxnmfJBPJYZ6eneuCtRwsZ+85xv3S/JM1h7WeiSf3/mddpvjLwHqmmNY3nib&#10;TYJtrbrhrERA/wC6ChGRXK+MNX8NaLG0Mnxhspvl3WtvHpbMx7dQgXP5UW3wg+Eqz2osdQVfJkLy&#10;Nc3Q3ZIx0IIPbAJAB5raPw6+GawPYwPYyKZGb7YJQtwOAAAVkC+/Tr69qpywNGfNGUrdrR/VMv2O&#10;JlHVL1u/0OR0xodfEN3J4mVftbbQk9uRtfrknpkfl9a6LSfCPhnSbhLfU/Eti0zr97zkUycc9c9j&#10;mqlx8FvCEV+NU0/xpJC27d5c00TL16/Mx/OszU/hx4b0W6a8t9btzDNJumjOpFvMbORhNjZ7dMk9&#10;jXRPEUq0uWnUaT6WRn7OrDWUF953iaL8ODcyLY2cGpXCbTcMWM74PTJwecAYHHAqrq2kaNcx3U6+&#10;A9TYDb5YWNY+AOSpH3epJJ75+lcb4V8BeIX1L5J4LezlYPcYvSittzt44Ynnpxjv0rovFHw8vtcW&#10;P7LdWqxLFtaOXc+73+WYc9fUe1cXs/Z10vat+d3+jNI06lSF+Sxk2mg/D293Xc+iagn76NTE7QBU&#10;DcliGJyp9RyOtGofD3wxrRWPwZZWm7LGSaS3jARVxlvug45GcZ61YTwl4h05duneJYrV8KGMKzcg&#10;Zxk+cakh8IeMI2Lrq3zMSyybpI8ce+c//Wrs9rKErqo/ncPqylo4/kZ+o+HdAsbhrGfRbXeqL5rW&#10;8KhTj+6SMgHjpjNOt7K2WACysJY414aSOOTp/vD/ABqHWfCvjdIsWmsNJOzZaRlDL/48hJ/Gof7N&#10;+J8dotlb3qymIYjxbO23rnGI88mqUpSjfnX3sr2PK37r+42T4buIbJL2W7KxSNgMNWVWHOPuvICP&#10;xxS2tlrFnfxvHEs23/lhca/BIsnpwJNw/A5z3rl7vT/iftk8yeZZewjZkC+7AxZP0yKbo3hLx14g&#10;8qS8+226zu0bPNI64dT8ucL905yG6fTFac0Y07zmvvM3GXNZRf3HcQx+K9cmMdv4Fh8tlCtNNfXA&#10;XGefuyk/p0q5J4E1+1h8i28PWqqrAr9nuLhVH1BYk57jjoKyYPAPxJtkUWOraa06oy+c0xkbjk9Q&#10;cjA549aSLw38VLSBYY9b02KYsPOmh8xsDPYAck+4wMCvLniObSFSNvmdVOjT6xd/ka0XhTxZpUTy&#10;2Phuyxnd5Ed9KpkbtktxknrkdKt6f4G8Zz3H2t7q3hjZt0ccd/L8nOeflwT+Qq8uneOdQ0hLe08Y&#10;3FiwUK00dhCrFvbcw/QViz+E/jNFP5v/AAsK7kHmZVZIYdrAH/Zl4z34FcXtpVL+/FPzuaSowjok&#10;/wADYm+HV/dQLHrGpXD8/PHDqLbRzxjOPbt1+lSDwPJEGAvdS5Uj/kIBj1qhDo/xFu42W91FfOk6&#10;yebJtj5PQJL8x9OR756UxLH4h6VHc2Gm+IZpJJtvlXl5YvL5R/iwPN6Y9u/fFY81SWntF+n6i9lD&#10;syxL4HulOba81STdjO64Rl+mCKzL3whqdzqSRXc91Fa26D98tuhZ39cjOCPXjqeKiisPjNpdpHa/&#10;8LQWRlh8uSW50eSQn5shhgHDAcE5Of5aV14g8XWum+XP420uEKqq93c6TPH35Pzx4yeB0wBWkZV4&#10;S92afyf+QlRpvVp/h/mZureFIpblpm1G+UMQwWHT4j+XyZH5msl/BFpqt+8jNqkTxRt5d19hj/eE&#10;/hkHNGveOddltFeH4saPu8zDNa2b8j04h6/jWbcfEXWbJfNg8XyTK33WhtY/l7ZOUH8676ccYoqz&#10;V/n/APIkyjR6r+vvJ7r4aT3kP2iS41yNo0xHFDGCSccnIA69OeSazk8A+Jrm7jhafxEscZIgml2H&#10;A6HIDZHTp34+lWpfjV4kitm02HUoJJmmYR3kiByi8feRBjHPbnPrVHW/iV4x1ZZFsvE62qxyBf8A&#10;Q4CC2cD8iQTnjA7V0QlmalZ2+fT8DGVLD7q5fb4UakAs934wvVlKjmTTgVYnsTv4569hUKfDnUYj&#10;58fiSaZd25bddP37T6E7hWJav4zvy2qSeMXwJWTZdZbP+7kNgYI5P+OLFxqnxb07UWudN8aWcke1&#10;RGtzKFfpgbl2YPPsPwraP13Z1Iv5W/Qz9nR/lf8AXzNBPhet1cyGXWI4VZt2ySFty+w2E1X1T4O6&#10;gJ2t9I8QWJkk/wCWb713e/Ix0qOTxl8RZ7KGxj8U6bK1uG+0Kk/k7lYfd3KAGx9McnpWx4e1+O2K&#10;W97dzSJHOJSY7gsMgccb/mAO7PGOnHes518wo686fl/SK9jRlpaxgj4WfEW0mWEi2mWPA8pZuDnH&#10;qOahuvhb8RY4nMnhh5Aq7maKVeRn0zyfpk13Fz8aItPFxHNBcTTW6lkC6b8sp7cgkLz6ms+1/aRv&#10;XEbXPg3cm3LMtwg7jnOP6fyqY47Npaqmn+H6oX1bDbczOAvPDms2eYLn4eXiqXJZvshZfTIHGOKq&#10;tALfzJRol9ZvyFSO0dFB5I7Hnp1z1r1SP9oKfU4QdI8KRh/O2+XdSjO38gBzxkn8KvW3x2sbkyRt&#10;4IuhInAiNqhEjZxgNvAwDjmtP7SzCPxUful/w5H1Sj/P+B5AE0qa2El7rphlQEnapzKce4GD+ldJ&#10;pWm/DBLMJrHxHd1lhOyKFSpXj1YbQcjH+c10N38efAGozNa3Hw33SKxD/aNLXr7nfjGe/wCWapDV&#10;bfX1WaP4K+H5lb+KPqh64ILLz+NXLGYipH34yh84/qEaEY7NP5Mx5fDvwmuNPN3p/wATLqMhMtDq&#10;CMypz0OxCfyra0j4e+Ar3bdD4mRRoYsJ5MnzEnGeJEGB09z7Vzuv+CNduJ2v4/h7Hp8e5lWKFT5Y&#10;XtjLHrz3qnbfDPxFOm86Ncbs5dbPcW68Db1x1H9a05uaF1Wa/wDAWHs+WXwL8Ts2+Hfgi2upLZ/G&#10;N1N8u8M8YbocfeHcY5+lY2teEY7S4uF0nTrm+6gb1VPMfvgbuQOCelZcXg7xJbzkt4T1VmVMhWWT&#10;aSOh+7Vi3+HniXU5c6x9qhiZTiGSORjEo4wD6+gx0NKNWVOV5Vb/AHfoVKnzKygFkl7biIav4Img&#10;SNWLSWskjNK2PlyWJUc8fLzW3oD+BW0xofFmmXcUjSK0a2tuV2j6kgdzkVz2peFviBYRrpUN00li&#10;xxb2678InDAk4wCOPTB/Gq9xpfxCRLi68QWcs/lqvlw26khjyM7j0wOuOelazlGqvjXyev8AXciP&#10;7vRx/A7mC7+GL6piW0SNQpjj826fcSScLw3GR3NZOqP4MvNavI9I0CzkhgjU27qZ2LEKAxzuAUD6&#10;Y4rkNKh8QC4aTULDzWhh8xozEyjb3AyOW7YwalC6pKyRrozLFJlnFu6Kzrg8BWA+YdDn/CojD2cv&#10;jf36C5ufp+Bo6h4g0qxAW0s7hhMAd62obBAxwzNnb2rLZL26vWvLezmuBC/7xTGMLk5OD6Z/yK0L&#10;HVbm2VYbnStYsYbdmaSPadsjYG3LAZHHXJIHarehfEvUip0ufwNJdW27bbQtHnEf++MBT65yD7Vv&#10;9YlGLcVf5kezjKVrnPauZrCYRzxtHujG5dp+Xpzj/I6VCda1JhsiSRreM54Xrzjv0Nd5NC+ty5k8&#10;LfY85VVWQSMR+qgVLH4E1V5JEm8NQXlq23y1TUljYDjOeCM9ccVCzKjGNpL8UX9UqdDjLS61NocQ&#10;xCNm9ZBg45P5mlD6tqKeZFbncq4YrPkN3wc9+tX9V8A+KfD0ZvbrR/s8IkKxv9sVgMnjJB64/lV7&#10;wRo01xDc30DrGdyof9ITHUAt8xUZP1HWrljKcabnFphGhPZoxobjWZD9jhgbdub92pGeuMYxk81F&#10;b6i8f+hPc7zxtjVSv+efwrux8ItTuLz+21vNY+8PJEUMMnmL6ZWUYAPHBrPl8IxeHJFn8R2OqbSS&#10;37zS0bv32z8gdayjmWHnopa9ivq1RboxIE1IR7LmDy4WfHnySBgnT7wHzBeeMA9D6VpReEvFKbbx&#10;7e0kjljyxguCzRc55GABnggDtTpNa0MXBuF8NrfSSKGjSEvGxjz8pZfM4Jxnv2+tWYPi3exzxSye&#10;EL61tIcCRVuDmRugAY5wMY4IPTrRLEVn8Ef6+8ap04/EzN1HStetiZ7vTYXU9RHJlj74x1qnbPqW&#10;o3H2Q2phZSztJMxVcLkemDXSnxPf39tcDwvAv7zafMk1AHy0DbirbuXP0wM5z3FdEfiT4d0qPZqe&#10;oXTXEap54OmrKFYgcbwcc84xipljq0I25Lv1/TUqOFjPXmsjzaG4uYrhYGsHR1XK+Wp5B9Pb2qV9&#10;91cGLTf7XmAB2+ZpZRgOoIHmNyT2z/hXomrfGPwxBF9ptBc9PliksdrL/s5x29aw9Q+PWuYQ2tjb&#10;JCy8pKwzkfUD/wDXminjMXLalb1f/AFLDUY6Of4HM2sVrYW2/VNe1+ykaHbN/wASfOSDwgJkHA65&#10;xU93Jour3NusOu6lqcbtiSaTSvJ2JwTgGQ7sfNnOPrg1e1f4vTam224h0tvLG5VltVlB9sgnHHHb&#10;3xT9E+IFndXKLHbaHCWDSb/srKEI9+Ryf0/OtPbYjl5nHX1X+Rn7Kneyf9feXdJ1fwJ4b1lruz1m&#10;8tUjYeSp02RjPwOH2SnaAc4GTn9K1L341Jb3G77NHqEHnbYzGrxArjqd3Iz+dZ1vr63kuyZ/DyiQ&#10;lfO+ysyt+BHIz39awdaebW52ht7jTlEbbttnGIyGzgHgHPTjoOa54xp1pXqr8TS0ox938jc1j4vN&#10;q0LWUNpdWMrgiNF3bZMdskfKa52LWruTc11qDyzSLuZZd22Pn/PtUejI+k3puGsrO4uIn3I1wwYR&#10;E8bx0+bHTORz0rcVvGl/b7LSLTbiJY2EkL3UBOCfUSDg+9a81Oj7sUkvUlU5Td2ZkfizW3tjbz3s&#10;DR8fuJIWkwBjBA3AD1+tRXPiiaxmVNIvokkjXMjGJgQ2c5+U4GRjnHbvmus8L+F/F3iexMmqro9v&#10;DGpRW1DUkjJUdsqGAA9P51qy/DPWYYIxpkXhO/ENwqMv/CQW7PKhyTtSQDHHXv6D0lYilF7L71Y0&#10;9hM84tfHmu3CyJNrN0rSRMp8mRxvA/h4PT69qtaXNdW0Mc2lazfW+5vLjitbpl2rwW9ucV6ZZfBK&#10;9jsPtOv6XoOlrIo+x6hNq6pGCT0IRGw36epqnrfwn/su4msjBos0NvxPcWrNIrc8MH3LvOf4gMY6&#10;1nLH4bZK33FRwdTdnmf2YyX37mO427TvjuZi7KeuTkDnit7Qtd1rQVdLeO8ZfvDytr9z68AeprpJ&#10;vAnhyaTbq2sQWu4f8fEsbZOQORmQcdvWq994L+Bdla79V+Jl5y2w/YrFGBIIyAN5/maiWYYeouVp&#10;v5NjjhZRluvvSOfv/GPjgw+dcz7YVmBEE8IZm5BHOP0GMVPH8afiN5C2512QLDJwwkA28YwSOvTv&#10;0rqLDw1+zA3/ABL28W+KpmZQXuYrKLanAOB35/H3qpqXgb9mtZ1tdH8YeJo5WYny5EgGcD02Hrz1&#10;rP61hJaOk/8AwE1+q1Iu6mvvKZ+OfxGub1Y9M+0zSGNjJHDDvUL6qCG5Gc5Oa7LR/GeoXNjHFdfF&#10;Xw+rPHujfVLO9gfhRlSzQYdu/HXtxxWbpfgn4JQWrfavFepPu/1UsmsQW7REjHG1RnOec5FU9N8H&#10;fAjxOklrZalqVvcRyExxy+IlLEf3gnld/Qc1zzrYGW1NpLryo2jRrR3mn5XZP8TPiL4h0ZYYtC8b&#10;aPdebHtS60mZmVecHeJFUqSe4B4JxXK2Xxf+L8enjS11W2lkaRnW5cxmQr/dySABwfeunuv2ddHu&#10;gxsfEmoJDxJkoJdingEttXqeOe5qnP8As3zpF5Nn4u1B2k5wNNMh/wDHGPFbUsRlUYKLt84mVSji&#10;nK8b/JmH/wAL0+KtoPIuprFvm/1km1s8jjK8du3Y0ar8Utc1qF4ta8MaTIvDxzLI3mAg+zccg+n5&#10;Grd58AvENq5xqzTKfvLJpsinjv1NZWrfCrxNo0JkeGSTcx+byGUfqOvTmuqFTLZSTha/zX+Rg4Yq&#10;Mfev+ZS1nxZf3Y4srG3tY9vLW3mTD23dNufxxX6bf8Es7ua+/ZG024mEOTrF9/x7ptXHm9q/LaW9&#10;vdDlFpdWexlXEgdtyEd8+n41+pH/AASvRo/2QdLRtvGrXu3auBjzK8/PuVYBJd1+p6WRr/bm/J/o&#10;fRlFFFfGn2AUUUUAFFFFABRRRQAUUUUAFFFFABRRRQAUUUUAfjh8bLewj+MPiyB9es2j/wCEkvnM&#10;c0iEoxnbPVv6cVz0Gn6STvTWbc7u8ezn/wAerM/aAjktfj34vd7mZS3iq+LRwSBsqZ3xn0x6e9YI&#10;16CMKktpGI84Vpo4znPc5/yK+u9jLlTjP8j4Nr3nodvBbaHeSNY22o+c6nDxoq9fc44ovotB0GJG&#10;1UfZ1kkwjS3Ma5/TmvP9Xv3t3U6fb2wXcC629hhiP+Aj268Cs/UvilrvnSWV7Mz7X2KjN29cHpxT&#10;jg61Zrklp16MzlOnD4j1G8Hw+ltvNutSs55I1DpHJPng9CD05+vNVNL8U/Dy5f7MtvHC7fwvGR36&#10;en/6q82tPFmk3YYXNo0arhWkVQTz0yMfXnNQ6ze6HqxUrPMojB+WNlOT0/pXVTy+S92cpGftI/FG&#10;x7JL4g8O2J8uC1aTvmG1J2+5wOB71YTXdIEieYyxlvm3SSBQBjOea8Y0vTtMndbqJrmNRtZhId3z&#10;c/3fStPU5bmezkS01Z5JDtT7OHCsQOp3E8+hH61lLL6aly8z+ZpzPlvY9MvPE8FnEr3CW+1m/dKL&#10;sMX6+gOP8elZuo/F3wzp7LGPsd5GHKPGm/cOByCVxwfwNefaV9nieO9ur6TeHPF42F9vUAZrSlvf&#10;D7QtBcaNpZlbLJIlqu4jPZu5/wA8VrTwOFpv3k36E81RrSyO2m+KGnQiNV0KJlmj3ruum6d+NpzV&#10;W5+L9zp9yyNosMcGNsZ8xmznv04Fcho0lhq15FaXnifTtLhhhYLJerhcZ9due361v6V4O8LztJPq&#10;fxx8E264UxBr24yvuf3J/KqlhcHTfvL8yuWpUjp+hJefFLxc91G9reWkMC5MixW+9m9PXFYGv+Ix&#10;rGotrviM3UskO1F8mQIu0Z44Bxk812NjoXw2tI2uJf2h/CUnJDfZ4LuVj8o4x5A7Vc0bwv8ABeWK&#10;Rp/2o9Bt12s7r/YU43D+6N5XLHpgcnpV0qmHoS5oQt6J/wCQSwcqm7X3r/M8/TxyLuFYY5dSWJcr&#10;8l02wueh5PJ7dMH61YXUWuYFlEXzNHhvMZSTznIyOD9D/OvUvC+gfs9+LvO0+f8AaLtLGO1Tcp1T&#10;wukaTbupQtKeR6HB4rh/iTffCi0zpvgv4kX2rCO42+ZF4ZigilwOGDO+7HPTaPWto4qE5ckYtP0f&#10;+RLwrhHmck/u/wAzmZrvWIghudPUbs/MsoOPbrx+NTT+IdX0u4+0RS3Efk4LNHdfJGQeMbePyrn7&#10;8zy3bSWrNLD5nyvcIqs3PUjt1q3fKsS/6ar/AL4bVa1td+9scEgMuOOe9d14aJnLyy1sbN98QtY8&#10;UarNd3+sTXU9xLvkldvvMTnPuc45qMXN/e3kdwQm6NsTEt1J9B3z19M1zc+lmwVYJ7WRJJFG7ggr&#10;8u7/AD9KuWWkWtzpwnuY5FDRMwkkuiAHGMJk4GTzx14PpSm6NNWhsFqkn725092lzb6WLrUdGuFV&#10;YyVWSN1yCQAV4PPT86xrTzLeJp7HX5E3sR5Mlu+3BGSCcYz9RUFvoFjLoy6+uqQ6fMsZLR3TyO0y&#10;+o4bIyPX6Vr+F9J0aeNbnUPG/h+NZbNp5oWvnjLBTgriRAvmYJIXOSAcZrJVlGm3fr2/4cPZ89RL&#10;9f8Ahi1BrOmR6fHMqlrjcqPbtEqgqeN24HIx9DVe6SwgZU0m+t43XJEifwf3l7ZOazdZl8L3sQm8&#10;OarqSrJEvkrJZryeOCS2cZ788dBxWfa2Gra4rW9veLCwxhhFuIUd/lxnPrURtu3bvcuXM9N/Q3m+&#10;xy2bTXl1DcTYYiV8iQc5yOeOvToaozXdrDJEv9oXMjSRkKyuQ2M5wcYGOaWPwdq/h24juNR1uNvM&#10;k2zQ7fmIGDyCTjPvxXPSQeIbN7qS3umSUEbAqBtwJJ9uMflW9P2c2+Wd0RNSjFXidVpms/2Uuy2u&#10;mCl/m25faeAeOee30p2o6i80zXUarNcMmNs+WDADIHP8PtWVpHgnxFrMsN21rJdL5YJkt22qM98j&#10;HP15q/dfDzVrQtNM0aeXuIgk1FcgeuC1ctTEYeFS3Orm0KdaUNjLh8Y2Lf6JfWPl/LtZUjO5j3+b&#10;rjHb6c11WmWfwx1DS7dPs11FhmkV4lxnkeh+n19q5u5guLZ/PmeLcoI/0hUcJ/31lT2pbOLxhBdt&#10;9gvrO3UbQY2t1QkN9AvWnUkqkbxly/P/AIAqcJRdmr/I7218Y/D3w1o91a6V4fjvprqNRE2qWrZY&#10;55GDjk9+oI65rJfX/IsZrmz+G9rIkeJG8tX+XkckdgCR7ciqPiex1y202OS2083E7MIobaGYyPlj&#10;jci84/DisVdd8d+FNQutJgbWNF1IfuLzTp5pLObYRkht20EEY+U9cg4I5rkpwjKPMndvu309OnyO&#10;uonHSSt6I6rUfEXw4GlR6p4k8CWKt0VY7cOWb67R+vTvTNO8X+Erzw29lpWl2vmMrxsILNFaJCDl&#10;uhYYFVPD/jDXL20fQpxcWdxGuftlwomVOO5B+b35GPSqPiXxxPoV2+g+K/FUMd4nIxpJjEqnPG4d&#10;O3POfWppqUm4Wbad929PS23zM3GMfe6eiX6/obtp4tksY/7OWzt2jms2tbr7VIod48bcMcrnHHXj&#10;jkHrWZZNsMc+nPbqy/LthVd5Q9VG3I4xkf4VlWnj/wAG38P9lSa1JIrEnzgigRenzHDdcnOCal0u&#10;XTNOjmltbsXUkMjiKa3ZCzFhjBwQcHIGR39a2alFO6sKPLJ6Mi1az1zUJWFhoRZfMBW4juIskYzt&#10;6ckf5zSeIbTxLcWEccvhy/YbMStDcKyFsDkgA84GOMc0ml+IdQu9OFzcafb3PkyL5owI5FU/LwjH&#10;qOM+taC6tNZJdaZp1tJbeXbrI0m75Zh0yGBG3A/HpwRydPrE6dtFp/Xcj6vGUW7vU5y1fWEuLexk&#10;0K4hj2r+8OBuXqPvfd+vStC8uRqEbMba5iuPl+Vo/MkG3kgAe3fH507wn4i1k3Ul689xDaNH5afa&#10;pt7bu+DwMd8kce9WNa8S69HCNb0bxZZInMVw0jo5Pb7p5x1/A961liH7Tlsvv/4ciNH93e7+4x1M&#10;tzM01xqLtJ5saf6VanEYZsYVR/CM89BnNX53vNCvVj1u4s7i3RgftWlwfIRuOcsgGSCSeQevWpLo&#10;a5rEMMlv4sWES7RcN9nRlkXjIUqBjn19fzoyaH4t+2m007XbU+Y+dklu3XPGSMgjH/18U/rEZaSa&#10;X9d7AsPKOqT/AK+Zqy6gIpWvdOtby4iLbQoX/VNwflI5PP4enU1n3c2p2k2LwvOTGr/Mm4qPQ9fm&#10;x+IqrYar4y0po7vX2kmgEm4JZtjByeCvBAyOpHNaktlqOrTNJql3P5fl/u5LW4O1Q2OCBnBHc1Lq&#10;Rpy1tbujX2MprTco6X4wTw9fR67pXhks0cyyJHIV8szBsklW5xnBx0GO4p154nXxrrurXXi+0WHU&#10;LiQ3Er2395mySgHC/QepquvgnQdfs2fS/E0purSQrJt/eD02jpx0796zRoeuxvma0jaaI7JGhfOG&#10;z1K5y3Hfr+lbRqYeV2naS9bmEqVaNk1dfeiO8sZzI9tAw8yNVCzNthCLgYJGQc+vvV601kXGktax&#10;39qJ44WxuYv5rZAIJHQD3GPemw+BvFOryXEVpp9xJJDM8k7JC3l/Z9oxI+c4GSADwMkDqRWfL4d/&#10;sCzs7qZ7q1WS4dJoZIC370dlGzKgkDr/AErf21OdlfUwVGpCV0tC9H9s0m5hu9Xto44XATEcjOZH&#10;6g46YPA46HvVvSLvwlquqTPZabd+db5Mi7pF2t6fLkZz0Hf1qjcXF7q0S2p1Nri7hmCfZ5LRdhUk&#10;j5OARjp1+vSrek65Nptjd6MdGisfM3JHfagxjy2eFG3Ho3POAeBWVSpJw038nb/hzaNNKXl56ker&#10;+J9JFgIRpspxN5XlXC/MGDcbsjdx9M1rPavf28aWNgtvLIRGJJ1aPf8ALn5ffjvgDGOOlUNGsLG2&#10;/wBF1TTFt7y4kUf6DudWVlO0k9z3yehro9I8F6/q2n276h8ULO0vJpD5dlc3K5YDjBZTthIPOHK5&#10;xmsKtaMbKLt663+65rGEuW7/AOG+85+PSfE+sXN1cxaXdWsscA/d31u0eWAzjlfmDDp2+tU9G0rx&#10;TZWbanbJq15JMrtPbWtjJI0CJhvMYKPlTJ9gPxr1zQfg94r0S48jxHr8eoQyWgvGvNOube6PlDJb&#10;Ijlcg/L94jgfw4xVjTtVsJ1utA8P3DaZHeSOsdxNqxi8+NeSSzMq7MZyjDOSPpXNUzT2d0kmv6+f&#10;/DFxwaqWd3c8Pn1CzjuYI7tLmFpECFzFsKOSck7+mKlgXVP7TjtNJvILuKdlbEuB5Y9GK9B7nFey&#10;/ED4Va34a0vTL3XksYYb3L2txb3FpOZcc5baWGOR94c/nVebU49QFvDY/CTTYVsdxjvbC5EbyAnp&#10;J8xEgHAAJAH85/tmjKKcVf5r9bB/Z9SMuWTt8n+lzhYNA8WzaPb68nga/tbNm8ue+uInjtY5CQFV&#10;3cBWJz15BBHXik8W2XiXwffzeGL+5sbZrVVlmkt5VuVO4DDiaIshBzjk+xGRXb6v4j+JGqeF4dDh&#10;W3t7O3j+QeattGnchgoZXOBwzPknn2rn9XuvCaWUNt9v8QNqTOS0VrpdlPZo+AdyzA7iD3BwRUU8&#10;dKo7tLR7J3/r+vndShGGib+ehztqPEt3pSz20MrXWzJjjYxqQCc5JPIxz1Gc4qOBLqezh8Q6lZTW&#10;tnJceULiRVaLzQBlSPvICN2MnB5xnBrstNubOLZH4ft7EXckbLdXGqRyyxyq4C42FyiEH5gyqCC3&#10;UgYE3hP4fWkuoOdY+Jen6eq7jHdW6tdBdo+VSoZd4yWyCcDvmtXmMUnfT8xfVZStbU5fTfhnruvS&#10;XcWn2V9PH5X2hGstIlufJ5OCRErfKQAA3Pc9Kt+AYvhtrk0sPjax16ZtuyG80aVWjiUDiR4hDIxG&#10;ewKe5zTPHviXxr4a1tdJsfFGmSxiSQ2lxpdjDZF+gBdYUVkJ2qQpZhgnnOaw18ReJf7eaS6sYoN6&#10;kTLZt91nA3kHHOcdAccj8Nozr1qV+Zaq6adn+RnanCdret1/wTeg8E6ja+JV0nTLjQb6O5gVFuJk&#10;uLOL7p+8JNnlsO+eGPQtUGoeB7fS/O0W78S2c3zqt0lncG4WOPOCFC7lY9OMg4YEkVQ0aS/1/UZh&#10;r01y1i0UjSQvFvaNo1GDsyNq5HPpn872jWGp6fqt5qEPiLSZprqNhbWsqysMAcjIj2qwHYkYx0NS&#10;6lWm7ynsl06/l+BXs6c9o9WcyNFurS4klZ40lDKLfzoCsMkZ7sy55x+HBzW7bWGqtcLd2cEMF1JF&#10;vlZJPkk2kDG31Pr9OuaZrGh+Lr6Bb2xsJobtTsl0611BHWRc/JIuO3JXjJHcDNWPC9nrV7dpD4hW&#10;SKMRv5l1dXAyzBuQQOcgg9fT2repX56XPzIzo0Yxny2ZYudG0tobO6vdBvmkkj2zTW2oKggx/HsX&#10;O7O4g57AdOcyaRNpMN99hvWVrSRd0d556CZmAGUUAnngccfTrW5Z2mjRxXFwunS6mANrQeWqwynH&#10;AY7t3fsOefqDxN4o8MzWccWnfDq3W4+zpDCdPhgkCOABlyAD045GfUmvO+sSqe7Zv57fezslRjH3&#10;tCv4w0Hw3d6r5Oia0bG3jjB8y38P5CkcKC3mEiQ4+bkK2TjbwK0fDngnVjeWEUGm2upNtEPlyRzI&#10;s6jcysXHyIcDbgsCSOpzWl4P8X3rWVrpuo+E13WPmRtJNtlZIGIz/FtIJz8pyAcY61aNz49vLiXX&#10;vsNvDGu4xMvkwh8MxZvLRiVUEjPQEnjABxyyxFaMeS+3drX7l+ppHD02+bv5P9f8jA8T+EfDdnLC&#10;dPlvNNvYYh9q8gzXMUwAztaQlsFVGNvGMYI4rMutI8L6PvtjqtzePeW++1F0xVUm6lvMRhk4zgEf&#10;XOKlu4tfSS8s9Y8JK17dTCO4MNwkiOwKt5hCyH7wJOQcEkgEdKrynWpvDn9vPpEbW1vdeU00kBPk&#10;naqjIO7aSOm4np9a6qXtFFJzb+a+Wu9u3kc8oxUnp+BhS6fc6XO2lS3M0n71JbeS3jLNsY5y3cnt&#10;n3rXvPD0W63u4/DlxJeXakxxQrCqptO5txBJ5HPGcnjjpViCwhKrfaVrYvT5aiaFlLTW0hOSUYAA&#10;KcfdHI6Y4q7pnjbUdG8Rz2PhvXZJLu+tfKUxxzW7pvH3yIpA6v0IAYjcMlSDtHV9Yk9um/T+v6sY&#10;qlG2vUyJ9KltYLq81C2mhWzcvErQkERvghhn5ScZ4A6jnHFNhEbpHZ2+s27KsMrR28kYEkUhUEF+&#10;wHOAM9B0q3pOia9ruqKdZvNS+0QSOv27VpJHRiy/MGLHPYgHPUH6VP4Zjv8AWtSaa+8IStGmw+Z5&#10;KGaQhtobsOBzzmqliIxi9b2/UXs/eXmZthdTSLbxaRFayblVSnO5v4m5IwAeRyf8KvHwnYXHzada&#10;bLqyjxcXDjCszH7o5AwRn17VPqHj/SPDvi6RLDwzqH2W2jCw21wqK0jEDJcKCoAOcDk+4rN8c+Kt&#10;V1vVLfXrPRVjktyYvJtR5bseWUFQTk7c4bAz054qY1K05Kysmr3v+Y/3UYPW9iDUvDktxqFvp0lh&#10;PL9qVSFt5H3k5PyHOcjA4xjGOfU5kXg/xDp0jX1rbx7YWjVo7iRoWDMCP4uoHGSMj5hyK3NU8aSa&#10;rP5N1pmoWOqLHGkklxvUlcc4UjAH0H8VOubjyFtvt+h3TtDJGs0K6g5ilYbhgNsOPlPXJGc+1dlP&#10;EVoRSf3f0znlQp1Jcy/r8DGv/BtpMgWeVXnabdNJ5hEcahctgA4OP1wajOnTT3rataXOk3Xy/MyX&#10;mFXAwPlI5/DP1rprTUvh/q99H9s0nUNPsfOY3k0epTyCJMfMMYyOOemDVLxXpnwIv4Zr7QNU1Nph&#10;NtjjkvhvlUDO8IIiAMAdSG56cGqpYuo5KMoy+66X3MmpRjy3i199iloYaW1mtNT1K0hcL8yWnzSA&#10;5JBK56gn73GAK0r3we90jS2PiH7Qt0yqtxApSSBiRiQqG2sF6jp0qt4S+G+i3viyxsIP7QlnjDNO&#10;ZZseUcDYM7euPfk4Ar1ey+F2g2czRLdTmDaRLB5hIfr3Puc+n5CvPxuYUcLWVpb67HTh8LKVP31+&#10;Jyeh/D3xYPsK6l8Q9NksGmaFbnzGEtsQSpeY/wAK4xJ8pcYPXisnxBpV/Y/6Xofj3S9V86UGa127&#10;pHC8AkHtwO/ORxkV6o3w/wDBt5pL6RdG/wDLkXa7LeHdtz0yB07fT2rNsvgd8NrSTOnavrUBbaF2&#10;X0ZUemAYzgZ/lXDTzijzOU7+nKrM6ZYRtJRX4u55qdaWWCF9X0W1kaPd5kszBAn93Ax1yOuT096m&#10;tdQsJY5rzw7pqLdW1uySKswJccdBx0OMdyOB1r0eH4M+D4rZ7WyllnjZ9zLdWcEwDAdeVHP5Vlt8&#10;GNRsL2GbRLkN5ZIYtbRxg5Oex6jgDnoBXR/aWDqXs7etzP6tWjY8rn1HSLDxI2o6PPJHI0v+m2ay&#10;MvHRmVz8oye3B744rpL7xl8NPEAggvvDGvbo7byxNb6guBjnkhOWPQZz16V0d58FtUv76a/l8N2k&#10;ck5MitBMytFJkc8vhu56DryDVy2+F93ETe6t4La+nnm3yvb3CxBMDAJAfaw46AL1P46VMywUkm27&#10;rtKz/Mxjhq0brSz8jyvVh4UaxWTSpNasppnMjRXzBiFPyjJCrzkfhVGDxDr/AIKuYTp/jCOEPap/&#10;ql3bR6DjA57j8a900zwxrcet3HiI+H/sslxD5UlpNcb12ldrgtuJYEepAHaubv8A4VeKfDlwsnhe&#10;006BfmVsSXEmUJBPylWAPHQHHb3rSjnOFl7krfNp/L5fO5nUwco2kn91zlbj4ueONQtWl8MeLIZm&#10;8xFQXWn24lbp0Yx4zkZ656d6q+JPH3xatrNdY1zw3ZzMwwuoJpMJkznqXQbs4HVjjpW9a+H/ABNp&#10;GpzXY8K6TJsDMsd9au2/cOeShG7IyOMLVpvEPxOsdzR6TBF5citG8dw8a7Tx6Bcd+fxxWnt8OpL2&#10;cItedkHsakr80mcfpHxM1WfRGtNT03SktZCQJPLffnOSvDFc5Jz8tS3vxQ0H+z44LvwLp9+tvNuS&#10;MXdzGSVGPNI343fQdPSuvFxq93afarHRrNri1mc+SkMciTs2SdxJ+YntwMZOapJ4L8d6tbtBbeCd&#10;PkaSbMiyWsTPFFyM7h/Fle2eD+NV9aw0m3Ncqv8AzW/yFLC1VGyd/kc3qXxW0bxey3n/AArcNcFW&#10;PmLr0oCkDvlePpnnn61maK2lXNl/aOp+G3G1t87xlnQgHqcPkHGfyrs7z4PfEQ2sj6J8P7cT3H+j&#10;wqIYI9r4yXI+6OP4yRzx1qDRvAPxf0+88uy8LXGnySKEeZrcGCFuu/aincMZGCOp9s1UcZg4037K&#10;SXrP/gsSw1bm99X+RS0v4mfC7TbBZb7w1ftcGPzI2j1WVAxyRt4bIB49fpWxD8fvB+j3EZsEvlZW&#10;WSaNNYk27fQFxz78Hp0rYl+DPiy5s1F/4Z0aSW5j3PcXNjHFJyvUbFbYfTIznnHWsTxL8EdW0Szg&#10;0yOe3+yyTF5l2hmZsDO8nBxnjGMfjXPHE5XXlacn/wCBNo0dHHUVeNvuNpf2jPDepq1nocWsWcbZ&#10;eVre+tnjkfHVle2+ZuwPUAcmqP8AwvPUbSyuNPltrPVo4lMsP/CRaXHMgXcPlUR7QAAWzjjOPoOK&#10;1H4P+JpNRZtL27o42MkdiNw/ABv0A71F/wAKz+I+n/Z4L/w3dQiaHbJNjoCucse2ee/XrzW/sstj&#10;8Ml83qSqmOe6fyRr3fiDwh44eW81bTNP0nMmLc6bpbRq3U4BVSOPQgde3Wojd6HDItvb+OLxbdDI&#10;itNph3pHuHzcSAdMfJkDOPmIrOvvB/jCz3T6fFEzST5MNtcR8rtx64/LNZreDvi6bJm0vwfqE9qZ&#10;N0uIUeIvng5B64A7/wA666cqMo+7USXqv1RzT9opax19H+jNHX76CeBpbPZJH5u21+Q7yuBlyD07&#10;fL0PbPWn6ReWeoDNs0vnW+145ljZGVh1Yc9PcYAIFZWu3ninQ/s51rw7HaXEkZeONbhMsAudxTJK&#10;jpjgbuafoE95b3LXM00qiXasirkfI68Y9DjsOenFVKTVPcUVepqjudQ0671Xw42t2Fosk8YVLjfM&#10;d1w24AszE/eO7O0ZJy3rTdL1z4ieE0h0Ob4XW9xH5W7y7iIT/aEfI8vfk7RznaNrcc11nwe+GPwW&#10;8a6Q3iXxL4/m8IyaZceeIby4F0k2xFVpVwIyrCUrhMNlegOCR6P4s1XwTpsDHRP2jfCt9JD5ay28&#10;VvM88hYcMoXjjBLYLY6HBwD4dTGezl7Ll5vW6t80z1PqspRVRO3pb9TxjT/iHpvnTPeeAvCrfaJ8&#10;mPUdBYzRrgAhWOQT1bnoT9Ku+JNK+F1xp99rl1odnHJZtthjsrMW8UrFsKV+XOCpznAOOcZOa66H&#10;4RfCe08A3F/a/E3wzdzeTJKljdW919pWQZGAzg+USTkFsD5s9K5bQtUg0a1WxtLSG18nO2ePUmZj&#10;kY3ZwQeAOcKRxR9Yje9JtW8yVh5Je+lr5GHIvgi3s2fTb+PzURRGrW+VUFjljtb5u3bJA7cU2xt/&#10;hpf2kJ+xXkdvBua7tdxZZAeEaNCeMtnv93PB6VJ4ITwZpgutJ8WeIdQuYVVkmhhWQtKNw5JGeh/l&#10;nvVTxVP8OtOCHQrjWhcRIfJjYAIPbepOD7Fc11Rrc0nC8vUy9k7c1kdVc/D/AOG/izQZr7w1a31v&#10;9kiV3hvbyKMxgsVjbazp8u4/dGTjsOtUtQ8DeE/D6SKU1JLqG3VmW38RQuCxAyQo3BQc/dzx0znN&#10;cPPMxtYbi3v5wjXAY28ZIdQy5z24wMHjiqtr4buZ9bmmbVW+zzzbTK8LHywP4SwOPbcOOKcY1I6O&#10;o7fP/MvljK1oa/I0Lk+KvDcZ/szTLqON4/LUeckitIeSTsYkEDPofpUMJ8ZaxDDaQ6FO3mThWdYG&#10;WTj+E7iSfX2/GpkvfEGkv9k0y9WbqEWQfMmB37jA98d6uaR408U2nnapZ6jdNJybhVKhiGHXGeeR&#10;6f8A19XiJKN0k38zONCOzbRteG/gZ4t8UFtP1RJLeFlBkfy8kLnOA7Dr7dvw46n/AIZleKCR4rmK&#10;S48sCGS8bcY8Z67Rg5OMnriuDsf2hfH7neviia4hZvm+ZLfAGAcAYO7H413Om/tIzPp8dhd6ZbzL&#10;bquJLKc7un3iW3M7Y9WOTnvXl4yrnUXeDXov+CdlGngGv8ytZ/AXx7p86xwPpMcK7v8AU5U85PXb&#10;yecegro2+G/i9YreK2e1mmiA866vlaVWbHJVdw2c9xn6VUb9oTRokUGw1JWg2+cqqJe3CkjJ5HOe&#10;tUdX/ak0+ysk+z+HdQa5m3LF5iGOMvjI75YY9ga86dbN8RJXir+hsqODpxev4m1c+BvHaR+cdZ0x&#10;2ZyWjaKZdi+gOTzVSPQfGNtF/pTWkjN9xbeRwBjPJ3D/ACK5Oz/aR13VLuH/AErT2VpBugis95Ay&#10;RhjvOOo/l1ro7b9oXwzFctFrU+kxfZwRNEdSCyM/oMnj8jSnRzCno4J+gRo4GeqbXzJCvjC2GY9J&#10;t3B67pX3AemNhGfx/wAan0zVdeaUw3emRx7ZtjKbxUDDGdw+Q/TBANYOqftI+Ebm6ki0mG1VFJKy&#10;Rakk7EYznZtToOfv8VnyftC+DUvPtUnxA8mFs4T/AIR1Jdg9CFuTn69frWiw+LqKzp/n+lyX9Tp/&#10;b/L9bHol1o2pyRsdN8B2dzjG2R9ajj3evHl1mw+H/EM0LLqPwxggkDE+Zp17BLkZ6DcR2rC0/wDa&#10;I+F/2JWt/iALq6jYOYl8Pyx+ZyMhEG85HU46DJ7VVT9sLyjHJoWvwW0cjN+5j0medpB2BLRcEfh1&#10;rGnhsyUrRg15vn/Jv9CpVMHa/P8AijsR4N1GYJLH8OXZA+PLuL6AMo5yT8wB57YwQetaVhfeKNKk&#10;hsI/Bsdvvjbzlit4HXjoBiQZ/HH4151pv7U8Ov6kYVv9QmuiTtjWxJXg9Pup2zn0xXQ3Hx31KyVZ&#10;p9PtxGJFDx7ZJJwvf5Ezg/jjpUYiGYxko1Ir53/VjhKhL3oS/r5I6W78WeJ4h5a+DZ/lGN39mI34&#10;/Ixqpf8AxCvLHab/AMOagqr/ABf2U6r9Seax9L+N/hmZ2PiW7vLRWb93cDw3eyLt9AsasSQOuStb&#10;kfxd+BKx+T4TtdY8XXTRO181xDc6Zb26qMNlPLZ2bnpk/nxVUaNblbnBJLre3+ZMq7UrKW5hyfGG&#10;6N2bfSdVs4YtoMjSW0yFGzjbkx4Jxk5/Wmj4t6/ZQPOurLPz/wAebXRieVSQMhQEZh9GPGfSsa88&#10;e/DK58X3I12XT9Ot7aOOSSzt9Pn8lxtwEMk+CeOrbMdcdK0bX4hfDrVLhbLw3rel+YI8xiOzEkgU&#10;c8O459eO9dbVOOvs3be7Wn32LpqVTTnSfr+lzvvBX7S934atLddM8OeGdPa6yDu0OV5ZGBwAGDMZ&#10;Pc5rQ139qr4saK6xjwNoM23iOOLw9doyADgHMfFeZ3HiPTIX8x9en3D7rSW5UfgTxj6VT1H4o2uk&#10;xNIPG+VHGyFt7D8M8fjitKPN7S8Vp21/yHPDU+XWSX9ep3+pfti/Ei1s1vtR+GuhzBmZWSHT5JDH&#10;gZ+f938tZOsftr+INTt4IDo/hOxaTH2h30ma5SEYyMIVClsnnIP3cVzlvqfibX4oLzXfilouk6fO&#10;u+Pz5Iri4kHpt3BVPsSatXNh8H0eC+GvaTdSKv7+a+vIGEpHU7I2UKO/c465rWOKoqXLOLfpd/mr&#10;fdfUyWBkneEl89PydztLT9qHw4nh6GXxV4P8J655keya6/4RN9053E5KqmcZB/hxXQXH7TXhKLQ4&#10;/ENh8EvDN9a3DhY2i0OZC2B1+WFsD36V5pb/ABV+EWnWLQ/8JzpISS4YxRxshWGQqAxQAnaMAc9O&#10;Se5qknxx+FkerWtrYeMIXk3b/tUMTNDwwPzsF2+mM8EDnvWUpVZv3Izsn26fJaFfV6MfilH7/wDg&#10;m744/aSv9Zu1i0Xwx4E0GzZcSbdBke5UEdjJCAD+A7Vj6f8AEnwHd38Z8UePvJj2qJmtbXdgAfwx&#10;5RRz6mn6j+0l4M8VXlnZmTTVCXBitbz+yfKhRpXyzE4H3mxkkY6dBXG6j4y+EdlqWpaXqOpDzNOb&#10;55PtcipKf+mbBvm6/wA6qMfa+7OnJPy1e/mjOajSV4zT/r1PbtB+L37EukWvlX8WsahPuLPcXYAY&#10;t3xsZQB/nNTS/Gf9im2WOK38H60wky8arfvls5Gf9eT61876tp/gbUtV03TNF1Wxs7rU4jNa3N/q&#10;UmAfRiNwX2LEE44Bq9e+DvgLaafHPa/Ea3dl5ubw3iqZWyFJCFSQNxz6454FdNsLHlXva+X+Ry8u&#10;IqXaa08/8z2bVvjB+xnp9jJb2Pwy8UTfaky0QvpEVyDkLuMxx68A1wFlJ4G8azSanHJZ+D7SKVv3&#10;MmuTrM654UvLIQzYxyAoznj0881DQPgaLkW3/C0ISwVpNy38ZXk8gny+/pnpWtpV58EhaQrL8XI5&#10;vs/KpLah1VjyTlk+Y+/YelFdWhenza/3X/X3mlOPI/fs/mj0TSfFvw58MRXFxbeKIFKriW4W+Eu8&#10;ZGOiM0hAP8PQZJ9a1m8UfDm/vJNPi+J0MpWQo20GNWIGflYDDYyOleV2i/COzniurD4i6a212ZfO&#10;gjdWLdQc9fxrLGkeCZLm61LRPilhfMd2ht7dGiiy2TtUNgDsMdq4/qtOpLmcpJ+n/AOj6xLS0V9/&#10;/BOp8TeOvC2k+KbXw8fFk2obrkGZrW3ma1KnsGDZLAfexkdscVf1r40/DLwx9nhsNK8RW87RsUnj&#10;+VZFzk7NxIb646Y6dvG/EgtROrx+J5Wt1bdtNmI1IHHygOc9eavW/i7Wdchs9E0lI5lsZN8E10Fk&#10;d8nlVyPuf7Pfv6V3ywNLli220t9bfp+BzLEVOZpJLtpf9TtIfjFY63b/ANq66ddhxPj7SsgO2PnY&#10;uBgk4zyMDntVrwjNqnje4uNP8L+Oddhto4ftEs1xdKFEY6oc8hicYxkdevWuR1vV20+aFr3RGkul&#10;8ydobOEOqFuMFSAvUjC4OOMVDovjX4g+G4ppvDQXT47gjzVuNGT58/eAG0+oLdASR7UvZxlRfskk&#10;+l9V+TKu41Fz697aM7m5svHKmQReINUgurT5fs1xNDCZkIzuVmfDYxg85GfrVSLxh43v7e4j0Uap&#10;cMs2wTLdJ/Cvpvzktj8PXrVPSfHvi6/UmVbPO3DfuVwevOwgfez2559eK53TPDniLdJ9jDHdbyTb&#10;pG2zRrtIK4bO3HbAz6Vko78/L93/AAxVR7ctzttH13xmknneIl1WDIwsc10wz6A43Y/lz7VsXE/g&#10;rxfDHFrHg/VrxVQv9qhvRLsxgELhF6n1/SuB8P6p4+0LTRpMGnafczNE0lrNqLeZJyRyrZGMHPcj&#10;2qr4l0XxtrGsSaxdabcQlYxujsbjy4nUH5iABt5IyR34qfYxnUvzKPZp2/UqMnGntf1R20vw0t7d&#10;JbmT4aa9b2bFmhkfWbdQF7EhyNrfQj8az20bwdAxs1h8TxvtVm+z3EMka+5KknH+e4zxtt4t8YaR&#10;NM7eINUubWRmhNrePKYwzYZgVDYxzjpjFdN/wvjxjDZHRv7G0/zSigHymMkSdAV/h/D+XepQxcet&#10;/m1+dxc1GWyt8l+ljQufhl4UlsY9Q269Essm1muLPY2cYz/qwT+XJqxonwtt7jSpLzTPFGoyW8kf&#10;lpNDobsQRx0HXB/zzXP6P8RfG2oQzaTYa3dzTMrNuaz8wjB4+VlLA57jBH0rS0z9ovxxHDJ4euTY&#10;2t3DIFeBtH8mRfXj1z3xzms5vMuV2d7fl80aRjhVLb+vvLuqfCDU4f3kvxLRQvG6fSZI8D/I5rM1&#10;H4dR6HKTc/FPSImnY4S4tSHbPfA59s/hXX2HxsvdSsptN1DQIGuGhbyriHQUlKsx+V2XeMhfTBzn&#10;mpvD3i/wlqcUzfEb4f8Ah3UJiw8torZbfyeuV4Dbs/KSSRg8YrGGKzCMfe18ly3/ABSNvqlGpt+N&#10;zhU+FmmTrHI/xR0VuzrGx289uXHPtjvW3pfw2sNLka1t/F2lNDccxySFVZBjk/f6dR/9etrW4Pgx&#10;qQ8vT/h1p9vzlljvjz9AAK5HxD4Q8OXttImiaZBDcN8sHmeZIu3PQkdvY966IVq1dWnJx9VH9GRL&#10;DKn8MU/mzai8DfDZDN9t8U28p875mtNUiRQw9PlY4x15H4VC3gH4QXjCGO9uMNy5TVDjb69PX8Kx&#10;/DPwY1yaGD+xtY0uSa6uNrWkcxjcdyTleB0Gc8e9Ol8JXYmvJz/Z/nIrQ2+y+mTzlAbDIyowGP8A&#10;axn6cjX20oStGpf5IwlR2coEk3gT4ZaXOJLZ9V8qQsVkj1aNAcA4B3dBkDt0/WPxXZ6Dd6tJN4K8&#10;O3trYLbhVjuPEEdw0hJPzM+0c84AG0YAPXNSaDf+PNES4vonttsOHjs5rjLXDldoGcHocMc9QOOT&#10;mubHhzxff3DW89qsP2m4BklkuA+0nG5uAOc8j0BPXrVxqVJzvOS08/0MuSO0Yj73QdT0kebbzXkc&#10;bbS3+kRylm9QAcj61E+IbuH7Zq0xhi6Jt27/AGz/AD9q9A+HPwi8J3MS3l94kb7QVKNbyNjdjHBz&#10;nbkkhcdelbV18KPCqRCQ+BpNQt1YsitqGwh84J+bacf4VhPMqMKnK7v5W/M6o4Go43R5hFb2s8sh&#10;TxJbxQ9PLnXdnHOABkkcfStG0ubGziaEeI0t5pJSGmjgkAIIPHy9Bn610GpeGfANjP8AYJfgyZrh&#10;lJhSHVz83c5xJwPzrh5PAGs3WqSW8Hglbd4WYtDHM+1FxkL80h7c9eatV6dXq0v+3f8AMh0Zx6X+&#10;/wDyOs0TWdIslYH4s6vZ3DgxtNb2zOAueFDE7sfUfzrUkurCWxaRP2iNcO35ZIkhZZDtHC4b+mM1&#10;5jomn6crqt5ot20y70VbOYhi69CMlg2MjI7jkV0UvhPwdLDHqGrXGo2t5uU3FnJviLoowDyh5Jx8&#10;3IOayqU6al8T+6L/AECMZvp+LO80nW9P0hY7mx+Pl1ukwzJdxlwp9MYOMdx+fSiTxh4lWRoNC+MF&#10;lcSPGCss0Jzyc4+bv+HSvNf+Ed0m4vikGu+RatIpjZrvzZA2PmBwg6c+naul0P4ReGLi3VNN+KOi&#10;xXEczmY328bgFyC27b8oHTAIz3rCpDDUvenL/wAlT++yNIxqS2X4mr4i8afE+KVIh440pm58yGPZ&#10;k7uO5OO+MYxVfw/FrMxxPe6fPCzdnGfXpnnj1x+lZniD4A3eu3z6n4c+JHgueF2GfL1IKVGMclpc&#10;ZwPQYrIvfgfrulsrWnxI0GSQf8s01GEozAHuJjjPuOPc9dKc8HKmlGok/SxnKnW5tYP7zs76W9tk&#10;MN5YxBbhjsaNVkD88ZB/qef1rNt7bxJbq1po+nr5azmSQRxHknHBVeAOOADXP23wf8e6mkdzfLob&#10;5jws0PiGHI46lfM45zx1rXf4FePn0lrnTtVsfvfvZYdUOEHoWiB5HUg9a09rhKaUZVF/XzCNGtuo&#10;st3eoeNXcCO7hjkX70f2PA6dPvcfX9O1a+pReN/DWnQ3Gpa5o0wdd0htmt5/K7gFVbJb1x0rjX+B&#10;PxS0/VPKGuaXM32ry44/7Ybc2c8nj5Rkck8Cm3vw1+LGiKLjVb6x8ua58m3aHWAdzjqOAeORknjp&#10;Q5YOpZRnH8BxjXj8UWbr/E+a2WQ3pt2gRQ6+ZprOrEjIxsQ4P1rNk+K1pe2n2K60axhkhnDGOazO&#10;WI4yAFPOadb+BPj9bXfkW0EczSbV22+sRcFhxzu+UkdPYVPfaJ+0RZOIxp8kO3H7ua+tTk47Fjk9&#10;+RUx+qJ2Uo/+BJfoPlxD6P7hdL+Mt/GskdrNDbrF8jR29o+/PVdqMvHftg1l618StQBt5/7bhvm2&#10;ZjjjUfuExwrAAAHJ561t+G9C/aCku/tNxoEk0Yt5hDMs1s37zy32Dcrd3IBrPvPD3xxsbePUNW8L&#10;X8ZhXLSSG32gZySQW5HFVH6rGppy/wDgS/yCUKzh1+5hYfFOQfZURtBaSaPErX9kNqEAdBjp7/UY&#10;p0PjPU9Zilih0TQpv3Zkj8q1jiaPnAx2z7dcYrCnHiS/s5Lz7NJGscW8efapt9QCcd8k/SsTR9U1&#10;XU18nT7b5fMzuVfL8xsdBwOO/tiuqNGnyuSSOd897M3ru88QXiul1FZRfMPLkWIqUOeBnHr3pP7X&#10;ubyZdNlv185VVMvNzHzkgZ6DOfpk+9WNA1XXobeESaZbyEzMqo8ahj0PAfHXA5q1beHvGguobSLT&#10;rE3l5I832WaSMqFzwu/5lGeeMjp0pyrRWkrI0jR00uMvfAk13p8Q1DxPp/2VnLRxDUIgwbuTl84+&#10;tV7XwlJYPLY3XiG1ljhfbtW+T0zx8xz26VJHZ+JLq6EK6VpcnnTeQnlpHIN45O0qDvxn6fyrUsvA&#10;HxBubhrWDwJpMzIF86G68uOROOcDcMevSl9Y5FaU1+AewvK6TMNtO1yNAxFi/mBgqxyxEng4OM5H&#10;PHP/AOtbzwL4ki0ZtVGkSW8IVQ8i3KqhOeAAG6fzNdDqngbxdpkLTJ4M0H7Kdo3pNE0pOcYGd2ev&#10;YY9ateVb+CJvtV9pnh8n5ZEMkVvO+73UDgfXA4oWOUrcrX9fMn6rrrc4SbwzrF5cxAPeTSIm1UWY&#10;bmYdhyMDt61aj8Oajp8Em+1vlkWFd0NzMuV47Ankc8V6LpXinQdV1TyNZ8I+FNQhVWaaRdBiik2h&#10;NxIKEZxj8asrL4Q8TaRcvoX7O3h+RVhZZbyS8nj8rIwH4nRQB79P0qZ4/l3/AE/Vor6n1v8A18rn&#10;k9jbxWkvn6m6yJtYtFBw5bHAGenXt6Vtaff399HbaboXheGSBpGBkkhLTA9ducgdcHJFXbb4K+Lt&#10;Uk8zSPD6shfEkkd1E68ds+cf0HetPQPgN40MrTCKKEbTsP27O2TOGBAJ6YFTWx2D5dZq/r/wTOGH&#10;qc1raFHVdD19rRYh8Nrx2b5f9HtZMK3P7wtkgj/ZABq/4C+FusSalpd/rNnax281wVuIby+CpKMc&#10;/KWPI5O0enTiu80bS/itoWmNFP4qv1jaRSJISJCGOFJAk7Bf0HSobf8AZ6k1F0uNN+LDag0fnGNL&#10;uH7jup+YAOcEewFeXLMoKLi5pLvq/wDhjsWFUZc1r/cO8X+BPCV9qq2fh/UfD9tErY8t7r06gFSA&#10;Dx+vauE1++0zwxqrQaPq8N0bdVeSK3ZmtpwDyh+Yg/kSe1dPqP7JPjC9t1jh+IGnRkElljsWGSep&#10;+8Px9awb/wDY9+KFpP59h4i0q4AH3VzHk/8AfVPD4jL4xSliE/Jq34sirTryd1TsUdS+JkGuaY1l&#10;/wAIZp1nGePlshvReT6j/wDXVS113w19nQtBNCyH5laHceep25GM/wAvWp7/APZ5+Nll5ZHhyORd&#10;pD/ZrpT9MAEn86xb34cfFKxDTTfD7WGmVNv7uAshPbJAya76NTB8tqdSNvVf5mUqdR/FF/cdlonj&#10;Tw3ZGGGSzjMaseGhMTFTwfmEgIOOmc4qtr3iOK58QrqXhvXr3T4yU8uxluvMSJl4L7mPX+LHqcdM&#10;1w13pHiYqr634T1aDyzjbJo8x6Y53bcY69ao3ZdryRLbwpdOPvLIlhKfr26ZrSNOMpXv+QfZse6R&#10;eJNH1aV4tRnjk3RDZIs9qjyMMbm+bgA/h0qaGNEja80vSNU8xh80tnLZBsfVVOfzH414jaT3Uemm&#10;UeH75XVlDQrbybhjHGMZz3596bF4mvoTIt14Z1aEbQM/Y5fx+n51xywN78sv6+829onueo6j4t+L&#10;+japGNT1LVm0tmUTRtbpxH35AK5HvxkV08/i/QdJi8/SfiXd7jCrKsdpBIOWwFO2IfNnPf3rwlvH&#10;0cDt/aFlfx7siPfZvk59mHQY9TVZfGtuSIxqs0fmdGlswo2/U9queB9pZ7W7Ja/mKNXk0Tv8z6R0&#10;Tx141juv7M0/4lzbmjZ2nW1WFDjHynn73Ppjg1NqN38Zb23ki1T4ow3FvIufImt4/LVfcs36185W&#10;HjTT7Cfy4PEG2RyAGj3ID7nacf0q/P4+iuma1u9UW5VV/dqbo/M3YZ571hLL6sZaP/yVFurGW/5n&#10;ceK9FKXLLc6loErNCwka3UFmHTjkjjPY59q/Sb/gmjfW9/8Aso6U9pKZI49RuolkZNpYLJgHGPQV&#10;+TNx4i0V4/sf2h1lxnd9o3bF9jj7341+qH/BJxlf9jjTCk8ki/21fbXkbcT+99a582pyjg1zPZr9&#10;T0MrUVi7rs/0PpSiiivmT6QKKKKACiiigAooooAKKKKACiiigAooooAKKKKAPxP+NvjjwOnxu8YW&#10;Vnua4t/FF8Jle1P3hcN0O/19q4G9tNMupBNJo+QuFDwtICPTjcQOtdB8flt3+PvjCY6fCrReKr8F&#10;tq85uH64IPTNcjrL2cF3/ados0rMoEyKVYDk4OB3H+H0H1kYwVlG/wB//DHxcoyldu25uaLf6pYa&#10;nHY2vh25t1yCsl0wEcmOcBiKNV8eeKrLV2jvPDs1nD/y0DWaSbSO4IQkjHPXvXP6Xa3Etooj1a+W&#10;TzD5Y8oeWR1IJYfl1qaYeJma3msr5ZGXcZP9IIyvIxyB6dMcURp0lUvJJ+tw5Zyp6X/A2H+Jccdm&#10;1zqTW7CRgI42sQsjDnnArOF14W8SMwu7S3t2aMkyfvFUL74J9O2cUjzXr2aPdQ5mZh8nnA4HruGc&#10;4/Pjmn3FnpdhcQvNd26eeCklw0q/inPUHPtWkZU6btFNPyYeyk1rZrzLr6J4W+zW8WnWA+e3+bbc&#10;v8jcg/X26msmOG6splludRt4YV3Ku7qpHI57H6k1Cur2Om3klhDJIzJIP3kPK7T3JyRjPpx9K0rm&#10;2S2UrqdlFN/y0S6S4Kspz90A8Yx/nPNbRqSpuzd79yXRjLVaWM/xBuuNPjeKOVVMm7zI4w6N6nOf&#10;8ax3sJZl/wBEnk8vaJGjWFpCeemQOOPy71vRyyT3Sm/Vnt9xZS0fylfTb1GP1p8UVza3T3VmipaK&#10;xEcf3m2nnPXpkdBXRTxnso2RjPC+016GVpvguy1SV3SZlXZuVZM7m9uox+tatp4aXTbeOC8WODzp&#10;Pmd8kFcdQfUZ6ZpsOoQw34uI7CKZZwxjP2TZn1Bfp+Y980smpyJaRx3pEcMDZ/cyO2F75PT8+nrV&#10;SxVSXXQqnRoxV7ajPEWnadqq2On2ltEzMfmmj38jpyQcAYX69PWrMXhv7VA/2bRHjuo4vMSPJKyA&#10;YwcnjGM9Dn1ojv7SAR6lLeoixyeWqwrlW3Djce34VdOrnUNLSW0uooYYkw0artMiscZwRwTnr9M+&#10;lc/1ipGyRo6MHdmTefDrVtGtrfVpmt5Y7rPn2Nms7SQ4P8QZACD6ozfhUGuackflTC0vJowcukVs&#10;ybTjO3nJ4HvWzdX/APZiRvaXUc0drHsjWScEqp/hOOc56nms22k0ZZZLjT7y6ZlkYvBHeb1DH1HX&#10;k98/TNdEcVUlrNmLw9PZFS0tdH0+aO2W8mkeZY5REsZdlbPQ4HHHP0rQtb2zsrw3GqRxtEzbo45J&#10;HUMQTg5XH5e/NSRTahDHDtnhfhTuk5z14LMMjg9qgfS1uoZHEclxNFMw+W7KhV7Y3dee3/66X1iL&#10;l7w/Y8sdCaSzn1jWzqempHHHcMWXZI5ji44A35LfnV3TtBh1KfaVmjgi/wBZ1XcdvUZHsawNS8W6&#10;7peorYzxW8aLCHVGjO4Dr97nOR/+qruk6wPEO2fS7Vo7hcjmRyHI5PynjnPpxROVSME+goezlOxo&#10;a7azXIk1KMySW9vtj/d2+WPToON/Pp+Vc7e6za26ul14dnZYyy+ZITHtb3GDz7ZFb19rev6XDDNf&#10;wSQSq4w9rJ5pBHzYxjHY478GtBPGum6tB5t/4dgupJogsbXE0iKdwOH/AHbLznt0Oec9KKWNlRjr&#10;HmXk7E1sNTrS0dn5q5xMPiuKZEUW3lLECir52eD1PSrN5qcOj39vYeZO0U21mZccfKOVPfHp0rVG&#10;k6Bf2aWcfg23jYq0v+jXjswPTGXzweTtHTpUNtZ+HZ4Gs9TWa1mtUP2dluzHt3Yyw3cY69sdBwOa&#10;3ni6EtVF+nr8zOnh6kdG0TateaTJpklit8yzSFvJuJsqA3IB/EfzrF0Lw7fadLDqU/iTTJFe4CCH&#10;7UQ7dv7pwOevQmt6PS9G1a2jt5vED3DZUthY5S4/HJU+oBxz0rWGn+FNPtjBeW0Nx3st/mD7O4xk&#10;4RhvPXhsj8s1z/XFRp8kb676f52On6r7WSk+nmVNQhuraBpbO6gtNrbFWRiS+eh9unTHSsaHxLeX&#10;Uq2dtqUC3IkZLhXj3DAPVfX1rQupPDEqtDe38l9dMsb7Wm8vGOQ3T5uc4/WsCLT4tBnuNcwL5Zow&#10;VeO3x1JyBjP9Omamj7OUXzb9NN/68wrKUZLl26l2/uNQ1eNLaeOGRI5WZrho3XeA3B+UYx09Pc1s&#10;x6taaX5cTbY2+RlhX5s4/wBpjjoOhP8AOue0zw3r0US251OS3s7kkzRooPk4OdhJPHYA/pVbxBo3&#10;iPTLSOGLWI7y1W4ZlVrdRsGfvccEjOT7c9BVv2M5KHMv6/AiLqRjzcp3Mfi7UvEkM1hZx3DWk0gk&#10;nRkjjMcmMYHG77vPB25NYfijxPrugPdPcPdS/Y5l/wCPi3VtysowXOTwDwCCenbpXMtD47tJbqX+&#10;32jhWRSbyNl2tzwOn3umFB7fSrV7L4/KtZSagt9EfLE25cibcM/xDP5Y6VHsacKis01/w3UJVJS3&#10;TubWn+JtGtrW41ez1yOL7UWNxC4Dff8Alf5Tz0PABGOtSXZj8Y2lxNfTZzaiG1kjh3NGBntn5hyT&#10;1zz7YrBH/CUafopvzoKt5smxEjt0LDPHB2n2444o0m/vLMgR6f8AZ5Y1bzF3EpAcHPHQc47dTxQ4&#10;xjecXr6roVzczUZIuX3gbR/EVpbajcsv2iaFUna3kMbTOF2qwV8DO0AYGAcZ78c3p/gbVDqGyC2m&#10;aORti+bH94DGfutx9c471saizXWhGSXW47hraVGX7RJtGeu04Hy9DjPNXrLU4b1Wv9O1wSKqiO5E&#10;akpjqCD0OM4PuaqOIq04vW/6EvD0ZzWn/BKMdjdRbtS1Kw8p4ZvIV4235G7HPIBHbI5HFdDpF5qL&#10;SySyafEsd1afZ3eBW3BNvK7W6dWG7g1lX1vp80x1h5wsm4Y8y4KqgDdcHjIGe2en1q0PC3hfxHOv&#10;iCz8ZrDNjyZo7fM0YIH4YPrjPJrnqYiny3lt6N/kaxpyjKyQadZHTLJh4enlto1vMGO6XcTn5TtY&#10;8EHHB5rL8UeHdS86a6vkmffflofItAcgjndj7oyMdOODxXoPh/4daNrGnzW9x4paSCaUKq7ArZXB&#10;wAcN1x3NddJ4KsJJYjeatbrILYQcWcSFwO7YGWY9yeT3NebPPKOHqaav0fl5G/1L2kbPQ8UitGu9&#10;Uk0qA/YZI5fMe7ebEcq7sbVDDkjB7Ct7/hH5tQN1bXWuSNmJ2tJFSMIhXB+Y5B9cjGfTOK7iX4W+&#10;H5be4vFvZriMMxkW3tGBHTptOQeOo55NYWs+EPBi3Y1S6m8SW80Me0NbxSBWx04ZG/XjNH9sYes/&#10;cv8AdfX8w+rSp6v8yjpXg7ULm1bSNPnF7qEwKzR6fC8sijB5CqDnjJH170z4f+BNPa0bRo/EVt50&#10;iMTcSb0XGBgEtgKRjvWlp/jDwJBMsV74ekvJFuQ6311apFPwmNpKhcDJzjGCeeorsPDnibQNQtYr&#10;L/hApJLeCaZrX/RY5QQ+CwLOMueBgEsB2xzXPWx2Ipxd09db6f8AD/I2p0IVJJp7ep5/caDJ4ft7&#10;2ceNtLSY+XHFDIFjlCgFi4wWVl3LjPqyjB61Ss1iljimxcXWoPJuke3jCq68DkE9dvdRjP413/in&#10;4O+AfEsa6hpnw20u4ZwQZLi+kgOc/wCwp7j2rnbb4PXHh6+h1LSPBUUFxayB4hF4geWPjttfAx7H&#10;jmuijm2Fqwu5NPz5V/7dexnLC1Yy208rv9DuvhF8Ofhr4puLa6+IHivWNFje+VTaw6UzedGRhSZz&#10;tjhXOcswYDAziul179lzwf8A2mfCnwy+LGial/oaT31xd+IoFYKc7E8oI20liuGEjbjxjFcp4t/a&#10;G/acvPDLeEJtYttP0qaMwTWthbWVtmM8eUHjQOq49DnFcba+FPF+swfYdU8Ur5Uiq2LqZrh1KkED&#10;uV47g9Kwli5Rlz86S9b/AJHRGnTkrKOv3GxbfAjVtL1630HxBq1jb3JuBaWz2usW00pvMECIqpkE&#10;R38HzQox93cRUXj/AOGPxE+Gz3OleP1tWnmiW5t5Gkg6IE3bSjbXADqegyDx3FXfDngiDw7eNf6r&#10;ew3LYKhFhaID0JOQcj1wDV+91i7+3C08PxabG3lhWaTUpISVOQVOFO5cdcnHY1DzaXPaOq+77g+q&#10;wttY861C/wBOjFnP4T+IVnNcrEXutPez3YkzgLuUnJ49APm5Iwah1HUPFNnfwwaf4stZFvGAS3Wx&#10;YtGQAcnCHHzfXNdnceDNJ1LVl1vWvEeiWU8rFN1nYiRmxlj8x69c5I747ilufhT4Y8UQHUrT4q6j&#10;Z75CrNDaRQ7m7dArn6ZINdEc0w6a5r281f8AJGMsDUnHT8/+CcvY+LvEouvsN3Zx3HmfNGscZHl5&#10;4+bgYGenJzzUk3i/UXs47iXTbeFWYjzjIdu/uP8A6/StrXvhf4XRIYYfG1wzR7RNMqhGfB6Es55J&#10;9AOfrWe/wj0GGzuo4tJ8SMwjkFvIs8U29245VsFVYc5HPTj0I4zAVdX+Vv1REsNWp6JGHrfi281u&#10;yvNCt5LOzvraRUk3XqSrt65XGMj3/CsnTPH/AI9s3jtrqeRl8xQ5htI9vTjIOcA8c9Ku2XgRfAyq&#10;l34Q1hpJE2SPbWkjR9cgksByfY+1UryaO4eKOw8P3S+ZGQs0kEvyc4wwPJ6cfSvQpfVLOMYprvp8&#10;+rOZ063xSbTNrWvG2l3mm3C+IfCW6GONWeVNS2FzgbvkA4xn1PT8uW0+88NalA2laFd3VvHtEha6&#10;wwC5JIBGO+Op/Lmm3CeIf7RZNUOm/ZFkKPFLbsGdemcMoIbHfn0pdJ1qXStYuZbx7OexhkMcTQwx&#10;oCuOCRkdcHseveuijGnRptQ9d3b7nfUmpHnmm/yNG7vNM07wzDfrqgSRJjbRxhJC0vUEchcHoe/T&#10;gnvWvvGGi6MslrdR7blrddryB9pbGVC4+9jOSefQjmo11nQtQRfDenJeJ510ZoYnkVDtILBzw2QT&#10;nGMf4a1z8I9Y8WTjUfDs2r3SRsGvGjiYwQqejbgCI/xxk9+1Up0af8W6W/8AkHs6s/4euxU/4TzQ&#10;L7T7XT9eitdQYKV86RZIWhP3lHykA8gcnPuCKn8Rnw/LpcGo6f4kj8uPUPNnyziOLfjqQh6YH+Fd&#10;JqPwV8T6ZqtxBfytBdXNvDPGbi7it8QkbFk8wNg5wR1zwQeRivSvhv8As23HhDRox8R/iB4RXw7d&#10;TM95JDqUNxcQgo2x/mRgMEoWTl/vdODXHUx2Eox54y26X3720OiODxEnyyX9feeQ+HdK8C3Woxae&#10;njNDeTFlgazjaRNsjEZJbA5PPJ/Kupn8HWejWLQzeKNLu47KQb5IZD5h/hwQjPg888H8O3QXPw+8&#10;FatZs0l3p7yDTvshm0Tw7JDbyKpKh1kXG9+hJKgHjkknHMXn7NNl4lX7JpcWpaXi3AW4m1FWSVhn&#10;OQsQZd2RhSpKkDc5+9XHPHUKs7yquK80n/kdEcLUhG0YJ/Nr/NEsPg/X/EVu9lomn2lk0jPGb64u&#10;sqdqnbjjgMD1x0x3HOdcfDfxtpstqR/wjU9xAvkpAviEKJSB8wOQNp5HofzrtPh/+zH4CmvdPbxv&#10;4o17TYYpN1wLOVbps47naMg4Hyjpk8nFeg6p8Ef2avDWnrZ+Ab3X5vmk+1f2pI0aHK4yCDn/AA4x&#10;zWE82w9HSFVPy5X+L5gjg51Pijb5/wDAPmd/CXxGvfFK6bdaPpd1c3MYWJYtYVk9FBZWABGD6D19&#10;Tsr8JPi3pemRWw8I3ImWR3H2G+tZOo6Y3ksOAf8AHv7N4j/Zy+B2seHoLLwPN4x0/UDKrXt5HqTX&#10;SM2DuVFcMyjcc5LdsGsDS/2cbTw3qreJrzXte1pICGktr7QZpBIHIAZmidSAx+UYPJb1xWv9tU6i&#10;ShJadOSWvp71kZ/2bUjun63X+R5bo/iTxFo2sXE8emXjXkUv+kR+VHMqMOCSEbrk/d6fStDwfM0k&#10;15pGv6fqW2a3cSTfZSFLHHPGMj/ZBHXNeyeGv2VNB0+/t4JNe0nRYdUuSLe11QzwkvnBVsZbOTn5&#10;mBH0rtPD/wADvh/DqdzpbfEfweJtNgzJcS2txNEWwCAZZJFRuozjcQe2azr5ip3VKD1W+xdPB1IW&#10;53+p4BpXgjStV0g6ImqX1mJGUboIxKvBB4ySwHHXJ4/Ormofs6ahrlvImoeLv3k0iPHJDbj5AO+0&#10;Y3ZHr6+1eneJ/D37Req3mlr8HdLsRp094fOuNNsYRMYgpwJImLBOe4yDjkjoef8AEnhv9qGG9j8F&#10;yeL9PXWBIv2y3nurKIQNjIiZ1blm4xhRwRkA8HGOIzS6lGcY376tf+S6bdxywtGV1yt/101MDwz8&#10;G9P8HpE114vaSaE4+0Oqx7yc4OMkZ6cfzzWguhxeJh/ZOheOU+2ySbobi1tYZZm29VAxg8deMiuS&#10;XUPF9pp/9pap4t0mOeG6On+fdT/a7USA5zvQHa5KkKxAJGSpPWu0j8aWDW11B4p0HSdcutJujcWj&#10;6XDcf6MG+V2fEoBBZozznkLgjvTp4ipU56lTmfkl+qsZuhGyWy/r5nRWfwD+MN/Hb39rr1wN0Xlx&#10;/arG1jyw/jKvKhGR+B7VBq/wR+K2kWtxe+I7yzmt44/tFxJLDHiKFcDzD5FwxCjOM7Tg9eeDyfwt&#10;+M2ufCr7VfaF4VvL+1ldodWuoZLYzcjZgNMkoQEk/IFPX7wwDVDVv2gfFN144/4S+C/ure+uo/Jm&#10;01dWkVJFblR5bOfLBbexVQF3ZPGcV0LD1YTsnf5RX5LQFGi43e/qy9o/wF1TXPEF1r0+l6deSQ4e&#10;SOwjukfy1O0thnYEjAHTk/WujuP2QZr1JNR1zwrqcyXk6xxw2Gn3DyYC8Z2E8ZB+YBR2rJ8M/tXa&#10;r4auksbzX7u2tSnlaxcWGpPeSGHbuREa4Z/JcHGWjKnjvjmtL+1hq03iFZvCuoapeSWiRy3F/feI&#10;JpBcSBDvKgvtCOpPBDAdsEnOsnjKkvdnJK3S39fqJUcPTjqkzs4v2T/DL6U1uPh3rMz2vLrPJcQu&#10;GUYJAbHtgd88ZNUvFPhXw34G0SP7fp17Y27SYi+1Sbd7HsN6ZPQ9PSuZb9rrXNcvReTvDpdlHasz&#10;W8eoNcvM5VirFvJ3ITgYAVh0zwWxw7fG34o614jS+8Pwx31tbIJLi1vrj7VHKVLEeZkDI24BGDkK&#10;eRuwFTwVaWtSrJ211ehMpUY6Rjv2LXjCfw/PctaWtje7/O8obZwNr5xhht9+9ctovh3w0l0tz4uR&#10;oSL7/Rdsu1zJx8rDI2jr2qxcqvictqVt4khaaST7TKix7fKlyD8vP3TzgHHQdq35JvDmk+DptGj8&#10;MaZqPnTLKt9eXSq6SBsIcgsygqMEZAJ6nJDD2o4j2dNU4t6/f+JwLCx9o6jSdvuIdb8UTeGPFVvc&#10;3FtJFZ6xbRSM8kitJNIpIO3AAVQCoPXB5+k2m+JdeP2x7W2huUuLNoWuLiUj7KMku42bQeN33ugP&#10;ciubvNZ0y/vPtGtxafdahLG8Nxp1xOLeO0RtoSeDEe0HPp1Lc+tcbPf3WiwPpmkeMrO82yNFGsKs&#10;ip2LM/KyHBI4yfzpKgpRs1rp/X9bmrqcsr9P6/ryPVv+FkeN9b8OWdt9uW+sbGNoJoYIUjVRktgS&#10;KMs3pnOR+ufpXjbUrXVJ7q2hk+1MrwyRyMACwYNxx8rYHQ475xXI+GPiH4s8B/ZY/CBWW5WZZo7v&#10;TbxovJcchcuindkHIwAemSKk0Txj4z0DXZbqfwdcM+fMWZ1DrGDj5j1BOfrkH0pOioxdkvLVK/yE&#10;qnM1dv7jurjxTrkNp9m0bV2aa3mWSYBs/NnaDs2khe2c8nHHXHSaB4gsfFCDXbrVbO4ure6S0s/O&#10;vCnmq2SAyh0C88EkDGfvDGar+Atf0LV5mg8Rag2j2snLXd5o4uLqLIGXSRPmZclsIVIBc/Wnr8A7&#10;7UdJXxBp/wARtDu9Pa4RGldZLZYXZt3zoVJTgby3IPzDHOR50qtHVPRnZGjLdaiW/wAT9NTxRp95&#10;KY1uNMsGT7L9nmZJtu6URtIH2AsCAX4AxgDrilqPxk13VL2PVrbXrXy3YuyweXuhlAbbEoOdykZY&#10;nBIA6ir/AIP+HNhf21vP41e3Fj9sYySXWpC0ia3b91uLErKi7yrFRjbkfMAxA5H4qeILP4IXM3hd&#10;/BttM1/dNGf+Jktx5PlSlTFIg37dwVSCSNwBwWAarpxoVqnKo3lt0+e5FSM6ceaTsjsNc8ReJ7jT&#10;bPV7231AxXV80MTvFEYpVQdMx87ssOnHI+lO1LxD4zubiDS9B1ddLaSRo0sLeNJJlUfeJ80lsAdc&#10;gEZz2xWN4X8ReB9Ktv7Xv9HuhffvIbMGzDWrT71byi5cIgUByPLQsC2MEdNeD4q3WuJLc3HhmyuJ&#10;475rzUrO60eFJJEcKvkxzmPfvIVizg/xD1YVm4qm17isu6+7TUvljJWbMnxLe6T4hEM8XiV7jVJL&#10;1I5bz7XsBXIA+ULsVvlkXgOPXbxWbb6rpOl6tqOgXWpXvnTWMlk1vxMNpkOfm2rtbgfN29CK0tN+&#10;IWqWmuXviLU/DenxNbzF7eDVtNidIlXiNGj+Td2UsF6n5sk86zfE/XtUuINV8R/s6aReWMKIs7aX&#10;oWbhpc4IM8GWC7TlFyAVA/Db23u8vL+K30J9lC6kn+D2KPhLwloNrfzQwazdactx5Udq15cRybW2&#10;jcR8o4LZxn6Z6mrXiLwE2i2kt7e/Eixhh1KQCxjbVBPJL/CVZoowu0E8uuAoAB55rsNN8LnXbu6n&#10;0b9m2S6tdbSV7OHVI5reDTIQp8sMWjCli/HmFsscgADArr/hx8L9Ctf7J8Ma78C4dNtZAv8Ab2qa&#10;pr0cibiGDpHC4Rth9Sw68A8V5uIzD2MlJy36Pl/Nv9GdUMJGeiX5/wCR4ro2keOLWORfA09pe/ZZ&#10;I5Ggm1RAEdWbDsx6qeenqOmOe/1jxV4vsPsLazdW+l2txabZr6e6tgq3hfCxKNx3DqQxx7ivRNV+&#10;FPhOPU9QttDutF0nSIo99hD5sLzyk/8ALMLHJJyP7zkduvOPDfiF4c1HxBJcaWNW1gWaAO0Enhec&#10;KVBGQv8Ao5+f3z9M1wxxlPHYhKSjZdd3r6Nq/wAjOdGpQ2/T9eh6tp4sIkhTVri5+0KgcxsEzljj&#10;Jwe5B9vxrJs/HPwy1bV7ywlaH7bayeXJLHIzKGxjk42ggjBHI4681y50/wAV6npdpF4Vv4bFnjMb&#10;3GvQ3qeZxjGQEOeOpyMiuJ8R/A3WZfOEFp4ds7u4kBkubC81CSVgT+88wTybRu4J43emMk0sLh8P&#10;Vk1Uq8r6W6a/kVU9tGPuxuezT6T4K1RN8ttPLvVtpt5wS67sEjaOcH8icGub1r4a/C6yk8+TS9SW&#10;a4VmSO8uJlEuOoXnGQWH51z/AMOPhl4B8B3lr/avhSfX3t7pmF9c3Cx5hZceUUEw+VHG4bSCd2Cc&#10;DFXtV8K+GtPtf7V8NeHPFNu0SzJJNceLnEKrIQRsfzZNnI24wOMAcdNOR0avLGtNr7l/6V+hDoyl&#10;G7gv6+RDcfD/AOHl7Aw/sSb92udq3UqnoBn9cZ9a5efwd8PX09LOZdXtZJLfzvsr32FVsk+Xu2EF&#10;sjjn61sWPwx8Qzyx+GdAbx21jNB5gisppJW3DJws+3Ow56HIyO1T3Xw7+MNrYx6f4e0/xC3kqzBd&#10;RWJ8Nj7rM0YJwPQkelenh5VKe1V29Wv8/wCupw1MO5fYsebah4S0mzkGqSSN9nZoA1vNdL9ohjzu&#10;cN2PQDIP0z20fDHhm11rRhrFletLIkUkkp3K32dQcKWVRjjPGW7jPY10Wl+CfGmraW1jq+i6v5Mc&#10;i+ZdaDdWE3qCCHlPHX5eMkdafbeEvhJ4Aja58Tr4ua3kQj7Hf6bZbGbIO4LHcj5hjHHUda66mO92&#10;1235K4o4R05Xa089DidV8N6olu2oLpD/AOj7fKubCJ9kzd8b3Ks2N3AxxzismHRdb+1JOZIUhhxt&#10;gvv3bhQcnGOoJzyTx713Vx4I0jxtoVzP8OPEvjC1t2m+12tpHo8caSOoIRU2zYIGTgkEjnmsfxB4&#10;A+ItrcaXe6veeMZYY7Xy72F9BuI1X5mOQ0RI3ENnIx356VvRzCm4tc1n2aae3mTLC7Pl/KxXhvLW&#10;+ij1QQva4WVTby3SsN6ALl8dFHGMHkdz1qxcarp1+1rNDq7QscKsY2hueN3O7OfpgAZq94P8H6nr&#10;9rrNpdXE0cOnxxOLrWoXQMsp27CZFXPz7eM5wfWhfg/470i4ju7fwnocixruSSC4aNyCOv3SCOvb&#10;p+NZ+3oyk1zbf8P19TrjRqOKaWn9divpMMllqcLeG/GKyMnNwv2WOfaAMqQy45B6qc59eMU+40e2&#10;0i4W6v8AxOn2cMom8uMbycZ4GPbGcDr0ro9F8FfGGdE1PTvhDpt0NyjYuu/Z2YY4JHy5HHpWHqHw&#10;Rna4+0a9+zdfW6uxaaew8USS5z3G5jzRGrCU3zSXycG/zXyNpYeSp+7H71K35M5XUvF3hU66nm3G&#10;o3T7PLt/s0kSeYxB2ttaMnAOARn5h0K1teJ76LxGljp+qQTIbUM8kkxWJZIgAB9zAyMHPPO6tjTP&#10;hF8KPtsdvBptxa3m9Qlvea8yybj22iNsnPGPetfxV8Evh6121xfeNJLG6RcSWd/qTDbkdAojOQfo&#10;PpUV8wwdOpFe8rLtf8jnjhq8Ytytv3/zPPLibUdY09IrbS9NjszHtjCSTDzmyGyzOeoHXacY/Os2&#10;zsdN1jXo3uFtdPbyQrW6NKNzDuC8jbtwGRjAyT0GBXpMnhf4dJGtjd6hatY/KtxcWeqYkZdwLbdy&#10;IqkAEE7R1PPGKsak37Len6hMip4jbT47aNrf7G1leYbuu92AI6ZBHDAk06OPjJNRTMqmG95XPMrj&#10;Q/hvpqrZanpV5pt6Gc3F7ucgx54KoxZX3DPAwVIzk54rSaFbNefYND1y6lsGZWab7CqAAjGCdxIO&#10;SR0Geor0y6+JH7Jz6fH4dibxfZwi6ImkbQLZWGB94iKYibaccNyB0xUWgeMPhZ4u17Npr15HDYxI&#10;6Rw6KlsrRIMZcMGRsDn5gc9eep6Pr1SnB88JaeV18mZxwsZySi1+TOH069tNEsZLA6ZqNjHJIdyy&#10;QnzG2kfxMRnPbHbrXXXMfwR8V6FZ6Xc33iLTbhZI5Wvv7LEg+UEbCPMwM5+vHFdM1j8FxFDpthqP&#10;2ci3aSOOOZd0y9ckFCMjnGCPXHFY8XgLwVqWrrZf8I3qmrtny3svtBMM64+Vy8OFI771bg/iK82W&#10;Mp1XzvmjZ3urfjfT7zr+ryp+67O/9dDi9b8CfArRrj7LJ8adet2cfKo8HuyjnqSH5H49qjXwb8EZ&#10;oI7+T4/zbRmOG4m8H3CqACMg/NjgnrXocXw68daTti8KfC5bVWbBm1HUI5JVH+xvc7eMj+laNv8A&#10;Aaa+02PUvFXhbVP7QhhZcrDBLA3zE8bZMgHqRt6+vWto5pT5f47++m393L+pj9U5pWUF/wCTf5/o&#10;eUj4efC9Zd2hftB6bMrOYpVfSHUqMZGCXAJ4HHf9Kr6v8M9PtH8yL4m6bMFYTRsmnuGkXaO2SBwS&#10;OTwR+FetX37OHwq8dz2uhw+MdT0m5uuY7O4kjtRDJsJZXOFD/dJ3ZHoAe+TcfsCfGvQdWmuPhf4l&#10;0/VoZLdoLibVrqNV2kA7cuCc8ghgcj1AruwmOWJ+Cq7rpKKSfztYwxWH9jo4L5N/lc8Zt/D9q2tK&#10;kPiCKLy/Mb99GY28sjkMc4BJ6Y9fy66z0S/8KWbW2h22g6hDHz5c81xHOsbnjdgbfxB781seJv2f&#10;f2iLfy7TXvAmgw31tbgfZor6UNcqjblb5MocnOCDgjIOODXOaponxN0iVb3xJ+zjqMF3HbtD/aWk&#10;TTDfyWDsmNrMpxg9CAAc8VvLFRryS51purx/zT+4mnQdPXleuzs/8mbEXi+XTLOGDxl8LdBmgkOL&#10;eaTVbpZGHOQoiH7w8cdPTvUOsar4C1OwlvYPh/cQ7FLQrBc3DRtMVyAzFmZcAfdP5jFcNqy6P4k8&#10;RhdWTxDaJ5eYo9cy3lkAcblVVAJHXAAyM5wSez1D4czeK7dhpviHSbeSRYs3F3q4UrhMKBkqBnkH&#10;k5wCPSsqtPD0ZxnNuN99XZfixw9pO9le3kr/AJIk03VbvXI30yx0QTW8bb445N6qf7x8zjH45x71&#10;r+HPhJ4y1S58u1tYoz9qDK0c+xOfmOGJ57dsHHHFcnrfwf8AiRoRtF0s/bvOuFgt1ttehYTybW+R&#10;VBYnIydvoOfaTZrKW7WHivQ/Hmkpbx4X+zrdbhW65JO5CDjAznpx71nUXPG+HqRs/m/uuONSEdKk&#10;Xf7v0PV7v9mLxrrOo/2heeLNJEpkjebyw8nQY/vdcfUH0rmtd/Yo8YXepy3mleM9NsoXkzHC0U8j&#10;Ln1PGc/QVww8Z/D3w5b28Fr428TJJ5zLLDfaCYNi4PzsyyHdk44B4Bz7V19j8QPAOvWcmlt8RPFM&#10;waIrHcWWjojwpjjbumIAJY44B6e1c6lm+Fs41Hbb+G1p6P8ArsbOGXYj4oa/4jF+I3wZ8T/DaKxH&#10;i74k6bbwBikKi1vNp6naSoYjvjpXLzeFNNvZ1uh8VdJuPs6jzIhZ3235f7xKZ/XntXaapJ8JtX8L&#10;SQ6p8bfE2oeXL+70+/05HmLA7dwySv3QT1zjsDWfofwi8Az/AGq/0n4zxxQra+e0N6y26yhcbUAI&#10;Akkz0jBLHkjoTXfRx0o0/wB9N37qFl/6ScVTCxcv3cVb/Ff9Tl38MWV5qza6vj3TZhuV222l0qAn&#10;jbt27uf0psGl6Ta6p9tf4kaHc5yViZbsKN3bCx10g+H+ka08t/N8R7HR2aJX+w3Nmw3qCMY2qy4J&#10;GeTt65zXG6J4L0pb19Rj+IUemR2eox20FxGzMZQW2eYMEMFAyxPocAdq6Y4unUi05vTT4f8A7X8j&#10;KWHqRkrQX3/8H8yRfD2l2UEzxeNtCkI3fI0lx8pxjPEOBjPc/hU8enRaDpMkEfinw/fJdWu7dDqM&#10;gaNScHgxDDc/dPPcDiuyuPg14ctfE0GmP4/tr6EQjc0GjTm3GR8oZ2G4sTk/dKgY5Gawl+G3ha7t&#10;9QTXLmG1j+7p8tnAHcjOBJjcpzwDtYk4P1qI5lRqfabWj+G36Jmv9n1IfZXbf/hzm104Waul41tN&#10;GpDNJbahuG0AfLx0+vvU3iKwhv7pBs8xY0Xd5LKxVR1UnPBz7Z6UD4YaAJBZyeLJI5ny6xzWa/dJ&#10;/vCUj8M+1O/4QTVf7MuPEEnk2q2iiXzo5B5bjcqjhckZzk5rt+s0JVFJS/NbmEcNVtZxN7wn4N8K&#10;+LdTjae0uGt/LRH23Xkndj7oJVhkjvj8K5+48NeEILqcahc/aCJWEclndDyyOMsrEYJPTHao7C11&#10;PT4biaHUvlmUm4jVQwwOTxnO09OB0+uKXwz4fAW3h1K3IjumziMq3mx56DLDBzx9Kx9pKnKT53bo&#10;jf2UZWShr1F1DwJoc7tLoslwtu0KsJZ7hMBuSR90cY6deR78VU0+2toBb3yXkLbREsixhlHPXjqP&#10;xrp5tJs7a5a5nlh3TERw2XkBWGc8gB+2OOxxyOa6XwEngayS1c2basv2hm1a0vrVEt4ELYRomDFi&#10;55yGUAe9YVcylTp8zvK39bmkcHz1LLQ4fT/AurTWqyWGo2zQzTusfmDDDA4yucrkZ+nWrHiT4f8A&#10;xB8EPYz6rppeG4tYx5ltHvjHOAMg/e5746969bHjj4L6f4gt7K38NX2ny3C+bNJ5EM0kCMduYnLb&#10;cgDjgAYxkYrIi+JmjeHo7zXtK029uJ1Zkh/taaSZjk5GCc/MUwW25Ix3rzlmeKqST5NH0a/X9Tr+&#10;o0eWzl/XoUPDngfxFfSRDxFZw29r9nyvnyASpjBCsgO4E9gQPfFa9mmneGtSs7/TfAuo31xGuJrs&#10;5EKnJIIVeeAf9rPoOlU/GHxs8SaTq0WkvoVrHbyRQv5kIA8zdGrkE7CQeTwSCaybn47/ANoagbbS&#10;LmbT7baB+80tXy/Uc7htOffoPrWcvrVbWS0a7u34amvLRp6RevpqejaJo+o3clwx8SWd1eSStMlv&#10;JbPbQmEszBBI6Fd4zyGK5Ppg5jvvANrdwzB9anhaZcGSOLcw654Bx3/8dFcdZeKPHfiy0trfR/EQ&#10;k1CGRTdQW+2R1UKcvs4ypbGecc4xxUscvxR0KwVbHV8yRyN5yf2W88pcYyVwh+XkcfrXPL2il7rS&#10;+80io/aTZ1Vl8PvAlpHJbvbzTNKixsJGmG7j/ZYclsN7EehqOD4OeDkBe21W4t90JVlWSRm2twVB&#10;Lc8HvzXK+M7X4n2arDrN/wDaDzLFLpkf3CARgtFn5jjgdRV3/hVvxZaeW2nu9WhU2m8w/bnbY23O&#10;w8EgnB/PoeKOepFXdXfzG1RltT/r5Fq7+EPw406Zri4kuGbpHMuoMhbgZ+U5HXPpjNZT/DvwtJ4i&#10;0/wTo3juRdQ1VV+zWv2hPLiy3y+ZK+FQnHcjnrjiuQfx5eWerqL/AMaGGQXBXzZr0FXUDGCwBKA7&#10;ehUA98da2PDcX/CRfFuK2uNbkvtWa6XzFtcFIlPOwODtIAPb6V2KVWnG85vRXMbUZWjGK1dj1mx/&#10;Zb+K9ppMloINN1Nppg7taa9ZuFUfeB2yZ55PGcVja1+zj8S9Jt21S4+Hnl2bWrBb6S+V1G7HzAo+&#10;0jHv34rH1/4NxWVrdWPiH4paZHJZgF7e3WZ/tG6TYAzpGF5LZ6k45PAOIfB/wV+HN/4rj8LeK/iX&#10;FZCztZ3ZLZPtGxkUHliRHhhxncSAv3eRXN9eoxg2pfcmaPD1Oa1l/XzJfAfhTxF8PdQtfE/h3U7O&#10;O/WYpM7XEbKY2UgqoZm+YjPUU3x5qurXniaTxlaaVp8t5OzrqDy6nEuAVCnbztDEfX2raPwm+Hvi&#10;Hw9a6nH4ptYLW42m3m/t2GMu3TAzj0+6R68CvOPE/hnwlP4sn8FWusS2/wBjbyEvLy4XypP42LuF&#10;KIvcNkjPpmijjIYibvJ6XurPb7x1KPs42S9Nf+AamhfFfxbptzcW91pECwlSJJgV3KmeFIBPccEE&#10;E5q/Z/FlrkKYbGKNo8rLayMFLnjJHXHbj361x/h3wXNfeIpvDmieKreSylwJtRWENbvhSwCyY5HT&#10;J24zjqOaq+PdF0fwTqgsP+E+u59saysLO3WeMEkjG7KjdweuMetdajh5VOWO712ZlGpWjG729Ueg&#10;x/FuzuBeCDRty2sbOyyYV2YEDAGckFmwOMc/QUyy8fprFxstvDki4X5gzsGU8Zzxj/Pbv5n4O8TR&#10;X+pNb/25qE9zc4tobiexTaitIjF3y+FGExycc+xrsvAY1XxF4nXw/Y+IWs3vreU2+oLDlG8oYl5L&#10;KNuBnk8ZA+kVuWinfp6mtOrKraz/ACOy0T4iXdjbT6XpHha6hFw+24maKRjKo+6ASuIxnOe59e1V&#10;7jxnq1lJ9o1HwfciOTJjaCznk4B/i2Kdp9jWJ4g8Y+A/AOp3kJ+I2oahqFnKsc9gNMaOGRjg7RIN&#10;w4qC3/aN8Mzx+XMLi3bkfwnj2AX69T/PjmipS99QbT9V+ZrKVP4ZSV16F+T462MMi2v/AAhmpJ82&#10;G86xdT1x6DP51q2nxLbUpN2l6FIOcK09uyn8R0ByemfxrE03xlpvinU47iwe+nZl/vFUXBH3149f&#10;fNddokd5rN0w0nWrL7RHceS227WJlkxnHGM8Z6cZGKmtXp018NvVmlHDyqbO/wAh1nrfxd0+3t3P&#10;w4s5JGkZ0/4msY3uyMoAUEn5QxYepxmorPSviOsN9Lq3h50barRszOwJLgc7M8c5rrdI8H+P7y9N&#10;rY6vpt1c2zK7Ws2oLO8WeQSuSVz9BW+NO+MljHNbS6DatG0eP9HgjYt343n/AAryZ5hT5rJx18/+&#10;CdiwNRRu7/d/wDxe+0X4gawkljqGiX0BtWWS3ks4WZZT0+XKknjnBx7+lN0/4S+JbudrS7v7h7iS&#10;YRwxtBKo+YkFs7Bxx+AOe1ela3c/HKCLZocOtQydNn9m2bIP++WLVzWoeLf2h7ZvKv73VYV3fePh&#10;/wDqqmu6nia1SPuSgvn/AMA55YeEZe8pfcQXX7LXj19QhltdY0tYoY9savesecdeE9asRfs6fER9&#10;SjWXxFp6xFdr4uWLcYyBuUY/xqSxh+NeqKtxc+NtQt1/6bQrCvX0crRqU3j3Szun+JtrMW58t9Zt&#10;1/NUkzz9KSqY16e0j9w/ZYe11FlfRv2eviVod4PtUlncfvi9rPbsTGBnGG7g9+4rtvAuh/F/RtRv&#10;Iru/s4VuN5Wa4hEi7sdSPL6cDpXDjxL8RYLV/wDiudPZmxtZdSlZ1HoAqsDn3/DFNXxn41thun+I&#10;ULN3VbWVmx6jdGuTWValjMQrTlF/JjgqdP4U/vPStd1n4iaVr9joh1LTbq61BgF+z6M7Qw8/ekcK&#10;AuR2JB74A5q1f+GviFfgwQ+MtHWRPvQx2aBm9V5PHNebN4+8ULbtLH48Vstxu0FsHtyQ3+frUDfF&#10;XxbCmxPHFnI3TEmlyDHtnk1jHBYnS3L9z/8AkTT21Prf7zuJvAXxfun8y5v7eaFstuto7fr2PuPx&#10;qGP4efEa6j+y6pc3Ea+b0t7RcyKcZJwpweuOceuaxfDXx18eQzSRXnxMWwSKEm3axeeMM/HyEA/I&#10;MZ+bY+D2xkjorD9q/wDaP0pIl0Px9Jeq23y4bi2ilmyf4TlSGP0Jrq9hWjvb7iOaMvh1+ZGnwO8P&#10;I7jXtV1iFpFYHzZLdeo7ZUHp9arP8LfhloK+Tb+Nr2Tztsb3DzROIeMYKoAewGff2zVyX9uj4437&#10;/Z9Q8UxxtHw6LosHB9D8oP8ALmqmvftMaj4qhjXVPEVwsjMRcRmz+RhkcgbT78H86zlTxEXZN/gN&#10;RjJXcV97/wAi1c/DbwlZaVJpV/rkOdybd2pbSepH3QTk5FZtx8PvBaFs61Cs0igf8fUznb7fusfy&#10;rGHjDUfEAWzfxBoTQhs/vcxk+2PLrTstKG6NLDxJo8ablLCDUsfhtbt+IqIRrQ+KbK5br3Ucf4s+&#10;H/gGKP8A0HxfJFMr5X9/OoGec4ZBn864648JWiSMYPHhY7fuPv56cfNxXstz4Hm1G48xz4dnPQb9&#10;VZfxxuqxq3wn+HUOnLc6lZ7fly/2a8dkRsc42Nzj6V6NLHxoxSk5P5Jnl1sLUlK6il954Xreoaxp&#10;yRtJrguoI38zcsa5jbG09OvA/wDrVm2HxbtpnjF5bhmB2x+UwXOeCelemavpHwxsY/K0rUbK9EwY&#10;G3utpkUAHozRkg+mcGvNNa8DeFNKvU1yzv4YY5NwlgupgGT3HYnHPvXp08RQqxs4tfKxxyhWpvcX&#10;WNcXVGhtpdT2x25JtdyhflOOpB9Mf5NXbPxjeaC5h027tfLKglw2/rkZHPP0xXNXsPhg3UdhGJrz&#10;dnyfs9wPkj4wTxyT/jSaBffDoWl7D4gtdX+3W+WsYLWWMRsQDgMzDj8Ac88VbUJR1XyK5pbpnV2c&#10;0lrbrqFjdWyiaFkkWa4CkNntz154I4qkfEWqaN4iuLFExJ5gWSOO7Em5cAkBuc5GeRWBb+LPBzRr&#10;oOq6PqEckcwaLdcIFVWA3F/kB4A4xS33ij4R2FzJ/ZketSL5ymLfJEq9cHIG7jHTn6mq5Pe1V/69&#10;Sb6Jp7HsPh34k/CjUjHaeKdJu9LtzB/puLxnWWdeAU43DjqBwSe1Z+u+O/gXb3t1JZeFdTuopYSq&#10;v/aAzLkfKMcYHB7EjivPZvD/AMMtes49asPH92txcHLaXJZYfI6ncH2genr6Vl614Y0LRJns4vEF&#10;vdSTRq0M8jFVXd3ypbke9c1PB4f2l1KXpdpGkq1S2qX4HoXhTx38J/DwmuotF1KC4LMI4/MEqAN1&#10;TOQRx3weldTf/Ej4WSaBNZQarqw+0W+2aJbKNR8w+7uMnT/ax+FeCaF4Q8R6tJI+miORYid377b0&#10;HUcfNnt65rRtNHs9TsnhuNi3H3kkEnO7P3T6/wCcVdbC0HLm5n95NOpUtsehTav4Jt5TJoU95p8e&#10;SVhWf7QkfH9/AyfqKgPxLstIFudJ1y4t7hY3CySW7Mr7j1wcc+/I5rndEszexw6cbNYY48+d821l&#10;wvILEDqRTJpLrP2B4o79o+EmmVTGi56jaQT/AErPlpylyvU6NeW6NOz1bXboLdQ64bhtzExysVJG&#10;OozjPHpXSaB8Rrrw9ftdf8JMLaOIo8KvaPJlhnI+UHnr14rhT4cmaRpmtxhThoVvnBUd8HJz7f8A&#10;6quQeHLO4Qym7vLcM21We63Bsc7Txj1/nTqxoS0e3ohQhUO2g/aX8W2/iG8ubWaya2a4YWq3iurB&#10;c9OB1HuK6jRv2sPEt1qVvHfS2MNoy4mmjhMkobB/g3DPb0NeS3nh27ll+y2GsTHzVwqyBWVuRwMD&#10;r+vP41Hpeg6tbXLC51qN41mxIylWdSRjkY/P6VzVMDl9SPwouP1iLsfQN3+09p2lwwtJ45064aRs&#10;Mh0qVPLA/vfN/Xmorv8AaptYFMqapp8yrGDiOwn55xnO6vAbu3vpLcQaldSxSod1vNNDHtxnpgDr&#10;j3/wprXF3A9xbQn/AI9x92O1DZ7k5Gc459OB07Vz/wBk4G239fcXKtXPd5/2wIz/AKPaWdnN5i5D&#10;LDNtJ/I1yPiD9rfxxa6x9o+zaetr5vyQxWbbQg6DJIY/X298V5ncX2nTXEMGr2G/cmAq2vlyc8D5&#10;xxjoawdX1bwDaXP2Wy0XUH27VkxdHjseCO3SuujlmAj9i5zVK2Ij1Pc7T9r+XULs217odsPMAVWi&#10;3R59sndmrh/acutF1Av/AGK01unyTtHMHCt1+9s4GPY96+d4NT8K3c6xX1leWbLwpWYscAfQfpV+&#10;xtrmKRLrStRuPKDERrNH09z1B4p1MtwKd1G33jjiK0j3G/8A2uxcwq/9gWLRyRsT5si/LjPX92ev&#10;rxXG6j8aV8TXwaHTY7a3kkIkmj2tvPYYKcL9MGuQuYor6yNtIqxzSMWe8WP92+0fdIxzz+XSquna&#10;HND5rw66I1bDRsITtGOgbB4OeOnJrSlh8FRV4xs/mOUq0panc6T8TJLvbp2t6dp7bePPgxkcH8OM&#10;dTWaNYsp5zDd6fp11IZNyss7p8ufbj/HtXLpoWs6hZxmK+0xMZzs3KWbOMEgc/8A66rf2RqjBrqC&#10;S1Z922QeYV69DyPatoxpRu07Ey5tLo6zWZvDk8fn/wDCNeQ0bKskkdw7ozE9V5r9Zf8AgkSunr+x&#10;bpI0yPbH/bV/lS2fm83nn61+P9lqF9b2LWetogh8xXjCM53/AOz+7KsPzA61+wH/AASJksJf2KtH&#10;k0638uM6xfZXzpJPm83k5kJb8CeK8fOJP6ny+a6+R6eVx/2q/k/0Ppyiiivlz6MKKKKACiiigAoo&#10;ooAKKKKACiiigAooooAKKKKAPxR+Mv7P2na18cPGGu6B8RXSW48Uag0ka2quI2Nw+V+92Ncs37Lf&#10;iePbPaeO4pNuSsc+nkBSfox+ten+PPFFpD8YPGtnpmnXQ8nxRfGZjImGfzn+7uYZ/mKzdF8W65qt&#10;1cQ3OkXNrDG4WGW4kGZvU4BOOfrmta2bZlRm0paLuo/5HyssPRUtvxZ59dfAL4qw3xvdO1fR/M2h&#10;fmDDp35Xg1W1P4PfEe0LXP2O1uGkG4i3vkxG3qoYjr/jXqUWo6xLdSRTxMiKm6OR23LJ6rgcqcdz&#10;kVNe6nNDDGbW28w9JfM2rtXvt65P1xULPsdFq/K/l/kyvYw5Xa54npHg7xxo/l20vgfUV3H95Mso&#10;kC+/U5z6Y9auaj8N77WdOtLe7guvMWdxNbf2dLG/s6Sfd55+U5FeuPqSyMwhhaRenzAenU1XuNTi&#10;SONXxGd2FfYT37496r+3sRKakopPyv8A8Ez5Ixi4vUw9Q/ZR0HUZLa58M/EC2s1h0tJZvt8bxMZt&#10;pLxfLCwcngA54JOeOa5qHwJ4Cg1S20PxmNW8iFmFx/ZkkbSo235ThgQcMeRxxmu8vddj0Sb7Hqd/&#10;BLJIwK/Z5BjBA4BGf8c8Vf1eys7G/hi1GGzuV8pWVGVAwyM5DHqRn/Gs45xi/tybXS2j+825Kb2j&#10;6nGafpHw20a8bTfEuozuI5EbyNQhaL5cZGTHKGUEHnkECrfi3wz4B1+3jk8J3Xh3T9kQST/iZXay&#10;OysDvJkkfnqDwBg+vNddP4Z8P3Hzz6QrySIDI0hALA9eVPIrOvfCXgO1Z2vUjha4RkbdcD5weq8/&#10;hWcM0cppuUr/ACa+4rT4bHll9N4T8PXskniHRodYsYW2rb2d49u8vPO+VQdykZ4GD054rnYPEfhS&#10;aZXtdTls7VW3rZyESbT6FiBuHavXNd+GfhGG0MUmqyRwjLbSyr8vqTjJ7VxetfDz4a6bqaWN7dM0&#10;si5zt3JyeMtnqf6V9FhM0wtWNnzN+S7eWxxSp1U9Erf113KHiLU/h/osunajouptrFk6pI9usJtW&#10;8w/fTO9gVHA3gAnrgd7V8fCviDV11vRry6021EbC3t5pkuGhGASJD8m4Zzg4HUd6Zr/w88BQWsep&#10;3E0P2eAYkhijZfN5x26H8ax5tD8PRJJai2u4ZNu2NrjKkqvbaSQRx3AOa7IVaFSCcHK+u6/TRaeg&#10;+WopapF2/wBB07xPqtsun+IoPtGGjla4t/IBwcqzctnjA+76Vp/8IfrWleYb3VtJk85m8v7HKpDr&#10;wMkAAjrjJxyOneuOvtG0lkOr6Zqlw0Kr+8aKVeCPvHBX07g8elW7XR9Gk07ZM10I1u/KeSObOWIB&#10;5PBHHbFaSvKKSlovLX9AjH3m7a+ptW2m+J8T3FnoSSW/3WhKks3H3h06+o6U7Sl8XzXLS2PhBxBE&#10;o+27bOWZkAXl2K52qB1ZsADk+tW9EtdCsoJEsdZWO3hG2aRZmDooXPBU5yfX3rX8OeONWtbbTINA&#10;8X6hHp9jcSyW/wBq1Ayxw71G4hDjltozkkZ7cnPPKs+V2jf1uunzNlh25K7MaHQVu4pDFbM8kh3/&#10;ALlmCsDj5cjPHr2OeaqW+n6yt4NP07w5It4jSRPbpLkzMTgsqn7zZ4HAxjHU112sfEXT9c1EQ+Lr&#10;+bUpHbyzfGQjdCWyVVcfKpOT8rDPpXQ33iz4VJZfYtD8OvHbm3yrRrcT5Acchnc7SSMHgAjPFc0s&#10;fXp2Tg3f1t+n3WNPqtOT0dvzPM7DRdXRlgtIb638wbvM8xG2tu5BG3n2Gfxrf+Gvwjm+JniT+ytH&#10;vLDSZoosC71i4NrBcMeF7NhtwwFAJY9u1dbYar8P0s1bzIV3sqRxhmyCQSAQcY+uT1rbs9W0rUbd&#10;orPU1WRHVY4zgZXnGOfUdq5K+cVop8sGvN/1qEcHTi7vU4zU/wBlr42aNr2b74bzyra7h/aqSqlu&#10;21j84Z9gKkdCwHH4VjeMfDV94dv7vTfEPhKe8ZUC/areJJoVBGdqOgIz6kEjjrzXpVzqRkmLTaj5&#10;rM3J3bv16UqA3ZaAM3TOGTKn6Hv/ACrlWeYhyTnFWXa6/UHQp8rUFb11/Q8D1TQdK06a1vbG0t7N&#10;V/ews9xhpF5BV0BDLtPOeD07Gt7+z/7Rht7jVYNtxD++hWKRo2Po3Dcgjv0IIr1+bwJpOogi/sIH&#10;z/0zGW+tUpvgZ4Vlk+0BJI2yP9TIwyR0H0rsfEWHnFKSaa67/qY0cK4yfY8X1Hwb4jj1JvEFnrkc&#10;lr5m9beYy+aOM7B8mMj0JH1rb0PwNNcSSIuqtBuh/cySK2xifm2uMHoe4/H0r1r/AIRG4ZViuJTI&#10;Fb5XOFbp6rg/561JJoFxsz5wVeOXfaB1wOv8+a5a3EVSceWP3/l0No4OnGTfc8xsfAPjLThdz3EF&#10;rfRXiASwvLhR67R6e3GfaodC+GenaY01p4g8Pawtn5LG3m0nVEaWOYqcNsdW+Uf3QRkZ6ZzXqUfh&#10;t7lSYLqKTZ97y3Bwfx96lsvCdzqolXTrS4vFhH7w2sZfZ7napxWMc9xT0017X/zt+BP1eK6fefNm&#10;s654h8K38lpc2N79mt5ClnPNprQgpnAc4z+GSfrWYdfXxHffaYPEk0d9s2wxmEbSBjglSCDjGODX&#10;0f8AYfDd4zxQSXjKvLNEWZD14GQeQRyMCqlx8PPDd6GF3oxmduI5Tp8YdfowxzXqU+IqMV79Kz7p&#10;/pb9Tkngakn8Wnb+meSWPxFudM0w2A0GSZvkESzR+UrSD7wzk5B5wec1T0P4meCNFnkgHht4ZLmT&#10;J8yBbggnrtZvmx2Fe2D4VeELlFkuPDs8TIoXzIpnRnx3OG555xWXqfwT8J6k8jXFhI2+Mg7pnLEd&#10;jkg469Rz+lZxznLJpqUJK+9v+HN/Y4iNrNO3dHj3iHxqNM1ebxFp00lrYsoHl/2e+12OccfdU/jj&#10;j1pui+INb8UQXS6bf2sVnJuESTaauWz1BAIx655PPtXo9n+zl4WsTgavqCOy4kjtZJDGfbnP609f&#10;hRo+mj7PZ+NdQj8tdqK6fKvv9zFdTzjLlS5YXurJNrt8mZxo1vaXk9PI5azint7VRc2P2j5R5iyW&#10;+B17Ecjp3PSs+x8Q2HhO/uNKsvh/YpYySLKquZvlbkYU78g4OMnOc8112qeAZp7BvsXxIurpZJVH&#10;leci9+pyAABnv7VTufgObjd5PxAVm2sufs4Lcjpn8ayp47Bcr9rPR9Pe/SxtUjU05Ft6HM+KZ/Bl&#10;/G1zBpOm2kj7W/fXUyv97BYEOQcjHXr+lY83ivR4obeaTV7ffGrL+5ldFKkDGfm+8DnBxnr64ruH&#10;/Zu1C6mW6k8Rxyt5flOzWf31GME889OpzUd/+zLHdDfcarqMkpYKzLImCvp8x4A/OumnmWWQik6j&#10;f3/qZzo4iTukcvF8QNNtniLX9xHGExGPtO3PGflO8gZPfH1rS8PeL9DW6kuNH8f+MIrhTu3w6hBd&#10;ZA45DKPTHH/160o/2Zbm2KvF4jvJFQEIkiodgPXHIq3bfAK/0eDy7LUrgt0Yrt3YByB96s6mMyuU&#10;fdn+H53QQp4rmXMjIm+J+vabC2mTfHjVrPzHDL9s0G3nbn+HcW4+nTIqDw14xsWln07V/jvf3Ikm&#10;xDbz2UkSQyZPOxZMcn06Y6c1s3nwau7pWlnUSSKhX94pH06E457j+lV/+GfkSTC6rdRO3Mk8Me7J&#10;zk9fX1449KPrOV+za5rN9ox/+RuaeyxEZXS/F/5lPVbj4j3MEx0n9oi1uEkPEMlvcRupHGCcc9Mc&#10;/rVOPV/jbe3a28PipLtlj2eZDNPIeudxGAcAYGM12umfBbR7RGZ9ek3Pjd/oQ68e/wD9atnSfCOh&#10;6Z5a3N2sLC4Zri8sWMcjKenyupXPbggGuaWZYenFqCUvWKX5JGiw0pattfN/5nDr4R+LOomG+1Ay&#10;TXEasG/0ZlTnoBuIPTHX61ev/DHxetrbfoehLIGYbo2voomdfqX79jWrrXwS0i41G4120+IWqRxz&#10;XG9o4bp5JCpP3iPlUEexPtW3F8DNDst0178WNdbcv7xJdUEcb565Vsjn0zzXNUzKEbPmj6cj+7Rl&#10;KnUjok187nA2WlfEfT1WO8+Hd8ZEy2y31WGTeo6A/vMEc9SOO3aqcR8f20as/wAJtakMkxLiOFXC&#10;jscqeRyR/SvWL74d+HNTQXM12lxujCLM17u3KvbqfXp0qhbeE/D/AIcuXn0q0uFdgRugxls9R0xi&#10;hZwpLWCv6Nf+3E8laPV/h/kcRJNqGnyLd3HgvX4mdTvkt9Ilfy2Pfj+XQdqtWvxKtNLRku7bUof4&#10;t15pMyY/2T8n8812VtJGIoYbWC5ZVk/dqZFJ3enHJ+lVryHXb9vItbi9ib/p3uDk5Oef6DpWccdG&#10;pK04fj/wGbR9t0OSm+KnhfVUVzrsluzEKqmHaufbfx/Kganaar5e3x/e/vFYrH5SuBt7EdBkdPWt&#10;6H4dafqdrL/a2qXjR+ZlmuL4/N+SjArN1b4XfCG3e41rVfGMkASPbJIupjai46Bc8Hr05rsp4rAx&#10;0XNf0T/QmVGtLV2+9ooC40C5uY4r7xVe7p1x5d5GAPlPUc4GMg4NaaR6FZxec+uxzR7RIv2dVCse&#10;pJOdo4+v4Vq/8KU+H2n6PHq093qF1b+XvUy6h5mcnhtoxj29M1z/AIoh+BegaSq6sLuRbpv9Ht4d&#10;+4gdSG3BV69Op7d6PrMMRJKmpP8A7dL9nKmveaXzNO0utPWGJhFdS+cQIZmutuc/7hHGfrVhb3UZ&#10;5xCJtSyzDy1WJpAFJxluMLgcn2ry3VtX8EaUsLeHtDvkWVv9XdahJFJs/wBkrlSc47+tVZ9W1DUT&#10;Hbp4qksU1CMtZRT3TSM4zyrh8dq7FhOZXu16r/gswdWV7Wv6P/NI7zxFq/grT9RXQ5fFtxJdW8jM&#10;WggDkH7zx+ZtIHJ5XjFcnonj7wx4hv5tJj1NbK2mmLF+ruoBzwq9M84IPXrWH/YWqpPb6bZCTyo1&#10;ZGDWSP538e4kMCnPy9COx4rmLjw9c+Gb9YRew2M/mFDNJC2BjqAMnI55Pt2r0sPTouDi5620/wA/&#10;6uctb20ZJ206n0HeweDvDPgOx+Imr+NrptPvWRYZLezVmZjnDDJLAcEdMdfWul+DnxC8BeK/FUXw&#10;98FfEywvbrVJFEdvfWq43Y3cSlUC/wDfVfOUOm+KB4dXwzZ+L4dR0/zS8mnrIxjhkJ3ZWNjuDewx&#10;yeM1m/2L9pmUXOhKt1cIYXupb3aS0bkFhj2AyPSuSWW0atOSqVW3d2tbbpdWW3WzN/rVaMk4wttv&#10;f52aPsPxb4w0Xwre/Y7n4j6DdN/y1NixkSJgSChdHbDZGOQB71594u/anm0aOK30LQ9MaSSJ2WS4&#10;1IYDrJgjCkfKVO4NlcdxwCfn1NI+LOm3l3NFoU21lVGL3QfA7Ebm6cgj1q1c23ic6VqF9c+ErO8a&#10;b9zqEcNrl4/R1ZSc8HcDjkj1rOjlGDpSXO1P5/5MdTHV5fCnH+vQ0NT1nxZr3jJrubV5JLq+uGdY&#10;4dZdgrM5bAG/hAOAOmKtLr3ifR/FMOm2fji6t1Yb/tFvrMvPJyB8/Bzxk8Vwv/CCajDrEeiWGjxy&#10;xzKE86S62qJGXLfNxgrnPrx0q/H4QudKtpNllGZDMPPjabftCngRyf3mHY9a9t/V7KKa22t/wTz4&#10;updtp773PWdP+L3jrRNRjvPDnxs12HUJLaQWOoSa5LvgZsYX5XwWzlSGBGMHGenafDj9pDx18Odb&#10;MFzfWXiBry2xJ/b8a3DNKuctG78x5HBKlQQvTIFfP9npo0nWINb0K98q1kzBNb30AnCueqAAYU7S&#10;ME810WvaZP8A2SNWurHygsxWP7BhfK3YwxUcdey9e54NebWp4e8Y6a+Svc7ITqavsfQWo/tT+Otc&#10;1Uuvwa8CWPkxs+m+ToccyoCc7gzOQMHOV4B9M1R+Ifx8+N2sQ7NQ+Guix6Tp90b6O70vShDNYyMj&#10;IwjcfeXaxyGJOO4rxHQvHFzY2f8AYOkeO76zu5GdGl82SMmNlAwzHIB647A++CL2mah8WbeKbwNr&#10;/h/VL3RpJlS1umdVd+QcB92DkjsRkVy+z5ZX91et1dd1qvuNfac0bXf4Hovwz+OPjyK9lh8b6Rq7&#10;aNd27h7nTdRnZndQ/l7jGyKrDcCFJKkjryVqDSodR1+zkGhG9v5oZMNFcgQvCeqyYcElicgk9MAj&#10;rxm6d4g8U/DyOW007UtQsmhVVkW4hj+UP90b9569ByDx61f8S/FHUrvTLOy1a415ZDcbppIo1m8w&#10;P0BHmBvl7Hpj6VhOtUlVvTitdt/y/wCD+BUYuMPeZau08a6ZK1lpcF3boXU+XPCHhG0hkaRAWLkN&#10;zyGz6cmuW8QaPrlyk12bPWvMjdpmt2CwrO7NlsOQdoByFAHQ44FcvrPxB1pbi30vQfHWv3FrJJJC&#10;WuLNlZtv3xgS7iepwcHA464rnYfHdxaWSXek+NLy5R7giOZrOVFnCgYXfIWORkDYOMd816uHo1ox&#10;T0v6P8exyVKkJSd729V+B3vie78QeDbPToPDBuri43SfaDZN5qJvCtjGzBBx6k4XgDuninxV8TNe&#10;vJNd1LwHJFdNHAPs9uohTaq7VRU2/NkDGOWyCSSSc5Wt+IfiF4nu7e0sIL6zjWOJ476HMaysMkMV&#10;wNzLuIGMZHUGtOJtSur+S8v/ABDP9sCvEu+OIyxNkZZcKPmxg8YBznApe25OVzSvrfe/4f0ivZ+0&#10;k+W9tP61L1t4o1DVdEt7jU/hdqklwsjS/wCi5jCOqEMZG2naRgnpkbcirGk6loPim4eGS6FndJtW&#10;OP7KvmJKCNyA5VgRu5xydozwTjn9K1e20+0mk1fxObryYVaOO/kjEj3LHt82VGOM8kc8V1s+s+HU&#10;imuZLaa8knjCXEbEsgAZjtXeRgZBJI5JPpUVK1ON7J+W/wCpVOEqkrt/f/wCLxNexeB9VjTW4ZFt&#10;3tHa0mXRYyskKuym4dly0JyDwW3KMAEDmm+HvEXgC01C31C38cw6tcPM0SWVxCgiaJg2JWaRWUuy&#10;/LtCk5JA7U6T4hvZ6YPhz4Yt2h8p0ma2sZpXuZGbGG+djvOP4VwOR1zXQaD8CfjVqXgP/hLLj4ca&#10;pHp0bs327XLOO32KqZ+Zx0XHzHK5yBmj2jlTvJW6dNfw/UfJ+8Sj6+n4/ocfqHgPxncaS1royXlu&#10;JGaCOGe8QqEAznzHXJYbsHgAcE4JArh9S+HnjTw7ZGwXRLyGSbMUsZlGSc/c4JGcr2xXtmk/Cv4h&#10;+K/DSX+meOPAdrOsxYQ6r4tgjQlW2kqpYMBkFdwGCRxkCsHxFo/iHwTqWfEHiLwrql1D5b3C2Gqv&#10;d24JJztdPl3crheOOtdlLG4mKtFRf5/mc1XC0Jattfkeb+AvhzPrV1Ld6jHJ5h3KtvJJsVAg3YGS&#10;Bj5fWuj0rwpYT315b6Q3mQ74xNczH/VSbiGwg6AcD0PXIrqfB8HjLxXPaxeFby0MlxIwmtYbfzml&#10;UtzjAJGD2AOefWuE+MXjP4w/DeZbC58Nz2OpalNmK6hsVRThsbEAXBI4BGMjNHtMfXq2ta+2ui/r&#10;+rgoYWjTvvby1N/UPBOt2/iCz0TSvEOizbrYNJatq4hkkdSeB5iDIAI4BP1xXYeEfCl5My2Ml/Yi&#10;4kuHNzHJqyTb4ehRFEXBGPvEnnsK8Itv2mPjHplrdaNrun3YuJIQrM1uyMg3ffXPCEDGCOKs6T4+&#10;+JWs3MN9b61PctZrhW3FhsyDsPbPT6Y75rnr4fHOPvSivPe5VKth1O8E/Tse/al4C8U6bq6arZ2F&#10;g0du8n2JbzXJcxofukhIkDMD16Zz1GOdjxJ8Qfi34gmk1HxB47No1xClvcNpvn26FN+5W2xmNQVO&#10;BlApKjJJNfNmsfFr4p2z3Oj3njC6juL6Xd9nnC7sO2AiYGQvThSKz9K+NGr6ZH9gOo3F3dq7ReXK&#10;rsYzyCRtIJKnp6Ee1c9PA43lvJxb6Wvt8y5YqHNbVHuviXxWdB1Kz1ufUrWS8ex8vVEjvp7oFS53&#10;MTLK5DBQCTkAgcAHJPN+Nbvw54vvoNJPj68s/MVfOaaIolxls73I3E4Byd3AOQOua8pg8b3HiWWR&#10;Fvlt5TJtkvnDedIcnAkJPPXGCMAACtm80nWdMsI5p9fWSLAVUlby45xnlVZjhhk56+ntXVGP1epG&#10;7tL+vUyblWi1a6PUfCPgK+8FWt1pt34o8N6/b/YHls9Jvr5Ztgf7zqj+UUkA6bCx5AwelZL2V/oz&#10;NYeMdXuJ9QvLV7SzkvL4eZGithQ4OWGRlTnIAOR6DhZb7W4dYnTRIGb7PEJbeOaEsI+uZF3kdwcE&#10;HIPTocaFrq3jy7ljuNU8Y6FcSTLt8ncrOwAJ3FuT1PY5yDRKpKespL9f67lRpxjok9Dtoh5csKa/&#10;9lupvJaSymW6lkWNiNrBztUMf3aYOSBjPfFeufDX4vWPgae3m8M+OrfS7yeySC/uvEMkrQxDqvys&#10;zKqlh8pVM/SvnWHV/Hd3bCS6tA9xGkltDaaLY7mmAQN5j7D0x3wABnPJqHw54aufHHhu41fVrS4n&#10;jjjmSSCZislr8uUy2RtG4jaGwDj3rirUYVF+8lou3n/X3nZSqOGkFr5n2RrnxWuPH/hhrrxb+2B4&#10;Va3kudskV5pzrCxVsjDmAEfN2wBwDzXLzeLpLCPdo3xZ8L65DH8kbWWqTkIM5K4NsMdzjd9K+TdG&#10;8M6np17cPBY6hdTOvlo7SL5anAzwn3sjPTGO9dRpPin4gaDezQ+Edah01mWN9SWNvMSL5RjG7nHJ&#10;HSubEYHD8jjC3fVW/L/IqGIrSs5XPbovGWtDVJ7XT/iTY3E0eXYwyKy2+Bk5WWMAjkn5ge+OlbPh&#10;/wCPeuPoFxpB1/QvEFumPOa1sbcNHyOGMCjv3IzmvAvBnj3VdI1+6v8AWvBklrcXP2nzdcm82SO9&#10;mVgxZQ2V2qNuVUHO7HFZurftEeNLy5a2n8N30kLQuvlL/o6tu/j2LgDB4HHAHrmojl6k+WMF010X&#10;4r/Mr2sIx5pNr7z6Kv8Ax3rj2km/RbeO3PLQxwxIeMY+8Ac/jmsc+OdD1r/kLafeQ7eGZtPlkGO+&#10;Ag/l6V88/DvxN4s8T+I5o9Z8R6lYtHiRI/tHmMwHOzDNjgdzz61taz4C+O3xB8Q3Wt3mj3SwQKhh&#10;WxtfvryAoVDtVvXJPUHPetZYHD0ZOE5qOm+33dzSNaVSnzKLf9fge7Taz8KILP7OniPUrcsmd1po&#10;1xHgn1IUn8ARjmqej698NLEtHonxX1QRrxKfs9wxRgfV1bYR7YIrwnxX8OvHti66lo3gDVY2a3/0&#10;ua8ViEwfvDGQPcjr/KT4f/AjxnqXhiTUvGGsaTosbPiCXU9eS22EPtzNG+CoYrkE8nHQ5GVTy2E6&#10;LksRL/yX/I56mIlGpycp9Ea5+1Zpmg6hbXyftEa1c3lvmCJY7WOSaJSM7ctGu0Y9Tz71vaZ+2ZNf&#10;QSOP2jdYuFiwGVNLiJ59N0YB/Ovi34g+HNQ8LGzn1C986B5GVWtiWYbCCSwI4BzgE9cHio7Gy12x&#10;1dtTuEuGt1t4Lm3KfON0ibozt7t144/Wu2nln+zpxrzfzX3bGDrqNS0qafyPsrw1+2VqvhO6mtdE&#10;vdWuLW4YuEaG1tWdjyWwgGSfqaNQ/av07xWpk1dNXZWieVVDq+FHVsl8cZH5182waT4/vdKBj024&#10;1CbUJMWEyhgIYw29/kyQvXbgn5eoz1G14d+FnxM0Twh4sF94Znhvb7TofsSvIreUy3ET7U/vZGTx&#10;n7uOeK8/EYLB1nzVptvRayfdK+/6dDtp4iVPSnBJavRL1/rU9ItvG/wnjhkuLrx346hNvCZWih1S&#10;PhcZySGOOh7E8cdKwz491DVr6S90b4x6np+m27Ri4M+vLcTRqwBBYOgySOelea6z4W8dweCLS08S&#10;+CtYWbUvNjvryJfN8uONysaIuRhepI5yMdOax/DHhHQbHU4bC68ZxR30y/Na3032doVO47mDZUAr&#10;tXBbryR3rZZfRjCU+e/bRSVlu/8AhzzZV6lSola34Hrms/ELw/4q8ONazePNU1a2hYxPNPpkUyzs&#10;Cfug27Dtxkr1H1rz+fXfClhJPeaT4u8QWLQRf6LDJFEY5X548vAVV46n8O1e6Tfs+/A+3+D6p4s/&#10;aNtdJuDbrNHp0MW1TON21PPztCkEEkKcZ71438RdA8GeG/iFnTvHEOrwWlvHbfu4GaGPYMFC7bS+&#10;cg5+brjPUDPLq+FjKVOnJ7va1vwVvl0Oqph6iim7f187i2Hxt8ZaAiQvDaXRmxuit5ikkZPYnJUf&#10;pwRxzWncfHLXJ5/7NkfVFk8wBoVmxt+XufTrVi48DL4o8IS+IfD2oWFjb28T3GoH7IzeQpXkndvA&#10;yoz2xj1zXml9p/huz0az1C1+IX2iO8ka4t86aVZliBVgpJ7HPy45IxxivSp1sPiG7LVaPR7/AHdj&#10;GXtqe7/E+hNC8XaZa+FbW7v9I8IrDfWojj/tTVoTJIGG4MwwG3EDPJIwK5Dxj8SIvFIW207wr4Yv&#10;j9mxaPaKFaCKPkLviZD07yZY/qfJfF/xDuG2+J9K0GC4t5tLh09o5dNQrB5SoDNGwHyF8cd1BOCM&#10;1N4F8fQppsV3/wAI+4vJLhdsb2cjfaOhKjCkEDuPl479qqjhqlGPP3f9dTKpKnWlytnZaBrzrrM1&#10;1q/ge1uIYWZrqGPVUhX5eiLvVscAZ69T1PNepaJdfs2avYrFq/wyurCRbfzPLh1BZgnQlSwkXGM9&#10;SMHnp0rwvxprknjjxRJrNr4dtdJm1C4K/wDCP6OxjjjwoAIjyxxkE4PzZ45rT+GmvadoGh68l5Bp&#10;d699aG1vJdW0VZJLX5uZI95/dyAAjzApIJ455HLjcP7WHOpNPTRNr9bHXh5cs+VpW7u3+R7udc/Z&#10;vu7b+yLK50uyMcZ3NfaNbZXkjrIh3EkHkEk15j4yf4c+Ar/7RoHifQ9YXUh5NvHHDGrQKMZf93Gp&#10;/hC5JIBOe5rDtfGvw7n06HT4rPR7cLIf9IW3H2h8MSQX3bgCx5JHT1rUPjnwJJPDYXfhi1lU2wgW&#10;DT7OHeId2/A6gJv2MScE7e+AK56GH+rz1lJrre3+Vy6n7xe7YqaV4iF/Ol1pGq3FlJBH5fmQ2JvS&#10;cHHCMF2gEE8A4z15zV3wF8QvEGr+IU1bWdR0WG3uGjkhvrzTUUoykFx8ijG4buT0wASaz/sGl6jP&#10;9jOhnTXk24mtNQeDhh6LkehDYxzjBJyOO8SaDbrbzJoOjzX98t0sbRW+5mlT7mI14P3uSOck8cZr&#10;s5cNWvG+/Wy0+Zly1qdpNbHt+i+L/GeseJLi9tPGF5BpizbIlisxJvIG0bCqkAYVTtJY5JJOSc6m&#10;m/FD4vX72ejwmW1Zr9I21CPS1YSRZPLB+hYY5XuTwK+ZbzXtekvrTSodJvNJuLFcSLAjIY3wMsVG&#10;DnKjOec49BWzpnxv+MukSx6P4S8QzXVs7ho4rqybYpznbljlV9uBk9s1lLKfdvBRenVW+d0nf5k/&#10;XI9b/I9tg+NvjufUtRg13xBFtjvJYILeDQ45VKoeGJyOo+tc38WviD4z8Q6NNounaxeNEzRXEf2P&#10;SFgPByI8rk4OeeR90A5Ga8d1fWfiPeagfEN5bWDXGqQqY7f7OIFRv76KvGTjBx1Oc1Y0P4jfHbwz&#10;eR6zaXC6al1azWkbSWMMifMcPlZFYrwSN+ARgYx1rtoZXhaclUfLddNEr/df8Dnniq1T3LPXrrc7&#10;XX5/jdo32PSbzxrrHmadHJDNboqSCHed3+sgQ+YOc8livYjpVO71n4ga1pcmp6n4hvbaZIWj8tp7&#10;rcxzuEgQAqzYyCOBjtnJrmtb1bx1qlvBZahrNrFa2NtJNeCzi8osoyuWI5k45z0HzVJ4G+LEv9sK&#10;2q6y9xa2Njs0+zn1B/KC7cMBhvkZjk8Yznn0rqqU4+z5qSTa8l/l/SJinGpyzbSfmy1rWga14ytb&#10;e2bV9amkVWzqEmnzzxzLxgesfcHGQT1HGabpPhO5msZBqcsu1fmvreXT3VmxgKq5YE9N2exP1rot&#10;E+J/hSz8PJMdI0uKOOYhWkkBLcZwoJOcdhj+dWrz49aRpd5DeeH/AA5oV5b3BWNt1krtbblBJIGO&#10;/r+FcbxWOt7OFN76bf5G31ehzc7l/X3nO2/hrwZpOkteQyX8OpRyK1uvlLsVQcM2c5jwOQPm+71r&#10;sPhxq/hSW/vNPPxw1i6tmb5bp42nVsjhSxkKA4OOoOeCM8VzuvftAaxcT28VpMq+TIsysujwxRja&#10;cpnavLZwcE4xnHFXPCH7W2qaHq7/ANsWMep2smFX7TpsKSRlQfmXYqjGfXnjvWGI/tKrRfu3fqv1&#10;i/0CP1WFVar7v+CdhfeEfhZJClrofxh8tvM3LI1iMlz67SxbHpx+PFc74x8AXi3V9omiePhLDd+T&#10;IVXQZWYOIk+ZWVAV5HQcAGrF1+3jYy3ljbar4aazt2dxfMsCkBdw5HOeByRiotJ/a90XVb9ovFWk&#10;Jb2d9IX0240tVDxornAKNycjHcHg5Brmo/23RXM4N+ri+v8Ah8rlVKeEqP3X+a6epx2reC/imkkN&#10;pYYlVpAsb/YZY2kkOejPGCWPPelT4M/FXxDfSTaj4SuPnB8vIl4IGFzxjIx1PX1rrdX/AGrbG622&#10;ml+BFn8wlrVtQbZlgcBjj5VJ6EDOOe1dB4Z+Pmu3t35WvavawxbVDNYeXvtDg5DI67d2flIHp2ro&#10;q5jnFKlzKlFP8fwMaeDw85WUm/yOIs/g58bNINuk3w4u9sW05hk3dsc5YE9emPw6VrT/AAr8R3Um&#10;y68GyeduFxJaSNHEiMeOjHqeR16enWu78P8AjHxV4kgh1TWPiNZmzW4Jt4fJWMy4xw5QbW6Z/lW5&#10;pnjzTrvX49D13ULeRTB5xkgs5PIOMgjO4fMP7uRXnVs6zDm96Ebreyl+p1fU4xjZa/ceU6J8MfjF&#10;baiyJ4MsJLNmeRY47+EGNm9BnqOBxgcZqKTwX8c4IF8v4evdFZiZF/tKJkJAwPmB47/nXo3xBu/h&#10;+uoQtZaRZ7bpWH2mG5uUtyMHh1klYA9OBx74zWN4uuR4i1q1/wCEgeGeZIVjtXkuJG2BB8uCcoVX&#10;GOnfpiuunmFWbUmotP8Auv8A+SM5YetGHX8P8jzzXfFXxV8N3Kx+KPCzRLHuMIdIpG24PH54PHpX&#10;Kah8RNfkZo7+8a1hufku5PsI4UuGxtBAIG1RjjOPc16gLpIdO/sIaZby6bHe+dJ5yMGZ1YnG/YCR&#10;nIwDjDHpgEcPrus+DtCEWl6xo1kZJZmmdmR5nnJB+UgEL1ORkA8cHAr3MPUpW1p6+X/BuefU5+ay&#10;n95z8vxEv9Emx8lwzKSt2sI+dWTAyoBxjoQDz71qXV/JqNvYxaDZzDzpNz7ukTY++qnO1eC3B/Lm&#10;qNh4ck8u3kaJtN8y8EVtCSJd+8gKQATz1zk9KsWeuWulabfXUc8f25LiNYY7p/LafaSCAM5UY9e5&#10;I4GKupWpy/h7r+vQqlCX/Lx6GTe+IdY0PxdNFcwTNNHKDFJcHlxt6nPVSCfwrY0W68Z6VHHrOgot&#10;xHJIVkjQoQWIz908Egc8cgEnFSWfjgeInhXxpotqsPyxQ7LXzfKyckDJ46fTnvVnXtQ8O6fctqVn&#10;LaWNvuKLpsluFE+AfnJXqQM5wPQCspYi6UJQ1+9M2jRtJyUtPuZVuviB4ygubV9Ou7qwazZVj1CJ&#10;hGWcKQoaSMjuT3wevNQad8XPE+h3My3FmqyyXCyNcRxrKwfA+ciQEMW9e+7Oela/hY6bqGo3VjoN&#10;3os0N0MtJNcHCDb0CMuQM+mSevSul1u9+F2ieF2tX0HR5dahIRbhIpZBG2T03ZJxgEsdoG4AA1Dr&#10;UNIOnf8ArqV7Op8SnY5mH4y63ookv/EN5b3M8l19ok3WsKSZx8oI2dAAPlPHTium0/8AazvEit31&#10;nwnpkjSRqcwgxs3zcswwyqcdgNv41zXiXVvhPql5Hd+IbvcsiLGXkhY42quQWQAnnJ5Hcc96xNR8&#10;d/COR4L/AEbSvOuI3j8myGllfusDxKrg9R1IP+ClSw9SzdN3/D0K5qlO/wC8Xoesav8AtkX1xP8A&#10;2j4d8JWNlNZxBUZolXzoQQWysYUbjgkHk464zxDJ+1z4rudNac6LYlYIfNmNmz7kB5IILDnHPBzX&#10;mo8f+FbjVr3xHr3wt0+7tyG/0Vby4jKYxuOTIw98Y+nSoz8V/ge7+S3wfkWNmzldanZsdwfn5OM4&#10;z+lcf1PDu37hv05f/kkJ4ipLep+f+R6NbftUX1xZyWt7oG5W2lit5PHsBBOOJevIwByax/EPxV0T&#10;xAm3WtLzp7SAeXb6xcrMw+8QVc4Bxn+L0PPSsOz8c/A3WIFeD4eahDJG2YwNcuEDHj+IE44Hfpzz&#10;T/7S+Fd9LCdI8LvCscqur33iC6mUoMjIAA5BI6k0Rp0YS0pSj81/8kWoylH4k/69CK/0r4JXc1q/&#10;h7wNrBW4kZfKkvzvf0C59/Wt7wZpvhjQNfh1Lwlo+tWM0M0kNwi3gkdSqlsjbjODgHBBA5rk5NV8&#10;GRXMMb6pc/ZIWb91KzDZGSDiORstk4bkjOW74Arct/EnwDuXi8rV9eh+Z2kf/hKosxHHIy0APPFV&#10;WlUULe80793992FOnTU76fke1eDfg7D4g0FNX8eateTSamr3MyRX0scciNjazJvJVxgA59MetSX3&#10;7Mfw4ukWeHV9SwYwEaK6lZmX2wwB6eleFXc3wQ1cvp3h+/8AENxcMyLb+d4it2jAPLH/AFRIAyeF&#10;GSa63wd4g8NeDntLHwvf+JmtbO4iudja5B9m3jKnA2q2NpbOQAxC9eo8epRxlO8oVJJ9rWX5s7o+&#10;ym7OKfzv+h3kH7Jfg1rVlsfEepQoz7mjZpVLHbx1k5AyfbOabefsk6cbttZt/EWoNNs2x/OgTjAH&#10;BYjoAMY/OqGofGe18S3trAPF/iLSUgnYpc2cls63hzwrqScYH93vxz1q5rP7S+nPp0ml2GsXK3AX&#10;yheSafE0yPnHmbWkCjp3UgZ7Vye3zhSVpP7v1sbewwrWsTnx+zp4m0bVZpNP0+RdsZ+VLqJUfr/D&#10;wF4z06Gszxx8DvFmsWu3Qfh9NNM0atNdXhg3ySAYOAj4wOoyCe5rUuv2g/HGh6nJdw3EuqbrVh9n&#10;1JEijD4BR1VDwOucDv34FYNh+0r8fvNt/tutaaqpCA0clmhV5OckhBuCdOeK9OGJzf4vcfrc5J4X&#10;Dbe8YMvwY+Pmn+ZaWfw6aOC5XDeXBFkHGMnJwcenTmrmm+Av2iPDfhvULDQvhsyaheKsa3XlwFoI&#10;wScRnPyNz97g9OvbroP2qviFolxFHqkej3UK2+CIbWQi5kAG9gw5Uk/wgEfQHjnfHXxk+NfjjxVp&#10;uo+HfFml6GsKhYdPjneM7nADGTehVj2GTgZ45ya0hjMyqStUhBLe7vb8xPCYenG8ZSv5WPOdU+Bn&#10;7Rl5fzX2o+B9Tkkmk8y4mYoxLep+Y5qTSfhD8XrW6jfUfh9frzh5Zrfg+59veusj/ac+ONk82kXe&#10;vaFLPE2Y5Ws0dpiflEZK/KpH3uRkn2OKy7P4zfGi11TVNQuZvtEt7b4n3hWRORgxoRtXAyvy9cnP&#10;rXf9azKUbNQXpc5fq+FUrpyfrY9o+Dvwb0q/1H+3vF9ha6jZW8ZEkdrczRkyjBUA4XBHXvn9a0vH&#10;vxD+FXw6MVteeDr2FrhtkY02YSbmI5GZQQcDvycjjrXg9t8efG7wL4X1K086586Rpm2r88hOS2EX&#10;kDpjpgVV1fxD4kuNIkmmuJLy3jVQ6rIYyGY/ewMcfTqB2xXlSy3ESxHNXnp0SbS/B/oe1Sx2Hp4e&#10;1KOvVtHuXhP4SeBL2Wy8ZeG9b16O5bE0En2iF3BzxndCMnPHOelbl7c6rodu0dv8eryO4t2LLHff&#10;Z1ZuOhIxuwemeO3I6fN2k6xrenPHo+m61qGl+bmV5luHCyxj7p/3cg9Dzn2pmpXvifTitvqfje8u&#10;fOkMcMckzEl+vfIOM57jtxSeAqyqe/Uv2uk3b53GsbQjTuqdn5Oy/Q9e8eeOvjTfafNq03xdgkht&#10;428zyUt4RtAyTiGQAnH+ySa4LQfHWu+IpF08fFaQKcL5lwshVcfw856j2/xrlrXw14kmupmuLSO4&#10;VfkkklwQck/MORg9wPfvVUafc2ybYYwN3H2uMemeqkY4PfOPTNelRpUoU3FNfJJHBWq1KlRSUWl5&#10;ts9G1fUrjQLOOCy8QaLr0kOzeLNWMgRs/MzMgGfbOaktdeso0aXU9R0iFlYB9scilOepyF9u4Ge5&#10;rzsS6rZ6SdVl05ofNjQKp+TzDjBxgH/eA79elaV/qV7qLwpqWgpIjON0gPmKuOcA4249ffil7Oyt&#10;f56BzdbW+89Slj8NxWKzw/Ea0j+VW3DTZThfwlPB9aydKvNS1S8utOs/H1vIysCjT6W0YA6/J+95&#10;H15riWTRNUuWvU066tRjzIo4ZmO8LjoM4UkZPpgVMLvRYBGk0FzLFMylWtm8wgDtxwp/LJFZpSit&#10;/wAEa+72/FnS3vii10O5+zNq2mXU/l53JcPEW9D3rnLzx1rd9cO1ppNnNJNu8vZdPuVjyGYNyRgY&#10;4wDurLt4bO4vFkstYZpUYbY77T1Vk24OeuT/APWxVq803S7uVddeSP7QrqI7jYYzM56fxcYGDjgc&#10;cV1RnTp6Pc5pxqVNtCW18UeML6TMAs0WEYYK27LZx78fl+tdDa+MbyVIoZNYiimXHnRtGm0diOgx&#10;z+Fc9pPmQtdStocf77Ja6huAVGSeck5Hft1NJZ2cLwzXSoceTvfa3zAH+Htk9fr6VNSopFU4Sidp&#10;F8S9Y1C2/stXsGMZJjm3/vGAH3R2Iz396r3nxZm0mZLeazmjbI+0MxLKvuCGORwfp3rgNYuIIY/M&#10;knjtQItsMccJTPX+IDrnnHT8DU9pqVrDpEdpd3kioVJnvEDuGjx/CT0IJ57Z+lCp0+W7NHWnsj0b&#10;/hcN3I3maEkcsa7flEm5l4z1U/oaS0+K/iHVGZbq0VMMP3iXW3PPC7T39+ledWFlpEmj3OnaL4hV&#10;5I4d1qzEcvnO3IC/n7454pul2Gs6fDvur5ZjG29/JkDMX9B1/wA8mo9jR5Xp95Xtq+jueiXfxE1e&#10;e3JaCbG1maKYoMjr1Iz0PrWLceLYdUEbW/2pfMbbJH9o2mM49DjjryOPWsOHVPEFu7arqmkyS25h&#10;27rWRcIr9seuB6VI+uPqKJp934eura1Vsx3Fzblw3BKqpx6D+dOEfZ6pGcpyqbskkgW8uNzS3LQ8&#10;hnWc8Y+vH61XfSbDc326W48uSTy5I2IbGf4jjoMd+lVbvxLFFqbaM2nTR7pP9HAOxGUD72M9+exN&#10;W9QuJb7cI7u3228e+F42KzbT144B578kda6lWqKxzyowkVovDVvomqw6pZyySK0jCWHb8xiA+8Ae&#10;cg8/5xUr6bo2pa+yNcfbG3qsZtYDCHyPlz6H6Cr9kHivY47SN57fyQHkZyyjIOWKgk598DNNu9a0&#10;W61lYbG8hSNPmhuGZh5hHTDHuPfP45qfbVJSvfoV9Wpxj8zH8cWWjaPqGn2+oaMzblYtJDKTJO4b&#10;kOcckHjAxxWXq0WgCNbprFI5JXzbyLdBlT1WRevHbjqa73RdA1DxTrT6rLq8P7sbbeMxlFMef9YN&#10;o5JOM5A7Djiuot/hhpGoaVFZ6vJZtI255ZfKJIfjkc9CB6VP9oU6KSm/XczqYWUm3E8naTS/J+06&#10;Vq22OLaJLpojgPk/Kqjk1b1ybTdXtLGObT4rjcYzJJp0fkygDIAbcSCTwSxGOBjqa6fxF8ANFtLh&#10;jbXKqy4P7tnVvqBzXJ+Ifhn4jsI42E95cxq3yw7guB6gkDP/ANeuiniMPUa5Zfoc7p1I6OJFqEWs&#10;6RMI5bSWWGThWkyTycDOOM++O1WoA6SppyRW/nOZMu0bCRxxubd1wP8AOKqwSeKtHeS3tfDd9jaP&#10;LaV1Yr9cD5v6U6+1LxlLBHf6V4Xv1uoVYTSR2jeWGJ4OOQD+n1qpTk9DaNOMddfuOhtr23sdIna3&#10;upJotmISsJfzSDjC8dcHqfTGa56W7ur+d1uL64t7YKTbq9iwAz2C8c++felsfFWuWohsbvwtdQr/&#10;AMtm8thhSOQBxjJ61ZT4kRwSjyPCt8I1wkkmHZgO2AT9fzqKaqU5N2uaSVOUVrYjtfFj2983+nQx&#10;wttKs0jHJ7gkjIz+NSyaxBqRO672LCyNsSYKXB6njPP+FQy+KdCv7fzpfD2oiQS72C2pxtGQM8be&#10;R7VqaR4i064vks7QxbmUf6LHargsBjJyf5D9aVSXVxCnHmdrmtqU011p6i31O4hm3N5QmUbgoAAb&#10;JA/nx+tUYI9VSdYLe/sZpGXI8yTEhboeAMds9efrVm21jULvVdsC222Ftklnbja0RHBbkjIPXHbF&#10;RW1xHC8ks1gFz8yPcWp3dW3EZxkntjiuSNRrQ6nC+pomPxNFp22yuE81eJFkPDjqAuCQO/XofpVU&#10;ad4mhuIZ4U8mRVIYMzfNtHbBIbP+etN1XxWPDZhF/BJa2cygxyeWChbHILDgkfnTrX4i+HLqWGKC&#10;5tQgX/XRyKCnI49c/TrmlzVLXSK5KcnZsZL4n15dIb7fY+cXJVJUbcygqc9eTjP0HHpVfS4tHuZU&#10;DaTcNJtXdILdAfqx6+4zn8K0R410i/u2stN1FZxjDKFyy4J5K7ff/PWoYtW0u/8AOuRFGrpGA0lt&#10;kbof4uh5IHX0+lCrSjG1rC9jF9bkF/pNxPNeatZeVIiopRFtiWCn/locZ5PtjgVBLf37wSf2e7M0&#10;Tf6u4RvlRlx1xwf55pW1LR5lSG0dkSZmUsszgNjkcnj8jVvVNT0iXTRaW921iVmVmEUy/vvc5OT+&#10;HrR7WWzJ9it0V7SO6OnSDUp4rW4hbfEzyF/L9Mjrg+uKq2trrNg7SX1vuh+ZkZVO1pCSc9sDnt0z&#10;V28W4m1H7TpmrlZFj2u3yuGYk8MWGAKWXxNqiaf9mvLa1uCzhGmQ7lJPoPTOe39Kr2z5R+xQ2HTN&#10;QezmvNUe3jtbXCK+/cuRkk9B0H4/zqva6ro+owrf3+mQr9q3GGGVdrkKfvhgTkZHp7VstN/wkMC2&#10;d9oxVVfairGrKcc8A9857ZArOmmsLGaZV0m3byYdvmNEU8sddowcDnvj8azjiOjCVEn0nxJZvfK+&#10;q+FUmhWRZWaHUBGHx2wmG5HUZ6V+vf8AwSq1fTde/ZFsNW0nwxDo8M2t3xWwt5GZI/nAJBYk89ep&#10;xnqa/Gi10TSp7b7W1pHF523zPLvm+RSevP8A9fP8/wBhf+CPlpZ2X7FGl2+n3PnQrrmobH3Z/wCW&#10;v86480lF4ey7nVl8ZRr3fY+oqKKK+fPaCiiigAooooAKKKKACiiigAooooAKKKKACiiigD8F/wBo&#10;zx7qVn8efGH9nzQSTw+LtSUQtMVZf9IfDAhhk8DAwR2NYtt+0H460uO1E1vNcN/y3QWaERYznOFz&#10;nAz1HSm/tDafYyfHzx1PPo0PmJ421JftCSMrsGuHIHp36+ork4b7VJsrKYi3ljbPFDtlA7Fm59ME&#10;gccV708NhJfHFP1Plb1X1PQLD9qnxAGMFz4UE7zEiGaKIoq4HU8njuR1Fatz+0X4o0uwtLiTQ7XU&#10;fMl8u4EPySJkZB5JHt7+teWSalrNzfi2OsXG6RcvGGXbkDaOg9x271cSx8QXaSskFxLtHIMTbdq+&#10;+OOPX04rlqZfgOZe4vvZpF1OW36Hfan+0NJ4qVl8NadJpcKj99JdQp53mDgqBgjA9ep6VT0bxja2&#10;X+la18QdQ8+ZcbfOG0N9MgYx6VwMrNb2X2ee7hjeaUqrSzAdunPtTdV8O/8ACR6ZDFot/brcQ3GY&#10;1km25bHHPQDA69yaqngcHD3ErJ9d/wAWHNKMbpXZ6Dd/HOIaRbwPbteXSq4uZIGAWRc/I4+cYOOt&#10;LD44utR05ft/jK8t44QP9FaEMV54+Yjpn34rxmPwrrFhemy1QpBcBjujaXcpK57qcfQ5I5r074d/&#10;D7XNR0yGWTT5J7eWR442h48xuDwWG3IGcjOa0xGFwGDp80bd+j+6+hlRlUrS2sdB4p+OK3XhyHwp&#10;a3dx9tWRY7jUvtqAlM4ClRzz0P6muHv/AImaboWryafe6N5/7na0guTuWQ/xDB9+nHPNd7qPwv0e&#10;2uftF14I1KO6XmWa3aDe445OWHH0HvXFeKPBHhuS+MmkeF3ji25m+1PExduf7rHH4YOfzrPA18tU&#10;rRi7PV7b+t/uRdWniPs2uTWf7SReKTT7vR5LmD7I0QIkw3pvPOD9OBzUUPx2QXMjTaW0tu8eJo5I&#10;42znuO4I5xzWRqnw08MSMz2E9xD5Ue+UfatwXjknchOPxqEfDPTFiV7fU5nkYbo08sMpB5GRwdpx&#10;ivWh/Y6jdJq/qYf8KTdtPwOkPxg8NavDDZBbhVEbKYzAFIznJ4yCQT19PwrQsGufGl9HqK6tJMtm&#10;yskzR5WNTxnPUA98kcn6VyV34X08wJFHLFbhmd4zDaYCn8SSBVvwhqGq6fIJ7yaySEuEk2LIxlwc&#10;EsuMADGT7VjU9jGm5UvxN6ftHO1X8D0rT7HSb03U9zohRrVWIaSUpEUI5VgTznPHcetaWmeFfhjm&#10;1ku/Dt1MbizVRJbINkcaEYYYY7z/AJzzXFt438YazcR5uJFkZVMcar8rKoYYXjawUZwMY5/J6eGP&#10;iRrKzxadplxJHn/RPLlWMFu4ALDv2wOK8eU5R+KfL87HpR9n0jf5HW6pcfBezsPtEPhh76O+uJo7&#10;oNAyeSm4FSCpGc+mcj8a4++tfh9bw3FnpfhNdPkW3ZpG86ZpJFbG1Ml8DH0B+bk4Fcrf/Bv9oFg1&#10;/daTrCsW2pBGpbknJ5DEdep4qnefDX496bE01xperoeFbbaytkdeoUjg/wCTivSoRw60WJT/AO3v&#10;+CcFbEVObWj+B13h2Lw7BBJMj3Xk7NzQsxkAyOvIz1Haq8l5cX82NJ1lo/3bB1VyvnKGA4Ujr1z+&#10;tcTHoXxcsnaGWx1a3mMoXcthKgXn7xYqOOvNd14Q0/Xtb0r+y9WEMMkUw/0y+VrdHx1XdwcYGOOp&#10;6VpXcaF6nOn87io1Pa6crRfGq3dklzqpgvGWKNm/cxl0RQDuOFzwANxPQAGobTxVZ3lylzDeW8kc&#10;ylVj3nIYD175x69+K073wzfeC5/t9v4o0uN5GI8vSdSmDqCOcDGBx1PpnrTT4VvvFMUmuXHiuGYW&#10;9q0mye6LtGOuVVvvEj+XJFee8Vh5Lmb0fX/gWOj97skU7bUtTuifKvPLXO5Gkk2I3Oe46/j+tOe0&#10;8VGwGoQ/EBYo5FKXEUl8FAHPcL2zkDJzVfT5NOtbP+z9S8QTQ7cf8uMcnG7+LLd/8+lQ+Idf+HFr&#10;bx6bNp2uXn2eNmjmXS/Ij3epZnx+mKqNRSqWir/K/wCegNcsbyNjS9cu7Cx+1aV8TtZheGNRHbN5&#10;bL5p6sQMEDHTJJIx0rXs/wBozXvC+j/ZNW8bW1xNHciLbcaV5jlCvBJ3jj8zk1ieGrTwHdPCmteH&#10;9Q2t9+7kugNuBwdq4J7nkcVs6t8PfhPqdlJcyai0iRo0qrLtJO0dVLDLfn2/GuOtUwcqnLWg358s&#10;fzRPLUSvH9TqfBHxWufFeqtr2rXUP2KBGRY45PKTcwO0kdz7E44PFP0/WYF8dLG2qbodUZmkabdJ&#10;b2+APveWrt+Q/PNZXhHxR8KPC/hv+09M1uG3iVALo29w3nyklj84ViS2OMKAML0zknU1H9ob4Oab&#10;cQXWqzyXkdxJtYWe9QjEcFmZSV5I9eePWvGrQn9YfsaTcdrW/r1NOa61Z3elQeFruwcy+L9OtL6K&#10;Rv3UukXwgkTaCpWQQbueQdyAAjjNcV8QPEur6LotnPorxrLM3mTpayMnk9MxuXRQTycFSRxk1Wt/&#10;2g/h7c6fd7PDuoRl9q2c1zMT5OPvEhBtfPA5II/lW/4Wfbavok163krGW8qzWa4C5kxksy4YkY9P&#10;UVFOnWjPmlStb1/zYJXla5z2g+MPjb582q3tlc3EUi7odkYZHG3HBXPfvnk88V2+jeJvFl5pVqLj&#10;RriOfeEmNyu1QvHzHP8AIHOelcOvivWZfDkninX/ABW2m6em4OsiqT93+DMWwgEgEZJGVOOc1xPi&#10;b4jaVrdiR/wspfLjmVmt5JIRnHQ8Jn8sV6X1SpjJ/DGNuyf3drmd5U1d6/NH0oL22Z9sk7bupXyz&#10;zUF7rumaeYxM7N5jFS3AVeOpLEfTjJNfOGgXNlqllay3HxI0+GESMJfM1poy59cdQPfAFXrZ9Kn1&#10;JY9U+L2ntDHh4XW4mkjPcDcV2J3+Y/3QOtc8stdOTTlt5M3hKMl/wT3iPX9EureOVZnk8x9sZjhZ&#10;txJxhQoOeeOKdr9xJoMi2FzpdxZyzWzSW/26xlj8zBx91wGI9xXknhC+TQ7tdQtPFOkzx3EzusUO&#10;vGSZUBPJAKryASAM4x0rptU+Jnw1YCTUdbbayho5luI5H57BN+TzjsfwxXHOnKNSyTZEvddjoLrx&#10;L4bh8s+I2hhVkAkbaOG/u8kfqaQappFq7PZ6rBJaH5I96JwemAQTnn3Nefav48+Gyh45/FTQuZD9&#10;nWWJJPMwRggDoQcjk9elct478S+AdQWO9sde1x/LjL2sZSJJN688FNq9fVSR3Jrpp4edSyaa+TJ9&#10;ou1z2yy8U6fe+IV8M295Ct80TOkQABdR1xnqe/0q7crNKqu87jbzlVxmvCfDnxrsPDlut5Jok2oT&#10;hlJvLi7ZnVm6lcLhQehwPTtzU2o/tbam98uk6Pp+jxyLJtZXjdj06Hc4H1NKWCxkqlqcNvNGynTs&#10;eziwSSUSyPIxVTjuPyzgmiDTETkNIqrwq7u2frXzveftL+MdTu4oI7+NfLkxI1jbqAeSMHAO7H8s&#10;5BqS5+Nfxs1S1dtBS/1CRuWh0m3RniT1IA49Mge4PNdX9l4yy5rL1YvbUkfRC6XJKuE37QP4XqGS&#10;2gW8jsJ7lluHj3xwecN7qDgtjqQMjnHGa+aPHPxP8XyPb6Jqmsa/BazQhp7q80t4zby7yNhRyFJI&#10;5Byfz4qCXxla3OuQNd+K7izlslKyCaF2ZkIwDwTtHTIHFXHLa3Km3vfZNle1p7H1BK1hp1tJcXd7&#10;HHHGPnmknAA5GetZr/EbwRFMtvc+MraJpFzGWn+Urj16dj71876u+jz2LkeLLm4uLZP3SyWsxLKe&#10;SqgsvGdp578HrWXdX2madC2oR6lI1pHMf9LktfLKMMfMV3kDJ+UDA4z9TrSy2Mo6yf3NC9ty9PxP&#10;pTUviv8AD+ythNbeL7W6k8za0cMgO3nktxnH69qIfiZ4Nnb/AErxNYxwyRgotwwDA91I5/MccV89&#10;RS+ALm5mfV9LuINQFuk8flSbVugOnUEhuBjBA/GnyWXgfUDHdW15qMbXLZQL94nGdoOzCgf561tH&#10;K6L3cvuQPEW6I90HxX8I/avs1u9v5fllo5pSUVgM9Pl5xj+VH/Ce+BL+5Fi2irNcmPzAqrGy4HUD&#10;JGeh9+nFeIXnhy2tY1bSZtQvryYCVDazeYix8hieMEgA5yQB+lTwu+nxyX5mt/Ps5WihjW8jVWK8&#10;kcnDZHpnnGKxng8NF+62bKXdHv2n6vb6akkMmj+RH5jtbxx4A45H3ScEfh6ijTL+ytbFrq11KHRn&#10;8xppoZru8jkWToW/dyd/XH1r5/k8J+M7i6fUbNL5mZg3lvCFZRnPBIUHHTrUnh/XPEieKRp08l1Z&#10;3AXOJIWkDbecDaTuz0x096n6jTs3Ca7sqnWp81nE7Dxne3OrakzXdit9HDlhJDd3DbD04BccHHrz&#10;3zXP3WoajqMQ0a4murUwyZ8uRWKjPfDPyx9evrXWeCtc8CHUpG+IT31hcRxn7LNb2TsrZHIYY+Xk&#10;d8dK5/XNf8PzF7WxvftCrCEuJpmVWlA/ugYB+XHJxXVh60oy5VF6deny6GValBx5rrUzbDQtZsDd&#10;LoNxrckj7WVlaOTOcDBXHTOO3HPc1W0yaDX9VutJ8UXGpafJYzFbaD7CFB2nKncwwDknjn8affW+&#10;lafZ/wBn6TdrJK0Jmt1N0WaJAeDwwKn+Hoc5z1rmodZ1u31doLbX47i4M6tJHeXvyMudpBGSVIxn&#10;2x07V6lOtKrF66/c/wBTglTjTkro63xB4V0WwabUbXxBJdNdokjtNHG3l7RgqoBXGB2xzjv0rJ1H&#10;QXsNLYw6nBqCwRssU1xbEM24Z+9u+TAOeMDHU5qOxOsTXm3TEtbqQlHu50uFkWJd4UBD15GOvp2p&#10;viTVPE9pdTW2leDf9BWbbJHDLGI5E4wcFht57H1xRTrVIyUeZP1sv68jaVOEotpfmXtDspBpUN8J&#10;gPtGHkjkz86Y/hYEFSM+pHHoaoeIJdSR5vP0iRY7FSlreLlWZcfc6kO3GePfpVS6m1kyDUdK8KXk&#10;W2NFuFW5CrFnoBjKr+fQ4Gavahqd/f6XG2o2E5jljaRY1lUyRsMAqo+7uye5wRnnIAo9pKM+a+/9&#10;dGTyLkt2K93460K1gNrc6JdLIYdn2zaQJGC4OH4YspPPRecgHvDa+L9M0XQLO+8Vi62zboY9sasX&#10;kXBK8tkHkDJORUsXhq51LSoGs/EdxazW+8KVQCQH0Pbn1GenHXFVvF2gR6VbNfyz2d9KGTzFMj43&#10;BQTjOQgIXPXOfyraNShKShfVsl06tue3QueJNW1LXtEi1LwlPHbyLP5kiXjks8ZBO4Eg8An3478V&#10;i6FYeMLDX5o7zxNe27sGkV4oWWJ8jKuD03cZ28jmtXSbGx1fSI73WfENrCCqlnhhaZIST0zjnnC4&#10;wVB44zXo/gv41WfhS1sbG8uprm3EyStb2MJkjkYKcMwY4B2lucAjJ6d8a2KqYam404c2/wDV7Gkc&#10;PGq1OTscPo/hrxvqmm3EWspdXEklx5k1lbb0iDYUFxtONxUL83XtjFN0fw74ruvGR+yeGdbh0+3h&#10;kSO4uIZXjaTAGWyT8oPHbqeM17zN+0j4d0e1bVtN8D6nqSJMkRmmVY4xuGdo4yAPoSKpTftNvJeS&#10;f2L8NrieZeHX+3G2Lz02sQo6Z7H0rx45tmLu1RWvna35Gjw1LlVnseM3Op6rqNv9m1n4cawyrIRI&#10;q6ZIypxw8e0AjHuTz0HWnX2uePItGj8P2VzcPo8igX2n3mjzQsI8YY+YEyx78EEYGMYOfUtX/aF8&#10;R6kwudL0Gxs9syhGgllkaRWbuC5X8gD74rJvl+Kni2/bU9D8J6pPDcLwscLRxHJbJyzfToTjHTmq&#10;p5hLmTrQjFebur/NaGcsNOWzv8jz288U6XcaP5SX+qW1zGyRWMMx2xMpIDuXkUkcHAzk8DkdK7Pw&#10;pqHgG5VY9Ya+WS2HlJKJoGkOCOWypHIKn5cZ75rTX4E/FHUIYpfE3hu2m8v/AFH2u9IwefmcE7cj&#10;nHyk/pjUj/Zi8UKYrrTdQ0e1ma6Z5hcSTSbg3X5sE7vTOQKVbMsvqLl9pbzT/wAv8iqeFrx1aMW4&#10;0LwxZ+Jo/EcHiXVjpc0eGWO7jDmfP3VRCA4IC5Gc5zVfxfq/gnWHjjt/FN5aQX93/wAfEezdBtD5&#10;VD8zbQpOUJycD0zXoVt+z1fxeXGviC0VY5CzQq8hGSMZVtuVIx3z6Vwvxp/Zr8Ua7cab9i8S6fbW&#10;ti8rSb2dWkkfbg/JFtJXGMnn9TWOFzLDTrxUqjt3/LpvsaVKMo0naJz19D4Dsb5LrSvjR4uvLpNu&#10;1YtOl2NGFyhyzBgM8AYPBzWV4r1+z1Sf/hHbye6mulheWVtpQMy9VkXBweOoOQetdP8ADb4b6R4B&#10;v73U/iJpv9rWc0LL5UGoPAkTlhh0O36gg54xitK78D+H7+7iudM8BW/k3GoNc3btrUha4tj92DcM&#10;MMHqep616/8AaeFhUWrlbr7qX6M4fq9Rx0sr9Nf+CeL23x0bS9MuodC8HSW8McjA3izFznkKTuBI&#10;JPbJqaT4+3the2wsoEvF+yrLJcagh3Z6bcLjA4HcjjrXrbeBPhxJ4qupJfhPax6TLp7RLp7XwkZZ&#10;sEJJy/YnPBB/AnOa/wAP/h4V0lLXwfpcbWqCDVJGdma+bjKsPNx1BxgKcGto5pllSX8J/en066/L&#10;5mPssUvtr+vkefeHPiT4av8AUkvtY8L2sK3UjLcSRs4RiwPyc5wcYw3b8q9FfxcfB0n2PTvgJGsN&#10;vCr/APE21aYMQ6+YJEO8eYCu3OMng1ha3ofhW0udQtYtNWBvsryWcdvZAnYq84G8lcDp8xx1I4rT&#10;8J+NvBXiuDTdHEizWsbGK3hkExS3b75OBKMDO4nYRy2cGqrVKFSHOoPl6q72+TRVOnUhpzK/y/yK&#10;eu/GFIb2TULr4HaTayRIIYZfsDSGGTG8p5jSEEEHuMgHpmr2lftR/GfxnY2/hpta1b+y7f8AfW+m&#10;RXh8m3boNqkfLhAVUDAAY4rW8T/Dzwde2JtdU1Xw+kcatKqTXN1vi+XqFExPQ/dHBPY4FZR+HVl4&#10;M+z+PrDxpFf2t7cLaQw2ljtLseMO0n3QoPTAz6GuX65ltSlZRu+l03r5blU44mM9Xp1tYw9R1zXP&#10;EFms1z4zuZI11KaJdPaQNJaq2zYPlAZ+Sy5Ocd+tM8V/C6XwhqWn69p/xU8P6hYxRwNcWY1SWGWG&#10;V2/1UgmRFZ0LLv25CjntmvetF8BeH9R8O+dqtyzR/vvOe1s7aN2yMMCxiLdP9rAPIGSScHVPBvwW&#10;8S6XD4OvZNQ+y28xNuq/YjIHTk5lEPmE4HIZjnvzWdHPqNuWMWkt0kn+n9dSpYWUtXbyPDfF3xn1&#10;nT9dik0DxH9hksbotDd6TOGkMsbbVlVwVOOMqeCcZqhf+ONe8cazFe3XiPUtSvlXyUaZv9c+4kZI&#10;PUZz156H39L8X/A/4P3vjD/hG3GtKtnZkyy21xDlowAy/KIuTlsZwevXmrXgH4GfCXw5rtn418L6&#10;9qzXOl6gtxGL6wS5jjmQ5Xept9rDBHyMCDu5FehDN8vp0Vyxlt2/XXc53h8ROr7zWr7/ANbHkXiH&#10;4j6pDZeQ4htbm3K+YGVn2YUAnGNnU9D0yMdKzY/HGhRQLD/wmN9a75vOuLeHTY48t0yGBOAR2x+l&#10;el/Er4P+AvE+uNr+q+LrqC3k8wRzWdvCglk3sxHlrEoH07cDArn739mb4RPYDVLD4tNJHIzBWlWN&#10;fmGMoecEiuqlmGX+zV7q/aLf6MzrUcVGb2fzt+qMDQ7/AMNSeLbjVZ/F/wBqhkljSwu9TjZpEOOF&#10;Y7No2nJ4x0HvXcza3pGl6w3h+91K1jklg8z7Q0aKhQdcEnAOQ2RznFeZ6f4G8IXerSeHk12XFvC/&#10;2W4kjRWx1IOW2Fi2QMMRjBrotc+GXh7XorLVJfGslubfTooZIJli3Mq5wRskO4kkDqc0YmOHnUjz&#10;SaVu33dPvCjWqRi7RW/f7zVh1fwjHq95Y6dqrSLHM4uore2WSJ2YEltwyuME9TwfXFb+i/C+bW/D&#10;0VwuraYsOntHdxedqEIZVGASoJOPl25z3x1ry3xN4L/s7R2uvDGtTXC/aVW9iMBjiEewD5iGPClS&#10;cc4LdsVjHWoYLK3SGxj1a3jUGZmQoDzyoOc5GOCOuOlTKh7SHNSn96/4Y0jWf2oH0XqHgrxB4809&#10;vD2kRQ28zK01vNBqUcmLfI/eKBn5SxHBIxu4PQVS0v8AZWvdItLe71DXdP0m4VVN7balqgXJwwbb&#10;sVhg7gRnH+HkkPxF1nQGhn0bS445bX9/NazNKqu4bhAFYEnjkHOd3PavRPhz8UdfbVrO/wBe8Iab&#10;p0NxDJPazW5lyCVHH7wnBz3JPHevMqQx+Gp/u5pL01f4nVH2Neequza0n9jbxFdaQ0d14l06SOPD&#10;W7WVxcAu6g9CYxnPt1zxVPxT+zj4hh01o9OtbxvPVVjW+uZXVAO4G7njgZPAGawfEPxT+LWs6pNd&#10;3PjDVbWzvYY104zSSJEXXc21CnG7gZIPIHpisfVfG3xX1LVrLQdR8XMVtoRcG++1PieM7izEdCBu&#10;w3BOVrooyzJyTnUXcxnTw2yi+x0HhPSfHvgrzITqEC28LZb7Fa5MIHHG5jxn15r0DWP2aP2k7WG3&#10;+IOk+GJIvtEKRR6pfXVnZqY5VLo379/3nHzDjgdK4PUPGniG91+11TwrqV1ara6bAD9jhR4ZdpYN&#10;MF+ZkbKgkg43BiAgwK9E0T4wxfGX4R33hrUvAlneXCyJPatpejr507K5Dz4BAcsA0e35UVZGbG75&#10;qitWlF+0aWtk9O/f/hzenRi48nM9Nvl2Oc1e2+Ldn4ktYF1u31l2LCSGbxIt0kcxyu1DGdpG3glS&#10;RnOCK7/Sv2WP2gIPA66lr2hz6XLLaxvptxfSJHArMCwGHw+ecZXKjOecV5b4btvH3hXXrjV9B+HX&#10;9lmGz/d2eneGfLO4ALxjJLHBfqcZ4IAArJv/AI8fGnU9Xn0zS/EGoTXiwzS3sCttmV41Jwyt8xPy&#10;DIB4GDj0JQrVrxpOOltf80rlxrUqfxp3fT+rHqqx+NdFeSy1y50m3+zWwhjb7H5l7F843TSeWWU4&#10;+6B5g+UhiDzju/Bnjnxto1veJL8ULW6k8mJbU3wWOJgH+Zht+bBHA6np7V8n6R4y+NXxE1jT7XUr&#10;rV77zoXneCNUMbIqs7/dYFvl42t1z6kUuqfE74o6rJEunaRqljAYdl4p0VnHmEAMgG04GDjk/wBK&#10;462V1KjUJSj56K3+fQ2p4ymo3s/LzPofx78b/jBdXn2bwvfeFp45QxW8tYYmjiUHDGSWdsIR7qM5&#10;4zWLD4evdTuri08cfE/wjb3bBHmhtYV8thyVONmA3YnHbNeE+HPCHjW98T2GiXw1C3s/7QaKa7Me&#10;yIxqAC2TglW555/SvVIvAfgeTxtDofjK+ih0yXRXl+2aWoZVmib5ImJZRk84ZSSM9G4BqpDD4JKE&#10;bbXulq7f1sSpSrXk79tXoemQeO/h/wCB/BkcOieOYbq8iWIXkN1epMNjEZk2oqYK849sdar+Kv2l&#10;/h54Qa1XRhb6rC0atq8b26bo15wQz4DZyDlRwAa89f4P/s9fErTre2XxnNa3VnujeObXIYpxjlg6&#10;4weMHI9OvaszSf2TvhB4s0t9Y0j4s6m0EjMjY1a2Y5UkH+Hnr+RopYzK4a1uZWevuv8AP8jGtUxS&#10;0gl9/wDwDtfEv7Zlpb6RFH4I8H6JNcTSSLMzSFcBhgHywQ3bOQcewJxXnvi39pvxf4j1XzdRstLK&#10;wxrE8mjvcR7hgfIFZ1BYdDnHTqak1/8AZx+FfhnQLnUR8VNbf7DZtNHa2M1s7uE5+XER5OBjnris&#10;OPQvhlcfA27+Iuo3+uJeabf2tkPD8l1Ej3Mbgst1uWHa4A+93y6joSR3Ua+TyXPSpt6pXs73e2//&#10;AAxx1I4uWk5f0ia88Y3XiW3WG6s41VWf7M01xIzxIT0I3bc5zkjg1QtPBq6pexw6dpMl9JIct+5D&#10;s3v06+w45r0L4O33wK1/wlD4lutBvJLyFgjW90+RuAOCPmUMvHfBz146+g6D8Z/CehXEek6B4R8m&#10;EwlmH2SFdmMscfvwD06+9cWIzTF05OFCk21pq7L/AIJcMPhdHKS/M888D/ATxV4gtPtgOl6TbWrM&#10;rK7fPN22oqKw78lioyMZ610p/ZrtLi0g87xBtWFW3K1mrK2SeoLevNbNx+1J4X0DxbNoOuWpkspF&#10;M1nqVjaQMjwhgDu2zFlYFgNrKDnv1p3i39pv4Y3WgW+ufD3W9a+2zXjLHo994ftLfYqMvzTv5zny&#10;2zhTExfJ5xgkeZOfEFSXMkory1/GzPTjHAxjy2uzIl8F6cZF0vSvH+miO6mENvpq6esoddmzyijy&#10;kuD3znJ6+tTa58H/ABDpml/2Zrd9ZyfY7Fre3WDwuy+UMZEnyZU5BycfeHWvevBOvfsx6n8M9J+J&#10;3xd+Mcfh9bjd5mkpdJJdrcLIQ0aq+9fL2jjeoJ7Doa8Q+LGlD4kfEq4074NfFSS80vUJvN021+wr&#10;CyxDrESHAdupLKF+7njkUU6uKVRRlUXduzaVul+Ra28wqUYyptqLu9lf9LnBzeDLvQ7aSym1XS1s&#10;dp/dyaXdx5J7E7CNpz/hisC7vvFnhHQbm6hi0jVrJWeWGO185Vt2A253Pt+VVJ+XcRyOK9yf9j/4&#10;t6bOt14fm0uaG2uWTVrH+2pVkRd4UtISGVOdyqM5GDndkVz0Hwp+JfgVrm38K+C7IvLJIsN1a+JI&#10;5rkn+IDzJFyGOWPyHrjHGK6P7Zw70c1J+bSX/Afpcx+o1qe6a9P61PL9K1XWNZ8JL418JeHrRdWn&#10;ZYkZlG9kC4IXBAHUHJyTt4rM0bx/BZ6Brvh3xD4Nt7jUI2aW4vG4KsxAfKAgsSG55Hfp1r0vxR8O&#10;fj1pOkanLpXwPa41bULfyZpryXe+SDiQeWwU4JOFx3rxu68NftR+FtYOr638I7ppmtTb3UkOh5Mk&#10;ZP3m2qBn3HoM57+thcRg8VCVpw3TXvq/R20e39WOPEOrTkrJ7a6aevqS6Rq3gy/1gyaJ8MZZLe4h&#10;EbYt5BHI2cFuWJ2nK/Lnjue4saJqHhzStQvdL8DaVq/mRKnnojeYsK4yz4yWZBz1H5kZrJ8feLPH&#10;lx4OsfC9v8OrixhZQ9y32GXzImTou4r09RznAq78Gfhp458TafJjTLu9kZtsMixOSsYLArk4+X6n&#10;uR9PQqSpU6Lq1ZWW1ua9/NvY5aLqTqKMFr6WJ7nxbpj2ouPE3izV5pIriWSWzjjVYQ6jKFNy9SeO&#10;c4GeK2NI+IkE2n2NuvjmxiE+yO4vioHlZJYhh15P5ZPtXq3hT9kzxhfQ2puzHY+VNDNt++x284yG&#10;wvORgE4BrpLX9grwjPdNLeR6asKyM4jSFtx3AAhmYEkk55zxxivna/EmR0/dlP7kn+lj1qeX4+Tu&#10;l+a/U+YfEet26SzyaXrElw0lvIqfZ9Q2+RMZm4LE5cFVBHbnmsPwp401OaVribxBH51nH/rp5OIV&#10;PIK7sYIOMjnIPTivpbUP+CcnheXWmubfxhJY2c6uLiCSZWdpM8NGdihV7bSCcdxXP+Kf+Cd+i2tt&#10;5Fh8QlZk5VJI+ffcVXPOfpXoYbinh2pT5Pa6+cX/AJWOGtluaRqc3J9zR4hZ/FG3sLSbRLLxeRMr&#10;MY7l+Ij6YBUnGM4GP4hxVnwh8ZNH0ixitLvxCyxiZt0xXc4U9UAIwqgdAM9cYrofFH7FV1YW02oa&#10;Zr8M6WhjjuFsf9Ik3scZK7twHc8cAE9KyLn9hj4lgebYeIdKmLZygvIww/2SN38jXqSx+Q1qetZK&#10;/wAv08zhjTzSnK6pv+vmSXnxf0+4W3bS9dtbxocGa4aARszDhVbOd4YcMOQMcd82dO1Ox8XQLbz3&#10;cemTPq5uLrbpqFfn/wCWWVX5Fz0XhRz+EPhn9hf44z3JsrnR7GS3kVvLnW63FsjggAHp2xnvXrPw&#10;6/Yw+IvhrQWtfEenTXxXY0dvYOo3kH5hufGARxx69a8vGZxk+DjenWi35Nf8MelQweYYrWcGl/Xz&#10;PH/ij4I0IeIzo138XfD2myrsKx3FlcQqoYEh2MduQU/hLAtzxjg44fUPC2kaVqf9lw/E7Q7xWtxI&#10;J9Pa4MZy4BTLxphgMscjGB1yQK+zU+GGrvc7tY/Ze0zUJI0wLvULVJpMAY2hyTkAe9VLj4eeDIJz&#10;DdfshaQu3kyRaC5HPbKPxzWeH4ypRoxg4NtLdSh+VyqmQzlUck0vVSPjV9FtYrgLZ+NbGZTjzP3r&#10;rj1B+Xpx1BrpLUP9iTULXWNIdlumjk0+S6MbbWHysCwA655z+lfTsHw1+DsTsdT/AGRZJflBX7HY&#10;XWP/AB3n/wDXzUF38PPg1ayQrZ/sVag0cm4s8cN9x6fK0gGfyAArSfFmHqWXspffD/5JExyWrD7U&#10;f/Jv8j5x8OeGfEU+v2trr+o2cMTr5gvI9s7BSOqAEBiMYxkc5re1fRvg1PfW+r6T411S3mt7fZLF&#10;d+HXPmOv8ZUSnY2P4RkZH5/R0Pww/ZXBabxD8I76xkXyzG0K3zMB/thWbYQR3znH4Vz/AIn+Cn7D&#10;0c8TfZPEVq1zI297U3wihHUtI0kZCis6XFeFqVNaNT5RTX4SNP7JrRp2U4/N6/kcPB8LPg3qlhbv&#10;P8Zfs96bhjHeeSBsXA4YM/MeM4JAbPIHrNefs9fDbUbJfEWpfHu3+yxrK7PPbx5jSMBnUhCePmGO&#10;v3h9ahHwu/ZQv5Li6uV8e2yxtGlu0d3CRcKTtHVBtwPmIboOM5GK6q/+Bn7MOjw2fjnQf2j/ABFH&#10;c6XCv2GG1a1kuAd3GEaIfOM5ycEYz1ANVLOsPCST51f+438tL/18ylgZSi9I/wDgX+djD1n4LeGI&#10;Qp8AfEe0ku4Y/Lmi1HUGt4kkLYiHl+Sd54JJGCcexqO2+Hnj2wvP7Gm8V+GLq8tnJv5G14+cjEHe&#10;dm0ANnkbhj5e+CKr2Xwj+E9tqOoWmh/GHxECPkhutQ02E+eqvu3o+4OjZyckKSrH1xWJrnwg0ayt&#10;ybP4tXf2cJsVnREYq56ffAwc4weMHvmtoYzCVY8vM/nGRnKjXhqo/c0J8VdM8S2GvXmhxXlqt1o8&#10;uLi4tNYNzZzSHaBJEygI4BODwoLE9RzXM6rq2ueHP7P0+11a31aS6SQTMkjF/O4+VSSRuXcuQAP6&#10;1pX/AIc8OeH7NvBljrt1PJIqosMdrGqoWOQ5kjlbn1XHIxx0rsvhp8HLnWNUjvrywt1UxjbeQyEb&#10;BnleS2ScY5wRgdhTqZhhcDh1Ko9F5Wvp56+djOVGWIk76fPY4PxD448d2Ma6lbWctnpMflxXUbRj&#10;zTnAL8qQASeO3OfepPirZS/Djwzpcn9m20SawrTyMmorJJv4PzEdGHHp19q+mP8AhVkVi8dzpOn6&#10;hAyw+VNcWM3O1RgDbk5z1/zirmkfAfw7c6xb+I9RbUpXtyzLa37CSNweokjK4P49K8JcV4dSjJxd&#10;lfTq9NPx66+hX9n7pdevbufLK+Obu/8ADEN1pXgWzgs7GxMD6lJukYsSv7wfNhpFw2CAB8zZ9uT0&#10;FtGXV7jSW0mC+kuQ6pGS2YcZO5CG4PHGc+lfdQ+F3gDTYWsb7w1Yss2GeJtLVlHvtA4zx0Haq/8A&#10;wov4Hsd1x8NNHb03aKiY987f8iijxlgaXMvZSV/P87lVMtnOS97byPjPTUu30+aZrq6aG1VjJG33&#10;YmViAT3xzj0yeaydS8eRXdgl3suJIUm2iXzpQhIXlMfdzkg/l719wN8Av2fFtWguPAWmfMnz7IWj&#10;EmTzkKcdumKy739mD9lm9j8mX4aWWGG4vDfXEfP4Pjp7VpDjTK+a86c/lb/NGc8tr8toyX4/5Hyl&#10;o+q2UWkSRxeGd4vFSF5ls1mltxwWlUk8Pgn2z+vMavc6/wCHdcbT9Wtri1mDZ3M3zFezYBxnHPr1&#10;r63vP2Pv2Z55Zf7K0rUoWXhvsWtSE4x0O4n/ACKo6l+xJ8FdSGZNU8QEgAR7tQRiB7bk4HrXRR4w&#10;ye93zJPuv+CyJ5fiJRW115/8A+c/DXiXWLmGJ7jWra4huJSLmG6tY3ABx83zZ59+DwKPE9n/AGdf&#10;G807w0bdSymFvs/yleMkDn6jn8OlfRFh+wb8H7W4Ey+LdYhij5aF3hKkZ+6Tszg9OucdKm1n9jnw&#10;TqGt2mqw+K9QjtbVcfYYWZRMp6ltzEgYGOMH6VUeKMrlVvGTt6MtZfiJU7Na+p83SzWmqRx3ERZd&#10;vOofbogFZiQMIuOTjPbGB16Vp3fg3T76+tdP2adDBNcxqt3HhdwIye3Y5HXrmvctM/Yo8JZ8638W&#10;6gbmOQtBcS2cTsi5yq43AEDpyCTVPXf2EvEmuKtppvxrltYFj2CFtEC4Gc4ykg4yfX86r/WbKuey&#10;q8q81L9Ey45bXau4X9Gjh7H4c+EYpF0m++JunRSR26SsjW21Dk8gEMSdoBztB6jisi5sPhjf6I19&#10;cePLi0aSJovJsbWOZkUc87pEwGGPUjHOM4rvj/wTo8SxW07WfxfsZd0Lm4WTTZg0oGGI43YOVHQV&#10;g6B+w18R/FVr/aTeL/DSW/2fyrU3ltOD15b5Ijljz1PFFPOMrneTxXbW1vwcTaph8RG0VRt87/qc&#10;LpHw1+Gut3XkD4r3McyqD/pGm7lIxwo2sSx6dPTGO9Zviv4c+HNDWRrT4paXcThstZyWs0UuN2OA&#10;Vx+vavS4v+Cevxha6DWvjnw+y7vvx/aVbHquYcA0uufsAftCTzSC31fRbjMgaFpNVlDOoyAX3Rcn&#10;Hp611QzzLfaf72redl+iOZ4HFSj/AAfz/wAziPDvhGaOFrrRBZymGFiLiW4VVGRgE5PY9uv1qlPp&#10;3jPw5LIttcreSSYDLYzGZFYnoQP0+vWusl/Yc/aes7lvselabJ5fDJFryfN9NwHGfak1z9mf9s+y&#10;sI75/DF5NHaoqx/Z9cg4ycEAeYDz3PXHsK0jm2XSnpiKbv3a/wAy/qteMf4Ulbsn/kcnZ/EW/wBM&#10;VlXaQ0RVlkYKA3fj8OnOD69a3Y/F1jdC1glsraGRrcPCtziMMrclwSDnGPbnpVi4+CH7V0iq2qfC&#10;e4uIy2ZtkdrO/TBPEhJyOw9K05PBXj3SxDbeKPhN4ojg2eXGsmjT+WqldrBWwdi454bORx6UTxeB&#10;qfBOLflJMqnTxC3TXqmZz+JJkt/L1Tw2yL+78v8AfcOM43467ePqf52LeaW+eOTw7BbyZl272Rly&#10;ccLuA9P1Azjmp7HRNP0NbiXVrfxBCrWrRwxsjTOjfdwPMUY49sdM55rKg8YW9rF9iSfUnaKFleS8&#10;sUj52npsPJJPX+HGcdqz9rGV+Q3jGUfiNSPU7z7PNc28W5rfiaNrjy9jKdrEsQACDjgDj17VRur+&#10;w1YTX15++gtdqXF1Aqn5QeOmPXO7kc8dqn0wWWoQCyi12S8a4uFX7LOgUOpIyHKYz15I9DxWifD1&#10;nZ6jb2Ntb3EVteQRx+dCqoyY64O0hufwA9cZqHWhE0VGVSNzn59alsoYZZo90jfOfOkjRo8n7397&#10;rx0PtVgXt/FZppmmvt1B0+SQMA0bFhyCPw5IwM9uakvPhwNQ0uOyvruaaeH91HM1u+9BkkrhQSR9&#10;e54r0TTPhM3jTwpH4at9aj0lpo0lkmsbcmQheAH3j+LqRu54+lRWxlCjFOT66lU8HVqSaS6Hjei6&#10;RqYj/wCElbSpt1uXLtJL9yTHyo3PLFvr1rXufEXh+5ik8O67qos5IfluEKjg/KwIXoT2x27Yr0OT&#10;9iyeKx8s/FfUms4F3Nb/AGIOu0D+6rZz345J6VHJ+wRa6uW1mH4lXmyb97vksF7jr8z5B+vNP+1s&#10;uqO8qnpZP/IFlmOpq0af3tHDaZP4Z1h5IdJSSc2qGOS4t2PHQ4AOBjjrgnk/hOkekX8y3dqt5Dtu&#10;AsN1I6mME9dnPJOcdOe2eldzZfsLyaXB5LfE25Ee5WbGl5DYxgH5+elT61+zLdwaRHpX/C7DbiO6&#10;aRZJdAf93wMRjY2Avtjk+mBWUsywLlaNS/yf+RawOKjH34W+a/zPO21zwrqEM8Vh4qeb955aR3Ee&#10;wsx4LBs88jrxVq11DQlsZLrTtQgj09VFu1zN5jKspGVYbQAMkNgHOT7ZqDxX+yZrdqZNT03xzYXm&#10;5mZlt9Lu1JPXIGw8/pXPJYeJfBc8Gn6VrYmkm3otnFaurRjeMZU8KepHPQYrujLD1YXpzv8A16HN&#10;y1oStOFv69TsrDSdYuLBbm31B74rukWTjl8E98DgduOtUrzRvEWp/Z9Dt9NXy8Mf9EJjYMn3gSfl&#10;Byc8dzT9H1rWLfR7i2uoGaGaMwBrVVykpPzphQFPQc8E4J707QNX1jSI4ob2Xd+9/fW+QGkyGwMu&#10;OFB25z6cc1z+0krvQ35KcrLUzbiOXUUWOG2urNbUZeRJjIwxkbMHkZHOM8kcVahg1nRy2px3c0kP&#10;meXDDdWKqwVRu5xjHHOeOO1a+qakF0SC50qC1+0Ncf6crQnmQ8rzzu59OMnPNIY11LSvMmknjVXB&#10;eMRgtIoY5xzjPPPqKmWIkkh/V0ij/Zdh/azazYWki+dCGkupY2jBGRk98Z56HGOgzSat4buPEMSy&#10;aerSAxh0t7eZtm7nliw68HpwOKsw/wBtNfSSo32eGbABmjRlC8gDGewHrg9O1F5cfZ9Et7KwB+0w&#10;zeaFj3xrNk47EjAHPI6kj2oVaXMtQ9lFp6HPZaw0t9DzNC3nAXO/ndycqMfdIIx+Wa2dEfSH0xLv&#10;7WV8ll+0RHCl/cjsOvpnFWoNa1LUNUt5b3R5oY42Esf7w/vJMHJbZj5euBjvUj6ZcR6ik39rXjbT&#10;5qRTIoSVuS3ykA8c5/D3qniOjJp0dbjZrbR9dto5ppo7i1MPPnPu3t125IyBwOR7+1UdU03VCY7W&#10;5iaO1kysECsqqoK8Akj2I61NrMKGcT6fbywwptdlUne75/21+6B0XuTVixv9InfyJtfZnkmEkjzR&#10;H59mScc/KBznvRGvK10VKnF6MzbOztDHkWEEciwtHDCdu3acjcGJz1GR1/xsXmitdWLT3VtZvGrI&#10;JpJpjHg9jlMHoPXuKuPottq+rJcyXGlqsybofLiJ34IIb16deo/Kq8vhGe4Bmg07+0GQ4kgguAXP&#10;Y8bidufTnp68V9ZjJq7J9jZWsY2u+FvNuLe50yxlcySb5Ire8YxkHvyeDn9MVb0H7daKr/YrjzI7&#10;jMfnXJbchODjnbj3I5qax8MubuTTb+0v7OSEqI8SZ25PQ8Y68d8VtDQ72ytZp2dpFkmQSTvcBWUe&#10;hOPTtg1rPFR5eVszjh/e5kibWrKG1tre9/stoZTIPs/mHd5S/wARQHONxx1/+tXL3Gn6X4s1a/mu&#10;dPaCWGHNw1xGSWbjcRjHpjOT39hWxrWn+Ibm+jhTTrm6ij27lhJ5QAYJIGSue3ByarzaR4kgvJCd&#10;PvG83niaIJtBHLYOR+OMnFRTq8q3NJ0lJ7EPg7wzot1Ex0yJ7aOSJlnkeZlHmdVBGenB6da5vUfD&#10;mraFqx/sm3jKwpxFNebvOYdSoPcE9OldLpkD2Wn3FjiZWmjkIRrjIMmc574x19/aqSWEcDi7vL+7&#10;kVUaN2VTJlj3ztOAPbHTmtoV5Ko3e6MZ0VKmlaxnQeJvFvhwLDe2kdvJu8yGRY1by8j74wf55Ge1&#10;ek/Bj4oWOtXq+HPifdzRSzc2uqNMVT7udrcY545xwT6V5idI0PX9Smhu31qWaKFVQQ267V25+U4G&#10;Tgd6dZxWemzC0ttN1L7RDMfNS5jVYmXOW45/h98UYqNOtScdn37GNOM41PI+xovhX4bntl+0zzTQ&#10;tCBGy3XA4z/XPSo5Pgf4WuI5Nkl+se7JHnA46c859+lct8Evjp4V8SeHjosd0trPp9qWWG5UsqxK&#10;OuQ4zjsOCQOK3pvHOueZDe2nxR8PJ5se6OGbRpkBHqf3xx168Z96+EnLNaVZx52rev6JntRp0XHm&#10;sn9xHcfBPwfBGYo9Ke6QtyZWQso6dcD+dJYfBTwJYao1rNf6pp8Mg2yGHbKjAjgPF1Yfjkdc1NB4&#10;21aLUGvtV+IHhF4WUK62Yl3Pxz8rOfm/Pv1q5rPxT8E+HLeHUvEPjbT7aOZlhh2qZHJPVW2bs89D&#10;wAO9X9ezSOnM36Xf6G1OnQ5rySPOPGf7N0VvPcXnh74gP5P2g/Z7WaHiReuFcnP/AH0AR39a5vSf&#10;2cfEuozMh111kfCo01vHtjbP8fUkfTt+Vez2Hjzwd4l1J9E0zxVa3TKwO5bd/LB6j5iNuQMelZ/i&#10;b4g/DbR4ZoB4ptZpoFLSrp2ZZI8cEELwB7cYr0KGfZxH3NW/8P8AwBVcDgKnvWVvV/5nndp+yzrE&#10;5uIdR8SILiFWNusNj+7lx6NuOc/Qfj0rzOHwzp2ieJmvtR1C+8+H5GCxqPoO/FfSFv8AE/TLDR2v&#10;ptTspolUSW6rqVuskoI+VcGTIJ98YIrj/FnjPwF4k8NSanr6yaHfRSZs7WPWLYSTJ1yWUMuOvY8/&#10;nXdhc3zCpJqurp6aWVvlb/hjlrYPB00nTVvmzyiPQ9FuIJrNprwCafzjKluocHk4BzwMn27dKp3n&#10;gjRJYlW41XUbjy3zH9ojHy/TBrudG8SfDfWQsNp8Q/EGlsw+X+1LWC4h2/78RRsf8Bz6VDqMs+nM&#10;0lv8W9BmhVgrXCXksbAdPmUp8oHf616UcX71tV63/wAjD6vTlG/6nFz6TqF3broVv4nukiONi3UY&#10;8vI9uRk9KzU0/XtKkLWV9b9drLNb5XjvgrivRpPEmp+HomvG+JWm30aYPkx3EzrKD93B8sDn61lz&#10;fEd4dUeS5tbprNLXzNscQLCTJOBvI6/n7A1pHGSjoopr+vIiVCPRnGaLZamutpqC2VrDJCGG6wk2&#10;tJkdSgYZ/D15rotH8A+O9Qtbh9P0y4McMUvyyKFdt3UgngL64J/Kma58UdNvoIrjRtKuHiYfeuI1&#10;DFcdcKCOtZaahcXc8LR6JMqyjLNHhWQg/wB3GT2q5VpVY329dSI04RRa0a4FlcTaXrKfY5ImUrc7&#10;QgjGM9Pr1Pf8a6KP4b+Fdbl8jUntIVmUNG2CrRuRw+d2AD9Oa4e+OqzTNc/2Vds0bKy3LDDbgBwR&#10;jpil1TUdcmW48Q6Pqd7Gwt1M0MkaskuCV2ZA+hqKkZNpwlYUfdjaSudfcaGnheRLHUI/OkjjI86O&#10;EHIznjHUHvTLu7sruWQRaEP3a/vIpIhjnkHg8fj61n6L8StftLqC7g0q2dWtv38Jj2q0vpnPAKjH&#10;H9a37nxCfFUYea7GkO1uWkhX/Vs2cctnPIwO/AwBXLKVSMve+86IqEo6GRBdyRDygFO4ZDI3TnJ/&#10;CmTXdx5m9po93Xdkc++DWXf61o0Aa2knZpeqtCwAXHXnJ3d+nSsua7ubuXAlZotv3t3TjOOtdMI3&#10;1IkrbHRT3lsVUvcWqkNltrEszH+8emf0r9df+COvl/8ADEWkiEKF/tvUAAg4/wBbX4z+UyuI3C5x&#10;g7QMA+gr9kv+CM3/ACYzo4/6jmodsf8ALauXHaYe3mbYX+N8j6rooorxj0gooooAKKKKACiiigAo&#10;oooAKKKKACiiigAooooA/Bz9ozWPhhp3x78XPqiXF0reML9bq1VSA+LiQk7sjPcbRzx9K5LVPGfg&#10;631uC68M+Gf9FhyZlkXLyfMdoBfIxtx1z82T04rmP2lxrtx+0h8QLbS7sNHH441IrD5h4b7TJ69+&#10;TXGaZqnjWYxLp1rdSlW4/wBFMuRn3HI/SvoZZb9pz+96any6xcr25fuR9CQfHLQPKMd94L00Hzf3&#10;DW9hHEY1wepCfMBwMde/asnwlr+q+OfE8drZ6DDcuYyjWsFzJE0nP8JEgAYAYBOR6g1xttpusXGn&#10;ww32mztO3eW3K88k5AHp+VKk8+n3LRS2LWe5iHkmYorc9mOMnPv0ryVRpwuqe/3/AKnoSqVJpcx3&#10;3jXwX4f1PXDpWrfCC+tZIxi1iXWgTFgfebYuH9SRx7Ukvw08b+FfDVxfX3wbtYrW0uIop76/eZmh&#10;kl/1YYh1C7gDtLKAcdc4FcboHiKAa/8AZv7U0+WLztsjSTKNq8EnJ5x+fPrV7V/FdloMjWujXVrJ&#10;attaea3mkjZ9pPCkKMkH+InGaaWKjyweu383+enzuRy05e9e33f5GncfDLx7rGn2t3BoFh8sgeO2&#10;t3gSaQMAdylnywIOcZzjkdDWovw3+LHhWziPi3TbrQXXcLeG8mEaXGRkhZEYx5IxjnBH0rzzSfif&#10;8NNNKxwWN2snnbpma7PzHOfvFSc8dTWl8VPF/wAE9bsrXUvg7pnjGPUoZCdRbWPFUUsZ4GCiQwJt&#10;wdxHzEYxwK0qUcXOSpyVk3vy/wD21vzMqcqMdYO79f8AgHWL8OfiFe3x8+xusMVEdwv74HIwclWO&#10;Rn1FP034e3MN5DaLqrMsl00d0yWZH2cjglg+M4b06Y968a0j4ieNPC8E2paYt9HatctMVt7gDCls&#10;g9DjGfToK7bSfjv4y1GytbXUJfL8t2/eMoaVNwJIyfuhjg8d+RjrWOIwuMpxupJryVvw1NKdSnKW&#10;u56L4i+EOl6Ror6h4e8QSatfzTKrRR2qgMh65xXQ6V4O+Ea2lnPB4e1O8uAq215aWrSSJA4BO1+A&#10;FCnOOc8ivH/EXxR+I2u209zpfifUPtVuuZGjM8LyD2EcrbmPPOPesnQx8YvCgb+w9MjkF9+8urmO&#10;9aJ5GzkrI24ZILE5x9D1riWFxFbD+/XUZXfW19Ou2nY29tGM7KGnfc+ltb8CfC7SbZRc+C9HmWbA&#10;VZrwCUHtw/Ofof5VmL4P+HllI0rXljYwswEaafqxSQLnneOVOPTH414PJpvxHuJ9kulWFvJuMkl3&#10;BqK7nBAG0nGeDk9+vOcCmW/hn4kadc2uoTSzakrTMGjhaR8rjjjHueSOgrClgdLPE3fre/4tG0qi&#10;39n87HuGqL8Gpdf2W3ivXNSvNPh8lXhijkWOLkYG9cd8YHPJ+tUYNd8NeDri7fwXrl9C0yhPtE1j&#10;bsvB98kEnnp1rynXZ9btkW5FpqtjcWbeY6z6fIgnVsBlDADOAT164PJ5pmseKNXvgv8AwjcfnF7X&#10;ZcxyWMj7GLDBAxkEc9+/SuiGXcyUedtPva3ft9wvbU4XZ6tqX7RWp+HfE15J5UOpR3Ugf7KAfLsg&#10;oxhAMNyeTuLc1zGpftD+JvE15LJavf2McbALHCpjIY+uOSvHHuetU1/4Vhp/guRJvhFrl9rzWJEd&#10;9Jrlygln2dfK8nordFyOO9eQ6DqWoeKvEsOiarp9w8l1dfZ4pI5HieByeCOdoO7GcjkA5rswuW4G&#10;XNJQV49dPyv/AJfmYV61TRPr6/me3yeL/GGrqlpc+PbqyjEinztSvGWMN/dO0H5cY5wePxxzl/rU&#10;TXf9j61rissMpn8y1uAzL+Y5z1B5HI715LH478QaJHcNeKbhbaQRAy3bHeTkD1GAAeR61APiHZat&#10;b3FjfeF4JPNZf30d0ySR4PG1sHI+oP8Ah3QymcHolbyt/wAA5njaNrbPzuer6rHFhrrS9VV2kf8A&#10;49LhRucA9QQOv6VmW8uo26Ne3Ny3zyMYLUZDN6gcjgfn0+tecat4w0/VdGmtrbw7cW8ccwK3EGoZ&#10;eA8j5t2SVJ+nPpVa38XS20VvHa63qO1du6KSUlT9TvHHtXVSwdRQaf4pfo2Z1MVHnTR6jqOvX08U&#10;8WkaIzPNDiO7mkHBx06E8Gqdtr/jxiJ5vEckZ8wItvGSRGhDEMAeCcjHI/8Ar+jfs0+MfCura/aT&#10;Q+GdBN9NNtGn+Irv7Np7p5fzvJNM7iPDLwMZJfg4G07nxq+N3xF8O/EdrHwh8M/hvoLW9mYs6Hpe&#10;m6xBqAG4iQTkOQxDAAfKeAWArj9s6N4+zXq2v+C/uR0uPtJJ879En/wPxPF7C48T3GtSRXmsT3C7&#10;VmEgyu7I+7xwOM/qKh1bxRa318tpKWfMZKyRybpEUHkBME7ie2DXu3wY/ap8X+BL57jxZ4bsdaCM&#10;ssFvaomnzxyg5Vt9sIt3uhO0+navRr34gaZ8X7//AITCDwZZ6XeqskUqTaTA8kUjNlpc3nnbpCf4&#10;wc4+tebic8pYWsvaU9O6at/XyOlYGU6fuS+9f8E+WW8DfEzUtCt/FQ8GalHpcNwYIdYm06byJmK/&#10;6veEwH24O3rnt3rVsfgZ8XPGSHS7T4b6vNN8o22lmSoHDLjOMjofXkjivbY9L8ZW18YNO+J15BYt&#10;DuCLZ26jzOnCRRIuQvRhyK0rvW/jFcaLJ4eT4+a59hkhMbQ/bblFI/4BOCO+cDmuOtxJBy9xJdt/&#10;8i4ZfWtrFv7v8zzjwR+y18f/AOwWuLXT7exjBeOOHUdWjhWSQZ3Rh2yqEdSGZSMgc845i4/Z08eT&#10;+PrfSpfGGlbb22MmpNdXTpHp0wz+7JhaRnyFGJEUqSw7ZNd/8N/hLpnwza+ks/Ekkkl4vHlwmFWO&#10;erBWO/nnnn3rV1Lw7aXcrSiw02aRvmleWzXk4x3RuPr7VxvPK0K8vZtWfW3+b6Gzy2UopSjZ+p4f&#10;8SfgJ42t/DcNjL41sIYYZsxh7qVsseoO0bc4Azxzt61wsn7JvxCvtj6LNaXayRsN0kMwQMRnhlXr&#10;3Gf619SDQbSaMWmqeGbSaLbxtmj+XpjA8tQB/KrUVhY6RaeWNOmCNyI1uI9oBHH8Q/ziuyhxLmGH&#10;p8sWvuREshp1Jc07/ifKMX7LfxWNlINYIhkt4GSKNHUh/lOByQcZ4zjjNdDqvww8SQeEU0vw54a/&#10;4mDWZSaSGMNiQdELHg565PpjjnP0RqnibwzpdojXmm3EhjTcfJtw5Dep2Ekcj8eK5S7/AGlPA9jq&#10;v2K7tryOAR7mu3tXOJAeY9vB4HccA10LPM0x0k+S9neyT/pjeU4PCwd5WvpdnzXcfCb9pO2WJdN8&#10;KaipESrMIbiIF8E46sM9ar/8K1+PaWtvYSeGdTs9rs0s3l78HPA+Xcce3XNfQV/+2P4RtdbXRdM8&#10;JX9/C7AC5a4CAse+zZuHpgZ555q5b/tGQw6e82q+A/LSPcxaa9VgE7E8A5wRxj16EYPoSzrN6cVz&#10;4aKv8n91zhjl2BqN8lVu33fkeB2Xgf4mrAo8RaFqFwlurSSR3FpKqnnlj8mN4Pr710lrY2yQPcSe&#10;MobGNlUkbJCqtnp936Dsc+tehat+1/4Etb1rGTw3FdrIo+aO9iXK9SGBB4z615d8Svjrf+LfEkc3&#10;w+8AaP8A2bJbqqWN5Z2lyrOpJdm+XIyCoByMVVOtmWMl79HkW97pL8UyZRwdH3Y1OZ9rMpv9k0OS&#10;TxPZeM47jzGZfsQtvLIG85Xdkdzx1ONvPap7XxhdWOv3T+G5dIuo2KNdfbFWTePujKybgOeOCCT7&#10;Vm23jrxza2DS3/g7Q7WEvujS3sU3wLuyMKoAx1GfQfjWX4jv4FI1PW9EeGO4Y+TJNaKsZLc4wOQp&#10;GR0A4rsXLKVpq99N0+3ZLYz5ZRjdafevzNrWPH+h3Ns11rEemWa3iuTHHYiMblBAEapnaCOc4GT6&#10;Vz/g34kW+j7vDnhuO4vJpl/0chwzADj0Ur36kgcZHesu20TxHZtKbfwVZ6gqfNHJcKjK6kc43c7c&#10;9u1ejfs8Q/Du28ZRWvjDwPYzw3UZeRTKY1A2lsHYVbaDgfeHT8tsRUwuDwsny81leya6eRzwp1q1&#10;aN3bzaZl6n47+xaRc3Gt6NeXkivGbndcNKyptJzw33RnOecY/Jmt/FXw9e6fpreFr6ezt42Zb5Ln&#10;d5bc9VG44PJIHfHPUV9A6X+y5+y/8TtKh8TaH4n1oWtxa+SsunxTRrIqZVgwLtg9QQQPyon/AGO/&#10;g1pGmQ6Xpmr63/Z/2omazaEsOOVlI8scZ+p56Cvnf9ZMnjK0lNST1VrdLPv8j0ZYPFapNW7nhurf&#10;EVNesLbQ/wCzi0jTmRb4TBnj+XkDIA9PbHToDWb4Y8WabZ6dcy3ouLiS6myttNDFLGSBjsfl4HII&#10;PrXr+p/sL+Hry/hutO+J+swxwyE+TJCrPtONwDLjHHA44H0xUWnfsVaFpt9HdaR46khuVmVnt2t1&#10;aOXA6bS+e+cnPpXRDPMjjT5VN69LMzlg8dKd2vyPM7HVLe41X+07vRbVoY1C209rGFkjOAduBj5Q&#10;DjoOfpXpC+Pvh/Ottp0MN7HmRZpnuMAnGAqnafnOTkN787cVn+KP2TWfXLO60fxrceYoJ3SIzRs2&#10;Dk/7OcZ68ewqjP8As/fHKLckGjWuqQsSVCSQR7vo2/v+HWipjctxXK1VS9br89DelRxFG943v8z0&#10;LxDqPhjx5fR+H/Dmlw2VrY7mutPjTy7Z4iFJZnDNKxdtxbcxHOBgcVHp3wt8F6Bfq58I6fHJA0hW&#10;1j1KWZUXJ5Mco4OeuMccBjXl9z8IP2lPD9nJf3fg2O1t42IMg1KONkQt0BEvQZwc8c1YurDxfpGn&#10;Q6X4j0/UrO+uJQWCN5gWIAgYMTMzjaf9rp274SoqyVKumuyd/VuzOyFSnLWdJ389P0PUpvibq/hy&#10;2bTNL02zjuEOC2VhCg9ADJntx1x9KzdQ+IXji6tiNdmhhhkz+++12z4b+H/VnuenHNeWa9b3Vroy&#10;zeHdIkujAoF5fXNs0crNu6HeAx+XHIzjOOMc0vDNxfXGuL9s8PloI2k81HnO1mCthTnoR2I7/jVU&#10;8vo+zc9NPv8Az0+456tT94kla/8AXbU9HbV49SYtaa+JJGYLDGzybjgfOGbA2kdcdgB2NZ3iEXdo&#10;z6bpmoWjXbHzYZru8LI0f8SAAZJyCORnIrnZtB8R6J4bNt9l1O6t/M3WMlrMXjUg/Ptwoyygn1PH&#10;GQK0LTwzJbz29i+mz391JDG6SXFygWQf6xEySGwANp3AcjA65rWMqdLVS0+RMocys0Nm06y0qFrj&#10;UPFOlRySSFWkgu3kkjjYAlAFU45459fpWRqfhzQRJd33h+4h+yXx3ImpLFI0hxjjLl0XHsCDnrXW&#10;aZ8E9cu9Qa+tvCFxapJt84LInyc57nIHJPAJ5IzWuP2db/as15cQvNuJt90C/IgBAQ7/AKg98diK&#10;SzXDUZ3dT+vkZ1MLKUbWR5ro2mxadfLZiBFuPJ2w+SDu25JU4Dc8dyvT3rYtr6+n8OXNrpuumWaO&#10;TfNa7WjkID9cgEHB9V59eBXomk/CW+stRXWdZgs7u4ji8qPdGV2qcjPyjOQD1Ddeak034R6Xo+o/&#10;2p4h1fUry3U8W0lsrRAZPybiCxXk98+9ZVs4w8ne+unz/D/IqnRjTja5zPhvxXcya9a6XLZtb210&#10;gVlutSVcS9PmJwu0nJ61oSaRp+v+KG0O3uWMg+W3uLPUvkmbOCg2MBu3Z6nnGcV2E+pfDnTYor+0&#10;0W2lhtQZG8m2UCONmwQQww3IPPUe2atav8ffhR4ZgmudJ+Gd49wiqxNxoMAw3RW69c964o4zEVJX&#10;o0m+nz8zb9zH3ak0cvpvhSfRvPtn0PXGmNuWh8wvKN2cYP7ts9Omc9Omc1qWHwd1RYRqFr4Jlmaa&#10;F1+zajmSWLgguAuRu7jJ9a5Dxd+3P4p8OQNJYaK8bSsBGZrEJHGe+5gRkn29KydR/ao+Leo+D5vF&#10;trq0MO5BDcPb5R8t8oGQvB57E45rr+q5xUtJxUbu13LqTHE4KN0m3ZX2N+X4VPFqKaZqegeQokZZ&#10;E+xq28Fgd2FcY4APTPA7itDU/AuhaTNeaPbWckVnIpktLiS48q4TjADZwC3U5x0HfNcv8I2/aP8A&#10;2jdVh8N/Dm5u9UvJLeWS4t7S8iaeCKMAmXfIwDKvAOTuGenOa9P8XfsS/tWfDb9n/UvjV4q8N3Wr&#10;WFtYieS+GqW14sREm0uY0csoB4ICsOueMmumpRx9OzqTW6Wl7X7szhUo1PhXS+tjkNAs/A+mXsOq&#10;ajCt55pjW5RvEEUcIjX77bUUtuIP94dvx3/B3hDwD4v8ZXw8NwxaPZ2Me6ztbi5W8kl2txw2CVI7&#10;Z3L3rkPgX4GHi7Sm0vVtO+0ajezq94kOntEbXfkh+AoUdRhSMDrgdeu079jm8cXF1pfib+y57WYi&#10;1/4lo8zK/dkBEzdR2OCK8zF4nC06k6c6rjLa9m162/4B0Rp1nTjKML3+86jwv8btJ8Hz3Ol/EKXT&#10;tN1G1mPlwwwBvMTJ2syovycEYznrXpHhn9sf4fz2EEt7qcTWs0myC4WFljJHYFo/T+XFeH2v7K8T&#10;6kt5c+LJLgrcZu1mjmZpeD8uGkwvfoDxwK6ey+BXgWwhgsl0GSS3t2zDA1wTFCR/dUj5eprw8R/Z&#10;d7xlJvrZWX4mlOpiKLPW/H3xe8DzXEJ1HWZYfOtWnika1do2RQMtkA+v14rg3+OXwmeUq/jWNo15&#10;Xdo8uM59+g/WpG0a18qFjBJ/o6lYW+1NmNW4IHTAIAz7j8aqyeCfD2oFoptP8185f/S23Z/76yDw&#10;a5aEsHH+JzfJr9UFerVlK8LfO55z4n/bT8BWHie60jRtEW90+3maKbUVVEDkd1jbkqSCBkg8dK8m&#10;8RftUeJfFHiVbO3W8t7e4m/0a2t44YQOflA28jt1Y819Dn4C/CG3mNzqHw9ttwbezFiCx65zu696&#10;y9T+H37MOl3cRv8A4ZQ+eG+X7PG7sh9cITX0WEzDI6PwUZydutn89/yPNqQxUvimkeC+Ovjz4st4&#10;JtFuI763ZWieHy7mORmUkDIJBbGcjNcvB8cvFOlalD5niDUlt23GRZpAxUcg7QDgHnPBHQcdq+ld&#10;a8K/s6avLJczfDWGdo4RH9ovpLhAVHRdxU8dOK4DxhpfwJ0e3ePS/h14bWRXwwGrSybSeQCuBjPH&#10;UivZwWbYGUeRYeWvlH9WclbD1uZtT0+Z4tafGH4hRS/aYvGt7JGjMDulk5XruYZwP8/Wq1v461jU&#10;JpZJ9be4t1m824V4GUeYc4PBBJ5657/WvTLCx8Laz9o07TfBmi2atlZGMk6q7YyFJ87kmoNE+Hfg&#10;DU2udO1NtNtwu7bHDfGP5xhuBJJ8w5JGBzXuwzDBxvenZ+iv+BxxweInszkNG8dXTXLWuo6lqVxK&#10;ykfNtwVOOBnqOehNbljrvhqy8tRoV3bs3yKkUcYz2xgMOvPvWxpvwjAlsxo2j3SpBJtnuGmaSORS&#10;pPQkgYPPBweetYfxM8EePTquPDOlXlqjMzyQrIsfmHGW/iGRx93JJ9OlSsTha1TljJL1aRrKjiKM&#10;U2r/AInQaRq+hy24fXLqTS7dVO4/Zt2WUhSdoI+mMjGfTOPUfBD/AAu1fSY4Y/GMN01xIyLYzah5&#10;ckMnBPyq+C2BxuB9cV88eGPhX8Vby8hsdY8FX01uzZaHarZ5JJK59+uOnrXo/g74CeO21QS6f4Oh&#10;tomU/NNNFwpyT8qkt69R7V5eYRwsYv8AfpejX/DnZh/bSV+T8z3J9L054dumR3F1BIrJ+58QbFPq&#10;MZC/lWbL8PtMhuFv7LwdfW8pZm86HWIywZshjnIPPf8AWuF0b4A+LrDxJ/anh7xdcWVncXYNwbfT&#10;4mSHJff5aicZVRxj5Sc8AYyepufgx8QLnde6T8T7y6t0x5ty0csW04PUK7AcD+92rx7UKOqxKs/8&#10;V/mkyair838Nv7ir4s+HXiy/uE1Dwxpktvcv+7urm51DzJGixwgIPTPbI6DFQnwB4nstKbTrC01S&#10;0DMsky2useWZGUAZwM+g98D2qxc/CbxnaCGWb4rosN06xrcNcTOoYjIHyZJPSuf8T/DbxFHa7IPj&#10;7p80kdxn7IjXqq4U4aOT92MZHbBBz2xztSqRmko1k7f3ZCVHESdvZtfNFXxn4VvYtNsbe51jbZ6f&#10;uaEPfRfOrEE7vkyTkfeGDnrXLjSNM1C9Ww8H6LP+9wsdql3JN5khOdwLjOSew/8Ar11T/CnT73UG&#10;1XTfG/h63WY/NYy6g6xxDad3zyIgB3cjnGM5Bqn8NtE8c63r8Gn/AA80GRtbsL3bBDpunvdm5AOT&#10;Im0lSv3uVPHHIFdlPHVKNNuLTt30Xz+fVGtbLXUlZtnJeMvhB8Vr7TltrXwRf2oEylpvsj8YPoBn&#10;8vyrCl8D/FHTJ2nGiX0bLZ+VC0tpMNj7fvjA6nHfj17GvafGvxj+PXwq8Vy6L4p1rw/PNKqeXa31&#10;qyLbIyKVZtrBlIO4MvzcglcgjElx+0P+0PYalDBDpvhe4Y/xWtxMiMDjglyNvrwe/NUs4zSUV+7g&#10;09U+Zr80c0crlTk7X08v8jwC8s/HyQTDUbKR4Zrcx33ktmSXPGdrHt0ztNaF34X8TnWtM0fTdBvr&#10;jy7FJ44TEufL2k4OwhTgjvjJ9M17bJ+0/wDHKye4t9Y8HeGY55mUW4GpM5jHQkkMwbuwyPaltP2g&#10;PHx1H+wfFHhHwVJOx2quqQx20mcEhwshGTjbxjB7UpZtmCV1Rjt0nf57dDaOFtpJvp0PAG0PUfGW&#10;s6s76BqlndQzRG6Tyy5h4xtVANysxAxnqeKWLTvF3hYzaB4g8N6hK0/y6pDc6dKrxBZRmMhhjkYB&#10;5HXGfX6Q8NfGT4eLrX2j4leCPBtvbovlyiz0HzJjNnIf7p49h9c16LJ45/ZpuC1qsng95LhQ3lfZ&#10;Itzg46/L16cHkY6VzVuJMVRfLPDNryu1pbrb5/cXHBvmvfX/ADPkS18SeLdDks/DGh6J9qhjvvMs&#10;dPW3ZroLtVnIXaSFZeO/BPXrXo3xW+LnglfGNxpvgX4e6fa6bex2rXuna5ZzTXkJ3M7hJ3CNEWYs&#10;pKYVlAGDyT6h4r+MHwn0NvP0XStD1Ca0bylXTf8AXRcBSgIQBeByu4cDvWJH8YPBniYNeeLfhJpS&#10;afNlEvdQuofndPn24dF7YI56nisf7alWtJ0Gt/tJNt+WhfsakYtJ/h2OW0n9o/4V6abfS/B3w20n&#10;Ro54lguJU1y+3zKnOHIZgrZyMqAuDjaDk1zOifFzS9L1e4vvht4b/syNSi2+my6wyr8xy5Q4Yj5u&#10;eTjgcHFdl4n+IHwnttUt7Twp4I03S5Eh3z3kmnlkdGI+RZF6Z6ng54qbSPHH7MXh3TrybWdIml8u&#10;4klmuI9LeRVBdskGMZ2gHGWx+uK0WMhGndUJtvo23f1GqdTl5nJHnmoeLviJ8SbqSC+vdYZtHv5P&#10;m066eFPMyAHWRAPOYqufmPbjrXS6d+y/8QvG8knjbwlazXX2xZJ7qa4EUaySH73UAZ56dc5r1zw5&#10;8Rfg3qGnLb+HZIIoGVGEcummMME4X5tuDjOAMkgGrWp/GHwD4ZtIlu/GVpZweZiKPBxk88AAnn6d&#10;q4a2fZhB8tChy+qfz0SXUf1bDyj77bfqeP8Aw2/Zv+O2gfECbVrzRMPPa3oMy3EfloXhkA4RumSA&#10;eO/0rsvhd8DtT0XV21PxNrEFnDIo/wBAjul577HXODVfxT+0/wCB57iTTdBj1DU/LKhby1ka1hLM&#10;OMNuDEc9dvU965GXxx4W8R6lY21zpd8v2hma6aTVZZFiQNtzzk9CTn6cEZqamLzjHU26q5Lrotbf&#10;NlRiqMbQ/P8A4B9OGGxuLWO3h1pQrLsKW0hTZgdiDXO6/wDCzRbq0a61PV9TaP7iyXGqSMR32gsS&#10;cd8ew9K8q1D4Y/DSZIdQ0b4pfYbeZlDLI0cnl7v4j8y8evp+FW5/2ap9d05o9M+N9jJG3+rZYtwb&#10;uBxMR+OO9eVTp4ejZrEuN/7kv0IUq99Kf4or+Nvhd+zhpVvca3rviq6WG1B+0TWerSS4PTnYpJOf&#10;xz1qr4W+FvwEuYF1DStb1dYbxmWEy6s/73btyQNvGCy9SD+FSfFL9mnxHonwM0WysPiRps0Nne6h&#10;eTxxkgSL+43IMbiD+POPYV43p/wE+IHiKzvtK0D4s6etvpzMrW81xcruCgbvLwhUrzt5OSQfqfo6&#10;NSnWwzf12Wjtd3tbppbQVSnyyTdPp5bnvqeFPhVpRmtjr8PmQysWtppo1w2Bn/VjqcZ9T1xxw/SN&#10;V+CtvpDau2laXDbwNtzc5IDHBwPlJJPoMk+ma8I1D4M+PdlnrVn4u0tdNktlkVpNRjWXI+VmCybC&#10;QSOPw5rQ02OSGVo7HTVvGaZvssO7zArYOSF+YHt+R6VH9n05xusQ5d7aW9fMcbylblse+2mq/s96&#10;7PZwQeG9HuppI/8ART9lBYDH3V3LnJx90c+1bXgf4b/A/wCLFlJr+n/DbSbq3tXMX+mWJV89eFZR&#10;8p7HvXgOj6P8T5Gt57jwQyfww3E0KyCaLofutjaAAMcYB45r0LwL4k8W/DtX1aH4c6k7ybfPl08T&#10;QpLznldjbgD/AHm6dq87GYOtTptUKz5unvL59UaKnRvecfwPVNQ/Z4+H04+0t8G9Jm2jYqrceW20&#10;kcZHy4xz17d6kg/Zd+Etk8eo6V8OWtbgod32G+nH3vvdZNp/I561478TfjV+0d4lvNNb4a2GuaTB&#10;Y75bmYWiyLMxcARlpFxhQCcAc7uSad4J8U/HTQdC17Sr/wDtiaTXY/Ll1KSYytESOZUZJQyPgkcA&#10;4CjGOBXnLC5tHD80sVZv7PO297aq9ttdLmijRqS0j87HqXiH9kP4feKJIbi/i1yGeCfzonhmiyHx&#10;xyUJPbrxxXD+J/2AI9bWGHTtehs1tVUW9xCqxzSBRtBlKwgMxByTnJPOa4/QvEXxw+H0+g6XDf8A&#10;iRrPT55pZobWaZraZTtwhUbWGBuPUgk9Byx92tv2sLC5ijDeHLm3k8zbcTX1nJbx7ePmGdxPBPGf&#10;xNazrZ9l/K6NfnWtra2+T7h9XoVE+aNjw26/Yc+IfhyO4trPxTeyGRnEslrfLG0qN1RsyJu+b5uR&#10;yRz2qrP+zp8UfD10uo6PY+I2vIVaWya11aFmEmwD5WE5KksM5B6H2r369/al8MaZf/atG1Fd0ilS&#10;1vqHlFh6HDA/ocVg+J/2wvC9oyy6pobXc+0RosmrSzSbf++Gwvfr+FehRzjP61Jc0OZ9nFJf+lL8&#10;jm+p4dSsn+P/AADz/wAH+Ef2rdN0q1tZ7HxGsjSySsbnWmlWJjypK78HuMEsPUV6x4T8TfHZtFkT&#10;x1oyxSqFFtL9nLuOmd6RLtYccbW7815D/wAN2eJ1+J/2fTPh/DFolvGpms41bzp1I5cyuFK4J4+X&#10;HHOc11+q/tw/Dq2gWbWPAt0scigyNHfh+vYcLuP0rjx2GzXESTnho66+7a68t/8ANG9OUYR0ltoa&#10;N/4q+NugWNj5HgYeKbyPUriTUm1pXt4ZLbBMCRqgXaVbBYNuHTk81x/xI+Nf7XUsFjqngzwppvhS&#10;FWa3bQbKO3kjuWLk+eDISwOCq7QxOcnoeOH139ozxt8SvHU0XhOxl0nSI7pVhsWnkDCNf+Wjur5L&#10;HO/HAAwMZ5qv8ZPidrTaN4ful1meW4t7VP7QOoX8l5M14GcnyfMDIqlfLwwAYYxz1Pfh8C6dSmqt&#10;GDk76NN2um7NX5fLRadDOVSXJJqTt5f1c9k8Dfti+LF8JahbeJvAN5eazpKld1qxhilAU72k+V9h&#10;BGAQAoLc4HNereI/jlY6B4Ft/Ffh7QvEWqXEjW/2jTRZqksIfG7LGPaSozwOGPcDmvnD9nWHxJ4o&#10;+JcWoa5NeaLp+r2Xlak9vagx3rqfmaRped7A4LA5DAcHmvqEaP4b02D7AvjSzEjriCS8toCwxxyv&#10;yg9vSvms6WX4XFRiqeu7Sbt2a2drNPY9KhWxHs9/w/E8f1L9qX4z3fxX/sWz8LwR+GZGiWzurjTb&#10;iGddwAcysCyqytuHIC4xzzmusuviBp+lXmIvFtpJ5tyU3QMGVpOWIyF68Zrv7bwjqyt9qgvfDsis&#10;p+UaKy5z/tCU9sjp/Kq8/wAItH1KA/2joekK3mF99rY5wx4LfNnn371w/wBqZb7qVNRsrO2t/N3W&#10;5X7535ne5w0vj1YZ/JuZbWaSQfJ5tqjbhgEnOPfviqJm8NXd3JdL4e0dpiu1ZGsoXPPXAx06Z9a6&#10;64+EGm6a5ew8KWcm3JY/ZIVJ9Of8a8q0/wCJvgO88Wy+HZPCL6ZIs7x293c2a+TcMG25QAZwT0JA&#10;454HX1MLVo4i7op6LW1vyuQ5cu6Oxsfih4e8L2Pk3Oo6PYwquFTyWiz/ALI2uNvA4456Vk+P/wBp&#10;a6061k1Dwb460y4eGAH7KlxNvBJwF2hiMk+vFRfEH4U2/i62t1u/DNm6wtuuY57GUfLgfKNpA3Hk&#10;ZIPGcc81wXw6+AenaZfaxpniy1jhs3l3afdNbMGuACVK4GDwP4j1zn6dGHjk8r1pyba6WWutv68g&#10;+s4iKslY0Iv2lvjN420t7PTNdtdLv/3Z87zHb5cgkYVGUEjjLHvWvD8WvjRe3twNV1XTrqCRYjDD&#10;HqJQW427T8wQ7wzc8jg8VVuvB/wL8HQywXC3HmNGpXy9QkiZtnQK3mADHqeM45FZg8KeBL61abRd&#10;M17T47iZHuxdeIroyPzw26CZuOT6D6d/QjUy2pG8KNl5xXls7p/15siNTEyldyf3/wDAOX8T6P8A&#10;tT694rtLe/8AFElvHNHKyXWmXzx2qYb/AFcjrtJba2BwT8vqa950HxBeW/h210eWyC3UduqXGoXA&#10;ZxKwHL8suCTz0PWvLLbwv4U0S3lt9I+2aZvjy9tZeJL7zGf6GFxnlsnrk8nmrmleP/hvpGlyWHiX&#10;xd4ogvlbdGIJjcSbcdT9ogIzz0XGQOg5oxi+t04pQ0jtaNt+rs2VRfsZNtvXu7/5HsfhfxJNpk0k&#10;tzBHKWj6xtsH1Iwefxq7cfFDVdvlX2jtdLuwqrIoK+4ww/lmvm2x8aeKbnx7u03xDr13oaLH5VzY&#10;w25nViQd0iFUVVxu+XkjGdxzx2l9rmiNr8EP/C/bizVo2AGbfaWyowyli+Tyc9FAI7gV51TKoRqJ&#10;za1V9m7fctDsp45KNv8AL9TvvEnxIu9Oha70Tw1DbxSYMjXFsbgk5wT948fka4u68W2fiS5aG5uN&#10;KWRvk3L4YeJsnvuV64jxF4g0YN5A/aaum3TbPLn0NZcHGc8dP978PrWuNR0mysPtv/C8fDzR222O&#10;a41CxYfvHQlSybWCtgg9DyMeterhcBRox03fXll+bictbEObv09V+jOsXw/4JtJHZvFkn2pUk3Q/&#10;2Xc43bcAqUOevr17VwfjzxBL4gs9L03VPCrXVjq16IZGjadZINgBjmm5dowGw2Mfwkn0rLim1izu&#10;VuPDXxQ0m8kjik23KyS4mZuckmEKB09Dzwa68/HD9qXRX0vR9A0jwna2cwDQXuj6bI0krKuCsjyF&#10;mJcc5AA+lehJ1sPNOLUn/ely206e7fz+Rye7UjZK3or/AKmh+zzon7Pegajd6V8QPEZutcWdI7Nm&#10;gn8l2P8AGreXhgMj5iR07V3/AME9Ym8e3eoR+IfDP2FreaRbE22VPlhmwjo5JZgBneODz04z5fq/&#10;xl/atstOhls7Jr28e5X7VFPpYMSxkklR8mVIwBz2J7gV2XhD44eP9NSbU/F/wWN/dfaitlPDHBa/&#10;LyMx+YN/Ixwe3U9RXg5lhsXWjKo7SlK1vfTtbsmopJmsI04+7bby/wCHPZIPASy2bfZNWkabd8kr&#10;SYUL3yO+PYj+lWJPA2upChs/Ez+Zj/ltGrDp7YP+FeIy/tb/ABOtdVuIYvgtJAsdvi3sG1a2Mhlx&#10;1Zw33O/C5x9c1maj+2d8WbvQ5LWw+EOsLqishjks5d1uzZbduxkgY2gY+8d2cYFeSslzqpty9PtR&#10;6/Mcq2EhHr9zPcZfhX43uLlri18aKqyfN5cluJPm7DHHy9iM59CKtXPw68ZeSsq6pb7hwyyA4b26&#10;8c18peOP2uP2p9YtNJtfD2g65p9xDNI+rSW+kgNNwNijfvwPvE8DJ29q6vwr+11+0FL4vsdE13w5&#10;IdHjt4WvLqfw+32qX5R5nEcjDcGLFcLhuM7a1q5DnUaam5Q0vomr6fLW/QiFbCylZJnvF58N/F5Z&#10;TLqEAYA/Kykc+3I9PWsu/wDh74gsJ1tX2yb+d0Mg3degyec15z47/ac8YaL4Y1C8vYwtxJLnRrSP&#10;SLuKaePa5IbGfLcFVJDEdevINeVfDn9tD46JoN9p2sacL66gjMemR3ED/aJrjdli4DL8gTKjAGSe&#10;54Kw+RZxWououWytpe2/+XUKssPGajrqfUEXhnXLaXyzYTSR7MiTyThevHp+XrU39j67axxxulrD&#10;HI+2PzXKlmx0Ge+P5V4lpP7dOip4Wvb/AMUwa5pusWcbO2k26zBZm37VjRn2/Nj5jnoFPchah0z9&#10;vr4b2ug6frGqXniC+u5Lpj9hmut6WuQyhmOVCnbg8AnDcZwal5JnS3pPe3z3+7z2IjUw38x7lH4d&#10;1mW7D6ja2s0UYLRwQXGxgexPHJqpceDPGVxcSSrbcfeX96jMPQds49SMH2615gf2z/GCaQfFC/CC&#10;zj01pWX7ZeXrYcfwthVJww/iIG05BAoX/goz4UOoNZ2Xwo1KaFOZZ4dUgyADggLjBJOcKGyQM9eK&#10;I5dnsfgpJ/NafidP7mNuZ2uelf8ACJ+OY/LkjtpN2zGcD5vbOf8APNaFvp/xDs08povM2/dePI2+&#10;3PH/AOquX1r9uv4VaXP4bh0rzL7+1rxo9UUIQ+nRgdWGBufccAZxhWyRxUniD9uf4fQWuoT+Ao7f&#10;VZLO1EiwXH7lS5cqNzANgDBYgc49zkc7w2dTtfD7+XnbXtr3/I1jHD30n+J0ky+M5YpbHUNGkaG5&#10;haORMK25WGGXrmq7eHpPsX2B9BaO3zxHbqY1XPU/Jg+verkP7UHwr0/SLO+8X3aafLeKrR7Ymkhb&#10;gFmV1yMAnvyaf4g/aA+EsJjitPiPpMdxN5ghgeGV2JRA7LhSMEKy9cDkDrXPH+0oyUfYteidtPS5&#10;rKnT35vyMzQvC2h6DLN9l0KaMTSK0zXF5PJyB23OdoPoMCtC3m08vttdf2DJ63RPH4n/APVXB+J/&#10;j1BfQQ/8I3458OO1422CGRpo5JSeQMFzg47ZBryzxd411+aeSK5trNmZvlaOTeM+vJOD1r3sJk+K&#10;xsr1JWfnv+Jw1sVDD7RPo9bm88/GneKWf58MowWPPr37/lWTL8YPD0llG7+NYZ42lKsyxsdkg4w2&#10;3O05+X6nFfJ2pazruqWd1pem6gtvM0RSaaOYNJEnU7VJ4PGARgisqeVvC+l26aHqVx/pMQaSS6V4&#10;2c8H5tvy5HJ6du+RXqf6t01ZSqXfokTRxtSouZxsvU+y7X4leHrq+Wyh8a2KnZu3NcYUNxwSRwec&#10;/wCFbumfFTwZpxAuPino6sBx9n1Jc9eM4JwCRXw1J458Xx3VvdSNCPOjZ7WHzNoJY4Z1DjqAuKlb&#10;xFYxWsCXDtN5BZ5GsXP+rkIATAOBjp6HIHasqnDFN299/Kx2Rxj6I+zNR8d+NEWW+fxpo97bBlEL&#10;yWbszrnHJ84BiRg5GBz07VsRa1oWrWH2yc2sypDuuJI0AVdvJPPQfXp3r49n8Uy6RY28L+Jp4laE&#10;otnOwZ2BxtGAcEnP8WRgUN4h8aXOm3r3F1NalbeQOy37bEDHBRlBwue+Pbp0rKpkKlFWlb5Wv+Qe&#10;03vqfVklp4c1m8FrYabbtDt3mWK4OeeQcAkHNPu/AHh25CuNQmG35trMG+bjHUDn8a+UvAXxN1+7&#10;sJNNg1G+0/avnyXlvI0ckirgYyOdpPXvzSD4vfEK01FtHv8AxZq0klxeIWubbUJwyKBxn5+dykcn&#10;jg9DR/YuLpyajV/MI1Ka1tue5fE4+KfC+nyXnhLwvqF1JGw3edZh1YexSTP58Yrw6L9oP4xWXif+&#10;y9dS4aCQ7PJtYnhaJs9cx89OOSMGr3jLx14tv/tGl3Pim+uoox5htL6UtlRzg7u/OMZORj61h3Gs&#10;JqB8weGWhaZoxb3EMabzkfNH3zt4HYD2yM+1gaNOhRcasVJ9+v4nPWVaU06c2rdDvLXx1qGuH7Hd&#10;eIdYaZpN32ee6uMBAM/dz8wzxwe496uXXi6a30m61DRZ9Yumj2pJH9sMjxLnBGHjOc5GR1wevGa4&#10;PRZZtRvZtYub14rm1kIjRIXVoFAzwTISRjuCcnnpVy/1qS0vI4Yr24a3uIy15ffZy21iche/ykjq&#10;T7etactPmskbJ1N2zpvCHxTvvtk19I83n2zKs1nG6k7cYDqzNxwRlcAfKQO2dTSvH1/fXF5can8Q&#10;dUjs7pSLdGt1DW+M7vkYHIHHTJwcg9ccM8niS9W5vc2dxGu/zP3eS/U7wTwcLwSDx+NUl02W2uBd&#10;XehxzWkzZgdbcKh3HAO9hwR34zzU8tF32D97pqdberoerSLpWjeONQuJIbreZprcCUx9wWYDIBPX&#10;PPT0rM8SaLawXS3Rtri1TzmSS+tbMSNctyQX6ZPryAB71ix3k9lqfmalassqqiwyWqyW6lNx+XAw&#10;D+Qz1rU1yPXtanVYLeaMqgkN0twQ0pwBtIYHBz/Ec/XrWkZ+z2ZHs+Yt3Gn+DNf0xp7ZtPQRXBM1&#10;ntIbCDJm3qxwW7rnrx2qXUdOs9RRotPie4gaYNE0EeCmeV2nOXB/T05rP03SNItTH9t0ZT56lTJG&#10;sTSR4GCOB1I7989Oag0zSNAsbq4sys0NrDHJLb3S3UCqJOy4+Vlyd3yjjvR7TrcHR62NSW51zS7U&#10;nT9QuI5Et8M01mjqyk7sHCDBBGNxz15rntO+IvjPSdThS98NM0U6N9nuGhUQ/XcoxnGfU/nVfUdX&#10;1e8tLW1ufEM1nM3OI7MTDIG3LbX3YIzlTntW74c8UR6Vam0j8XabNb5USQBriP8AhHAznb+o/lWn&#10;Nyx1VyPZylKydjE8QavrDX9nfvIZzJNLNMtiyNDEiA/fIXJORnaMHg8VY1PxOghjuWuNQjmSEyR/&#10;Y7dSjDGS371FGNvbOc8D1q9q/jfRfCgludAn0dpL2RRNNcXYaRfplVJGBjkdPzqgfi9odyjQ3Goy&#10;efHmMTSWkbIQP4SjqQw46+/WqjKcopqP9fiHs4x3kVNK8W6q1jJqWlX11cQ7kjimutPG8N1woXIw&#10;PmPpir2neMtUudR+zS2yyIy7jdNa9FbvhR8xBPPbg9e7oPHnhZLmG9t1MbRptZY2Majd1wqsFHX0&#10;PUirEfjnw9d3K/Y5Y7dfmWORZIxjv3YYHXOCM0SqN39wcaX94a+s61ptlJrNjLDdXG/bDDPGoyoB&#10;+YHjb0z8x7Y9BUCeKHuGmttf0m8Z45vMaGGSHZKGUkDOTjkemDnPfNX2PhXUJPssq2+0Nu+TVoNy&#10;dOR8x/D0xUMmi+GL6VrbTvHUHmeY2+Ga4QbfQZDHJ7ZrONZWs0X7F9DPsfHGrTW0VrFpceluw2tM&#10;8asF4O3coGChG309ea0p9X8SRWccVlFayXE0itdXHkCNRjluqn2x0/TivqPhHVdPbc+rWbRqv+uX&#10;UF8v2DHPB6jpXO6n4hg0tWgu7z7S6tjbazLL9DnPI6Yx61tFxqfCT7P2fxHY3T+Jobn7eEtwqW+3&#10;Yt0dxwRgnkAYGPXJ54pll4shNtMZdNtobzdD87yhw20HJOG9Nq8E1xi+KNMsUa7EXzIvLNbbsHr0&#10;IqCXxjFMPOTSDIzDHyx7f0AH8quNKTM/cO6h+ImsIzwzRafHFIqjasgZjxgncOV9s56Va1HxhDb+&#10;V/ZWqW9xGse24HzAn2wcDPH0zzjrnyifXr66LPZ2Tx7mx8meMD/Cohf63HLJxcYPYsa19gjN1Eem&#10;N4zuL+z+zw/Y7YFcTNNbBjtP4YyPUDFZV14nmt78WlujNGsLBJbXb82emM4CgfT8a4hJ9buGeLaw&#10;XP8AE2V9M9f506LS9Slk+W9ZNzY+VsDpWkaUYGcp83Q7ptW1XT4rLVbfW47y4ktz5lvIhRlPUBuC&#10;O/bj3q1P4hS4sRdXt+JLrYFb/RRt255A4Hr/APqrhf7H11GJbWHUjsWP+fX/ACaIrYRt5V34jkjH&#10;T53J+b354zRKMXrcuPMbl6HlXzdMubzTbht2JoZhllxwOnTPb9azbiXxaH8y4v8Az/MVVaSST5tv&#10;tluPf1pdPs4bu5W3ttUurnd8i+QzNuOOmBnn6Vaj8JeIyfs9hoerXW18FUsZcjOeeF9quNSMdxey&#10;6iWl/sImlS4kb7rSmTYR6hSOgJ9QTR/wmVvb2clnEZljZ8+XJIzbMeh6g+9aNj8G/iprDSRab8HP&#10;EV15a5kWLTJSVGMgn5fTml0/4HfFjWp1tNK+D2tTTcna1t5efcM5CjHfmlanLcOWXQzoPFltEWjt&#10;NUnVd3mENcPw3qf8+maqS6zpMM39o2jxySbstJGSG/E5557nNdJa/AP4v3Uwgh+Deqr821pJgqqv&#10;BJUktgnpWpb/ALNfxRl1X+ybnQ9Js5un+neIbSPj/vs/oDRzU49RctSXQ4KDVbZ7hplLbmb7rKWV&#10;P58fhSzavBfqEv7l2wzFVYnavPYDpXqA/Y7+LzW5vNItPCepeXzJDZ+Krbzo1xySrMuR9PWodM/Z&#10;T+OOrXXlQ+DtLtdpIZrjWIQOe/DHj6cUnWpc26BUakuhwNlqvhYQYls5V3LtLRyAFhg85x1PvxUN&#10;5ceFbm2kgtZbpd3JjkVWVh1wfXoD+Fe2D9gD4ltp32zUviD4Vtx08kzyMR36hdprW8Pf8E8tWe3z&#10;4g+J0NrJMo8n7Fo5nV/TaWkQHn0/pUqpTvdMPYy7HgFhrUmm2/2eOZpokOVjki+XGQcdR6D3/pYu&#10;/GOp3scflQLvXO0tCG2jjgZH0FfRq/8ABOPVGZbe0+LphkfAaO68MBUJx1VluWP4EVueHP8Aglwb&#10;sSR+I/HmsRsVPkyx6LAIixPTd5zNz2OO/NKTi3e1xcrStex8q2V/rwg+y25jWLfv3GPox6n2HtU0&#10;Or+Iy+8alsf/AKZwqCSPw5/OvryP/gmj4S8I6ijeI7rxFqghIMkOnyLEsqkdmAPPt6UQfsh/C1rq&#10;SD/hBNQVQx2rdfa224PBO1yc/QY9q5KuMp0XZxd/T/M7aGCnVjdSX3/5HyDcNrVyxn/tuTK/Ozbs&#10;bfy98D8Kq3EOoMMT3jMJMj5mxz+f4fjX3foH7N/wN0+WS2j+Guns0cf+tNjPKW4wVbzevuNh9q00&#10;+A/wl0i5aK3+Enhs+Zkqv/CNxtub3/dKR+VTHMKctk/wLll8o7tfifnz5FqJlR7y382M/KfMz8v/&#10;AOv6Vas9NbVp2g06xkvJD96OGFn/AJDjNforpHwu+GENxHF/wqrQEuJl3N/xTcXkocc8kLg/n71p&#10;6N4e0vw3a3Nt4dtI7FbptskdrahI3A7Mgwrgn+8pH0rX6y5WdjCWHjHqfAMP7OvxuuLRL2D4K69N&#10;DIdysthzg98MwP6U0fs7/GC4v49PuvhLq1rNNIUhW9tRAuQSPvMdpGe+cc9a+8NW8T6PbiDSv+EW&#10;mXULi42qscQjS44yMokrRk/gp9qPGnjc6VYxp4gvtWtUg2r9iNj5sO3H3SN5Cj/gP9Kr6xW2tr/X&#10;oL2dOVnfT+vU+N7T9hz45JqcOna5ZaTpLXEYljVtVSYqvv5Qcc9Ouea/Vv8A4Jb/AA4vfhT+yRpv&#10;g3UdRhup4dXvXmktx8m5pM4HJ6e/PsK+NP8AheXgJ9PuLXTrm6Vbi7zus7rCxr0ybd5FUj2w/Nfe&#10;H7COqQax+z9a39tOJEbU7oKwt0i6P02oSB/P1rLESqSp67FU1TjNJbnslFFFcB1BRRRQAUUUUAFF&#10;FFABRRRQAUUUUAFFFFABRRRQB+Ev7QH7FvxD1r48+ONc0zxrpkcOqeKL6dY5VdWj3XDsOR3Gce9a&#10;Hwq/Ze1TwU2/V/E9rP8Au8KsETYDf3t3X8MfjivVvjd+0F8LvD/xY8T2Fxd3klxa69dRzkWLqifv&#10;mBILYDAEYyua4WL9pvSLjUWlsvCFw+nrIFSaeVozNz1XCnGTxg+teXis0znEc1Oe1+yRx0cJh6bU&#10;ktfmdfrnwt8K6xbvLced5kgbdNJdYO4nOANnC5yRj1rzjxb+yD4c8SObiTUZFkwFhZb75Qg9VKHJ&#10;+prH+IP7RPxAtfEF4/gqFdN02GHe39r2GfLYHosuQCPcg5PTFZ/gj9rf4vaoTbXCeF42tV+0LI2j&#10;xmSaPONh5ODk57HGTU4XD5pRp+1p1LfPuKtKnKXJONy9H+xNakM8Mt7I6qQjQ3luob04aMkfmK5n&#10;xP8AsTfEfyZV0yzulteiyTPbyE+uSJEA/Kvq7wt8TtP8T+ErXXH8UR2X2q1EjWcl0kZj7EEAg4Hr&#10;is2/t/AdzcNKL64kklOd1lfSr175VgAKxjxNmlOTTle3df8ABMamX4eS+G3zPjKb9lf4o+DnbURp&#10;TXAVhumZY40jXuxYyEDiuh8J/AbVdbv/AD7OfSYZZ12/Z11BC0h4zkIT+BHY19JeKfCnhnV9KuNH&#10;1S71WazuF2TW8mpFg6f8CDd+n868R8KeMvgF4W1WG68HeGNet5vPIdr68SRYgDgvsUDJ9sg4Heuy&#10;Of47HUZPeS7R/PXy6Iijg6NGSS29Sw/7KniGDS0s7vX7GMrkeVHGrLOM5wwbbtx075FdNdfskaVr&#10;+mjV7Sy1XT76aGPfdWtvax2uV6kK0g5xxyRjrzXoFxpsWqWiajafZ2QxZikjh3HaQMHPUZ+oqaw0&#10;vV7RfImvfNVE+XMZUcnPTce3HSvn6mdY+Vnz2a8v6v8AM7oxox0lG5y/gP8AZ01z4e6JfalaeHfC&#10;+rxF97ahqmoWwuJcZGxYxMPug4yDknoK9E/Z38a/C74d6vqf/CwvgxperW1xHG1n9l06SNo5MjcG&#10;a4kl3r2woAyPSsa4aCCEvLdxqRwenp7f5xVK41OwQgrc+Z2+RCQOOe1Z1M0rVtZPV7vTX5WsNSpR&#10;0irL1PRtZ+LPguPwbqmmeGfgd4Wv9WmuJ203ULjT4YJLaN2+VAEgRHMY6Fgckcg45pwfE3WfEfgL&#10;UdK+JGr6Z4dVYFWz03wt4dtWfUwp5R5ECyW7hgp3HAIHA7Hgl1qJBtjhfH+19aHvGlRhFAqjccnm&#10;ueOMlCLjZO/Xr/kOVdORg+NPBujJ9g1PRviZqW6S3MtxatY3b/Z5HCloJN7nzgGyN6MAQuQAcZT/&#10;AIWV4Z8PxQXOuaZa6teLbtDJ9l8OyxNzwJAZLiTew7HaMY5Hetto5mdZHJ5b5fyqzp2o6PpxWS98&#10;K290x58yWNWY/ieB9OK6J5pOVNQkrrysvxtcmNSMZc1vzOZ07x78NPFttdLY+BPECyxyIP8AR8hp&#10;mLdFww2tkdBjg9cGu/b4caFFLZy6r4VFxcW8Mc1rO2oJcmLJLAgo7AOCBnowbnvS2fxDsU2xtohj&#10;Rf4bcBQB9MCr9p8RNGkH7/TZ1IySRgjrzXm4jHVn/CjJf9vNmzrqW7OY1j9n34MeLNTbUdZ+EdrJ&#10;NIcTXDWrRbyO/wAhFU7n9jL9nm8G64+H/k9Noh1K5UfX79ekReNPCMi+RLqkcZf7vm5XA6elXDrX&#10;h1U8xvEdiqt/q83SKD9Mkc+1cv8AbGbU7KFWcf8At6X+Zz+xoVJaxT+SPG7n9hL9nO8Douj6rb+Y&#10;Bu+z6s2OP9/NZ17/AME8f2dJCv2G88SW3y4AXUoWz+BhNet638R/Amjo0954009FjVixNwjL+ecA&#10;+2cnoK4ez/bG+AFzZNdzeNQAJCkKvpsm6XAz8oGfTvjqOldtDN+Jp+9Tq1H97/zJlhcP/IvuONm/&#10;4J0eBDIZdA+LOvWoKbXjurGCdWXPQ8LkVVuf2A/Etj9nPh/45WuLVCI1uvC/QZz1W461t+K/2xtC&#10;g8WWfhvwHqdrex3USvJPJbzRmBmz8hySC3f5VOPepR+1Bd6rap4QuPB11d6hcK0cF9aar9ka5kBw&#10;zqioSijqTkAAZJHWu+OM4tqWd279Go3t80VHC0Yq6VvmznX/AGYf2ntEuIbzwx8edDt5LeGQRstj&#10;LCz7sZL8PvIwAN2cdsVz+q/CT9q7w5rqeJvEXijQfEU3mZkjXVHgkljGAEQeUoTB7jnsa9C8O+HP&#10;2g77XPK1iTUrC0mwILm31tdVjgOeH/dyMzDHVdhPsOa7u6/Zj8dePTFplx+1DNplqy4ka48C3YkM&#10;mPujNim1cn7xfBA7V6lGOdynaoqdurcEnb1SuV+8jFOLf3/56HhfxQ1DxJ4V0vwt4xOmSzXeveeb&#10;/Q7HXMzad5MqpscMBGWcHcuAOCMj1y7n45eKE1JZovA3iCxjt7NiY7qSJ0JHcxI3ztn3U+mK+m9a&#10;/wCCd2nyeFdL0VP2m/BGqx6XqN3calHeyyWDxpOYtyrumIY5jY/MyAlsZHWuf8Ff8E3vEqeKNWi0&#10;u50vW9LNyF0W00zXoJ57+IscykJM+zAG4gnG3jdwc9Dw8Y0m5wu1fa+19t+3kdSrYhzVpb2vtv8A&#10;ceIeBP2idc1TQdS1G/8ADc2q3SzLFp8N1YvZ7iWUneQpA+VXAOcAuCx4FZ/jX43eLNbnkbwf4L1z&#10;RZZ5pGhsmaC8Qrv4hSTywTtBA3MRweeea+tvAX/BKvxLq+stqVu+o+Eb+a3KM9z4gRpSg7NEHkYr&#10;xkA44/GvCvjp/wAEydd+G/xe/wCFZ6T8R9Y1zUryxj1O4k8O+D2vILEKzqpmInXY3yn7wXOeGySK&#10;2wdLA1KnNUpuPa68rtfJK+wq1TFRppKV+9n93+R4jP8AGr4v6XcNBqd1JDuHytqWj+XGVJxy2Bjo&#10;R169OoqrF8YPFd7bsqXMzR/Z5BefY7NR+8LBVfOCwQdCRkgc817ponwm/wCCevhvQbq1+L3xN+Na&#10;6tIiAa63gG4tbWI+Xw+wxS71JQlfnwVAIJwSKEnwj/4Ju3l1Z6x4M/btvNFZLj/j28R+CbxQ+G4J&#10;KtFgbupyuBycV2yp027xou3dRdvyM41JxVpVNfN6niHwxvrvxd4mktfE3xX0HSrGO6jhuLrVZrnb&#10;EsrNGG/dxuAikLnd93Ocenu3wP8ADH7Amsavrfhb49/Ga8gh0W88vT7zSrdpLbVhkZeJjEGClicM&#10;V2kDO7oKt3f7BP7OOreFbbU/Dn7cXw31SPU7ua3W5vPDouA7K67RuHmyIQCBiRgDxt71VP8AwSM1&#10;y9t21LwD4+8D63DJffZbOTwyuorIsyqpdXEULhcA/eOFXOMHpW9TFYOUX73I15ap6d7f0zONOtKV&#10;viT8/wDgM+g/BPhH/gkX4f1FYvBnh/8At6+S38x2vNWWOZU3EAkbkbBIyOOhHrVD4tfEj9gnxF8M&#10;bzQPCfwt8B6PY6pD9nOvJeQfboI8nJhlZd0cm5V+bngMCDXyj8QP2UtS8DyWvwu8TeH7uPWIWlS1&#10;1DR9aSYzqYx5cLb/ACwHDkFSu3/WfOBgleW1/wDZb8E+CLyfWvGXh3x5qk0Nok17DbafbXkZmJZp&#10;FkG5lcDC52vtIc4ORXjVP30vfxkrdLRjr873/wAvM19nUpRTjSVut2/6f6nTaT8Nf2IPHl3dWWl+&#10;MNSt7pf3ZkkmjC3T7iA0QlhO444A75zii3/4JueG9V1X7Z4B8UeMkaN1wraCZlduuwldvbHHFee+&#10;Htd8C+B9XtfHmi3nh+Y6e8c2m6Be+F72EXEkb5CSBA8MYyf+Wm5HxtYg1R1D9vf9obwF4rvPiF8K&#10;vFF1pd1rjedqeqRs863Ez9SyQRRwxMuGRcoW2x4ztUAerhHmNWVqNao792kvxi/PocdWngY+9UhF&#10;eif6NfifSOp/8EstX0bQWf8A4ab0e01TULHztP0O+8O3aysVZco+4hY8GRRycDOemTSWf/BH34++&#10;KrObTZ/i14FgupirXBbWmaWAMQG+WNZY1yM/xnd82Bnp4P4f/bi/aV8U6e9n4n0Dw74sjaJp5rzV&#10;9UuE81EB3BAsqgZIJIKE8cYrd8G/tfftE+CvBLeI9E8W6HZzLM91taFZJLW2LZEaRsxdgCdqk89y&#10;T1rPEVM0wsl8N790/TZJr5rX8DuowwNeO7tbs1+tvuLXxG/YL+Knwju10rUtD8baosMMqyT6Zo4m&#10;HmYCxbMS4cMd2dyqRgdc5Hny+DbT4f8AjGPwt8Q7bx1p8luqLqGnz+Crb7UqooMmA96NpyRg7eBg&#10;jJFXPil/wUX+M3iTw9b2938Z/EN5cXk228sm228JUn5iCNyt2wcDHatDwKfA/wAZrCHw419rGt+J&#10;pNOmK2uqeIXkO5GMm1d7bQuwckkA8cDAx3U8wxWHo82Mo3T3tvp110S+Ry1MLha1Tlw07Nd/+Buz&#10;1bxhf2Xwa+D6+J/hN+2V8O9XgjhV9K8GXukSx6mFba/lSrGGQTorEP8AOFLqw3Zrxzwz+01+1FPY&#10;xaPearBNaquV1GHTRLNEGOcO+GXGM8EZAHXApby48Nal4hfw14Okt7eOzjV5v7F0/wDtAR7hyJn3&#10;BBtY7cBucEkcV6R8FfgRrWj6fqGs/EXxfrEt5dfNYppiotuN8ToxkR5DhwGUqQpH3s9Bnxa9fLaF&#10;OcqlOKb1Sa18u+vd31Oj2EuaPvPza2uZ/gD9pb4kWt82m6na2+vPaxH7YrQiOZSCTkFAByMfKwJP&#10;Y1sN+1V4o8SRtc6F8N5rYKzK0l7Ii+UFz8zDJO3jGRx61HN8L9OtLSHSz4J19ysk5m15tSt8Mj/c&#10;AhiAZSoz8xLFs5I7Vyvjm7T4bNcwad4pkSR4Cr3U3h1ZJ2U8Fc7G3Zyep4JPNedF5fiKvuQTfTe3&#10;4f5FSly7sbqXxN+NmvJDaxXtrbNPKQjWlvHNMykZ+6AX3Hp0GM1ta98M/jfryQanpnilbpI7CG6k&#10;eytJrdUYhCbcZWPMgBwyKD8wODjFVfhT4v8Ag9pBZLj4+eGfB6sQ5ez8L3K4YgZKrb221n6AruBX&#10;aefVvjL4t3Gm6jJN4d+OGn+KII7lk+1Xvg+/t2Q4IMmWkJC9D0yQ2exr0pQxVN3owgl52u/luZqp&#10;Rejbf5febXhXwhqGqeE5ptW8YXunJNZ7VWaG4uXuZAc+Tsiz5alhnc5VeOecA5r/AA3hlntXlsJN&#10;QuLNgbeaa+NvHbIHLbVVsFs85ByB2zzWLpn7SHjC48cpoX9k2uqWtuqLfPoySPHKDyXiZ+65HGTn&#10;a2R3HpHhrXvFXia5le28KxwwbyY7i8vkQsv8JKoHIPtmuCtisbhZc0klfXf/AIZ/16mkvejojk9P&#10;8E6kLiS5ufEWl/Y3UFLNGYyDGeXfIZjg+oxgV11ld2OtaUukX2q28dvbjZiHS1gJcJsJ8xyxyVHO&#10;DggitxPB/ja7TM9xp6Bv+eUc0p/mo/z26VDd/DRXiaPWdeup0YAmO2t4kUe2cFsfjXDUzRVn70vu&#10;/wCGM+WpFGX9m8A6ZYtbhYGWJAJMTYJHI+bBGc88d896zb/4jeD/AA0y3Hh7wal5NNNsWSythu3c&#10;/wAW319/5VraP8NvC3hq+k1TSbK5WWWJ4pZjfSFmQnlSc4xz06cUqr4f0qWQ22i2oYfO8nnJ19eT&#10;wfrzW0K1Kp3froZyUuUxJ/i749kmaC08ErDuKiBridnViSMZKr8vGck+n0rN1X4qeM9OY3F74KN5&#10;DtcTfZpPKYMAMBSx6E/xexyAMGumv7uS+ML2OnWs0LPm6ZmVgUweFI6nP4YzVTUh4bAxdaZEB1by&#10;oQ2eP9kGuinUoxfvQT+//M55Sna1zzZPHN9qWpCfWPD+oaOsMmZfsl7uedS33OSdpwcbuh44GDmn&#10;4nkGoTRxWfjjUrdWDS3Ed3c+ao6lNgxlTsxkEnJzjFd1ceK/AWntsm8PX27P/QIn/T5aoz/EfwCE&#10;dYrC6tWYfe/siTd+Rj5r1oYqpzJ06DVvn+aZxyleNnJHnl/qXhqzi+xXz3d8958kzR2B3SqCB8+c&#10;Z5ORxkVPeeBfAbu1zY3V1BcKCzNJCF4I5OdwJ/wyK1tan8I6xcqLn4paxbxM2WjW1cKP+Aqv/wBe&#10;q9zpPwpVhPP8ZNSk28KsmmzFvwzXqYfHKnFXUk+toyf/ALaefiIVKs7q33r/ADOU1f4d+FbmII2p&#10;Qyd8TRkjjv8AeqDw54l8Naf4E1bwX4jlWJVjeO1jFqWAYtlZSSeCDg8AjHp1qz8QfEnhnwp9jPhD&#10;xrJqX2qZluGmtX/cxgAglXPBJOOnritvwd4Pj+Lsi+HJND+2TXDRx2jR2oMkkzH5UQrwSByenvXd&#10;UxtOcIuo3y3vdqzVnvqka4LC4hSbja9rb33Hfso/G29/Zr+MOj+M/Dvjt5Vs48stjIWRY5UZZlZJ&#10;UAzg4wRgn8x9S/tGf8FD/EWteEpvhx8EPEOtL4cuIbk6lcNZG3S4WVPuIm0GPBLHIIOeeeteB6V+&#10;wZ43sdfkvNI8Z6fJJHJhpo4dxMinlRkhWwQRnOCQcGutuv2cdfthG/iLw/4j1wqR5scCW4jOB0UC&#10;bgfh/jXzucZnleKxUZwrc1lZq7Sfqmkup7eCp18PQlCUba77tej1Z3n7NnxR8Tyq0vxakjuNLkt4&#10;5tJvtavgLi12gAxBZPnMbfeV88Nnkhjj2iH4zfDDTxJPonxf0e1mb5fKnvIGzkDqGIY/99V4To+v&#10;fFrwBpsVh4N+DXihxEgjh/tTU3kjjXAAVIo8hQB05wPxrB8bfFH4xeINPl0zxj8NbrjAO7QJ5Nn/&#10;AH0j/oa+bq4R47EuorJPtKP321/Q7I4+GHjbV+qf56fqd98Xfj94M8BX1/r+r+LNH1S3uLffp9rY&#10;sjTSTKDvj+UkcjDAsRwD1rg9J/a98Pa3ZXMh8OmO4gcIsNpceZuyM9cDn6A9q8l17S9Ma5ka50nU&#10;I5DyyXGmypGntteOuS8d2ms+Rb2nhjT7ny5Jv3/2WApIygZCAhflBPf29696hkOB5U5Sb/D8jx8R&#10;mWIqVfdjb8T2u+/aI8QS6i0dteJZ7uVt5rQGTbngjnn/AL5rH8RfHzxJd2Un2zxVthXmRbaFUxjr&#10;0w3/AOqvMNP8DePfEJZrbwfqEkkUbFluoyzo3VdrSY4znpjr9apaD4c+Oeg642s+I/hrqSW9vI0k&#10;MMGimY4J+XceRg55yD06c12UcLlcXZcl10bV/wDMxqRxGjlJ6neW3xWk1iWNYXa4jZSzSXW8bV45&#10;G5jnnGKz7r4u+MjZxi38QRrG9w0LLbxHKsO2SeABWHpI8O+H5Pt+t+GfEkx5WSG60zyVlYDg9Mg5&#10;9wAPxrzHSfiR4t0jxLvurZoY7i8czRtblRFk543ZwBx1POK7qeCp4iUnGK079fQHVo0bKWrZ7Mw8&#10;c+Jr02l3HfXSq2A86syRg46DIH/AgM+vStLX/hV8RPEWjPa2+ltErPiOFrrO3/a7HBPbjrznGa88&#10;uP2nviFb6n/Z9pr/AJkMfyxbYIlZW28H7pyAeccD616HZ/tJeNtD8Nonie6SSZ9vl3H2X96Wxkrg&#10;dvQ7cYz6VjUo5tRlF0oQ8ld/8A2dWjKm97FH/hUHxWi1vS/snglpLGxkSS6jXVYF3sq44+bjPXnn&#10;NZ/xL8C+Pptdj8T+H/Bh0+SNczJJdQAM+T1O/n8u1V/EXxb1HW3fVrzW7lVZT8zL5YxjO3J2/lXK&#10;Q/GbRl0sRL4fvr65ldlZop3jAz0GRyT9McV6FHD5neNSfLdaWSfXe95JHDGvGreOqXn/AMMbuleL&#10;fiv4X8IzeD55ZV869M+1buJijfKQcq2TlgQVwe2PQ24NakuL9tR8WWMkKSSCRLjV5AqjghlTkbVB&#10;yccdD6iuW8TeJPGOseDpo4fCiafGq5km+1eZIVyMjO3J6AjnIwfWsuLwU2uaJ/bVxr1xfRpCrCNr&#10;wybDjoy9QK61Tp8rlK0bt3t8uzKXtOayu7LS/wDwT1m5/aN8FaJaR2MHiO4vJECq0kKvtHA6EkZq&#10;rbfH/R/Eky6f/ZszQyMTJ5k/mEY9QoPseo/AVwiaJ4W8MeGf+Eg0jSYJm8xRH9qQuoZlJzz9MdMZ&#10;I9KmnilWxa907T0jmiu13bYR8seACcDHqTnoOa5vqeBt7sX6t9fRHQq2I7r0SOq8ZfHL40tqE134&#10;T+KepabDFqSSqbG+eINKVKCZvnDeavQYGD2PAzU8M/tB/FO81aLUtS+OHiXUNQjmk3XF5qMm7dyr&#10;I3zHO4Ejn15yKzfD/gabxHcTaDo9nJfLJa3VxbomZGEgiDIRt64bkYz+NdTN+xb8f/hv4a8P+KPH&#10;vw21DRbDxEzSx6pPa+YqokwDOY1O9ScnYG27xyCQCaqX1KnS5Z2XbRXen3snlxNSpeN383/wyMbx&#10;r+1D8XPEGurpug+JBax6PpaWEcKwqiL1Dbg+ckg9sDC+5pdD+OvxL0DVbX/hMYl1mZVEVxp90UwI&#10;1HyfdUFFxjG089wcYqSD4I2uuT3Rl8ZaRpkqXDBJtamkt/tUa52tjy2xkdc8j3xX0FqH/BMT4ust&#10;54y1rUfD1naDTILz7QurxzbYnt1kU7YizHeo3KCATuXpzU1PqGHpRi6aSaavazv66ebNKdLF1Jtq&#10;Wq8/0PLfBHxwguNU/tS/8HaOUjk3pJHYmRoCjfdA3DI4Ax07j0r3K5/aL+Dmk2kfizSvjVotqq28&#10;iTaPPojrGAAplRAoRw3IGPmBzjB4NeF6j+wZ8QtL1SSxXxdr2j3E0jTzWmseGZoXVSfvYcr8h5we&#10;jY4yRXRfD79kPSfCOsJrHj3xZp3iyOOFBDp+oaVdW8OQ4Ys6lhkkALw4ABPXiueWRUcdaak0vJf5&#10;p+lzaOYYjB6SSv5tf5h4D+Ji/HnS/iFqPw58D211ceE/D66naQppZafUla7ggKKkYDo4Nxuz82RG&#10;Rt+YEc3ffGfXfD2jaXpnxI+CF7oK337iO+vbF7drh1UZMZeMZwSM9SMqM171+zX4T0H4V+M9e174&#10;W3XhPw9eeINLbS5L5fEpt5YN91byeYQZmK7RET5ijKnnb6enfH3/AIJWfsu/Enw9Z+MLL9rnV9a1&#10;qaYHUfN8aQ6rIHdUG4NOdzKmzbkbSw25GRypYPC0ccqMlanprduV7dlpa+t/wS1NI4qtUwrqXvPX&#10;Syta/ffv/mfI7fFT4Hu9jqOry3VvdQqLmC308hfN8tsAiTK8hu/DZHWud8Q6l8MPiX4qvfHPxM8a&#10;as80t0GuhqN5G088znAZmAbyzxyTvPU8da9sP/BEifxBqsWj/Dn44zajdXT7bW3ufDuzC5yzGRLj&#10;aFx/ERx19jg/tL/8EWf2m/gDokvjDU/EFjqug/aAL3UtN1RSY2bAhDxzIhzvO3dyDx0rr+q5Zh5J&#10;QxLUnpr67K+19jl9viqy96kmv6+88zh+Auj63YW+qXGutZtdXH+h+YwmSRcjCg8c7e4HXFbb/BHw&#10;L4VtZ/7X8ZrJtmaOGHTVJe2AC5DKjNkknJ4Hbk9vIrr4M/tDeHLqxtotalu/7FYTWdl5kcscMj/6&#10;wBRKcDHPTLdML1rLtfAHx78M6/8A8JXbafPNOZJpXja0mZMnnBVVx83YA8HritpZfjK2n1nTyS79&#10;/T16mU8VCPw0bPzv+R9CeDrT4f6EqmGdX2yF45Lx2Yq2Tg7SmMnvnORxVjXl0zxDZNp+s+M7H7K2&#10;0CB7CBlbaMDO9TzjgHANfOfhLxL8YfAtncafe+DhqCyLCytqJkVod3A28qSQOoOQMAn30Zfj54oi&#10;aRR8LZo5CojVba7cr50ZPmMOCSuP4QeOuSDXHUyCp7TmjJt97r9TKWYVpR5ZJJejPVdU+HXhOe4X&#10;Pi1mCqEWNbxcBR0UDeAAPpgVhazaaH4QWaz03T4rm1X/AI+mDssTHjCnDkOefw5rxTVfil8RbiaS&#10;/kjuVV186MS2rELEXIDAkfd/h3dCRUmk/F6e2kmsfEenR3VtJCwkhmYr+8K9evTdg49+3FdyyzGU&#10;4/HzeWiMY1ouXvqx63pms3+q38uk2EywhkaO1gjUiMnHC5B6k8dcV2Mfwc8Xa1pjXMumw2S+QmLx&#10;pRshKvuJ5xt/Enqa5n4WftpeArC90/S9a+HENrDny5ry12M6rsTBzt67wTlj0wO2a6j4y/tU/D74&#10;m/C1/DfhI61HJNdRi4S8ktFj2KSQGAXcecccdOvr89iP7aWKjTVDlTesnrZX30/I9KFXCxptxdzr&#10;Ph7+zFoeu6fFquoeIG1CNtrxnT51ZGxxnKkn9RXqOhfC7wn4eljgsrKSJj96Nrf5W46c4/U18PeF&#10;rv4i6DomraxoniK609rixW1kks5hEsys4ZkLhv7oB3Z46fX2j9m39pvTPA/wvm034peOZLmb7co0&#10;q1iQ3MyRNtQ4YvyofPy9QFPYivPzbK8yUXONXn1S5Un18loVSxMJys1Y+lprXTtNst9xcx20TNs2&#10;ttCknjbj/IqjD4et7BY5tC1W0ltWOPssluGi2EH/AFZ/g/DI9q8pPxb0LXUvj8RtehNjcwstjHYz&#10;SSR2zLIVBlRVD+aQpJbAUZwDn5au+OPjFp9j4Tj0f4K6V9rumtQlrHa2csqweYxSNlXaA5LA8E46&#10;dc8+B9RxXOoJO7+77zu9mlHmPUZ/+EcutMTTNR8P6TNbwsWQtZxHDeu5hzWNcaX8M4pTP/wiuj2s&#10;ZxuX+zUjwwx93KgdeQR3rzj4B/H6wh03UNO+N3iqzivLW/MVrd/YpP3uMhlIiQr8pH3uM574r1mx&#10;+Jfwl1W3E2n/ABJ0ttzlE8xzErSbchCzAc+3X64rOphMVh6jjJP1V7P8C401UjdFLU9J+Gur6ebT&#10;W7u3WBlytm1xFEjAHocZOD7EVz978QvhV8PLGS00fwlZ2duvBbTp4c7u3G3OTn1qrqfxB8E6nK3/&#10;AAk+taGYMSv5H2qPeynIQbmO0En05PJx0zjaX41+EVnpM1zeppLzeWDJbtJC8ccZPyqCY2yemWwf&#10;vgdiK9PD0ZKNpqUl2WwpUJfZaR2fhL44af4tjutK0Kwuv9Fsbi8ZZLON/MWGIyMAC4G7C4HvXM6J&#10;+1V4Z8SmZZtXutI0qOGORri7gW3Vy/QFFHA98nGM8Vr/AAb1bSbvx5LP4Y03QLQt4fvfL8i+ik3O&#10;8PlxmXHUBnBJ+XA/GvAPFPiPSfC2oxWd5pFm63EhQpFKlwhkxg4KMODxzjgdK7aWBweIqSjGDTsn&#10;um13M3GpTpqUpLr+ljr4f2lPFd1q18/hWRtStF/dpI2E8mZ5QqJu/wCWijg5GQQeSMV2/wAPfjZc&#10;eN9RXSLjwbqlncDftuJlDx7gBnkAAc9Ouc/hXkGg/EH4deHvEkUF9qUkMbMPOggsygiOeockgc45&#10;9+nBNa9z8YfDGoXsOg+DrlZLqR2HnXhMkinkqokJKKCNo4PcdM1vicCpaQotab66eb6MKdTvJeh7&#10;lqfizT/D7rcatr4sdzDCsysScdMdvyrk9c+Nfha7uGtoJr24LlgJ5J2hUMOTgZDHufzr5n1TVLDx&#10;Pq95by22sLdW1w32g21szbMHnjrj1Irc03WvhFpN2uk6mdZt7uxw9xeXLsJNx48uRE+XGf73T6Vr&#10;HI6dGKk25S7Jf8ESxHO7aJd7nqGreJE1Z8af4pu4beYfOq6kWVlOf4voayXsdJuA1jZarcGeORIP&#10;s8ghckkcD5tox3zxXPjwl4U1y6TWLHxGkLecsy3jRoqu65CsVB2cjPyhsbmPsKs2WgWH9j/ZrbxN&#10;cXmteZDLDeTRnZNEsnzNyxPyjgjOTgcVouWmrKT9Lf1/maRpdbfiaUOkWUaZtvFdlbS+V5cv+jwK&#10;2eu3g5K56gk+xrFv9JbVpJNPuPEFqUhIlXyYfL3SdujbT9O3tU/h3SYtXSaxv/FkfmGJ3tWmWTa8&#10;y8MM8DqO3bPWr2mfDPxNqGpnS7rxBp9lb4XdNdagDGdwypGRnnjtWka3s5O8vw/4BXsea2hV0mye&#10;0X7PpazrvmAaVpRGQNu0twSpXkZPIpdV8ceKdFnmsheybbaeSO3kt7jbkDIBI/iHfn9KzNQtNS0r&#10;WJNICxeYqjCxzqUdQcblycY6ehOOasXc2raU3k3mnW8czQiSP7RcxwK24f7RwSTjI7Y7c1fuyleS&#10;vcUox5bLQc/7QPjC3D2mpX99cW7KwVbXVAu1vUqen1B7d+tdL8Ov2yvD2lx/YvHem6zfrs2zRR6k&#10;WA6ZAJJG0euMmvHvEl74z1GaSxtvC0kk0e5mWOHcD8u78MAZ9TjvXN+GNB1Dx/d3ENne7ZlTMccc&#10;ZbOCB26cc8frXorKstrUb1Ypej2+482piMTGoow19UfTPif9uHwvBZFvCniPxlZNMwZYI9eiaKMc&#10;g4LQMVB/uishf2mPiRrN4upaZ8ZPEENtNHtt5Li4ygYcbeAOeCegyO3y15v4c+D3gOXS7y5uZftE&#10;+ixBry7eRo4ZiWBA54AG4AAZ3HrjnGjZTaDDrTWut+KIY7W3Kf2fY2ULBZOTt2qhYA5J7Y6nGSK8&#10;/wDs/J6d1Sp3a3bSf6M6YvFys6jSv2Z3+pftQ/HHwzdLaa18cLq3jaPO7ULM7D67sN1+vrxWX4Z8&#10;R6VqGrQarqPxUuNY1D9yNJsbHSwkO1OQuMqqj5cDapzg59aoXeo+FtM1m40cWnnx3Fv5bHcJQJe7&#10;Yw2cYB5BHArOe1nupGtvEOuxxzW6iTFi3mvC4OBkkcZynA2g7eehNZxw+GjH3IKN97KKv+F/XU1l&#10;GSlvf7/8z6K039ujwXrU39h30ckGoxzNBcRXEyqqSLyQAI2ZRncvOOQOgOax/Gv7TGlpGhvotcj+&#10;0TeXNHYahOdgPRsMu0rjPy/KDivAdT8Ff2t4lOqWDvZ6lJIhuprj5kvNx5Qgn5ThRyOBnnNSeN9T&#10;1e3jWwudX+yxyTRq6wtne2V3RpLgfMAE4BzxyOK4qWR5ZTqR9knrvrt/wCuepyvnS02Pa9Z1LQPH&#10;+qWPhh/HOvR2TW3n5uvIh8oggYJIUoeV4bt3Iq7B8PdIhgW6n8c6tmWRYrW8j8QJPtZs8fuucH3B&#10;H1FeVal4WuNT8NWraNqVsdQW4SW3lnkG+OPB3IzfxDp3529q56XT/Fmn3hutKtZdk9s6w3NrdeWu&#10;/oWdXzgq2e4wD1HArWGElZRp1LJdLL/gblyUY7xPYYdbsNC0t7iw8U6xfQwyNK6y6fHKZWUlcbmt&#10;1YDPPUgjB5rzjT/iTpum+LtU8QvHeSTahciW1D6K/mRDZjaCinPf5gOnbPW94a8T3/ha3uNI8a6w&#10;19Y30LR/Z5mLEttO5i3VQCOD19MkVi33h7TNEm03SvEmpR2ct8d1te2zylfKx13MfvLkdTk44xg1&#10;24eFGMpRn16rqt306W1M61Opypw+d/u/4YmvvjPLqNhcQaLqU1rcJH++vNP0V45lJIy28KCOeNzc&#10;89+tc+Pjx4rm1CHw5/bsmszRwPH5mpWayTKWDEfvDnleOeMDg5xxxuuar4k8E6pcaJqWoyTbrxY4&#10;7mxuS5uAuCGXD5wcgjIwfeui8KeCPH+uatb6tb6S1qsjeVNcNFt8yTacJIFPIwc9s5Y5zXsujhKN&#10;O7tbpe3+R5UfbValtb9Szonj3XLy+tv+Ei07SLx3dkhuIdHAkSROMlhwMbhz3Pfiu9uvC/h34i+G&#10;zYR+CpNPmgs0kvNd84Ehgcbtu4ggdD3GCT1rJt/BF3pevWum3Gp7rCxfbJL5IhYfId6bl+bG7OM5&#10;IwM9hU3/AAkOnWUdxpkOuX8lvJK/nahaoQS+4FmxggnGAwPLDn3ry62IUqidHR76X/r5HpUcPyxa&#10;q6+p03w5+BXgrV/CUWmz/E+0tLiO5UyXdvi4VlGMqV3K3JxwucDHBIIr0XRYtSkv5NE13xNaLp+m&#10;nZ5ljYFS4HQh23Z7ZP6V454f8QfCOW3uvEPizxVdWbbml8nT9HlyGxk4AI6nsO5IJ7jasPF3w/td&#10;Djs9F+KN6wlhAha+8qa5n3HhTF5i7SN3G7OO4715OMo4jETbm2/WOze9nY6o/V42jCKXo9/xPftG&#10;8WSv/p9zJBq0MX7m2bzA0ka/wjeqLjOOTyeK53xP4z1rRZGtz4JvrqzkbEqXXm3EYz7rH8w/3ule&#10;K33xS8YeEfGjeHtP8TxtazhRD5iOfKKqpO5UkwCN2PlJzg9c10fiHx18S7WRI7DxroGpSeTlof7P&#10;ZmTcOMqCx/UehFctPLZRmno01puvy2JqVbJpX0E8UeI5E1W4vJ/B1xNHIwe2+y2bbrdMYxuKqwJ/&#10;LjpXM3fxv1uyaTTvD+i65bske7zIr6Uzo270bPHPTnPtWP4y/wCFoa1e29zqWq2N1fXUv+i2a3Kx&#10;FGC55Vvu8A9cduecVq/DW9nXxZeaJ440AQahqEKlZre4RhF33EocADHbv1Hr73sqOHoqUkpWW1zz&#10;acalapy3tfyNfw58SfiELdtQ8Y3mqXzSW6yx6aq4c/MAU39/fgbc+1Rt4/8AAMVpd2eojVo9OiKs&#10;ZFmlkReScZ2k5y+C2R0Hrxl6qfGuta0nh8TyT3DSvFbafeRtEJUGQzrnKqgU84+9157cf4q8f3Gm&#10;2v8AY+t6lawtajKfaIPMk2EZzuKE44GMenQUUaNHEVNElfWy00NqspYen+Gv+Z7X4a+LHge68PJp&#10;Hhe98TWsbSNIkVv4tJVm2DOQ6PtJCrllAz36VleI9Q+HF41vrum3txDqRhLTK2sQyyOvP8fkIexy&#10;TjnjPevnvS/GPhrTtQkmtvE+mp5i/vE23AV2JGBxEdpxwMjaMe9WLjxPbsjXGka7ayq0n7yG3vN7&#10;k5JwVeNe7E8V1xyuFOpzRb+d/wATk+tKUdUd9r8Pw8kvc6hL4iTzGD+VcX5DSA8/LiRlK8eneui0&#10;PwF4SvNPt/Gk2k2draQQPJb6Tf3Z3XLDuQ6/Pv242jpn0ryGx8L/ABEg1CPWLXUYZoF/1kDSMpjf&#10;r8u4AKccAA98GrGu+NPGcN/p+qeK/Dtzpt1Dc7LeO5VxFHnJQx5Py85yOSQvTnl1o1KkVCnU/H8L&#10;fqbUIxpXlOH4Ho3jbxEuseH47XUvh9fR6U0bJNai68uO0nBy/l7fv+vIGBwTjFc/Hpfwq0O9k1PS&#10;dCvmg8+NEk3SLIWA3GTBI+XPYgfjUOq/E3xV4j10aHpHhzz9NgjE141vbhhKCoDOWPv/AAjHWtHw&#10;f8dvHdxrcmjeHtT8PzRorJbLqmlxMiMc7UO0KxYYHzFsdvU1yqNanStFW6tczX36PU2qclSp37aL&#10;/gHQ3fwu+D9/o15JqNjq1tLblpbZ7e+87zVOGyqFCeQR0bGc+leU61DY+HPOtNDvdYgtW2iOGS3Z&#10;HOBxnJ7e3aj4mfEb4s6rr6p4svbW1s/MYQx2un+Tbp0DlV6/gTzzzzWpr/xwRrKOG2024upYFc2d&#10;8qjy0lYYV+nIGSNvboMV2YWOJoxTm+bm87pfejmqKnUbt7tvLc5HTfDeveKdcsdKutSujFdjfbzy&#10;SPIqoTgsBwABjnpXq1n8LfBnh6OTXNK0W4kkt7j7J51xMZBdkLu83qQR1yMf4Vc8NeHxpPws0+z0&#10;aVIdWuGM7aiGLKCQWZVAIwuSBnGBgg++JfeI7i/WQ2sF5JqEc6xSWTQNJE0JG7zIliI3NnJyxIII&#10;GPWK+MqYmVoOyV1667/M3o4WNFXlq3r/AMApeJdKh0m+HiCHVbdrVrj5fsyvlH2jPyqThTtH456C&#10;s/xfcar4ivo38P8AiWWNLi4jW3dZSxgXy9jeYBjJJIwcnjvXQaT4g0z+0Z9Ruv8AS7aHfKtrueOb&#10;GDlQjbvmyD8q4GPemabcW2tBdfd91vFNI1mjfumZjnaZJMkjsRtHULg4PBDEeztdbDlR9pp3IPAf&#10;w6l1LRrqXVPFdx/aVrIqboWVFljLY2MWIOAPU89PSt3U9DvtMv5JdQeRre3CwxtDN5e9RyWcZyWH&#10;AA5A5IrO8JaVNqmoJdR2+oafZ3E4eSx1ItsaRWyB854HDEbgckYFaC6C1xqs+syNevdXN1tNnazb&#10;UVXLE3APRs8A8dqxq4iTqNuRpSoqNNJIoalG1zHJbWfiUtpv2YyWX2vC+WwUnaGVSSrcdSOTzWpc&#10;aRqeueGo7y2guC9va747ezukiYoV6sx3HAODtA7npUsPhFLiNdEtbBbYSSTM7bSGu8oMrtJyQeoG&#10;Tz2xitCLSfC9vOmuQ3v2OSa4jlmuPMZHKNlAMEfLyOwIAHbIrKWKWljaNF9Tn4LS4tJLa1uGuGPn&#10;q89nJCxLgHIcSEYIHXrz1FbHifw/NfWV5Y2WswzNeMbhrGG3zmAKcRnacbhtByo5wG2nFXr+DwZZ&#10;aVeXV/r8tp9lLKslvbi6juXaPbxtJwW6MWGevpUljr3hmDT7PxDq3gySYw2ixm+VlOHPUruw3Ydu&#10;NuKxliJy96K/r5/8OaRo8ujOS0q33StZWNnuKINqXfmACInd8p+U/Nj0xz1PIq7plpfDUp8TGz+0&#10;Mq2t5tL/AGQqQMFCB05xyTjnBPNWtY+IIvHKaFYta2qTDy1baSI+68AAeoxxXN3V+hnaS61Bv3km&#10;4RzXBILY7DPA+n6V0J1J7qxnyxibkFxfateSjxTPbtGsrxSSrKBtbJCyru5QtgcEn73Qit6TUbDR&#10;7eBDqfk2trC0e1bCRgQ2SN8gXGSeoXr6GvNbvX7GOaRPJk442xsOT1Hfk+n6Vnyx3NwDLbRAR7ic&#10;vjcD6cc8/wCNDoc27D2vJtqd1H4k0a2lZILySaHI/eeXsz67O4HtjPuKh1Hx1oVtLINL09IW/hYN&#10;wx4+8o4P6GuNgj1HTbkWzancQqy7w3zFF46/KTz07f1rasvGev2my1utcOxFIK3FpG+zk4Kl0OR1&#10;zgntmtPYx33/AK9CY1Obc3rX4z6xCgSyghWOKPEflg88jOR2B9Kkv/jJ4vvYyhn2xn7vlIqDuQce&#10;ufzrkZZLPULzztV1Z7mTqrY2secjJUYA/Lk0x9Kuvtu+0FwWbJhkVWaLHoWxgNyME1PsqN9kUpVt&#10;rnR3vxM8S3kRtptWuikjci4ueeeDkjtjpkVVbxd4hNqdPXU7zZJG37tbglcHrnH1qlZQ+Iri4hto&#10;ILjaFO5pLcKoLDODuA4zxx/9eul8N+CvF3iqX+zWv7eMLCXw9pIuFClicru6Dk4HpS/dxdkVactz&#10;nFudVEOyXTf3e7cJFcAEe3H/AOurEGoXDA/atNHIz8rHLEkfga9l8K/sg+J/EkcMjeP9FhXpt8uZ&#10;lmycbuhAwD6dR09PQ/D/APwTo0XUJd+v/FrziWLMLO1CHHQLvJ5GDj7v681vTjUnsjOpaG7PliHV&#10;7qR1BSNfL46A8+gI/wA/nSm9vmLH7WrHAxsUgH0PGeK+z9L/AGCPgboVv9g1KG+1ODzjN5d5qYUA&#10;nGV+VFOcD6egrr7H9kn9mOMBv+FPWU0YbpPdO+R0z8zVssPOXYz9rFI/Pe4aK+UIxWVFUZyc/N+I&#10;68j/ACKqvY2sUatKU8yQgqqp8zDOOOeoBz69a/RmT9jv9lCRWuE+CttCz7jiNnXHttD9/wAensKw&#10;/EX7EX7K9yqrB4Ev7dlX5VsJyNme/wA27nPPArojh6ltGc8q1PqfA506xXdbi+kxGwLIZBhs8Y5P&#10;J6/p+MM9jZRwyOB8u0s0i4OdrdgOeQf/ANdfZGuf8E4/CMt/LN4W+I+o28Cgs1veabHMxxnoyld3&#10;scdSM45q3afsEfDDRrWNrq81bUJUcPIJY1i3tjkjYen1zj1qVh66ewvbULbnxdAumBGmEHzblVZB&#10;ITn1OPp3qKSVvssjxIzBG+40JYkZ6dB69a+2br9mP4H6KGgh+DMl58u77Ut1Ng+pK7skj04z2zUd&#10;v+z78B4jsi+DCySMrLErNNI0mO4TcGUH8cfpVexknq/zF7enbb8v8z4p+0xRKtxDoiSs25m6g/Tn&#10;vV1NSS3lX7PaKw+VtxA4B7dfX/Jr7l0n9i3R9ZtpDoX7PWnMjBRbveX32fb3L/P8wx6jcavat+wv&#10;qmk6Xbix+H/gJZBJ+8iurp28pcctvcL5jdOwFafU6stjNYrD31f5HwlJrV/8wis9wHK+b/XGcfhi&#10;nxX9xPKNl7HEi8qvlljnp6j04/8Ar196Wn7LWq6Kol02DwDI6jaYrmExNtx0MkYkz34wO1dFo/7O&#10;VvYrHcSav4F0ubhvKtdAM4Vs8nexXP5Cj6liOiJ/tDDLqfFOgfAPxj4r05tX8M6/a3LNIsS6f/Zt&#10;x5rkjtgYK8Ebh/8ArsX37PWpaEkNz44udet/lJkh0/wrLMD2xvOMEH1BHA61+gNgvxB0S0+w2Hxb&#10;0baG+Vf+Edl8tVAxtAE3Azzxx9KTULO61fyDqvi3R5mX/j4b+xZRuIPVQDxx6k/0PR9Rly6Xv/Xm&#10;Yf2hBSvpb1f+R+fUHwO8O6s63GmeKPESqzZa3m8J3G8DHUlc49vet2L9nHRdStY4vDmleOry+WLD&#10;SrapawF84JxLGDjGONwwe5r7e0zwV4PsLSWO6v7FWkkzu0/Tp9vHQsC/JAz6VDfeCfC92rQw+M7y&#10;3Xb8p+xv5m73O7pj2Bo+oVrD/tTD9UfNvgP9irwTqFlZyeMvDvii1uNqteSXOsWzx43HOFicFRjA&#10;OdxwPXp7J4I/Z1+BnhC3aDStF0W8uhCywSa5G8qpuHGd8ZX698HqK67TPhJ8KpNQXUNX8feInbyd&#10;rQW8xjVj3Odufw/WtqXwD8IknWS1XWJlVs/NrGwfTAUVP1Cpb4fvYPNKK2b+RyulfCKLTpI7nwVY&#10;+H7Gbbva7so7aJAcj5UVFL8f3iw61rXHhbx9pdxLNqd1Dhcb7q4CsDgZxv6k54AyMnpW1L4G+EN7&#10;c/bLjw9eF9qj/kOSIOO+EYD+p96vWmjeBLeW5lsPCUMjXShbgz6pNJ5gHQEFiD0/CsVk8ZSba/H/&#10;AIBX9uVOmvyX+ZytrY67JGbfUr2aBIZPn84jZHuVm6E4HAPTpWPeeIdAv4V8N6trmkyWU6LPHZ30&#10;ELIIiCTuduGI4GOCM4wK9GMekxLJDD8P9M8uRt7ptLhzjrgtWfLYaCs+ZvhX4dfrj/iSoxz196tZ&#10;Np7rsTLO3vKJ434v+B/7P+u6i194h8IaTBeT263El2upNEXB+6vEgG4jsOQOKy2/Zu/Z+S5XT57d&#10;Clvsk+zrrRxlj90q5fzAMc4yMcdTiveby7026QW114D0bavRH0aFl9uGTFL/AMJEEiVTpum/u1wi&#10;No8GFHoPl4+mKv8Asepf4yf7cj/J+J5D4V+EfwJ8L2kF3H8OoI41uZFt5ryRQ/3QepAKg9QMfliu&#10;7/4THwTJDpuhWVpHPZySH7Gs0fmRbgDhd4TEZJBAJHJ71tv4mv0Yz2sdnHJjIkj0+EH8wlJP4z1+&#10;ReNWZWznasMag/XAFEcl7y/ATzu/2PxKlrrnheLW/wCyLPwjHcSeaYrxodjRQqFzyfmDn27dTiqW&#10;q+KtJ1yGPT/DcFnFdXBK+XbXqeVFjkMx2qN464HFX28YeKo591trtxEWbO2PAB/Sqt94y8Z3BCXn&#10;iG8ZM8fvttaf2L05vwIlnOt+T8TO0jxNrXhJf+JvY2d3cToVMd9btb5OfvxeX5m9upwq/MOMd66n&#10;w547ttd0dvC935l3qFzG0a2axN5KYGVkHnog3Drt9RisV/GmrySwz3erySPCcwySRqSnGODjOcd/&#10;Sr0/xQ1+SNY7TVLqPOdzRzhM/kP/AK/0raGVSp7P8DOpmSqLWP4ifE34lfEjwIE0g6G2o/adP2Q3&#10;VjaySS8KASyxhwMk/wB0dODiuE8LxeNxd2ltq1vqVm8/z2MZ8Lna+Sck7grKckD5ByOT7davxG8b&#10;25Y22v3m3GGWS4Mn/oVPuPit4vMbWl7qDzI4+ZZY1b/HFE8pp1J807Mzp5rWox5YXRxXxS8E/tO2&#10;0FvPoGmR3DK7GXyNJmdWHZS779p/DGfWuS8LaJ+2zf3Uwj0bWNP8yQxx3BEUcUY5yG83GEx0Y4/p&#10;XpEvjTXPuW+sTxfNnaszcfrWfdazqF7I0l3qDMzLhm+0NkjvU/2Dhea609Db+3MZy2ev3mLH+zz8&#10;e7y9t77x9+0DYWO5N00MOotM45P/ADzIBx9cZ9a9Ab4W/DnSbOzutQ+LHiq/urch7tbPxIYvP46Y&#10;wCVz77h61yMd6YF/0Z9oPUFf/rU/+3p7dlLyKx689f5VtTyrC09kc1TNMVUlrL7jrfDWjeArHxHN&#10;r6X+pnfGYnj1TWLq9Cxk9hI7DPv1Ga2JdO+DNlBDdPbQ3f2WFxi6nneSfIPyyGQN5mP4dxOMV5zN&#10;4ikmJR05xy3FV5NatxgFjnGBufr/AJ5rZ4Wn0RzSxVS+7+86KPxVoWl3LRaZ4ftVt9zCNWsYGbae&#10;oPy9Dxke1fZ37FGoWep/Ay3urDS7eziOpXAWC1gWNRhh2UAZ/CvgWbWMLxtH0HpX3T+wDMs/7Otr&#10;Iv8A0FLrp/v15udUY08HdLqv1PSyepKeM1fR/oe10UUV8mfVBRRRQAUUUUAFFFFABRRRQAUUUUAF&#10;FFFABRRRQB+D/wAafstx8fvGmpQXCXV4vi7UFkhmu4/kUXMmAAcBR0z6YH47/gn9jf8AaQ+Knhy8&#10;1XwZ8K7O8sdPt476O3tPFtq1xcLtB+WNpN27k9cDjHUgV5Z8XtP8DX37XnjjR9c1PxPatdeONRLL&#10;Z6bJ5kii4fJGCcovOOMEY/Dn7i7/AOEE1G8vdH+NesxrZtHb3F9Z3zwgbySI8AblbPJUE4xyRXHi&#10;IxeIcE9d1dPv5fcc9OtF0k2vWzX6near4C8XeI9Z/wCEL8TWF1qmnwRXT6hY2sYS7twQcRkNIqSM&#10;G28ZxwehIry7wZoGheE9ab/hOfg74gu0hk/eaXp15JC0jAfLl1Dkbc8gdR6ZNSa/4Y0y2v7W6H7T&#10;Fnc3rQMNrTPMY13EAFsgNlAORkYPODitDwT8EfjV4kZo/AWvWOvCzj8xo7LUIywQ8/MqyMST7j2r&#10;bD1aeFotTqpJ26Sh31u7LU55XrVlaLbXo+x6n4E/aM+DfhyZZNR/ZrtbwSODZrdLdXYtTggiX7Qz&#10;IUJ+8Spxk8EVN45+M/7LUlja+M7j4S6bPdahqUsV9Fo9xLZxWo253KqbUUEnhQAOOK8jv/2ff2rf&#10;D5kaz8KX0LCTcy2lvIEb3Py7ce2MHnuKzZpP2jvD0rTar4AFxCqrHMs+kxTJyBxtaPHbg44rFYLL&#10;6kuelWXoqjV/68jacqnLapTf/gJ6Za/Ef4JeJLKSDQNQ1DR5hIPLVtcu5EWP1b5xzgccY9a9B8Ef&#10;Bj9nK4sreS38X2q6lPumjFxLFKzY6sokfjH+zz618zDxh4oW+ZtU+FVjZ3HlgeS3haENK2AQBGiA&#10;kN+RH41p6Hb6ZqFiba4+AsMepScLJcXlzZxxgnG7CELjGeOnvjNY4rAyS9ypKK8pKX33a0Koyjb4&#10;U36Nfoz6x0nxV8MLqJdP0r446RI3KrDG0cIUIcHhWAGPYVNpes+FPER22niFU6mNr5/L87B5K56/&#10;p618W6n8JdS1LXU8M6B8J9ZtdQlkVFbTxdXMbAgYf5Ay7ST1B74616Z8IvgB4H8ReMx8P/HK6ta/&#10;LMk2patZ3DhJY0fIUD5ky67cYBBI9K8zFZNg6dP2ntm767RenfR2NKMZVJNOP4v/ACPpj+xLZk2W&#10;93byKWwvk3Cnn0+tZd7Podh+6vvEVnFn+F7qMdOSOW4x16dOa8nh/Yg+KFhp0vibw38BtcXzLeN7&#10;NpJrkB1aQKknUgqc4yeCQO9dVof7Inxcv7iay1Xw39nbcyMtyVjeJwNu07iSevII4xXkVMHh6Orq&#10;6eas/wA2dSwUZ6W18nf9Ebw8V+ChcSQy+KLJZI+WVrxQ3scZ6d8988VnXHxp+HelM1tFqk80q52L&#10;DauckHBGSAD+dMtf2GviFA8lzceO9JhmjbzEaR90j4UlY96IVxngENlSeRxWt4X/AGeLLw6iXvjz&#10;wDqXiRot0a6dpPiSxtlXzGG6TzZTITjr91WHbpVU8PgJSt7W/wA0iY5e46tMu+CPFfgjxpq0On3+&#10;s/2OskayNeapCRDGhbBZmTO3Hv6UvxM+I/wv8B+N5PDvh7xTa+JLFJlT+2NPhm2TfKC2xBGxbbnH&#10;XB9ule6fs7fBX9lu7uZrTXGm0WG1Ls1i8j3ZvYxtOZHj24b5iPkUA4J44FWPjp4f/wCEC+IWnaT+&#10;zr+z5/anh2G3ZvE2qN4R0+YTxkqzEXF0gk3FHZMbiBsTB647qeV4d1lCVtfP87bLTte+gSwsfZtx&#10;vp/Wh85+PvHdx4UvF0fS/DBa6kaPZBqMPkSMrqrqNodgSVZcc5GeQDwdKz+G3x68fXFtp/h74ca7&#10;pPm3AZryaELBJHt+ZBJJGqhgemTzXrmr3HweuU1p/j1+yNe/D23m1hZNBuNB8Brdalcx+fG0eLj5&#10;jburYz5S7QpYbsKa7i9/as/Y78Gaxp+uS+BbfwrqNsqzWd14sh1C18wojs22IxbZH4wwGTlkz95a&#10;6P7Jp06alb8L9vNr5MI08P7S1tvP+vwPmHxF+xL+0v4ktbLw5bazbzXWtTlW8mxa6+ysrEDz5RmK&#10;AFccBiTjPGRXA/8ADE/7RPwxv1j8caRcahDqFtusWRZWjibJGJUxuj/vcjoOAc19G/tI/tafs9/t&#10;EeHv+Etvfjzc6XN5TQroMOtzWK7N+WAEULZYKc5dWLBgvYgcZ4i+Dv7C1jZ6Pp9r+2nqmhHUbeK6&#10;NrD4iivIY2kWPyllZACCDJuPmBWVVk4UqRXdhaUaNNwqSsm9uVX+/p+KJnRousqlOOqXf+kc7+z1&#10;+wH4j+KmiXV58WPiHFa3tlfyJb6bY6pFZwgPkoGNxbF5DwckKFAI+bmsNP2Kv2cfD3izTvAWueI/&#10;Gnh261JPt0N7rmjRTWhiZmCOzRqjFQQQdoLYO7AUgn2Tw3+1pe/Cnwvc/Auf9tXT9DvLGGaOO+1D&#10;wnYahvt1hASIz2t0SjhU4ZgHIcnBIrwz4n/tYXes+ILDx1qX7W3g/Tbq60grN9j0KWdbq4hjEK+Z&#10;5w3ZeNF2fulO9QOeWOvtKkqjVNLlt/w2iv8A5nRGnR5bzev9X8jf8FeAvht8OHeTxr4HtfFMkF1P&#10;cWN1p+tS2UMUcZRlh8p0MmMM20GQl2RsciveNSX4Ba14Km8YfCfSfEOr+MLiFXuPD8zltL066kkU&#10;yK73QAi+QEB12o2FHXiviP4U/t9+K/CPiHzfGfhWPxpb3OyOG41BjAbN1bJKiICN2O4ZDqwGAAa9&#10;68Z/8Fg/ih8QPAX/AAgfgX4N2/hm1l01rKSZb6SR3kzzLEWwoB5GGDY9R1rmxSxFGStH53S9ev36&#10;GlOWHlpH9f8AL9T2DT/G1i3hS4+DHxg/ZmttHk1DTl8nWtDhsmmjmZslbmaRVeCRGwFCkFgDxgjP&#10;gfifwZ4xvvHTWdvFovhuzijzfW2m+KYrw2wXIAKSN5mH27gwZ8BucYwPE/iJ+3H+0L8WtCuJvGeo&#10;XGsWcEjyyw6pfPtZoTtBeNBsZ1ySWxkKOuAK8d+I3iNvFO3xl4OhhfU7pvPvdH0PebdY1AVgE+by&#10;myAep3YPWuihRxntbupvptdL8Ul/XmYSqYdQfuX672/T8j7u+HXxj8H/AAne3+IH/Cx/HkOoaTby&#10;S2cmoXMMXhq7lAYIGkMcj7XzsEWxi7KNpG7K838SP+Cg/wAMLPxzqP7SXwz+KGvaB8Qo7iC209pN&#10;AhuNNnify4Xim8tPlxH5jAYblV+cn7vxL8P/AIYeL/iFff21capdWtrM8jLNNcRy20TggqCE3OV3&#10;EA4UEds1pt8C9f8ACtvH488b/FbwvpYgusQw3Mk8guJifkVY1j3c9fmAxjniu7lw1OtZ1W5Ls++6&#10;tqtdnp+Zxe2xUo3jTsn37eumh9Y+MP8Agr/4eZ5fFHi74Mw6lrktjBbX3joXz6fqjShSCQqJtVFJ&#10;2qm3BUAkEk1xep/8FFPhF4rtY7K68CeMFgZM3Xi7SdaiuLy2YcBjGYVWRcc4fbzk7h3+W9TsZfEu&#10;uQaB4n0tWTUmRJrpZpI4o5mf5NzsoCjr6qMdMggdBcfGLwf4DisvCmg+FPsVjFbSWtxqH2VmguJu&#10;dpA43YP5/Q84/wBnYXlvCEpTers+nf1v5fI6Y4vEOLUppQ6ade3p/Vzr9F/aRv8AXLHVNR8Qadb6&#10;3prKoja+hug/ylQJNlsw3bE3xgEHAkYjAAB5TxP4xXVZmGj6RDNp80LyXFvC94rWylseV8zq20hs&#10;7tgJ69Oah8P61LqGkSeK11GSb7beRQ3Vk223EhkdkWZFQbcLuK4K7gMmuwsPgveXHjqfxFofwp1n&#10;T7OW3jlt7ibw7d3ljE0abRI0jxtC6F1y2T5Yyc4U4Gix0acnBK1u3lbfbXzsZKj7Vb39f6/A4y2g&#10;+GNnHDq1x4MvVsYWYXmpDVrgSbjjCqokYnb0AGNxySRjjpNf+L3iiy0nVLnw94v8YR6es3k2Mdvr&#10;F5NFbfukVHYt8q/J/GzEkDHOMCh4Y0TwN4unuZdY1vWrO9vbpzFpMmhQ2+nqAyh3YrKrwhSGKqsJ&#10;A6cDBHuPgfwR8P5PAGseIPC/gaTUJnutPgbV9JYiaOJFzI0VvNKY5F+R9xJBBKFcADdy4zHwp1E6&#10;7b12d7atd/n+RpRoSUbU7L0328jxG20Px7a/C+XxJqkNvDbLdwLb6hqmoxWfmKeksMMm2a4iBODJ&#10;GrJkYHIIEGvSSeANUXVtY17w9q02sSNaNYX95dbrdvKEn2hYiqrswRtPKuTjANd1ZeJ/+EC0XxFo&#10;Y8RQ380lpcW3lWemz3cOn2BMTGSUvGI0IBaP5OVIJPVSem/Zh/4J+x/tT6tJrXim9/4RfwvbrG2o&#10;3Xia6i0u5vdyOYXs47lQZFBAyd6oV4yCQRtT9nUjKclaNn89F6ddrf8ABJlGWkIu8vPp+Zzngv4z&#10;6J4S8ESaPY6x4fN5JCsaSR+GmkLcAyhxuAwF7jALGq3irx38PUsLeHQfClnKlxZtK6yWLKrsw2k7&#10;4dqQkYzg/MRjHfH2F4C/4IxaVbz/ANs/ETx7Zw2u2WaST+2LC1t0h3ArKrqZzIcAMw2KuTgHHJ+d&#10;/wBpn9k34CWMl94x+EPxXCeEbdobW8OsWF40s8jSBWmR7VdsCPMdsSSxxtIELBj28mDwtOsuWTu9&#10;Xb7vL5fgdtOjVdPVJ2MH4efCP4M/FLw3qGpeIfFl1pF1YqFsNHtWeRJZiRvl8yZSsaBVOQ7ZJIIP&#10;GDzPiX9jLwl4ssVvvh/8U9RjuFmJzFYx3EYGeheMpkD6EfStTw3FqPwGvjZ+HfGnwv8AFUEent5i&#10;61ZzXikXC7cOPNwkqFsbsAoTg4wRWTo3xs8c/Ce6vPCHjjSLGGS4s38jWfDDrdyQKQkm1wm8AAMp&#10;2k5XgDuK6p4zN6cuXD1vk7bddGm30bOaWFy+p/Eh81/mmcVrv7H3xN0OKTStE+J+kazDNchtlxaz&#10;IwkyCAu3dg7utWfCvwW/aa+H+pQ32ifCGe8vLcl4JtMuJZJEbGHIBwwVh1VsjBOK6j4f+KtEg8QW&#10;/j7VPHOm6X4hfUIbi1vNW16OOWFIzuPCRhRIzgMoAAjHVzX0F8Q/+Cw3xq8GarYeAfBut6brlnPb&#10;wyR6bo+pNfSaltQrOktzukkjQk5dGIBIyBsJB6I5lmE/3Uoqo2nfSy2V9U19/byMlgsLT/eRk4/O&#10;/wCdz45034hyfD27UWVlrXg75vtlpbzbXRyzKRJGrgiRcAgbWCkV1Pxn/aH8b68mn+JvDPxYj1qx&#10;sGXUbO3sfDnkyWt4IzmNmiaT93nd98DtgkA1ifET4kWnxN8cQ3fib4f29z9hRRFDF4qhliRVzIsK&#10;+YR8i4ACDIUfKAB8tcLqHxMtbHxlc+LNd0JtHtbq4C2drDCIVZ1PJBhCAAEdsD8+fQlh8PiXGs6d&#10;57te7K9+l3eV/wDgmEpOF483u9HqrfLRHt2hftEfGr4k6XF9t1LStQO1Y203SbySFruRlyEZWRFB&#10;wGfhhnYVHPFcmviebwXLcapq+gJHJHJsNneW/nshLPyUcsWVAhG3dncQRkYJ6zwl8ZP2fpdMsPDn&#10;hfxba6drNxdG5muI7WS6nBaOP935hQPGnH8JGfXOTUT/ALHHxOulkv8AwR8XLC8N5dNPDZX+hgmR&#10;3OflHmM7jnHO73rxaNTC06koVIexT2TUlf7k1+HU6KnKoJwfM/K2hwmofFP4XXyTape6Etnb3zM1&#10;vJZxSW4nK7Q7fMueCMYBIHHtXqvwz8WfsxeNrKPUr/x9atqVxgS2Oqa0LPJRV4x8u75eMnIbBXmv&#10;MviJ+wn+06l439qaD4duVhUyR2lvdfZdmQucKxGMjk55rgdZ/Zf+OvhSFb4fDPVE3fuwLGOG9jkH&#10;JOdr7uncDmvW+qZTjKajHE8svKS+7Wz9djzZYnFRlf2enofaHhr4u/sqeDLKG50q505JrpCUjtLX&#10;ExG4qfvANtGPy56UeJf2v/hZoXiZvCvhnSpri6gvY4LuSSMJH0PmhWyPmTAzwVO4da+CNVTxfo+s&#10;/bPEnh/UrC4s4x9mEmnSQ54xjYwIGcfievrU/hbxFNd3jaldyfvmm3zxyOq4Zup5xjPtk4+grj/1&#10;TwvM6k6spfPr0Nv7Uk/dUUv8j9KPhp8dfAnxP0Vb/RNTtVuI2Ed5Zmbe0EhG7Z0G4dww4IqKD4te&#10;Btc8Tav4RsNchNxpKp9qjdVj3E8naD8zbeAccDNfCXg3Tprd5tN8P3P2NpGd7e6ZcyDkttYxy8oV&#10;yM4BAwBWXH4nbR9Sa/tD5ReTYkOntcRs3Xc379mZvcAkHPTpXnrhGm60/Z1H5K23r+K/4Y6JY21O&#10;LlH1Ps7VfjDpvirSUn8FapJue42NJFpU1wB2/gxj1yfyq82p6v4dg87XAt1Gy5LNGkQB9NuSxz9e&#10;9fHmn/Fbxh8KdWklubnWrNr6GG6WHzWs2uYjnbywyyY6MvU9Otdbqv7b+t65e2sOnS/2Xa2a7riQ&#10;zec94wAwpLLhRweOre3AreXD+Mp2VGPNHvp/w5nHEYeejdn5n0ePEGk+LXWO500p8vyr9n3qwP0B&#10;GPrUpm0DRJ1S4vYrGOT93FDdLHDHI3YLkAs3sO3bvXgl5+3HBp9osUGmLfXEeS7PiJSuSAPkXk8e&#10;gBHTNeY/Eb9oHxR8XLu11q9vbHT7SzuNlvp/ISDI5kVsbm3d8njAxiro5DmFSXvrlj3f+W5jUr4e&#10;Lai7v+up9wyXN3aJtls1WMMvmNI5VQvf+Hrj3qGO9tri5W2tr9XdlyscMsZZgPRc54FfD/xr+Luu&#10;/Gq40TQofEknkWNvsKswZJJwMeZ8oBJP3ec4HI6kVJ8PvG1xouk3Wn6LqE1xdRo8Ea/avLaUsCu3&#10;qORzxkZpf2DiI4VVJStJ9Lba2u3cmNaE6jh07n21qmj3qWi6nBZCWYSYjhLAMT1yR2A9ataPJZXK&#10;wx63ZRxyMuJWRMgEL1I7/wCfevlPwN+038VrO/t9Ctr9bww2kdlnUpGmCFXPaFiC54G5jnAPWu/t&#10;P2vrfTLlrDWNLsb+XzMW9rYvKkiKGwxIYNk4zx8vK9ga8yvleOjPkSu/L8zoh7Nxu3957taWfhQe&#10;P9DnSC3uoryb7HdNJCpUJPE8GeSRlWYMAejID243vCHgfVPhj4kXVozb6w0NrPCt9MrW06+buDEj&#10;JXfhmBkVl4C8cDHzZ41/bM8GaYi6p4W03Vm1Kzmhkt477Tl8lmjkB2thzwRnoO/41U+If7RfxC+N&#10;cvh3VTpDRy6ZftKq2Ollo5TIVKlgpwyoAFI4GD1yTR/ZmZRilP3ItNO/o/8AO3/DFU61OUv3bu1r&#10;/X3H1vba5d6JZbrbwJrlwsIHlrpt5aOxQdsMwPA9ufauP1P9q/w3pWoTeG7fwr4mbVo2aNtPns4N&#10;6vgHacSg5wVOOpyMda+WV+OfxY8LDU9TuvBvhvxcst9Pu0mbSzHcWrM+xTCkfPl558vJwORxzVHR&#10;P2m9JUXWqn4M6PFeWKM011Bp80MmnzM207iBnAIHUfTpVU+H+ZOUo8/o7ffd3/BX6CliKnPyt8v4&#10;/dofUPij9rb4waFd2R0f9nHxE1ry2oLqGh3Mcsi/9M25Vfrg4yK4z4v/APBS/WtM+Hd1dfDH4e3M&#10;erMwS1vb6TzYYTuG8sigbiBkY3Dk59q5u1+JHjPx41h4P0742eLJGvNOM015ot6blp8gZj/vLsyE&#10;JPQYOO1QfCLQPH994H8aeR8LWlh8Kxw319Frz30M11bSyLH5sa20iCYqpEjttOE+bOOa2o4DJaaU&#10;61BPla05pK93bW9k9dLfJiqU8avdhN6+SfTy/rscx40/4Kc/GbxT4b0fT/BWgQ6TqkiumqTQxGdp&#10;pgRgxRuDtU8kr8x561e8K/8ABSvxXY6xb2HjuztNch+wyJMkFuIGS42ko5/hb5sKy8YByDkYNd/A&#10;cfiTVZNR8O3FsscNvHdNHMpDBWLb1QkuQoUBgzDceRycE4GkfCpdbWa08WeELj7ddSNJZ3trCWmn&#10;kRzuEcikbywBxzzxwea9T2PC8qLj7BJLz97Xzetl5PQxjhczUk+e7/DT/Mh+Hf7QHxA+Gnxvs/iB&#10;rtxfXWia9LIb7T7i5kkjZZBksgIIVgxDAKOg29CapeIfix4v1C41nW9KsJWvNSaaKTyLjzo5GlLc&#10;bN251GSCoHyHFbnhjwTrWt+HNX+H9t4Lkl0vUtken3FvIJEtlYHy5Z3XhZA5QEuVX8gTSH7NXxv8&#10;CeKLjwlFYHytMhMV5DfWZW4sZNoeRlCja42tlZFLZ9OM11RrZXKs5tRjJJLfRxWqenVXs7+XoaPD&#10;4hRtG7T/AAf+XU57SfFPjXwF4ls7rxf4pNvcSXifanEL/umYcbTuODjA554Gehrvfib+0j4o+LHj&#10;Cy0j4aT3drb6XaqL4rcLCLu6yd7YYDAIACAkjk5PIrsNL/ZrnsLyf4FfEzXvDNwtzaSS2Pji81Ee&#10;U83kpcrvdmZjLkom04XLHDDAritC8CeGPB3g19F1uDTbi6jvJIH/AH0bmdlcDzRMpLbeuBj5vUA4&#10;rP6/luJaquKlNbaaNP7Vvws9UP8As+vTVua0Xv306f8ABW5kWn7VPiGfxBJoGsfC7TriWNgPst7Z&#10;wCRlCgBd4U7ixyxOT1GD3rO8UfGLxXHHNqdxpV1pKXUSqVsbEqluEUHMbkn5eRkc+2K0PDvhDRLG&#10;fV/7f1DS4rW8uJ5NOjs51b7OGB2DuUx8uc56etcb4+127h0K48PW7Q3qzq22a337YCBgkcDcScdR&#10;0Hck162EhhamItQp22u9bP06af0zkrKrTot1JX37HUeBviVaXPl6613a/wChzFPt2oWavIZCMggk&#10;HI6nB59OlJqnjSDQI7fWb7TJFs7yZ1jvGj81WzycAcg8NwcYFeWeH9bEfhw+FdR08NAoMm6PcC8m&#10;CFc4PJG76HGCCK6TSPE3xF0fw3pupW+n/atNtNU+z293PZho5ZiAwtyGQjdtBYdTzXpTy2Uqrkuv&#10;S9tOnzucdPGQjTSen+f/AAx65onw91z4g6bc6TojW7RXWl+bJcCRdsayAlcscfMnAdeoNcvrPwG+&#10;JPwF0y41eTxH4d1mFsW0tva6tA0wVgfn8tZCx/AZzXNaT+0d4r8OX93bSaNbQ29xcN9ps57fJj9U&#10;+YfIQfYH6U7xR8WPh7rGiC4snvl1AfPJGtkhjlYOxzuDgrwQeFHOevFccMJmmHqcmjg3qrX+930O&#10;yVfL61FSWk152+7ubdj8PtZsduo6L4gs2hvJC0Vk94wO5RyrrkBMEjnuD1rspbvxl8K7zwz4rh8O&#10;XcV8lvC99dR3CzLazLJKv+rIbdwFYK64w/O7jHmOsfGrRTp1iNH1USTqitc+dZuht2BOU3hsyDOD&#10;ngc4x1z1T/Ff/hLls4ZviJdWl5bsxt5ZWkulHyAqO+3pjgYIbsRQ443SU46a7p+nT/IzToxdoS7b&#10;M9NtfhkfiRY69r0Z0GG6SO4vkS88+3XUZdjSyCIxwiLfjB8vcn3wFGeAvg746/HDx7qGi+GvB/xE&#10;8VQ6qumw22m6fd+IZYPKhjX5bdPNbaFUH5VOBzt61m/BvTviB4aS98Zj4rwyXN9aNHpn2XV7nTbZ&#10;o9jKwk8vbz82CD1DH2rF8TD42aJew3njnwr4XuZJkULrkJ84iMqCuyTG1RgDBGMng88VnHH1JSdN&#10;qDS2v3tqkmlfz2ZrLDUtJJyTe9t7X6tbHc+O/Bvx7u7eTU/iv471u1uJIv311d3q+U0a/NhXJ2gd&#10;fun6Vw0OveJdHC32nfEX+0lg3RWsGqRyzRwyHbiVQVZcr8uOh5BqxONI1HxL/Z3jfwVrWoabayEy&#10;SaNrXlIzSL6lpPKG4g4KlcDAUCn+FvDmneKLu7msbSS3tzIyW5hmkgcrgDdlURcMQA2Qc4BHA57I&#10;Z1Tp0bVIK3klb5K7MJZXUqVbwm/m9fnoj3/wt8GP2pvj340XxL4w/aG8D+IPFGpQw2Nnap4leyvJ&#10;QpIjhUPFGpyOQqt1bn5ias6b8B/2orH442XwK1bRtet9Qvlt3k1S1hbU7KCCZSY5nmiLp5fBzlhj&#10;FeQ/Db4CfETUtJsL+z8Q6Locl8zXWnyXnijbcM8JyxwvzIMfeXIHGcc16UP2R/jJHBa3Wg/tDwwS&#10;QRItqtw10DGuchIpFdjtBYlSoGM5FeT/AKwYXDydFV4wSTSXI7LtblutH5GksoqTtUnCUndX97f7&#10;9dfUzfj9408LfBTVZvC2g/FW68Xa9aXBt9Us5vBUmm/ZGU8/NcPuYemFAIwQcEV59J+0nY3Hz3/h&#10;qzVsfL9o0V8qM/3lJH5Vv/H/APYe/aj1GSb4j/Eqz1DUpbzaG1Z49QuXvCF2hi0sO+VsKACWPAwM&#10;AV5Vo37KPiTTdRQ+IfiXoeg/aoj5Nxr2stYxs4OfLR5WVS4A+YY+UdcdK9zLcwwcsKnLEKb6vT57&#10;JafK55+MweIlUbhScV2V/wAbtneWX7SPhLTbpZbVWtJFX5TZa5cW/Xn7pA9f8ivXvht8Y/iV8TvD&#10;klhD4v8AEkfh+ROV1jUDdWNw6kEIElLLIQcHp8p96+TX/Za+OWteDtU+KWk6F9v0GwljiuNSttSj&#10;kb5n8seXGXLyDKnlVIA+Y4HTU8I/FPxH8L/DFjol94Z1SNYWdJLzzmhBYuSAMDr26/yNdntMvxGs&#10;XGTTtunZ/ozjVLGYfdSX3q59RazoOnXdt9gn8G+GtTjebzLhp/DoXc2OqyW0e4Nng47c44xXNx/B&#10;vS5L1ZpPhlbW0bDdKmj+ILmz2rnOf3yrnPI5xgcZ4rzWy/as1fQ79tPu9b123khbYyyXHmrkeods&#10;EfhXVaH+0trWvWUk8Gti4SOTNwsmmxbmPqSqgn65PejljKN4R/r5GkcTKMrTb0PRJvhUNK1dTN4c&#10;8dQ2t1Iksdrouu22qRRIU+VRMhZuhwVznI5GaxrrwZpMLzWviAa9b7ZjHHD4q8FSPMD6nZEmPT5h&#10;3P4fWf8AwT48TfADwtNdfEP9oT4i+F011jEfDkV1NcH7ECreYxWVPLSTlQrITgbsYzz9C/tBeAPg&#10;L+2N4Tt/DOjftC6Ppkn2hZP7Q8P6lZSXU+CCsZYtv25/hBGTjNfPVswpUa6g4XWzd/0/pnuUqeIq&#10;UeZS9E0flRe/Cfw7rFxJJ4d0n4dahbqnlXrXVvfxurZ4G2Hy/lLDoSR37Vy+vfsu+LtYu5Ncaz8N&#10;zNHItwtnb64p86c/IZM3UzMCI9oXcCMcelfo5rv/AASW8W21vJdaD+0lNM0EbG3GuaY23jn5n80h&#10;R77T9OK+O/i34t1r4K/EfWvhR411C3OoaHqUtpdTLp+YpmUA70fywWXDA56DPNdtHMMLKXLCTvbz&#10;2+Zz1IYqEb1IK39dmfO5/Yp+I/ie9tfDlv8ABf7RceYVtZNHuMvKXYYX93uMzZ5xk4zgcDJ5HVP2&#10;R3sLuaK6sNWijj+ab7HIj/ZzkhVO9VLFgMjoOcc4r9Xf+CU+jeDPi34t8R/EPxRo9jf3fhmKzbRb&#10;pYQI4JJTLucD7pcBFweq5JHJzXo/7eP7NkXjK5/4Wp4L8PeC7aPTtLkbxFdaxpNuWm2kMrMThn+X&#10;gHJx+FeHmXFFTA4r2Ude+vz8zvwWW0cVC8o6n40+If2O/Hen+IF0Twl4uu2a+hjeHS7dobiRVdRh&#10;Wjt7h2yxwApQNyOKh+GH7Cn7QfizxPFa6BaWsk9nqVus2n6gv2WZ3LfcQTBVZx82QW6Ak4AzX018&#10;TPhr8TfBlzc6n4SuvhRpJXUTLYw2+rtDdyHAZHG5gQNhUhhhCXG09zmwfED9tLxJY2em6BrHge6j&#10;S13XCTaosk5fcxK5kkkyCuM7Fz7jpVRz7GSp+5ya9ZO34W6+pf8AZuFhUfPFpeWv6nI6T+w78TPC&#10;nxWk8IeINMstJaGa8a6vVvEunufn3W+EtzIgJDIpUMGG8ggkV7f4R8C+B9K8N+IovE2r2lnf2eiW&#10;2p6nqieGXhitYo5wNpO/cXLEJxyp425yBwWl6X+1lfz3PjWeXwP/AGLotvDdalp+mWrvHZjeobM6&#10;QO4kmcDaFOdxwq8E13VxKPh5r9lL44+HWsafY3kbte61outxTQXMKuskCRhZCs4Vsh9xAJUkYziv&#10;JzKWIVSMcQ1zW2i169dfkr9Oh6eDjheRune3mv8AIofEj4YeEviTruqT2fiC1a1hlbVbe3jvPsYW&#10;N2+Vm3pwTuA+p7Zra8I/DbRPB/hWTQr7XrGzvP7bspLjT77X4PMitSjqz7ZdoyM9BlhXC+N/jn8I&#10;vDmlah9n+MevTWLWv+k6Pq3g6zkjniQ7xF5gfIyQcNnIJ47V81Qf8FCviZq17K2uQ6XIq2bGHzLN&#10;XdpA2QpdsttxgcHqCcVWHyvG4yl+7Tsu6a/NK4q2NwOHn7z37ant2pfDCGx1qW0VdUWJZ5ERm0uO&#10;7jK5IGNj8juPY1n6b4K+G9j4kSX4k/E/UNJh1KcWsJt9BYSm5YEJnemFTrnnoODXEeE/2ktD8a2k&#10;k2p/EwaTNDDK0whtYIJG3IScFkJfkYHOV/HNU734yaZp+pXHgyW6TW77bby2Oq6xDbyC32MGRfMK&#10;5Py9cckHkmto4TH05OOqfWytp3u1bzOOpWw8rS3Xr/k7nqWreBfh54SRLaT4ww+J9U8vFvpPkiK8&#10;mjMgXaqPkqi7gWwQCBntVkeA/gp4n03UAPh5ptw1pP5dxbx6hbGUtgYdQZgxBHG5c5wOnbzxf2iN&#10;MuPFel/EvVND0W58SaRIttb3C2KRQXEKq4yvlMuSM7DlTnIPIGKwvA1t8OfDOia1cX2hySrrUKQR&#10;3FpN/p1opuEkEkMZ4yCu0cjIboKhYXE25pykpabdXfXZx0S1Xfa2hqqlHl5YpNefa3nc9Ol8J/sV&#10;2IZNf+Cd9azKdrYvGXgdT8kxAP17etZcXw8/ZMguGOlaX4ns477abcx3Db0ywXJxKpYZIxjB+tZ/&#10;i3x58Of+FaaW/gO98QRSf25NLr2tavZo13dZQCKNSX2uQx+cjDEbeQFxWjpnw+8Ka/qGhT33xDxo&#10;81iP7QW9tIxN9oaRiCdyKVZUGAFPO0dS3Gcva06fNKrUW6s5Se3lra/QSpxlL3YR+5dTmV8M/B1P&#10;Fl3caXr3ibT9PbO7Wt0jSPGeMqpLbSWGM7+hXnmuU8e/DjwJJeRw+DvG+sXWmXRPmalezALuRQXU&#10;xmLIxgYYnDY46V9eaf8ABf8AZ+azj0vRvjTbxvPH5aw3l5HC7EnLhsKxAxwQRj3rZsP2OfhF4qsb&#10;zT9B+LkCusJF59lt7aQLuXAKyIowcfxKSR0OOlcMeJqeFfNKU9NNU383pv8AO3kaSy/2i5VFfL/h&#10;z5i8Jfs5fEY+EV1+y8XeGtQsJFJWbUNUgUrCygbvNBK8DdgHA7EA4zh6T8N/G3he4Nlq3inSNQg1&#10;C4ni0ybT/Elm9xb71Bby0DcjjnaBkZ4r7o+H/wCz1pnw18PWOnaD8SJ5p7Vt/wBpuNNLIWGQFEZb&#10;aQ2TkkNn3rnvil+zJqvxHv5JNa1HwqtvJH5iXNv4Zt4ZY5DgHBW2If6tux2xmsKfFUZ1pe0a5W97&#10;W/A7JZXRjRTi2pLpuvvv+h8Ral8JPitp17NeWviGQotz51r53yuv/fJHbuBj61F4q8NmaNZLu8Sx&#10;mnbdcM0zrDI4y2fL24GWA5B4HYmvpG9/ZR1fw9Aukap4N0nWkVsR3VvHfWoyCD8zQRqgGOOAOScY&#10;PNeaan8AfiF4u13WrDwF4btbiz0VRFfaeutPNJAzc/IzYkJG0r0ypz3r6ChnWEqtSc1ZddEu3f8A&#10;NHg18HWpystb9NTzK/ufHOn+IlutY8QaTHZ3cYj+zw3YbyYtgUbjjIGP4sZHJ4qxrfiM2Fq2lXfi&#10;GS3/ALUQ7ZblVuIuHO5R06ZGOdwznPNVfEHwH+IXw+vPK1H4f32mx3Ef7yS/knVNpOf9Y0Qyc444&#10;z7YyM/U/h74YexjN7b6hNJy58q8LKsnQlTu+nua9qj9XxDi4yTXlb/g/qckq9SlFpp387/8AANx9&#10;dbVBHpM/jfTWvFkj2zLGpeYjLM0hXDADOB8xJB6HjGv4UkW11Jmbwq1r58TLNBazfKNincw/d7k3&#10;AcAndkceg8mu/DV7Yab9k0bRGs2juPOF5cMGkb/ZLdQoGDzzuPpVjTfjB478O3Ei6jpFrcJcXCyT&#10;NNC0m0hdhO485K8daqpg6kqbVNp/h+RVHGQ5k5r9T1rV/DHiTVN0dp4lhaAunkyNDEVMIYtJ5iBS&#10;XJzuUAZz171m6pbRaTrytrtov7ubY15EzK7uBkNg8LgEDOSDhsdsZ3gn4l6LJYpeeG42k1SO4bbZ&#10;t/rXjKYPl7iAduAQOnHHNUNP+KPhLVbC60bxQl01xNjyzfMcLIQCVk3EsucD5sHBHp04Y08VzNOO&#10;i7KzO/mw7inf/I2NP06a31+6j06+822hVZ5J4bpliEZ/1gVCdrnceMDn0xirGnaVdaasl9eaHbXU&#10;Clns0WQK42qcsqhhJgYIGWwcZxzVmK1S78OWtxoM6M1rfLdXD6fMubKM/IQrEFWJA9mU4wMVBqj6&#10;TLoFve+GtTuFaxuGFxDPZrHN97DFWK5Zvuk9eCOOlT7fp8i/ZxWvzJrrxq9tpsZTQZ5IfJ32st5M&#10;63AUuOSjblZcsDyc4GeNoq1qerXOnWCweNLpbyW8doY7OW3i2o7cg4wd3HRh6Yz0qn4Wvta1q3j8&#10;QTz6etutvNtuHgH73Ayc+ZgFs5PBBPWqSW/hTX7WTVbr7Q10t4JLNrW4eRSwIJTknB7ZH3Sceoo9&#10;2Ls169RNtrQs2uq3GsSpYXOjTaevmf6PiN0a4b++nTbuIyTggjqOM1X0j4oWGmzXGleKVnt5kuPJ&#10;uJFiWWMAZXDHZlj8o+UdQc10Og+M9J1/b4aW0t9Qup2ZrFftjW00SgcxiRhhiWxjnHAxya820jx1&#10;P4Xhn8PPEupTremS/aYKxNwHKrGokzvccgY4yO+RW1H96pRcdrdfx/4cio/Z2lzd+n4HdeFPGFj4&#10;h8T2+iR6l9otTtFrb3GlmJIe23fzhcnqRz39tzVPB934g1MS3PiD7Npelq81pDPGsnkqpAc78YwR&#10;kheT054riX+LGh3PiGG21HSI9NmZRFqMK3Dbgo3A+YqcKRk4XGck5JBxV/X/ABt4UsYY/FOi6/DI&#10;0l55f2WeTDSxsTwNrYUqVyNy5KluelYyVVVFyxa+5/jtr3Nozpyi7u/4Hc63rfwY0Tw5o+q3fhiG&#10;4mkk861mt7qAzSuh4bBG4KwONx3YJbqRxj6fqUPjGa+8SWX/ABJLObU2a50u0TCv02lJD/CMAbcA&#10;ZJOckmvO9WXTvF0reKLa0/s61tpuFtrshZjgnYm9Nu3PXHIxgZ4FR6X4gfxlt02x8UXWnyeYvmTf&#10;bY/so5xtKiNcE43ZGT0yOeD2D9nu79b62+WopYjmlayt0t1PTrjw7JLb25s9SxCszXEcIupVdXzy&#10;MhuTtGM9s5rY8F6BBpsi27a7bWMcm95iz5zNwd5diDnG4E45zz7+Jy6x4y8Nahaz+K7a4WO53Rrc&#10;sWkYwq25dkrKU5bq6kbt/ORXQX4m+KmrFvhh4m0iOa3tU3JqdxLC/nLnMUUf3GDgAjAdssR2FYVM&#10;PU5UnL3X16ExxEN+XXt1PqZLy/0a2CyzaFdQMyqr3NwIEKhc7WKrsJ79SOeRXLa3r2g2cRtoNF8M&#10;xxzM3lW9rJFOCxb7w2snGe/T3rxdNE+NEM9p4Q168+y3Ui+ZZ2y60qbpuDKrRu3IwOGIJ/PNZXiD&#10;xbr2t2N9DdeGoVME2bNrAxyo6qQs0cZUhc9WBUZBGcdTXPhcDGNRKUk11t/w/wDWpVfE88HyqzOj&#10;8bfE/wAP2/idcaZphu7M747mG4nja22jJwNxAI9OetZ2k/Fjwvp7TjS7C1hur26mkk1Z9QkjkXc2&#10;SwcoctndjPAx3rivDvxX8C6fqyWa6VdWtvcQOjeYPMabgjbIcsxLNjkFCMZGMjGVrHjzww11/Z3i&#10;bwdeaXGgIjtmujsYdiuQGGcnufr6/Q/Vo/Cou3r/AME8uNeW7kr+n/APRL74natp21rt7LXkmhAW&#10;8s9cdpQwYn5lGzYev8PNbVt8UbrwpaDxXNpl4by8USQwzM8ojXGxWV+TjgZGc5znoK878FeIfBtp&#10;dWceiCK+t7qRnubGa3WKeM44Mc2BnHIB9Qa6C40rwhpVpDf+CvEGoRtcTRxt/bCvJHDhtxcNjc7E&#10;qcbeBhhurlrRpL3JRf46+T7fdr0Oqkqj96L/AC0/zO4l+Ltxc/Y/FHiizm1iSW0W3tf3Y887ujLg&#10;gheefoM5rI1/x/rFlqkt+JbY2rIoaHXo5JJI5GTO0fOqs3XGBnGM1yWl2Xj3Vru68a6BNotxPcK0&#10;YSO7JkkwdgbY/IDDop781ev/AAtrrT2vj7xZaNPeXErxapG0qtHhV2hdpJ2navK7ckngHcK56SoY&#10;ed1bt897W6eprUjUrU7NP+utyj47v9Hn0+4bXNSa31G4ZBZLNoflRMuCWBLE4xjAIJB9BXQ+BPDv&#10;hXS9Js9S8R6Lof8AoayeTFeWbStlxllypw5OMDcOCeD2rA8XDwh4Ik+z2nhnXGtSvyXd9ZmUSyEr&#10;3ZvkIB4wM4ABAPNW2vtZ1u9+xaJrH2zS41Ml0+pWqtPYybPur8wZh/u8gEj1rapiJVKKSbSfXby6&#10;EUsPGnUeiv8Af+Z2OhaBoF74Zus2dvp8NncyXVnEsbKybAp2vk7X3Z4z64BFclYeNdB8b6dPo/i7&#10;W08ubUnNhbtC0jIA2VUgjzDx908bcHIz0f4f0HxVZ6tYp41vWEeoRmKzkVZGRLjZhUJ4I4PU4PPB&#10;71ueHPh14e8JW1xqE8cYut0ludQ+0SKl1EfldlZuAeuCrAjBz054fa06fM5Su3qrf8E7o0ak7WVl&#10;1uctpngz4haf4hh1bwZqMNxp011tt7ea6Uuv+y5yAOhOWA+pqPUPDNxLrVz4wSZ7KzvVkidrbKzR&#10;yxk5QhOWdyGI6noMnHPoltf+H9Is7nTvEFvcx2MDZjvmjEnk70J3jd95c4Xdjj7x9ayvCHh/UtTu&#10;LfU9d19c2qsP9YXWUbiR94BRuBGOoz07VccdPWcvTbf/AIIpYOOkY9fwPOdN8C/ErU9TW6try8/s&#10;qWbybP8AtR5P4uQQvQjoc8DHXvXcW+l+IdJvx4a8Vata6jp6yMsNxbwSJE2Dhlcou7cOqj1AIyc1&#10;7dHHo+jia4bxRtN46i1hmt/mtmAwSobKgEZ6Dn8q4/xTp9zouuzXPh3Ure4s7ldz2N1MkceduSEL&#10;KSQTz15PYZrD+1qmKfK4pJbf8Pbc2/suND3k2/67HPeKPCtzP4ZbRvDMkslr9o/0O8vIAv2VGLYW&#10;RWO9VyV/ecZI71a8P/DfxpokBkhvbX7U1qttcTwsHYwkh8BxgjuMnnpwey6d4e+IfiXVG8RReGbe&#10;3NpD5Md9D5StEpUbQ0spJwQOcZxgYA714vh5ewarJq3i221prEOGnZZHuAig8lnB2sPfAI6elSq0&#10;uXl5l37sHhve5uV/loQwaXd6P4qkn8WagpuFUOvk3hmjJIwcHaQCoGcOR1bA5AOhqz6Zp4jSB7SK&#10;S4+Y3cen/ZwzLgBlSLcpcDoD8vUnJrB8by/Ddr83fgK6vbeOXmW3uokG056A7juHTqB179a4PU/G&#10;Ei3n2fSr8zKZNsmYyNuD/ez1+ldFOEq1ne34GUuSldHsnhTxV4I077Quq219HJ52YZbltolGFyM4&#10;yQOSSDg46cVT8UePLLVrv7Pp128UX2fyI/JRVCdQSGcgg4xggZFeU6dqvi+/llEsMM5WMlGhctk5&#10;5HpwOeDnHarNlq1xPNDbXMqwGYyBY/MG8svp156EjI4571X1WMZc1/xF7b3FGxu654r8ReElBmnv&#10;LqKaMYxf+bECCOW2Nwx9eKyf+Fl6nJctexaG0kkgJaSOMcHd0JYYx0PWmx3FvewSWFwkl4fJaQNJ&#10;FgMdv8P97Htk89OlQ6doWpappD31lbeTJNAMxzMzKq55Q5AMZ6DgAfSuqm6PL7xhJVHL3S5efEvx&#10;DDeR2Ud46yToCs0all+bqGwQOp5/Kl1DxPqSRSWcmoPNJIXZsb1G0HByuTj8/TtSaZ8NPEGryx3s&#10;dp9omRti28JyGUAbgfx28nsDXVRfs9/F1Db2/wDwiMki3EeY1jvIVkbBOPkLZbrz04PfAovTfwIO&#10;Wp9o8/L3FztmSWRZGZtyzKcY/A/QVNbpfiRrdsq8jZRoznHHPPUZz+gruZPgt8W7dWSb4eawiqOT&#10;HYllBGf4lGDnr/kVp6B+zZ8UPEMjY8GTW+FwZbxxDtwR0yRkYHQCtPaVJaKL+4n2UbXbPM4NO1ef&#10;9/Hp9w0isTuijJdh2AK84xng/wA6msoVgik+zWUsbNxOsinnjuD057Y/xr6A8Nfsj6/bwQy6j46e&#10;3h3LvXTbWVnB6YPK5xj3FdP4f/ZI8IKZp7+DUtSdWP7yS6CmTnqFXn06nrXTTw9epH4bGLlQg78x&#10;8yQWVzINu2TaVBby5CMkdDz19Oo4GKsQWzWxjBk2eW2FUn/DtX1xof7KHhGZllsvgtq0xz8rSRzN&#10;jHruYKCR7kV2ehfs869ZbbXTfhjp+nxhcpPdW8CMp9SWO4/Tmr/s7Ey/4Zk/XMLFb/ij4y07wrr+&#10;tf8AIuaNd3R2hVjsdPeQfQ7V4/Guy8H/ALPPxv1+RbUfD2+hU5KzXzLaqB6N5mOMe3evr7w/8JPH&#10;dlbzJrPirRrPYyqqxXjMJI+c8L0+hz+FdZY+Avh1bpHLqXiCS8mWPnDIo3e2FB/Wt6eSylH3m/y/&#10;zOepm9Gn8Nn+P+R8n6H+xn8Rb2ZZNS17Q9PjztkK3Ukzgg9cKuDyPX0rrtE/ZE8BGYXHjb4k6lqX&#10;k4Hk2tslqrDovLFiePWvoS/i8C2DeVbeC4LxWyd010zA568Zqv8A8LHtdFJXSfCOn24wBuhgUH6Z&#10;xXbTyPDx6ffqcNTPKktv0X+bPJ7L9nz4J6FPHfaFY+KFvoGXy5NN1a5zuB5GIVPJ/n29PW/D8vic&#10;aT/Ztr4G1+QxowjmuIA5fJ4JabaTx1z+dRS/GvXo4iIFhXvtXv8AliprH4v69Pbl7uRdzN8qLGAB&#10;+ddMcrhDy9DllmlSe6JNS+Hvj+8tVbTtF02GdpBIjahHE3lY4bIjlBZjhRkHgDv2lh8FePo9PW2u&#10;r/QEuWzuka9lSJF44CfMc++78KpyfFbxPM2CyqOwManFMf4j682BJcQns3+jKP6Vf1GnEz/tDES2&#10;sakWi67Yox1Lxxo9uQmE+wmWY5465C8cVVe51g25gl+ImnNJu/1kejzdO/BkyD+PBrJuvGOs3AI8&#10;1R/wHFVWv9Tnw7Sbs9Nvb8q3jhacTOWKrbnSag3w3v1X+1NU1i8kVgy/6R5OGHoR82D7k08eIPhV&#10;Z2y2jeCprlFbIW9vnnUntkM3P0Ncu02rg7kmbOP7tSRt4hIBhbfn737gHH6Vr9Xpb2MfbV39o6ez&#10;+KOg2RkOi+H9G09m+80diq59uf8A9VPf4va7KdsetxxqfurbxquPyrCsoPF0kghXS/M3fd/0NSv1&#10;zt4FXptL8a2Nu06eHDIykZS301JHP0CqTRy049DF+0k9RJviRrr8N4nuW9A0pI/T/PFRHxdNdMHv&#10;JZJj/ebcf51p6ToXi2+sVvrq6+xK+T5dxAI5Fx2KbcitXT9EUfNfa95yk4/ckdce4quaJPLK5zL+&#10;JbcL5YtJPRTtqNtcVx8kU3Pcjiu5TQvDUiLHLPNn/pptyfw207/hAvDl0hWPlj90PCn+ANHNEXKz&#10;ho9enHyNG3H4VIdYmkGwBunZhxXUXPwy08sTbQwttHzKwZf1B/pRY/B/Srxgt4ZI8j/ljMePzpe0&#10;ih8rOXXVLsMFiEn6ewqYahfvtaOF/vdhXZS/BbwdbwNLNqd1Hj7ztMMA1i6h4G8MrbyXugeMVuRD&#10;/rI4Zf3g59AOap1IvYmUZGOupXRbJQq3v1qSLUVC4b738qh8q8h/dWur3Gc/Ks9uSDUL3N4HxMLC&#10;RgfeE/pxT3CKNI6gvQbue+enFA1CVfnRW9m+tV7c2cy7zZTo3fy5BIP0/wAKd5VnnKahGvok3yfz&#10;xUhZtlo6pOCCW24/i9akTXbiN8pM4OQRtas65tZI13QmSUH+KH5vr0NQiRQwUSSKfRo8UaFx1Zvx&#10;eMdXs2LwXbfL15B/nTp/GV7cnfOkcnzfNvjXd+lc6byOJtsshJX7p/8Ard6bHdW/m/eddrfLx7UD&#10;d0b0mv2bgrPYW/ttUj+VRNqWjkBWsmVs/wAMlYUiRk7o7xdrL1JpDFMEyjR7evynqKrQlXNmW502&#10;QsBPMuDjayhv61XYRbd321APR4yDWS7ylsyL8u3vSJckNgSt6VQ+U05I9p4uYmO3ru/+tVeTcvR1&#10;4z3U/Ws86juk2qRjb+f0qncXau2SHXoGJ5xVX6D+FGrJIGRl2rzj14/WqlxNEgY7vrhiAKzZruU/&#10;OCce38qia9uQ2wydOo//AF0WJLsjh3IhBzu6Bl44quwZOXVuneM/zqubqTPzfMRz8306Uq6ii8mL&#10;b6gkjFIl3JJJuSM7h1XDj+tIbhC+6RtoPbb/AIGkS8LON7LIvQq3zcVLFHpN2im4sGiJ/wCWkTHA&#10;z7HIqSrMryQ7yJYZVbufnqrdNJA372Jvl7suBV2Xw3JdbW0q8WVccK3BP9KpTDUNMnMFwrR7R/y0&#10;Xg/nVJobjbUoTGQg+Yc92ya/QH/gnXv/AOGZ7LzPvf2td5/77r4H+0afcvi5ttvPzSQtg5HseK++&#10;v+CeKQR/s2WaWzuyDVrvaZBz9+vG4glfAr/EvyZ6+S/758n+h7lRRRXxZ9YFFFFABRRRQAUUUUAF&#10;FFFABRRRQAUUUUAFFFFAH4afFTxz4xvv2hfGE/jm8ht7fR/Eeorp8klqokMJuWjwjLy/y7ePVe5F&#10;P8dfBr4N/Fzwpa6h4guoI9WVozJrRsVSSaPBBEuSNzYAG4/PjHPFdR8U/hZ8Q9Y/a71XR9B0W91W&#10;xk8SXlxqUMOmzStBb5aTzR5cDhhuITG5mB528HH158Mf+CePw2uYhZ/EbxrDps09qt3bWdnqMNxP&#10;t+XcxSSFdm0vH1U/eA+vymLo4iOM9rh3yO7ejSVr/r+J2Rw9OpRtLX8T8vp/ht8MtB1BdK0P4frq&#10;C+S2y++3PFIvB7FXX1Gc459Ki8MavF8FPF1nceDI9StJr6Fn2/bvP3rjgMuxTn05wwGRwa+5Nb/4&#10;J/6XrfxIuND8YeLfEXhHQbu8urXT5E8UaZdS3pR3WJobZ4Fx5m0YG4gd+QRWH4r1OX9mXxfqfg3x&#10;h8YPib/ZNibdbfXLvSdF1HUrdo0JwfLkO2PaYvLLEHBJBG0A+nRlLEQ5Ks+bmWqbk7/pp2OWWF9l&#10;LmjG1uqSPn25+NX7WWtavDcfDnxHJqkMkQePRbTRxLPOeD5YIjdsnsRu+lSQeNv2itc8O6frcfgn&#10;xxZQ3wZJNZlsZjC0yvtdVfbjC8ZXaMcgV9BWHxw/Zw0jwhY6W/7Wmu2tvp26S0ufEnwc0eSa2uXB&#10;/exyRMpVgfm4JJKjmuN+Kf7dXgX4SeGrnxP4X+O+h/Er7K00VrBefCBrXyhI24rLcw3ysWyT+9IY&#10;5PXPFaRyujGyVOD80mr/AHKz+ZpLFO+smvmv1ZX8I/CbRdWRJPjF+1NdWc2nySRSXFr4Hv75ItgA&#10;bM21Yxt3AkjKjPtX0dpv/BM/9ljwzp1tceOv2p1a6uoReW91d6lp8IuEKY8wQsH3ggjo3PTNfMvw&#10;y/4Kh/EG9hs9Yg+DumtaxKW0+3t9e1pVRWJbLwJfMrj72dynPQ4AxXQfEv8Ab71X4q6S0UfwT8B6&#10;PqE9nsOvaxJ5ssa9EWFbhX2gk8ZLdeF5zXDWo+xlyqC87P8A4H6nVSjGor3f9fP9D3if9lf4M6jq&#10;dj4L+GX7XPjRzZ2st1bLoOlwtZ2+dmN/CqSTjKgE4+9jIzq+E9T+P/gLwlHq3xQ8NfCXSdPjX7JD&#10;r2qX2kWcM+QRg/u2O5jkldx79a+MPiN+0D4Q+InhK4uNa8IeFdP07w780N94d0eOyF0/COu9Y97M&#10;wwwLHaOMDJ4+f4fEvgbxz4zt573wTfXWh3Ef7u3+2TzMJN+dj4ZcqMgFlVeueOQO/D08PUouULxt&#10;urfPq1dnPW9pTqKDs7+f/A2P1B+LH7cXhzRPCtr4U8MeCfhfPc2EccOp+X4ytb62ygKJ5MMDqFUY&#10;OM428DHGa5j9mH9t7Q/h/Lq2oeNPCl5PpdxHJf6hcaH9hDQrvUB186YSGMLtykecZLAYyT+c/jf4&#10;TaL4duLa88AQ2treRzpKbGRC3mQGLa2WJIwGUNgg5DE5GMGTStbXwraLY+I2/s67ZXmhW7uRIsi4&#10;H3O5TsBjjHB7UqlOMqfPSlzX01ST+7b8yeeUJ2npbzuvvP0z+JX/AAUc+Auj+E7ib4L/AArvBrFw&#10;3mR3+sWgbZIeeNjOZSW4IwOGPPavjz4+fGrx5+1J4kl8V614Ps9HmurOOMx6HNeWsOFBw3lfaBAW&#10;IZQzbScoAec15ronxB0ix0Obw5451W30/Vr+2+0+G5oVDRtAD+7yeWBJVwOM+gNZt18TPAugRXvh&#10;W/8AiVqGkXVxCDCtlZ/aA+49I2LoQMkHr698CuXC4etCXKoap3T5dPVWWy2/M2qYijON5S066/hq&#10;zoIf22Pif4Nn1D4eaT8SbnTpraP7PDFDvS4QqgUR7kYKcN827GcqM9wZL/8Abg/bI0LwtquuXnxI&#10;vtQ0/Ub/AM7VEupkuFiRyWkIVo1jVWJ6BTg8cZxXnumfB7wxrV+niRvHuqf2T9ujhuZ5bJf9NkyW&#10;zFHlcAYOcn88113hH4JfFG+12bwvZ+LrWPwrPMLqG6vLdZVlVtoVZLMgeXkk9XyDjHOK9vG47B0Y&#10;xfutpK9196Vle/W255lHD4qpN8l/Kz+7rt5kPiP9uD4lf2DZ6lb/ABf1q62TtMY31BmnToBhuuAT&#10;93dtOOBxXkGqfHz4y/FfQ7qx1DGoTRsHbV9SvT5yL0A3yMARhcH1716b41+HHwd+A/iDT7XxP4im&#10;uJLi6Pz3UMLW0TKVZY3VwWK4PUkgA89a3vEV98K/DOhabpWjLpd5/a1xI+j2wsVa2kYYbBlwAoLc&#10;H5WYgcYrCOaYWjCLpUnK7um9tP8AI6nl9ao2qk1G26W+tup4b8OvA3jS/sL06xA8M09ofs8MqnN4&#10;pzu+YegwMDp/OTxpolt8KPFdjbw63HHuWMX1isvygMcbgCOR1+bHavoTx/8AspfGDw1oP27/AIRi&#10;40HT9P0VdRt5r64VZba0O+TzolYiR0IJ+ZcgJHz0rzfQNM+Fdrq8ekeMPE+l+KT5fn6lNqGpRwtF&#10;AiA7lkaQBggOBGr5J4AyQKqOYTxTnXb93qkvl5/8P5EywMMLGNNJ36Nmb4X0jwF8ZtTj8J6LbXdv&#10;LvRtQ1mxt3KqythXVNu1iO4647jpWKsev/Bn4kap4a1G40eWbTY5PtNvq1wsySKB8k6rtOFwC2Ou&#10;CB3zXST+N7Ez6tdfBb4d6D4fsdNvGafXtN1Cdovs6ZGVjmmdFJDDouTjjGTXVa18TPEvxP8Ah3p+&#10;mfDrWtL16+juJj4knvNFtHWeR0jClJfKEyS/fGeY1ByVJrypVsTTqO2tJq1m9Yve7dna60S9NjeN&#10;D2lmviWui39NVf1PK10nw5qPgO41bW9Xs7GPzBLbwpdSQ2txIzHOFwGXAPQjocAkVt6b8YPhzfeD&#10;dK8O+K7ny/MkmS7k0u6aIW2OEYuoBlVh0HP9auX9hpb3KSeLLDTrqB4W+1SWmnRPbySL90AEKUBO&#10;3kYOTg5wBXJeD7/TYvGbalpGk6Ra6ReXEdtJD54lKThNpkUlQOcPnqM5PfNdNOpDEUZud7p3Vna3&#10;S1+/Xbp8iXGpRmkra6O6Mrwn4Ju/FP8AbGo6L48aOPT3ee4trOSSWNYy3R2+VgxAHyAse/uV8XeC&#10;9VfSLh9PjW2u7WRIbi6t5Ft1Zc8rION5zjHzE47V3Euh+D/CPiWLxBdW95b+HoXZp9L0+38meaTo&#10;YTPudY8jkSBXOMfLW98ZPhZpfjfQLP4xfCT4cafo/heyvLZdasG1ya+urFZf3MNxOlwiSMJJAVVl&#10;3gFedoKiuz65L28ZPSPS628nte/z3Jjhoqi1u/62M3QrvVvDHhaw0bwvaabbu0aw2ck19HbyTSkn&#10;d5auwMhJ7rkAcdak1jwT8V/FWoMmma54fttNka30yTT9X1CKL7PdkYcuG3HCyCRvMY8KPqK7z4V/&#10;ss/Cb4l+Ctbuf2ivjrN4Z02ztQnhf7Dpc09zPOVZ1iCoAsZAVSWZmyGHGDms34d/AX4D+F/hvJpX&#10;jbxBpfi3UJtHmkk0bT/Ezi6nuw/7uJdtuDFuUZDNIwUZBBbFefGrh5ScuZcy3urpp63T7r5PXzOm&#10;UaukeVteTtt0+Z5br3gzxRrt95HinxV4dsodElWCcaPqVpI00Ss++VUiIebI+62Nv3FJxtNem/Cn&#10;4meHtF0O10vwleXnjS30fXLprTwD4obdpN3beWXW43FsJKJGQmMrhuueorM8S/B39meTw5pfi74S&#10;+BfHXh7VL37LbQw6xqUc1tb3X3p42zh5lLkRxuHyyIWZRnFdt8Ifgbr1xZWXhzxxpNr4IsdcvDe6&#10;T461+zuI5NWCx7pLK2eY/ZkDIy7Z2YICyZ3cEziK1OtF027ra1rLz6tv5O/YulSlTldaX+fotl+O&#10;ncgl8bfDnXta03xXovwFbS7640tLm4t7PX7mxtxIJiF8oQbAF+QZZFUnr0Az6/4x/a++IF58Q/De&#10;rxadc6Rp8OorbXVlquravrVrebB+6lW1iuGacZK/Iykk8cjcD4T8WvA9hr1/fX/xP/bU1aXxBqV3&#10;Bb+G9F0+GS/g1EBUSOKS/guHjikUgwkAY3gt8iEEfVX7A3wv/bg+FHwwk8Enwb8N9UmtNQmKajq1&#10;gmrXVpM5YtBLcRSqxC4P7sliApxwBWfs8Ph6Makqm99NdutnLR220TNoyrSk4xhe270/G2qv6o+P&#10;/Gem/EHwZ42srLw58I9X0dUsTNb+JB4R1udZJpHLreKC0oEhUqQsaBYwAvlowbFDQPg7p/xE8cal&#10;oXir/goLoPhu503T0udQvvFEN1p32a1eMARKu9dzFW5hRS5JIYBs17P8UNL+G/if9qfxJN8aP2ir&#10;7wPdN9nlOqfDtLqaznmWPdOUnuZ4xFtVQEjhLAEsu4Y5+f8AxX5mkfEe6+HHwN8X6f44a91S4/sF&#10;rS323kmnAFvNui+FWVQQWQMwbDHcMjPqYN4TFSV1y+63flv53u0lb5r5HBioVqMXe0nfRXt/mzC+&#10;HXxD0/4G/Fq+8VfCnxfpniLSNDv3ksNY1pGgS/2gr5rwq28I7E4QtvZO4bgfU3hn/gq38MLvwrZX&#10;1z8ENObV9QtzHdappXiIx3hmjdS0sGYQYoSUGU3LIQzAScktx3gv/gkh+2h8TdFHxRn+Hfh200ke&#10;G7iW3XxFrBs3847njljKxfPkn2TB+9ivDdb/AGGfjTDrdrcro2lJqEapa6tbW2qQCOeRBhpbUocO&#10;d2NwAyOteXiKuUylyVKqTWurWujWvrbXp+ZvThjKceaEdH66bbfp1PpD41f8FYPFng+w0XWvAHwU&#10;0bR766uh/aHiPUNWlura/wDkH7ny2csjF1ZiXaQBdqAjBzzvxE/b7+M/xM+GurWHhLXoLCzutSib&#10;VrWx8Pw3VrOY2L/cmEn7lSzOhyuOCMYxXS/Df9jbw1Fodr4f+L2gWurxTWkUs2m302FikQEFlyh3&#10;AZHzDb1wc10up/sy/s1R6Z/Yei+D47eO1Y+Za6X4glhVHwOCI2wDjsQPpzXy1bPcni1GNN8yfxJJ&#10;pr0b+XY7o08ZqnLRrZ6NP5Hy7r+laz8X/Aa6xq3jzQvDcdxeZvL+G0VbqWZCGKbYwoCgbdp3HkHK&#10;9q9c8KfCr4y+DPCOj6p4G8Cy61/ae25tdQvNG8yPU49iFpYMnneDncwIz04rav8A9lj4FXsaxRX3&#10;imPCqbbZ4ikeK2GMLsXBUHAxxng/nVP7GSalpsegaB+0Z8SodOCokelya8v2bC/dUwtHsYAn7rAg&#10;jit459ltSnyVJO172cdPwu/0MY0akal7Xduj/wAzkf2jPAngTxPo9xqvxQ+InhmGOOGG6s4tH0iz&#10;up7l5lLpGk1uoGMZDBjlTkEZAz87678NPDra7o//AAqT4htaXkttI7WscYjliVMsys2VVicswGAN&#10;owea+1NC/ZK0HQI20jWviFqWoRXCsLi3ksrdRKM852Ltxz6Db2x21B+yv8KrnxTB461qxum1BifJ&#10;uGhhecqMLwqx44HGSQPU5rtwfFWHw9N0qTfL0SWm1tmtu4VMm+tS9pJa9dXf70z5V+Gum3D34123&#10;t7jxxeRRon9n29nDJNIQgAEWEUFgQud3OBuBPU7ni/8AZ6/aQ+IVq2lyfsg61eWq3Ylk0iPQZpNR&#10;SJyGcrwTGOCvyZPQhhwK+pdH+DHwT+Er2+neCPAeqWChXC6xprwQyqHOSjbTmMZYngkZPGO3FeJv&#10;hP8As+2HiK8l8TeJde0/Ubi8j+1XmpazN50szL8m6SWPjIxgFxgY7Yrn/tpzxXND5aNv7otJfI6p&#10;YHlo8ja8/wCmtT5k8R/sE/H9vDJ+IXg79mPxpa6uLr7P/YcPhO5jVbXLESjcAQ+MAjnj161k+I9T&#10;/af+CWl3nh//AIQH4geHpZGR4WuNFmjt7WNsMV3yRl2AyRjORwRjkV9p/Er9j7wd8KtDt/HXj3xp&#10;4ytNOn1JoI2s9elumkYNl/khYyNGDwzY2gnFY/8AwzB4f1q3k1Gy+K+u2OlyTYgj8STXVoZYyAUd&#10;Ippld1KMMN5e0g5zXpYXPqmIilWj7SKfWEvKyvdrTz7nm1sq9jJqL5W+zX5aHwd4s+LfxP8AibdW&#10;2kXnxBvrORrVIbi0vLia3W5kDM2QqkLgn14OfYY6GP8AaO/aN+AvhS28IaBLocwjYurWNxb6lGqs&#10;oCg7HbYcnO3AOetfZVr/AME8Jdb8SyaR8O/G0JuZLrbpt1ukmYKW+VzHh1Rsem4fWvOfE/7Gnj7w&#10;l4/0b4Rw/E3S77xJda7/AGbeW9v+8eOZ28ra8GROfm+b5EZu+McV7cMdgcRy0Y0U1vytP/L/ADOT&#10;+y60IynKbT7/APDv/I8l+H/7R/7UXxheRB8M9F1Tz7Py3kksYIf3rDCsm8/eJPAPy+g5rjrbxvr3&#10;g/Xb7w142+H+ht9ju2t73T/EGlxSySMrf8s5ApjTuMqeTgjjFfR/g/4O6Q3xGtPhF4d/aI8P2PiL&#10;w3eXEN1qmp+DZ7bTftSsyuHuoplIKthRI0QXnnOa6D48/wDBPj9vKX4Ua98aNI17wHqng/QVZ9Un&#10;0qNtPN4u9IzIFuoVL5XYSCyjAJ5P3sYYijGs4qlGEGr/AGo2XfVWtb09dClheWj8blJO3Rr00e9/&#10;U14v2df2SPhr8ALD9rPw94cm8R+BdYurWy8W2Fjptu8+m3R2vshnaYywOjnY22PDgbc4YgcL4bi+&#10;Hvhr4neG/i58B9KVI52udt3F4gSO4MUylFt5ftdt5UMgXIZl3By5w2QK8x+EcvxX+J3imL4fwfCa&#10;3tdJ3rJ5dtNutF4KySq0soDlirDamVyeAMAHvLL4L/GSx8Q6xqXw3+1TNFqE1vFHqACwwlScNBMk&#10;x3xEccJhgQATyaxrYqrg6jjKraerT5uj0SbT/G/Q6KOHp4iKah7vp1W71Poj9rvR/wBmb9tjxj8K&#10;/EnxKi8VaHJZ+GZNM+IHim1j3CB4kZ4kt7Uf6wGV5MlApUMgAIA2/GHjD9l/4UabqOpXng8eKp9J&#10;huZEtdT1bS2so5189lDDzE+X92I3IJUguVG7AJ3Lm7+P+jeNF8N+KV0q+1LS42uptNtFkLsRFiMz&#10;MpG0kMQGJIHLHJ69boP7SP8AZ9wI/GHg6fwncafrAXTri8tJbi6hWRSHdWMYjxkhgJSRk5DDgjPD&#10;5lmmD/hSUk9bReiu76LV280trvVl1MHga0nzxs9rta6ef+bMC8/YM8G634hmh0T4vaXqs19YrdWt&#10;vp5mg2KH2uHSWAMQByHTK5OM5zjnfGv7BPh/TLYQeGPjj4duJtU1KNNFsIvPvbyTbG++MfZ4ySS2&#10;G4TAxycjn2f4aeLvhT4w+Jt0/wARvF/ibW7VryKykjuNN+0WiRPJz5IGMy+UWbJZsj7zDFe//FDw&#10;x8J9O8IL8OP2LYLfwatrcvc+IdQuLDGoaswTZHk2sgkhiTKkLGQC33ielFbiDGYSUHVxLTdvd5G0&#10;tt3bpp01173M/wCysPVjLlpbX1utfx/r5H55+Lf2Hvi78IF0vxT4h1TT49NuSvyxtcRXOxlLEGOe&#10;Be2c8n8cZqnoXwki8Q69qF14S0LUtPj0+1kkjjZvNNxcKCclnxt3Ac8sPcCvrT49wftFfH3xRZeJ&#10;fEvxA8KW8ekJtt9Lj8ImzgmkSNYzPOpV3uJSqgeZKzMuSF29K8X+JnwQ/aR1S1uho9v4PP8AaDbr&#10;7+zruS1+1hTkq67AvzfrwDitqfEFbFO068L7X1jpfqmkm7dTl+oU6fw0pW+/7ne6PBdB8IeK4vE+&#10;o6zKmu6WWWWeGS306WTy5t4KrJsUjB5wQeuOakg8C/EG812HWrwC51C6ZpFa31JEuHYKcgplZFb2&#10;IB6VsW8Hxt+GGotLJ4bvrGSORobiW3vSyAdCg4+cA9ievvis21vNamK69qV1q1jdWlwWfUFt5pVj&#10;V87Q7ZJBLD/WZzyc5xivpI4mv/EjytNJX3/LXt1foeTVp0bcj5k1fTb+uvQ62fwdZeJvDVm2ofFe&#10;HS7z941xZal+8+VYgyqzhjnJbHUkEcgY54I+F/jT4P0yz8c6TNdWtjb3/k2WpWN5uUSZbBG3PBKM&#10;MnjKke1e7/s1fDnR/wBobTdS+HXj7xyND0dozd3Hia18Py6jJZyblCbUj2EEAHqwxuyc8CvT9Q/Y&#10;L8HT6BdeE/hJ/wAFHPAGqRvCjXGm+ONButCjaOOTzMtdYkSMhs/MxA+YjIyKxjjcXTk1UirX2cW1&#10;y9Wmlp/2909S6eFozipU9NN09b+d3+R8d6Tc+L/AGuXEXimXULDWpJt0zXTNGdsoyWPynBZW3A9+&#10;2M5rqtLn+MOmeB5riz0/Vppbi4V1FhavI7YJ+csBjBHoTx6GvqS0/Yf+OvxmvWk0/T/h346t7hY4&#10;P7Y8B+OLS6AWNAqqGeRPO2hQuAMjueTXM+I/+Cd37YngeWG3sv2YvHlnJIxKz2vhJbqKQIQVUtEz&#10;gbu/QYA5xmplmFGsvfjGMla99tO3VK9+h0fVKtP4bta27njI8RfFb4e6XD4h8FeGLgS3D+ZezW8E&#10;1q9nLtGVJCqQxLcHGMjoeMbHg/8AbM/aY8Orbp4t+Imt2McJWC3muLx1exUg7mjXAUNt7lW9+1Q+&#10;IfBHxn8HfECG50q21DwwIblmuY9SsZ4Y47hdolR1csMh8gJgYBAx0rH+OcPjLxbrL+Otb0O+Fvdz&#10;D7ZJo1nm1EixcOjKCqlnAZlwMEn1qadHB4qap1IQkpK/Nu730Vndfc+lmiKksVS9+EpRs9unr3+/&#10;5G78X/2h/ijeSvrXhrxz4avH1WUjULpoYo7iCfcZGeTK4ZGIzuXA3Ngrk1meD/jDq9hokMvijxxq&#10;Sq9+jtJplxG8ZYsS8iKzqRwTgADB44GRXA6f40g1B4YdYsQzfZZDMBY+WWk/u/KvPTknqT0qwukW&#10;OqqRd6p5Onw2kky2txLslMOSjCMLkEgktt4IrqpZVhqNJU5QWj3srv8Ar5GEsdWlPmUn9+x7Fqfi&#10;/T/CqXF74Z8Q+JNW0PVpDa6pazzLa30hBRwGRJZFZBtGSA444xkEdB8IPH/7LPxYkvLLxHqfxMh1&#10;drySSO80ZrSeOK2UEJCYJFQA8YLhxnPC9c/Mepabpd2+2E6itlbwNJFbLfK6xp13A5PUdsZ56Va0&#10;zwRoo8KXPiLw5fSrFHcq7NdptkjbGOSpxjJ4Pt0FdCy/D0053tJ6LRW6bp3/AE9TH65Wn7q1S89f&#10;vVj374ha34W8AX2m+I9R8Kaymk3ly0Om388Kq92FjQEshkYxkKQdoXHK4ZiNx9I8FfAn9lLxp4yi&#10;urT9om30Hw/LdxPFpet2txPqw3xjemIyY5ESTP7zcvy4LAdK+Jf7N8fahHJqUQW9Fuu2aS1vhNtz&#10;xkjPuMfjVyW++JWhaBfahHfNsjnSC+DSf6VC3I2g/eUHp1/ixjvW1HBOkvdcW/NaeWifn8/IUsV7&#10;Re9zL0/Hdf8ADH6PeNf2Hf2RNC8PSTeB/wBrXRbXV7XS5pJG1e4gii1KWQvyX3/IpBIRVDnC5G6u&#10;Z8Hf8Es/hzoHhf8A4Tb9oP8AaR0fSvD11HDNDcaTfoUlt2K4Jnk+U7wcAqO+cHpX536RqPia91aE&#10;adfTQyF/3KCdwye2eT3x789K6HxJ8T/ir4cU+D/EPi3WVW3Cj7NNqkjwlRynylivU5B5x7V6lL3Z&#10;8slHmt0uvwu9DgneUfdbtfrZ/jofbMv/AASl8J3Xi+xsvhx+0/4b1Tw3PK32y4vmEV1Yo7ExBANy&#10;TlkK4yU3EZHBBH1N+z//AME4fhR8EnsbfXvEE3i6x0vVn1HRNN1LRUhgtrxlRBcEb3aWQBeMnaOo&#10;XNfjPovxD1rSojFZ3sqRy4Y7ZPmUqR8wYYZT05z617R8Pv8Agod+058KNRm1Xwt8W7rzL5St5Dqj&#10;C8WZWGcsJcneMHD53Ak4PauqNepTekV8n/wDkqUOeOk/lY+6/Ev7LnwC8Wfte6t4u+KXjXwnfeHb&#10;zWWktNF0+4Ezrdsiu63rZC23zMuHG8cKMpkivnX41+GPD3i3w34i+HOqfs9XiXzasqeFfGGn2sdv&#10;bifzcyCSTYizK+/GSQASNuAc182/Drx5b6X4gt/EWt+INYuVtbjzPs8NwfKc7iw3c5fBPfvXrfxM&#10;/bC0D4g6XpNl4k0ib7HpsjyyWVq0hlVmJbeZePMJOPlbgYXHt4OMx2cQxEKdGknDW7109FpfX0PX&#10;wuDwLouVSprpZaIh+Ff7Ff7S1jfTSeKv2f8AVvK0bVJIpLmPw5Lf2yyIcMVkt1ZHXIHzbthB4zUn&#10;xj+BWm6LJda9p/htdF1eK4Cw2/lS2bIFZQ2+JgN7NubIA4I4PFaXgP8Ab3+IT+JY7HRP2gPiRoNm&#10;jAWsi+Ibj5VPT5Un24xz04/Ku8s/28f2o7S3jjtfj5rGoWNv+7sItZcSRyLu29HUleM9z6da5a31&#10;yOMjVnUS0V1aST8uv6nbh/YSw7pxg35tpv8AT9DweHSviilnZyS+Grux0fWL5bS11qeForO4mUY8&#10;pJWVI+AcnJOBgnpmvsr9n7/gkF+0F8a/h/a6/o3xT0W60W6uhBqb+HNfsr1UBZTInmLIy+YisGMf&#10;y9QMnOR5nrv7evxC+MGkN8M/GV/o2uwwhzax3Hh2CY2z4YtJASpaI5ZTuU5yxPJNbnwK/bn+PXwv&#10;8If8IH8K/iZeaXodtqb6ldW9j5e159seTI5Uuyny1DRk4IU5Bya2rTrVKTjScFK91e7Vuj1W/wAj&#10;n0pVFKSk491bfqt9jV+KPwH/AGNf2WPjXqXwIufjb8QfFdpCy2us6p4cWwjbT77e6TW7RSqxkdCE&#10;+XcuGOBkivYvgr+x58D/ABZb6kPhfqvxO1S21Xw9qGnWl3r/AMDrjybC6uLdlivluIyY98cu1vlC&#10;nuCOTXGar/wVr+KPheCb+y9N8HaPr2qXbT32uf8ACN2UMtxM5zuysal3J5ycnJ6mszXf+Ci/7Rni&#10;nQZYm+KOrx6lePGRdBg623lyCTfD/DHuxtIIOQcc9RzyynFVsPadnK2rcvibVm7KP3a3+YRzbD4e&#10;s/edui5drdLt/odb4i/4JRfGzSraS6H7Svh9lXSQkNt4kuDYzPc713AxLvYwFQ45w2Spw3StTwN/&#10;wSJ8XeJ9ZW88f/HnSYbH7OyM3h/wbd3nlSsNob7ROYEAA4HJz75r7m/4J9+N9d+K37IXg74h/EC+&#10;j1TXr+3u11DVpbWJZLho7uaJWby1Vc7UUcAdK9D1HwN4K0m0k1bX9RuJFg5/4+Cp3Z4VRHglieAv&#10;JJOBkmvjKmcPC4idO9nBtO1uj1PpKMaeIoxlbR2a+Z8HeNP+CRvi3w14Wtrj9nL9sXxUusWuyKeP&#10;U9burWCSLjLxvaO3lMgA2o29CMj5a8kuP2bf+CpHhDxbqGhGDxv4k02KBobm+bUIdasr39222SMX&#10;qyqxIYI42BgM5wcCuv8A2jP+CnNnD8TbbxN8LviVcaF4VjVoLOxSzliuHhIUM9zDcRhvOyXI5yo2&#10;/dIIrwX9s3/go7qHxQ8UaNqPhbx5Jeqmiquubr6aCO1vndo5I44mVVRCIg37oEFcZ5DY9vDSzTFy&#10;h7SF1K+slt66fccdSrhMPGUYaNfj6Fjwz8P/ANsLTfDf/CIt4Cl03UNE177XNaReGhBNeebbpbGC&#10;SSOSKfy4yu7y4xtQ/P8ALk4yfE37RMfhDS5vB3jj4IeC7qO6a3RtP03xdeC6TyySXk3m4+Ulc7xx&#10;yEIbPHzSPi1+0eFvPiv4U8XmzurPVlluri0v5PORpGCrIgZckZP3twIGOK5fx/8AEu9s9bbXodKv&#10;r65vhmbUNRsRCXZCFYYTIADZ5ByCeeTX0EsDg5Qbp04uWi00s9G+v3dTyfrOIUlzSaW/fQ+qvDf7&#10;fXhnRfhrJ4H+J/wq0HWtSV5ZdEtbXRrCJvsM3+rs5JRYJP8AuwwzIJjvXjahG6sz4j/FmPxj4J0n&#10;xfY/s4aB4cYTfarzWPDazRyCBVYbWt3mlQxksMN8pIU5yK+UD4y1H4i3k17qFq2m6jFbrFZzWMZV&#10;NoycP6knq2M4X2xXVeFvjXF4a07/AIRazFxcMyqkeqyXRYsBjKlTldpHbse+K86pgq1P36aal1Sb&#10;tby1tb72d1HFUakeWr8PTTW/me9aB8crCaxGlR2FxBv09ZUu7y88mFcMpU7QxwGXjjnkd8V2/hf9&#10;oP4deHrDS/Fuu61byXVjeR3MYjDPvaN1dMgHplMkk9/xr521/wCHmj/F+4m1rXtSvNFmt7RttnJA&#10;NkjBPlLkcIuQBwpIy1YHg/wV4p0TRptK1my0O4vLjTk/sX+zJkZtzSjhWwDvj3ZbnO3jmuS0JU7+&#10;1aatdf5N7/LY6Jc0ZWVNW6P/AIB+gut/8FU/DV9e31zrEsqQaxp9/Y30c2sXMqz22pTm7uIfJmhm&#10;jZAWxHhspH8i7VGK8L+Pv/BQ+P4ta5d6boXiePXksdQePT11rwxa3DTwzKDJLCfLHlsSArcDdwRu&#10;wMfNPxYvPFXhXX7WK80wQw6Xa4t1f925UrkOQ5HXp93JUZ5rH8Nza14g8Nf2x4Z+H+oanp+jyJJq&#10;mqWdq+20aReCZFG1C5B25Izs4zVYXKsPGMa1r3Wl7P8AFq/49WZ4jG15ydPaz7P+v+GPoZ/2pfiK&#10;94PCvg25n8L6dLJZm4k0a4WzW4kg3PGzCLGQrFiF5GB1Oadr/wC2d8e9c0HVvFc/xz1pdfFu6xzt&#10;eNbx3UkblhviD+WWZPlJKgDcD15r5o0OW+8S3rW98+q2UccmZtRWNwkCEgBnz0zng7hk4APIro7S&#10;/wBfj1xfCtlo/nWKqGKxQPIl+3CrxySMEnjJ5xW1TKsLGSfIrrXbXz1d99NPQmnjq0otXa+f6eR6&#10;p8IP2uPjx8SvEkGqeKtGutWNlOqx3cej2tx5RAyEkHlB5EwACMk4zz2Op41+P/xMl0ea28QeFvDb&#10;XVteNOrWumRfarVZWyWWSNQ8SdBtYkKDtUjkHr/2Jf2UofiZ8WbLwr4g0/WPD8zR7rH7VbyQqZGj&#10;EilMhQ+VHfGAMck1P+1L+xh8RPg+NauNJ8U33iW+1DTZrGXR4dJELFGZXKiRSfmwjSEBcDPT1qrG&#10;l7aNSEFG1reQoqpKk4yk5NmTaftb/EPxB+zBqf7KV/Fp1tpfiLxJBqVxqhcPMkkflMsbzeb8i5iG&#10;1dpyeDgNmqnhvR/Aut+BtFsL/R7+/ktri5lutPt/GksJ3AxLmWNrF0i3AZ+WR8jg7dprxuw8K+KP&#10;CegtL4g8MzaakUgS6+3KS6zIFxvG3hj8h5AyDuGetWfDvjL4zxatGPhPb3TC4b/SbWO18xXYhcxq&#10;mCo6EbuDg4GKylhcRiK0pUtNb3vZXta915fkXCrRoUVCavpa2737H3F4s/Z2/YJ+F39qaHpP7NOr&#10;a1rjaWrJJ4v1+41C2m8+33mW3W3KgmPdgMpTkcHI4+S/2g/+Cf8A4N0PxTcTfBX4vaPeaZKxmsYd&#10;QaYXSRlVPlSBVPzqcjnlvTIOegtPi1+17Y6E0Wm/DL+zW8mFZby4V42kZ1ZklTzGyyEBmAUMozn+&#10;IVg3Hj39pT4iGVviH4x8SSaUvM39hWzXBikVgu0t8qqCeuWOD/D2rbK8tzTC1HVliG773lzX9E72&#10;8krFYzEZfWgoKlbtZW/HQ8Zu/wBmr4irrMfhq2u7O5u7px5Fl5ksUkx/2VliUn8DW1efsqftf+Gp&#10;4dWuPhNrUzLtgjjii81uB8qlVJOPrx0zX2d+yt4T+EGr6Ld3t5eeJde1O3BkuDqkLodMG4mJA8SK&#10;BPgcsHHOduAMns9Yk1Wx1Fh4c1jxEIV+ZRJ4wedh9YrhpVx9Qa+pjKtKOqT9T5+p7GM7QufnZaab&#10;8ePB9hfW+ueBNZtltId2y80x9shEkce0bh82N+eM/TFZJ8Y+LPDFrcLqHgWWKS6hh3yXttLH5QfE&#10;qFMjADoARnquSpxX6XTfFf4oWCRJql7qFxbjhW1Dw9YPgegaOCNjn/eFUdX+Iui+J1EGp+DvDt49&#10;t5KMuo+DJ2UOi7FZnW4ZFOMgHZwOOec5ypxV24J/h2KhUuvia/E/O+1/aBvNV0z+zPEGnoDCqHTX&#10;jw6W5DZJKODlvcFcYxyK9w/Z08IeI/2grh/EieOvD9tZ3/ii10TT7O5uFtdVvbqYR7hbp8yRJtYZ&#10;kOcfMQCQa94u/Cnwr125kfXf2WPhfrQmOLiWDxVPZzMcjnYbZfmyP74H1zTrT4d/s/8AgLwrYReH&#10;vgJ4s028t/Flvqtv/wAI3INYRZIoZF8x9twW2g7AFAUn0OCR5daOG2VJp/Jrz6+R3UpVnJN1Lr5o&#10;98+N/wDwTB8MaPpGi6v8K/BfiNo9UmmW8a1he5t41SLOHlP+kKDIGYSODkE9OBXyX4wfQPhrdjwl&#10;rHii6t4Vj2yWkSrJaKMqdkihE3lgDjLZyASCen6QfEL/AIKgfDq2/ZW0a+0DxhdeF/EGqySaTd32&#10;q+HLmNtNlgjiMziPynCsyyxMm75QJM5JXFfn94u/Zc+DvxduJrrwx+1fpepTTL0bULdn6fLnEhLf&#10;98g+wrx6eWxxfx3Vvxf/AAD0K2KdG3Lrf8v+CVPDH7XHxZt9TsdFhe53fZVTVNLsYis1hGV3I53Y&#10;DDYVY8ZAdecgivStJ/aU1DwxfXmuat8VdWuIby8zbW+q3ESxBtufKizAxUYBO3OOK+f9d/4Jq/Fv&#10;Rb6HV/BnxiFxcSMpuriVmX5Nu3KNk7htGMcdOoxxFb/sfftLs9u3iSxstW+wyObU/wBsJEq4UkPw&#10;67myNoByfm4ySa48VwzhZR91K3Wy1/r8bGlHNK3NZx182fROvftU6drcfnP4oVY5LfcsREawsM8h&#10;gjxFvmypyDknp2rl9F/ajv8AwLK8ehfDPwjcZeQyfZrf7MshYgkuEjO/2y3H4muF1X4K/tPeAtHs&#10;dC8WfsbeMLi2jU3K5zMhJYyGcB7d96ndznI+96msnxnB4u0m9h0/xH8E/iVpPnwNNLbro1rI0a5J&#10;UKrQoyrs2HJJ4YHoRXlxyPDQXLKCcX5rX7nc2nicRO7jv5I7D4i/8FCPGttoEPhfVvA+jxQXlyBH&#10;b2+nspZl6KGbJK9eBgn1rmtY+KvhM2E134l8A2cd06rcJb6XcCJY1Y53OscTFCWyTkgkk5zjNcV4&#10;u+Gp8ZJb63oGleJYL7T4Y2gtdS0WOKQLI7LvkAKjrHjIz/MHD8KeF9L1bXJLX4m6vY6DM1/GLSzm&#10;uvJScSH/AFzSKVRFQEnEnGdo/vGu6nl+X0ad6EOW26V73MYzxNSXLVe+17HY6yng+50O71bQtI+x&#10;XDWsc8c8l4WtwrNhQU8lCxI/hBzg5PFcFJrl/a2d5Z6vY2FsrQiOVcpE85yu7/WjLAZ7DkfWvQfG&#10;3wD+OEhsfEXhjwva3n9u28VlardWpdYFhlmt974VmR98TY2Kxf5gCSAtcXcfswftD6t4vstA8deC&#10;rfw/q3lw2/2HxJdS6fPHbFflupY7hF2QnBG88nGAOld2HqU/Z3qTXzeq+93MauHqQqWhFv0WjKit&#10;pHh/Rre5k8FLFHPdLtZY0WSTY4YOHzk54XHIww5ORV/4i/CfwcLHTPEbz2slvLOb3Urfz5NyyYG4&#10;SvyyowyM5OD0HNWdZ+H3wnsvh7DD4m8WE6p/anmafvWQWc+nmJUaaJ5IVORMoUgDGMYJxWXYfD7w&#10;/oNzGbbxhp0dq+0rLDci8jbHz7ZNkiYPqvOegzW8W21OE2nr0ev/AA3cmUJRfLKKtp8jQ+Id94Q8&#10;F3eg+HbDWZLPRFX+1LVYlH7yR5AFibc+WI2n5mBIH8Oeay/HX9teLr1fDfhTxJaX1jaKn2P7T5sV&#10;xbxvtZ4yIo9rESEkuOxGT0FdJ43/AGY9K+IeteG/F+u/tM+E7PT/ABJDNG26GeQ2UkSA7JY4y7x4&#10;aSMYII+Y7dxRhWH4p/Y4+Nnws+C9v8c7fXYZPCUviJ9JtdW02bcsl55bfKFYLJGSqHllA5XGc1FO&#10;NCMISdT3ttU7Xb7tb7o2lKpKUk4+75Nbel9jIg+GPxGXwtJEt9tuln8rTdUsNSlmtWUpu2HKk7sY&#10;9hzTz8KviZbeENS1nxHerJdWtlFdLdHesdvxjMxaPGeQCp59Dk1j6f4o11/EWl3GoRhpkkjjSG5R&#10;9i7flHypxggjscFc5r3LXNB8LfEb4U+O/jp4r8Taro99b+MrOwsbDTSf7Jc3TzSBC5QN5qwxoRyc&#10;sewFFatXw9nO1m1qlfVtKy62f3E08PDEXdO90vws9fkeGeEtL+JV0s3jSLXreRrXy1jXQbxFm29C&#10;wQqOMDqP1rZsfB/wY8cHb4u1T7PqN1pyzi6kiEMjqxPzJ5bbdykFeUwcZz2q/rVj4N+HniOe38N6&#10;X/aOl3FuYZJ7iMOtzlQ42B2UqoDkbs5APY1wlr8Rj8O9KuTbXEP2uaJhG0czcgqSIG+bDLnj1yue&#10;STW3NWxF50rra1tHbs99jO1PDvlq2dt76/cdxoXws0v4R6fqHjHXdDt76yuoYo9NmhvJJRGs0pQS&#10;dBvkHTADAM64IFcvp/wB03xRLrD+DfGWkNZyXWdJm1DUJo5o1XBdXVInXvtBLc9Tt5FXPAHxp8I6&#10;1ZaPoXxd0i1vPD81xE2p2el7o7hWQbQ25XHzkd34LEegNeweEdZ/YV0jwjDZeJ/2YvFS+INWjmu9&#10;PtV8SS/ZHjDnyXLiQMw2FSRgjIODg1z1MRmGFk24ylJtfCotWXrJbW16a67k2wtaKUbKK73vd+if&#10;fQ8pX4W+PpNDutH8NabYq2mxrFrWj3F4ssmQp8yRVTO8AqrEZ43gnAFM1f8AZR/aB0q3j8faT4Ch&#10;1bTZLqKaGa0u1wgXjLwBz3BUgrnI6c5rr7n9rTwr4C1/+3/APwq1QyPb/Y7q0uJluLd4weD5c4k3&#10;YC4DlemRnrXN65+0V8V/F9jD4s1fwlaHTZLh3kWx0/7HHa5P3B5JHXjtwcEgAitKdTNlJScYxi9+&#10;bVvurJ79tdu5MnhZxtFttbW/4b9CjZ+KvHXiWe08DeMZ7C1bR7jfdeftb7KkhwGeJQVcDhdmA4V+&#10;BzXR+H4tM0n4rrDf+GIbzRri5z9msbMW0kpVdrmMOoZCu1iB1OcgZNefDSvHzzL4jurWaza/kZbi&#10;S2kkDB4zj97+Bj5I/i9ql+Imv+PbQWtrquqXKos3k29xps8n73KoWD7D97YOhUEc8A5xpKjGVTlh&#10;JWaa009WrefnoTGU+S8k213PfpfAfwNS4k1vw74m17RZpoR9jV5oLpRG65kAKsshORwHxgdjkg+X&#10;a74Q8AeBdBKQfGmaRYiBHB9geOQ5bJRTt9STy3HJGM1xcnjO703w/eeVbLcWdvtjum+1BZY9/wAi&#10;PsPIYPtx/hTb/SvElraWt34zvoJ7q7txNZwy24dbltoB2sp+75bAE9BkZFFOnUptc83+Dbt6pv8A&#10;4cKnLL4Y/np+KNbVvGFq+mzWWm3WmtLYxNHZySNuMcWAwYZyMBm5GSMk9c1zp0qLWmh8Q6jJDNHd&#10;WrC4kt4fO2gMMvsIymB82c8ZwPe94s8U67oiaZcaNpFjYSQ3kMLTLp0LENwdgMmSSD0wMe/atO98&#10;SaF8QdVhtl06HRWex8y61K3BR7yYnG8cDC8D5egLZ9q6vrVSKT6d+xjTwdNSaT19DMu/D/g230PT&#10;J9E151kaG5jaG7sG3XI+VhtYH5Tv4zzgMD2Ira8J2lrFqOl2s3xBI03ask2nWUDyyMyMflEWOQoY&#10;jdk55wKw/AmtaRcS32iPJd6vPbqfLaKE+Yo+7lcZ5BxxkZ6ZHFei+C/hrpmmaLZLq2gvNrU9xM0O&#10;r2beYi9MpOhPyjLYAIBXYc+tceKxHs4tSb/Dr126Hdh6PM7xS/HoZkvwhCy3Gv8AhrVljh1C6V7e&#10;yugyouSf3SSISY+nQqcblBJ61pfCzT/EGt65feGNc1KfFxeRm6FxmRViC8EMzrsYAAjk5OM9K1fD&#10;Xwp1z+0ZLu/ubvWLyHZew/Y1RrcNvyRIQdyH5QjD5sAg/XsfCvw80W81iTU/Fmp6Xb/Y9WKTWdve&#10;eUwjIbAdT1IbgqOQSSG458utjo+zacubTe33HpUcL7yajYp61NeeNZrPwV4g8H/a9UktZLbzbiRL&#10;drkRSlkkGNu5wi7iFYceuam8K/BDxLpF9dTaj4NiuoprBoob5L796kpJyqq24YyNu5SeRzt6Val+&#10;LHhTwfr51PTriS4m0+Py4csEwANpZw+3zCcn7wJHAAxjHPaz+0B4wLvd6br0JWaFw8LaeIwu587D&#10;6jHGNuBziuOn9clHlgrJ977nVL6vGXNJ3flYveLtC02z0/S4fij4lm86w1E3CR29yIrjDKPlDrk7&#10;BkgDAb5V7Zq3eeMPAmn2tq1lb293poZhb3VxHLEqSDJ3qoUo75ycnB9Bg15Hqe/Up/7S8xZJFf5W&#10;kZm+91b5s45zx9PwLewIlUNI2Pvt2HXjHtx9B2ru+r3iudv8kc/t3zNxX6s7r4keLfBPi6/sZNdi&#10;h1C3VWE0miyGPGVGA3nQfMN2ehwPbJqra/EjUNG0pdC8H30mn2Ubbo42AmmXjG0yBVyDjt7D3rmR&#10;BdMmLjDDrk7fX6f5zThGjBmgTIwp2gY6f/W/Ct+WPs1C2iM+apzOd9TevfHt5qMsVxrTPqEkJ3K9&#10;5IWKt3IyTtwemBwMitTRPil4jtpJPsOh6bcbpN58+ySZsjngsP5f/XrgNV1u0W1kgsYJI7hSBJfS&#10;SDy0wMnJO4DB7YyfwrEhnvJ0juk8QG6uG3Zmvtsccf8A2zJ+fk8HgYHfINNUIuOqJ+sTi7Jnqkv7&#10;Vuo+IoG0abTrMtDIU8u3hmtiCPdCFPfg8c8+3n/i3xZ4i8XzsIteuIdOZsyW8IQkfMBgkL8wwT1J&#10;/SsO60rUHYzsJMSOiK0kqbCe46455/LsKuXFtDGqQMJCYpC8UQjUDO30A4PTGCce+TW0KNGi7wRl&#10;Ur1qytNjdNtIJb+O3kRks47cjb5W2RG/56Lxhs453HA7HpWtdRWlpJDp9g80jSZikl8lWCjOemc4&#10;IJ6DP4cUlpeWV032tdKjma4U75lyrSKeAGPXt69BWzY6boT2n2N9Lj8mOQN5Enzbm28HHHOPfnr3&#10;qamIs0xQp82hQ03w/wCI5pngjsJVVsiOW3m3RFSO+eQw7cDB4yauv4CluJvtuparcQt8u2OOQMvb&#10;JwRtBPXoM5681taToWsa6/2Xw3pMkrpu2qrDac4P1ORz+Ar07wd+y94h1vF34s8UtYrcIreRbxmR&#10;z7Z7VVOOLxD/AHUfmaS9hT+NnlFvokFjcNdWUrLuGzyXYKiHHPv0/Dj8a63wr4U8ceItzaTaC4TY&#10;SwkaLaB6nJ6fn05HNezeG/gX8P8AwzMXE0N3Orfu5r4Es7HoMYxkke+a9K8M/DH4g6pc/wDEu0OK&#10;xtWbCvJatHFtA7/L/Lmu+jk9epJe1fyWrOWpmGHorTT10PHvhr8Jb+KYXninw34dG6QZ3W53Lz0z&#10;GVGDz2xjpkV6poWk+EvB+67Hhy1W6h+UyLI43AjI2gt6flXc2X7O98JTLqvjRdrLjbaWo49epH4V&#10;taf8GPBGkR+Zq2rXVwVGN0rJH29hn36mvboZS6MeVL72eXWzjDye/wByZwcd/bXCltM08RsW/wBZ&#10;Hck5J6HknJPWtbw38HfF/jP/AEm6vn0+13fNJKOX56gDGR+nvXaWt58P/By50iyWabblZGPmc/8A&#10;Aun4VT1P4r67cxmKxjjhz951+Y/yr0KeA/n1PNr5o5aU1bzZbtPgx4A0IeZ4hvLi+K8D7Zc7E/BV&#10;xx7Emrtz4y8KeFVFr4c0C1XauFeGJUUfiBk/ia4TU9e1DUZDLd3jyNgfeb9PaqMl7cuSfP8Ap7+1&#10;d1OnGnpFWPKqV6lT4m2djqHxJ1fUxsGoPBHnmKNB/PrWLe+IopW2GeTd3Ysx/ma5+S+2jLNhuzK3&#10;Wo47s3Bwhbn3FbcvUx5jWm1xHOY7jt/EM59qrzarMPulW9+eKqx2c0vUD5jkZzV2w8NCdi05ZY+C&#10;PL6j8KLqO5ZAuo3fmYSZtuf7tH7y4chpmf8A2T3/AEret9E0a1ZnlhZwfubVYYP1JOP1ojsdKY7I&#10;gN3Qgy/r0o9pEOTqZdvpODvCbT2O3r+tWrbw9c3m1YSzN26n8P8A61bENnHa2zfv/PVuNqqcD269&#10;at6dbzhfNe1e3jU58xV24HqfWs5TFyMp2/w18SOqtsWNT/ecZH51p2fw2cp5l9qOF6LsGa2oNWW0&#10;tI2a88xc8BV/nnrQfEUrfNFac5z7EetYyqM19nLoU7b4b6Pj/SJXb/a8zH6Vdt/BvhuNcw2rMcY3&#10;eaTmlOvM8f721WP+9lf8DVb+15UkHzo2D8uSR/I0nVK9lJbmrB4e0OFP39sgXsZF25/GnCaCykU2&#10;eiQrz97zv5Y/rWa+vT3BWCZVCj7u5gP5inHUrS5+WXUFwVwNu0flTi2ybW3NW98YWtqp3SRK393H&#10;Ss6TxvdXJKWcbMv/AEzB7f8A16zzFbKc29nJKfVmQxntkGqU2m6fqEe35rWNZN7/AGe5cLkdjg00&#10;tSHJbGnN4jv538mRmj4PytkGrFijXpzJM25hjdvz9cU7R/D+nQYeKMyY/vsW/Vua2oLix0uIeY8U&#10;K/7bACrFe5VtPCsF0VmurH58fLM2FJHpnANTab4SsNInEtteXcbN91W1CWVFPPRZGYflgVVfxZEb&#10;l0m1S0MO75XW6z+mOPzqHWPEXhv7Isk+rbB/ejkY/wAjU2DXubK6Xqi3H2zUNWkuIwp3RzKF/RPl&#10;/Oqmv+ILyWGO303W2sG+7nyM9O2QDXG3njJkLNpuoXhjY/dZ/l/Q1nz+JFZvN2YY9ZD1NVGJRt6h&#10;YeJ9UVm1rxO1wi5MWLjgfgcfyrO0fV9P0i4WRWQyLyqsgI/I1mzeIp5UP+knjkGqV1e+cS08andz&#10;8vf8a2UXYiVjp9X8WWGpP+/gjDdpIyQFP0zisO61aBhvjlZv+A4NY85gHyI8n+96VHKw3nE2703d&#10;/eqUSeY049TZSfK+6edyn7vfFWU8T30a4M7Ln+Fhlaw8OpYI23otI1xK7bAvpubHFV7MVzoF8S+Z&#10;tW40+3kb+8I9n/oNSRa3pyth47iFS3G263AD8Qa5gXLnkDLZp3244+Zl3L1J7mn7OIR1Oqm1XTpI&#10;tyalJ/s77dT+OQf6VXN7cmUC3u45CBzz1496wDdzBd0UrY47CkGoNIuS3Rec9xS5UORtz39znMiq&#10;CeNyx5/lTE1RiixyQKy7enNZJv2zgN042t0pv9oE43f4/wA6XsxXNo6vbqMtaHPb94Rjmo5b+02+&#10;dHO67f4dwNZEl4RnYw65yvFRC8AdiG3dOAOc5PFL2aK5jQl1NQzfZ7ncAOjLjmoLjUXZeFiYjHzc&#10;g/TrVCWdmfOTxzkCopZpIU56Z43ce+aqMTOXvFx9SkRSxi/WoZNRnxgSfe5wV7VXil8wBSTzxjrj&#10;+tO2q3yspH6ZoaRUY6WJkvi5Xcy8H5tvFW7a+SCG6hk0uGdp4QlvLNv3W7bgd67SASQCMMCME8Z5&#10;rJlkjWTdAu5ehUjIp0UhEmGYr7d8etTKJpHQfMt3nK3G1duflj/pmmR3+p2bj7Nq0eev7yEqD396&#10;aJoJPl83aTz93dn/AApjEyEttVto+aP0/wAmgDVTxHfMiu9nbsw/igmK8+vT/wCtWlp3iRrqEQal&#10;brOmMeWxBIHrn/P+PLszwrvTLD+6B3NRG5WQlx8u3rg9/SpshbG3rtjbREXOmWk2xuZI252194f8&#10;E6JPN/Zns38vb/xNrvj/AIGK/PeHVryDG2eQr15zkf8A16/Qz/gndc/a/wBmmyl3s3/E0uwSx/2x&#10;XiZ7/uK9V+p6uS/758n+h7lRRRXxx9YFFFFABRRRQAUUUUAFFFFABRRRQAUUUUAFFFFAH5L+Pv2/&#10;PFPwg+LHivw8l3pmramvia6i019SsYo2to/OkXdvtxHJuXBUZZiR15Jrx+T9ub48+INZay1PVtI1&#10;CSNmhl8vQ4pfIUgOA3m87T3yf4+c1pfHL4K3Hib4++JfGHgfT9W1a8ZtWmg0/Rb+3jZbyK8nG9yy&#10;O4XajMygDPXK815f4U1jwb4Tnabx38KJryHUlVraz8RtPKXUr/x8QnEXnozh/lPTaQG4yfFm4ylP&#10;rrtp3fTTt8zup+5GN9Ov4Il+K3iDx14m8U6lqOp6n4g1u5Z2tdPt44zHHpO75t8UceECFixXpk4A&#10;615z4W8J/HHXdQkTV4tVkMcR/wCJjq0jWcDKSOpnKoGOQPm5449a+mdZ/bJ/Zq8GfE218V/DT4a+&#10;INDtbXw2ul31toKWFrFf3SY+ZiwmePd8xbnOAvUZxHeftc+CPi9Jb+HtI/Z8tdLWKZEvGF6LyS4d&#10;sbZnM6CMgBedqqeTWSrYqjoqfu23dr6abef/AA5q40Ks179n2X+Z4X8MPCutfG34sQfCaXV7PQ2f&#10;a2oaldYvIo15GFjty/mnJGNpXOOoxg3vih+zb8LvhzpFxF4R/bL0jxF4g0m4aO/8M6f4Uv4S4V9p&#10;UTvGyLKSD8sm0Yxz2o/aH+IvjnWtaa08OWNzHpdpcfZluvD8Wn2cNxMnPmqkcAy/UByWPAz0rjfh&#10;58X/AI4eD9LvNS07wLZ6hJcQtDDfapocV0QneaLcvl+bgE5KkdeK9rDxcsP7SKS20ut/V3t6WueZ&#10;XlFVuR39bdPlb7zi/BnjnxPFPfaVFcasEuAVa3tVaS4k+bMh3KBswvXAI56Dv6L4eXwBZeKV1q/e&#10;TVkl09fMuNSmDz2cYUbWYSD5tuAAoGR61m+NvjTpesahbyeN9ekvNUsbWI+bdSEs6ouBDvGMYHG3&#10;GARx3rjvHvxJ8NeKLzT9V8P+AbqOOOKXz7iPA81vl2lTjnB656evTCqRqYuS5abhdO7T0f5X2CMo&#10;4f4p81tr/wBM9Q/aH8Z6ZPommx+ErWK4tbzy2urmGRVCqCAMjbwx9cYOTkk1g+HtWi1bQI5bP4jw&#10;6Wtm8fnu1ukwkIbhNu35ffGenXFYNnrs/j6Gx8GX9vLa2q5m8/y385JdoBGeM8fN6cDI4r03RPgn&#10;4P8Ahz8JbfxHA8l1dXUzJdX1vIsyiPaxwUALdAhZAOhyWPFcX7nC0I0p35r6db+t9DdRr4ytKcbc&#10;tten3HBfFPxdN8R/FFrb+F9ah1DVLmMWcE9t5kbOMLuLIF6A4OcYIB6dK6DW/Dfxj1v4L2/w416f&#10;wzeWljGL60voI41uhICcw7iFLKMtk4bOB3rH0X40+CxNLrPiXwdHb6xp1uq2+qWabZpz0+YABVUq&#10;eNwOR74re8KaTqHjuw2aElx/bV1CI7W8Mu6VpJDke0jP90DBIznHAq6tSVGjCCgkoNNN2evdNdP6&#10;sTTw8ZybcruXRaafPr/Vyj4A/ZM8L67Z3b+OPFs1tqzLHJp9rpsqeVIhTc5YFdy8EY2+orptE+D/&#10;AMPfCPgrT7f4iajYwzW95LFIJpB94TFQrAfMXO3Ixk4Oe1cH8TtE8a/CH4ktb6P4p0y6FwQ/N3td&#10;TtBBRl5A+b7n8OcEYIrJm8X+Lf7TXW7Ro5rmZVl1W7uNvlBgNjFTkbVwcEANkhuBkiidHH4ymqjr&#10;+67NW08reS+/UcZYPCycVS95aPr/AMOera3F/afhHUNB0DSLf7ZY6k8g1aRWgiurVoSq7p2AUFdx&#10;wRkEoM1v+CP2ffiLN8AbrxJpf7Vvhy11RrjyN3mPEHn2ArGswUhSVSTDrw5CgYzXj+sXPjvxDP8A&#10;8Il4J0BtenW+jvIdXXWUk09YHULJE0ToDksBllYDAPynqLnw2+MPxq8R399pVhbRt9nH2S80nT2f&#10;bOok4EihuVBPByM465FcNSjWo0G4uLs03ezt/kn52OmNenUqa3V01p/XT5kXxE+AXii78Qy+HvGH&#10;xUuLm4/s+G7a3EbhgzjJErSxq3mA/eUKcDjLVzuh3HjvXPsPgvT18Pz2Oj3TCyhk1ARXN1NKSqgQ&#10;43M/bbtABPUZr12Kaz1PUNY8Q/FfSWW+g1KOK+h1CaeDy0QoAgmdi4U8cBgOeMcYzfHfwR0f48eM&#10;rC5+H/h8WunuXa4h0Bo5kjGUy/2iWYbiCGAy2M8ZHU9OExUa9oVFpumkrLTpa179CKtBwjzRer89&#10;Xr5mFYa58XvB/jKT4leA/iIuuXUDNbWsi6TbTvY2hjjTDpcyT7B87qqFAF8ssjZOFtap4r8YfGbx&#10;W3jT4pQWOtR2LSQzSCG20+3hVSuXSG2iRABg/NgsxxnAru/Cn7Iv7QfgnTRpGg2+kzWsqsshW72y&#10;FM8JkIRvzxgk8k89a6/Sv2Af2k/DWlW/h7xb8C724sdSnaSbUbPyTEgyNqymOSTCjqd4HGW29xz4&#10;vGcsXHSy0TWjt+FmbUMPGbXnv11/E8pHib4f+BdbXUdeaW4utStmNtocUjLayJnHzblCs4GAGJI5&#10;6DIzJ8BLf4l+N/iBa+EfDPw7v7uPcbmLSPDOmtK81urkiSQrHJsChhkhSMn0xWn8S/2Tf2iPE+mr&#10;Z6B4KOk6VfRxvY3erapZW6vIn3UV5JgvQ8YPIweBzVbTfgH+0L4Z1Jb3wR4g1cXcOhnbrVnqtn53&#10;2ePLXERa2mUyRiT+LowC5JAGOOnHA8r56iu1s3e1tttOvmzqnHGKS5IOy7Lfv59PQ7b4++FPjl8M&#10;RfT6B+zrd2+rapbyR6kzNY3UkshbzN++Nm8hlzjyhFExXI681Y8T/CzxZ8WP2cdPl8L6LNa3l5fq&#10;0fw3sfh44mtbxA0aqmoh1klVuWKcuzyEAYWvEfEfxD/an1rw1rEMfxt1xobXy2t7iLx45G4Kd6+W&#10;s+FOdyc4+8MZHTY/ZZ+BX7QZ1XT9d8c6V4p0XS7G4TU9PudP1JYRJNyPMj80gbyD95Pm4zmutYal&#10;hMJzp6waejvfZ2s7/wCa8jhliKlSuopaNdtvO6/4Yk1i1+Gvgi9l8L3HgXVPDvieOdzqFjrmtQLa&#10;sy7k8s2b27OJ90Zw3mJyCuDnNZNrr934uupNS8d2lwdU8uNrdZoBau2x9y4KYEgDY+UjaCe1fTXx&#10;x/ZB8beO4ZvHujfDrxFa3l1p5u3vteWzUPNEhMlyjzkSAKhXLIpLYyRyazP7S+EeheFbGw/aL/Zt&#10;sdPuDodreeH7nwXNeXFxfWeJDLcXdzuY7WZRlAyLkgALhRXnyrVKtFVJRabsrPdddL620+5HYqcY&#10;VHFtW8lo/u6nlWh/s7fH/wCJ63fiHwJ4L1LUTp+uQW99pFnrUU9/FY4ZC6WS7pFRm+8zBcBMrwSa&#10;6zTP+CTPjuDxVL4g1RPEwjuoZmZZIJXW3duFUxCNRIqrnnIbOM5Fel/DT9sX4FfDfQbHSPDPw81L&#10;R/DdjZzNpNvp2m2UtwymV5GhMt05kzy+CzNgYAU4zXCeIf8Agrx468O38kml6p4ZtbiPUoo9J0nR&#10;7WOW4uYvmy0vzTeRK4aPaYw2GRgu0gNSoyxsqjhh1697f15lexw8Y81WXnrsvT/hj7J+H+g+GfhD&#10;8OvDfwx0/wDZci8QQ+HNDtbH+2LrwClpPfSxwhHnZDJJhmdQ5bOSWbg9T0/w8/aTk0iwuLjUfgro&#10;tneRW72sc9j4VluLeAxZyfMBIjjUcEFuqnAwDX5u+H/2jP24/HXja10/4S3erafNCqpcRxzTeSCo&#10;YF5o548ySk8H5eW5OOtdk/xQ+PvjvxLD8OPiv+0Tc2erWdzGknh231CKy+2ybDhAkW1pGYgZVjjJ&#10;3KASBXNjI1MLL2jqJyd21G91fd2toh0pcz9nGL5dk2tH+TPTvjr8WrP4v/Em40bU/iH8N9Ph8SWc&#10;l7ZfbrjRV1G6CnY90k8sapFAiQsNjkFQzZ3thl+dLP8AaC+OPgLxlJ4G/Zn8d2ev6NFeTMsuk2en&#10;Ws13FnZtaQwyAgL1XnGc5wM1uSfs0J4XuCL7w7Dq99C0klrpcGhpd31x8wMY2liU95SACB1GBnp/&#10;hR8Gfjj8RtfOieDP2dLSxTT7pJL0+JfFNla+SzryFRC0kgYDkpnPoOlTgqlbFSVPC0vaaPdpJ+et&#10;norbP9C63tKCvVfJtsn+l1955bo/7XHi/wCAHxf0/wCKet/B/QY1lkeDS7fxDYwavBHBKv76WV4Y&#10;IkMwfaoztYA46DnC8R/tufET9qX4r6Wup3Hhvw/pnhe8uLmK+8D6HHZXTQzAfOyQj96Iyu3L4Kqc&#10;ZJY1+iHg39hv9oHULSO2uIvA9ttjXbG1zfzLuPJXItwOPU9a5r4w/wDBND4paB4V1j4jan8K/Aut&#10;DStKnuruDT7qeG5uY41LsiCSBVZiF4DMATwa9BVMyjScauHtZW0mml58vf1b7nPKnCpUUo1la99Y&#10;u7+f+SR8DaH8fvjn480PT9D8QfE3V7jw/ocdwdW1LULq726kjTb4yiIzB3UEblx8ozgEVm6f41+L&#10;V/4ovLi68aa1Ytp0caaTYR3haF4+WMcmCrqWGGG4AncMqOK+n/gUuiaN8QT4a+JH7Pfg/T47izaS&#10;00Obxha3Fxxgea1rZ3G9CF43MpADc84r74+FXhz9jnS/DMni+LT/AA3ZtawxnVN2ip+5Z+ApLoc5&#10;II6nOK9B5PWow9tWpxi5XsrJta7vpd7emiscksVTrSUKVRytu9Uu3rp+Z+cHw9+Lfiq80zTp/Fem&#10;pHcNCI76G8m3tbp1GCGO4tgnbxivTdJvvBM7brqPSbea4hV7YsxUupJwzZPcg/j9K+7NQm/Zd8QW&#10;d1p/hr4S6frd09p8tuvhuMRtuB8vewTKqT0YA8dM18wXn/BN/wCM+r2lg2jWunq1qqpIjaldQ+bG&#10;HZ9vMIyfmI5Zeg5718TmXDOKqYj9xazve2iX3u7/ABPTw1b3bzmtO/X7jyLUfA/h6bU/Js4pLOYN&#10;tUW+pXESE4643kdPbtVqSe38NP8A2Xb6ne6lGqs1yFuk+QqAcAuoY/nX15+zd8JvBPjyXVLWDwlp&#10;ujxWSRrtt7ESzFZFyUZ52dsjG0884r2LSv2V/hKE8qXwrb3X97/iX24J5/2Y69DDcJy9nadVS+Tt&#10;+LRccyp0Zawf3r/I/NnxR41+DVj4Wj8QeNPEuraRvvl3QLqCwhmVhtwytlsjIIU5XkDnmvO9Y/bL&#10;ufh9o0I8PfDbwnq3h/VJJdJhj8YeJLb7dJJG7n7TmJlnt5B5igyOcABMqWDGvqj/AIKL/CfTPD3x&#10;Nku/gx+wzeeK7yz0SCKPW7WygTT7WcF+S+13My/Lwqh8hSCODXlv7H/7H/wW/aU1rVtG/a9+BjaL&#10;4yk1a8udThvjc2TxDyEuvOuXdluGLidnzuCn7xHrtgcJh6Mak5UnNQbTs4rRO10uaLt5uxviq1Sr&#10;GEYSUeZJ6p/c3ytfJHw/8RPEHjqx/wBKsNR1YtJM0iCx8ePqMMagldnmlzn1yMfU5rB1rxd8UNWf&#10;TrUax400lpY40htl1fzknnY7DIgbYVDMB8vzYORuPFfqT8Qv+CVv7D3gHwVqF1J4s0vw9Yi4ju45&#10;tHsbh72RIUk/0WK6uZnSMTM43MUP3V6YJr5SuP8Agnh4C+MXj5rzw98HviD4ds5IbWSTTdaW4j0u&#10;RJnSFHhvFifcGLbj+8XOTt9B9NlWb5PjKqpU7Oy1d4yUfKXLOWu+mu3S6PIxWW5hhqUqktVftJX9&#10;OaMf036nsH7H3/BPHxfBeXniRfj3D421T7DHDe2OpeHZ7iPT5CQzbDcNDhj90nDe2O/2l4P/AGbL&#10;rSrpNV1qwvNQuvIEUjXVxbQptAxhQsTMuO2GyPWqv7Pf7G3xi+Ayxx6V8a7W1iaOOO40+Pw2tysi&#10;ooVVMkrhiQOMjH51w/xe/bn8c/Cz9pfxF8GvCfgKx8SanHZWyraWVve3E6uqkmWRYh5UClXU/O6j&#10;jlh0ozLHYWnUTnFqLva0bXS7pfqPBYfEVFam9Vvd7a9LnsXjr4h/B79kXwTeeNUh+0Xn2i3tf7Hh&#10;1vzLueSRx8kccjnLAEvgKGKqccV8b+P/AAzH4vuvEnxm1yNm17xt4n+z+G9JMEUC6ZJJI8kdrG+d&#10;xvplQ7nJdYEycbqzfj18R/Cy/HrVPEnxXZrXVdehtZdJsbOM6jHpbNGIXCyQoxt5JACvmZ2gMwU7&#10;jvHlf7S/7S11+yLrtv4c+Gl7ap4k1HQ4ry3v22Xx0OZY5IomikWX/RZCrnKlWDjaGG0BR8wqtTMM&#10;RCy3vypbW0bd+2ivf0tbf2ZKjl+FnOerVuZt7PovXXp9/b5v+OH7ZnxISa58I+Gvh14f8P6fHcSW&#10;Wp6da6ZDKLqSF8bHZk3AI6grsK/MMncea7vwzZ+Mte8NaPovjf4h+MvEmtXGmwalcfaNcurnRtJC&#10;5fyjBG26RlCoCrIyqSpAZTivLPgV8Jm8WX0nj/xPp91/Y1ipuLGW6jTZqFw+cTbXZA8YJB4OGOB2&#10;r2PQ9B1/R9M1DUtd1pdRX+y0g01vsyRR2smcoF+yOeSNqndkjaCWYcV7WY1sLhaaw+Hsmvia6vtf&#10;V6bvXsuljwsDSxGLl7evdp/Cnsl3t59NPPrcg+JvgL4Va2+m6jAq6fD9mUTXSW1zEiTOoO1BvBAL&#10;bsYABIAyMADb0r4eaVpuhab4ivvEp0y3u5BDpchl85LtDuESdV2DJGWY8EEZ4xVPwq2i6zq1j4k+&#10;wWskwtxDax2Mht4RNAj+YgIALhkL/I67uQfas7x18SbDwloFv4WOoXFnYyXjXEN5JeSPaKCS4Td3&#10;XdIMrsBJxnKg14TlVqctKLenc9flhG82l/Vj0jw/8KdVi8QxeINe8Kaf4uur63eGzlQRi/YHIQuk&#10;UiEhfkyBKcgA7QTXVaB8BP2fLTX9Q0D4h6DHDfXix3X9lHV7yY+Wpx5ZM0rrFyAdiyHGMcgV8+eB&#10;/GfiK+1GS6v7TyfDMsgmt9O/tB23bucxSRSoyINrNs3HluGOAo6/xbd6Rr/9i33hnVbzStQ03zHm&#10;s47iYR3rqmVEjtMzFgOT5ezOfmzgVx4ihiY1FF1GtOl9OqT1/JfM6acqfx8t7dH16dUe1Wnwq/ZZ&#10;g8SX1/ofw1ik22yMtvBfObib5NrfullCqQ2Rkbd3Gegryf8AaA8W/DvwdZXC6Z8M9BkukU27xpru&#10;ofa7ZRgBjHDtYgg455ypye5xJviJ4n8KmbXPDnieSw1Waz332i2s8zQu+3aIhLO2Qx6E5CgDpnFe&#10;daR8cvHvi+0m0O/019H1JdQkNre2cNs8JUFlwUWMiY43KC5IJIJPHBhcvrSq+0lNyStvJp/8N6XO&#10;rEY7Dxp8kYJN+Sf6bnD/AAj/AGvW+FfiDVtO8Z67qkSuxCrq95d3yww9VjjVyGHPOWOR6mvS/B/7&#10;Yvgj4l+IvJ0DxXrmg6dDDm71C402GaN2xkja+8gAZxgdASelUvirYeBvFvirwxG2m6bousWNrIbn&#10;UbrRt1tf4ZtzzQSiWPPG4KgRSOD7a+r/ALOfg3U/Cmp6x8O4fD+ueJrqYOFs4pLLT0baACkNkFAB&#10;XORkZYck17leOS1Gq1SnKM5K173Sd7X1VrW1u38rnzcaOOVRxjJOK1ts9r20f6HvOnftF/ADxJ4T&#10;uPAN94B+HOtw3GlpY6trEOuX1jf/AGgYLXEZjJhhc5RgqIMYOdwao774dfAaLQLm9v7bRbez+0Wy&#10;6TeXWpmFrcCTcfNfzj9pZnwodiPlXGMnI+Vvgz8I7zTLu78FfHX4fa1qMK2ckEOseG9XutNktpQS&#10;wOZlAdgfQMuCSd2a4LxH+y58XotPm/sz4i311YQ52x6p5gCjttYZUMehO0fgCKxll9GpiPZwxXIl&#10;bXlVnftZqz9UjojXxUaPP7HmvfS+q+/9Ln3c3w/8RXOs3PjPwP488J2v2rdF5ek+HRBEzKAm0SW0&#10;q4xjlQO5BzT5PB/grT/h7c+H/HP7LnhPxR4ovJJjc+MbHUp9N3xlvlDW0QXc4XjBLBmAY+g/PTTr&#10;P4q+AI4dQ1Q+ItFVsKdU0smWGQjG19vmLhyR8zDr0x1z7QP2jNFvfCkWh+J/jPJrvmRxsv8Awknh&#10;loJomxhwsjgDoAAwAIPc54p4PNsK17HEc62vFNOy84/5q/UzVelWi+enZ9nb8pf5Ht1hpng34UTa&#10;Hr+qaB4X0m40eO4tvs+rXTC21CaZmMEsqyusZKI4jCkYcwqWBJJM/wAMfjD+154KfVNN+Bnxz1TT&#10;LTXAHk1CG+sirQw9YoJIll2OoLcYUtjnNfJGpT67Jqkj/DzxBY30LyH7PNJpIdo1YN8u9gQwAPDe&#10;/wBAM3wF4x8XfD3xKz+LbtWs5kfZCrSKGcDATjHB3YLYO0cj39qjhsfKEqjrKTts02+9km9NfN9j&#10;jqYijGUYOnZX3Wi7bo++vH/7XnxP1vT/AA74G8Sa/b6T45sbtTr02seGLS+l1iEgG31CS9ktUkBb&#10;fGohEP8AyzB3MDzR/bs/aR1rxj4k0PxD8HfgPpOi2FnprS3sHhuMTSt53llo7yFbdVwHjDfu97AN&#10;1A4rxDTfjFovjDRbrxCniKbQbzTdLggbw9fafdtJqlwoCbo3jSSAsVCZZmjJVFyODVL4OfGb4SfD&#10;/wAY2mo+OfEeqRTTXTTyQWdhJJBKZNp2YMmVQAfwZwfTpXk2rQ1dG/K23Gz95ta7dO26Tf3dkqlF&#10;ysp6PRO60S/Xvs/vOV1j47aL8cdZ03XdNbTtJ1HT7Z0v9Nj00eXNiRmYShSshBQqC6YcbePUZ+re&#10;B4/H9wviDUN8dzJdKt1NptgZ7e5WTO0gY3oAcqSdpA5Oe/1B4++OXwjtdWmn0LQvttnJGzLqFtGr&#10;TwuANqSFlVgD2ZckEjj15XU/E3hPxBpD+d418bWsflrJDbw6s8ezJxtO6La/Y5Ab+dbUsdjISTo0&#10;XTXTW9k9baLX5nJUpYZ3VSSl8rJ/j+R84/E7wd4E1HR7eHw78MbzS9XimK300k3mWrKHPIRsOwK7&#10;SOWHUYzXJaddf8I+95p0/h8Qx3UJC/Z7dzEGK/MmG5AJzz23Zx2r2/xT4L8K3M6zaB8VxIGc7otW&#10;XzJR/vMIx74wPyrita+HGrS6gLnR/Feh3JkPy2dveFZCBnI2sBn3619TgMRD2KhVk+/vc35s+exa&#10;ftXKkl8rfoeLRaDa6BPJp7a89jcSQBWzmVdvf5kIHYjHPX3FRaTFp8Z8i28YxTTPOHjPlloncHID&#10;oRuzjJHJBPFeneOvhTp174PXxldxSMqP9nkmtZCWtJS4GHGflU7lwcEZODjvy1v4H8J6Pa+H9ana&#10;8t4b3a1vd30gMd1Ig3sqY6EE88cZHSvoPrlGpTvGV3tpbdanlxwuIjL3o29ez6mPqGipo9pLq93B&#10;dWt5HcGKXbHhUkBz32svXAHPT3qTxPNoWp+GtNhbVLiS8hmLXE0luzPHGQuMcfMBg/xenvXu63fg&#10;z4i2smpa1pEd9cSRnzvtVuv7nYGQKp6c7T82c+pyK47wt4Z0u80bS72x0xZJIbWRGZYgHdcrt3Jn&#10;LEAP82DkZ69K8pZulaVSLTT/AEenoepLLuV2jJNNfqjx1UntdLa903XbeaISFGsZoR5npu2uMFc9&#10;wcg9RXc+Afh34Q8SxQ2Gv6d50xjZVkWMQhZMjPIIzjIwxIxXpvxL+AXxE+Jng7RbT4beA3nuLsyN&#10;NHsEaptZTwSOOXPXjke1XPhJ+yN8TTrEaXniLw7DDNbhby3u/EUEckL46DLdjycH8jxWeIz/AAtT&#10;BuXtFCWul1fT0Jp5bUp4pJx5lprbQ8/uvhHp+j+H5IvD1pHaX0GltcTSXl1LgMpO7AwRkgcA4/hO&#10;MZrzm08c3Nt4duILrTIZpWk8yOWRQrLztz0w6+3rjpivvJv+Cdmu/EDxHJPrv7SXw10qJdPmjm02&#10;48RiWZhLGyCQeSrqh5zhzjI6c1xfxa/4Jb3+hab/AGrafEr4Z38cKpG0el+Jcy8LjCxqhySRk/KO&#10;TXNlnEmWy9yvVu3Z6308r9fyOjG5Pi/io07JadPyPk/wU1h4jtppdaf+zoLZQxnsflZmH8eDkDAz&#10;0AzjHNb1r47+HieHIdFn1vVPtFvcL51xcFtnkBsgKo/iBGM8ZBPoK6DVv2a5PCzPA/ibTYHjVw9u&#10;2rhDgjH/AC1C+tedeK/hJN4anj+3+LtO/wBIkxH5Uyykc4ydrFeh7kV9H/suMndTfdWPK5q+Hjbl&#10;9bn0B4c+LPwP8F+ENJm8P+GI9a1K7aRry4UbDt2kEbmIdSFI/djA4JzV3xp8UvgJo+v3l/4X03Vb&#10;671LbKGtZV/dO6llTYd67gQoPzfdPHOa8k1b9lf4kW2lWvjPwFbR61o9xJhbW1u45J4VAGJJFR2A&#10;VjuIGcrjB6g1y154c1nwLrFvofxKsbzTyzC4a28zMjRknkAHOGxjJrx6eV5fWk5wrOT1uubV67Ne&#10;XlY9CeYY6jFQlBJaW009b+Z6H49vvAPxB8XLq+q2HiSHUJmVfIa33QGQjgvtO5QcrgoemDjsdfwN&#10;8OLa18Tx+F9C8c6pDrUjKJm2lYgrLnad2QwxjDqykjqATgO8KWvw08QeMLLXPAHxHt/DcdnJH5ul&#10;6hI4TBPzMjsWXpgbDgZGeBxXrXws8JfAWfxlqHjPxh4y1WaSG4LwJZ6xZtnbFKDG+ELISwTC44PD&#10;HkMOPEZjUw9NU4c6tHZrVPotVa3o36nXRwtHEVOeoou738ur/pD9P/aJ/aF+CulvqXw6+JOsww6I&#10;oSG2s7qaO0t4ZfMWSby5DtDFnfAUZDfvByKoaf8AtsftFacjX03xXku5FLSXkmqTQXysiYZXbchc&#10;Z5wMjJQZrM+Ifin4Z6n4kbTvDfje98u+jijDLfWph8wY4/1nmLzkEHAHbA6prqfsyyapfan4v8We&#10;KodQRoopLWztLeSC4URgGeOaSRfOhZvlzwd2eWHzVy0a9ONF+1o3lLW/Ld9N9PNmmIp81ReynZLp&#10;ey/rY5/xN+1t448OfGSx+Ifim6g1z+0tQjur7S76HzbWZAyL5aQFv3S/K3+rKkE8EcU79pn41anr&#10;uvahPc+CbCJfE03nXmmmwFri3ikMkS5Tb04bnJbuWzk6Xxt8d/D/AODeln4TfCnSfDHxAWbSzqX/&#10;AAmWpWqNc6erZxBCYHG14iMndnrgim/BH4+/DL4ueKdN8O/GL9n7Q7u2tVt7WbULe6njuI4SwXkH&#10;7xy2/grgHGKqNStGhHExoy5Ip/aSbXR8rat6b6E8sZTlS51zO1tL2fXVXKnhnSfh348TQ573RDYS&#10;ajGYL+OHVlibcE4dEZtwc8cAYwO26nfDnwJo9x4g1Lwna+INLs9IskZ5LzVryNowjhAY2MiDbJk7&#10;W6c9DXp/xg+K/wCyh8NviXrnwo+G37O3h66Nrua31CTxBPPZuwhTLr5ZUkgjadpOWGSeCDwbePZP&#10;GfiSw8SaJ8F/A+gre3ltPaafJYJcK24cFvtMnzkjGVb7w6ciubDyxGMjdNwhJJrma06p2u+mh2S9&#10;jDs5LR2X39O5qeO/+Cenju1+EknxI8P6V4T+w6bazTPDZ+OIri4uoUljjLRKsR3qjSAFiQfm6Eiv&#10;OfDX7Ivxj0fzPF8vww1O30uGxa8M2saXKtm0TjYJUlYIpBbAV87d+0ZBwK9C8BfHe+sEXS/HfwG8&#10;KeNLjySVtNW1C6Zoctlo7fyLvy1DEBvL27RngZr2bRP+CoPiH4T+Gv8AhDdM/ZM1TQ7PT/Mhk0/T&#10;LyOOG2YEh4+YlYHn5lY5GfrXp0amYwi6bnGd/lp85Ns8+pRwfPz8slbt/wAMfK/g/wD4QnVtQj8O&#10;+JbDXo5LoqDdW+sBEC5JJdTAzBecZDdMDHevbvAei/s5eCtO0uHSvhtot4dNmZbXVJPEA89psLuY&#10;m4iX5vTHC7uMYGPUvgx+05+yN+0xrtn4P8R+ANS8N+Jr7UksrPT47eGAtO7oihpYWZthLj5mUD17&#10;19HaJ/wSv/Zp+Lnhi+03Std0PSYbLU5NM1O40G/nvrm0vkkVXhLzBkWRX2jCY5OO5zpUx1DLajc7&#10;RT7ybuvK68+hH1apjqdot6dkj5l1v9pz4Ya7/Y+g3nhYXyaherbiVYbW4jjjiH7wo0M3zNHuOI1A&#10;JJIyCCa9M0W3/Yu0q21jT08W3tlDr9ktpeW+taLewMeQVdZHjk2SL0RlYFBu2kV5z8eP+Cd3wy+E&#10;0iyfA3xRq/je6kkk+2WcekxQahpsrMpeLasiRYcKct/rAScnBxXB65+zf8evhbZ2vipE+NHh3KtI&#10;0f8AwjwlRsFSpDxT4K854DAjrx156OeZfWlLRNXstFv917P0NKmW46lCGtn132+89d1f9mH9m74w&#10;LJ4U8GftU6pJ/agS3/sey8WWcxueUVI/LlhDsflQKuc5Axzmuv8ACn/BAjxLpGrJqCfFz+z47fS2&#10;uIbrXLWO4jgbHELhHDIQerKNoVSQxOFPzP8ADr9rX4hfs/8AxPh8XX2oWOtQ2aqy6J488HoypMCC&#10;r7iBMrBhuDK4IYntxXqnxu/4K2ftLftD+Cbz4e3cei2Wl6pZ+dqNv4dsZFdoVJJ3SPIzKMKC3OCP&#10;ripxmLzCEY/VaajGW77X+7VfMVKlTlJqvNtrZa6/dff5HQ6J8N/2+v2dfE0WiX8cfiKxazYaTdaL&#10;c/2hDNEsoAntsSK+GPyKxGRnGM4r0n4L/G1Piha+NvAf7QraZ4a8J67p1++pR3/iqSTULe7Me1re&#10;HzwJk8q4G5VYKgDMgZ/Lr4B8WfEePUNr2+oahYSRQr+5XWbnYZAF+cB2OwttViFIXPIAGK8lufEv&#10;xevPF6a+vi2G1vFuJGk1C11Yo028ncWG/nIOCMYI65qo0cbjKLVSottHy2/V/f8AgR9Yw+FmuWD3&#10;7nq3jT4R/FzRdSt4LfT9SudP126uW0+4a1LC98gEu4ZMq7CPDHGMA4wMVx/9h+M/COvLpNrY3+n6&#10;1dW6/Z4reJ1mdZk+UADkh1bI65XnpVpPGnjvw5p1vfancG7hnXYysph89cjcFeMAgZwe/TnNel/s&#10;yfFrwz4S8VzeNLr4dW8moS3CQ6bqGoawxiseDudS0TAEj5d5UlRwMZJP0GFqYydPVxa20Tu/09Tz&#10;a0qMZXtJfNW/zPLNY+F3xUbVLXT9Wh8UnUJ5lgazvI5UWSRyEjRMjkk9sDHHWusn/YB/aK0zQtQv&#10;GtbeG+FusljbrrMbNJI0ibopN5Cj5NzZ5+ZBzzmvqe3/AG5PBT3DWfiDwDe7YW2JJYXcc8ZfIGRz&#10;HuBx6fTFaOnftU/AzUVWF9b1TTWLZka709/lPPyjYHGP8+1dSryg7NGL5Z9Tzb4Ofsf6r4X8IwDx&#10;zqV/c6wwV7yTT75444uMCNWQFpDgjLEDkHHHJ19R/Z6uNVuBZ/8ACV+KFZm/dxrqLSrj/tqiflnN&#10;emW3xm+CGsov2X4j2EbyNhfPl2bOR1MoXP8AT9K2bG98La4Wl0PxZpuoRqm3Md2rsx9hE/T37fWj&#10;6zd6on2VJ6rU8am/Zf8AiRoB83w/8a9Ws5Nv7vert+H3sfpUP/CBftY6DJ5mj/EjTdS5+7fWceX/&#10;AB2Zx+NfUGn/AAK1uexW8152sfNXMUb/AN3K8tv7YYH1A4PJxUF18ANYWFjZalb3Dryz+WeMZ4Ij&#10;Ze4/A8deKtVab3H7CUfh/U+YZfEv7UumyL/wkPwo8P6xGnPyqw/IiRcflUsfx58baJMo8QfspNGu&#10;3/WWt3MMD2BjZf17V9BeIPgD4j1GwksZ57iOOTtBdbDxgEdGyPmwQc5JA9a4vVP2VfEluDDYavqk&#10;EYH3VsbeRQ33TyqRv1Hr144qWsLJ63BfWlt+hD8PPHOh/FHRWvLP4Wyb43Qf2Z/a9lLdSM7iMKlu&#10;ZVlY5I42jjnpX1X8Ov2Zv2SPDPwhh+I/x9+G6xw32hr9tk8RaDIsOjR7zuBlCfuWL/NuZ+hG07Tz&#10;8Qaj+xn4qfXv7bfx48bgyFn/ALNeOYMUKghw8mOSM+q5HpXT/sieAvF37Mv7InxK/Zq8YX8N5e+M&#10;dWF3pOq6fI7W9oiR2iJG6SKGGTHMx28DCcnccfMZth8VWotUW947aOzdnr5bns4GpTVvaLWzv8rf&#10;mfVvwrsv+Ce3wW1O4+JMP7S3hbV9Ht28nS9PudStnh0/fkn93D99s5wzIAuSTknI7LSvip/wT38R&#10;+NYfiPoXjHwnPqUcLRq1q4kjJbbh2jUMocYwGwCMnrxj8z9O/Zw+NWj6hDcw+PYr2NFy0UkYffyD&#10;nLbu3aub+JHwE+PWo+PY/E1tpdi1qyBb0x3G2d/myXG4AM23plh0rOPDrrVL1a03fS6aWnbqKeZy&#10;px9ymj9XPjl+1P4C07TLF/h7pvhvxhqk2rW6ww6prFrZxW0O7Ms3m3JGGUD5VA+ZiBkDJrxL9vSC&#10;DxXA3x5uPGxjTRdLsBY6b4b12RlvndyJY5poIykJ2yONyuzDy16bhXwZqPgL4t6Fp1/qOivrCmzs&#10;klhtZlaOS6kMqoY08qR14Ri2SQPkPsDy+n+JPiTFqkKeJtD1yONS3nfarWQr909Tg96yw/CGHwtT&#10;npVJXi7u6Tv3XRap2va5UuIqihyyprVbp6rpf5W2Pvr9lj4u/Dn9ob4j6P8AAGT9m3w5pWn6hFcN&#10;fahc3supTyrHBJJtZrhd5ywBJLnB7Gui/wCCl37N3wK/Zz/Z0tfH3wM+Emk6T4guPFFpp63Pyys8&#10;Lx3MjRqt0XQZZA3ygMMcEAEV86/8E6/jF4L8BftS6DrvjTVRYWq293F5jQux3yQMiDaATyzAdMDv&#10;X2r/AMFPZfCviX4SaB8NLzxb4TtNWvPFEN/Z2fiq+t4oJYYIp1kcrNIgdVaWNSFOTvGO5HmZjKWE&#10;zqlCCfK2m10euv8AwTpwVetisHKcp6q6v27H5pa9+2/8c00HUPBfjXwLpt1Mlm9vcXS2otbq1m2t&#10;tlEluy4kRm3g4xu6g818+6j8TdSXxXfeINc0v+0BeaUFSHUJ/OJug4IlMxG58gY2k98Htj6h+Ovg&#10;TUtI00/CHxFH8OYftVxDrNlB5iW8FyTG8UV35ttdO+1omIWMEIw+cru5POeE/wBgX4u/FHwrHpPw&#10;/wDhbDq0um273lzcaJqiSfaFLorbRMBvxuBEYJPysR6D3qksDRjzOlyxel09Ld9Hpqc0XjKr0quT&#10;XR3vf7ux8dav488ReP8AUrfR9XvZtPgL7bGCS3UxQrggE4wcE+5xt4yaueLvC/jDwFra6Xfa3HqC&#10;iFbnzLdiu44K85wRg4XP16civefCP7PXwr0X4ma14J+Psni6C68N3i2skPhxrMXlrcJIfMR2uo8F&#10;cAYxgjnnpX2F8Av+CaX7Bv7bV/q0/wAPdd+JGi3ujXEV5qcuufY3Y+ez7UTHmBl3RljypB6davFY&#10;ynhIxqWtTS1sl1tZ3Jp03WbjKXv36v7z8/8AQmg8S2mmahr0l1pWoabicW8UAljnRpNzKwcjkIAy&#10;k8HABJBGMfx58WJI7ptN8J+LfEOq+FWkWZdD1yFba2jvRlQ3kpI6tgAfPw3JGBjNfSX7aH7O/g74&#10;EftG+PPhB4auI9ZTS9PthBqN3aut29xLbed5Q8iVAGw/yna68DcoxmvEfD/wV8UeJLq10nwt4KuN&#10;ZvpLiR3061aUSMqmSRioxtzheMc9OCSAfLw2Owso+1m/d3s7WV9d3rp0dztrUK2kIffrd9CPV9Zv&#10;LT4eatqNnDapMsipFJpsw4kLhJEYZ6eWc8EgdCM11Xw/+I1z8O/hF4l+DOlfE3T9UfxFNb6jdJpt&#10;m0t3CYImKWiTsGSNfMfczbgx6cKSDt+Bf2VfHXxK0rWPgraaPqmm6xo10kkw1Zo7V/LkEbtIdwG9&#10;lVgPL4JyCO+KXin9jzW/g74RutSl+InhnVPE8ImsZLDQZJZtSzIQoPkRjbIgTJYtyM89BWdHMstd&#10;8PUkpSck0rX7OL8l1NZUcZSqKpBWXLZv816nlN98UP7Z8HWdqukQrdNdJHb6lKI5HUMyKUcEA8sx&#10;IYf3SMDHEAt/DWrTWbadp0t5dXl1HCunm6jVnnbIVSNwYI2M7udo4ODjPnXxB8O6d4T1KOynuvMu&#10;Jo1lP2eQZTPTIxwT97b159OaxLifUfsz2MNjM0YXdIGyxUdNxGOPqa+wwuDoqKcHo9fvPnauJqOT&#10;Ulqel3MujQeIW0OPT9Pija4khuCsiSPHtY5GwY3dO7c8YPGad4s0H4eXtlfeJNN1HUbSe1eOFStw&#10;xYllBd9rE4UZxxnngZHTzzwpp/juzn/4TSx0eaa1tGXddXWfKUkfJk+h4HpyPrXR26+K/EOtyeJN&#10;W0nMNxGoumVCy3AZfmwR+TcjrjNKtGUayanovP00+40puMqbTjq/L8THv/COtRpDe6bqgvopFfy4&#10;2uvm46gDd798Z5+laHw2+I2q+Er2TSr6ORBNhJLduM5YBieepHH5emar6LDdX3iOZbWz2qw3O0LA&#10;Rxp2A54x6exz3rYi+GusePBqF7oVsq/2VPEWut2VZJFyPwHXgHjpxW1d4eVFqq1b+rGOHjiPa/u1&#10;/XU7TQbjWbK2k0rU9LuLcSTBY4/tUbpCrylgzuC25to9N20ZJAOasazZNHcXdlJd2V/pshBvbi3u&#10;vs0pGQORnaxyedhJzkDA68va/br7TJobLU3jWONZ7hZNPUJGUOyTzSflXqoDAD6da1L2W6u/h1bX&#10;LWNjqFtHqqtPZMoG4kEqUf5XwqK2cAjB9TXz0octS9+v9f1c96Djy2t0M/WfDdn4RmXUblft8lxP&#10;NGskkYZnjVgI2UD7xAxngkZzlhnHYeEvhpqWotdePLzwgIdOa1Y2qXDHcV3fLJjdkA7cYyOQo5qr&#10;p3w38XaXdW2paxGq2kcYXS7pb5ZNgPzMgGWxxjjGc455r1yHV/DVrobQ63olxbrpsjPdXV/GVhm2&#10;os20xqSG5UbVxycZzjFcuLxkoxSg+Z9WdGGwtOUm56LscR4I+HVxc+K7ezXwzqOveHdS0+FPt0sY&#10;CR3GfnDHeDFtZl+6S3oe9dt42+AaeHb+31Dwpb6bFHCuyaxWdriGP92GAOeRvVScdtwPGSapWfi3&#10;XJPD8XijSol0/TdT1AWl3FZ2Tsshcr5TMoXCOzPtyrDDYHcV6E3gPU7i8gs7+wmt21a4A/tS+lZf&#10;3aqVPyEllZflwGyW54AGK8fE4jERqqV7La3f16X9D0KeFouGiv1/4brY4jwl8OD4Ka6u/D0MdxNq&#10;hS4hsLy3PlSKFDSFTFtIABYgHdnHUE11ug+BNV8I+GLPxJH4k06HWL6+kK2MkiPCvq84QZXGSAod&#10;Sp9e3SaP4bttAvp/FHhPVJ/IgijGn3XiS1MCmU5Dojpz15GRgbgCO9YurfHT9nbTNVurPx/4ksTq&#10;V2oWS1tY1uInkPDF2BDRkkDBCg/zPH7TE4utypX76dlt/XU2fsMNTvLTt830M3xd8Q/A9pp8Gi6X&#10;qGpaRfRsZpn0K0W8jurodVJlkVowcZ2qcEN0PNeTeLNZ1y98SzXGrzSLcSM2+FofL8t8c5Ujgn6n&#10;r+FfS+gXXguW1fUfCul2yqsn7yaPViWU4+5yoKk9eenXmrmoeFdCuoDayQJeyTTCFo5LVMqxTOQc&#10;jAzxux1OemDWlLGUsP7sYX89dfvQSw1bEa3+X/DHyJJseGSJUXluFZs5OBkZB4FJDbmAMF+aPqzM&#10;3zL0OSPfP4dfWvdvGPwm0q8uGuZYBb4QhVht2GxRgHIaXaxPX1x1OciuV1H4BXsVl5eia9HcS7es&#10;unzHyo8EZyC245654r0qePoyjroc0sDWi9rnmbWl3JEYo/MH78Aqzkbl9e+KnOlTXVv5rSXkcG7/&#10;AFyuu4e4LKRW18Rvhx8QvBkcaWen2lzatIFuJmV0cOM7kAbg4x17dOteQ69e6vFLJby3TReWzbvL&#10;umj8tScbSBx1PQck+tenh4rEK8WcVaX1fSSO38XvfeFtNA0+yu7qQlSZpoQY9vUlipHT6YJ9OtYc&#10;/ibU74wXOmbYbq4l2rGNzIIweWIyTkj7pH51i6YNR1Ty7G1nuYLdGUjc7ZdSRjC9Ryep6+wFdNaW&#10;el6/BFpLIv2iPCyeYR8vCneDuXJAGOoJ/KulRp09HqcvPKpLTQz57K6uUknEz3LCYRx2+8eY53Y4&#10;XO0k5/EdB1qexlgk1ERSiFWi3LcR/MsqsP4TGRx05HB+ua7W58OR2WkLpH2m4volVd8kmFETgZUE&#10;MflAxjocNxWN4k0/S/E8Ud1Kf35UF5pCEmix93JYcg4xxnoBkdKzjUjUlylypuOpSkWUfObDbmTE&#10;S4Hz4HJ44znHripLaOGG5aaXSARux82PmIxhfrx2x/U6mg6Dq99p6yRSpcKqtiTaQTgnBJB9iOD0&#10;A4rsPC3wo8R+Jb5QZLVIfvy77qPng5G3dn1HH+FYe9KfJFXNbWV2cz4Y0g6vcw29tprLuA3M2Ttx&#10;26+p+v8AX1zwJ+z2k+NU1Z2kA5K/JgKOe54Aye/Fdx4A+FFr4bCrf6Qfu58yHHUH1GT/AE4xXbxQ&#10;QxwMyXEifLhY5YVwPbhRj65r1MLlsXLmq6+Rz1sVy6Q+85LTtF0PQNtpHaqHkUbdsXyjrgZGevr3&#10;rsPhr4Zg8Wa01nr2sLZ2sMayvtn2vJzwoGQdpz97GaxdU1PSfDtlLcWOj21yVJGxY8r+JzkD8etN&#10;+AXibyPiNNK+hTLNJCEVYZm8sLnnduPJz3/Svaw/s4Vow7s83FVKkqMpLex9I6VoXhTRoo49L8O2&#10;0ax/NCzRbmDf3tzZbOPc1c1DU71IN1lKrMvaRjWULwXMKz7DHuUHa3aj7XshYPIoX1bjivpPZxS0&#10;PkZSlKWrMPX/ABXrZuTbz3csOP8AnlwKyrnVGcbnm3dxuY5+vXmmeNrnRLplm0eZXkHE0aKRkDuO&#10;MVzAk1H7T9nht5C3ACq2Qf8APNJRuUb76iEGV59wM/jSWt3cX8xis45JP7zBSAPxNZsCTxpuvbpo&#10;ZOixshwfxpI9RSNmb+023eq/Lj1GCBmmS3I1L63vbFPnf5mGfkcNt9j6VR+3hTtlcHJI+gqayXxH&#10;r8ggtAzR5wWmPA+tXn0Xw3obKmt3C3Fx/FDb8AexNS3YNTLgae8l8mFQxb7qhTmtex8LagjCXUg1&#10;rH/CZI+T+FaOk6wHATSLSGzj6AqvzdO7HmtK10hL6T/T9RbLNuY881nKsaRp6amfZaRHHu+zJuU8&#10;b2YVpWmkyE7N0nI+XjrzWvp+hadDJ8rSNj+LbhTV7zLCCRkjlX92PnjjXJBxWUpTlsbRUUjOsvDg&#10;k2+bCdrL03cmrUui2thb+dKLaAqD+8mbA7+v/wCuqes+MNahXydN0SZt3yvNHIuBz9Ov4Vyo8N+K&#10;fEWpb20hliLDzpJ7soRz7E547YFZS5r2ZtGNOSu3Y6h9Z8MIVjfxNBHOy48lXEYPrgtjj371M+5V&#10;S9Sc+Qy7WZplKOeQOc9Rz0xUdj4U8LeHIPtN9p0bttwxYNIoHpg5GKp6ve6hr+bS3XybXtFtUdO/&#10;rTSktyf3d/dLqywomdyt/uMP8asW0ouWDR8Lj7rVlafprWcZHmsxAyT6VoTSGzTeHaTd9792GBGO&#10;nXinyuWgSlEtHTXmXCScZ5BkpNR097exkure5ELpgKsjLtB4/v8AesLVvENuibLKz1AycfIMxj8c&#10;A5rDl1XXGfZLqkpjyf3bsDwedp+UdPzraNNGLqSbsXtT1XV9TuWtnKzfMN3k7SyMDz9w4wOhHX27&#10;07TRd6exeKSUhhh92SX9xk8f561nabpd5cM0keoPjgsFbYjfRR745rp9PtIYoI5LgRs38TLJyePX&#10;/wDVVezMZvUdpMN9fKTGDGpz96Qgmt6x01IyvmMx3ern/OKpQXqblCn0I296vJMLiFl81lb++h2k&#10;e4rTlMy+8sWkWzSyysQvTcxrnNd1SfX4GiaK2WFWxvdyMe/+R2q4RcWCteSXk1xtyVRpBg/n/SuO&#10;8T/EnU765ks7CMxwlcFZIlbd79KnlbkXGS5dC0+r2Oio9rEFkm/57YPX8zmsubXLhnUtJncP73T/&#10;AOtWLNdz5Dht3TO4VHNeneQsm1mX6ZrTlsLm7ms96S2eRnJ9qjN9lN6ydORn+VZsl6iJuWPr05/S&#10;ojOV4HGeNvvVRiZuoak16F5I4YdR/KoTdBxld1UWvG37UJ4wfmoMoGFB3YOTzzir5Rc9y8t42Mue&#10;elOjmMxMaDP+8KpLKWONnf73rT45EEm1x/vZ7e1LlE5di3LOE+ZlKnnGarrduhwrZxwwPSoHlw2D&#10;yOu3cfpTN20mRl6d/etBc0mXUuPLUln+YjO7pUCzl+VJPy8+361X37uq7u1ODoZAG27cfn7UNlR5&#10;i1JOoX91t3Yx7U0u7J8446HH09qru25MF24bnFEkoJ2g/jipSKuywrvGvJ56YyD/AJ6U2afCZxlc&#10;/KR0FV2k3IGBP3crjjigtHG+1mwOvNDY9yws8f8Aql3fMuemMH/GojOJAzxyfcbqTUE07H5SvzNg&#10;bgMZppKK2GHDdcH3xRfQCR7lnj2q33vu8deaNzyjJfcMZ4b3pF2yFirdOGC81Ez5AGzI9v8APNSU&#10;tCQ5jIwWG7mpFneRPKlI+XkHdyo9KrhyG2Mc/wC92qSU7tssCZ/vcg1IfaCRXALKrbd3Vef5Uqyo&#10;0P7zaFX5dzHvTWUeTujc4xnaM8e9MWSNkaNlbHXdntQy4hIxDqFkCnd6n8PwqNS7S7t+5s425z+N&#10;SC3z8qKD2wvf/GlhtCwy8uFU8ZUHnmobFJjJvtW1vmb5skY4x+FRqnO5k3c4J9DU08dso+bzDn+8&#10;x4oF81urIqD5/wCIdx/TvS5hXGNZSygMD5bZyu/jOa/Q3/gnFG0X7MlmjMpP9r3mdvT79fniGuJh&#10;u81mUdt1foh/wTlQR/sy2aquP+Jtef8AodeLnn+5fNfqerkv++fJ/oe7UUUV8efWBRRRQAUUUUAF&#10;FFFABRRRQAUUUUAFFFFABRRRQB+E/wATPil4k8CfHvxdd/AvXb3RNah8ZazBf6vAVZI1kuXOxnHz&#10;Rjd5mAASd2O1cXH4W+LHxL1GOz13Wte1/VGh+y2Pm6g9x5Ee5mZY1bkAZzsUcFu5Jr1j44fFl/Bv&#10;xL8cweGtcs7TT/8AhJNSa80xoURL2ZZ23ZBT7x7t1O3INVfh58YPhtqHxP0f4rX/AMHrNdL0XSTF&#10;qWkwyCO0uXaLDzbwDLudirnJb51OMA4HzeLxmKlVm1HRN2vr/l+B6WGw1BU4pvWyNC2/4Jt6rp8s&#10;Ov8AxW8ZaV4Pa4j82KTXpzHPPuUKym2jRpicdCFPbkcis/xV+xNpHwv1V7TwcnxQ8YXVvACt5pHg&#10;Ix6ejEYA2vMksrgfMM+WOeVOcV5b+2R8Yn+IvxI1jxJ4IvI9E065hjWPwzaX1yfssUaKC8jspdjI&#10;V3bcDBbBI6lvwK+JHx/8EwS6tonxq16wsPEt5Cb2DQNdaFp1hXA8x5MM52jaMEYHTpipp0cdHDKt&#10;Uq7/AGWvwvbpr2NlPB+25IU3p1v+P9M9C8IXHwV+Gl5N4U8cfs6/GTUNcWVzBa/2XYaa0SyoWbbA&#10;Y5vl+8UPy4TOSxGawdI8atfa41voemeINL8Nw28Vpo9lrOj2LyWhwM5li2JGMknBRiMkZzgDF1TR&#10;tX07x7J4BvvGN3bWXjHQ49W03VntVmvm3RM5QOw/eqSMMeRwQGBNePXPjl/FTXnhnxBdXUF9a3SW&#10;0N0d6wBUbB3JGNoZxkc5HA75NaU6ar3dr6J9Xo3vZ6b3XdEyrqhZLvbtt+PY9d8X/BDVtR8Zw2Xi&#10;Gz07+zre1luLy8sbVZGk5LAYBwHI4xjseTnit4yGm6b4Gt/+EV+Gng/UNKk02fyJtas5Y5oFAKec&#10;kkMybWG7cQwIJRchsYPZyyaTbeE7eOXXtEaJYI4reG81CRUKbcEgkHcwyQB6EZ6Yr374W/AC4+L/&#10;AMLY3m+Aek3umzSCK81DVnubeOSHYNu8yja678DMajJfHrjzZZtUoxi53cYvZaevVa/M6PqNOcpc&#10;u7+f6HxV8G/h9rmoxWd9d2dvJHCzRebc68Jo5xuB82Nc5ibHY4zjHJPPovwY8L6FrXjq18Cp8a1t&#10;Jrixme6v/EPh+6s9NsDHCzEeeEPmsSAAFT5+OhHPafHn9lLx/p2t3XhXR9I0nwjPpr+Rb6Tp+pWY&#10;tIY9u5AXt4C5PPLSNu9TwBXzb8Tvh/8AGP4da3b3ulaqkl5a2Pmalavq/mQ+cm4M4WQnzFKBWPAA&#10;JIAIAr3sDUyvNJOUqqTfR209dX+DWulzya0sRhFaNNu3VX/4H43PqfRf2UvgdZ3E39vftGW82i3c&#10;bxLe6f4flSO5IZSSZJUYFlOV3FQNhztB4r2/4Cfsa/sKeG/C2k/EXWPjr4P/ALeW5e9inm1xNLTz&#10;QXVT9nY7gVA++x+YZO3GMfnHoP7UX7dHwk1DRfFlz441j7Hp+2TRrKZhLZMGXCskTK0bAjnp2BHS&#10;tTxX+1x+0X8epLWT4+aZY61NpcL/ANjeKH0pFlhhlcM1tuRPKdV5UK4DIMhSAcHtrZdShG8ZKS6+&#10;9e/lbS/S+vydjGOOlKSTTi+mn6/kfa37SH7In7GGk+LrXxr4907SdR0XW7mK4tdc0/x4xXUk4WWW&#10;GK2jkYW8ZXyshN+YyoA4avk9Phn8DfjDrlx4a+G+j3Gj6LpKyXC2l94geRFj3kIPNaMFeCG5XjJ+&#10;auD8IeOPiL59rqFv4qWDStHvPJ0mz89l+zq5y7qucR7nCn7ozx6Zr6k8EeHdD8ZwaH8Tvib43kk1&#10;K1SOB9CaeMrd2UcnmfZ54fLLGN2B3bSpZW6814WJxlXAJwlN8v2bfZ+Vu3nod1KnTxOvIr9e7+f/&#10;AAD558ZfB7wjY+Kbi08FXN9eaXYyxLHB4dPnzLOq7pCGm+/ETkgsVO0rXRfCPwx4hh+KMmoWPwzn&#10;0WHVpP8Aj+1uEWUUrI2UWQOzBHbI43EEkc9a+6D/AMFEvAemWlno3hn9m7S4rGzk8mG3trG4t4re&#10;LI3OsJZMDHIbABxwaz/2nP20fEPxF+F198JPhT8N7Pw7puvWqJeeJPsIvSYSVOD5inYSwwp2nqpy&#10;Mc8H9oTxGH9lVu7q13v01f5vr6s6KeCVOXOumulvw3LFp+xT8J9Y1RbX4rXSXPiLxFp8Zh03Wpo9&#10;qlIwj/Z49yq0Yb5vmy2SfmbjGHoH/BObV9b0jQfhX4k+Nt9q3hfQ9Wkl0XSdOso7Jo2L5lhheGZg&#10;oLZyShKk8FTXD/D/AOO2ofDzwjo3wV8X/C7xL4qj0eRF1PUfHXiyBNNsbRGVUaC3HlthEYKGCEgM&#10;B0Az6L4h/aY+A3iuG88GfBLwHp3h8XMflXGtaDb281zas+GcLcSbFVj13BZG3Hhgc1y1cRXy+PLS&#10;aaVrJJtaaLrppp3fmdFOjCtK8k035/1c7Xxb8Lvhn+yn4aj8R/EH4keLLHSNJcCzvtQ1qS8h0qOe&#10;byEgxGM7Fdwu90crnLP1I6n9pjRvDVx+zdD4j1r9pvxR4Z1bUNNmtPC8nh/Uo7lNQjlG8ecjRSoE&#10;kXHzqUUIVPWvnbVvDf8AZvhKHUPAPxPj1G/v2kkaPxg6XEOAhCxNKrBYz8ucjcBzk8V81waV4p8S&#10;eIr7xRr+sWvg2HUNQ8rUI9J1y4gt4jIm1ZFVX6AA7N7t97kYFYUazx1N8zjFp6u1+1rJ9d9dfTv0&#10;VI1KNuVt+V/v1+7seqeAP2eZvCt1ptt4k+L3iDUPD+p3AuNW8Tw7J2hZZvkxGjb2x3KqTjOATwYf&#10;HP7E/hf4u+J/ESeJ/wBqrxZeta+ZY+G7j/hHyttJZnb5SXDrIrJHv+9GQxCqCTk4G9oXixPBFlDp&#10;Pw81ltYgFu63jWF00kjNgsC/mAJuOSTuBJJOOa5m6+MPjm3aEHxlHDuuC9wtsltOxjHzBMKny5zj&#10;5W/EYq8PjsdSqe0pW5u7Sv8AdZ20XRdbGlajCrTUJbdruxR8A/sH3n7MXi22+Ifgf9pPwPbyPGFh&#10;k1bwK19II85JjR4Zgj5HDLtYjvgkH7t/Z98R+AdIsdS1OD4hQ+KtWieFrq+1fwzDpD6cdqlorZI4&#10;42lLckMcnnGOCK+NNS/aN1G4trnR9OuJLVjbvs1C5RYlIJXbIoRDyF3LknIPrxXOeLvjvOUutG0n&#10;7VqVu1vJDeR3n3IWYqyssmdxIBIyG4BxwRg74jNM6x8OWo9dr6LT7v1M6OAwOF1hHTtdvX5n0/8A&#10;tf8Axk8C6ToEd9f+B73Wlks7iNJtD0t7i4AeDynnk8+3lXdsRVLkchVxjrXybB/wUX8beDNOuNP8&#10;Efs12fiKG3uIhoNtq2hyXAsbeMxfupNyksjgbm+cBWnYqFBUDlrTxL4T/sy6vrqwvG0MxlJNJ+1T&#10;CVmJCmQSLh9oJyI2DZDEHIArb8J/G3TNDm09dN8PXkNzaqbdVntBHC9sUxuXLSS7mVRlWbgqM9MV&#10;0YOp9VpOM6ftG+7a222/rzFiISxE04y5EuyT/M5u9+IHjH4lre2Xxb0Ca0s7zVJm1DQrfTDpY0ya&#10;QrveOOIKRgDGSzDBJKEg113wx+FPweu/CEGi6dZadps2mXzm4uLwRySKXCK6ymT+HEeA+4KpbIGc&#10;VR+IPxIs/GF1bm30OwmhjvpTa6bfWm6a2JU5+bcDjjI+YAZxxzVfSPF/w503TLuZdGtLjUJtNNvd&#10;zSWqedckttCFVZ45EwGPIA6kgnpy4iVepRtTvC72W33f18y6dOEat5+95vc9G11fhp4p03Uv2evC&#10;nxGaHUGia2h1q8uEtIbCaRCoMMzqzSbSw+4pPbryPnKy/Yf0Tw78X9L8A3Gt6zrdq+rJLeeMPDsN&#10;rdXAba3mNGhm3J5bqjZdicHcFyNtRx674dfW7G40X4ayaXb2MchaGK1EUE0m5dsiLGTymB945znj&#10;AzXW3viU2mr263ck2pafI008n+hwRyRQsB/ozsu0lCc9AST1buejBfWsqi40Zv3lre1799Pvttr1&#10;ZjXp0MdJOpH4dFa+3b/g7kc/7Evjy4u9UHw3/bCs/s8kzPdLcTXiyyLk7TO0AZN2P1r2D9gfwBrn&#10;wLtb+68f/GTQtc0+XU7W802fTr+ebyZAWL481FO6QBen9yvLfDXxGTSvCKv4vutPtVfzGgi0WH7L&#10;EqgHblVOyQ5GdrhgSxFJD8YdThWzs7Xw3NI7QnY1rMiSMpAzgbVA7jsMHjaDmuynnWeUOZRcX0u4&#10;x29UkFTLctnFPla625n/AJs/XvSP+CgH7OD6HHe2niW+um27fKt7VS24cYJ34GT0JOPXFc58QP25&#10;/g98RPAet/D648CeMlj1zSLqwmeGxtWZI5Y2iZgDcAMRu6evXjNflpP41tDZWN7pFnFYrp/7yxVW&#10;k8uE99yYB3cYyCAck5Oc1zuvfEX4lfFDQLrwR4z1a50215ntryz1sxyXDDG1CVVlAPYsAQOueAPP&#10;liM3xFNwdRRjs9Fs9Ou+nZl+xwdOV+Rt9NWepePP2Ofgl4a1W31P9nTX/EGj6hFbst1ceJtUgt3e&#10;TI4QWJUhcY+VmJzzmpvhD4J/aW8FeKJNb+JPxBm1jRpLO4tbzSVkmZVLgBJd00rZKsCMHGM8E5ry&#10;DwbdeMfAc0cfhnw/OzSW7RHULzVGmmuoyTuh2gAENz8zgjJHHp0unfGq8RZdE1u9uNP1RrVHurOV&#10;pGhj+ULJEm1kAbH8X8PTcQAK6v7S4gpxaVfnXnGL/DW36GSwOW1JJuny+jZ+kXwa/b08E+FvBOm+&#10;Etb+Fni6S90+yjt7qa0WyZcqvvcA9OxGetdRrH/BQfwTBp63Xhr4a63cXnntG1rqdxbW/lFQCC5W&#10;RyAc4Axk4PSvy38L/EbSLDUbe5aC3ktZm23CNqEc1w7hNm+UknexGV5YED+LitLVPii99qqwar8L&#10;4ZrG1jR9JuG1ndMZFTbj5SRGApwNzMTnuOnDLF59K6jOy3uox/U6o4XLd3H5XZ9CR6j4t0LUvE2o&#10;eD/E/wAQ9Jv/ABRqE9xI2g+I1hh00SSGQR2yeecBSxHzhjjA45rlfE/w/wD2k/FmltC37WXxMeOG&#10;NvJXU9WWUtng/cni2ZUnnBPbAzx8+QCM6zcarY3K2uoTwyIrDWowkiHG0uucuU2jhhg9+xqtD8Pv&#10;FuqzKur+I4Wu423fbrjWrZJFkbpICsgUHnpyowM46HlwuAzalL3Kje28VLp2d1bToVUrYGb/AHkF&#10;99vysfdH7A3xh1f9jTwfqngrxxaX3iSbULz7RHqEl5DBNku7ENvdy/3v7x9e5rwX9ov4Y/Gf4p/t&#10;X6h+0z4Q8dyaLHqmt211daBJdNL51rCI18tpFkGd6JtPy7dpxyK8b0/4O+OdIvYbrULG21Ax20ok&#10;up/FVvKsY+UrKVVmKk/3s9hjPan44+EV1bQP4g8R/FPTtMZdqrZr4sSUOpTaQI4o3zkHG4kjPUjO&#10;R7EYcRUsSqrqbJq7hG1na+m2tkcsp5PKnyKCd3/PK/8AWp+lH7On7Zvw7+FXgC38AeOvAmrXWpW0&#10;8s8c8c1nN8kjkqB5k4cY6dMelbHxt/bx8GeM/AOoeEtG+Gk12l5GojOqa7FbRZV1YNmJmYYZR0r8&#10;sLf4R/FHV/C02reEvEEV1aaNbqLe0jtVlO4ghYwNuSxBJ/hGTyepDrT4Y+NIYTf+LLa4jm8nEdnq&#10;C/ubWY8Fo1GSDyOCxx6VjXwudVKDhKraMk9FBK6e+ttPkx062XQrJqF2rbyej+8+2PD/AMUfHmq+&#10;B9YsfiP8RNPg1Se8J0PR/DWuX9qtrECP3c8pug0qeuFDHJ5xgiK3+KHw7+DujXnjrU7qQ6hcQtHJ&#10;oVlcPdQOBwDkBmVMnczFi56erH4Fh06+g1uCeTVk1Hy7iRt1qsrRouNux97KfUdAAQDgA4q1f69r&#10;ltYprGo6FGt5a48mSPUVmmgGW5Ck7icFiAyuR1yOg8r+xqiqfHf5Jf166nb/AGhLl91W/rf8fQ9i&#10;/aV/aZ+IWr6JHB4D8b6bHa3lwywWWkXCxyW74GWnhaMMCRuAwM45LY6/P/hTwH4u1HxNb+IPEWjW&#10;fiJdszpp7AW9uZiSokmkCqGRXIPG7cw2k9a0NO8d2Fro8Gm6hoNy0cWZ4bqC/D+YzF+ZEfocNxju&#10;ByMmtTwp8bPDwub+xTQ7q8hkz9nhW6e3LqVw6OhJT6EnjOdwPI9fC06mAw8qdKCb/m0u163/AFPJ&#10;rUPrVZVK027dOn3EmsfFXXdG8YRNq9rN4fUolluu7ofY1hZRuAChgedxVWwoBXqCSeoPxX0e0nvt&#10;b8QXulyQNEvmLY2obdlUUKz7iMjAZRlRjdkEYFec337VMOtzT3fh/wCF91atpsQkuJtRmVWGSPma&#10;MMzbewkG1DvPzEjI4X4mftCWPi7VZtd/s65h1BnY+dbssJgXYAjRyAtJw25ipba2ehxW0MvrVmoy&#10;p276p/52+80lWjRV1O/yZ9I3UXg6fQmu7fUodLRYVCxNcQJK8pQHPy4UBlyoCgDOecdU8Tal4Rtr&#10;WWW8mtpI7hY7qYPBJb7P3Z8oBiCHGT1U4AHPGSfknRPF1/f3Fjq0XhDTb28s7gzf2hdx5e6ZxjbI&#10;N21lUruGFGCTyRxXZeIPi18XPF/mXE66K37ryLi1kt5JY1JxkeWWPVfl4OOmAOomWU1KdRLn9en+&#10;ZUcbGUW7f1+B6cfEmtXGvXHhHw7cya1p8kg87+y4+G+QF/30nYKxDZAwc4IGDXZ6loVjHejSfBEE&#10;Ol3gj8xrcTNcQqWwFAfzNxYoSOEAHGSeDXzDfa3+1brGnR2PhXR9TvLVmYGy0XzY2EgACsQpPAA4&#10;BwCF56Vt6l8cP2g/CPh+GD4peH9ehVSv7nxHZTRKOpwpXA28/wAPY8+tbYjKcRKMHTlF9LJ6v1X/&#10;AAPmY08dG8lJP1tp8n/wfken+LPEnwz0i8uNK8SfEe31DWIo0tYdN0pfL3GRuWea4QLtUjnnA4JJ&#10;qXxJY6RP8NJPFPiZJtH8ncbTUJBLDdxqWAETFVYMgbgMPkG/ivE/Cfi/U/Ft3Z3+heHfmSRmhksY&#10;wNsxB/iZslh2PA+UE8110WgfHF9DfULXR/EzbZfMuL6z1OKa4nDk/I6OW3DBB2lcH3rOWD+ryinK&#10;zvrdr7l/T3KjivaRbtfTSyf9fkd9B4avPiT4Ns7i5s7Ga4WMfZBetcSEwlSQXkYR7OPmJ5ABHQkC&#10;uN1L4T6/+z74Vi8WfE/w5J9vurw/2XFo+oTXWVByWdQwjjjCkfvGblW4OeBwP/C8vHfgO7lt/EHi&#10;LVrw+YqSWOqWKKPOUdNu1SMBiMEEDr6V02i/tKftgfE7Tbjwh8CvhZdvbraNHM2h+H5bqRIn+Vst&#10;llQMWwflwcjNdlPL8yivd5fZt3bb5Vb1/PR3OeeNwWnNfnS0sk/w/wCCjaH7XPiB9ISwtPDpmtmb&#10;EbaheJKrKfbaD6cjGcfSo9A+Knxr8c3LeH9E1DQbNfle4t5oU8sqz7eN5bp1wTxg5rwmX4aeOtB1&#10;jUNB8Z+H9Q0G8066a31TT5NLkgaCRW2srLtG0qeDxwaZd/Dmyb5rvxLcYTPlrNas2Fx67uuewH5Y&#10;r045FhPsta9bc36nnTzrEdU387foe4+MdN8S3GoTaV8QviPplvJb2vmpPa2sDK5I+6vloTyR3AGe&#10;h4rzXWW+FdnqAPiHXtRul2/KsMiks3qVyOfw/CuN0/4bQ6oUh0y5vPLkuPL+0rBtjQYJbPPHAzx+&#10;VdB4f+D76pK1t4buHa4htXeRYpI1b5Mljlu55789vSu/D5dh8LpKr9yUbfnY5qmYVq6tGl97bG6p&#10;LpNxexw+DpPFc27Eu6+s1ZmPqNhyV+p6fWvavCH7WHx9vILfRNV+IHhmytIIVttPbVtDtvJtVCbP&#10;MZFBBkA2/Oct8o6cg4Onfsx+ItD1TQdRvvEMl9LqMYn8qPW4v9GOMqrpvDncvp0PXGKh8DeB7Hx5&#10;8R9U+Her6BPpr2pTzPscG7yHGN244Zc43YOQCcYJrHFYjL69NxspqKvdpNrWz/qxVGhj6dRPWPM9&#10;tUnpc9q1z423l14KXwp8Qvidcas6skjXHhmEwweVvG1iu8BWAZ+QgPPHcHmtR+PGm+F/D+pWFnrN&#10;1aaVqUk0qW/2O1FwZUIYgj7uSRgMcHDGuM+IGk6poVrDD4LtGu5rjy9KtY5LvbIZgWAdFZQM5A3f&#10;NgHocVCf2e/FEetSXXi7xfp+oWMMbG7tLeVFullaLcqqjgBk3jYcNkgZ4B48enh8HbmnJJPW3f0S&#10;VkelUeI5rRjd7X/4J6l4D8ReNvFXhDU9c8JarfaDa6NHmbSPNw12CofksAABwRkKTu9qydR8VeMv&#10;FtzoEmt+NWvryZmDaZr11iMRopbYny7hnGCF6A8EYIrmvhzY/Eg6g9t4m1ixhiAM0mmqx82eRYgq&#10;O3lOpcKu3lsnA4PAx1Nmvhe9mmvfF+l4vLrTbYLFcWyqsWxmVlUuC0WSA27jfuyBkVNnQrOzT7W8&#10;1bfr3uawpRrU1det/wCtOxganazalrp0u80j7PHJLJIsmgRvKJYQMlYy2fMYNlTg5GPXiuhv9L0a&#10;Pwn/AG9Yrd3NnaxxKqrboZIZjjDCRj83BwecAZ9zVrQ9T+F1zrreBdN8EwySW8mI/s0kg/eO4yTg&#10;gsTkAt1yPxpPF2gfE0641roGvNABbTNa28VmkJeM8lBJyCFHbAOD06mirWnUnFN2t36/mFPCU6N5&#10;RV79v6RgaPrPj/w5pdx4Zvr+zsLvxDNKdH0u4s5mkWBsebODgI2znkucYBA4ravPAPgbXodN8N63&#10;daHcPZ2pivLCOCOE2croPPf94/meY8m3BAz+XMOqfEnxJ4OsNN1D4m+DZD/Z1l9nhEWGaO3kGCXX&#10;Zsi3HK7cK54+bgV1ukXngj4xeHofDHjfw06XWpaS7aZcRqIJbSfyyY3jkK7pBHwzAn51BB6is6lS&#10;tTtNKyvq42evdei8+r7mtOnTk+WWr6J3/rc+bNbm+JHgyT+yvD09xJa3kksci3UKhVk2/KSB8u7G&#10;PQHPFNg+KHxLsdW+2eF/DFxM2l24gZ7GPBtVUqqvuUYK52jPPORnmvQ/Bn7Oej+ItT1ifw14lvJr&#10;Cx3sxjkdLdAg+eRS6DeQ25lzxt/iJAzykHi/xf4Nu/7V+GHhy4mhtrAJrGrRt+6S5ZcPcxZ2lFyV&#10;5YHkcEivep1qOIbhGKlJLW/u79/yPn6lGpS96Umo9La/cdZ4c/bc/aB0LULK8stW15Y7W2kjv7G8&#10;1CLyby6OWV9u3CqNygqpGRjBHJrT1P8A4KOXGuaNqEHxH+A+lza0zypY3S4WKE4GFdXUs2GznDDI&#10;I6da8H1qLxidJXXdTjs2s7YCF4/KZ4ZBxhWbbt3ZU9Tuz74qbw/42+FcnhebTvEPh9J7i9IKwWuc&#10;W/K/Mpcnaw2nOMEg8eo6JZLltlUdBN3+zdPe/Rr/AIbQ5vr2Kvyqpb1t/kei6Z8eoPi3cN4UX4br&#10;F4ou5PL0qLT7yOO3nnbhFZJc/MenysMn65rL0X4reG/Ct1CfH2hW8c7BodQsZkUtb3COwZSB8y9A&#10;MYJ649R0/h7wfoniaFvEdp4OtzeWWmxf2THNMsTKASAQ6NuAxuGCD83pgVwnxFsPhV4b13V/C3ir&#10;wfcQztcLeW99Bcl3Bd1by42cDICFwS7NyF571WHrYStUdCnBpdk7td7O+2q6b3KqUK1OKqykr92t&#10;Py30fXsbkc3ivWNZXUDZG1s5JlSztY7VWeNiN0auSSQCo3HgdQO9dXoHxc8P+HfE63N/cafdWFzZ&#10;/wDEwuLzTYmi2tuUhQMnB2/d6jjNedeIPAHhP4jaFo/iT4DePdU1LX7OPytatdc1GGGeY7dwlgUv&#10;wBnYUJxnocU3QfCHxd1HU/7H1bwhN4jlgCsmlXbxNLMpf5jDtJyxweCVOBkc4qqnsa1O052to4v3&#10;Wvv+9NjpupQqXhG99U1qn935HqGs/tC/DPxFpWk+AfBc1j4d0nSYp5mknh3NNIOU2g5CnAwOf4jk&#10;jvwN94T0n4uRQT6Pot3eXk0u2HWNNt0AaRz8sTjOdu48EKR82Ppl3f7Nf7SGpLPLpX7PmtafbyPv&#10;WGO3Xag54HzZ54HGM46c1vfD79nH9p3wvr9nayWuq6RbxzRSPZTSpBN5JcBiUD5VcHnPHrWlGjg6&#10;Mb4esk/OSfrdrV7+gpVcViKlq1JteSa7d9tindfsX/F2e1vNV8DRQ6tb2rCO6tJJhHdRS912AYbA&#10;KnPGQenBrm4vgv8AHzw1PDFffD/Um8qYNb25jLJvz0Kjk5xjggivdvg1b/tKfB/XI/BPgaN9S1PU&#10;JnaxtLdUvrmYEnhTE5ABx3PHG7gV6R4w/aq/bQ/ZR8T7vGPwVsZr2O1jF7DfaTE8EXmj5Y5ZrWX5&#10;HOMlGcNnsOlSsdnCrOinSnpdJytJpdbfm/kdKy3BSp+1tOFtHpdJ9r/ofJ8f7NH7YHxO1+bVtB+D&#10;GvXlxayAPb2dgyvCxQyKNudxOzkdSeMZJGeu8XfsK/t+WOjab4juf2efEq2S6UsN8t1FCmwxnLGR&#10;JXBC/MuCRgkMO1eu+Hf29v2yrTV7vxR4Da18DGdcTWPg3Qz9lucsz+bMLjzhJMM7fNPzbVUZ4yfW&#10;fgDL4i/bi0e+8WftX/8ACS+M7HR5GW4utX8WDTNPtcruZVCkKhwF3BY8fMmSByOPMM2zbA01Wqwp&#10;qnG2ivKXpZyivxNMJgcvxVd0Y+0lN9dEvXaT9dD86df0Xxz4T1+PSJ7S3juVRTcQxzI6R7lz5ZZC&#10;QMZO5ckAjGeKj8NeJY9E1ZdQ8Z6bdSWN18t5DF8hnCgHGcjoQh6gjg+lfp54uH/BNv4EaTp+ueIP&#10;2TPh/cWNy2/T7y8+IVxftNCGxJKY2lTz842iPauxgck7sV87ft8/txfsNftL3ml+CfhV8GLXwRpv&#10;huS5GmrpHhOJlu2nfLsRFdRqrNsjBYxOTtwCAOdMHxDPMpxhDCTcHfmnZK1vJOTvfz036GdfJqmD&#10;k3Ooovom/wDhunlqfJWg/Ee40W4nH2u6ZhHtsWSYhF5zhl7rjII966aL9pjXXstH0jU4/wBzpGoG&#10;6tHhXaYnB6jDDtxz07V1UX7O3hbxN4Xbxj4G8V+GdYjjuPJl02S4uNMvY5O58q8jjVsdDsdgD1rl&#10;ZPgeJdRbSI/Cl4t0qsfKt5IpccjnAk5Hb+lek6+V1JNy3XfRr9Tmjg8ypRvB6PtsyDxzc+HfFV2v&#10;iXT9Wsvtt7dGS9mlm+dmYks20kdyOgHFXdY8Z+J7vwA/w+1nxDLdLqMlve2sdpOWVIUuJY3ChWwW&#10;YqzEMDwoI28lrWn/ALKlrcapNaavr1xpcNraG6mkuodoZQV3IuR9/nHQ8juK6r4N6H4O8L+N9Ptt&#10;OGpao1vamyt2kjhj2bp5JAzEnssnJUDO3sOK5a2NwdOj+7fO46rT5rXp/ka0sLiXU/eLl5tP89DH&#10;8NeK9H+HXjOx8Q6NDu0lbFTYQ6vG6bZs4cbGX5umR1B/MV6tdftO+C9M8GaDN4s1fTbvV5tbuW1K&#10;yuZLweRbmMYaRbWaMHJY7dgXBQ9cgjsPidpY1LwldeBPG2l3F1DfRrNYjdEZR+8CtJEXyAy54bGQ&#10;DntmvBfif+ypdeF9Gur/AEjx9calNPbq/wC+gTZ8pP7on724fLhhgdRivBw2NwOYSi8ReL2Wt7/O&#10;3nroehWw+KwcX7K0lu+lvlf7j3nS/j6PiV4Iv5tD8fw6E8d4V0Nl1q5uJoUbGy2Z5fMmeNVVvmdW&#10;Kk4DcjPNaV+2n+058NmEHgL9qvxxb6fbxPDDbprMk8LojbVKRzSjahxxjHGBxXyO9p4o8LBbd57i&#10;PzPvBVZRnrTdB8deJ/DyMLHUJo2kYK0bNu6HI4PvX0tPKadOm4wUXfuvzf8AwDxqmYTqSTd1bsz9&#10;NvB3/BSH43D9mjXNa+K+vaD41vtUuF0bTW1Szt1v7CSdJSZzEFMshRUG35ivK/NklT89x/8ABQDw&#10;qviC8u/Fv7NXhHVrGV/K86VZrO4vLfH3ZBEwVsv82F2HHyk4yK+adH+Ld5Bro1bWbc3KtIWkjWZo&#10;yOCPlweMEkj0PtxUi+NdHl0HULYX0xkJWWy+0QrJkh+Vb8P4vUZ4rgp5LTo1Jc0L8zT0067adEdM&#10;sylUjHldrfj9/c+lrj9qn9lLxKlxp/iP4KLZ3VpYRi3uNFaW1jupFHzCVZZpS2VJ+YMhBUYBACno&#10;Ivg78Ivjz4Ws/iF8Mfit4b8G6cl3/Z+p2usvc319c6gYg/kpFDbrEoVI3dQZSWXcxbggfKGo634V&#10;8Qwyazq15ClxcJGbqC3iaMswyoPRhuxg8YHbnJyvhLSNFQtdaX44jtpVZXdmYKwjz1XIG11wM4J3&#10;ZOMVUcv9japGUk13u156EvGe19yUYtPskn95+hHwX/4J3eH/AI83dv8ADq1/bZtbXUHLBLe90rT5&#10;bPfgERxtBqDMGYfMvykkZrR+JH/BDv8AaO8GjPgX9qn4TzSKyu0MuvPp08gwccNGVPGcEsM9+lfA&#10;ml69498LaSw8HeNGRUhSRodPumj8wmXMa/IxDNkqwDEYOccjNY+lXXibWtUm0eZ5LWeORdyXEhDd&#10;cKnPLYB456Z9aunSxUU3Cqkl05Sp1KDsnBt+p7t8Wf2Rfj78A9Q0/wAQ/EmbSfE0d1etDYjw540t&#10;tSaW5XdkCOB2YFQAdzIq5ZeSamvvFl9c+GYde13wZqEcNuyx6hrFmu6OBuABIWOepB5HAwB1NeDW&#10;fj/x/pENx4RtL2aAR3SzXgVsFGjG0MW+8CAdvpjHHFdz4h/af8WeNvCsvw48T2UayajHH/aV5NYl&#10;7iaSMR+UdoA+bMS5kOTgkVzVqGZRrRqcyk+6utPS76fp8tYTwMqUoNNLs9dfU9EaTVbe0h1Cx1DT&#10;bqzd/LN5FqUflq38PLFT8wPBIAzkZrnNP+IviC68TT28/hSRbC1mEUl55edrcfMWzwNx2jGQSRg9&#10;K8mm8aatc6Yq6ssOoafbmNpLcrGPLYMQEkQANwMrn0PXtW5a/GDwRqXhS48LeIfCEel6e0ibdP0S&#10;NlaVgwPm7y3yMAX7EEkDAGc93tMwhHX3tei/4K/I4VhctlLRW06vr9x9FfCz40SfaLizPx58Q+Fp&#10;4HC2q2H2uSOU4O7cYXGzBA7EnJruG/ay+I3hzSf7V8P/ALc+n30CybFS4M0soPOMpc2znjJJx0yP&#10;WvjPUfiZYRw3HgzwdoMeo6a21bG4ud8cs0YAYGYcDzAe4Cg4+mfQ/Gtl47+K/wAD1+I+myaet14b&#10;hzqmnR72uZ7YqF8xGJYyBTy2SAo6ZyRSqZpWouKqwSUnZN3ur7XV+r06WIjltOafJN3Wtl+NmfUv&#10;w9/4KQftATT/ANh6N4p8N+LHXauf7KKuB91QDCYSvoPlBHbBru1/4KdeKtOuHsPGPwb0zzYWxMtl&#10;qU0JVgc9JBL9OvGTjBOa/Ofwh8aPiv8ACq+vdE8OSPpWpfZ44tQk+ybZooxtccMRzyDnByCOvBq1&#10;J8Zdb8GTyf2fZ6kt5cE3FvfsA/nKFIeUB8nqDk4GApB4pxxGK9o/dTTWln/WhX1ejGmuWck+t9T9&#10;JtN/4KWfDa5jiHiD4W6pGdoDC0uoJgOCO5i56Y9AOOSTXS6N+3D+yrr8e/UrzUdJkOflvNEfvgn5&#10;oTKAOCPZexPNfmTH8XLCR3k8Q+DtQtL1rZJrS+nlEMMSnkTLHtwSwA+YtjJOPStiD48eGdYs9PIj&#10;s7QW6tbXt95MrrcT4+UnZwW9OnB6noCWYSjLWm7eVmVHC1JR0qJvzVj9OofjR+yh4jkZbH4qeHXV&#10;v+fi4a34L9P34THB/ADuTWhp+jfCfxamPCnjLTrpW/1a2epROCTxwI2OMkZ9l688V+aOifFr4Lz2&#10;MkOqeO3h1lo2FvpcdhK8nnAcRMQuBkjg5x6n0xf+F5fDpdRbT7yxuLiVWAYrZ8Bzxt+Yg5B79M96&#10;2o4yFZOyat3VvmZVaNai1dJ37M/V7wV+y1P8TvEw8PaLNcW8a4kvNQ8v93bRkZDHeCWLHIVAM8ZO&#10;0V1Vp/wT28W/8J/FpWr+IdKuPC+0tdanHAouyAceUIsAK7c4cFlAGeuAfnP/AIJef8FGv2YPgF8F&#10;7j4eePvEmsf2lqniy6upIodNkl+w262kASSTJGVd1dVEe85UsQq8n6ii/wCChuieLtd1LS/h74R1&#10;C20+xsTdW+teItPktY9UHmFCtqW4OcxMN3zMC+QgQsPjc24gzSjjZU6V1FbefndnuYHLsPWopySu&#10;/wCrHy5/wUfs/hh+z38fbXwV4V+H8K6XfaLby/Z4JN0iSnzAzAyE5BCjjI5ye+K+cPE3jHS/Et/D&#10;aIb4Ise+CG8nZtqsQG2Zc4B2jOMZ49K7D9pr4MfE39ofxdY3dv8AtTal4y8fL5dldaBq3h/+z2Df&#10;eRQ+5olQR72ZxJsBaPIHmcec+N/Av7ZWo6D/AMInrnhy8vI7WYW8l9b2okWFUYf6mQRhGIAwNsm0&#10;kY5r6DL80pyy+FDE105Jat7995WbXnqeTjMrrRxEqlKm0vL/ACV9TnfEcT6p4++zWN3I221gJhjT&#10;ecANu498jPoAK+yP+CI3hdtK/al1C+ml3Tv8O7r7R8gXc32uzG7A79a+VfCF58XPgR4ijv7XXorO&#10;6ulHnCS4061uUVX+ZM3Ep3HcvXBXKjjoB+jn7KP7cfgrTPgv4f0uT4PajP4qt99nea35dv5F/ITv&#10;kuftUAkxExWMEY3FhwhCgnHPMRz5W6VFc/NpoLLcHU+tqU9LHxD+1v4sTUf2pvHkTQ2MckfjDUEL&#10;QWsMcj7blwC7Iis5x/eLfhzn7C/4ItywpL8RtVmkVY47XTfMZjwqg3JP6V8a/GL4mfDXXv2hfFXj&#10;3W/EF1bs2pTXUPhfX9Gg2vcSXSPLDKyBt6ou/ax2b17gsK9E8If8FI/CH7MGu+KNb+Emi2+oWfjr&#10;UYRH/ZejppqWEdvEQRFaMZVhWTzGIyzZbOPfjx0q1TKlh1B3cY9ktLX3svP5HdRwajjnWlNWu9/6&#10;Z5z/AMFBfiHpXjL9u7xx4w0XTLkabfR6bNDtJhu3Y2Ftg/MdiMvIIbPQj3r558U/Gvx7axX+l+Ef&#10;Df2W0+2zT2d5fapB9otkYj5QyAfOOxTAJOcHPH0r8b/iJ40+JPgf/hYCXOj+IY9YvY1sPJ0WNdR0&#10;2N3VQRGbYcL93CyuAME561z3iO9+IOh+KP7X8eaRpdx4aksIoNJt7jSrdRfEozOQoUssp2j5HCkZ&#10;wOvHn4XEYWnRgpxUpJWtd2bjZdUtfK33o9CVKpKT5ZNfLv8AoeP/AAR+Lnxc8SaW58S/FTUbpVYQ&#10;+Td3W1GV9qLyNoPzFOGzu6Y5zTr34b6I3iqzRfiTfa/qIupppY/D9xHPd2gcgOfLlZQCAAnDcCPJ&#10;GACd1dC8KxT3+sS/DnT9Vsbi3Vrix026aGGDaf8AWGJx+7YYHJXg9zXmfie/sNP1TUbnS9Ej0tZ7&#10;kDTl+2/vLePy9pU4ZRIW5IJHB6V9BgXQdSUqcLXtta3pZa9dfI8vFVJcqjOV7etz10fsVfs+an4K&#10;v73UP2hbXT9au4Q+g2uvWqRNaqjKx81IZH8wkK6ZQdGyFzjPhF5qfhbwxq+o6H4H8Tw3k0r+TczX&#10;untardkEEkiQn5HYbhu2tg8qOQGXfjTxILm11XS3a8m0+MRq13GrxbV77mPy46/Kfz5qHxDqsGvX&#10;v9q+L7SG41C4jW3UJ+7RVzkDPHA9T2zmvpYyq1qSjKKSS1avq/Q8VSpUqjlBvV6J20+ZuWPxh1bU&#10;dOk8H3/g2xuWvrhYptRt4RHG0zsuAzR4XcDyGOMYHGOK0dO+F+h+G59Q1TxK994hksbfFxDatIum&#10;207E7UeQcuu7jzMhScnB2jN/4VaV/Z/hS6soLyxU298l3b26mRoZJQMYAOBkHjcTjGSOSKqeJ9T1&#10;GOHXLDS9J1ezvrqS2YafZQo0UsZiLNFJE4yfuqwIzznO7gj56tWvWlTpe6r6+e2vl8j3qVP93GdT&#10;V9PLf7/mdDJ8KtO+G9g3h/SvEc1ta69AzNY28KSwQMfmMLO0byso6buCMj5jzWfc/BDXvB9tb682&#10;LO1a1KSaWshZ5WLqVUAMED7GPCOcdxnJrH8MfHrxLJ4stbWLw4kP2NY7drGRmDBvl3/OMFA2Bkc4&#10;yAK9Ys7nwJ4st4fFV21xp95NcvejTmuCtqWGQyHYrjfhThgu7seBXn1quMw0lzu999nf+l11OylT&#10;w9Ze5023X9a9Dg/H2pfEPwV4b07xX/ZMdpprXTWsdjqW1pJodowSo+Vl3D3PK9RTdZ0D4Q+HrfSf&#10;EfiLxB9l0/Wo0LTafGwaB8fdSNCVwVBVmxyQSO9d14D0j4leMfCN5FovjW1vocrKNP1Kz3bfm3fK&#10;x+7zj7o6dOMVz8+j+E/GyXVzqfiyxXVS0tjDbSJv2XA2uph+UlCHbAOdpycnrU068dnpZ68vbp0/&#10;zNJUpWule+19vPqXPDnhrwjrfhqXU/APhe+1C33G30+11Fka6WLzAS6jIZmYLuCA4AGD1ONzxxY+&#10;JI/ggNR13w9p+p21vePFpf8AaUEvmIHAABhxuWdSeBkDhgGwRXlOo2vxpi8YXHhbw5cNHbLGEs5r&#10;W8EcUIKgGVWzklTnPcnsa9Q+HOsW3hHxxc+FPiR4k1DUtSutLjeLU4LohVgZSRLg4O45dfU4bjgV&#10;jiIyptTUlL7Vt3b+t/yKo1IyTg1bpfpc5X4Laton/CG3nhzxJ4kZbwM0sbeW+2RU52fMNu4uMYAb&#10;CqTwRmt7Sf2g/ix4l0+bXvEHwD16bSVjYWzWqnyolXahdg8ZYjB5OCBuHpmuRns9c1y9On+BLCzj&#10;a1v719Quo4Wt3kRWJXzRjKnqyhQTk4PqY7z4ifEPwDYX0On6R4u/sx9LM9o9jqPNrLjc7O3QdMsu&#10;0ZVugwCOj2EK1RycU2+jdrelrb/kY+3qU4qPM0l2W/332PTvBHxS0PUIF01V16W+S8EC6fpVyG08&#10;M7A/IgcFkU55zg4yeCoH0f4N8OfBTxFa2MPxX8CaHfrHb4j1tbXy7l3VASZAsjLgN0ZAcHaMBctX&#10;w58H/F3g/SfhzdeJ/FUWpNPrGptppks7oK6xuhAbawwwVznjBzjBxmtz4ZWfjTT/ABRp+v8AiddW&#10;n0ZbVZBbz60Y7aFd3zFisrusfyqxyoBL9BgV5uY5b7SU1GTjyt69W+ttTuwWMUYxcoqV/wAPXQ+z&#10;viXB+zj4B0SH7BZKtxtz5cWqrvlJON5bJUkEHkYHXOc1xvhnQvEuuanNpHifRfEfhy3bBsryS/07&#10;UbK6j3qUDfZvnAGScgcEdOBXk+laz4a+JiTj4g21jrTbJzY6MtoU8qVzkiK5YjaV3q20PGcBhg8A&#10;+i+FdXsvhd4dv9M1CORbKaOG20+40VYvnWQBijRKVLEN90gHaoViW5FeMsPLDUeS7lLz9emv5p+R&#10;631lVKnMklHy/XT9ToLz4aeLvCd0ula/DtWdjKl9HbuiuCc4G7HToB6H8a80+K/xh1j4XX/2fw74&#10;bvPECTxsbiS3t54Y4uBzv8na2cfwuSPbFewx+O/HM15b2FhHDr/hnU7NkltYNUeC5hfew3GJ2ACq&#10;Ew3zEOJOgIJHN3PiCXwPqk2j6/YzeZ8pZrWTMSs6D5FZW3JjBzkYz0JzkvDVJRmvaxUtNk7X+7Ve&#10;htU5akP3ba87f0j4p+I3xP8AEHjS7ntNOt9Vht2/eTaTqGrC58uTI+YAojDgfxZ+vSue8K6XYeIm&#10;jm1PUHmRXRYbWSLAhJ5LMSOT34JH06D1j9r740X/AItv4/Al3pMlu8FxujuWulmactxkkAHjjIIz&#10;uyQcVw/hqGDRtOt9Lukl8u1kK3TQoJFkuG+UsSoJbjHTOACBgk19zh6nLg4y5eVvpe+ne58fiaae&#10;Kcebmt1tb8DQs/D9+gkt/tsNv5ahVEyF1PzEZDEHg+h6HgkcAusbW2hZTKrR3JlY7Uh6gNnduLDG&#10;cLjBx1zkcVf0OKHWomaQpNG8jpGJMjLKwIDEZzjjaPUHPNZ1zO73dvZ6Zbtwm5thz5oDDZJwfvFs&#10;9AeM+uKw9o5SHycqTNiDSpNcngaRGhs4SBea0s5ja2Y7mEbqcZbcWG7kMMc1aurPTtanub611BI+&#10;P9Hn2EZIwAQAMAZ9j7+8moaJYXPh+18LaXGJ/t8y3F3N527z3bacEDIUqwxgdO/aug0b9n3VPD19&#10;GNaGoW8ccnmNZLnyhGQpIBJ4J9s+taYOM6yc49NF216lVrU7J9R3gzw/4w1a9jtLfT45F35ZiyqO&#10;OvHbg/Wvo74a/Dvwn4a09ZNRgt2mbDu0duDk45z1A/z615v4cj8MeG7eOaxS6bzGxHkiUIcnC7gA&#10;fxxXRQeINdW2F5/xL7KFZNu2+uZFznvwrEj22g8+lephsLGh7z1ZzVKvPGyPVptN0KIbo7VGUL82&#10;2Mjb2/8ArVn6re2FlG0YlXA/hXd6dPr/AJ5rzybxbfyaQt9b6VJdbQVmkst0i5Lcf3Sv4rjj6U/w&#10;F4M1/wCIWoz2yNdaOsLjzrua2mLnI6KHO0/XoPxr0oyqSkowjds8+rKnTi5SdrFzxBr1pd3C2dtb&#10;eeZJNkcEMhy5/ugY65FekfCn4QR6Dbr4g8bW3nagzLLawzTFvsfA/ugLuPfr9a0vCPwq8GeDmhvb&#10;PTvtF5EpX+0NQxLNnHJGeF/ACuga+SVsmX5s/dr2MJgPZy9pV1fbojw8VmHtY8lPRd+5dluCwC4w&#10;TXIeO9ckS+Nl9uZoiAWj4wD6VpT+LrKPUv7Me3mxtyLgbDGfb724H8B0rLvvD2n6ne/b7a6xHJ95&#10;cHI+lepfTQ8vZ6nOx33llhM0jLt4G7p70GebKrljv6NtNdRaeE9Dt1bznaRTj7wx+tWhpWkWKg21&#10;qp29Nyg0rEuWpg2A1vUQLUW7FHwpZYgMD1zkZrotI8N2lqjT6rtkYcrGOn4+tIdUm3hYBHjvyysK&#10;STUhbZj2NIXPP7zP4YNO2hPM3ob1tKIVjAaGNB0bgcdqy7jwquqas1ympsyt1bzEyPbHpUc0WmpH&#10;9purDcpIzvU7k4/3efzqyLiwmRTpl6sOf9k4HbI4rnnLodFKncm+wSaeQgzN/tIn9RWnpYuUj+1G&#10;0+7g5LAAfnUEN+sdv5L6pGxZfn6hj+n+FUZrOLW45LS9eSaJeI45LxSW47ZHH5iue51xhpqbt74t&#10;0uwj23l9HG/9yORWb3rHg+IfhOOdp4/EjD5fnSZSMdc545rF1D4VaLf/ACwW8y4wVWKUkfXltvH0&#10;qO0+GCaT5f8ApskypIGjkWQK6n1+7gY/EcfnHNXT0SL9nheX4md+mrq+ni+ttskci5SaPBBHrzio&#10;otVv/LLLcRPu6tGwGPr71nrHcG2W1bUd0ysT51zGrFlP8PybamtdKmjdbia4Xcq/ct49oY+vXv6H&#10;OK6JPuYRiizGzs5lcs27j/XE/pmq0swQ4WAc8r8o+bmrE+owWsW1D/D16/nis3VNYj8jLO2OiiNP&#10;0oUbikyS41qzV/sknnRybT8sa9R+uazRrzeX5CahI24lVWaPG7H1HWoJLvVLpmeaTbkAqWx/+uqe&#10;pWl9fSLLMzFlHG2TgfyraMepjKVie78UXa7ty/LtP3VHIH4Uadfz3C7oWjKYDYZQ2M88+nFVk8Lz&#10;y/PI0mI+cZBX8sf1p0ugS2yfarwssaJ/rGk24Hqc8f4VWiM+a70NaK8YOtwMKzcsdvy4+v51ft79&#10;5QqMflHO3dmub0fVdMtma1utesfMUFpIftSMy++Oo/Kt2wVEHnll2d2U9ffpSp1aVTSMk/Rlyp1I&#10;q8k16o1rOVwu/wA0n/ZPar8Vyyfe7nOO1ZdrcowVmdW7KVbj6/TvzXO+N/Fl7pk7adp9zGq7f3jq&#10;pJ+n/wBetTDc2fGmszabEDaamSZl+eH5SpH864661CGS2K+WFYnl1XrWPNqFtHMS0zSqfTJ2nPv/&#10;APX6VHPqcTlvIDKowcvj8qXUqPulyacrkY4zkEAc1XkvH8zMa8+3WqMt+Nwwy8cUx7l9xDDPbAxV&#10;RjzESkXxctt2qoYFs8GhZOcnPJ64qtFMjDew+mP8/WniaMDKkZb8MfSq6k/EWzcK5ZWCEnoCf0pU&#10;fI27P4g2MjmqrT7mDblB644/OlikITczbu306VVxJXZbhkbqMg/oKsLKvXzGwBlhxxWekufmbrj+&#10;IVNAyyx5Mi/MeOO9TzBIklldJCki+5xxj/PWoUlC/LnG3J4pl1OrfKSeMY2np2xzUUcxfgDjp/Oi&#10;40WtysRIF5Xj5e9Bly/y7V+rdfaoY3jYhWK+2T79qkc4XYfvdg2KNTRW6B5rN+75CgZ6dKdGcoBv&#10;+7zuY8j/ADiofLXf93nqSeMU+WZAilHPH8TYOKlyGPIkC/umY7vQZ+tNeeRwN6qcnj/JqBGMZYjj&#10;5fbvUquCrOTnjoOanmLJLd1JxDkr/EN3605NoDIowF/vfzqNHbexT5V7e/tT/lKFditt4OOMf5NK&#10;4kKCI/nOPQfLgmmfMx2Mm7K/w/pUs7KybOoxlQ386dbW7I3zfdPB6nHSnuUVpIWSRiqfL6jinW9v&#10;I0jLGd/zD5gM4rTfRRsVxcna3YN+lOsYbXTZ/Nj+bH3lPb0NRzBqVxpD3IyzeWmPzPqKEsba1LFS&#10;zsvPzdK0lvJp5N3lLt3Z27ev4e9Ub9Ucliu1VHp+nB4/+vU8wFWVvN2SEqoU8L7/AP6qby+JBwGU&#10;7duTSS7MbWONvXccgfiKfBHt+RY19fkYcfhSldiZGkcscjMFwMZ+bjJ9PrTNryjasDYZcjcOB7Vr&#10;2elx3cPmtINoPy+ufTFMnnxH5UUKcff3L/j0qOYLGdHEYeH3YbHs1foR/wAE6FC/s0We3odXvCP+&#10;+6/P8kFQEVdoHsRj0r9Av+CdhB/ZqsyCD/xNrv7v++K8jPH/ALF81+p6+Tf758n+h7pRRRXyJ9UF&#10;FFFABRRRQAUUUUAFFFFABRRRQAUUUUAFFFFAH4C/Hz4c6h4d+MfxH1K9sG1U33ijUprOGMBGSNru&#10;RZC7ZwFUHIJx7VB4O8XeBfDfh+w8PvqmqpcW6i5K292s1ozbh+5myMsfQKSAPeu4/aE+FHiLxR8d&#10;vFWjWXi3xL4gjuvFl81vpzW8clpFI07t5bsJPk2HGA4XjkA1h6f+yN4a0mKHxDquvC3tF3NHMZEW&#10;O3UjfuKqdygFu4PUD6fK4rEUZVJe1lu29F8tv+AethKMowjyLotzkfiJ4h+HXjT4on4kR2V5aNHa&#10;LbNa2dtEBLhSCZC/IJXgN1BA6cCq1/45R9U+yeF/B8mnW5t/MtJLq9SWNiV8uVFABKsxYMeMc/eI&#10;yB6lr/7LX9nabDqGn6UNctZ/kV2vjaI0nfHnRqQMYJIzj65qv4d/Zw1fWLmxmb4PyyPMskkcem6t&#10;9oaKNeu5FT5SSCAc8nPGcZ51isL7NXldJW1f6XX4o6nh6vM7bvX+tDzq4+Js/iC60278Y+H4NSPh&#10;aOS20u2mumC2URk3gKUG44OMKGx6YzXOaQuraTJqn9g/D/StJsdSdGjk+1SSKRlhvTexdGCtj5s8&#10;4x3r3DxF+y14uKvItk1rb8+XJPKUIK5JIRFBIx1JAx68Zrx3V9Et7C+awW7Qvs3TTI20LtbqSeME&#10;ep7mt6NSlUp+5s/N20d+9t2TKhyy97del9dDObWfEWmXkLadLHJc2KtGomy6SQn+E9Afm+b146+n&#10;q+oft0/teax4asPDl58SLZNO0uJIrDSYbMPbxpGMKNpJQngckHHtXj9rdu9/9kncMm5t25eBweg6&#10;bse3XGKuXIdLKMxkr+7wvn54xj0/DIq5UaNSynFP1XzIjKUdUz0DUv2pfjHrzSX2v+L47y6hPzRJ&#10;ocJAJPJUOuwH0xnH485Piz9p34weI/Dv9g694suLrTba4MkdrcafZk+YVKllxCTnbnA9Pwry3XNU&#10;vzfzJLaxxQiMrJu2B5OP7p55B/8ArCudv5tUnK2dhGyQpFsVo1wNuenPbr0wceuK6KGW4W91CP3I&#10;yqYqpFWTf3nXa7+0B8Ym0aPS9F+Jl9a2qyJDJbx4hBjXOF2YA45z7dMc1Y8HftW/tBaXZ3Gkad8T&#10;by1VWfy54YoRCrY+VmUoPQfgT9a87t4JEt2le2VmRdywQkAtjIx2wv0z9DU3h3WbKztIbvVNMaaR&#10;OfOiI8uHnG0Lxj16bvc816EsFhpU7OnF/JHn+1qSqJuT+9n0La/tdeOvFdnbz+Jomkb7Li4ma1i8&#10;stj+HjeMkHg8YI61lQfE7UNIsrrS9BNxpj3konkurFxBIs6sCCBgrtC8HgMRxXm1h45sdQhcaNpE&#10;l0IztaKyj3SxnB5wSuRgDpk5/TRtfF9hqlkt4twF2yYmSaEh8qejDnBBIFeW8uo021Gmku35HoRx&#10;HNFanpd78XfFuu6BBaajqNxHO2A0kkm6c+u1j90988jGR0pNa+KXi7VtDj8M63421K706FDBJa/a&#10;G2BWbJGM469eNtebN4iJjkFlYyzL1kkliO1cd/Vm59O1D6rqd0VjtIpo8qu5mtyw28/KAxGD27/r&#10;Wf1OC6I6I4jrc6/Wbzw14hltb271q6FxDdPOy3Fv5y7mCgjmUfNwPmweg9KuW/iHRrfTYdKvL1mt&#10;FhaBYdNsxbqsbE5UKG+VSOo55ri7DUNU+bztMXk5/wBVg89Plyeh9auWsjLbrPc25jXYpjD7d3J5&#10;XP5ccfTPFOVHRJmkaqvdI7LRvHfhbwpDDp+mSap9nWELBCJMKqrnaMbuTyeecZx3qG9+Iel39/He&#10;TRX0xjXbuk8ojbkYGNuOmOevHWuSvLiOJ+CzeY+5vl3MM5z69h165xVN/EB0uMLcW+4quMKpIfsD&#10;kZ2568jA9cVksLFvmS1LliHFWO3/AOEp8K3ltIj6nfW4ZiDCgXk7hySAAcfkT60/RfF3wh0rUI4m&#10;vfEC/N+8ktmhWabIIwCsO3JHsOtcI2r6deFYry0K7ZFdV8xizOCflyMZUnAxjt1qHUL/AEF4Fjvr&#10;H5XO7arfKzLzzzknoRjPqe1UsP0sZSxEnqeraf45/Zna9juLvRPGl1BNl5UbV4YWzx0P2dhk46DA&#10;BHepPEfjH4AWv2i18CeEfFE7SLv+13viYTBQFwU+e3iIftkZz2zXkEmrQ3KeTDAuzyfldmPygg4w&#10;CPXv145qpf2MV5qENxb21tt87dHKG2yD5QCysQGU9OCcD9a25HyuNkvkvztcx55c3Mm/vZ1198Xv&#10;D9to72mleCbh7yaYPHdX+ryMm0dIzHjaM/eLe+DiqF94v8S3H/ExsPD2jQ4Jf7QtxGGkj4zhHkO3&#10;ByOi464NZl5cIltItvbfu/M2vI04GwDlmXjk8Zx1qCLU5Yr/AM+0ZYPKfcs38Z46gY689QMH2zUx&#10;pd0a80+5fi8c+L9Dvfs2j38a2qqFkcWcLCVSAQUkQbgyn1wMY49daT9oD4p3Rjkm8QXDNZlVhVYU&#10;/dqOmVwVYnOdxBx1rl7e4trULEtwqmNCpEjAFFxwPpwanWbTV06S6fUI2hjjXzLjeuyPkAAknHB/&#10;yMVV5Rfu6eg5RjJe9qddbfGHXbm+kvPE2r3dzdrtiCyO1upTad0beQgOCD/s8A+vF25/aC8PXM9v&#10;Fe/D5JrqzkKxzNrUrx20OMhYoDzGQQGyzHPXvivP7HxLHaBr6Lx2i2ka7I/K1QbVX+LBRug9Bz14&#10;qnqv7QF/fRIsHj7UrxIJB5cm59oVCGGN4ycbQOh/kDtCnd3tf5X/AD6mLly21S+dvyOq1fxP4P1G&#10;KK5vJPEGrXyXDTx3Gq3ULQxhjkeVEFk2bcZOGznpisuy8WC1vHurG5ks4Y0KrCr7/mGeCQBgdf4e&#10;K53xJ8WNE1Fibd5LibzRPNG6eWXYnnGcA55JOOCeoq1pWueDlsftOt3kdlutdwkaWPBfrnG7OeoP&#10;86zqU5buJpCpFPlUjrk8b2dhb3EtprMeqyyQxlYdS8Po6sSPmQb3bIB9V6DgjOR0Hgf43aRpUzRf&#10;8Kx8NajeSwkwx61ocDwCVv8AZ3RjA7biwXgY5JrzjUbvwAgt2j1DzjcbV3Q5kIU9m2ngY/iyeD0r&#10;W0qLwTdQLA+orblpiI1kdFLrweBuHAI79Ov0mNSVHWKt8ipUadW6bv8AM6/4g/FD4mWEaWcWm+Gd&#10;KUkmS30+z07cs2Dyvl7mQAdCuf8Aerk7/wAR+NNasbW8TUppGt5BHHfNq0IRZAeoiIDAHvkYz1PW&#10;qtwmjRXsb2d5AzN93yWG5MD75A6Z7njg/jTLyE63YremJtqjduaQMUQ5GAPTJ5OPWiVT2msiY0VF&#10;WQzxk19Ltu9Qu9LklljUXEay27srHd8oMSBWGcEEMxBzk9BWGl1egMyt/EwVUb5iRg/1GfXFbUNh&#10;pdlKsxsI5vOUeXGyllJwTjCkYxgdemRXTaN8TtZ0GO+0XTf7N0+C6sfIulj0q2ZQq5wIy0ZZGJyc&#10;qdxPfOKJcr1f+f8AkWlKEbL87f5nn8V3qdzD5cF5tT5vlxg4+uOOw9u9V4bKa2j8q3klQLJlWWT5&#10;uep9ev5+1bV1DZj/AEi7u1tTIp85guTGTywJz8xLHrgYxzVG9s2S5Z7WeMKy/uflHBBJKsvY8Dnu&#10;OeKziVsSQ+J/FFk4ntNduo5FG1njunyfqNwzn39a17P4ueMLGC3gax0qWS1/49prjSo2kiYtk5JH&#10;XPTOfxrnJ5G+xw3KQJuUgMY+PmY/MSPQDGf6Vl6tezWkP9oQ3sMaLJiVWG9W7Bxs5AB9ieR0xmtI&#10;RqdGZy9m90erXf7VH7QWp6RBo958U9Ygtbdt1rDbXmyJASQyqiqAuQOeOnUGub1P4oeO72No7rxp&#10;fXUcnNwzS5LjOAxOBx0H8sDivMT46sZ7KRLHV47qZmzHCylcnI+Qdi3bBxnP53tFuPGusXD6gfAO&#10;qWsUlyD9ovpFhC9NxDuVyF+XntmtqlPESjepJ6d3/mYRlh4StCK+S/yOmuNba/1OTU7u7mkmbiSZ&#10;nJJx0GfTjvwce2KzZ/EV1JB/o+pqsjrumVWCgkAdhjGPxyOntivJ4+h1f7JqOq6PZ2McfmrJcsWz&#10;82Cd0RKk554xxyO5qlLrmnXlz/pXj2WS1bK3CWWgpHuOSDsMjltvH3iOc9OOc44fXv8Af/kV7bod&#10;DdSWjxR3VxO0kbLtkZMyK3oOOTkkZHQ4xXLa5450zSI1db3T5pLdWSJVZo3iXAOzDKQTtHbv6U27&#10;0f4S38/mWHgnxDqNw8mWmbUVVX+YcbUiUkdQTuB5/Pp/Dtn4Xtb9L+P4CaRLGsR8uLWdTluAvBww&#10;GdrY4+8ueCO+RtGNOlrJN+Wi/UlSqVHZWX3v9DlbH49DxdYWfhHxP4WvpvIkB0y80ZkkuYFA/dxO&#10;jKVuIgcny2PO7AZa1PH/AMGb/SPAkfxL16TT2W5mcXGmQvLZXUTYyH8mdSoXOcpHISd2FGM11TfF&#10;rWdAimHhKTTdFkd3juYfC2iW9o5VmJboCwByf4jntnFcVH4+vfGnjCSa20a58S6jdQ7Jru+kkkuF&#10;4PR5CQoAz+H6dVN1q0k6MOWK1et/xdrfeYVpUaMeWpO7ei0t/nf7iL4UeH9XubeaeKJ5rVSWiiMJ&#10;83O7l1UnIGMYz1Pp0PpmvfCHxbpeh6brtlLDDeahNttY7yzuFkbk8KsaPhhgEqzBv1Nb+v8A7Afx&#10;Fvfg74B8QfD7TdHs9S15bh57ewvElLFh5iG4mQFsLt2BWIQNkABtxq38H/CHjLwbY6f4M8Y/FCbW&#10;o55poW02FJpLNYUVvMSMlcAlufNwVwrYznNefjMVh5S9tRqqVm7xs76XvtfS630v0LoQxCXspwau&#10;tJX019f+DY8h+INr8ffhZr1lqvjG51XSZLoiNdS+yzAJCGwvzrlDkZKqGJ596968FfFrUPjboUXh&#10;J/HPiTUtPSSG3vH8Qa+0VnZPhi0wlleONN+0fLsxjNbH7b+l6n8aPhdoPgnwH4JuG14ardXsm/xF&#10;Da2DW6wIWSZJtonl+UFGBXDDAJOAPlvUfAXxP8MeGJ9X8c+BLfTIbKMbrG6VYfNJ+6REFHmMCQc4&#10;z15PONKX/CxlsKs7U53aSTWuva939+hhWlLL8ZKnBucbJv7vu/A9r+K/iL4IL4n/AOEI039mxvEG&#10;tTTMlwmm3BFuQmV82J43C7htB8yM7CN+7J5q7ev+z/qGgab4U8H+JPi54X1C4t2kml0vWbfUrK3D&#10;EhlK7Vm2jbwoJOD8u7qfCYfHEllJJpWseG4Y9P1FoXubyxkiaUqqlcobhWeJwG+8Mcjj1rqPgl4a&#10;v9U1q+0AzR3bX8LfZ1vMKxjaMgJ1MZP/AAHryMY5unhpZbhW5a2X2vev5q91G3b7/KViFjKyS79N&#10;Pys3fv8Ad5t+KP7P37MVrZ3Gr6D+0H4l1TUjwkOsQwlpJNuWYkJuVd3ZscHqSCa4nT7fxFpNjYxa&#10;V4/t7fT7iZgjlZbfciryvmgAHnsOemTiu1+M3wgPhPwZDJ4U0G4kk+0rLKtxdPJJE7KNzSRbiMcE&#10;blPGOfWuGuNX+ISy2vhXxJ4Jsry2ji2Q6e67AjEfezncr8Z4YZ9wee/C1q2Ko8yqcyu9HyqyXZW/&#10;VHJiaNOjVs4WfdXf3s1DBcTmSeS8e5geVpI9QW4kU8AYUGXBmDZ5B2kcnniptW1jTn0m1sliiVhH&#10;Itw3ltut+PvBWOcsCAMZ6VcsPCur317p/hXxzp1vBe+WDC95qRDJHJjGFUADaFOBkeh9K6yfTvBH&#10;wk8Mx2Wr2epXetBWm0v7VGv2djvAMh2DLFeu0N/Ss6mLjT5YrV30t917m1PC895PRdb/AC0MbSPg&#10;d4uj8NabqX/Cf2kN0LlHXTL23KRCF8HaZOuRu5XByWwD3PbeCP2bvEfhS+mvra8g1Cxit5GS4mgV&#10;ws5Xdt+cbiADtAXk4xjJqlofxO1DULfSLzUPDl1Bp9nMbzUrtdDkWKLj5JA3ck5542jnqKueL/2q&#10;28W6hJpnwos5kiFzFvaPMixzIvEsbY3ZZcjacEHAINeXUr5pWbgrW1vorLX+rHpU6OXUYqT3Vrb3&#10;Mu2/aE+F/hCeTQNV+GcljrUNubdry+uI/PUuWbe6NlgATnbkYHAx0rL0U/Dj4YSzaxafFHUJNS1C&#10;RpRqSw/uy+0bVkUAlwB68kcc9a2vDmp/Dq6n1Q/Ea70jVtUmLLcBtF8trbYw2IWZQzzBQeQP72c5&#10;5w/Efwo8B/EG9/snS9Za1uY75vs9zdTeXNEuSwyTCNoYHoSQdi+gropyoc3LJSinbme6fpdXtczl&#10;KtyppqTW2yt626nTeMvj14X8JQWniP4f69pesTWbi7tdP+y+T9h5IkdUJCuzKcAq2RgkgZOeY174&#10;ofDb4w3lx4tvPCbyX15qCRXk7aqsDgNwvzkjy1z1xxjOScCt3X/2cvhf4k8Ky+G9Gvry21FbfdG2&#10;m30VxbuVBxI7PnGSM8MoI4FcLefsq+Jvhdr2n6dN8VIYRrCqJprS0MyRYkTAdVkBDDIYDPJGAcmt&#10;sKspcdJuM1te6bW/2dCK7zLmV4px62tZP5jbDQI/Atjqmo6f8RLqTUZLV49Ot/7PDpK4b5UMrvuS&#10;PBxkqM88kYNdt8PrXxT401zTD47ure6s7m1VZoYNQkgSzb5tqeWWDM/Ybc/U81M3wO1fwv8AEH+x&#10;vE3i/T9akksHeG6uCqMbhUDxmSAkuqtu2AnOAp5xjFx/BnxN0PULXXPD3ge3s/7Y3QapqWpLsNvJ&#10;k7WJUnaGwGQqAeeQMHGdfFUakbRkm2tJaL7tn09bjo0KtN6ppJ7b/wCZ12k+FfhR4c8f3HhfR/HN&#10;9Y6sLQ+bF5jOwRfmZI94JK7TyxzycjGK534r/GDwD4Qnt9EsvElr9t0fzHjsY4zMLpZF2lXddqo+&#10;0+h57+lr4TfCL4tXWo6h4+8dfD2Lzo7ZrLRdSsWEsduGRkVDImcKFdRvAXk888VR8SfsEeM/iv8A&#10;GDT/AA3aeIl8O/bIQ6zX2j3zs+WOQHWJ1k5BId2X7wBPSuXC/U6mMtXquyWr0ettdUnp0OqssZ9X&#10;vQp6t6LbT5tamR8Q/jh4Q+IdnptvpOhXEk2sWP8AxNL63jRlWZPlSJkkU+VHuG9nDAtwF5zjv/2e&#10;fg/4K+IRsPA3jT42XTa95j/2PosELu+mFxsDid2w+FAK7FOM4yelcrpn7Gfh3wdfzeHdP/aQ8NwL&#10;JNdNa3Wq6BewXMvlchLiMhRDGRzu+YKSTyK9Y/ZZ/Zb+MvhHX9N/aX1bUvDV/wCE9LupobrUtN1g&#10;SyL5b+UxaEqHVd4xvxtPUMRXdW/s+hhZ8svdSfLe6vL7Ku0vSyOTE4XN4ypucPek+lmrLV7N+p3G&#10;lf8ABDv9pOHwlqGtfDv45XUHk2U48zxBbwJDPblGZo/LidiS3TcQOv3RjI+QdN8B/tceCXuJr34b&#10;wzQMhN5Pb3Eaq6BGQBzG/K7WYbe+ea/bTRP29P2ddN8JTeD4NabVNSk01vN02zaN2KNFnkBiygg9&#10;cc5r4X+Ifwy/ZYlvtDt9R+FmpaHDqUK2Wj3WqTvF5mC+UAhfOA3QsQ2BggZGPDy/P8Y5yWKppppf&#10;Y1631ur9O5rUyadSN4Sat3lb9H+h8ZP+0x4o8H6ZrNhr/wAPbLXLjWLFLWO2vIhPu2rtIDB24UcY&#10;PzZxjGOeZ0vStZ+IWnabofg34U+CbWfVo3jvpL23CXVsySF4y7uMwF8bQyZ3AAMcEg/b8H/BOT9j&#10;+2MniDRrpdcmurx2htdEMrPGoHIYee0hbPHsT9AMm7/Yj+Efgrwrc/Ffwt4T8eW80LQuul6hb7HE&#10;bPIFufKlYSPGrRkFVYONy8AEGvfp5tlvs3KhBqTa32vay05un5nNUynMpNRqyTVns9bbvXl/pHwt&#10;oXxq1DwNq+n6xpnhq8g1WHzotWkktd6yBmU7FV1JRlwwODzweuc+v/C/9prQviD4mbwp4vg16Oya&#10;1v7hrzULzzXtdlvI0aqqR5YArkZyMj0yK+pfiX/wTe1r4hXv2j4PeHI20hljlXXrj7TCNR80AiSO&#10;GV1KhTn/AFjJnKkcHAw/iJ8GPh5+yxf2UnxG8O+D76abSJpNQfXPGUenX0kzRzQqyJEsm6MhkcqW&#10;O5gwGD0J5lkeOslD9401o7yT/rb7iKWTZ1RTk2uRW32f5P8Arc8GsfB3wDj/AOJkvjvVNXaR1aSz&#10;vtFjYBSc4RpIQYzk9iR7Zre0rxJ8DvDnie38QSX15YtHarH9pMSfu1QlhuI++c8HhRyPmGK4Xwp+&#10;0R8G7P4tWuqfE34bWeraHCIo7y18PxyafbuqgBpQsbl2c4PQpuPOAOK+prr4TfsBftc2Y+Kvw4+D&#10;Piu10byv7Mhi8P6dPYwCZRkyObgjzpwHGWBKkABgTXq0spnWrxpzjOzWsm4pLytpJv8A7dt3Zy1M&#10;RRoUfaKcbp/ClJvfe+y+/wBDJ+BX7ef7NWk61qQ+LOm+O/EVjbmNbObw/ew26lwrBopEZ1cxt8v/&#10;AC2cj5u2K76T4l/D79ovwtdeGf2MP2HPC3kyXoae8+IesSH7RIoIDeXESN6l925pTxkYOQR8zfGP&#10;4H/BX9mzUo9O8TeCvHltZ6luOn3FxqmnK06pwT5cQlKgbxy23JPA4rofgr+334V/Zf8Ah83h34V/&#10;DeS+uLrVTdQ61rt8JZBGSgkh8gAJGxClfNGSQVO3Kg14+Z5PGnFywVGXtE1pJtR06tKS/A78Djqk&#10;qidavBU2nqld+nwt/evU9Vj/AOCKX7f3xultvE2reJvhv4bWC6Mltpum3lxHDb52t5oWKFxuLAZy&#10;xPyjnpW7+3F+xR+07+yB+yuvjj4j/tX6l421a+16ysbPS7PSysdsGjlkndnYPJNyihT8gAGTyQBw&#10;PxF/bo/ay/a9tG/4U7r3hH4d6FbjZJJ4q1+Sd3LAgkSGERxY7AKTz1rNf/gmZ+1t8YLHT/Efxn/4&#10;KReCtPW8kMsNrdeKryVmRVGHgh2xiaQrkBVAPCjJzx5lHMs0w9SEcwxVKlFPWCi22lrytpPt0b8z&#10;fEYfBylz4fmqeey7X1af/kqPl29+K3xl0+VoZPHmuQfNgjz5EUccYHGAKw9V8X+OtT1KPVtR8W3l&#10;xcrgx3Ml8WkGDlSDnPB59Qa97+Mn7J+t/s0+GdEs/FXjzxN4u1rxLqF8NLgvrAwxJZ2kzQmWMEtI&#10;zSMMgNgBRxnrXm9j4Mm8R61b6BcaA1pNdxB4Hvo49uw9DyBnJGBznIxX0+HzLL8RR9tSs4662te2&#10;j0aT6P7jjrYWtP3ZN37N7HLeHfA41jSJNbuPB+m3CyXSnULy4jhllPX5ijEsxHJ6Zr62/Z9+M/gj&#10;9nn4a65pXhr9mLwL4g1q7kkj8D65caLao9pNsh8+5jTy/OWYAoVfMabk6kjFeLaJ8EPC1tq6+Ftf&#10;vNFj1KDUcfeLTNGBkEKpGMnsxBJxjrWR/wANS6VpytpPhPwK0MohDafJePI8kMmMAkFdwBUcqMD1&#10;6V5GYc+b+5STlFO71srdNb69fldWCjRp4PWcrX07/oe0ftF/Gvxv+0tqui+P/EGnXFlr2m6a1trD&#10;u0sCXgQjy5Yoy7ESuCxkXoXO7qxz4xL4o0y38f2l0/i/UJobqOSK4msbjzCsqxuU84Pl1RSSW44A&#10;J7E1Z13wp8X/AIvahY6/evNpVrshgg09fM3SRE/OImClTyM/NyCSecYPYeKPBXwV+GvjTRW8IXkP&#10;hvWP7M86586SO6UTDcskFyJHUMzKykqNh4PB5zxUVQwNFUN3Z6R1S66v56WTsd0nOcbrZNavS/oj&#10;N1rw78RPiF4T1K88LeGW1VdJs/tPiSW2j3bmC7UV3PDRZVTgHB5yTzXnnwU8Ua3oGpXmp2HgfVNU&#10;aG3luJG0xZZ2EYXbvXAKkZDHOcAD2zV2z8Z+M9M8S69rXhXS7W30qCzxeeTautrfW0jbR5K7OmOh&#10;G0qOMcYOH8PviT4y+FWhx+K/C+qWcGh6hefZZJrdi9zZIpAcyQltwDgnBb5SRgEHOfSo0Kn1aUEk&#10;72srtbq7T8+3kcNWpF1oyu1a9+vzPR/Ffjf47waDYeJdc8AqsOm6St3eW91MsckOJWXDOyjL7JB8&#10;qE8E5GaTwx8V9b1r4dab8TdU8IJHBbeIDDcf6cq+ayrGwkQrnBU7VPQndxntb8RftafDHxlBDoel&#10;614imha3jhnWOPY5AX5gnzlVBbrkEuCA2cc5GgaNovhXxlb+Evhp47TTbH7R9puINYlVlWZZMvGq&#10;RE4YlehAIHfA48/2f7n99R5JXuviWnVf5aG0pe9+7qcy2e25654I8cfs1fF3xheaHefBLSdBufs5&#10;ljm1RkDSzE5aNY0ZWbghgc5PoOKydc8IfscazdNpb6Fo/wBsZW+X+zdRiKgd+C/Ax1xivPvHw8V6&#10;v4wutVOoaNdQ6mzG4tLDV4Q0jIpRW8piSjlQFy53YbHTNY3xf+IGu6j460/4h6BF9lmFn9jsfOU3&#10;SKsarmJ8j5GHzMSOMMRng1OHwlZyj7KrKKa2U3o7bdXrr6WPNxGGhG8rde26Nrxd8BPgM06w6P4Z&#10;ZWkiMkf2O8uHEi5PKhrcHGAfbI68V53qvwJ+GrGRLG+vVDZ2iK4DY/NB/Sp9B+KvjmzsdS0j/hIt&#10;Nnh1BNt3byRkBDuI45+QDJ+4ejd6uW2v+NvNjvo/CFvcadJHtTzlYtJJ3IZT7Z6jOD9K+goVMbhr&#10;qpUb7Xlv955tTC+0t7P+vuucdefAnQ1TFj4ou1JY/wCutFK+3IbP6Vhah8F9atQz22vWrKFzukV1&#10;OPwBxXt+g2I1r914p8M/2QbljFCY22+SwG4EqR8wIB79+oxzqaJ8NdF0aGG0n0dNQhuMtHdXkhOE&#10;3n+HOd2QVwePT20ln3sY6u7+X5mlLKsTNq7VjwfwN8IPi7J5fiTw14dj1CGKQjdFLwSv1x3PB6Z/&#10;Cuy8S+EvFvhbwDH8R/GPh399qVxHeLcSKyfZgN0UbE8HOQQq5IJx24r6M+F3wy1bN03hzTZ7fTz8&#10;tvFMzLIqnccxt0VN2OgOBgHvVj4nfso/GL4saAul6d8SNPtbefSbe31Cx1ax+0oZY1ZcqGJERydw&#10;ZUDZ5znNeHW4mpzxaVaUYxvq9b27O1/yPY/s2NDDNptu22lr99T4vf4lrJYXGhppcd0txdNK0958&#10;0mDnrjHIJbmm3XiTS7I6fr2j6DfK6xhJGkuCUjIfIMZwcZyeCeDyK90m/wCCW3xo0tll0vxZ4evJ&#10;YyMmQzRgqexyhHXjgn8K5vxr+yD+1B4JtIbPVfAy6xp0N158NrYr9piPGMNsAbGO2B6+te9RzjIq&#10;80qNaOvRtq/32PHdHFKN5xf3XPO5fGOjeKIrrR4tAhtYZrhJTJ5/3HbhiGIJwTnOeMn2AGlq3gLw&#10;+dMktNBu/wB5pkQkumLEM+equT8uVxkYwMZHXFZGqfBL4t6Iz6lc/DnWrVvMHyDTpAm0c8kj9Dxi&#10;qMI8T6VcXE3iDQbmRZLP7NCskTgw8cFfcdO/BrufJJp0J6Ls7328+xip2b50dRodxpV1p9lb3/yQ&#10;298iXTbwEbdvJf3wAMe2arFfFttPLYaLq8Vna3nnRadPH/y+LlfkOPmVSrDJYAHHfBrh7y/1KO2E&#10;DJcGKORSMxkL37evJrWt/E1jp+m29pp0l0sjbvtHn7HXcTw6AAbWA75NE8O3qtRxxC2Z0XxVPxT1&#10;zV5PEnxEZrma10+FZLhpFAeFNsargDBIBVfXA5rldK1XUbmRYop5Jljy6xx8lMjB6dMjj6H3rrPD&#10;XxJ8b6trkfhS0E+sTXcwOl2MVu07Svn5UXJ+U8+uAe9dx4R8Q+DNBv7M3/gXWV1zdcR30djp4jeS&#10;TzMhCpGCQd6lev3sdq5ZYqrhKPJKCb6JaK3p0OmNGOInzKT82zyqDxHqMptYW8RzbYgEMMtwxjWP&#10;O7bjsvqB616PoX7SPibSk+wafaxrZR6TNpZj2Rgi3beyp8u3cFdsq3UZz15q3Lon7P2p2Mtlb/C/&#10;XGvbGSS81bUIr5VCLhtsJVHZYgWyCNobgYFY2qeBvD+v+CnutCiW3uzAl3JK1rvEbR8Om9cBdxkU&#10;njjgngjHLVrYPF2VWm/nbS/XRnRCjiKOsJL5X/U0r74veGPDGg6XLo0i6xrFvqHnXOoX9ud4XO4F&#10;ZgA+C+Dzzx15NT+EPhzZ/GHxJrXxivNR0/S9Phma8vNNSTy3ffkyrAzhlGCflZiOTjA4NcrafA7x&#10;Re6Lpus6Zcx3lk0TLqS+d5ZRw5ysZIw+AEORnkj1r0nxVas3wlvvhlpN+mh2NpcRSLpd3CbmaWaU&#10;gGJW4Mabhk5LnBHUDAwrSoUYqOHl70nZveyvrp+WnzNqaq1Na0dErpd3bTX8zh9fYW+hXmt6JHLf&#10;fYbh1utdhkO1rdvlizEfu8ttzgAFsHtnsvgN8c/2hdO8H+I38E+LdQt7PULBob2aOQLGybTuWPcu&#10;2OTG/wCfIIBPIrzjw7qHiPR2m8LazazW732n4ES7Qjq6fNHIfu8oCSD2564NdRYfF3w34A8FX3hf&#10;wbbQzNLMY5JvN+/DIAGG3bhcc89e/fNb1aMpUeRRUndWe+n9dtPIxpzUanO5cqs7rzNfwH4p+Jmh&#10;y3msvrd/HJeSPb3WozCT7WIGXy0jBYgH5FQYPQKCPbsPhr4j+Pvwe8Wynwf4+his7TT1uZJIblzi&#10;XyWkEUkYIEo8veA23GSQMnGfHdC+N/i0a7Fr3iPxFq19BZyeRBDJf+YyQplvLUODhWOPmxXeT/FX&#10;wj8RYZvEurWd1p8lvH5NvdWNy8UjKHLEsMkMWEjhtwJJIIOAc+fjMJUUnzwTTVnpdeR2YetTlqpO&#10;6+Rsax/wUL+OnivVb7SPEuuahN9h8yebTJ7mWJPptTDGJVI+Rscc5GTmj4D/AGq9MtNeXVLvwl4d&#10;mkvrqZ7iG801pBE0xVmZSxBiBKL/AKvA4XIHJrjvDnxP8O+F7zxDoeueJbuK8a6khVobRZprnKbT&#10;vZwVPZDgA4Bx7aF3pHwG1bSpbLw9qlxo11BNFHHcwLIq3IJDSK6FDJ8ufQDPcjiqWDwVNcnsXFO1&#10;nG9v69NfuEq1aTuqifkz2fxz+1/8IvGNi2sN8E9Wk1Sxi8uz1aHWAfLjhQZeZGLEoJGIGMAr3GK1&#10;PhD4q+HPjzSIZ/FNxr1rbpJmM2KWkkajOd3lvG7BS27HzN0J4FeMeB/gklpp+pTTX/8AaGof2UZo&#10;dP0xk+03ETKQCMuRnON0RAchgVGMGrnw48SN4alt5tOs7zy7WxC6pZ3UQE1rJHsDOEyCYwP7wVuD&#10;15zy1sPR9i4UZN2fVt/de9vyOqjUqe0UqiWvl/kfav8AwrTwhBpFvr8XjbWrmzuWSWymmitSYt2B&#10;t2ptIQA5JRG2gc9MVxvj39lrUvit4jutIi8Xahay2Nqt1bR6wGSFSMMQis4dAwO7dsA+XIIyK+Nd&#10;G+JPijw78TtY1n4e/E2TTh9qlk03zbWQRyBmIWGSTcCF28g4IGAMcZEnxg1j4z2St4U8R/F3T/E2&#10;myQjUJIdO1RGthO3y7NpAAkCfMQB0PBzkVrhsjjSkr1LSaurq1tvLp6mVXMFJP3NE9bf8P8AofQ3&#10;xu/ZU8badPO+g6PoviGSbyoN1jpcq+aoChXZizLgYBLEnHBINeP6j8EPF/h63nh1O3s9SuNNk8mZ&#10;7VIoizcEhNwVnABwWIXgjg5rL+EXxx+P3wr1e8+Jfhy31bTbaO1a2vtS0xlKmLHzMCWMb7eG4Vhk&#10;DoSCPX9E/wCCithd2GiW2van4g1OSG+aWy17UrqKcyCIYZZ7cE5XDHlw+9SemDXp4eWNwMeWEVUa&#10;632dvLy6HFUpYHFSvOTgeCa7o2u24ktbrw5JZxseRIVIHzfKc9DgkAgdgOKx/GXgPWda0ZdQ014V&#10;m8pZPJWQeZycY24559CTjnHNfaWvfHH9nf4g+Br/AMTaZe6pY6lb7ftEeo6TbXFpdMwJlmjzCskC&#10;8AhCGwP4hgV47DafDXxDp0XiPTfGvheTe7BbaTSYjcQ45JVRKXUYHDfQda2o57iXdTp2s9d3+mhF&#10;TJ8PH4J3vtsv1PmHTfGHijRpk0LxlDNcWUU6/wChyXBidMcHy5BypK5B6j1HFdN8O/iHBp2uR28m&#10;oWi2rzFZry+uJRPHGSCWBQgkgD7uSCTyK+jfF/wo+Ddv4LbVdeTSbWG6hVZJoZjuHzA4MErswPA5&#10;AOPp186139nb9nHxPaDUNG+ILaGxVg10tpvtmbcSpO0sqfLgYAAyD06VUsyy/GXXJJJ6Xtpf5X/r&#10;cUcFjMO01JP5/wCZHr+oax4w8VwePPDFrp0+pRSQq0TSRkTRr9yR3UfO7fMSOoA7kAVS1L4/614f&#10;vtRh1nSri1aeUn7JDCwWzJABww7N16gEGtO7/YI+LdvYx3vgr4q6TqELbkt1e5lh3xYyCDgqVJzw&#10;OOnrXPa58DP2r/Akb3lzosd5As2yeSz1aCRW2jcFbLA8Dnnpx0rmp0cBUVlUjJLa7s19/wDkdMqm&#10;Mpu7g03q+q/A6fwj8dPBfh+3ku/C3iG8bUpzttLeZMRlGIDl8qSqsByUYnIHGMipdO+Lvwz8LQRJ&#10;q3gLTdHln8xr6f7GPtTDzMuFPBD5PHQAE461xnijwf4ysRaeJrvwJqE11DHGMadZm4jTfF5oy0W4&#10;Fhnayt90jHNYN94kGsSyXXjTw1cTTSRnbHdLtW2ZtoGxXCoAPTA289aiODoVNY3s99df8mX9arQd&#10;n8tD02x8e/CTXLCPTPBmlahbNFqXn28dxfBV2knZANqtuBB6YIGR8wrd+JPwq8W/HLTofHOiz21v&#10;e6X5dnaqNWLSpAwZ8bwp8wKBn+E/Ng5yMeE6Ze+A2123vIdUeFpt8X7iIYgwDhQmANp+7uLZ7jtW&#10;9ZeK9S0fVbiLUtV86GOHMN9BqLQu64VVjw2ducjAx8oB6jmnUwc4VFOi2mu+vqiI4iE4ONVXT7ae&#10;hrWOtfFL4P6xfW3h3xl/aVx9nlihvJNHlWVVbAkKFgc43deRnnjnMvj3xZZ2emWHh67gfVLSRVu5&#10;GmtUBO5cYVJEB3bzzn5GXGMYp+r/ALSfjjxfHe+INW0/Rbi5tbdbfzPPFuqop4I2EeaQcEZBz2Pr&#10;x9v4+1Hxl4hj1X4kRTTafI8QnlhtT5iqm3EaMW4yoVSRyV5Oa2o0qkpc9WCut7NXb8rJfIznVpxj&#10;ywk9dr30+86fw58QvDupfDu/8M+GvheI7d2M14bOeM3PGcBTIBhVc7lC5IKqADWX8O5/EclnJ4Z0&#10;VLuaG5umtbpb6Enchwuw5wEZVJzhgTwCKZ4y8ceDtTl/tP4K+AIdIuLBlaNrUeXMFCfMXyw3sX5B&#10;UbgMg5xmuV07V7y+8cxw+Nla1luIwrTPJ5bwswBWY9Oc4J7kVvTo81OTta+tnq7/AH/qYyrSjOKv&#10;fppoj3Lxd4613SfCx+G/huK1j1K21Cz+zvp4aEvDwAqgOQZBv2mQFWwG5Aqz4isfiz4G8I6X8S/E&#10;D6XfalYboz4fubXzY5hIu7c5WQMrKu7OCCCo54FeAPqcfg/Xo28I+I7uGTydtzdMq+Z52SCY+cov&#10;1O7867uPxHd+IrJdE8aeIf8AhIrW+3XTWU8f2adJli4lMqs53csoyQD3GDXDWwTo8rVrXu9NX38l&#10;96O6ljI1G73T2Wui7ev3M7LX/jn4q1r4Xabe+JvHV5Yt5wmhgmty9nesCSYzsJBK/Js35I2nOc5H&#10;Y+D/AIv614o0rS3gmvLiTUpjJLZbUd5ol+QxqWChBkDLKGbkDHJrznw9ovw/vvhDqy6PHbtNcaS0&#10;V1b27PIkt4o3h15IRkGCX4BHHYk4PgTSx4P1PRb/AMaTKsKxrPZfaropiEHcZAyE59NowQ3B9+Od&#10;DD1IyUVZpuyt5dF/wTrjiKlOUXe6aXXz6s0/iV8NfEfhD4y3mmeM2+3N5a3VqzyYSQOu4Ieh3qp5&#10;wQD1APSp5bXw7eWJjgspo1h2y29kNh25/iCHtjqRzgV2/wAS7nwb4n8MR/FW98YSeJtcs5I11C5s&#10;rH92ltgokrRryhTG35SWwfmBGCOX8JeF9W+JlhJ4n8KxQ3kVrHuVnYxTT+o+cBX5HQYPNOOJnUox&#10;lUduWyfRXIqUYwrNQ1u7rq7GRfapff2omnXpukCXIltZoVDAsOuW5KvwEwQQcduoi1Dw94hmmtxp&#10;cn2V4brdHdafbiZCEYkcnHlEDg9eDxxVu/0PUbC1ZWs7yNYWzNKsbrtyx3cN91stj5eMc5wc1c+F&#10;mqaumr3Xh6/8QNcRqxELXEitNuIJVt3RlHA5J7jFbxmlHmXQw5by5X1Oo8JaZc67qqmVdN0mS/kU&#10;T3jW/lxvIBguefvN3469cda93sPh7r7adZm28Xx6l5DRpCtx1VQfmHCjK/iTjj6eBafrB0/U7y21&#10;S7V2WbymhkzkvnA68f0r0zwf8RvEGnaLs0FVmtoox8oX5gSx468c9Oc16GArUaMrST17GWIp1Kkf&#10;de3c9O1fwvJY232lTYwCHJYtA20jjkgDDdTjmtzRPDPwui06GbVHt7y5uI286RvMVRuG0oORgYz6&#10;nBIziuY0bxf/AMJVps1pPNC6gY+RSzI3cNnr9Pw961bWNI5sX9lMrSIBHtb5W75Hp9K+mozpuXOk&#10;mvM8HFRqqPK216HVeE/CHwx8LMh8DaXY6a4Xbu02QQsy88HDjd+Oa6pb7UbgZfWJCvYLMqt+YP61&#10;5DfRSRNG5jaKRzyvnKxH4e9M09rMbYrm5USD/loI9uf/AK9dn1+NJcqgl6afoefLAyqPmcm/XX9T&#10;1/7C62wijuZ5Cq/8tJd7Zz7n9KpvJrUTRpFeW+Okn2i1ZWP02tgfrXm9trWuaKwGl+IrkRqchXkL&#10;K3Hv2rvPC/iKPxPpqz3LNHLG2Jl5wD9a6sPjaeIly7M5cRhalCPNujXVlkPmSSoW/vYz9fpTi8Ua&#10;/KsY/wBr39qqPaSSFjbXPyPyvt/iaaIGgJeF+OjbjmvQPPb6Fhr68kkZLVF64BY9evvUUk18zqZS&#10;vGQ3zUtsXI/eJwuAPlqXchYMFI3Z6dxQpdx8nMQM908wLRNtJP7xO1SPMWj8kjI6D29DUiQg4UNu&#10;ZR7dKkGmXlwMROoBONyyHj9aHKKHGnK5Y0nTpLoISkJ7MHiHHtVufRrcAxxTbW/uQxrgfjT9PtZr&#10;WJUDyBgTjzIwT+mKfPbtbJ50VjLcM/JWHg/kSK460r6nZRhZ6kJis7RMajcmPA+bdnB56ZAxUCa7&#10;poBjsJGuNq/8s2DYH4H+lT2/iOC1RjqGl30LDlm+xnBH1XIpsfinR7lPPglDNuG5ZIwGH4Hn9K5f&#10;aQ2udnJNdGWLNftz7oEZmxkhWC4+oIqbzL21O6NN3rtk6Ux/7D1QLJe28cmWxG0se0g9wDgGpraC&#10;Cwj+y2cCxxk/KrOx/nVc0uhzysR7riR2nkmXB52tg7fam3GtW9kPm85u+6GTgd/WppYo5VaXax2/&#10;wqSefoRWXqUFrZ2jTz6S0jdcRrtYKev0/KtIyvuS79Ab4g6eQVWJmZW+ZWYZJ9wO9Z138RPDbWcl&#10;zc6gqiMblEedw9sHNZN2mnLdzLaTXFuzfwyncGOOnTms2/sHnjxcW8lxjB+WHv26/wAwc1tFpbHP&#10;KUr6nU6fqVvqZWSG4MiSLmPauflI7Y/Cta2kaNWVGY8ZYbei884/wrzSfRyIoxd6gumLGP3P74o3&#10;XPJBUjnkYOasRfFG58NIy6hrVneww/8APOOVpCPQvubr74FV9Ypx+NpfMzeGqy1jqXfjV4I8bePr&#10;WPSPDfjCOyjjxI0bSGF2Ydi+OnPTp7d68Z1O38ZaNrbaSl1rd9dQ3DpdTNGGjaTZhfL8piDg/Nzy&#10;T1AwRX0H4R8aweJ7db1Bb7WxmNZNzJ7Ejoce9J4m+Hfg3xQXbUfC9k8x6XccYjmPvvTBP45rx80y&#10;r+0I+0oT1827P/I9fL8w+px9nVjouyV1/mQ/BvwVoZ8F2+reINMa7vvOaWS4vFdJFkIBYFSAc9cn&#10;JBq/r/i2W2P9m2kkcMMf3RbxbVX0/GtDT4WsdITQoLcRW8cJRdrKp2/hgf1rn9a0KytyztcSBWb5&#10;Sy7h+n869LBYOnhMPGKik7K9v61PNxWJliK0m22ru1+xSk1fUbk7bi9kkX/alPFU7xoxHv3N83Jw&#10;2SKncWduAqvJ7Lt61m3kg3loZM7mOB0rsUjDlI5F+U7JQ3OaY7levOOu2jZI6sVznGevWo23q2DF&#10;z/cZarckkeUKuJEYk+q5H4fhSbp1bardT8q0wvxghTt5DZ5pnmHYDu+ZucYyf1qtjN6lqPKdPT+8&#10;ORUyMGTe67f9qqQuMNhWDNt43dqlguMqQfX5uanmYkixIxibO5WB6/NmnxzK6n+FmbgH0quq5BZT&#10;tUe3SnMMxl2Vfy5qk7j5ScTqByFbp171ZguImQqv3m/h4rJMxUorn733Wxg5xU0MxEgCHhh/E3NA&#10;rXLNz5Ycu4X5e4HNRrIGxypYNnOOlK0uF+Ve/wAtVWdpGMUasOPoRx19qq4uUvQyAnaWUcHczVJc&#10;TR5DoSDj+Hofes2OSdcFWG7+LmrUUjTICF+Y84K8ZFSwWhKkzgglsqwp8U287iVdm9aroJOoG0du&#10;nWnLOYypdf8Ad7ZqSh0hy28jH+yo6daLd/JGRJz9M0IynKsh5OSOpobcGUiP1+7RY01J4pd0mfM+&#10;VentVvT4zOR5a5P+yT61RsrVrj5bONmYrnaua6Pwfok8UwuJnXdH/wAs9xBBpPQqItroAdALgNEz&#10;EYY9/pSXYisi0LFT155H8q3NTht4V2XUTKW53N29sg+v86wbpRLNugmPH3RuyMVnqDZGkVzMNkG/&#10;/e38Dn0qRlaE5KN907wozupXvvlWF7JfMP8AEzAA05wsS+aCY27gc9vakHMCvNFxPGy89+P51T1S&#10;6kml2NaK2OAyt71akvbmWLJhEiqdvysDzjrj+tOSG2WHzNqrI3Gz149+f/1UFXRlxW0zFd84EfYN&#10;/AM1owxKkeYxuVm+7/EO1PmXJ3bN2R90t1P86fBdwwReT9j+VOP3cnH5GjcW4k1tbWyebskVn6Mq&#10;9T+Pb/61VL0oqKrK3fLYwTippL3zWyZNqGQjY/AP4Gqd1fc+SCrd9/VcegqeUYwyFcLtVWXjjg1+&#10;gH/BOnd/wzTa7hj/AInF5x6fPX573YeRvMEmB0b5s8nt7V+g/wDwTkCD9mWz8tty/wBrXZzj/bFe&#10;NnX+5/Nfqetk/wDvnyf6Hu9FFFfJH1QUUUUAFFFFABRRRQAUUUUAFFFFABRRRQAUUUUAfjX+1JpH&#10;iS8+IWv6f4L+J+r2kDatqSSNq1rp3lRtJMxZYpPKWRwHBwpckDrg8nmvAHiCx0fwt9qudbk8RX1t&#10;ayRR2Enh9XE0mWZEPysoG7BLqSxHHGBjb+PHjX4beGfit4sluZVVofEV750KyIxZhO+fl6854Fec&#10;zftXeA7a6+zaDp8jTBT5LKojD/UnoeCOeRXwNaniq1ScYwurvol16ux9BRlTpwi79F1O88S/GDxV&#10;4o0vTvDN9ok2l/YZHuLqweO7ktbqdh954ydu0HBCZxj6Csu08efFDYmrWludKuIw0dq9rsgS2HUh&#10;Aj7gD6kHg46V57rP7T0V4ZBdJDG5UHbvDZXuQOM+xzXI6/8AGnQb67WK18RTxQyNnEiDEbemc+lF&#10;PL67VnC34lSxXLLc9Y1LxTaXEBm8WPqV5c7t1wtzqEs0Mko5BIQbmPvuBrmbzxV4Dt1lSfwxZx+a&#10;/nNttmXMh4YhnckZODtHH6mvKdW+MNlZORELi8k+VWgNxuyeMnjPPOeOBmsu/wDiVa3Vx9ksNEW1&#10;iQKWka7ZsMcc46YGcZ78dMV3U8tqR6O3qcs8XG56HrXjuzku99p4ZtwmzYWtYgqn0UEDJPbr37Vy&#10;3iHX9Wn3NYeHmWNowfMjPQ5z/Ec8dx/+qsQeN54Y1tzaM8bDAVlXK8459+O/p15p914rtvOBkxJu&#10;j+6GwGyM478nOCa9CnhvZ20M3WjJbjbrxPrsqyGFLqHyx+8Z2RfMB7/dyM4Nc+8huLuNGkljjf8A&#10;1reZkxKQcDp1J5HH4960tR1my1BWt7LSljeTlmEYZiu3K84APpg8/jWPJHfysL6S/H7tQWjhx8nO&#10;OcHpnpXoU1y+RyTldkDMIZ13W80okP8Ax8RQuIzyMswPfHPTA9elOsGtrl1S5uHWNJGZY7fgN6HG&#10;NxHQH2P41bihW1ZpGaTdBGZ5GUbmDAdD15IzjucYA4qrqFw8lza6lbTLGrxtG8iKjRv1IzkYx259&#10;/YV0KRlbqybwt4svbNLrRr3w3/Z8aq3l3GkyJtA6cBzknBIyTwfStTSvEPhLT4Y7JLR9Nt5JBOzX&#10;NmbdSScZDcqx7/eHA64wayFmu9ZvZI7FvJVVJXo25sHnn3yQBya07zxDpPhG+j0fTtPN9q8zRrsL&#10;N5VqWPy+dgFiTgkL1wc9KmUfaTahHfVpPt11uEbxjeT07s3Y9fiuwj2ojkt5BsSaIgq5HJ5Bx06c&#10;8njnmrcWvWKMiq5TzFDHzI8YXHVcdvz4/OsnR9AtfCGlXmmny1vrzJ1CRf3e5uSPLxwoOfujBxmi&#10;SzVW8qNdl1Hb+dH5gzHMq8FD3B6/Lkkk5+vM1T5mo6o6oyqKKuakniPTZLj/AEWQcY3LuO4ZBOP8&#10;8nFRf8JRYCWa1Qt5xAHnR/dYD7yDr0z6mqV5p3nzLKlh5IkzOqCM7VIAOxM43jORj7wyfpVVLG5l&#10;hkhnu1j2r+7bnEjHDLngEDAA6nHoO8+zjIv2s4mg3iS3tj9leHMax743WMZwSDzj+LoeeeOlZt74&#10;g1FL6ZoEU2oh2wbVIcNwcsDj5f5nFH9kzI4F5GVmUFrpPlbPsOvb0psOmoZPLgmJfG5W2kEHn5cn&#10;nH+znuOO1WqcImcp1JFe58UavuX7NKu4x5k29CemR68/Q8ng1ivr/jq2gjjHiZrjTri6imkt5MLI&#10;NpbByO4DN2z1/DcWzt7tmSxRl8vlpJCRhhnOM4zyAP8AOajubCKRBc6gux4yrwl1+UL2Ix2zxn1+&#10;tXTlGHQmXNLqY665qgvHOnXExkjX/WTfMpXIAO0/X1H0xReardT3EkEt7M0ZRWZsn5WC8j0xnpgE&#10;4I5Na0mlwOrTTbY48rtbdtGW4Un+77+/ueKk9i4E10EDbcKFbsTx6ZJOOg9Rye793sLmkVrjxlrl&#10;3cwG31RbZ1jYL/oyMpOMAuWU5O09M4PFU7zxVr0tqyrq7Bvs6rcO0axktnPAABXkdRyB1NW5LIR7&#10;ogVZm3AxsQMsB3z0OeMcnOOuaqCyupgHn2DyY2E/mcdvvcjrk/8A6q0pwp9g9pPuZN3fG6tFhvL5&#10;rndMVja4kZ2xgAAnPH074BHGTUNpo5lmaZhLNa7WkmgnlKADngbjz2yuDz9a2Do7IsPyD95lpF2l&#10;lKj0752+uR6Zpy+ELoI09krbcsxEbfewOc8f+O+mRWnNTjHQzfPKRk6dpf8AoEfmrZwCa48y3jtV&#10;Up5XzbiFzlHGBjPqcZps2myXM3k3Ny21pAGi3/dBHrkdfwHt6bCeGrn5mAVGEY/hC7Vx1z2+hxjP&#10;Wmv4dkXzJcR4ZUEayR/OuF+8B1xjHT6dqx9pZ3NOX3TDt9PXSrhV2Rs8NoUlYISw4OepyM56jufw&#10;pipMtpHAltEFXPkxjCnORxg89+uOPxrcGli6nWKJYWa4XMMgG4HHc+g7ex4pNP0WOeMXUMTYCtLN&#10;MyklBnG36H3xnjiqdSPLqLlMuS/v/L8p5IVZR8pW3AJPPT34/HBHtRNd6u8cayauypJCNyxx7mVi&#10;ccjtxgg9OcZ71otohaBmjiZcfd8z5c5PBBPAGcjOc9cdOFbRtpjuVj+ZQBtZtqjgcZ6cdc/5OPNA&#10;fvGTYT6hpCSJp15OsjZWYxsQSpIHIz94Edvy4zVgeI/F0UGILmRI5ceYdwDS7SvBIGc9Pr+tXLjR&#10;/sjB1ZtysPmMZBYEYGAe+T9D61rDwVqH2ALdxxQRwxuGmmlVYogVxzISEUngdSe+KHKnHdDjz9Gc&#10;6Nd8XJarcy3O3dn5kY5QD19e+D6jHOKrXeu+J7yLzNS12dlQqy8nAB6HJxnuvPTHOM10EcHhZ51t&#10;dCS71mVVJH2WMRQQt1G6WQHevYlVxxweeLeiH7HFJdnQNNj3s23Nv9oaJSOfmkzn8EyuT2quaEVz&#10;cv8AX5j96Wlzl5dW8SW7NapqVw3+kruW3zsdBnOQMgj0YcdfUVpaZpHxK1S6knt7C+eO5TLM0Pkq&#10;rA4D84yoHB5PPQVuXkC322F7yYKs375hIduSThVQHGB0wBgk8Diq+pXuvwhrfSb0ebbnA3McmPAG&#10;AeNp69eD9TU+2Uo2SQ1Hu2Nt/hz4z0y5c+KPFDWcIUr5ouG2sXUHbnI3dcdwuDz6VR4M+GOmaQ2o&#10;XlzcahNHOpjumjZW4b5htG3OOmQxOcexptsl5frb3jzSRS8+fIIDJvYsNww33eBksevXgZJqpbtA&#10;jXcLNG0Yk3TQuP3jHcMEnuCBgj8+lSnUk97emgny9vv1NRvF5tP+Jd4J023sFbd5lzZ7Y2KkEZ3L&#10;h249Se/tjJnfxDqlwqXF3JHGqsm6EOzHK4LcjB4HJ/DrzTIYIxexXajZHGu1rOWM7g2BjhjySecn&#10;IGfStU3tvb3LLCbiTaqxtF5m1QxP3c9WY+mD+GBRKNtilOUviY1PB5ltnBiKuykbrhBIwPHOTn+n&#10;Sm2fgizsrmK0uWVpFGyNZFAzkkjPJ785PPFbvh+8t76eOxu9OVXTG5Jpt+OMgcHnjr2rorHWtAsX&#10;EJ8IWcnAJcXEgb8dr4GOcdq5ZVJ05cp0RhCSuYFvLpdu0flQCFWDbfLjyBjr0x6cHvio9TvZrSFt&#10;0Ujbl+VvLz9c4HA6n/8AXXVXN/oUtswtvhdpoZvMMdw2pXeQvY4MuMjPQjr+VZ9lZXEabLW2LbSN&#10;yyLuxk9D+WPT6Vz1OVWad/vNoynLS1jgfFvgSHVmh1O1hshJG2AsilN/AO0lc+mAf9rrWzouneNv&#10;gsYfid47+Fqy+GdYZreOE3Rt7iKOQZUwyjbKu0ZxIqgEggkZxXTvr17oTSzWE7WMu0LHJGu0CTdw&#10;w3ZGR16DjBrD+LXxx8WfEzwfD4Y+MdvHrVxpk2zTfEk2n251CCEZ/c+eoWR0BPSQuMHC7D81e1ld&#10;aNajKhV2e3/D7o8bNKMqVRVob/106nS2nxV+HWkTWWpfCGDVde1SOz3XUPibVrc2tmmBvjErIjs+&#10;0sAcueg5IyXR+LvHXjHQbybw18QtG0uwk1ZrmPwrqGuGYowcMBDviG9d2B9/BAx0zn5w1mzs7K43&#10;6NrMc6twuMqende34Ej3rQ0/xr4p8C7NG1HTriGQb4vLuowNobPmAhh154z0zXTLh+ilzQ1feWv/&#10;AAPTS67nJHOKl7T0Xlp/wfxPbx8QPjL4hvVsB450VRatNF5y+WkXnKV5AwQ5YOQAPuqmCACAeK8Q&#10;+IfDU3jnWpfGmlyXmpWsrQyaVCz7Xn5DSsY04XGMYwM5IArldRsPEGqeGDd3d75Yjk85m/eNNu6Z&#10;JAGTjnPtjrit74L+Nb7TLz/hGdH8UTQyW80kz3WpIfs+3bkO4PC/dxlt3tjvhLL3g4SnBLa2i5fP&#10;df5HRTxUcRJKTe/XX8Gb0Pgqx8V61qVt4L8LQaZbabp5xaw6xvF5NgHahDEOpyVBGAc84xWO3jf4&#10;s/EAQ+CfBfwz1HTZGXyN371UJR+zsFRX6Lkknpz3rWtho3i7XLe+8M2F14p1q8unTV9QtbSSC1Fx&#10;j5BGV25UgbtuBnb78e9eFvHuh+BfCkt9ceI9Ls5p7dFuvDrR8EkH90r5bfkAEKFJz2615OKxk8Ml&#10;enzy0snfR93q203rqkd1DDRqydpcq6tJart2VvK55dqWpax8DfAENz8aL+81W5lhaNW8Oahsa0Y5&#10;AWRwx+bPG5gRyAAcZrz7QvFOk+EPFVv4i0DX9QsrO/iFzNbzMk84mBB2GULhsgE/dwM455NdZJ4C&#10;8H/FjUr228JfDrUPDt/cJJP5dzebI02ks0wEgbC4ONofAK5GAa6L4SfBX4ceE/FV94Z8e6a11r0b&#10;40+G8h3xQ4DMJDIrBQ23quCBjJBq41sLh6E5Tu5PeKSWnpdpJdxOliK9aKVlFbNt7+tk7sw9et9Q&#10;8X6PY3Pifw62myTSgInlIjTwhldm+Y7omUjqAOp9eevj+HPgTxNZTaZod3JdTefD9stre5QXEmcA&#10;PJcN8r7Qcnb83b6+Ja7o2qaT8U49BsvHtxNbzakkVlczXDbZ4jIR5hOcsMD6cZ6GvTNV8b+NfAfi&#10;CP4dP4SjktYbeG4bUNLLXUJhLM0e6RVyg4OA2D8vQ55yxGHqRUPZS80ttNO+v6mtGrDml7Rdbd9f&#10;kdFo+r6tZvceB/hXpzXF/pOnltTubm7eSGQrHna6yHCr0xtUZ+7z24pfEv8AwmPiNdT+KmmW2h3T&#10;WcDRSaDZtDdHYSGOUVuVCkHcvzdzxmuh8R/tBfCYeKLTxT4f0e4GubEgkumhKwmAOzA8OBIFY+mS&#10;OM4OBDqnw28G/E3T5PGmn3GoS67qGom6vPtN+IUSEscBY2xlRkqo3jG1eucVnRtR96rBxv163669&#10;v+GsbVJqr7tOSdunS3T5lXwTBZeJNI1TxQ6WWrW99cYniuGLPFGpC7yjEAyMON+OMngcCqvjP4Uw&#10;+BLDVPEmg6gzWf2rY11et+5U7cmMnnK72VVwOQGOQKz9D8P/ABk+Ft7eR/DjTtQ1bw6WFwzXVhEP&#10;teIyfLyHfDhS2FXJ4zgEVT0/TvBPiYahe/FXUb7RbUNttbXdJJBFPwGLW0qZA3Pk85HzY7CurmlC&#10;s5RleGmi1fSyt0Zz88XDllG0td9F6p9UGmeIbu90C11W3BmikhUxabJHKy3jHJkWNmxk/LlRk5I4&#10;46u1P4qyeDtZhtvGVtNd6ffWe210+9YyeTCrqUPyJlctuO7kjnGaqrrmr+IdSsdITUfsujNKkPmL&#10;ITl1Zd8gc7mjXkDcQPvYHStiPwTLL8QDpZ1jULy8EkJ0uxvrVxav+93CJ2dDvQgcNxyGOD0raX1e&#10;Mv3i7vz++3TqZqVWS9x9l/SNbRvjvBBqMH9peD9UutYvrKa0s9VX52S4kP3lU/dHJXDAnHT0rP8A&#10;Feq/tG+DNTXwf4h1ZcW8kV35mpSNLDCzA+UkpI+XhdwyB1B7k11niXwZ4Xm1i6uvEDXn+jSMsdno&#10;8IWOCaSTzF2uMq+EYg5Gd2T7DNl8MeOf+EmsvA4+3nT75mu7W1vrqCQ3EaKockrtX7uR1HXvXDGt&#10;heZSjFWtrfXbXR+S6JHXKNe1m3vpb9TpfB3x88XWmlzaZaeNLN4DGszXC2UUO6QMw3Ln93tyGxkq&#10;SAc10vwu/aB+IviJG0iTx9LLBZPI+oTNcNkIV6kwsyjnqwIGcHA5rS1XwT4f8P8Awk0bxL8Pb+0k&#10;h1i2Yazp0Mke15Enlj2xbR+7wyYKZxt3ZOGAPCfDfwR4x1W+/wCEa8T6KdBEkzroDafidbQA7lk2&#10;/elDD5fmGSoXDDAry5SwdSFRpJWflfTfS1/u6a+R1pYqEormb06Xt/X9eZ6Xo3x2vYb+Wb4ofFG+&#10;uI1t4pY7OXUGkggtnVlXKjPOFwc/MT6VD4zuL/UYJtf8E+OrrSLfVLSax/eIpgVLnanmxRiQKGUZ&#10;XGDkuemRVO70BPBWm6XqPxq8W6PompQRgRQyZlvZc8FhZQB5lBDdJVQdPm447bQ/gX8U/i9o274R&#10;fBfWFsHkeWXxX8SGTR9PkLLgmGyT964z/EzuD1K1lTr/AFKp9YjNQWzcrcvy5lr+Z2LCVcZD2bTf&#10;kr3/AA1/Q5fSfhP4iupdNsfBHw507VtcjvI0m1LTVkNwkykA3gjNwqlcY+UIdvoRwG/tD/AH4pjw&#10;xa3Xxs8cw3M2g6Swk8Pz+ILBriSNLmXbNHEshIwJQOCDxhhngXfjL+yh4t8CeCFurb4oyeNPFHmN&#10;5ljpOof2fpulrxny0PM7YBAKmMZwcNyD43o/gTwd4IRrv9oXwj40nlnOY4dLvreONUP8RLCR2br3&#10;X3Ar6zKc2eYxjetB2e7ja++y0dtXZ8p5OOyOngItunLbZS2/qyurnd/DP4S/to/E74avoH7N3gHX&#10;tD8N6csl3Nrh1SLTVvdvzIqTsY2kIHyqkbkcjPSvJvE/xj/bwj8MXGiXWs+PNN0TUA5uJryO6t4L&#10;pkGCoZVBckccsdxPXFev6f8AtZ/Abwb4E/4QPwtY/ELR9PkRkmt7WWC2dwTjJlWNXdsY53Z7ZFcz&#10;qXi/9lW40l7mK9+JmtTSqSouvEsqtH8vCkCVlxuwPvDj0r6Ojg4VJynWnTkt4pRtb1bb5ntayjY8&#10;KtiKtGCjThUj0bve/pa1uvVnn+lftP8A7Z154XsfhMvxW8eSWIaOC30O31K7DEYCrEmwiQLg4EYO&#10;OnFfZ37Pv/BNr4R+M/DWn+LPjv8AsvyaxdXFuZbi7n1S+86ZiSczkTKZGOeNxJ24HbA+Ap7rWh4l&#10;bXrGPUNPtRdZt7X7VJJ5alvl+csScDHOc5711ni747/tJ+MLS18P+Mvi34w1jT7VBHa2eoa7c3Ea&#10;oucAJIxDYyeeSPWvBzjJsZjIKODrKhq3KULpv7mvxNcFmGFw0m8VCVXsm1Zet0/wP07uX/4JHfsc&#10;2a+Ltf8A2XfBNj4g0aJDa+dp9hLdefEPkCrcTNKJPu/ME3E/Mcnk/I37Rv8AwUT+Cn7YOhWemfEH&#10;4v8AiH4e/wBh3VxHo+k+D/BMj6Y1rL5TIk0ccpYsjK3zqoyD90dK8o/Z5+H1j468Qx2HiP4F3HiS&#10;bVGSKyuGjmYRXDSKqmQCVQ6HlTgqQSCSRxX2l8Obr4//ALH/AMNPE/i7Xv2UPhboq+H9Wayv5rPw&#10;naJqsMzcb1k2KtzhbhTG8YZDjaTwwPy6weHyit7SpVq1a8dpOaW+milz73s7o9P60sXK9GjGEXe6&#10;ab/JR/A+MNT/AGMtZ+I+l2PjX4cfGRfGGn6nHmxvf+Ee1XLgEjDEQvsIIIw+3p0rz74xfsuePPgn&#10;rMeheMf7Oa6mt1n8rT79ZCoYkAMudyNwflYA9PWvq74x+Jv+F7aja/Fz4lWlzY6nZ+Hbe312SLUj&#10;bW4jgtyEn2eUi7y4YyBSoJfK4HFeb/C20+F3jrxVo+mfCzxBb6p4jvNSKXDQ3czg2zg7JNpyqYbZ&#10;9457Z619FT4i5sJf2cnJb9UvVpfjp6EVMrjUrK9kn018tv8ALX1PCNE8B/GFNGhXRbbVobO6mkSK&#10;OG5KrLIv3l2hh849CM9cCvT/AIEfs/eJtb0q48W+JQuk3UOqQSaW2qxyeXNPGS+ZWDK7KdvARg2P&#10;mB71754l8ReA/h/ax+KfFHhi51fUDZqludHheSRmf51k4UjaThwdvBXrya6nwp8Q/gz4y+Htrp/x&#10;h+KVnHaTR/bo/D/hfTZ21aY4kQLIzjCxgO4ztwQQeBgn53GcQYqvQbhStd7pNvfa3X1djso5ThKN&#10;ROU726M+Zv2l/wBqHx9ZfEbS9T+J+rR654kX97rbXlsrQrCxbyvs7R5KIFZiF2hlPUElq83+Kvxz&#10;vviF4w0/xh4X09tPjtrNYLqe+UlYwCoDxKTlhtByrDnj3z9UftM/Cf4V/Dj4fWPii8+Bmh+E9Mkk&#10;Bh1S+B1HV5nPMSyx7tiK43j5vu7ORziuM8OeIf2BBp8cNz8IrO9k1iIG81vUrq48y36M/kqIVit1&#10;7gKFwCqlua0wGOwNPCwqxw8na6923z0Tst9FdnLjPrftnT9qknZ9fz3+eiPE9M+Kv7NnhrXYdQ8U&#10;+B9U1y3VvLk1BrpoZrqHC5VDuxHtbO0rt4HPNeYeM/ixYazr80Gj+ELOws1dotPmt0RZYYMkAO6Y&#10;81lXHJznBPORX0p4y/Z6/Zl8bWd5d/CbwDqUckYR4bZrrer7gSqoN3zlsHaQx3HpzR8bv+Cc3gDw&#10;Poui634d1hZv7SsBJ5csywknHLgbl2gE7SG5DAjPUD1MHnGS0qi5udSelpdLa7J2W/6Hn4qlmEqb&#10;dlyrW689PVnz3Y/HI3mjW+haWLxoYbuQR/2hdPN5KMhG4MqqwXlsgdeDjNdVrOleB/BPiu3vfGHi&#10;VtSjv7OE2MlsxjhmSSNQufvYVfmVs/NwM4zmqeofs5aLoV6be3HkyKCGZbh249iu4Y/SpE/ZW0h9&#10;PfxBf+IGRYY1uTF9oAd1Ztq4RiCdx6DGSBnBAr0K1bLpWcZuKd9lq7+f9XOOjiq0tHG7X4WPfrf4&#10;m/BPwNb6X8N7EPf2sdukeqLIsbW6yTtwAsmTPJ8wbcpXaueu2vDfiL8NL3wb4ourX4O2mvXunXVp&#10;NC13b2xuI7hRsLHZEo2rhym35slOOhx6ppfhltb+DE/hi+8GSR6lpunf2da6pq1pG7IJARGYpRyq&#10;L5g4AbO8885HJ+Hf2a/in4rTT7Xwnr/h+PUPDFvm8X7ULdJBu8xfOYjEimNXYNkkk4BAFeDgalHC&#10;VJS9pbVp8zun1UtPP8/I96vN4iMUoeltGvL+uxH4V8WaTonhOy1/VfDatc6ro0lnu+xEiW0V9rht&#10;qAsRuZic7l4GRjjza413UfEniN7nSpodStbPzksltoZvOuNp+VmCkMGKkAt2/iJzXtHxo/aF0qfx&#10;5beIPDM8CaNbaBHbW+i3ElvcfYdUjfD3Ebr8squdw6ng8jaATyvh3UvDN5Z614ds9QOjWPibUYLr&#10;7PZWbNAJjcxkWZmJ3hGAONuAHYdVGK7MLUlSi6s6fxed7a7bX0T+ffY561NTkoRnt5eXr1f3Hm3h&#10;ibx14C8aT3nh/RTcaldeW8f35JAsgEg2qRz+I4IOc9a3dL8a+Kr9bw6fYWct01xJNc+cmHlKjeQN&#10;vdjldoGTkg8V9O+BP2KLMWVv4512w15jDfTpNYz3yQSWMYGFePbGOEVtvlZ3OH6A4B8d+KP7Ieu6&#10;Lqll4r0Xw1rNr4d1i6Aju3ws1rGckloiPMQgA/whR0O2iOeZbiqzhJpO1rvq103+5GcsDicPBNX9&#10;P1/zIbDQPhx8RR4d8X3ulJpumtY29tqtvptiiyyT4fzJWCx4OQF+bkZGSOorpofBXhvwpcWhspL6&#10;aaO6MdjGrlPNsS2EYIcKxY53Yxkrx6183xaF4i0nxJdeHbBdSWH7bJb2+pTLIsE0AYjeSRtx0OQQ&#10;P512mhSJ4ZksrPVdduruedZJdNLW7hnJDKoVnwNmQMdQc5A4FaYzC1OVctW63S8vv/MVHERd7ws+&#10;rPoi4+BviXxlqtprtrrEK6Ssx+1tJcZVI1jdTsQY3biecgY6g85r0j4d/s86Ro2seZqNnbatFbxJ&#10;FbMV2KsZBOzadwwCzN1PpxXhT6n4y8O6XZ+IrH+07W7uLRUlj33MVzs3EjeEdkIzgjchz37U+X9q&#10;v4k6Zp/9k/29cws3LNewiTOfQPagj/vrpXzNTAZpjI8tCatt2/K7LqY+jRk+ZHuXxp/aE8MfAvxZ&#10;p3w+0vwJda5J9gWW7s7GQwx2cO7AA+QglixJ5wAeewrb0n9pPTVsYzafCe/XfCG/0S8WRUHpvKKn&#10;5Ma+Tte+LmnapcW/iOSzuW161wzXiPDhsdsbgcHj5SDjtil1/wDbi+IGh+C4dDg/sue48t7dSLSS&#10;OVt2cOCG2jGSTngH1JNVHherUpQjGneXVuTV339PuMp5nQs7z9ND6e8YftGaudMkufCvga+WaPmS&#10;ORbecEf7sUpbj6V55rf7Y/ieztVt77w+1rcb8SNJYvtHHYZB9O9fOnwL+NcPg5GlspmN5F+5t7Vr&#10;g/vAxyzbsHJB/PNej3/7QWo69dWtz4l8KQ3DJITIt9pX7uZCvyoHVM9R3OckdOa6o8PxwtRwdLmS&#10;63s/1OX646lrTtfyN7Xv2rfGbQtL4c8fTwu2NsMmlgKue2SzY/EYNcXr/wAY/iD8RSsOqePoZJW/&#10;hLC2z25ICL+ddr/wk3w9voNW034sfDvT9H1BlU2en6T4fYSRRFVKzK64WTcCOdwGDyRjnmNG8B67&#10;qOs6Po1tqHh/Tria8W9+wwx3BvHtihaNxh34K4bavIyvPIrsw/1LDxb9lZrZtJ9OjS2/q5csLiqk&#10;klK6fr+Tehxl78Cfje7Xnj3TvCD3em2s0drM0MkM+1nxlvKVyzjnqAQPwr0vQP2eP2XD/aWm699o&#10;ur/S9sl1NdRvbsqpHmYLF91ichgu7IHOQeDV+InxR+JnwmfQb+18eWetWOrX32ePTL6T7NciNAT+&#10;/wDnKsoIYbzycbTnBrF8BfFrVNVg1nwN4k8CSX2kxyg3E3iCIqBDnc0Lkg5VtpxInOO/Oa2qYjMs&#10;TRU1LlXeLs2r21vrp20vc7qeEweHlytXf95X/Lv8z0IeI/glNNpPjDwbpug6XpejwXM9pp/yxx24&#10;UbWuQ6D92GZhmPBLNyMsMV5npV38NtAs9N+JmleIb6O6tr5n/sv+z2eK9J3Kot5n5hOC3B3AkMOO&#10;a1NCk+H/AI4ttZvb7wTD/Zf2iF2j0+4l8tyuFMduuAZPlyRt5yuMdKr3Pwy+C/irVF8R+BPGmoW6&#10;2PCaTdXRZC25XWNfPAkG1cL0JyRjI64U4wo8ym5efXTs99Xff5nVLmqWceX8uyuvuOZ8Xn4vRa/b&#10;parY3kmuafJY29vbNE11cQH94ftADhsnbkNkjggHORVjTvCen+Bfh/c3/iq2updRkPnrZw3Lq9tG&#10;DhmXO9UOVUHcBkY64rovGPwx8Z3XxG0eO01eOx1KNPMsdYkt5YmuIlkRYzKMjf8AxYBx8pHTt6B8&#10;bfA7eK9Ujt/GN7p1pqUel/8AE/vLGZTF9mRPlVY0IYFZGTbuG5geAetayx1OKhDSz1dt9H+X4k/V&#10;XeUtdNFfbU8B0b4ra7p+mra6vLq8K28gnea32xxm3fj5lAGTvHr83Xjim6B8Zvh9J4kjvNW+Hlvc&#10;2tq0aQ2dxcOROqjbv5yUkJO8nPJ9eTXqHiL4S6/4s+GOnxeEdG0fZp+niztL68Uvc3btOzpiU/ca&#10;Pd8pYdMYGRXj3g/4BeL9Q8T3C694ZMZsyXgadn23mzqocEDawyVcZzjvzj0KFTA16c5S0t0Ts/0/&#10;4Bx1qeKpyio6/L+v+Cen+INOu9R+GM3xjh1CwSGxjcNp0mZGG5jFs2A7NnzjbvXcPvE4OK5SDS/h&#10;D41v4UvdEW3t7FbdLdLec20uoR7F2+qqPv8AzbM7SCSOtPs/AepXM9v4J8GaFqFnNLbzTXDXkUsU&#10;hVsjyXDn58Dn5T79qp+Az8Z7HwNrWmWHhWYR2aBdQtJdJ3PtTcvOU3MoG7n2XrwKmlFQptwnZ301&#10;tZN/Pz+8J+9JXj010vqht1pfh/RvO1XRvA81vNb5eGZIMvaOX+VlD8soT+LBxgkYFXpvgv4d1zUr&#10;qDxV4rWTXtagYaPBaPuhjuEOxXYLjcAo+YnJyfXNeb65e+NvCmpzae+qXclrP8omt87JdyjKZwfm&#10;5AI+vao59Z8RW97DbatZ30N/YDy7YKpgljOec8ZPOefavQ+r1pJShU+fX8fPc4/bU+azj8un9djs&#10;/Bvw50y38et4S+Jcpt7PRbiVW1i1Uo37wb0kIcHfnaduflPAzg89n4o+AfjLxjLrGofDjRbaa6W4&#10;W5a7imWO1jt2i5h3MQrOflZsYYFuhHNXPAF34t0XwpbeONNu7O6urqZftFtNMWX7Kq5dZFcnHOFC&#10;5JJ5ArJ+Kn7QninX9UttVk8Jahpei3yIbazm1KRYwoyJNvlABQz5x0IP1Fef7bF18T+7tpo9dL9d&#10;NN9TsjHDU6Pv9ddtfLXyOR0PxX8UvhLfNZ6pokVtctAYbPUJJv3TfMmSrAlWIVWXHUZPpXWavF4V&#10;+JkU3iK90L7JLqE08d5rk9+w84lQqSJKGRcq+wMu1kILcA5ze8F6r8P/AI9aVH4K12xaxt7CzMdm&#10;bG43O8zOzly0pO7eSxJOCMccdeTX4uDRmm8FWNrNp+jW1zJbpBrNks32WQptdvl25cHK9MFecZJF&#10;dXLKtUajDlqR3tdadO9/TZGLkqcdZXg9vX+upW8G6N8LbrxpHfXWiXuqabbxsl3Jb3jhLhEBUyqr&#10;DeFIxIFUjJ6YDYqXxL4r0afxLFJF4ftZbWKbyJIb6yVXGwcCVSAWxkgHjncMsAKxdC+IGneH57rw&#10;VG9nNpreYIb6WNlePr84H8RAPQg4+oFdF8Pr34fDU7nxM07X2v3GorLpek6bpJ8iDccs79fkAPGz&#10;bjAOR1ruqU/Ztzmm7LTd/wDDef8AwxywqRqWjGy11/rr5E0Pi3/hJ/A8nhK60eGHw9e3H2nbpXmh&#10;rSTcMZkAKjnJCHPDAc55l0v9mzT9d0bS5vD2natZ3F9qGbfUNctNtsYQScsUYMnyDIbI3McCsz4g&#10;XyfD3VLjw79ut7z7QM2d1pN+rxoVPAfg7XGBnABbk81qeCJPiX8SfBdx4e13xRPb2SiSS3mW6ibz&#10;B0mVg5zKu0dztBO7g81lL2lOj7SlLli3fr18uvn6G69nKryTXM0v69COL4geGPA9g/hhtUbVYZIZ&#10;rO9W1vipDB/v+WyZXP3cZYjH3u1cVrXgr4PW+lpN4a8f6kdS+0bprO4WNY44ScbFkA+dxjk8dMbc&#10;8j6G8XfCTwP4I8CSaBpnhbTdQuLnSp5Jdauo0txPNtXy41xkLKUaTAY7SUXAWvPfh58WfhPceFbX&#10;wXoPgyG6khy0lrfaeGikfYCHO4nB3onbOC2CCTnLD4uLhKpRUnrrqtfN9vwKrYeXMoVXFaab6eSM&#10;Twb8HvhhrWqXGq6p8QNYs7W3sVaZ76NW+zyMRhshcuuDnAAJHOewpWHguHQtbum1HxJZ6hH501ms&#10;cOB5bD7p3MwVS2OGHHzEA8c+i6n8PPCfiHUYrfw54q8H2dxq0cTarZ3V0Y57JkXb5UQcFZEbHGQM&#10;Hk84Jb438CeDPDngHV9C+GHim31xdUv08uHUNSSI20oVl8gBVxJyxIJKgg5A4zWf1yU5Wcm+a2jW&#10;3ztp19fz1+r04q6itLu6e/yv/wAMS6b8a/FN7DDpfhX4g6lp72lq0erafDqiW4nyB8luMMrMVB4b&#10;j3BrnvD3xV8e+F/Ecln4ng8WwWerXjG+S+ZJGv5UwhEz4AZ8IvynkADGRiuB0TQviN8NLeWx1jwd&#10;eNJcbk06S32vG8iMjOQVzvxlcgE4z9ay/in8RfHXjGRf7VgFnFDHGklrF0coThpP9oZxz6DFbUsv&#10;pyqOMLOL69fw8/yOepjvdTndS7HqnxH+MV94X197D4S+MdRjjdlmkgMoYRXAPKr5qZK4A/iYDkZA&#10;4rrPhv8AtO/FX4h+Irbw54vm0m6tVTbcfYPDMEbnJA3O4XjbkksnIxyO9fPH/CaPrtlpqarbxJJp&#10;amKGT7LuVgWyNwOQD29MY44r2L4beHPB0Nz/AGmvg3VtLtbqHFjO8jyvPc5B3IdhSKM5XIw5IGQd&#10;uRWWOwdHD4ezhrqk9L/ozbD1pVq3MpaaaakXxh+KWv8A/C5bfw7pPgjwveWNvAqRyz6ej/adz7GL&#10;ybf3hyuAccZJ96r/ABN8OeIPD3iSG90jw1pdxYw6bHd6lpek2q28U0nzYQAuWchcMRx2xnIA7Lxn&#10;8MdN+IWsRrqSR+F/E8VyINL1KG3+0QarHID5YlMbbGXKt+9Ri2DgjAAHg3inxB8Tvhj8Qo9J8bzR&#10;yTW0cZkWzu/MjnhAKDDgnsOe4PYVOBccRGMaTScY6p9fNP8AVbdbBiuaknKd7N6PsUo/Ey+Jbu+v&#10;dP8ABsbLa2rTtbW9iz/ZEUjfJlfuhc9W4AruvCvxE8Lnwi3hWfwtbNat+7t9SuIwwE3Y7tuUJXjB&#10;PTjqK860fVVsYxq9lqBW4a4xGxcOrR5BKOo55JzzwefevZvhLo9nrmtQXGtwWuoLPZr9iul0tWJu&#10;IxtwCG+baxAI4JyOpNd+O9lTp3mtFtq90ceF5qk9Hqzzyyk8JaW9xrlnqcLNFc7Vs5Jmkby2DF3O&#10;SM4Hy4GDkjkHmrdv4sTwyupX3hK2jvtLvrX7PNeatp8Ukzxhcg7GDY5QYJPp1rd/bR0PSj4g0rw/&#10;pFxb3Grabb+Vq09nYtGrZCso3c5I+YEFvvHoK8psNVstN8E32g3mjq2pSTII7zjdFGASfzIXpjjO&#10;eCQejDxjjMNGrrr0fa+/T1RnWk8PXdPt1Xe39Jj9e1yKee4nvtBs1F7dtOd0O2SF+4VgQyjn7p4z&#10;24rs9Eg8IRaHZ3FtcmzvJYZZYbqXl1P3NrryChC+3cetcDeTPrkbXGqzM0i/Kg2nJOPvcdun+RVC&#10;OWWOd3SRlRYsKBkf5+lddTB+0glexy08Q4yfU9h0Cexs9C0/w9pltPHdXmyRpFXZHNJvClcg9Bhh&#10;g9Rj8afiPVvE/h3xRPp114fm1K3icGztbdHlhiWVVkC5T5QDz8ozhgR1HHE6br/h2w0GG1TSJZtR&#10;W4SSLURqTfJg5K+WBjB9+QRnNWh43ubbwvN4XWDy5ri/WeSbzNzMoAwM5xjr09cVwPAyjNu1/X89&#10;zs+srkt/XoejeHNe17UNXXW7yaWxh8kRxwWcf2Y3OPl8phxvYLuQnnHvyK7/AP4SfVlvrnxD8J/D&#10;qNdwrDbW+ix3KQnz3jwWXAwSMhtm7r16YrwkfGPX7PWsy3kn2drcxNDGSy2ykYbYCdu/B6/XvXoX&#10;wV+N/wAP/Cmn6lonjqSG70m+tR9thW13POCAuUZjuU46EFSDjkYrzcXgK6jzKF9tFrdX1/r8Tsw+&#10;Lp/C5W82X7bW/iDZeHRoXj/RbmHS7y4a4tpIYlWWK9Jx+8VjypLMpJ68kcjFc/rt1fQC2aPwv4ht&#10;RHctLb/adLdyxwCxib7xH3SRg5GD9cO98YWfiXSf7J0nWbiS1tNSaTS9Hvpd8ssZc7E3jHIUgt68&#10;4I4qxq898mh6hf8AjHw7qJ1uRIf7Nkj1CQFIlARikak5KqVLFgeAQQDzWlPDezl7ytd7LT52b7bk&#10;yrc60e39f8MdB4W8T3Pi/wARW2karp95bteXEkt1ql4G2JGqb3di2B8vPAPygjg451PDPx1svCdx&#10;DpX2y6vGulaWObT+EdQSwTdwSyjB9i2K8is/Deu3XhmbxDZanJcNZ7Zhm5bJ3bgyqme3c9Mkc81P&#10;4UvN92mieNImjsYJgA0isoST13DALY+uOa3lhYXbT26L+vTQyjiKmmm/Vn0t4Q/a08Naj4lt/C/h&#10;/wAJ61HcXU0Y+2TSBVIJwXYBd2c+vJ9a77Vf2ifA2ieJ9Q8HeJdaTTLvSZCkkt9N5omPHQA8DDAg&#10;Yz16Yr530dfEmp2UifC6wt9SurdjI0X2jy5PJRfMJ3ZXPK/d6ngYOedj4Z+NPi78QfiHqdt4RsLS&#10;TVAsZit5ljZTEqKvlr5hUFsY46ljzzWH17EUpOUWlFLVNpdVZvTQ39jSqRSkrtvRpfh5nssH7RHg&#10;zXvFh8NaD4qh1JobP7RcS2u/y1B/gDfd34wcHHXHWpbn9pb4X6bZ287eLgzXCsYY1GQWDFdhbG0H&#10;IPHUDBOARXDjx/8ADDxHZf2XP4e0+bWGuPK2NHDHny93mO6jckKgY4yTu7EHIreNdG8K+NbZvEfh&#10;f4SeFbm1jt4knaG6TzHKBFyvlxblfGCwUHJ3EZzgKOcVXP301fv/AMHuKpgoxjo0z2G5+NXgGzt1&#10;k1TVv3jxNJ9nUMWRlXO0kZUHsMkAk8V0nwy+LmhTaCk15qMOn29xiTZqN1FFIrMOUOWHzDvgnFfD&#10;fj6fwiPEBuNL+DbWOn4JvFOrT3LzMP7skYQqCc/eTIzz0rrLW1/Z2uLDTRrOoX0NvqagrZtrTKsH&#10;8G5mLHaByuSoYjJAx19WnmFWjUhVSf3J/k2cFTC08RTlTv8A19x9ySfGr4X6br9v4Q1Lxzp8N9dL&#10;uht2mz8ueCzLlUyem4jPauoeVXb73/fPf/P9a+ENd+E/7M+veJUi8G+NNXlmurieJZrO+hktyYdi&#10;r5Z2fMjAgbiMEnvzjbs/A/iCKD+zdI/aE8XpB5jusENxHwy4HAQqflwB6A9q9KnxLKNR88Vy9N0/&#10;1T+5W8zz58PXgnCWvyt+lvxPtiMxoNzD33E1NaMt6N9p8+VZtwxggDJOc+x6V8P+IdE+M2p2s+k3&#10;X7QXiK+024YM9jqdmJE+Xjd9/wBecevNYcXgv4sLrDarqPxqup/J0+SGzjjgnt1ifbiM4iOBg4+f&#10;G4DOD3rolxFSlG8Yfj/wCYZDXWkpf195+gSTgJuG4ds/hUyXSWkf2mR5iqj/AJZpk18IXWq/tL6h&#10;f3SeHfippen3GsajBcXV3D5lqCyDCo7MCgiJJLs3XknjNafhT42ftZeCpbqPw3pPgRpr0ok8jSMi&#10;lwWw6qWCrnPPb0wOkvOqc+lv07Gn9kVI9bn2PqPj/VpZWhsbm1WPb8m5WDD0DcED/wCt2pt14o+J&#10;MVsJ7DSo7hevmRIsqlf+2bfz5FfLviH9oP8Abo0zSNG1az8NeHbaEXDrfXyS2rG7KnHl4LsF2452&#10;qCeO3XH0H9q/9o3wZplwusfAxtZkvNQkvluJtU2LC7EFgrIz/KegXgAYwBXF9f5paTf5f5ndHCRi&#10;rSpr5q/6I+tY/iX4mFvINX8MmQq2D/o8iAfmrVGfG19dWqnTTNDGxxsax3KvqOq/y+tfP1r/AMFC&#10;vi/JaSQ6v8A7nR327lukaa8G4cbABCfz9uvNdL4f/b/ji8OLq/jv4U+Ibdjbxf2haw6DMdm+R9jr&#10;5oXfGwUHcoIB+macsZFSs6rfy/Vai+rvluqSXz/TY9wsfGEXlgbHtVj5k3acQr8Y425A56fjUo8X&#10;a7FcMq6ZHNCzKI57e5B3ep2/w/569vlaH9v7xK/iO41vUfB9vZ6Ql00cek3li8My23AEoKxszuwy&#10;eu3A5x1rrdE/bv8AhZ4s1d9M0DTbqWZVjMRl06Ta7s+3aoY844JIGMHPY40/tSPLa7062/4f9DKO&#10;XpyvZa9L/wDDfqfQ8Xjq3uR5N5FPaybvl8y3baefUqB+tYPxT1jWtV0mQeHPHVjp81vGr/Ybnazz&#10;Z4AAXLcn/ZIHtXFa/wCPvjNpfiO1un8Mi30VraPfarYzLcyykjeUdPlVVznkHOCM8iqXjj9rNH1v&#10;V5LLw/DdeXq72UWoWLQMYvJDRsTEVQKuY9pwCdx6EnnL+2cPL3HJ7b2s/Lb/AIBUspqQ95LXte6/&#10;Ff5nGweNvipLcSX14lxE8fPmLZE8DPYLlv8APrUlp+09rWmXkdjb2UMgVtk0d1aujD1xk5TtwQcV&#10;7L4D19PGWgWfim/8AwWMV1G0lvcSXShpVBK7x+7wRuDA4OMgjqCK0bjwb4B1O7N1d+FtJuZerNNZ&#10;xSsfzBrro0q1akp0MTv3PPq1KNKo41aG3Y8F8Z+PfCnjqa31m58bX0V/a5EMf2IXkMIJBJVl8llH&#10;AGPmPFeg/Czw3N4llk1LX9Vtdas5o1VZLGSaDyhhsoyMuSpzym8D1zxW5p//AAjUXja68Ky+EPDt&#10;nBt220KWMayTqQDu5UAg/MNoBxtJzV+H4X+AbLUBqumeHvsNwh3eZptxLb/pGwB/LFY4fLfbYr20&#10;3GbTs91qvvT+5fI0xGOVKgqUbxTV1s9/ua+80rfQrTw6pTwv4WsbVevmQwqrFsdfUnHvmooNR8TX&#10;dx5Mt3sC8NjC/wCTVtjaSXKx/bF89I87Wky+PUjr+NVbnR5JJWkW8+VsnjjFfTR5Y6R6dEeBLm3k&#10;aQi1OO3ZxqMkir8ztM46enArM1HWFMTW+FZ3Tb821s1S1EXen22ZZ2bd/dkP51j3mpyuhhLNu/2l&#10;PStua+xn7q3I7y6uUk2NMWXqvyVUaZv9Y8ue/wB00kyyMwZR+RPHNMNpLON20sP88EURRlKQ9rsB&#10;QPMHHvn/APVR9uwQS/XrtIxTRpgZgVU/Nkc9/wDOTR/ZUONzyt83rWmiKQn9oQw5DTDp0H8qHubP&#10;zfmdc/8A6uKRdLhJLM+c4+YrQ+nh+VI+8elDkS7jPttt/rEf/wCt6UjXJEm5JiG9FpW0+1UFlfoO&#10;Rt605NPgKZ3MyKuZNqE7VyOpHQdBk4GT71ncpIu2cj3LeUqMhZf+Wgxmrb2N1GqiaL5Tz+tO0X7H&#10;EVFoNrIcYHO729q05ZdjLFgK2M4bpVqQncyhGpRgWX1+b69aYdojaFU5PPX+tW5VhkfCbQw4Zexq&#10;C4g+QH5lzzx+farJI42eFtsjcnONtCzEhgT04+ZeT7U6IrHn5W+bjG7kfSpDAOAWVg3qentT6Dfc&#10;h27+I2+Uqdm1ulPh3KuwNtDfeFI8O1yoZW/2dvTmmpKEO5QVGcYz696RNi0ee3+97f4UPC0fIj3d&#10;MDsKjVkJyJGwx+76/nUisSPkJ+7n3rPqA0yyhdskfQYyP8akhlLuseNu7n5s5PNTPZttVnlXbgdu&#10;lWLSzuoCrxp5qjhlXn+VFylJmpolihMc0en+V8y/vlbIPPXNdU9izWhBUS9+T94/4/jUOifZ0sYp&#10;FVUVl/1a9PyNN1W7Ozdt3f7nXJ/His5M16GLqEjQzeRcRTRryAGlOM9yDjBqtIUHEbNu/wCmmB0/&#10;Glu5Li4l8uY7e23ceP8AE1CxuFLb93b7vPOadxXJYYpeFY8cANk5/KlihuGm2j7oztyRjr/jUlna&#10;TSyiWUx/Lz06itK5kSwi3o7fMvyxOgbPpzSFuVvsMUVsGto8tuzIMcdKpTXCyM0ibt2f7wwevb/P&#10;NRtfXUshAn2852sDx7UPc3KHc0zP3+7nigYqaiC2yRtyLkHevXntSteIgBSBtrcHocH61UjkjYb1&#10;YtgZ7jHNKPPbbKsik94xJyefSgNSOWeCddsYkj+b5lXlR7e3+NSMscsbGQ+ZwQf3f9R/nNEgSddk&#10;triReD0OOo7dKjO+NM7uFP3lx+h61PUohazjk+ZE46cNlhx19/51+hH/AATmjMP7MtlEf4dWux/4&#10;/X59qyvCuxmbHXGM8j35/Wv0F/4J0E/8Mz2eR/zFrz/0OvHzz/c/mv1PWyb/AHz5P9D3WiiivkT6&#10;oKKKKACiiigAooooAKKKKACiiigAooooAKKKKAP5uf2o1vh+0n8QIrhpruN/HGqH55j8gF0/yr1X&#10;p2+U56mvN7ONhObgTyLNJdsvmLJkxqBjCj+EHvzyDXqP7WJD/tJeOlWFlLeMtTLRrgEkXMnIPv7+&#10;n5ea3sW2f/WRia4O8eSmApAwQ3boB68H1rll/El6msfhRWuJp/7MVYoUjmXKeWPmUgjjccZ9QCcn&#10;pVixluIrmO0hd/IjtWDFSfmJwex4A9OM9eO9dXkO6W7i8v5h5Uyp1buR7Y9cE4x9XebLAxgki/dp&#10;uRkZv9bnjOe2OtDH5jmmS6M11fWyzSSTZj8xuFx/e246n+Hv71avdYubwI00X7xVCMqqNqYU8hcd&#10;Bx/jxVQPG0jQRqVfzFxwT8uMnI7jgfgKj88mLzpMSEtiLYQN5z39M88eg78gSSS/bTIksscTZ+Ys&#10;X7DHJx37Nz+vNH2zMpjiG6Nm3/dyxBHBPXjPrUVzI1tm7fk8DhxhVPy5J987fz4pZHmg3S36fu2K&#10;xs20jGD94ZA/EdcKakrccl/dbvNLbhuK+XJHlXXpjoecZwQcd8d6mnaOVTYXp/dsiqXjJySQADwO&#10;BnpnofSo4YpXIZI5I5vLIEmcNtHGeeMnPc5x05ohkuQk6qvmFUEk2HIUL2AP8PHpnngetIpElypY&#10;f6PNvc/u13TAZwe59s1JHpDPftGsQlDbCqxqdxOBlVA+Ud+RyOp604Jbpc+XeuyRz2YMcnlhWiBy&#10;Dx6565xjv1qGwtdclvT9hgX7R8wVZJD++xtyVwGzx/COcjuTipcrIaRoeELmzsdat7m+EaW8cgby&#10;lkyAehVWPbucDt361638Y/gRD8Rv2adM+KPwThiXxF4D1C+1HxtpKwhZ7q3ncFNQEjYaVUjjjiMY&#10;J2KpK45z5l4H8H3PirV3vtHtpL6xkvN/mTR7hC4GSB2bGcYHGOuSTX2JokGofsF/s7+Iv2kPiNEL&#10;/UtYt49P0Xwiy77dElYFTc5xvJCNIygYVQV5LEj1cl5pVqjt7qjaT7P7K9W9Gu13ukzhzTlhhYa2&#10;lzLl8+j+Vnv0dj5D8Fa/a+O/Co1KZo/tDAjUQrD9yy9GyRwxwOnY8k81biW8kuvsUUbLI0LCVmAO&#10;9dp6Z4GO2CD1OOKqaHq9tp+l2+q6FpCq+oXEsyR28ASLa2WYYGQhO7jn5QABxViB9SkkhcJNM00z&#10;yWsbcllbjzDzyAA3UADHQV5NSMfaS5VZX0R305SdNczuxbO3nZPsst95f2ULJbrM+5Acnj0YDr1H&#10;c881DEsF5LJfXbbFVWihtjhcynOTzkHnkLjA5wT2e99MtoviVbuOZo8yeaP3ke1W2lJlZQpxnAwO&#10;3UU6CXTXSbU7eJ3FxbvJcQzYIk6hW6/KPmzzgqMe1CKkUnt7Yx/Y2lkZbSPfIsYKYUt36DAI56nH&#10;BFJIdvkwSOzJOzM0qQ7VVu5PsORnpzVzULaSxvhaXmxpri5EFrDG22SIsMbl4wQBgfMc8YGDVF7q&#10;xQzR32ow+VGzQPeTYjZWXquMAY3cMw+bGeDiqUeZXQm+g+G5hmMkV06xu+/zFjwVZsDDLjoD6nqQ&#10;MY61Qltwu2S5tm+ztGy3EzHdtXHMbqDnnAx2xnI7VbjkujaRyyWflqsjsY/vRhAMYHsOO2T36VHG&#10;bXT5YtTvIRJLczGK3wxQsDgYKj17MMknuM4pqNh3uihLdMmnySMfM2psjXglOOCCOrHcOeTyAKLK&#10;Hde29pBA0jj/AFmMhYpsenJ4GBjHXqMmrzaFcJqQtbqJrWRv3awrGcGRgOu3IXGQNzHIxRHNa2zS&#10;vEA8sMmE/eKcNgNkYyA3Ptj2zT5lshcpn3mmXdxdyT3MkO6JSqTKMbW5y/A59Ow/HgkenNBDCb6N&#10;cMrHc0g3Y6HcemcnPYdq1kS81eQR6fYTNHGixyTRxFgGPAHygkH1OB7E1IPCPia+hKPo0m63mCG5&#10;VfLSVSMgjPUEc9eOn0x9psmPl7GVdWsEMgkkKoq7mwxwQw9+qlj0HAPqcYquxVpXnuX+ztAjHzGY&#10;qrxt8oJY8qD6t05rbsvhz4p1rWGsdKimvryaMRww21vJLMBnvEmZN5HOTgYUkZqS70PTvCV42j+I&#10;p7i4SzhX+1obpRCjqMFvNSXGHUHI6+47VpyyUVLWwc0ea3U5e+nlOmSSXS+Yyspt5YVZY2z83TJy&#10;p7n09QMU2/shf6ij2TqrXFugkzMevcZ4OOueBg+uK2IrmO+1FhY23l6beK01nO8BZrjb0Cx/KRjB&#10;X5scHng4qaSYWkjxXVyZZWWS4uGt41by94zhWXGV6fIHxn0AGSS5Rr3tSmugatrmpNb6DpE1xdbv&#10;Ljls4WmVRsBx5cfzFsDJz7HpRH4Q1LT/ADI/EunyWcEi+bN/pUSySqxycLnKnP8AAenT6TWl9IxK&#10;2sQbywjZkbDbW6nBwAV7cE+46U2LUr6zuFtIryOVJGfzmSFIsE9Bu2kkdT2wRyaxtLYuPLuzHa1a&#10;XWxbx6nBcQqoH+jwurv8p25wuD9GbHHUVNfPaq2JdKP2q4jUyJcXAiWLaMBgq7j+o6Dk9amt2ihv&#10;o7WCJY1mbc9yy7mK7TgMSeTkALj1PNQ386Tqlqj4mklErQkCTPzYMfPccnjkADoKHH3kRfQjWOaa&#10;/tba4la2RrfMrQQ+WQSQqt5jFjnAzkgYHT1qEabLFd3V3dQvceWNjTX07u5UkYw0rMd3AyRtz0pY&#10;WaCzmsboNCsUm6Ny24q5OQWPrk4GSPQDgU397extbtD+7Vgnmj5mK9ep77ucelVsSWYJ2ht4hNP5&#10;Pz7lbywFYDcPL9Qc9jnjH4kWqW72ys1k0knmFm4wxBI9O49OnHOKc1vI8MNpLJHdLbzESP5YMglz&#10;kDnGezex6g9Kpp5YVmWWabyyArNISCSwwOeAcDjGPxpRipF8xM1yhgmXycukm8tj5JFIB3AH+IE9&#10;B+FVzcXV1J50TYZo9qkLg7cYKnpjI9e+epqxDvLM2n7RuXEflEDgcEtnO3b2/vEkVGZ4l3O7sscL&#10;BFI4D43BcKT0yOcZ4P0FNRUQbIljkjmhtxgReXhlTlsDge+OOecE1Xk09o7eS28tZDH/AKzau1Tu&#10;ySCw4ycetTTtJaus08vlM3zLIfujGR37jJI9M9+KfLHHZcXc8sn7vdDtXLPzghd3UemMk8+lVsTu&#10;QSTu8m5oWSRdpXKjdgdB0xt+bPoD345gjgtWkkZbVY2MitGokPcYB45J6nd/DVu2hXVVW587bDub&#10;b537thg8rliOoA4HORzxnE9pBZRxw7Vj/fLtj2/Nhixx+B9s59+lTzWGo3M2x8P2XmrcSSPbybc3&#10;NxbsyuODjkYySB+HvWhNp2qraQ2cN5IGh2zx7n+ZccBNw5JPJycnNak0H9lhmkZNy2gk3Iu1VJO1&#10;XJ7KWzhuCeFxzxm2kupSRyFxb/u2DMskyxtGSMrgcdcA46fzrCUubUvl5dCb+0Lq2uPL05ZZrVud&#10;rznhRj3LZGOmeM54Falt4s054zDp9rKwaELIzDasbYyQWU9QATkdPrxWH9pltrP+z4A3mSfM8bLg&#10;JgZOCRwMjnHPsMVJpOhL4kvo7l5o1VNsn7iVsquOQOgHP8OCMHPoaylGFrs0hKpHRHVPqmm3GmMZ&#10;YJpPJcxvB9nLFXwCcqBz67q8e8e+ItCuSy2ujQxqsuJGW3KA+3Qfl/jXqPiPTofDsI8PPeSS3Fzu&#10;lWKNQ+F25B3YJIZjgjnAGc54ryPxnNbW9nHYf2pbzQxu5it/JMbQyNt3Fl29cbfmyc7eg4r0cnjD&#10;2jf3HFmkqnsrfeY9p4msNC8aWvimPw/Y3cdrfRznTrq1Bt5grBjE8eTlGxtIB5FXPE2uR+KtVuvF&#10;cDSTTX13LcSQ3DsWi3sW8vJPKr/CeuMdOgr33gSaz0rRvGonNxpuoLL9qaFdrQTxv89rkqR5vl7H&#10;ycjEqnnBrqLDXfAGqrJq8tjpvhuS306OPT7C3hkna5YJjzHLhwJCeWbgbicKgwB9bUl7Gld/dvv/&#10;AEj5OKVWpZfeXvBvgDxp4mvNKsJNFWaTWlf7LG14gRdozvc5xGBnOW4HPpVeP4Yaj4K8VahYa14p&#10;023n8qR7XzbmaOFmVWDx+YgUZypHBweCcqahi8XeItc0Lyn1nR3ljkVbC1mtJopWQbj5qmNRGSpU&#10;cMTktx1IrQ1e/wDEHx08Q6bYeJlh/syF8vqVvpksNrbMBtKFgNq57hjtB6Z7+HWq4yVR87Shreyd&#10;+6tfft02Z7dCjh1TXIm5aW1+/wBDprX4mfC7Q/Cdn4S1G8uNMurk7LxtHvm86SPCNFuCo2cnLctu&#10;529Aa5N/inqfwj8S3mj2thq1q0sIE1ne3ErfbYZMYbg4UjJIZRg9RzyNfxt8JdD0bxPqHgHwJ4Js&#10;9W82GNtJ1Ddtkibyj5il+gO/dgMAQV6113w28MfCXwR4IW88YQWVzqV1ElpfaleRC+aznd9pjWMk&#10;qrLjj5hu56jp5LqYOnT5rOXN09db76dtbu+2x6Cji6tTluo8vX00a8++lvMoDx1daRp2n+IvDiWl&#10;zeMpVLGHxCr3ke8bd+CirKpwOFJwAM4wa2YrnxL4z0e48Q/E+TX5tyouNFkjtLnzmjYFdgV5Gj27&#10;VGRt+bcR3qnqfxB+GXg3xhqWjeIvC9lbro8O1dTuLXyVkncfejt0ChVKn5G+7y3BxmvLT4r+IcPi&#10;a+bRPifYXlxrchdfsXiFYyFMjAZUH5c8H2HT2xp4aWIjeKUet32etk+ll/wUdE6yoyScr9LLvtdr&#10;1/4B7J4f+A2n6sdL1Xxl4ikj0q3jZZNJutPhaS0cJgHzZAQw4GWwANw6dK5xfj74M8S2CeA/B3hX&#10;UPJg1HzZP7PZNt26PiKJsZ8xAAvOSOmPfm9J1nxV4e0T/hIfGHxCuryGzja2P7wyWpdjta3EibiA&#10;QACSMMcdR07bwZ8WPhXrUELeEdCsLW8tr+K6aC6vmWUXCMMfOI8ShxkLvwAMj5cVlVp1I3lUTmlt&#10;bRJ+ff1/UqMoStGDUW976t7fcWfiNo+j6Rcaf42v/FKw6p9stpbyK800N5CHIkQKSFTA+b7pA244&#10;JrKsfD91q/jeHQL3VbCbw7Gr3P8Ab2mXptYdWtwPlRlwJPMLADYWwSSMnOatan8S30f4Zw6zH4oS&#10;11LVLya5t7O+hllhXfuDRKu3ducdhhAPUcmna/8ACwNctNE1nxZ4BktdB00JYw6qYZIPsUhYAgr9&#10;5csMgfLzznjnKj7aNP3n3SvZfdtdp6LV7vrY0qezlU08np+u+/yJNd/4SD4f6g2oWkN9ptrfN5kV&#10;xDbpvjt9g8yIujMyggjBIyOeAKzfGniTxD4U0+3uLybVLzSvEyyJbxzWMa+cOGfay8x7TjkFSASw&#10;Azx6h4d8OaJ8HfFEWmzeLLN7e/0C+v2vJlJf9xE8siCFVKuXCSYYkE55Ycmvk3x38YbnxT4rvJtZ&#10;kmktI7yRbOy3lIobcnGwKD8pIC9DxjknrXbl9GWOq3UU4pXvbfdK3ZprucuMqwwtPV2b6dv6v2PX&#10;NI+LWgXk1noHi/TYbW2Nx5U001ukkjKj4/eGHBm2knlifb5ua9E8GaHH4ivo7jwVeXunvNdfa8x3&#10;EsErwOfmktnlCh8HO1GBQA8kZBPzX8L/AI2a1pnjTTrtfD6zQ2MjZXT7FDMcjhi5xuIzn5mH1Fez&#10;2v7QX27x1b+OtQiXw35dutu14w88RZGC5C9E77fnYmnmGV4xT5aMN1e99L+hWBxdGpTcpPby1+89&#10;tm+H3hTxH4Akn17xXq1vcb1vZG1i38hopFJ2YhV9hUkbcDGM5Xg4DNVsrnVtJh+IV3oSafpNja/Z&#10;5rzVoIbaCd3Q7oQ8qGRyQc7bcM/GeRxXpmmf8FLP2DfDXhDT38F/AjxBrWtDTbW0mtdWEKLKyEuS&#10;JmkdcCVndSVBwR06Vznj/wCIH/BQf9pi3spfgV+zL8P9A0mSbz1jk1GwvJSdpRfMM+xQwHzfKh4I&#10;+Y8gfHRpY6NT/a0qcbuzqTjFedur+SPpFLK+VctTmlZaQi5P5623K3wi8N6d8QPBWlaP8Cvh7qWv&#10;Xml2t5b6hqljC+laVao84lBnu7ra0oGXwF2N1zjOK9J0P4EaPY6HHN8cv2pNF0PS0tY4x4f+F20P&#10;KqJgefqLM0smQPuHK44GABXhsP8AwRq/4KX/ABX1OHUPGPivwVAtxDvkN14qZY4MkgxmO2t2XIAz&#10;8uV5AyecevN/wSH0r9kj4ZeK/F2ofGPxJ4+8UQ+HVuNK8G+G9Hkt7WdjNEsqt+8d5mAaTaECEKu4&#10;46VeOxWSwklRx8eaTslCPPJtv+d3ivXlj6lYGtONVRlhpOO12+Vf+ArV/wDgTPQPB/xC/Y++Cthe&#10;TfBvTfA2n3kI/wBK8Q69qUF1qG4jg75CX/4DHwO4FeMReLPi740j1Jfhr+0XrHjCb7aos7rxVrMu&#10;naPb735TzJpl80dcBGPGPavGdL1XUfh1NcNe/DrxZ4f81vmk1Dw4X2eo3SRk8fWmaJ8aJfCWrSan&#10;4W+L00TycvBJoVmFzkkZR49oI6ggA13YDK6dGtKfNzN2vKUVUf4/pJHdjMw5qPIoctukW4fiv1TP&#10;se2/Yysb+3X4n/G69j0XXYZEljj+HfifUNQlYcYCJOXA6n/Vr0JxXnXxo+FWj+FdClv/AAX8R9ea&#10;S5Z2j0fx3ZrLcXUgOQYvPWNs5P3dpYenPHjt3+218d77TG06X4v28ZZMCWPSYYWbtgyxx/J/wHB+&#10;lYem/tDfFXT5Ga88W6HMGkMjR3GpBfMb1kcod4Po7EHuPT1oZM6NpUq05y7O0Y27Je8//Jjx45tz&#10;NqrSjGPdNyl6t+6vwPQbD4SftH3dtDbSfBaTzLyPz44IdGxIQvRhDBDLIFPX5lA561WfQNH8S+Gb&#10;jXvFPwk1W8W2kKXr6b4PMX2dwdpZSmwNtIOQUOD1HFYfgP8Abg+OXhXWtXTTNS039zoV1Nbx6Zpt&#10;n5McixFlVJIUR8HoQGO4+4GO8svjV+0h44+Fd14r1vx3b+G2+zkvJZwxKUXJJcA7nMgAPG4A85Aw&#10;TXdRhRwcHLGz5b2SUFrr5t/kjzsZWlipqOEhzd3J/ol+bPMtQ+G/7PGtWwvtZ1TxtoJkkWC3NvoQ&#10;n8yX+75Y2MSR6H9M1Wvv2cPF8NlNqXwz8b3WpR2bb7SWO8mi81Q4Ql1YlUwTg4JHBycZIb4U+If/&#10;AAjHjddV/aO8fNqU7afLc6JJqup71mGH2NHtY7WZ/l2sVIBI7YBrX7bcnhayh0Pw54Xg1G6nlK6h&#10;F5Bt7Z1LlgnyFm3kHBOepPWscRWzT23Jg7yjpvZpr1svzMI08v8AZ82JSjLyvf8AP9D1D4ceCfib&#10;D4YaG+8X+K7PNvIluq+J5bWW8CKd6hIZRtQHdg/eJAwQOvnPjn4q+EfB2s65f3Pjy8u5NJuorcyJ&#10;qks8rs64MfmvIfMCFGyw3ghgMrkmvFvEPxB+L/jXWF8Y6j4vvrFYd0cJh1BoY7Zck7IwpG0cnpyT&#10;zzVe41Jr6ddRMFvfXUsu6S4m09NkrnOeWUu5J5yeprWnk1bmc68077pbLvqzmrZlRjFKlHbqz0z4&#10;j/tH6x8R/Ddxomna7cQafeQlf9It1SQRnnyzjIbjGSMA+g5zynwxuPAXhHxPYalZeK9Yhb7ajSXT&#10;XaWduNp3HaEPUdRlhggYB6VT0bwtq3jS5FpPDpUaeWf3f2Hytqg4yAgBbnI3Envx2rttH+E3hfwv&#10;Peao2irfzWeniSza4t/l3OC3CchT8uCoAxnvjNc2KxGBwVN0IN69Fb01YqcsViKiqT6HtiftNyeK&#10;L648O6qIrPwtpMMrQx28PnRahJ5RVZfk+UbVbJ5OS+OcEnyO5/a01DSbvW/iNp2i+G9SuNUVtPjs&#10;5LpIS8McQQ7FUYK4A/dHaML/ABE1T8f+K18H6INQ0m0tWt7yNFmDsI0jzwzY4HG4E5x7gnr82+Hb&#10;a7/4TCS31ma4t9IuJnS6vLGzMsZAOQypgFlLAdMHnPFceUZXha9OdSUbJW079Xtrdu3rsdGMzLEU&#10;5KLev9JH3Fofxn1j4sfAd9T+K2oWd9pt8ssdvp15JHaizuHyBCm9Nxl+XKyE4XnI4LVwHjn46fBP&#10;wBDoXhP4f+Ire+WwKnUI/wCz1kUyMxLs08W0ZTJypyrEL2rzz4+/Gy5tfDmj+BvAt3PrNqvh/wAi&#10;6uZlaWSBmC/KsjLgcDOAMxnIySM188yf2hErYS7TLbm3qT+GSP8AOK7styCjWg6s7xi22orRdtV6&#10;elzHGZnGnaEbNpK7/HQ+0PAP7S3h7RvF50jwvqd7q121vCLO6k06GwtY5MtiJ442zInQjjdx7ZO1&#10;8E/i9daR4z8SXPjdLXXL7UJLgTWlzfMsOnMHIEiJMpjUE/Kcbc8Ecc18b+CPiLqng1Li4s9Atbp5&#10;4x++uCWaM9A+RjBH1x6g1sXvifxd461PTbseIY1mEPkRtOxjyzNyGcZ38dCRn271WI4dpSlNL4Wl&#10;d9dNelrL0sY080Uoq+tnsfRHxt8Z6ra+NRo1tc6XpK3Gnz3FlZ2fh9JFPDqqyszFsAgfMo4LdOMH&#10;mNFtNf0TwVcfF/4r6DpeteZHFY2OjaLfRx3UTlWeOUQRkGTk/N1IDHgE5HlniD4fajpF9v8AFWrO&#10;L68hhls49MmeSIxO5VSWZQxLbc56/hWgfh1490zWdPtPC9tCseqNiOO8k3IrKPnHT5sZ3DIz6Zxm&#10;qjg8PTw8YRqL1ta6WrSd7r112Dmi6jkofrvpqrHsGh/EyK/8MR6fcG+0vVHtWuGvmhuDFY4C7Xjj&#10;d8Mir95juIzxjANbPgn4jePPEGmaba+DdT03UF1JJLfXrgadJvTc3InuAimRJFx8m75ecgBjlvhX&#10;wvaada2eta8sb6lZ26xw3EMksflRr8pwBncpODg9+uADXourfEPw9oujQ38ttfxXE1rdLfRW1gHk&#10;LKAQzKjN5i/LnzMLgZJyM4+brVqMpctOF7v/AD20v6bf5+zRotRu5Wt/Xcz9a+AfwZ0bV7z4v/ET&#10;S/D8ejahqkMt5bzWMNvDZRnamwQsodH35ygLZwuAMg11Wq/Br4L3ep6H4j+F19DYzNHDLZaDZ26S&#10;xzx7wWl8zdhWVdrBVJb5DkYOB5h4t1L9l742fD02Gk/H3UNPvdSkUXWj6/papZ6cUYMzK4b9+zZb&#10;5sA9O4LV1Hw7/wCFi+C/CFp4S+EXxp+Et9p1gzG1s7q3+zyISSd24szZJJ6nHPFceI+uRp3dSUZp&#10;2tJSUbW01s1fp+N++TxeHp1LRgmt7ppu/wB57P8AHPxN8PvBg0fxR8YvF99FbtcCKz0fS2aaGc+X&#10;v3yxrlfMyM78ZGMEjiup0Lxh8LvGfhiHUNGEd3p10uY5Y4CoLdCCT82R0w3QivhD9se6+Oba3pet&#10;eMz4T1C5W3kNjJ4fvJZmtkUrvd8naiFimBnBYZxxx6d+wN8VD8SPA2qeH/FLGG40e+VlaP5IRFKO&#10;AGznduV8qfUH6edjMgmsnjjXU5mnrZ3STdtOu/X8DOWY+2xDhax9D+M/BfgbxhYtpmowXDWvkmJY&#10;odRngzGQQVxG6549ckda5nxzp8WoWkMMeo6X/oihYxqGkiZEULgYwy4OO/WvNv2jPjDd/DfVNP8A&#10;hv8ADX7XHrGszrc3Go3MZube3t1JVtu8sA5OAM/Ko3E9ges8Cag934Wjm8TOuoXRUCa4hhOA+TnI&#10;VQo6dcDNc1HB4ijh4VpP3XsvzdttSdJXt0Kup/FE+AbSO8l0fSNYmKZdtNYIWx3ZDJubGBgnOPau&#10;Z1v9qD4e67G3/CR+HDZPuO1o4DIF9Rja+R9SQK9DbwN8MPFNw0V94T0GeZTu/eRx7vfIK571ma3+&#10;yt8JdcjkkbwtaRMBgPp87xH81YD+lelh8RlcVy14yv3Vv8zjqRrSleLXzPHdf8Y/A7XNNM2reMrd&#10;lZiEX/hG7OWXn3CxOOa851fwp+z7qG6ePx3JI/VYZNBljGceod8CvftS/Yk+GtzBPcQ3+owrbx7p&#10;GS+UlTkY3ZDnnOe361534m/ZAt0Eknh7xJYSNtYqbrUnCqP72RF/hX0+X5llcdIV5x+UV+jPOxGF&#10;xT97kT+//M8vTw98P9Ddj4d8XWKNwf3lmUHU8cjJ/LvWPba3ocWrxwa3qzbY2Lvb20jKHXsc7hty&#10;foRXpll+xv8AEmawfVv+Ej0fzFkU2enhmZrzcwC43gAqcnsR8uD1yPP/AIt/s8/HDQ/GDT+JdIt7&#10;G/WNSqwrH5boBsBG35SPl4Pevo6OIwFaVlXTv1bSf5L7zCOHxVKKnOm1qvNfnp6H0w8ng34/6V4V&#10;0u4jm0+0s9HljVGaIMTshXzJJSMhBgHA2hmZSGJHFfxJ4f1W6kS58G+MtNmuPDMNxDDd3UWyMxRx&#10;fvFj+flmdPL5b5WKkcHFfIzp8efDAa2sta+9BHCy2s8aSeXGcoMcdDjnqe5q78NPiHqGn66LT4zJ&#10;qGoaPJbXCXlrNDJMyq8bAzqVJy6khgT35Oec+TUyOpGDnTqJpXaS1eu/37eZ79LNqc5cso2b67HY&#10;fa7Txz4Du/iD438OLb+E7G8kj0ya6kPlpqMsjzSRK6/MwJZyO4Gecgses8FfCjwNr3g6KfXPH+sf&#10;Y7pGSPT9StzBDIgQsqpKjhh8o3BWyB8hYV4/oM58Q/EGPw54FszqelfaFl+zX9uCQVjDSboyONgD&#10;AOVB+lfU3i7WfB+o+BtS+Bfhnw/bw6bDG0i6pfATW1sPJXDMMHy03yhd25hw+eMA45lUqYXlhBtc&#10;2un2V87u9/vNsKo1k5Ss7K3q/l0/I+cdL+H2veJfHDeD/AMklnZ/bpvssczStMkKk4Z1Q4DELnOA&#10;ORg8jPpWj/CXxj4ItdJ17VPFv9qQ3eqQvcC3kmf7LbjcXnmjJUogYBTgdDkkCuSv/AWt/AzXodWt&#10;dTvoI7/RI/7ckj3xRQpKy74YpirLKRgEbeeAMDmupbV08BtLqeq6pea34b1DS2khWaQO1pO6FRtG&#10;BEshwM7sHBGCcZoxGIqVEuSV4vy1b66io04xb51Zrz27HXfEzxV4Y8e2mp6wviP+x5vDsf2SRIHN&#10;wI7hXXB2x7gy7A2MdS2SelYnjXXU+IMlr8Qtd0ht+lwWkf2vTr3a2qQY+WTypB5geNpWHzeu7nAI&#10;1/gr8TfAFh4CW9i8LWui3jQGK6uF8txLeMwBlYPjJXevykFBweinGXf/AAx8I+Idfa0iS70rUtIu&#10;Lu71CSSUn+0LSSBwyoEG2RhtI+UZCjr0xxwjGlUfMmrX/wCDt/m9zslJzimmnf8Apf1ZDfEtzbeL&#10;PsGhfBzxTFDp7Xm6Q6tNgwyYL/MI/vqNmB0xuyRwTXmt5rnjT4j21/BqaMt+bxB51gjx3Esm3YvM&#10;fX/VnA6NnA5Gam+MXw+8MeGWg17wNrZks7i7+wWemtbNFcQKkUYeSYZCISz4HByCzcV3nhTwB4t+&#10;Afh+/uI77S4dWjMgax3h5llJCpISAWOCTtjXAZsg44J9GnKjRoqcXdva6s99dfuOOSqVarTVkt7a&#10;ryINK+PHjTTNEj+G/iaGG1kTT0Pm6hYxs80O0K4UFlA3BWxgMdxzwRmvUfD3iTQvGXw01bxJbfFa&#10;70yaXyrZdHuLKGOeSFWwwDEjDAqCCPmOCCCSRXh/j2W51fQrW/8AGBvNUj2/YrPWmhAuIJ0YOETC&#10;KNhLFthzwGANbHgHRdYPiKx0z4nwLNHGPltbXcJLgEfKGBGEw3ztn5snqawxFGjOjzRXK/Lr3tf/&#10;AIFjSnVnGpyvVeYvwr8X+LvE2pTeFdM8F6Dq8egzS38T3DwpFOysQzoNpVtw3DJ5zwOcCsb4q+JL&#10;D40eM1hvfhz/AGDcXSqbcw+Y29CwffbF41IB+bkEqc8AVo/CrwRr+nf2joXh2G+0241Gxmk0O+ht&#10;8qily4RhncVw2zJIbP0Arqfhb4j1P4X/AA1uta8e3trqV9pzSJY6bcN5q20KpgztCoLRAZQEnkAn&#10;PStL06dZ1KavJaKzaevXqt/1MYwdSmoTdlu9FbT8f6R57+1Z4BsvhDfQ+H/hldta6PceG7ebUBLf&#10;PJ9vk8wM2zOdsiHG4HYeOnQtxfgzxprPinT4dAvNR0xbe1ZEt/tNiZ7iU7s7Uxlgx6ZyOwr0O6+C&#10;M/xgtLm98B27apJfMlxp94t9HDHbITh7fFzMuQAAQfoDzXLz/spfGX4ZfFWDwP448G3kF9FYrqr2&#10;Ue93ezIOJQ8JwgIBILMvbkcV7mFpxp5evb6SV9WrNvur79jy6vNLGfutn0T0X3bHr80vwVtfhpb+&#10;PfE/iy80nU9LV4imk24jknXC+Upg3MrY3ZLHDYcdhXIXfi7wz8Yfhxe+F/D/AIAsYfs1qm7Vmvnh&#10;aVx/y0PyNubj7r43EnnpSfEL4QeNfiJ4hil8DXlvp9m67zJqGfmdwpeZBHnagK4CuBk7tpIwK9S/&#10;Zp/4J4eNNZujdaX8V9Rh0O6V4NSvV0VQLhRjekBdjvYPtBfIRD1JYCNsaeWyo4P61Uk07prmdreW&#10;mr8l+BtLFRq4r6vBX6OyvfzvsfOfxTb4aT/DjS7HStCij1uxvHjm1K3nfdPEFGfNVl25zwMHK89c&#10;nFXwt8Vbi28PSaJFcrpMdxZi2bVobJJLpFz/AKsMpQ7MZ9yM9a+qPiT/AMEbPGMNtHpnwy+PNhql&#10;1cXGLTS9Y0J4JpZSPupLAZC5x1JQDHJx2+cf2g/2ff2jP2W7m0+Hnxs+HcmmNGxk067ZEms7tTxi&#10;KZAY5MHdlc7hk5AzXpYWrgMVTVGM+Z3bs3r30T/K1jkrU8Zh5e0lHlVraLT70ci1h4X8N6Wt4up/&#10;2u0mftSvCYzEPTAY7h75BP4VX0nWNVv7tdO0C5uLG3mbFw1vcfLFGV2fd45KkqeQG3c++Fp2g3ni&#10;B7jyNU+xKG5XO7OWGQqEjdj+6Mfh29J+AHwwHxPki8BRaTeWNxLM083ilY3cxpGfmG1SqhGHBBZi&#10;CVx1zXVi5UsPQc5u9t/Lzt5eWpzUfaVqiUV/X9dzrdfstcm8Jf8ACP6V42uYbaO6gjmguJNsFzEY&#10;QME5weQvGDzn3z5Z4g8W3Xw++KEl74ags4fMt4XaP7KhRMKBgDHX5c5HJz617F8U/hAvwG1jSZfi&#10;Pr66ppc1wIl1rT7WXzYs/Mi4kIUbkyefMUc9COfPfHvgz4YxvfP4JvbrVtQmkS5t5ruZJGtYQecF&#10;RhueqsBtUjk9a8XAVaMtfijLrbR6q9/+CejiKVW3Zrz1+Rzeijxlrc15rNj4ehvpNs1wq2ihZlbI&#10;Z5QFO/AyMnmu5+GWnah4n8CyaA19aw3keoRzQzSMC+1W3MDK5/dfLn5sjrzwa0fAXw+X4Y/DmT4p&#10;ar4ku28UJslj0CPTjIPKYnb85wDgEMQhbgnIAXNUPDHw/wDiX8X9JuvH3gjUdLsbOa4meTTf7QYS&#10;wwxod7yIkZVVJGM9c44xk0YjEU6nNZpRi0lLzXTXfya0HRozha922r28jRv08e21nHf6dPFq3hG1&#10;1DyrfTZruMiSfbudo/vHbgnDdMnByM1X+LNvefFJYviN4G0zTNBuobmOw1PwysarJtHS7O3CcghW&#10;VRk7dxyc1DoU994XW/02+urGEWFuvmxwuLgCNz85ODuLj+53wc8EY9J8cfDa38N6ZceKPCFpceKr&#10;VtPtruzjmkBSOQYZ/NMeMQspfIY4yGXIAyOF4p4atF6Ls+jvbR9Lu97nR7H21KS6de69Op4VYRa3&#10;FdSaJ4+8MSR2sdwokeysQ+9wMDlThuuQOpyD2r1S7+OtjoXhnSbLwxrkGoab5atJpX2WNbqwZc/K&#10;zMPmUljtYDIAKk+vmvj/AOH/AMWvhp42uI9b0eS3FwFvLX+yZna3CMN48tk4wu77owQR17nL0PTP&#10;GVr4oimOkapPq1wHMFuthukuFwQeGQ8AA5ODg55Br1alPD46MZykmrX0en629TkpVKmFvGKae3mf&#10;W3wCsPgx45tbWy+I/wC0Dp/gmRpZYYNH1CNvs9msIJic3QBGxlJ2NtJycHHVvO/HnwQ+CWua23i6&#10;4tmvNPi1iZZdUtbnc10HYyLM0QGFXIZcAqpZ16jNeE6j47+IPha+vrW4e4tLq5i8i+hvLbkwhlIX&#10;aR8uCo/Kug8O+LPEWoaYsfh+9kW4l2xrb28hXzyTjkHjnOMcj2rllltSjLnpTtft/n/nfua/WlW9&#10;2or/ANdj1a/+Bfwu+LVvpeow6HHpUdmkkTTaSUWaeMDAMqJEELK/AbOT0JI5r1T4Mf8ABPe8ljt7&#10;8fGG1/s5lZ4rfVrKSOa1jBPygq2wknqRjPp0x8jyJqHhxvsl5reoaJcw3Hm3Ulv5sUsUvQIwcBlJ&#10;zu44JJ+te7aB+3DpfgfwhH4C8e2l9rsckKldRin2S7s5O7JKnJOOD+AzivOx+BzmdNQwtS6b200X&#10;dN/5nXh8RgeZurGzXXXX7j6K+Itv4d+BfhPWbn4keA9F1bQdGsY7e0v7jV4FmuZceYphDpunl5B8&#10;sBsCIdRmvNtW+NnwG8TaH/wkd7+zhDcRxsjs3k2zZJ+QOyLErBWI4ONp7V4vqnxK8IftAePdD0zw&#10;V4av9K02xviYNJku2mjeSfyxIFyMR58pPlXgncx5Oa9fs/EXhnxP4SFnolzp91dWfkw5s9oVH67J&#10;C4+VSqAEYIDHsMgeXUwP1GMFVTc+tm1a/o2rv7jq5o4u/K1y9NE7/ernW/Db9mT4UftO+MtQTwx8&#10;GLOwsLO3t3uta1jxBbaKk19NAHa3tzLFIszRsWyAykhAcKWGNX4jf8E9/wBhrS/hjdfEaPxH4qhh&#10;/s2+n0lode0y+j1GS1dYpEULArIC7jBbtz0INfMvxR+OFz8OPCGhy23hlWtZtWuBJbXmoTJKBsPl&#10;iRQzbSFbAbPSNeDnA81uvipP4v8AE8vjLxD4tmt41jWHTbJZneK2gVRmNRn5F6tx/Fzg5zX1GChU&#10;WFTg3b1u9NDxq3so1rOKb9LHu37Knwg+AXgv4w6T8VtQuJrzTdHurkLFe2MHl3Mhs5gqGJycjLoS&#10;dpUHGcdax/hV+yL+zXvdvjLrviKW3jmjj/tLw7rFrGbWE/L5pidJfNIPO0MpIwAcnI1PDCaND4Ib&#10;4j/Dz49eHbeT+zrifULeHUJLa7WOEKzxNEUJPJBXON24YrGl+JPnaJp3i5vFOh3jahIDE0dzD9tX&#10;YQxEwRVaNR1yT7j29OljMHO/vO+zumrfh6nHOjXi1aKtv3PNvH/7K2kaB4g1DTfD3xFstYtbe+ki&#10;tr6GGRFniViFl2tkgN1CkkiuK1X4Ma3pLNvk3DGFZgcba9v8TL4k/wCEkubGbQ7iTUIWaSZYDu3B&#10;iCXOwsWHI55Aziuf1V/EbW0kK2ZRtw8xWZiVPsCOP0rVYqm/hlcylTcXqrHmvgP4SX1xrMOp61qF&#10;rBp1tdKJd18kbuxGQBu7DGS2MCuu+K2l/ECXx/D4w06/s9QneGOKHUPD+pRlV+UhN7cFWEQ+YnAw&#10;c5wRXKeN7fW5o/3emTSLv/e7Yjtz/DnjuCeK5TUrPWbKDEWn3EdvccrI0JUMR1GT1HNYyoyrVFU5&#10;lta1u/zKjWVOny2e99z1cRDxbJceIPiA2nWsMO1TCsiTTZQbVdjAVkZNg2l/nG5V3cGsrQfDWp38&#10;OvaLP4b1hobOxmu7eNZDC4ZCJEk8uRTn5Du24y6Z2kHr59oWs3ehTrqNiVWVd3lyMobblcdDx0J6&#10;1saZ4/8AEN3dafb6jrU22y3xW1yzHfCjtk8ghmwSSAScdPrH1OrGL5Wrad9LeX/B/LXWOKpytzHq&#10;Xw1nmfTtS8caXdXlrZ6Zawm1m1+3MtvJEvBimMeNqAggNjBG1cdKseGvip4f8CarY+LvCtrbm6t7&#10;PfdAahEsd7g7G+/82QQu3gOFyc88cT42+Mfi281a8tLTxFcPDLCsV5Dbq0EM7IuxZGVWy2Vxnfyc&#10;nOep5C58QywPBLaWkalW+80at6c5I9uPpXLDLZVryq7Pp5W2ex1PGRpJKHTr591uet+D20VvFj/E&#10;eazvM3epzya5BMoZLeO4xsdArAsMtjO3BB45GD1mo+LvAKPJf+FdLjtpIbqOKz08zLPHFIpAcyrs&#10;BiZudrHccJn0FfP1p4r1mazkGoOreSrGGSJdhV9qrvGMZOEUc5+6K0PDHxm8feGbiaLQtRtYxdMF&#10;eOTT4Zl/hBI3ocFsAHHUcHioxGU1KnvJ6rpdpW/H8vLzHTzCnblaPqDWJfgVrOgaf4i8eaBrVj9q&#10;hZJPLXmGdAcLL8h8tSqkhyOe5wRVPU/2b/2afH1gG8P3PiqS8dS3k2NvFdMoGMtsIRgORznFeOn9&#10;om60Lxfey6Zp0H2O8hjhvkTftb5FEu1Q+3JxjoVIwSM5Na3hn4neBpPiQvia98e61p+gX188q6Wv&#10;yzW7FVL7vKI2qzZIMW0cYKgE482OBzPDxvGUlZXVnfztbXX8/I3lWwdR7J9+nzHeNP2R7PQbc6r4&#10;D+I2txzRysFs9X8Py2rKOuRIJWHPtxWd4R8Z/Ef4R2M1lqFjLdWs1pIkd5aq27ftIB2tx8rNz7nP&#10;Wt8/tK/EPwlfT3Wl+NY9U0eS6mjht4dZw5QkL5hidAyBuGAJOPmHGKr+G/E998UL3/hD18PyeXdT&#10;ySaXHZ3tvBJbyuHILk/LglTuyATgEFSQa74yxns74lKUd76Jrv0W3n5nPy0Y1P3Ls+2tv1Os+EX7&#10;R/hrxZNZeFNT1D7Lfv8AumF7GEjUluXLeo5AHA5544r3T/hCteu/B82p6FYy6hp8mqJ9ofT5lnTc&#10;kRxuVCeR5hxkdz718b+MvDNlYanHFdXkb6xDtM1pdWbI5lb7yknBXA53EEHqOOa9S+D3xo+JPg+C&#10;30yPwr9h0WRvMaOGYRMHTBaUSO4LkDB2nAOAOOtc+LhUpWq4d3XVP79Hp8juwtSMvcrfev1PTZdM&#10;8n5ZbFuWIPmIQcg89e4IwfpioLjRIZDiKN+RjO3p+FYfxX+Lj+Gtej1Px5rcOpalq9xLMZNJhMUQ&#10;JK4+SRiqk5OQGbBXgkHjT8J+L9H1u0sw+oG1vb7mHTbiTbOepwF7nCn6Y+mdKWMhKjGb0uVKnabi&#10;hW0OHzMSRxlj97K4OPSpG0SCWPhVx905A55rE8X/ABx8K+DNdfQdRXUjJ1ikjgRhKwA+QHfx17gC&#10;sqL9pTwlLprau+lak0JbbYqtuC1w2OV64Q5PUnGOSR0rrjzSipGLlHa52LeHml2qIMDJ4DdD7elX&#10;/Ftn4gW7hsptXvv3Ol2caRzTswjUwo20K5ICjccAcfnXN+DvitpfibUrjRH05rW7V2VbPcHliA6+&#10;Zg7U5PGGP9K9A8W/GsfYNN8MReJ9M+y6fatFb3EdsjSGNdoxPMVJbbkKu8nC4AOOa5ZV4qqo6fM1&#10;jG8Lnkut/Dx7+Vm/tW8RmXJ8u5aMf+Onb/47XN33wl8UwyNLofi6+gb+6104J57Mrc/lXsyfFGW3&#10;gknW90WaNYRIzyLBtKtwDnbyCR2zXO658aJ45HWP4c6bciGLzWkjhSPKZAzlWH8/5V6FHEVI6Rt+&#10;H6nNVo05ayPOv7H/AGg9PsmvLP4mawGTmOFdenMj+u3Jx+oqtcfEH9qzRLe5u7TxlrkmWEkltJIs&#10;nnuWGWOQQWyNxJGTXceEfjLYeLfEcNlefCi1SxVmGp3EN04MKYwCoEg3HcR3A45I612nir4hfBzw&#10;3ruo+Gpfgnrkc8dvDNocc+tmT+1ssocPgL9nVVMrhssSVVSBuJBWzCnTqeznSjJ76KP+Yo4VunzK&#10;o0tt3/kem/sXftTxeD/2fbPwx8SpNPfVrO+knuE+3CJo4pbofNjbhQDOCffIr1W//bW+Bx+1m6tb&#10;FmWRSvk6jBIZc7SSvy8gbiPwNfHt18cfgX4V1H/hHfFn7PWoC71aEQLb6f4uczKPNRiAm1uhQZ+l&#10;dp4dt/8Agnx4y0DVEm8R+LofEkMaPo/hvTwkxudq5mieaSNUWQclexCYySRjxamHpVKzquMlzO+i&#10;TWr8nsauMaaUFJfP/go+gLj9qr9nbU0vp7exuJFt5kHmWumrICxUHAYADnDYBIPBxxUs37QHwKC3&#10;N2dA8QeWkIeT/iRvhBjk/eGB8p/zmvJPBX7NX7PnizwdpnivRIfEy6bqtvHeQx3WqvGxDL8rOsbB&#10;d4BxxnGSM16b+zh+zv8As9z/AB48N+E/GHheG80XUdSNpqEGratLho2hcL8xmDA7iuCMHNe9LhvE&#10;UcO6ynZJX3d9r9j5iPEuBniPYpNu9tlbe299vkYnjD9sT9jT4d+MG8P+LvHlxpF8trFPJDdaPeMp&#10;V0yh3IrLjgd+uRXn7fE34r/8LTtY7PxQl1pd5qU0NvK2m70bT2aFkl8pPLYMA3Jbc2OmMnP3j8b/&#10;APghH+xr8Xrk69beI/FGjzqm1bg6ol6iIOik3Ks5VewL8CvlL49f8E+viz+xt8etF1H4X/Hu48SW&#10;9lpL6lpv9taLbXKxqzyRNG8M5dJCAPve4ICkV5sa8YUf3FaSlbW7dr9LWXfuj6CNGjKp+8gmum23&#10;Xf8AQ3PgX+ztqfjDW9e0208UyLq1ikreXqUtwEEaRtI0LebI21gVOGOfvde1Y+h6dL4lklh0L7Pc&#10;NHbyTuy3UarsjUs5DFgCQATgEk9gaveAPjYlrrOreMZdNj0+8/tBVuGtLU+SJAzlxsd9q+Yr4IAw&#10;BwAMA1k/Cy78G+CtPl8PTazb6lHeQ3DwyRWUsbYMeRlFWQdBgYIyDxnjL4az3MMPWdDGSThbRtap&#10;/Ldf1exefZDha9FV8Mvf00vo189n/Vi1b2iSLtEfzf3WX9KNQh+x7Ci/eBJBXpWl4U1/wHrlzJp8&#10;OrWtncNbFrVdQme1R2DKDlpkRc7SSBnJP51rjwPpPiTUYdJHxN8J299cNi1srjXUaSToAR5W9eSc&#10;Yzn2r7eXEmR06ns5V4p9nvbva1z45cO51KPNGi2u6tb8zinmBBJUjPGWU4+n8qJEmW3huXZdszOF&#10;AYZ+XGSQOR94dev4GvbtI/Y+u20aO48ZeP5LNbOOeaa10jRJLuR1yOE3tGvICgYyCTTrX4U/s46T&#10;c6fo3iPQ/F032q6FtZz6xqEFgk00jAKm2PJyWwoAfJJA6muWpxdkdOL5Judv5U3+LsvxOulwvm0t&#10;JRUb92v0ueETmS3tY7zzPvu42heRtC9/fd+hq3pWm6hrWkTz6R4evL67+2RRw/YonlPKuWG1FOc4&#10;H0xX1drGgfDT4F6Tbz+LPAXw68JWduGCap48122EpyeSPtLOcn2Xt0rzjV/+Chf7OmmLILf9on+1&#10;Iwf+PH4d+FbrUEwD03BYrcH33YFeDV46VX3cNh5S9X59VFS/M9inweo+9XrpLyV/xbX5fccX4V/Z&#10;q+Omu6NeTJ8PpLBbhokjm1qSG0IG/cSvnEMOBzgcg4710Ph/9k3xBY2V9D4u+JXh/T3uLdY1jt5J&#10;LhxiRXOflVcfL/exk1yfib/goZY6vbwXPw6/Zu8ba5NM3z3Xi7xLb6TAB3IW2WWXn8Mduaxm/ap/&#10;am1Gykl8J+Afhr4SeRlCzQ6LPrN2nfInvpMHt/yz5Nc/9scXY1P2FHl/7d/+Scv/AEk6/wCx+G8H&#10;rVqOXrLT8LfmeneB/wBmzwudKj1HxB4q8RX180hVtH8G+GxqLpz3lEwXp7f4VgfEzw94e8GeIv8A&#10;hGbfwx4m0m8gybrT/FUMKyiNsGGVTESPnXcWTHyYAy2cjzzT/G37Vvia+N54+/aV8YXUYI26fpt0&#10;mm2inGP9VaJGCP8Aez+NdHpml3rorXt7NOxALzXUxkdvcsxJNfRZNT4hliOfHyVrPRefTpt6XPAz&#10;aWSU6HJg1d3Wr/r9SvqNissKvboUZWzhRkN+PtVPO+DzVRW7YyTXRJZRQYVQy7lx8v3Sfp0qCXw3&#10;bZZgdozztJCj/PtX1kXY+Z+IwljMuXk+9nuv61JEo2iJy2erKy9at3ejXNuFCRqyMv8ACc8VWeFw&#10;u9WA7N81Fyre6RmEbiCm5SxH3v8AP+TQ1tbMMHep/iXZTjFMIlLlsDI+7n6fWiMAMrSIyhep5psQ&#10;wWptwS7cM33WXGatWawRtse4ZVYDO4cHnpx/9b9aVZo2Gxjn5sqwX/69XLBJA+4RbeP7xzioHbUt&#10;W8GP3iqpXpuVev8AMGnWqf6Woi4y2fl4pUim8zzlj3be8OK0dLg5JSVWP8ZkXkVNwNa3Ja3G7duI&#10;+9xn1/pTgqxR+e9wY8e2R7f1qNXO3MqbWHRV9emKbIsDhiXYOvPzLwT6GpNDNuoEvJcG4EnPWFtp&#10;9eQauW2mK6x/Z4vN29fMUK6/T1qleRX1wnmG38yMZ3eX2/Krel6lKFW0uj5iq2Nr/eXjjnrSJ5rG&#10;jI1sbYxXOVGfZWH5/wCNYepareOGt2AaNcgbowc1q6zCl1ar5GTIF/dq3P6Vzcj/AGdmhkgbavDU&#10;wjrqRzmB18zbjbg9u/vUJ8wFXjnYdl/iBpxbzTsRGZR/CrdKcmURdsGSf4m7dKY0EbRsjHzQ3Pdc&#10;d+ufp/SpCshwI3jbd055H+f0pu3yziJs/L8vPUZ6frUEuFdWmhkQAZ8yMnvSKHGGKdGJOCc7l2g/&#10;hVYK5PljgL/z0J5/xqTbIQXivf8AgDKc9f8APaoZpvNJD/e/vbahsEAGH+Zgy/7K4P8AOv0M/wCC&#10;dpU/s02ZQfL/AGtd4/77Ffnk4CD94TtH3fmOMCv0J/4JwDH7MdmP+ovedDn+OvHzr/c/mv1PWyf/&#10;AHz5P9D3iiiivkj6kKKKKACiiigAooooAKKKKACiiigAooooAKKKKAP5x/2rlCftJeP5AXbb4u1A&#10;qvl/eb7S+MDOT17cnmuDksohbqupbU83DfOSuTnbkcZBIH8ute3/ALSvwi8T+IP2gfGslv4WvpGk&#10;8aahLDKLU8/vpPpleQePauGX4L/FOKwksZPBVxds8b+YcbWVuMFR3Ax3OQTxxxXPKNSUnaL37MuD&#10;ioq7WxwFxZyQwlyEDAOy7uiDJG7I68gjPY5pJYLeyRdQyFiSRVkeTChGIA/AH+tdRa/DjxMl4+m3&#10;Xh++t28kLEXt8sx4yduNrdW59gcGrGqfDbxPHJHJ/wAIxqTxWsHkiFoNsZXjDOOQD+f9KzlGaexp&#10;ocbbCazubj935N15YZhIm5jDIQd4BBx6krkYFNmtobMSSWZLBvmtZ9m75QMliMnPfGDz3x0r0Pw7&#10;8DPG+t6et3D4L1Ka7mVvJjNu7EKf4cnC5HHtjtTrz4B+P/C0R1m88IXX+h5Xy5lVyQE53DruOck8&#10;7fSly1XdqL+4V6d7No88uxaTXBWLZ9nkjDqZo/vgj70nZFOODk9Kn1Lw5qFqjf2jZyrpdxbjyZmX&#10;MYbGX547cYBzj8667wx8KfGGoxzvJ4IvLye9uvlWOOWbap5LkYwQDggAZHtiums/2YfiVri/2qfB&#10;eoboWjk8y6j2qnZTyOnGB71CjWlK0Yt/K5XuRV20jxS1n/tuzklLLDJbsfMidcho0GAu1mGN/BB5&#10;I74rW09p7qymMv2hbm8tWj+1LGLiGLui/Mu7j/dwMHAPFe/eGv2OvH6xfatY0m1g8yQMrPONyBjn&#10;kHp2HQY/GtjV/wBk3wqpbw9qd1d3l5cMWhazuBJ5bEDHESnAJPY5GO9bfU8XU+xZeZn7ajG1pX9D&#10;5l0K0i1HR/N0qNG867RpJJQUE7DIZkOC6ndnsDkDHt6P8Jf2ffHfj3xfa29p4b1JbXdmGyYNLdzs&#10;owDHH98g5J5wo7+lfYHwD/YN8F/D23j1vxZql3qd3Ntmj0+GPZJGpAHl+ZwwUegwR613fxG0qx8I&#10;2raDpmp2vh/T2bE2neGuLi57AzTsAc47fN712/2DjOVyrvki+2sv8l66vyOf+1sHzKFP3pfcl+r9&#10;FZeZw/wI+AXgP4IWFv4j+Lt5Z6XNaXZk03w5HMkrrIRxJMkedz+i9AeTzxXN/tufDBv21fAd0nhe&#10;8vLLUPC+6fQdH1CSJItQlcgPITyQ4QEBcsvOOCSK6QaVcW1l5mkWKw723i9uvMeWVfdgueh/hxzX&#10;HfEL/hfV07DwB4XSaz8grJOqtGw4GShkyfywa9ONsHhVSpQ91a2Wrb7t9TlrR+tYj2tSV5dOiS7J&#10;f8E+UdF+D3xh8Exv4Z+IPhyTTz8iMw1CGdAAOGcBgyg98AkgCr8Xw6vheNpl3rdraW9vD+7vF1SJ&#10;JjJv5LANkDuSSfccZr3rw5+xb8c/iIh1/wAU+KPsMUzZ3ahcMGC7f4VQnPc7j34wBU2r/wDBOn4m&#10;iFbuw8TwN5UzEsZgpuOSSSCD9SMivHqYTFVJOpGm0nr/AEtzvp4jDwioOauj5vvdKa3ul0+81zTd&#10;QSRSrQabIRDMQdyuHGfmPfGc9cday9P8SO892NLgs45LpmgEyymaWHZgMu5wNo9VGeDn0r6In/Y2&#10;8SaPe3NpqUv2+NVx9n03ckyMcYxkbeDg8HkA45q9pP7GhvdAaBfDl5Y3Xl+X9rbEGxSOVIZuRyVJ&#10;JbPXk4rz4+0qVHCNOTd7bOy9TrtBU+fnS+Z8v+K5tftrCK8mvLiG3lugizSRq7zsQRtjj4LDAwGX&#10;BHU9861roOi+HNHguNPtYYprizdrq3fMsz7sfMSCWGeeB1Oele73H7J3i0WVvojW9ldXUdwFjt7e&#10;6aR+M4wgQhTg9QBk9q6vwv8A8E+tS067TxR8QPF1lolo2N0N7GuZOmVVFwcnjPQ56YzXVHC46tHl&#10;jTel79F83t95jKthqfvSmtduv3Lc+ZdP0iWa6vLGzSZZEhHlTLC7qjcDy4ggD+YQeUPXIOe1bXhv&#10;4IfEW/sljt/By6bZyX3kyahf3UcRjkC4LtC370HcGyUVypxkhiAPsXQfgp8G/AsH2jSvD2ra9MuN&#10;r3D/ANm2jc7gf+eknJz39q6eO91Kzha90LSND0KELsZtH08NJz1BlkAY8jkgEccmtv7LxHK3Umo+&#10;l5fqo/iw+u4f7MW/w/zf4I+cPg5+xZpviu7mv9c1fxJcX9nJKbjS9Pskgs2H8AaeQHyQQNwO3dye&#10;Oc12b/AD9n/4OQw3viSTwT4faLajXmtahNrF0pHdYyPJD5/2QTwM+vTeOvEvjOK0+12mpLqjqDJu&#10;1K+Yrk8DJBwMfTFfMPxaPxI8XeIUgv4mk+YGGOGMiF8nBG4H5sE9gQdo79eP2OBjJ3cqj85Wj5aR&#10;tf5yNvrWIlH3FGPorv75f5I9H8afH79lbSdBvNF8NX/jDxTazTmX7LZwW2nWaMG5RGfdmMElwmGA&#10;/KvN9W/alufC/wDxI/hz8IvCNhJDbqsV9rDPqt3CSMqmJQLdcLggCLpjIHU8lJ8N/GsA+xz+E9QI&#10;ZWLiOHad+V+cbhyMA4IxywzwaveG/wBnnx54zla1sNIuSjKokVVWMsu3mRdz/wAJONo+vIxW1Pmh&#10;K1GmlftHX79X+JjP3ofvJt+r0+7RGT4y+Ofxm8eXf9i6r8S9dW1s5t9xZ2Vx9mik2E4LwRBE2k/L&#10;0A9u1cfZzf8ACR6vcnxiy2ssccwis7G3L3lzjghwoKoN3PABH97Ne8TfsP8AxRkWa8l1PSLOe2hD&#10;xK0jyRynqYzleQWHLEccdMV4qfhx8TPhp4v1SHxR4ZurWG4jMnm7nlV8KcLG7r1J6ZI7DgZFdFSj&#10;i/ZynUT20b389zljUw/tFGm1v0Iv7IAhOrw29wkpjQLZanfec8S71G0RZwQQTgls8+uBVi9vXTxE&#10;uryXkarLi2t/ssYRRMuAYcYbDemD1z0rOj1yzlsrSfTraQXU02ZLGeLY9txgtwPmUckBF29cHPNb&#10;Vrp51CLUNA0e/g1BNPCvLdrdInlswBdWfLEAAYKnGfbJrzJ80X739bHdG0tIlcQXDwrZwhIQ0w2K&#10;qggNjO3OP4ge2Tz360wJbAS3rRL5nkuJXX5lTGMhAOSBxnpg44zVnV/K8MbRrFn9neWH51mjLIjj&#10;JzIV3bMH7udo7fSjaXWg6w/naPqSTRxwgNcfMzvnG+NUHPX+H0GcVNm1dGt7aMcLRdPSN5V80SKF&#10;mbe3z8dM46DnH15wDw6NFEjwvJu2l9sk8ahn6ng9NuPr0+tN/tGHUDmC3nbyl+/5ZYDHy7jtBHAY&#10;E5Hpx1qrrWtQaLJGNQvbeC4dTtW6mWFWHf5n9jj6Y57hKM72FeMY3ZI0EEtz5EayRoikhlADhP7/&#10;AK7TwRyM4P0qi9qZbZrVnCSR3LbW4jM+RwFX7zrknn3zgVZssLbQrMzSRxyq0jeW3zA8IMjJIwcB&#10;gcHI71BrGvWFrrVxFfws9xNeeRBbrIckELztxlfTaSBx71XLJysieaKjdjrq3inmady6uoD25Gfl&#10;G3aNx98kYyeD6VXkVb0R2tyiRsijzEY7S2MLt92FVdd1mfT/ABJa6VJYzSBLXPyk5MvoY0ZvMPO3&#10;AY9OcEVbuPEHhbT9Pt9U8Q6rHHHcRtNbwhtjLIRhDtXLEE8BefX1NVy1IxWm+wuaPfYW2Rr03DNc&#10;MRDcssvVFJAOOOpwBjHQEdRVaS8a10VT5SyN5ihJNu0bTJt2g9eATxwM5PBqbwxPcmGYXY+UxiW4&#10;PlhZJG7ny9xKjjd83J64FVNRu0sLCBmRipdYwy87lbtjHJz2Hr1pW96wbxLF1fbbsSuFljVCnlxp&#10;t2SE7AdvGRjgdTk57cllrC3js9vAjRwSbGV2xjPXnp1HsPpWe0tzD5F/cyfu3b5UXk+bn37AYG4H&#10;C9OKoxTXFgJl8pj8n76OJvMjjYH7zk8ZPpjPGDzT5fdsTzPmNiWWSS7jEX+sMitv2jn7xC5ByMHj&#10;pyAQMZqeOWSe+iJt2afYdsKxmNSwbAIOc8EY5x+HFZsct0y2xupdhViZJo85+UgqAuMYOB2z+tQz&#10;a7cXIFzqQXy5JHiWDBZ7eQjBxz0OBxyM+nJONuY1jpqdFr+pane6emoi0jhjsZEluI2bZCbf+JpD&#10;ncGLD+EEHrnrVLTpIPEup6gNIsIZlsY4/s6WqHakUj/MSGAJ255YZHQA96dpust/ZFxBqN0BbNmP&#10;7OuG835MbsrjDAM2BnjjPNYv2PWNL1VtU0NJP7OgkB85ZEDYGTuYkfKcgHazEntjkVnyrla69DS9&#10;2nuepeHvh2ItLk1jxS7QARgStLbltrfeXpgZ6HGSOciug+GPwbj1rXLiHSrwTW6xbY2kjkVsuBjB&#10;xjHbI9fXNec6b8XtDe0sdO1e/kfUpvld2i+WFmzuRg7HadijDA5z26V3vg/46z+CkjtdX1JbCG8Q&#10;Rx6jYsJUi+uNrR8j72CBxnBznx8QsZG+/wDwPI7oSovbp/Wpx974X8ZeE/ixrum+MZY212xvChNv&#10;NG+Iz/cHCyKU29M/e5AIIrf8Jw/DttfhvdY+Ga6zqcc32uaTUf8ASUR8gBmjwARkD5WBUgY9q9ck&#10;+Jvwc+Kt9bar8SfFEmsata2yrY6n9hiF1FETgIzptYpyR84OckcZrrPAHw4/ZyvLjyrjw3cX7Mrb&#10;fs8LKwUqctuyG45PBwO/HFbLMY/XkqTdNdJStG3rZv8A4c45UZfV7VI876qN3f0vY+Y/i94S0a++&#10;D1n4S0G21C3Gl+JNU1S4W1szLCftEduiqxzuRk8hgDgrtb258Ik8O+MNAk+1WyyXULKRtkkU4yOF&#10;wCT3+7gelfp1pnwH+E/xJ0weAPBd34p0WKz3TCRZykP4hwwcHJHB/vZryjxh+yF8cvgR8VbDxj8K&#10;m8K61Y3DfZ7WfxhYpKlvLtLLkRkFAcYEiqzKTyAOR9xldHNKtOM6rU6btaUXfS1lpZN+v4nyOYVs&#10;DTnJU04yV7pq2u/nY+HdV8daNdpJaarbss0dn5Nudu7y+SwARi2wbifu4wD93tUlx8UvGH/CAQ+A&#10;LLVo4dDjkWW4t7e5MM86bh8m4DGN2TjHBIzX3jpXxO8IfF3xPcfAv9tv4BeHdJ8RXGDptxbwmWLU&#10;lJIVYCm6ZSSRtZH6HoOlfKP7cH7PfwG+EXiRbj4KfGHT7wyXjRXng/8AtL7Td6Y3JOWC/Kg4XbIf&#10;MUnByc49atl9GNNT0kr9d0/R9f8AhzipZhW5uVXWnTt/keOWnjXxLZSjSf8AhJNWfR58Ce3t7xoE&#10;uTxlHkBzg5wevcDqa9w+Cn7THhPwVLH4Z1m38SXelQ/upLXRb5rm1+05zE6I7ICQAAcnt0658H0f&#10;wtr0tjLcrFK1uqhpJGy0a5PyjcFIBJx97HP5V2fw++FfxX1C2fTT8PLmPT7O6E+rXbacZHihCZy6&#10;jY+08YAwGzkZ4rxc0o4GpRaqNL521/z/ABPWy+ri1UXJd/K/9I9z8I+K/GGradrfjDxvrmpNpenR&#10;rHFdQq8itEXIRcIzRqBycRqRlju4+aub8C/tB/B3wnDJ4R8NfCOwvrGTz1hvrjUU3vK4IkchowyI&#10;xLMFUpghffHHeJrjQvDsGpSfBDxxrWkSWtmkuqRXV5PCLZlJHk7Wy53feRwQmAQMnpt2fwY+IHiD&#10;4WXXjbUPHEN75EY1LT7DT7eOKdudocqRuOWDrwckgHnGB8zKnhYRc6rtGTSS1jb1S/z2PofaYjmS&#10;gruKbb0f4v8AyMf4o/DO28KeMrrQbTxHNbaLeSefp73UyTK9tJhlB53LznrkkYJPr1+j+AYPhRFp&#10;/jbUzq0mmhPsyXmh2atHaMTtWN4pCvDHcAckEng54r6B+B+t+FvDn7MsOofEiK2uriUWj/2S1gn2&#10;idlFydvl8rjJUbtwG9QDggV5f8a/jv4m/sS38E/D34e3WpTX0qrb2n2J5Akkcq7IZ14dGAjbbyWw&#10;M8jmvN/tPHYutHC0431s3dJPu723+86JYXD4eHtpS1aTStqi34Q8F+Ede8Z6F4w+L1lHNbwzz3Fs&#10;2nWMga2P8LTOHCn7qnZ/Dg4BCkU/9p39pj4dP4nvfhfD40t20vSb6JbbT7PTzc2t1zvLNtXBcbsE&#10;ZOdmDjNeK+P/AIJftV+KvFzXHxd8O+L7W+1K5WSPSY9Lu0jHnHKj94oAA3Yzg4HU175+y3+xf8Bd&#10;I1iHTP2jvEeoaRcNfQwf2J4beJ5/nkCB7i5w+wF2UfJz83UHArsqZfhcPbEYqs5cq0hCz1vfTf0v&#10;Zd7hTqYzEt0qFNRTespaXXn/AMP8jzPxN8VPB/jbxvHqemeC5dLS60W40661G8hjhkYvbTw74IRu&#10;kYOZuVJAVQoHSvK9B+FnhLTkJ16yW4kTmS8vF2q8noF3cfifw5r6s+PfwK/Zd1LxDfa58Afi1aaP&#10;pkapEug3ETXl6rqNjMH3lirEbjuAxk89APKtQ+Aer2x83w34/sbtgCrSMsqbAfcrj8BXq5XmGCpY&#10;VKnzQulpJO68m9rq/R2JxWW1FWvU5Z27Wt02+7qrnonwI8F/8E1V+G8l38W/Hvio+I5IXhbSY7Nb&#10;OztJiMLLG8SyeYqk5G8jJzmMjGeKb9k/9mPWLqaVf21tHZmZvsq6lpYj2rng8zAE+1U4P2TPjDqu&#10;2aJtHbcxx9o1aONlQAYfDAZU9sEng5x3tax+xn8Q5r/ytGtrdotgKo2sWkk5YKN3yrIBjdnHtjPN&#10;RTj++nUjjZe89m4NLyScdF+L6tnRWqL2MacsJGy6pSTfq09T0b9nT/gnX8MfiX4xbS9Y/a68D/Y7&#10;GD7RFb6VfD7XeLkgqqucKy8EgFzz0xyPrbV/jb/wTz/Yj0//AIRiX9pG11C+09Eim0+G7F7dFhGp&#10;JMMCnYT97D4AyRnAr80fG3wV8deB7fzL7wNqVqsOWm1CRC6Sc8DfGCi4PPX611X7Jmo+JNG8bSeI&#10;k8L3+prZupkFnHG7L6ZLsoXv1I614ufZL9fpupiq7qwitIpRjd+tmvwOfA5pRwNTkpYVKTe8rv8A&#10;B9vU+jPiN/wXz1s6hNoP7M3g++dZZpBbzapa2+WjBJDRwxpI5yvzEZG0DrwTXmnwn/a4/wCCrH7R&#10;mualN8HvDuteLJr27OoXE0PgzcI1XosdxsTy1wAoVXDMBjnmvrv9m39vj9nRr6ax1XSpfC97p0a/&#10;NNBZytcSMdvlRfZpGbecgAEAHOM5Ne4fEj/goV4J8PeHNP0rTtcTQtevISbXw7qapLqHmY/doba3&#10;MrIS4KFWCkEHpivj1mWCy1OhhsnXMrWc3zX817vzdmrdeh6lT61mFpzxNl2jFR/LX77nxX8Ufif+&#10;3P8AAyy0WP8AaA8f2ui+IdW0u5u7zQP7YhuDaRFzGqyJIsgWYj59quxUFSCpOB43rHx+8a6jctc6&#10;38Q9LkFxyz33h2zmjj57jYCevXvXqXxFb4m+KLPUtR8YfDYXWpX11LNqV9rCxXWqTXcmPNlFrHE0&#10;lkhdR8zHaOAFGKj+CH7PUOteAmOreG7ezvv3oudamlkmmts5+URspRDwuGIIwp6Bs19DSxuEo4VV&#10;MTCPM3qopWXXTfRbdX5Gn1fHSkoqUlp9q9/ntq/uPlH4l41HUl1K+urORbmbYk1pp8VushzxtWNR&#10;k45wAa6aX4T+Fvh3bW9z4uh1w391FG9iDprCxlkLqPLcrKrp8pY/MOWXaAQSR9IeNPgfo3w7+HPh&#10;u7061t7zVdL1iSDXtXjjjjWVEUnzXaRiD9zDKHU7QxGea5r4x/Dv4jftF2Fl8LPgtZWOsXFjcSJr&#10;XiG3vfstiq4jeIq8QMcpHQ7WyGHTLGvWo8QQrckIe7T1u3ZWS67WS8utzhqZbKipTn70raLXd/O7&#10;f4K2pxV3r3w28HeLdG8NfEy7t49Dhje6vp9HhKXDSb2EQQJhNwJHUNwpznHEnxG/aQm8d3WpeD/2&#10;afAmp63dRyedDqUlr5hhhjQLvCbT1DHLHGD2OeOB1/8AYY/aG8KeLh4LvfCDa7rHO3T9BvU1CZgO&#10;+xCWUc9HCkZ5AqZvg5+1v8EZbuOz+EXijS5bq3jDCx09rhT82cSmIlVK4J25DA8MOcV0/VctqKNV&#10;1ozl0TklF63vbd/fY8mpjsVSvCVNwj1stVptd6Hlmq6Vr2s3Mdx8RdTk+0R4Rd0ZjZFycrj73XsA&#10;AOa2dMh/szb/AGPazWawjet1LcFpBzwwTjHr8xo17UfHra5cav8AEnS7j+17hl+1TXNiYZJGAwGY&#10;bVwcfnXP+M/iJc2vh5tDtvDatJ95boZMgYjkdOV68e+eoBr6eE+anG1um23y8j511FKpLV/Pf/hz&#10;0jwjo9x431EXGqa7eSrJbPOt5cMJpHAfa22M8Acn5gD/ACrrtQ0bw5J4sm0698SRardeWSIdQskZ&#10;XjRcfNIuCuCpXgjBXGeOPHfDfiq2tfgrZ20Wt6lpN55j/bLG3hJ+3TBW+zsCyjy1IZt+H2kICF3A&#10;7ub0G08VSa7HrMev3ljJbzF7V4ZN0i98enc8c14lbC4nFVJv2nKldJW/X/LoehGrRoU4tq90m/6/&#10;zPYvDXi7S9D+IOqaHe6nb2NnpsLyRrfXwEhURhgi8lndycBD37nvl6v8X/HvxA05tE0uK20O0MxZ&#10;by3Y/aHjD7kBw2FOMBvX2rkYLCFTJdSMzySOXmmm+Z3b3PPJ61YeOIwk+bhV/i349+KmnluH5vaN&#10;Xlpv3XW3n5nLVzapKPLDQr+I4J9CWzPiHxTLqUjXG2E3SlvLXPO0cjc3A688ZNdBe6l4RvtPk1Pw&#10;8nmrY2u+5lgtWWKQg4yCcndkkHHHGfavP/EmsQ6NfW94IGumhy67m4X2HUe/em+HviH4h1Ut4A8N&#10;6dpcceofuJllkSIXDM3ys0jng7sYHYjjua7ZYSbipRe2+yVuoUasasbT3fzZ6hpcVhqEjQeGdUhu&#10;5oox9sjMbR+TIRloxuxuA/vYHHapprDxLeRbre0tZABj/j6Xd+h5H6V2n7J37GWteP8Axbfaf47+&#10;L2mwx2umifXdN8O30bMkbM4HmzDIzhCzEkABl9wOL1PwDJ4g8aXi+AUmt/DM2qXFvpOqXu2UOkZw&#10;u7Cg5bGVGNzDoDg15Kx2FdeVNTvypNu2npfS76qy2OrEZXiY0Y1OXSTslfX7ui6a9TnfFd7Fptm1&#10;xqfhqC3MeBJNC/zbvYEdfpXI+IbW+8W6lZveXc7qY1X5rhXYRdBjcVGfbIr0L4FeILe7+K7eCvHd&#10;ja39kUltL62ktQwZwpBAhmAO9cYwdh5zkdvH/GHiPStL8Wa9p3gTUo7zQ5NSl+w3CQ5VIs/wE9Np&#10;yobqQOuDXqYOtUliJUUtUlK/Sz0+T8jnWHdKipye7tb0PXbL4TeC28FTRQ6rIdctZIZGhj1aOcvl&#10;sNjYxBAXLBM5z+R9Y+HGlPqMq6BaW63ciwq8e5ojJDOVCF1UNk43tnI45HBr5G8Ba9Fb62ljr2p2&#10;9vYyfM63yttLYxkEDcrH14HrXZeHfid8O/BXxNk8SNb3U1vawBYbVVExLA4+/ux3yDyAOBXBmWV4&#10;qrGUFNydm1pftpuehhsVThZ2S6H3B4A+Bfiq+hutOn06OSS1mkP27zMqJgygqignzEI6Hp19RX0F&#10;8P8AwdpHhnw59nk0qza4htcNL9l2ybCPnXzCdwQg8qc55BPr4n+zJ+1RFc/DrTdf+IdwtnpK2paS&#10;+bb+5Y5YRSEL82MgAgjnjBxXtFxdWfiNbfxTpD6O9tLD5lrqTyNI5bqCAB1wSOTwRX4zm8sw9tKn&#10;WVkm9trr+tj2nOXKmtitq3wa+Dvie0F94n8CeG7zy5iqltNWTC/3SQTzt7ep/GsbUf2Pf2aNWhhZ&#10;/hNpUzMoMcNrZiMNkAcFSMAfXueprauYPEuqRKYvFVvcRx3C+fGyPAWjLHABU9ccZI+bHbJIdf3n&#10;j5r7/iU3FulqnlDM4jVZFbGfLIV+nvj+HrXHTxWYUbezrSj6SaMJRpvWUU/kjgfEn/BOf9lzWD9p&#10;bwrfaXJtI26XrE8K4YYOPmIPGc545NYum/8ABNr4TeG/Mfwb4/8AGGlLK4Zvs2tgKcDvhATgcZzw&#10;a9is0+Ik1qrrdQzRskiFtRIWQdQOIkAbPPocY71PpWk67ptyszeF7f8AetGj3KyZwMcnGOMFn/Pm&#10;uqOfZ5Ti4/WZNdnK6/Ey9jh5fYX3HgHjf/gnZ4U8Ux2txqnxY8S3EmnljZyXlx9o28jK7GHQ7Vzy&#10;OmO9XfDX7Ifj/wAH3y3On/G/UYjFGY7OP+zYgsUeBlTkMp5UHJJxkgccV9AyWc6r8hljbn5s/lx6&#10;Z9+1NuELrGk+1ldsFXXj3/zjtWkeIs2lDknUuvNRf6FRpwSaSseK6p8FfjfZxyPpfx7s7iWRXjWG&#10;+0eNMDBUkNGTgg+q8fhXM3fw6/ax0naYb7wPqRhjCRyXFxOjSYON5JiPzerHHOeK9suvh7oNzqi6&#10;zpcNzZ3UQcrc2l1IFZmGMurEqxA6EjjHAq9HowiijgnZ5mjUZkuG5OP4jgAH8hXVTzqtC14xl6wS&#10;/KxjKjGWmq+bPlXxdpv7Y2kTSXFv4P0PUvOdfOj03VIz8oBwuP3bH15zjBrh4ZP2wfDOm30njL4E&#10;6tq6yXBm0+NtHE0MZYDcgMZyAB90888ZHJr7ck8M+HfMMl1Ywruz98Asx646+tMPgvw5OMwJcR+c&#10;CP3N5NHtByeqsCOvHP8AKvWocVU6a5ZYeD9E0/8A0rQn6rN/bf8AXyPz4n+Mv7QXwseTW9W/Z4j0&#10;Hzry3Mn9o6TM7PIjb18tZm443c4I5IrJ8ZftjeLPFeqafJ4s+GsNrBYRbLWRUaEumd2x8qwIJzzx&#10;1JzX6g2v2nT9Hitbm7W6tIFwhv2L7O3335Jx3JJ45NZfi34eaJqr3NprHh/S72KGRkk8y3Q8gkHD&#10;Kcjnn64r06fGWB3qYNeqm1+j/MqWDrcnLGq7dmkfl6/xk8GeNri61W9+26P5jCJLO3WF443IUAgt&#10;820n5jgd8cdK6hvHFt+znc+VdatpOrX2qaHHNd/6uVoklyQFJAKnaOcA8nGfX658aeGv2Pr0zafr&#10;ul2NveQ/K0K6hLFg4H8JkH16fn0rwvx58Bf2doHnu9I17TW/eZSxa4+Yxk9Az2jDPcYkx/Ovdwue&#10;YXGSUXRnGPZq9+2u/wDmcrovD3lzRcu9/wBDxkftQaN4l8f6f458TeE7dWg8xZTb4jnKuFTMkpw0&#10;qKij5WbaATwTXYfEv45fCDxT8OpbbwbfxW2t3kdtbwXGoZhWBUD72YDJdd21lTG07jnBAFN8Qfs/&#10;fs0S2El299r1kfLyslmtndxZ/wCA3EbD8V+tcD4j+AvwiMSnQfiFqZk/h+06f5e3jpw8g/lXtKGU&#10;4uUZRUly+TtprZ7oz+u4ijFpuLv5q/8Amdh4j+OGkfGP4XaP4P12ddPNmyTahb2KyP8AaJvNVWd1&#10;PynCBmHXDEDnt7N4s8efDTQ/hrpYk0NhMHhexm06zjRb9oxmJXjjGdijgueQfY4r5Nb4DXdijSaJ&#10;4++YrncZAh/XGfw9KpH4d+NvFGrrpes+OvL+zx7ftt3M3lwL6Ag7QTgcZHv1qa2WYGpbkqcsU27W&#10;fU6KOaVdbxu3ZX9D2Hw2vwO+Jeq61LqWgTxSabcGSPRdQ1CWGC33kMWCcsE+XG44xuHHAz03ww+J&#10;3wh0y/kbwpp2vXOpyTyT2kt5I1xa2iiMr5SPI24xECQjcM/NnrxXkvwz8M6F4H1PUtX0z4kapqDT&#10;LFaSfYtN4ulaYEBhKSj8ooKfMDyOQM11XjIW+napNq2j6L57Jui/tK1jENrakBUhkmt0LRxqyHB4&#10;xuJUE4wePEU6ftHTjJtPa91bRd/+HOyjWlyqTST/AK7HReKPEOh2moSaJJ5nibxFrVrJcWUlzYrB&#10;biEzKwjLcK5Xy/LC46Z+YYxWH8aPHMfxGuNU+IOs/Dq0t1j+z2mqQ/2hJtSJTlfKQHlywyXVuRwv&#10;Q16F8GfhF8JfGr2OufELS5rPxBocaw6pa6dJcorXRZiGmhORkBhk525A44IPO/EL9lQfEDwfrnxK&#10;+GWpao19ZKtvDp2sSqx1BY3ZXKylh+8JO8qc/cYjhwBz4fEYOniFTm2rWu2tLt9LPZqzT+ZpWjiJ&#10;Um4636ei81ucJ4Hs7CystNubvxPei/mdZy1nrDMyW5XKjnIDcgbSM9fmFdjrHxGhuvEGpL8VPCF9&#10;NPaxrZx3UOmrCLVnJaK4lKgZYBS27ncORXi3jb4a/F/4V3kcPivwLJ5cN60Nvcwxs8c0mcqoOAT0&#10;3KDgkcgHFacXx2+J7WVx4Y0fTbPS9YkVYJrtsLdMwYfI8bZzwNvzAnCgV7Ty/wCtNTpSUr9b7a99&#10;TzY4yNG8aicbeR6k3jx9I8S+Hfhn4a0u1utWvWdV1CSbfMAXfFw0u1jtAGSCB8q9ADmvWPhX+xf4&#10;C+KPjG68RfGr43XU2uX0a29jYW+meVp9xiIIpuHSUNt4wUAAIHLHOB8v/Cvwn8RPhbrF9qugyw/b&#10;NSsmsry6lK/uomdWYRDIYcoM9CRxgV7H+zz4s8Tp8X9P07xZezXdubW68zypd8cgEEnOzcT6HB6V&#10;6Syv6lRdSnL3kt7J367O6sc8cZ9YqKE46X2u1+VmfQmr/sbftLaDoc+lfD+28HTfuzFa32i6tKwE&#10;YJAZElUbCRj1I6AnnOVoX7Gf7YXjPxvCuv22teItcvIPs0LXPiBbptmCdg8yT5uhPzARoB0auuvv&#10;EGhjUt9jZzxkTFCsdqyj/V5OflHIx+pr6K/4JVa42rftPpE0kn7vwfeSMkgPDedbDjPfDGspZrjJ&#10;WdTllbvH/gmkcvw0E1DmXozw74M/si3y3jX/AMWtOWygtbsr/Y3nb3ndCQxuHXr8wx5atkgHeyY8&#10;tvpfwx4YvdQSHRfCWhxvHHGqsIVSOOGMZwx2gKqjsoAHZRjpzvjvxLpeg+OJ9M8R6nNa2UmpS/aL&#10;yzhWSSJPMJ4QkDPvzjrg9K9y+HFzoHj3wnJN8Gda0+axt1EbalcTZjimx8iz5KsZGOBtJB+YdBiv&#10;lMwzbF46Kq1NunZen+b1PoMLl+GwacIfPu/V/ocf8OtL+DnjvWNT+E/hvVLq48aGE/2laNLNp+q2&#10;MYI+eMHbJDEpKnepKtkZZgQK+f8A9tv9oHwx+zroni79kf8AaQ8WjxlHqmjrNofiCG1ge/Cru82z&#10;wF2Nc79oWVlT/VtuZM4r5/8A2oP+CqfiOH49Wfgzx78M28P33gXVC076AwN7PcqdvlfaT86x5Cny&#10;QCD/AHssCPnj4yfHyy/aw/aQ8RfFP4w+CpmnvJBdeZG5t2KDCRlwJNkQ27OF3Ake5r0MLlOIp8ta&#10;qnyNc2jTd9LWf4/cjjr5hTneEGr3ts0vO/5HBWVp4q8Ua/psb6Xp8lo1x5kM8ccYjl6A/OMMuAc7&#10;efmx1yK9E+LPj62+FlvceFLyykj1zUobeOKNrdY4PssrhpDw3UMhU+oJyecDjfiPrui/Cq9s7Pw/&#10;4avr3TvsK3djqVwCNhkUjadpKEKecdcjk8Zqxpmp3P7UHgSy8I3nhnUL7XtJnzY6vp9u0ssERYbk&#10;kX5VZSMEDqCCRjJr1sTKpinCvVX7vq/yb+7U8+hGnh4ypQ+L+tF+h0HxL8X3PxT+FMvgiG93atpe&#10;oQmGO8lMpuY8shK7Q2Dz0Hb9fGm0/wCKngG1k8O6/YzWdpeyB5kktmicMMgEFlVsHJBx1BNdrovw&#10;s8e+CNThvtS1CC8tbibbcXMaSAxMvRZFZSI3I4HJxtxkGvqqy/aC+Kvh3R7Xw9oPwog1ayhs0DWt&#10;8pfEYGzzCSW4fcWyBgkcgHr5/wBd/s21KjFVItt6u1np1afXua+wlipc1RuLSttf8j5n+HXxE8N+&#10;KUs/hfqGsX0K3V9DLY+Ilt/9I027YBXUAceW+WTIwQArYzwOq8R6ZqHwXEnwq+HHilLe51jWLm8h&#10;8SaiyO0iiHKwylgNr5OSeh2MCGxk9Zr3xr8BeIfiFFoeufA/wn4buPJkjuW0nSy1xdTbowglKwpJ&#10;GqjcTsD529yRXslp8T/BGsfBbUNR+F/wA8K+LbDT8vIupWXlrdleJSmVJDh8jAUDAOPvDPn43HVq&#10;cotUnZ7puNr9Hfb5bemp2UKMZQfvptbNJ3t103+e58By+G/ibr/i/wAS23jR5rHV9HjuJdYtZrfE&#10;3mRgKymNeRnA+YAgdea9k+H37Sl54f8AhT5XgKCOwWBXsbzTzIDc3IkztnlZAANke9SDz8wbcSQt&#10;Tap+0v8ADLxf42t9U+Kv7IPg7Sbi/vZzfa54e1e7t7lnQA7Q3nFUk3DnerAjGBWX4nvP2OLa0fWf&#10;CPgLx1b317ERIV8SQFWLHn5WhLMPfgnnpXp1ZyxkYwrUGtrJcrj2e0tvxR51N/V5Nwn33vfy6FP4&#10;f6jrWsaXqWueMfEV5Nb+HJop5rb7RtXzDIjKhVxhmwN23GCOcnjHReO/2urbRPHlr4m8E+HxqNha&#10;QyeZps0jQRW0xbMse1eUClclRlcnPYY5if4j+B/EmoSQ+EvhAt9fSRjztSv5LvejKjDftt5tjHbu&#10;5dcY5rD8QX3w2sGu5Ne+H0e5YVMM+mQufMkX7wlImZdzLghwCCTyB1GlPCU61TmrU36adbX2f46M&#10;JYiVOnaEvn6fI2da/aC8HfEmK41jx94H0a61bUb5Db3H9qOZ7REAVYl+UsF+U4B6mU5JIGLXwruL&#10;T4xaz/wgumeKpvDwgaN9Dt41j+zyT8+ZvZQMsWWNQ3J5zg4NeetY/CjxHeQ2XhWxZL+5ANrbtI6u&#10;fX+EfMPrX1l+yt4H0bwjpjfDSHRLfTvEEkdwl1b3StKGjYI0u+YLgHywcYbaOc8HNLMqlHL8K/Zp&#10;p9Ffbzs76LZhgXUxle03p1038rq2p816jqHjzwv44n0L4t6JqQhtZpLGb7ZD9qVhuLAIzHY+TgjD&#10;cdVxWL8TfE+narqy3BtP3RiXmRcBuSfu/wAIycADoBjmvZ/iL478UfC/QPE3wQ8deF/N+2edBp82&#10;oIGUWpc7ZsqQvmLjKgKpVhk56V4NoGnaVq3jGx0e+E0lu11H9s8uMuUUkDJx6dfrxz0r1ctlKpRe&#10;InFK21ndNWvddjnxUYxqKlCV7733T7H0x+zD8O/CXwv8Aw+P9Z8lrqSEXk1xNYbJtOl8rIMbK251&#10;AJyhC+4IwRW8QfE1fDl8/g7RPBtlp7atJFPNNq02yS/d5W3MdyqobrkFvmyeOTXWfDx7/wCKFjdx&#10;7YbLVNPmTyNP1C3Sa1jT5VV1uABgyBOFddqDpt6H7T+BXgXw/wCDfhdpXiPxBosCytGyyWbRj/WM&#10;4Ac8Y3nhS2Tx0J7fm2cZ1HL60q1ePPKTta9vNdNl9x9JSwr9goxfKkt7fefIOlfsL/E+O+hm8KfD&#10;bT7q11j934obxNdszT7gGEi7ty5EmecDHy4PFWNT/wCCa+ha20yS+EPCdrNHImLe11W7i2PtAziM&#10;Mq7thz8pG4sfYfcFze6ftmv9KZrXyZDFD++H7thjOcZ2jn/63SsHWNLv7ZJreG4XzJirr50StjJw&#10;GO0jAJDHB6468jHytPi7OJSvGXL6X19ddTGphcP2ufEOuf8ABLW5uLGZdOWxt2W08uOC38SGWOWT&#10;I5LPZo6gnjaM+3SpNM/4JL+G5/B1nc6f8XtS0bxEw23ixW8d5ZxsDzh/MhkxjtsZhivpLwx8QdI8&#10;b/F+4+CWjT3MeqaZbXF3q03lqbewtYNpeWWUg/31CIoOXKqTya6KwvtQsLmS1vdIZkt7pg2I9xKk&#10;fM+RgY4DfL0LYPOMe5V4l4lw9OLnO19Vdbr53ujljRwc22op9Pn8rHyP8C/2Jf2t/wBnv4p2vivw&#10;r4p0O7tCfJuNWWSO8V7YsP3iwXIjPOBgbg2MjJ5Byfif8Ev+CkWpfEW9+JeklJrpVAW00ie2KLb5&#10;B2rbszYBxk4ySe5r60bxLM0bW1iJIY4ZsKPO+XcSAY8ZwWPqeR0yK2La+vBaxzJdx+YuJ9sk2FT5&#10;R14znkDp19Oaa4rzCNX2tSnTlJqzvHdfeHs6Xs/Zxckk76PqfndP8OP25PH3xIu/GD/Ci7/tuIKl&#10;1EmmrbIAI/LwqvtViQMfLk5OetR67o37Wnwj062k+KH7NOtDT7rUFuo31HQnCyqrB5lRvLZcMOuQ&#10;cA+nFfpDot/d3iNLerIk6s37vnBHZvfIOenGOnWrF/cavNZmUanKI5Iy0bDP3egVRyBzj0GDW745&#10;lzKFTDQsrbNr7mSsDSlFvmld+af4W/U/Kfwz8UPBWn+JDc/Fv4Saff2MjyGSzexNnIrN9xQ0RQJt&#10;OM8dM8ZrZ8MXX7I/iLxBBpvjXwLdaXZSKWvNY0LUpXWzJbgGNg5Py575yADyTj9NhaSzq8N3o+n3&#10;sL7tyXdnGxC5PyH5eQc85BxnvWFqnwi+FGt6gw8S/BTwvcrPCHRH0eLazAfwkAdADwcdOldUeN8F&#10;OWtKcP8ADN/lZExwMY9U/WP/AAT8x49K/ZRvfDU2talr3iDTr1dWFva6XHeRyvLbEE+eS0S9MYK5&#10;HUUnhb4a/s4+NfEg0Cf4zXnh+1ERMeqaxZBoEfHRtrjaOnzZJzxiv0yj+B3wPViYPhPYxi4sWtZI&#10;W3KvkFSPK2liFXJbHQj8q4jXf2Cv2P8AUobrTp/h3caHbXd5AyxadqUyB2iyQEaQsV4dsgcNgHBw&#10;K7qPG+Ak2pOpHt8MrfeunzuEstp6NSj53TX5Hwz/AMMlaJrXxCt/hp8Mf2ivDPiC+vIQ9qbcSrby&#10;MQXEXmBWXzMYO3oOhOeK1tT/AOCY37UFg/nWumaTdbeVWPVQnBAO4bwvavpaP/gnL8KNA1e1ufB/&#10;jDV7i0t9Uiu9Q0PVJA9vqCgnCmSJ4JFGM8hsg5IPanah+xXrGpayt8fjz8QtHE19M98ttr3mqsTb&#10;iiwjIJYMdrF3OQCetdv+ttF29liFb+9DW/yt/XUmnl+H5XzR18pf53/rofIt5+wb+1rp9w0kXwhv&#10;L1o8mRtNuYbjgd8I57e1YGtfszftHeHB5mvfAfxdaxpHlWbw/OwPB7hSMe4r6t8b/sn/ALV+g+JY&#10;X+GH7Q/im90ndEttDfapcyXFsrbdwfavluEycEBd2BwtY+lfscf8FBdT8Q6pbaf8X9S0u1t42Fpq&#10;2o+JLi0S6jAZ1dPs4ZeT/ebjdzgZYenT4lhKHNLEUbWv9pP82ZVMtp81oQl98WfKKeGvFFxoNn9g&#10;0RrrzZPMdrceZg524bGSpBPI460zw14w1TQtduIIrOVriZWghjVQJA/K9MEnnHTk/lXqVz+x1+1T&#10;8PLmSVPh7eXC314IGutLu0udxblo98JcBzkcnv8AXNV/EH/DUuhavY6Tr91d6jcyO5sbKVVlmBsv&#10;k27So/eRhRlQNzYB5zmvW/tDD4jSnOEk/wC9/lf9P8uKOFq09XGSfp/wxheO/i23xFnmtPFVnHYt&#10;p+liOG5VcTT3NvkBTLIdwBJw65yAF4yADzfirxDo9t4W0uTSNRmlvJI5H1NlupDscucDnp8mBx1x&#10;j3Pp3hj9ovwx4Q8OT6Z8S/gVDrE7RyLaxatYxrCJuczsrLu3huCeu1ccHNdB4W+MH7EGueBLfTPi&#10;R8EbLT9b3LFdX1lp9xskizjz1MVwg3AHcU2AE8Ajg1yfWKmGath5OKf2Wn+F72/Wx1SpxqLWqrvu&#10;mv8AgHiPgv4q63o13Y3UstwzafI0lnFJcMUik/56BTkE8d+o46V0ln8TvDF7JeeKPEtpNJqKQZ06&#10;20u6ktoFuABmVlVsBmHXA2jrg5NdRr3gf9lXxNdrbfDzxLHb74ZnkmeO7gMCqPlJWeRwckgYUnj8&#10;M8/qH7OOl/2Evimz8Zwy6ezMPtlm4kjDL1HbGD/KutVMDX96UXBvTVWfp8zntiaasmpL70Z+g6Xd&#10;fG7xJcTafqkejtHbC5lVleZXZAN7IODuYksR0yT0B47/AOG3grwlo5jj+Mup3t9Z7GkksYJ2jW3L&#10;bcyq0bZkfnlQCSqtzwCOV8HfCyTS7WfWvCniPWrxYV/fS6fohkWPHJ+ZWypGQcjHXNb+j/AxvE3g&#10;i8+Ium67qN9b6XJsvvMvSstrDt/1/l7CZBlSm1H3DjjBOOXHVqdnBVOWGiWmqfr0udGFjJ+843er&#10;8vuJLX4bQ+GraD4rR+JdO2KzLDp8LOkkMiuElgm3rgyICWOCflwwxmr/AIx+Peh3Go3upatf2dzd&#10;TWXlyTRqiyQXAG0bDjpsCjOMgc+orsP2a9X+E2oapdanoPgB7y+0nT3aRfEV8xZmJAeaNOYzti3F&#10;g5UMNy8kqTt2Efw9h8Za1oln8MPDcmmS2/mHWIbdI492f9YB5auCW4Ee3OVztwRXg1sXCnXkq0G3&#10;Fb6LTTTr/wAHsetTw/NRThJJP1ev9fcfMGqeLVufDS2P23U5L9popLaRZGMcqrvMi42KMrwwYDPO&#10;D3Nd98DPEHjW70W+8T6P4S1LVlhlC6pcNYpcKtqUZQuG+6QC2CAfXtX1/wDD/wDZ+8a33w5m0r4S&#10;/DO31/xB5X+j6XfWc13Y3BBCmMzRhBDPsyy5xyeoBBHJ+Cv2Hv8Ago1qNjqvhPxb8MvEtra7Lae6&#10;tV0cQwzQI43JFcbdrMAqkguoIyM0f29g8Vh58vKrNby1aur2SX/Av1H/AGZUo1I8zbuui/Nt/wDB&#10;PPfCfh7UrnxDDqXimSx0rSdQH2m7t7CaWSSxgaQKsc/H7piA5yD8pznpxV+Oll4g1u2sfFfwz02e&#10;80uymaLRb5ZBLPIQ2N8iKQyRMUIVmXnYehO0dx47+FPjG41z/hDddnuNHn1C6Z7u8+3RTRwqSQ0W&#10;xGmddsYUAbQA3KuuM1xsXhj4meA7rXLH4e22pa3Fr2iXOl3jajHGl/ZpI4AaDJeMjYBzndggja5+&#10;Xlo4pTrKopK66Pa3r6f8NqddbC1FTcHF279fu/4BkHw74j1PxNofxD1zxPp9gdp865aPE7yqm8wO&#10;jghlHQZJyD24Bf4s+Avw61TTdc8W6hq9xpj3Fix0ZYoYbYT3EY+dFQFfMJAHRRy2Tjvoar+yHrHh&#10;XTLPxx4J8S3zatHFi8+3yXlvGZDGCPKDxncwOVkJcrjGFwcDvIPgl4H055Nf8c/Fu8uPI02OXTWt&#10;5I5l0y8M8cr+UsrIrIQNhV+SFOCvFbVMwjTlGVGo+2is9HtbX/hr6GKy+dSLjUgu+r0236f8OeYf&#10;DfQtKvfD9tonif4taxpsf9lyRaRH8y7ygC7NpOE7AfwkuMHiu18FfCL9orULPT9S0S5ubnwtZ+Yk&#10;2rSabHLHclcOV805YMqnsRxxzUuu6D+zrHPK3j34lXOpawtwraf4o0yWO0W3XYIwuCZCQNqswAAc&#10;qD3Navg7xt8HdA8OW+naENavtQ03Tb6LR9Wt7h9zLM29j5aRxhQD6EAAEd60xGdZtUp8tNt30ty6&#10;fJ6Ptv8AdoctHJsDTknUUdNd1e/nuvu+89MtPFnxWuNGv/Ddjr3iS101EiWexsbi4t7ecHDFGiT5&#10;WAHXcpBwAe4O18RdF+MHxou0sNZ8U2cOnWuiyWuk2K6bbWqtbTH948SwhD5kjvli46Y5AGDwem/t&#10;oXEXhXTvA3hfwbFDdRWrpKWhaVVYuXDh2clTzwD91cDnnPI/Er4y/tCalp2k6hoHiVdFnj1AXPy6&#10;gQr+WCGVwqHEbA4Cg4OATzXHhcDxBiZe7C3m9T0K1bJ8PFJyXotD6S/Yv/ZV8a/D/wCJun+JfEni&#10;q+s7Wa+ks7q3s76SXzolidCIlJIVzvBHUEbycAYr5l/aY/Z68VWn7VPirQLS+0FWg1ia4+2NY3UE&#10;i4OYt4t5VRm2uclQAOMj5gK6X4JftQftzavq6y6Frnhe+jQPLHNNGEETn+IADl847AKBgDGa7nQd&#10;L+MXirxjP8SfjFfaMuqX3/H3HpiMfNwoQAkjoMLzyTgDjHP0XDuR8RU84VXExTpy0bW1tO/b1ueT&#10;nebZL/Zs6VKdppXSe9/x3+4+ahonx7+At7b+JPDuoWt5ZWqt9rt9P1q7TchGAPKujJGzAHgsDjjr&#10;jFeg6X/wUW07Wru20rx58BdLht5W8q43WcdvMcnAaKZIzBIeej+UDjkjJNe7Xfh7RdTbbe2qyc/N&#10;G6Daa4j4j/BXwfDoV9rWhafDZ3S20hQLGGjaTadoKkEEbsZ9jX6HjuGcBjHztK6W+t/vTPi8DxLj&#10;MKlC+l/keW/Hr4z658AfFK+IfBFh4u0ETXSx32ieIvDttbsIwN25WhuJcoVIzyoIORyOOA8FfGr4&#10;ReL/AIk6XrfivS9Fup7/AMRf6NdWljJb6lYPLNv8x2jKrcYLY3HbIScljzn3a1svC37a1l8L/iT+&#10;0Jq0Pg7T9W8Pz2OuaxYhXYarpl0YWhZJOgli2PuOQplJbC4qpH8E/DOn+KtGlTw3p6/YbpJopFtk&#10;52cgggc9q8DK8to4ii6crc8d9PNrdb7f5nt5lmlTC1IzjrCW33J7P1PR/wDhnj4Vw3P2hfBVj54b&#10;DXEkZklJ55Lvlifqa2Lb4e+H7K2jtra0jRI1xsVRgVaj8WW9yd+7cx4Y+nt/Ophq9vKuFJJP93vX&#10;2NHBYOgrRgl8j4+rmGMrP3pt/Mhh8N6bbqii2j2gfdx0qydMstirDEo5+6KZ5iy8wXrbT93co/Kh&#10;BOo3pNu2nG7PWtXGPQydSUt2SR/Z4hhD1blcVet54NoEnAHO5e1ZqW9xL8xT8v51YhllgOAnmA5y&#10;pHvQZ+peMczgtHP/ALvPSpII227XG1txyVqBI98G5GZRwSpapFuY44wGdWH96qsER90ypExVVZdv&#10;Iz7VivEA+Eb329a0J7lTtUJlW/Wqbi3d1PkbWz0qQlchRSi7mO388j34p0MUci4kbnbn5elTRwru&#10;8zH8OetSxxBzxF83XPpQEblaLT7YR+Z5nt+HpT4LZYgylZOeQN2eKnaRkyUdQAf7ucfWkRZp12wx&#10;rJ83y9qCiaxVVlXIY7vuqOe9btrHDEm1U+UjjqP88Vm20Wo/KkcO1eu6QBgf61pQMQuJR82Oef8A&#10;PFZs0jYsMNseAVztyq9Cce/pVeTUZgrfaLORc/e8mTj9B24qbeULB4ffcymoZUmDj7PKGBUBV4YH&#10;35oCXkQxXUhb7RYSKzM/zbxhvxq9FHZXR+1SWzRyLznkZNZt5Nbuwa7gaBlfAkhY/wAqsxXal1WZ&#10;A0Z+XzoyRgH1FBPxBqrJn73Kj739OP61lSPlRlxu/vK2cn0rUZjsaOG8jmQ/wtnP0zWZdQzR/LP8&#10;objceg9Oe1A7FZUYOqzxMv4dfanBUcBAqlsfxYyad5Y81VE3uVLDmnG+t/uPbKzZHy9GqYjWg0Ry&#10;QqJD8q8BmY57+/41YhvLdVwkyMWXhWBAb+hqOaa0cb47gqpXDYX5R9aq3a2s5VnfJODuj6/kKNwJ&#10;r8Wc6t8gRl6NH90+3A/wrNSSWYErKrfN8u7nv704AthDd/Lu4XHemu2xiJMtt6fT86i5aKojmiZh&#10;K20L029vwr9EP+CcQQfsx2ZjOVOrXhBA/wBuvz1KRynMkny5z838z/nrX6F/8E5VKfsy2alg3/E2&#10;vMEem+vIzr/c/mv1PTydf7Z8n+h7vRRRXyZ9UFFFFABRRRQAUUUUAFFFFABRRRQAUUUUAFFFFAH5&#10;afE/RNbv/ihrjaV4TWOT+3roi6vb7Ck+c53bQc4/IACrek+AJ7Ozb/hIEtbxZh5jWNpbbAhDdA+Q&#10;SSP9sACqvxr8ePB8T9btk1qGxkh1a5jkmjjkO5fObAPIzj2qjovjHR5Nx1adb+VT9/UIn2jB67Q3&#10;P4jPFfURUYu587U6HRQ/D3TfETSix8P6QqqwK7czyREfwnbhR753Z9auT/BoagpWfyrWDzAfLW1j&#10;jYYHC4UEt6cn8a4nXP2mJtNnXQvD2njiTBuI7dY4yuOuFY+nX2xiuS1T4yfEXVr5oNI1pZizFtsc&#10;Bc7hwMA9OlTKth49LlRp1rdj3GPwjYaCI10zT7e3VWJkkeQxg+oOCSCemRXM6tZfbtRWCH7MLSGd&#10;ivmsFGO+0Hn2ycHHPNcDb67+0JcxrcpFuLYLJNpXmbv++lyc1I3hL9oTWpI5mWOwVRn5beCD8eBv&#10;OPpWkpSlFNQf3FU5Rpy1a+89C0XStMeNrO1tlTbuXbpqll+m7HJ9f61B4mhaKKKztr220to22x3F&#10;x80qMf4doOcnHcGuGj+HPxJvL0T6j4qeSQkCS5bUJLbYvpyNzAegUiussfh14WsY44rzzGuA+6aa&#10;3jOxz/10l+c+7ECtqMeaPvKxlWqSk9Hcr6R8PfDniu9ku9b1N72SFlF1BDCsccn4qSSfbg13EUOj&#10;/DnS5HtvDdnbWPl7Yrf7GFmuGx0XJLY9STjpgVHpWkabpVyup6Nax2cIXYqxr5kjD+95khAU/p7Y&#10;rEvY21HVmVvEFzJGu4yXNxfROQf7p2Enp+ArdqNGN4R17mEVUrTtOTsuhp674/1DXNPEdhL9lDRj&#10;EMGQcemQCa42XRJ75pLu5tbaO4VtzBoXZ8nocnA9+gHuOtOvvhpb6neLejW9Jj2Z2STSXUkn+8Nu&#10;0fkCaIPB2sq0dvZ+PJ5liZQdsO1WGRxzmQj3zx9a4pe0qS987oRp0o2gbGj/ANl+G0b7fd7pLiEs&#10;oXUUSOIgHJGcY3Y5wTRD8TdD0XcsWm6PHlcws10Zdjd93y5yfY8Vi+IvB6XMyM8cMiKzK0iBuAPQ&#10;ls9/4s/Ssd/hdpUyrfx61qFv5eR5atuJYnjqoXH4g1nL2sfgRSjGe5s6p8dvEPntHpqIyyAMqwRs&#10;44Xj7+0fofx61l6x8TfHF9FHM9sy7iRumuuH9ABjjHOcUuhfAC+1a5Z7zxLNNGnMcdvDGsjc9GJ3&#10;Ad/SvRfC3wO8OeHA13aEw3Ugw9wpDzBe4DEYBPrgn0xV0aGKqu8iKlbC4fRnnuk2Pj/V41k1i2js&#10;LVBlZJI9zyZ7IOC2T0zgV1vhv4VeI721+16rqE9vGDhjcXG+QJ34+5Go+jMPXvWp4j8ZaH4KuW0/&#10;wz4f/tTUIQI/OurpvkJ/22+b64wDWHex/EDxpaIur67b2ccnzNa27fIo7LjoR9cmr+r0qd95P+uo&#10;vrFapHRcqff/ACNLxT4/8M+B7ZfDPw7Mcc0ybZ9Wt9jMp5yN7A5Y464IGenpwNz4wkuL3z2XUPtC&#10;rhpLiZt7AnkmQ5Y+m0YX2ArTf4O6+12yWWsxNDgtl4yBuPbA/n9RV3TPgRcXCu+o6tCs3mb1mdd4&#10;I67eeWGezVMqdatLVadF0NadSnRj+r3Ofm8R30tz9tuYViw2+NY5FBIyMh2Yk5HocZz0p1trniG5&#10;tWvYbWa4t5dyyMt0FG72YDjt0/DGa662+BekXdxJLfanMyMu1AlvHHGMj+7j9Sa1tM+EXgLR7f7F&#10;fWst78vK3UxZRnsB0UfSj6nUluTLFU+buec2ct/qytbwWpdlbbIqr5uZCTwzMTkAcdq3NP8AAWsa&#10;3/ol/wCEbWSNmzJ9otYyxxjuv/1j716Lbr4f0pG+zWMS+SuAducDPHWkm167uT5VmpVQMbtvI59P&#10;Wrp5fThvqZVMdL7KOVn8B6lNH9kbwlp8sW35VuLWPEfIweRyQPYjn1FR3HgjxPYxNaaXZWKIseZA&#10;jJGrHsMBRj64rqlvJ44So3M3XcxGf/rcU1J5GzJdO2C3y7sLx9K7Y0IJHFOrJnJv8LtW1JPNu9as&#10;bdmT/WQRvK6HvjO1T+NSD4IeDntxD4ju7rWGxjN0sYTr2UL9R3xn1rppNXtoAwkm+nX8z/8ArrPu&#10;fGGn2sDSTsqqX+ZsjP05pulTjGzRn7So9vwObH7M3wCgik2/DPTWKyFl8xN+wnqoycDnJ6dSfU1l&#10;r+yz+z+92sq/C/S5m3KyxpbCNdwOTyMdepzz6YrrbLxLP4hTyvD62oVQCPMaQke/yjb+tLIurLFJ&#10;JqN5a3A5EcNt8mWx03M3X8KiOHwctqcfuRftsVHeb+9nN3Xw/wDgzoem3GmNodlZiXaXkt41ZQ2c&#10;bQcHP0IP41xPxF/Zf+FXjnR5odGbRfDl804kju7fSUm86HHG5GA2Mc8kDJ5wcGvRLHw/rV3cx6jq&#10;Ur2e1dn2aQw3CyKDkAgqQvY5ByO9bEs0twyy/bY49y4ZvI5OOmCcjg0qmBw9aPLKCsOOKrUZqUZO&#10;/rc+f7L9iT4M6RGt8J7r7VOFe4mtog0MuQQE8ldpU7jkFiSRxnBIrfP7HPwNXzprrwlBfBptzWlx&#10;brbpyc7FUYGAecZz716vqVncW9jI9uZwHb7qybjN0ztVsgf7oFYtzLeWuqK+mWt8xijbNwlo4WL/&#10;AHkIXzM+2efQcVhHLcHTtamvuubvMMZUvebOD1L9g34Ba9Pv/wCEK+wsiqV1KC4lExYYxt3O4wBl&#10;eVPHpXlvxZ/4JxeJ7zXYNQ+Ft1oq6SsbCeG8kuEnmU9d0u5lAweiqoPrX09pGp3gTzriwkumjPyx&#10;2sBjXPqd55I/EDPGea25dQs3so5b+WSBd2DGyncT06Yzj3or5dg6sGnBLzSSZNPG4qnNPmb8nsfA&#10;Xj/9g3xh4a8KSePfCer6et9GoS40/wAOafJcLPjncxByQf4sfXmvC7j4NePIop4Nf8H6pZXDmQw6&#10;u2nu8ELbty4GR5SnkbVXOGGckYr9Kfib8efh14K0DUNQj0m31DTbLct5Ctu0vzbgm3Yp6b8ZyMYz&#10;z0z8W/tE/tu/Ez4k6TF4P0W7s/C9jBe/Z7iC1jkhWWMLlWBlJbYVz8rKDnAGeTXh4zC4PDWhGTvb&#10;TS/zb7ff6HsYfEYism5R0v6fJL/hvU8I0jxbf2dxdaH4g0KS1m3SeRJplvLtlUcblzyc8+mAeecV&#10;ei161kmVrSYS+dCQ1mvJAG1sun3gRnvzxziqNlOukRapcwF7aO4ijMUlzOzMYiQGbackFsgYBPGe&#10;B0rPsLE2MS+VF5iSZ3s2HCN1GOcjaD2yeK8etTpczaVj0qdSfKkzYvoLmGFT9y1mlEk08MOGEeAc&#10;Behzk8gZyOar2V+J7Xzry3MEclxvt1t2z5qkn5iCPlGAPvDr3qe2vRJLEnmybAmfObIxGDk5B5Tn&#10;HHBxjrWZGbzUvE0vPneZcASRhsRxKBwTyOB1POT19K4W+a6Z0dVY2INZhN1GJ7vc0V0SwZeRz8uD&#10;nlcdjg9Oay9QtxNqEgsLhl8sbrgQy8XSnnDZBbcPXgcd6pyyw39xI1juupHuSIVwNjZ4Jx94gEdw&#10;Qc/hVm+ibSBJf6n++mhby4YbdshkPRUyRnGQe5APGOlZcvK9C9bEd2qWt5brNdqoIkyVX5QxAIb8&#10;B0BB5zzWlpGtT2lnJaXSyRqsbG4mXfkkg/McEAMcHqcA447VWeK70fRZri58PrKkkIMirKpeQey9&#10;iFx98Z4GAa5nUfjmuj36WsHha6XyW2jztjsFP90hiAOOvPWrp0KmI0grilWp0NZux1WvR6RHpSrE&#10;gh835kuIoyJimNzBgAWK9D8xxxkDNYvhR9Ouda06DU/tki3czsI9PkWZDHtPPBCg7cA4H5EVj2vj&#10;u116+kvJ9PvtpmjMC3AMf2bnJYOmTJk9dwPbAHQR6jrSXtxPqLWqW8ryMrG3XYrcnJ4A6+veuqng&#10;a3LyyX9M46uOpR96Op9AW/xy/Z28HWb3vghbuz1iPzImtWtRLIwGMBpAhRifXjpg4rufgb+398Gf&#10;Cs7WvxS8HajcI9xvGpWduS8Kr91DAs4DntuBHJBKtzXyB4X8HeLvH2otovw98I6jq1xHC0skWnxG&#10;Ty0UEliB0AAJyew9q9Vj/Yu8eeDNNt7/AONsmj+HYNQtxNDcavqAYW5WXa0bC3LAS7Skgjb76OuC&#10;DkDOjgcpyut7So1Ob6TtJ/KLV/18znqYjMcxg4004x7xul83se0eIv8Agq98Qtb8brpfwO+Bdxf2&#10;8ImFnpd8zXDklf8AWCGBRt45PzE471iePv26f2svGmkQ6JJ8Y/hz4fjuTJLv0QqLyNIkLSQgXGQu&#10;GynUOzrjIXk4v7P/AIj8P/AvXNUgs/EOn3MljFcQ2Go6PbrC13ZNnzig3AlBnqx34UYzjnrdD8C+&#10;Gvinb654e+C99p8GjeINfe68Uao2nuLkkSo6xLK+5pUeRNzHagViD0LAaYniqvSm4WcYK3vdPy00&#10;tZbt6aDwvD1GpFSbTlrp6fP738zyz4/2mjTaH4L+J/hb48at8RPFF5eTJIjXlq39hQxMMJOFkYK8&#10;km5lZSyFVOWVuDzHgybw146uLzRfEGhaPYXVrdTSXk0mpQwxpPguzsIkbzQP4gnfI7V9H2/7LvhW&#10;10O88D+LvC3hLaFEVvdXMZt7qSbyiYn3KjMdyrjzChiMrBSVHI4/41/AT4E/DXRtN8KeK/7PuIXu&#10;vsel6rchrfUvsPku03yQLuaRJEi2yMpA805XDEV5VHiSnWh7HmlKTbs7Xdt7q1lotLaO2up3yyOV&#10;OftbRiklddPxvvucL4Z+Fnxcj8PeJdU+HMnh3XNNs3jlvHOqJLAsY2S7/K2gH+6c5+YHdjAr3Lw7&#10;8SVvPgTZ237QX9paTBrEcE81xbwTExW4lCxsu0FkT5lBxkAMcZHFH7Evg/SfE3xCuvBX7OXxQ0vW&#10;pJNKn+yw67D9ijt7CCHzJLq6kZBkAZjchDldpA7DY1P4J/FLTvGV9a+B/Edn443WMhe38ItDFpiS&#10;M6nKmVDIY8jGHVM+UTsAIJ8bEzxWYV3GpHlSaak04yenmnbbtbQ9LAxjQo80Nbppq6a3/H8zyb9p&#10;H4F6l458W6T47soptY8Nw+HYXs9F0WOV7+5PmGMmU/wrlt6An+JxkcivRfgp8AvCkfhSx1DxB8Ut&#10;K+Gias6T+G7PxptguJrPzTDh5YQ4VY5EkJZ8MpQZJJAP0V+yH8LZvGHhi0kuv2svhhoesQWxh0Hw&#10;3rmoWl68NzE+VV7bydkKpuwP+WgznjNdl8bdSvtF8CahN+03rHwk+J11p+nN5d/H4mdblI5ZQ0bW&#10;ii32s2AdxXC4znbtGdp0a1GEKNd80Vole11rZJbN+d7/ACNaUaNSpKpF2b8vTrv8j468a/s7/s3W&#10;fi+7Phn9ouy8VeItSu4b/ULqHx1aLGb1LnzFghSWNFdQdwXyzlg2Tt4Fex+FvGvxl8LWeh6JDpeh&#10;a9Yaha27aUdIgsmvYJmgLSIVS4iaIrMyxnBGREfvHJrq7f4XfB/4geFtP+Mnhn9nzWPDjWtm0Xhv&#10;xtpt+kc2nXAtT5UySraoGjik2RsxkDAH5dwBNevQfCPw/wDtEaX4C+O3iPxtotp4k07wDp8PiifV&#10;roTXDatbnJzBFl9+/wC9KxCnGckYJzr4iFOCVSLaWmrV1p0t00t06I6aVBqp+7aV+qTs/XrfXz7n&#10;A+Nv2uPjh8N/imvwJ8faNq2nzjTTdaldaLDLcPYxGN5PPuGlupsIsXks2xcruYgAbQO/f9v39lfx&#10;58P7z4Uav428Oabp8dnaW2oXVzaz2dzeSI8bfaVnMRDfvFRsEdeCcEGuh8SaT481/wASSeM/GXxM&#10;8LTa5cLmeW4sxGsgOcKG+R9m3HoB2HHPDfEf9mHw18evD+l6L4v8J+EHbRbbyrG+8OeIGtZQDI0j&#10;bkMUkbjezYLLuweTXme0wuIilWjLpqn1vva1j1J0cRFe44t9mnp8739GfKXxS+Dn7LuqfEXVtM0z&#10;4221rFZXN4l20nibTJrwzpK+6PyvNgJOVI24LA4UZ5K5ms/seeO9T+H114v+B3iG81a1sZknvG1H&#10;TbaKO3VmCFFaG7meWVSUygThWLcYIHrfxO/Yn+EngvQJ/GerazY+Z9o3fbl1bS53Y5OQvyxZcsck&#10;kDkA5HJHmfg/9lLwd4phvJvCvxsjWaWH9zZ2+2SXa27areQ5+b5TkZOApPPGfZjmGFhTinN6d43R&#10;5dXC4jna5Fr2Z87a5pn7Q1vq91p0E+sSXFsreZHaWd4NsarubchwVAAzyvHJ4p2mt+0dpfiPWfCf&#10;iLxlrWk6lo+kvcx6fLbjdLMDGUi+YE4dHLA98CvozxF8A/jj4bM2i6L+0ELLTVsGvYJ7xb6O1SIL&#10;kfMVOecAnp1PQYrPvf2TP2mviLqugaB8XP2ior7wm0ccEGqaXcGSaztXlUuYVuNm4D5jgEgkYGM5&#10;r2MPmGXya55QSt2d/wAV+B5tTB42MW4Rk36q34O/zPGvGXjz9ozwbcp4Q0PxVqF9b6j4Zs9Subj+&#10;xSjR+ZAsk6sMdY3EqljwVjJ45w79nb46+L9R+JGi+CfEMOm6tb69qkVjPNcWreZaIx+9HsKqWJPR&#10;gwJx05r6PXXvixouo2vgv4jftkfD+18G2ayaHb6DqVun9oalpTs0TgpHBOIz5Y2l5CrKGcAt0PP3&#10;uo/slfDH4i6bpN/4e8P+Hbq01aO6TUrmFmYrwy3lsUZFWFtqFFdVYg5PBxXDUzbDU6co0oc0mnbl&#10;V/nZxW2nc2jl+Iryi51OVJq/M7duze/yOq/aq8A+EbH4b+HtN8J+EV8P+KkvPO1a48RXSJIbddjp&#10;5apGBHKSSVIJ/wB4442vg74o0rwj4PvNR8d+HXurTxNeNa6vDrGpTNNdzMhZLgP80olSRlPysBjJ&#10;wuTXN/EM6frvj5vEv7TH/CSTX2saLDf6Npd1qUNwt5peGSL7KsQTaCQ5Usik4DFiTmtH4feGdY1v&#10;4dw/Dm90eG3sEmE8+o6tewLcPCYirKAmNpBMbAKCwAIJOa+JxVbEvCpYid5Xu3+i72tZHv4WjTw9&#10;RypfL+vMreKviD4J/Z5uJNJ0bwBdW8Ucm5dUjmMkUmCoPl5BkcBT0JJUkZxuNaPhT9qLU/GllLDb&#10;xzW0D3mIri40yZbdgRtdpHVNxjwXwM9OoGOOx13wP+zf8OfC+q/F/Xvh+3j4aHawnVdWuGaPSNMW&#10;UhEEjuQZGZioICsNxGSeK4XUfFHwX+LHhGTxR8SPjZ4W8HeHLjalr4b8M6gqTsu8xruiVx5YZhgN&#10;IeeMKQQa2w+FoYnDqrUjLzl1b8lq/wAhYnEVac37672/zei/Mu678Tv2JfA19/aHijx9a/EvxVMy&#10;yfYbhJv7PsnAI8uOIgCTlj1z15POK63wT8XPhP4183xD8TPi54c0HS7eLEHhPQ7mKzkndx8qAhPk&#10;QA5ZgEAIAUsc4+Tvjj8Yv2TPhj4kh8OfBk6g1xZRuZNWs7yWae4aRAo3TNtywBIwiooAIw5PPIya&#10;18PJ20u3sfHCx3etKGtNP+wzGRQcBXZgNqgg7hzkj34r2Y5Ph6lGMo88brRyWtvJWtFfifOYjPMZ&#10;Tm4wjF+l/wAXe7+Z9u/ET9rf4ceF9Om074XeMvD/AIetZ0/eR+HIYt9wQeruCGkJ75bb7DNfKPxL&#10;/aQ8b61qEy6B8UdaWMTbljhtY4Fb8VkY4z6eteb+PPF2g/DTxtffD7xOJry/tfJML6S6urB1DZOe&#10;W+UjgEEEgH2teHNF/wCEpjV9KDSSfYWvZLaRuUQOylev3xjO3+ortweU4PC2rTfNfVOSTv57Hz2N&#10;rZlinZr5Lp8ijrGuXXiGZrnWtXluJM5ZrqRmz+Z65q58N5fBtn41tb7xlHbtZqrA7lygdhtVm9gT&#10;n8utR6no2q2di2s3fhi+t7OGbyJ5o7MyGNuB8yg5AJIGTgEnHWqtxoUGseC5PFmheHtTa3t3dNSa&#10;W3X9xtAyykY4xng4xjBPp7Up0qlH2alZPTToefh6NenUVRx211Poj4+/Gz4KeI/h7Jpeka9YajqE&#10;9nbWzJZ2zGJ1hj4YHnaxcBjn5MkjB42/IOi/Fm28J63qN34h8MR6gt1tSKzkuNq2+D8yjgj7voM5&#10;PaprLw/4tle10XTdXRrS6uEhW/WMfJvGV3AngjOMZPT05qp4++Ad5oniy40mXxJHqU1uUM11bLgK&#10;SM7Gznaw7jPUfjWmAweAwsXQlNvm169LdVa3TzPQxuKrYiXtpRStpp/wTdh12w1q2XUbDTNsMy7k&#10;UyjKj047iq8Uf9p6rb6TDabpry5WKNdw7n3wKzbnQNc8J6R5dzZOyRr+7Cx5J56YHqay/GuieIdJ&#10;05J/EuiXljeQKskcCwurIzBWUkn7oOVPJz0xXpRjDaL9DxYUued2nY9A/ag+BrfAT4gWHgO8tv8A&#10;hILjUtJtby3ZoZIQskjMpi2q2X5XGcjB/EVq+GPht8VPE/hC6+F3jP4IRaXb+H7iPUbi6t9DEVwb&#10;cLh1kkTnYMglmb06cVzXhrxVa+KvC2l/Ebxf4z1i+8VafqEcTQx2rTOLdCWWV3l4Yg49iBtJznH0&#10;B8Iv2np/BPxKbXviT49sZtUvbP7PcQ6rYmOO7s5kKrxEnI8pt3TICjqOa+fzDEY6hhYwtzzju7NO&#10;66xS0tY+wwuGwLquUXywey0ejWzb1vcg+HHw78C+DPh1qU3gDRltP7es4YLvybidmvIDKJNpJJ3c&#10;KMoPvAYOQxq7p3h3+xNVvtK0+aS4jm1CzvprGGRDJYxbHJx5hUbN2Bgt0+hFdx4F8B+EPjDDNpvh&#10;jx/o8NxZXELtNok4kMUK4b7OIpEBdCwB3BQ2OMnOa9y8H/BHwJZLI97bJqV5NH5E1xfWMf7yPJOz&#10;ZkjHtwa/PcbmsqM5e0bcm9U736Wu3/XyPYcaNOKjG2nY8F+G37PmkfDP4p3X7RXhSHxE+sEteiaH&#10;TWuItPberPNF5cbjlVYclgA5xzyOovNP+BXxX0RdY8U+HdH1iO9kNx9tn8NrbNKSdqklbZQXVQFz&#10;ncQoBPHP0Povw+0fS7BLO10GEQjlRbwqpz74A5x3PNWzpEHheBbbSY0jVlz5EY24Y9vb9OleXUz7&#10;EVrc17qyTTtoum36hzctNxilZ76d9z418S/ssfs2C1szF8HtP1KTUtQSD7Rp8LyG3JA+aYpdqyL1&#10;528nHTipPF3/AATj/Zc0KeS01zQtQsbu8Zo7OPS9YaQOgYhZIbd5ZJWB4wAGJyR9PoX4i+Hf+Fpw&#10;v4S1bT/EBtYmHn/YNQEBuwTzyVYEDHU/iO1cP4U/ZXsfh/Z6zpfgfxBr2n3GqSKf7V8m3l1K1QAj&#10;7LFclS0cRyGOwK2VDBgQMe1lucVJSX1nGTprsuaV/wDybT7jx6sI8z5aUX66fozmfDH7Nv7MV/p2&#10;hXmm+GmuNNs9PjayYag4WRguxpihcDczqc8A5HIyMD2vwZ+z+dE8O/8ACQ6F4Z8W2mlR3K2sFw19&#10;dmPzsbtgUuVOVGTgdOvNeRaD+xTB4Cu7HVvB8kF5frcLIreIFMsccwYkFURVGCME+YHOcn0x6343&#10;0/4wfFj4l2vjz41R2+tWen6sr6XoOlapNb2emWG4brWCFgsZHHG4k/d6gEV24mPD2ItGWMm99W2v&#10;wd97+R3QftIaxS8k/wBbL9TSbwHrPiie+lt9GvNTh0mJbqTyLQ4tlUPvd2Kkj5erE4A6dzRp974W&#10;uZGfVFtfky0ZaPBXndwDjOB7/hXP+JPjR+1v8Ote+ImufDj4OLFo3jCKOyt7XSdStpH0ey8zcFiZ&#10;2ClmUmPMitjLFV9fm3WT8fbm11DWfFfwBmkextw9kzaQ7P8AvLiNT5ssDlpm2vweQNoxgZFYYfhn&#10;KMdb2eKSWn2oXu+lrry69wxFSnRjrr5a7etj6+s7jwVql5u03VUkaPAZf3ny+x9PT3/KtCPw/oE9&#10;7awy6vJbJI2N3nOq9evNfnd4ltvjBrlumkeJ/hbdWOkrdLMt7Nouor5Ei7sHciMwX04ODg9jXO6r&#10;488d6fqk1hZeIvECyQsTC0k87pMvIEyGQRvt43DOD0JB5FetT8MqOIjeljV/4Cn+UjyJ5pCLf7t/&#10;f/wD9PotJtjuEGpq67gF/wBIBx6/iadqOj2lhpp1G91KNVVS5mn4VVwSWz9M9eK/KzxN8efHUehs&#10;1t4x1RdX2LC8yeYEZQP9bl5GUvnjgAY5OSADzer/ALYH7TPiywbwvrHj29vrOYeTdabK21bmLOfI&#10;kKgEpwOOM459+Ot4Y4qjUShioyXXRr9WOjmlConzRaPujxH+1z4E8Qa5BpPwm8SWGtXkk2y203Uv&#10;tNhHfqcjfDI8YVlyMZ3AEjtVLxz8ef2hvhtoa3uofstyRw7U3X914hMkChyApLA/LuJXHPOeM18a&#10;eHfF/wASLzVf7N8W/D7TJo9SZlt4JLLP2SCePcIrdvuwg7g45znG7OMV6tpPhv4i+PfCtr4A8S+N&#10;7zWrKOE+R4Z1a8kaKMqjKgUIVRmRNwUYGD0xjjuqcPZdl9oSipLrdtv5OLivvXzOilGpiNYt/h+q&#10;Z6ppP7XXxr8deItP8NeGPgZBoL3Vwd/iO6vjqGmrGqsP+WK7sNJsUsCSuehOBXfeAfi3+0z448JP&#10;NcfsuatpusWfyz2yzIsUinkPG8zDeowc7eeQe9bH7MGi+A/hR4ButU+KWlf2PbaXIsdtpk+9WgRI&#10;vmKsCCQQ2CW4G3rzivLf2sPjNp/iPVrfU9G+FWrab4XKoYptb0lpJr2Jj96AS4eGIj+OUrkH5Vcd&#10;ODD5Xhcyxrw9DDKKX2mpNX3/AJ03ddNbW0a6+hUwzw+Hcpz/ACv+XQzfFHxm+KvxCuvstx8Bbq/u&#10;v7QOn291o/hye73XGM+RvjnCFhjPXpyeBXE+JfCfxXl8b69rX7Q+h+JvDepN/p50rTtPYqkEhYm6&#10;mBZvLjJPGGUD3GK+tPBXwW+Ivxb8GeF/h/8ADn4Q6P4f020ka603wv4e8SXssclzJEQ8853qHkKj&#10;dkyFEx8oAzXqHgG9uv2cvg/L4P1HxcvjK5t9QuYbnwvBPb3U1pcOzI80sl8UZ48h0O52OFAAKFWP&#10;3OHy3D5XZQoxbenLzK9urWrt+PqeJ9VjiIu9Vprd8unp0Pzau/DGiXmnrcaZ8UdUmzJtjjmsEdVJ&#10;6KSJsgnngjnqKxPHvhLxT4H0tdZs/ElvfSLJHstbON1m2tHv37QOgGM/zr7s+OvwE8E/GbwhpPjn&#10;w14ZXTNWk1D7Nf6ba+B7W3it4w+13aRGjDMh3MfLMpYD5DyoPUeD/wBlvW/hLcaho/hH4deH/Ek9&#10;nbxWuoeJLPTpbSaZXt1yqv8AvGVkBULjADIG2uvX0vrOWxpr2kOV/f8AjszieT4iVT3Jc34fgfmj&#10;4c1Tx34vt7yTw9fR6gbGNWvobPVLeSS3DMFUujurKpY4zjrisPxXP4h8P6oul69odxHcyR7o40RZ&#10;N3uDGWB6jgEnJr9IL/8AZw/ZuOpSaR4k/ZiVZY9QUatdWPjSQ329lBO95ZFJLZDlNoAOMAcZ83+L&#10;/wDwTV8M6fqj/EP9n7W7qxWwkM9h/a1wqX8cwDYZWQiIszAbeQRu7lckWOyWEt7X69PwCeR45ptL&#10;5XPgWX4h32kyDVjp0jQxz7LiHzGQnkhgf++Rx64z3rN0T4g+EdY1iTVvFGjWqR2wLR2MYf8Aesx5&#10;YjOGIx1OeW9hXq/xD/YG/am8NeEH1qf4eXs1jqEzyLbW6SXMyFXf5nSMMYy3J+YDcHBwAQa8y1T9&#10;k7462tvpt3afDS5ZdYme301VcCZ5lxvi8tirCQddpXOCCMggnspwwNaLtNdrpmMcPi6LVoP0sx2t&#10;/FHw5Jpd0nhWCSG+bUhPNLxH56c87egZeBxyck+orrvBWuXkGg6g6ePL63h8QrCJLXSZFjMh3BWV&#10;hICpyo6Y4YBs8YrB8IfAi4ufhRqWvL8HPGOqa8twLWzvLK1eS1ikLbt42ZBAVXQg7sl1I24zWd8I&#10;fDPxk8U+IbWz8BadqE3iC1v4otN0uzs3e5eQ5DFY0XzHdV68E7d3WuWtg6MqclDTlfXrtbvpex1U&#10;a1aM4uWt10/rc918Z+IZvhZqOpaVodrremq9rAs1prGpCS6MLbo2m3gnbyeox/q+AK6L4Q/D74ha&#10;xrum6B4h0uTZo8a6lnVVLq8TSo28NypYoSNwyDjBPNeJ+LvE/wC0LrN7Nb+KfBF5N/wjNypvZLzT&#10;fs7JGjgMo3hXkAYKSpBxg8A5r0Lxd+1vpcnhKPSvC+utp+nwzLFD4bWFpLy5ViVd7iUYiEXAAjD8&#10;lPm6V87Wy7GckYwSbe7WvRW89fP7z1qOIo87c20lsnpf+v6R7fqnxG1XxVeaRpuh/CjS/GcVsZ28&#10;RLIq/wBnBct5cSSMCTKnB3x4KA8Nk4HPeCP2D7L4va1feNPiHYtpNrcTj7TB4YZPMk+bcSvncrkY&#10;Bc56twcg1R+EP7TXhnwfNY/8Jlrvh2SzkkgWb+z5GS2hZlOfNAG5SGH3eVB4BbHHs3xR/wCCg/wV&#10;8F6Nb3vgXxHofiCSS8ltfsSzbHLBeSSVBABIIwyqT3IBBjD4fFYKXLQg031V+9/T+kd8pYKtTvVk&#10;n5O3/DnO65+w98NLaNofCfiHxzGqMv7v7Al2qAH+IKEYjH905PrzVXSf2ANS+Hviuw8f+D/inqF1&#10;M1nI00M/hyQBhIrowIJyj4PRVAAI4Jya5rXP2yvgj4q8Qw6bqOn6pb3E0eb6OzLzbJic7Uk3BSNv&#10;TIHJwcYzWDefFLwd4h1Ob/hW/wC0J4q0fC/u7drh3RVHdsSZU5/hUMBntzXrx/tSp7s5SXqr/kck&#10;v7Pp3lCKfo7fmep6v4S/aT0O9aa0Tw/cQrK0xbULG/hYcbQOIcHj049zW7+zN+1v8Vv2WPiPc+Mt&#10;R8K6XfXX9hnTrVLHUlAdzPbykkSujBSsLIeAcPxjrXz9afG/xkPEg0Pw1+1Pf6jLGoEiy6lNF5jZ&#10;5Qbk5I+v41a1v9prxtoOoQ6Zr/xfvmmmUmOOdluo2xnHEiOByPbNdSy+rUpNVGmn6r9DjnjKMZXS&#10;a+5/qekfFT9oH4geOtWuNa0o6pbz3EjSTR6lZo6ISecPEemScZ5AwCSRk+b3nxL+Jvwl0LxJ4AsP&#10;2kb6z0fWdQ+26usl5LI0m5Btj8s/wqclRgAMARnFcuv7Wep+KdZl0G/8IaXNawSAm8uNBhheY4z9&#10;2Py9wPbd1545rivHOh6r4z8bWPjzwjqMmnRPvOoSXcTx6fYYyA3nZby9xCnDEn5xzjgLD0cPh37J&#10;xSVvVabdPLQitiqmI99O7+71NPS/Aui+O/Ei6WdceOxvJ4/tGqTKDNehzlsSOrFG7ljknjHc1zPx&#10;M8TfCnwtq0fw/wBD8GC1k0yRrdvFNvqEhub0IzAswb93g5wTs52girn9seMdS1CSPSPCuj6w0cxO&#10;3TIwn2gKvzMku1cg4APRmLcH5q4Kygk+IXiGWC20fVbi3mzLfxRM11NG2TlgWXOATzu5xnJJ5rpX&#10;NVrOVR+6lsna3ra1/mrHJN8sUoLVvt/X4Hq3wD0H4V67FqmieNPEesR2dxG6xf2TaLNcpjDbnUqw&#10;2spZcgDoT2FeoDxJ4V+DeuWum/DXQVkt7u/WOG4uCkNsX8tQ53Fv9Ym5cqAAxOR0wcr4P/C/TPhi&#10;ul6JFe263V9bGS9a+jSOV1O1keNjyCvI68duc1qa18BF17xnfyW3ibQbyPVNPlvVsdZvhax3ElsI&#10;gFLkeUF3Nv8AMViTwCOefncbXo1cRLmk+R9Hs/y/rse1RpzpUE7Lm/Io/tG/tAeLvhb8WYdU+GsE&#10;0mg6ppe43FlJ+5vrwqQ4MnOCjDJVSBkcgis/Sv23fFd14Ji1C48NaVeapYW7xahcaoqM18eSmItg&#10;+ZQSCcjOM4PNV/Ffwy8U+FvC+lxWniTRbifw7df2pJaw6rDdwQO6IFbj73+rbC4IOMjJry/QNF1e&#10;1+J1142k062mdWM7WN1ZmaGaRufMWMcE/wAW1iAC3THFVh8Lga2GV4puK36u21/Vf1ojGeIxMK3u&#10;yav07enoz6RsNE1H9qrwas2jfDXwiut28Ud1eeXqWoWscMPmje+UfYzquNo2ryWGTgU/4neJPhj4&#10;P1bT9NT7Z4VutcuAn9k6beSbbmEK0TTzSOsqLiVUIaNg7qOSAWFY/hn47wfDTww2leDLHdJqSGxk&#10;iktzGtuxU4ldIi3y7z90BgMYOcV5nrvxg1nQfFGiy+LLjUNU1qG4uJrq984AsSFVEgR0AijG0Hnk&#10;7ecVw08DXrVrfZV7K/8AndWul5nVKvSppSlvpfT/ACt3PRrz4H+Ftc066Gr+Kr6eS0ijN41mqeSu&#10;4KqFYVyFDHBGO5J7k1wfhr9mGb46eIY/Dvwb8Qz6tq824wWVvp8kjpgcmRomKxqNw5bA55NRXfiy&#10;y8QfGLSvH/h7UZfDMyrboZlto/PbCjzLhjkqxD5TIwSqjr39d1v9v/w1psd9a6r8PfCPiaNI/Lkv&#10;X8ErG9yA2cNLGUP3u+cZ717GFo46mkoPW1+mnls0/vQsRicvqRvKCWtuuvnun+DOH8VfCvVNL+G8&#10;3heSK78I+I9Kna01DS7pZrNI40jfeshkRC8rEOcSEApjGcHPh2ofDW/052v7jXbhreNT+8sGjbCj&#10;phQxGPcEgjpmvpnS/jH4f+Kb6l468Bfs82M11pduz3FnavcSiVdpUOIp7ohmQsDgfMAQVHWvmvV/&#10;G3xI+OCw3+qwDVLuz3Gz0ux011MUeNxI8sZ7HHJxiu7C+0pymnJaPXVNq/8AWlzzcU8PKMWk7va1&#10;7f16HaaZ4b+IPwpbQvH2mIt5DrdmZreGz8o3Xlqq4lAbKkt5mNvUEHjHNewfs0+LrLxH8Q9W1n4n&#10;aAdBjsLqe6up7u3+zyxQ7Sc3Gc9dyk7AnP8AFjp80+CPjP4u0OW1hN8Y4Y5C1mtwnmpAzY3Om7cV&#10;LAAEqQfTnmrlj4/n1O+1C0vZ2uI5LpLkXEjeYyOoIyJOuGGARnBAHHArGtleJx14VGrvTmW9r9vJ&#10;fiYUsZTw6UoXstbef/DnQ/EfxprniTxw918Ub+TU7mPUGW+uLaRWVkEmDtAAUqBhRjAIX1rs/wBl&#10;r4PeF9eudW8X64RMLq1uJ49H0+4mjvBCJSU8swOHIP8AtBtpUZU458fbVdZ1jxba6XpShvMkiAXa&#10;G35dQqAEjPJ9RnvjrX1xr/jfwR8GvghENH8QWP8AaUa20Wh3lnprTNCrOEaYMf8AWAHcCRgozAjP&#10;BOOf1qmDpU8Lh7pystOn+Wv4HRlcI1qkq9XprqeifBf4LfFa70iZNO8Qi8023VJYtavNNSKX7u8w&#10;OCo89/mw25TjHY8V7hpfjTxZB4a0O1v9Na1tFUfZ7G4hA8lTKzFjtIYkSSSHHULgdhXC/s/+ONSj&#10;k8PTarfO76jpqwXWpSYb7SoYBSxOQQVkGNx3MNwO3HPqPiTX7i41CPQbpPLh0y1n8yFYuHYMgVlI&#10;zjBz8vP1HFfjeb4qrUxDjVS+X9dz6PFWjRjZmZqHiK5hKX+loVSW+MYLyH97Go+7j3x1P94kZ4FV&#10;28bXeoW3lSKsl9JGrySsrbUOGXI5GM8+wPQU+7gfUZ4YVRQm1fIleRWKY9eOSQ2PUViatZWljcXV&#10;5ql7DHZwPgzFT8uQNvzYxjnPP4mvNpeylZW1PKlKSHeG/Cmh+CNf1XxX4U06HT9S8TaSbLWroSO4&#10;u4/MSYK4JOfnjUnGCdpBJHFakFjPM9jZ6hqlxcKZWxDJN82Nv3gMYOGweowPpVzwt4B8Y+NbNNY8&#10;M6fFfWsMbxRX0e2aJirAMiuD85GCDjPPQZziO/0vxNpuqWsTRxpJEpikmZfukZLHn09MAjPHvviM&#10;RW09q3daK9+nTXsTGLjHRaEU3g/QYbRdPSCNAZkSGWSZ2XjnJPUnPfkgnPNVNY8Dx3N9brDqpt7e&#10;3t5jciKPd5gxtBOTgZYgjGSdrVU8b/8ACYaL4dXW/K3M7ssa26BmlBGQAh/j/QkcY6VWa/12WzuH&#10;uWjZYbZC3nQnaDnHbGCDgkdgOlRTlVcVNT/UHKOzRc1ebXtDnjiub+f7qsvluuOoJGeuAeO3Gc5F&#10;W9C8Y2ekQSWj3V5dK0nlRtvVdgUlW2465JyM9vrWBdXM17KrzT27Qhgi7lw6ZVcAkDkHhueQFyQA&#10;Rmms2orPvZhJGzhpJhglXGcoOM4P45O08c1p7KNSnaYvaSjLQ7jTPEhvJ2j+yYaS88u4VpQyjA/v&#10;H8D065GBWnBb6S9yl7OJMssRjihfcFIJAboegPOcAg+1cHaXlzZXa3EXl+WbiUbeDuBXJA65IAPb&#10;nHX124/FEN20K6jLC0jRMJIZI5No6fMSuQSRluOT2IrhrUJRl7uxrGrfc3Lqz1DT2jaSfMnnYmZm&#10;HClc5OeDjnOMc4AHU1y+u+PtEtPEWn+BIb/7ZqGvtGmmx2kLOrSSTGNBx/E0iuuBkqAxOACamuda&#10;a6Zb2K0WHzlR4mh+eRvl25+YZbjJx23Y9K5Pw14T0zwP8SW+NUyTatebbkQ29426309ZY1hzHEhU&#10;hljEihSTjznb72GHVgaeHlNvENpJaW6sirWltH+kdbrnhK/8P6jNb3V0rSi38xY47hZEmUx+YrJt&#10;XOCrLjkZwM4PWPSjpc0wWS+O6Z1+zo52lc4G3oMHOevOeM8VnNqc+rXq3txKiqYVjWO3VgixBVVY&#10;wOiqp2gA5HQd61NBN8LK1n1HTrdoYSUE00R+7u2nBGQu30+Uj5s5OMlSXKmKFpPQfb3YUeUupy7p&#10;HOzcwycMAcdcn5Tu54+tXLHUpYNUlndpphEMR73ACgjOcjHGfy/GoLLR9J0DxdPpmnXM7QzMcKyr&#10;shXGWRGySEJzyRkluSR07CXSbcv9v27VkUvaW1xGrudmflY88cZJzkDI6cDjxFaMLeZ0wg2c/c64&#10;kl75NnNJEsm5m3MQ23ccYY88AKcHnFR6nanWFW7vxHPs+cvNaRytDnG18kng4Ix16+lWNQ0fTIL+&#10;eLcsMlwySbtzeWoQO2MD+HPccAYORjAjh07Wb27tZrLV7e6adHP2fJTZgYJUggkZ52tgDjA5NEay&#10;jG8XYq8kR6h8NdG1qK507UbaFYS2Z440MaliNwyqEAksfvAAjB55OfPrr9kz4FeKrnyvGPhHSYV2&#10;yP5lxdSRszcjLOGAI9cnj0PNess2qy2zae9vbafeSJAGkClH91VTkgBslgQRknB5p3iHw/4bCDxj&#10;468W6XYQRyN5Ed5KYwj8oWLsfunn5W46cA1ph80xmHlywqyV+zd7/LuaSjOpq9fU+PP2if2Jf2af&#10;A0sNvoHiu60++vgW0/TbW6t7k3HK8J/qScFumePWsH4G/syeEtG8MeI/itrvxR1AeG9Phiia3n1y&#10;HT5HkkDYWYRiZijFWRShOC4POCRu/tm/B7T7zxhJ8QvBX/CN6loV1o88cSaX4igdlvmjZUuHjDgq&#10;iuyMQODt5BBNcZo9+PAHwIk8B6Z8KZb6x1nXFMlxb60k0hvrdRLvQRlvLDFo0w6/xPtPAx+qYGtj&#10;cRldFfWHJza5r8t0r6re6aXqzzqUqf1qbnTXup231dtOh3X7J3hbw/4d1bUvF2gafDZxahJLZaTH&#10;bq9y8qjAcA/ecs25cnau0EkdDX0f8F/+CPA+IM7/ABA1O017wDPd6guoSWq6gt1ayROCWtzaSJmM&#10;khWJ37Rn5SeRWt/wSB1bRrXUV8KW/wAIrqOCwS2+ySXTLIBeSvl7gDzGMeGMuMrHyvBJPP3B+0V4&#10;7i8B+Ab3WrrVWt9gEdskTHMkpPQcHHck14dTG43EZpUVKTXvKPe6srX3W2+/yue/Tp06dClCy1Td&#10;3snfWy36eS+4+T/D3/BIn9j74WzLqHxa+MPibV7l1UQrqGoW0QESn7iokJYjtu5IHAIzXsXgr4Nf&#10;shfB6zl1/wCGPgu6vr6VvNl1RgHmlAOQrPIqqRn+LaW6c8V8/wCofE/x14kvmm0+9uLy4ulDxrhp&#10;DIuSNu4Z5HpVm28Z/ETStttqWh3dtcCParzRjI+gZQMZz616tTLJV7qrVc322/r5F03CnLmV16f8&#10;A+l9I+PMeqXCj+xJrCML8yQ3AkiX2wVyfwAFbep/EHwfrUf9ma9rVrJayfeE2VQ/ywfrXx5f/FzV&#10;tBtxNqmvrJIk226hvJFhcj6Lxn3xg+1WvFX7Q/g/R/CTa9bW63m6PMi2d5H50PHUh2AJzjgAk+lZ&#10;1MnwF+VKV/67lrEcnvaK2z6ntHxf8H/ByZ4b7w7q+k295ys0yNGpJxwwKfMW65z1HWvAfEXxY1T4&#10;Jq2l2fhnwd4wgLFoo7rWEiuoTnld2CGHI+8VPoTXi3iv9o/4g+KdRaDTL+6s7dflV5LeJXbp1Kk4&#10;6eo+npb8H+H9d8Uwy+IfFepXF1ErZVWkG1jjndgfN7Y45r08pyWljMRHDWvfvpbruv8AI4cwzyph&#10;8O6ie3Xfr2Oi+JXxH8R+O7C1Gn/sx2ul3l0CbG90jUPMW0DEbiwLbSW652kd64nw58GrrxN4inn+&#10;K1g0tvHH8qXBbDN2A2kDjnpXb/8ACQXOnv8AZtLnaNEwE2+lSDxdqzJ5c0/mDdzvwRX6dgeDctwM&#10;oyim7dG7r8j8+xnFGNxScW7X7K36mAf2d/g9NfR3Y8C2O235C+UG+bqDg1l/Ef4L6dreoafLoVit&#10;tDa8BLeEfKu7cR+JJzXc/wBoCZcQRID6R9qbJflHBljbep+8G24/+tXuPLMLUjyOCt6WPEjjsTGa&#10;lzv77nmd38I7DTJUntbbbJu3NIIwMn1zWR42+GcWo2LW7FgzR7Vx2+lerXN5ASoKu3zcZx8tZ+qx&#10;2F5iMgF2+6a6I5fh6cbRREsbXbu2cT+z58NrbwTezX8Nw0n7vCxtxsz1OMV6fJqsJYvKT6fN0NZW&#10;iWUVlb7VZW2j0qY7wpJg3HPHv7GumjFUY8sTjrTlWlzS3NSC6jnGY5EPphunNdF4L+DnjH4tQXn9&#10;jafAum2MedS1XULhYLSzU55eVsAcdByTjgGuDDQKcvC0bbc/L1rEsPi547h+I978MrS6u10a6sY3&#10;usXDeT5irlWEZON/LKT1wwxjAzjjK2IhR/dLVtL0u9X8ka4Olh5Vv3r0Sb9eyKP7SvxF8H/CG403&#10;4D/s7/DXSfGGkaFPJqup+KriyZ3vtYu9ouFtxIVMMKIkajaAXI3EkYrs/Ddk82iWN1eA+c9nG8m9&#10;QrKxUE5A4Bz2HA6VW8N+HNF0HTvsmmW67TM8pZkDHexyTyM9a1POVv3dwisOMOq9/wAKwwOAhgoO&#10;V7ylu+7vf9TfHY6WLkopWjHYguNKt2X54/vc7k71CulTW5VrW82/NjD8irkiMiB4rrcqj7vr+dRg&#10;CZvLeI55K/L1r0Dh0C2hmkT7NNcKsn8O3kEVPazvbjaJG9OfX/8AXUIibdlblUbOFDduKuoisiiZ&#10;VLY/h6GpK5exas7lpZFCsuMfNtbqfSrW+KFPMfbnIGcVRg8i2LOqkd2+YVFdXzSnET9P73T9KLWF&#10;qav9oRP8mVbNUbme6Zt6spx2x1/WqMd86uBLbbl/vKRx/WpFvYA5KbhyT9KlyHGJYRrhBkhdu35s&#10;txUiXMZG6WHbj/a9qppeRMux5eM4+7zT2mOVXd3B281PMVuXfPiCFo9o3N1zwfehrplwFl2kcNVU&#10;SBDgBR2+9196mhjDv88Xytxwuf8A6+OtFwtyk8cjMQZH/KrsMKLt3bW6Z+bb/n86hXTrc5IeRR/d&#10;46mrEVqYyVBPPTcvX3oBFyDNugEZPqVZvzq15+9v3pXjpljWO1zLYqC8bEKv3lI/Kn2+q/wRTfLn&#10;IPl8D2qSrs05bqRAZEK5wP8AWZ/L61HLMZJf9Is93PWNutRLqe07iVbPABY/59aWO7tbtfK2mMvz&#10;uE2O9AXJjMk65XcSoysM2OPfIqvHHFbXOTbyKW5+Vs96cunXMb77G5jbP8LIM4qRpnt+Jrf5t33l&#10;XqaBDXngc7I5I5Bkja2Ay+3/AOumyib5Q67B6t/DSFrO6bzGO7HJbb0pGkuhGAsnmL2V85GfeguJ&#10;DPDbybiCp5+XqMnHTj/OKhkJkXYJl27cMC3v/n3olEkjsIg64+8rfNz7Go2jh8v/AEiLdnhnbJNA&#10;DXARThmz/ErLnBzwMg+ntVO5hkZT5kQ+XgkDgj/9f41oOsQG9ACG/wCWbDmqUkmmNIFkXay/3eg/&#10;OpkMiEc8f3Ljcq5yjYIz+P8ASkkLqctGRuPOc46emaW5kYRGX7XnH3Wxn/Gqsk7oPM8z/lnz82Nx&#10;rN9yyUrInOHTbn5VFfoZ/wAE5HV/2Y7FlbP/ABNrv/0OvztFyxdmZmXC/MykLjtjn/P1r9D/APgm&#10;9k/swWLHPzateH5v9+vIzr/c/mj1Mn/3v5P9D3qiiivlD6gKKKKACiiigAooooAKKKKACiiigAoo&#10;ooAKKKKAPzT+IXgTTB4515rWxup55taupHeZgFUGVunQY59c1hWfgKARyGTw9psrNx515NEqg44I&#10;Iduhx2IxXrfjiOzk8V6p52kQOV1WfaHhByfMbnp/nNc3cQXDR40/RLGMnIXMS8D8P5V+hRw9PkTt&#10;0PhHWqKTuzl9F+F2hSAvqep6XDdqMvHbr5u0f73y4+mBXQWdn4A0CFWlv/O+XKsqgj6D0/OsjUrn&#10;W47r7JJqWnQyZ/1awsWJHfpjNUD4fu97S3WoTTTPzvW1I2/j/jS/h/DE0hH2jvNm14j+L9nobtZ2&#10;PhyRJEYbVd13PnkZUByOOe2fyrlfEHxW1PW5Fc6Vbhd3+slt2kCeyh3K5/4D+Falt4cRGLGeYSyf&#10;eXGwsPTjrUN/Zvp0S3V9rc0S7gERbgs/PfaG3f4Cuap7aUdWdcFRpvRHL6r4u8Q6vbrpaaxDCsbZ&#10;it1VIgued52KvP1xV3StB8HeUt5458erIu7L29tdSbj6ABRtJ/PNdZpfhbQNQs/tcmvapIrfe+YR&#10;hvrnJIqlr2heHIZ4bXQv7UuriRsLHBfOyrnuxPA/OpjhanxOz9f8jX29H4dV/XmJYeOPgPYaazRw&#10;TSG3bCeZsWZznsqsvT/aqlc+M/hxeyLNaXGu2ysv32C7cY4wM/r0roNA+HWgeFtVXVTYzaldbf8A&#10;W3Mg8uI/7K4Jz2yTWL498J+MviRftJe6XGtjbH5NPuoyFmIPBBLYH5D61pUo4j2eiV+yX6ijiML7&#10;S3M7d7mf9tsLiWOLQvEV4yt85X7RsIH0Jxn3HStLTv7EgsmuNW8Z29rKvO26u90jc842Hp09z3FU&#10;dO+DGqpFGRptjZKTmSGCFXX05yev0/SrifA7whpsIl1M6jcT+YHb7CwUYH8IBzkd+TWCwuI35fvN&#10;6mKw1tJf1+RzOq+P5dR1RbHwzdXmpLCrbpBCwjiA9AI89fpnPXvXUeAPD3izXFj1W8vILW3VeksW&#10;+R2z0K4BAHPcH3rY0LQ9Cu5Wl0e+13bHIFuI5rpAuewbK84/HH41T1zR/Ey3FxbaZq/2Wx84r9ns&#10;7GSPdkZIZwzM5A/iBwenatY4WVP3p6+hjLFKfuw09TotV1+PQLBbSBJr6VeMMy8fXpj0wOg964nx&#10;n408eakn2OK0k04MvzRrbsVI9Scnj2yPoah0/SNTeYxQpdLtbH+smXJHf5kOfzq5PonjsSedbxTT&#10;EDlmuYDu/wC+wCayrvEVFZJpeRdOnhqcryab8zkdF02/stTj1S7uL66Z2y2+Pah/DA4/zxXb2/iP&#10;fbLbvZXHlqe2mlgPchecf5703QZdehkzqHhKSRv+mnlNn2G2U/y/Ct8a9d28GLjw9cxr/F5cJYj8&#10;ua0w+EkoWv8AgTiMZHm0V/RmDcQS20DXtprskO6MloXtZovxDMuB9P5Uaenje5sl/sjUrplkbO5B&#10;HwPTJ710kOv28CqQ8nmOM7drBh/wE8n8Aazv7Rs/FtrMr2vk/vivmSERzEY+9wQw5JHPpyK1lh4x&#10;6nPHFSeljOvND8fyRgvqlxGvXabxFyf+AkY/Wq83gqXUYBHrni1S2eImlaXH4VVuZvEvh4raRWTa&#10;1EsuFkhh/fRpno6HAcgfxK6n/YNa8Oq6ek8Zm0iX7Mzbft1jJ50SNxxIuA8Z56FeO9ZLD06m9/mz&#10;o+sVIW5bfJIq6F4R8MaRMmp28s1xJAzGHy4QOo5GGwNpIyR68jHJOzHqzzW4W4huPNbIZVURr146&#10;Me2M81IbIyBbmzKsv8LKQR+lUvLubi5V5oVSJfvB1G8EHrweK1jRjBWirHNUrSqSvJl20hieH7N5&#10;DQZb955L8fjxUZ0qxD5+2SPtb5RuP+RUbOsbYgTHzY3STAZI/LP8qzPE2u3nhbTt8FzpyzSc5vrk&#10;rlQOvOSx+mBVaQWorSlojYfRtEdWea1hk3Y+9HuI+u7NSl9H06zjaQ29iFB/1gRFTj1GB+teMXnx&#10;s8TahLPpl9pNvJb/ADBJIxLEH9mEcwyO3TNRWnhnxD43nW807wFpcMewJGzQuvr82+Qlv1/nXNLF&#10;L/l3G7/ryNPqsre+7L+vM9il8Q2thpUl3ayvfG3VfMazYSFsntljgemT+dea+L/jLYaJrEepQ/D2&#10;4tbrqbi+kiDuuOi7WY4P5fSquj/s76hdt5uv6hpscfVo48zM3ccKwX8ya0vC37Muk2Gvf2trPiPz&#10;bW3m8xbe3g8vJHIycngHrjr6isnPHVZK0eX7jSMMLTu5yv8AeaWi/FKw8U30U7eEL2G5aMHzPti7&#10;V9CAxXIrcvtMtVmk1SZI186HbNtjRc84BycsTj3P4U3VbWTTrmbX5LyS7uD8tpbt92NewUc4H0xU&#10;NroN7fW0dxqsYVuv72fOD7D8+ldkqzh7r1ZlCiqnvbIbpsfgjwvuNjpkMLy/NJIEyzNnlizDn86k&#10;/wCEu0eDzLpL0yL/AHdwIHqBimxafZaW+1JbjdyCImIU+gJ9KmA0o8f2ZHNuYttmdSeepzxj/P1q&#10;eeT2NfZ049CrYa2moSmSJLhh92RVV9me3H3e/Wuf+MY1zUfCclloGs6xY3G8Eto8iGdv9kBnUAev&#10;fA/Cug1Cz0CzH2u4sLW1QKdzyXyqoXGT1PH+e1fMP7SP7dWgeFJLz4ffCPw9/aV8ylJ9SEjNb2+e&#10;rblyXI74wBnrXNiJxhSftXa/9aFU4uVRezV3/W55Z+0d4wfwtqtxpnjb4hapcTy4tjZx3zttj3HC&#10;yZRVOD821QwxkdTXimoWN9ZNNp+rCbE0jyMy3yxkMQyq21cknB6OAADjirB8R6vq99Lr3jpJri6v&#10;tq+dqUxYSp1DogJ247BgRyD1rN1DWL3WRHHFpNw0NrcMtrcNGVjxncxyASccZwoJHbvXyGJq+0re&#10;4tPU+gw9OVOmuff0KtzE4s/7OguN21VDQxwruaTpu5IK8+x46E5OXWNt52sSWggQrtZwWk+Xdzt3&#10;E9ACMjnqeamuG8PPZyaVqmrLFcrEGW8ZfLDPyNqgjcMD3U+4qa8jsJ7NYp7m3mhhhXzlUiZZoc/M&#10;H5KntwMkck1w1JStY7Kai9Tn7q2t9UmuvEOn7o543zNHLCy+cc7lKgHruBz6+o6mwluW1K3MW1ri&#10;7dTcxMjbRz0+Xrg+5HQGsnxL4zsZZWt7Q2dysrlWElw6kJniJo9p+UDA44/UVhQ2uk6vf2tvLdw2&#10;c0MzeUthaStheoOQ2euOFUY64rSOFqSjeWnyuZyxFOMvddzrJtc8PpayW+oX0/2jzZMedbO210IU&#10;YO0AEZxxjnGfbl73xraw2402xmuoWVvlmtijbkJ5PzfMhHoB+fBPa+DfgT8aviB46t/APg7SdQgv&#10;rybfax3Fw9rCWdRn5pXwSwOTgcjkjA47jxz+x0PBllq3ha+1u+8QfECxs4Xt9C8P2QZWupG5tzIV&#10;JmZFG9mXauGXDHPOangcPK9SSeztdX1dr27d3shOWKrR/dxdtVezt3tfv5bnz3qcsNyq3cmpahdS&#10;KoVftZO1FwcjG485x0IB9Kj+3adbxefezOzAY3EE4Hp6V6R4f/Zm8Z3Fjb6r4u8UaTpTve+XJppv&#10;IJ7qOMcu+xJdxKjdlFBbgY4PFn4jeBPh/wCLrldD+BPw+1TVLW3tfNbVNLs7p5pZMMfKmNxKUGVX&#10;eFjRWGQCDg59WnmGX/DGd7dbO332t+J5lbCY6XvOO/3/AHXueUjxLYXE+2K+VGkx8gy0jnphVHf8&#10;q9Xu/gXr/h74a/8ACz77w/ZR21vaLd30d9fRm/EBZVLxwS4U9yME88dRiuR+Hur/AA1+GnjXS0t7&#10;LXoNat7yKS6js7fypIZEO7y2MjK0UnAIcKcZ5B7fZh8da3+3RosvhV/DOqaHb6DpElisNu1reS3V&#10;tK6vvVpkIZgfvAEBw3Db468bOs4xGCnTdOH7veUn0Xkt3fujsyvK6eK5lUd5dEu/m/LseP8Aw48O&#10;6fL8I5fiV8DLbWG8QWKrbzT+cI5pSZhlxaHLYUFfmUltxJO9VArynUdQ0Lw/48udO+O3grXPDq3u&#10;pCa5h0ez2/ao92WCMx2jPUsmchu2ST2njH9kD4mfBf4i+HYvBXiJfH9qdWeFmt7KWx+x3CnMkc2S&#10;dgA2nJI35IXJFcz8dvj58Q/i3aS/Cv4geHLa1t7eZ/LuYFDQxMr58y1LMSgO3HDMduRxkrXFhqjx&#10;GKcqM1UhPVyvyzir9nq7NPSy8jsrQ9jSUZx5ZR2Vrxb+Wmvq/M6L+3fBfxX1Twv8E/DPww0PUrWF&#10;pH+1X+ni1uHkYbIw8kASTyljxIVUuxduc4FdVe/s6/AH9mSK3174pfGZbrU9Qt0u08M28MqmJNw3&#10;IBEXcIR8gYlW5U461xvwi+BWgeH/AArca7H8QtajSGCFlktTtJuJv9UisBu8x0EjFBtwpUkjcM/Q&#10;Q8EfBP4YaRb/ABesPBkcOpDT4XvvEU1uy6hLOYtu0xOSo4DblHJ2g4wMV52OxX1eoqNGcuR3TS3k&#10;99W9r36K56mBwc6tP2tWMeZbN9Ftst9urSPn/wAM3Pxb8T+MLxtC0zxRoOh7ZLvw9p72QuriP5Ga&#10;MKxUqVVd+EyJCOM5G6u28Bj9omPxT/aXj7xRD4r8KXMcjf2aty0LymMOqFIwrbNp3DjK4JHXpV8b&#10;/tC+HbvwRJ8ZfEzf2frRVP7P0vS9sU7zA9ZDsYcR+WDkhgSBhlBAyfEH7Y954es7fx/pOj6Wui+T&#10;DLa6XeTo4muHLGbcE2tkNgqECeXnkEMK2VPHVrclGK+z812lvfzv3JksLR+Oq++nZ91tby9DsvH/&#10;AI58AQ+GpbjS/hjrljYrNunntWhuop1RNolBeMTAYbGeeuRjjHlNv8U/EfhmCH4jfCfwddx2ehal&#10;Dqi32o28Lr8pK72V2/eK3TGB25p3xDv9F+MfgzVviHpuszW8Es6C4sW1SV4NMLsB5ij70meQVywB&#10;ZmIArU8B23gP4W/CDWdL1jxBrF/4d8QJJDbzW8ixWV3IpRQ28EsseSv3goJYDg5FehTrfV8NZpuV&#10;0nF3fa631dn1/I5alKVateMrRte6t8um39blX4lfEDwy3hO40TwDqDRiwtEudQXR/D72Ug2GVd0s&#10;qA5Ui4O8AhWOwYJUY8v8A6taXWpDxJ4kWPWLfzvJXz1Z28wICg+YjcACq7c+vpXYeIfKvvg9qVxN&#10;bqt8zW9uy6PrCbXs5JG3faJSBv2mNQMKPvA5wcVT8YfAMfDr4VaH4vstWW88J6lrAhvLm1t9sltI&#10;OSuXY7g5UYOFGF7ZNaRxdNU/ZVHZt8q89LvVfh3OWWHm6vtIrRK/42/4c+ifhX478PaJ4Jgl0i/t&#10;9LvLe83TfZ8LIiMitgunQKM5IAIA/E5Pir9oHWdE8CLq/wAMtaP2f+3ZJLrVlDWbLtw8cgEhEkZ5&#10;O1yA20nkEkV8/eN/F/w0+H3jSTw14KvJJrGVoZJ2t44wlrNuO+IMPllHvggDI5HNfRWjaN+zxqHw&#10;dk8UfDjV7iPUr7yby60/V5TbxXtxF++W2KSAK6swBKoPmAAVwCcfP1Kf1KpGu02pPS6/Pt5enY9i&#10;nUqYqMqUZKLiuj1+Ryvj34+/FvVPC9nqPim0g8UWNrZww2l5qNnFfx20ZDt5AlcsUCksxTIB3Zwa&#10;8xXxnrL3VrLf/D5bKK+nMEd3a74zI23OFG4Ke2CSByORjj0bXtV8XfE7QJPh59nktY/tS3eyPUIz&#10;FencJJ4/KyUUIu4AkhmCEbj0rxX402l54H8RW/hrXPBTafJdt9p09tPnWZlR1UquUZkODztGSA2D&#10;kYr3srxUJ/u5RXM77Pp33R5OYYaVudybStv37dTc17UFhuJpNK0nWYJ/sZmjtJoZZBcSKqhoFbk+&#10;Zncd2dp+UDPOMnw7+0B448CiPStM0/VNNumkkKz+UwyGYeXhSpxg5yQeTj0rN1j4kR6jpmjaVpDX&#10;xuNEt3SyvIpnLxkkvjaAdvzlsn9RxixH48+Nfizw1NbaTpOqag1j5lxqlzb2Ek4WFACWcqNoRepJ&#10;GeSc4ru+r3j+9imr9X9z/wCH6nI6lp3ptp26L0uddofxd+KvjG0t/DPiX4gXUix3JZrq7vW3Rud3&#10;XcemSecfj0x6pZeDviJpXguy0/wJ+0lP/Z811LbahHZ30scdpwwImfzRnK98cfN8xxg/OVvB4rvI&#10;La3/AOEis5JNQkliktbVg3yoisXJ4HOcAZ5IPpT/AAJ/wlN9rA0xL9pJFugtrbzQl8Su23djptGf&#10;mA6jissVg5SjenJRS1asmvx/Q1o4rktGcW3te9vyPfte/aTuvFvhcfAHUtAk1RftQjmvtTuis4uN&#10;yLlXUZ5kVgXJBIYHgg58z8K/Bjx34i8bXPhzwzHLJNPJcR6tYmdw2jukjLtkdj8zDacEE5yMnvWT&#10;qeop4T8Sa3D498PW8msxxtDatpL+RDFIMETEJkOAMHAGD17c+k6n8ZLaz+FUnizwekmieJNStx5u&#10;rw3yLLqL5SN0lDhnkdR82eMgnBGGFcSoVcDH/ZY/HbV6rmdtd9vRLZdLnV7aOLlevL4enWy6evq+&#10;vc4f4wPrmofFG1stDmbUtUsVgjt5LGKOWSdo1Cru25DOoQL64UEknJPsvhjx9rH7Onga1vLjwXca&#10;frt5IiXsmuN5MlwyqMtG0zEMPnB7AZzjpXz1pGheOvh94ihv98+n6rcwtc2MiTCCYhlJEi+xAI4I&#10;9OtdX4s1zT7/AEvTPEPjP4hahrWv2shuPsdxcG9t1cLjYy7gVI+TL7jkKRjABO2OwccRRpUXaUEt&#10;bJ3b+Wlv1M8NivY1J1NVJ97WX363Pefjz+034b+KX7HfjLwf4g8Rt/bkMOkyWNit4J45imqWm/Yy&#10;kr/q8tjAwUPJJFfJ9hpXjPTfEWj+KPFtxfWOmzXsNvJrjSCYQKVBwCCQGVBkKTkBcAcYqf4h/EuX&#10;xl4y17xlJosekprL7/scFsI4h86Pn5QATlc5xycnrzWbq2pXupWdv4Ws/EF82lsY5ZY75vJhFwcg&#10;sFJ5AycMRnk5rry3Lo5dg/ZQ0Um2762ukmk/K2l73OXGYz61iXOWttFbS9no2vMua3raeMfFeoa+&#10;s5a1ikiVbj+zR5c678K0uD8jEYJ9TkZFdB4s0zw9p+tLp/h/4h6brmlrHuW11SOS0aCbZhhhRjA/&#10;h5+YAAj1h1P4G3kXwp1DxnpXxY0uZbFFnvPD7P5dxLEJfLLr82HIPRcdD1yQDhr8MfiN4H02z+Ju&#10;t+EPtOi7o2t0W6V9rPny96DnqORjuBlSRVxqYSpZQqW5W4paK7stNUnftbuZP20fijvrf/hv1O48&#10;B/B3x94j+ITXHhW50TUtP09RJLffbGWAsQGB5UPw52njgqeoGad8XfEXxR+Hupya6vh6+0yLWLyd&#10;o5tw8m4+6/ljYSHGDkMDghj3Bx5vpfx3+Jel3dxaeD9UOkzTXcstw1ixjAVyDsK/dCqQcAg9cHOK&#10;6HU/jV458RWWnWHjW7tfEMlnIGtIbq1Eyvk56fxdSDwp6dcDGc8JjvrMZ1FGULWtrf17bl/WqPs3&#10;GF09/L/Msad4y1w6vL4v13xnfaTb600v2iNJp2heN1I2tHGuPLztBXk9+tZXwg+KviDQNTvNCt9d&#10;gs4NWs5LPUrma3ErCF1wwGfukjuORn8K6bSdM0ZXXR/iF4Uj0fTbWQ3M1mFDXF00gX9wjL8/RSVD&#10;HALHGCcFYvDmj+ML661bw/8ADez/ALE8O2KXMMt48dvJc2vm8ySgYMrbQxPZfm7gCiVbD+zlCUNG&#10;lrpbys9m9u4Rp1JNNPX538/RH0za+M/2VPAPwTm8ATfEGS+1MeH8ww6hbyTW8lybeQRiPf12h8bt&#10;qqDJ0BBNcL+yT8YPihof7LniXSPh94yjtdcuNWW4s4YViurq4LiONhtf94nyocNGsmDkkL1ry/44&#10;aB8J/FPgax8RfCi52zaXZ7NVZIJWtDIxysG9sYzzt4AGMMfmWuQ+GfhvxXrGq3Hgiz1nS9Ns7y1j&#10;vZpJr5DGzIomRY3TJSXIwqnGD8prxcPlmGeBqSlJ3clKXOr2cXrp2af5HdWxEvrEY8qsk0uXrdd/&#10;I+ufiv8AHL9rjVf2X/hj8Jo/2kbXR9UsNM1pdV0/VtYVJw1tqTgEuFZkldGRSrEFwvPINeF3+s/E&#10;X4N+A7zw1da/f6fqF+Y49YtZp3aQhU81fpwcqevJHTmvN/iL4t8R3N55fiDTLy2uIrqaOVb7P2uO&#10;WTDuHOdrgk5DjhuvOQak8VeK/iJ4e0q+8OtfG+0290uNL6Z9PZ1hHP7vP3VZST8w9a744Dlkrcvv&#10;Pmelru6e6ve3S/ZWOd1oa6PRW3/TQ6K113xlaeCtP8Tzrpes6TJd710I+YvmS73OXU5kb7wBKsAw&#10;cA85xlfFXx14i8VWejaj4h8G3mm2KqYttrYCG3ZlO0CKRnbedu1eeARwO1cp8PBqus+JH1Lw9F5E&#10;ehWwu2j2mZk8sjDBWI53YORjb97otexfEr4r6ZY+B/DWg3Fjbx6Pq0yjxD/Z8zLMmwfK0SMXAU7i&#10;2QCpZQOCDnXES9hjIKMFJtvysrN+l7ffsTTftqTblZWXz1/K55PoFrq91f2+nWsN2xhugYdvKRMf&#10;mYlFG8nHXBGCCSelbcvixdO1uPXtJ8X3mmrPA8cy2FxPBhU4JYpgFSOqruxnHJPL/hZ4Og8ceMv+&#10;Ea0fyf7D+2yQ2OptCIdSaINuDAg7UcJgFuQDxg5Fanx78TaH8K/EF94E+HujTGxuLO38+a6ufMXz&#10;2Tf50akfIw6NkA7geABWksRGtjFQUbyte3l1vfr5eRMafLR53tf+rf5mXoni7SfDniXQda0YajM/&#10;9pLJOv2id2kUbSSNp3qWZiflPvwRivrjwD+078S/H+kWvinQta1DQ4dKa4m0zS2v2mh1ID5lW4Uk&#10;NyFK9R16rkGvjHQbnW/il4p01fCOgSabHY26rqVzYzbWkX7gkYqByQcN13H0zivc7PV4PhvFF4YF&#10;q0mlx2MUzyXX728jkiZjtc8DBTK524ACjgA58XPMHQxHJGUbzXfWy6+Wp3YKTV39k7n4ef8ABY74&#10;o6Lq+pW/xN+H2i6pZxRvJYR6R5tlIsgcfumLs4ZcbuSA2QPXjY/a1/4KMx/FP4FaPJ8D/GP9gXGt&#10;XDPrFjHeBdRtooZMeWWUnYWfaTg8xgkZycfEfji/k8afEC8j0e0aFNSviI3uIlDMGYkF2UBMgcEq&#10;FBx0HNb3xk+AOsfBzwtpPjRdajvrO+QCaONf3lu5JGDjII4+9xz26E7/AOrPD8MVRqcihNu6W6bS&#10;2a2876ao5XXxcqc0tYrr8z6Q8Bf8FA/ij8O9a0nR/g/4+TxlcJpcIv4/GWm+dHLNIo3xwYKyttOA&#10;CMZOeCMmus8J/wDBY74pw3l1o3jz4K6Jq1xHMQtxZ3k1hJtBO5dmH2lSDjgEYw3XNfCOg3sevXas&#10;4l3LsigaOUgFhk8E5wScnHft0q7q3xBvdc1S105fEF5DaWskv2WPUpFZoSSzbS0ahjzngjgsema6&#10;K3CeT1bqdJN9Xs+/2bfdoSsZWtdP+vmfpv4K/wCCzvh6K9h0Hxt8Ib6xhv8A90sllI115DYbG+Mq&#10;Mh88FT0wTgZx0Gjf8FTvhD4t18eHIP2YvEdzbqpivr2Kwt40iAxuO0TbmbnoME9s9K/NX4WaT8bX&#10;1KPV/COoa1DaSqLG41DTYt2VdGzGQpZihww5XAx1FfQ0Flr3w8+G0a2esTSXc1gLq2aaR5pjcIMk&#10;RI2WzgAHuoPGMHHy+P4VyPD1OWEdXolzPR936evy7+lha2KrRbk9F5I+6PD/AO33+y78MvEEN1LY&#10;ajb2OoW+RqX9jtcSW3PWMSM22Qd8rwDnNeF/H3Qv2LvFrah8Ufh18f8AUGvL0iW68P6hqmoW986S&#10;P91ZZQyKq5Y8gKAMAnAr5S1Txlp/j7RYta8ReILy+h1a8Qa5psOvl1upVDSRSyAyF9yOzj7qY3Y5&#10;rsfAV78P/CsE1nrekwwtdwxxyXFmobZBuKxlncglgBhju9cdK68vyvD5Ry2nO/VJqzXnpfTy8tei&#10;qVSpWi4Wjy9LrU3NU/Z1/ZX8Wa9/aOh/GvxpBDcSS/ZbSa/truZCgTy1dkMYVZCWQOMhdrM2BjPt&#10;eu/sxv8As4+MDoPgv4rfD3XdNmme9sVvftF5BaifDrbu4nMj7V287dpGCCc1yfiD/gn74p1bUj41&#10;8B6i15Z6gz3NldafqCxL5UhJHDY4KnAAPSubsP2X/H/hbxUl7J4oig1DRHFwsPiGznntY8NlfmIa&#10;KTBboCRu98ivqMRh8ix9OMfrcopdGr/p+NzhhTzLDybVBN+Tt+f5H1n8O/AngbSobzUP2mfBnhOP&#10;WLNkX7VpGjXlk1rCgVApFwmSFIHzZH8hXXaVrfhXVrXVPCPw48VWuj6Hpy/vpLzQ5nkMsnSO3cxB&#10;WZieGHofmOMV8++KdX+Ivx9+y/D7xX8av7S0aCZ5L2G78ReVLdOgzEsuHVZEGOFVEy6pu45r1DxJ&#10;rOl/BaO00+503/hN549r2cVkHEaWuSS01wY2Xa+MrGFZwCdwUDNfAf2XUWO/dzlO70V/dSXWz0V/&#10;lY+ooy9nR5p+7Za9zk/i78L/AIjeB5V+Jvhzwz4kgiWxtLZb6TTba+nuXlsZPOnSWFgYQJFwypEG&#10;z13KwNeUx/tgxfBmG4+E/wAYPhrqV1DFpc2q6X4qt7PUbG5ku5YYilq6o8WxQYyFOGCs7dia9j8Y&#10;ftmeC20288LDwReeFJrrUkv9P0ptRmW1eFYJy4V/JY8fJ1wCGULgLxneCfib44+JOjpdfDfUr+/0&#10;GHUTpscNvFFcxQXhVCLc+ZHwMzR/eABD4BznH3eDy7Gxw6lOmuVefL6apP8AyPFxOMwrq2jUd35X&#10;/BtHC+Af+Ch19aaJpGrfCOaxsZJbeSKbS/GWqG8k3xphG3HylQPlwSRvc4Lsxxj1X4BftH/s5+Lf&#10;APjrxv8AtB/B/Skv/DcdpqGhr4Vh8uS9dXdpMbWeR5PMWMblwEVmZmUfMPRfiJ+x/wDBDwZ4AjX4&#10;p+A/DWueLJrwQ6p4f0cRb7P5SWE95HHsDhuCi44ON2ORw/xp/ZB/ZN1Pwlpd3pH7PltY3l84jWXR&#10;9CuzFCCcEGa3MXlOCUIdlaPGcnqa8KtnWB5vZJPe11KLa1vp7yb+7Q2p4SvzKfP52aaT+Vmc/wDB&#10;f9oT4efEyex1i1/aD1TwfZ6jcSx2sPiyzaTM0YwqtNFPIFBdz96NRjdyvUdZ8RvHXw6+FPxT8O/E&#10;nxbb6P4n8ZapFf6jo91tvFtPLeRWluJLedDEDJMwYBFBOAcD5SfHdX/Yk8D+Hxp954O+OF74dm+0&#10;Bmh1bVplVEHDEbQoZ+DjD4JGTkDFaXif9nfwJ4Z1Oz1zxL8VfE3iWz+xsk140IvFMRbLN+5jZ9wZ&#10;PvAnHfPSlUzCjzXp1JddGne3a9v11sdEI+7acI9Nf1/rY5H9oez/AGsvjZrb6XPoniLXLPwzax2u&#10;nrpkaS6bZx7QyxxKmN0m3BI2mQ/eccivnXxH4c8Y+EV+26j4Y1qHUluG3XksMkezb/dAQbWB5znI&#10;69+PubUP2+f2bvBd6PBlzoev6fDpsPk6fJJoMsUcgJJZ1XIYBmySzpliSeSa6/wT+0R8KvHYt4PC&#10;XjCLXW8Q6hHZ3VtBI1vHDG4QKrh1Bkc7oyI8MzAcBADXXg8+zWFGNKpg7Qto0nFebd7r8jzcVl+B&#10;xFVy+sa9ev8Ak/zPj7QfgR+1t8WvCFro+u/EyS40m+hhuI7PVPFUs8c0eNykRIWZgAeAeRmqmtfs&#10;7/EL9mP4+XngXWfhRZ+N4tF0ey1G+ullMMEkdxBBPuiEpUXGwTKmzjcQeMYz9T/F+x+E3w58Rap4&#10;L1X4WXNxfWdwVOuaTJNpUgk65W2ZW8va33fmOQAQzZ3Hy/4l/tEeI9K8GXh13x3qEMMmni0EvjW9&#10;a4c24AyUZJPMZsAL8wwQfukgY+hwudY2UVCjGMabTukrXvazutb/AHHLPJ8HD35ybkur1/B6Hvnw&#10;m8B+LfjSzaXomhJoFjZqs2sa9rkiQwWFuN0Zy4Ygru+UIoLkrjgZrzP48fEb4C+CfDcOofCn4LXu&#10;qR+HdWZrjx9qP2UQa0u+MRTWsLzxOqLKrFY9rN0c5IO3z7w18INW1L4HyfF9/ibYX1lq0sYj8P3P&#10;iSR4lAc7JZYYlZWmGci2cMVDbmwcgZlx+x98efEvgNviH4buLHWNFtZVlu7y2uoI71BJ8vk2ySy+&#10;WxAROFPQDgbdw8udTARqv21ZKN7W1V32b7/gd/s8UqalCm2++m3ex1msftn/AAI0mfS4fhfo3iiO&#10;zsdNtbe4utQhu4UiuWUpOkY2TJ5Sq6gEsvy8bec16j4T+KnhP9qj4eSeBmsseF9N1KO+mvLiGEWL&#10;XMTo4HlNCTcyF4lOxMDI+YopY14h8PdT/a/8OfFWxPhr4deOdB8C3GrLeSaPeW5kt5kkfMoby9yY&#10;4B52kjA7Cuk+KGoftSaB8QNV8H6LcLdaVDfTvpEmoNatJJblvlLHyxI3y4ByA2OOOawjmGUVq6o0&#10;/itzJ8ydtdVp1VxRp4ySvfTZ6b/f0PSrL9iX4KfFfxHq3xKv/hV4ZWG2hlm1TWNS00QWcTNA0YLr&#10;vKeYw+5Ggz5pDgZG6vl3Tv2Mv2W9O8cw6d4wvrdokWaWbQrjXH0+4fd/qQsm2bYF5Jz8zELyozn9&#10;CpP2kPBPxG8A6f8ABrwr4CuNI0O0hhe802G3T/SroRoGuJmQg5Lrnn0Bzngee+If2U/2cvFM+oeJ&#10;tb+Fa3mqalcGW8uv7bljnmdj80hcOSD36HmsMNxHh8Hin7eo4rot3803axtiMrjiMPZJOXXpb5pX&#10;ufnn8Xf2SIvEfxK8RXfgUTWOm2Nul3b2y6xHqYt7fCoA1wxiLEMc4K/KpAJ4yfQv2Fv2OfgDrmr+&#10;KvEX7Vfxb+w6Xpui3JsdBk1F9PnnvSF8idJY2aKb5zt8reD95mwFzX2JY/DH9nvwvaNptj4Bj0i6&#10;0pIbeTVNPmtjcLGQIwJJpI87pOY3Dglw5BJ3EV4/4j/Zp/ZG8QyNDbeN9YtWt5IzJ5a2NzJIoIJj&#10;KqUwCPlJOCAcgEjFevLPcBjqMo+0nFO2sUr/AIXt95yxyfEYeUZxhGVujbt+O/zPlKy/Z58f2nxG&#10;um0iDStf/wBK8qzml1qxS4AH3QNrqs0mCqs0e5A2QGOM1lfE34PfGP4e+NvEHijxZ8Ftc0u3Hh9v&#10;Lnu7GRrZrkLEqkOvytg9s46nnmv0G+In7MfwY8VfCZfCHwM1UaLqn9pQX1rdamj6ktiF4ZIAApid&#10;spllc52qMdx5D8avh3/wUv8Ahj4Lu9U8HfHS/wBZ0902XEen3apdRAggMY5cvnB/gdyp+ma1lxBg&#10;60o04VIpvS0rxb26q6+Rn/YuIjGU5QlpreNn+GjPztOkeLLhvtl9BK6nDYYHn8K1tI0e/wBc1OPR&#10;pkkt2utoimmh+7k9eeD9cgc9q7zwpL8VPg5LqVpr/wAAI9Y+1Q7DH4i0m6zat/z1jaKRCG7HJwR2&#10;71SXxD8Wfj58XfCvge6t10e8urq30vRVeS4WC3eRwofdM7tHkkcg4AUele59Z5rqKVrb3X5HgrD8&#10;lnK977Wf5md4c1u9+HWv3FtY+KbhI4GMUlzoyrHJMmMZRmPToME4GT35rtL/AMA23ibRLjWvDuq6&#10;b9ugs4fLs7QiO8lkk2pgEMRISzEAHsCeSObXwc/ZlsvitefFG4uPFq6fffD3wHd681syrdLezQOF&#10;aIv90KcnDDOfl6g5rmfD3xoEMOl6n4olt7i10LUlNjEixxXLBYyXiOCMxMcYPJDt35FediIyqS5q&#10;Osla/ndXXrf8Duo/u9KmzvbyO+8FeKr7wv4NVfG+kXV1djWI7nTrfxR5zwyXEIYO3X/WjeCQxU8A&#10;9ufQvBv7Tvwc1J55fjb8MdRvtNuNHZWvNKIVZJTKrn5W5AZlUAbsLgjjPHzx4s+LcfjrVJYJPF0d&#10;jp8N0zaXYxw7VgZlBYtgAfMwVd2O2SMZqDw98dtT0q2/s7WvEl5eafasvl6HMFkhmXcWwVfKgHGC&#10;BgrvyM455JZXKtTcpJqT7Npr0aW/6nQsdyS5Yy935O/qesN8D/hv8btUvbv4YS33htpInFjp+ras&#10;t0ZZg2I4iyxqwDj+I5VGwCSORF8J/AHh3QPDeqw/Fy+8YeHdQ8P6kLa6htNWkimjBfrsC4VQMDcC&#10;R82ciuR8CfHW781rq0XT7JUaJYZJriOOZAWcoiM+SY0JYHngMM9a0fDfxE8T+Fvipe+JvFGbjTZI&#10;/wDSrWa7e8jMbL80bSLncp5UqTtK8HgVlWp5h7OVKUtNGtfe06X63Xe5dOWF5lOK8n29bf5Hp3hr&#10;4+fDvwfdSSWjReNrddOWGTw74hZmjknaQb5kkg2Zl24B8xyOCfmJ466wl/Ys+IN/e3Fx8LtHtLy2&#10;h8+G2S31i38kqwDkMzyRgbSWOSR8vAyQD4H4Z8L+GNat7nxJpfjCbT45Jf8AiX6dMu6Rdi+YxOdo&#10;2hzgFnHAUHeTXnfijWNZubi1n0ozMHklaZbc7eflIfCn5ue/OcVeHw8JRcISafd/0hVcRKMlKUU0&#10;fRHiL9nD4beK4NSl8O6oNLimkkbTDbxTzoIy3CbzITKV7yBQDzx1A831r4J6rbaOlr4L0vV9YgZm&#10;M9/Hp7rDJggAqDzgYPzDgjHoc6v7Jmg+N/Flt4n1Lybj+0otN+02lzf3BME7IR+5aMkcOCRuBBDB&#10;cZ5B0fFWm/tKeOvFzfDfxjq954VsdS0S4uHtW1Jv7KuliXzFXyw37pQibdpA5Qcc1jh61TD4mdKd&#10;W6jrq/K/qzSpSp1qEZxhZvt6/cjnPh94p+J/wx0C8sdK8I3/AJ2oXEqLJcW5+zoDA+xRkD5vMw2S&#10;+AoJxn5h1n7Ini3wV4bvLq6+JtldQSWdq10LiGaNhfXTfJsYOTziZiCoBHzE5KqRzHws1/X/AB1q&#10;dj4DOsWlro7ztc3Si0h+ztIitvMhIJxsLHORjGRyBXaWfwrsdG8Wa9cw6JHDZ3du0Xhm41W2jlia&#10;IyKGdSqfMREZJFLMj4VT15JjJ0LTpzSUpWenXp/SKw8anuzjqlpr0Jv2w/g/4Q+J3hmP45eA5ZLT&#10;xAbhotS0aFEuGuNuwLNIwPyDaQu7lcbABkk186os3hmBk1C0CNGSXijAyzZ6Hj1/Svor4+6r4X8I&#10;XlvZfC/T/M0d7P7LdXEk0U0V7cRBSZhGMsh+b+M8/wAOMYr5r8fTalqupR6KdGm86Zo5fMZjgI2f&#10;4cfrn2xXtZHKVLLlKbflfdLt8jy805amM91etur7/M+hf2NPgX4a8f3V1rOuQsdUvmmGiwNcNHHG&#10;6oCTLlAGjbfsIDcjcMdKki8EeM9W8TnxXqPhWS+m0HWjZQ+Hrq4+z3EaFdgWOEkI20rwUJYbc/OO&#10;Qz4LeM/FngjQdF8P6tq8On2b3ZWPURbyXDzkDBtyeVQdMkYAHUE4x6v8VPFGhX95ot3pqRR+Obq3&#10;VtNW3kebyCHAKnzNqrEdxVWYAKWOCcMG+Jx+Kxn9pTk9VLReVt+2jW9tt/I97C0aP1WKWjjv5t/r&#10;2uelfs8fDbXLzxDo8Hi6EpeWbXd5qGm3TK01sdzsrq5y2x0Zgcg56HgLj6N8P+A/GV7Y3Gn6lolu&#10;lvNLHIs0s6qXiP3F2lsfU5U4xkdq+fP2Pvi54Xurq+t/iR49t2uJFWS31K3xHNbOyATW8u7KKq8q&#10;o4wVOCeBXa/tM/HrVvgl8I9U8W23isSXklkw0GNoQy3Ehj/dlVQ4YDqVK4OPvDIz+c5phcVjM0VB&#10;LV2S3tq76aba/wCZ6UpUfZqT2SPTNc+E/iPw7A96tl5Ua3DPCsMyugbLHeMEkMSec8exrl4JSLmz&#10;t51F4YNxa4UBo4pABgqep69cfkTXz/8AszftEfGn4iWSWfxB1GG+XyVcXUOfMYYyw2bmJUjcScA5&#10;HYYFezf8J4mllXsk3qV2szRrDjaMEMq8nIH3hwMfl5+KyvFYLEOlJptdv89DzZypyd4po1Le/vrQ&#10;rcXumxt5u/c0i48tuG4PfOM+v61qaT4h0PWRu0jUJFkumbZtXC4xk7yeg3YAIz1wa5nVviNY6ZZM&#10;+oXMca3EhVZsHM6ADC/Nwcc49veqNrcaVqOmtqqXU6SSSsq3GnQ/NGpPBKk4yB9f8MZYOpOF5Jol&#10;80djs9RtYrhVsxbn5bfdcW8zblUA42+YRndnkHOfUZxULJY2OmXFlI8kksl0DdSNFwWba27A6e/P&#10;A5yO3EfETxv4/wBO1PRLHwt4VbXtOuJhb6pqNxeCOSzQsBI2zlnCqVf5R2xjmuw0rxn4X1m7vtJG&#10;vKLuylYSaZJDtlmsmYfZ7rJIHzj+FsbGypBqJYLEUcOqu68mm1rbVbr5oIyUm/6/4crav4VtbkQ3&#10;1ra5jby2kkkuFjWTk4PI5XOG+9kDpnODiS6Br2jSR6fqC27QyIDuRshCx5PP95jgDBHB6DgeiO9p&#10;eXDKQzRW8eJIXj4eMDBGSc5ODnPt3rLnstMiSztNRsSv2dm85SxYCIrwVz6gjhs5yfwwp46pHR7B&#10;Kipao4+LRrsAEyx+dNNGzKeZFyoKMVIxuHI46AfQGwLQw+THHbRuzhlUtlShJDBuhOwg8HkMADzz&#10;jqtC0jSLnVLs6fqfmNNOrSM2GkcKrKoJycDG/wCXGeeMgcVrXw5ph06HTdO8R20bLI8bI0PlmVmm&#10;3gLggchjjv8AN7kHZ4xS0YvZW2OeWCMHclvJN5d5GihAPmbBXaMH0U9OOe2KY006293ZyzRuzQyr&#10;HtOFXB49STkDPHX6Vd1TwFqGmlrLSNRtcxXsNzJHHIVaFWIDlsYLDJ4YYIDrgnBrPZ9Xs4Vvr+WS&#10;JpozFHHPHiTYD0Ax90dTwO3Q5ranUpz2dzOUZdUWdG1K5CeRqV9N9shXdb5yd6lyQDjj5Qc/Mccj&#10;GeKraVcJjZZSojNM8CzRqQyr6EkNlSATxjA/Wm9tPEkkand+5YeYMjycAZHXqcjgcZIqvoKapffE&#10;HRvAWmwzG+8RNJGiwjm2wFZ5Z242Q7FJZ+dvl88cHohh3VbUdWRzONrnUaWfM1e6S4hZmkjCTSXJ&#10;YqVUkliA3zZYrn1PqOmhomh2FzrC6jqTyRCOCSxmDzBtigk5D8FWycfMeMDBHOObsdesJ/ih/wAK&#10;j8Oak2pakLkadJPY2knkmZkEr5kxhfJAVpWb5UH3iDWhPHNMQgnhboWmExxIoP3xn34zjn8c1y1q&#10;NWEU2mlJaPuvI3jL8Dr0+HHhg6U1zHe3zzSt5k8kl8DMZCpXJK4VmLHLbhzgYxmmDwj4pTwzJYf2&#10;xNc3t0Ci6lwjRR79+Dk7stgg7QB29K59dS8QaPA2n6ba2/71WDSNtZmVsAHqCQpUYzg9QMVoXHij&#10;xFdaEukwWi+bcxtFlV2yGQYBds4GzqwUY4woya4eXEK3vX16mqlF9CWTxn4U8MwXhu7lLV7KMLap&#10;fOqM5AD71DnI+/t4YnnsCK8s+JP7Y2jRXs3hTQn1ya3eT/SLgW8CxqwPIyySCTAOM9CBx3rutT8J&#10;aZ4qigsNc8Lm+gt7fcpSGHMr46kyg5BOPlxxkckV8sfGv9lj4geEJrzxZ4c8PaktjI2+OFtPLZXG&#10;eDbErt684XA7CvpOH8Hk+JxHLiZe90Tas3/Wpy4rEYyjT/drTrY5D9on4hXnis6rfavqEcc+kPDD&#10;ptneaXDDcXccodmfdEgARML1JyZFwBzXJ+EPh1Jc6n4O8Q6Hatd6fqGqrp01q3lSs82TM6tEOCuO&#10;m/J68EdMnQ/AnxA+Jvi7/hD/AAtod3qWpypJKtpBG8kxjhXe52jkgAHjBPPepPg/Yav4u8R+G49D&#10;8Nape3mh6xNPrltZwmMwu0pUFtrKxwFO3A3L82TggD9bdKng8EqdNpcq122adnvpdrTzPOwfNWqc&#10;8k3zPT5Wv66H7Sf8E4/hR4P8M6BDrmk6Lax6k8amaS18zy1jUj7qyABRkn7vBLZ9a7b9tW+0h9L0&#10;jw7FLGb6a7e4Me4nNvggkj3bAGcdCe1Zf7GugWnwN8JXI8X+Jb7+y7fw5bSTf2tceY1lJL8xh8zP&#10;zEqqsOSfmH4fPn7QP7bt1Y/tEaroI+HsV5CtxBFHdNqBbywEB2lVU4IzjAJ5zXweQUnUrOqnfVv9&#10;EfZ45ONdN6JJL5tX/r/gm9pngeLUEkvIJp7aPbl5oQV6c9ewx3q7Yp4Y8L2dxc+IIWmSBTJJcXF0&#10;5hhjHfaoyfwzmudT46+EZrMDWPFA0lOC1vdSttDE5OOgxn5egJ5rlfiP8S11DSv7N8H+M9CkjZsS&#10;t/aW2Z19AHG38d2fTHU/WyoVMRW5Jy5b21vZfPyMI4iNGnzxV7X0tds5T4w/HiD4g7vDfw48NxW9&#10;nDM6zaxJvV5Bn+HLfyBPrt6Vx1k62wxqOr3l40nDNJLsB9gEwfzzxTdWt7u0/wBHIh2RrkfZ5kba&#10;CR/dJ4qrHJJt86dWXcvXafm59a/U8k4bynD4eMpNVpW3bTXyW1vW78z8yzTPM0xFeS1prslb73ua&#10;EMWhwXH2gWaxvzt+Y4P69PpVq6164nwjRKke3G1TgY9qxXmf5UKBix52/wCfpUyRXU0n+rY9ug4P&#10;1/Ovo6eFweF/hwUfRJfkeFVxGJrP35OXq7mtao06fKw9QBzWhbabGV3m72rwduRn37VirBIRiL75&#10;+8wkGB+lXvKSFRNbRFWVf4fmzXPXxKi7I1pUbq7LWpfYbAYhLA7c7mx+dc3earcNL5kc3yk881J4&#10;h1S3j2i5l2yYyFYdKx/7WhPyufu/e+X/AD2xRSk5RuZzjyysaUetyrISW+b+LBon1O1dMSttZQPm&#10;Xg5rLTUYpJtnDE/e+XGacZAQYgvy/wC1/n6VsrkcxuadeAw4jk8z/Zbk/jVz7V/GU2fnxXP2L+W4&#10;YHavTj9avLfmJQzn5f8Aa/nRciRtfak8spIOeBheRWXFp9g+pTXf2RVaRQNw+lI2oLhUbGe3GMUi&#10;Xa/MGQBTzuVutK4E01qY12WsvP8AEM+/WrmnXl4gUMrfVeR7f1qoGjnTFs31VlyD71bhK2iAFRtX&#10;ksvQEmrjHQTNS4mBQbvlDfeb0/yajKzQ2+Y5UwM9M+vaoGunaIGL94V/u45qOTVbPY0LKy5X7u3H&#10;4VWhKLqXENyuyeJd3p6/jQ1wbWIokbbRz3475rHOrtCypDKxC/wSY+X2z/nrTl11n3CWPqPTPfoa&#10;zci4lueedwcSdW4wv+FLFJInzLuXHT/Gqsd1BKN4YbutSLNJ1O1tuTnbU+ZcfMufaWRNzhWB457Z&#10;psl9MrYKNjt8uf8AP/16r71YLlFz1zyOKdHJE8zFD95egrMssfbN42tJ15wVwR7/AFp1qFmOFZgO&#10;q7up5ziqrfMPLdAy99pHP/16I1SKQDDHb7E5oEbdn9phPlrLxuz82eK2LWVYwFjxxyVrEtLjYmCn&#10;H0/h9PrV6OZGTzHj/wC+auI9zYifPyuq/wCe1RyGPdnZhTzgHnpVNLtFXcxyM/N8vWoLzVYlR2jA&#10;fgbmXvRIVmT6hqETKQY5JCOMEfd49aordJ5we2kznkhh0NVU1SGZ2Qfez0BPNB1BEcwv5iYJDEdP&#10;yP0qCzTivmuGUGTZ/tf0rRhSUxFy3mKy5DxydD61gpIkjeXMzMxznZxjj0q1A8kaKYLr7rcbupHp&#10;UksvQ3U7yqk8u30eryXkkTBXXjrvOcH8qprqHmqIrmJTn70bfTnBNOHkInnwxlcthhuP6A1Q1bcs&#10;XUVtdKXgdfMP8O7gmqO/IMcuRtIzhqJp1I3eUw24z2I+n5VXaXP3Jd2Dndzx9e9Ay0waZMq+7aPl&#10;TOD19v8ACo1I/wCWTKrL/A3Gc/lVH97EDNFMpOc896cdVnJ8q7gMqn3wV+lR1AuXPmEbN69cM27G&#10;4Cqc6SkEvAe/zYXgfX06e9OMlqy4t5pPu/6pvl5/lVd4721OY3aNRz8vPv2pFgyR7l2ShWz6np6/&#10;5NV5Z7z7oKtGP4Rk5zxmpLm5ikXzJI/dio6c9xULy24cGJio4+bpk/5xzUyKK8UqK4LqQ3I3L6e9&#10;fo3/AME2yD+y/ZEAf8hi8+73/eda/Opvl5Evyqeze9fot/wTbOf2XbHhv+Qtefe6n568nOv9z+a/&#10;U9PKP98+T/Q96ooor5M+oCiiigAooooAKKKKACiiigAooooAKKKKACiiigD4L8XeI9IPjTVrYeYz&#10;Lqlwp/dnBPmN+fNc7qHiPToJ8JZ3hZW48uNlz+ORkGo/GXhDxU3xO1u/uLy1+ynVrhoY2kfdzIeu&#10;Diq0PhKYTGW41JYlyPlt97d/9o8V+kU1UlTVkfBVFTjJ6ln/AISu4lfbp3hi5uGZeGYrGo9txzVH&#10;Xrjxprtj9ks9Mg08kDNz9s3N17AYH51sppEajAvLjgdPMH9BTxpdqi5lXzOn+sbj8q1cOaNmzOMu&#10;V3SONHg+7vdpuryS6uIxtVmJcj2AJIH5dK1LLwNFFGsktn5j/wAXnYxnrnAxXQxWlvas0sQVGP3t&#10;q/55pJJndQoY9ctnoTSWHp9hzxM+5mHw0JZmOoNGI0b5VjQcgdPp1q/FBY6eNlvAMYHbqR3okKB8&#10;tn3HrUbCMgsH98f0raNOMTJ1pS3HSXrk7Vchd3pjH+NRyS3Eg/125fR16frQ4yuQOlRySYPX32rn&#10;jmnoJE51CSNPl52r6+31qG5ke6t2WYN83GC3PSkmw4wHYc8/L/L8KZ5csx4bbhiOMZPb8qmVjW4u&#10;npd2MGz7YW252+YxbH5nmls9Q1SOXyWuEmiwfm8soY+vfOG/IH3pBbsJA7OzN/Ezc9qSVnzy47Hi&#10;pE5E5uoFPyrz1Y0GeKTDKoYZ+8Tzn+lVHZuFDex9zSLyPlbG7pVOKEWJJV6oi47/AOFQpcucD5uv&#10;3WP+felS3kmbzEjZ93GW4/nTLwXFpE0q2SyY5/eXAVR7nuR9BUOUYlRjKWiHNBaaoNuoQLLGP+eg&#10;+6w9D2PNY/iy9sPDcEF/f6W08NpJtW5jkCzWyn7xB67cckdCM+lO1fU5v7MSS+uPLaSVTFHCrLGe&#10;fvb2Xpjn6VgW+ual470y60CwtpLuNrwo91NHGqxWu4jchB3eYVGVyD7jFcdbERknGG56eHw0opTn&#10;8PU7rw9qVpqem+e7I2GGFXlSOxH1/n04rLntRB4uWbQprZY57Vhq0HmAsdpHlPt9Rl1z6EegrDg1&#10;BPBvh5nsrG8hlVljS2kiSRp2HAC7SMYB74x7DNZXhvRvFGma1JewwWratqzM945BcWMIxtRTnr9e&#10;p+hoU5OUY29fIXs4x5pJ6dPP/hjpLVrvT3WWdEaNr5oJlmcHcnJV+nJX7vqR1q3qlxG00YNlNtXO&#10;RDF9734/GntoNncWsFtf/vvK5BbqzYxk9z1NWHks7K2+yb7eP5fljLBR+Vb+ztE5+ZSkZculadN+&#10;/u7GYyIuImZtro3qp7H6VV/4RTw/fxqNR8Mi8kXOJr2RpHGf9pjUl5eaIblWa4aSQ54hhZv/AB7G&#10;MfjTUtrp5RPaafb2MKtlrm8nOT6/KD/OudwlLpc3U4x6lrRdAg067Mlla2sce3Cjy90i8no2eBir&#10;Wo+HNN1a38rWbhpEaQHZ5rLjjpwRkfnWXceNvCWnMsD+IYrm4XLNHbRlE/Fjjj8axdX+Kk07sls0&#10;KrHxHJHJC3OD/G7cH2o5eTSwcylrc6CbWtE0l103S9Kvrza23bY2p2r25Zto/KrNzr9taQMGuY7Z&#10;VO/asgZ2Ujuf4T/jXgvjv9rDwf4KHk+NfG2m/um2SRx3E0juMjPAJVc/09K8i+IH/BR/4U6bZSp4&#10;C0TVr64jY/ZZYtRMCbf9pVbP4jGaxlU9m3do2jGnOPU+ur3xKurtsSYWsaf6uRmC4OBxknr34qhd&#10;69NYj7W11II24lnmmOw++4nH4Zr8/vGP/BT/AOPGuwf2Z4bsNP0uFk2CQZnmY47vJkD6ba8d8Vft&#10;C/Gnxvd/afFXxB1C628JH5ixwpxjiMAJn3xnnrXJUle7Tu/u/r7jopSULK1l9/8AX3n6YeLP2l/g&#10;r4MSS31n4nxXF1Hkvp+lqbp1HJwdikA+xOP514j8QP8AgoULG4uIvCnh6a3jjUiG+1SZY1GehCRZ&#10;5z6yDGcmvhm78ceJriIwXGszbZf9bHuG1jjHb2/Kqsuv61uZGurqRXG1v3jfPwOozjpXPJ4x/DJR&#10;9Fd/e/8AIbqUF8Sb/Bfhr+J9B/Eb9pP4s/Fy3+y+MdYnOnTq0g8m1Kx3AzgAeXuJUDqXI5Bx6V51&#10;o+r6QurTW194shtYI9zwwQrtRflxja4+ZuP4sckCuBsdc8SLdCG01eeOWNgU/eN8vYdM8Y7V3kPw&#10;J1HWPhje/EaW6N1dI265kZv3cEJbHmnoTk7hwT1XjvXj4ulyS5sRUfvWSe+/qd+HxHNHloQ21fT8&#10;i0NY8FR2r6hZ3Md1eSXDNNcR6oIpUQqcghQCSTn1A3Y561yWt6z4vaRZpLtnTZ5dvt8uRUGSRuOC&#10;Ax4POD06cV3PgLTfgfolvDJ4ksNPuLOTSftOpHUFVZTJ82zyWI5ydq4XPPJHFP1Xw78NXtLz4iaB&#10;Ha6PcWMlrPBp8bPNDGNxUjd03MxjYLgg9sc482FSnRrSjySfZtaXeiXl92x1uNStBNNL0f8AX/Dn&#10;lnjfw5r/AIY1OLSrzUIL1tQiW4ja0V+WPBQggEHORjAzwRkEVqfD34Taj8Q43upPs9rDa7fK3Wrt&#10;NcjOXWNvuKyrlsuQPl57mvZPEPwl+HHxnGreNtM1P7NeHyYRqlm21IZ0UHa6MdzowwN+FwFHPBzh&#10;/DzXPCcVhqPw41HxFDHpseni4to7258yG3UA+bhyQTn5hxnPYMPlPLUzecsG1STVSNubTb5dfw67&#10;aF08DbEXm/de2u/9f11OY8Ifs3eBPFXxL1DRE+IerWPh+3d2t7oWpmvHjwPLl27VUqx9M8egOaXx&#10;f+zT49+GWoah4o8N3EmrW+msz2955ZWW4hUZZjESCp2nOzdk4JXOK988L3Ph3xl4Q0vxNoWnyA6P&#10;by2xkuC6tcWbDY65GCBja/QEFSPWp/EOr6X4X+H7/FDU4hNoen6hGtpb2s37y6lI+SBQr8EkAguv&#10;zbWJ4r5uXEGaLFKK12i4tLe9t1Z3f3a+R6X9m4V077bu6vt/kj460f44fFfwQ4uvC0+p2TXSvBby&#10;LI8YnUH5uRwT7D5h619sfsy+J/Hvwo8F2+t/EDxlp8epSWayaSsMqLFZR/JL5ha4by5hLwnytnfF&#10;jGSWrw/x74h8Q/GXw43wg+Cn7NF14Zttb1YXzPrUwlukvMq7C0JRNu4qGH3mAYgfLWT4c/Z+/aX1&#10;zw59k1H4dXWpWun6lHaTS61cpAJneVIhbI0rqEIZSTgcAsxBAzXqZnTpZlhUq3LS11TcW2umt7LW&#10;6tf52M8DUngaz9nzVNNLJpJ9el39xxvxy174e/Hv4kXmup4EvPBtxrGqPd3l5ZtLNpy5bDGKI7sM&#10;xy5O8LlmAUArj7f+DJ8GfFH4ER/CP4h+EbXSPAM2m3DvbtAsV1aNG4zKfLOIHVWRgSrMVc5O04r5&#10;MT9nH4neB/EcNl8UfhRqOk2evw3T6ba291Fd3NsyFFjZxjLx7pEXCjfjJA4NeyT/AAu1DwN42tfC&#10;3xu1nZG0enyS6Lr9qYY9amlt0kWDT9jO1yq5ALlEjRiQzDGK8nOnh62GpUsPUuo6pp8z0svdab1W&#10;2+nzudWWzrUa86lWHxaO6tvrrps/TU5u68L/ALLx0jwroGmfFrUtHhuIbufxD4hkjknwTlbcS+fE&#10;xeUKI+UZQSQAExk8/wDs1ftPfG34U3+p/EqT4bXGtaDot00CXU0aW8F3HJlCJHLbtpwpI2lQMnjB&#10;LfQWj+K/h9pHjqbxH8QNT0i8e1uLmz0Xwv4bvhf3EP2NI5o0lnWZonEmWwxYRjyyAchgPGfEfxu8&#10;S6h4MluPEvw/vo/BetaxDPqC27JLqEb+c5t1ktUx5yCVwxRRGGPIHINcdGtKvSlSnTc1K3xNdW2+&#10;V2TbtpvbRJHVVcaNSNSEuVq/wrsla+6SvrtfW7Ket+PfHjWtzLB8R/CPgu+1jfqen6PFJcMNQkll&#10;KiF2hYAKrEsJgxG07ceuJa6b+2DqPht/CmtfDnSL6xi0ZrnULXyoJljhkLMEJ52MxXCeW27JABB6&#10;Xdf8TfBDRPAp8E+GIYdP8TTXX/EpvPC+k3lrPZSIucT285Mscanc4TcVU7iFzhTj674w/an+Gc19&#10;4luvHP2hIrSC51D+xQ7W7xlwsMpkESxs24jMfDIcFl7120adTanCKbenOmnpomra216tu5x1pe9e&#10;cpPvyu/3/wDAVrFr4hfFeT4h/CHT9W0MWHhkaTdzM1joSPGk6MVjRpJGDuJAWdMSHCqfQkngdC/a&#10;R8e6XrdhZjVY9ci+1QyyWt0oYloyMICGj6YHUYyB94AVZ+D37SGoH4lf8I/rmmaVc2epXiz6n/a1&#10;pEyRMJfOM2992ZCxySPmJVccgVh/Ftvg34i+Imq+I7bUL7S/7U1dpY7pZGvUdSx3Sh9+/cWPCNgg&#10;ZB6A16mHwapYiVCtTbTTaa97fp3ve5zVMZUlBVKdTXZrbb8Dpf2m/j7o3xE1O11K98GizmWxRV2K&#10;qqZFQKxO8nuDjac7cc14fJJDfCNnsbea18z5PP0/ciE+rDp0Gec11ni7w94Ntha6JN8X5tWuLhfM&#10;lt7vT2xExUBcS7iGBHBGSV2nOeldr8OPHnhnS/hpH8Ktb0i1kj/tGK5V2kkh3oC5eKNxHiPccFjz&#10;5h9Oc+lR9ngMHH2MW1fbVad9V/XoclWNTHYtutJLTfR69nY9/wDhFH4D8A/APR7rTbPS4Yb+x8yZ&#10;7JcW8jsW3MMEFe55Izjg5rzb4k6v4B8Z/FPSr34aTJCtvZiz1+38OWrpEtqCiKfKxJsk83BZyH3M&#10;A3XAHi3xhuvFVt4aj0Cz+KLahYtdRyJo+mxSmNC6bsb9x5VuNhAxlSTnIr3L/gnx8H/Ekt3Bqcmm&#10;xxXGpzExzX03lNJCi/vMZxuwWHy88jjJNfP4jCxwFCpjpVG227LVXv3v2XlY9anipYipDCxhZJLX&#10;07WPLfG/wVGmfEO1+C1joGsRyazd/vm8tktrhUG9Ujk2/Ps6H5QCc52k8e0aHe+PtL1Txp4U1TU2&#10;0zwv4W0pbX7FHPHLHfx70MqJ5qfOXBJ4X5SVIPFY/wC1p8XfEvhD4uyfCa4FqzaXYvBFNqSkm3Dd&#10;JIm7hgisMkkEdjmuX+HfxT8N+K/BmtaJrngTUPEOpT2yafZ6jDqRgtIbqRvklAKHAyoyBnK56YFN&#10;/WMZgadapG6aT77te9rZLRW/I0j9Xo4iUIuz18tltprvr+ZJow0u11+bXbfw7pNvoF46311azW/n&#10;SW9ukp8pmYqqmXLY8xEyeoHAA9s0PTdD+MPxIt/FEug2GpWVrZJp1nZ3VmhuLaKPDKIVLbUwSxzw&#10;24g+hHGn9l7S/D/w6gstc+ITXGoQTBJ/smnu2nLDIq5K3kUbnekinKOAflPTO6uZ+F/xq1r4V674&#10;g8L6ZNo+trpWqRzzeIIr55vtMbf6p181uSDtyFO4EnIO3FcOI5cdGUsM7yjp1Ss7K9312/q50UX9&#10;WlFVVZPX579D0D4t/Az4ceL7aTwJoniaPQdShvBe6fHqGVnmQupkPnGMSou07cv8q7evXdi618Gd&#10;Ai+B2hwfDHwxZ2viTT57q7vvE154g8lrWASt/p6uWy/KAEYIbcu0H7ww/BXxp8Y/tEeO9M8K6TaL&#10;pOsadDdyagl9ZyealvIVLwYkUkxFVHX7gJJOMY5/xJ+0mT8V/Ex8N6Zd2sjW19ZXV5dapG8IBVY2&#10;2IgKbAcurptPIPOMVphcJmUZKlfWPvNX9Vra101r1+5lVq+B5XUa0l7t7fPTs1t0PK/D/wAO/F+v&#10;eJdZ1q5vvLvbef8AeW+lzRRtfsz7NsQBGCxwc4ORzg553NQX9pf4MXNx8NWs9f0mz1y1kubyx1Bd&#10;vmLIhTIcjjchwdpyepwcYyPhjYT6J8QIdd8E6xfS6rZ30M2njQ7M3BiO5cvkh8YGSCVbB6jqK9V/&#10;ap8VaX48u9P0LUvFd23jR51tLxr6KS2kfLJ8kyuqKiDcSsqgBwv3Rwa+mxGIlHGU6DipQlvo/dta&#10;zttbz/yPAp0ofV5VE3GSffe/n38jxjSvh18S/GfiEaZ4J+HGqXmqQ22xbHT7drh5/lLMRszvJAyN&#10;ufu4AyKVPD1rHbwvca0jyqyy3Eex4ZLd+6bWPLAgjPGMdq6jwj8QfG/wsmm8I6V4istFW4l/0zUo&#10;2Nxk4KBiybjgZJG3nuAazdb13UrnS7rSr/T9BnkjUy/2hZ2ieZI74yfNVQzHHUMSAT0ya9GNTESq&#10;2suXS1t/O/T0SfqefUhRjC93zde3l/VvQ2PAvwng+Jei61dw+MrfTbyyjWaziukLteZbaQOR0GOR&#10;z7HFcTqVtPo+qNpMs0RmtXVBMo+XfjnHXoeM1qeEfirqXw9+z6n4YvJobhm86a4XD/OCQMccDGQR&#10;zVrxdqnjn4kaTqnxX1G3WYSXyxapfT7FeWZhkELgbuFAyOmOfWnH6xSxEnUa5Ha3Rp6K22t/UiXs&#10;50UoL3lv6HKeIRq0sMeoXjy3Cx/uhcSMWUf7GT+nStfR/HWlaD4NudN06zZNQuHO7UPLG5Iyu3y1&#10;OcgNkhvw9K6DRZdEsPDH2WL4pW11NMUng02Sxf7NE5Rt6uJEI3Z4DLxzxkE41vhJafDPxTqt54r+&#10;Ium6N5NlayzN4dtoxCdQVI3LmPYQEcAZGMA9RjAFKtiqcaTcoNxj2vd9tGl/l30ClRk6itLV9zzS&#10;LxT4i8RvY6Hc6tLcRx7IrKK5LSLEuThFXkhcknao5J6E13PgG4vYtB1TwvdWGjBZ7GW5uL9pFzKO&#10;sa7WO0sHCsBjcilsDJNSeG/gVol74zvJPC/jCLT4109L7R7e4LyzFywKwtIgGw7Tu8xA4GBnAOR7&#10;R8M/2Oviv4P8S6D4p+Lnh6zm0fVmnXw/FJerKk8sW2RZMdQDvTOQGZQc8V52ZZrgKdFrmS0uk9G3&#10;vp3Z2YbBYqdS9m/PdW217Hllv8OdestF1M6TE2vXi2u3WdU0yRIYo7dgoKbpB++bLfMRyAOQQAT0&#10;/wAUvC/xF/Zs8I6Xc3+tx3WuahCrDUoS5/swbCTGrBtnO4ENgHKYA4zXr37dWuy+FPhDap4eisrS&#10;PVL57LUDHAqmQgZYoFOASYxuBGcYBr5++Lnx80v4s6J4I8M2tlJ9p0vTbe01Jr5gscsyjyz34BwH&#10;LEjGegINeTl9bF5pGnWcVycz5lu7JaXeml9LJdr9TuxNHD4SU6d/esrfN/5Hmtl8E/ipr3iXRbzV&#10;dEmsovGTzzaXqd/MFjvfLkKyENk5beD8p+Y7gejAn6n0z4d6T8HPFOn+GPA+j3l4tvo9tLqV9bXD&#10;szzumXGxxhCCRhhxuRuvWuysfE3wp1/4a6ho2r6zpt9qXh24nvvDEc11F50GoRIXLxhG2iN0GDjK&#10;MPLOAy4rzHxB+0N4Q1aw0XxzoOsajqV3NHDpGqaTefaIphGjNJHIH3MspJ3KyuW52sMDIrnxWY4/&#10;Nv3fs2krppJ2d9Yt+VtNbK9zWGEwmXrmck27NPr5r7/naxxHiSPUNF/aX8YeFfCOn2lxcXsbw28e&#10;1t0DBEuH2E8eYGQg5HJyFAzxW8DeK18H/Br4g6bbxNDe3WlRzWzHCTL+8SN+COUxI2QvPXIAznN8&#10;c6/498QfFRfiDovgjVrOO4t1hto1tZWYgRCJnyo+YnBz6ng9MUz4h/Bv4oeEbSG3ttGu9V0uPRwi&#10;apa6S6J5creaVcHJVgxx9AK9qlGhKlSpVpJNqF9dW4Wv5dlb1POnVtKUoJ6OX3S2/UwPDOo3g+Bl&#10;1pNvqUMMP2lJbhQ0m/IL4aQDJIOEA425xnB6nwA8WReCfiDa63q9lIsjQSyW7XEnloyiGQZ5U9/z&#10;6daw4INXsbGbSV0+4hjmjVbhWhYb1Bzjp64OP8K6WTV/CurHRtLuLqPy7axeJnkTa0C8nYWI+8SM&#10;cYxu616NdR5ZwtdTve3TQ56dT3ovrG35nPX+ran4ivZLjT4vI8m6eS3jhHl+Su4sBnPQdhngdOMV&#10;01hqHjzVNNtoX8RalFp975lrJDb3nlxzqGy6soIDZLHOeST3r3Lwr+yF8I/jP4NtfiToeux+F7G2&#10;0iSbU0jm2vKY127181ic7gc5yXPBIyTWDrfwS+Cd/wDsmXPjdpNUt/EGlRn+z3W58uG7jLHazQtK&#10;/wA5AClUbr8wXAIryZZxganLFRd+ZRacb2buvzXRnoRy7ERi5Nq1rrXdKx1niXQtET4ZJ4K+H1pb&#10;ReM20+1Gn3915KtHasqO6K+SzME3H/Z3YAzXztYfCz4pa54/h8J3/hC81C8DJEzQ4nCIADkMpIwB&#10;jBJwM1d+E17rL67Z6R4c8PX9zqD3UYt5rbT/ADZ1dGB/cu7AAnIBXGMNz2NelfD3xT4m+HfxDvPG&#10;0nw4uY7/AE+xubbxBYTM1vLbJJlPtByowQzcdUyFyeSThH22V+0jBqTeqvvf79vLuaSVPGckpJpb&#10;advu3Nbxh8ONR+AdlrF3oGl6j4ektbeLy7m+jKsLpfv+XKCVfOcBU3cYyVIxXD+B/Hfwt1W3vrz4&#10;qaRDrWp6qzi6ku4czeW0fEicZMnTDZ+9yemT6f8AEP4/eKPjV8GNa0i6sY7uGEAWNu9wnnSExIhu&#10;Z35y5bzHZVx8wQjgAHmvCP7FyPpcfi3xJ8SJLDT9IsI7tLWPSZLzE5XO75Du2HAONudzbfryUK0a&#10;dGTxr5Z3tdNtvRWV0r9jpqUeaqlhleNuui/yMf8AZcXw3pGm3ySIttHqTCCBrpk3sA55Y7T0Gckk&#10;DPYmr3xq8D6zJrek+Kr3xhDqFrqUEpma3ugzSSRqw8t41/1YCxjkcAt3PXS+H37P0fxK1q31D4GW&#10;+s6fqmmyqmrXGsMq2eprvaMXUJZVySMZjOSNpwR0rB13wZ4o8Ka8vxZ8W6Bbat4RgmaLXNEsZHt1&#10;tGm3pLbgZ+QhgfnGFDPgqNwzbqU546U4y97qnve1kvn0u9Q9nUjhVFx07rbzfy6mHbfDCz0DwdD4&#10;8s/ESx6kt0l1Z+G9RhME8luW/dyrKzYdSBnhcgZPTJroPD2m+OfiDosnh/QvBjLbzXCtJHGVTEoy&#10;qhGXqgI+627nHpV/4l+E/DnxL+FHhnRvh9q0M2q6faGSz1DUNSaOS5tNvFukYAUNuLffwFKFQfmA&#10;rN+Hlvr3hnTvDPhrwBa6pJd64ytrmqXUPlW9kwkWRExtDhggY/ePmBgUHBz1OtKpQ55P3k3v0S+7&#10;tpfW+hj7FRqcn2Wlt1vb+uxB43/Z/wDiN8GvENnqGuQQ/Z5Jo2W+hZGKS844PBK4PPTvmu51/wCH&#10;P7Oum+GtQ1fxVPHfeJ/FNuDfTa/cCTyGYAm5XanmGYyk7drLgDk7SC3NfGu+1v4Z/F/Utffxe/iD&#10;RZpGht449UBQXskbNJGkO4vEvPO5QMb0wARiT4Y+OdR+KHhS/Xxf4mnsdnk/YltYkmSQuJAI5cBS&#10;QgC4VWDr8px0qZzxVbDwrOelldrR620tq9OpdOnRo1pU1H0T1+fTc6j9hPUzbeJLq1lsoLJrfT5B&#10;NLy6wIpkXOzcGKZUltpJx0AHNed/tAj4t+KdVv8AxR4aur7VvCepatNZadr2m2f2KG+kQgyOsLsG&#10;wSeZD8rndk44rah0rU/gCNW8V674h0e8uJ/D4v7dvtSRNqGXK+QY1+Ztysh3A5HIOMGup8dfE6w0&#10;Hwj4a+JOmabFpfh7V9JWOHSVjaaFI5bdBOiMfkB3SbdqhWHlkkHg1PPJYz29OKkpaK+17X0637fO&#10;5q+V4X2MnZx1fpf7jj/hX+0B8PfBXwttvhv4u+H+qa1Et1JqOozSKkU3nFNomR8s0fyuysSCrAjt&#10;xWx4Hu/hX8WVk0fT9MuPDrRwq0l9NctdeaA33lUAMNwJ3Rg7c4IwBgc541+PXhPxWLfwb8MfCsVh&#10;5sRtbu+ubdfnhaMISoKl1UBThQ3JPU8Vzfh/V7q1vLTw7o+pyLrNveBLOaMfKwIwUY9h74I49K7P&#10;qUK1OVRxcJPXVt/Nrb/gGEcRGMoxupRWm34X3Pr7Tm+PHh7SoZ/B/wAVvA19pdvb7oI7ZLm0uY+y&#10;ptj3H3Lep6cZNfwf+2R+0l8N/F0cWoahLJeWl2Gmjk8ST31kEWUZWSC43RjAwSzgoOCQcgVwGt6T&#10;psWh6xqniTx7PpPima6jDaYt0jWhfbhQP3m9VK5bknIOAMYql8c/GV9o3gPVPhvf/Z9Y1S4mg+2a&#10;hY3Z823mMYkheNNwJQqTuQDapbbg9a4KL9pJU7J302tbbXs9/n0O6tPlTltbzv8ALuj0r4mftu6P&#10;4nvp5tR8MaBq1peSPB9un0O0luIZArO8ke+L98hAwMMvJ74rU/Zl/aSTTNGtbvw1ZzW40+/l1/w/&#10;BpuqzW7XEyRmN0bYquinzGGBkn5l+ZOK+Q/iV+zjqvhb4RaT8Urzx8pkvwph0lVfzAA22bI/gCEo&#10;P4sluMDOKvwv+Ofin4b2dvaaL83lZELTwBhB1wR35yQR6degrr/sejWw7lhp3aduq1X9fn1OGWZV&#10;oVrVlZNX77n3L8Rv2gf2bfin4n8Ta3rWu+ONJdZBcaX4ftvHU0QnupgrSqYJreSGCPLSsvlqVUKi&#10;Y4LVb+C/hX4caH4cm8ZfDT4+6ppusR3El1Jp/iHT7PXorF5Ih5FwzRxwRiSN0Z02fNuPJIXaPz/1&#10;/WvEXiHxD/wnGsRtqX21mWRo5sM/yEY287eSDgYGBjvx2Hhfw54s8SxWMnhnwdrVnZtYvFqMjSFU&#10;uW3kk+YcAA7l+RvvdFz26amD9lh1F1Ld9rea3/QiGM9tU+D+v68z6k1n9tf9sv4Y65qEepfF34f+&#10;JIVSVWk1jwtaWc7YAb5sSh45GJBAPzEj6gJeePv2rfjzZaJ4z+MXjiGbSZo5rmHT9FU2dnGnlLIY&#10;ZpklPyMGIDFS4KACRwSq+OacPCfwd8TalY+KvBK6pqNj5LahNqmY4Gtzgb7eNkwXIc9WJLDHBzXq&#10;3wy+I+ma74l1bSvD/hXXpvCqwiSTXrqZ4Y5wo+6FIBEKhmU7s5BOTwM+FWwuHoxU8PRirL4lFLR9&#10;rbb+rO2lH2kvfm/S7f3nYeBD8RvgNdXni/Tf2aPAXjrQl0qPUdMu4VuP7Stbd23tGDK08ckpycKA&#10;jlsA4Pyjif2pf2vvGN7IPFvw/wBC+IHh28a6lt4bS6t3XS4oDCd5hVYYxE2ZEKo6DJEgbJBrL+IP&#10;x0+Ll/4hhtrfUb7RbXw5eo1tNoFruhFqVQC2Z22uF2qAsgZhjoqnFfQHwB8eePv2iLC4uvBnwDm8&#10;ZfZIZLi8XS/ECwXDLHgsdlwg8xjuwQGO5mwATxWMsJKjWWLqUfaN6NqTSt58z5fusZVpUZS9lGTX&#10;9eWp5J4X+M2oeKPgw2qeJdJfxe037zTdPvbdZ0jjQiLITcThm82RugyC2OgPvnwI/wCChGjfs7S/&#10;8M9/Hj9nHwzqnw/vrT+0hZ6fosH2i5JjDRyIoVcMuHU+YhMezAdRivIdF/aM+HOl/GJtM+OPwYvN&#10;L8KzQrPdT2Fgl1NJudgIo2BMIbK7TklkJzsH3a1/iB+2J+wrfeKrh7zQ9b03xBp6xi1uNW0qAyWf&#10;l7Qm5ZXRiQo28HoT2OK6vrFTCT9nGjOUXd+6rpbdtNPRlylh5RT5ldaa/j5nkvjnUvAPh/4myCTw&#10;jNa6DrlrJrFpqvhzxXNM9hbzPIIo5sfKkqsFVkYdSCOGBrG8W2Phf4s/FHSfhJHpmseImbTbe4Ny&#10;ty1t5CvErS4a4LqJI1CqXLcsDjHAp9npOv8Ax58Z6lDe+EtSi0XzWNnD4btQJLyPchSSQK77lbA/&#10;d5IRm3Y+U16non7Pct7470Hw14u8L67ZSWtpbXmm65YXKRWW0W65gllDENlUj3KAoDbVAG0muitm&#10;9GjZc1movd+Wj3v62ZnGg62ttG+39fImsv2aYNT8U6x4Y+Fvx0vpYILxbiDT9UuLdfIxvSDKxKo3&#10;iIqCoK5GOAApHoPwv+M/wv8AhXqw8NeLfjLoGo/2ZBsNrq106y27bVMgWRZGC7pN2cRsRjoBWp42&#10;8N/DrRrLyn0TSW1e+hkl+0W/zXEOFBZjsIwduSBnpk9iK8n+Hf7MXwa16a48a6tftrVva3ai+ErG&#10;RYmdiVV4x8204K53AAHkkgA+ZQp0s2w7li5Pk02Svf1/4Y9CTqUpJUUr+bZ9DWPiP9on9oLRv7e+&#10;DdvpNn4UeeRV1TSfE1o1zdqpVWKLO0MgUO2N+wbiDjoa4nw58Fvi98L/ABTD4x+Nfgu+Gla5d3EN&#10;mtvfyAny7cystxNbmRpnZcdZETAYbOmcLS/AvgSXR59G8YeOtcZF22ck2k2qwLHYHYUjXy2/dtvR&#10;iCMA9lBya1fCV78afh18KU8A/Afx4+qLNrVwy3ni6xlNvYiaJIxvk3sI2Kpycg424Iya3jgcDhaL&#10;pYVcqenVad3Le5UZYhzTqa+n+Wh3ngj45/DO/wBQ0Xwtot3peiWl7rNvbDS7e7Eazl5UTYuY0JY7&#10;umM5xzVf9q34m+NrHxDqll+zlP4dl/0qKOHWH1z91ayCBcoqRqVL7gxwx6qcgjNeMfFn4D/Gj4iW&#10;WnnxB8e/AupanozN9sn0/VoYLdMn5VHnsnK8jP8AEfzrsPhjp2o3n7NT/BrWbmGxuE1GS8XxQt7B&#10;FDNIskhjkdwWaSOJWkQJkLLvGCoG4JZJltOhGcZKT5rtPXv1dm11+YfXMQ8Q4+zsraNP083Z9DyL&#10;XPjd+3d8P/EN5rfxG8HWOqrfzJBq+qG3AEkJKocvDIByo4O3OBgelc/4P/aS0Hxd8W7Pw98c/ghp&#10;tj4XvLoJcXlpayNPHGJAFWTnDIMs2dq4XjOea968XaponxPktvhHZajMGvNaLXPirR4Fs5tQzLiM&#10;fJnEaRkIHOc7d3z4LVf17/gnzf8Agz4j+JdBHxi8QatcafMIbeS1k8pvLZFZY2yJGdiGA2jjj8a9&#10;ejLK6MP31NKVtOVNemmq+9HJVWYVpWp1G49btP113/E9x8CftWfsg+Pvglb+CP2e/gtNJNoNvDBc&#10;38TS28en7oIp5B5rRo0zKGZSqoRmJsEbkzxfhHQ9Q+M95a2n/Ca3dh5l5NOq+IlFr9jtkVWaWUsE&#10;KL5RDBSplcsGUY3AUfAH7J3gf9nuWT4p+NvHtxqWuRuht2124drXSiQeE8raDc7hkXDDEYB2gth6&#10;+fLLwn8eNC8Wtq//AA0Rp/iK11DUo45rdNamAhZnHloX8oowKJjaWBAHbGK82WBy7FVpeyaT3u11&#10;fol+nzOqnisdhaa502uyf+bf6nsHifxTovhb4gy+CbPUbzG+Q6Hqmoad9nt9VgzgzQkswB6jBYMO&#10;+MjN/wAK6b4Z1Dx3pMGo6/ZzQ2+rWh1K1XH2i1iaaP5mXBaM4bqRjkYzXzSPi/8AEfxX4T1O0vdd&#10;vNY1e0lkjsdK1qysJbc5K4CtOwx6tIuSwVFAHLVdsfir8ZvDGmWet6B4Ih1TWGuLW3upodLVLi10&#10;9YGeS244kX7QkIRgxOIz8oDVv/YKptNTSa8+vz6Cece0i04PX+unU+h/g9+zjYWg+NeraDoekrZ6&#10;x8PdSs7e4WN1bElxGEE7eZ825Qx4Veh9hXyL4i/4J8eJdW1+PQvDnh7S7y5kj8xkt9U8swLnjf5s&#10;YGDzgZycHsM19R/CDxx+1SYbzw5puk2LLrmnRW3iDS9QsdrXjsyz/YLaWGR8PtVljmYAYYZU5xWz&#10;8MPFOneP/jZqXhRfhhqmn6PfeLrXR7ya+V4WBZyrRvlVaLCxzclQfkGT8wFc1PF5jhazjTmnor9v&#10;K+3Q0qYPB16fNUi1rp321/E+DtW/Yh8WWhubr/hXF5eQW7FZLjT5oZtpGQceUxz+Vchf/ALTLV2i&#10;1DwhqVuyk/NdRyqT9civszx/40sfh9r19o3w38Xw6LpdvrjWumaXr3hpoGS0e48uD949xEZFG5cu&#10;NxwCzHgmuX+M3xN+MPwg8Xr4e8W/FrS9MuLixF0n9m3h1CyeBlJV1ltzdRndjhQ5OcAgV72HxOcV&#10;knZNPbVr8NT5/EYLAR2bT66J/wCR8h3Pwg0Iv/xLo3Zk52rOcZ7cFfX3qE6L4y0mOGC0vmWG3fzY&#10;41Y9RnkjgcDPPua+gL34xN44tlSW+8C6lccPHJJpMkFxIW6DP2aI7j7N3r2r4U/8E+viV8XbTSJd&#10;Y0nwp4f1DXNNuLi40u8+1QHTNM2Efb7mR3dYhIfljTbvcZZQVwx6auKrYeN8SrfO5y0sD7S/sZX+&#10;Vj4T8I/Ei/8Ah3qEN5qNp9qWC8aeNJhhdxOSDxymf4TkdPx1h8ePDXiDVZfEOueE4rG8lmaYxWMj&#10;x26FkIZ1j/hLNh/l4yTgYJFb/wAQvBXh3R9cuNF8RfDa+hjgmbypWidVmQHh13Bcqw5BwMg1zVn8&#10;OPh7rl6z2moHTZc/u2u7VnX2X5d4+nH866/Y4WrH2ji9t12+RP8AtNJ8l/v/AOCd1o/7UPgfwx4I&#10;k0LwRELfVI45Y9mqM0kMrSspZgRgKEwxCkjJCkt1qj4f+LniDxndXlrDcyeIrzVZViSxu7zbZFcg&#10;KqQEYVsbxndwH6965PxP+z9N4XsrfxFp+uWWuQruihs44LgmEnADSbo1AGcHkjPfvVj4Z+AviND8&#10;QdHk8MQpYX1xeD+z5FhWIxggHeFYDjkEA4yBnoa46mFwMaMpwfd3fl+NjoVbFc6jNdtj6O0H9nTw&#10;541tr34h63praLeaHtt59J0GQRx6jFGFDxeSu5wu3OWBAzyc9DxX7Q/jHx74p8Wav4U8J3N1peg/&#10;D64ktZLiYiNpW8wbfMVQoOMqR8uOp+npPxy+IviT9l/wJo/hYwS3+peIY9guvOPmR4MXmF5lbPmM&#10;PkUq4ZVbPHf53+KvxX0L4ial/wAJPpGnXVneXS/8T3deM0OoyjAiYq2DlNoBJ6heeeT4+S0cVisR&#10;GvJc0NVFvVLZN2vfXVLfXyO3H1adCi6cXZ6X8/60b8jkRo9j4es5L17yP+9Io43dccf/AFqg+HHi&#10;fTI/FDa7q+jQ332WT/R2u4y2CflTcR/AM5AyCDz2qprV1I9gNMijkluLht5ihjZm8vB+bjtwecev&#10;pXovwg8bfBz4byyWQ8WSxQ3ljH/aUd5po8yK5yCVVfmDrxwzAH2719ZmVblouMYuT7K/6HgYKnet&#10;zSlbzZ69ba748+KEmm+I/gj4Lmh/slbqe3t5otlrdqIgoDk4UcrIoDEbgQuRjJwPgj4H8W+OJNU1&#10;Hx3Z6hYXlrbyWmqwSxyRTpEH3bUTGVPmPkFT8pUEZzg5d18ede+HfgXVNb+HVvJDpetNBbQ291bg&#10;TKF4ZlKsMI3yk+h6YzXqv7P3xm0/x1oPhvVNb8J/2nrF3PFba1eXGQbgJ8tvIvHUSRqo3EBgvIJ5&#10;r4TFRr4fDSlGKUb2T+0ratP+tz6mjKjWrJSlr17dtP62OA+CXgzQPiBfS6le6HqkLR28tpJqGjxr&#10;IJ5kDFLee02yAEsNpLFclM4Uksfpmx/Z2+GH7R+m6ZbfFnw7rd3rFnrCada6jBrgsy6RnDNsKiP9&#10;2q4ZggKBwDu6D1vw98FB4R+HOtXvhU6Db3HjbVkupNQ1HwyJmt23on2QPEXyY9hycBgx34K4CdR4&#10;o8N6vB4k+zeBfEOj2+oW+k+Yul6zJJ9mvZoyolXzg6r5TFtuG5zwR8px8li86lWxHNSbi1s03por&#10;69vw02R7OGy2MKfLUSfy3PNfg98DdG/Z5v5dd06WS1/4R/zo9Uu71gJY4SwZJTs+R4vLLEsQR8nA&#10;5IHaa34I8aaF43vvFNhfy61bf8fUuj6pbwSxyxseFgmSOIwsW3cN5hYbQcEHLtA8MeKPCviSa3+J&#10;NvpOq6XDGIdPs1WTdDJImyRm875JfllyV3d8ZIxju9YGlWmktqev3SyJpmpSKrRxnzVljZd6hAMu&#10;gwSCCQAcYxwPBxGJqTr8795y0b3v+v8AWh6UcJQ9ny8trHz5cfEjXPCMN9deLPg1rNna6hcxnTYb&#10;HQXZoC0eZBK9uxU/N8wXajFTu5zg83q37QfhGHSFvpvCKwvdTos0194e1CBFjKbldnAwWJ4z3BJG&#10;cYP05qvh3wh4hGn6n9ogso/7QE1x5xjnRY2G0PGoI861diF4b5SpAGc45e2+C3gTWbrUItOt3sb2&#10;81aaXQLaz1KeK3hhjXywboIymSMyNlUARQAp4IJPbh8VgOXmq02n5P8A4f1ucFTLZPSDX3f5HgNn&#10;+1T4IS/mtJtM0yS3t+Y7lPEV1CZVDgBws9qCpZDvCk7hg9elR3v7YHgy0uJNas/h7cNdRqscxtfF&#10;VqJXhIJTG6PMi4PXt3AJr3bX/wBkDwX4t121WXWNakT+z1n+2XjJePeQhhJGhmeNnXB427yfl6DO&#10;a4TxR/wTg0/W4ri98PapJ/a/nSiM3+l2oj8pYwFZogVBjL7slCSBsOCVy3o0cRwtU0qJq/dy/Q86&#10;rlOYRXuJP7v1MTRv21/hPd6XDqY0/wAT20zW7nyXgjvJIpOQV/ctnHGedoAyeM14n8Y/+Cocms6R&#10;qXh74E3Wox+IIdRhH2jUNAjaJbba3mzKN7KjqwRRvyCHbGK6hv8Agm548m8Y6X428PeNLW40dtLW&#10;82TeHriJ1JjDBQRLJtIYBcbVdVk37cgrXmOpfsG6r4TvNS8TaV8NvNaS6jCstxfxGOOQ4eUiWE5i&#10;ViGZmAOASMhWNetgcr4N9u535mrNJvRO+zUtzzcRhszjHWFv63VjqNS/b5174YfCWO78XPHJ41Vp&#10;HhsUsgFuIzh0aXyyqAAvjaPmHzHbT/gD+3b48+KvjrTrb4neHvD0C6grWdvb6bpZJLyKo3OzM7An&#10;btODjnJHQ14tdfs5ate+MG8D+KbO3tdMuNWaCC+j1BJHj8oAM6lowGHzDkhRtIJIBBr1j4D/AAE8&#10;Ialevr3hLxPq+p6faXkqWH2jw+LeNZYCGZjOpKoD8rBsDh1BI6noxmU8O4fCztBOUru9tr7JW0XX&#10;R9tzno0sVWqeW1vQ+vr/AOKGtWF19t/4Rry2m2vdR2bHzo492FY7v90Anp057VQ8b+O9JvjHqVze&#10;XZju7dftEdxHiOOYKoU4AyVbGeuDkg5G3HPeOfHfiXXhZ6BrFrd3GoLLOIfEFpo8Lrb/ADfNaXbM&#10;sQiclgEUOEZVLdNrHP8AEuj+K5PAdrqWi6ToPiWGazA1CKwvF0+/W5HmK6mCaQb1wpUMoAbg7snF&#10;fB0cnhHlbsntvv8AN6el7HoVqFaN+XWxq6h8RtPltXnhuY4/sd2zraIUCryMsPmwy5JO3ORkA9ON&#10;XwP4y1DwfB4mu9Fu/JvfE9ulrql5p826RYIn3r5TMpCo5YFh04xyBXF+GvBkninR5L2z1NrW4trU&#10;XN1puvQGPCKMbQxBQvxzGCZOmFIKkrP4c1K2uo7eDS/LSTa8jJCrMUIJCAqMup55xwK2dGGHvBO3&#10;f07eaOG8r3aOn8A6Zb/Dy8uvEPg62hjutT02fTpGb5hDbyzebc+Tk7o3mc/vJOWbOMgZroIru51C&#10;/juZNNSP5TJcRmUAxcYC5553EDsMMOawdLhmiDS+INLkjt1wsSyXKuHjHzZ2OSPlOGDevHBrSF7J&#10;c6Nqkfh/VJG1SOEm1W+kRgy5wWXO1MY5wWBIHByQDw4ipUrSSk79Lvpf+tTaHKloXtRExv7eeHT7&#10;iOSeRdsg2suQxwp2k4GGdskcE5zzxrQfaft0N7chmjjUu8a/K0j7uTzznBHUZ5yaj8OTfDrxP4G1&#10;CTTPj5pNvqGmYGoTax4dKQpcE7SoQSysV6DouMbvTGd4z+JHwytraabQPiZ4Iutt0jQ2sfirbJLH&#10;tAKbZBu3htxBwc7guMjJ1hkeZYiN6UOZd1/Wm518tOMeZtfee0eB9W8D3dhLpWmWdwtwkamZpo96&#10;p3BBGOA3Qdqg8a6X4b03wvff2nZXAgtbVzKbSOSQqpUkgBDnJx1H1r5t8Ift0fCfwt4u1O0mvv7N&#10;+zwMJLv+1IJo7uYMqiIbC0ibiT820qMfNgHcOi1H9u/4Z+KbG40XTNE8TXU1xsguprWK3kgspTEG&#10;KSO5XdnIHC7cd+teRU4UzyjjFL2UuXRt3Xl1ud9DFYepT3VzI/ZV/Zs+EPjix8TfFLU/FOoaTdah&#10;cTWeg6vpet3FneWayeYXJmc7g6oquYs5IB3Ix21w3/BPT9nnxT4B/az/ALDtfEK6jYW+l/bNaXWl&#10;FxFdtFBG/OIyVInk3CQsMA7SSTmqPgz9pjXfhN4em+AvgfxBb2H9rSTXOoXur6IYotMc288eXlwY&#10;5Y085ir7xgKMcYz7B+wTYfEHxR4v8VeLNR8c+D5rzTz5Btrfw7IGfTkhEUk8JJVmE4YAYLjA3EEk&#10;EfeYyeOoYbFOrO8KiSindu2iTWmnV776hg6WHq1qKhG0ou91pru76n0Z+1A2lP8ABRpI5Pstxrfi&#10;yGJ4pMZuYo4kRBGo5UL0PTnpwa8Y/aCtYP8AhZerz3em21z5F+YyyjbIm0BQwYc9uepr6B074UP8&#10;WfG2kw6heK2leFrBdaEbA4ubqeRnGFIyEDAA8cbSBXG/Hz4aaT4as1lW+ja484u8kafeY5LEsQc8&#10;nHr9K9XhGpHCU7tX5k103ZvnlL23uJ7O/wAui+48RsPBOl+M/B9xYroEEkcUxEqqdp67gC+Bg/jX&#10;Dy+FvBOg67NazeD/AC5oZFXynvoZlVccttO44PuR/WvTLe98eaQf9A1S2j01lJmMrhQSB/FgdccA&#10;Dk+tcH4r0m28Qa62qaZ4ht7TaxUwrCu0r15P3h7ZJxX2+T4WeOxj9tFuMe1rb7dreR8zmdaOFw37&#10;tpSfff8Az/4JRH9gW0s6W/hrS5I5h80M2nxNgL2GR8n4YB75rJ1fXUuLhNKt7KHTY14VYI9q/kOM&#10;e3NN1a7sY2ZY7CcKvHmeblT/AIA1mxw+Y2S6MrfwhsY/Cv0jC4Ghh1elBR9FY/P8VjKlTSpJv1Yl&#10;tdXP9pNbW83nDeB8p65PQZwK6bT7F922Zt8i8eXx/wDqqnZXWhFbeG30byXjOftUeeePTkjP1rVi&#10;1JFg3XDRru4+Veg/Lis8RUqbCowhLUDbxM+6e2ZWXP8AFyv405pPLO6Nsr1O7nFPe5Ytxtbb/F61&#10;WuZ7Z9wQKe3PFcUeZyNpWRW1zT7fUY2YrtbZ8r9x7VzF5oxgXd5iswbp6V000m5P3YwuMf3eaxNT&#10;1C35L444Yhs130Kktjz6sTKNqyfMD0bt/wDX7061/tCF1Yx7gO3r/nNNa4Zt3zZVvanRXRjXbIqn&#10;cuPm4r0L6HKaybPJW5DKGK/d9P8AOaFuCcD8+emf89qqLdxO2Xyyg4Bzk0ju2N+Sw/iwD9KnqFi9&#10;mGZA+7awbDlqfsW3GVA2q277v6e1Ujco+0M7eYvq3P8An/GpEutxV41yG4AX27/r/nmgDU0a9SK8&#10;WN2zu+UcdPpWrds0ULHA2t90N39v/r1mabFHFG0skfoF7f8A6qmvY5rhd6ynamW25/WtObliTa7H&#10;WyEDzEj++flXd+H506+uI4IttxAjt6yLn9RWVHql5ArQbF27vmGOT+HpT49akP8Ao9zG33vl3VPM&#10;iox1LizR3C5aL5evzKKULEv8JDZy23+mKg8+EnKfLls/SiJlA+QqcYHJrOTKtqSArLKyFmVuis1W&#10;FmlVSvDf7nfnr9KrtKysxwRk/L8o5/z9abvDFndivNHMUXluAg2tFuz935Qc+5qRJI2PmgKAefu4&#10;zxVMynkF1OT97Gcf5FOEzt/D7jn3rNsZcSSBt24fN+Wf8amh+zs3+rIb13dRVGKKaQko/v8AMp/O&#10;rcFvI3Dw5H+91qrCNe1W3jGVdmPXls//AKqtRXCuepxj7rKKyYCzbTFt/wBpGX9asrKu3yiQo6rv&#10;H+cVcSol98yJiGcL3OFBqjd2d+jmWCbf6N93371FJqLhsTnaDxu25zTDqKAfu5/vH+9Sk1sGtxsj&#10;yqcT2TK2ePlPPv8AWpIkEWA7mTuCOR/OpYNRSWMDC88fNyvT0NKIopgURgjr/Dt4P60X7lCwKjbW&#10;gba+7ke/9KsxvNImxZB8ufuj3qqSoQCaQL/tc4+h/WlAkTErgnnrG2QOaklonju5I5fIldV2sThR&#10;0FWo76WEndLvX03c/wCf88VQSaIMWIPTPtwaQ7N2YgyNyeGAz/Kp1DlNP+2LVtvnRqPl+9joD/8A&#10;Xpki2gfzFhZlz/CnII/n+FUSLhvuurKv8J4zx+VNiu5IG5kkXptDd/x7UagiW4mLLjzB0/5aZU1A&#10;ZwSsbEegYHj3NWor2KVPKbDs7fxY5z/n2qvOsAOYImPr8nJP0oRfUI72aPHGUVqkjnlb5ovlY8yK&#10;OPzqopQLuxhWH8PBP+Tmk+0FDvly27+8Oee/vU3LJzO0b5c+Vn7wUf55pZQZkWeN0ba2Syt1/CmR&#10;y+Yi74vMBOcOo+X2oIsm5JaF/wDZ6fken51PMAyOBpC0kSMvrhhnHvX6Mf8ABN1nb9mGzaTbn+2L&#10;z7o/26/N24uQm5EPzbvvbcda/Rz/AIJnyrN+yzYurbv+Jxec/wDbSvHzn/c/mv1PUyj/AHz5P9D6&#10;Aooor5U+oCiiigAooooAKKKKACiiigAooooAKKKKACiiigD4H8cSZ8Zasd3/ADFJ+/8A00NZKXCx&#10;/PvX5l6Ve8c5/wCE11gE7V/tS4z2zmRqx/Ot/utKPm44bmv1SH8KPoj83lK03cuNdllzH355XtTV&#10;vpCNkjH6CofPMaDAx2Py/wCFRySrICDM2PbipcJMn2iLE15DGv7zHvuP4cUguIOyH733TxVIRwxr&#10;uaHcei8cmnDdjdGB65PQfn0oinsEmixLOuM7c/N60wXJ6MyjuKpzveICpmO3ttqvbwzSne0jbScM&#10;PWh8xMZI03u1i+cFSe3zYzUfmvLudHxnP8NVorZRMISVzu+Xc3+f5Vbissri0SKSTpskkKg+meP8&#10;4rOXu7m0fIaLiDOV8xtvbrTWgR5GNrNNblxlmU5B98H+mKzdS8Qt4fSQa9b2azCTFusN2uHB7YJB&#10;zz09s1Sl+JvhS3gea/kmi2OUbEO4Z+oyD+dYyxGHjpKSXqdH1fESjeMW/RGrcnUIG/0a5jbjgsrK&#10;f0Jpras1qqm5lt+mB/pBBP8A47XP6l4q8H/ZoNTk8Rx+XeNth+Qk9MnI/wAelPFzod/arqMF7DNZ&#10;qzGOWeD5ZMdSMkZH0yOKpYik9IyTfqg+r1VG8otfImn+IdpZ35tv7KZlX70rXCEHj+EEqfzq39gu&#10;PECyz/2zJ2ZLZkMSqOxO0hnH0OPesXV7uzezt9Tms7C3F5Mq28g00LLN6AD7x/LpW3p815oR265q&#10;lvHHbxnCsirtz2zzUxnGV02aezcUrIuxadoWjTTautvCl2y4+0XNwzKBjtuYhV9lxXM3XiltX1Ft&#10;e1w+XpdrH/oduq4a6b+KVgxwseB1bjHXrg6OofFXwals0k95uTIXd5Jw359R9M57Zrm/FGreH/HW&#10;tLY6hqyjRk2t5Vmx827YDI8wEAqi84U9+eOMefiq9LanNN9r/n2R6WFw9ZSvUg7d7PbsvM52e98Y&#10;fGTxCyaMrx28i7Jr/wCZI4IS3KoSAckdW+8/QbVHPo6W3hj4e6VDpPh7RjcTbdscMcZO9gMbnIH6&#10;fgKz4df0TRoI7Dw3pkccSr9x5AoA9QFzuP15p+qfFXw/pzLDf2zeZJtCqzMSzN0A47+lZ4eOHwsX&#10;KdS83u7beSOjESxWKkoxpWgtlffzf9f5leDSfFuq3zXWoXT2ytw0g2+ai+kYGRGD9c9zyK6XTLa1&#10;0u0Wz0vThGvdmfLM3qfUn3rzjxP+074H8Mecus63ZWKwxsWxGd6EDOGVh64HFeRa7+37o+us2kfD&#10;+yvNauUOZJlRoYVXjAYyYGSfQjitZY7CYWLk7+rMHhcTiJcui8l/kfUl5qEUC7LrVbeHd2VwWHvx&#10;yaxdQ8U+D7aRpZEmlK/ekmQKnpnca+FfGn7cfxi1iKY+GLDT7e3tpPIl/s8mdnkIyeWQ4Ixy2NvP&#10;BOa5b/hY/wAT/ibp1rrXiXxBP8tu0n2GbVtqwoc4kcxAFc7T8oBJOOAOa87F8QU6UXyr+v68jrwu&#10;Sxm/eb/I+7fF37RPgLwnZM0niTSbORGJaOORXcL2ADEEsfp0NeC/FL9u34QzJPb21prmsSpJtb7G&#10;rRxoff5jtP4D/H531fR7qLSLHWrzW45Lm7jYvJef6MI8ENtikQF/MJ+X5h0PBAxjUk+Hs2ueKJrn&#10;wt4V1CGa4VLZry4jG0SNgZcM+3eTkKxPJweprxanElRO/wDWn9dj1KeS04qy/q51GtftRfEaNprb&#10;wLZ21vbx8cxG6dcjJXcxAYAY3EcDjrXIeK/HPxT+LGntBrN9qDW8luslveKyxxuxzxkKT24B4GMZ&#10;FS678GvEWuyTPd65Z6PpWkW8s7X0i5kup8suyUJjlmVl3clsHrwD4RqtjeWF3L9m8bKWWXaVt5Jo&#10;2B69GUdO5POfXrUYfMcZml17Z3W9r2/Cy+RniMDhcDJP2S/D9bs63xN8JLG2kGoXusaheLJaLMm5&#10;VxFzyrliPwAxXHr4a8MxSyQXut3aiONiv/EvblsYUZDNwT36AVHHf6/qs6Wx1S6upCMf6VdNtx77&#10;jgZ7ZxXpDfAnVW/suLxl4kVtS1K6+w2tu7MYkbjYVnG7zFJBQlAVUrya61OWFSVapds55cuId6UN&#10;jyePQGuIZvI1K3ZopP3aSRuGkU4+YDb798Hj2rQ0P4YeM/FDRnQtCvr5ZmYK1paM/O4KAT0UluFz&#10;jd2zXtXgv9l74o6qiy/2dD4ft48rHdahcyJFcsTtUI20iTLZAAPTGD6TeJvg18f/AALPD4U8KeJJ&#10;NTt5JDBIvh68AjuGjkI27MgsQ4IHLDIOPutUzzjB+09nCrHm83p960/EmOAxHLzTpyt5LX/M840D&#10;9nvVH09tU17xFY2EZhkkgtZtzTTeUMuqDbtJUZJAYkY5FV5dS+Ga6BbeHtIsriHWI7h5J9XvZECs&#10;CABGYyAUAODu3HqenGNe70b47+Gm+3ad4n1G3sYbzEPnXknlQTyDd+6KkgMwzuwc8nNcV4n8M+Nd&#10;f1ebVNajsYdzSO0kCoCR95sKArMOuO1dNGpKtK8pprdWdvv76eZNSnTpxtGLv1v/AFoe6+Jfg3+z&#10;h4N+Dq+JT441TXfEFxAw1SHRvs8dpp0ob73zENMB8oGGAfeWHCnPz74V8e+KNR8NX3gLSZbePT76&#10;cNK9xGSqheQMg5684OeR7cT63qmu6lZf2VaeL2uLa3tRH9lSEogAwfuDg9O4zxUUF1bWJW40HU1h&#10;upEKzSQxhd+4bWB2465PGP8AGssPha1OM/bzc23dX6drdgq1qblF048tlZ269/U7b9m/9n6P4wQX&#10;lr8VfiNeeGfD+mySC1vEsjcQzTBMsSdw8mNRglsEH7o5qx4Y/ZTu9U8Yahp58X3Njosl5PB4c1HU&#10;tLaP7cV2NnZvOzKOucFh1wcCrnwyt/F/wZ8XR674jt9Pm0ueT7KzXUbsm10UnbtTfko4x7NX0RJo&#10;HhzwpqWi61qd5cX2l/2pGmhana3Ja2WKa2wsxhbARQBgOeRsUEZGK+XzXNMZh8RJ0p3jJe7ZKya3&#10;tpve17t6N2R7eBwOHrUFzxs09dX1/Tt+Z8z3/wAGPjJ8ONXvvh1bRTRy29jc3M0y2plingKOqOSu&#10;7cr+UWQjJRsMMNXmPw/8aeBdCvmXxb4dkuLj7TJ5d3a6g8eAQoG8Y6ABmAGCc8jpX15+0D+0p4X0&#10;rXbfwneXmr3DWi+Rpf2FRItwCnIlZSMtHJ8yqu7dyGI4J+Ybnwlr2ueJ73xvqOp6DFb3GpMkkl3p&#10;O/YzZIkWGNArHHOFIwRxwcnpyypiMXh5SxcOXmS1V029eyv/AJbanPjqdPD1lHDy5rN7622PYPhl&#10;+1n8MNE+Hc3h3XdYgtWi3xRw2tncnzkK8FsYVxwN2cbt2D3Ncr4I8aeJ/wBob4h23wu8B/Fu6s9J&#10;m1JDo+n+IJEhtzMwBdWEe4ooIIj+WTaMAAV714Z/Zv8A2TtU/Zksp/H/AIY0jSdCW7cL4u1GKSy1&#10;C4+cos4mQOQZGGEgZcADkEZrU/Zk+En7Kvw58cWer/Cn4P8Aie4vrW8Zf+En8X6jaLp+oQ7XyI1u&#10;NrJxtxKkbKxGFGCM+BSlg5PESweHqSqK9rqLimut3a3mt0erUp4pey9vVgoO19Wm0+luvrsSeAta&#10;8b618F9Q8QePNB8J6voEnnWXhHRV8UOxvrmISGWZJZIkKMyhnjKbWBAHy7iTwa/skePvGurN4+8M&#10;eOvEXhnUJI4Ly+0HVLiX7LNPEpIR7uIqElYbGTehIDEjdgmveND+Alz4g+JuqaR4b+NXhSbSjoc8&#10;93orWDvF4Us/ODxpJcxq8UEYJ37VwzADcpxXu2jfs6/APWvB3iq/8Mf8FINL+y39j9g1d7HwuZtL&#10;t3kTYpsikv7xkGQMhyxLFgM4HhcmOwtSo6XLFvdXWidtGm2vNu129nsepD6tWjH2t3231a63X3Jd&#10;uh+eH7QPhv8AaR/aP+Id+vwZ1TVriDw/Hbm+0GPxA8dzcXBgG6W0gkC4GQYwm8uScDjNeV+J/ht+&#10;1r4i8QrqHinxbqWoX2l6fHLrGlaxeBL6ySJt6W8sUrnJUBWCsOo24JWvrX4SfswftLeAPj7J4h/Z&#10;+8ZWvxrh8P8AiSxk0fxRourWumx3emrH+/V4pJRI0iOYwwTcxKN905FcD4Z/Z0/bp/Z18S33xVn/&#10;AGGPiIuvahq17Bf3CeDRrVpFpUkYCuhUOJbpX3sJGUAYRlIbmvfwDrQo+zounJQSSdldt7pttNd7&#10;2vey1PHxdOFSr7Srzrmbur6W6NJK34nkmpftcR6fqmpWfgjWtN1C6k0SHT9OvJLGMyXBkyzQ7F4Z&#10;RkDa4YBi/TdgeLXHjz4v+AZ7rQ9T+HUul2ul+IklvLeS3liWxmDcRsrAiM7Twp6AAgcA195/DrxR&#10;afs1/DnSdd+K/wCyfa6XeeOPCLXl5qLeF5ItVursX90izSXEgYafPv2N/wAsiEXd/dFM+C3gsfFL&#10;9nSX4T6v45nS+8TSfZddkuNDhv7edmDYmd3DNxNgNMGVgRlDwAOb+0MLlbnfD+4pKLk3vbRtcq6W&#10;eltW+mqD6rWxlrVfes2kl32Wr66fccfpnjr9mr4yXukv4sa2t77xHpMVnLrVpqSxzRywu0obfLtW&#10;PYojYlRn5tp3AkHgPGfw7sbj9nX7T+zF8YNQfUoZXj8d6I3ioXk09gDtMsNooBcLjJ2HOxSfph33&#10;wC0T4UeL9Q8D+INfgsby11I2FnPHaSXtrdb41aO4UsilY3V0KkMHyyrjNZ/wk+H3jLx14c8ea3pm&#10;o6LaXXgXTbea+sbiG4jvpbd7lYSYo1VyMGVdxZckNgcjjXC4HD0E6tCs3BOLtLWLV7L5WaWmzSfk&#10;FTFVpfu6lJczTWmjWl389H6q55R48+I1lr1tHoC6doSfYVSG1uYdJltZZVRQMufL5ZiM/M579Opx&#10;vhz8KfF/xz+IOl/DvwiLJbm/uFgtVa+KpbksBnIy2OSehOe1exfDvVIfEWvCbxX4Ij1Tw/8AaGj+&#10;0afqMMMxwOEzPGVyMrzjBHcHmtO68CRaVqi+Ikt4l8QL5EfhWz8OXixzW948qiPzDHCUmGem0qzZ&#10;B3DBr6+nRqUcNL2ceWybTequ/u+4+ddaNSuufVX2W9jNsv2Ir/wBo+ma34h8TwG6luZCsSyedaPL&#10;FcGPynk8ohJQ6OTG3VQT3wfcPjD8HfGnxd+DdjpfjbwjpcWqRtINP1bT1imurmZZ2EKRiJUxaeTt&#10;yGHDYOR3890b9smXxFqd1o/xi1fXI20u5+1aPd6Xp8Mc9ncBHRok8rAXOeWOS3IbJ5PE6T8TPjHr&#10;Uy2vgrxlfWNxJbssV7IzzyBckGdFZmKPhsHbk4Yjdgmvk8Rh85xE4zqySlF3Td7a9E1bTurM+ko1&#10;cvp03Gmm1JWa66d1+Wp6l4J+Anwc+HXw3vfiN8aLT7LqHh+zVW0FdNl36hPLu2tjP73OCP3fCkAk&#10;85rzb4aftRWPwz+It5eWXhW8t/7SEjWKQ3Vw1xZK0fyWyBw3GQoxjpjHTNek/sn/ALM/xYt/Fel6&#10;34/8c6xqGg2LM1nouqWssaK6rsWeNdzK5CMwBBB9CT098/a0+KXg7w/8NtVsNV1mxutU0NVXw/HL&#10;Y2lxNqmCAiyGVGeKONydhDI2M5JBxXk18VGljHhqydbn7NpK+ySa77/5I9Knh5VMGq9O1Pl7pNvz&#10;bv26fqz511bwz+1/+0MLWebwvp95qHiO1gvdJvNXuoBcXke+WLEapHkE7G3RuQyDa3AdSfN/igv7&#10;TnwZu2+GPxI1hvD0PhW4jjtrLS5EkhimOJQuEf8AesQynccgA4BHSt7VdA+Pvxl1q7+Net+JNJ0m&#10;2t3WOPUNNm3wWlrHHzOHULlUBC9C7s2AKwvGdn8K9ab+0E+Pr+JvEawRNCh0dpIfMH+sViD8+cAK&#10;V5+b5sYNfVUauW/VY0VT95bpLmUfLaystL/geHOGOdZ1Of3X3aTf463NWw+I37UX7SXw1XwDp83h&#10;+10W2k2NMtzFYvMoYFvvEAgF87jgkscZ5x1nh74L+ArS6TwT8TPBOl6mul2UJkvNHt3hhtp2Vgrz&#10;SqqAnBH3yoYjAJYceO3/AMa4dZubXwX4p8Ex+G/sjBGh0vTPs8jBtoJYSNw2Mf7WDnqeem8a/Hzx&#10;FaeHtF8IaFra22jNdG61HT7VTcyi1SU+TFPI4HmHOWI7ZBPRa82vgsVpCjFQTbfu6W8+ZbtpdEvU&#10;7KeLw/K5VJOTSS1/Kz2sWvEGg+FU0zxNq/w98OanJDo8kcV14zsbyYrDG48to5I2YeZExDAP8www&#10;9q8++KPhD4Z3nhbR9V8DX0s1xDZxveixmDNKpjBzJ12uDuB4IGME9K0JviH4n0XxnNpfwv8AGlxZ&#10;6bfR+c0LfO9suzDRtyFmO3jHO7ngHIPGaymt/BDxxcWnhPxW01rcRxTLe28XkyPGxD7Rz8hyOQD7&#10;HuK9HB4WvTqJubvuld6qyTUtNO6tp2XV8OKxVGpTenk9tHurfr+fQ9e+Cnxz0T4P+CbG1+GWmQya&#10;pHD5muatdW+ZrXkhXiOeJFzgjHPU5zR4qtrn9tf4qTfEu815bP8As+3tYdTmvNpudQf7uY1Uopba&#10;rMcsGKocAnArHHxy8CQeAdSstT8AadPH4iZku5/kOp28pIYXKvswF3jnLAtuPqSeP+C/xX1z4W63&#10;J4n8PeEo5NSglkNvfXDtvVnjdMKq46KzNuBBHHIHXOjg63NVxEIONXVJtp3vv+Onlo0EsZDlhRnK&#10;9PS6Sa22/wA/M679o/VfBel2mh+EPAFtqE3hiGHH2rWNJW3+1XiACRlljCiZfmU8gOpPzc15nLBF&#10;p121tJpV1BHcRrNBFPujIVhlTz95TzjrnjmvbNT8H6h4/wDD198S/F3iCy1HXLm2jPh/RdMlt/3j&#10;ZAaRkgO1G4zyPm2vvyTmob74DatqfxB0Xwv4jvNSt7HUtIF9I11iNk2RZlto2IwHRhtCkAAYPTmt&#10;sHmGGwtP2c5aq9/NrV22v62V9TPEYWrXqc8Vo7W8lsvQ8l8F6roOlxyWer+F7a6uknWW3mkZmTaO&#10;DF5YI3Bjg9eDXbePYb7xxr8dzqcH9nXE1t5utabbaXJDDFeDd5asvIBkAUFxjBbBGck9V8Af2edA&#10;ufixeeF/FevWmo29pmeRrMo10zLHmNE35CfOV3HBBAIr1vwt8EPAXwy0+HxH4x8a6jf2bTRnxdp7&#10;WLS+VbnyiNm1eBHIytIyuAiqfRqzzDOMJTxC5LuVrrfW/btt5a28zXB5diKlP3rJddtLd/62ufLU&#10;Hww1TU9fuNL0jR5ror5955FiU2/ZlG7dG2Tu2jd8oJPHFfSPwR+Efg3SJbH4i/FbQ/DiwwaWFgkS&#10;3AMoVWVmkTd87HeRvAIbHIJHB+0B8S/gd+zrbaPa/CnwTqP9oNfzXOy5uk2yQtzFIH3u+104PqrK&#10;QTwa8L+Kfx2+Kfxd07Tm1WK2sdL0+fC/ZFYR+a2Pml3Mc/cyOwyfXnhqSzLO6aUF7Om9OZv3n8k+&#10;uhry4XLqzUvekui2/I99+Kfw58RfDXxpY/FXwP4KmvLC7it4o7qx8uaUXRyrKsDgsN21N0gUjaBj&#10;B5PqH7S3iL4r/EPw74Z03wjFb2v2UQ6skd6srtJI0SLuttjEKN0KrtwAz7vQmua+Ffgv4zeGPhho&#10;t9ZfFvw+1vcRvDJrlha/bP8ARGk3TFJpQYIxHH8w+aNlAK/KWUt5VP8AGf4h+NtbuvC3gTVLu+to&#10;2eU2Ntp7wlIgmPMaIuY/LUbmBJ+XJ4AzXz9PC1sVWTvF+yuuZ322V76dO/3HsSnGhB6Nc9tNN/L+&#10;vvKfxv8Aih8aP2kPicvwQ8KeELC8ZryG5WSyhLGKTylNxcOVyIxuLvJgfLhga+y/hj/wSM/ZI8af&#10;s/XXw31FNRb4qtDdPpXi+7nubaOS8IJXdGm6M2qnaAduXU5yCePk74b/ALSnhn4P+LrDxX4w8NeJ&#10;LlW0+4tLW+kvpYFtR80Ui27MOMp6MdrHpjBruPiJ/wAFKdf8OfCbR/CHwS8QMt7cWDyatrl5I7XS&#10;ojpKYEXLmMs+3lSBtTgLyB6OLpZu1Rw+Aj7OCd2093rdt3201XW/UMLWyuPtK2MtOTWzWy0tZd9d&#10;+i7Hhfhz9i/42eIvHGteCtJ0m3mPhvUms9UvrW8Sa2jnH3RGybjJvHKlFPHXByK7b9lz9iXxR8R/&#10;i+/gL4ivcaPocN0UvFt7qObz5iSFWNlJCEjnJU4HGOeOK1f9tH9oPxjrsOu6lqVus1rJKHk0+1it&#10;XczbAd6xgGXAiXBxleQCM8weDP2mrm01K61HXIFe5vZGe51i3ZhLE275Jo1yAspIbqNuCcqRnP0d&#10;WOaVMC1Kym19no/K/wB6+7zPnqX9mxxCbu4p9dLrt1PSP2x/gh8MP2afjevgb4cfFRL7T00yK5kn&#10;upHeaykOcxuYQd2SPlIA64wMZPmNjrPjnWZdQ1WTxz/a1vaW7PFNbztG7JuzgF1VmxknBGeD2FUf&#10;Gfif4Z+LNZvNT07WLj+K4kl16zd5JTySpaFiCe4OV69utcmPDlxr3ibS9O8J+I9PCXTbVkkWSJIG&#10;xyXUBmwM9VBzg9anD0FHCxVX4ktZSjr3f9XObEOM8VKVJWi3okz1L4beCL74iXjPeX7r5fMS6hIT&#10;Ft2MS8pBDhc7QpX+I8kAE1xvx48Mw6BBb3FhqWl3kDW6xaZqWm2wjk1KJR80kiqWKOCwBD7WPGMg&#10;DFPRNE1yx+J+m6beePNJ17bceYZtI1NmGckMGYopXhRwRhcj3x658YPh8l78J2itPDtvZ32hj7Rp&#10;e2bzJJYTtMkbPE7bgzSDYAO3ygZOOWpilhcdBuV4ytp231113tfTa/kdVHD+0wkklqvxPm/TPHfj&#10;HT45bO28QawlvqEDwzol/NGlzHu+ZXAOJFyBkNkZHPNdRa+MNe03VLPwF4njlsbGymjkurGQFCBk&#10;uo2n3YkYxkN1IrnE+JtpDYtoviHwctxNYtnSVa4eP7I4dd25cAybgDncOp9RW3pniJfjat7ffEQs&#10;19FMvk30KLG0cZB/c4A+YKo+UHgBOuBivYrfDecFy99G79Gvlv26XOWjLl0jLX+rpnq3xL+MfgDR&#10;/AFjpXhvX5rrU4Stxp93BMsjRMCAwkkwCSVwuSOqD+7muD8W/HL4habBpomeSO61KzW4mkuLlZXu&#10;F3fKGJy2wFSdjf3uAAc1R+E/we0vxNHfajr7vdafYh5Lq1s5j9tkgiVi7RhQy44zzngHGdvOPdx/&#10;D3xBqkeleFdQbR2srE+XeatJ5/266yTsf+GBP4A2McBmAycefh8Pg6c3SScuV3bavv8A12ffuddS&#10;tiZR5r8t9lf+vzR9FaFb/sveK9LuvEvhHwXLp2uzLFcSWspxa4+yFZBHH5qqsZk/eHghQNor07wF&#10;4P8AC8/gC4t9H+LrPd6TpI0y80C2t5plvLplB8oXgLJGdjlQvXAAGMDHyT4J8Cap8Qfh7qupW/iC&#10;GDWvsok0vT/NSIXMcbqrxngZYjLDnHyAnrka3wN+OPirTPAN98OvDelyapd3F9DcW+l28J3NhX8x&#10;mbDEkYGAvOG9sV4uYZbUq05qhUbcJJNPovV9Pu666Hp4XGwUk5wSunqtLv0XX+rHr/7Lf/CwfCGh&#10;R22p/EttKVdek+0aPdyt5iRwo3mRtE6uI5G+UBXXJKkdcZ6+TwN4017wBY3fiS0bW/EeqXbEaL/a&#10;Vvd2+qNvALFMKix+SIy3Qr5a4avkvW/E+h6hp9rrEWv3UOqXlzMmsvGhZvvgiTLcs3Lg5wcBeeK6&#10;a6+KM2la5Dq/hrU7zUbz7PcLJb/aDGnl+WiRrjHLfJvKjPfnFaV8trzre1Vrt3fu21XS99n3fkTS&#10;x9OnD2bV0vPv1t3R9GeAPhT4Q+JWqQ+C/jDpOlL9jdbbQZtBZYZRIi7mt2kRixwMsI3LMQDhsVzv&#10;7VHxy+F1lq8dx8DPA0z6botxt1XXtP0qSOGWWIMgRZ0ysYKNsaTDbsAgjGT8++F/2p9aguYfsN3c&#10;W00M0bQyLIF+7lXU4HIZCVz719DfDb9qD4FeB/hjqmnTafcXU2oKrWug2cKvb2/2hDhAX+RwMZMb&#10;BlBLHkcVhUwGNwtZVKsXNbKKemu76+Xz+R008ZhcRTcISUe7a18jmfhv+0D8N/E+l6fH4p0eGC6t&#10;dS+0XscGmCZZyR8qZ2g4IJVz3Koxb5jjm9Whsf2aPjTpvje+t7xtAa58xoVjS5h3MTuYEn5uHU4b&#10;DBiV6g1m+KNGvPD/AIK0XxzYeHodPm8JvcQ3s1/p8ccupRzTLsjfaoV2TdJlyu7DquflAGp8FvH3&#10;wq+IHiJtI+KvhfTxo99Iz6hfazdO0cAEeY4LcBGO/qV3NycY6c9rjGnCVWnFuFmpRTu/l8tVvvY5&#10;vaOpKMJNKWjT/wA/1+89A1zwB4O+KPwiH7TOvy6ILGy0k6V4fsLvTRDDMztJHJEMSoWn+bcsjDGf&#10;UbQvi2ieIPEPjzw9pXwSm/tSH7HqsMi2slvJcL5cYKJbJECM53dOOcdzXseg/s0fAJoLfSNB+Lt1&#10;rl7JqmLXQ9Nuo/K1DABMwjVS0DKn31D7ThiHIQ54DR9BvPAHxj1nW7/UdVgh02ZhHNqEaLfQsyq6&#10;lkZ1k43hhInJXkY6VOCxFDlnGLbtrFNWt0SXfV6u2osTGonFtJX0lZ3v3uWdE8ZR/DzxxfeG3/Zr&#10;dbqJmurzSrTS5kuLWTymUNsdWdY9zB8cIMlRnqeg+E/wk8HR6hp2v7Hjv9OvrebUXvI5Gv8AysqG&#10;SGHeUf8Aj4IBAAyM4Fcr8avidqFx8QNPu9O8fT381vZR2P2ySSQO8KlijiVkBkiOeCfm5H3j8xxf&#10;GGg+J/E2v3s0nja4WC3s4ZWe6maOUuVDlWIPOP7x5OFHSuiMalSMW5cnMlfd3tp19TNVIwm1bms9&#10;Nj0j9rXxn8MPFPjmOx0bw7fzX0K/ZWsre6YfvMHdL5pGZc4UAMAEC4wQeJfDnwC8Tx+HV8W+LvFO&#10;krrcNjaXGh2s4UWbo+5F3NhRJINjcrvwRgg9a4u08Ba6llfWvhLW9PvITbx/armaRRdXIJ5Un+Bd&#10;3GAfm9+QIPhx4c+I2l+KoVOhSbUbFu1xqGyC3JGRkuQEyRntnFdn1f2WFiqM9l13f37GXtnWxDdS&#10;G/bp925l/Erwp430jXv+Fe+LNQukfTTI8cNwzSWsnmYZ5YX427sL1HUYIHSui+EH7P3gH4g+DPFW&#10;oyXmoTarplizaZ5czLDHIoBbeqK7SYHRUySccYJrvviN8UfGeveAv+EC8SaLLoNtGYFaztbPzvtD&#10;kgr5kxxiFm2yBRz0AOOvovwD8K2l5Zy6Z/ZBtVdvOuEs/wB4rKiE7eGIjOMHBOcY5OBjjxGZYqjg&#10;rNcsr9H6O/z8m/U2o4CjUxHdef8AXT5HgWm/A3xF4s8H6f4k+Heg6lHb/are31LT7i3aW4im2bXn&#10;KgF1+YjKhQoVgecED6A+HVlJ8PPCEOpT2vnHTlS01C4hKhYWXh8xsgZsHILZI+bHGMV2Gp63pfh/&#10;4g217bQq2pSpaNM1mrLcTRckMoVGErAlV6YOevAFeraD8K75bRfid8YNT077BfQyS6PoPmH7WJAC&#10;uzCL8oLbpSzg7W7dh42JzKpiIpVFpuu78vP1PYwuWxjJuG/Xt6+XofGf7YevaxqOkeE9Rt7fULVL&#10;ye4U2d1ZvDJdWW+N02s6lsBlK57nkDgiub8f/Gj4Y6bKNP8AhLpfiLTNFj00QQ2Gpa81xeeaRmVi&#10;eFRC3zAKBkoAQBkH2z48eDvjL8b7hTP4n1TVLe3i8u302xuLeDKpwrzhVjSSTaAvmMpkIVck4Feh&#10;fA5Pizqfhqx8KW/7I3gWGOTTn0u+vtWS0SaG1VFjaRpWQmRplLrwQw2tg5PH0eXU6dTDwhCPPJX9&#10;1S76/O3exw4uPsKkpTlyxdtWj4p+G/jD4h+J9Wk8Paz8Q7K4sbiRLlbHXFnW2uZF/wCWbeUoYEYX&#10;ocEAgHHXpvjd8e/jhc2+jfDLU9f0vR9J0NpZtFt/BEMVugM2wyt5qbZW+bgJI2EJO0ck1+l3gv8A&#10;4JVeDviPov8Aa0Hw68OaPGsLbX0maX7RM+Dt2S4QIgbbubaWIJA2/erivjn/AMEtPAfgvR5fEPxU&#10;+Ha2UcQAm1ix1GR3YO335DvEsh3Od0hVj82WYAcbVs2wdGpyyoyTXSysn8nv+hywyupWheNWLv5u&#10;/wCJ8BfCP9on4w/DbS4E8LfE3XvM0uR9O0G0XWJo00+KY73mWFCVRw/zF8c5UE4IB+ofHHwm034u&#10;/EnXrP4n/FrxbeJ4b+DNx4kt7y9mjnjkuI5Zo8ksFXcCkb4xhgGHGSw4741fs9fDz9m3Tm8N/D7X&#10;L6+t/iHeWGgahJdXTyXGnpMwkjeAsoYDagOWYg/LxjBH0x+x94Z+HP7V37QXxK+E3iC4vbDRPDXh&#10;a98GSWse2Q6hunJkuSwUbX3OxCZwA2MkjJ58VWlLDuvQVlZt9Gtlt6v8bl0aao1vY1tWtO6PiPx3&#10;4mvdZv8ASdP/AGY/DWk3k+k/2a4vJo/s902zaEVZGCg7ncAocEbScYyTi/CP45fFT40fHjQvDHx1&#10;+J2raDpLTiDVtPW7ewhKq7YSUFlQH5vvt2AyeK9g8W/8E/v2o/hfq8niD4W+JNOuplS3axubzzLW&#10;OIQbgomiJdXBBx2UcHBIBHH/ABk1X9o/4s3NvovxS+EPw/14eGdLW3X7DJb2i7ZDvdkkieB5mYt0&#10;IfZ0HygVnhvquLpyhTcdU0pNrmi2t/e03emwsRTxNKXNJSWuyXuu3p/wTuPjt448WaNdat8Gvhnq&#10;cMMC3VxHqviuzsw15cvlHjMPIVFdN0byK2eSAoH3ul/Zv+D7/EDS49Y8VeG9VtvDvhoxxeItdsLy&#10;S61LUJTl/LhtN26STZtyIhtQAFuTg+qf8E9f2g/gv8Nv2etY1D4hiKTxA17ZmDRfEd9DNBPcFzaw&#10;adbyAtOqhI2mZiuDsTkDOfb7e28M/E3S7D4vfBD4J23w9+KX2jUtSTX/ALa93YokS+X8+4iCdJPP&#10;mYBSrI8YZdxBU3DE0sjwksPQheSdnN6tya1dkrWtd6XUdNCfqssdXjOpJ8r+zsrLz/4a52Hjz47f&#10;s9/s4xfDn4DQaJdaV4N8dW4m8QwrNBb6jb28gUxS6jJM37uJgcMVYSAfKoQcH5x/a8/aA+Mfj/44&#10;2fxX/Yd8A6J4e8Hafo76Xa6v/wAIeYV1dd7fvJMJulA8sJHlcr+8PGTjzLTf+Ccf7UHxSt77xJr3&#10;xhi1DVl1SRoo5NWuvs80ZKM7oztu3GRnDBQQOobsOb+Mq/tv/szfDeP4O+J9b03TNFePyLG4t1t2&#10;nKZb5UlDGQcO3zkb+R8wOCMqPLXnCNGtCpPW6ezv12bbS0ttv126pU5UeaVWEoR6W30/K56n8IP2&#10;7vAFnY33h39tz4U+EfE1xb3um+Tb6boUNzcvuWV5C0BZwr+ZEmNwHB+6OKv/ABC+LP7CXxJ1VPE1&#10;34G1Lw6s0Jjht9H+HdzYW8WDwPKtCd+MqCxGSARnkMvxT4RuNR8AXra1pNiYbqRsTTLbLJ5x5wGU&#10;lhjnPPU4JPArtZf2oPF98tv4Zk8E6JcLLLHbhrfwuj3EkjE4UIEYu55wqhSTjGQCp+glllSMl7KC&#10;+Ta/DX8zy/r1PVzk/uv+On5H2R8Lfhb+zd4y8Ha98TfhH8QdUuNW0jbHa6fHaSRyFGwWllEwyEWM&#10;HH96Q8cLivTrm68KqPIfW7hfEmu2suoa9e6lO63G9bVm+zqWGCybAvTKgN0ya+Lfhd8S/wBsPXvg&#10;nr9r8NPDmj6X4X068aDUoV0+S0uJjhy5nZ0jcqDE0OEw7SyLFGGb5Ra8Ifto/th+PvGHifw34c+F&#10;vhvxBe+HZpp9YEduFtbZxELdFlcjYsMURbMZIVn5kVycjx8ZleIqVZvnikul9vXTzPQw2Ppxpx92&#10;Tv5bn2d4n+IN148/tD4bf2HpVvea1No0um71SW3RYB9kkEqqMq8jyPIR2Awc5BrldE/Zu/tvwj4R&#10;8SeCEv7TXvE1xvFnY3j21paKlxLbuCTuTh1jIwMlZD8uFyfj7wp+3x4pbTbX4gwfCKxv7qP7X51r&#10;ot7LbzRWti1m0sxdvm3SNPukbHyAAKABmvqX4gfteaR+zz4V+GP/AAmcElrrVx4J/tEada3CyQwT&#10;DWpzLlPMHnMu11UKwLFfmbAGfOrZbiKdRRhu337b/gjrp46i43fT+kc546+D39jahdab4h+E2p6p&#10;JHM8MrW+g2N1lgSDiRIQ/b2OPTiuGvfgv4T8L6hd60nw4vNFvLGXyjNfaDNHJHITxtUTgenKqcA5&#10;yM19T/s5/GT4aftIfDL4ga74g8UX+k6bJ4gsxcXkNpHLNZI88jwhQD95zgmQqqgHAyAWq7/wsPwz&#10;471ubwvr/iHQ9P0O1mbTtHvLWaS2ubKZcIodWBL5dSzqWGCzMCORXNz5hRkqNrvqk/8Ag2N4vC1f&#10;f6d2j4dl/aWPws8fWlv4LnuLjVrG+WWGS4vJ7GKKRcfdfy5GzgY4xxxnmu4X40W/i6OS91HwB9ju&#10;rmRpxe2Pi5TI8rcMXMwDOCBnDd+R1NYf7Z/7OniXw58cZPCmq/tNxeJY00iLULTULXT8wWnmMQLZ&#10;mZmw6ptdiCeJF47jmfFH7Hv7VfgrWm8M2skGpyxtI0c2m2Yn8x4pGiaMGAP86vE6lOCCp9ifX+q4&#10;SVOLdlK2vxf5JHH9ZxCk+sem3/DmL8adC+MPjtRLaeKfEeoQLIXhsL+8SRd543AF2DHHAG0cDjHN&#10;R/srfsmeOPjd4vvm+Kvl6f4N8POX1m8ZlglICFgisqlV9wAzcqFUs657D4K/BP8Aai1X4gxeHtc+&#10;wro0Yiub/VptksMKbN4O5vlDGM5JYcLyc8A9J8TPEXib4O+J1sPgj4KvvEGk/wBnmDddMwbUJiT5&#10;90DFKZIl3LH5YcbtmCcElR3UcVWo03RpuN2tP60SOOph6dSp7Wadr6/1qzzzxlofh/8AZj+Ouoar&#10;8K/hJrt5pFnZyS6RqHiC3EiMvlANIQUxIA5PQYA4z3rodb/bw0f4xfCdPhT8UPFereHVutabWPE2&#10;uadbpJdeILxVCQrLgRlIIwW2xqWC8DAAGJLL4x/tAtEuu6z8EvEDWsw8lVsNVuFkZyJBkIVZsLsY&#10;k4A+XnGRV6L4oQ+KYrS//wCEY8STQ6pdSRaTb6l4UW+F1Mp2/Z0YAiR9+1eFzznb2OdR4jERiqsL&#10;tW1UlfT7/PQ0p+woNuE7J9HF2/T7z578V/EfxX/wlO3wr8W9WurQSL9l1Ka6aNkjzxwGYjA/h9O2&#10;Oube/EaxsNLnhbUI764kc+ZJfW8cu7knd8y8HnI6e9enT+PvhPeX15o/jn9nhdLuo5njmkbRoIJA&#10;6yYbog2NntjK8jjGK63xpYfsTeKI9GXRvC8WmsNPS7+2WTPMtu0v3o545JA58tgB90A5BHUV1LFe&#10;y5af1eT03ST29P0Mfq/tOaftor1bW/8AXU82/Zy/Zj/aC/bG1yXVvBXwH1fxVpum7be9m8Pwx2kE&#10;G4BvKeUlYxIyc87jhgduCK6zVf8AgmP+2D+z/en4t+P/AALrHhvTNNupL6S4msTcx2UKbiDJPA7I&#10;mEHqoPCjk1037M/jM/CrxRDo/wCzz8V9S0q0u9VjaZtF1yaEzNuRAJQkh3HjGHzwK/WT45Wuo+L/&#10;APgnj4vOuXtze3l98ObuK4v2uv3zmSPDjOOD6E1yZjUqU4rl91TT0a2S3uuny+8jD04upaXvNO17&#10;7t7dj8JfEX7Tvhy/+OMnjTxLu8R+H9Ht1i03TVuTGuOWLpDnaGJZhllPynDbhXkvjh08ZeJ9Q1Hw&#10;V4WWwgvryafT9Lt87YkYllQZ9M4x0HQcV7F47/Z58JaMsOk+FfDmpyvDas7TLam4klufNznhxtjM&#10;YC8gnIbIyeMPR/AnhT7TqFpqtntvLbwzLeW0d081ube5BRY1YqSRt8wFuDyCpHU16eWUcHh4urST&#10;2S36Lra9t+pxY76xUlyT73/p7njfwt+IE/g3xE3iC3mvk1i1kgjsdsSyRrDvPnbge+1sqRxkYI54&#10;9eP7JFt4wvtU+Luu+IrG00+5jN8dPVXt5QWViyqRuUfNswCSGLlRt2mqHiT4LaN4S8JyfF7wh8av&#10;CkN/p8c0y6Jefa47m/gU4Xyo3tmjm3jPyFsDHOMHFXwv+1LdeLvBlv8ACd7ZrTztQWaGOAMjs3lM&#10;oB2ABkU/MFPsOcAhZtRxkZKthtLrV9bfp/wXsLA1MK6bp1nez0XS/wDX6bieEfhb4z0Rm8R3V1Y3&#10;Xh4aeb3OpMsnm2omaFkKgsA5xIvQHHzcZXP3/wD8E8pvhboNxZ3t7p/27S1jxZf2jbp/ofzsUEbH&#10;qQV4ZQN+3coGePjL4Q2en/D3TfFHgb4neLFtY3tTDaaaqrI93JcxgwyW23cj5JQ7VPR819Efs8fC&#10;7SPhn4B2RfaG1fTWTVY7PxVdFreGWNCV37kAZG3FQF2lGKDDBmI+C4krPEUOVy6q1lo01v8ALv5n&#10;v5bH2FRTS9bvY+4PiH4R8QeNNXgliSCCHXLia1k+wyPlLpH/ANa5ZMIREXIyNx+Zc4Oa8j8XfHr4&#10;XXGqXng/xVpOpXV5p7XJbw2tvbzWcy226KVDIxdpYZlZ2BUK4DFNoOK+cfGHxx+OV3ArH4xahZx/&#10;aJDHa2KrGIC0jOzgjGDvZsEHcBxntWHoukt4+1R/E3xgvLrxVbX1u1v/AGhp+tS2t0yxFTF5pUMD&#10;tCndvU5DcYI3HwcPw3Xox58S9Olr3v8AOy/H5nuvMoVPdpLXzPpSy/av8JS/Da08VeLoLSzh+zx6&#10;UsOiTNLbjLOdoiO5WmjUQEFwqMjMCSVBrlbn9r74b+MdDvNG0Lx4o1KBpLvSdLhWWxkmUKyOHKh1&#10;baDuMYBkba2AV5HgcXhXXvBXj+Txb8Orm7NjcSPLpX25I7prZX4KllLMyhTtbIXeoBKgnFbGs+KL&#10;q6tBofif4f6DezqHW38baGslo00bdAscbLE7hG+UsgYqBu3Fc12/2NhI6xTd9d9vKzT+etzCWOr9&#10;dP68v8j1i1/ao8NWenXFtqkxXhbqHUGS3aVv9JEcsh2sBPL+9kCgk5VVBAyzV3lr8cfhRa6TL8SL&#10;HxdJDpqxmVXs5JFe3k8kR7VXYywBYj5aqFEfyYIO2vkOy+HcWq+IJLHREj03zGX/AES8maT7O+3b&#10;951/DsPmwBjFXL74VeMvD0ElrP41W3jutvmQ2a7WlXsxCMF28D5TnJwe5rop8O08bUUKKd30X9f8&#10;A5p5tLDU+aq1ZdWfUPhH4reIvAv2jxJpmrw60urX1kIdHjv1mkFpGj5uIHLhtqM2QsZK7Sy4GVA9&#10;Ng/a78CWnjG88J634g0m6aOb9zNHcGP7OCAWcIylSu0nO2RTtXlATivgKz+H7w6dDa6hrTq1vv2r&#10;FbrtUnuOcnIP+etTXnwy8Ga9G1xrWvatDcb4zG1gyxqNg4YBSoHXoQQe+a9Cp4d43GSvOlLtdWXa&#10;19exxrizC0V7s1+P+R+keh/GzwF4q1u60jRnkuMo7xTWO11jKAF8MhJTdGyybOT8rDac8yR/EDwX&#10;4g12a28LazaXFrcQpcWf9nSJMl1ceYqiJUGNyIxYSLkFCedmGz+d/hu3udKSbw7Z/Em+tLGSZbhI&#10;ZI9vmumMM+wbS24I277w2jHAwOga98QeENGt9e1W8P8Awj1uwN1b6XcnznmaVm86RImAfLH/AFrA&#10;MPU7ePDxnh9isJJ8ykrabXXffa/z+Z6eH4mwuIirSWvnY+4NV0bw544sry7s9bjt2m3Q2kLabAR5&#10;hXy5lCSpkSAw7AgZQCituauP1r4Z/G+91Cw07QvjNoNvdf2bvvdO1bwdDxIoRHDrHIqsrhxlzglT&#10;tAevmOy/aB07wvpt9rlvrWsw6ldQIiRXGuO8ON5YS7ZA3y8ZC8feOMFia8y8Wa94m1rS5Fh8R6xJ&#10;tkMy3H2pjuZmG9c4+VDtU+XuZcHk5Brkw3DeKhK3Okul4qX5/wBM6K2YUeW9m35Nr8j6VvP2Tvjt&#10;eeJbq6/aZPhPxR4Zt7WWOz0vwnpP2c2UbKxhkUnL8kBghJjXAXo1UPiL+yz8EtEsLPUoPCVtbRaL&#10;JtvNPuGmUtb+YsjzRybn8xslH2rk7WYOPlIXxz9n79sL4qfCzxylz4k8a32peHLqFYNS0/ULl3jH&#10;AVZIy2fKKoCAMhBuZsZwa+pvhl+0Z8Cv2otNtm8JarLbeIbGHGo+Eb6RY5r+Lyh5q2p3g3J5Krs5&#10;wxyF24qsbh88y6opyu6a3cFaK9YrReb9NTGjLL8TFxXxPpJ3fyfX0MT4aeCvh1bx2vg3wx4rtNHu&#10;NShfVdL/ANOjItJZSfOtNpK74Ay/u0UcKCwweCnjxPGPh7UYdA8QSMstkrz28kUSP5iAjEkTgYZf&#10;m/vDJHrxWf8AG/4GaP4u11bfUtBksBpcjW1rJpt4bVkk+6ixyqAdqqxfYxRxjI3AYHQv490DQtBb&#10;4YfEO+uNc0m1aRND1+4QS36XSM3njCou6EqPugMxxuG47a8jEUoVuWrT96T3VtfVPW/mtOr7mGIw&#10;cZJq3LbZ9H6rp6nnizNq13Nc2uqStbXkeyNhI3luMdWVs+Wc8DGOnXpUWn2+q21hYjUZWuI9rr9o&#10;aMliMthgD/snHJBxg85Fa/jy2tPAFu0sWpW+oaLeWjPZ6/Y58iVWOQk2RhGxu+UkspHAODjybxV8&#10;S9Zk0mOw0nxVpt2sMY/d2sgaSAD7p5xnDcr16nGOlXh8PWxFlBaef9fmfOV70JWludj4q8S2N74T&#10;vbDxF8LLfVrxYzKJoba2aS5YH5WDsCc7RgnAOT36Hm/HP7MX7OPjXQ9N8XaFrer+HZTaTNqmn3Fm&#10;5lsLgAFIsAxKw65KjrypYHjxvWviB8Q7273f8LO1RXjmL/LdbNjBcH73+6MjnNNufjX8S9Htmji+&#10;IK3EdzAIb1Lq0t5A64IwMqSD/tDBIPsK+pweVZlhUnQq8rv0b+6zTX4bnnyxlKUWpxv6mH8W/wBn&#10;74UWmnfavDvxpTUbxW3SWLaPdwSfMMhlkfKye4BGK8svvDfivQ7qG10fxTJDazXCu0MN00ZDdAwY&#10;t19yR716Dq3xQ8U3kVxb3mrrLDcfLPDt+VgD2UjC44AIAOOOled+MNfaV5DHOp8uNhuYfdOe2Rya&#10;+9y/61Gny1pc3m7fokeZ7bmrLk0X9ebOh0DXPiZ4gtLHTfEvjbWb63aUwQaTLcO0E0aEHG9/3bAO&#10;q5Xp096/TH/gmnd3unXusafc6DcW+grp8dz8svyEgIs0C+USNzgqNvy8jocYP5rfB3wFq3xC1HT7&#10;rUPE01qFvA9nb6blEiLfeLplV5wp3LnHtnFfoz/wT8/Zw+Puh+Mr7xJeS/2T4I1xljuJLwJGbqW3&#10;KyIySLIZFYKhKuUK9u/HxXGDw8qLpqSTXS1tb7Lzsfd8N+0+sKTTa79lY+kvG/xGtNE1TxbrfhfV&#10;ZbW8bwnBBcTyRtJ5flyKpVQDnBXOT1BwcZrwCP8Aas1a7tIbK8sDrMb/ACv5ayMgcE8cqfbnIr3f&#10;w54ZXxx458XaroEjNov2GaLf5ZyWyhVlLfMexP1xmvG/jR4GHgGVZrSVvtuMyRPGRHIpyR7ZPr1/&#10;SpyGMY4Pktd9NbdD1s0jL23OnZJakb/EJvGOmoLnwNcR28jAKYrUwsj+gHOR65A6H6jldc0nT7oO&#10;1uZIpFB3Ki/OF6ElSBx6muX1fx14k1OCS/nzCC2TbLIdpPH4Vgp42v4C3lXBVVO4pHnIP9K/Vsjy&#10;nGYWKqOp7sldx7Ox+c5vmuFxEnT5NVpzF/WNPmhLSwSSOv8Ay0jmiEbKc+xwR7jimaboF7vj1C8V&#10;Y4d3BY5z+nv3rEu/ERv783NwnztzIA3Wt3TvGl7bWoWO0jZN3RiOPfHavrPaSp07I+XlGNSpc3NO&#10;sbSEGBEXDfxLj5vTjoOtWJYEghETZ/Xn3rJtNZfUAHuGVFJyqrHhselaSzYGfMYgY+Zm6mvKrSlz&#10;anZTso6FeU4DOZWbLdATx+FVWlXdsJzjvV6SOTbvUDaRn5T1qhewugy64yPvLUxkRJkGo3IktmhU&#10;EqVz5nWublsHjO+N/MX1xt3fzrauZDtYq6jA+9zz9PfFYF/qcjvs/wDQcjFdVHmOOoMaVwrKn3uy&#10;/nxSGVnGGdRj7oxVTzrhmyTzUkMoI2FVU45G6vQjsc19S9DIzDe8u3sF6fWptzGPes38XI9fw71n&#10;xvhsBumCM96sRShTs353MW55z7GmBagdpDsOdzAge3arliscEhcsvytyu/8AmPWqSFYSq/aOnI+b&#10;r/npUsbqZ9vysxwSMUkwOkSVHjVlZf8AdB6fjmqt9I8AMsFyqr/dI5/D2qvZl4kLMg5G7IOc/h+N&#10;Ou5hdRxxpMvp7fQmrv7ok9Rq3MckayNdJGxYHdk4P9RUbib7RskKyL/DtbcPr71BNEhkVJkXK/3f&#10;TPrT0DLGWX+H+9/drEfUsIixnIfjrt5ORTxIwba5/wDHaqxySqpwc+vzCpVlOC+SMj5fYZ9e1BRa&#10;W5k8vD7sFsEAngf/AKxUqTAr88hbn5sDqfeqZlkAbcrfKOW9KeLgs5Zm78n0H07UAWo2cLv37unC&#10;1Ik0iFmHzMxzHj6e9UjdRFsJld3P3h2p9vMA+2I8cfxdaW5RpQazOiccH+IE+tXBqrgsfL+X5QWH&#10;b8f8mslGFwxGxt30OMVPArlSZF+XOD/n8KYkbEN4GPEfvuBFPM5Vc3NuSu7gq2do9cVRinC7drf/&#10;AFqtwyE9sDd03cY/z7VSYMZPIYwFhdmG3O3jj+tVWIJLjjPGGFWL6KKRvMtyFbrtxwT+lZ7XkyHy&#10;bhVRhwu5/wBeamStqVEmM00R+bd8rDpz/KrlvfAnDjGDncozmqBuQfmYexB4xzT4XXdlH/n09Qc/&#10;5xU3Ktc2I9Q3IQw8xW4wRnj+n/1qmjFuIxLay/e55XOfr6f0rNhvpNnlmT5t33mwW/P1p1tdR45x&#10;uPXnA+uD2qrkqJoTJE0e9Y16ffR/6dfxqvC6/LG0jD7xXafSqhuZYbjEc69OQOv1qfzbaVVkuIGW&#10;QZyydufT/JqVK5TJhNLyrorLyV9RTJjGJA4ZlXb91s/TqDioVcxJ5sF58u7lW+9x/Sk/taIOA8e1&#10;uSenI9MVQmSm5hK4bauOA8Z6VLBqDuAIWjY9Ru7HHbI6VVIszzDL5bf3un60Izo3Ew+XjceD/n86&#10;zbHG5ckvWkbyrmzHf5lIzUEk1uFO1mEe75Vk6f5/+tUTueBMjMqjn2+p7mkKIJP3VyCwOdrHpU9S&#10;ySWFoz5iIduPvK27/wDVUEruqkMjN3b296du8kfvxJG2ONvzA/hTYrySM53K5LcDpj65qRogMkGd&#10;7uyj+FVJPNfpP/wTIbd+ypYMCP8AkL3nQ/7dfm5M8LguysrbgPl4yfwr9I/+CZa7f2VrEf8AUYvP&#10;x+cV5OcP/ZPmv1PVyn/fPk/0PoKiiivlT6YKKKKACiiigAooooAKKKKACiiigAooooAKKKKAPzz+&#10;IM8SeN9aBkJYapcDbu/6aNWPHcL/ABJgY/IVc+Icijx9rQ+X5dVuMr6/vDWYz7B5hONox8v86/Wq&#10;cUqUfRH5jWfvv1LIuZAMY+XHPy01nYIVYLjqvGe9VxMwbbGV9drN0NBcMduOnTLdT61WhjqWBeSK&#10;cb8Do3+FNM6446bhj5ulV5H+faHGTyFB5psbLu3Fvu8dBxT5UV7xaSRmkxu9B6nkVV1LXbPw9C13&#10;qTYhjX5ii5JwO2aI3EZ+QbWb727nimTeRexta3UKyRuMNG4yD9aipD3dBx31OA1HxVDq2sXGr6R4&#10;gWxmY7lh85rjIA4JEb5XoOORz68VhRa34xutRmtLm2WSa6uFlM3nFzuA4xyNowejAivU5/CPhm7t&#10;ls5tHhRc/etxtZcdOnX6Vk6p8EvD945ubS8/erwvnQqfX+6BXgYrA4q94u/zPpMDj8NTjyyVvVXO&#10;SXxfaQagmmz6Y+nXAYyLfJcRNJu24I2bkBB74YGn3mn+GbeZpV8QWt0rMCirHIZImPUlTndz3DGm&#10;+Kfg7LGI5DZyRSR5X7faxpG3Xj5S3ze3f61zknw4uIZ1Gj+LbqTPDedbuGTHXAUn+g968mUK1OT9&#10;pH7/AOkezF060F7KX3f0zrbrRPBWlac2p3mpWtz5zY864Vl2HHQJtJ/oaj1TxX4Sns47LVbhlTaU&#10;Ettj90vqCXyo6cAVybeH9bsWb7bZ299M3G7+0DGR9QUzn8adHcappqtcaj8PVh2cvNGXuMkfRmx0&#10;9BV/WaUFokjH6nWlK7bZ02k+MvEt1qdvofhrwldXyWgzbzXNxLmSLjkZUEA+nP41oeL4dKvp4L3x&#10;FPeWclxMwktr5nVbdivDDZuDdMAYRQMHHUVzMXxU1K8hW2sL65t7ZubmONVSNhjr/ex9MZoutVsN&#10;YtF3h/OjkYLuXmX/AL5JPRiOQAMd88c9TE+0puK96/eyXyt+rOzD4WMJKUly27Xb+YaKmiW1y15r&#10;FwJmWZ18uTJWFR0IPJkz3yB/StI67Z390w8P6jaw26kvN+5G1eMc4AVRn9e1crffZdPIa5eQxpJz&#10;NAcOo9B2J/2do+pqSfV9Fl095Rr12sbfcjkxGzHHGSAST36/lXDh6dan7ulvxPTqyoyV9b/gQ+P/&#10;AImWvheGa4s7m9vfJQtJJDpTGEKPvEysdn+e1fPet/tY6l8WvES/DzwJoq/bLyRjHdNN9mjt1AIZ&#10;0YyHnHO0cMRWf+0x4Y+IXxBEjab4na+SKUGbTW1Hcqj+EgNjOeTjt2ryD4eeLtU/Z+8S3d340+H1&#10;z58lqy29x9lIkQ9RgkjgnBJ547HNdlas44SToJSqW0T3v/wDzJRlLERVW6hfVrqvU7zxF4Pu0aTW&#10;/iHqE2tR26Rm3szfSMbyQni1VEG/dwcnHyjkgg5GdfeOby78R6f4Sto1j0mZFW8aJjJNC3A8sndi&#10;IZfZjPJyPStjwr4hi8afDrUNT8E+NrOLXmvGvpLC13DylLZeBlkHzR4dRlQeTgrjmsa3g0GQDSvB&#10;1rPdeIvEkKyXg02SKW2tboOxKCKMFk+7wSoxubPAr5R1K1ScvrF3JO2t9NN7P5u/U9f2dKMV7HRP&#10;X18i7p1hoXhDT7jUoLw2skd/JFcSXURkaQLIoxztBC5AAIPXPPUT2djrfjXWLy30azK6bvWG88hT&#10;C0g3bWPlj7gyDwODjpzmpNM+HHjq6XT9f0Tw0upC4eQ24uImSzSYADMrZHmAgOu7CjIHzZwDImo3&#10;ugeObNo/EV1dLcLBGUW1IuLq4CHzI0XBeNQ3y/Ps3E53ACsZT5k7O8tf6/r9DWMbWurI7XwR8Uvh&#10;v4R8Z6Bc6j8H7S/TSrci803WWZ/Pnj37XSbrAMbPlAIbaSeDit7W/iFoHjRb7V/AWvrpM1x5d3Ja&#10;395HNYsB820zBGK4yzfJEoACrztDV5jeW+h65ciLSv3moz6pKI9AjmPmRSIC+3GZHdsAtu37SWC9&#10;6vafrl3a3Kve2GlWtjeQxx3lrq1l8tkACHDIPundldxI+bbu29a86phKUpe0V+bzd+t9nf8Apb7H&#10;ZGpKMeV7f11/r0NjRItQ8R2Om6jrXhg3UEiK+ofbg032dnc7ZIpAd22RugYkvhgoJ4Nn4v8AwJ8L&#10;T67b+Jte8G40mG1it9S8zTJrU3N1JO25oEVAV+TjzMkZXsTmn6BpXg/x94EvPFXxBGpWfhC1vMaN&#10;df6uO5xJsUxCIROsW8FRnupxnDEy+N/GXiGXwv4fW/8AGa6DoOqW630XiG11jH2R03qIBGxVQy7F&#10;G0ZZt5DITgVjz16eIXs242bT3066NO7duiV15sqUacqL51e6Vv67HDR/s2fC+8ubXMd3pN08jrqG&#10;j/24ssluvmlRKvyneDjBUspDfKAOtdxpdv4b0zw+vh3xL4DthdaVcWVmt5dMLsmRnLRxpGoKwytG&#10;d52NICQSSCRnU+EnxetviHoCQ6B8Ita8Xak0N2up3U0LxWBkldS7ebEyEMY+pVOu0gdar/EDxx8Q&#10;/gzqFho9t428Pmz82P8AsrQ10e3N5awhP3aPNJH8y/dUOzHzCo+UEGitjcwq1PYVXdrVJt9Pvdrf&#10;zLbW+gU8PhaUfaU0rPeyX/DfceheJ/h54L8XW8fg3S/ivfaWtlKfLsbxY3jmk3MyL8h3M27CYKgo&#10;q9jknn73w38WPhp8RdF1rTvA11LZpqRF1PqE22KNHchWijYj5Y0JIAIHPP3hXnnjP43/ABMmvI7h&#10;fE2pM2nqj3yaLdpZedERnbuhCnrnLKHLHgMKxvG3xD+O2omx8F6z8d9U1SxsbVdQuLjUdWuESwmu&#10;x+4spJ97PKpUrtIAIK8jNcuHwuMsk5Rs73Tv132S11W/dW7F1sRR5rqLurary9b/AIHu+q/BSDwJ&#10;BrZ0PT31G88TW8aa/dLffZ1iti3myxwpLuWEZG0rhdqsAC+5ifn74gXPhz4i+MIfDEXw6t7e+1WR&#10;rfSo9GD+SyspMQjiX5jKZWSNgoCjGcYJFOn8VfE7S/iQujeFo9RkGm6fbR2dnrF8yfbJXJKmSWFj&#10;Gwzu2ecC8icEHOR658J/2qvhD8PtZVvGXhVofFlg7W+qapptmJH0+TLLI2XCyBdxIJAU/dAO04rq&#10;w9XG4C9RJ1JNXVnZrTS+r02/LUwqU8Pivd0gr63Wnn89/wAzhNV+CHwI+G3gjV7L42WtrH8R7yaS&#10;x0nQ9PghaG0kWMhvtUm4L5oGB+63MrBS2CxFeHwfszfEPxQ2l32m+GntEvpn+yzR27SRMrOFRy6s&#10;SuXIVQyhSSuCcivuf4ta9+xT8XPCem31ov8AwkNjYpLb/wBpeLvDMtjEsmQ5iNxYyzyCRiXO7bjc&#10;pDNknFrwL8Xfg78Mp9a8UfCfTPEfma9ZxWetXMkcl6qwRqpW28sgCILgAFT8wwa2p8RZlhqMmqUp&#10;VG3e9nFNdFZ6K2uz7eawqZTh69RXaUV20evV92fE/wAbPDnim0u9H+F3xJ8TWN3r2gW+bzVtHY3U&#10;1lbGMOInRtvGWXJ+YgAEfeIr0eLw7c/FDStJ+Guo/EvQvEenWt6Ui0/S4msJ71IgZYZHnWVfl5Od&#10;rABujMCSNL4j/ss/s9+M1PiXSvFWo+GpriNmkN1qEt0rfLuXd5uHDY28AkYIx6V5dqP7H3xo1Sex&#10;h8BX+l65CJFtohpTPJu+b78yEDI5yzDIXocYrvoYrA46jCPtOScbv3o2tJ7tdFrslI5p0cZhpyap&#10;80Xpo7u36/NHo0H7KPwo8H/DrUfBuqfDfxhrXjDUobPUPD02js2+CVTPGzxXaxtGkYcbmXDDC8Bv&#10;lNZfhT9jTx58ddU0z4aRy+GtB1zwfpjXVreaTM16urXRl/49pZHUBJPMCoc5CHOQw4H058IPhN8Z&#10;vCPwt8O/DP4+aBHpVv4N1W4azhs9TcPOT8qyGW3AaSMFmkxnaScFRznM+KvjD4rfB/4fed+zf8Ov&#10;GNxDFNI+t+Nl8K3iW8UYlMhCTtBJJuLN80hZMjBya8KGbZpicZKjQlzS5tJt+6ul1ra1ulne+7Z7&#10;X9mYX2Cq1Y8sUtY2s31s9ne/XTbY8q+DTweHv28Na8G/GX4oTa74bs9EvtP8M6vq19HapDLZzRQy&#10;KghZY45UkWaMsoUybd5HzV9ReHPi78DNf+A/xO8MMLDxD4itfDol8OXmozeY8LR+YsrrOx3IuGVs&#10;7jnaMA81+fWptr/xA1uPVNXZZItX1i6ms7u7k+z2Md5cz+ZKoklGMFzyACFIUHFUvFniHwhpN7P4&#10;ebwUt9HayESXlnfK0YK/e+dflPTPGVPXOK+jq5PGvJRddp8qTjHRadbK2r67ankfWpU4tqCabbTe&#10;r1tpfXTt5GL4X/aI0vSNI1D4WeKAyaHqWqf2trV9peqG3vLlow+IUkkOw7mZccFgBhepB9+/Zp/a&#10;N/Ze8ReM7Xw342+KHxI0GSXS5g2s3Wo6XLpUKjaYVdLqaFC5Jbq+c8KOTjxnxD8Iob6+E2g6DY6x&#10;pcNlHearq7ahDHa2Cv0WaRXZVYg9CQxYEBW61et/2MvjH4+1TT/DvwQ8CTSR69YPcfaIceTNapLs&#10;klUA7pFVwV+UHB29Mg13YjA5TWw8pe0Ub9b217tPrZfcuxw08RmFGrGHLzW8r6eTXm/vPtT9mf8A&#10;be+AV9cfZIfHH/CM6JoGvS/YfFev2XkpfkDKwNGhlWDhgxWIsoD4UkZz9NT/ALU/wP1h1OmfG/wF&#10;9owftTR6w0XlSYGFZ3VQrHIAHB6YAzz+V/i74C/Cr9nfTbex0HTdQ8SePpN1hcabe29zD9lmMuwz&#10;vbTLuikB2rHtGCUbINU7T4J+Of2nPEM2ofE6PWLW+tfD0sGjWum6TJd3InhDsiXaRbp0QhJCJNrZ&#10;2hcBeR8xh8NRw3PLD1pQp3vdpN3XaO7v309D3Z4irUio1qalO2ydt+72Xpqft18BPD/w31yy/wCE&#10;1+Lni22n8zWFttN0az8Rx3lrdKyIUmk8mRgy4Y/K+AAmSDXzT+398cvBXjmJfhtoH7Gdn4fm8P8A&#10;iG6Pna3qH9kLf2CHy476E2i/vYZG3YBb5RhiQeD+c/7MfjHxN8IfDA8TeKvBd7ot5daLJqdnHrl0&#10;9r9sijADNaxFUSVu0eSSx4JUHnznWP2z/j6PEFxrhNva+Xax/Z31z7W1xLHvEkc+x3KoMEMVBVCD&#10;0I5OmKy/GZlWnRXLKMba7Xaad7p30ae2mrTRjHF4bC04zldN303S+TVuvU+9PiGn7NnxT0W4+Jfx&#10;T/Ys1DUNcXTDeWOp+HfFBDymLndCZlJKDGcKzEgcKeBXH/CNf2JPDfjhf2jNZ8N/FDwzqOrTKutW&#10;82g20mm6kgdZPIkkjtwJIyyqWUKCzLuPIFeO+AfiBpn7a/jnSfhn8ZrvxFqMOiJctu8LSy2EIXyl&#10;dVP2TKnlG2YZjjOSeAaH7SUXiO31bS/gZ8FNJvNL02HUHllPibWEubrUAm4299G8ksrIjRRSKykA&#10;g7R1YY8/DRw+Hvgq0OWb6pvkUNdNXreyfwrUvF+0rWr0mrLyXM5aa6LS2q3PsPwZ+z3/AMEh9a8P&#10;3Gr+GfAEFoup+ZLHcXmpXvl2ygEs/lSJtRF5bcSBlevFeHfFf/gnn+xss8HxD+Dv7YV1qVlaapG2&#10;oXn/AAjbHT7AAJJmO4F1H9o25C4QfeyCQRivPNI+OHxO+JPgK08a67Hp2lx+DdBhtNUutG0e+uVv&#10;4ldVle55aFbiNWGSqYOwluprd8cftPfAT4cLa/BLx7Lbyapa6TGV8uH7Rp8E7rt3hgWcGMIoAGTu&#10;dyQMFSnjM4pVJUaUnJ7aNysl6rs1qu44YXASjz1LJW7JXb9PNM8i/aH/AGUvDvgG4k+JPhH4iaL4&#10;k8PWt839otp1rPaCyiM6MonO11cFJNu5HYgrzitj4S+OPhT4S11tA8DeINP1W4ZHOnw22ly3MMRY&#10;bo4VZ1Zm53/KVO0kg5CjPH+HfjDe/B/Q/Fi63ptlq/hbXb6S2TRrzU/stwGkzIt2kW0FkJfcm1yD&#10;jkDGK8Li+IWt3uuX3izQtRaxmkY+fNp9v5eI+FRWKABOntuJr18Pg8djYyjWk0o/C09He2jWrunf&#10;/gnDKvhcLJOC1e6tqt9npoz62+Kn7S/7TPiX4b28PijxfqknijSorqx0ZrFRKZrea4eRVcDYFVQp&#10;VWCllX5QAny1846b4b+IXxR+JdjqfiVX1bUtSm+aG6uJIYbsBSGPmRgBQCMbgQA2MkYJrD0jxVcy&#10;212lzcb5pIcpqizOxTavACfxHjuO/wCe9oPxsuPCnj7R/HFn4Zs2Oi26rabmZI7htv8ArMY4Ynna&#10;cr3GOa7KWXVsNGapxTk09dumive9r+ehz1sZTxEo88mkrab/ADt3sdZ8PbXQvhYviDwP+2H8JPiR&#10;cX2pNHDoOj2GqS2FpHC335g+THKdwCgAOn3sgHFWv2n/ANnDXfh9PoXxG8U3Wg6FDGtjaweFfDtq&#10;fNsYJopHV5pMLmZ1iPIDqGYfNwadf/ts/GrWvh5H4D1DxW3mJq321rtpj5wG3asau27agxnaABkk&#10;nccGvM/G/wAefFfjLxN/a3jawTV/LZSsd+JZViTG3ZuLllT0544x2FRRwOZyxSqytHfmSbaeiXup&#10;6Rv13fn3U8Zg/YuCbe1m1a2+7Wr/AC8j0H4teA/g98SdfXUPg54s1TU9QuPDr3BXxJqDy/2f9mie&#10;V1M+Ha4do4yqxkYVtuHwePJNV8WXFx4etfCGk3cFxYx3btHfTWPl4lIXIXjP+8CxGMHAzXTeD/jL&#10;4O8IPYvofgPSft1i832i7uJrgreo6MoEqmQfKAxUqu0sMZNcrB8TdW8Ozrb+G9M0/wAuGZrpUaR3&#10;t8sAB8khIBwBx1PGScCu3D4WvRjyNOSj8PM1vqunla3463OaviKNSV42V97X8u/zv+GhYtfhnPeX&#10;UFnZ65byTMJPtMyyBY4vLUMx3swXnPHcngc1Z+Ffw5sPip4vjs9XsbuTSY4y9xfQttjijViMyPg+&#10;UcDjPJ64wQaik8c6vqGnTWPhfwrM0epMsWrSSt5lnO6/MqoNo8t1LEgq4IH0Ne0fsteD/EvhC1WP&#10;SbT7Gt9JINQ0vxBYi4W7ATGIfLZWOVLe2O5NcuZY6thMHN3tLZa6+b0v8vx30eGwtOtWSSbXU8t+&#10;In7PMFhY2uu/Cy8GqaRrGsTadpcMk6NcSNH/ABoQAs0bEHDrjHGR0Jo/Czw14uttD8Ua4/gma+s2&#10;0+a0hvPLRjFMoBbjO4N5e4jA5wQM4OPbP2jfgDdaJ8G4/in4e1k/2bpV5v8A7BbAttN+0SZkaCRN&#10;rLh2T72cLwGwBntP2d/A/gmT4F6Z4nuJFZY7yO81KK1iKzws+9CQN+5l5+8/GMkD18f+3pLK1O/P&#10;73Ls01Z3s/O1tVpvud1PLf8AbOW1tL+XbTy3PnbQ9e8DfDNb64j1OS31G6htX021huT5scJXdJIZ&#10;RujGSFwpBY5I46HrfFPx68QfFr4d6LYada3dxPoGpTXus3sMyCYWojOdhx90dy2eo9MH3z4r/s2f&#10;sU+JvFnin4ueKvGOm6e2iaLBbvodneGGxNzsKRxb4VZ1nztJYBsBDlWJJXyX4HfsrfEK9u7e58C+&#10;BLq/sdW8wrdyXkUUWo6a+Y2KGRkHBKn5iuMjI5FKnmGW4qj9YlFqcbO8tFdrVJ6X01+afp1zweMo&#10;1PZQacXfSOrtfdrpr/kO8EaVqmg/2H8T/g54F1Lxdql1pcn27SbaxKyCGJXeS6l2ljnBiARfvbW6&#10;cZ4XwD4x/a8u/EU3iPwFe6xbaXrGvRpqEOiyQqDcXJOxG5zllXGGGAANwwefcPD/AIk+Iv7LFpJ4&#10;P8faPqHhPU9G8NzW/wDZuq6aJZb63uZMLNFPHwF2jcTwpMZXnkH3f4I/FH9l74zeELX4dWemWdjf&#10;aNbW+pLMlpH5lxcKVD4MgKKuCFCkg/KrZ+Va5JZjWwcZ1ZYdVIvRS3XLdtX6WV1a3zbNqODjiJxh&#10;7Vwkumzv18/vPmL9q/8AY7m+HN/4N1DxT8b5tU8SeKmlfxGt3av5dgnmEo5uE3bwzBxt2ZBXPAwK&#10;43SvhrpWg+OJlafw3eafpNu96trJPPHA8Sr/AKwB0DSt8vIGSWGSDX2B+0Z+yr8W/wBqjxpp9x4Y&#10;+Idp4O1Rma0sbK8lH2Wa1cNidn3gLK0uEPlg/fGcFCD86/Dr9iH9pPS/iFJ8Jf2kxrHh/wAMyN++&#10;vLQi6tnIlAJSfBRVLqOejHafStcDnFOplqdWuuZJ3js7N9ElrZaJL5srGZbOnjPcpOzas91t1bel&#10;3vc9Lgvfgh408DR638RPiNdeH7PVY2gubHR5GmjLXKBgmNmIogE3DCll4U8Zrs/hhJ8N/jFpml+B&#10;fhnay/2VZ6hZWslvqNibWSTTWZw8xkjLGNW8kp5JYEnDNkNXhfxj+A/7Tll4qvPgx4G8Af2pZ2cz&#10;2fhvWb+xt7a7azhKlWeZGXzGRdqneD6YGQKo6t8OP+Chn7NvirSU1HQNS1/T7y1gvf8AimI5bq1l&#10;jDDEbFUX54z1A4GQckGuJ4PC4ijaniI80tYpyW2+1r36atM6qeMqUqz56TstG0n/AJ2t6Hsn7X3i&#10;34R2vw98aeB/E2heYNFjkgvte8MWYaGSZnaGGOPflWkBjHm8KYyhwxLgD85rPUrswSSPdqnlqqrH&#10;JksoGOh9OP1r7b+JX7Q/x31aXTb280OxvpdT0vdrGn3Hh1BFaEu/+iGGVDtIYeYWB+Yvk44rzD4l&#10;azoFrYLfeJfhFpUOqwXk8WvWc+hvbx2GxY/J+7t2s/mSbkHP7tSeoz6/Ds62AounKF+Z9JX20ejS&#10;tfve2yPJzqdPGV+aLtyrqrbv+vxPnmzN14k1RbW1tJppZo2MawjLEgZ5/CgaJ4lsdVjtW0S5NzIy&#10;pCqoWLSY4QY79eOtdHbeL/DC+IBqmmWEVnDHE2Ps0YIUnvjJH0yf1rS+FPjyGy8ZQ61qOmQTfZ7h&#10;fJ+3TCC3QlWBeSQKxwOw2nNfX1K04UnJR6befY8OFOMpJNmlD+zl4gPgLVvFt/ctZ6lpdvJPfWU9&#10;ufKWFFy+ZVJMcgJwFZcMeMjivNdCurS4t7l5tTW18uEybfL/ANZIDwuc9QMnP9TX0F4S/ah8f+Cv&#10;F+qeE/HPgBZre/mVbrSPKZWtd4V40CtnerZDeWQAwc9MjHlOu/C7QBdyur6hp8k0zOtrNa7RHls7&#10;QC2cDt7CvNwOIxXPNYjZ2cWrNWe6+X67m+Kp4ePL7L0dzH8FeM/+FfeJ49Zvh9oVonX/AEU/vEJU&#10;gMpK8sCQSBjjjIzWl8MvHfjHTdX1jxtpV0jLY6a5+03aqTK5KhFAbjcDzntjPPfF1D4YNbOwtdV+&#10;8x+8v+cVXbwzrOnadJo95HHNbllMdx5h3wDOSV5AORnIPXj0rsrUaFaL01dk79v6uc9OpUp2V9tT&#10;R+IXj+9+KPiiHxp4v06xNxHEiLFbwqiuqngSYOX78nnt04r0f4cSfCDV/Ct14i+KHhSz02K8YQ20&#10;Ph+B4tzqS5kZMmNdoAG4KSwZlNTf8IZ8FG+A1v4O8P8AhS4uPG2sXCz2aqzS3rR4fDIYgy4JDMYy&#10;MlV7cGs+H4f2mg2uk6X8RJtUewvrO4unk8OyxnzP3fl5Mez92ylcPkBiMnng141TEUK1H2UFKHK7&#10;JLRtLrHy0/A9KjSqQlzytK6u+qu+4ng7Tvi/omm3GgeGYtLmt7u4Wy0fUFm8tilzkBiCN+zG7nGQ&#10;UJ6A5868RfC7xn4I1y/8Pa9p1v52mzFLpoLoSKT/ALLDqD2/pXqWn/CrxFP4bttT+Gz61punz27z&#10;NIt1I9u06sY2jTI+SdsSYjLE84BG4Y9h8CfDD4JeFPhZb/Hfxn4hvrzxk9xJps2i2twLiS5u3YbQ&#10;YJMNkfdfHABI+mMszjgZOcVfmdrJa36X1duvzN/qE8VHl2trdvS3l3PnbTG8H/EuTwzo2mW0fh+a&#10;zBg1eSGYA3MI+bzSBgBgSw5G47l67a98+IXwV8OfAeXQPF3wb8Zy6as6Rx69JZwxySiTYdsqsCSS&#10;DuJwMHapxkV8+xfDz4ieIfFE3hrwd4NmN5dSTTR3F7EbMT2ocEbRKB904JWPJB9hXT/Dmf4nrfaP&#10;8IrvwZJ4i1HUismm6Ske9mtmL7nDD5gxYOOfc8YpY6nKpFSp1PdV7xbTundtu/bpfbyDCvkupQ1d&#10;rS10atpp362O18Q/ADTnstJPh+18Owza5drq9vrGvAtN5fluZUdV+/FlFO1lPMmOMZK67+zVp3wb&#10;vNS+K/x18Aw+K/D0lu0X9n+Gby4tobW+kwVDeU++NcrImQQqtnIGAp5jxx8R/D51Gz1PwWi6RrWi&#10;5s9S0XWSzQxKvySR4O4HGwFl2rxuJJIAr3D4b/HXRdZ8DeGfhcvj+3ktdHtpLjV76yY7/lkG2JjO&#10;zOU2klSMBiTkE1w1p5hRw8XdtO91qnbfSS22Vrb9Drp08HWqNOya22av6PfzPkX4m/BbVvDenaB4&#10;5sfD01nZ65pwvLOxjVpGERndUZmDszuVCnkKSuDt5zXN3HiltH1eGTSpImjVPkO3KoSD0DZOOT17&#10;+tfcn7Qfj6Ga9k8NfCXXJtJuLK3hj0SFNJ85r+OVTPMzzLyGiLCNHKYB+4ytmvmPxT+zZ4ollm1/&#10;SdU0O+VdSnguLfS9SZ5LR9qSHzQy5VSZQoYkgsrrkFTXvZXjqmLw6ddW7Xvtvrfy63et76nmY7Cw&#10;w9S1J37/ANXL3wr8R6v8TEZvHut2tx4btvIXWLfVtX8lbjLZCooA3EH5toIPfOeK+pNG8G+BtM+E&#10;lzofw1+Hun6X4Z1TxE9pcalufdPDIy/ZwFlBJZTKyqd+5TjEjYUj4ft/Afi/Sv8AR7CBZJYgSvk3&#10;CH5SOeM/0r3CbwL+0t4x+Cui6N4ClsdSuo5fMOmK5i1SyUT7k+/jfD5iZDAnBUDHeuPNcFTlKNqi&#10;jFvbZLzfS+m7OrLsTLlknByaXq/T09B3xg8Ov8JvGl54y+C/iyW48L6Tfhb+70/dtivVyjmRIwFC&#10;AkoGGR8xGWySeZHxP8S/H34i6b4V8N+IDppuFeObUEthGwGH4n2BdwYswLEnAbOeMDg9HHj6CG90&#10;DUtWvdMt4/3OrWslxIqRDdjy3jzxhsjBGc8VRutU8NeGZG/4RS3vY3xta7aYGSXJAPH8C9eOT6+3&#10;oUcvjGnq05WspW8t33OOti+ap7qaTeqv+R61+zfpvxV8f+OzBqfhTTdV1RYJkh1/VLjasCB1iZQw&#10;jYSYCELkfKCSCOtemfHb4g6dcfAqbwT8QvDlz/bN3e3Vtb3TRsS95HJH5aruVfOjCxbWf7yeYuBh&#10;yK+dPDfxW+IWkadcaVo2vX0NlNYtbLHtKhlLB/L3AZ5bJweK6XXfG+v/ANo6Rq/jiWa9WGzR7DTd&#10;QmZoQ7Bh9oZOBg49iSFzkcVy1sDUljI1Hayd0ldPT+tUtDpw+IjHDuCvrvfz/r1J/wBlfwHo3xM8&#10;QXfhbWtSh0Roomlg1y4kZlhbO1B5I+aYF2UcEEeuCa9b1PTvAeg/s++IPHvxeWbU/EMOsWy+FGj0&#10;829rOqySRzRvJGhVsFHHLKSBgYzxx/ws+MHh/XfiHZ6p4y0VVuLdY7e01K1hSO2t2CnabmAjy3X3&#10;BBwufavq7wcPD3xc8Jrpv9kW2oaPqNuLvVIVk2xzQgtJmBeu/dlCuOTjGckVy5lmGIo4hSnFqOml&#10;/vs/P5enU68HhadSi1Bq+v8ATXl8z4s1n4g+GbvUry38B+D2g0e8jtpbOPUJPNvLWaMAu6yoFBBb&#10;cuGDfLtP3gCP0A/Yo8FaT8UPhOk3h/wT4i/4qDS2S+1LTfGQZbK4jdSGkYwCPzDhmZVB2hlD5JYD&#10;4S+JH7PHxK+B3iyY/ErwT4g8OaHfXVwdIm1Wze3F9CHIAXgKx2kblHTOCBXqnwk/br/aS8H+Gv8A&#10;hU/gnx5PDoK287wWJjiknylu7iNXK7gpKcoDzz0ya7sdg/ruDjKg13u29rfO7M8vrfVsQ/bp27WP&#10;0S8BeH/2f/g5Pearp0l/feI4oUVdYu7S3vXtG4IWNVeJWAbLcAHnvnFYmj/CHWfiZ4iuviHB8RNP&#10;1orb3XmLcQz2TCR4JAEKtGVGCR9xvl/Q/D2gftd/HvW9ZsdK1W60WG4vrqGGKzi05U8xnbYvmsMn&#10;aS2Tt646HpX6DfD79lfVfjA/h3WPFPxsfWbOxh/5Bvg2EWeiFmXaQwDtJdLhiPmZN2eVA4ryafCu&#10;ZWlUk46LV3/DY9utnuX0+WnG+u2n+Rwx+GnijTtOjtb1VWzF0qy2+i6kj3G043sHYJtHXoS5BABH&#10;UY3jT4k+JfA+gLZ+F9ItdOtzNLFb6TqWnxTRoqj5GCuD5bEAElCMk55619pTf8Ez/hD4i8DL4ai1&#10;nVtLPkx7ZLO48tVZEKgqOdo5JK85PtxXyn+0z+xP4w+D2pWPhkePVvNMkMk1vqGpwEOxzho1MZYP&#10;jgAnac5yAOaMBz5dWftfdTVk77u6+ZzY6VLG0UqT5mnqrdLPU+zP2QtE1bU/h74f8T3PiC4X7dpk&#10;bXMEPl7C7RKTtGzhc578E4rsP2lfDOjr8Ctck1SKS9aKa3MbXEhJX99F0xgD3xjiuX/YWuLq++BX&#10;hCSW1xnR7Xd+87+SORwK4v8Ab6/aN834O+MvBXw5nZZtJvIE1a+aDrKskJMaBhyADycckYHHJ5a3&#10;LUy+rzN8z5kvu0fydnfoRTjKOYQilonG/wB/6ny34/8AhD4P13x54R8Z69r94t14VfzNJ0+5cTQT&#10;zNM8iGfcym4YM/y7ySq4RCo66fw+8M/En4B2Sz+CNAtrq4ubm8W4vLqQQ3N2pWIrEwjG7lgcyA71&#10;JzyOK8h1T9pA/Cvw+viL4keENLWGS7KxzSMFkkk29FVMEkA8nHGa4/4kftmeItb+HBn+HUfijSbF&#10;5mb7dveO3GeCEeUsCCQccgg+9c+FWMq04073W13seviKNGEnKyvvZNX+49N/aS/bX8X/AA9tW0O/&#10;8Kf8IzeWsiNb6bbaSL5tQQkJ8rYQQKFBbkEsSB8xBJzp/wBsP9ml9Ggt/iZ8H/ElvqV9pME8k9zp&#10;dugmaUF8r5e5lATbgZDsWOQgXB+d/hf8WfgNBq8Pijx9468WTa8jbkkt2hucyE8bRjzJXyeG3A84&#10;FfTfiPwb4m8d3Wk3vg34leKLXUdV0m2tLSLUvDsFwxZUC8K8jlWJPPyHPQk4GPXlhcDh+Wm6ffXV&#10;Xflv+p5samLrSlLm+WjscR4i+Mv7IOo2MWnWdv4iSZ8m1k/4RxX3yAgLFtjKuxY/MPmwT15rf8QX&#10;th8I/GHhWy1/xpZ23iG/uYW8K6HqEiIGgd2VWbcD9nGZGfyuXIk3AYYk+j6V4S+G/wCzxN4bX4ze&#10;PfCcnjm/Zltf9At4FtZCdofAXZJMDgBThQGyAxbjhPjb+xp4w+J/jeT4qy6xoMd9Ddedo87LcQGy&#10;k81pF2BZDGMcA/I24t04zWftMv5lFxklrq3dPppouu5ahjOXmuvkrP8AN/I9a8Yar8VfiVp9vpHg&#10;HWfClx4i1S0jigk07xBEyJcuM4Fu0kTO64HTKljjnGD8YftJfso/FPwD4utb/wCLnx4h1rxNqNiL&#10;yxutUvpXgurRi2yWCVfMAThiFwMAjgV9CfAf4a/F34JftGeCfid4k0rXdR0bTNMs572DRkinjedL&#10;mYEMMBgRGR8wJ3YUHHWuY/aG8AW2g/E2f436Le601ppNtHYaHoOsaBLsgs1TyViEvmN5SfM8i7vm&#10;DH1q8rqUcJjIQpcqTvdpNvpZLt5+hjmEauIoylO7ttey9X/Xc+ZbH4C/HrWbqPQrBrTUFuI90cNl&#10;qDPJJ3BClFcLjngHpxmvrf4Af8E1PHum6ZZ6vb+JPJ06Oa3vfEU1rdPI0N3GkyyqMIkjqkcrhAux&#10;3eYgsijcb/7E/jDwt4i+NVjp134bmhvLy1kP2qS4SZQcdT8ikH6dK/SDwlpWm6RaWuhahEbmO9cx&#10;eSI1CriN3JJycj5Ow64r084znFUcRGjh2lpu+/T8TysFg6LoOdZXu/wW58P654R+P/jr4Qy6N4E+&#10;G9honhuPUrPU7GxuJIJNSv2Vn+zvdSSOojl3NxFGu2EqEXABJZ8Nf2X7zwX8Abz4ra/8I9H8K6r4&#10;b8YDxBN4f0vKx6jdwIotI2EUyrcTMd4EfzIN29wxUAew/to/GHWP2a7vWPElt4K0m80v+y2ntBcS&#10;HzZrjBkmXA2ttVNr5B4wQMZBHi/xy/as8BeGviZb/B6x+E+jeKmvP9Mtb3Q9SvYra3OxzNlfNlMc&#10;sWw5wBlSW77a8TD4qtiqMuVbvXvpo7/8E9SWHp05Rb7abbP9T4Z1HUfjB4W+J+teOk0+DR73XPEg&#10;1fWtPNut1bzsWzLbltxxDIfmkixtkKqGyoxXM+OfE+v+NPjppXxD8X6BJ4g0nRdVP9l+G9YkknsT&#10;pyXDTRW5G8PsZpGLxqVBLt2JFffGmyfAL4yazd+EvH37O114Vl1TQl1PX7jxJcfY1gRWkYSrLLEG&#10;ASG3di6MudpU88HnvEX7P/8AwT00DwxY6h8Svh18QPB839l/2tpF1uNvNe2LSKBKyrcK0qFWHzsE&#10;wpOCTivoqOaUaTTlTd7JaWf6r/hjzamX1Kl7S89T5J8TftWePP7O8T6HB4XutPj8S3UZ1aHSJYrO&#10;G5YD5DsQBF2MziIKEKB8ZIVRWnrnx28deMtM0sp8QdQ0+xsNF+w6usW0rfTrNIS5kYcSbXCvKMuS&#10;CA2c4sfF34beDNT8f6t8Y/gd4I8UXXwotZVfTX1mE3CXDQMsU8gOWIt/O+XLsxZ9yhmOSOu/ZH+G&#10;Pw8+JviaHxP8YGk07w9p+pLFa6RMFhjuJvL8wLOBjybdMqGCgn73ynbg+3TlgYYZVnBadLK9+3qe&#10;VOOLlWdKMn+h7F+wt8Gv2h/j/q9vrviy4u7XwvePu0axtVEM2pKkarvlcZMVqiquWyB05LY3fTPx&#10;+1r4A+BdCs9IsrDT7q8s5nVvE0MRikuZyiDZBhgRFGuGGSSRzyz5N74l/HTwX8G/h/qHgn4V31jr&#10;MMem51jXNBwTcGNQWsoeSI4U3RgkdfMBYFm+b4Q/aL+NOl+Kv2drLUfitf8Al+Kr7xLet/YNrOYS&#10;lvHJILV8jO+3aORgCCSzRsWYnk/FVMRXzTGJQ91Xtppb0+7V/Jab/S0qNPB4fmnrZX16+v6L9dpN&#10;T/bn8Daf8IbuGx1vXmitfs8d5otxo8UdtNdTrIVK+XccoohZW+X5sLjjpyB+N+m/C2w0u9uPhjLp&#10;bXmnw3EKx3E8K7XaT5kVmYBcJww/umuC8LaHdXtvqNv4l0G21L+0Lq0kkikugwszAsoVB8py2Jjn&#10;suAOScDpr3QdIu5YfDur/E2WCK4T/WapI0sFkq4O/bEmSFPTg4ycYya+ooYGMfdeqv19F/wTxa2M&#10;k/e29PU9Z8NfHDwl8RfBuseNdMv10vxBugj0PVtfhNzZ398Z4hNA80MZk3G3Mj7SPrwCKt+Af2r/&#10;AI6eBp9Y8P8AhbQ/BMt5dXy3Fp5XiBmtkYXDO5j8wxRxKx2gIUDsAuCDknxb4ReBPFnj7x1ceDNE&#10;t9OuFlugk+tPbviVY9wUoZBiOMje5xztHQnAP1vr3/BLnwLB4Nt9I8L/ABf8KXMz2M8amaOaGcTT&#10;bCZzIF270Kna3IG48GsZ4fA08T7OUL+i0Xrt9xoq2LqUefn37vV+n+Z5OPil8HPHl3rkv7Uvwvh+&#10;1XHiWRI77w2F85o3ZmuPJmM2zb5jyFODkgfNjr7/AKZ+zd/wTq8daHoviP8AZs8JeKrvR/GerWXh&#10;vxdcXGtSteaLaRSLN5qo6ybsPaxhtu4cqSQDz4h4i/4Jj/GHRdz6T8aNNa3t93kQG+d44lIGRG0s&#10;WMkgZ/D0AHOv+yZ+2p4Bgt9D0D9oO90u0W7e7tY7WeFVilJwZY9pVt3PUYxwaeIy3E4iny4eSh23&#10;t+uosPjKdGpzVbv7v+AeofC79jXwrfeObrT9P07WLeTRb+4vtJ1hrWO3+22qlWMdyrrAXxsGH+8T&#10;cNtJI2j6Av8A9vPxdofwCvbA/DGz1vwbD4bhktdWjQrHdxyyxpGJGd28tSSCSVOVUnnnH5+/E39r&#10;v9tP4G32ofAr4j/tIr4givLF45oLybzbm2ilV48b1+eORk+YAscBgw7VgX37Zfx1+Lx034ReFLDS&#10;dNs9Nt90ui/2obS0vVZfLiEivuEhjT5lj4ADEgEgV4WKyrNPZ3rzTS68z267pWu/kepHMMBOp7kW&#10;m3269Nm+h9H+Nv2jfgt8WPA0tloPh6Gz8WizkubcafYJJayylv3k2+QI04KqDtAVieh5Jrz7UvBX&#10;hf4ofCaz8V60yx/aJltP7X07S2WNJmX/AFLg9VY4OwspLIADuGD80ax441jRviEPDngTRri31S33&#10;JrH2yRoglyryFo8ckqB15XJU9hXeN8bv2lvhX8D9Q0nwDqWkXHhnxE0ct/rUOlvJdWglnIO2CQsk&#10;aMxwHAYcgDaSMc/1XEYfk9lK2qtd2/z+S6jeKpVHL2ivo72RoeKf2XrDTfC32220DUJ76VWSO5ty&#10;bm3kbncFO12BwC21lRwOSO9eB654JvPh54oXX9K09Y7y3kyFuIztbP8ACw4ODjn0PNfWPwoihiit&#10;devLq9DXiqZtPu2aUMVQFbsMw3LJl3G0KvAPJwceRfGyz+IGu6/H4x11LaG21kO8Nrpx3eTsba8e&#10;1iW3KRyMk85yc8epleYVMRiJUajuvN7+S+Vzix2GpRoqpBWfl+Zx2vfFO3+KPhzT/D3ggaP4av7S&#10;bfrMs1kY7l2RPLXy5AjOR5e7Ks3zFR1OK+r/AIc/FfSPi38IdP8AhW99DqWvabFFFJq+qKbWfzgh&#10;aU4IVXQL8uV4wBkfJur4P+IOmXum6j/b3h+6nMyx7Xnt5NjSJjknB6jPOOor2TwFc+Ffjr8N9AvL&#10;b4hf2L4u02b+xzb28nN7aFnbzZoju+YM6gbSoYKQecNWWdYFYf2NanpyS5k7X5Xur9XHpa5zYXFS&#10;rSnTlu1Z62uvLon8j2zXNFv9H1GbSNSt/LmhbbIdwf34K8EdOnBrJ0abxB4VnNxoOoxx72MixOv3&#10;Wx1BGMHPt25rkfhL+zR+21448O/8J58GtH0nWNLs5GspdLh1i3Zg3nPEkXl7i4k3KxAOHZSjDdnj&#10;h/i34k/ab8C+PLfw58Svhpr3gq6hRWtY9S02RMptXfKCUKyofUZVeh56fRvNsrzbDqlieWU47pPr&#10;1aV7r017XPNjg8dl1b2lG6T6tfdfQ+goPHfiK+t/L1nT0BjZTC0ONzY/28Bu59ar6jq5v7iQG2jg&#10;hkbd5KyM69MA5Y59e+OemOK8C0v9qy6sb+Sz8QiNbcQCe3uJLVlMkW0chVHzA4bBxj3ro9M/ac8G&#10;vbzf2jfQ+ZHnvwFB+9kDB7dM/wBa2wNHJsLJWUkvO7S+4nFYnNMQrO3ytf8AE9Smur2S2W3SWKTy&#10;v9S8kKOUA6D8Mcf/AFqq6fr2rXmvWfhGbwyk82pXXkWN1ZyScuScKY2UAsewD9jjNc/4V+MPgXWt&#10;NS/n1q3j8xvl8xvlBwSAD3OOnfpVy91zwhqtpJImuQrDbzf8fCsyGORDnKNjhlPdehr2KksDWwrW&#10;GqqEle2ttfNM8ql9ap4i9em5xdr6X08mj3I/srfFFbGztbj+x1vJlyW/tMLHjsTvX5PfdxXH/EX4&#10;SfEP4UeIv+EY8beGbi1upI1lhKlZI7iM9HidMrIpweVJxjmpPh7+0h4w+Hfg+DU7zxpaeJtNurX7&#10;TZy645kltYi3QOu1irHJw2fr6SfGb9snxZ8d73Tfh94j1TToU0kGfT9L0yz2rCzDYTv5Yn5eRux+&#10;mPJyXMOKI4uEMV7OVF3Tne0r9LK+t3pZpevf0czwuRyoyeH541NHy2urdfTTXd+hyrqAojUH39qj&#10;mtoZ4vJlj3xsfnjkXcrD0weKo3GuWGmQR3l9fRxxSXItY5Hk+V526R5/vYycdansdZsNWt5LrR5V&#10;mjhlKTSRtlUYdiR719w8RR5uRtXfT/gHyvsanxJP1Lt/PNqkK22rwx3UUcewJcqHAHpgg/pXUR6v&#10;4juvA95piabptrZW9r5Fjd2vh21EsMjKc/vAEZyTg/MxGT+eb8O/D8nijxTb6ct3HB5bCZplV3YB&#10;eeFQEk5wMAcdTgV6r8Y5odJ8FJp/hHSrT+yVbzJljs5DJJgZLsWXPBOD6e9fI8SYzC0YxoKmnJ7O&#10;y0X3b9j38nw9epPmc2lfa+58HfGS98VeHrxrY6nBLCEDtMtv5TA8ZU4cgnPfHJzXQfs6SftR2XiH&#10;R/i14F0+7tfsNvJPpupC3+doY5CrywBtqzCJlIK52qeSM811XxV+Eb67Mdb1/wAF3lvDJGpCyQuv&#10;1YHgjsRxyMHgZrnfhT8UtR+CejSaNqPiTUJ7GHUZfsmhzaes9uIXI8yRZkdZYHJjQFU6kZPQg/MV&#10;qyqYJxpQTezTV009Hb/g6H0UaPLiuacnbye1v69T6am/bi/bB8PWc178ZPghouqWOmWEUOoTXGm4&#10;EzMBukuTG2TuLqM/dBXIA5xxn7Qv7R/xA+Pfw11zwZ4S/Z4k0m4VtuqXGmRvdwRQKwnePZ5f7hgZ&#10;FPmIem0HPFZHwm/b18N6b4g1bxN4ht7hW+0SzWKSbr2G9mmhkT7NcNMg8sbtjBirZIbJIJr1Hwb+&#10;1x+zrd/adW0Oaa0tfst2bLwnpsskcKSSRM1zcEv88WSsqmElk2qjKwPC/GVMH9TrKr9SXNGzTje1&#10;9Ol2v09La+3GtHEQ5PrOj0s7X++3/B+88w/ZU+PviT4Tf8Ulq09ncssflanoepLcL9qhb5XEnlKO&#10;VXLjerAcYKnmpPjv8a/gh4Q0NvEOlLZ312tjGLfTZrKG5mhmVgoS4LIjoGDn+FyFGCTgE9G/x10D&#10;VPGOrfGjRvFOsWOqajpkFvpMMWg2c9jIfIDObnzRh0LsASADhQAxzxyXx88f+GvFumyeMb7RLHVl&#10;treOS/EehCzZU8sbpkiSQjYrRsOAShHzEBlw6dCjWx6qzpuPNa9nbXttbd2ve5x1qa+ruKknbbTp&#10;33uYfwA8YeA/j3NJ4V1X4baOmoRrNOv9neH5ZA0QQuzF4ZU2FADwwz0HJrQ8beDfgVaWWrzj/hG4&#10;ptItDLcZ8RXlru2r8/lCSN4354wjHDYHG6vLNK8O+AfFs/2v4Y6wbeFLP7Vc3MdnOiiV3IMbern5&#10;TwQuXUHBNZ2p/Cj4h+L7DSdR+HNk2tT6f5lxNb318DaSSj95iAHh1ZQSQT85IA7A+v8AUcP7dyVe&#10;UF/LdpJ76u+z/D8DyVRlKFuTm81rcvaT4bs/iX8P18R+AtLmbVI71Uk0uO+ErtCxba+GAzyOoAPO&#10;COAa4Cb4beMJfDF141v/AAxdRaXtkktdUkm8uCQqxyiNghpMBjsJDEAkdK+qf2YPgX8YbnUI/Emn&#10;+BdQ/wCEiuI/Nvm02z8lQpkEqxL5QVQu4emQDnOBtr6t+CP7DPg3QvBrRftIaFpsOl65etfXOk2y&#10;M1zeSI26OSSMEBD5mSWAyCxXgEiuPEcUQy2UoW5kmrWd3brbv5M9LC8OSxUlJJxuu1lfp/wT5Q/Y&#10;u/Zg8f8AiKaG00PSWk0vUrqIW95dMg+ytt3PICBwoAPVvmB6HANfqt4ifwr8NvhGUsdbWS38L240&#10;yxS1VSZryRezDk7UC5wM7sjqK8jsdY8IaVHH8Nfg38P206xmmKW9jogVrvU1IBO7aCIk+XAIO4ex&#10;zXVeJdZvPhTo0Pirx/DY3OraPbh/DfhPz8QWQHJkk4w0m7J5PJ9OMfFYipis8zBVZR66L9X+p9xh&#10;sFhsowtlLXq/8vL/ADMPU5L3QvhdY2WlzaroOsOstzdySW8iSTxMx2hlfB5UA4Ht14rw74m/EzXN&#10;b1GG0vvEEepeTEfMmAO5T2Q4UAnv1NZHxA/aS+IfxL1me5Oq7JLm7eS6utzbtp6IAxO1R2Ax7muQ&#10;lhuZYhJbOWYH+IZzxyfc/jX6twrk84pVaiSS/F/5I+F4iziOtOm9Zfgv+CW5Na0eJzYzytlvxBGa&#10;y9Q1PRbMSSQRrIVbHUAnv+FZuralqVhfAXJgZlGBtXpxz361k6jqk10/nzRgbvYDP+fzr9Np02fn&#10;tSpHXuF1cS3s5m8zDMfu/wBOKmsXmikyX2r06n06VnrIHU7QPoOp61cin+bDTbW/h+UHFdkbctjj&#10;k9TcXxRepOsIs49ykYbnHt1JrrI9auLuHypo484+bavfr2rh/Dwu7l1AeNlz/G2M/rXTWjLKv7uR&#10;Qyn5l3V5uKjFSsjspc3Ldmw16HVW81vde3Wqt7dSLtXzA+3n2pLWSYRMLgRrhvl8s9Rjv+VQSykk&#10;+Y6/X05/lXLFBLYy9XuFdGARfv53buM1g3M8bt5KrtDH+Jua0NTMqhl2fNu7GseWSXJZ1GFONucf&#10;rXoUUccpDpcE4xz0PXmkjOwYcYxwCWyM1BJIgLEDPv1J9qN7+XnI29wa6kY21Lkc0nlt5g+6uAdu&#10;ef6CnRXyKhXf0UfMD1zVVJ8J8o9uR0ppdU29/wC7z1Bqiuhoi6Ejbjgj++v5/wBKuwSIW8vz13Ku&#10;axfPYNljxuz7j3xVq1vZBIIyRn6f/WqUB00FwkiLMsn19vamXUcUkfno7fKfmI6getZljeNuWVW4&#10;b/WKuOK0BK7JkM3B9MD/APXWm8bGXKRrPAAcMzN/FtXrzTVnJk2QhhkfL8veo7xWik872+6zf54p&#10;PPVWZs4O35PT/wDV/WsJaGkUTrcsYuGjCkfLn1/GlimDDLJ1+63qKqFyfk+X5s7lPepNxRgzvt+X&#10;5s96USuhM+1ziGWRe2VaozpskhLRapcKev8ArAxx+I/lTg0Z3RKyjBww288VIpXbvKL5m3byDgf5&#10;6U5DiRwadOB82pmTnDCT/P8An8qmhs9TG2RpVYhem3GeamEso+QxqRj5Tt61LbyNjaNu3dnHrS2K&#10;LME9zbDldzKv8S9TVy11bzFUKi88L6nj+VUkkUHYynn7u0g9D/jUsaRr/A4/2Rjj8Sfw9qIk2sax&#10;mdoThG3cY/djimtfmB1MkTZ4G0R8/wCff+VVYkEMYZiyjn73+f8AP4U57lRmNHDALhdo/Dpj9aoL&#10;Mfe6pb7M3DeT8vCyKefy/D2qg2u6Op2tfr8x+Xc+4U/+0FeHyp8yRqxGW+Yr/nio1SHeZYtsiNzg&#10;xjn39/6VnzN6FEoubeThLiJe+5W6/wCfxxU0M2CCHwc9CBz7VT+z6YbjH2ODjn92g/zx7VDfaBpG&#10;sJGJ0Zef3cgkKke3B6UFmsLpHdokAYr3Lcn2qyZlYb54t6kHcQcgc1hWvhmz0pmt7ISxgspPmSs3&#10;6tVyJ7y3G5S2Wz8+QefSq3JJ9St2kspXsG8uVYybeZJM+XJj5TjocNycjmtXXtUm8Savca7ew28N&#10;1fXBmmisl8uNXPXaOgXOeOtYkmoTJbGEv8xb/WMpB9e1NSS/e7QXEq+S33WVfu++fSs+WKqcz32F&#10;1NeWzLDa8G5evmL1z2B7/r2qGa2+bzAwOONu3k5/OokuNSsEVZpt8PVZeeT6VNJdzP8AvoljBY/M&#10;FPHXof8APaqbBDRAFPyvlgwwrZGfxFSo8kTFp42baCcg5/Sqrz3Dh40jUkfe+bnPt3qJZLhJWjkL&#10;/Nkjd9Op5qWaFl75N6sAqbum1sc/T/8AVVhrmIxETRrt29SMH86pM+I/Ka2bd12qQcVUa6urI77J&#10;fM+b5mhXdn2x2p3K5bmxGsDgyWlw8bN95C27Haq8yz2pZpYwy54dh0P15/yKha5eaHbd2+So3NJG&#10;uCP/ANVRpqAhcgXbZ6MrHORiokxLQUT+WG/edVXdnGDyf/r1+l3/AAS9lMv7JunuT/zGL0dc/wDL&#10;SvzOF3BdIztGwXv5bfz/AK1+mH/BLwr/AMMmaeEPH9sXo/8AIlePnH+5/NfqerlH+9fJ/ofRFFFF&#10;fLn0wUUUUAFFFFABRRRQAUUUUAFFFFABRRRQAUUUUAfm/wDEdjH471wqhX/icXBO3v8AvWrKafdt&#10;LEqcdOxzUvxLunn+IWuxNMAF1e6GP+2r1jwROeSrcL9/d1/Dp0r9YhL93H0R+a1I++zULKi4JUdT&#10;g+lKJQEz1+XgD14/SqRnEcaiVunbFMe+2x7RKvHpiq5jPlLoeVnwAgHLc9qC7hfmbG5s1mtfy4IE&#10;4+Xr0/zimDUHClowPl4Yt6/5/nRzSK5UjVQZ2maTjqvPXvUct5ZW84WaX7xyvpWLLf3l5J5cd4qK&#10;v91AfzqO5nFnAwkgmkz/AM81Jzx/nrRKUhRUbnQR30M8O+Dp/T1qRZnXO07T/drm7O9wN5tpF/u7&#10;ucVMdSnMjJukA7DaPpWcuZmiNK+1m/S5+yQ2/wBqjI+eNhkDPueh/SuH8TaRrCmSe1t3jWUguluv&#10;3cf7J+pOcmujkvbjG2Pfu3feZeMVWkGuFgzz/U+35cVw4jC+2jZno4XGfV5XR54W8Qxqx08wyR5+&#10;YSNkj8Ox+tYWra54la68qJmtMYDeUo+ftn/9VeuX+iPqZ/0uy+YcLIrcg+lVv+EF0xB5kunrI6/x&#10;M2T+vH6V41bJa9T4GexTzqlH419x4tDrOq27F7jbNjgLMud3PHTGfxp0OvX+/wD0RcDcWVd33D06&#10;DivT9U+FlpdStOulxs2Mq64B3fhgZ/D6Vzeq/DDU8qbTTJYc9duW3V51TK8dQ6N+h3080wdX7SXq&#10;cxPqWqXSFHh+7wpC9M/54ot0Mj7RHtYu22WSPft9OoOOf5V01l8OrwKxvLW93bht8uBQP1I/xq5f&#10;fDlIwXjuLkfxKix9D6dD/n6URweMUeZxZr9dwmykjnrrRLHXUNtqEVvIvl4+0QMd/p1rjPF37PHh&#10;fxVG0eoWNpcKm4L50JVhn3GMGvRLrwhdxTxmD7UzY+aSSJtqH2wMn1osdD8RC+FtuZY9p3SzRnbx&#10;/EM4/nmsamHlOSbi79zaOIhy6SVvkfO2p/sTaTcahHq3h5dQsbyNdsVza37DaAMY+bIx7dhU3iT9&#10;nHx3f6Ja6HrXiO+lgs2X7DcR2cLSWmAfnU7Rz0yTkn86+i18L63dwNIL2EEnABf745xjPGeOnvVU&#10;aH4hgXyPs6jcx/5aLgnuc1z1Mv5mpTctNr6/mjSniYq8YpedtD58vvgv8R7yy1DStV8Xy31jqF6k&#10;89tcWrLImzO1I5N25FU4IyDzWHffCP412vjGPxRZT6XeWvmMy2QhkhLKeMO3zNJjGQWzznsTn6bk&#10;t9TtoZHvtFkXbz5jEHgdwP1zWXdwXFy5ntbu/gMZDMu7fCe+SGzj8COa5/7PpQvZ7+S9O3kbfWJa&#10;afizwuPwR4uvNQ1S61/QVtRfSRyo+mTeSwZYwu0lFH8W5h1wWz1rHtfhF8T4l1KKCCG10q9tXjhj&#10;0tj5zDcCBNLKMtgZ5XAJ6g9D9JWmuXEb/aNU02G4HeSIdB2PzYPPturc0bVfCfiSYWNm1u10Fw1t&#10;Mu18eoGORTpZPGWinv0t2M62O5dZR27M+Tbnw38TtSt/7GfwZHp1tHsj8rR7sGS8JJ3zTzSKTnof&#10;LQKG4Bbrm7Z6DoWj+LJtfv8A4HX2qfZ7pFsYbi6jZfLQhvN+aQEE4wYyHOM89c/VN/aWLvstbK33&#10;RyYZY1G7PTPOKrXHh3S5EDXkcYbdn/VAsvp1HFRUyKKVue3pdf8At1yY5lGSXu/k/wBD588R/Ejx&#10;rp/g3xf4e8NadI1lrd3J/ZGnjS5rb+z7ZlAV42gXbuU5b5iCTjO4cHzeTU4Y/C1tP4n1y38SeIra&#10;1ulhn1RkjFp8mYWeUZ3clRHGNoVlORkivsePw5pto5urddowS3l8sxx+Vctr/wAIPA2rTwXc2kQx&#10;NHhhI/ysGznP+RWcchoUaXuPW93pa+lt+3fu9zV5hUqzvJaWt+N/67Hhfg7VNauvC2j67f2MHnQs&#10;s327ULF4bV7SW3lEmEjdiXQjd5jfMWK4Rt4B4prnRPBfiOHw9dXxk8J6pq8Jln1TUhHdAwbjvZmV&#10;WVDKxbbGycuu7FfT6fBb4U6duu4PD6s8jKpkt2Zcnn6buOPpXH+Kv2Z/h7rbG30fQlXDFo41j8zy&#10;s9WUdsdeBjOM1y/2TUoylJtNPounVP1T2NfrUatlFarv/XVbnlfie8jt9U+0x6Hf6t4SvLGGbUFf&#10;SGmuBdburPCpkiUnDfvNzMF+8wABn/szxx8X/DupePtA8GXEtjp9nGRqyzRRlIYmEn+iC4YMzhQW&#10;37SGGcRrmvdfh/8As72fgPVm1PS/G2rJJdbY7m6juGXdhcBcsc8AFfl/h4xjiui8M/A/wN4d0yLR&#10;9I0MRWtvM0kFruLQxMT8zKvYnHOP/rV5ssLWg7RSurWbfTrdLrsr317aHdH2cviej6L8NX08j511&#10;TwlaaP4Hg1HxN4xs5fEusXXn6dDawlpd+4AJPO+RE5DBhJuUEsTtYACqPg/wr4v0yS40Px6fM0Nd&#10;YlQ32tSCSWWaZWTzyqfvY1QcFwGL5yoxkD65k8D+GI7B9JlsoYYZFPmqynLc/wB05+tJcaZ4C0e2&#10;WysPC0c0/wDqz5yiP9FG78z+db0svxHs3zSSvrd9PSy7epU61FSXKm/T9bs+QdY0Lw34M07y9Z8b&#10;XlvqGn6sv9l6TaN5ltcQruPmvHKVbZ820FmDdOCBg9P4C+J3wusvGsGn/CzR2m1i4jn8qO4heRyU&#10;DSssflyhU5xlj/e9MCvZvEH7P/wr8T3n2rVvCNvJJdczNGrqCOu08jH1GfrVs/s0fBq8kjt5fB1m&#10;zfZxB5kkzu/loPljyxPA2qAAccDNaVMJR9nyPmlJ9bq2vl1XXUiEqkZ3Vkvx+/oeJ61+1j4l1gXH&#10;hbT7aRLnSz510NFnFxM8DDdiP51cYGNxBOf7uBluL0P45+DvCd9pusj4jWcNj4gvZI73Q/mN5Djn&#10;fdquDGjOAoXaXwSRyMn074sfsm6BqhupLDStOa4tNgtPt0Y3wbSSFV1AIGTnrwRxivNfE3w1svE3&#10;ju68TeNPAsjXlpHF9nt7DUS6yHaE2M85kZUC7m2gqxJwrqQprWnh6eHpcnK0tb2tvtbXu3e/SxlU&#10;xGIlU5ubVbXvt8vu8z0f4mfFrxh8W/h1Y+ANb0vQdN8N6fq1153hXwfZgZkZMxXroGee7VTtQtvf&#10;aMnAJwfK08I+DbHS4ItX8LQvcSk2jNb6lI0SXHDrGhmX5coRkkEq3bHzVSS18Z+E4bzR/h3pmqWl&#10;9G8jWdnDOrfYbJ+DHJFM7eZMysNsiEOOfnOeLWuSaD4v0Hwt4AufHureG47W1V9Svta0eR7W8laU&#10;Ob66BYLknaoy7EhR0BrhpRrYeVov3btu177NttK73sut/RXdVKnt1zS1duvqla7t5/8ADsbZeG/h&#10;raeDr3XYNV1nSBa6oqxrpcrXVvczxh2yGjlVcoAf4Djf0xnHpPw7+Mnwq8J/ALxtoPxAtP8AhIL2&#10;30u6h8C6l4os0DaRJdLJHLJDOFDbi2JBGTIrPEmCvfyCLw78S9RivtY8AfELw/qfiDQVa41TTYbU&#10;j+17VTuEiAqbZhGCVIVsnB2k4NdjrninwRfaHoPi67+GE0NvLoa6p4q0/SZI5bG4t8HL3UcRzEQ8&#10;fQBiVViQpWs8ZUlWjGnJuSb6OzVrO2tn7y0T63s7ahh+Wm3JJLTqtHfTppdPW3S19TX0HxpayfBy&#10;48RzftPeNrrUNVhj0HX9U1vRVuLG2s4yhtYY5klMuEcB1x8p5BUnaaXSPCPxMvfCsFtonxf+HPiP&#10;SPDK3O+1t9YutI1HVlm4kkkh8gvKyKSN5APJDErkHyvR/Dfi3wHE+s+F9d07xNo08BUeFdctTayo&#10;1wpMLJbzK4mXhQGiJyBtyMNjV+Evg7w3498OXMt9DH4V1bRJHjttU0XWWW2STad9uyOR5TeZs+8z&#10;bWZf4eBNenSpxlUi1bmvolpfTVWUk0tLro9NiKfNNxjZp27vpro9Vr+Z7B8WvD/xR8OroPhzwt8L&#10;tf1a+tbizfR9mpWsdxbRyDfHCkCyMQqSuNse2Ek4O0ZNeR/Hfw34u8HaVoR+KGn6tY6hf6fJcapo&#10;uqeFWgn01Y2YSwNLJGq7ny7Ky/eypJ3c1SvvjH480Saz1/4mal4m0vTobpYY9LhCz3F9gmQXczzK&#10;A7b9wZ4yrZxwcc+leG/jz8W/jf4fk8Wax8VZVnOkrcXVnAUaS/jtZJGhgiMm5t0YJYxttXDZ+bJU&#10;ccaOIwPJUkk0m7vXVvp1Xm7Le2urNv3GKvFNp20Wn/AflqYHwR+IOl/FLTdQ+JPiXStK0/R9J8Pz&#10;WN/JNcTx3us2rkW+zzY9qTyAS7I2CmUOIhnjcvoU/wCznZ+MrttL8N+LNc8ItDeNqTeH2mR5rCHH&#10;lywXBuCHSfYBITLI4VA+1WY4bm739pnxn4i0NfBXxc0jwxrUMkuWtb7SUE1uXUeXPOsYSR3IRWJU&#10;ttKrkgEmuk8P3+r6vAG8A/CK40Cy17RYbK98Nw6kY7a/kifc9y4uEZbjzQ7NhpCVLgBgFArjxKxH&#10;tuaK5dbJXUo2+drvd7eV0t+ijGHLyt376Wd/lfy6nAfFXx3J4J8NaX4N8Ca5rkngyPWLi7k1K60u&#10;Ox1C51CKRlSPzkeSO4X5QwIUMVBDJnNeUf2/4v1vwpq/xI8YeEtB1PVrfUml1G+1LQZJptk/ymNv&#10;3fkoM4YLw24kgjNfQ3jj9lPx34rsmXUl8Xabpej2M11oul6l4egmtw5x+48yxlMisyqo810YBt2S&#10;MknzDUNBiaw1YX+sXGk2cbReboeo3zjeyqzzXTFwrSkO2UiUFyT1zk17GFjRpUV7ut7t27vbZXbW&#10;9tNPI87FRxEp76W018v06HES6B8J4fAs8OjW1i+pziFodYmimkNh5gUmLHmFIwW48wZzyNoyMVfB&#10;3jvRrf4Q+IvB2ueJtU0a5uFPk6fo1uj2uoZHIuNzcqxCj5WG0LnDZxUPjn4C+OfBmuzaBe6RdAeT&#10;DqEd7a4lh+yzKXhmbZ80IdMOEk2MAVJArnb+PQLeBrTRDcSfY5Pma+RPOZsjeQQSFQYwu7nB5Hr7&#10;UaeHrU+VTcrtST0drW73+48t1alKpdxS0tb1F8F23gY6sNZ8Z6pG1tZSgrb2ts3lXAxhtxOGyOPl&#10;AUfKTnscPXLK0y19ZfZVjbcfJjUnHXHUY6fSn3/h6G7vppdIeeG3MnyC4kEjScZwVx2HG4D8K1PC&#10;3wt8SeLJynhtb66mV/s62ccIdpGKFvlRR8xxnv0Ga7vdi+dy+/ZHM3z2hFfccdaSvaKqTBSW5O7k&#10;8Zz1+ldv4d+Dcmr/AA9uPiHN4uaw0u6vI44rVYGaKXLAFnO7AYDLbcE4XJxxTtC/Zx+J/jTwgvjj&#10;R7C2WzW9NmvnSHcLgqZNpVAxyYwX5A4BrorL4UGL9n/xFbXXirUJPEWn+IbO3sPBUZaX7TI3ElxG&#10;UbYAhwqgBnO/5tvBPLiq/upUqlnzJPS+l9vL16eReHw65m6kbqza6a/r6Hm+u/DLV9J02TxTZabF&#10;daDHqosIdYtV8tZpOTkK+GGQD1HHQnvTtd8B+LptCtNUTSvO0eG7WBrm1thJHE7kfK7rnOTgckjc&#10;CASc10Ov2Hxyu/g9/wAINb+D9Xm0I6pHfSLBpnmknB+ZCo3kHHzEZAIGcVPo/jb4k+IbOH4eeA4J&#10;7Wx1KN7aPTYoVDMAAWBcKG/iBLEgDdnvWcq2K5E7xdnvf7Pd9pb+RpGjRcrJPVduvl5fieya9qXw&#10;b8IeFH+EGmx2en3k1rbytCF3RwXJRWJdmKsmwnJAyQOMHBFdn4WvtU8Y2l5B8IvClrea1pXhXdda&#10;bNcpb31xIZCrJEjYUbcblbOGD8Ems74bfsBaN8O9VtPiV8cNYs9Y03SbaPUfENrfRun2RpJSodt5&#10;ZZE8wAHeAWzyoBzX1V+1FpXgHUvhFLb6brmn+FNLWCKKz1tL4wR6bfbf3OzcDtieRQjIrKhBI2qM&#10;EfmmY4rB0qsKdKTqcz1k72vpfTd+l79mz7TB4Ot7OU6qULLRaXt+S/q55HqHgGx8W/DLTdA8Xa1f&#10;WfhPVotM1NtW0nR2kayuBhjZXEB3yEbusjYClSxAUAny7SP2otUtPibeS/BjVbq81/S/t9lJrviH&#10;SRc2lxZomI3tktgCXbaQuEKENu3dQeV8H/tb618LPiRdavaNJq02n/apDffbIooby5C7EuAihuFJ&#10;BTb/AA7s7u09i/xJ+PnhmP4ofDGOK48Qx2jaXcrp7FblY33uJLcKwwwYsG4PJxgiumnl0sPf6zFc&#10;ktm2uVOXdNX1sr3t00uc1bHU5W9i3zLdLey7a+b/AB1OH0rStKudevNW8XeE01LV9cS4thpurZhh&#10;t7l8p5yjeo3oTv3OQoIORXtnjLxB4q/Zq+H+j6nY/EvwnrVxcFYpNY03Vp0vNOmmAWKUOJBFOjJF&#10;kqQABGTtx81fMuk+FvGXgu8uNLuNNjaNblZb6x1a13ncpIIdZPunkg55GTg07xb42+I+rQfZbjVb&#10;E6Va25gtNLSziW3jh3OwTYBtO1nZgzbmyc5zX09fK5YqpD3k4Ldd10S7fr1vseNTzCOHi9GpPr2/&#10;z/Tpbc+lviR40+BXxCuT8Svj8Nb8RXmt6PELVdL13yrS0ETMpDDO92JR2OcglyRkEUfDHT/2Rfgn&#10;8SNA8RWWueIJP7QmxJY61cqohQFcsmVAcBQW+YZI4r5v8faJHL8NPDnifw3c3N3Z2MYEltJ8z7W+&#10;bHynnncNwxwB3FchH8X7vUXj8L6626xt1lNqkmSYI5QfNjXPIBDMMfwsdwIPNZU8n+sYXkp1Jcus&#10;Wr2SS0St93qbSzX2dbmlBc2jTtrfd6n6qxftU/sz+IrU6H4h8W2dzY2syx2GqTRZjtmfpG0hiAiO&#10;OgUrkgEk5wMvxxF8Cf2hLlbV/jDpmparJeNJbxxrb8EqRHGWGWdQnTJPr71+f+gftW/aNTs08ZeG&#10;dG1LSdIhe00vR5NLH2f7OVAQ7FKh2Rf4nLnBBySAKoweMvhdr+pXmrX/AIEt9Kt2eNrS30eeSNon&#10;QfMwJc/fOMqemeMDArxI8H1Kc3NSkrLRqzX6Pzf9X9OfEEa0bNJ91qv8/Q/R7Q/hN470SCH4dTfF&#10;zSb7SmV0bSbrfKywmMjyo38w+SpIXlcghAOBUHiPw78YrrTtO0T4Z/Gu4s5tDjkhuoZtDtrqKVyT&#10;mRyVMiOV4ODtYY4GDn4u+H/7Zd58NvG8ur6DCBaXsMMTaeLp1tgqR+Wq+W27BIwcnv8AgRzOu/tR&#10;SaDrUU2mQ3yyXEsbzeXqjB/MjaRM5AIbIKDHABiXGOc8y4ZzLn5m1tpeMXd9bpiecYP2dk2vm/lZ&#10;n25pf7JPxNVLrxT4g8e6LdXF5bwTabJFoM1lMLqObe3z2k8TKNu05bdnJwqkK1Yt38Kvihrmr3mk&#10;a38EtKuJtZ+0XWoXUeuSR26sI9xLmVJOTtz8uQzbfl3Ma8R8c/tYaX8Rrfw3LeeM7eGOHMbaldTy&#10;tffZkC5t2VcoJDJnDknjIBGM10niX4s/BPU/ibY+DvCXi/xHfLJpYuJrOXXBcQzfKx2o8O5kkG0u&#10;yMSNuOBytTSw+Zxa9t2b+FpK3+FryB1sNLWD6rre9/VMo+INf8IN4uGifF79mW60+a8hZ1exlTzb&#10;wKqCNZDlQqbUJJVUJzzXmWsaB+znf6dcC78EX1jqEV3/AKPJBqQUOM8qV8qQLj04Zc9WxXc658Q7&#10;P4gR61440bxtqGnaTZw21pp15cNJIluyDhcLuaNSQ7MRn5pBgAZxyKfDSL4i/FCPQvhLdt4yVbNZ&#10;9Wm0iOOM+dI4+UCYpt5bC55POQ1fQYH2NGMnKTiku8rK3rot7WuediPaVbKCTu9NFd/duZXj3S/C&#10;fxK1mPUzYzWs5j8hbrzlkkithIdgZvKViUHyhjklUwcmsDURPYR2+gW2or9ntpmaK63P9olT5QUc&#10;uzAqdu7bxhjxgcV61J+w18bPG/xQ16x8OTSeFdJtNQhgtV1K7aaFJmhBEaysUdlDNt3AEAswH3a5&#10;f49fCDVvB3ieTwb4V8TR+JVsoY4tQ1rSG8xbq4Y8BiCdrAkoehztIyCK7sFmWBq1IUYS6Xt206vb&#10;rtc5cVgcZTg6k49bevotzm7n4WeOdW8Kx+LtN8KXs1jLI0MN2+lxMk0ink55AHOCxKrngZJxT9c+&#10;BOmfDixt9Z+PFpcWQvrkR2Oh21i8Ut2MfcaSPd5TEBiB3CnBxkj1n4P+APinoXhlvh18VPEF54Mk&#10;nvEvPDF5cW4lW6m27WimjxgYOwfwkbickDFcPrX/AAuG1tbbwJ+0D4au9aksVj1G3j0rddf2fGWK&#10;YeS2wu8O5BYtktwWOMVz1s1rVK0qcJLlT+y9WunK9vW23kdNPAU40o1Jxd2uuyfmt/T9TjL3wz+z&#10;npfiXT/iz8H/APhI/Dc/huaG+vNL1qOW8tZ5Q64hSc48tNvQkux388LXa/Gm28Z/tFo3ij4DLa6p&#10;ZWvmz3WsXN4ba4todwdLXziApyd78k8lhkAAV5f4o0DxxeeFrrw58PD4j+z+IJ1uF0NrZ1823V33&#10;lvNUblWRTghvXOcZravPHPiD9n3RfCapren6bcar4fhkvLHTyGkVTvMdzc4PyzFmYlQSCNhIIwBn&#10;KMpck6cuaabUVJ30td3697av1NY1FyyjKNouzdtNdtOnr+Ra+F0Ph7QvAf23xl8VDoMOlaiupf2G&#10;ty88gmTdGQYinG7nJGRnk44rrLPxj8K/iPY3/wAUdP8ADVtoeqMtjZ6DZaNJC1yXRQxneKcMWdjw&#10;T0O7kjivGfB+reIfGV3f3PjDxFLJHO8lyupXVkDcXT5aQszqm6QEgN8xwuOMCvpDwu/w6hg0LxB8&#10;DPC9x4ri0HUI7ONdZ3t+8lQMI4A0ZJC4ZwD8uc5b7oGOYfuW5O7k300ivJvTd6anTgpSqR5Vay77&#10;vz+XkZPiP4L/ABx+LPhTT/FOmfEfVNG0k3K2epSa9pbW8dhaxqGN9MVcmJmTDAgbSARuql4j8aT/&#10;AAA8J/8ACI/E61sbjw74ms7qLQ/E2kxsH1mKBIszQlW3LFMX2GRfLfGSeTWz+13+0trnwa8daf4V&#10;0W4h85/C7DUrLDLbyyPLD5LusZIyYfPULuZdp+6pYBfnn4q/Gv4l/tD6BHa6rp9vpPhvSJkNhplm&#10;rJaWbbWHy5OP43PPI3HbgYAzy3BY3HU4TrJKk9dNGu3S7d7W6WDGYjD4WUowbc9u68+u343KfxQ+&#10;OHw5l8HaT4V+Dvw9uNDW2vJZNQvL50uLqePP7pftCgOR97crDBIU54OeL+w6tpot7rUrS+VZ8mF1&#10;hYLIgG5+cfeCkMc9AQSMEV7D4a8Cfs4eGPh/a317qEdx40kUI7NeSyWwDfdkVQp3MCw6ELgN0Iwb&#10;elfG/XvhhZf8IR4Th09pNSSZ5r6YlpWkYAM67shG2/IQoCsowwavrMLywotUIN2b+J2v3d3dtdjw&#10;akZTqp1pJaLZfhbQ4hvirrOs+GLnwXayW+l6faRqUurGRhcyYI2o7sxZlwcnGPTgDFcxpviHxalp&#10;fT6TeagNMsVVL64tRmNELZG/gDBOOpweK6fxH4D1k+GJNcm0iBbG4b5hFOquFycMUGONyn1PHpTv&#10;BPxc8GfC7QW8OxfDiKXUJGDXV9LrE4W5UE4Dwg+WwBwRxkFAfWuic/3b9hHmd9k187tv+uxnGn76&#10;9o7L5na+FPA/g3w58NIfin8To7yW7uLhZbfS7W8SGS5tznJBZSWKtyTkErx2xX0X8Lvjh8LfFXwT&#10;1G6+Hgj0GTRYZZLWbVl8yO1wMJ53zH92SwBOcZAwOMV8feKf2ibLx3ouuQ+OPC0OpahrEoaHVZgq&#10;yacV2n9zsCgAgYKkFTuyckAjN8A/Fq38HeGta0TQNMkkm1bTJLSa4mYr5MTN8/APzkr8oyABweo5&#10;8PE5TisXTbq35uZNK+ltL/drurnrUMdQwsrU7Wtr3ueqad8QrX4oeJG8SfECIWurapLLHeXWm6gs&#10;cd88ajBClWjVyRw3Q7uSM5rauYdItkXSNO0mxaGSFjNqGoaHDd3QPUBlkBXaMnLKBgbfTNfPVz4t&#10;0+9s4LSKGTzI1VJLjfgyAFs5OQc8hR7D15r0f4Q/F2LRPFdr4n+KXhubWNLtU8vUpWi+Z1kG1TuD&#10;qN24bh7r0Pb1K9H2dB8sdlZL02tf8DjpTjUqWk93q/8AM9D0HwdpR8U+H/hnF8O7VtZvZJLi8vJt&#10;Ja3htXV2eOSDy324MYjUhgMPvyNoGN/4+/Czwr4i+HF9rltosFrqvhW1ubkx2S7zcxmZXeEqu7G1&#10;XJDNjYc9icerfAHwB4L+Mmsz6z4W+Ous/ZI1gk1K40l0khkYK0cKzfu968r82dp+9g4wRsfFP9nT&#10;4ga/4J13WPhF4o8NW0VvfXEN5Lqkn2MPaGSUZG9cSTXCBMhjkbmCjkMPlY4uX1yDcuVpq9779b32&#10;XS3Y9+ngr4aVo819rW+XzPCfgT8E/wBnj4pNounaVq2ualfXSR3V1o9rcIzxfvDH5RRMHKFd/wAn&#10;JSUZxtIH2P8ADCP9mr9mvW4V0LVNQ8VeLbNpZIPDsN432HS1KhQbxg2AVxlYgGbPOVr4hT9nX9oi&#10;eH7VYfALZZ2q7pGtLFZGPGd37ty6D+lVPE3huP4e6s1x4m8GrpKNtkgMy3EbSqVHzLvc7ue+Ofwr&#10;18RltLMpWhiLrXRNP8n/AF3Iw+IlgIp1KGvzX6H3t4513xv8S7q417xTfw6lLIxk8qb5bSxjAJ+X&#10;osMagcsSCcZJ71xXhVfC2vaut18Lfh/oXiS8gkFnqevahp6x2mmRzQAefAGQi6fY6nkYbIyCDkc3&#10;+x/8KvA+u+ELjxR8Z59Q06zWeS1vPCuoTSWYdVIJVw+0MpVkfGQxDDsOfvX9knwj+yvovhj7Z4c8&#10;N6VpUcxlih0a1iWRY4lfd5qho2IYsjYfJJx6GubEZVTyvBuqqybe3Tfq/wDhzq/tiWOxHsnSaS3+&#10;/b+kfLfh39nH9j/4P+Hv+EW8UC2vfGUl7a6l/bmvs8WpNN5ivCbeKH93BGW4CAkEEh88Aej/AAUT&#10;RZf2ktDjvdIt5lm1BllXygc5R89etfUvxE/ZE+CPxh0n+1NH+HNvfagyiSHULu3kt/JUYJbzYgjZ&#10;AyV+RvmCjpnPyP8AAyOWL48+F9Ttru6jZ9ckUfaFRgYgi7ewOTuOfqMVz5PWrRwleFeo5yl72rut&#10;unRLTZbaGeaSp4jEUZ0YKKjo1ZLr16vrqz9OND8O6HpVp5djpsMSrG3yrGOB149Bz+FfNv8AwU31&#10;F9Mn8GyWlzbrI1tehreaQKJY8ICcFhkgkFeoznocZ+ifGPiuXwH8NtW8Zix+1tpthJP5CsF8zA6Z&#10;7V+cX/BQ3xrY/Evxx4J8UfEXx1b6C2peH7iSFpFJhhBaI+WvXAG/qevU9a6MwoKthYwgrO8Xou1z&#10;iy+XLiuab7rX0PWP2Rv2wPBHwl+Fei+FPFdpfG80zTLNJoreMOpmEC+YgYcZV8rzgHHGetfOf7W3&#10;j34x/Gbw9408NfDrwP8AY4PE3ikXkg1HV7aO4+z7d64HmbAu9E3ZfccnCkZI8X+Iv7H+kaham+8A&#10;ftVeDdUuPL329m+seTNJnpjHA698da+Z/iBoXjLwFr114e1bWoXurZgs0lhrBmjDdhvQkH6Z69a5&#10;cry3985xqNu97ST0va+mnZHpY6pR5fhWvVPf8zV+J2keKvABi0D4s+F7izuDGzw3FvfJcAqD2wxB&#10;HI5FV/EGi+LvHXxDuvhz4W8Rax4mXS7+4s7LTZLBnLrEzLwifLnA+92/SsjwT8CPiZ8YH1K48PaN&#10;eXlro+nyahq0iXAZo7VBl2GeTx6ZPfFami6Lq/jXxK8XgmeaG5e4kkuJreXG0klm5BGW56ZAGQWI&#10;619phcPzSs7cy8tm9tL3X3nzGJqcuqvZ/oVfBEHiHw9rX/CQ6Elrp1zo940fk3NoTNJMI2YxlZiy&#10;Z4+6RnB6c4r0DQf2y/ip8Odeh1rxnYLeXS3j3Vuk04Dcr9wfKWWNWAKgABWzjg4rJ8YfFrRPgxpc&#10;3hLw3f8A9reIpnLX1zdSeekcpUIS7N96QgBeCMBVAxjB4HSYta1rxDJ4z8brZ3c08vmyQX1uPKkI&#10;/hdV2lV9l25HpmuzEYfD8j9pFPS3n6JnPh61aVRezbWtz1TwT+1TrPiT47w/HH44aHq2pKrebY29&#10;nfrG0MZ5RYd67VXjl8bjzznp7xpf7bs/7S3xR0n4eeGvDGuLcajeMLw29usyaXbkgLsgVwJDkgFi&#10;R1yd2NtfI99qVhNqFsmn6Fbtjb9ojtXeNZ14/djDEqMcZUg/zr1r9hvw34Yi/ausv7Di1W1huNF1&#10;Ii3urhJGg/c7lXzFC+ZtI6lBnHI9fAr5Vl+KqR54NJKys7WXlur9dmu/Y+go5hjMHTlKEk3vqrt/&#10;lp03v2PuTw14J8SeKft3wX+Hl1qWnSwiKP8AtKO+WYWUIdXd2bLqzO3mYXPBc8YAr0X4v/8ABP79&#10;o3xV8JtW8MeHPizaXWntpuz7LqkSvNezLKHV2ZIgYsgKNqggYB5+bPDfsr+GrvVPjDYeG9G8TNY+&#10;RDNP5kNsql5uVLuq4R+HLfdHKLjGDn9B/DOj67YQwtqXiSS4PIkWOBY1/Dqf19a8qeV4CliorDxk&#10;uWzu5Xbfd30fokvS4SzbHVKDdZxfNfRRtp2XX72fk/8As8fA342fBD9pfSdN+IHg5rVbPdFczx3k&#10;ciKWQMrZU/dOQMkDk4IBr9KdOu0Op6Ic5Zrx9p/7dZjXhH7X9oh/a3s2k1DT7e1tdGs3kFxIBNzO&#10;7GQEnO0Dg9vnGRnBHYS/tO/s0+BdZ0WPxP8AGbR45WvnMccMz3BkY28i4URK2cl1H1PsceJjMRXr&#10;Y6zSunbTye51xoQjg4uN9U396PIP+CgyeH9S8W+JLPxD4V+3Rt4dgVlkYlJ02tlFGfvqBnlec43D&#10;kH5f1/4gfsaeGtWu9Z0rWNQ8B+INQBW+uFtWSRgxy5X7PIDGHBIKIFRg2COK+jP2j/i/bfFXxZrV&#10;xpPg26sfDcemtHfeJdUhfZG/lsIoo/IEhkeQFcJFvZfmL7VRq+M/Gt/8LvBuuvZanr2nvOyf8vWv&#10;Q+YOf7lwUkI9wp9ula5FhpYhyg6rhq2kut317fNHZjKlOjRg/Zp2STb6NL+upzPxp+Lth4o+MF94&#10;t0n9oq68RXWreF5dEm1TXI7kw21rLH5OAZccon8WAAzMQD39mMHw/wD2mM/ELxL+0RYa14i0/wAF&#10;2eiRWuh6aFGl6fB5YKmNjIVJKE+Yy4yxbGDXlWm+BPB3x71e48D+DpNJZU0mS71TxDfRL9j0qHIR&#10;WADeZM5dsAIP9onAJr2z4O3fwh/ZM+F0fwU8H/DzWZPGuuahDczeIJoIpXuIthCg+RJIsiO+7ZsH&#10;RRgZ3Gvex1P6vCNClP31bZdO707du/meVQlTqTdWcfdfn+COx+GXwI8MfBv4QJ4q+JF82meCdNsR&#10;ZRafJfCOTU4s7vJjLhVG+QEtIfu9+hx4n8RfHum6h8W9cfw/4hsrR9UmknTR4bSNbOwjFoscVukq&#10;uVbakYJYElmY8dFHoH/BQL9pG20nXtQ8C6lq2qW98/h63Gn6Ztjhi0mGaBlIMigFJRJ85XndhecH&#10;bXyn+zjeXy6B470HQIzqV3PoVnFp80FqvnRl9XsFKqG+Uu+cDOBgkHg5E4Onia0HXm7LRLzvbVsM&#10;RKjTcYRV29X5eR7P8BvBnxA8f2Ufhc6ZZahaayk017qEN2kEdikUpVUaPIZvn2sVBIcBcMvzZ9Pv&#10;f+Cb0PjDxu2vWnjK81DVF+WCS2heNI49wABaeVl3BMgbUA5zjIr0L9lv4ReJPg18C9Lgup2i1iRZ&#10;JtSs9XtEZ0d2LpG2xvlkRSqnazJwcA8GvYv2fvitdnxtD4Sl8HrNeSNuM9jdr5e3vnzdp6+mete9&#10;HD4Wng/rEJttq6ttZ/18zxa1fErFewlFJJ213ujzuP8A4Is38GlQyeAPi1ZWM0cG2W21a1eQXLhm&#10;IcvGD5YIKrsCnG3OcsQPB/jr/wAE3f2mPAepxweIfhK2pWMlwsX9raNOt1bvuOFBKgNH2++qgmv1&#10;t0ia88hVnsDb9mVpVbH/AHyTVnxRdLF4J1qa5TzI49Fu2kj3Y3qIXJUn3xiuWjicVRoX527Lqv8A&#10;K2v4eRU40qlbWK1fT+mfC/wA/ZR+HPwK8Bww6/8ABu3utSkjSSSSCRlmibaR5YCtk8E9cEljnHQd&#10;JrHgP4YxXf2m8uNc8O4xjzoJWihX64BPt/gK+APHP7WH7X/hvxPJL4b/AGjNWt7eNQsFnc6ZbzRx&#10;qFCggshzx1zyTk9ateHf+Cp/7e3gkRif4oeHNYt3OLhb/Rtjtz2KKvO38M104VSp004vV6u7ev33&#10;NMRTlKfvLRbH2nbL8E9L0PxN4sf4rTaboPhfTbhr+S8t54nuS0TgNaRu4NxKrEMqqRlgozg8/lX+&#10;0D8d/iT8aNf0/wAa/Fjx3fXep6XaLp+nTRsLXyrcJwDHHgbickvyzHGeFGPTPj5/wUD+NP7Reu6f&#10;c+MY9JiGjwt5enafCFinkckec6ksHfb8vIIxnAyTnyA/E+217XmfxJ4Gt7mOa68ybdbrHtXGMKAu&#10;Bke23pW7qV/aOT1VlbVf8DcyVKiqainZ310/4ct+CviR4g1nVLd9X8D6DrccLLJeX+owiYiIMoLS&#10;mP5+SQOWzlh2rpH1r4beNPj7qen/AAw8H3Sre6pP/ad1Zlnt2UuSYkwf3UKZOGHIVRkd65X4g/tB&#10;+FbLwzrXg/w38IvD+k3lzqVlfaPd2NqwuLSGOKRBG7ggOd0nm/MCCSo2/KMcH4c8aeM9Z8Qwqvi3&#10;+y728lYyXtjbGN55JGUkERgKSSOuABlua8+th61e8mnHS1r+ju0t7FRrQo1FFPm13t8ran0d+0D8&#10;B/hfql1Jpnwqnjk1DVLqKe4mXVRPHOyr91WZmeMgM6soOAIyAueRX8Atd2vh6z8PPCslvcpGt7bX&#10;TeYGgC5ARsDep3ffAztOR615fe/Ezxtp/wAOtDXw14Y023tf9RdXF5dr5dzcONu4xM3ysGEv7wfK&#10;Rg8YIF74S/H1/hvo7Q2102qalFYRsZNfvsrbyBCojUohzEOPlDKd2AWIIA8h4TFPD8t+az07/Pt0&#10;sd8cRhfbXatdfI+nvg/8Cta1vwzeTeGrSK1dtLnbUJZLiRY3lVCisSd5Ckg5C5YbgQckmvnH4seE&#10;visuvtffEzT9QMkcrC3nOYYIo92dkfmEhVB6cZ9a7z4bftpftGa5olxqHijXNPaxWSeS6sbPT0jK&#10;7IiUzj5niGw9+CRkkDFZvxU/a71H4peGfD2ieEPHNtpcupxy2viLT55IpI5cMAGkV0YxKcbsBgTu&#10;74GefBRzDA4xvljJPS+um/W3b9C8VLB4iglFteXfboeO6z4U18WH23UdGuFtztC333kOc7fnHynO&#10;DjHYGue+Hupap8IPidbasdNhks7uUwTLeM6RqkowxLIQ4wDuVgQRjPavs/wf4ag8RabL8LZis0My&#10;RfZtY1i2F5Z208qqD+7YRtIAu5QwbCn0wMeBeMv2ZvFV54q1D4faTdaVqN9Zr921nCyIwG50GcAs&#10;hBGM/wAJ9a9/CZtQzGlUo1rRaX3rv5feeRisvrYeUKtK71/Ht5n1R8GviF8XfCHgDwV/wjCLrMc2&#10;oSrfXEN6jSXEDP5ivuAEnmAFNjZJYH5lwcV9U2H7YHghrLR7O3uv7ZS4keNY9SjEMluqN863SyZY&#10;FiCyFMpIf7vSvhH9jLVvjB4e+H1j4b8UaRZw6ZY+Y+hanDaJuklSYvGoKKql/MTcinLjYQxG5a5H&#10;X/iD4svfE1x8T28cNJdRiSxutHhsXtvKTG1GKtxGVxggNuLZyx6V+a4rJ443HVKUmvdb1XW7dr2/&#10;4Ftj6rC4/wBjRjJp6paPpZI+x/j98YPAniXw9qOreDv2afCP+lSXbagbrRILxLl1Di2uCrAf8siC&#10;Q3AMajLA8flV4k0HQNV8Uz/2X5lvA9wftSyWqxiHqSuxB8q57YGB9K9D+JPxn+IXi3Qo/DN7dWt9&#10;C3726+x7Ypo1HDAlUVSFOCSc8Hnvjhtbtk8P2scOmXVxtaNppb+ZRItxuICxFckLg/XPJzyAPtOH&#10;8s/smlKKlrLzb29fwPHzbFwxso8q0RqWfhTS9M1uSyiSG8s1YfZ4Ys7vMUquNqklXO/+IHp+Fdt4&#10;S+EdndeHY9R8Rm4aQtJJbQTOYoW2t843qwJYc9cfMMBec1B8D9Jm13VNN1W6UXWpW14RdTSXQ80W&#10;jDCRrklXydvOcnIGeCK9d1VjY36Wem3aSRedGqDUmcxPcBFX94Byi4Cg7AN2DnnOdsRUrTreyg9e&#10;r9DGjSpxp88lp0R8teIdP8RDS/t95cX7QxxH7HHZ6ibiNfn4R8qNnBPHqOQDWdqmveKNCsNPg16w&#10;1TS/KkZIbuGMq0y5BYMM8lcjac9MfWvoDxL4gh0Jm8FLo2mqs948y2cExX7SowpRsgKD14yDhQeO&#10;lcnf/C/Utet21+10fUNQkjn82SwvtWhV7lg3LR4+VuBhlKoR2ZuMe9h17aooQ10u/wDgHlV4+zi5&#10;Sdun/DnmfhTx5dafrz+IH8eWf2iObFv9rWQeY7AqZSNpyQDjnk5rqLv4a/GueWx8aaTaX1r9sk+1&#10;2UkF9GY4/nUfKpbj94R1HcY6VJqkEXjj4saZYeCvC2p+Fb9ZpIdSkk0aJktd20K2FA+UDOdwGNxw&#10;2On1F8D/AII+OfH+lQfDnTvE+nebp+qvZXfiK6iLJ9sYOgCwRkCV+eAe+D8xDA+bnWYRymsnFptb&#10;3vovlb/PyOjL8K8dT95Pyt3/AK+XmeLfs1eNv2sfg/4t1ubSLfxFaX2n2FybqW1gZpo7iVNiuzgE&#10;hQxRz8wBIUc5xRp3xH/bI+KBhn+JfjnxFdLBqsSNHqdqSXlZwFkdmXJHQdDnceOtfp9+yL/wSv0N&#10;b+7+LfjpdUtr63t0MN54qjkaW04yxj5VGjb5juzkDAbGMV634ksv2IvgpoWpamGtvHUax+Xb6SzL&#10;dGzO7c0UTRIGVGf5sSybAVwCMAD5eXE31iu3Roc3NZc22vXl3bXnb56Ht08noxik5vS+i19LvRJ+&#10;Vz8r/F+gfGS6NvqNh4G2RXjobrUNYtHe3uriTaigEkeTtC7clTubb1Ga53QfhF8cNd+EesaBb/Ax&#10;Vs7u7Vl1RbSK4nMoYeTGxXIweAAcBzyM4Jr7Q8a/8FJvgx8KPHWualY/s8aL/ZNxJ532e10cT3bX&#10;ExRHluRM829M4LCJ0YhNwUmuD0z/AILReJdOgvodD+BNr/aDxMTHZX4sbOWNJm/dutvFEVfy/mXD&#10;le5Kkla2+sZ2qajGinZp6v591+P3A8Pl/O3Kdt1ZL5djwv4afs2/Ebwot/p8fwR1T7BfeHpLmPU4&#10;dNkMv2oJJsRFRSPMALfKQ2WUEZAAPQfA/wD4JaftK6j4m0nxxp3wc166t2sHOuadeaQ8KxyFDHkO&#10;+7zlZnUhoyRgZK8HHqkX/BW/4oeInax0D4ELbwySbWmtfHmrQOynJ3xgysAen3l5zzjFF3+2T+0b&#10;4zs7jSdN8C2isJsx/wBreNtYldFzkHaswjbr6Y470ubPJc14pc2j1v0t30NY0crVrSvbbR/8AwZf&#10;+CUXx1+FWr6T408SS6f4dttKVZbrT77XIlBCyrEgVfMDGUA+YDjaVRh1IB3NS/Y98DFrgL8atFnN&#10;3GsMdpbp9pEeVKyYVAFUgbs/MQxYEAYra8JfGP49DVLPUda+FvwvSGDzPMhTRZLt52KjDs9w7upD&#10;DIwADnnPAHtnh79qS/tPJgPh+aFt3yW9osVvBGAB8uIo03dPTv1rgrUc3qSTbvbqrHdRjlsI/Dv6&#10;o85+H/7EXw11Dw7Jomm+FfEniTS7mF4tS+z6Sbfe2z7/AJoyCd+OyhVyOQRj17wZ+zXH4Ht7LSvC&#10;3wX0sCK3VG1LxJ4itpjhX3KMeZkkE5Py5xlcniq3jf40X8mjwS3fg+HUmmYyNbtfM7Q/KeoPHfGM&#10;9fwrx7x9438KeJbZr5PCt3YagFx5kc3l49NwAKkfTB465rPD5Ljc0lyOT1+43qY7C4GPNGCVvvPp&#10;g/D7VruwkvPGf7Q2j6PbxhoobHwnp5lMa5wEZj5ak4+U8EV5/q9j8A/h7qqadrFn448TqsgaPfdL&#10;DA/HJZIlVtv/AAI8dK+aZLrVXaNr3xRfBTkN9n2jHHbeCcfrXffDn9nn4g/F2aHQ/h1r9zfXF3E0&#10;givNaSMlVK75CijdsG4c47gd67pcLvBRvVTt36fqcqzxV5Wpv8f+Aj0rx/8AtPQ+G9C+w/DTTLrS&#10;LC3kKt/wjbKp29SZmbLMPXnPrXi+ufHK98VedcrYai0knzNJdk7WPoW5P4gGvbh/wSr+O6xnU/Ev&#10;jDSY9q/ure3kkKqMeuM5/SsjS/2DdS8G6uX1D4g2d+yk+TYzRbUHueM/qK9XLpZRgV7rWu+juefi&#10;pZhi5badNVY8w8EfAXUvilPbf8ItfR6bcXEbOkd1cGXzGAzgfxAngYHH074vi/wn4p8B3b6ZrLWq&#10;TQsySNb3G9SR16gH8xX0nF8C/E/hryb6ynsY5raZXt5LGPa0TA5BBzjqBx07+tH7Qvg3SPF3g1fi&#10;BceC9Ns9et5RbXSybEOqttBaRGXPQ9Qw/i616eS5p9VzJUU3KnPbyf3Hn5plkcRgXUatOP4rqfF2&#10;ptuu3aPb6MyHK/z4qpJM7KSsYbHPWuh8W+GNUsrmS9m0KS2jZvugblH1IPFc9Ba/bZTHhVVvvycm&#10;v0+Mo8qZ+dyptSGRMobap+Ucjax9KDKIW2ybiC3y81ck8LXEbL5dyz7ufM24Wrdh4PtUk3T3zSBe&#10;GTaB/j/k05VqcY7kqhK5W8OX8kE7B4ZGjfhiq5I5yMflXVQX0oQpbbm6feA4Xn0H+NQx6XBZghM7&#10;GXGw8Gp4zGeI49q/w7fT/DFebWqRqSujo5ZQjYsQXUpZTJGFYHOFbOal3pn516D5lPOP8/59aoxS&#10;sGKwIv3ehY8nHWm3twBb/Zr2MgNg/u359eP8P8jKJkyjrs1tGDGS27d8xWufuriNiX3Mp3H7vQmr&#10;utJcgCXHmIvO1uorJMzKfLKsv+z616NE5Z6D/MwrKuDjFPE52ZUsMHGdvT6VC0h5OBuH3eOfrSRt&#10;5fDfNhicdz+H+eldSMuYsrLg4G3ryOpPpSi4YJ93+Lpn17+3FV3kVU7Fdvr2zjrQxcJhl+mD04pM&#10;osLK/TzFB6Nnrjt/n+dWLK4LP5q/Lgn5vX/P9az2d432qm7KZ+90NSWbqCuI2Hzc/wB33/SkM6Ky&#10;diuJAC3Q7eM9qvRzqqMiSccDO7tWDbXXlD5i2f8APWtKK4clZBgcZrWBlK5PczDzfnKsqjHzLx39&#10;qazpkSxNjb95M8Y//VVW9yuHlj2q2AXx70xZSDtDeYf1Az0H4Gs5L3tS4lslAreWp28jGfvUuYzk&#10;bGVuB97v9fpUJuhuwwIKtgnNEksUjYC7cNn2qJDW5aSfZgNE33vujn8KljlVSf8AWY/h28c+uKqR&#10;3EMXAZlJPXuPeplkiLBGkb5efm4HSjlNC1G6FAqJJtH8W7k/pxT1KbcsX4X7ucD+VQJu8zIVicYb&#10;C/5/OrCt5v39wOMZx7f5/wA5pSQEy3UagITu4+Zi2OKuQzLIFDKG/vfN36Z/L9apRxoCWUbsY/3q&#10;s27Rx/MqHCrkLg8e1NAXoZsPuUSMpqRlhddys6s33T5Rz/8Arqukzsu5Y/qDTY7u3aTYRsfPIb/D&#10;/P8ASlqO4yaOQuXjKkL0OCO/P+etMz913VefRv8AP6fjVqWcFCrp/vc8n3FQzzxeViIbf9kL1qeU&#10;aZCqyDbtbd3+b/HOPxqW3llLh1iYDPzKnpjP5VEIjwhUBVOVI/z60SZi+VPmVvugLgjJ9PemHMbC&#10;YaNUdi2SGQ9M/wD1+tQyosyqbcsW/DI96ow3flldzhfl5CtyfqPWr0D2jrneN23K7RwR9BzTAr3C&#10;SA/PCrFRll3Y/SlXZCcMGUdfmbqfr+tTy2smweQVkU/8s2Xv+NQSSRYWAHDBsfL1HPP+fb6VEr7l&#10;WuW7O8niUrH+8/2Rg8ewqOSOGeY/ZZGhLN91ScZx3H+RVeKcQS7t+G292HPvVqE29xGUmYrIeM7u&#10;tLcnl1IHedEkMsDMu7h8np+FJBqNpNGYTcNj+FWHJ7datCNoz/x8eavX7x5/WobqK1Kfv4zHubiU&#10;cgU2aRF/fxqoiJddvDA+/Sorcshys3zLj0yf0ppuLm3Cm3mVoyNwA4zz/Onfa7aUq91F5bMeikc9&#10;s9elAyRLm5abfJJ97jO0c/U02YCVWkSHdn5fp9KPIWYs9rLG/fG7Gf8AGo3ku43WGSLa2MHa3Sos&#10;KJCsjW87Eqy99p6H1Ffp1/wS1k8z9knT3yP+Qzffd/66V+ZDyK3Mm/k4ddwP+elfpz/wS6CD9kvT&#10;xEPl/ti92/8AfyvIzj/dPmj1Mp/3r5P9D6Iooor5c+mCiiigAooooAKKKKACiiigAooooAKKKKAC&#10;iiigD8x/iWiJ8R9eZIwzLrV1jgfL+9asQvcwOreYzf8AAvlxxxitr4nF2+I2vFYz/wAhq5Hykf8A&#10;PVqxDI8fy5Hq3zAV+uU4R9nH0R+Y1JS536kMia9O6yR3kEajnbsJJHf/AD+lPW3z88k5+b7yr9ev&#10;tT5Joh1mXO35Ru/+vTXmiAwLqMEcZJ5rRRiieaQ8LbB/mjUNg44z/OpUe2kXb5Ubfh7dqqmW2jIb&#10;zVXb1O/rSG9suhusru/hU8c9uKfuktyLS3iLxEFU452jFLJftvCs5GOfoKo/aLePJaZR82PTNMOo&#10;2xLbWb7vOV4o9wPeLYmYNiT/ANB5pry7pMkFcZ78darm/gZl+V2YfxZxUcl/GoUJGfp60v3ZS5i+&#10;LyU/Op+bOODgZ9f8+tNe5c8ecPRdw5qkupBmyiL+dM+3k/MI1xg/jU+0p3D3i59rkBypPYfd/wA9&#10;qY94QVIJHOMqOuap/wBpMUJEK5xtPanR3O7kQg/3v8aOeA/eLLX7hlCSNu6n+dKb2U/8tCMn5V9q&#10;je3RwD0b27e9MECENmTnHzelVeJHvE66i23Chs/y9hUb6mwG4fw87qgeFz8zOuPrStbPuG8rjqcN&#10;90UXiikpEz6rIqlArYbnj69RTTfLnc+7O3O0H/GoXgnWHCyDb7f596hZJlc7EZfRu/1px5WL3i59&#10;tg6pCo/hyV6Goy+mycy2ceQe8Y496rgTiVbh4lbaeVbBDH3HNRu0iHDfjt57UnTpy3Q/bVIbMvTw&#10;6XfHdcW6885ztx+VVNQ8NeG9SjKX1tuVvvDzG59qiS7IXaAGXb1Hb3pr3EhHyseeuCeOazlhMPU+&#10;KKfyRvTxmIh8M2vmwHgfwrDF/odq0ci/8txNlh17Hiqup/DLwrrcYXUY5JJIv9W+QSP06/Q1ZMiq&#10;MISp6ZGfypDdbW2bz8v3dv5Vn/ZuDl9hfkarMsZH7b+8z5vhZasnmW+tXSSdI8SbguOn39x/Iiss&#10;fDnxbZhprWO1uJFbPmfaPL3fmG5x9K6b7ZICY8lfm/i/lUkN7cBvKTnkg1y1snwdTdW9GbU84xVJ&#10;6NP1RzH/AAgGt3pxeCO3bad0ckmV6dimePxqg/ws16cY+37lxkiM7wB+uK75h5S9HbP93Ax9aqyN&#10;C53MVVjyB0/UVzvI8HLTX7zqjnmLjq0vuORtfh9Ja2oiv3bczbEMsJx24BHFaugfDvTrS98xbVmk&#10;JwplVyAPUAY4+p7VrpcXTHdDqMyN/v5/Hkf1qvqB1a7jNmNW/dt954d0bEdwSM/oBWUshoR1Tbt0&#10;Oinn1SUkmkvPsTatbeE/DoWLUw11Lg/uIFwo+pJ4+mRWTq3imCSYWWjMtvtyvlw/K5OO7Nz+X0qC&#10;78ITK37iW4VUbMbMpkjb37sB04IH4VFeeFpNU/dNqtu2yQP/AKvMikdPx/AV5mIy3F1Lxp0Ul5Wv&#10;971PWp5lg4pSnVbfne33bD7vU7La1zJLIsrJsh+zycluuSW5I/zzWb/acMSh1ntEkz8nlrvZj7dT&#10;7dKvnwA331vmuOP9W8hXLfypdM8I2sMjC6jmtlQZO2MAk47Ec8/QdRXnyyzFQnyzhb8vv2OyOZYe&#10;cOaE7/n925UimS8ufOvri6M/Vtx2sMfXt+FQ3HnNO01tdLsYYV9xHI59B+Yq1dQ2sF0w04KbfHzw&#10;yW7q7f8AAs5z/nNZs9rdW86mzeaO3b5iSQu3jkfXP+TWHuxlyNbHVeUlzXZpJqaRrJHcxRSCTG5p&#10;owWk4556nH+TWD4o0iz1i6kuYvCNvIxj2SXFxGgbb706G8ks5JEuMblbap2+YMZ9+/vwDT4tRVQB&#10;CWQLyxkC8jPfvn+WO9XePJynO4z5rnl+vfBHTdSmaCz8L6XBa3DIbiH7YY97JkqWPzA4J44GDjGO&#10;/Jav+y54hupmmiaws4/JxDHqV090tn8wbCL0Kk9ARgHnkgGvfDctey74opJ0VRu8q3HB/Ajp+lQt&#10;pFtNqst22noreWB5k0O3auOrDr1/CuL6rQ5rrudKqSsfLPjbwJ4ovXtdK1yxhku9Ls1tbKORZmsr&#10;m2AYtCAW3RbiclVOMszADpVP4deG5NKe4tG09Y766e1hY3VxtUW8bb24bgtvAwc5ALYxkV9XXXhC&#10;31QBLnUlMLMCqq5Tp6bcAen4/U1yvjj4JQ+ILtTo2o7Rbjf9nmhE0YI6nLHI444PSuarlcnTajt2&#10;+dxwxdOMk3ueAyeCfHeiaRcaHqsceqaTcSwPbxXTRiSExvkokayeU6clcFQu3L7VbmuV07SNI1D9&#10;ymmWd7oIv40m02+s3abTZJNoZlcAnYSATjzDhlB25JH0VF+zppMjQyQWl1GITJsX7UQibuXA43DO&#10;T0Pc1XtPhFZWOoxy6PpEMqhvOVluXEiSZ+f3yfl5yRxmuP6jW5XZWv8An32/L/M6I1qcpK72PKX0&#10;PR/DcWl3WsRstrNqjJDeXXnRW9mCjLC8SoWkjRFLfMARls7WyGHLXXw00vwh4hbxx8NvibrFj4um&#10;upma3sbJLqPzJJCitHc4HLgsfMUdwOu4D33xB8LrDXp5NM0mOK1nkTmSaNpNjckqzBu2T0BwR71X&#10;1T4EaxdW+m3d3cySTaesS2l5aZzuTIOTgHYQeFXbtYluTzWEcDiKWl+be6tdPyaaemupq6lGpvpb&#10;bo/lY8vvtI1fxj8PY9I1rQtP0uHST9psLmyvJbnUrlZD5crvN0ZV2PIWzgLG2QSVzj+CvF3jb4Qf&#10;E618CfHC6vLG0k09LDS3WzhMcUciKUUNDuZVw6YCkkF/mxjFd5NoPxH8Mad5Z8toEhniaS+ty105&#10;kj8uSQvu++w28sCApbA+Y54G/u5LTTtJ8HyaVpmoeFfD9zNPazw3UKG0WUYmM6MH81goUbtjOoVB&#10;uyoriWDqKM6dWC5Xd9mr9U31v01vd9rPf2lPmjKMndW9H6peX3W89N74ifE6ZPDa5+JOy2uZBBay&#10;317LvtfL+dYw8SGGVFCopKFmDNhgMM1Q3F/4yn1qx07U9M1I6TqOn21zYzW9/wCbbxzFd0iyXDPy&#10;qLksw7khQcDGPq2oXMCagmhy/wBmnUBHpMehx6HK8KRr8ixzG4OI3YzE4G3buLDpk1/Cl3beNvFF&#10;n4L8B67f+B9J0UXEeuCbURcaVbW2GxO0oAcmV+sbMwww2HmuGNKVOk+XRK973008tb30Vr37rrpO&#10;fNP3te39P73e1vySe+0vwV4qvvCX/CXt9suvKF5dRmW0gR1kDeR5qhDIssRGGbgFc5Xu/wAQWWs+&#10;EvHpvtQjjhX7MZNPi8VaXbzW1zbhxtVXjVl+YDiQFWyrZYEk0eFL7TJPh9rNr4K8EXJMzW/9ra80&#10;IihurXzHeWIxySuGUKQo3M7EHG0kYJ8QPCzaH4Yh1XQ/EMfiKLVLpDp9ne2stu0AdVHlwuFHlhBt&#10;YMyqoUkDBOD1YfEKnW9nUvr7uu7dlr2j6Pp5nLUoxqQ5ktVrp67d38j0QfsrfAX9qTQ7Pxd8Gfif&#10;a+DPE81nbpqnhPXIpFt7i72uJJ7WaHzPLjOwMUkwAzkLgACvO/H/AOzX+1F+zTZzy+I/A6m3S3dD&#10;rFmsV7Ckbp/rQeShwRhyAQeQRwa5XTPF/ij4dtc6L4Q8fr4NurU201/4T1y6SWHUG+Tc0F4hZSWI&#10;3eWxXHTnGK9M8CfFrxD441zxF4Psvg1qWpaPCwhkTR9ZlnEDMu5pUil3A88kR4wq4GeBXPOtmmDl&#10;7k1Uo9pWulp9q6vvprJPuH1fB4jdONTutr+ln21+H0OB+Gnxj8X/AAy+HesaNBqclnJq0g/0uzur&#10;iC5QlGRplaMhZGZJXjbcGBDc9BSaJ8Qvh/Z+K9P0DTp7WGxsmA03WpI51EEkku55LhG3yBF5ZmiB&#10;cgjC5JA9ZvbD9i/40aLceO9J1PWNB1xiItS8IaTayMbNl+Ut5k52xruAPlsS+QwzgZbzW8+B2ia9&#10;4MvfH3w+8Ywavp+mtIb63uLJo7pNhGSANyuATglWJGMnA5rupZhg63M6kZU5NpO6tq9FrqvTo7nH&#10;UwmJp2UWpJbWfT0/M9asP2wPgz4IsLHVfhz4LtfDfibT9Eg02HUPC7JDa3My3m9J5Y5YSS8cW/ez&#10;MxlEkZyhDCuR+HHxyvPFHxs1S++H/wCzh4e1LW9TtZ/7QvtI0y5tINKicCEXOIpSjlUYtuKqpkbn&#10;cAAPC/E3gHxFp0kx0nSZJ2UK8M2m5lR12FiRt5O0KwbjgqQawvDvjrxJ4fuXubG9uFW4KrcNy0bD&#10;PRl6NgncAcfNg0/7JwdSjN0neUlu23v3s07eV/wEsyxdOUVPRLsvyvpfzPueXTfDXh2ab4e6n8Rj&#10;fSaLFeQan4n1QjUGK3K+VPZImIkQrGiPKpGIXQFMsd1d94j079hiz8Bfb/2gPFw8XQ6ldNdLp+k6&#10;w0FrdyRsyo4hgxsK7WI3ncWz97Hy/n3d+OvFHij4e6n4ak8eQrpa6oL/AOy6owkvr+5DLGpU7WYf&#10;KxY5ZRhDyxAz1Hw9+JvxA174Z33wJg8J2nia11yTEmmWtn5U06wxlvMDRui7oVXemAzFuSG4FfL4&#10;rhvFOKm67XLLWz5XbdtO2j62vZd107aebSk+VxvdaX1+TXXt3Oo/aw+Df7MvinxZpum/sbaR4gjk&#10;urGa41TQdd1C0YQkEOphkEh3Apu+RiHGAMMxxWT8NB4+8L+AoLD4OeA/Ffn6hdRbdfu9MeWLYpYG&#10;OMIoUggoS7E7fn4IwRJ+1X8LvBPwP+GPh/SNP8DR6hea1DJIt7NOzRaNIrlDFuTi4YgKysxyp3ZB&#10;zhek/Yl+OmsaNot54t+IXiGa00nS7E2/2+KRXvlf5hBDB5u8LlyVCogBAbJH8XXOVb+wI1IN1Yxd&#10;lzvWTTa1s3fWySa6faTucylbHNNKLa6LRafh/Wx2XxWs9Pvvj7HZ6fd6xZ+JtD0q21DxZDJA8lpb&#10;Xm6NC7JMD+6IKl9jbPmYqcKBWJ8ZvHnw9a+hsfjD8HfC809rObSy1PTYPMtru3DnzfIderpxnz2R&#10;lU/KMEGmfEX4MftEeBPiNpHxE+KXxl1Txx4L1LQYdWvrm8mMC21uXKpaywTyDJXauECkYBwhxiqv&#10;xa/al+HXjP4ppqV34Oh1Dw74as57LSdBuLFvLvJpY0Rlk2suCERductjO4ADA8+hTlVVL2LdWMY6&#10;uLaae3LeyabelmtI/eejLERp05ua5W3s0ndd+q26rd/cYukj4KeIdHvJtHttU0fQ9S1JrHR4ri1h&#10;nSC4aNSEYBGG0jdtxllZwAcDNVPD3hD9l7SNT/tHVddtfE2gx6ebOaxuNLmtrqO/OdrFSzOp6jcp&#10;dSV5Vc17P+zR4o0/w58O017X9CbQ7i51qW60nR5oI7D52VZA7BRukfYh2vjPlkEHO3Pzj8a/hVBe&#10;+OP7a8CeJfDGp3niK7a6/wCEd0NZoFto5C5WRd2Y2QBAWO/IdiApGDXoYGqqmKqYeU5QXe9797u1&#10;00vtX3M8Ry0qMKijGTfS23yv+Fja0z9kL4H/ABW1++8P/Cv4rWtjcWMfm27X0x8u4XaCQuxWIwGA&#10;yRyMnA2kVDq3/BNL9oSwSaTwVrvh3xAvk74ltNW5ljY/fUuEXtkHOCDxmvN/CXgv4p6Fqn/CbeA7&#10;GSO6/tOe20uSCLNvczxLmdY2Y4KBRyxAXsSCDj1v4JftA/HrUfinqn/CT+MIfDd5p9owuob5JGMX&#10;ljf5awqCSDxzyoByu7AFevWrZth+Z0K8ZpK7Uld32e2tv1ujhp/2fXdqlNxbe8Xp+Oh5J4n/AGSP&#10;2jPDkUt54j+HF3HGjbWuIbdpcexZMgZ7ZwD26V5vcaBf6RqAh1WzkCwyco653HPIOOnPbjtX154g&#10;/bem0nwhpfiqx1/Uv7cm8z+0ZmYLdXG7bgNNGigxZ+6uMlQc4rjfiX+09488X3B1fx9Fa291bTRt&#10;c2N5osFxHJDNHvjVmfc+7bjKkqVBPQ8V04bMM0lpWpR66ptbO2iabfqY1sHgY606j+aT/G6Pm3UP&#10;tmhhSPkhkHynccMfTPQHocVteDtD+J95pjfEPwvpd49vot1HLNfQt81rIOVcAfMQAucjgY5Ne5eH&#10;fHfwh8eW8ehp4P0KS/s7yP7OF09Vt5oc5kBWTPU5ZeCRuI4ArrvDHjTwZ8NfHurJceXpOjX2rE2u&#10;n3FgBZtAq8xRlvkKgl8Jno/TgVnis7rU4uCo+92fVaX27p/mFHA05Su56eXc5nS/2xPA2n6HceCJ&#10;9Okuo4dPlj/teW3WUXly2MSvvYbUXghdp5yctwtcd+zV4xvrT41TaF4T8eappmn6tIBqC2M0caXE&#10;bMykZZSIziRgMYI3cHtWRffB/RvEkGseNfCOuWWiaLPrhtLe3vL7aVjldtm75WG0DPBOQqk899rW&#10;v2HvjD4a+GC/FaC5sZNDWFZ5j/akcb243sF3K5XeH27hsznjoaxjHKMPSlTUuV1NLS/m366X/pdD&#10;ojUxsqkZ8t1HXTsfVnx98Q6r4L8NeMb/APtFvF1o3gfy10uPbcW8CETR7pQzK8OzzGYlV2kBf4ia&#10;+N/Beg+J9Q8E2FzH8WdD0exk1QhpLyebdayKn+uaOJHdshNuApydvuRJovw/+Oeg+DLyPTPD9/Hp&#10;PiaxaOS5tYEJ1CCMhiBhtzKp29AcjuRTfh94v+MXwP0TUn8MPcabDqnkD7ULMrsaNg6FH+6j5weu&#10;R+JqcDhVg8POFGpGUm126K1utmtej2s/LTHYx4qtGU4uKs/xd/K50P8Aw1J4pPgu18Iz/E7WYopo&#10;THeSIokiEasRtMTBWGcA9cEYyoqf4NftAQ/CvTreJY9G1AKjXAsreOVJriRSPld1HTk4Pb0Hfyzx&#10;nP488Y65e+IdTs5tQuL65aS6vHcedLKSSS2SMkk/e5Nctd6b4y024eeXTLyNpAPMHl8+/WvUWV4O&#10;tScWkr6tK2/3J/1ocEcwxFOpzJ7bHpmgeKfjFp+s23iK8+INra2MhuG03SZbxrhrRAWdY/KIOxAX&#10;2qSc55OOTXo/hW48A+Kvh1HpfiLTLPUPE0F5IY7vUGECrAybZSWJUHbtBSMEgMOgBNfNk/j3xTpM&#10;7Q6ddTQxbm2vJGVbGMc/56+tbHg74x+P7O/tbMRtcBmkEyva+asnmDDllP3mP8/yqcXldSpG8LJr&#10;XTTvvb1111Lw+OpwlaV3fvr2PuT9mr4f+FP+FX3GkxaNoOrXl/qBh1Ga6RoZNOsjH8wSRy4Xf0TZ&#10;0ZucjpZ+Cnjb4j6R4H17wt4R+DV/4dvD9ot7a8neNUSflVYIyrJu27vmAMb88jOD5J+zhqfwf0vV&#10;obXxbpd15dvDJqKrqMbKt0sMfzqqscFuPlDD+FQByTXtnxc/aZfxf4K8OxfDTU44dS/tOKfT7OZy&#10;7ajbvGBcxkqcwEFs4BbBwoOTx8Ti8PWjipQa5uZp3d0k/k7P7tPvPrKFSn7BTUrWVrK12eG+Pfg0&#10;1/4uk8Vftd/ENY9Q/su7k0uHTNOKnVFg5RCVjAUNnywxyV/iwoBPnfxP0TwbrcFhP4H1e8sYbIqP&#10;7PvbVJIRMCc7ETIbHBIcdwckZrC/aN+IXi3XfFN/o2r62yzw3kkd5byNuVzn5XDYO07QqsueGGQe&#10;eJPCHxK8WeBPB63/AI08ADULXUlWKz1LUNPAUKM5aJ2GHfad33uWVTztGPs8LRxFHCwk3dvaKsl8&#10;lbsfN1qlGpiJRt6t6v5s63xJ8OdavprfxVpFvDHp62sMazWsSqlzIsZ5IJyjbiQAQoYdcnLHY+FH&#10;7J/i34reHJtX1fXmtdUaVl0mS60M4UZ/j+dTt/iyoJAB4JGDxfjm9sNI0O48Z+HfiHb2epXunqZ4&#10;WhdmKKQAIJgQPMPIZSq5HAPWtz9kHxD8R7y4vLl/ibrdrolmiSTz28haGJWdcxMrdAzBcgYBzzx0&#10;zrYjGU8E50p8tmt1r6arU1o08NUxCjUje/mdJL8IbHwHp0ll49t7PXBYq0rRs+YlBcRtMvzKSuTs&#10;ztBGPXBrzH4xfBfXNH8fTaZ4dtFFjdSKbPZIzRx78NgFvmKgEYZhyPXqfoz9qb4dzeP/AIX6Te6X&#10;BYQ31vqjXFxdPdLDHLHsIdGZcqrA7SMk9cZOOLXwr/Zi+Kfxh+GerfEe30nT/wCzfCNna6ZLb/25&#10;CLm4luHKi3gSGV3nU/M5ZtoCAkg9BllWOk/39Se90127M2xmDX8KEe1mfGHjP4ZeL/D8V5YSWksl&#10;1azmKSO3XcqbTgnP1/CuZtDq1rAtvcWVxHIv8Sxnn5unT8Pxr9Mov2AfiHD4Z0SHwVowtZNUuI7e&#10;VdW1aGaGeeQnMcEbKpdgMYAZgecYPB8a+Lvw78KRa5qHwu8O628V/a2863N5q2ji1hmkjZlaO38p&#10;5BNzHIA/CllwOcV7Ec5wstE7nBPKa9PVnzv4W8NWPgSCLU/FfgzWGnifN5Y3lh5ahDgq6E+xIyy4&#10;9OeRV8Gta31y2k61JGlpNMGa3u5JhCHPAk/d9Cuc5IPcY55+0PDHgrxJ4s+Gfh+Pwh420m8uNPkg&#10;k0nUtSgk8iGBkTzIHVR9xwijaOVOT3JPlcv/AAT2/aB8PtNJa6Jpt3HMw8h7XUEj8z1CrNtbJ+me&#10;lceHzjCVpTVeSg9ld9u17W/P7jv/ALJxfLF0YOS62V/vse8fsveA/wBnH9nLwmni3xL+1xp9/q2p&#10;Rqf7D8K61NDhgzFScoGVcYBLjPHAOSa9s0b9qnwx4k0qS08QfGzRb6yjlJttBeSCdVwu1UVGBZjj&#10;gMSSeckZNfAviT4GeLPhhcR2Xi/w1JoshtY5riS5uFZnYrljwx5znPOB/NmoeBfibafD6H4j6H8O&#10;tcj8L3VwbeHxM2myG3uHHUK+MY9G6HkdQa4a+TYTFS9rOu/eej93XyR62GzKtg4ulCgnZa76ebPr&#10;34nftZeNte1Cx+AHwK8K+GvE3jDXJmjt7bS9NQy2KjBSN5dywyNwS2MxqEGSSM16X8EP2a/Dvg3x&#10;Jqn7QXxN8Pr4s8aaPbxzapqGp3Qu7HRriNF8xbCM7BNLkFgXA2nhSOCfzI0uz1VLj7ZYySQSpJvj&#10;uFm8tlYHqGyCD79q7zwl+0J+0p4d8PSeEPC/xVvl0lZvOmsbi68+DdwOFcE9hnBAPFLGcO4ithvY&#10;4SooJ/Fe6cu+q6W0tb1bHh87oUMR7XEQcnfTVNL0T6+d/RH6S+M/Gmi/GbTW8Z6XfX1wy3DxNNql&#10;ukUodUU42oTgfMMck+9fWP8AwTst3g+FejT52/8AEnVZP3nzOVndNx/ALX5zfsRfEzxB8QfgVqV9&#10;43vYLjUrfxFcReZaxeVmMQW5BIz1yx5/wr9Ff+CdG2H4P6dNJPI/7mRdzKDtAuX4HoKyzXBRy3BY&#10;WjL7HKv/ACX5HHRxn1/FYqrG/vXf4o+oriS2tPtd/eTBVSxLTTydFRdxJJ9smvyX+F/xCtPD/wAT&#10;bPxZpviPTb+10u+kuI7a5kaNpVkQeWEYFhwykM2Bx0BPJ+9f2h/id4tb4oXnwqinjtdHh8OtdXTK&#10;3M5LLgueygE8dDwTX5EfCn4ofC97xYvEMt9pCNawia6WZ2RGXfu2hV3AHr0bB646VOOjXqyc6Kei&#10;asvN66fI0yt4aPu1mldpr7j9HvHv7e/iTx18MNS8FaX4M8O2bapp8to11fa60kaswwGGxR8oJHBB&#10;JGfYj46/aL+CHinx3qcfxL8f/tPeE7Gz0rRY7OOO+jaOGBFByECA4Uj5RnLNkkknAHDeM/ij8H/D&#10;GhTeIdK+MH2mP/lnZQqsk0jdlCMoYZ45IAHcivCfiL8Wte+JlrEt58PrS6sefsf9oXTIXJ/iEUDL&#10;yM5LYx2yaxy2GbVKl9UtrtL7knbud2Nw+T06eklfeyv+NrjZfiT4UuNR1jR7Xw5Y6wtrpd4bW8Q3&#10;NuG2RnbMp8zOONw3Lj1XtW18PP2PPj/8U/hpqXxw8N+Bru30mwtfPjjvtXWM3sa5LPCGRN6oBksW&#10;AwCF3HIr2j9iX9k34NeGPBsv7W37T/iLw/YeGFSS0s/CtvM9w15I67NkiKzyO7Z+WBSXYkbgFOD9&#10;Law2sftFG38QfGXQP+Ed8B29qG0n4bz3EKG6jRsLdaq4OwRIoDC15jjGA4kk/dD1sTnMsPW9nSWi&#10;fvSe11uktLvv0R5NLLY1IXk99kt9dm+y7dWfnr4N8JfG+90nSfFXgD4ZeLtGuPJ2SeIoZLlVvoZN&#10;3z25zhQ6Ajj74+6CBurnZv2hfFPgi2XwZ8ONTBh8lrVVm0+2lDcsSkRZC2PnYk5xu5JLAGvsH4s/&#10;tNa98VPE154A/ZN1ODQdPVZI/Enj+3haDzYSvlPFZjBKIUO0yn55OdpVdoXkvDnwy+GnhbwnL8HP&#10;hPZeE9W8Ta3EYG1TxFHG3kIAcpFEVZ+PvE9WI5wMCuqGee65Tpa6aXs7d5XWlvveuiOdZT71o1NP&#10;v17Lv+R8m+D7vRPBljLe6t4P0XULiSPEd5evOrWgznKGORdzn+8wb29a7X9nb4Z2H7QvjqS113Sm&#10;t/DULNBdPBqvkS2szICjgsjmTHXYR82cZHb61+An/BOf4VfC7QtQ+IX7UEuh+Kb+8jMem6e14bbT&#10;LZGz/q5JPL3zHP3jtEY+6M/NUn7PP7MPgz4QP42XRNHvrfT9TvLeexhu9St7tYkHnALHLCzb0+Yf&#10;6zJOATmscDn2BzTMqmFUZaLfZS7qLvfTvY7MZleJy7LoYm8fTRta2V159rkH7PX/AASb+Gnjvxms&#10;2t+OtVvLGKOVbi3jjSFH3Rsq7WyzZQlXyTglMYwTXvui/wDBFXw/8ENas/ix8JfiJq11q0MckK6f&#10;fKJIWSSFo2O5QCvJDFjnBHAwcVs/8E/vhpc+IfGOs2cfj7WLOHTmj8hbcW3O4P8AKQYfb2OQOeuf&#10;t3SPBNnp8xhn1fUL6OaMl47y5yoYEYwFC+p9RU4j65Ux83SvFKyXvaLrqne++rt+Rw060Y4WMZtS&#10;b1en6rbY+Dv2UvB3iv4d/tQLpHiiOHz1heJVhL8qdp3jcAcY6ZAyORxX6DwRk+SgH8X9DXxL8QPG&#10;2k+Af26dc8V+Jria30jTWiN5cm1d1gUwwIPugs33weA3Q/3TXvOs/t8/s26Bb2ktvrOsaqJm+VtH&#10;8P3EqqxChQzFVVdxcAMTtGGJIxXn4PNKLnOVaor3t9ztsdWJy+tyw9lBtNX+/Xc+cv8AgpS0Vt8d&#10;byadJFjGg2QW4hJ3q5M+Exn7rD73QjHUjKt+bfww8XaB4DaPx/418Cf29Z6fK628V3q1xbrdS7QP&#10;Ij8lkZmBYMxDBVH3s5Ct+i37SX7Qnhj4kfGP+1vFfwgmk0GSyit7rUlMEiwRKGc7y7I4IJUHCsm5&#10;epHzV8X/AB9+M/7Gfxa+y+GdEmXwj/Z3l2WkzSaDPKmmW5k3Mka25Mb5ZmZmJy7nlj96uPL6sqmK&#10;rckHKMpN3T2Tbs+/y3PUrU408LTU3Zxjs++mi6Hlvjv9sb4qahczXGhaleaLY7YxBpdvNJPb2pVA&#10;u5BKSdxILEsWPOOgxXkGt6x4p+I3il/F3jHWbi8uJGVXvriMIqqBgAAADjoFUAV7b8Gf2d/hp8a/&#10;GUnhjw78VLzWre3L3Ooaxb6XJBbW9uittQJh5C0jYA3Kgzgbhgk9N8R/g9+z9478C+EPAPh7wveW&#10;+oXDXEmsa5ousDUJpGin8k6c9sAES9dsFEwFiDLudgTX0uHeDw2IS5LN6XSV0rN6ve2nzPIrSxFa&#10;hZS03s3pfbTpfU8z+DXxR+Ifw68HeIfhl4Pvv+Ee0jxFDGusXsFirX88ZXB8qTBZA6tt5BUA5X1P&#10;ZeGv2ytO+BGvrL8Ffgto8OoPDDb2E800lwNMUEE483KO7jhnZWIDORgtkSftR/s8v8D/AAjovhS4&#10;nms/GOuQ/aLnTbyRXbTbBk/dxsEJJmcnc8pYIAhVQxJK+N+CvBVv4X8Sa14c0bxOuuXS+Eb4z3dh&#10;E+IZ5IgixQg/ecF8BlHLEgZAzXq+0yzE0ZOEb3vd6q9tP+Br8jzFSzCjUV3bts7X1JvjD8TdZ+KW&#10;qt4h1m2um1zUrma91y/u7uNkdt3HlgH5VAJ+9jngABRn6Q/4J/8AxT/ZY+EXw78TeJNU1SKb4mXV&#10;xFBDY65CkFrFZCRJN9o4DJIfMQM27Y+VXYBjcfNPiz/wT7/aY+Efwt0Dx1rdvLqf9twx/wBoWlrM&#10;ZLrS53P7uCdCPmdgR93cu75TyBnzCb4cfGvRmhvNU8F30TKp3TTeH2jOOg+dYwOvPXk+1eTUjlOf&#10;5e6NCv8Au+b7Et+V6xflpquq8j1ITzLJ8YqtWl79vtLa63XmfqN8EPHsuvfA3SdZn1WbVo7mAuNV&#10;jVD5nY7lQLwCMAqOgGa6v9mbVdMPx6snOpxR7lcDzDtJyOB82DzXzj+xL+0T4GvPgjpfw48Y+LLa&#10;x8Sae0sN1puoYt5HHmMUMYbAkXZt5UnGMHFfTX7KsNtdfHq3v8bl+zuCwHquetdmKlHCYP2Udkkl&#10;6LToeZHmxOJdWe7bb9dz7UhkRlWSN1ZTxuXvUXjM7vh54gUpuB8P3g27tu7/AEd+M9vr2rU8kzW0&#10;ckfI3HtWP8StR0rQPh5rE+uahHaxz6ZPDGZPvOzoyhVXqxyeg5NefLEf8J86r0sn+CLp0/8AaYxX&#10;dH4t/F79jD4g3MV1qeifD3VBLHDut/s+pBjcPjhdwZlx9ccV4fdfBL486Af+Kj+HGsR2ke7zZPsJ&#10;mRTjO3emRn8a/X6LTfDtrYxzNfXEN00YP2drdRkcd88VzviXw/pdyza7aFI722jz8uE81R/CWGPf&#10;GeAeoxmvk6HE2OhHWKfrf8NT7D+y8HOSvdelvx0/U+C/2fP2Lfht47+HWteK/jR40vvDOvX0aR+E&#10;7WGy82OFcZ8+cY3Nu4AQFSBk+lcTqX7BnxI0Sf7dpfi7w7r8McxWRbG6kjd19hIq9QPXIr78F39s&#10;1Ka0vNNjd4sMHeEguG9OOoHv09a5zxx4b0m28n7FYafBcTScxtbAmTsRXm0eK80jjJS5tJP4Wk0r&#10;dFonb576n0E+Gcrq4eKs7pbp6u/Xt+B+anib9jX9oYa7eeIW+Gizb5GZfsV8rqo5+VVDk44AGfUD&#10;txmwfAb4yaB4mh+1fC2ZFuWEHlyQyqoVm2kByoGMep7/AJ/Rn7RH7Ql3/wAJd/whHgLTrNbW3uGg&#10;mvbX/WTyYwzK2cBAfbJIzxxWx+xD8JPiT+0/8bobM+Oddg8KeHvLvfEV1Dq8qArn5LdSrD5pGB+i&#10;hjngZ+ynnWMw+XyxeLUYwSu9726dXq9ku58fUyXL5Yv2OHlJu9ulr/ctEfJP7QWka5pPxo8eaXpf&#10;h42ent4q1CK1s7a1VYordLt9iIqgBAAoxgDHIrkbTVPEOl3/AJ9ppVwylcbZrfcrn6sD2Ir9zPj+&#10;Phdc/wDEtu/BWl3WoXB+aR7VfMzzmQtgknr1POc14Pd/Ar4Na/bzNrXwx0lmkZt0cdsI2Uf3ty4I&#10;6Cvn8J4hYWth4yq4aSv5p/PZCx3C9TC1rRrJv0tby3Z+bmi/E3xT4ct7ctokLBLXelrHpkbblJO6&#10;PGO5HLDGQPpW5oWtXniSf+0NL8E6d4dlmsf3c0NnJ5jzH5dqAFyCyk4Y/dz7CvrX4pfstfALWrs3&#10;Hh83lrfPmPyrXxAx8w4IGfMEm0Yx1HQVwtj+wt4p8Sa4dCkn1KLT47OS5v7uPUreQWlrEheSaQ74&#10;2wFUgYUksVUDLCvVo59lWMjeN4N91b8E3c8z6piKcrb+n9aHF6T8U0+FfhY3mv6VDdXWo6eLV1j1&#10;RVu1k2MB58asBiMYOAMEAZ5ORyGjeBJvjjJqWt6To9+rXjETa1MPMkVuTu2iQbpWRJHwO4JAIGKy&#10;vHPg658d+Nr7SPh/J4p1C1WZk0m31bTWnu4tP3ERCYqzEds8bR16V1Xwq+Fk+h+BmuNNW9uGudet&#10;ZtIY6fLHLdW6lFmuI485eMrI2CFyNvUE4r0anscvwzqwlacrL7/L+tiOaWIxCpyjeK/rc9y0fwvr&#10;OjfBK+/Zqk1yzs9T/sc/2HqSymFkvGfcoER3PHI27YXBOCwGCOT8i+M/BfjL4aW8mkaqLWOHUpvO&#10;kvHnjZ3XJ2xlNxBDYILDhs8kCvvr4E/s9eHtb8bR/Gybxz/bn9rXEdvLodmY3On+W+0pGGBMsZZA&#10;QuA2DtbJJqx+1/8AC/4Wx+L9M0bUvC2jWf8AbWly3VwkMEjKbozMEZYmkJQiIoSowCGyhAHHx+Bz&#10;enhcdKlbm5veen2uv9bHu1Mt+tYfmvZrReh+b+omzkv9Ke4kkGnbZWtrhvnXIbncOeDjJABPPRs1&#10;paraXHi3WJfD2kNC0em2qyXV790KHwyIFx85HXpk4PHArU/aZ+Fej+CNblHhx9Pa1Mm60axadkky&#10;vQByR8uODuBwehwcc54e1i1ufBlvq3iMLf3DSfZYlmjKoYQfuq0QUq4J3AknGAMen31OUZ0I1Ydf&#10;1PmakZU6zpz6Hr/7PvhS7g0C4uJ4Y7hYWnY3dqx3W0xKfvFTah27wpHUAq24HANdb421zxNBZXC3&#10;sSzQtGz3V1a26klw2/dkkYzg9P4mI71zXwCkvLjSdU0e4nmha8s3zefbEknhhZSw3HcUOCO/zEMD&#10;gZJrY1LwhdrDp2oJrphR2MurRzW5jQYZm3LjgKwIBz296zy2jGtjKnO9dDbFTlTw8OU8V8UeNpU8&#10;9Ue+uB5atbQTKjeTKGwZPkII3A8EHIY9xxTW+EXxETTT4qtvHdrZ+Yu5vLZo2kz96MIqBgwx0I+b&#10;INehfAfwvofia48QaHeaFZxz2EsiWNw14EnjAYldoDBh8q9SWU/3c4NeieF/COha3Ongj4e+CJdY&#10;8SzTfatQ1PUGdbew+XY13JsxtwMkv1bb9w4ApVsdKhWlCCty7vTb9DOGG9pTU5632Q74Efs1eIfi&#10;l8Mry/8ACPijTdH8OrdW0OpeINQicy3N2XUrHF8jO+cMG3KqqowCWIB/Tj9mPwf+zn+zt8KNF+J/&#10;jfXbVbKOx83TdJutRjiDyL801wySCNQysQfLY/ITgEgKT8u/soeIvDPh/ULrxR4ivtWdtOsVW48c&#10;X1jB9nEcTlvsVtbuIz5bP5kjMrbsOrfIyGuC/wCClH7aurftU+HtLTw9oOi2OjWkwgv3sbIxXms2&#10;5kVYnbMhCxIy7scZEgPOAK+WqYKpmGKviXaF9O8m117pef3Hs+1jhqFqS962vkv0+X3npv7bH/BU&#10;jVP2uvDt98Ovgvf+JvDvh1vtEdxNZzW0S3Ee0YM53SGYnDZRSFA67sZr4/03xl8cvDXg/wD4RXS/&#10;G8UlrNITcJZ2pt545soHSaPdyDtZSQOQdwJ4I8k0zyfDPxSXQ/h58Urq0sbho7hdLvFZf3rEBrYn&#10;rgAkB/mVgOCetey+K/F93HrVlEILqZobddxuF+6COIuFAcA/dbrtIByQTXsRowwdSNOn8MlfVa/O&#10;/wCjsclKTrwbkrNaaPT+vXU4rTNM+LC6gtx4gjt7hGuGaRZrrgh33Moyd2c5YNyQeeTmvWfAvw50&#10;3UreC78QabCh+8sLSByvfOcZ6/Tv9ahsNajtvs+rX2lr5ijIWa2BYd85A447iuksPiPYpOt3afDy&#10;O4b+FptYkVV+qqin9eK9ZU4y1UW/JW/zRzqcYy1a+d/8jasvA3hSwdp9O06KGQn/AFsMZzW5pNhL&#10;YwrJbagsMYBLvOUUH/8AXjtWHF8T/GLSeZY+EdF0+PbhfsVi08g990ztn8hUkscvieRb3XbmSeRe&#10;gl52n6DgfhW8cLiVD96lFebu/wCvmJ1qEpfurv5WX9fI7Sx8YRWu0tr1lMypg+XDkNj/AIDgn6d6&#10;sR+NQZBPFbTTMq/u/MwoJzjoP/rGuRmttO0i089LX5Onyrjnt2rNXxNM8ypHcOp2nZskJ+vWolh6&#10;NN2vdsca1Tlu1Y9Ht/GGs3Fwsd/DDDH/AAlcqV46cnvXXaD4STxTA081juhVQDcFT36DI79+a4D4&#10;P/Hbx/8ACfXk1vQNB0vUmVSDDrGmR3CnP+8M546jn8K+sPhd/wAFGdCvolt/ix8HdN0vawxdafhF&#10;3f7jA846V5uZUcVh2pUopektfu3O3B4inUi4yvL1Wn+Rx/wm/wCCfb/FO4/4STxNqlxpWmCQFfOt&#10;9rXC/wCwOeOnzcewPb6Y8L/Bj4Zfs/2q6/8ADTwhbLfWln9nk1MSbpZIyRu3E55JAJwAe3TitiDX&#10;z8XvDFv4i+GGsXbQXSh4pGiZo3XPYjKnBBBAJIx2rh/i38H/AI56ho5i8PwxrI+fObzHTcMcAH/J&#10;rwa2YZljJqjWm0vPRL1stfmddPC4KjepCKv26m/B+1Pb6nDJba7NZqIsxvtYh1boRXn3irXfButX&#10;ktzoeqLZ3G0+VHJmSN8YJGRyMk+4/Krn7Mfwc8dweJde/wCFgaVp7rbyQLHHJIJClwQXcDI7IY/X&#10;k+1dd8XPhlZDY11G0MHmbWmt4VGxcfdGPX6GsZQp08Ry3utNem3oaRlHk91W8jz3Q/EGp6voD3X9&#10;orZ3Wn3ieXLbriMgHpnA/U9K8f8A2x9Y8er4ns5p5IDpF1ZibR7dYtvlxk7ZEYg8sGHUHBBX6V6R&#10;bW+safrH/COyWvmaJIx3Bv3iO59cDKk9Mj+lcP8AtMLfNptjouq6e0JtTIYY5GZtkbAcKT24FfTZ&#10;LOFHMINJO9/lp+Z5OZxnUwMldq34nzjJrFzNE6Xdi0i/dZVk6frWBqFxpVhlv7FMYbjzFbBbjpmu&#10;tvtIFrcMUvWPzYx8vHauT8WblnCOGbt5nlggV+iU5Jy0Pg6kZR3Mt9YeSdY4V+VvuqJOxPPetfRy&#10;GZoUPylfnVufyNc156Wjosyq6Zy2Y+n0rb0Ge2uMvEGUL1A+6fatqvw6HPE2ZrOJ13B//HuntVQy&#10;Iv7sEg4xu/SrIkY4iMirjPy7hyP6Vn3BljmIJ+XJ2+lcdypBOiMQ8bNwf8iokFxJdFQSQBn5u/H/&#10;AOukJKOf3W3acL/h7VIkkkg81GZezRvwp61pGRzyMvUb1XyFlC57+lYF6zNLgnazfdY1p+IbiCKQ&#10;sisec/KOmaxHfzWLKCW3cFa9CivduccifzBGzbmHT73+fpT4pdiZUY7VTaSQE7Su5eMjoPrT458f&#10;ePA6ccMa6jPl6ljfEmcKOWzlh0zT1aJIzlfut8pFVzOSMyHo2elHmxqPM6cgjbQy1Yn8xSdokb5v&#10;4VX9amsnRQNig7W7cYHceuf51TFw3UTLw2doHA5/xqW3u2Vt5h3KVI+XjHvzRcTua6tHJINqnLN8&#10;rNxkmrRk/vPyfvHtWXbyoJFdGb5uWPPNXEdNuSvb8jW8NFczZceVjAyvGA3f5uRUIYvujk4ycMoT&#10;t2pqsWDRxkA+hpIpG25B2hWGTu5ArKpqwiT+bI21iV+Xj5eaBcsPl8xdx4bK9qrloyoyw/2acJcA&#10;qWXczdj0rNmkSykkZJAK7TyF2nkev/1qmV1lG5mX1GB/n/P51TbezYDbf884qdMADa+0Dgt/e7f5&#10;+tSaIuW0kqIJUO4D7w3HntmrUYcDe6sxIydvcD8s1QhOVGxypVj5mev17D/9VTwvGreUHZcDKg9/&#10;egRoBQx2bOe43dPz+tSNexRDe5cKqndlgB9apJKSNpnbGMn34/lVmGabGWfcG5OT0yelaCZIl/D0&#10;eI8HO0SDk1I95ZXg2rKyyL91uOKp+WJVWTb8y8ZVhx/n8KaYEi/eYAO3O9W5/wA/hUsCw9wrsWlk&#10;ZioycDJGaaL+1aRT57dfxA/x/wDr0SXMbR/6tgenmLgYA602WJjyGVk/vLzj16VIIk+1RmXKXDMv&#10;RasQ3CKFV7naQuN3p/jWduRW2vFuUHk4GR781OU3qJBCPmH3sdffjNLmLsXBKrS7DJGV243hODTU&#10;YKcpPH93lWY/eqsv2Ylm8ht23pvI3fn/AJ4qVRbTNskHlkZ6c/hSuxlyPVWSTbKB1zwetSG/tZmz&#10;cH7wGMdu34VlvbpH/q4/kb7oDFhn0z2PenQpEjZaAcYw27ryKbkHQ0JbSHaTuG1eQe4+lV57iLJl&#10;ZvujIZPp+f8A9eiG9xJtWbaen/AfoamktrO7i8xo9rZyzBhz78dKHsC3IRdwsTHIcZwPu/55FWkL&#10;B9iOskeMHc3Tiqt1bTCLZcT+cB/FJ29KhjlI4W4Csq/eVSdw/DpUFMmeVYiwWJsZxhj1Pp/ntTZP&#10;LkXJBX5s7SeB9KfJdi5jCXigdP3m7n8s1FdW9wsYMEiyQj7u1eB/n2oJ6CKskB328ci7jwARSNqM&#10;q/u51zu+6x5J9u/t/npHHdSRIxVzHuXquDjp6GppWjmjBa3+b+/GOMf0qWxxZCl/auNssrR/kwH1&#10;x/Sv1G/4JY/8mj6fhw3/ABOr7BH/AF0r8tBFFOVMBRv7qtj19jX6j/8ABKZXT9kHTlddv/E6vuP+&#10;2leXnH+5/NHq5T/vnyf6H0hRRRXyp9MFFFFABRRRQAUUUUAFFFFABRRRQAUUUUAFFFFAH5Y/FKZ4&#10;vib4i2yEH+27r7v/AF1asNpbthkv8v8Ad/rXRfFBoE+JviBXx82t3QyT/wBNWrDXULdBkRrtXn6+&#10;1fqdPm9mvQ/Man8R+pWdblhkSNnFL9mu5Wbcsh6Ft1K2rhn8xW+XPHUKP8abPqk8rblZRz8o71pE&#10;SFFhc45Hy9PvcU5bWWNPMDnp93pjjrVd76U7cSKNp+b3pBeErjzW4/Xtj/PpVCJ2tyFAklB9h9KT&#10;yCr/ADnb6scdKYs6yL8zq2fvEtwffmhbhV/eY56Zx0+lIq49kKbYvMbaCP8AIpAsSjaxZi38TVG9&#10;wMZ2A7uRuHtURldGwT8wz8x7dO1MPMuNLCgwRjt839aiNxv+XzcDrhT1qEyyGMfOS27n3/yMU1Ss&#10;ZxjJ9OlRyjRaOzO6R2+VunFSI0S7sXGTtxzVeHaUwwwxX7p6mnSRJvXe+c/w/wCelCiO+pYa4I3M&#10;H4PbNC3jMMBQVz+tU8rGf3ku3jP4ZoaWLjDFm/i56/pVcweZcaZdzK644+8Tj/PSmQ3mxvmB/wAK&#10;rGLcQzy43evOKa7wo2Fk746cD/61G5PMzQ+0DG7n0OD/APXqNpVA/duuTVGWWTkLJ1bp6HH+QaSK&#10;e4B+eLquV3NuxxVaody2Wk81nLY9/Tiq7iVR8snX1ojUiHAl+XgjmmASb8McfNwT396pVGiZR5hw&#10;Bfl0bPPTHPTnrSrGZNuT37Ljg02a5iI2h/8AgOM4pplbO3f8v95jgU/aMXISyJF82V+XPr78/jTE&#10;EBkC498dv/rU1HLciVv9oY/xpqMSMkEA/wC196p9pIr2ZMDGF3KrE5zliKkkupF+S3hVOg3Fugz0&#10;/Gq6JEowWH680+OeKRvmjIYjjp+dQ5yZSSQ9mvXIdrjhVxtB6UOYJgUB2s3PSmNMkY2h8GgtCxIZ&#10;wv8AvcYqYylEv3WMmgaFGkMo+X8TUJdVIXcGGKsGeA/Ir9fTtTQYzgKOO/y/rXRGpdamMo9iGO+u&#10;CjLvZccBVzUc+yVFW8ZZixz8/X9auRx220szfxfeNNkgtpVXcvA5HPaq9pGI5RlY4b4r/FI/Cbwx&#10;H4hfyhE97HbqbzUBbwpuB5LkHqRjGOa19L8X6rrNro8eh6x4buZdYgWU6g2tD7DbR7XLfvVB3tlC&#10;oAU8lcgDmsX9pH4Rz/GH4Raj4G0W+gt9QmMc2nT3KZjjlRwwLDBPPK9OM9DVH41eE/ix8eNKs9K1&#10;rV9B8H28fh610+5j8MWrrumRAJJ9gKK0jtuJd97YbHAAr5nOY53WxHJg/hlF66e69Lereu+h9NkV&#10;TJaOH5sYveUvPVduun4noGh6xH4j0KDW9OuoZ45Dtdo8soYHBXkA9R3APsKstYwTjF3p8bfLzuQc&#10;598VB/wkHjfVNL0238SeIkupNPsYbeP7LZx2sG2NAg2wxjavAycdSSc02TUrtI1Zm3Z5IHsfX1r1&#10;aFOpLCwWIS57K/XW2v4nl4mtTjjJyw7fLd23WnTzI7vwtYXExFmdqnkLJL055A49qoy6HHpbM1vY&#10;wsd3LNb/ACDn165/lmrx1aVWznp1XAqSK8juGaKZVZWXn5cZH41yVsqw9S7grM7sPnGIhZTd1/XU&#10;5vUNY02K7ZZBDDJ0/d7iB/8AWqrcXNxqMPk3V55kaybo187KsR93r6c9fWt/VfBXh7VSzLD5cjrn&#10;bGuMfh0rCuvh9rVuyyabq6sjN/qmiwAB2yD/AErw6mUYqjK9lL0/4Nj2IZvg60dW4+v+auRzGO5k&#10;kdpPLXAX5G5I/DrUaS28jbIJfmB5ZVLMOtS/8I7rQXddrvYHIWNtnf8Az2/OpW0XUrdVNtbbt3/L&#10;Ty8nnsRn096r2FaG8H9xXtsPLaa+8W3tp7lxLdXCvwSpaPjr/EM9akEWmxTDz4tpY5aRsbd3rj/J&#10;rNm1C6jkaOVZlZV9P1/z6UiSwM3nMv8AASysw9PXPFZc0YlRXNsasF9pCuiw2/3G/h+bsfXkdf1q&#10;pq2twmZI4dFwq7vLHkYKkg/xZ4yPamKlrqCi1jhaRVbG04249Mnip7XTrtGVUljVcZ2s2WPHb6ev&#10;0qviD4TgPil4bfxVZLZwWk0KK5k3W90RIM5yCeMcHB4xgmvmrxd4K1DTLi90iXSZJt3Dedai4IZW&#10;D/umI+XcF2lc4KnBBzmvs7XNEW+Rit1LFNtP72MdOOoBOP1rj/E3w2ttX0trWWOG6mkAXfgRu3bp&#10;jnqe36VxYzBxry5r6nRRxHs0fJuj6/f6Ve3PjaPxJGuraaQunQ3n+jteQTOytH5KkhXjJSSMfdV4&#10;wzLkipPhvZaWula0l3oSN9s0lbKzsTPG3nsQJZ2lEwcOzqwPJOwHCAMFI9g8TfATU765axudOuJI&#10;IxlWuFBCnjG0ZwBjuFyDgjpzxvjv9njVLLT7exg1WMC3hmis42gVLhY5Fw8XmA/MpHGOuBzkgV83&#10;Wy6pKMkla9vuW3br+bPTjiYpp3v/AMH/AIBwF34A0uz0WHxFpfidtWv4rKG30i/1bTTcR2qF97R2&#10;km8+Uw3ODuG47dwwWBp+p+J/GOsW40f4i+Jlh1a7t7iyhv7a9YWWlWu99zGVi53yPhAFZFIJyT0F&#10;zUNI1DS9Eh8P6ossbQXXmXsclu2y5RIwiLiPYJHT5tp3E4ByMgs2T8UfDmpePNKnnsdRtdQWyVRY&#10;whsCOIk5EUYBUfMQCM7gWLLuBbHAsPKdRKr3ettV0Vvnq1/wUaylyxvD7u50GpxXFzaR/DHwppym&#10;z8tpLeO48p7fWIW3hpjdIhAlIxkkAfL0Ydafws+INp4M0LUb7wxIugSWsjf8S20cGKQYEZll8p/J&#10;3Md2HwOSMcDJ8z8U/HLxn4f8PaV4G8I6M3hK10mBo9Qt4ZHm866bIkuP3oJiYg4wCdpBwRnA7HwZ&#10;4R8AeFPhRf8Aiy31c+IdGvrNJ9RtZE+zXYVZArRhgXK/MdynaBnk5B5VbLZYfD2rL4mkktW9db/Z&#10;u1qtX6k08X7Sp+7fwrXy06ddPT5Fq8vPBXxTtdZ1C/0G6vppNSWaa6sZpJJLqdlBl5YeUc4A+cYZ&#10;hngCuKj+G3xY1zxBpfhjwxpfiLTrFtQeO1iv7WFRGWyGeJflA+VWBAwMjGeQK2LHw74o0A2vwo8A&#10;6hqnk69bx3l1qq3CuscLuONkIYpGAu3czDLckKCBXbaFq19Po/8AwiFpqEskUY8q50a3jNxtmLAD&#10;DMxFtkkLIwfk7eCxwbUnhIv2dmul9bLa/l6D5I4j+Jo+ttLvexqeEPHPin9n+2Xwpr2tWviaxsZG&#10;t/D1zp94rX6mSMjKbNwUxuSSDuGN2M9a3vE9l4hsNJn8M390z3sawzeJrfWbAQ2+ptO28+fuxukC&#10;lBE/mLhlUcYBHluu6HoGuae0Hh7R7Ga/jvIzJqsMbG8RkVsQLAxj2q5AbfkgbW3YGBXpXh7xTqGt&#10;fDS38Q3XjiWbTfDuLC88N+JtKSS4guGUKMyb1llXcRgAlQEJJGF3eJiqHLJVUtW/e0td9Nr2u2+2&#10;rvpod9GV04dEtNenX7vnpoYfh34S+EPCPi26g8UfBq3aPWPMtEhurWORYrV9sYntoXRitwoPmBhn&#10;nptyc27P4K/CbWLK68F2vim+VoN0s0y6f5N01jDuxDb3LSCJ2uEVT8ysSQEBGBSfDTxlq2gatb+C&#10;73w75Mi+Tfpqr3xVfJuFUIiyyp88b4GAXIHzfd5NbXjnxevwzlt/EmoFGv5JkNrNAw1W1W3UMY4o&#10;4AqPG0eT0ldjlcHisK9TGe25YyabStZ3vbZ2d+nbX5Fwp4V07uKsnrpt+RwWvfss/GXWfhr/AMI7&#10;4E+LFhrXhu3vhNaaGbr7O8E207d8WCPMAcqSDjJJ6cmhqdj4g/Z08Kx6X4j8B2EniSxvLa90HWJt&#10;IjYaYyx5YMisUufMLLhpd2wx7gATz7F4tv8AwLrXg7QtV06A+IIVsWj/ALM0nU5IdUh1CZgw3wyL&#10;5tsiYDeYA4bawDLkA9p4A8d+PfEOvaOmlatHrtj5NquoQ3lnHJ5GA3nQMSyqZ/lx88ZwUIUYIrJ5&#10;ljFQtVipRu21ZRba7td+t0rrR31RP9nYeUvcbTsrdV935a/cfGfxk/aI8V/F+4sJvGSLq1xZaXFb&#10;/wBtagzfbNyjczbkYRkhydrFSwXAzgYqT4V/Dnx58VdH1LxAqLdSOzxvqmowrJJK52GQnG4qAh3N&#10;PJhQABuB5H1r8UPB/wCyr8Sjcap4/wDAdro7N80l9oaNEphIXc5kRFizknaWBBKsATg14/8AEP8A&#10;Zp+AHhbSGg+GH7SF15M0heG2kt4pIuuA3mb4+eNpxxkfhXpYLPMD9XVGFKVJ/wCFyiur1j/kkeVX&#10;y3ExrOc5Ka8nZ/iT/FvWPjBoeoeC/Cnxy8W3z38OiW50+7Wxa5urW0hla1R5iHdgmwOgwcPHGmcg&#10;qRz/AMX/AIOfEP4X+Hbjxn4Rg0SfRZI2s7XXtFhMMNv5jfJbzKpby7jagKqDhdxGWJ4j+BvxDT9m&#10;7+0tbs9Hur/xRLHLbaXrlnqbQxtC4GS/l+Z0AK7FbB6MSCQefT44ePNd8cHxX8U9XtNcuI47aOF9&#10;StwiwiOZJMqFUDLeWF3j5lDnB5Nb0qGI9reEVyrd2tzXd9F0S838glUpeztJu72629X1+S+ZyHg+&#10;x+M+mx6boGlarqi6dHfrDZ28l1LBbWU0hJbdKxVVyqvuZ8DaHyRgken+I/2zPiXc/DDVtFu/Dmkx&#10;2etTJZWOrWNnDbyQeS5yoliy7thh85PPXLYBHsH7NPiT4P8A7Q0/ip/ix8S/D/hqTUPFT6lceG5Z&#10;Y47a9Zn82MoZcblRy45d9u/IVTg18wftEfEHxt4h1i68HyWiyaJZagLm3tbECOF5BEsPnBYwnJji&#10;jG4rvJTJOSa2pyo4/HOlUopOFm3tvro7au/y+8mVOeDwqqwqP3rr/h+2hS8XeMPgj4t0Twqml/CZ&#10;PD+oaOrw68theBrbU0GGSUhQHjl3Aoz/ADEqV6FOZtCsG8SwWfhmXxrq0eg6pNNcazE94kkN1Mj5&#10;hPlllYvgqCXyxHK85FcafGl6lhb20W5Y7XeLFWwWiEmN6nPJyBznrUGm22sXthbmz1m6+zabMJLf&#10;ZMYxDMcHeOflb5R07ge1eusHaHLFtb2u27Xv39brt8kebHEe9eS/T8j1H45eDfA3wy+J2gp8IYbO&#10;6vL6CK7aGwV3hhyg8qQIvGPlZmXJwQcgDroWXxo0jx94YuNE+K2lTCOzml86+8P+TDHc3HlHyjPA&#10;ckuSXDSBR/COwLeTaRrmpeEpYdR0y8mhmkV447pVDMAeGzuGMkdMDOO9P0+51LxL4sXX9I1W0F/9&#10;qUpealdqm98cFmbCbhj7zED1rknlcXSjGq+ZxWkm/e/4C+/zN/rn7xygrXe3Q67xx8RfCt1eHRPD&#10;nhVdH0G+W3N9pd1YrJcW0kIB3BoQrDduOM/OQSOgzW18VvixffFrTYI9O8L6polpcT5bzL6X7PqU&#10;carGpAb5Y2HDYCdSeT0rhrP4feL/ABr8XEtfFusWWj3GqTfarzUtWuIjbsM8zKwO1gQDheh9RXb/&#10;ABR+G/iGbx8fDfgX4tWfiC1tbWE2eoRyeVDHJsy0CLGCvyFT8y4GemMEnCpRwFGpTV9Ur3u2uivf&#10;ZvRbu+lzpjUxFSnKVtG7dPy6fLub3iz476rpel6XonwZ/wBBhNqzarea1b2811bF9oLwkAfutqN8&#10;iRAkM+dx5HCzaR4OtHjg0Hx5canqEzs+qYs3jhRi3ySIerAryVaNWUnGDwa4vxD4i+IPw78YeVet&#10;cLfQo0LKqlsLk5I6h0JzyDg8+9NtvjPqF14vXxDqk9u90jK06yQ7XZlHAyvGOAM4NdGHy+nh6fNR&#10;230teXa7tdrXTVHLWxXtZcs/T09D0V/D1zpl9593eWh2yMRNJbsGlPoAFDDJ5GQvXJqzB4eHi6Vb&#10;WHTtSu7yWU+RGmoIsEeeuRsLE475UDAHWpNJ1U/Fa4m8TeKPF+o3FlDYriVYTdNAQ33EBKMQST68&#10;5PevQPB+iWi+AJNe+2R+H77WP3On2ME3lSCGNhIZZfM+ZJCVZS64BHyqMnkxGKlhaKk17+3Xr/kd&#10;dHBwqSSvdb9Dj9W/Z/0bQLGwstb12NNavJV3aDDG00pRmwWVh8pKjGFbbk5G48VJ8fvgb41/Z70C&#10;C9jso4/tzG1W60uNWlgnC/IGkUtvyDu3RgDHcGuo8QftU/BLQPEUeh6N4P8A7Uh8vy9S1a62t9qk&#10;BT95GCdhZQv38AuQeF4rh/2efiH4m0z9orWNS8X+OsX0sSySXmpxjyXiGxirDeFVWi3RlcEISrbS&#10;VFefHEZs6bqT0SV7NfF5K2yXnd7Hf7PA3UI7t2unt633v8kdt8Jo/EXwh+EupfFbTdW0i+1abR4r&#10;l18QWKXDxFZJPNLRTKXEX3geTuPOMda3gh9U0/WNL8a+BPg1pmk6lcaJf6jb27XrSWV1bwHfK6sx&#10;YRuGGFTcoXOMBeRy/wC1f4Z1/wCLmt6p8evAOqL/AGTqjQWb2Ok30l1PbxJF5cm4R7kVS2EO4gsC&#10;JM4LAXvgn4w8Z+JfHlp8I9B8N6gum3mgLa6wlrq6lQu4pJcFkk/dDYWRtqhuSvcVwvDyqUJYhtOU&#10;tZJ6WVvheqvb+rXubczjUVKzstut7vfra/8AVzgPHXxS+FXx/XWPHGsXFr4Z1eSee8+xLamVrp/L&#10;RVUS4wWOwfu8BeWbOTisHSPH9lrtqfhbrniC4t/CM9x9qmt22bnm/gJHUMq5AYk4UY43Gus+Kf7G&#10;c2l/FvVfh/4F8VLFYPqBXSbfUdNmVog4DCNmxgohOzzMkHbnrkBmkfsoePLptL8KaF4ceXxPBqiy&#10;XUkau0Q8t8AtkNkBsfNgAKeQQQT7kcVlUMPFRqaWTSf2dNHr2762Z5kqOOlUfNHXZtdf6+R1vw4/&#10;YV8F+NvC2i6p4K8fSMmqWLQX0OpKuLm+3FkS3Uhd0RUBeS2CA3IJx0vw/wDAPxH+GXi+f4c6R4f+&#10;0PfeXbXMkt0kSr5oIZVUMhk29Qy52kfePOOy+B3w++IWneNbzTRHpciW9jdXV/Y6LqQ82TY5JYRq&#10;QQVBOWOODjjts+IvAPiK8Om6bP4N1i6uNLZ49J8QXlsnmSLLEoaNwBuy2CDwSrD7zV87VzGpUrOn&#10;UqKUXrrb5dr/ANeh7eHwtKMVKMbP+vU8j8Uz+KPhMjfCpviVbLqK2dxeXH2+Q29mIR5iNFCSxbLq&#10;HRSDuYlgVxnPof7IX7c+ueGfC2kadpvxHtbfWrNntri1uNLluheW3zuQjtD+6jCJGmxX+Y5Y8D5d&#10;HVf2PviR441ltQNrp1rcSafLZqJrIXclvbszFol81QzBixJIG4FuD1x02k/svH9nfwM+q+Of+EDh&#10;0X+1LWO41DxTa29iWfaVaKNgz3EblcsDGUz5fKnkjR4zBzoOne832tv9x1RweKVbnWkV37ff+Jkf&#10;tP8A7WukfE7xXpmsx2N3on9n2fnaPpegskNo0zBj5m6J9xYj5SrBfuYAIOTxXgXRdP8AjHbXnxH0&#10;PwtrGuahZTQ6XeyabbbY7WZU3oiwTlZGVIULP5asY0VnICivtDQf2C/2d/ib8HNG8V6VreoXqpbt&#10;mz07WFvYY8FuI2ZDKFJ4wzEAdiMCup+Ev7FfwQ+E+v6bYfD34SX0LWDSzW9xDrSRwxSPF5UhX5d6&#10;M8Z2tjG9cA7gox5kcww9Gi4wT5lda7fP1/q53Qy3EVK3PVkuV/f/AJHl3gH4K6d4K1OCx+1abd/2&#10;fZxztqWnzGSNXdVfaJCMELu2kqPvA4Pc4n7U3xD+I3wx0jR/DXhSAXWveI5ZP7L02zt5JdWnhx/r&#10;EtgG8mMthd7De3OAMEj6c1zxp8O/BHjSbwvqXgjUobqytWuXv/JaSAkIWRIWIcNKzDaCVKqcZ25B&#10;rmr34peENQ1O7l8OQ+H9DubxF+1aoLgtqV5FjhJp3IlbA4MfAU8ADGK86jiJU8Qq1WHP1s9v66nv&#10;VF7TDuhQlyefU+cfgl+xvq3jnxHZ/Fn9rnR47j7HZxxx+FdU1QGLemd0t8wG3pjEO5iP4lI4r6I8&#10;Y/tceEPDWhSeHZvD+qyXVrGLe1bSMJaRxAYTytuNqBcABV9qh069u9AuLfUtC8aaa32fHlldLimY&#10;gAnYXcsSuTkg5BIB5wMcTqb6Xo+o26fZIjayNm6lQFSuccjkn8Mdqzx2IlmFaNSrrbZWso+S3+ZW&#10;AwtPB0ZQj13d9X67Hjfj+PwD8W7v7b8SdLh1O8iTyRqF5bhLorn5QWRFOcdWJOf0qrpfwG/ZO1PS&#10;ks9X0vVYLhm2Leabqy4HoGEgIJ6elfUPhTw/8JzrCWWraXda1BMoIm+4kYxyMsjY+vFZXxL+HXwV&#10;1TxPcw+H/Cdto9qiRhY0YyZYA7mZtq8njGDxg+vHtYbMMVSpJU5uPkm/+AjzcRhMFUqWqQv5tL/g&#10;s4XxZ8O/hnfXWjXvwO8U6V4HOmeH7fStS07T9GCxavJGzn7bcqGT/Sm34Z1wCByDX0F+z5+0x4i/&#10;Zx+HNj4ZTTbHxILOEwrLY6ksUjyNI8hcxEHj5sY3EjA/D5R+OmheBPh74Ym8R2+iXOqfviI/sG4b&#10;cj+N+Sg45PTNfPdz+0LrkN8zeH2a0jz80Ml8zNzxydo9euPrXV7PMM4opTk2k76239Vr1OGVHLcB&#10;J8qtdee35H33+0R8XPHn7S3ifWNS174qnwX/AGxo/wDZUFlZ6TOqDc2MTzYbeuMZCGLJHzNjIr5M&#10;/ao/Yv8AiF+xnp2n67r3xl8I61b6hfvYp/ZN3HdyxkKXaR0UllU92zgk4rh4f2lPFl7C1pdSSTRy&#10;MQ26YMQp4xkjPToc1zU2oeArkf8AEy8NW1qpYGRre3dWK+21vr9TXtYGljcI/fba7WTv89/xPNxF&#10;HB4j+G0vW6/4H4FQWnjf4qeI9F8C+CvAMOranqWnx+XbWNrMs1xKZpV3fI5xwBnOAoGSe9d5+0N+&#10;wj8c/wBmu58O6Hqml6XqGs+JbfzrbTdC1PzrtCmPMQqpDoq9DNjy85w3Femfsm/tpfCL9nzwFrPh&#10;v4VfCSGPx3fSfZdP8Za2xaztLAszq03JlPls7nyUA8zK5I2nPt3hT4zfsi/DvQtR+I/ij456R4z8&#10;S6rGsviXxRf3EU2oamyrkRQRMMwwqxURxBSkZ4UO6sU2r5pmGHq8ypNQWiTTbk/lsl97Zy08twtb&#10;3PaLm6tOyS+e9/uR8GeJvB/xT+FNtDrXjzRNX0q3sXVfMuY7iFkuWj3qvmYw0zL8wwdwXBOByc3/&#10;AIaH/aH8ceGtS8FL8UtSbw/cJC15ptzdFkmRH2xhgQd20PjbnoX4wSK+rfiT43PxG8J2+rfEXw9b&#10;2XhHRr+a+8PaDazNNIkMiruXbGGR5GYPIWwTmQ73c8nx+5kuf2tPGsHhT4XeBdJ8I6bFZrFc6hda&#10;ckNvZuJ8lprlVBuJGiVXCYVi25VXC7j0RzeNSk54imko6tuzUbfm/TZ9X1zeUyhVUKVRtvRLq/8A&#10;gepxNv8AtF+P/BfgaT4f6Jd6eq3Em+e4gsVW4l42gMegUZOOAQcnrzXSfsV/tmeCP2X/ABZrHifx&#10;p8H08TaxqMPl2XiSGVftmmgjDJEsg2lX4ywKv7kcV9aXv/BPj9kC5+Elr8OPCsS61qgu45NQ8eJe&#10;Yu57jaPMj3x5WKFlPEW0hcgnLcnsvAX/AARe+G+r+GpdEtvgzrnnapH+51SPUg01sc5DQS3CKoOA&#10;cgoQRnnrXjyxeU5rlr9tRkqdV+kpK+j0aaT7PW2jWtjvVPHZbjUqdSPPT76pO22qtfzWnmfMOhft&#10;4eELDXb7xH4K1zW/B8WpSP8AbtFt9PeeyuwTnE1v+8gYEdQVNe7fs2/E74T/ABG0XXdY+GugWemS&#10;NHbLqsGn6fJawmQ+aVIifhM/McLxmvG/if8A8Ev/ABj8Mvij4g+GugfEnRby80a5RFN07Rtho1fa&#10;WjVkLjcFJGBuU4wK0vgP8Iv2kf2X9U15r/4UzeJ9D1eO3kkvPD+pRSTWzQiQf6qQo0oYSdVyRt6G&#10;vYy6jw5Rqxq0atmlZXdulrO6T+9nlY+vnmJpShUp3UtXZed76Ox+gH/BOIsPHPiThhueD8flfj8q&#10;+0YYnN5Gp/54sf1WvzS/YE/bc/Z+8I+NNSbxrr+oaTcX00Yt7O90e488hVKsSioSNrHGT9elfYXx&#10;G/by+Evhjw1/bHhGz1zVrm4t3i06eDQZ/siTE9Z5iu23RdpJaTaM4UZLAUYrFUMJip+0la7TV+ui&#10;27nNRw9bEUYcivpr5ep84ftpaD4m1P4seOYfD13A15LHCljHFdbXd9luxDAHg7UYg9cZGOhPzRcX&#10;fx58PwPp0/hO+2qxD7dUDKR67XU+/fvXE/Gnxv8AGr/hZmreP/HWm+IbyaTU3S6n0+3juIXVY0Uz&#10;27eYkksbbeN6IeuFFeVf8Lrg8VeJJtH0v4167pbTR3MqWOrQ39skIht3lcfusgZWM47HPavl8Pw7&#10;KSdSNRO7ctr2vrbc+pWdxw8I0509kl9ysdD+0h8XYde0R/BV340ttLmWRk1aCTTzJO54/d70I2r6&#10;jBJPX0ry34BfAfxL8evida+E/h3HPqkUQD311/Z7pFAoPzMdwJwO3GT29RzMk3hga6l7J4h0/UIp&#10;WaQXaalI3J6Fg67ie/Pc84rsPhb8afjR8LZrm1+HPjK80W31C1mS6m0q4hmZw3yOIm/gm28b1AKZ&#10;wT2P2GEymrhcLy0nr5rS/fRX/qx8/i82pYmqpTjZeTd7dtXY+7vEnh3wZ8E/g1pf7OX7P3jaKwm1&#10;xs/EjxhYqs11FGQFjt7Ty1ZWuZW8xUw2IlTLAErnlfih44+G/wCwH4T0ux8C+CLFfHWraXcJ4ft4&#10;9r2/hKxAdGu55ORPqLSkMd+7BSQErivmnTP2/Na/ZzGnwfDP4b6VDqthp8trotvJYqw0mSRctfth&#10;nM127tuLOT8xzwAFrzTUfFv/AAkHgnWbjxh4d1S/8VavdfarW8k1ZWjSWSUyzTyKMEuWLHZjblyS&#10;MgVzLK8RTdqmqb17yfnrsl+Gi63I4yhUXu7padl5fP8A4cyPiF8VPFPj3VJzqGsXWqXl4f8ATNRv&#10;HaSa6PTLex6BR64AHQfXX7BHwz+G/wCyzNb/ABm+L2n3GoeNJ7dl0bQYVXy9MVwMvOScPOwxxgrG&#10;B/e+782/slXXwv8AD/x90y++KnjjUfC8cLZsdWtdOS4ZL8kCJ5CQwjXJ4YK207fugZr9EvHPwV+C&#10;994jXWSbzT5FmzNDazBovf5WBx34H4V6jwGDzKjVwdVSUElflbjzXvpdW001s+tnpvy1MVicvlTx&#10;NNxcm3a+trW1t310urdUams+Ftb/AGpfE9r4j0P4hWenx6bBDcWGhXFkZo7e4bzEeeRw+GYjKqwQ&#10;7Vzt5Y1j+NfAH7QPwcmjuPE0NnJpcnyR6lp8BMTZz8pbIKMf7rhfbNfTn7LH7IHwL0h1+KPwk8f3&#10;l7bXlv8AYtftVtVSO8dGWQZyqlXU7cEAjDMP4uOo/bk8GaHffswa14A0W3K3urzWqQWkN7HDPMqT&#10;LIdrOQoA2Ak8DjrXxmKyihgMPKOEp8tOC0W79Orvfzv1Z7tDNsRjMVF4ifNKTV3sl+S2+R8J67fe&#10;FPHsEuheNpLa8tmk5jurMSxexO4Nzn04qroPgzwz8NNcj1D4Y69eaLIJAskmh6lNaxoPby2C/p3r&#10;Ltf2OfjPHL5WhfE+yt4lXfIt7r+nSvGueMnzsEj+7uNReJfgX+2H8L9MWbxDoK3WlxqZxqnlPJAY&#10;yM5Mtu8kfTkMcZz07V4/LWjFptpejX6WPd9nh5O8ZJv1T/U9nsPjv8a9J1GGwT46+IY4ZoyUjm8R&#10;SHf1+YtuBHb/ABrQf40aFqOsxp4l8ZTNez/upLi+upbkqe4Mpztz9cV8qy614+tr1kvNNhkjWbZL&#10;JFqUUjhs8gEsD+G2tzTvFd7rF5DpB8LalHJNKkal7RplO58bjsB4z39jiuWWDw+jf4FuNb7KPobx&#10;v+0Z4H+GN1HY6zbaszTf6mRLNmhn/wB2RsKeOeDWOPj3ffESaOKzt4NM0+H5pDJiSSTByM8bQOPe&#10;vKh8TRpGiSeB5vCkut6PNJm50XXtPl8tQDw0UjIGjYHOGB4zniuP1Lxd8H9Llj1DQtQ8XeEbiNyy&#10;281uL6ONgR8ykbHxj1LGuxZZRxNLlpStL70/u1X3P1M6eIlhql61O6/r5H0H4w+JvhPwHbtbXU26&#10;6Uncm7v3z+Xavm39rP49Qapa2vhPw7FbR3GqKyXbSNuMMIHQDPyluefQccmiTxL8Pdf0/wD4qL45&#10;26mXIhmuLWS2kVeMH51YZAyMHjkeleYaf+zLr3xR8TrdaJ8VfC2oSTXBaaOPXlklXk7UUSFGYYCj&#10;tjJ4HSvQyvI8HhbVK9+aOt3s/QyzDPq1aPsqKVpfeS/C/wCE2r+M9O0Xwr8KdKju/E2ueLk0+xeR&#10;Q+2P7MzuW3ZURA4c5yAFyelfpg/gTQP2b/hRa+E9I1GK68USac0F54k+xr595dMAXdimw+WSAoXO&#10;AFXGGGa87/4Jvfs+N+zl8MtS8Z/Ei6sbjxdql3LIunwx+Y2mQ7Qnlxvj52cKCxQkY2r1Bre+IPiL&#10;UfGPiCa61SCSNbX/AFMbRncmf7ynnv1FfE8WZxWzLMPYU9KNN72+OX6xXTo9X2O3LqKy7BOtJ+/L&#10;Zdv6/PQ8G8T/AAY/aevtbOtaf+0ddfaLluF1BpLiFVxnGJN23HuTVZ9I/bL8P7ZtP+JXh3VbhV2/&#10;NZxKr4z1wnbscge1e3WStfRTafeXYXbHgXG3Gxfb1PvXHePfhR4b8azDSLPVJpZIYcvceXFmPJyA&#10;WVA3OOzZxjkZFefhM2q1ZpV4wt35Iv8AJI8LEUpayjKV3/ef/BPn7x/dftCyamt78TvgdoGvSrDu&#10;VotNkaRCO+9OcHOeOfpWD8S/HvxN8D+FdW+C2sfCBdMvrxrW+8V+XrFy7W0WzzIbEq7kJgsHdRg7&#10;wqnPl17nr3hH4lfs4eBde+Mt343ur+4tLVLLw5pceqT51C8cqPKZZmnV44Y2WU7QMN5K8B+PkPXv&#10;EHxc1241TxP421HV7q1jdtS8TXl8nm+c7PjG4bcuzOFX/acnGAcfpGRYeGNiqsVDlVrNcy18lc8X&#10;FT9j8Tld+j/E9K/Y4XTr2617x54m8T2ugx6Taw3cMOqr5avDJKYQ6SjjLSKEGR3XGQ1eo+NvF/h+&#10;HRdB1nQfD1/awLrDLH/ZcaxyW0pGUuDDwXQtyRtwcE4wK4v9mrxPf+MPCM+tfEvw/pklt4iXFq9j&#10;doVtAI1SGIbMi2PkqgQNhiVXGTmvN/iF4g8W/wBvWNtZX0lrBZWcVsZorjElwsZwu9WDbgOflZVO&#10;Dg8njz8wjHHZtLpy6b6Wtb/Pud2HxEqOBinrf/M7DxP8W7T4Yz3WtapeX8divMyQ+HzIzy7twlR0&#10;kjKt6Md2HYk8qQfLfHX7TOreJLa81eye10uyktbeJdNvpEupZlaIoY5FeMhcorA9AFKjjIrl9Y8C&#10;XmoxXbeI4l2zEhWaIWu45OFPJBGQT0B+bFedeIdK0/RbC4s7y3uLu6lhSOJrgM3kRsc7kLc7vu7T&#10;0wSMdK+ly7AYPR7v09P61ODFYzEctk7I2r23Ef2G9v7WxtYUDy3UylUhWZwSkIER+XaBkHCkbsHA&#10;waydIk1BvDge9huFs5kkeyWZmkiZUzkR9lIyScfSr95Dpy2sZsHee2lhjjuGkUSZHlcs4wQpwVbB&#10;HyfKxJIONT4nWz+CobO58NzPDocNurfY/tC3MYmI2SeWR/q843FWzuIJ+nqxqe8od/6/X/hjgcXr&#10;LsYvhXVZNR8OH7Jfanp87MDNPYSF1lRSdrNGCNgGMbgGyRzjrXo/h/xdrG6PW7ee+1RrfR2SaTVr&#10;jzI7hPMAJUp/E24j5lBXruPflPCOm2eoadHqtvBC15IqLcXTzrEIY2bgJ5m3a6heqlgSexIx2V/4&#10;IaPTbPVvAWsNb3C27RahHcfKlxJHKoA+dcyKw2nbgYIzu7Vhiqkb221/r/gHRRpy5e5s6Vqs+i3l&#10;vqceq2/2e6tZ4pIbG38qWJUXBSW5XEyrl8hSOSgP3Qa7fQfGHgH4a+EYNLtfEP8AaVjqTLcWkNvG&#10;kdnfTK28CfYPNmbOdquwAKj5S2a8EudI8SaVHNfwJCLq7LrpttayP8xR/m+zsrs0b7t2EbIYL1xi&#10;r8fiG51TVp/t+hTtcS24e3v/ADV863unUD9/5TbIyMlfmUMoGTnBrglQlLaWnXb5fdff+l0Rqcu6&#10;/P8ArU9i8XftLavearq+k+LrdptP02zhGlabaLta3aZ2DMEUNznbkk5DHJGDuHj/AMRNX8b3Woab&#10;Y6pIun2+nzS/2fZrJ9sedQvmSmYxEosjY4Xdnk/KTyKOhax/advqPiSa9h0tVV1tY74S3jsq7fMZ&#10;H2r84xuG0Fip+ZSOawfiDrWl6xatotjFLZWdvpjT3AtWW3+1XbONjLnJfhVyE4BGcYyB0YfC/wC0&#10;cz1fVvXpb0/P5Gdat+50+X33N7wRoPhO++Mlrp/iBA2k6hAL7R4Yr3/jyuGYkqCEGAZMt5ZHCsOQ&#10;ea9G12fxr/a0up+KraTT7hWjha0uUMczRbf3UigsfMQpjD5IORz0ryn4QePfFFtp1j4f1WDUPEWn&#10;6W/mRaZatE10sx5zGGXzVC9yuRkd+/0x8LtP+EGreJ1u/ib4/uvC/wBqtVurVtcQ6grJ8oRcwFtw&#10;PLBf4AuG6VnjpSw+ITnqkraXf4b6rfR+p04GMatNqOjb66fjt6amX4L1XXL+yks4xfyxx8fbGuPL&#10;QqR0GepHtnFdZoPm2dxi/tbeRQuI2jBaU+u44xj35r1L/hC/2P4LL7dP+1NY3WVG37LZtHlfZWUm&#10;sKbV/wBm6zvP7M8PeN9T1iZs+WItOkUHGM5ZlVcV0U85pyio04SuuvLJfnYv+zeWV5zj6cyKlnIW&#10;TZ5O1f7rNkGr1h4L0vUbn7TbzXSzMAPKglbae33c4/IVSmu9Hvju03TmijzlXZg2R647fnWxprzN&#10;ZiKCVl+jBST/AJNZ1MRiJO8n99jsjQoKNkvzF/sjwN4eufJ8T3V9eZXKwxzK233IB4P1rQ8O698J&#10;4LtjbaHJAeDuuMMrD688flXI6t4C1Ocm5s7nam/94nljp7EdTmr3h74Wa1rU8cWlxXrliCVhh+9/&#10;wI8UVIQdFynUt53SOWMq0aqUKd/lc7zxJ43vNS086Z4dmsbI7uZrOwTzCMdA46CvOb3w14kubv7T&#10;JNNNls75FLkt689K9m8Ofs4hoFuPGPjTTNHjVR/opvEklGBxu2muiTQvgt4ZR/tvjefVNq4W3tbY&#10;8gdcFq4cPnmBwPuYen7R9bJv8bW/E7q2V4rF+9Wny9tV+R598APjj8dvgZrEM3hX4kalZ6WJg91p&#10;MCF4Zl7jax2qegztJxX198P/APgodqXi+xh0jxZptnNcbcvcQs0JX2YN8ufoefSvlTxZ8Q/httm0&#10;zwl4FS0+bbJPcTEkjvgZ/wD11seEPixff2DH4V8H2Hh6xLJhr6+tyZCRxky7gOO2Riu3MJSzCjGr&#10;7Lkk+7S07u17/mcOGw9PC1nFy50vJv8AM+so/inqPjTWptR8MataWd35K7oo7xFdsfdZ85VwOmCO&#10;BnkV33hbU7jxj4aW2+IEsK3Tbo541dWV8ZAdevynr7V+bfi3RvGun+II73XPFKajJN8zfYtSEgIz&#10;90bT8v0xW1afE7xd4Os0vba51rT4xHtTN0SCnoBgcfhiuCpl0Y00+ZXfVL9b3/A2WI5ptcrVv67f&#10;qfbms6Lb+GfNg0awswzMWjmtmHmLjgH7w2449RXK/EDwtpvxA8LSaL44s7mO+jw+n3iw4dSBg7sY&#10;EgOfqPevkdP2yfEmkXUcE/ijUZBHMpWS4iMqxrnG48HsT9a9I0j9t74Wa9NZ2PiP4tvHAhxqMlto&#10;s0Em3d1iEh2528ZJ69VrRZfmGFjGtTi5ecU2/wAjGWMwtW9ObS9Wv8zhfiT8KNV8LXxWW1fa7b4Z&#10;tp2v1/I9eDXmfiTQroptw27+IHIx9Pr717t4w/aj8N6xZalY6d420D7LNcFLBrvUmmkFv23LMRsk&#10;9wu0+3SvK9Y1bw/rV0s9t470FEJBkhW6i8tunRVxg/QY9q+ry/NK0o2rKzXyf3M+dx2X0ea9J3T/&#10;AK3POpbS5tZfKuXPTau7t/nipLO3nt7rzl+Xcu5fm6+314r0T4iaV8PtE0+1vPCPxW8O6tLIyrdW&#10;sFtMs0RPU7dpDY77Sa5xrO3SQEaxYTSN/wAso1ZW7fwtyBXt0cdTxEfd/Jr8zw62DqUH7xGjwMu2&#10;eH3bb3/Gqd59lhdeG+9zWxbwWse6O7t5PmHDdu/tVPUYEcAJjG3r3+lCldnNOLsZi+Q+Xi3Yxyrd&#10;6WIiPaONwHGafLbmHY7Jtx1I9PeoHCsW3n14xkVtE5pKxk+II/vSbd5PG0sf51zT+XENrNGDxx2+&#10;vStnVr17mbrHxwq9MVz+oMTP/CFb7pFelh/hOWaQ7Pm5UPgA5P59akBcDK8s3DNuHp/n1qmkjIyl&#10;8r2+VamWV2g3HHJ6j/PWupSMmWo8xoBu52/KRzz6/wAqG3O27dubOWaq6F1UjP8AFhjinOzgiMMf&#10;zouJRJvNkyu8EAqN31z1+tWIclgJNy5xyc8f5/pVMNgMOu3+HH+eKngnBUAtuBXIzzzR5lF+ImNA&#10;o2hd2flPX3xVhXKDd+PX/Cqce19pdGK5596mEir8yj7v4f571tCWhlKJeif5vMCDjpk9Pb86dJI7&#10;p0w2fvD86pRT/eD5xtzUyMyFnlB5468HH9azkKJLFcbpAwKtnqcdOKcxMhwj/dHzA+lRhw/yLgbu&#10;Fxz+NCsqABjt+bO7BrORsicOfKxubHB9/epY7gCVi7Z/unaOP881VEpkjLg+/T3qQzpH8sn3cgLt&#10;9fepkVZourdgx4Ybe/zdv8/4U9JFJfazLuYbmB/z3FU47hWbO3HykfLVmHBjDpLkNg/d6/5/+tRE&#10;GXTK0bc+Zjdj/wCv7/596mWYggFNy7uPaqaSDhiTt5PLbs/4VKkyyLhCdw6/LjPFadDPdk+642Zj&#10;Ctn+Ek0b4CSiPj5c4P3d3pVP7ZJbjJXp94jr9M0v2rzB5qpubgdfboai5cYlmbCStGGxnnAbkU6O&#10;4uEdTHI3r8pzn8P8/wBKh+0fLud22r91jTvMkHKj5mxtbbj34qCyzLOzowkLfieP5UpkLLvilbaP&#10;4d3H05qGN4w3E/y7QAHkP071H5gRlEoKkfN69e/0oKLIMiRs5Zl9TuwR7/570vmKx5O5QuVVs8da&#10;rq5llVxc/d+7u9/1qbcowrhV44VcmqRJPaTeUVSNcDnOAFz9OKlljjmXzmiVmIClWOD26+uP1qm0&#10;4STO7+Hhz823/wCt7U5pcFWFxj5R8u7g9MGjcrbQdvaNt0qNj5tuwDI/HGc4/lUiTyO2+OXcp4b5&#10;jzz3qMzSzKED7f7u1evt7f8A66I/sxlYmJVZT1BH5/hTEXIb+MEK+1SuQCq4Jz2p0iJN80S/Nwd2&#10;7v2NURCoxJI3y7v7pwOv9KmljG3zAV3suQ3HGalk3Y15mVwEk6H7qpTRcyHcY49277yydv8APNLc&#10;m1cAzDbjhW3Hg+o5qu8eMtDtZ1fOY2xikNalj7YjFmuYvLLnDeVxn04H/wBeovLMW2WDkbjtZc/5&#10;/wAmmLKvltFLu8xc7WH09/8AJqIzSABELc8orY61Mtx2sxZ7q5LAzPJ8vIbp1PTiv1N/4JRuX/ZA&#10;09zu51q++8c4/eV+WLXTldz/ADDoFbHbocjvX6nf8EosH9j7TWC43azenH/bQV5Ocf7p81+p6mUf&#10;738n+h9JUUUV8ufThRRRQAUUUUAFFFFABRRRQAUUUUAFFFFABRRRQB+T/wAVJ2/4Wj4kSPcMa/d/&#10;gPObiufYySHZn5j95m6fWtf4tzlPir4lyP8AmPXZOO375vyNYCXgKf6w45+Udv8AP9a/Vqf8NeiP&#10;zOX8R+pYTepwW+Vud3NOM5Db952453L/AFqqt0A+dmff/ZpwmEibjJ0/hxVoksPIhRQXBY/54pFc&#10;P/GT/d96iguMdUX/AHm7e9StcxMcL97+EqMetX0B+QABD5hOOMMPX/61SxSSMzMH6fdbrkVX85GY&#10;tv8Ao27r60Nck8xqFO7n6VArFogs25x8q8den+NNMyB9qvzn8qhByrDpnqN2AKFkVeZRz1+U1VhE&#10;0JQvnzCBwee3FOMwA3jPzf54qoHjYYZ+edo460qSBzgnJ+tMOYmaeXdvJ7/4VH9rXHmEMuDnAY1H&#10;JcKV+U/d4xTd6bcYz/dUcUFIsG4mMQbdjjHB/wDr9aIpJzu3ldpHfPOT6VADH5bJyOe5pRI0YwoP&#10;+7upcqDmJpZBhQdytuGR1xUMbqnO1fUK1NaVxIcndxzub+lN3712tIPveuKVgiTvJkKDL97Bb/Zp&#10;ilUDIj9yeTmq8kincJZOBj8eaDO8ZCbfvD5mb60coWLQJfacnC8YHT8u9NJMYysTFumFbNV1nMb7&#10;nVt6/wB3/wCtTjeMrZSNuf4mo5QuTZZXzu2/3u9OF4QcKh46cdsVV80tG24qvoB/n6U5bnZwoPy9&#10;lqbFj0upt28Rhe3fmpVuGBzJ+aqeff61VeaYng7ccZz0ph3KFVZFVe680AXZJfNwRMf8KaTNGq7Z&#10;Cy9+eMVVVzuJTd8o6nv9Kl+0SFsjae25jx78UO4pDpJvlzu92Jx83+NMEqk7RK2OT9Kbuy5WQr1y&#10;D1B49fpVeS4UzbBIOvRulEachXLkdw0YUmTd82cN16/rTmuZHJ8r5e3XGapmeDb5Rb5uuVI6U030&#10;Y2nzHz8wWqUJbD5kXYriQ/M8arnG3/P4/hSmUg4BUKvSqX2xEDO7buw+tOeWFRnzeW529e3+elHJ&#10;IrmRba6iZMhmLf3cc1AjSIxOzjp83alE0ATMr7eOCrYzz/nrUc1zbr+6WRiwXPy9Pr0oUZBLlRJc&#10;SYThBJnjb14qJ/tO/co+62faq0l+Q3EilS3BXGf5f0qT7crORGW649j70SpSQRlHqWFiSQeZuAVs&#10;fKv8qX51fZGrbWXtVR7ow/PGVG4fxVLDqGQDKQpJx8pGRWfLLoaKxO82xNrOe4x1ps924VVjkUtu&#10;6tyTVR7+MH73mKM7mA7/AI0kdxb3h80MrMq9Pu/h/Khxl1DmReFw2CZJFY57feqVZyH2s4XJXq3t&#10;VCO402KTfOvr93PP4fSrZudPj/eMfl78ZwfWlZouMrDJxG7lkf8AFu/+f6VVuNNjeI/ao4So4z0P&#10;0yO9TTTWxiZxvO1stu7n1/z9aq6hNBcYO3dnluOaShGppJFe2lH4XYrS6ZYCFooWkjYj5SWyufXt&#10;/Pms6TTdQgQyrercEqdu35efTk1o+fEmYjL97naFBqSaeykt96p5bL95fp/P8q5quV4Weyt6HVTz&#10;PFU+t/UxIrnUrJVF3FIxH3tqlfb8RTR4lt2YRLb4Xcd7BcFT+X+ea0ku2j+ZW6rwvJ/HB65qvPb6&#10;Zdt50sFvv25Zm4z+I/wrzquT1Uv3c/v/AMz0aOcU5aVY/d/kVTqSTgpblM7sNz8xHvkf/Wqre6Vo&#10;V6PLvbWKTcvJY5I/DOMj3q5PY2pA8qd1DMeqgj6DgED3qnLp8/ls0MBkVSAWjYFsn261588Biqa9&#10;6N/TU9CnjMLU+GVvwM24+H+iXNzHdWh2+WrDy920NnPB65H+fWuF8afAi7vrnzdEv4IZFO6ES6ej&#10;7OOQG4Ofrkc8jpXozWc6FmldxtxtjKkH8cUNf3VtbsZJP4cHJOQa82tRpy92pGx2U6lRawdzwfxf&#10;8Cry6tZdP8W+GoNQjVTi5iuCGkHuM5B9wR75614x4l/Zj8OW+r2974R1W70eSOZWVdQs/NhZeuWj&#10;5yAeNp3Z447V9u2lxa36M0u3I+8qNyR64OP61m674A8OeI7RrK5tF5ydmSGYd8+1cv1Nxi1Rm15P&#10;Y6PbKpJKrG/n1Ph02P7S/wALfHjePdb0yXxEzLslWa4WQPDu3iNR1CZPCqBjJGOoo0PUvhxruox+&#10;N/i/BceHb+bV3bUtJ0uzlt1jiVA4YRsrAuz7iGAA3MTxgCvrXxD+z74Zv0/4l0k8Mu3A2yZxjp15&#10;47emOK888Y/ArxJcD7M2mQ7VZiuoRWavLMewkYNkDBxnBGVHFcGIw81HmcUns3HTT01/I3oyp81o&#10;ybW9pa6976fmeETfEe00nxhr3jD4T+JLg6JGVcyeJtNku5r3eoE2EYeWNq/NmRc4xkjjPeeGorTX&#10;LDULv4Y6MvibR5o5LbRdHttRhEzxSHY0slqd0sTs/wAyoFbjIAVRuq74p/Zg0R7TyfFPhZrhmYra&#10;Xlvu32qbceVxlSoHooG7Prx5nrHwd8UfDLxImpfD/wCJtnDcwv5sVu0YtxE2MAlPusdo755564rh&#10;qYOlWjyxbUl3W6S6tWfz6Xdka+0rUXzNXXk9vRPT5eSOnex8d6N4nvJ/jXo9xJc6PeW6HULiGSOH&#10;TldQUEMUZ8tBvKKynplcgHgz3N74ZFtDrHiLXWvFl1BdRjha+ighkmZ2+QLGsrKyCMqHI2AnnAOD&#10;g6L4z/aV1AXHgbULa48dJcRSvNp1q8c+/JLFvm37AshHTYTwBjjHVab8QP2d/HHwsuPEnizQYtM8&#10;WWbfubPTp3s4rRoApCzwuWyCB5Zl8sksBnO7I4K2HrUbOUb7L3NbX623Sbv5erNqdanO6Ttv8X+e&#10;z6DZPibrfjGfR9SsfK0GSG8WfVF162Jt7tVdXO+4kfy44jywWRTk424BwOwPxRs/iLqkvxHsLGTR&#10;YtPtRdaXdW8AnaCZFVCkciYZYppd7KSRuIbBbHHj3wRTxV8V/Gd7PPKNUuI7iOZPDslsW0y9fzNz&#10;TyMMRoirjgrvc7Rz20/iV43tLPxxdfD1vBGpafqi2f2eZpZfsDJEkr747OMZR42JAjKE7sFVBzWO&#10;IwMPbexitUvuT33tf117eS0p4r917RvRu3q+m23oezfDuG88YaVdeBRfWPiyZbdftWg2dyRNGsZJ&#10;bDXhCIytk7QcjJG4kE1l+IL7wY/jHVNPu7jUrHTLbS4Zbi902S5aTSTcStcrbtbwKzSlvMX5i6qm&#10;doIJwcn4ZeHrj4beL9Y8a+JtWuPEGm6Vp7Pb38kIhv4phAyPagXQ/czou9fn3AleM5YCv8N/ixcf&#10;De5+yfEzSPsuh3FjHezTXVrsktma4xFE8Tuzz7FiDp5Gx2H3cKM15MsLepN09dFto7ve3ml5X1s7&#10;nbGpHkSnpv56f8H1NzxJ8Bvgz4tsrk3lhd6H4jmuYbj+y7u4Wxmu4fs4jZoVhVoXO/bIcLuJ8wEF&#10;jxwel/ssx6nqEnh6w8ZTyXax+Ym60TytkZYzSbg+WRUCY25JZiCAFzXWWHneLtP0/RfDi2uuSeYL&#10;mPxN4ukkWSPMrGGaK4Z3aJ2CrG1tuZSFZihbmrGpeOryOW38PaLP/ZetXmvQ6brU2vW5kluy5YO9&#10;s0iiSWDdGRuYgMrZ6gAVRq5lRXJCo35PW333aXluY1MPhaj5pR/4P6HkmufAqazgmmg8RpLJDMI5&#10;45rGZMNg7sSbWSQhuMIxJ7gE4HDf8I/cTTMtnq9sP7qzTLGwHr82PWvqLV9Q8T/D6Gf4gSjSptMX&#10;XoUlivoGlntmjR9sjkLsYOd+2UtExDnJOcnJ8feI/hp8UfIk8VfDa4a/uLyG30e0jkSO5mhESgMJ&#10;93loCi7tu91G7HvXo4fNcQn78brurafLT8zirZbSl8Ls+zvr+Z872/w08Q3cnkWNpHdSK2c21ykg&#10;TPOSVbGPfpWbqugz6VctZXlpJBNG5SZGjO5W7g9M8/416V8W/AXgf4eeO/8AhHr3SvE3hvy4Y2kj&#10;1WxErpKVywDLhJVBx8ynBz0B4OXqnx78VavpMvhkSWEtmVMYabw7bo04HTI5Ck+oGRX0WDrUcTR5&#10;3Jp2utLp/jp+J4OKw+Io1LJJr11X4fojzFy1ikscJ+WbDSOw+YYIxjjjnrVHUMaldrqlzEkaxphb&#10;eJ/vc9TnsK6iOxtb2ZYL2/EMcny+Y0Rbb9cZPp05HvjFZ974bjnvJLG1mS6YybVNu25JPcHg/oCO&#10;9bxneJm4nK/arqG/WeKVvJRQyq0nOM9Bz79K9QsfjDaiz+3Xpuks47cR2tpbjAIB+beWJ3uQ3UAD&#10;AwfQebaro21zBcznKthtzbgMduK6HSPhdrk3h201/UNWsYbO7tLiaxWedtx8lyvlhduA7sMAdCD1&#10;61jio4WcV7V+n5/odGGqVoNqB0Hgz4K6l8UZtTur/wCI/hzSzbyQmG117WPs76jI5+WOD5DHERxu&#10;8xkUbhljxXpPw48G/s1+HPEOi3vxa+Hl54bt9Omk0/UtWs9QSaz1G7U7l3lt2443FnQ4dRtABGR5&#10;d8bdD+JvwcXRPDfj+4gs7fUdIXUrKC3jUyJFKc7H6MDvUjDHICnAwQTm+KPHviDWPh1N4WvZ4J7N&#10;dQWdIdpUrLsH73AY8ncQeSTj04HHLD1sVTXJU9x7crtZbOz2fo1ozsjUpYeTcoe8u+vn8vke2ftA&#10;+OvA/wAYfGtnb+Ak0WG/vLNY7W+jXbGLE75FEhfBeVD8ih8EAYH8OPC/iTpPi/4fal/Y2q3k94zw&#10;xs0ltCyphlP3TgMO+eBnng4zXNx+JtU0PUJhZfvmZI33YI2sp3cDnjqAePw5r0DQdXPibwhqfivx&#10;BYW6Xdx5hspryaVgy7drKuc/PvPGR1NaU6EstpxitYbK+9/6/IzqVli5uT0k9fI5K78BX+qN9ta1&#10;vDIFyscNu0i+v3lJ598U3T4PFdlY33hi2jb7HqEkU13NeWuzypI8hGeR+UAL7cg4O8jmvS/h3qCX&#10;GmyfC3WtCvLe6voxe21xGGVhB5ZkViwzhcnjnHJB5xjlvCd/8KPHEn2Pxr4g1a0sRJG81zHMGeNc&#10;4KGM4V37qOvp0NbLFSlzJxulZ99Oj+9GkaUeVWer+Rf+Efx3ufAXw/8AEnw50PQ4Jl1KzlXUpLje&#10;0bxuPKJj2kNuAOQx4HXBrtP2ULf4U/Cj4mafqWqSXMlvdaVeNJqdu0kjzAxldjQlcxMWBIYttx7j&#10;J42/8L+FtB1WSTV7v+z7HUNOaTQb6a1dIr2FAxjKsq4O4oqk9d3JHr0nw28c+BNFh03UtV8LPfND&#10;G3lw2M0glYE8sxUH5Rn+Lkjj2Pl41RqUZ+yT9/e3V2t+B3Uqkqcoqcl7u3lqfW2j+JvDvxN+Js3h&#10;vxR4ZnnuriyFzY297G22wkijixJHNGRtLbhkAltzexr07wxo9lPYx/FD4k+CJbW8t0P2e2mtW5hx&#10;t4QZeMsg2kMS3PUV8/ah+1h+z94O1mHx7c621hqNnBGttJp7CZr7J5V4lG5WUndlhg4wSK73wB+1&#10;j4C+NSXFufFstrNDcRxWLXFtMbfUMnMi7wAkT4BIJ3KcHuK/PcbluMlFSdNqOzevo7eul/xPap16&#10;FSSTkmz3r4H/ABd8CT3UmjeGPhvpul7pnEk2oXnlxwxohZpHaTCnhenmcE45b5a3dX8QeN/Gdvd3&#10;C67YwaTHDut5FspLe3nxnATzAHwckEkZI446VwHifVvhFo9i+raV8TGsbCSGV7aG4sPNubKZFXas&#10;wTlg77gCoGBg81n+A9Q8WfENRfaLqN1qFnNJ5slzLO3lxE4Uplj8q/LkAYGSTjJOfJ/s/Awft407&#10;PvK7f3vqfQYWOHg0pa+h1DeL9U1R/wDhE7nw1e3IaNmaysJCokTBJZQi5ChQe2eB7Vx/7VX7OPhl&#10;7Hw7qXg74iTahaSTebBo9xskFtPt+beRjJCkqMqCNx716xp9h4f+DrX3i7WtTikuo4cyagjbo1Bw&#10;AiqAWck4UKBuYnABJrlfFtlpDeLLfxp8WPC/9pa3eWqSaL4V2lJtmCBNdBQSi+kI3MdvzN1A7MHK&#10;q8UqlLSK/F221/P/ADOjE06SpuFt/wADzH4Rfsj674wEviLxHPN4X8M2N0W1LXI7l447qFV5htY8&#10;7iSerjuMLnqPSL/4q6j4m8H6LqnwjmhuV0eSW21DR7iMLdW0YYiKYcAlZExlmGEYHJya85+NHxB+&#10;MWuata6xHrep6fb6fG1vDavujtYVPBRY23Ko59eg68VyGm+KNf0K9XV59X8xlP8Aoup28bfabOTr&#10;lWRgxB446HHOa+i9nUxMFKbWmy/O/wCBw06lOhLlSZ7RbfFX4i6UJdVsdUvoZZJMLY3D+ZDGvGSQ&#10;T05OAD1HOe2Pr3x88d6ZGZ7jQ7WaUMskklggwylh8gHJyAD83IAbPOK5X/hsrwZ4f0lG+I9lYaq8&#10;zLAbjTbdrS6d24DFFQxg8c/cGRyRWlr3ij4T+P547Lw9JHHrlrEbiGGa8EVx5WTkFEdhMhO4fKXX&#10;cPUYrKOFrQlecNO53xrYarG0ZK/YreKf2yJBNEl34JiZrhQZh9kVoxjaCMADscAgcnPoa5ub9pD4&#10;LWt1LrM3w4tUkP8Arlgvbi3QsccmMSFC4wAGK5HY1lvY+NNZ15r+LwbNeWLFmma7heyjQDaI3YuR&#10;wADwfmJOcfw1k/EbSbG90aaVdH8O+cse4zAmTY2OBwvJz69cZr28Pl1FpLl+5nl18ZKN3zbbaHVa&#10;v+0j+zjrdosN42p6TdYBS7sdUdWUegYp908Eg5/mKy7z48fC6cx22i/GPUxJn92Ly3juM+xKgV85&#10;+IvD9hJ813aNP0P+pKk+hwCOOOvesmfwdYacsbXehzKUjSTEcxLBWUOGHzHOQRx15xjNenHJcLHv&#10;+f5nmf2xiJS6H0tZeNPEHiWKbTdP+L2gzLNcRvbMytbkRBslGV8gkjqQR9OtdbpPgj4m6uy3OneF&#10;NN1BWOd+l30UrMPXYeT26V87/C74Iy+OfDV94o8A2mqXVvpO83zLIN8O2JpWcxsA21Y1b5gNuSFz&#10;uIB6n4R2OpeAPjd4Ji1vxzOuhw6tcTeJY2VvtEEcEe9Yygxs3HbGFwDktk+nLWy+nzOMHqru1vLy&#10;9NDppZhUjHmltp1v18zrPjZrnj7w5pp0jSf2Y9SvL1m2SX2oeFRNDGOfmBRWLHkYBIHBJzWH+yP+&#10;yRD8a/GN/qnxy8WxeGdF0OZ/tumXd0tpe3xVdzogbHlxDPMgznaypkglfoLSvjf8Xv2lvF1nc/B2&#10;1Xw34FkWQLrV5Gsmq33lTSI32eGRjDBD8g3XUqtGnru+UZHx2f4ieB/Dn2v9lL4teKtQ1bwnfM/i&#10;8Pfy6lpW6VSBZhrwESyqfmHAYsGwkYwqxQq4ihS+rq0JS63bt6727f8ABMq3sa9T2rvJLoktfTa5&#10;b/aX/ZS/ZwstCTT/AAh4PufDmrSQr/Z0eltIIocciQgsy3LkgLxlEG5mLttMfzzrP7KnhPwd8F9N&#10;8W3/AMS7ez1htf1C1vJtR0V1LCOO24DBiREm5iOC77iVGMmvRNI/a68MeJLaO2+KnjeRdabcb6SL&#10;RU2wtnlZCHVs+ox29q0NR+OnwX1j4eCy06+XVrzS9bkkZI7UQrIksceCpmcHK+SSfvDkAEHg1RqZ&#10;phYckpt6+v3Np6E1IZfWkpRivy/Jo8Z+BH7J/wAUv2m/B3ijxX4A1uztbfw/bq9vfapM0SalIZ44&#10;vKiO7MeBIG3lSmRsJBJI8j8ReFP2lvhZ4uht7fQPFmg30NwDbXlmtxFlgcB0li4Ze+4EjHtX6IfA&#10;3XvhXq3wc8VX+k3NnaeZ4WimvLF7YxtZqmrWq/viGK5JVXA7q4PrXNvb+D7W0GrSXeoWsLzNFHNF&#10;cTRoXG1ioBiAJAZWIHZl7EULO8dDEzUoRlDs1Zrdb9b+noCyvBVKKanKMr7rZ6Lp/wAEd/wTe+Nd&#10;/wDET4d6xpvxJ8Zrc+KLPxGz3UF4yR3jW4gixMUwrSKCj7nwcbfmPIz+l/7Svj/xB4VtfCei2ni7&#10;+zdHuY1kv1+0JCko8ibhnOOCdvGcZAr84pvAuoXGsW9re6jItxJCk0MGpafA7GKVcrIA5DFWU/e6&#10;EcdsCTxX8L9b1iZLPxzLouvNDbn7LDfbioTghMFdu3Kg7eV4HHFY4jNVWqR/dcsV0T/4CCOTxSbV&#10;bmb6tP8AzZ4b+1f+1z4guP2lfGmofDLxtZjSJNbZbG7SJZhN5cMSOwJb7ocMM9GAyCQc15lpn7Yn&#10;x6PiKw0hfihcfZ5ruGC4H2KP95GXAIB56g4zXpvxL/ZF0jxFe3mtQ/B63Wa6VpPtGn64YFSUnJPl&#10;hy3XnAU/4dR41/ZH+AulfDLSfh/8PfDOox6laNFNrni21tDM19crvKuomBZFjMjKOV8wBSUGxa7K&#10;eOyOjKDlS1b1fKnbrd/1e5MsHnE4uEKqdlp7zXlbsezfsY6XovjD9pC68Pat4e0e9tVtWkPnWILO&#10;ytgDcpGAQxyB1719l/H7xZ8HvgX+zB8QrnXW03T9V/sfUrPQbK3jL3UhNiGXy1ySAGkb94cYBxu6&#10;Cvze+DmufGv9mLxl/wAJzo+rWuo3n2ApElzpbxtIxZWw+PNUH3xjg1l/tLfGf9rj4/6hfXuraBBJ&#10;HqtxMZv7N1CHzEtWSNBa4dY87VQZYIGJY/h1ZlWyvNMx9qprktu9He3S9jzcLlubYHB8jg736O/X&#10;yufN+tePfGPiWK+1WfXr6OGyjWSZZL3azK0ixgIDy5DOCQMkKCTwDWP4c03UNY137RoWvXcMUdvJ&#10;HNeyWpJAlhaJxjJB+V2GAcke9dv4X+Hl74t8TT/AvwroxvdYmu4o4NU8SahJp9sAzq3kKrbSXfAI&#10;bcxbAI+XmtnxR+zf8QvC0Gn6TpnhbWrFoNaudF1aG3vFuIdT1eOQEWdk5zHJJ5TRbtrPtJbqw2D1&#10;sPVoSqKN0r7bbW39DkxMKiptpPT137ep5xpfwGv21qRrvV7W/wBDtZ4oo7nSboB9RlkUslvEsgWR&#10;Tx87FR5fQ4JGem+KmpXHwpnbw0uh26eJEt1t3SCMbdJQr8sMKjOZcMDvPc55YirfiGz8VfBW8/sX&#10;xPY3zeKRI9j/AGXpscbT6bAI0ZSqYyCTIfn6lkJIyQa4/wCHWj+HofifNaaxrOuWN4mi6s5ste0L&#10;Dpt025cSMu4srKQHB27gQCMNg16/1mMad4tPS55f1eTlZqxxKaVfwj/SbS4juG+7HIjARjuTnnP+&#10;etfV3/BM/wCCv7MHxF1LXrz9ocPNqNlcW66Fp2oXTRWU6srmR5thDFgyqoDMqAZzkkV8wab4R1K4&#10;8L6x4u8HeK49Wj8O2Ud7q26WeFkheQJuVZAA3zMPlBzjkA17/wDsea5f/GufUta8daJH/altPaiS&#10;+06MrPKPKfY0sa8btqjLKFLdX3MxY8uInUqRcYfNp6rb+v606aNOFNpy36eZ+l3hr9mn4Mva28Xh&#10;34QfDeGxyokuLXwvZ3MgQHoj7X2v6MckEZxxXfap+z78PPE1rHpNt4AvZZFXYs9mkokB/vNIvXPX&#10;c39K8d/4J7XST+NNVk0vVYbe6uLhprqykYrHMUjkBaIMMjLBWZf4W3bcrjH3todhqMfheIXV+Waa&#10;RkeSNicDewx/L8BXwlXGYunjJ06bkuVX0dtdPPzPelToxoxcknfuv+B5HgX7Lvx6/Z8/Z207xZ8B&#10;fiH8XtM0nVvDfi6dGttXugkskUlvBMjL2fhypx/Ep4rzT9p39pzw18S/itD4k+CviPT9Z0mHT4LW&#10;aS8tSYTOsjb8E4ZcBlBxxn1xXzL+3b8DvjN4q/bK+KifD1ri3mkj/tbTreS1dvtUMdrCnBwFiZio&#10;VWdlDnhd2DjjP2Nfjd4F8KfDqTwF+0JBqPhbXJNSubi11LxBpskNreQsVKlJ9pjBGMMCQMj8K7o4&#10;ipjMPGUqib0bS3u1r11Wr6bjpYWlQqP3Xrt2tp5fqfc/7LEU3xoil+zwWOg3Edw8Eiw2RmjkxzuA&#10;ZhwcnPWvpzw38HtF0IQ291qE0yRkmS2hiWOJueoCj5vf9cV4n+xD4Y0O30L+3rXxNpqWbMk8Fx/a&#10;ERSeI8iRCGO5Nv8AF0P4Zr33xp8XvhN8LdDbXPHHxG0u3WNDJDHHdJJNMcZHlxqSzZ9hjHU4rzal&#10;OtOU29F0d0tP+HJrT99Qp/cu5+PX7TGq32lftGX3hvQ7zwm8Opa5MFubrT7i4W2uXnbKSC2LuSPl&#10;yUQkc56Yp37L1h4z+OH7RDeHPDXhPwn/AMI34Vvol8Q+LNLhurqzuikgy1tLvj/1mCwUjKg5IwBn&#10;l9W0CD4s/tO2HhT4ZXss0l94kmvr6eRkC2luZ2lkeR1PEaLkn5sDGAcV9UQeFfCn7I/7Ptv8Pvg8&#10;9vqF/NbvJ5y3CKb6YqC8u9cj5uFU8gDHJ6nw84x1PLsDQw2HjzV5pJXVrbXk/wBL+vRn1mX4Stis&#10;VUq1p2px1069kv1+7qV/i94z8Aadq8nhax8CTa3/AGbctZ2/9ltJbsYjkkgncTgseqlcngiuInk+&#10;HGsWsd/Ha+N/D6SYUSX2k/bFTJIyfJw4xz1iBA55GDWj8IbG5GgL4j+IuraXBqEzOby2tZtyRRnn&#10;yxvO4nsSOCegGK9Fj174f6Pa/b7tbCzWVQkf2qRU6jjryMgdK5cNhY04Kmk3Luur8rf5HRWzCtGT&#10;kpWj5/rc8b1D9mLSPidYTaxpGt+G/E0Mm2NblrcGVGTIKsrjeuD/AA8Hip/h3+zF8Kvg18XdB+KN&#10;z8MdHX+xr6OR2uGkiVHzjzVUnYSp+ZSwIBA6YGPXta8RXWn+CofH2geENVv9FmnZI9V0nTTNbsVJ&#10;VgXC4wCDnnORjPWuVn+O/giK1/da1qlrNMThvJbeW7gLz1PHQ10OOMlF0eeSi7pq7Wj0a0sZRx2H&#10;labpwk907J/jqXPjhrGl3mr3nxE+AnjtlvGujLIqSfuY5m/hdTg7WIyTgjmum+Fvxs1vxFpJ8O/F&#10;jwha/bLxTFe2sUiyWt5HjO/IOUcDJ3qQyYzxXh/jP4zfFOaZ7/QPAlvrGlhcRz6tpdo9w7c5OwCO&#10;QD0zyfatr9kXxZpn7QnxTuPB3xh8J6R4dsYxFBZyyWNxaz3N1I2yKOMGTaVXlnOSQNvZuOrD5RiJ&#10;YZUk4ySSSbfvJdnb9UeXisxoKs5yTV+iWnqdF+0J40074VSBNH0+61+x1CNpdNazkDXEca/fWXaM&#10;b4wR1ADgqw6kDxRvjh8HfiE8fhrV/Bi/2fa276hrS62txHJa28f+suWe3UkEA4G51DOUQHLjPuPx&#10;a+B3wI+OnxLk+BPwV8XeLJW8O6eZfEfiuAQ29rpTLI252mnAcRAbVGGbecgA8CvlH466J8PPBmn6&#10;/wDDXwF+0R4w1K1t5Fttcm1fw9NIursr70jRtxEcIIDCNl5KBySQoGuW5DgJVIwV+bfRvbvp07be&#10;p5OOxFbWSS5fO33Hmvxv+N3gX4r+OH8R+H9A8RaHotusVn4Z0N9ba5WytUUImS5+aRhhnb+J2Ymp&#10;vhPZ2fi/4m2mieBfiNqFnY6bp7y3SaoqbtQvtvz7UI2vHs2qqtyVDMPvYHn934R1ZdX0Z49Xhgut&#10;XvUWxi1ENbo1qcrJcOxX5IzzGrYJJ3Efc5+ofAmlaXpunweHL3SNL0fxFYLJGNVuIWlhhEjo8Vu8&#10;gO6SLyxIodgSeDnk19Vn2Io5bg1hqKvzK297fJ7o8HAQni6zqTez+85PVfFPgP4eeLr5f7a1S8t9&#10;YklGpaLcXDG183crC4WF0P2dxKDhVIDEBhkZNcrrOsy399JeQaK8Zj3Frm1g+dlxnduXO7cAcLn5&#10;ugzmu/8AG3g638ZXa6vqfjERwvHHHHJeyIpBC7diseFjJyRnHBy3Nee/EzUdF+HGh/8ACP2rW+p3&#10;0g+0QtCyKwAy4JYdweAF69OoFfMYGNOrOKV3Pr/Wi0PRqfu7t7I4PxH8TL/xhcQ6GPFiwWdxJ5BM&#10;snloDjazSKSWEYBzuLDB9wcYfh3Todd1tR4es/7Qu7eLzmkj3Njy85Us2VBcnAGGydpA65omTwlr&#10;RvNV8cNc2si6g6fZBY7TuY7mbzCQo2nOYyVL7htIPBk8MW2p2FveaZpmrWs2i3+rBvtcDiCVJIR/&#10;rtjgNJAsbfOjHbg5PIBr7CNKNGk1DT8vv6nnynKUk3r/AF+Btw2iXXiS41m/D6TeWM11LBPqdsIR&#10;fMctCqovyyMBndHvIO4DoStY2na8PFO6FQ09jZ2fk2bSMFlu5jkrCWAyNpzhQCBjrjJo17S77xFo&#10;aeENevFgbTd09rHaznM+/Ocxkl22uC2SSAG+XANM8CWF9f8AiGe30y0hs449LMWbiIINpQZyd23n&#10;gk5JwTweKqEUqbk91+H/AA/4C95ysuv9f13Ov8G6dYalYHRdS8PxWdj9kie8vEmSSOVQM7i3J3A7&#10;RgEYHbrjs7KztLe8Gkxu0FnsifT777cJAY5cbACoLRqWXAYtlWPHJwc7w1a2mni61g27Wu1VjvGh&#10;YzR+WUGCkSKTgbOd6gYz8wyKr+No7XSb5n8Qi6S21DT0Gmw6O6TKGDkxrGXA8gfd3DPAK7crmvNq&#10;S9pUsehTj7OFzBK2Gt6nrHiqykuGvrrVGaaAQyGTSbdDhH2jkgSZyyDAO0kfMQK/iOxEN49nrvka&#10;lrVusUKrHgM6gv8A6+FsOJixA7nj5h0FbFpJ/autXkGv7JLOaObddWXmhpfKUMoJQkt8rKAgwGfc&#10;GySCMPXoUkSTxbBNDHsmurjS9LmuGWDMow5RnO5sEIPLYL1I6j5uin8dv68lf5fduZy+Ew9YuvEO&#10;nfZxo4nvtbWFJLyxXC/Y3TCRK4df3hAUfdCtg4OQQas/B+wtvGd1HoMdn9rm01Ptd1qVrbmJrYiX&#10;c8BdwpLEZ2puUE4UZJxW7rdvDr3h7S3m1Ca1ullt31OPTbKQwyeUjShjLGCFATK/uslQcNwMVxPw&#10;4+KHivwD40lisrCVNN1a/Z7nRJosRXMT/KQHY7WBUkM2Dg8jvjqjz1cPJQXvL+v+G/FmPu060XLZ&#10;/wBf8P8AgeweK7XwHrGtDxt4csre3vIpPs9/Nb2pt5TMu75wG+dspjL45buSc1oaR4IvdTtJLonc&#10;qoS3mTfMc85yOuaPB0dhrvj3/hFPGB/4R03FiL7T9R16ZGgniYAxx7g7YAHylskjaMgYIHVaN4qi&#10;ubU3tssJihXy18nJHHGeB3/GuHCxi/d3aS89PU9KpLl12T+RU8PeArn+zo/OuoLaNpMrH9jLSjB7&#10;FsYFdloHhaHTZNkSfekBm3sA0wB4XA7Yz0OD37VDoWvabqUisIP37cGNh8p4/wA/0rr9O8LeKb+H&#10;z7Tw3dsvBVxHhR789B78Ditq1SMNJOxVGjGXvRV2TWU9rbRRk20MXyYWPZ7Yxn/9XtW9YalHDHsi&#10;VQV5boDXPyaD4isXxeWaRIGzl5lOO2OvFb3hXwXouqRi41rxbZWqB/3kZuQrf5+lcVSVClHmlr6a&#10;noU41pystPXQsXviiONf3Ux3r93IJ6HpVeDxnrT3Py3LKrA5x1z9K77Sbf4T+HrVbbS9MtdSuugu&#10;Nu4tjBzk/wBKdrN14e1O3ZB4atLVWXDPHtViB24rkjmCl7qov1dl+G50fU5L3nUXoiv4Q+EvxC+J&#10;OmDV9NvdPhhYkqbq7DM2B/dHNP1v9nDxfpK+bq/jS3OW3NFbqx9ODz+FZ6aGssa/Y75rZP4Ujkwo&#10;HoKnOra3oVq13pMv2xlX5kkkIJ59O/8AMVHJj6jtCorduW343/QtvC09ZQfrf9DpPDuh+FtMtI11&#10;/TI7r7Kd0bBSrA+uM+vP9K6nw54H+H3iy3e2sYY7KRXJLSMNpHoc8Y+leTS/F7xRLF5F1otmvqrL&#10;hh7/AFqjdar/AMJBN9tujJDJ90+Sxx+VdccnxkrtzcX3TuvuOSeZYaO0ebytb8T1TxN+zd4m0R11&#10;jQ5IbiMTZHktu46D2/pXn3xN0nxTf6dHp+t6hqfkxtnduZ9uBjaM8Y/HqK1/BGo+PdFmW78M+Jr3&#10;y158l5GeNu3KnrXs3hDxj4avNKV/FFvFb3DcSQyfPG/P3skYXJ5xnjNFatjMDyuqlVS7Kz+7X8DK&#10;nSw+LvyXp376r9D5I0rw4ttcvCZC0UjYkE6qFYflxWhL8N/Bt9I3mWMckkjE/MpYlvbBzX074i0H&#10;4f8Aiq4OnL4atJJWA8qW228kH/Z7fU/Wsdf2Z547qHUfDGlzRzbt/kzruVsHoGxxivWo8R0adDZw&#10;fa+n9fI86tkspVNLSR8g/HDwv4V+Hegw3cltOsly2yCRVJVX6gPnJ6Z9OnevKbSXUJo5L2wu/O3b&#10;Wbaw+bI5GMZHuMjg19EftXeDdU0z4k3miC+KraqgEM0xkwpRSeSem4nArxPUraz00sLa2VDIuJPI&#10;4JPbOP516GVYitnTTlLb9Txsyp08tuorcNHuLm9f7PNYLbsvCqkhx+Hp+Brt/AWs2ejxPbajp0CM&#10;3ypJMxO459f6159ZPJLfZgk29Mvn8+9bh1ez83yjF5208Lzj/GvsIYSlGOur2v1PmKmJqSl+h6wN&#10;Y077MIGdG4ztjYtx9az5dWzLiKRPL6MrRjd9c1i+H7zQ5YokTRJI7iUj5+drfj0H0NatzFBEuyKX&#10;O3+JVwR9fU1ySioSsTKTlG5FqGpSxc4bbnJ3Ln6e1Vv7XzNuJX03IPxokuLZ41XLNg9NuefpUEtt&#10;bAeam4H0Gc9KuOhyyZU1S6i2v5UCyd9vr9a5G/uPPkV1WOPZ91VJyOa39Z1i0AKSF4nVf4s/h/nF&#10;cu5fexyzMzZBzz19K9HD/Cc00SxO7Jtdix9QT/nNSL9xWDD19aqscPsO7DNtzHkU+GR1K4Z+Tkbm&#10;rpMi3G8bhmMg2nnHXLev6/8A6qcJgFAI46cemaqR7gd4UY6jnr/kZqYReYjFm9uey+lARViYP87B&#10;W3cYwO7VagTMmR0/i524/wA+tVodPV++7byOf8+tWokKDYWU5Xru5FFwLMLpv5JCn5tufz57dBU2&#10;35A7BsnkY+lUxNtZcs20r/d9e1WDOQoQj32/jV09SZFiKTb91Tu3dd3btUxfeyiNlXH3uc5qkjth&#10;WI69NuOO9SRny2wydfvZ9P8AGlP4gitCxHKf4f8AWevP+fSnh/uh5ehHzbf896YspYZMPPH40xiV&#10;bzdoG4ZO5ugrORSLCsGkJWZlzx1ODUi78lzyV54brVRSxOXG0Z69anSYgfugu7ofm6f54qTQsoWd&#10;sBmzjazIw5qdZIwqoE+Y9dwwSaqRzCQ70b3boTn1HrUsbA8l2yewbGelaGZZilAAhLNg/wCz0/z3&#10;p8zlyGhQ+mBnkf0qAbpJf3bthuN1LvlX5gQNudq8YYY+tD2sUvdJFfb+5KN8yn5pBnHtTnQFl3Kq&#10;/LjcvTPTtTWcSqoIG7k+mfxpu+RpfkK8Lnlvm/wqbFxJljKxqXlDbVzuZffp6/8A6qliuDHGolZv&#10;cdDn68VAkkqgeeqsoXPPXP48YpRKjqyquCq/eDH0rOQuXUtsI5RgS9M43Mef/rU1vPTq6424XDZ/&#10;z+VQqsu4N9n5OPmL5/yaXz4dzI6fxcA9ue9NAWflI3hz2IXPv1oUliSvBA+9tPr0/wAio2KoN4HX&#10;rlun604Syufmj2jcef8A61MEPjcoGxt+7hcDGDT7dnYfK67t2Qqmo/MDszBVz025/wDrfypo8p48&#10;S+XzjPOGFCZRayzYDP5bBcdBTRI4O6M7gOnzdKhyiq0YJGVwWxSBk8tSw2j+8vDUBuXGnlR1ZRtb&#10;GdrU97sZD7l3Jw20Y7/55qjFdK7tCZDwdqtg8CpmZlQTI5bKg8DH407EliXkbgqr6Lnp+dVGWR5M&#10;Y2M38Q4xgetSfbEBWGVmVj90lfvUkk7+U3KuP4V9PWgBgnjkiYz7d2QWwv3v88UkqbSoeNVXaCHz&#10;kn39jTcxuWeN245Zed2Pp7UhOB5kH7xFzuVeq+oqJFMiZCiZd+AMDgtn2/P8K/Vb/gk+Qf2O9NIP&#10;/MZvs/8Afyvyp3QSBvL3g9fm6j0Ffqp/wSbz/wAMc6aCc/8AE6vh/wCRK8nN/wDc/mv1PSyf/evk&#10;/wBD6Wooor5c+oCiiigAooooAKKKKACiiigAooooAKKKKACiiigD8l/izJ/xdPxIXXgeILsKN3Gf&#10;OasEurRj91jp147+vpXQfFhs/FXxJ/2H7zt/02b3rn1mWUFEO4bTnd35r9Wpxfs16I/NKluZjHKQ&#10;vwMf3dtCbN2THuJ6LuwKeH3j50X67ulMYRKcu2P61pymaHkyOmWUgquaBgqDuYnPY9KjNzAq+UNx&#10;YNjhetCzo6Yjc+vzdvatFFj0JSluIxlW+6c7uaY21CuCckY6HA96j+1wHhtu71o/tGIfuwrL/npQ&#10;qdieYseYyjhRk5zt7+/1pvmSM289B69P/wBdV/7RRiwOMdP8KjS5GAwUZbP3uc4NPkE2WX2/dj5H&#10;fDfrSIq4BU+4yelQNcwL8rt93+924pr3UaBmaUcfp70uVktlyVmJyzL6EcUxywO7crBRjdu9/wCd&#10;Z5uNpJEm7uOTxTGuZSAxhH3huX19q0jTDmNE3EYUvI3U5CqM44qNrrB4kVf7wxmqIk38N9frTZJD&#10;uYHd6KNuKrlQrl83cTFo+mefm7017mFMBpMr/sn6VQEuAwP05PU02WVgoA4Gc8VLirlczLZugzHa&#10;D0+WlGoMvUbvT2qi0oB2k/dUfjTnnQfNtCkY3Z9Kbig5mXDqDj948eQo7d6bJqPmfMvy/wB7cvSq&#10;LOI1xFn5uncUGXO1c/l0+tHLENWXIrxHX96ozjGc1Mupru8oxt9771ZckuDtIY91pVnbfx+tP2cQ&#10;u4mn9riJBLbfm65zmkW+t4uPOU5yflToazPODthmHX5vfikMrH5WK/LwaXsolc5pvf2qy4SP5l4+&#10;UVG1/IFwYflPCsRwP1qgSihnCFscZxSI6OrFRnb9ePwp+ziguy1Neu4Yb+ffj05qMzScKsmecdOv&#10;rUBk2R9/mPPek5C4dx93Oc9//wBdVoT1JzMqqqBD16fj7UK+OEXO4ZHzHGTVZm80qA3ttVuf89aN&#10;6EbPm6UaBIsNdO/7tD056Dim/aY2YO+OOPvVXMr43MQVphcxSAt0/vU7ArmiblXVcA7j15688fSo&#10;/NYjdx8v+zyF/wD15qqrvhsvkdPvCmiVgmYn6/xN259qSKLSyusezI3Mc/d6iiOdsb1Y471X8wgb&#10;BGoGOeKUsrRMxGOOp+v60nqP0LrXMgibc25cZ+b0/wA/jVdptsgdmKjb3wSeKg3sG6jb03bun1pP&#10;MeT5gF2noPQf59KjlsK8iZ52MiqT/tNgDH/66jkkDDZKTu/hbdyKjklyu2PnsvvTQX2kiP73PJqX&#10;uVckeS7BVjJux95uhHv7/pUkV/PFwD91h8p4z6Zz68VUdo1ZlbHDfxdM0x41lXb9OV7fQ/jQUaQ1&#10;u5SPyVXcR/0zxTJL7cu2YrIf9heRx0rKD3dsVK7Zhjp/H7Dp/h+NEd3DLJ5KMyydVU/Kfw9R9KPZ&#10;xDmuayzwMxgurVos/Lv3ZAPUk/jQbXTY3YLebmX7qq2OfX8v5VRFykcW1xtz/Fxk1XlaK38x4gcM&#10;QPmHI98VFi1sXZHmV2uFyqjruYMDx6+v0qKC8EkZkkZe+7C/jiqsLwgMZZmXO35Vxg8+v61JOzW8&#10;8aOjLtkBIUA5XrzjvSFHmLRiRljEjRx7hlfcf/qpyQtt82Jfb5j098deKikivZLtfNn2QyspVdnG&#10;O3/6quxNYSN9nt3/AHm7BVc7m469KykbxKX2iSGFokg3R5+bzM9ayl0CO6lMgvzGu/lRF+grZ1Hy&#10;LRo1ubR1D43bsDA9cH61E8ix2f2u3WOSP7wIwMY6dOv5VxYjB4fFJc8b/wBeR24fGYjDv3GQjRYR&#10;GbdY04U/vUUqy++KZdaMXKCK9+YHDNgKw9+P6UkOpqT5sUjDr8uQR+dSDUrWOJTdTcFsjfjp7V5t&#10;bJ6Mvh0PTo5tNfFqU0j1qFj5cKzR/wB7AB/n0p0GnS3iktpki/MQVU5zjv61oBoxhEl2tkHauOT/&#10;AFot5lt18+CBfMPzNJ6+1edUyyrDQ9GnjqNRXM+fwyLi3aKYiZWGDHzwPU9+Pwrk/GPwY8P+J7X7&#10;Df2kOzaQdsKg8++M4/GvRjfso+0Sy/K3VeG/A1XvYrO8jbyZ2+b/AGuPwPb+VcVXCL2e2p1063v6&#10;PQ+ZPFv7E2ktLHqPh3xfrEFxbxmOFor5o3VcnAUgDbjJ49/c1w/h39nDxx8JfHX/AAk9p4T0TXtt&#10;qyLpvi7RRdQz7uGIIP3sE4OMjqOQK+wLjTGlRRbyKvqs38RxwM/5/Cll0EBPNa+3EjPl+UCG9Rjv&#10;9R+lebUw06lOUG3Zqz9PzOhez9opW21Pg7xb8OvHXw28L3WkeBdMk006zdtdasn2mJ1Rlk3QJaSs&#10;Fmj2IWUg5OTnJ5x18vx71nxb4BtPAHxG8Nx6DDYwxvD4sutLlv8AUbV4SCI4njCttLIvEjGMnsTn&#10;H1N4h8EeHtUC2uo6dFNG6/dZQy/l6/nXC3/7OPhy3na+0G3VYmZ2/dyfK+7qCMEcEZHoRXn4nLad&#10;a11dp3T63/J9tb6aG9Gq6UnytpNWt0t/XY+X/FPw+vE0DTfiDoHxG1DWvE2va3cTwrotyhNvbSAH&#10;zhbYBScyMysgIIJLqWXDGH4Car/Zup6hpHxSlt/sOl3Nu0UevWYMjytKgkDMw80yY4DBjtCkAfNX&#10;vHi39l2w8XaS8Njps1rdRyMzTNMGZ9p+V0ZQN3B5znmvFfG/7P3jiytbhND8Ra1e3Ecm23Z3+WON&#10;Qdy/M25TggDHAAIqfqvtKDpVJWb2dttenTbQG5Rq89NXt076FOz+M+mr8SNWWw1Pw/p7LcebpumS&#10;Xl3ZWdrOkh2sYNuyS5OSCZCUXIx0xUOma/4d8ULa/wBm6PqmveOP7clvNf0/UbFmjnbY6KyPDhlW&#10;PdvIHysTzkYBhvPE3jqCxtfDev8Awj0ua3aNYrq61OEO0ihCjOH2gwfK2fkySQDzVzSvEfwn8D6l&#10;ocnw58WafrN5fXSW95pviHS7lodPTjyo7V2P77JZsiQBQ2G44xzVML7GOkHe3TVaLq1snv0163Kj&#10;W53rJW81bfsnu/6tY6DXvE3xC8M+DNFkuvFFms2lMsFxolxKksKTcoL0x26bYvlUqMFydpJ2nKnT&#10;0My6t4BvdI+KdkItB1COG7jv75iVF8zhluLW2AVmExV4wsYVwrMXwK4rW/Glz8OPFTNoWu28d1Hh&#10;NXhuL63uVRXbc9va2oWMgBzu+X0A/vVtWXiuPWtdt/h38RvCBjurq9QRtJeG2msmlAkL72BklQAj&#10;aiuMhsDggDiqYd+zUlFd7rR99PTpq/8APojVXNZvy127Hr2mfE3SfEM2neCPiFp9nd6VNp9xHp2m&#10;XOl/bYrebzTsiaMthvlGRJbyCUB14fANecav8Gvgx8SPF+k6T8KtIv8Aw/qWpXUaSWLudQsoztLS&#10;ZJKzRAejLgDGWUnNRvCfhj4MtdDuL+wsZrnWmuNH8K3TPJHLAzFXlhmD/vS0aBUMiBckYZGY5n1j&#10;Xbn4oa1pOiarLq2lw2Cy3dgs6AXN0rASmAmxxtULnbnlQx5DfNXJSpyoNyoyaWvp622f4+ptUlCt&#10;FRmk3p+ml+hx/wAdfhffeBLxtCm0PT3urdvKa80fUJJFlTBIdwzSLkgZ3BxkYyeoHmer6ZNYqssN&#10;jNGrcr9o+U5A55/i/wD1V9EfDbW4JLjUviLpGp2Vp4XspPs9xFdXCNciSZFGBIPnlUzZUOC7ZwCA&#10;oLCTUP2V7Xx/4MuLjxDrFno3iS3iik8641yJNPigkkX95eSTJE0LIglURqGeQx/KpI2nvw2P+r2p&#10;1/JX833XS2l97X7HDWwEqvvU/u8vU+bfCfw/8Y/FLxha+BPBWn/ar/UG2qu75UAHLueiqO5PA49j&#10;X0tZfsUfEf4geFZvBXhDTtQ1KHwrbgR6vNGxtrWYspKkKX2Pw6kKCBnkZxWf+xx4a8G+Hf2kofDN&#10;lq8lxpOksYNQ8aWe+0iulJAZJY5MFIjLlVZijlUywGdo+nPiJ+1TqHwznu/hL4R8Jw+DfBN4lzBH&#10;4hsokW1vpMZYxsh2Ih3MxO7LqwbOGrx88zHH/Xo0sMtkpK/n1fW9to76u515Xl+G9jKpWfW2n9Wt&#10;frt2PnX9or4AaT8Qfhkmr/Eb4l3EVzpTGXSmeAT2skAijQQweXjYqqUzEdvz7yCSGr5a13wpDpWl&#10;fYrPV1vFa3VlkWNlWNt2CMNyCBg9McnrzX1zBqk3iMXXgjwj4/ezm1BGj+x2N1EonUtkbIpl7nn5&#10;QDnjPWvHfHv7M3jlLNfEXhrUJdYhumYqGtliZwDtyMHackYwMfQ16GS42VGPs687a6Jqy/L82RmW&#10;FjV9+lG+mv8AV/0PAG0TUYbpNQkm8uJSu9lXkgHqMjGeB6j8q7XXviB4H1rw5b+GEtXaTT9N8q2v&#10;I0ZGUsd5DKuAW3ltxO5dpwOQCKuqaHe6HL9j17Tbm3l/iWWMrnHoeh+vSs2ay0uWXzIrfy5F4VlX&#10;H4dK+mmqdezfTVWPn481GTVjS134p+I/GV1p2ggyXEcNmtqqrIYthPVeD9wHk9ATk9ABTvhxb+F9&#10;F8R3dn4p0KxuZIJPOVZr4JbyBRuMZJyCSR8uCOT1PArGW4nt7qOFZAoVT8wHOOuMipIbLTZWaVkU&#10;Mu123MBx6L0zzVfVo+z5I6LyK9vLmUj6f0TU/hH8evB0nw68VatY6FZaheQxWEcztnTLze7rLEcO&#10;qxlSVfaQWUjcAFBHKa3+xh+1p8EHbxp8HtUTxJYW264Mnh+UXHyJ1fyj99cA8puGBXjHh3xj4r0y&#10;0j0+z1aSLS4bjz44VChUl6buQcSYO3PXaa+nf2Xv27/H/hFtI8N/Ea/WbS9Pup5LS+sIoFkRQQ7x&#10;gKoV+Dkg8n5uuQtfO4zD5ll8XPDKMo3u4y6+mm/9anqU8RhMZb214y6SWh4ZqHxT8O+PtWsNe+IP&#10;gW+vrqzt9l1NZwj95J1LEKoBx7549O/0Z4Ij+Bdh8PE13SdLubyCPTYZrmO1vSwUySKoiO7oylsl&#10;QPlGSa77xV+zJ8LNZ8f337S/7N+v28GnyRyX2reDbyFolt5JCMXNtt3brdmyxj2/IeOVwB6/4J8Z&#10;fsx+HdEs/EHxT+EDWGoQWvmNoP8AZcaNczbeJi+AW5xtfOQM59T83mmdU6lKP1elJ94p6p7uNn+a&#10;dtbndg6OIpTftGtdnbdd7nz98JPAOueJoNetGfVbTRbe3RtHgtb9mtoFYAlpHk3ZZc/cyAQ2RjHP&#10;1t8K/iJrU/w4tPhR4E8MxX8mlDzLrXodNjtxGhX/AJatgRryPvP8x7BiAK4nwzceGfj5488O6JGJ&#10;tJ0LU9ce1m03R28mO2txHIVjJABDtKFUse/AxkV0n7XHi/xP8DPCk1v4MsLHStB0vxZBpDx2Om71&#10;020dTibZnbPcSNtAklIXL88AA+TWoyxsoqvHVtNR7Naavq/z89D6TAx+rwcr6dfzOe+Jvxv8NeC/&#10;Fug6NbLY33iZmkGkLJCy2VtKF+a6KyEGeVV4EsojQZyiEnJ8u8a/FLwsfFmseL7v4sst1Fd4uNQb&#10;VGvLpjgFoWjUhUGDkBdwwO46fOPxitb7xPqmp+KDql0sm6R5ZtRuD9ouOejMAN3+6vy8cDA44vSr&#10;DV7CaEaxcWMMcm0SXk6l1wTgMQgIbJ4B7Dr6V9JhstpKmrStZbHHiMwq+0dl8z2jxv8AtY6drPha&#10;aHRF1XUJIf8Al61LUjawwruO11hiASTLDHzFsd8cCvLvEfjjxBrjT65qniu502WNtysl00PmuSSu&#10;UGNxJPHUgnIxXZ/BL4VfA3xJ8TL6w/aI8cNoOkxaR9o8OzaG6+Trs4UFYhd422zMSQVITbjHcV1W&#10;pReHtGhfT/A/we0fw/bshja8a3e+vZAPW6uS7Z9fL2j9K93Lctliqzp4aF7WbbaS183v8k7dTyMZ&#10;ipQpe1xFSyd0kk29PTb5teR8z3fh7xN4uVryddUu4iwDTSM5ji5yTvYgE/j1r1L4SeDviF4Hsm8d&#10;eFfjTa+HZprE232Ozja6vLqI9Y3RVWML/tM5PoPXpp7GKa53XkjT473EhZh6f/WqW3tozjBVQvCh&#10;QBtr7ejw3WlTtWmkuyV/z0/A+YfEFOjO9KDk+7dvy1/E6n9n34mfE3VPjD4dtvit4mvrzw7f6oo1&#10;nSZboeU+0AKQw5QMBgjHBz619U/8FN/i3+zFN4WstY8LfD2zh1fSJIdPtdL0exjggubURH555I2U&#10;rsbYudrEg4yMV8aorW/z+ecg54HQ1f1LxZqGsaZHp+ss05j/AHcbSfNlfQ56j61pV4cwvNFU3ZL0&#10;/QKXEGIcX7RXfT+nf+uh5ifidf8Ajd7m6tdG06Se08qOQy3TKzLnCBMDgA9cnHU55rrvh8vg9vBu&#10;oa58Q9Yj03UIdxsdHW288XZDEEbyMp0+924+tcN8OPDDp+0HffDCxEMUesQyW1vJNkLDIy74nyOm&#10;1tvrgdjVLxNrutWnju48N+GfC66tdKrWk3mNIsMzMyqYxsyHYsgAIIJxxXzOZUpUcRKhDS1n8tuu&#10;m6Z7eDxX7mNeSundfPTt5NHrvhb4pfD/AMNytqVjd/ZrjyWjWHZczIcjgkJuUAckrsIO0DuSPqP9&#10;kOfSv2mdE8baxq/wq8F31pHILSyljWE3Dt5A8ydrjyFaTLdAWBUfLzjNfC/xn0zw8vwbk8TzeJLr&#10;T9ctWjjuNPii2qWKsohDAtja3DKSDwT2xX25/wAEmviD8MfDPgufRL7UItMk1y1he3mdCsSgRqu1&#10;jyFO7+LoTkn0rw8SlLButBO97fdZnq4XEOpWUHta/qfO3jv4PftdeBdbmi+H9h4gtdLhgazkTT9S&#10;N5HcWqyuyxBY2KlFLthSTweg78nH8QPjjo2k3Hwf1PwoPDthDDLfahDdtJb/ALkqiy/Z45CoWSQo&#10;hY5LN5ajIVdp+wP2hfEPxY/ZxvoUfwtH4kh1rVFs/D8ENiCksrBAheYARxxk4+cnnae4rzLwV4I8&#10;aeI/jTqWueL/ABRoupePtKjmbWry8cnw18M7UrsH2iNyRdag0mRHaspRGZXcSuCkZhcwlLD3qwSS&#10;1vre6/rf7tScTho061qUndvbS1n/AF/noc/8AfgZ8B/it460H4aarPa6X4i1HQ5NQdLqd/sdhMkb&#10;t9mvGZFkaR5AGATGFKKMiTCp8YfAn7NWq/FHxMfgt43W30+2jkvbK61aSK3/ALYO9A4t4XaNII97&#10;PsRAWG1ly2AB6bDJ8I/APhrxN4F8FaXfeJtP8QKsniXxR4hzNr3iGcqsrXDsCz2aqyfLHGdqbC24&#10;sWY/OPj/AMM/DfULe30gWXjDT7XZLLb2/mSzr5edoZBOh+XKsGIbGRjJ5rOOKhiK/NFyt/Wtt/lb&#10;8Tqjh6lGn79tf67Hr3wA8DX2s/B/4x35ub6a3h8HWq6nGNP+1b5W1K1a3xHCjHO2GXBzjnOOCa8x&#10;t/jf4n0TwrefDxPi9o8mmNfLfR2N55kUkEiII1C7vusFVVY8fd5r2L9jv4rQ/C/4fv8AD74feB/E&#10;Ol3NwtzDq/iKLSvJn1LzpFaIu6yKuIACE2AEB2J3HAGbZ/sU/ACHSZPEXxg+M8fhWe+t8ahb3xjK&#10;Nudd37yRcsd/JK88noM1nQnH6xVdeHutrl0ve2myv6r1SZNSnJ04eyeut9TrP2obD40a1afD/wAS&#10;aBo1nf6HJ4JtYbW4W+jWOKYl2mjBx8xL5KqMswztHTPm3hL4kfFTS3kstJ0e48y3hmuLjF0nCIrO&#10;+0+Yp6cBT1PQV9azf8Ey/BX7WeieGPDvhv4wrp+jeF/DZOgtasz+VpkhLPcF3fDozof3mwkDbyVU&#10;Y8P8M/8ABPHwZ8H/AI4ahHrXjfxJrFr4d0lWOqW/CQTuElhDr5ZZt3mIwIJYHjpzU0qmAnRfMmnq&#10;7cr7+pMlio1LRatpfXy9DQ8DftDWUPg7VPEPjqw1a3j0WWCPU/tdjK3lSzu6xoVG7LfI2QcEYyaW&#10;y/a18A6j5Yt/+EakLcRxXEXkySc8h5WHy/8AfIru9J1/4GeAPBsn7OA1j4d283iDWLzUbzRdPv3V&#10;ZL77PHDDKAsauWgK3DBXGD5qjnBzwOkfsQeA/G9kFtP2k9D1KR4WCpb6fDcRSYI4JLJwOeg79OtY&#10;8uB5pOqpRXR2e33d0dEZYzlXI0311OgtPG/ws1/xEbXTda8yO6mVLD+y7hZZnZjhY/Ijl3MSc4IJ&#10;z6c1zd78e/2RtOupdB8Z/G5bG+t5vJuPtNm2GkGATgK+MEHOTx71R0H/AIJ8fHbwDrsniz4Kaz4L&#10;j1OO3lt4b6OW5tpljlUqzRuEk8mQrldykMuThhmuW8df8E9/jroPi3Q/F/gv9mzRVurPQxb+fpOv&#10;W9yqSlp1MxjuhiWYK64mKg7kViMgmtqNPKKkrSrWVtNUnfzuvTv1FVrZlRiuWnrfXrp5WOm+Ivwq&#10;0D4lz6bePorX/huzh+2vfNeT6NeW7Sr/AKOu3aZHkn4eIBTmP95lFGR6P4u+IyfAT4heG/EHxI+D&#10;l1ousXng6K38K+H9L1CC7tdCsAWWRYoRDDLZzOQpLjMsxl+Zg28DNsviJ+0d8OfiBY3urfsz69fL&#10;50Mn27W7wXy6e0p/f3cogJN7dE4OSyJ8gQbFWMLm/Grxr40+JPxTu/Edp4TvLq4uLCO4tYbuOSa8&#10;WwZnaOTECfcyrtkLhPmw5A3MP2klGnSkmkn9pJa/O3rpr+bjKnKbqVk1e32bv/Mg8HeFPhno3jhf&#10;iR4Y8T3q65b3M09teXmoSTtAJixYYlLDBDN13HJJzkk1Pof7GngT45/tAah8YtT8QLBusbiHX4Uu&#10;GkinW5tJbZEgTLGHG4kRjbHhWA2da8m8b/EKXX9NuPC9nHpunXc2dtzbXAE1uF4YBZwmMgdcjAHf&#10;t6Lpf7P/AIQ+HfgrRbyT9pDxI3irVLaG+vprHxLFLHYQOmYoMOu2ZzuDNhgq8KNxyRnWo5hRqQTb&#10;U6l4pxXNpa7bte0V3fVpLVoqNbAyi7JOMbN393Xputzp/ij+yJrKM2q6J8LtGX/Q4tNkk0u18mK4&#10;hjaOaOQRpvTCvHgpIAmOAuHavMbD4I+IPhT8Rbn4teFNB8QeHtS1Vj9thsVhkspnVEDHy3B2k9SR&#10;tJLHBGSKv6f8Sv28tI8QpZfbH1rwz9uRbq+02+tob57QHB8sRttRmXOdysVPIya6/wAdft8fHjxF&#10;qdrph+BVvperXE9laJo9nbyyQu/krHMyhgcFnCsEznnrnOXRyziTLqXLRmn83t53X4WNKmbZHjal&#10;61PV9bL9PzO3+A/7dGm/BaC4h+JPwatdVaSbzF1Dyp7KaNgGG5SpfaSOhBH3vy93t/8AgrtqPjLw&#10;Bd6h8IfA+gTXVnctFatc6g82CqMzykYUEIWjVmGRmQDqcV88fET9oXwX4Cn0n4SeJfDh8YeKNN0G&#10;61TxVqSwwWtlaIFaVo/NA2RLEQI8PtyWLEAsqVjn4+fsnNo0mo3XgjWbGbykTUrG0sfMlhMqbyjC&#10;Nic4UZDYIPBHArgxEM3jWdWVNtyW8ba+qspdNDop/wBh1oxSajbpJv8AzaOk8afGfxZ4j8axa54V&#10;+Kt5qZvLHZ4lvtcEci6ncPMxEkabtsaIG8uOMYCx8HJzVLxj4nfTNNWDXtF0y4vrJUP2WzWSHzGH&#10;DSMqvJHuYZyQMHoQBV6w/Z4+CGv+B7/4pm98T+HdD8OXSn7VqMRXZqAlhSOE20qF5RmYbyuTHt6H&#10;nHMXngr4SKijTvjHZx3DXMk1rew3cW8SsB13HoCCQpA64xgYPkVJclm4tf8Abv6/1oeph6VGq3GL&#10;WnmGh/HK88a6mvhbwl4W0uHWpP8ARrPVri13fYFznJTaCxXqFBCk9x3yfjv4Q8LfAD4RyeJ/H/iT&#10;W/FnjDxBMun+EtJina3S4v3ON32eNt0kaDnDMQSUXAzUM/wB17w8R/YHi1VhWFY7WZdSwZFCFM5d&#10;s5w2cgt8xz1FV/Braj8N/jBpvxd8ZWukapd6TdKkUmpMry2qlTvWIsSsTHkgg5AHGTzW8MTye9RV&#10;7K/KtHJrZX3Sb3Jngr6VJJX0v2v1t1fY8x8e+IX/AGS/h5N8C9GupF+ImvRpc/ELXI5Pn06EjfFp&#10;kLjnod0rDgkhRnnHz83jbxJpzLdaf4mvrd1bESw3jrsA6cAjHbtxX6XT6Rqn7X/iPXJNL+Bvh/xY&#10;ND0MXlvBLqNqs0371hJGSyFlRIgX3Z5b5QhzuHlXxA/Yr/Zre6dbzwFNZxeZlr7T7q6RZADglFLd&#10;M9MgHGCQM4r0srzqNGivrdFqpLWVrO8nbzVklZJdFprueHm2Bq1q7WGqJxjot1Zf8HVt9XqfGF3+&#10;0z8b2NvbH4ianfn7Ur2tvfMt1ul6DiQHPYAfpX1r+yf4W+N37S3jnw/8NPHnimPTfKhe41m9j02G&#10;1MEGV80INo82Y/Iig555wFDVwmp/sKfAvQJj4m/4TXWrWS1uobjSbia8hW1Mkcm8rL5kYYg4A4YE&#10;c+1epQabrlxHG17HawNMpaCSZyquf4SPY+oz68557MVnGBo03LDR5JWdpctmm1urb/eeH9Txl7Yh&#10;uUeqvdP1P1X+Hl/p3w98GHUNcuF0/wAF+EtMC+THalmaOJMrBGkal5GIGSFBZueCWzX50fED4jn4&#10;heKvFvxf+EvxB1eTw3pt5JcX1r4is4rWGGdw0jxI+8bkRz5YZQeSMoMnE/jL9qn4m+F/2cvB3wp8&#10;OaffWl14X1+XWk1ZbVp2ku/Pn8pUPP7sQyhSpHXIBAHPn1jdnxzaXFn8evG158P/AAvb6DLc6bb2&#10;cPly6teQyRsIo4brcZt+fmyVVQCRuwFPg5fTrVKLlKfPq9W9fu1+Wum99T01Wo05c0Vy6LRbLt2M&#10;jSv2itf8I3UzfEDwW8cMyXBhvNPvUvI5LiKMlEbdhhGTkGQBio6KxrW8F/tB/B/WL288T+NNL1DS&#10;PCtlfLbN4it5PtMF1IeSkMJCl5cEMQgYqMFiBiqOu/F34K3FzaTeEbu+0+6s5JbZtJWOK33QyjbN&#10;G080RfDjClQ4DKOgJOfHfiz8RPE3iLVo1uNch8QXmk2v2bS9NtNn9maJD6Rxhiu8k5ZiCWPJLcAe&#10;/g8ijmEnKrBwXe7XXonv99jixWYKnbklzP5f1+B7l+0P+2B4Iu/DFt8PPgZaWum+E7yDz54bec21&#10;9q1wSfmuvMQPMwGQGYFFBAUYFeQwy6FGDrkvhaS+1KztTJp/hPTdWkkt7XoFlv5ElySQQ23buf5d&#10;2F+WvOfC3gbx1YXs/wATrPWre4Wyt52v76G4WVlXy2Qxoq5HIJGTwARxzke4fB7wNop8FeKvDXhD&#10;wk1rpWraTFPppvovJeOYrhmkAJlR97ng4IEPI653xUsLk1LkwsuZppN313Safml5fcTTqYjMIr2s&#10;bLov1IfE+l3ngm0j8RfELxbceLra+0dZpP8AhILZJN2RGPs29VQoiNCCqYwuI/73HJv8dfEtpocf&#10;w003RrOzhutUur/Y0bXK2zSSBvKt3bJ8pyoPGdoAHAFYc2ia74Y8N2nwx8ReLI7hvD+qXk1nbyNH&#10;dsZ5WTztzKScKwjBGeN3YsMVV0tfDehJFrmswrfRwNBC8nMcJYBSxViuMhioyM44BNebRp060b1f&#10;ed7r8Unb03+4py5dIq1h3jL4ntp1tIItHaN5I/8AiXW1hJ5zxkBt68tyPvZ2qQC34HxLxF4wPiXV&#10;oY/EL/bnuJdy3kLmLylzyq/wsNxJyVBVl75IrS8Za7c2l80Ov6PLdmGHZCWut0bqq7gVXIYHBOPn&#10;644IABg+GGn2WpNNqd7rUclnaw+bFBqNmPJZgRxKSTwM4IGN2OSBg19PhcNRwtD2ljy8RUlWqcpp&#10;6F4E1q2hbxRqN7JceHbdZEt5L5hOGn25CRqGV3GWUEqMZ+UEHAK+MPE1lbS3izLp89xd+QUkt4V8&#10;uOEDy/MWHbt3bfvDOQQcknLVlxDxF4kuL+S1ZLWWS6aOztbfcLAM7cbY/mVflXjbg5x1NZUl+mro&#10;ug6SbNpJ7rzLxLlm3SSfNzgbuByBtIyDgjFdNOlKcrze35f195ndRjaKL+jHWZfFt4nh3ULu9jXh&#10;ZbhVV5FG3hoxuKhW2qAMjgDGOK6fQlttBnIs4AVvI3SSS1jLR28oHyyK33icsBgYx2HQCDwzpi6f&#10;Y6bc6fpSTJbtJ9u0vUrjPmeZJkbYzlm2rtBCqMA5AOK3jqnhzTtJhkttTmVbiWHek6uI0mztbynj&#10;DbSCuPlcH/Z71nWqczsl5f1+Z00oWjdnXeErrXrD4erqiz2d1Z/aNl4yzGOSMYaNkLMy/vj1Vflw&#10;AxG3HNS0un0bwwnh/wC03Cw3WmyLp9xNCEa6jP7wStkKcqAQDxkyMq7x1r38k17pX9geFr1rrVZd&#10;SVWtI2j26g0JEcU8e3LmQg7crk5XcRkE1FexTaNa3/hnyNUhvoWRLzzCDNYW6lSpSNvlZF3LnYAS&#10;3UAZFebyLm+d/wCv6/E6+b8jmb/TWutD0/SdM2wW8kG9b6MsymLywNiJ/wAspFKfMTtcj6YOP40e&#10;HSvC2lw6dqcy2Z1hk1C8jjMsd0AqMJI2yf3YAO5PU9+g9A15dOll1S3i0eCWTw/pW/T47e8VWudp&#10;GbnAB+fy1f5Nu0/L3UFeR8feJNHv4pIpdSa5ia0W8ijNu1upWRFBSJ+QzcFmbKBnBBBzx3YeTlJa&#10;af1/mYVI8sXqR+JvGMGn+B9N1jwnrg0m5e6uftV9ps0YhufNUEb4s71BORkgoucdSaXSvB3xP8WK&#10;fiB4M/4R++jsZsyW01qqGV2PLxpKmNkucjfsAPQ9CMjwBZ2t3rd1o3g+HS5LO6WK3vtA14tIjymT&#10;Gdx27H/iUqTgjqMgV79eaQnhW0uvhjDrGpPZaeYYtUt8bo1yMqJN2HXlCu07lwilTjbWeKrLCyUI&#10;LV9+z3v99lrYvD0frPvSenl3OV8F+IdM8WWtwfF3gy40G9tuLZbotdRXPzHjPPltjrztznp37bTN&#10;CtNMsTcWcLNx++WKMAbOvTvxmnDQre2t0hgSQMdojVV+Rhjj0/rW9pOk3qw+R5DQR9m/mcdzmujL&#10;qMfeqbLp5febYrmsoXuU9N0+PU4FuEtcfMGWSP5Tt9ciuv03UPFbRCz/ALb1Jo9vyRvdPsx+dR+H&#10;NFttOmBEW5AMjePxJ/E11un/AL1lECKuFyqovf8Az+lLHZpze5GC9WjTB5dy+9KT9EY8Og3bQNfS&#10;Pn5f4u+O+ec4pNN0CaaU3YbzNv3NpOenb8a7OPwBrl2GSRZF387SCFP5DFNGgDRJ9jltyfxDr/nm&#10;vKjmUlFqM7s9X6ipSV42RT07Q9QhtRNOpKsoPzD5c+vPSnyXOqWlz9ljRlzgN8uR9D+tWp764f7k&#10;bEnlR8o5z2B4qxpAluWZJrdVxyPmyVbPQ4rGE5aymdEoxSUYnWeGl8+w23MMbMvdDnt+OK17Ozth&#10;Lta3VT/FtA44Ga5m0uLrTEae3dfu/Nlhzzx+tbHgvxVb3F+LbXnhj+f5UVsEgc5HPrXNKjW5XOOp&#10;ft6ekZG1J4B0fWF+0yWkcm8/xNtYdeh9Ofp0qa28F+HvD8hTUfDVrcSGPMUltcE/N2zj19sV6R4c&#10;X4X6pYq8e5ZivzrISQw7kEH/AArN1zwxdT3BttA0iOaOTAjlE+5V9ycdP1rKjjq1+STaXnoRUw9P&#10;4kkzl7TVvCGiQJJcwWaOz4a2hmYsnPG4EDgeuRVzV/DM/irSxHo0as90NlvGMEHPAIYe/vnFZvxA&#10;+Dni+e9tV0O2mvruWHdJb2sKsUwBuJQZYLjGTjmj4UfEmx+G+rf2F4h0y9GofMLiGS3ZFt/7rBV5&#10;Y9Tk810e9KPtKL5muhzfa5J6I6L4WaF4j+GXi6O18f8AnNbQ5SQ2NqUAU9suAC30PPY13H7QP7SM&#10;3gvwTLF8NfDt5eR3Fk0bzWtuxkV+f7oygGecZrz/AOKnxW8Oz6DNc6l4kDMsyssKxiNi2eFx3Pua&#10;8N8Y/HPxBpQ+1aLdLJC2A0M0v4ZI79K5PqdTMcSpTjr22QSxNPC0XGL0+8838U6zq+tlr7xFDcXF&#10;zN/rbu8iZZmOO7EZJ7ZPpXFy29rcXDKyyEMuGULv5+uB+tdV4p+MGta9B9lu2CQY2yb5mbJ9Bk8D&#10;0ArkbW50WESXJV2LtiNjO21PUY7/AImv03h/LamAptyum+mh8LnGKp4qaUXexnpM2mPJa20Sgnlm&#10;Zf0P8qks9US3lXzGEci5+fA3VLfX+kzqudPb5gB+8cqv5nv1/Ssi9svLbzBMqM2Aq98ZFfTQfMfO&#10;1I8p0ml3OpaldyPbax833twypOO2K02v/EEMizXmvK6K3zQrnkd+COvauW0LTIL658pbtI9vOJHK&#10;547Vf+2ajpsotbp1k/8AHs1nOMeaxmrnUwanf3UheEyRhc/M0YAPGTWlaC6kBWYRkdRuAGOOtUfC&#10;wF9Bn5Y5M4IU4z+H+FR+Jtb1Dw9GVgETc4A28jP+fxrklHmqcqCUerMrxS9rFI0Ztissm7aTyM1z&#10;W8KgwT94kBfr7fjRe6ncXsrTSnDMc/vG6fnUazbuMMMH5vl9/WvRoxcY2OWROu5RsCfd75x+f60/&#10;zCI1kLdic+voagVw2X5DFgcrkf5/xqwzs45GF3Yra5kPiTc2I49zZz8zdasRPMvzBGPQkY6VVBJK&#10;sXXdg7h6fSrUe6Xbt+6fRhz+H1oHy6FqymaQLyG28D3/AM/0qwVEg8xlPr7VTgm8okMn02j/ADip&#10;nmkCblVsfe+X/wCv1qfIksFB95U46Jn1pcbSpeXj+I49etQQTFwvLbc5yq/596kSRGHmRrzt+Vhw&#10;D/hTi3ELXHrcOG8sSHpk7AOOe9TCTzF+U9fbpUSMPL27fc8UYiZtwBH91d2cetVzcxKvcmSU7l2j&#10;73r/AI0BiBksFHX73+famosW3e75XJO09gKWKQFdynrjauOPrUeRpykqs7KV4yoyvzdPwqbzAr8R&#10;Kx/ib1qqGB5BOd3YdDToo/m+RN2DknP+cUikXRJs4CKQP9oe3SpUlyflUjd94Nnn/P8ASqMTknPy&#10;89QelTW8hA2SHb6N1wevelqKRcV+FUF9q4GFP6/5/wD1rLhfm8xlKt1b+VQqdxBjCrhcUvmCMspx&#10;juuTVX0FEkSVtwVkU4b7xGMVMHiYYmRWG373p71VDMkeVibHTcv97J4/z6U5FV5WEUnuUI9uv+eK&#10;k090ncOq7w24rjr9KfFOR+7kY/MejdDxUMbbVxIvy7QDx/nmhzG42NFu3cbj2/z/AI/Sgll+OZvI&#10;klAZo923zGUhdxHTI4zgHj2oMqblUttJ6FSOahtdY1a0hm0m01GSGyu48XloJMxynIZWYEHkYGGG&#10;DjIzziomRY3LFFG7H3f6D61PNrqVoXG+YAmT5up45HeiJnIJT14wOOpqvDuEflkYHbaRwacqmLaF&#10;DLnO7g8n/P0o5gtcsMynK4J/Hv8A5/lTsrMP3afexhm796rCQsN8jbmLenvxz+FLufPlbl25ycdq&#10;oOVlrzJRPhCqnr278/8A16XcxUrMysrdM9f8/wCe1QbnGCPybv8A5FLJPGjHK+/HUH/P86m4crHy&#10;CNpAY3ydv8J4x2/XvT2uSvBkb5jz8nUjt3/wqEOJXzuHDfTFKD5ZxlThfkXHBP5Vr0BRJW3k7WAc&#10;c4aPH+en6U+O4nRdikt83Knox9vaqi3G35pCu1VAYh+aTdG774weThWj7+/5VGo7F5UikPnlvLY/&#10;xdDUMqygfIVXcPmZev1xUcdzGgKqzc8/MOf88VE8rDdumUM3C/LkHn27VNhaA9w8gYqwO3kMVzn/&#10;AAr9V/8Agkixf9jTTWP/AEHL/wD9G1+U0sMEitv+XbzuXvX6s/8ABJAg/sa6aVYH/ieX/wB3/rrX&#10;k5v/ALn81+p6mUv/AGz5P9D6aooor5c+mCiiigAooooAKKKKACiiigAooooAKKKKACiiigD8ifjD&#10;c4+LHiaOX/oP3gX/AL/PXM/bGikzluv51s/GaV0+Lvipn6f8JBeduv75v6fyrmvtAP3Cdx6Z9fWv&#10;2Civ3MfRfkfmM/jfqXvPkZlAb+H17d6a87EZLZ44XOQT0qqJQGVVj/rzQtwhXk8HHOf8/wBa0sSW&#10;mduGMw7ZLZphkDNuQkDptB69etVg/wA3mFuvLJjFN8zfhQ/B4HfHtTBlxZ/PbaxU5b+HtSNLk+X/&#10;AHcn6+lVMPINzAkDgLTpZgkfPHy9x1oZPKWPNXPJ6HG4UM5Y7mRdoPzemO341X+0cMdn51GZGY4P&#10;3cjp2HvSBItSP0bJz2+lRvOJCGTnjt2HeoWl5C7uR8o700yfNsVuTgKPTPeq5g5SwZ8ZbdzgYUf5&#10;NJIwT5t3zH7rc8VXZyCSPlYHoT29aas3BIlz2Gf5UegcpZM5zuP93rj1pqursDGPwHb8/b+dV/Nf&#10;dliff0PFL9oJ3MchjzwKkqxLI+H4PRsLxSmeMAc9cn5faoN7yDIG3/a79aDPGvyqvPXA9KA5SXzI&#10;wQwXrjb6H3pGfcpz65wOnUdajGJDuG7aoycevpTFjwcqcBhnJJAoYOLJyW3fMq7eT8vHvSFRhSx+&#10;UKS3XnmokYbcNn29KN2TzC3PG2i6HyskJBwxOO2e9NVgyjB3Fue/Pt1prKhXbyrdNpwPxqRRGE5P&#10;O7nt6801ISjqNGCoY/Lz2x81COxUZ+XHG3HfHWhkiO07fl6FcUKAoCO+7DevBpc2ocruDMdnIbHX&#10;71N85o8ttbDHv3/OhnSEgJyeuD6UecBuVApz13d+KOYFEd5olRUUMT+nr17Gm+Znau38KGueGESn&#10;5sHjt/kVaXQ5Z7YESKd3KLzgiplJRNFTlLZFMlm+deuMHaBwBQqAH5/8eMZ6VYbTtQRQv2T2IHOf&#10;89aT+zr4k7IMD/lpv4xU+1iHs5diLLEhF+bPJXb/AJ+lNJWTG0Hn+WatJpt2pC7F27vl+br7U2XT&#10;b+PLtb5xjcd3QetEasXsyvYyitUQF5gm0DcD/d4prCQys7ynaPu7eABSyWtwD5r28ijtuHTr0qOR&#10;nRiTld3TI/z3/Wq5kTyDt2ZAjRbtvPfIP+NEWGBZQudvrnNQSyDeI1SQ+uT078UNLtJVy20N/n+V&#10;HMSo2HlyFGYyG/nQXC/OQfug/wD16jcndhgNo4xk9PWgvKuFLY7bTj/OaHIvlTRMWj8sMztluGVv&#10;0H0qMShFy7fd+9uYf5xTGLMrbpFG7nI6/T6c0hyfmVvlUAY28VL1I2HSSFzuQqcc55yT+NRM5UsS&#10;eW/unrx9OtDlRIrMS24E7f4dvH60xnRhvC7dv8O7vRsVa5KZv4j908fKKhm2nMMv3VbdtZQR9aVV&#10;8tu3I+6B+vFRuyMPnQ/L046UKRPLIjWSVY8wT5XGdkjZGR79fz9elSQLMlsl3JDtRnIUswO4gZP4&#10;8/j2qNwZMsg+925x06VG6o52hPvDHTp9P0o3NY6LUuSOUi3zSgbs5z6fWmpOZIWRiyg8A4J4/KoV&#10;aWH7/wC9XuW6/wD16QSsqrJG25egIHA/xPtWbiaxLdnqFxbZhiTcG+VF5P4/59abcpqUkpnjg8vP&#10;B24XjH581VDSwvGyr/ET83+FDPJkS5/i7AAjA9azuUyYNIIRZTOyj+BevX9eahkubyMlY3AUHbtX&#10;oeeh9PrTvPUYkXcWK9m79Mf/AF6Ut9pixnbu/DavrxSVmVGN0KskYjLPAoXkfd4PvVd541QeVGw/&#10;hXHdvSpGjcxhG+WP5suPm3L68/596iEtvKoRHVzzjcf19qiyuVbuPtby5yruGx07nnPX1/CrlvqD&#10;HrCrblyAqnP+etZ8twNuxlRn6LySQM9etRwalcWjZth/CN7NnBB/lUTiioylB7mrHf21186lo2Kg&#10;bXXgf5/z1qb9zbSDzF5ZfU4Pes+MHUXWS3+Ur/HG2PzFW5dQ2IsNxBvw2Nynn64riqYeE+h3061S&#10;OqL9tNC3APzDkY7/AP66bPZLcL5zTAKerN069KqW3lOd9rdFty4dWXke/arA8+OM74923gH09683&#10;EYOJ6NHFy6kUmmw7gIl+9yoXnP8Aj+lB0+2DFUYtJ1ZV+U9uoJ/+tU9lcxlvkTYwHzbccZ7U2eQt&#10;MXQMzY5UL83vjNeTWoRjLY9SjOUkQzCG3Jhks1+cbGULyM/hmsnUtD0qaRgukQuGYgtgtjnoRmti&#10;ZJ3Rig2x5+6zY49vQ1WMUxfIB29PlbaV79e/4/pXFOPLsdi2PFvi/wDs4+GvHUDXXh+CPTbpf9ZJ&#10;Y5iDj0wDgfkK+f5v2d/iR8OPGdn4u8NeIpLe6sJ1lt7ibT1O7DZP3gQSRkZxmvuKSDT9RucCNV+b&#10;5mDfe49O/wBRWPqujw3EQSaNdnmYaQfdPtx/IispU/aRtfR6NdH95GkXe35nxp8b/FXjjxT441b4&#10;rS/BvRF0qezt0v7D7Ub23klIKi5GX3xuyj5VRkVfLOBktnO/Z38WeFfFvhnXPAPjTVZdFutHsZtQ&#10;0XV9rpIjhdrLLNGDMI9vy4O5VBbqTmvqTxl8G/A3iWNvtfh63jmKsnmRptDe5A/n19K8O+If7GkW&#10;oSefoyTKy2+yLbJIQi7s7c5+71+Xpz+NccsDQ+q+x1ja1mtbW23v6ehTrVJVfaLXe6fW/wDX3nkn&#10;gKwtfEXjSOa1sNa1TxNITDoen3GqKYZ1iwYl8xjvkU8jyyqAZzkDgbHhy7A+J32ObxLb+FropMur&#10;W5kiS++3s5SSPYysYVIJAQEFgFHBwwz7T4KfHL4KeIn8V+BTbm7ZHiW6RVkkQPwxG/BzjjI/Dnmq&#10;WtfEvXvFPxNPiL9p/RZNQ1B44l/tza9nLGI23KUNvtEkhA2BpAwAPB4BE4jC81RuDTjy9Piv5J6W&#10;/H1M6db2cVzJp37affvc9Ivbr4iNf3XwoTwTb31wNLjlWax00yx3kygzIIhIMCQeZubKhWbnZuAY&#10;weArjw/dyaPouseLJNP1LVtUF7f28MifZbnDlXUTbRsuDLtwqDClm5DYFZ/jP4v/AAK1KX+2vgxq&#10;lzY6vfSQ2uoR+LGlunWMM+JIyGZZC2drcKV3IVycmrmk/Czxd8PtBs/H9lqqeILWfS7qWOVgkX2J&#10;ZpFjUW8dyfv73BZgoGCC3v5MqfLR99creyas27fNb2t+HQ9GNTmqe6+ZLe2qSv8Af6kkHifTfinf&#10;Wd7/AGNfeGr+a6ktru6s7hZ01KZNoS4dJGQyOg+Vy3qvALYNqTxPeaxba/Z2+urZeImtYLaPwro0&#10;phtb/bHtZmhlVVjJUBi0RCgjcMBq53w94e8U+F9NuPiloDW8mk2WpRy6rM9wi3Co4xKJlCHJ+fJK&#10;MuF/2iMYvw18T2OteK9S1TwtKupTXFuy30OtzFEW3SQ5G3OGjw3CmQZzz0Bo+rxkpSjtG3yd07O/&#10;9drEqs4tX3f46Wudf4avtdvdUazt/EPlSaXEt1eLFYyRR2AIDOZbi3Jbyx1UqSMyMxGDuO78MPEF&#10;r4xs21GcTQ2Om7rH7R4Z1IwkrHEZPtEkJIEkrLuClVG7a3G7GeF07WvAMGm32m6ZqWsXU15YrJDe&#10;aJDJJJbFNxe1/fZVIthLZ3EBSuT1A2ta1qf4dR+H9Z0T+w7ePWL+G+j0u3t41kBEYQyMoEcK4ZGI&#10;aNhuMpBYEYGNTDp3ilZvbS3TX+vvNKdW2t9iaWOfx4LvxHfanHrFs0jedp9xavDcxwhF2SpE5+RD&#10;jLb2UKwYgvuArz/xb8PfBcsH9q6fceW096sESW8wuY2yp3GJ4d27DDbtIB5HQ11n/CxdH8eW97r+&#10;vaFJptpJp7W2p+IZrpoH1O6DA7FddyyAKvC7sLjO7pWxB8If+E78SWfifRg32fWrCdrS3VSTd3gj&#10;89JRvJVmPCFsqx24BBBNaU6lTDS952X9advwuZSoxxEbRV2eM6z8DviPY6O3ihfCmox6f5Mcitc2&#10;bDzoZCwVkwPm5GPUFhXKWL3cd19jtNKmlKswkj5MkYzgjHrkHOO/XFe9wRDwTeax43+JfjB49Ysb&#10;horfQ7fUYxcmZRH5wkj4LMOSrksGK9QcVx/i/wAe+CfGHi3S/iTceDZY9QuNLkTULSNmVbi+AZRP&#10;u2lWYgoWAHzEHOGO4+xhcZXnJpxuu62va9td/X5Hn4jC04Ws7Ps/z/4B57b6XqmrQzC1too4rYf8&#10;vkyxtjdyQpOWPqFyQOeKmudL1TwZrdoNc024DzWq3likwKrcI6blf3XGDnvX0h4C0vwInhXT2ufA&#10;lxpl1Bpq2b6jq1qkkd/KZC/CgsUbkBpAchV+YKCBXmfxF/Z78WWui3njXRvF2m6lpelzxwtNJqXK&#10;earFGiQ8vH8uwkfdfAIA5opZjTqVnCfurbXr8/63FUwM6dJSjq9/Q7T4PftL+OtQ0ex0W+8RXGl+&#10;H9PusxNarumeRvl8sMxO1BjJKg9ckEgCvXh+1HF48j03wt458JrqE0bStaXUerKWhtc4DHEeHOVG&#10;0ZVmHqRx8X2ngLxfdXdraSQnTFmYKLq4lKQkMxGWcDgZGDj05ruPgn4x1P4EeK7y717wzcSahcaP&#10;NBpNrcWLzQh2iIWVSHAPONp2spznivPzDKcDUbqU0uZapLR39V+J1YXGVo2jNO3dn278JNAtbnSj&#10;8S/DHj+xit45lW9hu9TyYx/eBbGedncNk8V9H30uhfFTTJPCXx10SWNNZ09YLzWLbLWuqRod0Zni&#10;yjF12qVmjIdSuQeBX5RQftI/GtNSXwzovhy9tbHR4ZJbjR1haRUiQbi0ikEgrgszcY3MeOMenfBL&#10;/gpT4/0KTT9C8XeIpYdLjvPtEaxWSXEKgKQyNE3ylTndnls5IIHFfN43h3N5XqU2pW1Svql0266f&#10;1Y9rC51hqb5JdfuPqr4g/wDBO7xtLpscHws1Cx8caPDA27TZ7wSXkKAHaYbiJd5IB5E0UfH8R6nw&#10;C4/Zs+JOliTQ/GXwu17T47S4kaSa4093WFNpOFljR03DAySyjJHpX1L8Pv2wPhf8WLhLjwpf6f8A&#10;aGCMf7B1Bba8ZemUt52IkHQfIw5Qjjgnvbj9oDVdL1D7Fa+ML66haNvJmvpGilA/uvHKGBH+6GXn&#10;IOMV4NPMc4w69nWp6rvo/vWn3q57UaGDxEeeD/Jr+vmfB/w0+HXiLyL6f4U6edYtp7tIpm0ZVMz3&#10;LHaLY/NuLnJAQ4Z8Dj00tM8M2Fj8LvEHifxJ4x0iz1rSbzbH4d0147vUZJt20wXDLthslBBOC0k+&#10;VbEKjJH2lbfFjTYL+HVde8LadqFxb3HnxxSaRFHGGB4ctGFYsOOQRg5rF8U+EfhV8QU/4SDU/wBn&#10;PRrczSM7SaWksQkyRubcrcZ2ryQc7R6V2RzmSlecGtttX/X3C+prltB/gfDvhvXdY8S+HF1bWWs9&#10;OiEO/wAuSQM0aEEo375g7klTnGRg8ZPFVLnxK+nQi4tbaO6jfLxiSIjevbB689fQ+1fXPjr9nv8A&#10;Zt8aGaT+yNc0m4uF3XElndJIUHyjKowVFxt6FR1Y881z+n/sL/s6aqdU0Gy+OeuS6kkUMlrJrWkj&#10;91DuKusbRja43gqwwSrcAjIr2sPxPKnFtVJx8lf9GeXWyqMtJwi33dv1PmrTPGuk6pYfbbq2jsYx&#10;J5TSPeAMeQBleemexPBzV2C50S3ucaldRiFZceYtwOeeoyPfgHkmvfbr9hfwRMG0fQfjBarcSSDf&#10;c3Wis8p2oAWjAmRQDtJ2kZ+97VRT9hvwvYCPX7T466bdKmI8W9gkTsFOWI3ysc+3TkewrvhxrV2V&#10;eWv91/5HFUyTD7ukvw/Rnk2kwad4U1C68a+H/B1ta6jqEaxW/iTUWe4mjjaPBEEZVYo3C9CQ/XnH&#10;Jry/wdp2m6X47/sTWPGt9Ppl/MqLZw+UtxO6ghNsZ53AZGV4z1PPP3F8P/2d4dU+GuueCG8R6HrG&#10;k289vfXImijN5G+/ykEdyDvijz95M4YDHHOb1h8MfAXwqRZdJtfDPhueaJo7ddEt2e+vGyWwsiRi&#10;UkY6eaE9QRXmyzqrWlUvGUpN2v30TTu1db7bI7JZfywglZRS0WyXTpZdN9z4c/aD0228L39j4evf&#10;AV5aQ7t19o+rb7e8uIYxvJVMHblN2Wxt+TjBJA+hvgJoeifDWLwj4gl8Ealp2o6pobR+G/h35YGo&#10;avNuZpLpg0hWC1RRnzZWRFVSWweDu6tq/hyz8Ty/8Izp+meJPFVrZfbbiS7ZV0HwfGC0f9oalMFJ&#10;uLjcwAjYucnaoy218nQ/DUPju0vfEHiHxHr0Pg3VzIfE3jy+zFrXxDeJlBtbONl22thG2AIx8i8G&#10;Qs5EaejTlL6jGNVcvV6738v6b6aarmjFU6zlB3f5W/r0XXXQ65/iZ8YvjLq2nx/Cz46XHhrw/wCE&#10;2jj8aeOdBvXk0xJSHkfStMikC/2ndMZNzSkJHnaypFCpL9L4W/ak+J3hbUdQTUr+38R6PPcb7G11&#10;vS7KS6jjACr5sqQKsrZy27aMbiAOMnz7xn4lfxZHpuiQaFa6L4f01Nnh/wAMabu+z6cm0A7d2Wkk&#10;OCWlfLOWYk/NVG1ntYVkOoW9xiO3YQraqv3+wbOPlHoB9MdR4mMrqolGCSivLX7zupyqQlzOV3+H&#10;3HtVh+2Xpmnlv7P+Dnhu2lmkO423h6xiaUnjGVhO/IJGcDrirCftueO4rjyLD4eeGUhVsRLHatDI&#10;q5+7lCq7vfAA9K8DtluzcteWQlHk5O1oeF+br/QfStqW5+xtlkWRYVAZ1Vl5xkjn05+tedL3ZHSq&#10;1aXX8j6G0v8AaV8LfEXSG0Hx3pL6e0m5CfMEyopAwyuVBHXPI4weTXmXxx/YrsPiBpkTp8VpLe0s&#10;Y2nsf+JRbNhQHbHmRqjfMxBLENnb0zg157o+r6/Y6gdelWF4FZUjZvkKtjIJXJ4AGfT3Ga9v+BPx&#10;z8O2NpJ4A8Tec2m30eWaJ40Nq4j3TOjkqBHuUsqnnDYwSAK9DD4mth1zUnZ/13KtTqxfOc3+y18Y&#10;fF3wXtr3StO+MFvqEnhPw60PiPVruRm0Q6fvhEWn3EQTMc0ZVlSOPc8r3UhY5RUPA/H39s7TtT1m&#10;Tw34w8AajoOm38T3Vpo63iTWt68xPlXmpdHIVPmWCRlyGVmJUAH3vwl+x/8ACfwn4B1qPQPEa6x4&#10;e8RXEd7O3iCRo2yrb4j5sLLgqxyGZN3zHJOSK4zx7/wT88GeNdbuvElp461KC41CZpbplkhnjLt1&#10;faRGeT2z37V7mFxWSvGOrWk9rJ2t+C879PxbPNqYbMPq/LTS32v+r30seH6F8GPgpqmm6D4s1H9o&#10;7w9Yz61bxvbaaLNEuLUzvNE67kYwou1Ax+ZcpKPlXBrxX4h/D34XeHtfuo/BN+t1HFIwjvLeFrfz&#10;cH7yhSML0x9fSvpzVP8AgmV40benhr4i2E6AkRQ32izxEjnB+TzB19Pc1wvgz9ibxDY/E1rL46zt&#10;DoemzL9oXShMsmooeiwySRqI0LYV3PzqN21WODX1WX5jllPmnPEc9tbctn6JWV/6ueLjMLjJWjGl&#10;y9L3v873ON/Z40iD4X3tn+0n8YfEPiq98E6TflLPwrH4lnhbxXdKy7rSDdkeTGDvmfKqNgi3Bn49&#10;a+J3/BUrxneePtR8T+Dg99o/iGxtLptLn87TzpkuXc2yrG7D90ZCnmLt8wAbgcVwfx7+Bf7RHxB8&#10;Wf2/NbaFeadDCtpomm+HNWjSz0u0Dfu7WCKdlaNQTjnLO5LEszZPAat+yv8AHvQQ02s/CnX44l/1&#10;kkOmvKvIz95MiumngcjzCssVipRcmrKPMrJb2to277vS702SPPq4vNsHTdGhGSSd+azu3+Kt2X6n&#10;tejf8FUfF8sawfEH4f2urW7n99H+6bcO33o85A/2gevStjwd/wAFAf2bNP8AH2pfEhvgdfeHvEGr&#10;6a9jfeIdDvHW7a3dstDuMh2ocDhNo9scH5M8Q+HLnw3P9n1K1nhKj95HdQtGwP0bFQRada3MiiOT&#10;a0xxGP7xPGB6nPYV1VOGchrRbhCyfZtHLHiDOKbtOV2u6R9ueFv2wf2XH1yxvtOXV7ie1YCO18SY&#10;urSZmV1xIstu6liGxycZVfTNdvp/wM+H/jHRY/E6eAdUj0+52tZXOnwwXlsVyQiI0U4G0Y4XA2kY&#10;Armv+CZ//BPW0j1qD45/tD+HZbGW3P8AxTun32nssdx0JYTOoUvgcr95O3PI6n9vT/gp1beFtZk+&#10;Dn7O0Gj3i2K+VqmttGLi1iYZH2a1jyEbb/HIdwLcL0Jr4PFZXh62Z/Vcq5pNfE21ZfNJfrd7H1+H&#10;zbEUcD9YzBKKeySd38m/8rdTkPE3wB+HWleZrFxrWu6XbhsXNwukXsbx7iAxVEVtzHnliAT0I5NZ&#10;vhH4NeKmhm1/4M/Fe8kuo7GW4glS7UTi3i/1km5m3IMAgn765YcYOPnXW/j98WvGGnSWE3ipY4bi&#10;6+0SCNWjO4fw5DcL1wMYGcDjivRvAn/BRrxp8MNLXSrj4a6bqjQW7C3v7nVGedJP7+4xZ55yOOe/&#10;avVlkudUaajTk2+qUrK3zsjg/tzKq1Tmmkl3cdfwuzrrb4O/FkaheDT9X1aRbi8s7mNdI0+C7iuA&#10;paaRpWdx+6iSJm2Au0sxjQDc+Rk/sy+FfGHxX+MGq3/i34eWeqR+DriS50abxFYyWFrqGrE5tnMZ&#10;iEvzsqyXG8lVjRgT/qwfJ/FH7eP7SWuXbXw8VWtjAp3zLaabGZfLBy2JHDfNtzzgDua/QT9nf4r6&#10;j4X8OeDtH/aMtNWXUtc02TUbbT5tLheawsmkPkC6+yqoiaZP3iAgsRksFBXPFmizbKMOniJxbnpF&#10;X1Vlr01087L7kdeX1MuzSo40Iv3dXZfd10Pm/Wv2jvG03jPVPB3g7RLKGHR0+y2tromrNNYvvBLv&#10;HJLJtZncszSJtJJyAOBVzxn+0J4tt/irYn4oJZeC/Bt9HGq614g8Kz3CJbxQiLdshZot7NEQfmAL&#10;MTnJxXrH7RPwO8I/GxNbu/CPjb/hF47HUFm8PzzaLDcNcDAIbZhXVs7kIDcgdBnI+Y/2sfhT8XvD&#10;kng221q5t7yCDwxC11pN75ws72aO8vGk8rLBNrAI5RvnVdq89/PwmKweOlGnWhDVWd1qtN09vvvY&#10;78TQxWDi50nLfTXT0a3PX9V+OH/BPbxWdng74SX2pNZ3xhm8Q4htv7QjI2eYkFviPHmFSAWdgDk4&#10;ryTV/hp4Y8Ua5dH9nb4ozeGIvEFukF/ay6tJ9oZtpWRSrOQeGYHAPDN0BrnvhT+2V+0T4H8Pw+BP&#10;D+g+F9FbVPEXn3Vvb+ArRT9liKzGA3HlLbLbbkG3kTAqSZFODX3X8If2hdD8bfAY/F341yeCfDcP&#10;i6G4u7i3FvBOZWWdo2dLWMTNcS8Bi1wtwfnBDDIrWthcPlceanJ66ayc0/k15PyMaWJxGM92or/K&#10;z++55h+zdq/iv9kTwLf6b4J8eWd3rV14VuNLu7zUoGujJcT+b5k5Yuo+XcixjeVATlcsawLn4j6l&#10;rlnH4X0fRZb6OZba10+a8k8+4uJQQvmu8agebK/OyNQilsLwAT46/wC0L8AlN5oXim98Q6jqx1O4&#10;ih0dT9htHt1mdY5J9yqybk2sUiRSu/B3EV3Fn+0j8GdfW6s/DnglvBk1xbNaWniTR9QkuNR09yhj&#10;IRZn8qJCpKjYpcg5yCBjOtlOJfvtc93e6X9P5BTzLDqXJH3bK1m+34fM2LD4P/FrUNak0r4oalpe&#10;maeqAvHDqSXUijGBH5QC4z0PmMACe+a7bwD8NPhD4M8QaTrnxk8AeKNFg07zBpceqPHafat5wskV&#10;tHKJJ9wzliwRffORT+FnxFvPHfjeObwb4vtdeurTRPJ1aSbw/NbNaQRt57NNFZTfMC6K25t2PLXa&#10;FwQfU/Fvxr+G2g6SbrxVb+DtWuJLb/SjbeJGtbyU4ycieFHbPb5ya4a+DqT92pbVbK6tfve3TubR&#10;qQqXt07219A8QL4ug0z+0/hTPpd3fR7nsdMt7KfTbYoVIQNcTESu/TO0beuHYV4d8YvHv7b3gizv&#10;NS+KngP4dXtrNbeV/wATm4tZEWPrwsm0uxxjO1iwzjrXEfFT9o+30z978LP+Ey0fzgwWxuNVEgDd&#10;trghtp9GGfrmvAdd+JfjTx74jnj1jxLeatfRqzS2c0LziIbgCxVc7sFgcAfU84r0sHwvRpU+atZw&#10;31Wvys/xPLr5lT+Cnfm8np+R1N/qvjX4hi4s7XwPpNlaW/nXi3GnWkdllMBfJhK43qNvyhsncW+b&#10;nFbXwg+Bvh7XrfVJfHYvLKGGRVbRIZJJbi7RhGU2lQrMxJz8hwVzyNpzR+H/AML/ABzZaU2n3d3N&#10;Y6nqDSfY9Y0+L7RDc26yDIAJIjIKsAXVcEMpDV618S/ixZfDXQ9PGt2VrNqlrbQ2+n29vFtmuZBM&#10;TmQKM7Dn7wxxkA5UCscyzqUYrC4HTXS2/wCu/wCHkaYPAxt7Wv8AjseZ2/hO8+D/AMXvBp8DyXFx&#10;4I1jVJrZdHtrh7oo6KygMuWeX+PK8gENx0NdcNZ1E+Pr7xPpHxEtHVvECumjw6f5zRLOqM0BO9Co&#10;BaQqwDgryTxtHF+MfiPaa1rUeuajewxTTXzT2uk24HlxSDnbuGVUllJLMQx65AIAzJ73VNR1KTxk&#10;0E62hTcIVUkhumATnPfPYc89cedRp1qklUqrW1n56317vpfyOiMowbUdr/1/wx7H4z0z4Kal4Kuf&#10;Bup+JVhvNGuXe11RZF3RxqmT5bEATt8wCqrfdQHcMkV8ifEb4n241Wfw4mrQXtitwscF59o8lZOf&#10;lf7gIQnGc8AehxXbePfilrmiwrpvhzWLBfMRplWGHz3k7lSccYAzu6EDrnJrx7Vdc0rVfEV3f6np&#10;zXwZHKx3CeVGrbDmQtHuAw23HXOQCecj38pwLi3Oaut1/X/BOHHYj2klay6F/wASzarJFLqviW/t&#10;Y7prhfMtNWX7OJ8RDaVdCVZQuM7gu7jGckUvg3xPrngXTPtUWgXWoLc+b/bkdjCsls1sAyL1Hzht&#10;xAYMCoJ9RWPa6LoXiW2kvdF8D3Wn28is1xqhvGkii2KrMBv9MN0bJB25PWugmttW8HNbw2upza5J&#10;HprPp8LW3lSiApuJODlMAAgLkHHXBxXuSjFx5Gvl/wANdL7zz1zN8y+//hyml9c3EUfxI1Gyt5Jn&#10;upEmsU/dQWTABwdnRWBO7BzknA9KtWF3BqN+viy9R57ieZrdrpHMDyykECRlQNtH1Abn15rN0fSL&#10;XxC1vrEOmSXSSqIZWtWVnjbZn5txGGO0HCsdvNdFrt5Zro9rrd5qcMVzGsWy3jkeSZPmP72Zl2EB&#10;lPUbuncjNKXLF8qXl/wCop2uzQ8Kw2ui6XrNrqGryXlxHp8gm89F8yNXUrlSfm2DoWHqCBzkbegL&#10;438N6Eba2tiGhjj+xX19bH7OtvtVuNikIQ/JY8FQQQeoyNf8LS634ej1rw7Mt5ItxHK+F3yRHaym&#10;MO8e+Rcg/LwdxySx6WYtQtrm1udYm1y5+w2scX2m0VRIsV2CMeU/XD7Bu2kjd2PQcVT3tf66HVH3&#10;Tc0eCx0TxFb6j4g1p9SuIYZIjo9vhIrvcjM88e0nzUByCYwrqB7cYmrSvc65aaNqMnl6gt0j6H5P&#10;mSxzWmC32dfObtvLDL5OwhucGtrxF47lPhq6vtJRVaG4WRofIAltfPBJjmzjdwdwZFVRgkgkCsnx&#10;DF4S8P63JFYQ+SskdzYf2jcang6fOUGSQnIDDLcg7c/KB3xp3crv+v6v8/uLly2sg1zXfCsPlWlt&#10;fQzaHq1utlNrF4xnaKVELYj2nc2Sxyo+UnoOecVPEt14W1G68FxX+oW2n21veXGgXljbYaTexCs6&#10;EtmID1YGPJyc8Vt6Xq2heHfDeneHtO0+zthdbX/tDU7VpmMpw5Vdm4BG27fmyeVYrXMRXk3w7+Ik&#10;2qTNNayTu6NNeSb0tZ3YkxS+WNpBU7flOAckjsOyjGLTjb087df0/QynLZt/8AsfCf4hfC74WeMW&#10;8OeJfC93q9nqEUS39vJGhkjkzggEMRIAMMucZOOPX1vwX4N8Q+FNW1zxpoOvGfQNZudq+dbbrdJC&#10;oZYkX78UiJtxvHI5yea8s8Vav8NPEvjD7YvwrvNF8QRweS9roCrNFK23iQlRs5DHBGWGBkE8j2Dw&#10;d4Hn0LwbZ/EPTfibKU1S1Om3VldSIzBVBBXBUKxGSucblxjg4NcGPcYyjPVSlZNPW/XS2i23OzBp&#10;6pWaW1tPv6/I7PRtX0633PBdmHzABKsyllPsP7n5V3/hfRNY8RQhtM8OXVyqsS0kNuTn39PSvIY7&#10;KHThvm1FnfZgRlfvD3yK9A+Gvxj+LXhfTEtNP0yW+01lx/o8yxMqg+uDn8R9DV1I1/q/7izfZuxt&#10;TqU1W/e3t5K52V34B8T2kGJ/DN/B5i9ZbYqpyM4qxofhHxBHLugRreU8BmdRk57YP8/xp0nxk0DV&#10;LIrqHw51ma4k3H95ruF69sJ6e1ZNn4x0P7dHc6Z8LrOKVSdr3uoSzKG9SAEz+JxxXDy4yVNqpC3/&#10;AID/APJXO+NTDxqXhK/3/wCR6BY+HPHEK7JNb8qNcL5kt0NoHpVPU/CukmNbnxR8RrKL5fuW03mM&#10;f+Ajr0/GuL/s/XPEF1Jfza427d8tvbgpGvoFUHgfnV6z8HXpbL3vmFWzuePO7tj/AD6VjTwfLq6q&#10;T8o/q7nTLFNq3I/m/wDIj8eXOlpHBp3gvVJtW3/NNPNamBYc8YXPOf0FXPD2r6joWiyajHpjyXGM&#10;HfcLtH0LA5z9Otamn+BNV8Q3CWWm2E1zJuCrHDGWZmPbA5710F34Gsfh3DJB461NbG4WEP8A2ZDC&#10;01wR6EYKoep+Yg1tKph4U1Tbu/xf3W/I5/3spOa0/JfeY/g34leGtdOzxXFdWs27HyQqwXPfjt+X&#10;Iqxqj+GpdQkh03ybpGXfbt5ZUNkdfX0ridV8RrPdvrun+F47ezXAw0m5nX+8SPlBx6YH1rrvgp8S&#10;LTw/4hhEGmWt4LjatnJfQB8ZYDJUdCCeD09u1dPL7GDqU07drnE6kq0vZzevexe0X4V/FrXZvtPh&#10;7SriGGRsN5NxtTHT1ya6LxPqmvfCGVdK134nahbagYlkFnbFX8sHoGAPBPp6V7xpOn3/AInk/snX&#10;dT1K3t7wgrcW9qiI3TkOBwv1FaVp+xp8HdOhk8d/EbU5rpo28xo7q6+WQAccgAHI7Dn6V5f9u0q0&#10;/wDaErLoldv5s6o5dKnH909X1bdl9xyv7N/ibVPFljH4o8cWrXFvIDHb7EETSjOCSAeRnHT1rpPG&#10;3h/4a6xa3SeBtBtbPUJtwuLh8M8gx9wsecZA+leZfF7x54Wg1mPSvAayWenW6bRDH8ilcfdHoMc8&#10;5OfbFeXah8UvFOjQSR6I3mWsMhkhjuCWVPcc9T/SsaeFq4qo6kFy36baG1TEU6FNRlrbqc38dvAX&#10;jzwhf/bvFFvLHBdXDCCeNg0XX7pI+6cdB6euK8tu9N1C5m8y1lkkTGW3Z45+nX/A12HxE+OHiDxn&#10;ax6b4gnjjt4Zd0VvGuPm6Zz1zz6965u2+KdvYaabKDw5p9x82ZJpvN80r3UfOFA98V6scLjaVpq1&#10;12PInXw1TTp5nEeI/D2pNK1ltMbL8yg/db3/AKVQtb+0sE/su+QL5f8ArGY5Ab1GOgr0jUPEPgPx&#10;BZM11omp2s/ylJo2jkRc9RjIbGff864rV/D+k3VyUs7uQs38XlhMj86++yfM/rlFRqK0lv8A5nyu&#10;ZYP2NXmg7p/1Yge/urhfKbUGaFvujbxg++P/AK1Zd5BifyPtTHDYVU+noKmFtHpDfcWfbuDdVK9O&#10;Tj1/EU2W1tH2Xc14qbi37tDuK+vWvaj5HjT8za8JeB21eNrv+0PJVW2yKuNx9utbCeBEWRd995nc&#10;7o+o6jn1H4iuNTUZoF8tZ9yxsTHJ025/Hiup8J3+oahP+/vY1Q42/MefxrKqqnxXIjbax02k2Onw&#10;MJYvlSP/AJZqc9BXMeOtclu5GhS6xhuG289en/6sV1msXEmjaT5oljbcmWZj1J+n+RXluvahcXl4&#10;1u7Kq7v73XmscLFyqcxnV7EUbMZyAfptX9KXJdsHcuOW/wA/j/8Ar61GI2Vslvm5BbP+cmpCWaPC&#10;rtbdjd/OvU2OVksRyN8Up5XPFPM0mFKBfTG48ZpsLGQsTHubGeeCDQ6lhxIv3h3pWJLEUrkqpUKq&#10;t8239f8APvVqKZXChd3/AAE/lWed4ZWyuGXLYz09s++KlilffhpNoYD7y9eP59vxqgNSJ0Y5EuT2&#10;AWpVQblAlJ6c/wBMVShuFVfLJbP8XPUf4/4VLFcyIRGRjjls9R61PUmSLCyFc+ZJt+b5Menb8afE&#10;+xMlmZevK5xUCSbowGjYnGfmqSJierr6lT+FNvoESfzmc7lAwf7vT/61Sb1J+VuW52noKgLZT5o2&#10;+6M4o84KPL8on5sfSsr6lWLZlZvnZACTj7360m4LwjEbf4vf/Gq+7aMsff5uuOn9alQBTl2PTBHp&#10;/jx+tVewEoceX+8+X5vvetOjMW7LtwW7f5/z+NRs2RkHaDxhj0FCSS5Ljd1ydy5x/n/ClzXHYsFk&#10;KrGSevG5enHFSKy/MQP4R1HFU/PXHzFRx90t82cfWpVlZR5h+bcMYxz1/T8KZJZSUBtiq23t055p&#10;5nZY8BMD1z09/wAv51UWZQfnD4Xj5afH5BYZbduI/wDrfzq/iE0WUkaNlVZmHpt5zgf5/OpmlUPl&#10;XZl6/KwOapxuhG7avs2Tge/v/wDWqRGDNtyF79f896OgIuRzPvZ3n6cD5f8APvStKZQsTMp5+maq&#10;q5Hzbm47rjjr2/L3pxkYArI4+X+9zj1qDSJcTYsjTGNW+X7uT8tK724dhIxUKnAZetVYJSy7EXBX&#10;gdenT/CpRK7JtjUZz/COP1qd5FD12Z2q684JKnGOf0H41NgBxEJf4emeo/8A1f55qs8sm3eJNzcj&#10;c3el3tkjYN38R3chf6UcpCLTXG1gqs3UH7o60PIAm5mP8PPTNQ+W7pvXjafu8jGKFeVdpZzkj65/&#10;+v8A4U1saRZYCrJtMaSZ69fx/D+dI+XdUjVsn7ytUUchZtqztw3GxefpSh1BCiQsvGG/p+f+RSQ5&#10;dycXg2ZcNjd1Y5p7XMgdRGF+YrsOOvOMVU3yK/zIvc9s+tIm4RmIbemflHHf/JqiS25t5gvyJuP8&#10;QT/Go2i8tcbPmZsY244x3psThmQNbt82GDL24prTSRP8nmbV/vdx/hS5ibjnurhgNoYKwztwTQ1w&#10;6P5RX5SvOO30z+FNaSzeJj5bezDjI/z+FMC+aDKqE45+YdvT8qV+wtR7Y2boyW3AbAvUe3vX6vf8&#10;EjmLfsZaYxTbnW7/AOU9v3tfkyY1idQvphtjHA9+K/WX/gkazN+xlpm7trmoDn/rrXk5v/unzR6e&#10;Uf758n+h9N0UUV8ufUBRRRQAUUUUAFFFFABRRRQAUUUUAFFFFABRRRQB+OvxoYN8X/FChv8AmY7w&#10;fe6/v34rmt0g4RsY/u9a6D40vFF8XfFSJ/0MV5jHb9+9c4ox1kzz+Xt/nNfrlOrH2UV5L8j83lRl&#10;KTFMu5tpb+Ed+tPd1PKEZH3FPSg+XtChR0yQAajYRBWE59twNHtkTGix3mhMbflO2gSsD8zDk4O3&#10;rSRyRyuUI+UClBt+Ygctj25oVa5fsWOciQB2LEY/vdTjrTXcheV/4FupUaPYplct/urwOevv/OlD&#10;7G+6N2MNn/69HtBSosbgDd82W3cbabIDJJ8xbb/eU89qlm2dCR8o+YDqaQvHt3v03YO5hR7WxUaJ&#10;GrHaW3eo7YH+R9aFwuCM9M88fhThc2xbbGysenBzzTbi5htl+aXbkZ+9U+2Q/Y3JDGsh5b5f4mXH&#10;HNN8onlTx1A4NRQXf2gs/wAyruz0yTxwafLLFGN2FYZ4x3ojV0H7EcyDy9xIXHY+lMknSNwiIzbm&#10;BK8cYpI5IVfCoNpAK8YwKcJRt5GO2Q36e1J1JEumhxZGfJLbiSeCMZ9KjZdrZCt0+UN9aHdom3vc&#10;r8v8XGfSmtIrHcg42j5hjnJ9/wDPNL2zQRp3HJsWNWcqp3dz3oml+YqsZPZfm61CI3b5yD9316im&#10;mOQpvHrnI7Gs5VpG3skOW5aMgAAsxz8vX6VI1ykYDuwXJzj1P0qr9kkUeabtuOfmx27UT280kLKG&#10;5PO3HT8Kn2ziV7NMkN9hjH9oLNuyue3FJBqLBsNFu2n5l3dsVXjM0CGKEBmHDFRwDUQi1RQ0jHzO&#10;AVVfl781m8VYuOFUjRe5jt08xR5g/hG3r7/Son1IZIXauD75J9KpyWt3KhM1zJGx+6y84+vr/wDX&#10;qBbdbaTNvG0oHDSMehqfrbGsLqaD6ozPte127eQWI598U57obtjDLL0+bH41Shsrm55R2DHAdVwv&#10;H+f0rV03QI7R90kjNJjAGf59M0fWKgLCxlsMV2cqQqrk/wAXJNWhrV8koUHao/u9sf5FPW0mVvMd&#10;WGMfd4C/hQ1lLJjKH738P+f/ANdaQre03NpYf2exLHr04cGRt2Bng9fwqaC8jm/d53bvaqaWMiMF&#10;WPI6Y6ZqrdaBHeS7bmTCqBtjjYDv/n9ampPlj7q1CnRvLU3X8oxgkfdzna3Sql1YzStss5mXP3lZ&#10;859hmsdPDej2zGUt5YXlXVvmJq1aTTx273X9rytbrx5ZI+f39a544iUZaq3z/wCGNJYeMlo/wJ30&#10;nVID5qynpwyv/wDXpFs9UlUefOCB1UtmoB4iilkVYDOzY+Zto49qsweJbJHV7iy2/wB6ZmGM++Kv&#10;+0KMd5E/UKn8pHPokk1uxVvmX1/lWfdRzxFoZSd27DE+nXHpitgeJdJeNpzP8u4hmYdfXjHSq9xq&#10;mja1tZJhIytjCkDPtjrW9HHUZ6KSfzJqYCcY35WjKdpchVPthl6jv2pIlZD88fy8Y5Nagt4Jid0D&#10;DuFbkDHb3pgtoCi4PzKMnK/54rq9tG12c0cK+hQB+87Kqj6H7vb/AD/KmkeZudUb03L9a047OLIl&#10;Mi7Sp/hOOnemOLKQ+VEW+Y53FTz7cVjLGUua1x/Uam6RnurA7/RQFAIGev8An8KaAyKyO309evUD&#10;3rQGmO3CFuc54zTPsaK3zDv9D+VV9Zg0Z/VpxKjMseCWOSuN3HP+f8+0bshG5uPr3NWjbRrlHfP4&#10;1BPCiphAd3WnGpF9Q9jJEZYlvM2fNnJx+VRkwMFjSMdPu44FPRVfcDnnls9KJY1IUsfu8fSq9oiZ&#10;UpEaSH7sTZxz8vpULrM22WGVlkX+NQMH6j/JFSshL7Ubp8qseOPTFNaEK6uIvm247cHP/wBan7RE&#10;8skRR6gYmWO9Ty2b+791s9MH+hx+NWm/1jFmJ+bP3eCMVXaKQBQybefwIJ/yaqiJ43kktXeJm5Yp&#10;91vqD/8ArourFx8zQxIVVYYznODtA5NRyEIQrShwy8qpx/31nr/9eqsWqXKPi/h2L/FLFyvXr6qP&#10;z+tTq8U23bKJFOCHU9O/0xXPKVjeKAOJFJ/hONw/z29aimMcT5Kq2Pukfy96dJvDtGCzfLkjd1NV&#10;5nkzwMMpxjoKIyFyczGvjO2NlCgcbm/lx7U4SMzHFupZf41yaGmMfyyKPmwNozUccqhgdvHT5j0o&#10;kX7MuWGpwWdusHksoZv7v8sf1zT3kWdjIk8S56L0b6c9qqRy28g3LGyjdwmQcU14IJSf3mGJHzBR&#10;yfrzxWMjRPlRchkvHfdOin/azu/HI6cVZgupkPmPJJw3K555+vasRLK5QBreZeOVXPPvU1u17Hja&#10;zfLz/rP5VnWjeOh0UZrqdElzaXK4n/duo3ccDH1qa3uIpJQEvgVKg4GMk/TpWXZ39wu2GWPcQ2dy&#10;44JPHf8Azmr1vqUJcSSQbW5G4v8Azr5/EUpc2p71CpHl0NAQllLBdu45G75lPFQuEMRYRIv+793P&#10;9KadVSJy791wrL0+h7npWfd6kssmwzfKOfvH5foK54YfmeptUxHKSXVulwnyose7ncq9D3qJrKaI&#10;kicZK4Y5+8c9xzUUN7CSWaP5W7D1qQB5QxlkUf7Tdv8AGqlhEpaExxF9yreaVDIu67KxMEz5kJ+X&#10;r0weh/MfSsfVLCW2QedEzK3K9Ofy4rcV0dfJLKWP91gc/SmxWSGRpQSpb+LdwT6EdCPrXPKk46M0&#10;5oz2PPtU8CeG9Z2mfT93szbSrc+n9DXN+KvgjpGrQm1i0+Fod3+rnjDg/n/9avX5rK3dtmyOHeQP&#10;l/i4/T6Vk3tkYLhliLR922557c+pxXLUw9KS2NvaTjpc+V/iD+yBoGtxmeBbfTZl3CH7OoXzG9Ry&#10;OePrz+Febax8EfGWpC3srzxrNqkVmRHb6Ze3UsK+WGH7tNoIGcdcdRmvuG9sra4j8u5sldW+ZmXh&#10;sev4+nfmuX8R/Cvw3qqrNoc0mn3y4KXVrgN1zgqchh6ZrN0anL7rvba/+Zn+7lK7Xrb/ACPBfAvi&#10;fxjofhe8+GR8I6hofhHNwbe68Hx295e3XmKVkt7gzcTLtfGcKcbcngCvPdI+I2j/AAelj1rQ/hFb&#10;2PiC3hNtcx+IEby5g3O4x7dmMAZPy8dBnDV9F33wK8RaW6waP4omktpI2WS2uGHl7tytlwOSOOPQ&#10;8+tJL4d8YQ2R07WPDumzNcIF863j/d+YAQMxnA2NkA5Jx2HGK8p4eNOUk4XT3s2r+ve/W52cznFW&#10;la22i09Ox4ra+LPBOieP7J/iE2m69qF5qkd5L4Z8Dq8mn2UcicsInXy5Z16eWAVYMck9a0Na+Clp&#10;8XfGmreMbzXIDotvdQGxntdXUaabfcwaKRt0hikJVf3SkYZicYNb3xC+BngHXoGtbvS10eZR5tvJ&#10;bhYJHGQNm1sD+I9+Mda4q6/Z2+JPw+lubj4WfES903CqbiFpAAx8wYDEFlYb9uOxOPal9V93mpz5&#10;ZWtqtN122DmqbSjzRvfTfbz3J/FN7ew+OribxP4Y1LxBpIuFGkx2OmfZdOLlzDiHdkyKULoszkth&#10;s8EVYtPHPjX4e6NdW/gr4iaffXVjc+Rp2nrC1zJZ2rNgpBvVUlkG7JZQZcqTgLgnG166+MWg+Gbj&#10;RdR+Hkl9d6hE8eo+KYrw3F1IpOQ0OCrJ0XsRgYwAaqyfFrw14q8O6P8ADP4yaPLo2n2l5HLNrGl2&#10;7Raj5UYceXuOUJwR1UE4HXvn9UnyK8U0t7Wei62/ysw9sovdp+d1r2v/AMOjRk8JaJ4a1238R+P/&#10;AAq01s2+aS58U6t5EmrTk/fiSLDnHmRsUZgx+bGRxVzw3Z6Vc+emjSx/2bdNPJ9j1DzLeOzeMZlk&#10;tRs8wSL8p52nHG1upseBdQ8E/Ejxtb33w/8AH3iK8k0nT7gWi6np1lFHAjbmfzpQgMUWM42b3G75&#10;dp4OB4emn1f4jax4O0DxT4bOo6152nrc2M06RsuGfZGZADJuJwHkbJJ5BPFT+8kmpNpxV3vZfJ7a&#10;a3+RfNCNmur021/rYf4YsrrVF0/Sjqn23T7uVnm1DUtUea1tpGDLtWOMEB/mOC43cDkc1LrMaeHP&#10;jHJ8OPHlvHHbxahN9uvLjTsPM00W6OXyIm2qQGyCq9OQTnI3/id4Bn/Z4+GOn3euhbeG6a5TSdOi&#10;jj+0QTLtUtOkp23Q3BWWVCdq9OMA5fwW0nxV4zguPiTd6tDpltpugtbW8rXAt7K0k3sUZ+dqKZCA&#10;FKkZOTnGKnmjKnKun7uqXrfp+Q7fvFSfxaP5EV1b+P5tN0+8XRLjRfDMNnZrfTXLCN2cZSR4oIwX&#10;G4A/eQjLEqOeM7xtd+H7/wAaTWXwsvrOayltYpbWC1wrW0K5WNFZ97b3P3lzhWIOAOBuar4w8Kye&#10;Cf8AhCrbRtY1yS/1WO4+1W8S2kr3qRgGSMgxrtXIULtYleQ3Jxz9t4Q8MeFtLvJ/GOoeZrtrH9uW&#10;HzN9vAShP7ydRvMoYp+7G1STgkkcFO3xSVnsl321fX56EyV7JP59v6+Ze0n4caDqRE3ifxOlrPp0&#10;i+cul2zTQFnkdWWRvlZmZti4iJA3DPSsrxb4A8Ez2fiCafwdfeH75pFbwbol5C++VfO2MVQNmPgD&#10;O/P8Rz6UtUjvfBum2/hYXEMtjq8j3Fwt5GjQeW0e7eCQxSUH5QVAONvcmtHUfHNjquv2OueFbvV7&#10;GzsmW0msNJk8wxwqmGKFwUfcd+MnAAOVwSa6IxxHMnFu3TotP8366epEvY8vK1r/AF+Xy1Ob1HwT&#10;4a8IeB4/F0PxLuf7euLl4LPQ9My/2faDuaVyciPoAyk5LAAEAkeh/CT4sfGLwj4g0zUfH9peanHc&#10;aOq+HY/EMsskE8XmqpMOflIUmTjPTIwSAKydU8JXFjoOoa/c6VF4Vjt7OO5jur+zZW1GN+EijljE&#10;kIZ0O4FFUBwQCDlRtaM8N9oWja3oPh3T5ZbMrHqmh2bSPqAU5HnuSyqAR8u0HHzDKA8nLETjVotT&#10;XNdve2nZJr/gjo05U6l1pt8/6+R7Z4I/a/8AhP4htnttB0zxroWqwsIptN0TTzqFlu3YDeXL9wEk&#10;fxADI9xX018HL/4j+IYo7iG0m1CwlhMn2vRWa2lC7iFdraXjBABJVsY6V+fPwVsI/EdzrWheDIrj&#10;wfrEN55st9M7x3EDKjbhuQxJGWLHCgYwSCpXGOy8E/tIalq/jHRfC2qzw2etSWUNs19p7RxXc4SQ&#10;ki6kB8u5kbzHKSjJIUBlPAPhYrKaFSo4wWiWt9WtN/T5s97CZnUoxTm99u2/5/JH3jrnw30yfUPs&#10;mpeMtCh1iSz8+PSbvUxFeyR5PJiIOCTxgtyelFp8Hrq/T7ZNq01usoKwxwWZKwSYx5gYnr0zjGR1&#10;7V498OfHej63q9v9q8LaXr2rabb7rq5t4H0/V7ONlBDMYQqybj12rjI5216h4N+Iq+J9Wn0jS/FV&#10;40iqHuLPXF3NGuMlY50O3OOfmGR3rz3lsYa0306ndLFxrfGjkdSitjqNz4R8RapIuq6euFVp2P2t&#10;QD88RGM/Q4IJxWfp/huWe2fUbTT2WJhhfOgIdyD3B6V6Nr2k6IbiHT/GvhWe3j37v7WmsvtMUfXa&#10;5a2wwGR6Aiuc+K+n/ET4e+AZNa+GnxI07VrVmULM1qZ1hb+LaQz8E4+WTLDA/HsoUYLlhFJXsvK5&#10;hUklFvsXfh5Gvhf4f+OJdXdsNpti3lxSLHuxexjG/GAPmGScYHpXm+ua9r/xA0LUNL8N6/BpmgWe&#10;4eLviVdQNt06EqzCys1yrPIwHCgh3A3OY4wSuF8B/Eo0fWdTj+Ja33iLVPEC20Fvp0du9wt8UvIZ&#10;RZwxqQWkk2kDOxFGTyRg/Xfh39l/xb4u07T/ABf8YbGHRtbt7FYNG0XwretbW/hOPzvNQxoHCG6B&#10;xgqSIgTkyP8AMvVW9nlVSSmrttWf/bq2W79dvJ7HLTdTHxXK7JLb5vd9D518E/A7wdpvg7Tbzxp4&#10;FfTPA8fl3/hP4f3kpW68U3CjjU9akjYPtYltsI2nYCqeWpV5LHiDwrJ8R9dm1rxhevJciCOCAQyC&#10;KO1t0B8uGCLb5cUSAnCIoUEk4Ga9K+IX7E2iXfjzVPGd14s1C6vL66llma/tGMikoqxoZG3EqhBZ&#10;QH3HJBbGMcld/suat4WieFPGUP71Y1jmt725gAYD965Kv1IztXACk53MODjPFQxGsne/r/Xz6mtP&#10;Cyo6WPPLj4c6Pea7HpHhjxvZ6hqUMO59JViJVjUDLZ6D1O7aKR9AWxuJ7TXLZopI4d8kMvGRnHyg&#10;Zyfxwcda7XSfgv8AEPwxe6hd+DPF+saen+lY8jXbaSOSNFzEFV4yWeRvkMZ+VDhixBOK/ju1/aQv&#10;fBLaT4ouH+wxw2sjalc+HbVXsHmALSxzJIpjeIsVZwNuTgF1Oa462FjU1hK3zL23Rw8kZggVrW4J&#10;/wCeTb+Tgc8f5xS3eppLY/Zr6WGSNWG4JkMy4AIyOxHpziu1tJvFrW8moal4O8MeJoGSTdIsNzY7&#10;o7dMzShlUKjAAsWKlG6qTjA5e2l8Jzs9prPwrvGnaXzo5dL1mGSOGCb5oMhiHwU+65wHPIGOK876&#10;viFL3qb0tqmv1af4DalsjB1bXLSWf+zltRGrYCNGxO4Z4Bwc/kK9A+Bfwk0LWppPGnxH1yLTfD9q&#10;6pb/AGy8WBdSuBz5KscYXPDkZ4yKq/Cyz+BkdrNL4/03VtL1KxiXdLeW8rxXzcnbGkMbtHxgHe+M&#10;Hhuu3Y+KnxQ+Dvj7xFZaV4e8cwyWv2FoI/tkEMPl5+RIIFfHA7bvmLdK6qtCVONoxfqVSX87XodB&#10;q+r/ABF07XpvFMnjDTc3UW2BbO8SSzEAPEHlsSuxV4+769yTVO6+Id1Z3sOoaT4gHhu+jYGS1W6+&#10;0afOOT80R3BMj+6VwOmOK851Xwfq+niaK+ilU2M0i3FpcRhmjKjIVlx0PHXuaw7nTbnYcwzbP4Y/&#10;JYKp9M44+lcVGPLK6dzb23S34n01pvxk1TRtRmGp63HsuI/Mt76aMTW6sRjG6MfKO/JzXZfDjxv4&#10;j8U6DJ/wkd/p11JHcuqyaNetPA0O0bWPmAENksCpBAABDHJA+PoNJ8e6LcprnhWHUIGhbejW8L7U&#10;z7gdOTlTlTXd+GviL8Worfzbv4dX66wpxHq+iqkLTR/3pkyEk6+gz6LVQo1Ix0dzaNaMnqrH0bfe&#10;FPBEjbtR8LWMhfDec2nouT7lcfNxxj2rzL4r+JPg14Y8TJpWs+E9dt7u5iMv2m3umhZ8YA2tu+bn&#10;jjpiumuNW+OFx4fXU9M0C11eby2KyaTqPkYAUEMVl5zyTgHKkfSuG+K+j/HzUPEdwujeFLvVo7WQ&#10;29lfT3ySTNEq7UaZ5H3SkgZy3Of11oyxftFFSSTXV22sXVjh5UuZb+hY0fW/AHjixvrfSvFuveVY&#10;puunv7uCZY1Oc7POx5uMEfIG/lVTSvC3gPSHbxF4e8SeFp2jYIJL7wnbLNG2cA7ok38nvjntjmvI&#10;de0H456Fc3V1qPw5voXZykzRaehU854KfKfXNWPCWtzjS5Idet/Ofcohtp/lIbJOWXq//wBf8a6c&#10;Xisbl9Pm5lJPommeZ/s85WcdfuPpWf4zfFPxv8N5Pg5qI0vVPD+qWsmn3Q0q6Nu8Vs6kPtZgpVhn&#10;g/Wvn7X/APgnX8LPNzZzeNrOMs6xR2+o2d0GAOFPMYxn0LH3IxXcfD6/0yBVurye3sLcLltwKsB1&#10;wF7DvjqKd8Uvjv4C+FoS8+IfiltN02bMUM6zOBIWBxwMnHXBIxzXmZfxbjMLiHSw9OScv5dbv06k&#10;4nA4LF0066TS79PmeO6//wAE6tEsrJr+2+LepaYi/ebVPDLMqn3aGVuPUgGvMb39kaSaeRdD/aG+&#10;H18se7c02pXEEnyjpseHr7Z7Y9q77Vf2kv2DdQvLyPxVr2pX7SFmin8N2N1D8xHGCAvzbuc4HbtX&#10;k/iH9pXRNHtpovhh8QPiFZws37u31LUJCrEnrh3Zce/B+tff5bxBnVaTjOE1trKCS+Ttc+bxOV5M&#10;tU18pNv87G54E+BOjaDqKazbfG/wnNr1o3nabZiV3gMi/dZmKjOGwNhAz0zUw/a7/at0TxZe+OPG&#10;+t6brTT3AmvdbvLNGjm4xlfL2nOBjaAMYHbFeaQ+PPjJ4yh/tqf4gSahYrMsTNrDxzYJbBJwAxUH&#10;7zD7uecZzXNeL9OsdQ1u4sNS8dWLfZ43WGaOFre3uJgAfJRnBO7qOdoyOveu7ESo46tfFxUmlZdb&#10;eWyKw8ngaNsNJxv8r/iz1S//AOCw/j/S9exH8PNIltYsorMZUlfnBP3uCeuCDwcVl3H7cep/He71&#10;K9+Lnxh1RdHvoxHZ+HrVismmMsgaJoSoCOVIcjhWbdkkkAVn+F/2Y10y7svE0PiiHVrW8nmt/wDi&#10;nZI7iX/VDI8qZkOWEmApUk4bgjFcZBonxB+HXwu8Qz+Avhzb2sNkv2vVNW1CaKC7ithPEsbLbyEP&#10;neyZ2q3ysScDJrz/AGOU8z+rwSlor3t18/01Z0SxeaOP72ba1dreXkew+A/2jPC2qX+n+Cdc8Nag&#10;1+sNvZ6pNOkXk3l2pI89o8blaQGPcF5DKzZwxx03i74yeFY9Qv7LwFb6bDptn4gi0qfWDfK265dn&#10;UOmDhcCN8bzklcdME/Opv/GXxm+K/hu61DwnL4Nn0rSg93JHbTLLdRrI7faVV1wcttj2qNvzcDqK&#10;m1j4seM/h18MYo7f7NZjW9ImGqpeWcLSTK1z5kTqMKGJYH5VzgDLDBXPBVy+nKrFRVpO11e61b67&#10;bLT5HTSzStGm03outtfQ961L4Kauvw38T+NvHOnW2qadok0V3Nq80sN3Lc2qGRZSApUrIMshA6EZ&#10;IXapKfDX4L+HNKv7iOz0/Xv7W0+3F1pfhfxFd4sWDYbBC73GGKjbvGVwTnmvPfh1+2Hrvi3xhBp/&#10;jyS3mu7rQZpLnUtLc/vbqeAEsEjKIJoyFUgqQmDhsYNen+FPFdz4f1a11RfEFzcSalePcalZWOvm&#10;a6uFkk3S3WGCESKqllYquV4GeRXNKrmOB5k5We+m39afj0L5sJibO1/Xf+v8upN4i/a6/aT8GzP4&#10;O+KDah4T0m7VoZLXwraRWmmeSwKMhW0jXzAyllbzBK2WJUqTmrnhn4neDNauF1TTvHmlGwjkjiOl&#10;XVjB5EgRAoZJG/eoTgM25y24k7RnFbF/+1PeP4Wvbt/Cmg3Wm2MaxtrmpXUljdTqCqbjGyEI7swJ&#10;ZuMZxkFc48vws/Zp+MuiDV28YHw/qCeWLhY/JuGLOA6y7bf76ZIAYLuwwOODjqwufUqUF9Yw/L/e&#10;jr963X4s562HnKVqdS/k/wDM5f4ufBfxreJ/b2iaVHcTRTyzXEtrcBi8JK7ZA3HHUc459c1x/wCy&#10;38D/AIjXXx2t473wfeOuVOm3lxC62ySriUGSQEKFZFdcE5Y4AzXbXXwF+Ovw0kvvEXwT8d6X4ysI&#10;V8rU7e0uAZo04JV45CsgBBByDz6dRVnw7+17Ba6lb6L8QvDVxot5pcZiiuG83crY2tyuHiUqQpCq&#10;vAwG9felisNnGDdPDVVdq2t7q/daNfM82NJ4XEKdWL0a+Z1cOp+CfAHxhew8L+PJl8Etbm+kuNEm&#10;VvsVtPuURJu377jcBMhZS3zkHaARWt4Xv/hro+j2fjjxdaXOq6Tb3XkmXVrNZZrq2Ejb2MT/ALze&#10;N7AgAhSF2r0Iqpc/Dr4uPY6yl3pWs3FzbNbf8ThY5Z4YycBRdQOJ1XIGxXaRwdp24NYl3+ztFp9v&#10;eL4A8Wap4WWHTJpTo+tKdQ0S7mRMLIZrceZBjqFaLJ6FsE18vWyTEUJXkm+7Wq0vror3fe1vzPfo&#10;5lQn8NvR6W+/T5XPPb6bwLq0V6/gDXVilluMLNNYC3YOoJyfmIK5PGAu4dcjpjXmsz+HdIj8JDV7&#10;djG0ryecreVKx6qS/QgnPHYc5IJqH4s/CD4t6J4c/wCEul8MpNumZH1Lw1Ol1Zzwq2V3FN3l5wTj&#10;epx95QSK87kunuoEa8a4khl/flraU3FvHsDbceYTKrcj5SCORzxx2YXCxnG/NdfJ/iclapKL2saf&#10;iTxfo2safZXNvp7WupMnli/jmKNvJUEqcZICg59QTjkGsibTlsNHbVLy71O+tdQXy2uoYB8qksDs&#10;lz8y/KW2EYOO1YdzryaFYTavo2m28l80J+3XEdvIstnlhtk4CgFsn5lYkZwQKq293tu21jSJ4Hvp&#10;Id17ptriTCgg71LF1QknO4vxg5A7+/Ro+zhZbf19x506nM9dzT8Ew61DrTXnhw6Xd28khg8hpgm0&#10;MMKGj5JBPIPPzccZxXQi60u6ubXVYtSZZLqSVZJZ9kMexcqIkAJJ2/dZcMPmXoMVg+H540u1Wz1C&#10;RtUXHlXkl1GyheWZCB8vQgHBxhcHHSriQW3ijWLWDSpo7WGSba1+sbNBDKyrnBx8vAboAPXpmnUf&#10;v3YU9I2RXnsDoGkkLBJdXEzC5e1t5/LmUY+UOrL8xyRgoccHgjk7V6upafo0er67eBbO6094murq&#10;IMZgwy0ScEqQ4I3DBG3kgHNWr3wvBq/iK00a41FLixvtka3cyrHNZlW2lGOQCjEHHJ445OMx+K2m&#10;8Ow/Z/EOkTWM1jcM9rqWlSBll4ITc7ZYgjlSMAbexwKx9pzSS6mnLy3fQ1ND0/WL9hquhJHpEd/C&#10;xtlmkdDG4baHDg5BzypAYAkcAYA1LmWfW5J7PRNWstcuLqVbu2MO4TO/3ZQjMNoIZicsgLEZySPm&#10;o6DYpqNovia4vlVdUuEhmtZVK5WMfKG8sgkZVSeo3DPUUn9j65DqcOnXHlLqE1wrxQw/u1WPeu50&#10;KMJVbKkE7TkHk5wa55crk9djeK91WNvQb6ytNBu9P8SrcrHaSzQXH2lI2liZtqtEnVEPBcnKgfNz&#10;yAMXUT4jn07ZpMFul9Z2BmkllKx3txZghXkUc7mUbsnC/K2ATtq7da1YXfiDUoLHw9bS29nbyLeX&#10;L3EUykMf9ch6SxgFBgLuO7eQDkip4p1a20/TtL8O2EGrXRulykcExiS7syqtmORyDAcDay4IyMc8&#10;EzTi+a9t9Qk1y2OfstV1zUo7PwxpqJquraTPshs7q3khkSAZcvbcgNuwNzMFYErjOTiP4tm51rQt&#10;N1HTIo7qxkhjOpLJcR/avtEg+7KVw8jKVcDOdo44ycx6Pq/gvW/FF43ivVbOxh2pJZxu1wC8qxhF&#10;G+NS7y8KTxtJJwwGK0dP8B/EP4gXF5rninRrex0u2gS4u9c0uGO4ngjRcdVJdMgH7wBJOcnGa7JO&#10;NCopy0trr59F3+XXucvLKpTcVrf9O/b5nU/sz6R4IuLR9BuLS8/tDUVkVk+0SQCGFFLeYhOQ7CRQ&#10;cRsDgMCDnFejeHZNekj+x6hdW88LXG4XEdkQJWU/fUHlSwxuP3ic5NYfinxL8LfCPw6T4a2xtdW1&#10;hLW0m0W+DBdytIeQRu2SiNcMhfB80YPHGHafHzUNPuIdM1a2IuXkEb3Eisxg5CbnzgbV4yc9AfTn&#10;yPZ1cbVlWs0r6X/Bry6fI9anUo4Wmqbav5fke4+GPJudZRX0SOdYuEW8jzwxz2/T2r6H8D/Dnw1J&#10;pq33ia+sY7dvmSzE6qoA7bVPOPevkPQfjFr+lX1pEZYdQ/0GG7vZUuQUjEgUABxlAQzDjnGcHJDV&#10;7d8O/HGg+LBJa388TfZZvKu9mV2Sc/Kc887TzyD2rzsfzuCjGTXmj1MDUpuTbjf1PaNab9nSxs/k&#10;0+3kmjONtqpznpzXC3d/4JjufK0rw7FsZmK+f94enIIobSdKjDR6c6tE7ZXPbiq0lraWH75FDVhh&#10;cLGGvPJ+rOqrW5vspeiH3Xi/xjZp5Wg+E9PjjXO2aO33nH59cd6p6Pe/FrW9UwNS8tp2AW2NrEE5&#10;7D5crj1zWjD4oMG2yjHl/uwxVvrxk/1rT0DT9U8V3G3TkYtGrPIxbAjQd2J4Ax/TvXpxlCjRb9nH&#10;1au/xOCTlUn8b9P+GKfjfxb4p8D6R9m0L4mvb6hNlLi00p8IOgO6QAEnj+Enr19PLYvE3jSG9eS4&#10;128mVid3nTFy5/4FntzzXqHjHU/h5o9mtlo6/b7jaFu5lhG1HYfwnAOR+NeT6pZeImMyxX8c0Zb5&#10;BGNp2+/HX8qvB8klZx37pHJjHNSupfcRyz6xrOoeUJSse7lVmbnjkkdK9k/Z/wBH8Caa6nXtMkku&#10;9zN5sVwNqLnjI25A/wA5rw9l1WL90y+X9798zjJ9ce3+NWrR9ZtrfOmeIGDFwdir944656/rXu1c&#10;DLFYXkvy+h5VPFxw9bmaufoF4Z+P1l4R0GTT7XTd6x4JkhuNwK91VTjDYz36+nFYvjj9qObxP4Uu&#10;tM8OaSYYZlRrma8h3SFgc4Vs/KmOCAM9etfFGj/EP4g+G7e4uL0NexMuFj807lboMOfTHI71raZ+&#10;1LdTvHbX+irEjH5mTPA6fX+fFeBHhmVOXPy81vP9D1nnUKkeW9j1DUdQgkma5nuvOZ2aRl80bm56&#10;/wD18VmTeJdK0mH7VPoVjcfwsl5ubPXgjIr0jwP4F8P/ABI8Mza5ePGs0MavmNR3GVyOuSvQk/XF&#10;YWr/ALIdz4o0O41rwXrpurxdxjtbifARtxwmMZ/ljtUfWaMbqO6NfZ1JK58/eP4dK1bV7i+tbOO1&#10;jYnEMPCocY964+CwvFuQYXZlydoZensexzXXeKfD3inwlf8AkeJ/D81vIshAaNd6Mc88jP5VsaF8&#10;S/Gun6bDpem+PdRt9P8AK2GzF5Ikar6BQQvrwac8ZVjZNfocccPGU73OLh0jU5Y/Ms9OnVlBMjNE&#10;zbTjoB06Vm63bT6ZcZm1OOO4cb0jiwzAHjvxzXpOpa/b3yvay3XmK0ePMkJPb19a8i8VeFFiWaeN&#10;2b95gbWBJB/i+lfRcN1JYmvLmfKl07nmZzT9hRVlf9B0+pJLMttJOs3ZtvGf84qvPbuW+1Rr5cbc&#10;bX/h/wA+9ZNjaR2VwreazMrZ+Y5xW9Z6jBJ/o/mqmV+ZZEx/Kvurcux8jfmKcmn/ALveywsufuxt&#10;+NdDoTCzAFpdXFtHJyV4ZTx1+v8ASsqWGRZVEluhVf7rDkdM5p1rbsLrcICdx+VF4/Coqe9EiSts&#10;dBq9/wD8S7y8RyMNxVlY8/WuQmlZ2+VOP4sHp2/E10F0H+ws8unx88YVj8p7mueJQM0cZ27h8x52&#10;9On+fSpw9kZVCWCdHU7iNp/i60kUu8bE2k92bI/OoOY9xib/AIDng96VJo2KsWZjnHTJPUf54zXa&#10;jC62LwlmSFSCcAfdwcmnSOzqEIAHr6/41Xi2MjDd90bf92nq+FweT948dR/SkQShg7b22nauPX/P&#10;WneaiEsC+0rj3FNQsR5bgH5u7d/8/wAqduWPhPu5AY+hoFYtW0rH5B1HT/PrUy7AuVDbqqQqrNuD&#10;fwj5vXr/AJ9KldQ6by4+XIbj734dj3pfaJky1LKx2jbnuzf1/wA98VJDMw2gu33eMdPy5xVW3Kuo&#10;RH7jscqf/wBeKmCzou5dv3ORu44/nSkOOxagulH3W+UN91h1OP60RMHfdC3uq1XSTb/q1/i53NyT&#10;9e44qVQ8iDlueR82Pw/z0qS0WIp1HyscLu+9uJ9fbpT0kGMgqcdueKrl23ZXtx9R6fSmw5UiNHZW&#10;H8LYwKBdC4CGOFO5cU5pY0JC7sK2C2/k8fzqqXdDk/f3HcF4H0qR7jAYR9d3Q9z+P9OazFe+xYbJ&#10;ky6t9zGc9/XmgyPt83cRtxu8xfaoVVQFZtyttw3zHn60K8weSRhtQY28DOKu4FoXLKmw8eq/3fX+&#10;n/1qcjmAllDFuuOvviq6yDbvllXHRix7ehpzySKQxkVfmGe4H+NO9g3LCXAd1zkHqPrU0btHyFXb&#10;gdGIqmTIp2g5z0wKe0rmTbjPf2bihsOXQtpI7/MV3dvYe1G8q7Nkr8p69/8A69QxSbM4AQ9h705J&#10;AoVXjVgfcn86zvqVEtRHb+8x6/Me3OKcnlsuSecfdz0FVMQBtqR7ewZX/wA80v2kMMO3P+zjBJNT&#10;cN2Wi+xPmcn/AIFwPw/z0pVnRmXfENhxtPNQKSxwj7lxktn+lBll2kAsqnnqPlquYOUtLPA4278d&#10;/m7cf596duiICn5f7u36dRkVXSUtuwytnjbz/KnNLOpUeTuz1/OqKJyF+Vt/zfxBTyP8f8+1LGX3&#10;GLzuM/xL7ZzUH2thiTylOG6MT39KejK4JEXOeh4/HH/16VwvYkVYyNscvOfut2oeUyfKr9sNio0k&#10;+YJhtvVl96MvhXBI3dFzx9KVwLKzSFdq/K/IwG/P/I9qRpdjKHhIOOi8g/54qqblHBBXPUj1/D8c&#10;9aPtCw5YsdpbavtxmjUXqWBKJcQzRdFyp9RTJJX+9LGcfdB9Bxx9aRRE43jaOMbWXpx1/Wo1lVZf&#10;LkZWRtwX0HH/AOqgZIWLNtDtyuF6enrX6zf8Ei3D/sYaWytkf23f/wDo2vyVBaNMGEPt6ls+tfrR&#10;/wAEhUCfsW6WAuP+J3fnn/rpXl5v/ufzR6WU/wC9/J/ofT1FFFfLn0wUUUUAFFFFABRRRQAUUUUA&#10;FFFFABRRRQAUUUUAfjD8bZNvxk8WTyOcJ4jvcNnp+/b8q5m01FrgL5bBlxncrEr9Olb3x1gcfGXx&#10;Vc6rNmMeJr7yotuc/vnx261zayssRQwrbQqMMuSWx65FfdRrS5UfK+zjzFgXcyzqqy7m24b5s59P&#10;6VMt6sKt5pTP/PNe31rDvp7jy1hgna3RxjcoO+QegPYn3pIZvLt1jtrLZznZ/EM/3jzn+lNYmV7I&#10;r6vFas33vk8rCHcx47DH0oinVW2S4yeW9c/hWUtw8aswXpg9Rnr/ADqNNWcW7XH3VI+UScYGfStY&#10;4iSM/YK5tnUrdFJEm49RtIz0pBethSLjbtb5hnoP8/5NZVrcJK3mbCu1ef8Aa47U6bULOAD7dcbY&#10;l+by4shmb0PFTLFyUjSOGhI1FvRczFVO1VX/AFjdP8/55pn2iBlYKoVR13fxH6ce9VobyXUYGdk8&#10;uNT+59unOMcmrlrpVisYnuJd46svTcT2I9Kr6xKRP1eC0HQlktZLq4BjULncwI28+1ESu0IunSMB&#10;kyr8Y+tF7eQucXF0rLwvkhtqn/61R3kiLb+ZC8e7GVj6he341KxDva4fV9LliQ28gxGdoH3ty8fS&#10;q62yhdzlVVum5ulRyXflFGnLuz5Kg8/n/wDXqS4ljcRiTDE42qf5e1bLEIwdBjldSuEkJYcbv6Uq&#10;OIxtMjD+8vv6cVA0iphl2p6M2OeOtTJJAzM4B6c+gq1iLmcqA1Y42fmP5vpzTyAOUdfdivOP8aUS&#10;/L+7H/Aj0xUMl3AV37xt59elRLERW7HGhLoiRhIw+S5VTwNmT/n/APXQgIK+bMvtwc46VnSatA9x&#10;5CQsu0g7nIA6/rU8cqTuXBb5erMny/hWUcXGXw6mrw04/FoWBGm4uBjuc96ezIx+6zdjhcfL6VWW&#10;+R7j7LH8xLfLIicKc1YJQts+7nrx/wDWrX2kZoiVOUbDRawth3CtnIAOf6UHOMM6/M33QvPFOChW&#10;4aHdnHIP557UyO2kjfzLyddiEk+WvH0yfWseZJnRGm3ESd4Qi5Cse2V6VXutNu7VVvHYFJHxhfp1&#10;PXjIwatN9hDfZ2tG/wBnnqPQH0zU0rC4jjhUKkcXEaR8KqjtWMpOWxpCnFPUzY2vl2zRI3/TRkU8&#10;fiPxrc0x5ZrGGS8ndW6uWwAeSQOn0/L61XN2XXyl/wBWPvY9PeoZrrcNjHzBjCpjgc+taSxDsrhG&#10;lGMm0ac1zCGV0YMyj5drA1Be6hNGQvnsq4HCY475zWVLBLKd8coTuGK8g+lO+zycbJN7KPvM3+NZ&#10;vESa00L9n1LE0hupGMvQdxnp6Uy3nYK8dlk7c8MP0zUSS30ZCoFkzgM0hJqSGMqmyMbTuJYlcEVk&#10;puUrjtyk1vLOflmK+h+U+n+fyp8v2ckB7dflHYZ/lVX7RbqPMWU8nO0cZ9zmqYvrmWRsuVXONyr+&#10;nPX+lNzl1FHyLTRW5+YFWYrwoXHT69qrhrw5VFRVJ28H+nb/AOtT4rtUK+VGzZ+8WNSnytpeaMFV&#10;42xjgfjWLpKojWNbl0Ktl4Tt7mTz3lZOjN5cgAz6YrTsbOw0/ctnFIXzjf5ffHTP/wCqmRahbwny&#10;4bfnG5iVGP17/nViO5DylJcjc33WA5PrTo06OHknFalVKlWorN6A0Yu1aITt+7b5sSck+/PHSgw+&#10;XuZ5Tt6bV6HHNOb5cpbpsbpuB6GmW1vKVeZ76aQM2fLL8Kfy6V6EcTzaHN7O2wy4t2lCyb2VuoDH&#10;/CltLcZIZ2AUYxUc0twZdr27LtPyu2DmkhvlcFEVmK43Ntxn9KylOnzamkYy5S0zQxw5aTn1zgAV&#10;WklbGYFywPze/NDrbXAxLsb/AGW/w4qbYGX92MjuwIxU+15nZEez6spuju++WRVUD7y5zimSPJvV&#10;DGwU/wAS459qnkQg7jb9R2XGKaEfqJDnI+U4GKpTcXoxckbEBt5TMZG+XfyF2k4B7flQkG0jO3Pp&#10;2qTc+zZIzAr93imu8cx+9llbP3unPX862jXkZSpoheAGXCMcE/Lz09P0qNoE8ssBuy2N3r7fyqwo&#10;Z9rscN16dPr6VIzRlfLMjDn7u7jn+tCxFmV7CMlsZ7WsadV4PRue3f8ArUMdlMHZVcc87s53ZrWk&#10;03No0qJJuA6Zz2//AFfT3qsbOaF9jAL9MFq3p4m5zzwuuhWOnpIihkMbbc/M2ct2rPk0hbNt9qfI&#10;dmy3k42ufUjoR9MGt6IxidRIgyv3enFM1K0tXBmFt8x4wWA/EVbqof1e2pkJMVQzeVvZSMlV69s4&#10;7/hnpTXubW+Ilt7iNmAxtB5z7+hqa4hkicxmNuDltp5Pb/P0rPuraG7KjyQNrHDF/mHvkf54o1ex&#10;nfleqHXM9tDIpllPov8AvdhTdiodwGecDdx3qBVjtkknctPIYtsHmvkRnIJPvxkde/tURvriHaZr&#10;UMvB3RsT+OD/APXojKV9RylHoWNoTHzNz0GR+XHvzTtyJ/Exz+nvVZL62l+7e4O3DI4wefr/AEqS&#10;RvkwXb5jkNnP4Yqm7mfKTjZs+aVSu3PzMc9KSKSZXCbuOjNx/kVEJoY9xKrkeuOlRteKV+UFfmIy&#10;rfL9cmplqb0/dOg0yEY4jyMZ5GcmrEs4tYcANuDcMoHrXN6dr7wP5crM3b5j0Fa1t4sjEflsw2tj&#10;hj81eXWo1efY9ajWp+zSuTMQ1uzMg3AnH/6qis5Yoz81vuboB/k0g1iGaORQhjO7knlRxx2qORt6&#10;YJyy87uF7f8A6qFD3bMUpe9dFq4utLlCiKLyHVuI/M3fmOv9eah8qILiRlK8g7WJ/L8azb0Sg+aQ&#10;rZH+s45/z2qk+pajAMIJJ4x821j8x9gR/XrWcsLUlrBjjiI7SRqajFc6WUmSTf2SYAgdOnqDVSbV&#10;NQ8/cxbcvT5etaWkavpet2oaK9VX4Els3DIfp35PbNSXunQMu2S3kYdQy8fn9K814iVOXJVjqdcc&#10;PzLmpyMeTUr159rTFo25ZSM5XP8An8Kmh1iHz9s0MvlD+JZN20euCKmtbW9sbpZY44rqPnzEZeW/&#10;Ecj+XFUNVguL2cbLYxu27aqrgD/P5VX7mcrFWrRjqPuLuzEu6S23qfurIw+bnr/npSbbC4UH7Eev&#10;zbYxg+/9agi0eZvnYnd/tHOeO1NutMuLKHdazGRWGcLn5T6896v2dCWiZKlUjuiaWBZP37N5kb9W&#10;6ZHT8P8A69UbrSkuoW862zj5W3Hk+/H0oXU7qOYG4bd2DHgn64q1FdJcLiSPcuSdq9x1/nXNLDSj&#10;K5oqykYOsaBb6nbfZ5oFXbxhvnyCeRhsgZHasnUPh1YToq29uskITCwyv8vGCo7jAPOCMZ59K7Nb&#10;uK4XDBXUcMhbkc/y/rURiti/yrt3cDdwcfWsalGP2kbRqSXws8z8RfC6KeJks5nt22/K7MXRcdjx&#10;gceg+mK4Dx58O/GKQzXMf2W+kkVgk1xMWGQOUAI9COvqMV73c5Us5U/Ngbm71QNjplxO0s1grOwA&#10;Zto3HGfX0rL6rHl0RftOZ+8z5eiufA1vfmNvhjqGj34tWgW3sbERwammxiBNKzKImLEBm2sp2cbc&#10;gVjXngbwxo+oWni/w7oH9k2tnKklxqbakqqrOhlW3RgMLcKqsCApCnGQMjP1bqfhPT5ZAPPkjjZQ&#10;P3MhWN0246Y6EE5HT6YrmfEfwS8F6gFuzotncSW8gkWO6to5FLZBIwRjBxg44IrklgpauL382X7S&#10;EtGvwPG/jF4W0jx/4S0PTbL4hL4kkjsb6/tb68kVTax4EptnYl3MzADarvty6bcEsBgfAnQdP+Dv&#10;iHWNN+N+n6nBod9ZpZ6ho0kbPJKkmGAURkPwp3HaRgjnkYr1PU/2dZ9MW8ufh54iGkvd2r211arJ&#10;Jsubd/vW7fN/qzxkAjI4Pesew0TVPDOsx+JvF/gO61S+tLB7aBri8QQ/aUyI7naB84CH7rZLEnJI&#10;4rnqYWvRwboLWL7aO976dF/TKj7KWIVV6NfNbW16v+kcv4Y8a/Dmy8Zatpej+MLHTPDr3XleF9YM&#10;n2i607ChjIqyx+b5bkKhyucKTz94yeJtB8ZaraSP4d+Gd5fXHiGRb221SOQtZTRo+5ruZXZsybtm&#10;RGB8uMDLEVg/EP4WvYQR3WnadG2pTqupT6rY20qNDLKNzwdCDt3bvlO1TwMcg8r4V8XfFf4Z65p1&#10;tpnim6WOS7Vkjmy0cjhdihg5C4AOBnAHftU/UXKPtab18+tvNWfnrv2F9a5XyVFp3XS/rp/W52Nh&#10;8MtF8Q3dxD4n1Btct5dPEq6lpsUkBF2WIWIHBQknGAwRQrjO0gVg2mqS6CZNG8G6lcedawrBHEsc&#10;aQHey+YZJmCsArgA4LDI4XGa77W/HWg/Ce1XwH8UdfbXI7uM3Eeh6ekcejwwy8tNsjA8yTduGwlc&#10;MvcYNc/8RPEHwd1TwHpMfw2v5o9W0FSy6PrF4JobhJh0j8s7U2Fs7flAGVIJGTnR9rNq6bi9n09f&#10;02NKns4ptNJrddfT9S7HrN14ottY/sDX7rWFhsYLm6SxsJ3tICkQhaTymVw8i5/1zFAD8wODgWPA&#10;Pwd1fxl8Q7aLw/aajDDJtFxrVx4iSCEQJFI0m5y7MVcp/rfM2rjnOadoXhD4mfDLRFnvrG6utJ1X&#10;Q5rnUb7TNYazsJLd9n7ptgXewAJ2EgMGj6jIMfiTWNHubq80HRRZ6XqSmG38N6X4ZhjjhW0Mas92&#10;7hQJgQHHMxAbsQBjnk/iVJq3ffy1Stt+RuraOote349bnWWevx634QtdL0+7urzVLG4eW01az0eG&#10;7vLeF5BGLa4uAWDqQzlVO8EbWU5OKxdf+Ffw08KfGDSvDWv6zp1pqGg+H/MUreTGTV5T/wAe0SA7&#10;Y7fBDLksY1xluOTa8FtpnizV9U0eG1juPE1pYuf+Ewmna1juYVCBf9GjUGSRUVyCSpLDG48Ang3/&#10;AIR2407Xtc1e6/4Sq+RWsbW81WykY6dBkL5n2SctIDG5VlDSAZLDdgMTy2lScrNrTZf3vPtvo9fK&#10;6NpS9pFXSf8AwP1/q9iX4aXfiPxY2qeJ/GmnapZxzaazWeqafqhs9RsxEch5Llwv2lUJQ7Vynz8Y&#10;xiutg8efFDwd4wXWtN1m+8TaR/Y63F/4mtNtxJAFcGSSVSu90RkKOwG48lTnAPm/gFLFvFGs+A/C&#10;djpnxC1C1/5imrW8sjbwzNLMGiKqYZSQvlyPhW25cgceta14/n8OeLvEF18atcj1DS9f8Lxx6PoO&#10;kpGJncx7THMkTEKzMI97b9jnOOjrWdSU6eItCN7rSOuq02W97d7ba3Cm1KCbdtd/83/lfc+zv2Xf&#10;2jNF8dXFt4C+JcNvZaggA015V/cNG2Nro3POTyOD83I7DvfGPwL8A+Jd2u6Lo81rdSL/AK3TZjFJ&#10;cMDjJyCOBzznII6V+anwl/aI0z4GarpHivxxY+INffToYfscOoanHGEVY1VYRtRnAUrgrhi4CklT&#10;nPpnxa/4Kr+Kvin4bbTPAVjq/g1dK1GCJtD0q6iiW+jDkSh2lh3gKOp3RqnJKsSKxxWV4uNROirJ&#10;7u+n+Z3YfMsL7Nqo9e3X/I+6PgT8D/ht8GtfuvGaW0P9ozQ4t9T1K3UXVmrA+YkcgIVQwwGYLuxk&#10;Zwa9O8S+L/DUGlLZW15FNKygoqNwnHDce+OSefevxb8c/HX4jfEvTtQ1bWHW4ttIvgs2oajqE4t4&#10;9qBVT7PkFy+4qCDwVGCRmmeCP2odX0CBtI8L3+tQXUaqlpqWrao8MN3LlV8svGAsRKggBsLkDcTk&#10;k8tTJ8VW/eSnzNb+XzuawzTC0/cjGyP13vfH8KBWm1WMMFy25QOf1HYVy3ivxz4Xh0681a9xcGC3&#10;Zmja3Ry446FiBnOOSQBX59v+134xtIvssvjaGSO3jaR5NYYyRLsdldokJRpCD8o5Y5B4NP8AHmte&#10;JPG+trc3vxGm0/Rbq1+1qnmEW0kbMFWULGQ7IWKthgxAPOMZPP8AUasZJS0On63RlH3dfuOw+Pf7&#10;Q2i6pdz2/wANNcup9QaZYjpEjO8KueCHABBHQ8Ng4J9681+EPx9/aA8a3t18LPiJr1npnhq1t0nW&#10;0t1cf6Vv2Qx7VZmcNhs4DkY6Zwaz2+FXje78NKmg6+tjCt7PItxYyEJqEEeWZJ1jAKxYUMrdN38O&#10;TxuN4ev4fDuijwp4JWzls5Wl1fdho5BIF2meZT91GUErnGdrDhVYd8vZ08O6aSd+vVf1/wAOcb9r&#10;Uqc7drdOjOo8TfG6f4eafZeG9G+JcPiKzmtYLi6SOx8j7FHJEsu2OVmPmyxq2GUqApwO1ZM/x7sb&#10;v4babqVjqsuu3hm+WOzvvszNJFIXgleORNuQCM7G4O4jANYnin4L+FpNFl8VeGr+61a1munj+12O&#10;xvLkYAGFQgMalVd8nLbxnBHANPxX8IfCVzoCane2EcPnQxmOx0eRoGiCHKmUKNjcsWxk+hxxXLQ+&#10;rrlbbeuvT/L9CpVsRqtNvU0dH/arsrV3/tDwJqFvLHFO1jcWdrDdNNJMp84nySWRmwP3gzgkEEEZ&#10;rvfhR8fPh98VfE0Ph6H4k6XoOv24s5rHTfEFw1nnyAuPKMw2CRhguxxI7AkHdk14ZZ+EZdKu/wC0&#10;tRvLVXWNRYrcabHG0bF8tJ5ke1wFXOMEHByc4OXQWWs/EHxXDp9z4p0VrdpFgsNO1O0EqsjEgjay&#10;nODnHI5bp1rtrfV5Rbjdab3v+FtTGnWrRknJJ+VrfinofUTeAPCXxD8ZakYPiN4NvNemlunu2kkV&#10;ZZbiYhowZETcypJyXLFpQTlsgOLusfs5fGe0tzqHgfQZNV2W0PknTfEiqGl6T8TSHYoPKABmOQGI&#10;6l6fsOeD9f0yzgmW3hltfLaSEwqFLooCkNycAYx14HYVbk+FPxA8FXEms+BZJm+z+XCFbUHgtZV+&#10;6xKjDZbggk44G3bjnkjWp2SUtfNf5WO50Z6tq3o/8zOu739o7w1Kml30/iK3tGkuEb7ZaxXQWONA&#10;0TlUVSGk+ZAgdtrD5m2kNXPr8afi7oMDanqklgklnpqXl5JdaPtkiR5NggIRpWeUZBKIGKr8xyAS&#10;PcdA1zxTpSRav8RPG8yTovmn94rw2y8gsXlJ55xyQMce9eN+LPjF4w+N914vj8Aa5DLpeg2oZta/&#10;sdFnuiY5GYoS5HBj+XC9AWGMZbpw8fbSd4RsrXfTe3Y560vY2953eyNG2/bv+IXw/vZ/DniXwdoF&#10;9dwXhtGtU1Ro5Y7kKCUAK4Y4xwNw5969ouv2vvDXijxJ4m8N+IfBOqSWfg/WFsb28ji8xLeJpZFS&#10;YGM/6sMpDZA2Fuh61+b3j/4U6yL5fEuuWdxdXOqQyXFnJdbm5Ezr+55OVyvbByTn3/Uv9mH4HXvx&#10;40+68U+IfB1x4d+Ht1q02qLpd8DHNq00syzSXEqtyFEijBbIHlLtC/cBnGGwOBp06kVfmvez2aa6&#10;X9fzDAVsViJSjLRK2/XR/wDAJ/EPiW2v9K0+f4a6FH4ohvk3S+TqaQxRdOCx3MeCOik+1Ymt+D/i&#10;ZrWmtBcab8PdBVWHmDVIZNWnQEHBVMxL0B6oenuK9E/aP1dNF1XSj4D8GxxyRs0bX2nQK01tCqMu&#10;cHhF6BQDk9SawNJ8UW13pY1LX5rq4mmVTGZY2WaQ4GCQO/Tj2rwadWM6adlr9/8AkejKnLZs8w13&#10;9k34K+NdLij1zxP4snvI1xcf2PcJptu8h28wRJGnkL1wNzk9/U+F/tJfsd+G/AOnL418HfBi68XX&#10;UO+Oa9vvEcrTW8e3gyITuZMddrEDvivrpdKj1a5uILiJrddxKzCJgqjH3v8A6/v6CvJfj9oXxRls&#10;GsfBXjxby4Zi0kfmCJdgG0EbztJyeCpB6nHGa7MHb6xH3lFfcvnY5cRh6bpNuN397/E/NPxDqvjS&#10;HUHutK0DRtELwsnk6KsartOR13Fs+7NmuG18XWoK0V3qcjNxkM2G/A8/oa+l/if+yP8AHHxFLceI&#10;vC/w9vLu5V3a5i09Em80jkkbGPP3jwCD169fA/Evwz8eaQ0ral4M1G2eM5kZ7R12H349q+4oYjDx&#10;fKpx+TX+Z8biKNWGri16ozfhTAbvxbpNvrV5fWcenPJJDqmjsIbmHDFywkA5YbSBuPAOBgV634h8&#10;UfAzwF8HLWLwj4ojvtcuNYaT7VpyeXeaUsReRSSw2bpPlzt6u/G4oSPLPha2nahqur/DzUrKLzNe&#10;03yrG9mjbzbW4RgybGB+VWPytwSRxwM57K20LT/hVFrFtrXg26m0mOSEQm3hDTQSLtXz2kA+cGbO&#10;Iyf4RgDqeHHVIvEcrvpZpK3vf03t5eZvhXL2V0k/Pt/SIdQ8P/GKDxJ4hHw68UxalDqMwaTTLy3h&#10;eS88mRWQrAV27lyWVVG4BHwMHDeh/ETxTpfxi8C2+p/FrU49F1LwNaTaB4ltdFv0S6u7qW4iYs0G&#10;xo/JKbsHcEZ4sZUbA3J+CNZ8O6B9n8UWd9MuoMjXVtrVpeCSGxkG4MTAu2QFSDg4Kgt6DFQePm+F&#10;3jywntRZ21pJr0DXt5eSWMcmorfq20SM+P3cRbaSmVOJGIPauJ1JVMRHnjbltaSWu1ne3Tl+d/kd&#10;CvGm9d+jendfidp4d1/wb4jvG0v4b+GdXXWtB0x7/RfFni5UiLRx70eKVf8AVpEFcyKSAA6x8kg7&#10;s7w78UfiV8XRa/A6/wBP0nxTHeWMMdtJfaSEtbVGQB4w6f6pht+RscllyOhXG8LeJ/jSfD9n8LtO&#10;8bW2qW+l2Mha3vtPW8iEcRk8m2xIdy72Z04yo3qP4+ek+GHx48IWOkzarpXg638I+I9A1KEahpNm&#10;zxwXFmqvF8se2QtOZpvn5I8sBRjapPJiJVacZuEOd6W1u12buk0m+i0XzRpGpGVruy6+fl/w5wfx&#10;L8CfCrwUP7W+Eum37Q3F1IlpZ3UjSx6dMjiK5juiThAu7I+8GKgYdadovxA0CG4n8R6TrmnQeJG3&#10;2t1JHfi3t7qHfsIjJB2KEQSLgjLAHIztrsPh/wCE5vFGjeMo9Q1U2etTbJXW/SJvMI3nyZJGAKOS&#10;AIiflVymRkmsPWfhzpHiGK2+x6HDqUdurSrdNaG1nuNwL+U3Yum0qSmVLKTnqBpHE0pXp1W2117p&#10;pPXy+eu/pnyyj70Elcj03462nxQ19/El34a1hIWlhs5WtYTJFfbYhD86qoLMw5KZbJPoOOu8MeEt&#10;D+Inj+TxLrNvb/altIdOdtNt2j+1JCjROr24+dJWhXcduQnDAcEB2q+AvBnhzw7ouv8AhWz/AOEf&#10;16bUJFsrzyQw8ls7o2l+4uHOfMwMh1GQBxwJ0P45/D7x1cal4F1OafWrKYz3N9a3IczSNF5rIuXZ&#10;XOxSqqODs28NgHOKoYhNUPc0sr+T1+W2t/loU5Sg06nva9DrT8RfGvhj4g29/wCINVsfFDaDZtL4&#10;bm1OxC3M0QZMrHNhm2qQy7B14PNel/DzxR8I/jNrtr4W8beO/senz2Uj2dnqVtDeQSyGRmxb3M4M&#10;1u0e9lZVYCQRYxk4rwa38c+HLDwBcTeKvDzapqlvHbz6PqkOLbyYy7rcRyq0WJZvLeAFVII9eCKq&#10;eKNB0PVfA2i+NPBXiCxWxs5N2o2esXEqTWMjDEkKL5hDx7oWwYwCofnrVywUZRtdweykkt7Xul6+&#10;Sd726ExxHLLut7M92l/ZQ8Q6ZpMmn/D19Q0/xzpslxeaXrWjqbez1SxRnRomkWRl+052MgGwlN+4&#10;cAjU8I2n7WHw9+FsXxGWK18T2tluub6x0W4ZdU0hVYs115ZTZKuFO4xAsoyx+VWYbH7Mf7X2ieFr&#10;W28ISSW8kmh2KXlvNZ25/wBJWMlMYdRudQWVpFOFXIJIBr7Y+E37TP7OWg/D9/jJaQfY43WO6kUa&#10;Sd0FzyAIniUqkeBIp3KPmlbn94a+bxHFXEmT1PZ+y51zaaXvfp5J7q2z8tD1sLlWAx8b8/K7fd5+&#10;dj4k8A/tUfBzxprUniK21eTQNVmdWjjsZzbXcx3Y2CSPEW7GGLuXDbflQbgB0d/8I/hl8T4W0/Uv&#10;DWja8zbpLO4tfL0zUlk2qv3tjW8xGAT50SE9VIPNeN/ts+Ff2ffHfxa1Lxf8GtBj8I2uo3zXcGj2&#10;9m7xGF3LmQLGSqHkk7AEHIAyuW8p8M6z8W/h6kx+H/iuHUrGE7mjs7xJg6spywhc7shSdxC5XOM1&#10;+iYerl+aYeFWpBwk0vJp9rre3rqeLWjjMDUcIvmSfqn8uh6V8Yf2Eb29v7+bwP8AFNbjVI7jytJ0&#10;/X2fTzdYkC4juZCbeUBeQzSR52kbRxnzPxL8IPiL8KoYH8afDO8t7syLPJeQae8Ul5ExYNEwYrvT&#10;5TlgxyOQf4T7N4C/4KAX9tokPhz4ieHvMZ5P+JlcTI0y3acBRJFIw3gADGScEk4bgD2PwX8VfhX8&#10;RtGuofA3imLSbWa0+zHTVmS4gdGDFop7GZSJQSx+dEjC55YitJYXG04/upqaXSWj+9f5fMzjiMNU&#10;leUeVvtqvuf+Z8CxaTqN3dXevWusPZ3yt591bpbYUNuJClCqsAeDwG4OSetdrqGtaXp/wohmg0aG&#10;11KO6hP9q2uG822LnLSRHLJhc4+UAA9sgH6o1j9lr4TXMRvr34F6XqyynM114V1KTTbpONoZYTvh&#10;fnkCJHUEcjIrm9P/AGdPB0Gg6r4U8A69Zw61eeZFa6P8SHkt4IFlB80Q3A3pBI3C5cxArwTgkDix&#10;eKqUbOpTaSa7Wt11Tenqjow9HmvyST0fr9z/AEPn/wAB+I0NhdRaXaNNGxaH7QsYFqS6rxIgG5QD&#10;83HPAIBxmqegaX5vh/Ur3ULuO9/0tYLXS2vDFKQ25t8OMMyjBUsSoO5QSTk1R+JfwE+M/wAB7yHw&#10;P4skutD0zWI0uC2o2sjafPKF3qIZowySgk4VlLd/fFHUPE0nwu0a3svEmixDUNV0uzvdNt1uIryB&#10;LaZS6yAqxaCQ/K5QncGJyFIwOz2cZJujJS5rWs76ev8AlsYqpLapFq29/wCvzO4XVrnQILfwVqni&#10;2Sz2Wc5jN1E0wm3xIfs3klSXY4KncSBwQ4zWp9t0vRbuyv8ARCtv4mmt/MPnCOGOYsqIjBnbjn5l&#10;IJIbO9cYYZHhzUNC+Jdvb2fj+TVLqxeYTQ+KI7dk+w3Ur55AdlUbzyo2E5/E6/xI0mytfE+k6kfD&#10;Nv4s0LT9NV9S1WyupVutPwAzrvRtwBLbxuVhuZwM9B50v4ihLfW+1n99t+zszrjfl5ltpb+v1OP+&#10;Jvi3VfDfiOa3k8IzeH76O5k33+oLKLdzjftWJVKKT842YwGbIIrW0bSdD1NLHSJZr691DVLMuraj&#10;er5NpIxKsxYZEZAKkKUz0x1FUdG13x/d6rceHvD/AMUv7T03U7cRTWOsQLcXcMAl3LCwdWHBXO1C&#10;ecEgZwM/VPH2kwWy29r4Qkk1PTJo4NUvtU2Whg2SKIwY1OZQBx93jI7de1QlKKhFa+X63tp5X/M5&#10;nKPM5N/f+lv8iv4o+HtroPxUj+HDtb6bc2typXVoYRK0hfDLhsqrpsIYEquQecdK9O8EjWvgr45h&#10;b4g+L9PvNLv7GZbucSf8fcYXZ5c0YO5SVOByTnOM7TXL39xoHxL0N21/wjqEd5BokaafcXF0vMqO&#10;zNJbbmHmR4P+rO4kg8rxihN4b8Z+D9F03xgLO117wzpczSFbNfJuIZ+NvnfLvXDHcqtlQ2RkZqan&#10;+1U1SqOztZrTV+T6O/T/ACKgvZSc4q63W+i81+o278MaXrmrXkXw8uL6802S+ZLfUNQtWV1hLZRm&#10;GDsIHUjOB1611/hbTNQ0vT5hq/g2TULSxXzNSl0WPzmjjCtiaRVO6WMDLZ+baVOVGcVQ8Ba/4e8U&#10;f6X4c02e1muLrbHDdWxVpnAYskajCuSSm1QSwIGcjg9h4N8SSeG9aXTtRMmm2P8AakECSzTr5Lpk&#10;70mdVGTIHKB9uOnQEmuXG163L7O2q77/AIdTWjTpuXNff7iXTNV07RNChv4ngu/Ot7eKSCzkCyR2&#10;yRMZX2f6sMm/zOBuZucKc123w1vbCy1BvDPh7XIfm1I3McqyFXmjiCxKJVwPNw27J4PVsESA1Su9&#10;D03xhqV5rmtW9lpc2n2sNrmG1AUxtGTH+8AAeNkVd5znldwBANM0zw9p/hbVBfabGqzLx50cwaNg&#10;M87cZ2n615tOj9YXn/wx6fP9Xs+h9H2V9DaWyrFCjsi7W29QaxNe8S6qs6w6fb7Jv4ZnwWHrx0Hr&#10;k1x/hr422tlJHo3ifR9saEKLyNsqR6/h9a9V8NX3wjXZ4kv/ABNp0i4BS38wuxPXoB/Wt1H6r8Ub&#10;/iV7b6wrQlYofC74a+INV1AXOoXskUe4vfXFw2BEnXczHjJHbn6ZrW8d/EizDN4L+HzNp+jrGv2i&#10;RQRJekHP7w9Tkjheg7isX4h+M7rxNc/ZtL1T/iXJxbpAPLQcYJOO5PqT+OK4+5uZHcJHmNUbDBm5&#10;bPesZ+1xNRTnp5difaQoxcIff3L9zqRVfldfvfLubp2GD61Ul1e31OXfMqRttPy5POR1H19KzLnU&#10;Ft9qY292DZHmH37fSsy71a3gR5SFDRoSvtmvZw2FlK1jza2ItubV5BpyDfcn94VG1o3B7d84A/Cs&#10;PVvFFvp8qxWrqVVsLt+XA7muf1LxruJhVdw2/Njt/n2rH+0XGoS537VDfPubhen/AOr619Nh8K6V&#10;O9Rni1qyqStFHRaj4jutdu49F065G+eRY4494GWPABPT+lesaD+xV4sXwxD4y17x1YwpNJG0dppK&#10;m7lRSAckZVVPtn1yK8ni+H63kIaW3kYhQC0aHDLjP+T+Nbfhjz9Ll+xpcXUO0cjzm456cn0rx8xz&#10;CPIo4apbvpf8X/kehg8KlK9aF+2tj6I07xz498AM1loPiS3NuxXzLaaxETggYww3EHj3ql40/aL8&#10;SwxLFZ6fZWV1EvyX1o7xyoOpGd2O3cfSvOdMsdQ12Rp576QNj5d0h54rJ8S2lzHcOb69SSEkBlWX&#10;73Hf8P5181TwqqVD2amJlTp6FiP4w2z6ndXXxEl1TWvtE2YXkvg0AIH/AC1XG5j15DrX0R8Pf2Tt&#10;K+J3w5sfGvhx/Dt3FcW/mS2+kqWvICScfKXfdjr8vPP4V8b6hrKWtz5AS2VbhgGjlbjB4zjB55ro&#10;vBHjjXPB3iK31/TEbdbzI8i2108JdQfu7l5GfUZxWuZZVJ0+ZScX9/8AwxhhMfFTs1dH0h8Vv2Kd&#10;W8HxJdeG521azOC13ZqJ4wSPuvtQPERzkOq4PGa+bfiX8Otc8JLca7BJ51urbVCxjdH2wPXpz3r6&#10;CvP+ChWhv4ZvdA1fwVdabqF9CFXWl15prlCGBIy6bmDDg8huAQRyD4P8UviIPGtz9ti8cSXy3TYu&#10;LeSMg7h/ET37d67uGJ5hRrqnUptJ/ate/wA1p+Jz559VqUbwndroeVTzzSy4mzHuJPyqM9fX1/w7&#10;VcsIZmVX8gtHv+9HjcRnGKZqdleWkxMaqytzuzyT79PSo7C9FpOrx/KSu1ie5z/ia/SV8J8P9o6G&#10;Yx3RAMTBgMKxGMex7frU+m3EFtKZDIZtzbW3LyB6E+gqOz1A3unMss6rHuywYk4Pr+lV4IfOZpjd&#10;7gWzy3XnnjggfnWO+gWN6e703VbX7Mkaxbmx5bcA9Cecd65TVbRLe4cRBhuI8v5eT175rootT0qB&#10;BDKgk5z8uFx/9es3W7nR5oQ0ZbduwqhulKjeMjOcbmGZ2i4nft8zbQMD29qej+b9+XDN/sklRz1/&#10;zxULGQq6qv0AXJ5/z/OkEiQRETxRlRzuC8445z/ntXccskW49z7YwPl6nbnn/CpAyxMqSHdhf4cc&#10;/pVUSwqzM8oKrwp5P/6uvNPB3KGQjc368/4f40GZdzibJ6lcfezjj+dCsGJy+09MKuc/5/rVUnY6&#10;jkqv3eDgY/8Arc/WnsgLgxSMu5jufdwe/ekymjVh+Xu21uGzngelPL/uG8pdmV+6eao2RaORmm6L&#10;yqsvPNWxLb3Duv8AEvI2g4zzUXdyWrhb3LLgKin2DYx/SrUcoJU7CGGSqt3x/n9aosYtsgRudxI4&#10;/wA/y/8ArSRXEbnaH3fL91vw/H/9XtVPa4bF7fHIVYoNvQqCDmpFfe+37uMj6dKqmVAiqrjcv3ef&#10;mYf5xTo5YDFlXX0cqRn/AD7VmwLERJZGYAKe/wDd/wA/5NPSW43KGRWx0A9PX8v5VXhmZoSpK/Lk&#10;naOfX6UsUhWPHIP97PNPoBajeSNeHXk42kbvxz/kU3zN0WPtAbGB8zY/I/pUUcsgPzOwPUqF9ufX&#10;/P6rFIrHy3ZsqpBVlHH+QDSiUtCeOVXiUbFXcCQhXGfTvxT/ADU3b5Rs5+X5emc5quclm3Kp7Dav&#10;HX+v9KcEkJ2kruxnGCM/h+FMCx50DBU3/wAOA23r/wDr/wAaWNgDvR1VS2R27n+fc1EjiQbpGJHX&#10;72fy96dK6AqygkKfvcdKnmJJ0Lglo5Pm67l7E9/8KegK/vCxV243Y6dsnP8AnnvVdGQytMB/ESvu&#10;PSnB4pJC3lNt/h+bqP6dqjUuJZaVmZkLq0eMq20/hTln4ZDgjqF/yOf/AK1VhM29mOdv3vfI6jnt&#10;/SiGdnLbpxg42jcQAfw9qL2GkW9ySoSEY5wcZzyO9O+0ceV1XsNtVI5VwsUaYIJ+UP071MACmxHb&#10;b39vrxUgTxSQthwny/7PBHqKl3n7oBxknjt9f89aqsWlOfOPyr8u5ckdsZA6U0zI4VxKrLnK7Qc8&#10;dfw//VVRAvZkU5SRTzjLL0+nNNLv5TYbd6bTyfT/AD/9eq6zsZG2zHHVe4z/AIdKkGzZ5YdW5Bbd&#10;+GR/OjUCUS3MZRv4l5yrD8s/hT1md5C0sIJ6Hcxyf8KgdljG8Nt4DY3deOv+emaVpZnb5ZGDAcDd&#10;nPQj6CjmJ5i1G2cAZ96DcoRuJfJ+98vWq4nwyxqwPPyq3GakLFmV0Qf3flPv2/WkUguJfLRY9u5W&#10;yOcfX/DIpIZJ/NyisGbjLL94fXP86a8zrz5m3jk+nFJJcMX8wPtX/ePzfiPw/wDrVXMKXvE6tGUV&#10;ZUbG4lTz8v8A9f3qORYEYRhWVh0C9fbp/KmRSptWWR+NuHBXkfX8acXjeRpMqu0YVtvUen5d6TFE&#10;Ckaofm+baP4vvfSv1u/4JBGM/sV6WYwcf25f/e/661+RqA8Zm4YfKzf57fSv1x/4I/Aj9ijSiT11&#10;u/IyP+mteXm3+6fNHqZT/vfyf6H1DRRRXzJ9MFFFFABRRRQAUUUUAFFFFABRRRQAUUUUAFFFFAH4&#10;y/G2yab42eKJp0DbfEd7tVmyDmdv1rlbiOWafzQFba3yDHCD15rqvjdcmP4y+KpJZW2/8JFeDH3v&#10;+WzVx95qTRoQNp5zgE8ivtvZtxR8zezKr2c63C3DR72GT5jDgewp0kyiJYolVf7zep/rUckt1cnc&#10;8hPH3f4fwpkgmgdmdgFUfLHn71EY8pUqkpaD7gnzcFFOeB3yP6URrbofMkXn+Ibv8/lVZrqKMMss&#10;Y3NxyOG56/Ska5ccxJ2ysm/gnPv/AJ7VE5WKimakerhVEcUCL6Hyx29KhElpBJ+6iZmblmnfPOew&#10;qnHP5J3Sszng7k6HPXFJNeBT5ifKZPu5+7Wbl3NIxNM6retjy1AAJG4dqSbV5btD9olCqjfKoPU/&#10;1NUoJGmjy7A9AvHGfX/PrUiwCKEyRx/MBzmp5pFcsYliO6ibdK0Iby2z+9UDP4elTxagWdT8rL6K&#10;uP8AIzVCKKVy0rgGRuN0anjHSpDbYbEkgyff/PtS1iEpJlxZxC5uli8yR15xnA6cURSys3n3crYb&#10;v0Kj/wDX/Oq4DblCfKo6yOev0H+elPR7aNMy4H+03yg+30rSKkY6FmK3inJuXHAOYwzdvWpSY2cR&#10;ytn+LaW+6wHWqj3R3gxru+Xp6VCk86HLRMN0n3uvf2Fac3KTy8xLc300knlPJu2kDHbp6elRzWUU&#10;42zXpVVX07c+9PnngWQM7orMQPlxuP4dqjnb92GGfvfMxU5H/wBapqUFU3YQqyjoi1b6Xp9tEzT3&#10;Stx9xgSCf5VIswDGS2Rdir8zehxWbJdNHL5IVpGZfu5xz7U0z3rrmf8Adr/DHkDPt0rOLVP3UjSU&#10;ZVPebNJLqJxyzeYfu7WOBUYSRW8pHba+CTu4/nVSEXRVVC4O7O5m/p3qxIJZP3MTtxjcy9f61rKX&#10;uk294szXMisSzbo242479zmo1mmYK0Z2r0w2OBUKwrDtkiDFlJyu0nn156VI370+YCv3cspf9P0q&#10;FJsXK4lgSlVXI285J49KPtEJLBWG3b1LYJH+f881RaRhC26ZVXOQ+Sc/nWfK07zMYYZG+XO5uMVM&#10;6vLsa06fNua63cSxgQjbjcDjOetSJE9yA5b/AHUDcYxWZZyahkN5Xv8AP3+nH0q5YXUzQMrxSK3O&#10;d3B61MZX3CWhejYvt3H5dvYdTTjKiR5kCqo+btxVN7m3gVVkdsN2b+Q96bc3DzqTJ8q+2Mn25/nW&#10;lwjHmJn1CKQ+VDGzAc7tpA602W/jQYc8j+72qvDcIJci128bWbOMegpJnhdtyBs7c/KvzNWPPZmk&#10;odhY5EKsshbdu+83+FRsLc5M93Jyfuqc88VF9nkZv9aM/eO/5ttWba3t7aNSBuxzu6/lW3NzIx5e&#10;VkDSpEHmtUZgrfiTSxXVw6jdH975l+XoM1cmkQLuA5VscDOaZ57THbGrbf4iBj8KlSkglFPUgjju&#10;7m43G3xGeMtJzmrVtC0LMpuWYj17/wCf1oM0b8RI21f73X8zSou9Tv8Av5+6q8fWperKjcma7eMM&#10;yQjbuJRuOD9KZFc3ILKcqu3Hyrjj+tRql443SMi7c/Jt6Uu2FfmM2P5gf0/Cjm5WacqsWZbkNEcF&#10;mH8PzAZqFZL3azOFCt/d5OaEVRtKnIZsEd6aXKH5TgA8d6mUuZhHQfF+42yrtJHH/wBf/wCtTmvZ&#10;VUfZogGPJbj/ADioPMC7n54B/CpJCyR/f6jHHB+tXFdgug33ki+bJcnHUYPWp7ayUkbn7YLMx6fW&#10;oC8aq8jDLdV2t/Sm/aJti5yT+PNNSaJcebYuTW6ZZ8j/AHVNQv5KozeT6ZPr9aYZt+fMZevXjBqP&#10;zj5TSEknIXJzxT9qKNPuWB5IG0oe/wDF7ZqFIVZt+dwKkBufSovMkY4jPbtyTx09qasLsimadlK8&#10;rs6/568VnKob8kUixFPdxAlH+VnO1d+AvsKdFcpMPMliWNQ2Ocf0qsBbTMkueW4G1iPoT70oQRsw&#10;Zc89V6fWrhWlsiZRRM62skvmOx+XOzLds9aayMPmSYNnpubrUMzoyAy5/wCA9PyoEyxruJ+7k4xz&#10;jsK2VSVzOSiR3NsSBHGw+bkntn/P41TuLIyO3kxqd33scdvpV4lH+Yjb2wuPfmgKu9UkDHvtC59K&#10;6FWlE550YyMcWd3naI/m6bOBioW0y5OWa3XKn+9jP+PpW+YgYWwenA2j9OtUpk2/Lgfdz8p6VpGt&#10;zGEqHKY82kKm1JBkNj73b3qvHosYYmK4kgz2icgN7Y6H8q2miT5TyeM5PXpUclmcKw28Ntbpn6/5&#10;61pKoZ+z1M1dJ1Yoqw6pG3GP9Ig6D0+XH8qc2n6hCuJtP3bD8rQzAqfwIGK2LMwo2x/lQ/3mxzx+&#10;laGp+XawEJa7lxuWQHg59PX6VyyxE41LI76eHjKFzj1toZnZ/ss8LY+YyQkL+YyP1p0NuXLGCWGR&#10;m+7tcNjj9OK6CJ1udrfdXB6jbj8ahktLO6DQy6Tbyk8KGUN0PqR/nNV9Zl1FGijLg0244BDLzjAX&#10;rmta1sJo8vKjSMWyBjpxTI9AsYYvOspbm3Zc7o45mXPuOaUz3lttH9pzDjDKyqfy+XJNctatzaI6&#10;6dOMdWVNcsJFt/NhtmUbwu1W4Hvis61s7hZWYxbg3+rkOeD647/nWjd6hfb1uJ4RMzMA26MgZ9c5&#10;5zU8Goh0MghUx/3Vbp9OK6aE+Wnqc9aPve6jm52iiujLJujmXJSRepP4da3NL8Y39tF9m1iNJY+D&#10;GyyZY47Z/wARVe9k0aOPzpLWVW6ptVecD3PNZN9NZMmbV5GRlYHcm1T7E9x9KdSlRrR95GNKpUoy&#10;bizsNN1Cx1mQtpmoeT1Lo/zbT/X6dqmkieLb50Syb8BXi6DnuOuDXA6Pd2lrcqYrhY16jyzu2884&#10;7/jXQN4jeKN7231Mk8DarBlP4GvJxGXXfuM9SjjvdXOjUura5jmClW2DAV8ZCn249KJYJEb7O77p&#10;Nud20fMP8jrWfF4k1+4CztZkpjKt5TD3xntipbXxNZTFYrwPG2VG7G4LnOcdMdvU/lXn/Vq8NtfQ&#10;741qUvIXWPD6X1u17Hb+W0a/PHHyH9x/hXNyx+VIohftnnt7e1djeAB7fYVkYt/C+4FMe3Tt175r&#10;I1bR7eOTNsWdnbMgWMttHrx/kVKxVSnZS2HUw9OV2jLsIml3b0zjO3DdKmVHVdsrs2Tj7p/TvU2m&#10;2B2M0gwDx5bSdBx/nmtBLbG6aO38xU+6GIBH0qamI9o9B06Ohk3FtYM37+Jvm5DL+Pt68c1G/h4S&#10;RbYZNylc7vMxz3/z0NbLRQxxtebdiqmSJOOv8j/nvWZaBdkgjnKhv4tuMf569qIyny3uOVOPNYxp&#10;NNubKRW2MvONzLwPw/pUMkcRP+jlY8jvnyx6HHY/Titu/RhGU1Fo2OCWk2n5fr+BOP0zWZfizMir&#10;bZaMrlGx97J+nBrSMuZGcoKJl3UfkSGeUfd++rYwT6/T9KileO+XybqTcP8AnnJgj/d9P/11PdNI&#10;kvnRSL8oI8s8hgeCGHcYqheSAszQfKi7TsY/Mp6YHqtadDNFW/0LTsbbW3SMJuaNGUcE9enbNed/&#10;EP4E6R4viuHS0jV5F+bapGWxx36e3sK9OF7cBvs7w5Xvu4IGPWieSV4zsjXodpXsPehU4SRTufN/&#10;ir4CaZpdoL60snulO0TxTSKGIC4JGccnGcdunPWvOdd8JeKPhP4mbxB4V0Sa3aBtitfQqfYnG0r6&#10;44IHvivsa6sbC5iWKa0TkjOI9yg+/esrVvhtoWqrusolQsoE0ckp/e4ye2PSs3GUfdSuuxMoQlre&#10;z7nimiftUa98QvCT+AbrTtH029t1iFpq91M095GzEK8VopA2eYAgIH3fm24yAMnQNF8SW2p61beA&#10;73R7bUtLmhdZtTm8tUR3+fy8s0MT7sHczjCqfmySD1Hjz9n7THtrgReG7qNYwUfy3O1lHzZXcOBn&#10;0PXp6V53qPwnn8CA3Gia5dW6thJbeG4DATe7Dcp+4cHpyvTrXmywNKjdU1y31ta66X6/h5m31itK&#10;3Prbrsdpd3Gh674estM8LpeXLW8kx1zxPqSrFA90kgPnJOm6WVX5UsrHhlwTuxXQXHiSHxOuj+Gb&#10;K7FhoOrXVwkkkcI05ZnljUCzti6+ckA25MrBVZSods5WvN9F8V/FbwB4YuPCOi+EdIZob0SPq0ka&#10;zxu8CmX5HJxgg5AGUb5cDPJ0vCHiLTNT0Gb4hfHv4qXc0dpqDXFp4fghaAm6wDt8oA7g+NpYqoAH&#10;0xw1cHKN5bpN2tq231sl92qtbudFOspWX330WnmaEPirxn4O8CXXhDwTpNtbWcmpHTrXxgb4JcvF&#10;gh44o+A8RVWDtyuDuyCc1D8PfAtlF4OvNfg1y6tdU01XPl2uktKY9hHE8zuscW7d8vJJH6x6h8Vv&#10;Bvx++M9rpNlpUx0ezs9+j2fmCws47hYs754hvDZIwdhBkAUZXNalz4X8SfESDTdZ1PxpY+JYzDJ9&#10;l8N6bK1jbQLG21nlVWLGSPhhvA8wKMMwBwKU8PHVckpWbe79NfJO/wAKXQn3aktPeS0Xb1/y38yn&#10;oWteEPib43XVfGWrx63p9vo7i6XUGaaawkVvkjRdiouGd9qKWG5hk8ZrH8OaF4+1Xwvezafp9tDp&#10;sM0saw30HkyTO4IaTe5zwAHZdxywU4bGBF4S0w/DawmvPF1lEulQ6i7vc24kuY1cvxE3kDZ5hZQR&#10;5j8DovzZPa6xe2fhnxDa+J10W/hsfEDtf2WpeJ7CO2t9IuEUssUMSFlXgjDlFYgZA5zVTfJU9zVP&#10;btprp52CEeaKctH1766fccPp/iDw1rWjXXw48Taxd3nkzLJHq0ExE0twMFlQbcspUsodg4TGQOeO&#10;k0bwzdaN8NYtO1LQrTVNHhnGoapcTzApaPtJhSSdFYRM3HPI3MF4JIqr8I/By6ouoeJ9K1JNb8VR&#10;3kjyWssfnRCxOR9qRsAtIH2EYyQpztPa58XT4Z1qa18NNc3iyaTcJb+IhHcPDDHiRzvkRMiaQFlY&#10;bfmITlRkUVJxdb2cO936/hby8yqcXGnzy9F/X5+RRs/FOh/EnU7Pwb421SO1h023kF60EYhkSV2J&#10;VvMkbyZGXeWO1V3Izrz1HQfa7DTPA+peIPC2sfa9asdJGmtY6erWy3kMUyf6Rbj+ApjkKxJyG5DG&#10;uR1MfFDS9HtfEGpFtStNU8uym1S3jj/0FB/qzIFxMh4U722I2CDuxmpfCF1p2k2GpadpNna6lDMv&#10;2a71rUr5rbkkFZ493zBVG/Oz5fmPLcVnOlF6rZPZbb69rem5UKkr2e/4+RreC/ip4v8AE3hm30nw&#10;TBp0Fva3UaXNisey4n34yUZXWNgRxhSrfL83QmrV98cvGt//AGto0njzUrNhDcW9nY3EyyWbxy7V&#10;IRZAGXGG4cqPnBJ7nmrLXfAnh20t/HXhPUL64kaQLq2n6fGkFxDN0URuQS8RO0HIyQ3bqWweBZfF&#10;Vp/wnWoa5aRyXcjQtayQ/Z2gBl4ErKcMF+ZVZguMpjPCglTo8zco2V9LrW5Ua1a1lK79ehrS+LfF&#10;trBpvhXTtS0pYbONriOxuIWtTbRSlThPKZTLuZWG0Pkk5616Jpfjad/Dmlt4jsY7jw/q2qfZhZed&#10;LG8YKp5hdj0YyBiineQvDZwCfK9XSxtbK60eaKHUZr63Wxlu7Pcz2KqqmJQkSj7Qu0qxxjcd3A6i&#10;x4StNE0rwdf+H7HV7yeO4kA07+0JhDCk6yruLQEOY2XaSigHd0DKTmueth6dSK06/nu/W5pTrSjI&#10;9U13XvBXibxbJ4Y8HeI7W5uHWPT7fTdSugl3GFB2tHuGCTjGRlTnjGcDldX+G3ijwnc2n/FNxxax&#10;DcO0dxLDuhVQecZIBLbs5BO0kjbWPp93oni/xm2i+PdH+3RC3uP7IVAtrHpEpGNyTcndvHMbD5QO&#10;Oaq6T+0z4o8F6NF8N/FkSeItNg/dq80sciwxtJ5e3aVXfIOVZgc4wScCsYYOrHSlrtdP57P80182&#10;bPEU3rPT0Ptn9nD9tvw42n6Z4J+LulSaVfNwmssvmWc5I4zIMmLJ/v4Ax17V77qPiT4e6x4ek1+4&#10;ntZ9JjUtJcwyBoZFAyTuyQVAU8jgV+Z9x4i0Fv8AiUSaytrZXFrCxMgdELkN+4V3J2uAN3lh9xAB&#10;IByBqeA/GXxA8KzTJ8M/iJM9jeyLbXVvDIsumtIyhWBwWiSQhgThkON2WODjzauXxb5lp/X4HqU8&#10;dZWep6F4h8ea1+2F8YbL4deBNNi0fRrq+batvOzqIgTmeUbhu452jCj9a+zvhB+zZ8K/hv8ADj/h&#10;DdLt7z/S7aQanfyT7Xutw+Z+cgHbhRtHA49SfhX9hzSPG+g+Orn4hz28djYrbyix1qazeO1uo1Y7&#10;zHuRg4JQRqVJWRmCqSeD9aeFf27fgzbXlva+J9O8UXElr89xp9vp8O0EqPkZxIBGwGCVz8ucHDAg&#10;bZrmFGLWFwjfLBJtLv5vucmBoylJ1a/xS6vt5Hs3wu/Zv8OeGdR8OpG0d34b0NfLih1qFB1LnMs+&#10;AQodi5PJY8cCvUvHnxbh1OKHw54OljW2tyI5riGMok5xhVVRj5B2HQDpjAr5n8Sf8FBfhz8V7yO0&#10;sNOvNLsLKQCG2h098AfdzlQN5weTzjpz2pXP7TvwmdVvpdbuLO03ZANnMu846fdww/z2NfOTpVK9&#10;Tnq7/wBb+Z7keWEbRPZ9QvvNlka4ZpDuxAG27QcADIHXnP546YFc54sOqxRrZafocjRyH99IkgLH&#10;8iOm3j1B7g15Lfftt/CvQvm+16vNcbirQtpzbg27aDhu+SvfnPFRp+2nZaorro3gDUpV2bt0jxW5&#10;2leM5J2jueDjvVxw8ogqsW7HpNkLy11CRngm/eZeRpFc42gscZ9Rxk8dh7WLm48PaDo0l7rF3CsN&#10;qN07SsBGCclTntljx07dByPEdX/bK8d6jeW+m6Toen6XP8y/aLqY3EgjAPQYQAnHcnPYGuR8S+KN&#10;Q8ZabJrnjrxNcXixzMy2cki+TMobtHGMHBC4HJz6E86+z5fiFzc2xsftN/Ea7lgtdN+C/jgWk0E3&#10;2q5vNFvDDLHkcsrouMtlgpOcZ9OvK6T468WWl/ca1d+ILfUrfULRo1jvow05BjDYkB3Ru3mdWYfx&#10;duMx6b4l0bwhb+SLaJpnjjVZPL+VlDDCnPLMfmwWzyF6YxXNma91m+uodMsPMiWNlt42ULt+XcRt&#10;A2s+N3OeRz2JrKvCWIjyyirI5ZqPNe+/Qi+JHhT4fm6tvFbfDTQTeWrNcWOqfM0zKpLbSITGqkhs&#10;Z+YZBGCSSWeN/Cmt+KvB1r4P8Q6tp8f25rWSR4/3c0hQ4RZJACoIb/loxGMYYgdc271vRtAi866u&#10;/wDj4CwyRbgI1ck/OxIwcY+me/GRyviL4m6XYWk2n6jfSRzRybBHaZhmK8EEbshhk5GMgg47GuzD&#10;06qUVG7ttv8Ah2OSTpU09N9zFu/2A9P1+7uIfDfjyKG5W3NzDb3MwZQuT8nXlshuAef58XqP7K3x&#10;c0jUGvGu7S+ulk37o5wkrCRiz7g3GST154rstL8U+KNK1S5udIZZPssyi5jvGwsI2glEAwfMIIAY&#10;AqdpHU5Ow3xT1uW7illzGkqqzWs1vIJQckNH/sY25yc5ycBhyfS+tZnTdlJNea/pnFLD4Wpqotej&#10;PDbvRfjX4E1CSZvDF/axTLskW3kM6xryc/LnBHUZHt3xWevxDh0bWPtosI7SSOeE2+LRVkgmTaTM&#10;jEEoWdQxC8DJAwK+gL7xpPe2y/2Y0dw0kwFq0gKpJwwbkbirAqPz4B6VwvjDQE8UWhl1vT9t5nMc&#10;jSecp67gAoX5cHqcHv257sPi1U0rQS9P8mctTB8vwS+//M89n19NZ1aSa+/tCa31C6WbULePUJQr&#10;MF5Kl36gEke4A55Fesaf49bwp4WtdA0fX5LyzksS/wDaPEaIZCfMSWPG5XT+8rLkgttGefN5tPu9&#10;Lu4t8y3TPNs8xoN9sVdcBvnUDI3A5ZlK7gcjrVN9N1HQp5oIYo47h2aO4j0++MkM2GHygZIDcYI3&#10;sOWHTmuurh6GIST2Rzx5qex6p4B8JD4p/FaCDXprqHSWt10+znn4W3dlTLo+RwAu7BU8Fc5JzV/x&#10;J8RbnwTqereE9Nis7XTbxT/pEKtcxS7I1h3Fl2yDJVnAGQC2QCAa4K5+MXi20v4bfSvD175FmTLC&#10;mlzK80bi2ETthl4ibjIAxgDB6Go/FWqvKuh+JNX1uxvYdcun+w+TCVEYUeXJDchtsipkgBg20hT6&#10;1ySwcvaK+1rJfj+htzR5Hy79Wad/4bstU0nSddv7+SOzltZDMtreLJI10zbhcHKuEDEcqRkYB9q3&#10;/AHwO8b/ABv0TxNrSeD7fVdF8K6Kv9oLZXKwzR2eVm+0IUG2a4Us4wRnDA87SDxlt8XPh9ePp3h3&#10;W9BvLPVv+PO8tpbfzIJmEoCvCwC+WCF5Yhic4zgk13Hgn4py/Cm71G3+FGvapZ2epwyG/sY1k2qi&#10;KRmYcFETcSD6PkjA5mpHFU42UbPp237kUqdGUrt6dfuMT4deCNf0nSI/EWheKpI9LupJdOXTmvms&#10;7uW3aINJEZ4vl2g7W8vlcnnnIPrfwl1mx+E/j77N491W9vvh/aT2r3VzJbrDHZXKx5ELqvEhAYYZ&#10;Bhsjuprx3QPiT4L8Mi/022sLaSdUkOm6ReTbltLstmWVNpyVBAwihTgtjA4M/jjx34p+JniCxure&#10;G3nvtNjSOK3gm8tWgidmVQoG/d5jcMwLHOAMLk89bB4jEVmqmkX10v3VvNd+/c2o1I0bSjuun9fk&#10;WLG3jX43eJPGHwj8ZzaP4dm1Jk0maPabi3imY/6vkFY8kL8wB2tjHU1wuteNL/xAL7TfG+nSWPiS&#10;FpItP1C3Cq88ZBD+ahYfIy/MGXqxyAeczR3yaB4km0vS9ZeJr29825aG3+zgSCIb4VIXf24ww+ZS&#10;ccg120WkWvhfSruLU7SW5XUIt/napbrKsEDSMptgjklpSu4g5TacjGQpPrR/ctN66K3R6efXz7kf&#10;xE/V37f12OFtvCUN5PY6f4k1O1sfJ0eG486+lbdcw7/lCM23jGUJB7H0reb4baLofl6lf+LTBa+d&#10;D5mm6ffAOVdmEbpcbiFf5SwVsgjOG4qLWvDmh3Xg2Pxx/ad1CskDWej27Wb3EJUt8ikk741wAck4&#10;+YYGfvVPBCeIbLwVca/NpOn38l3qC20cEckJmOWPmOUky8ibN4DhcRttOQRXR7epKm3GVtbW2/r+&#10;rGPs6cZWcb9bmh4D+PXxp+CVxd3Mg1CaC4vN8cmtee5a3B2qN+SACCeh2knocDH0F4I/bg+FPjXT&#10;9P8ADHj/AEIxCPcMX8Kyx2u4jDRSou6FN24su1c5X5hgk+J6Vr3hzXPEl94Z03VLrRob2xOIWu9l&#10;tPLEpMUZBDRsxYNvVtqDjbjkmKX4f6B4+8Df8LB07w7N4buLXatzqEbRrpl3jaCcFlaEljwUDKSc&#10;EZ5reljqdO0asbXtr67af5XM5YWbfNTlqv6/q59s+E9R8OXMFvpnw/8AiHG3h+4ZRqWi3FvHeadL&#10;CZFZpLffta2lz8wCu0u7nI5ryH40fsmeA9V1GObW/h1Pe2yw28y674ZmALkQwLIk0LnfAF2z7Rvj&#10;JZlJVsHPzz4S0z4q+Eop/Enw/wBbUtb28l1I1netHJ9nXAY4YKHxuHA5OflBr0b4aft/+OvCurWt&#10;l4z0xbm1tIseXawra3DKxLE52Fd5LH94VD46NwBWiweArScqD5ZdXHTXzJ+s4qnZVlzLzOR8Qfsa&#10;eOrnwNIfhX4gvr6H7HJf6pa2d47R2EUD/emjZBLuGVf5A6BctuOG28P4b1P4k/D3T7jwv4c0TTLl&#10;b6YJqmpSTbjOMY8qVlbG0OAdhPXjBJOPtTwF+1d8GfiDcHUfP/svXoZAbW4t7w6ddP1ODMDtZhnH&#10;mOzkn+HrXVeKPA3ww8d67a6h4n8AaTqVw7K0l03/ABT+uyRlvMG+9tgIrlT97zp49vPUEmuetRzC&#10;lo4qpHfSyf42T+9GtOpg6zTi3CW3l/wPuPijTk8L3nh+8vtT1OSaRoAZz4P01o54JOzuJDlUAABP&#10;yjBwCTweCnvbHUb2LSIPD0zX0OFaPU7FHkeQ/LkyQ4UgAbg5OT054NfW3jT/AIJ4eGtc+JaeJfg9&#10;8Ybjw/JJHLJN4f8AiFZrYi4CxM2V1SISWkqeYQu7ZEoQ8Enmvn/4sfCDxD8KPHFrY/FTwXrHgHWr&#10;eSA7l/07RtQVoy8bxXULFWyrAHynKKQ2dpGKxwuJo+0cLvmtezVmvlu15q6LrUavKpWVr7p3T+fT&#10;0dup1uo/DbVNWs4fG/hZ9Pki0lA959ukeS3tmKgbHXGQ24YUpjACqegamfGzX/BevaVZ3kvxQuLS&#10;4vNFWG9s9LtGeC6uIywbgMWQMzAfebK89AAT4maz8SvEvw88P6X4psoLOztWuIr3+y7wtHcbtpiD&#10;BeCVHAcs/OD1yKk8AanaaDFeQeG9KhgWa2k3w6lIstu1qqhRF57jl/MO792CyN2XAJ8+nKpG1STu&#10;4t2Stt5tp+q0Ot8sr049Ur3v+WnpuYPwPhvLaKSz+x/aruy1GNn0+5gbFqzLnzBwMDarZkz8hVe5&#10;wfR9f8M+G9d8KR3/AI/09/7Q0/UpTDp7TeWV3rhVkjyQYiPLw5AcZByeMYHg24Xwlqdx4l8OXh11&#10;pIBp8jS2UKyRTqPLe325YTsr/MZgrZ4xydw2tRuPE/ibwq1+t/pd4lzqDmPSrq4aK6VomjEcbxhj&#10;grkkHcxO0lQoG0Z4qpKtiudO2q9b9Ub4enGFHleppaNq+k+NdNjubPxhNLAymbUPPCpCs0R8r5wC&#10;MuBtUSbQNuRliK3PDfhHxZZwrdjSF1LSVb97HDMGwCOqjJYc/Nx6jjqK4iz0q71S1awutNa1UKY7&#10;mz1CEmMur/NseE/KhJHyngADHJBr0vwdeHR2djFJazP5WdsuUc+X1boS4wF44x19auivZytEdS1R&#10;XkdHBo3h27jWCxvrdF25a0uo9rRnHqQO9ZWqaI0UbNZ+XleECsBn/wCv7+9aWoeJjcRCS8HzquFk&#10;8lWJ/Ic+1VxfQagsgxEo/wBk89P8a9KJxScehlQaprdonkw3jRqo2kN3OOnJx+FS/wDCS3ZCm6+b&#10;p84bnH0/z/Krk8cIj+zmNVYqDJz1+lZtzpVz8rW8aSLn5sKPSp9nGT2J5pJGm+r2WoacpYncrE4c&#10;YP15rB1S4DP5an5c7jhc5/8ArexpyLIsW4O0e1h77vbn/wDVXOeLbu5DAxXLYTgfNt/Wvey6jsed&#10;iahDdx/ar/ZYfvDk7QoDZweucDHvXVfDXwtpsOpRzeJIxJb8SSRmYruxyq8AnrjJ6Y/OuR8HeLLH&#10;Q7xbvU1kkCspbn7y9x646c19NeGvA/g748+GLO5+GWnQ2eqRwsWtvPMvn4PPCr8pyMAng1y59jsR&#10;ho+zStF/aN8sw9GtLnv7y6GPf+K9AktI7OxsbW3W3XJaFSoYDoPcgccVRs9c09p/PZN3mNy7w9PY&#10;n1rK8ReFta8LapNovibSbmwvLeRleG6hKtn29R0wRwRzVSzbUdPjwio8bfwuvHr6ZxXycOW1z25S&#10;lzWO2MlrAjTWd4qsoyvzcHIrifHZluLaXBZGYbVb6j68Zq9Hf3Mccnl2wkyuP3cmQOOvqPw/CtX4&#10;d/DGL4mTFb3xYlkrPt8hl3v175YbR/OuqliFRlzMyrU3Wjyo8Tkt2t7/AMqbzfOC8OX3A4ycfUnH&#10;OeBnj029M161c/YrqFt1wMLG2MMT1Nema94H0jwh4hvNGjjhuI7acqk00QUcd8H/ABxXB/FWfTNK&#10;sIbkaDausjEMyqvbn8D+Xauynjv7Qqxw7jq+tzhlhfqtN1ObYdrmgwXkCxzwxo+3ELt8wPf1/rXM&#10;6hoCzO9va3EkLR8Mq9Acj/OfauevfHevX0H9mrrDLaryLeQZ2cdv8KqxeJdZWKSPz9yyD5n/AIh+&#10;P4V9jluBrYWnyzaZ89i8VTrS91Gvq11fWF2lnPcIzfeDKACfTn1pw1SGeJZJUYMrZ3Lwc1g22pzX&#10;N1i6laRf4TJzj/P41oxMN25gsitzgcfh6HNeyrWPN6nY2FpYppUd/JfyMsn3mIBERz9an1BbG2iL&#10;2t+3lybQyLkBc9z/AErA0vVrCGya1vWuGjaTMdujhEJwPmbjnpxV6N7/AMxoEiikhY/Iqr0H4jcP&#10;yrHls7l9CRpIYrhlww+b06en+fequot8gJOMHAx0/wDr/wD16mvWNpnywpDKd65OT+np+NUJLq1k&#10;CxwwbfXcx6cfpVxMZDFlR03IxBDHOfx/z609A5Pmbi59Gbj0/P8Az3qJRvjEakD/AHc/K3T8qmXa&#10;YkUH7vO7b0P5da2UjnY2OMB/3bMV9GB+Y1Y8uV0/1p+7hU9BUOySNd0K4UH2/P8AH/PtIvzHDrwu&#10;fm28D6f4UjPlHFNkWA68ZxtPPr6f5xU0aMEwGx3LHqeOv86aUKMoiOMtn1HP+fpRmOTiaTbzu/4F&#10;+P8Ak0+YqzJo8KmET7qr1579PWprSXyi251+YfMvHPt7e9VRcC2O2ZlO5cgng/l+VRXNyiyKzKDu&#10;HHOf/wBR6fXFFtDORfhu5m/hXd5hPynOz/CrUUWG3bPmbBO5R+VULOX5N5ZTtyF6jA9D/nmrpLqP&#10;LwGVh784/wAj+lK/QRMrOxK7eMfiD2H6e9EeGBZYzx93b396jjuCiqzSZ+bLNnB4bp/KnJcNN8o+&#10;Tb9c8c+nv/nOKnYfKSBlLBkRWb+6MYNTKFK7pIwzHn5eh+vpUEJc7WPbHCt0H+RSgFm3L94n73b2&#10;HvUyYrXJtwLDO8f3dxyTxg04bFm4l3jOdvH8v8ajZ2RhK275c/w/N1704zBHI7k5X5eM/wCf8+k8&#10;w7EiOkYUq/JGPL5yOP8APanM6ZAA3c43buvvn0qJnV4vMZlPHp09Of6//rpEwxLx/ekBypbt6c/n&#10;2oQSLSyICwRiuM43Y5bvTizt8ytw3Dbv6VVWaMFVGGY7mbPP+f8APWpFldXykrbguDlf1qtgirlg&#10;TSImC8YznLt2B/wpwEi7mlmUlR93bzVeNlVgUjZiMrtx+nvUg3r86Dbt7nsfXFTzFE6SFSw+b/Z3&#10;Luxx7/h3p+5XkVF6bvlX+Hpzzj/PSq0aFW6hu5XdwM/559qd5m4FPMUfMDH/AIe+f85qSkWUVSfO&#10;yA3Vl3cn/CgwlVf5CPlGFXnPX/8AXUJmcttkcN82B7/5/pUkkqYxG/qCc4/L3/xoJHFsSGWN/L3f&#10;e2x4zzj8Pf8A+vRgsPMDBVJ+8oA7/wCfw6Uizwgqoc7d2Au3HP8Ah0/L2pVMcqqZGDMvzemc/wCf&#10;196AHmWQneWV1/h245/wqXzoyGadm3A4+7+n+f8A61VQgCKGLruXgf3c84/z/jTvnYYDfxZXeuOS&#10;eKpsCwJi+77rAHJ/hB9/enJcSSjzsKVByFz/AFFQb5SvlusbN0X5ee//ANb86WGUIm4I3y4+deg/&#10;T8am9gJvMEq+UYl/2WK8j/61CGCJSfOcE8fKenX9fpVVruQCQg/Lu+Z9vHv9f5U5blz96L5vbjFU&#10;Bb3W3lqEdg395m6/pSGV8ho1UnAJGQSe/wDn/Iqs8yfJ8i5PT3/w+lMlkjL7d3zBjj5T83Hb1/8A&#10;rdDSJLIZkC+XuAbn/wCtj8qfJcRrL5J2tuP3m79e5qq0ro3mFG2xnqx9e/Xih3IQmOHHz/Kq5wfb&#10;/OKJFIsmY5JlhVl6LjHH4fyr9df+CPa7f2J9LULj/ieX/wAp7fva/IMzHK/ucqw+mCO+R0r9ev8A&#10;gjvj/hiXSgBx/bmoY5z/AMta8zNv90+aPTyn/e/k/wBD6kooor5k+lCiiigAooooAKKKKACiiigA&#10;ooooAKKKKACiiigD8X/jgjr8ZfFitG21vEV7g54/1z8YrlJ4IZUCCPlf4tuM11/x0YD4w+LBuDH/&#10;AISK8Hbj989cjIxZTtLbicZ/H/P5195H+Gj5e/vWKs7tFGxYZ7Kqn71VZo53zcTIu4crHIx9fStQ&#10;QoykAfdGePb1pstvEX3SyfjgVjUNqdO5nPFJGm0ycr0Y4+uBmp85+edtq4+8W6df8/4VLKiBmVEA&#10;x1ZW9Og4qjc3dnHKblmaZ0x8qLhB+PX9PrXLUkzphGJJd20cTRyBto68L1GKqIyTPsjgP93czcH3&#10;561DM93fOW+Z1YYfc20J607S42d2SK6Vj/B1+U1PxOwcvKrl+x3kKVb3XgipvMiUsF/h56Hj/PPF&#10;ULq7+zzLEk6b25/1hGPb1qGTVnEZO5V4OJFXPJ7dc9qmVaNPRj9nKaua8ly5icCbblcA4/zmmW8k&#10;vmA7dnHVm6/p/KsrS47rU5PtdwXit4hlppRx9ADUupa8ZGEOkwqrP1kZsH8BzTjiIyjzMf1eXwo1&#10;0PlJun29cjd0Ht9KWPbKm90zjruXr7/rWZa2jRXS3kjtMq8u8pG1fzPWr8l1bTQ/a4n8xeituxmt&#10;sPW9onoYVaLp2sOmPkHdHAHDH5mL9PbFEmoQQw75ZY48HjaMsBVGeZi3nFFxwdvp+FNRbqXbLIqx&#10;R9DJIR+g/wAcVxVK83OyR1U8PFU9S3FKsz+dbDezn/WP/hUqecpZ5GzuyNvrjv7VTGs2a/JZICef&#10;3nG0/wD16YHeQhhJlup3Y4rojV5YmUqXMyzDMqn7U8fl7Tgerfn/ADFPSSRm3SSKzMenUqP896qL&#10;O7uFcmRl/vfd/OpsbX3pOOVBZVUH8Knm6j5eXQtMfKkwr/KcZ29OakYO3ySOwUe44qjLcXRTbb/K&#10;y9duOKFW5wpcsy5AZgOT/wDW5rP27bsivZWXMy9JKqvksvGB8vp7VA9yvypv28/ewPyNQIIUfITt&#10;ndk8DHJp8q24VriRl+T7qnHNa81omb95g1pJM/mq7yfN8u75Vj4609hc7tz/ACheflJ6f/WpiXae&#10;X5du6t82NoPX1qVHlk3GNdw9un4e1RzJ6lEMLnf5jZ3MucEHj8M/SriTIwUKjLuUk7un+c1XVSGV&#10;X2jf/EP5VIZI2k245Aw7HOD9PeiMrESgyRY2QeYAW3fw56cVHHHtLPLIzDB2qyjgf/roeUPtR2Vu&#10;5LNx19qFSRE3lxnf1/HpzTlULp05IUKrFWlG5lX5V2+3U5pU2Bt7KfM6L/sj/P5VITHuBdx8ufly&#10;KBgtmKRWJ7/T/IrHmTehso9yM20iSBEZVztO09T7cc1MUaZNjHPZl6U1RhNzy/e5bjBH/wBapXmj&#10;PAPK8H5a6aaa3ManKPMEcKqQcsoyenXmgoixjDfe4B/z361GJk37XH3shevFNldV3PM+NvTa3UVp&#10;otjHfccWU7fmyFPbqKd5ik7t20KeM96rvdh4S4iPp8vanbFc5Rtq/wATbuo9KzkaQRN5kh/1W0jc&#10;T8vb8qUSKVZhz/tY6Y/lUcU8IlZSMkKPvdvrRIXQ7yFwTj71S2a8txTLG6fLKODjcvH+en4U3Dsm&#10;dgX5uu4561Gslx5mFtflY/NJ6Y9qIZmjYtKCPl+9yPwpxsZyjbYkRejlc5/2f88U/wAxv9YhO2Tn&#10;Hcf4UnnrK5VtvHTH8qT7Qvl53qqjG3gY/DNOUrCjEezYGF+7/s+tIjqZMMNw/h/+v+P+NIjwyLx6&#10;cr6UI2BwseWPTP8An9KnmuVyg0reUytH97pgcn1pqEE/I+3LbtpxUbBgdry9ehXv7VDJJL0O3d6r&#10;/n/OaaBRsXIpo2/dv/dI2r39Dmo3Lk5ZvyPIqs5G1WDcbsbi2MAcUoLtLux8rL9PxquS4c9kWJBC&#10;ittzz+WPWkMqhdrS7mzhtvOT2zVSV2Y5d8Httx6eveoxd8/MMlh0xiqjT5dTP2haa6Do2AMZ+Uep&#10;9f1/WmtcFlzja23PzfyqvFcSxx7I9vrhlOAfShfMlX90pLFuVzx+FbxkiH5Ey3MYl3S87R07+uPc&#10;0qXZL7EjG0c/Xiq0kQYZdNhOR1qFjLAw+bnod36VtZSI96Jpfa55SvGF9+3v7f8A1qgmnjkOxjk5&#10;ztzwaoSXTL8vBA/vU6LUgvymAbt38LHnmjkcQlIsDLuyKjKM56jNSeTvCqE3cE9cY4qml9EW+cNu&#10;x2Ycf5/z1qZdRgADOZOGy3yinLmsEYxZI0EkY+bcoHPlt9Knsry5jVoWdmjdcMhGcf8A18VH9shT&#10;DZYluuVAxwaWG7sQxRi21jkDyTkc5rBpm0PdkONpNp6+dFC0kbFj5m7AB9jUbCK5UhJWDL1VmAGc&#10;+v0/zxWvELHWbUQRQ7nHEeWKgZ/z+lVf7MvLF+bRGVQVZNu7HPXH/wBesnK5vKn2Mm5+0WsrNlQV&#10;bK7ZuvXn61o6Zo8epWW8Bi2c/M2RnP16VnXbQxSNDblgf4ty9/y4/Wp7TUQLVY2ldWAwpZuM+tKt&#10;CUoe6Kk+WWpHfHS9LkNtK0p+bCvu75q1babpt/CpgZG/vD/63+RxWTq9605U3Ean5ecMAorEF3PY&#10;XTSWhaNfvfdxn6EVUaE5U9HZhKpGMttDoda8OyLDG9tGzvGxQMq52j/9fH41kXekaw6NHEgWPGfl&#10;H5jgVq6D4rvJDtvJVZW+63X8PWr0ur6fCrATyfNkBk4/M1HtsRSfK1cbo0ai5kzjYbnVYF8i7sIZ&#10;oWJws20hh+PSq9zp2kvGZWtBHtHHl8AH0yOtbeqaVHLN9oiuw3zErtY8evFUNTmWCJrdJBIxbEbb&#10;SoAHXOa64zjLc5eSUSx4dvHki8q0Dbtu0K1wWA9/mz/KjxBp9xd7T5Lw7UUYRgcuMAtn1JGcdBnj&#10;isdr+5iGyNxgAEnGP5f5NaWlXdzdOsauGjYAurdAwPt71y+z5at0b+35ocrK9tFrlvbbrbUd8ig7&#10;LeSIqxX13buv4fnVi28d6x5qskayGNdjxsCMnuM8/TNaTCNzuj8tmQ8K4OP/ANVZPiuXQ7WL7XYo&#10;1rcYPmLCo2Sd+3Q0qtOnUlaUblQqVKcbxkdRpl1barAbyHTZF3cNHuV2z+GD+lU/EmrRWM1uiiVV&#10;kjy8bR7f4iOjDP59a5XR/F0liqPC0qBgA2xs9+am8S+KL3xNp7F0hby/+me1iPX1Brgp5fy4i9vd&#10;O5479z5ly78QveM2nQRIkUqlN0pzjjrx35qaK8tbCzWDytxj6sQCzfhXDw6pqBfy4lEgXgQNHzt+&#10;oHY+tbVrr2kX0awyyNFMq/Msigfj3BH0/wAa2xGESilBaGVHGOTbkSa5qazP8jOykYb8MjBH9Pes&#10;+CS+tEDxr8oOOO4HYirn2iwClft/3lx80faoXextW82K73CQDhlPpyKx9nKMeWxcqkZSvcdPClxa&#10;/arNPMb/AJbK33k+v+NZ7IGcnH3edwk6e+R6VtWtqLllvdHvljmVs7d/3x6HnI6fQ1Vv9PgfbLeX&#10;0cLyMUfbyp59vu8+vFc95LRnQlzK6Mho2u1Z7eUiVVz5fTeo5JHuOuPT9IreRZ2yXaJt237238c/&#10;Xt+Vaj+FdUjKXaTrxcbEkRwMMQSPfPB7dqk1Wy0rTrnyproRLJEPf5s7XU+4bH4c5ojUS0Q3Sluy&#10;hc21zJA00M+5V/2T6e1UzHLtkuFX7pG5lHTOecZ9j27VvmT7NulZt2OpdAygevX/AD6jg1VuIbWJ&#10;Gnkli3tn7ueOffnHFFOrzSsOVHqZplk2GGaNWCp8q7RjHp/WuJ8XeEPD99GzRK0cjRsgaOPcNvX1&#10;9RnPXtXVajrqMWttsbbejY6Cs0mK6ZV+Vvw6r1rsVGV02cc5LY8V1XTfGWglrCzvmuLSRm2mFIUm&#10;aFgTJEWdTuIx8uegOB97FVvBPi7wL46v4PDXj3wTpOpXcc81zqWrXkL2lwIFKkEmFPnU5YZ+ZsZA&#10;A2qT7Xd6NBPGRcQqxxiNVUcrn+v9K5Pxp8K/h9rpb7RZSwzK2GkZjH5icEBgDhsEE7SDjg9a4sRg&#10;Y1L8uj6NaM2p1pU7Wd12Z5TeeGfBN3NqHgF9Q1Kw0iTXZH0K9t9PAt1w+2MyjzNw8xCEy7ALhSNw&#10;zXT/AAr8FWPhXwnpfjP4ex6XpVxcLcabeeINU1KaZpppCBHbmzbHkl03NuJMezrg81Qufhf4u8HX&#10;k3/CtbiNolZRcaXesJYboA4RmU91JGAemFI5GRl6Pruv+DILyXUPC1re3V1DNYxW0N21q9rNtVXd&#10;+C0jEAgYLby5XIxtPl4zC1+XlT/4Omt/z1uvI6MPUp83M1/wPT+kxvxx8OftD22uao3ijxFcXVjq&#10;ARL2TTpVNs8Il8uE4x8xcxqwxkkEN0rV8AfEfwl4Z8L/ANteO9fa08TedBb2Oqah/pbQRJJIJUe1&#10;jMbJt2FcOcgtgdRT/hj8WfDtjFNoXjTVo7jUb5jFtkt2VVjCqFhMkpKR/MCUVAoDfeZR02/F7/Cy&#10;3uNf0jxjrsK6vYhrjUrfVIVgm1VWjDL5Plu6zEjYylzkseqjmuSUpcqoVIbW1irXWi2106Ppax0R&#10;jHmdWEvk3e3/AAfxOY8NweDbbxHIfDfimxt9duJnmN94f1BzYOGDExKtzkCQgA7soqbsEd6q+DdE&#10;1a18UaprPxI0c3+mvNJLda41n5814yFvLkhmwcNuQcBgWHByDWPrfhS08TLp076GND0WZ5k0/VFs&#10;R5Slmzk7NjEjsHLcHAziu4Nh428afDW68H+KfGEl5oTTM/h9tPhNtaC4VWCbgwj+V9uSFJ68A4Nb&#10;Vf3cb330d916NdfK+hnH3nttqrbP1X69Q8O6ha678a10zwTYX1xottYn7ba3D7JLgnA2NGSSuRtA&#10;RCBgZXIwDwl3qFxq3xb1CW7046fazBY9L0PWrp28vaCibjOpJRT1GAB07YqjpXxQ1rw94f8A+Fex&#10;eH7u3vorwBtRs7kfuVClSu7JzI285bd2XGMV1KaFa3V+scWrXVvpdu2ft2sLEt35eN2cMDmXzBkl&#10;XO5VHTir9l7CTb2tZei6+r+8h1PaRSXe7/yORNx4csZ5tU1/UL281D7Oot4dPhazkE+7PlxNHglN&#10;pJ3gAHIxmt74byaz4b1ibUPDGof2Pc2+/wDtKzFqt9eXK4IWNYZA28HkNljnBzjGKz9ChsdX8X6Z&#10;ZaH4eXVtVmvnFnLrF5JkR9VaWNCIgu3kgvwQcjoa3NXF7Yav4osfHXiS90uO1vlWZtKhWP7TdmTd&#10;91xnO19pRGABOckdXWlH4OrXX1tt2+RFPR839d9xmjeOLe6aPRZ2a6ht72WG10p3MN8JCwAZpGBR&#10;Mk7ShI2AEKcZq/4y0rxNq39oazHpFlZabYy752VW85F3B/ssjHcrsDlRlifTutZPirUrnwloDaEu&#10;jWOl6bGi3en31vMJJUnI3+VKMlpFflMcEE5IO1an0GzvtQtrXxf5y+bdaHLcanDFH5KR3Ukjc7ZP&#10;kYgYHloCzYxj5s1i6cVaotPx8/T/AIJ0J/ZZ2Nv4J8M2+lr4istYNzN/ZommuNQ2sEiKkht2WXdH&#10;ll4JYLGCACQK5nR7O08b+LLXUtbumuL62VbezhAJtHnyTEskhG0NjKBNqnjJOeateDvFF1rlzJrV&#10;7rDQ3E15BaWs0k0bW73IYBbcxALHID13MgIARTjBNWvHjah4b1TVPE+q6bNY6fYzR2d9Y3GnrIt5&#10;An7vKFzgS8bsruIY5LKADXPHnjUcW9f60/r8DofI6al0PN/FPxE1HWNJvfCuq6bFC9lqEkws7W+W&#10;ONZgNqmRUCmVyC4xliN23B5Ndt4A+Emp6JpenaT8UfEDaPpvim3kn03T/M2w280uxN02ChK4k5i3&#10;KUypbgGq3h/VfCcviOM/Dq303UP7QsmWCw1aOaO70kq2VcXaMCshAP3coofaS3WpPF/hbXtT1uXT&#10;/Fc8cOtXEgu761sb4zWN4q/dWVA215PuZbgDnJzk10VnePJH3b6+f3Pb1/zuctOPvcz97p5f15f8&#10;Me7/AA08e6t4b8HzfDz4d/EXRXkvJY4NSvvFkckW+a2Xbam3SLcsciKCiyq4UZxnJzWH4Gbxh4Au&#10;9Q0bW/BEs0GpeIIZtS1rS9Wj1a302ZtxkZo4sSxK7/KylcEspD5K58t+KvivxFqfhDR/h/4S0P8A&#10;tTU7YyxajPb2o228Y4FuywgKOvyknOFGOoI5nTvFl3pyX0Fsk7C+tItOmvLO42wwo7FiscchYtIU&#10;C8gqoPbIyfLpZTGUZzVryevfR6PRr5JryPQeM9nJLX3du223X52Z9VWf7R3w71XVLbwlpmqQx3k2&#10;6Kzs3h+zyheu4qwGdx6DOSp98VvaB45sNX0F7rSoo9RjjkYyLBhzGq4bBA6dPlLDBLbeg4+Wde1D&#10;w98VLLS/DfxL1GTTY9NkC2FxAqXF8IXYKqSqWG1s4bg8Z5AFXPBfwx8UaVBD/wAKe+JLaoLDVpWk&#10;0W6he3N3bxKWzJ1DD5sbeCMgBjkAc08ro0472fnqvvR0wzGtKW115aPp0Pob4ga94h0XSjqOo6HZ&#10;2sl0yixaaaJplLsBvdFYsCO5I2jHzEYycnV9M+NjRW+kRQaXFcakfLW3W6jM0r7gDGoQlmJwxOwE&#10;AHg4Ir5z8U+IfEmma5qUGv8A2xoW23Aj1aGQCKZT/qUUKzID8w5Ckbl3M2Mnq4/iz8R38KaTpVxr&#10;m/T9BjNuzQQQxvImHfG9FM0h3ENkuN4ZUzjOH/Z8qcU1Z/8ADD/tBSk00z0aT4E+KPF+kQ3I1y11&#10;m6k1IW1vY295jLom4MZEJbYqqWyOmDwQDj1fxB4j8D6Lazv4+8U2uoXVx++kh0tXZxKFG3YQULKo&#10;VmXjLAfMa+YdC8deKvD1tq1u2s/Z9Oube1W1W0vCY5luDsbdvx5TfcyvDLnGQpAqSDUS1pbRwapc&#10;TW8dzIbW4vJm8qSYMHX5JCWGCCNwLA7GGWHFY4jCVK1lJ6Lt5/0iqeMjTi+VavudgvxS+HsFxcC0&#10;tL7Uflne6doGWRihPJjJ3jA+hOQACTUfiH44arY+C9PXw9aWlvqUduWs2+0eZGkZwQxfAJBHXIz8&#10;rZIwRXCDV11m8t4Z7KGTzbiS+/tCGQxmL5hw7OC5jBAZsgBWxjnmpLaa+sdaFu3kr/oM5WTUbcKs&#10;4WRV5xl4sgELyc98bq0WDpq1195zKvUlpc6W18c3PiDTbfX0lgSO8kGnahZtAEIvSj+XIOo8vIzk&#10;9mPesXR5LvxFYXng/XLc3EfnMLa62ncWKqD6LtU577sEYPaqunaUz2VrZWmoNZxNqOEt5s5tWLHa&#10;FAHzfKG7EAnkc1JHFHc6lM2nxyp9omx8rBZBCfvlNp4XK9Ac9OK2VOEU7fInmcrXFudO1DVdFhsr&#10;gTrMVjEEkEhjN1axSuNkmPlyOzMGIwfWupnsP7QvY9SZpN1vM/koq7fNVxjEh4ztzxk4yASOBVSD&#10;VnlaG6mCR3E0IRNzZ384Azn7wx07889qsjxTpmlzBby8WPzT95ZCQTxnnkZ9Aefyrnk5S2OiHKiq&#10;uiJZS3eoQW2FnUPcxqgZX2sGXcD3yB35965/XdQAkjmtnu/It7hHitmOfMbbkx7lP3AFyRhumBwR&#10;XcXTSWDxWl5ImJMo+5iMkjofYEcYPeuc8TReG40t4dLuYppIcySwxsJVX5Rn5c9PUccYqqLvLUVa&#10;Pu6HG+IHS4ubm7PkyLJuWSG3mVlWY5Z0Zhj5RklWwPl64xzSMEV8smnW8rwwth7iaX935cY3bTg5&#10;L7n+QnG4YOcjFNtFTV7FdRQLJceZKZbvG0TquBFEBn5WGGzntyM840tKt7a78SRz6oFjs/7N2bJr&#10;fzhsRCJIyAD908iQqTuVeVzketH3Y+h5clzSObcx6ZFquo+KnuLea101RZyMxjlEpdVXYykpLsQd&#10;ON68A5AqxNPbeKdBtdY1HQ1kbUkWy0++0RlWKEhgss80B3vG5Zlw37pXG48c1JrHijwzdeF5NJ1+&#10;0kuLhbeRHtZJTtjkRtoZWXI5AJUYyu37zq3D9S0jxb4V+Gki6FcyR6Xdw+ZqFjbr5E1puyIpjKY2&#10;zG8ZcmNWC4wck4rpjbS+jv8A1b+vIz7+hLeeFPDxvrjw5cahZTWtrZRXX2W6ultbm5mOF4mKu68M&#10;AW+RcYyBgEzeDdL1PRJdPsviKf7NuxI0WiLaYuFlkPyqJWzt2ZAARuCo64puqQeKfENta+H49F03&#10;VVsr/wA7RWggidtQtidri5usqRHwv7twFPXC4Obx0TSrzwxL4DttZuNP1K3jdpdNvJBHBPHhvLWN&#10;kwfKDNlcFicgjJFROXu2b/4Hn/np5XKjH3rpf1/Xn5mXcaT8Qre3uLGw0axvbuS6GHS8ga0dGYgT&#10;BHAkiO5Spzxkctk4OzbeMIfB99Z+G9e0+C41uFreeGHT4nkNw/klomWQlfK2NKWLMTuI7qMHIeM3&#10;nhm1gv7F5L21E14um2sks6+ZEoB80yDcUfbkKwJ+ZioAxgh1zx34v8L6d4m0GL+z41he3jS3wsEl&#10;uzGPy90fPmkMR86jcOrcLUyXtFra33a9O4J8stP8y14g8d3/AMMr66tbqwi8QWms3kt02oNIZbiG&#10;ZlOcrIGjikzncV+YgdQBgN8F3vw68OeFodNTVLi5m1CF7j7d5vnzoxAGz72Fw3RXfOd3GKb8QIZd&#10;T8Mfav7I0/VJivmaLDpNv5LbFlAaR2cAOWJZPlOSABwCM4VhB4O8V6JrNzqGmWeh3UdmontJLM7Y&#10;ZFX5I4QrK3mnn7wIODuojCnKl131t5baEylKNTT5X/HU3fG2hXei6tNGJma2MYZxNdb44yyNlJBH&#10;uQ8hX9QNvpgXtcv4dWl0+TVNQH9n6fprRR6hpFuvnTOSoaMxSnMgXA2vnHXHAK1k2njXxfD4PfSv&#10;FOgXtrawLAI5rW3d442IDmTbtwG27eQV3B8YIIxHLo8niHQo9U0LV5L62tZI7y+sYX8m8hCske+C&#10;NWwxJYBvkBULuBIyVpR5UubppcpyT+H7jutbZfhrHZ/DrUtMs9bjuNHUW9hNcKZrK6kizJMfLKup&#10;I2sBlOQAdzBhWfY+KPsvh2z8KXevXVvJFJILS3vr5pbOKMhkjR1xu3btrK4eRQJCeMVDo3hzUbrX&#10;zofjG4mhj+W8gOqQvcXkEkgCpG5Q7mVsr8yyZCnP3vlEPjvQfCuk+NNN0fXYLzwrqmuW8cpvLSSL&#10;yY7aRP3cXkKxjUIwwSXQyLguQSSeZKndRer30797em9rs2vNR5ltt/X/AASzo3gnSUtbjxL4k0TX&#10;v7Vtbp2svD9xDLG940o3+ZamMLhE27i5XyzwMA8Hr/B9nDqnw6kt9btdFv4brXEhutHvbbyb2Bhs&#10;+Y5GVckFclQCT94Ag1Y0/UfEWs+GLOxk1GO4tL+GWO+i8QT8usb/AHrWIbUU7t5ABIYEBsgmuV1q&#10;PwZqWq+Rqd1c2baLaLFbx6Sx1C1uUmlUstw7lRHsJXKqX2kFcjFckpVKzab2aemtrfitfn3djaMI&#10;01df8Pf/AIBjeKf+FOX1xqmneEbf+wdQ0vUo7e3hj1D7eJYvn3MREGMgBC5kUtx0JPXf8FfEj4y/&#10;DaG/8R+CNanutG0xVbzLyHdbvkqoaNZV2khs9CCuM4GKh1L4eXzabf6h4Pt9Gt1a7VLW40m2Cqrv&#10;ktkAkvtCHlVKjB+6cZr6/wCO08G6L/wi/iuzaHU0VbmO1aZprGbaZfnkjOSzlmKgso6qxypr0qOM&#10;qRSjTbfk3d9L+f4nJUw8JNuaS9Fb08j2b4XftwT6LGqePvDV7p8kjMkrKz3FndRtg7HiZh5qYJ+V&#10;jIgxgDtXuXwv8ffDnxRKbf4aeMI/s+obWvtKjjjvdPPIz5ljdKYpVz22QKmMhsDNfEdvYXHjm/0+&#10;Kz1lleO3Y61pcKJcy5MpAaJcDLbBxhT/AAjJLEjndWvP+EN8Q+Zp2tMLOOBZ7fVbW2lMaRv91ZyD&#10;+5myCGToOozXoRr4XFx9lXgnfpa5xuniMO+elJo+4fFH7MPwX8S69eT+FvBDeG/tMaLZ3nw/uEmR&#10;4RkANp1y3kXL4xu+yMrLtryBv2bvjlo9tqGi+CLTQPibYwyNDDYWdubXWHRw6tOdPnAkjcKSGNvK&#10;zqW43Y3Vxfwu/ax+Mvg+O1k+2x61p6lZXxMfOZdyk4mj+dTgj5XBHIyD0r3HwH+2l8LPiAG0fxna&#10;Q6bbtOplh1KEP5Q3Bd8Dp/qm/i2RCEE9X71z1cppS0w87eUveV/W/N+NvI3p4+p8VaP/AIDo/utb&#10;8Dwj4eaXceFNLtPBdtqGo2d4slxfW+j+JrGSO5doxv8Atexxut4gA5ZuNyqxyxAA1vFvhXVdF8S+&#10;KPDx0m2ef+1Ej0q42yLHC5lyyliN7Ls27V3ZGdx+Xbn68sPEXw18b6fcQ3Vtp/iS2n02Wx0u38Q/&#10;6Yly7oyrEk243FufmP7q3lk35xgZxUfxc/4Jn+Hx8A9U+JHji8uPhivmQmzg8SXA1z7S8p8uOSET&#10;f6bZRr8qYZXC5GR1FeJjaeKwNZOtB2fWK5uq6L3vwfmz1MPUw9em1TktOj06een4ny/pHi6106CH&#10;SYJdSj8uCFm86FdshaMM6b027gBIp3cEnIZARXXaezS2n2skSRrIywsvUjJOT6nkDpjrzwKgtv2U&#10;v2hvCOi29xe6fo3i3w3pcdxCvizwbdLNcafvChJri2j2zMoyCE2/LtJG05DVvDwu7uUxSRSTqG/c&#10;STWrQTHIA+Zf4h3GOnPrSpVqUm+Rp27f1o/J6mk4y5dVb+v62N1LrzAs1s6ll4UPwvfINRWt9fyF&#10;Tcbdu4jbw2Oeg9f8inxXd2ihLm1+Xdt3KvLg8Z6cn6c0+NtOAAEOzHHy/T2616FOpzHFKNiUwyqP&#10;MjD7g2Ru5z7VXknubaXzGZ43/iUKdpHoTW1bwQSt5quwY8hcgY9/8/4Us2l+ZHlJY23fwsvTnr1P&#10;FbRqKJByeo38jN5pRto4XaMYHpzXO+IpJp7f5IN69Syr0WvQL+ygEfmhQ21cfdAI/P1rm5ltzGzK&#10;io+4gKwPPt/nivawOKuefiKOtzkNPsrae8EeoLIiKu5127S3PQcV90/AT4L6b4P+Bdn41+C0Ooa5&#10;qms2Uf2270mIko2TugQZym08E9SecAEV8dv5Zk2+T+8/h285Hccj/GpNJ1zxX4bl8zwd4j1LS28w&#10;lv7NvJId/udpHH9K5M5wlXMuXlqcqi7tdH6m2W16eDm3KHNf716H0t8UfCvxOvkk1fx58NfEUjiD&#10;bHqFxbtJ5IHHOAR7dvxNeRzC6tS0UySbSzD7oXP/ANb8Kj0H9of9o+WPKfFbWPJaPyWZryRiV7g5&#10;bBHXsayta8V+NNbv2fXNduptx+8nfn+8ecfjXz0cJOjLlnKOna/+R60sRCorxi/mkbthqklrJ5kS&#10;gK33mdsY/HqD7VXk1hrWUXFjM8citmOWMHdnr27f5NYphjuLVpbm4kXc2CzSnn65796yriyNzOtv&#10;Hr1yi7uAw4Uexx+P59a1pUKVTRsxqVKnY9z0T9sjx9pWnf8ACNXGieEby3MBhl+1+GbaR2UrjcxK&#10;9fU8c89cVw2ueIvDniJ3i1Kz03bMxMsEalE6n/aYce1cR/wrjW50+0Wl6rRsm8MY2bI6HkAn86xd&#10;e8I6lp0SP9vjkSPO1lYg+/Df56104fL8s+sL2dS0vLuY1cVjFT9+F0VfFlt4XgvXkstFaGMNtbbc&#10;lsnvjJrHt5fDcYZfPkh4wq/5yCOaguJGE2652nbx5b88e9QXl1pzxoLewjXHLMkh79ODX6BRi4RS&#10;vc+RqyTm3YkuZLY3Pmwl2Xj+AD/63T8q1LSfACv8w6/M3HNc/wCcpdgW+bqB/jn/ACKv6e7TAxpu&#10;G1stxwePWupfCc9tTp7O50mHS/Mls2uLjdt/eSBYk46jGDnt1xUP9pyvcrcmZt7Kdv74/KPfn8va&#10;s2KWNzlV3YOMZ55/+vWlrrQ3Kw39rZrbrJCFaPIwD3OABwe1QWTN55tmla8Zsrna2ef14/8Ar1CG&#10;yuQq/wDAeMcVHp5mkXy4Ydw8zadrHIz/APq//VUgs5bSaTzNqsrcpuyR/TuOvr7072MpAMyf6z5V&#10;VcjIAA/qDx+NTpJvX94uefmIHX36c81UjcMCknB3YLf3j/8Aq/UVP8rHa4MYzjv8p9vUf1o5rmfK&#10;Su4kOWYqV9G5OP0qRHZCWONpHv19Tjv9arAN5YQDcF79fxIpWZhkBSpyDtBJyc/qKrmM3Euee5ZX&#10;eWQf7q4z/n09eac24KFabcSM/MemD+v+feqsE6gb1ddzNjcccYH+FCyZIjiZtp6tnGP8P896e4iS&#10;5l3nym/hY/w8c9CKbceaB/q/lY7fMIPzc8j2oMy7d0kZ3f7Xr6f5/wD1oHDQMkWC33lzzg+nb/63&#10;pTuZy1LFheyKvlTKG3NhgrdPQ47detaSzHYpC5+Yjbk8kd//AK/vVv4FaT4B134uaHofxT1H7H4c&#10;uNRjGs3CyMh+zjlgHAJXOAARnr+NZ8kjO3mJtPTYJD91TjA/zz71h7SLrOnZ3ST8tbrfvpqumncv&#10;2L9nz+bX3W/zJln8plfy8Bl43KMY/wAf8+lTRztIVd3H3ewHI/z/ADqq00qjO7PG7G08cfzpyzTx&#10;yhSV+VS3oD0/L/61WZ67FozFQzR4Hyt1PJ49P8/4OhnQvkLtZvuqTgD3wfb6VWa58xVZdgI7Y7+n&#10;/wBb8alEiqWMkKgDhs9sY5oGSqzkKVbpy2Wzg/THGf8AOaeJQV8xh83fHpnt+H+fSuHhdwzD/d2s&#10;Rz1/lkf5FDMRHuVW+UYHy9R2P/1qnlGWRNFG6u5P+10/pT98EYZlbBX767Pw/X65qukzNH5hyMew&#10;zQxYp+7Vty4O3djH/wBYijZCJgSfnUbemzjt+H+fpUbSuLjcI+OevbjHH/6qdLcRK2HkCtIv93gc&#10;dCcf5NR/ITuG3aysCpbGSO9NFxLS3TM/yf3cfKo5P544/rTop5H+VWDbufu4Gf8AOf8A61VEnAOA&#10;B8v8SqG6/Wpf3gjO1V+YgHaB6f5/+tSJJ0uGkUJkbW6/Nn5T9ff8qm+0eW+RFtG3HI61QKTxu7Ro&#10;o25OxmGSfoeOlSReeqYcbVxg4OSPp/nmgLlxL3cTJsXCt8uflz+n+cVYW5LnI2kn6Y3fXv0P+TWe&#10;ZBgjK7eoy3H4ntn+VOWURglXxt529ue9Ztj6ltbqQODLGMNzujk6f5FOjk2lmXY20/ckX/P/ANb3&#10;4qtFJBGmxk+RPu/3h659v8adK6B8xj5cj52yCeTkUXuOSLQmebA3x/L/AA+YBxjp/nrQ+Ymys5Vi&#10;P1yPf6+1V4nyPKKLnbn5V+7/AJ5/+tTkabA3AIBHwAQdo/P/AD/OiSaK6dW2ysFDchm/hH07/SiN&#10;iyZK7v7q5POST+ffH5VCkkmd6zNu+782B39Of19aFmkLODCuVb5dpx370D5SQTKziOViPm79D/h7&#10;59aILxy3ySYY915wPSq8igNv2SJ2+b/PNSebEQsiyNwpCyEfe68Z+v4UCsWGmxxHhsr8vJ+XgGm7&#10;WBVVkyW5689fXtTI5WdSFnUbeFKqMH8KSISZ+T+6p47cduDx+v0qosCZEDghI87s/wAWP/1/jTQs&#10;/meXGB3Ld+R26/5/GmPuUsHmVmB+6V5J9P19Of5KIw/yhedvC4/z3qWy0SPM6NuiZW+Yqcjr/k5/&#10;ya/X/wD4I65/4Yj0rP8A0HNQ6HP/AC1r8fHUMnnKNoHBVs8//Xr9gf8Agjif+MItLGc/8T7UOfX9&#10;7XmZrL/ZPmj08r/3r5P9D6nooor5o+iCiiigAooooAKKKKACiiigAooooAKKKKACiiigD8Xfjhhf&#10;jP4sL8qfEV6MD/rs9cvsSUfM3b7vr/jXR/HOU/8AC6PFgEak/wDCSX2G6f8ALd65Iy5fep5P1/Kv&#10;vI+7BHzPLeRcUJEfl24Y55/l1qDz0iG+Xa3y/wB0moDMXO0j34yd1I0kiI0jIWx972/D0xWM5K12&#10;bxvsic3JkC4U8j7uwgj+VQy30NnD58r/AHsDZs6dP1/OqKapf3W5Le3cK33cKMj/AD9acsEk8jb5&#10;HZ+mxs9f8/yrllUUvhN40f5ivqGoXN87pbtH5fTbIpBQ/wCNSQ2FyEVlLB8A/wCs2g+4XtxWjbad&#10;MsG6UNuUYYqp4+maeLFo4t08mVz8qqOT7HnrWFpRldmytaxmzWExRUu2t3kH3ZARvHryOvbrTYtM&#10;eOVLjU4PMZv9TBt++fU+3tWodNs2UF4wrHgKuWLevNOu7aRk8tF27VwqhcYHT16Uexj8Ug5nsjPu&#10;luLyOQTS/eGMGMfKvTGBVfTrCGzl3uN+zlFY/Lux39fpzWxNZjTlL3NwFA/iLf4VXvXkGdyCPGNr&#10;tyx4+vr9ayUbyNUuSIxbq4vR9mZVd2/5aeXhVHp9afNc/wBmxRwxwt5a/fkkxgc9aLcXQtttlEo3&#10;NhpJs9e/vmpfJt3CwXYQyryxZCymtlL2ekXrYw5ed3exDb3d1IrXctx5hHRYxhc/WohYiabz5n2+&#10;Yfm3KKuxbd8hZV3KoX5lx+QqtdXQhm2RuFLMNrSHgdeKrT2a5i/taBHbWyK0gG1OcfJyPWpUsEJC&#10;xg8cev401b2KQNC7ZIOF6HP5f1pkjNG++OeUY48tO/4f/XqXypDHf2fLuwoEag/K3GT/AFoeILHu&#10;nfO37u0Z704u+Mxw5UH7zZxz0PWmSSXThmeIei9d2PXj/PrWcuboKUoiMFRViG1NzfLlvvd6cvmR&#10;nLRNjr244/z9KitotQmk5DKn94EH07VI8d4AymcYxnA7cetZxjOLvYTlGSsKrXNwSsKMq8j5QDwT&#10;/n3pG0qDBuFbe3GI95yeM9Mdv5kcUwNNC+VHA+8f/wBVTLGhQSmbaWXcMDJxWi5pC9xAtjNAgkjZ&#10;T833SPlHWoS15BNkQHdn5jHIeGqfY3lsp+bjncD0pDC5kLLJ1HQr3/qKzlTmXGUdiOS5uFf91bNt&#10;3A5DDkfX6037TcSycwt8v+0MZ9fQ1YW12/dbcOmN3yn1p32Z0dY5JfvHCqB8v0qfZzNFykLPdeWx&#10;Fqv3uvmZ3eh6U5Le6kO6ZmUN8w2qT39+1WwtpbsHjjJ+bleuf881KZvOBVCV5z93rUOPRg9FoV0h&#10;mRlBG1V64x83v61KA+fMXc25eVU8YPt6/wCfWidY5NyBNzZBGSOeKgQ5kDBguTnrx9K6KcX0Mm0P&#10;nlAkO1W3bwMmnyzMVV2UY3Y6c0KkUkRCnnOMZBOeabkKpkY/dOMdSOP510xjJ7mEuUHCIMjHXB29&#10;feopmEhYgKxBx34yajuYpXdSjcAk89uaXywq5c49ffmt4xMZPmHRpLAmwnb8v3+fXt+VPLrArMpZ&#10;hu+VmBwR9c0m7cFABK5+9np7n1PSmhgiiM7vl4+X/P0qJRKi+UeuV/eS7cbuRzxT3nHlna20beR/&#10;n/PFRxIrkyFTj+9u9akjiAmXOCzLxjp/nFYT7HRGQq3bHCoq/MuNwOD/AFzSBS0rB1Y7W5z2p5BJ&#10;3Y2lVO4hs59z7UxF+XZJ/D/n/PFVFBJiOzBG8vcNq4yy4xzSPOWi2+ZuVcFiF4+lMmnD7onix8+3&#10;O3r9OaiD4k+aTa3q1aypvcxVRIm3zomJc7du04qTzVQqMgnpgt09KrSXAkkZwykHj739KYJOfv7h&#10;u+VuPSlGiyvadi7JcoH5bnGCvqB2pjTK8JVXzx8rY+9VdFVmyRtyuW3d/f8AlU0REY5Vefuqep/S&#10;iUOUqMuYjZWYBVG1Sc9/5U1VlAaUqpZtv4+n+fSrEW6AMHlG0JlQR1zUU5U8Md3zfL9Pf/PaiLdy&#10;ZRIEdCChkPy57dOtNLSD5sfd52svX8u1EgnVlJJBLdMfd/Cmorqc7+vVQa6lG5zX1sSKWyrbQpbj&#10;pxQqNjcoJUc8jpxSwR79wbarYHr070j2hIb5GXHJyTge+Kynyx0NYxdhqMjLiV+/I3H1NRz2rYHl&#10;R8dOTgjj1FTrCy4LfK2M9vTtSJKEkL44xgYP0pKUlsU4qWhnypub94vzbjwF4NV2Jj3b2688t+tb&#10;LGOVFYjkkrnbmoJdNjDtGhDKoB+Yfd/z/Wto111M5YeW6M1SzZLvwx+XC9x3p6XTI/BIwOq9Qafc&#10;26FmRAVcL96RcVTlhkBUqVZhyvvyf/r10JqRnyOJdGqLI4jcbv4s+hp4kgZ8qW3e3+FZ4BhPA+82&#10;fmPOf/1/lUkUEhPmJI2f5H04pS7lRvc2LC4ulkD204bK4XGN1b2l39xcfPcxc8BmX73pyK57S/D+&#10;t3Km5Mflx/w7hye4x+n1zW/pdobDaXkZpmPzHPHHt/nFeLisTGns9T1sPSlLdGZq+n3n2nzoLTKH&#10;JKxhvzwaRdOt3tGklmcSfeVSvHp37VvalcxIkiXI/dpHkleg4785Fc7fSW0wZxPt2rgM2ce3PpVU&#10;MRKrEVSjGDuc7qU0hmaKSZt247WxkD0z7fj3qtBBDcuzTufVT2xWvd2kaMskTMzFgPwrHuJBbSbp&#10;GYt044/D869OMrxPOlHllqaJNpaQ8RgbusjZGKrX00rP+6+6Tt+n4etVk1qL7P5a+Zjozbh/SnNd&#10;TzQ/ugu31K5z+X9aytJPUrmXQbHrL2x2uG+bPyqvzH8amLW1wiy+UV3Lknbn8cViX2oyOxjKqfZR&#10;81URrlzZqUW4bzA2Pve3T/PrVumpaoXN0Zp6k6LIyQM2SDt3Lj/PNLoqSK/L4k2/6tQB8vTj/Oay&#10;5bz7Su9m7ZCq1TaVrYgWOyRDuDYZlwSv0/Ht0q+X3TMu6m8n21JNPNxu6b4+VOPXnP8ASoJUltbh&#10;RM2Wk+9JIc/l+lTah4hGmxtMs+12YbYyvUZ7/wCe9ZCX3mS/aZJGZu27t34rPldhx3NuBCbfbGu7&#10;uXHGeveqNz5tnOJbc+WSTtbdzt/rVrQrqJ2ZbkbVOAVHp7VDeGEl9l0TJGcBWXBb8h156Vxx5vaH&#10;U1HlMu6gdA0qFtzZ3Z/z9Ko3MBuIt7IGYcbGx8v+NaUuqKrtHdlW3cdPu9/as+/ulWXMUodWX7uT&#10;XYtjmlEgiiu4I82YZlz80Rbt/sn/AB4+lTB54njuHmaPcoZfMQgj8+1Z80kvMo+UdQOc49ahdLm8&#10;cTRzN5irhQ7FlK4+71/L09+lVcizR1L6n4Znh8+5u445GXHycHP9adp93dWL/wBo6ddi4jZiGKt+&#10;fB7/AOeK5WHZNExx80ZxIrY+U9xx+H1qSxtGjuI7hd+6N+isQG56VhUpxlHU3jUlFqx0yasNWvf7&#10;KFsoWSRfJkb70Bzjg9duenpUd9Zw6fquPLWQqwKyyYJZuDnBznnPHNUJtWcTNPHGYXT7su4Z/T/O&#10;ah1DWJb6GNJ2UDpIykqSw5yfrkGvFxdO0rUj1KNW8bz3LOq38ltdMrTsvyg+SsmV2kcd/l917dsd&#10;Kx5tTXc0YJZeoRh0Hao7q6ub5GXYreSuFbk5XqO9VjF5jtE7BQo3bmY/l7fj/wDXqsPh/Z/EKtUc&#10;tiW8iWWQmPHPY9mzyKctpc2w82RY1xzhn60y2uYrKK6ivzh1w/7wcDrlhn2z7fLWRq/i5LV5LW0k&#10;3ED5m6qf0z1r0I80tEcMnGnqyPxF40v7O3CQ2yTTPGXjFudrBw2Np5545GO5x615/wCM/i/c/aZr&#10;SDR7pLxVRobO+jAMoJIK9Bgj5fnwBnvwCdLVtc/t7xDF4ZisZbi8vvmtbezbyrmY8fLGrlVLnI28&#10;5JHTGDXKy+Gm8WS3Gq6VNbtb6XbtqN7uupZo41jnADzwsMIrdAAZORhiCykcGIx1Oh7t9Too0ZVt&#10;baHWW3w6/tiztNZi1V7e8Zma5tmumEmnBIhIszqpKyxkq4QrlWKEGQryvn3xLu7vwfewa9p8epWd&#10;qzRr5g85rVnEW9owwwfmJ84BCF2yjrjntk8Q3Wk3ltc6TqGkW9rfatbz2WgW8iRB7lvLDpEsRZEC&#10;Fg0gVlUKrKGJLCuV13xhYaZHaeI7rbfaDM9xcWtgd9u0twxjaaHzPmS4jVyNufmVSBtGcV8/RrYi&#10;pW5pu6fT9O39b7nqVY0oU7R0Or8I+LNK8aeGfDvinxbpFhCrahJbzeILGzjaGGQBtk0lsfvlAxBY&#10;KpIHViDnn/Fnwg8KeHNV1JpdM8631S3mktr3SleS1VJWZcxAbQQmTt6N8oAGa4/RrPSvHlpea98M&#10;tam0XVYG3SaDcW8ckN2JH/eCE48uEAN9xgAyrwc8HovFfj28g02Dwt8S9MuvCuowLAsVncwubee3&#10;AJF1CcsuScfdBB5II+6F7OpSrfu36x6pb/PfdaehMa0KlP3lfz6dvl89Tiz4C1Tw94outO0nxrFJ&#10;qmnlZrHUriYfZ2tgAeM7ikgyhEZHQ84IAPZ+A/jv4qGmSeHrrwRc+JJ7oM7brgStJdnGxvJkyCx2&#10;5yqq2PrztwLqWreJ4/iDobW72vhVEaO40m3Eolt1bIkWFFaQMQTuJbH94bcEZN/YPZ+KbTWNE0C+&#10;0nWr6NhDZ6XdiVvImBw/3iY5RltoULjIXbwDV1K0MRHlqJN29LP5Wfn5Exp+zleD/wCGE1+COe5b&#10;SfifD/wia+Irp5V0eziZUjYRDZvUNkx7tnynBLjJxjFcvqngbWfBfiW40a0e1+2JHDJNp+2OX7XH&#10;sXdIJEO+NOT+7X5iBz3ruL/wlJot7puj+BfGpuNP+zyTX39pFS13eKhkmhnPAhPzFQGbBwDXIeLd&#10;N0TWPEFnb+NNMTw/qFujpBcWV8si3isTh5GjG4MhyT8hJ3cjFLD1ltF6W2/LR69LdfkFaHXrf+td&#10;vyNTWrmbwVYHT9P0hbnVLrTLeaGS+Qn7PBOq7ZYWO07lckbXU9cnODVeGbwn4K1ixuPE+qy61PeR&#10;yfZ9MvJFupB5qkC9jkcAP823A+UgjJzzVLUbHX/Gkun6/e+JHj03SS1ha3tnYyNI8eNzR7hwchyc&#10;FicDoOM7fjLXJbvR/ObwB5d5DaWkNjeWKOUmVXdpx5p4+cOo4wcDOcmk7aLq9/6f6D7vtt/SOdXQ&#10;fEd74n1jwl8Qr21OqbYbiO5uJBJMqqwWPbIMZ2gNkAkfIerDjesdB8LeL4otJ1qDUpJm3/2Xqlqi&#10;pCyNjLyR/M8zEkFioBGR1rm/C2vweFtM/wCE3nu7ebUpdWWKzW4WJjFGJRIxWR2zE21mIZgeenU4&#10;6y+gXVfE7fE7XPEdrrWLNpJp/IjSOWeVwirCyIvmYGd7FYwp5560V5Ti7benfy/4f7wo25f8+3n/&#10;AMMY/ge/13TfhFr3hvRby30/QbzUreG+ulz5hhW8jBlDu37olpABtRpDjGBgmq+mXGmeIjrfhaWf&#10;VrrSodYlGkf6ue9uJy675dzMjHMYLAlCMZyFJ3CPWNDtItdgs9d8Q3cUWoWv2/Sd1wzR295F8qoW&#10;wC2CMFSMg7drHrRNqc9l8KH8R6f4KjF9eaxjUr5ZTcLZE5wsaOxwzCNwXXnGQTxiqjyuTkt21+n3&#10;7W/Afk+i/r87m14n1rXvCNxY2z+GFMtjpKzXl9Bc+W9uzyKRK2EQ74zDgq6lcknndze1vXtP8Q6J&#10;o0usa+2oavqurvcizs7VXuLtdzYuPtDNgruLZVRgZ5BxXN6VbW/w08W6pY6J4u/4+I42j1DUI99z&#10;GzpuaExkEo4O4DCsuQvIOSNLQrC10j4hS6x4ahvG8N6OzTBtVctLO207klThizEqCqYAADHuazlG&#10;Ks1637+Wu2r/AOGKjKW3y9B3iPxJZPFqmlszW4ulaKYaHM8C2rxsAkAIHMRKgvtICsHwSSRRrmjz&#10;abrNn8TtduIJ476OOP8AsuWVLYSx4OxpTMuZD0USYz93JHWpdCdLbTLrX/FviK00Wwk1BnhknZGV&#10;bdyDIIllBd2PRMAkBGyRisLxF4v0/X9Cla+8B6hFc6ldG302Yxx2qTWqqBEyRD55FJBLIBhmJIKl&#10;RRDm5rL0ZUrct2dIdM1LU5Lh73w9cQpcaWXk8SWNi95bxjzMmMzeYM/K6h2/hCAAYOam02ysPAtp&#10;eW3huGHUGFxLBpuu2TpdwTy7VPllWK+WW+Zgxz0O3JU1ShebTdUt7rxv4guIdKsEhhH9lLMltBmL&#10;/lvE2VDPkjcWAJOSByDdTTPs3gGyTSYpLPT7PUkEV005khdmIKI4GF+YbccFT9/cMYaJdm9P6/qx&#10;UbdEWrfT/iBrOlXGs+Jb0WeqW8r6jbW9rZuWg8uX5vtSzKqlSQ+0fNjZgkc0ar4pdLaK0uy15fab&#10;bte2jNcmGO13StEEZTlsggHYXABLAZ2gFtlrOp6tZatqHgy3fRb5rp3Y3FwkVjNbQyGRYxEd4dg2&#10;FXJwU6EZyZNLtNGXxXNqHhO4uLWSHUFupfDtpbySecxC7hJC5Lbt0gUAHaMNgnjGbtrzLY07WOlv&#10;bzwt8UNN0HQPGPhK1tb6wjzf6TodqLec2k5BjMZjOWkBcSKoyoJbII3CsTSvC2nahe6h8PdM+JVr&#10;HHJcTrotxebH81NvMlwYz+7lbKxFlbGGJ9QcB4r/AMReLVbS7MRzaOzNqSrJ5s91mTMlvCjDMez5&#10;lUHqQPQU/wAIat4Q8UeEdUsdTgutO0CSaS2m1F4RtuLp5CI/OmBJjkHRScJkEbc8Vn7Llho9O29r&#10;srn5pa/8OU9J1jWfDpvdP8deHLuGXSZJRcOLXzWVmZV2nOCUXCjg9sg81taNp1/eeHl8d3GlXkNt&#10;pdwJNS1RGxcLGzYRlQkNJGcYKjO3I5BOar+M9a1FPEdnpGrRPJdQtHa6Xd3kyXFtLFGyqWfaFjDK&#10;ML5kQfsSehrb8LR6/wDCfxjH4g8RXFjcXVyht1WNXuwj437ZnbmI4Cg8OQRggZwIqX5brf8AMUF7&#10;1nsc9BNb+OrZrnT9eWyluSr23ksDGsfOS+4DaY8DcDwR1J4zqaW3l6VtlUNeXMytvVjJGqbW2H2X&#10;huMAYUHkHFVb200bTvEsttqGizXh8Q6H9vlWzkhiNip58yIsywytucjy8A8sBtIBOTZ3154PfVr2&#10;x1qG40i3sJZJl+zPczrtOF81dv7tQXVchwmRj58GpdPnjaI1Lld2d3/wjF6IPtlrdbptokkTd8rM&#10;3XB7DHJAHUE8c1ieJNV8PaAkraz50ljNGd/zKxck7fvLkAgkccH0PIzTt/HGv3vhS31G6tY4fPjE&#10;ghXBt54MKXIYfNGy+Yg5HBbgelLT9Xg0afVNPv5BewwMsl5DGnnNIB0hJwfLCrkseRlQKzp0Zq/M&#10;XKovsk15rk1zLaxafqI+0TMscMl5skZBJ9xCuG3KyLxzypzngiq0k1vbmz8WQebawXUMUs1nGuFh&#10;YuMhdxxkkEnJxjpVe38I+DfErtqNrfSrMt9HcQxwSBpIWU/cJycA9sEjnIAyDVzxDqUst3BbT3Kz&#10;OGeN8kfKgQ7SG4IJb14yM+1dMYxWi+Zi5Sauytpq2mn6Bb6Lq91HEtneXQ2W/wAu7eVwSMDK4/iB&#10;IK7hwcEu0rUAdRuNVukmuLe+tZktVhkUwJdFyEjTJRVxjna4IVshSQM0EWPV0kW6SSzk02Tz5PtG&#10;TgdgrL9/LJgqBk492FZPiu4tL7VJJ9Gl87dKtxHa28qRxwHOHcnAwz7X5wDnnHTHTTp80rMwlU5V&#10;cksr/UfC/iVZfiiiw2sq4urW4s5FW6tZF4MACq6lWxkghT0yc4aLQpra40K8trDWr6zkj/5FFtOv&#10;FzdkspeKUqv3QPu5w4JGAcnPPah4h8X/ABB1W3gi0W7upluow6Rq0+N7gKiqwJ24zgDGWYknkY7q&#10;31O00rxlpvi3SjpNrpasi3C2ZPmSOoISWa0cg7gNylVynOeAc12Tj7OOu/4af5mEJc0tNv8AP/Ih&#10;0e8vtV1lDq+q75bNvs8NzcbZLi2HLtH9pkG1iCflDYyCeOtaHhPTJn8VXy+A9KhsVtdHE8sP2h7h&#10;TFliZZyPkVjyVGCh3rUieEdLtvD1xP4raaG6uJGn/s2G1MU1wyTSArK5IWJCnPV2zGM4zxa1S/0/&#10;SLSz03Vp01iSXRGms/ttuq/2bCA7sjyA/vpIztZE535IKnNcNSpzXUfT+u/zOmMXHV+o7xFpNppd&#10;rpehprM18v2qa81HUJMtv2I3lwyKpKJgkFQhYDPCtnAy9X+JOk63f+Ibe7nsbPT9T/48dPs5na4W&#10;cBFMiBESIFgOEG1QM8DJ3P0jStS+IOlWfhWTXW+26PaXV1/xLVSZNRkkVH8uIYI87aWycHbgAZAA&#10;GlpelP4q8ODwfYaL5Ny1jHqEd1fTJBJa3CvtKOygJgh9reaq42/e6A53jH4tbf53v+H6GmstI/1o&#10;VvBHgXxJfeDA/gvTr7SdW0+9jGofbSqqSzEKpRiBkg/xOq9cAhuKGqQalP4hv7eTU7e6tvMuJxZ2&#10;cQS1TahWRhvV4mIKsdoLEEkq2SDV3SfHnhm61nWLrxLcX2qXc0PkWOn/ANoeS0ip8pkjbhQQGbDn&#10;JGSAozxz+jXWl/Cm6tbu5M81rPtjYXDMzQyHHmE7chSQ4/hbleMgitqcajcm1r003v576GMpU+VJ&#10;fM6SLxLH4wtbfw74m0uHQ9JvYZktJNN/49DhFh3PGGAzuUMdxxzwDWXZeDbzwR4gTw/4mltBHZxr&#10;Jba9HMgiMITKGNY+TKC3zAM2SCPm25p1vD4rutekguNQaHSVuJobNlt1tzbi4woaWMqm+MlcDj+9&#10;jBOKklvZ9PW38OyW0kekxzbNXmVAhknjdmaNROQvA+dApHGffM/D7sXp2/W/e3TqD97Vm34h0ae6&#10;8TQRy2l1ePeWtvdTSares11duI23NJEdhdSzcMeFGMHmr/w8stAuxFf6lCfPs76TTUlihjlMUO0m&#10;d3jb5HdgqqFJwVyw+YVRv/DEV7pCXNlYyXlxNcXF1IbPzHEH3QnmlAfLJAIQB9hyvJxTdN8Y63qG&#10;iN4S8OWWn6TdXV4l+p1WRFeVFkI+RWI+0SFD8wyOSvGeThJc9Ky9PToaxtGd2amg6VceIPDd18P5&#10;fGkkemXkzPptreWapcpIk1wvl7IyF8wDcMSDI+6ChAq1qutajpWh2/hvU7+ykunslEOoaTOLX+0x&#10;ENzMFVWMk8TDLZAJYENxzXO6BJc+FkvPFvjK4mW408PdR3NrcNb3ARJwrs4IyyvlFOzg5xkEDMkO&#10;var4l8Rt4rOgrrkdncNdrNYs6vFCrbkUx8SW6gtyY2Zc7Qc4BOcqd6jvstem/r9xrGaUV3/Q2fht&#10;HB4v1+GCbQRHDqF8bpI9UgMd3cSSZDyLPC+5ArKMsDgEKML81Jri2sGval4Q0nRNa8VeILXEGj6p&#10;4gs2CJI77pF82MFZlP7sqzbeGI+XkM3U/CVw3hO6vv8AhLI307UhEdamupGNxo1xukXbPMCCilZc&#10;78BcsMnIIazoXxG+Hen+DY/DngPxJdandG3eFrrTx5rpuG15goVvMYSeVtyoDBjg8c5S5ufnppvp&#10;ZXsvV/hbqutivs8stOt/6/pPzOL8OXd54Q8dR+BvixZQ2umXkZjtr3w+0OoyxyZGVkkZht2AswST&#10;BCjkMOa6nTNauPhta6nrUklrrOi69JJZQyRWTCTVI/3gbepUKrbcEqN3LDB2jdUmg+ZrGr3F7Knl&#10;6pZ2BiurifR40F0uCUlkjOD5mSse7O0kr94ZFY3jnX9T8N+F9Kl8eW0zQ/aXeRbuaRWctgbo0YLG&#10;XTcuVjKsoA3cYA6JN16ig1vZNd+t1+HX5GP8KLlfb+tTX1j4O+F9O0+HWdJkitNPhWAPeadeNHfW&#10;vmxjGWZsSoCGIBAbAHPJx5n8SfEcvwZ8VjR7zxT/AMJTp00cTQpqtq6z26nJMb85HIOCjYKlT3xX&#10;WeIPGvgHxx4Jt7XSNdstJ8V6LeI/lLatL9vt0BXZHJHGVUg5Y5IByDubgD0+88Ht4n8Gabo3i/T2&#10;1uzWya7mg1KL99bwPtDLHcF9zD5VYBcqG6heh2p4qrhJp1rtapp7+TT/AMmt+5nKhHExapWTVnfp&#10;6Nf8A8q0Hxt4SVdNf4feM7vT9WmRZJLG6c4jQLln85D8vPbqMjPrXtXhf9r74xeA4rg/EPSo/EVk&#10;JoE/tDziyoU52GWMlHXGBtkB47ZxXhep/siaVr+hXXxD+FvjFV0yGCS5mEzBJraFGwTIOoxwSw4w&#10;c8dubg8EftK/s63sWv6fHdNY30SXCXVnOtxBdQndjdsJVhwQQeRgggdK9eliKMtKdRN9no772v8A&#10;8Bnnyp16es4WXdar1/qx92+Ef2tvgZ8W2W28dLb2d5NIGaO4i8t4Ov7yG4BBXsBGJIk9RwK9Vt7r&#10;xvo/h77L8O/ide+dfTNJpmm6xPHfWt9DtZGCBonYS5X7qJJ04k/ir8vbT4y6Br+upF4+8K2/h238&#10;0m4m02Hyt2QTnB3KeuAMDr2r0LwB8SfH/hiw/wCEn8HeKbqTS473yVbcjwSPtJVJFbI+6h4IGF/K&#10;tq1DB4y0cTTX9eYUcTiKOtCf9eh9++FZ7Px74v0fwz8U/gppEdjrl9baV/bnh28Omxwzlwgd23yW&#10;auAxyjCEnqQCBVSH9kOz+JEE2sfs1/ES18Q+TDNLc+HNTt/seqWxjxlBGXaOY4OQUf5+qg9vEvh/&#10;+2z4iOrQ3njzS5JvOtlhnuLK42svIUtncG7bgkbxk9ORXrei+MPhr4j1C4TwX8SbGHUILySOC80e&#10;4NlNeBM/OyInIOeGEUjnd8zZGR5GIyKUmvqVTlf8r1X9ejR6VLM42f1mF13W/wDXqedalbaz4YvL&#10;jTvEemzWVzYymK6t7mMo8EgOCjqfmU5zwRSR+K4bQFr8ldi/KF7j0Ga+qtX8f+HPih4Rn8M/Gf4U&#10;6X4jW1iSK88VbfsWtWcjRqIzJco20gptx5pdn4zHyBXiPxQ/ZW8Py3ywfCfxjdTyraiW50PxTZ/Z&#10;bq2OGJZXXKyR8DEjLED5i8cE1xxo4yj7teFn5ar7zbmo1I81KV/zPI9a+I8UwljtreOMIvMjqcHn&#10;GBjv6VxV94ne4YRxTeZKf4umcjBHWun8bfCzxX4K8u31/RJ7WG4YrFMykx3Hf93IMq/BByp6EHoa&#10;4u50W505vPg3JGrdGUnOOw/TvxX0mWU6Kjd7nj4qVSUjtvB3hL+0NKivtTnmaSTnDfwc9/fHPPtX&#10;UaZoWiaUogj3ifcoaaX+L/J+lcJ4c+ICWKiK7tCm0kTeWuMZ/ix68Guj0fxvp9/LujumLbQQu7kc&#10;c9QK8DMaeOdeTlflvoehg3QUVbc7JNA1qdETTdOa8Z9xVbSEzHj2AGPxFLZfDz4pa9vkj8J3bIi4&#10;m22LjywTgM3Yc8Z6ZrT+HHxu1bwxqsU0kj3CpF5Zib5cKQcMCOpHb1xyOa9Vb9sbw4dFm8P6z8HP&#10;C+oR3EZSS6uNPeG4zk4IeN+GHXgckc5rxpPERlZRv8z14+zluzxC7+HGtpLLplzqNrHdFthtVkLy&#10;A5AzwAB+dbFx+zj4m0LR7rXtX8R+GgbVSzWba6rXUgwPlWNA2Wx2yB7ivQPCviX9mrxBrPn+NPh3&#10;eWEMu1YZ9L1Z08vAwWy5Y8kZ/ixntXtHgL4cfsIeNLxrDR9T8UXVzEoLRya2m1weoOVDgdORWdTE&#10;1af2X56f8E1hh6dTqvv/AOAfIsXj/wAd2Nv/AGNH4gurm34RbeS4L4H90AH0rptH8EW/jHT9Sbx1&#10;4UkjVvD+oC1t7iBtr3TWcotmH3eVlZGB7MB1AxX0d46/YD+Fmta+uqfCr4mp4YmMfmRx69drLCr9&#10;h5oAZTweobkda5X4hfBz4qfB7w9dap4s+Lvw219rZAIbNWWa5uYcjkB4xtx1wCGIzioeLhzL2Ts/&#10;udyvqslF+01R+dviHRNS8N6lJZ6nG8JjbZtkTDA59D0P+feqsMkLhiZ/m6H5cA/5zXvXxG+GPhXx&#10;g82rXOopaXsikyCOTIkI+7wen1HavFdZ8AeI9OmMenJ5kfVSB8xHoPUfSv1PL82w+OpprSXVf5dz&#10;4PG5dWwsnpddH/mUUuWhPzPuYN698/y4rWg1K4v0/wBLRVWNcKsaYyMcniseCw1eJik427eP3ny9&#10;x279utaVqiQL5co92IGa9ZS5jy5JotWN3LZXC3VuVDI/ylu1aUkN3qdpNrFozNHHtWRWufMkUkjJ&#10;6A4zWKrbz987mxwuOD/k/Sp4Z5LeJZISvln7xfGGI6ZoYGm8uy1itbyM7fvRnywpYexwCRz/AIVN&#10;bv5A85TIqqvDZO3P5HJ/lVO88Ta3rVvDY6tdNcLCu2BWjBMY9AcZx+PpVqPVLFNP+xf2XGzIWInV&#10;23jHb/Io3QE00vnlYoi3zcsVbO7nsMe/NEFwH3Ro7Hb6YyfT/P8AkUYZwqKZF42/MFz6/r/+upg2&#10;5clm+VgT+X6f/W7URMeW5YaZTJhWVWbnr0PrzU2+B3ZGADdTkYH0/wDr1VidRH8xZmP3snP09KbH&#10;Pk+UEb+7yN2M9B/n0FO5MtCwsqFFcj5VYbdzZwuP1qT90W3b927kAD5h7fTpVeS4ySrRfgyjIHp/&#10;n1/CpoJYUk/fPtXr8y9c8YpxkY21HeaR86M23OPpnPH6fjzQjh5GkkkP+8qnLY/LGP0zWhb+Edc1&#10;DwtfeNNMs2m0nTryC1vrqMriGWbe0SMOo3iOTBxg7TzxVCB1EWJAvI7Djn+faiNSErqLvZ2fk9HZ&#10;9nZr7wlTlG11vqvNDBdiyvWfKyqFJCsuMNjH9fz/ADq5b3bFVJK9yfMOD9PzqnLbQD54U2ybuvHO&#10;O/H5/wD16bbA/K7L82fkC5bPX9cU9yfejobUcrrzE2WbCszKOR0xz14pQ0sJ2xttbOW3Kf8APHt6&#10;VQtrxlG5fMZlXKKBj6f5/wAKnSeNlYidd247gev/AOv/AD6VDAupvIwpDKvI9RzTjKVmaBl2/Ljh&#10;unP16/41VEsjkeSI2C4Od36n09P88BuIwvmCZePm2t65PXnkf4UcwFoTMidFZVXgbj0z+v8An608&#10;yyBNxC/MOdmOaqKzu27y1Yxr+8PHHJzn/H0qSWQuvKrnB4XGOD0pXJ1JfO+UGZW/2SW9+n4fXtUp&#10;lXDCWRuc/e71WVifnZGLdcn0pWmMZwM9c7V5CHuDz0pcxRMZVO0u7Nz83y9R0B5PBz7Uz5nclAB2&#10;P7vGQTx/WohIZ9qjd3IVulLJcqodSM85ClQAf8iqiBPueIssn3hwrbevPP5/59adFLG8nz7mXkMq&#10;/wBf/wBVVUnXgYGWIC56deMfjTjcxE5G7dt59vQfX+nrTZLTNBHBzI5JXja3qKf5o3ls/L15xyaz&#10;o7t4kAaLP96TuD2/D/PtViOaS4C7nkC7f73v7defp6cVHLYpFwNKXJi3epVqcRh9zYb5c/Lznt9K&#10;qpKI0IaTaq/oT/nrT1iQ8BldduZOTzxWbuabE0YAO1I/lVs7t2Rn0/z7U/8Aesmd4Yfnj8vz/wAe&#10;lRCVUkVIAWVjn6/hSvMkCl/m+VuMrz/n9MimiWTM6FNp+VgeW6Yzjj8ucUMCrfvA2z+LbyT/AJFV&#10;/LSXaizKvGWZgBjPOefpTsTkbQFyQRjPPHX6Yp3KjHQsCcYYq5xtwv0H1pP3jozRyttxlvnHT+f+&#10;H8opWm2M4GBnLBl6/l/n+iK7DlJw3GG+UfLk/wCfehyAsyTyfccfMrEfK3+famNIjDew29tp+7UU&#10;Fx5Y+bc3Jy275S2ehqTzItrHPO7t69f8/hR0BokkIz50WfmyFz/hSRuw+ZmVZBgM27aSfy5z9eea&#10;hiYRood+i9fbPX24x/jg07c0o8yFU9fLOc+5FHwiSLKEspR5WO3j5f1+lMEir/q/l+XHzD34/wA9&#10;jzUUbGOMiJn2secNnt/nv2oxKJCWhmPf5VJA9D7VLlqXylhJZHXy/MXBB/P6V+w3/BGzH/DDukkf&#10;9BzUD/5Fr8bh+9USNuyM7d2OPx/+v2r9jf8AgjLn/hhvSTz/AMh7UcE9/wB7Xm5p/uvzR6WWf718&#10;mfVlFFFfOn0AUUUUAFFFFABRRRQAUUUUAFFFFABRRRQAUUUUAfij8dWf/hc/iwJ0/wCElve3X9+/&#10;9a5Ga6gRN9xcRqFbLFm6V0H7QV1MfjV4ujZ9qjxRefMzYH+vfjiuQiNtNMqPHGdyn943p6dK+yeI&#10;91I8Wnh7asnuLhrlG+y3s/K4AjjwQM8n39Kbb6bd3a+Y+XbqvmYJ/PFT2NrCZFT5V6k7QTz+Nacc&#10;cOzETMzD+8e1c8veep0xiV7LRZ0t1E0+1R90K3WpvJvLAeXaRH5eS0mP89asJbNuAkfai9kbPcVM&#10;LdAuS5YKchm781PLyPQL6mWbTW7lDi7mX+8MKM8cY9Kmi8P3znbPqMu1vVh8p61oJIZG22iMzbst&#10;nGeP51LFb3xADRsvXfg/40S13HyjbXSILKPckpYAjdu5y3ryeaSa8sreRYI8yNu+6q/jnPb+fNWL&#10;eyhEBuJ/mVeP3jdG/l+lc7q2sTtqckc23a5Kr5bdgev8q5cRX5WkuptTprdlzUNQiuZd10saxJ8o&#10;CtuaqJ1O3QMbOFVxgfvGwxH90AdKo3Go3cUbZkUq7AjauMAdqqXF+xINqysy4IKx53GpXPzXRUpQ&#10;5bM07rUoti/aY2hLfL8kmTz24pLWe1jB/eMzbt25uucfzrOthK8pLIrKFx937vsKtKGSNQjeWvH8&#10;Of8AIr0I0U48zPPlWcZWRa/tGzUZZS3947vfn8qheSKWL5oF+U/d3bsjPrVX7PtG7fuy2O/6U2O0&#10;upUylz/D97bzj0rlqRqc2iOqnKHLqyxGCSVjX5W4DFuv8/arltHFAGjTMm7qA33fxqrZwR26Ayyl&#10;gv8AeHSnNcxjIKbv7qt39/8APpXTSwc5JSZyVcVGMmkaiyRjbhVyV+6PbigzxoGWQj5uc+nt+NZs&#10;F4xn5bPQDcasLNFzIY/vLyf510yw9o2OaNbmZJ9tlaP5YwqLzx398VDLLcSuuwnGduT1/wD11M7R&#10;g7nfgZ+9ikR4k/d5BO7JVu/1rn+ryl1NvaRiJ5kQZR5Z3LxuP8ft/nrQrlnJVFHYN61IXVhnDfMT&#10;jPageccRq+35vmzWnKok80m9Bs37xkwn3W4fd09/8+tOtkRQryR/MrYX5v502QRhf977qgH/ADzT&#10;lafbtd/vD5WKf55qDREmxfvFNo/3qcAVkwq7txIx3NVftLI+VXC/w85/T65qTe2wL8oxyFVeFP8A&#10;hQqfM9TT2ltibdvX75XC5xxx6/j/AIU1HeX5ZJGUcj3NMjxK/wA7t+A7f/qpWHy5hO3j/Ip+xgQ6&#10;kpDcZYxnHIHG3/63WnELEuRFw38JGM+9Ek4gj3A9c9eKjEy78Ft317c1pGnYjUlSQ8Oq++VHSl3O&#10;ih3K59M/zqDzwyeWdyhT19aRWXDZJ6YH0rTlM7j5QQ23bglv4jzimZecYA3fKOpprHAwwA2t94fT&#10;1pys33C7Zx1Y5quWxKlckVBIvzAbVwSuKdtVFCM5beueoOO5pscwRvmA3e2R2ppvUU4C/Lgf8B4r&#10;NpmlydpIm4Mn+7uxx/nmnwyoWw+FIP3fWqqSrL8xZePun37UByfkml+UegrOVHm1KjUsWpCU+UR4&#10;49M456/rVeWQJ8x9lz7d/wDPamNcqgOwt83+c1WZnZtpZlX1Zf1qo0yZVG9AuLpgMEd8Ke2ffPrT&#10;GleWbf0UfxN1p8ayk4YdWw25Rg1KkESlQNpO3+LtWxlZ7kSmVxuH3d2P6/nViKKNV8z527jtmmLI&#10;pcBSfZSAOfTPtTDcAjcu75uDzyf/AK1P0EnYtIQBgjgnOV9fT68UZjU70f8A3jzz6f0qBLnzXzuU&#10;D12n/OKR5mVCytgEfMrf5/lUOnzG0aliZ7xAud+4Yz8vT/PNRvLIgClMhuV+n+FRtPk7UcY9WHPr&#10;moJ7tFfa7buM7vzoVGzCVRkk0rJg7OM49SRRGHZ8xA7V+8FXvTYVaZdyldvYDP51saXoizJl1+Vi&#10;M7lzmnUqeyjqFOHtJEFp8zrH9mZT13dM+n+PpVi5tkiTFwF+Vcqv+16GptTuobQrZWqktIMsxGSO&#10;egHfpVLXrkm1ASTcpTLNzg15zU6tZPoehyxp0mVLiZRJtWLHXqwP+cVE21pM5Xbz74571XimnnPl&#10;7CPmxtFbeiaOtzbm7vYpNigbiwwD6YrqqTp0Kd2cdONSrUsirZrIPlV87vvN1z9adOJFCqY/m/i+&#10;UHHGOfrWuunxQw5hRtvRSepX6eucdaqXlnLbp5qpGwYfeY8fTiuOniI1JHdKjKESmkMsy+Y0K+Xj&#10;JUdF+p7dqjutF0qeBlE+yQcdT83p2qrdXF1K/wAx3LuB2henX/P41IlxJEu9omO0kOzdh6V2cs90&#10;zH3ZaMjGgkKzRRSS7cBhtx75xUd1NLZwNDDp6p8v8S7j7nmrMV86jYZt3YfMe2eDTLu8kbFvIqNu&#10;yW3c/Qf59KOefUOSNtBdJ8WahpUDRzWZmU8/6zAUfWrVx8R942Q2HUbnXp1PtWY8FhNMFYtDkYZY&#10;W4+vTvS3+ixwqssUsMm3+HcY3I6Z9DXPOjhZzvOOppCrWjGyehZfxgtym2LTjuU4UKQFBz+f+fpW&#10;fNqtrCXlbzWcHdjog/DFQ3UcwhXfYyRxj7q7enPqKy767cxMYoWwB95cED/P860p06adomdSpUa1&#10;NK68RoGwtvw3LEtwMVh3urRup3qc9Nrdd2ePxqG7v1VVy/zbfzrJnu5SxcHb83XjvXoU4xijjlUl&#10;LcvNcx5GwfN0APJPt/n1qRNW3jMqspK/dRsg/wD1qx5Ztj73Vt3RdvQD096asjxN1OVX7v8ATiql&#10;Ey5maV3dxXCqFVo2VSeFyBWat9BGfJMXzL/F/doa4Vk3MB8w68fNVeRljI6HjlSRx70cpV2WJ8PK&#10;Z7m5X5lz5cefTufWoyvnTZ3hQT8ozj/P+eKjZEiXZ5q5BB3dMfWmtL3MnK8kbcg8VIy59mkWUT7m&#10;mk6LuPbFPUsWzIrY3D5egNUIJkjbq4ZsFAvf2+tXrW6uI05jfH99vT61ncuI6aZrQ+dazsp3Y47f&#10;SobnX76QrkL8q/NJtCkr6n1pk2o28isyDcwbh/uk/wCSf0qkZ4VbLTLzx83f/OKnlKkyaSddSG43&#10;CyMeNw6+tBsnhXatv5wLf3due3+eap2+pRaZqEc1lL34VV+9+fauqN7eeI9G8ySye18n/WXCOFjk&#10;+q9j781jVm6bRdOPtDmpIEwyylVZc8luv0qzB4dvVhaYxsytyI/U1oQWljarDcSeGXuptzKkkcx8&#10;t2Bx+J+mKuanqlxErWsXk20YBxDChGPYd88fSuevipQsonRTw6lqzjdStptNlXUoY18yH5mVl/1i&#10;emOefT347mnS3yylHJ3Zw27rkEZyKm1W4eSTz5STux945wKx4IzFdNpNvt+VfOt2OSGjJ579mOPY&#10;MtbKfNDU57e8blrcYQgpI25SV3/LxnnHY1GszxxTIF3RMqho1XdjGeee/NWPDWmS3k7C5s8eWm6W&#10;SRiFzkcL3z+GD61LewQ2ryIzg47johzxXmTf7w9CNPmiZSCVJf3QPzDK9cjBII4P86bfRwJC0s52&#10;pHyV9v8AP0qPxLry6KzWljpzSSRsqs4OGZdhPb0zj6pXFXGuWOumV9ezoelLdwWl9rM8jeVZtNu2&#10;PIFzJjCsfkVz8uMZIzVRxjHnk7IPtckVdlDxj48thJnULgovmbEaNS3t1HUZH8hXP6U99dw2viKS&#10;TUrW71aZk8JypCZYrqYKyurHBAOSQuA7BhjCnaQ7xbqGl6hYtBDr91f6fbN5dp9n/wBdqVvKbhkD&#10;26M7RzO2PnJBVXjzgjBz7zSvH/j/AFhtCtvC8cfh1WgubeHyBE9orpJ5UsnQRu5EkmxSI2YNkE4B&#10;87GY72lJQj7qW9+3/B7fIqjhbVHKWrNQz6t4fsdQstS0q0s9Ya+hiGiwrhApG2dirks5YKu85yBl&#10;c5bjPk8UaVrcupaJokSyK8ccdvZ2bGMvKSoVViVmErkf8s2ZgeCSCMF1z4e8F/FTXYbnxz8ZgJ9P&#10;024stQuNSsWtbe6kt8eVa2GEB85927LbE29WJJro5rDxJ4DSPw9oXhG48M6fpsa+X4l021juptYg&#10;YFcKPmErMdm/94EQhgq8Hd4cqkb2fxfNL5X1fyV9T0Ywk9Vt97/yRxWv3/jzwp4e0rXfAlm0c2oX&#10;N1KraZaLEEjLoksLh12ufnZWVQqqCPmbtm+EINM0PTrW9+LGn6k+iTawLeyvNHdpbR5QMSWzPxE+&#10;4HBw2VCkg961z4En8b/CJ7678VXy6w2s3ci6DegpHErlcTjMSxqxH7sxr+7YfNlWXB6/w3oniPQf&#10;hBa/Cv4eeALXUdLWzmfV28Qb4ZBdzIyGRUEjRFkBZUlDcg9ARXR7Tlp8sVd81n0dtdb/AJd7mXs5&#10;OfM9rade3T8zzHxH8O4vg/8AtNQaT4u1P7Pps90L/SZNJjPkXsMh3xDau0jHCso5Vvbmu4+Nmu6b&#10;8NNfs9fMen+LPDOsb3tNL1Asxtl+R2jSUkyocnJOVJOck9K5mXwTb/8ACQ2eq/Ey11lrHTbeGabS&#10;VDJJd3I2xyfZpYflWVlxIGkIDEYYmq+q+JNQ0TwVqfw61rRI2jvNWhnt7yS3jNxabJflDjADFlT5&#10;hnawbccHAqqkalSrTvdtJKXRO/VdbrfT0RjHlpxnZWu7rr8n5Pb8zc+Ftx4W8QeMLew8Da1bR6Pe&#10;R+RHpcTKsqzOrKYnJILqSB8ykuRt5B3Go/FvjbTPhjeXXg620m/0G702+eTULeRJFlsZFAKP5Z4U&#10;PuCqzZIDc9QxoxeAL/SvHHiLxt4fOg2ul+E/D6z3P2VfKhvn8wIksEa8yszttZkDIpDZI5Ib4d8B&#10;/E342eILbXPEni3RTZ699rstNvNZUIftChzbROjETmEtsAkO6OMHJyUIrOUaMqnPKXupK93re1/m&#10;7a66/kaR9rycsV7zenpt8lcd8PfiT4x+Mfi6T4cWls8lzql1hbm5uFiksrf085m+fAwu1lkBHPrX&#10;oXxVPhj4R6Hqnhiy0Wz1R5Lcytpt5Z7byGT5oIrl3GFUMQpIwAcoM5rtP2QP2Fvj58eItQ8R6Npa&#10;654i8FpavbTXd9FZNYrktPpwSTImOHIGQAQzbHUjB9q+MnwL+GXxQns/CHj3TJfCviy21B418P6/&#10;CRZQkhQwln3t5bLlCBggg8HLCvLxGJpf2lClCPudbX30afe1rdFbX59+Hwtb6pKcvi6X/L1Pin4P&#10;apo3jNIfBvhy1vbXT/tStq63F4hlg2qRJKCvzbBjOBu4AHIArWh1ewvPE914Gi1dNT1K0uBFDHpb&#10;FFuYGAxuaQ7Sv3gwyD8v0UdR8dv2Nv2lvgNrUnxa8G/C26TQdW3xXUNnbx+RJGpBUhVYlN3Dq2Bx&#10;3OGFeVnw5YXPxS0/S/E2pyaHNrUTTwxywvvhdXIaOYy7cKRnDAEjqQea9KpCjKblGSat01d1vfqc&#10;kZVoxUZRs79dNOlhtrqPhXwTqt9oniW2hurGG4NvFpbWCySXUmHVFHBKKMngEEEc84rovhz8P9U8&#10;BaG9xpmq/YlvrWd7iG7uMpHH5fyqB0b5SV56BuTjDD2L4MeFfAXxs8Zah8PPhJeW1pp+j6RcG9ku&#10;dt1dSSpC6g20byIWJYDL7sFiAM5wani39je40XRJvEiWuq+J7qzl+z2OhtcSXE/lxjbIXthCkMAU&#10;MHJkflIycnIz5dTMqLq+xqNxbtdPz202Xfc7qeBquHtILmSvqvxPHPijd+EZ/D1rffCTw/dav9uh&#10;QyyaNAqx2a+YA0XOVTeSzBPmO48YxXM6F8T/ABNqt+ummzlsroxx/Z2uLci8tRAcIsBIwzMpzwpy&#10;w64znYf4F/tO+KrOLxRdWTR6RpwjdY7i38uGKEkhWC8g7iDhQME5xxmrXijx18J/h9rEMej+Do9a&#10;vLW3YW0tnZNFGkxUEFmk+cEPkjHHOcHIFetH2MIKnT/ePXZ3t6vbsefL2rlzz9xabq1/Tqcv8O9L&#10;0mHx94p1TTry81YwwOsd9qFvLHfRln3eY8KsGYgldwXGASyjgA0da1e71OKOx8DeJYYL77O82oXV&#10;ndOz3qu64WFSxG1VzjJQ9iAcCu3/ALA8YeIrxviZ4P1m60PVriRXupry32rh3UMkRBZiEJxlhgDu&#10;ayPHtja22jW3wtv9Osbe+t55HutRs7zygkDMrD/VjbNKNuNzAfwgc8hxrxlV3vtp2stb9GvQmVOS&#10;hb+nf8SuNLll1bT4bvwXcahG9x5FrP4omUmd84dzIuEhiQ+gGScY4JrW1jTI9a+2eFdS8WWOmrbh&#10;D4dvo1U/aUjyrwQyHcgbIA3AgFgfmAyK42z8Wafa6br3w9vL3UGa/mAsboZe+hKqBJG4UqCreh4G&#10;PWuq8G6VaeF/Ctx4G1f+zdQ1K1Vp7S2uC08Ys3OJjGqsvlyRvnKggnazfMMEk+aOr+X+f6P5lU5c&#10;zt/XoO0nWdU1Pw/p/hjxND4h0+803zp/7NRUiuZgYyP3eMLKPmYkFc4AOTnNJNot3NBPqPhW+sbG&#10;wltoWnext5BC5iKpIXZ8uvy4d2jDElcr3xQGmab9js/Fng7T7fxBJeXEP2O31LfM8akgO0fmLudN&#10;yMoHJCEn7w4veH9SKaLfWGt6rqWo6fKi/Z1vNPjVrO8Lu5a3ZMjKDccEEYcAg54Uu8fu/wCB/mXH&#10;szZt9Ytrqy0n+17i81bUrmFZrWyuIjcW8UKMPKZS/wAxVg0sm0n7yqehwV8DyW5vdW1q5itnWRjc&#10;XijU2MkDoNx3eSDm33FsbmYqAh4PXnvC3ibxHP4u0vwlpKX+m6pBI0upXkaxxpLFCC3zxyghowAV&#10;AOEBJPbI2/H3g+8jjXV/BU8Nnp9vElxcXelTeal/DI+4IImZVh3bdrIqDbk8MBk5yVpcr6/5/wBW&#10;6mkJXjzLWxLe+LG1GyV7bw7Y6H9lvI5tQvm3PqU9w+Y0mV3LoqBcYOe+7PAarcmsWHh74feR/YS3&#10;kOh+IUk1fQ72YZnzH16tHIpdPMO5VxklfvHHKtrGnrfL8RNbsYEuJrxN+ks4ZJbflSgwAN/GMgnA&#10;TjGMVqfDfSmF83h/xlf/AGW1m/0hvM2NJHJ8zW86l0AhfYMBirEk89TQ4xUNen9McZSlOy6k2g6R&#10;qK+E7q4slupNQGqS295oNxtt44LKYMxlgJHXC4AjOFG1uVFbPhWPTNO8WQ2HhO1t9H0+9tZ2aPU7&#10;p5nInDRmXLDk5KsmGXBZSWABrC8U3d4mv/8ACG28SrCv2K4t7/T7qRWlt/KMoLwlQS+HZWx8q/Kv&#10;Trvab4m0OXW7iDUNAsNL+0Wdn/Zt7qErtC8J8rchhAdW27jJ3K7+wGBjUUpLbf8Ar+upUOVOxmjw&#10;vo+g+DNI0bXZrjV7Ox1a4jk8uHc4i80SeerKB5TfL8sMh3MJcgqcCl14az4d8Nal4c0vQmt7O+hh&#10;la+a4KzzEyb/ADFkTeFVsRosZbarJtYbicr4J8RamfC8Or+H/Ek11fx6yyWVvfWmItTmXO+HcpEZ&#10;IUIcqGbILc9C7VzFrFvq2m3N/Jbx6VZmaPSXkla1hs9kcm4sihvNiOd0mzYQq/eJNUuZVLS6P9Sv&#10;d5fd/rQoeIbi38OaJoulaP4iXUJtHhaa+M0Pny2ckTMTHHJuTCBSc4yVJxznhvhjwvqA0vXNetBY&#10;2uoa5p8Ym0kSSDbA77/tRPARfl2kLu+cg4HFWtd04XOi2uqaNBJeahdWcF5rFvHqCi6aIbm3wnDI&#10;sXlCIH5mfkB1JJweIL/Wde8QTeHPDtlcW99qSrcapfW+2EWUkY8xygwMAOzcKQDu4VaqOsbL5/fc&#10;hq0rv+tLHNQQWssd3J8PkuLjyLiFzZMyQzRl1KB+6urAkfvMtll25J4h8UzXmmNNruqwsxs75Yri&#10;zWNo5EiBIeOVWJ2EZyCAc9eMAi7b6bpfg+PT9Y0jTG1DUb6OKR7zcIGgzlSjl22SRu2MlhnABUKd&#10;xG348vdJv7a0034lT2unxQ27NHr1jCGurl8qDHOkw3S7VDICRjI3KTitr/vFZXX4/wBfiZct4u+n&#10;5HK3mttI9rEsObe4VZIVa1kLTSbVOcZXKkE4Zzj5jjGK5fRvD1/8Tr66+y6pCrw3kj6lI2ZBFGql&#10;jKASGcDByFBfA4zxXZaw8Hw48FT6ppty3iOxupTbaTfyRhRYRmPmOSNMsjDeRktsyg2nrjiPDnh+&#10;7ZbXX9MWSG3nvBDdQrOXhVSfl/elv4m6g5xjtmuyh7tNyWnZ/wDA/rU5anxpM1/C954j0nW/DfjP&#10;SZrprz+0Fjjj8trhDAjg7kKkuFBJLRls7fTv2lvFLqHxL1iCz02OSFs2bweHdNLWbCSNd0ojT98S&#10;SpO9SOeuQSKh0Se28EWkkMN42pTeYJ7TTba32/ZIy2CUMYZd7bM+Zu4AO45ORcfWvE158QvEmmaL&#10;N/wj00iiTRVuYwbiS58r93AlypAO4vkqc/eYdMVy1qvtJtrs9fmvmdNOnGMF6r8jK8G22jXejeJf&#10;C8/iT7Vp9vbyXWk+bqQVlmldkjjIY43lN25ccnG5eARp2WhzXOiTaVD4QurhdOuoZ77WLq12uWjy&#10;Wtf3bGKEP0Msg+YKDkAknP07wxpvh+41b4YeLdJ0zQfES25kvVurto/nwpjjjaMcSuSWDuCOgOKb&#10;YtFH4kmtfEGh+JP7OVUFxJNdRzS38hT7snH7yMsD8indtU4APAzl70m0/P8ALbXW5S0sn6Fjwxrl&#10;tqPi24tNK8QxtJMzJoqxx7Lq2mRmPloUzHuA/iyCQeCeh1L/AFvTLXUb7xasdx5s12kmualpsqY0&#10;5zJtlSWEKP8AWLGzsBl1Y7ixBxXG68bvwY1rbeG9a01Yre4uZbe/0bQWVprXbsyry7shg2MPtZWH&#10;UVvafJqej+E7i38P3n2qzvZoReaxJKs66vIy7zbJG6As0bhuWIGEBJbANTUpx0kutl26/wBad/K4&#10;oTfw/wBf15mN4j8LXV/4gT4m+Fre0aw1fUltksXb5ICoCAsG5w65YjaCu3Py5BNS/v8AT73XPJ0T&#10;Q21KTS2ka91K/mke3Vkz+7WJeABjhvm6DPQ57LwvqLeFPEN/D4h0u48JJqkcsdnJo+VaAMuGO4b/&#10;AJSrsoUsFORjjNc54w1/RLvSrq3FvHqF1oOtL9jvGVYTeiTZuimKnaCNmdy7Q2fvHAFbUaknJRa0&#10;S0fl+ttt/MzlTjFXvq/6/wCCdbrj6faeF9N1/V9IuNQt21KYaxY2JVpImceYJYmGI41bdGm0bh8u&#10;AoOSaOsQaj4h1N9C0q6js7e11W11CzikihW4h3ICSzqcOyc4j5zubGc1n+GtP8Z6NoVrpXinxJcQ&#10;6a0yz6vpKwiZVcg581YwG8sBQ3yn5RjH3Tk1LxRP4f1D+wNBEOq6HFqkz2Vvo5ZWaHepSbcwV92/&#10;C/K3K/LjGcZxg1Ky139N/uv+nU0cly6/1/X9Im0SXWoZbzUDbXGuX2i3xF3oupsY4raZ5giTNGBh&#10;gOPkPHIAJwQNjVNLu9H19fGOnSL/AKDdSQ3V89x5iwxE4kjYyAsAfM2KQisU5IIxjAttR1a2u9Sn&#10;8P6HPNrGpXEUVva6pIs8tiHlLCSV+Ul3IWC+ZgjZ0AINa+n+HfDuo6xZ2Wm39jfTyN5TA6hPHNZM&#10;rSZUucxbF5J2uewUk7szP4rv+tPut2f5lR10Ru/B3wwdA8EatqXiu4ZbfVFksvDq3EYeI3Ai85JH&#10;QsQYEIXJIII5XJwRV1jTte8DXVrrFh4kmvNU1CONp10uzFtCsoLbYYTgCZTiNmdcAnruABO74Q8R&#10;w/DkNbeDvD19q32HRSLq8aAGY+dC8shh+6skcTNu2vzhF5C53cZdrNqD/wBgC4t/L09TH5N3EIrm&#10;GfykLSSq5ZD5nylWjAc7SVxjB5Ie0nXlJ7P8v06ev4HRLlhSUVv/AF/wTodN1rRb+8k1rQ/Bo0fU&#10;Vuo5tU0S1nUWl0EGfMYHzuwbcv3Q5Hy1DFqeueGZ7fUPh5oGh6BNf2rJfSzQ+csU0jBg2Mj+4Wyq&#10;qmew75ng/R9asrTUtP0DVrjV7G4uG/10yW988McfmS7LdgVZQU+/JguDjaM4qz4m8XeCviprFvo/&#10;hWL/AIR+6J8rw5rTNJbTMMqCLkH5ZmJYldhUbc5PQU+X95Zarru7eq/zu9CFO8ez+77v66kd7bPN&#10;cxp4s+IV5dLuMtwzL5dsrdAVjhOFjyqEZ7spyM4re8f65BoHgt9El0SPXtLu9FllVp5I2a3kliAL&#10;QSynkK6AkRtk9hkZqr8PdS0/4meP/wDhTvxC8I3Elz4dSS0uobWRLN7lcyPvTDI+4syuqHcMjk84&#10;rN/4Sl/h7r723w3tL/xzpsdpcLHZ6e4m8u3jLFXmjRA4kVcucjGevIwK96VRRtqrO2iVntZ9B/Zc&#10;r6PTu/PTqeV/ATwp4x1Lx5Z27aVJOtxC0bvcFdvkqQNy5++U3ZI5IHJFfRHji51zwdaaXqzXNx/Z&#10;Nn9nE1vbzMoljhJTKMMHYx5KAEEFc4PC+E2mpWF/4Rf4paL42hZtFvo71rOOF4Z7IyybSI43JjKl&#10;tucHgLxyAD3XxZ8TeNPGlpp/iTw5rmq62t6BLu0uaJ4rKWRAGt2i+8ZG2hmMe5foSQO7GU5YjFRb&#10;slqne/8AXzOTC1KdChJa33RsXcfhbwJZ6gtjr19CgkS8sbixkaa1EM6+XKhiJwXZQf8Adxx2Fdhq&#10;n7Q/w0/Z+1nw3NrWkLrujaxZubqwsHjMIg84oylS2VcH51cc4ODyCB5H8JdQ8T+JL68fxm02k2dq&#10;r20MjWgMlyc48vYu0u5/vAAqRkjoK6j42614P0qW18Ep4esbWz1nT4ryz1K+mLBQZPKZo+7hlRyV&#10;ZBtI+9k1y1MPTliI0qjb3vb079+uh0wrTVF1Iadvv7fgerT/AAj+Cnxf8HQ+KtM07TWj1S4eBNJu&#10;EEN5GOdrFcbgCPmDA+x715hqn7Ix8Dz3VvoetahpLXEbQyyCUGORSCpV8DjIyD/LFRXHgmS88Y2t&#10;h8L9RWPRbTT2tW1SO3NtArRQvcSKZUb720MBKFCvvJG7BNeoeDP2k/Eza1baC+lRarYrIsMk3iOI&#10;CRoYjiYeYuFdo0IbJ2jamWG5jXRRxjoqzd1v6LpcKlGlWldqz7+fU8PtfDHxO+GaxJZX8MUcauIz&#10;NCWWfLFg+S2Ay9ARg/jzVHW/iFfX0dudX8GabDPbj5L61aQHOTycMfmzj/vnpyc/UWs/EX4c+Iol&#10;1PQbO1js5omK2sb7lixjcpB5UkFWCtg4PToTy2vfC/wd41BuLLTFhY42yW+VG7PGV5U5HtXoUczp&#10;T1lGxyVcDUjpB3OK/Zv/AG6/GHw/8aS658dbvV/FmieWEhs4JUjntpQuBJExXCkkAEZC4zxng/T3&#10;wl/4KP8AwO+JGgXbeJ7f+w5c+Tbx6xZrcSQAtu3xsqsobggs8bH58Dggj5N8a/Ae+02cm2to5lVs&#10;7Y1G5R64P9DXJah8J7W5dHeB4/7skibWH5dP612R5a/vXv5X/Q4r1qHutW/rufqB4b1DQ/E3hceI&#10;vC2sf8SvUlPnWsMizWlyFK5mj8x8Nyi7hI4UFMeXxisf4sfAv4UeM9I8PaLouhTW15b6bNLDqPhm&#10;5WSO9EjbxtgPUgY3bVQZ3bm4xX52ab4w+Ofw0n05dH+IviOPT9NLfZLGPUnEKqW3NtQ5GCevHOa9&#10;4+Dn/BRu5bxCll8WdNa20mdnnmubGyZxHIo+TCIfn6KoyvHrWNTC4epJPWL7rY2jianLZ2fkzsPF&#10;v7K3iKGRp/htqVr4msW3ASW7LBOdruuxopG5f5QSsbuR5iDqcVxNr8PvE9vrEmjap4fuLW4t5P30&#10;N1A0LR84wQRuyDx05r6U+GX7TfwJ+MHhm68Q74ZJmiSG4m1czWkyyF1AbcSMuFB+XzRHjoucV32m&#10;aLqWoaJawafrdtrtjHMjWkepR+cDgRsLfcse8ZWNFxFGOCR5ozk8+KpYr2TjTal+f5m1FUeZSkmv&#10;yPmFvg1rq2Lai1gYV24ZvtBy3HBwR+H9Kz5dNv7O3ezvZJI1Vf4e2R7cnrxX0d8RPhNod2ixvBqn&#10;hO4nH+mSXuLixhBEewhxllDfvGxvduUAUc48n1v4GfEvStWbT7XQ21TaYkS90yTzkUP0ZhjzEXgk&#10;llA+VjnAzXzfLiI6VFY9i1F60zzqa7vLeOOG0u7iSH5m27umO+PXp0q7Y6trcCLd212yySZZc43K&#10;B3P0FTWaGW5kEsjK0bMkjKuUYg4yD1//AF1ej0mJ0WKVYgmCNpfaWHr9a0VaMdLESp9Saz8b+MY4&#10;FWTVpJm25UzEnK9sdu1O/wCFs39pGZtW0JZIZf8Anmf4skcZ5/Oqb6IBbrBazsu0gq0cwYge2egN&#10;S3HhxI7dYHnZ2UdHUfMvAwT39fTmnGpRv760E/arZnLeM/Heha5N9p07THtV5OWmG0ds+3p15rD8&#10;y6uioN2xjjkLqsjZx75+mK6jVfhpa6gywNKi8ruTy+rDg5IP8q4vxJ8OrnRpPs1ndzQr93MLHZnP&#10;cH+X0r6vLa2BcVCnueLjI4rWUi0mtaHPP/Z8mpI0i8Mu3v1wc8Vl69Dp0czXFrFIrM/JZf3b/Sm3&#10;Hhp9Pj+3Rxq1x8u4qSv1749vas9vGtzph8nUrY3Fqz7cMw3cdT0xivoKb7Hh1P7xCGdpN0Q+bb1K&#10;9PUmoxNMzeYU4z+6Xsa0FtdJ1nzLvw/qkeFVh9lbh8+gz/Ksua3u0uTBJbSJJ95RIuCf/r/SuqMu&#10;Y55RNKKcTWv7yONWVgu5WOV68f8A18VpaP4is9IKP/YlvcSbdjNKzH9M8dK53Mtqht5YmjZvmxt6&#10;HHH9fUVIZXUqW53Y+o4pWuZ3sbd9rFpq7l4tMgtZdx3fZ2OD7ck+1Rq87FAZWb5Spzxjisy2vArb&#10;Wc7m/ifoOlXIWX7huVbOBtX+L3x7/wBaFczky5FepE+ZY0xnO7Hf/ParDuCu6CUjauCrDk852g9u&#10;f596oGX9y29jheFyvK/55NKshIycfTb79ODz3o6mfN3Lklywf7vdeF/X/P8AhQ86RtuGGO3AI78/&#10;p1qlcGVf9Yof+HGcMBn3qB5lLYmgKDdgjIx/n/CrjEPsm1pUdxqOoLZWMckk08ixRQwruZ2J+VAB&#10;ySSePqfU1e1DT9U0O8m0zWtOuLO4t5jHcQ3cLRyK3TaVIGP8/jxseoX2kzRatoevXFlf2syzWd1H&#10;w0UikMjgjuGAI9xXuH7Q37avhD9qXUfDGu+O/DVx4Z1zSbIabrmqR7J7e6tVKeXIm0CRnX98xVwD&#10;+8VFJxmvNxVbHYfHUadOjzU5c3PK9nBpXj7v2lLVXT0dt76dVHDUK2GqTdS042tG3xXdnZ9Gt9el&#10;zztZPJ4cttbjcV46U2K2LTMkTNt242sehxzmpNUk077fcWumao1xbrO4s7jbs86MNhJCpPyllAbb&#10;2zitz4UeD9K8eeP9N8FXuuNpx1S6EFve7UZY5W4TcHdFC7sbjuGBkjPQ9Uq0aVNzlslc56eHqVai&#10;px3bsc+qqWyYW3L99V/Lg/8A66uQyoMYK4HfnA75/pX1H8bP+CcHxdfUtS8WfDCysPES/wBsXVhY&#10;6Z4dWLb5NmkUZncSyRtH5jltqqGLD5+hzXy9q2ia3ot/NoutaddWNzaybZrS5hKyRkdVIIyPWuDL&#10;s6y3N03hasZuOkkmm4vazW61TXyN8ZlmMy+dq8HG+za0YpZpWYjH935h0x/9elSdQxIwq9Q3oP8A&#10;HPFVI9jx+ShO1mChu/v/AJ9P0nVBIcjdlePu/e/n9ff869Fs4raDkkRoVf7zZ4Ab+L8+vP8Ans+O&#10;dU+UHnbhV6dv19OKgi8xd0m1tnT759ccf54qRS6NGULN8vA4yfwqgUbk6P5Cupdstx0x+n4GgSTT&#10;qphdlbblfmPPPP8An0qo07O5CPj5TuUHI29Rj/I4qTNwsnMjf6z5SPmVT7VPoHKWEkzyzcnG0e3P&#10;v/8ArH6tCF5GkIQN1yueB/h+tRxkhgIz820HLDgev4f55pyyLnGejYC7sHP+FMRN5mPkEIKncyuq&#10;8Eeh/P8ADvmo0EMu55IAyrzgH0GP8/SjzWEihcttO75W4b09/wDCmmItyTtZuVRWyB3/AM9/1pj3&#10;JkjkjblSBGD/ABdR+P0HFSrKw/eNK204+Yjd830qsZDHGqsG3Y44zn6cf5/Wpo7qON8BX3N/rNq5&#10;H+fyFEpBGOpYil3cNl1bLYyBz71LDLtf5hkdMf06VUN05VcfdboxUZ/H/wCv7VNHNOeJFxjt+AP4&#10;9fx5rMqUSw0shkAkttqq3y7c/gP/AK3/ANenpezSfILjbwpX5fvZ9/p69feq251+eNmZTwiZ6Af5&#10;/H8qUygRASsp3N+74xj1P/1vWgdrluOVlbe4Rl5KlhjPHt6HHP60RzMyqgyWP3vm6dO3T1xVa3mV&#10;GbCBdq7mXceCfvcfXPTriiWS3dVaW2YfNkMv+etBUVYniuYVfaWY/KAMrxj3qSO5iZWACspYemMf&#10;l2/pVcFtgDD5VUYIbt06/wCf50RZkZkkKrhdw+XgjvnmkPl6kzs6xefszuX5tpz2znrycfhx1pwB&#10;aPaifLkDPJ+n/wCrt2qPzI1HMyqpbIH+OOlJuCMyyM3zD5g3IpktEvzqnlhYy235mOPXt05/xpxd&#10;nX90mNo5x3/ziq8jM24lG4+b5f4u2ac1wWVhhdo+ViuMnPb60Bykwu9pBcqobjcpz/Lr2/zigSMi&#10;EgqzbQd20jA7iq6yBPlLOvqo6DH8jTpJotrIF6D+JSP8n9KmQPsTB4xxvZtp6rjPv0//AF1+yX/B&#10;Gjb/AMMN6Tsbd/xPdQP/AJFr8axcPH5kEa7cfwkj8Div2R/4IxM7/sM6S0jbm/t7UM/9/a87NP8A&#10;dvmj0cs/3n5P9D6tooor54+hCiiigAooooAKKKKACiiigAooooAKKKKACiiigD8Pvj9FK3xv8YfP&#10;tz4mvQBtPzfv3rAjsYopEV1O7dndg9q6r4228S/G7xhIy/N/wk18Vzk5/fvXM2u4uA4BVj8o2n5c&#10;evrX1C8jz0/dRJZ24lY5kXqeAP0q1Hbw2qqka7vQt1/+vTYU8vazYUL39D+HvSTX4RyDIWbOWXHQ&#10;Y61rGm5SJ9oolhbtIwu2Nl3fePB/X/PSnxoLiUIZt38Q2cZ/xrHN3O7L9qLKvmY3M3arlvquiafA&#10;bhPMlfcPmcYx6j/69b1PZ046sxjzVJaHSWIhtrbekKluv7w7Qax/EHi3+zoiG1BUb+FVG3HYcYzW&#10;HrHim8v0V7VGVWyFaP7w49fSs1IBOGlni8xuT33E/X3rxqjq1J6HowjCMbstXOtajqRae6vpvL/5&#10;ZxkjDk9etUd7Pcfu4G87+JlIBAx3PenTWc6SrJOE2r1bd178Zoj1C0ZvLjVVUNn5W71dGjGp8TOe&#10;vVlDWKHfYx57JPKWXb8ufu/Wpol8pMiLafuqw7/n/WomkEq4UqPVs0IwlfdIvfIzj+dexTp04xPL&#10;lVnJ3ZObqSJ2LRsFPI+tIks5ChQzN0G48H3pV3JmTG5idoLAnn0/lUgLMdrZ29Co60ezuxqppqOH&#10;mJEwc5Y8lB7/ANafFIYo8iVuen0piKwO0r6llH6U9Ik+9L8q/pWtoxRPNKQz5ycr/FxlaaYnVCVP&#10;zdD8vb8e1WgxT5QpXnI2r0/CopHPl/NIQv8Asr0P0qo1CZQ0GIFT92yrt4+WplnMfAwO/Sq+4JIS&#10;AW4/u8detOeSTI2fL833T2961kZr3S0si556cbsjrUqLGCpDKuT9ce1UGuGKgs6/dxz3qaObdlC4&#10;z95W7Dr6f54rnnHsaw95l5JJFJZn+XPHuPWmyhd+7eeQQ3v+FQCbKBS6Et12tkfWg3Ih/hxn+LI6&#10;/wCHFczi2dcSd2Zfujnt8xqMymRfk3fLldv696jN1t+XaV+tOWcKfMc9sDb29ulNR5QlIMEHc45X&#10;0NHmyrJ5iHb8v4DmkSaNR+7c7uvrx7UiyOUL4xwM8darmsSWFmZuCvK8ncPu0GR8M+1QM464+gqJ&#10;mDrlcAM2AR/Oopp5V4GMJ2xn8PUf5xR8ROmxMZxC+ERty479KBPvjLk8+q9DVbe+zLjd/eO7rSzS&#10;yfeQqu04256/rWiB7EnnPuBZv06HtTfNX77H3XmoVdSPMUf7X/1h6/h6U57jbjL4/ugDnH680SlH&#10;YnlbJWdmUAhlO47SRmjzAgUF1U42/e61UluNq7lY/N7f5z0phvQW2Ecj+HHI/wDrf4VUVzEt8pbN&#10;0QPLGOOy0x5gGGG5zgbTjae1VGeVU+YRnk7QMU1g52g/3vu47Z/pWyjEz1Ze86ViFIXdxu5zn3/z&#10;604XBb5IznI/iPX8PWqLMrDfH8u1iA3TNTJMqkZ/hxhSepIx0rOVgXMWHJkJcr7DnpUi/vhjdj5v&#10;m44qqkwxls4XPzHHX/P5UeY/k4jbaP4gW6fXn/OKixrEtS3cflfL8uAPujnHpTVui0fzFuufr2/K&#10;qaPn5Y5V2gfXHt7d6A+FwX7EbR2p2E7jmuJMYXcMrjd680r3LtKdrcj7vtUEvHz78hhhRjGeOlTQ&#10;oGfhSAp9M5/+tVe6kTy3Jgw2BC2xuwVcY96ScMxzlSd2PvE9+etJnY5KoQScBsg/himyMsYyZBx9&#10;4sOnv+f86nmLSBjKf9ZlVXkbu3tVX/XevPB5pbzUJBG0SoT823nsPz/GorSc7tsjbuPu9OtaR2uZ&#10;S3NjTLEvy6lfT2+lb8FzBHiAW+NvOdvzfiayNOks40wn3s/Mo7+wNXnCs+7b+767Nw/OvLxnPKVj&#10;1MKoxRevrSy1CMT2u1XjBJXcVbcO35Vi3FrcKuy4sZdoXLSRyfKfarACSxgiUqqtwoBwf84q1b3v&#10;2YMtxAWi+6y+nvXNGrKnGx1OEajJtLttB0ax+3TRo/zfdBwcnGPfP8sVKuoRXs58hv3aj5FQcAkc&#10;49etZ2vXFvFaqyptSc7lZjwPUetYcPiKOCQQRsERGztOT+VTXwssRT54PUca0aUuRmlrl9qFpdi2&#10;uJZHj6qmzjPsRihfEEUlj5Elu2M8BgOMnp/kVYnX+0YlBC7MBhg1VktLYh1ifa23G4jOff8Az/Wn&#10;TlT9nFNaoKkZ8zaZnXm+UiTbt3Y+Rhuz/nrUDzXRlZFfG44bcefrVi6hltzyrB8/N0yR6/z/AMiq&#10;+ySSRo4pAzEf3uG4/SvShK8TjaaZLbyYfZv2lgeFb2/n/SormSLzflzu2jaVPQ46Gmt5ahpCenVX&#10;qs0srPuyfm67c85+tTuLV6D/ADZgfvSEdN2cDPrTpsyoEmZc7c7jk0WMYnmAdWbLfKCv6kVJqTPb&#10;JtkQbSfvYHp2rGXxWNFGSVxEmWEtCnzK3JzJ1/L0pk9xFcy4nt4WPA+7gn8qpPfLAMSIx3fxY7Y+&#10;v+fyqWG9gJ3ylfmXJ9RwDUtcuo1JbFW78J6Zf/6TEXt23ZbOG9fb+VY954RuYIvMiu1YfxMVHbtj&#10;/PaupDKJG2HlcnLN1Hp/I1mayJx8ybSFIACnsT0qqWIqc1myJUactbHJ3+m3kDsnkq3OV2nj9cVT&#10;ktb0bpTaSem7b149q6K4u5JnJWRuPvbx19qqtPt2qY9rFvlkBIx+Nd0a1zl9ijnZmVJSfOKrjkdC&#10;R6c9aHnkdvl3fdzux0rVvJBLcMJy+f4sndVaTTrWFfPh8vnj5Vxjj8PatOclxMme53SlTty3bsOf&#10;8KjS/dBhXwvfA6Zq82nbhtj+Vv4vnxkc8Y/zxjrVW50WRArt83fqDj3/AKetLmQlERtQ88+XKw7f&#10;MwPFasl9eX9mEu7hvLiAx0Gcd+nNYltaJEwM90Yxu7gc+nf/ABrRi8TW0atZSSkbhtO6PqMj8u1T&#10;KN9h3Ks10mfIhDfLkZZvmz/QVTWdnOMNnBwCOnPWtDUdEkmVZtPMS7siRVQ4bnPqc0638NtaRLCl&#10;yGuJGy27Krg9Men41HNGO5VubQoxCX5Vk3Fc9d2R1zXoHg2DUZrFbm9u1kwuY/Mw+2PrgY+YZ/p3&#10;HFc7afD/AMSmBbldKk/eYbO4DqMev6V0trba34b0OO4uYlhUfvIViERDnuWwwO7A7nt+Fefja1Op&#10;TtFo9DB0JRleSZbudEsdFu475pDAtwpJxEQiN2IyMZ6nketY+vyadExjYtMGYhpHXIVTyM7en5eu&#10;ay/iP4v1S+tIIo45kkhfPmBlLHPHYnFZFkdVvIX1LVLabyfJWNW+Ub2GcHGfpXHCjKVNTbOyclfk&#10;SK2qRySSyQwwfL92OTcCF5rQtfDxX7Jf6dp0krW5I1CRocK8RGJFTn5yPvD3FaGnaF/a1vEZYDDG&#10;vzqp2rn2PHTPr611uhra6YyTm5tRxna02cfXPp7VcsQkrGEcL712ZWrW/wBns/MtblYVWFVVUxtc&#10;EZVsDOSQV5z2xxWLJas6+XFGzPkFgy9ePfr7H61Lqus+HtD8Q3Ok6Zbfapp184v13RE8x7ieAh5X&#10;rgFRSXE94zSNZyeZHuyjTKFZh0GQCcNjoMk1xVqjjK6OunG42+0Ox1vSGtbq0R7qGbzI/lBzHtw4&#10;PHvn8Oa5PU/hpPq8paGzs443i2SKrH517ZUgjjgZBGAB+Pc+GvE1np+rf6QsjQrgs8luzIGzwQVB&#10;x9fX9ejdvCWqW7T6R4itz5mfldlDR+gYNj3GQOe+Op5+aUpa3N/Z09+p4n4X+GUHhfVYdc8LWcth&#10;qEG5Z1mgQwzoTvVt24k4dVbbgEEAg9q6DRPg/p+t3U1/qdl51xe/PdFfuyOQucjPT5Rx044Hr1N1&#10;prLeNavdxLz/AK77O208diu4H/PFRW1z4y8OTtNomo2ckbKCxKo5HPXG4MfwHFZywXtJc7evmONe&#10;NOPLbTyMG9+BPhvW7m4fUfDsN1NG3zNNbht6k9mbkg9ff68Vp+GvhGmk2UdpptnNbWtvI3lxtIzJ&#10;bqzZYqpPAJxnb7egqzL8UvGNjexzT6dZ3GOFHltHuJ7c5Hb9PpXXaN8cAVje6+H0zZY70tZVAPrx&#10;ipqYWvTSagmFOth5Sd5W+QaJ8CUjsPtkElrM8m5pGCkEcDI6etZuqfAh5Zt58M3Ejqu3akWRtJB7&#10;dcdR/nPo/hb4h+DrhWutU0rUNOU5doWCyYz2AU56+1dMf2lfgnp8K2v/AAlXkyKwLPLZyKF5HUlc&#10;DHvXl1KuOpytGm38v8jvjTwdSOs0vn/mfPXhX4C+D7XxO1xqt3Lpd0A0U2yYxySKSG2kZ+XlQeMc&#10;16x4c/ZR+C/jLfE/hqC4kdSszeQjSScD7zAZz+Ncb8VfiNZfEDx9eatY6lbyWMMaQ2LR3CEyDb8z&#10;HHJBPT0FN0a0TT5Y7zTNZuLV1HzPbzlG+gIOa6amExFaKquTjJr7vLoZQqUKcnBRUknueq6n/wAE&#10;y/g749+Gs3hbTtGtLe606ORfDzatM7JYM7bmCEAsoLc7RkZzkGvLG/YTv9R1u6tvF2r6XqWuxzET&#10;TX9nLNtkG3JEgYFeikYGOARjivZvg54t8caqv2SfXLi6j+VUkurxtzH0r0e+0T4o+MD/AMKq+H9i&#10;1z4q1ddlu8duZItIt24a8uH4CBQTtUnLvgAYDEeBU+sYat7NS6/nvv8Aieio0alPm5f6R5B+xp8L&#10;vjp4N/aB0fUPDXh3Xtcu9JvJF1KS1hW4j+yE7mhkYyMZM54RzuAbGAMCo/8AgszZWd/dW3xD8OR3&#10;Wn/2VqUcctvqGjGOeSJonKRTKQRKYWDhJGyAjYzhRj9Ev2f9H8G/C3SIvDnhyXyfCug2LRX2pSyD&#10;bfuoPm3BYcuMg4PG9jI+CCpP53f8FE/i34J+Lf7Rtt4D8AfEbU7hWhMGrXNisk8ENrIqKw+VVVgb&#10;dXjEeQf9Myehrqo4yKrOU0vcjv8A8D7zir0+WGjfvP8Ar9D5a/ag+AfiW68H+H/2ixrWmrZ+K7A4&#10;/svWFV7SSCOLmcMd0e7fjhdoDKMtzmhoPwV8Qfte+FLrW/FurW3gvw7b2djd2Z1S3+3TajPCklu6&#10;2km8mIO0DllYbA5GSFZa7n4+pdftD/FG1+FPwb+GsWi+EdBhS017VrG1lnlZdx2yzsCzFyqqqqoC&#10;syZOWJI9Q0iz+FvwS+BGl2fjfxLaX3h/Q9em83w/CrC+gkmK75VVAZFBEcqNvyu778akZby8dm1S&#10;jRptO9Vu6srtJu6Vtr2SWvrpcqhh41Kkkvg666NrfztvsZP7OPwVTwZ8NrHRIfD+jxzaLe/2rY6p&#10;/ZsP2q6kb5BIZlVZSio5wuSM7Cuea4/4qfHpfD2p2vg/xrrF3oekRW91Z+INZ0mEG58RTO7oZ1kG&#10;RHE3nXO0Igynyk9CN6X9ozR9F8J6ppOi+AfEGu+E9LaGbQ9R0i8VI7u0ZhCtsVP+skgUJvjONy7j&#10;j0q/H/xr8Gvi1pq+BPF9tdWug3EMt2brR7AXzXR8xSoaF/LkhZSmFZSpVVCk4Az5WGpYqtjnVxUL&#10;qT30utL7a667NaP009pypU8IoUZJNLzs/wAtNN+3rr5/+0r+1PqPijw74e+HmkeDo447VWsobq/k&#10;tvOWIAqrSgANE6rtbzNv3snrkt8z+Jom0Lx5b2fjS9vNVe9aKSOK33bZJVIMKu0gPmJsxyOR04xX&#10;t3xl/Zn+Ex17T/FvhDxjrVnJqCwXcdnrWpbpNQiClRI0IJdFXbtxIV5I7fMYfBn7Omi+MbptW8Z/&#10;HCw0Ww06Q3EM81vE9m0zmXCKmQ3OGIKvuCo55LAV9Rg62BwOHXJotb6O9/x69jxcXRxeKrvn30tq&#10;rW/A818ftYw3Nj4t0uBdPjt5I7PUbDSdS823gMvWQKpOSw4KlgqnhgpO0OvI/DvgDX7rxLHb2sl0&#10;sZW6WDLSeWy/JIBn90xDAFc4LAYZgTnqr7w3c/CfQJvCOtaz4W1axuLS5fR7rQ5fMWbzo1Z4J452&#10;X5SyAHlsEblYgEjk9A0F9Hm0/wASadpuLK8sGuIbhg1x5Co23y0RyrQgEA7wGAyCB1FbxlGUfLp5&#10;r8zllHln5/kYF74R1XTfiTZ6v4n06Fmks0kjXSUWG4cSAYRmcJyAeCS3pk445fSbDxf4b02bwxpU&#10;Md1ceIbvydShnUC4W32hxDJJ1jG3gndyfTFejwXp12zmHjiOS9Nq0ghv3T/TLackMiFiAQcY6DBD&#10;nAJPEPhXTLMJq+q+Ibi3t7bWbOS2vLc5ElzhSpAn2r5B+QjLdSAp9K6o15Rh7yva3/A/zOeVGMpX&#10;Ryeta9L8OrTS9J0/xVHc30zeYLhohJHYryy26spw5JUIwC9WB3Hlamj1Pw8+kG3ufEttJcfaEs7d&#10;ZJt6c4MqxlVMixE5+UAsD2PNbmj6JZ3fw2vNQ1ezubeOMH7HZ2Cq01/CzA73+VosoVWTsxdMK2eK&#10;5nwx8NtJ+2S+KPDOvTW2k6LG02tX0cTSzzNu4DedtVWzzyxGeOSRWkZ0nFuW669/626/mTKNRNcv&#10;U3vCmjx6NpF14r8NXK+HrXWI5JLW61K+863g27lMR6sVO4r5Z3NlhkbSTWDoHizQ9A1cW9to1nZ6&#10;tczeTdarpM3mCILklTCm5UUkjaVTg4x0JrB8R6d4rvLiObwRdXVtYiVp4ryO8Jhnl/1yzlGOFl4K&#10;Nt4DdAO/T+M/iRbeK9P0mfUdRshcao0H27xF/Zam5jkGweS7RhXk3FeFbA56gEirdPZvW/3rtfe/&#10;9aEe06LS34+h2Txrp3hXUdYvdFWzuNVkklt9B1RsXc1qoIkmUdnHJD8cLypLYrntJ1DQ9I8MaxqH&#10;xL8NrJqkMH2bT7Oe0AjlCoTEYs4SULu3EhiSrbcY6U/AmvSar4s/4Tb4p3+oeItDtU+wrpdnIIZ2&#10;hiOwIqMpcINv8BJBPOd3N678Zab4+8F+INbdY7OxuIorPT9L8RKWEkgUqFjfJ8qUEKwfAUEbScZJ&#10;5lCVOTjJaaXfz2XX10+ZuqkZR5l56fr2BbzxX4QsodDsbyabS9UZZdWazjikms2kDYjBlAMe1XZc&#10;fdwRjBwaSyeCzvLfw948hh1iSC3kg8OzQzSJHMpXKvIuUO6JmXIOMlCqkjFZnhu+vNFFjYweC/O1&#10;Jt8+m3V1ILOZtpIk8ohtkybgOoxkDk5qxZ6VOvjWQfES58u5tY0kvrie2EZMafKoWYgfJGxY7UDs&#10;wjypO3J1klFv+m/u+7+rkxlex00Wrw+GdPuNRtNZh03UPD9wHSTxDb7i/mqAG28ZHmRq6yDAjwoJ&#10;INP1I3Nr4b1C2vNQXWdShvo57m4tIWdb2F2SHy7RypSRsFPnKgDoD82KztQ0bVj4lv8AT9X1O3vL&#10;7VfPvLGHR1lK3bzJ+7Z4RkGMqT8uQ24kAc4q1qfiHSPh74Xt7gwtHcaPCSun29u0el3EkkGAVWRl&#10;kTLICWCgbgcqetYWTatq3/X5/wBaG2urehX8WeItEXwX/wAIFY28K682oW9npvh6a3/0mzhzIXlM&#10;iAnLs6uSrNlxtAwApsHwy15Jb3es77dr6+8mS+vHCTai4UglQzEq263yJQcqSyleaxPge9xZQ3Hi&#10;ltNEB1fMzXS3RVLOQu+1EkJVjJk9d+0DljlttLqnjOwlvI5p9MsWPh3UZhPcWunvG7TyDcXjlYOA&#10;pPz42kkswDHPGnLKM3GPzf8AXn/mZ80ZRUpf1/SGQ67e6Z4dk8GCVrW4ujNpcizRiMJDIDMrzghj&#10;kbgABjaCT1AxQtLO0hguvEpuFhW+VnttL1ENJOcjZ58bud2/AyNr4OOcDiptM0HUpms9T8WedBqn&#10;2ZruxF7M4e5ERO6MyA5iYrysQAJOBx0LrHSpvGVqI7C2ivtYssSalqjWouJ7WBSFhigHCru3/MAC&#10;V2nJUcV0c0Yp2fr/AF/XYztKX6DvC/iXUvBtjp9z4SttSuoUYQySvah45YZGbdbTCRDtdim4hMg5&#10;PUAmtLwh4f8AD819qnh+e7j8B/Oya3fMoZoy6gxxG0YkMm4gEptYAkheMVkeK7/UNC0SGDRdZeax&#10;ZlkgvLGZoYrp9iDypISS0ZDSfM4Kg87QK3/D/gzS7WK01zxLrEN3e6fcEXjQ20bQxq6l44ydhNwz&#10;NwGDPs39BnFZVKi5HLa/3/5ff1+4qMZcyT6GZeX3xB+Hmsx+GvGPgr7PqF1G8mnX1nqChr23mUbT&#10;5jNtXaqgquN/zEHGc1n6XcI3jm58Fajd315LfQxNdRzTSSXCS7y2YwTkugRe4ZuB0BxraxY+PvEW&#10;v6xYfFhb5LVY7NLWWM7Y41gQGHzSmVKxqVG8IxJ3DkkUvgfQL6xuNQ1rTPDK29+hW500sqm5We1/&#10;13DsWJddx+Vl+b7qKQAIVSMYtu17dNr6P8BqEpS0va/XciuNS8OfEDS7i18Q2Fm97pMj2UPk/wCj&#10;+RlQBO7HrMixNkYdSWO8HINactj4p0Aalq0uqNeWumMgj1COFPtYAX50EUbeXIn75vmGDgE7SMpX&#10;mGhakdM8Z6p4YNuyw3Ez3kMGrS+VIFBEmxpM/MX46nuOucV3mh+K7LwnrGoaRaJOl/J5KXV9IyRQ&#10;xCNAIkhnjXLlxIytlBjamWwTWlSjKnpHVb28tL+nX/gkU6ilv6fmZHiR9T+yW8WgxJIYNLSG588t&#10;JPHFMGwkiR4WJFJ8wAgyEhcj07Nn0fQrbR/C/jPUI28OalI1na30Fw11eWsgjz50Med0afNgpJls&#10;tx61keL0OofEG3+GviHTWh8QRMxsb/R2RmgUgSoshYjz8ZDDPZsA+nM+Jb3Q/hvbL4fu7oalrGpS&#10;SzHXFxM/kyAYMoIMiYZScKQDu3B2xRb23LH5/wDB/r7h83s5N/16G08+u634V/tOLU/Mhs7mC3tv&#10;s8bJbXKq4VFMyfMjhiTtGM5Y4GauaJo0E+jN4w1W0a+vLWRYr61CrLYpOFIjH7weYCWGXZSwHOAM&#10;4rnbXVdC8YrD4b1m9u7hta2m9vrGaWRJ2TPlEEJuRkwrFSDuHJ5FdhPpPiK/8PzaNpXgUwaStxbo&#10;uqtbm4sWjgc7pifN82EsS+SoJ5bnBIJU/dq22v4f1/XQUfe95HPx/FTStZ8aXOveM9CayhmbagsR&#10;52zaT80ZXYuOOSSTnnrmjxP4Gsbj4h6drmrx3M0d5Dbz2t9ZSbUhjYMp81nIVGUgt82GfPbiuc8J&#10;WvjHxZ40j8NjXLeAaXf/AGHR7jUVXYitvba0ku18YzgkYB4JBPPbPqtjrXju70LTNA1O81DVVhjm&#10;1Nbd5PPmSRWZmgYHaqBWXOTlXB5G7OsrUqnu9vuX9f11M4v2kfe7l24jjsL5LD4cmx0/TLdrgT3G&#10;tMZsXEwCCUSEbiqgbgDuxuxkdRo+F7G6t/g1qngLxNYadqGtX1wG0Fry3Mu64QkGXzmVUjifzFO0&#10;kAJtypriRqviD4Zarb+I/DCx6a+n+fZ61eJftNHe+awCRlcgY8r76p13noMCujv7TVtO+I0GhWMu&#10;i6jpvibT7e4mmNotnbxq2GWJyCNpj2oN3LE89zXNUpuUUr+d+ujv/Wuq7G0Jat28vv8A6+RFqvin&#10;xDqMVxqXiu71Gw1C1tYYl061svMW2jALCWIxghlCRqgdiBhlxyoNdB8FJYfFSahoHw8t9Qla+vbU&#10;yQ688a5t0bfKyjDGVQcbQyuV2thgawvH+pWB1HWLzw1b3VrqVn++bUNYUT3GoQxqBEI2ba/l+WVz&#10;jJwF+U4yNbw2tpJ4Vuta8a2tm+sxxwXWnalsaaaQkEFU2gxMV2rmNwvyFuX6VFT/AHfRW2/Tp2+Z&#10;pH+Lq7/13/4BeN8/im6mhtobPTobG1gh1BruH7Qtjah32uAnzbF3lWVSxG7DKCMVR8Ra5BZeBNE1&#10;fwn4RWfVLXUPNjuNHmmuLmygiaQny0wTbR7QMYP1PBAnhtL3TvCeqarr+r2seoXdq1vp8szLI0p3&#10;RmYSE7TsJH3eVHLAkAGrngjVrTwVe2Hwu8MWjXM3jSxhn1K9hU2ZjQqPMjiJymV3k5DAt9wqMnOF&#10;7axV7dOmi11/rsaL3tH1/pHC6F4C8KfFnRF+I/gNNbm8TfaAt0DAlvYiIDavmsGBjbhTuXq2M9RX&#10;pP7Lvj/wb4Wur3wjaw3Vj4hvI5bJ2jtVVbnaxbyw+DscFSqOSFYnBx1rnNOtV0bTl0z7TcSaN4Ju&#10;7yWxmtpnhm1BmG2G4hyrCTaWGUYAPhQWOTjX8A6tceFfDl58UPE8sb6tq1ncyvDDYraXTybDIRCy&#10;y4ZwFJO5UbCFfnBwdMVJ1qEoO7XRdfJenXpYMOvZ1IyWj6/q/X8zlbCy+Nfwv1bUtF174UeG5Lfx&#10;pbm0jl8SzRNFFPJvODkfI+W3qpUAdRnmvOdIvdFsdS0X4eeKdan0e+03Uo7g3W0pBcludwYE8nhU&#10;YYRhgjaOateFvEXxe+JmvR2Ov+PI9VjWNDb2viC1aQThcsmwkFRgNwSQAO+K90T9n3wheeLbPTdQ&#10;tIfDfk6RHDq0Gm+XcNL5iPvk+bfGsY2xj5WGM9FOTXbUqRwela3M1d8t+miet3tpscsaUsTb2d7J&#10;9bdX5f5md8WvHTWOnw22gWE9xJcXsNhPoYt4yyuIAz3CqoLOsrMdw3EAjIY7snnvHPgu48aeDH+I&#10;9xHJpum2FrDYf2Q8cZntZkxvuBFKxURlmXIWVAWYnDd+I8baMvwb8U33gXwl4lbVtKs9Whvluo7J&#10;45o5kT5nUhsqwGQWQ4PXqBXouveK9Pv/AAdrnjD4aPdav4XuNPtG1S01y8SZrS737ZJfLH77yw5X&#10;52CsN4+ZgpIy9jKjGnKn1tq/O3fZvoa+09pKSqdOnp+aOi8M63pnhvRl0TxBfWqprPhWS1vJtIvn&#10;umntyuVn8j59jIIyxXdt+Y4AUNjH1C4jvdH0238HWMZhm04TrI1w8aWMKo8c27cQMtgzZG8BmAXj&#10;AOTp+kWHhnwkl4dTt76+igF/DHZ3Ee23WeZd2CpLEBsKNrK0hypUEnda0KG61K+ufCeqsIZ9H0U2&#10;WqpdEBIzLdbmVZHBjVhgAq4CjDkNzk4ezjGTmu/9afd/wxqpN2j/AF/W5teGdZ8R6tat4QhtxNqH&#10;mfY9FmfDpdsrJGjnP38LuZtw3IoJOcKB2HhbxZpsXiOOx1bU7W1Sb7S9nqkVwEF1b25VHbyz1Kv5&#10;isBggxs2MA45e11iDUX0HTdSeQSWurRJcX0duxm0+yimkWZRGnyztGmxsRZyF3oOMixa251PxwNO&#10;trK6jZtWlsJri0s98sVozfvpZGzs3q80hzuBK43YGDXNKUnJ9N/6/r/I3hpb5f1/X+Z6Rp97beJ2&#10;kt1t7jzEkbyW2eZ5ijrtK5yODk+vB5IpreE9InkWaWATAHDQyLkH6njb6fga8q8KeJJLS3s7XTL2&#10;3i1DQrtre61P7MYXMe6Q+QhYbS/yEpJH8o+UEZzn1Dwp8S9Gu4bWx13W76KWKHE09nbecqqSWDSY&#10;+XDE4BUgEKAQG3V0RrVKeg+SnUV2c18R/hBZQWP9peFXuPKxma1STfs/3e+OM4rF+EXwg8MXxutQ&#10;19/KkWby445ZGeNVK8E7ehJz1x0r3J7fwheMtlHciS6kQPbzNGIlljJ/1i5bBXIZTg5HORWG+iJ4&#10;X1iTXkitZrGbn7L5xVpBkZCuO4JrvpZhOVH2b379ThrYFRqc62MjRPhqfDN5HqXw9+IsmlTwyeYj&#10;WLYG4AjO0kq33iORnmt/TP2iPiz4S17T4dZ+L0c1jDcEX0KeGYnaVCTuxtMZLAEkDcFJI781nyeB&#10;fh/8StUmiOj3UNxs3KomTei54xIoG4f7w7dq838X/CHXtAu5p9JNxeW8blJI7qFjg+xB/Xp9a3oV&#10;6FWbUtJW36/ec9SFanFW1X4fcfXfhD9sX4Q+ILqRpvilo9hLbq9rDDqsM1rdSQJ8uCGXYFYAsVWY&#10;D5hk9a9A+HXxJ+DWteI01TwR4tt7o6Xcu0LeHLiGVLaSNv4tvyPC/KN5UbOQcq5Br84pfC0GnpnV&#10;9EvrcSRnyZI9uCT3DdMe2fxrP07Wfip4Thm0jwLqv2OO5Def9nEUZkXHOTxk/wAq6FHmjyzfOvO1&#10;/vSX4oUqi5rxXK/K/wCTf6n6Q+IdGg8U297f+JPCGlaxcCZ2uJo2W3vI2cyHzVlD7WXfJu2yyFjs&#10;VRGANtc54h/Zz0nVMP4c8UfY7yRx9l0XXYGhaZSrNlZlUAqMIu50QEyZyFGa+SvhN/wUS+LPwd0C&#10;HSLzQote1a3vAbHV9QvHQ2sJ274xsHOfm5LDAPQ19A6N/wAFD/gt478N6PoHjnxx9nkm8xn02+ty&#10;1vZy+YTlCYiseOzOrE54IrlrZbh6sr0/d/E3p46e09fwMHV/APjDwpMw8Q+H7i3TzNq3Ea+ZC52q&#10;3yyJlWyHVuD0YcAkVXlk1OKIRQXckg/u7xjHr09RX1H4b0nxb8MfEw8TWeox6Vqkc0LzWl+8ircb&#10;gGjZonYO/ODvLhQcEJgCsb4n63ffF24j1vxfpqaq8lube2W90xZNgzJjbJCkNyoDOWLGORDsUbyB&#10;g+bVy/Ec14xuu6OuNanKOrs+x8z6p4l1LSbb/RtPjkLDCsyjcvGf89q5PWdb1HXExJKrsMldy8/T&#10;9etfSeo/sx+HfiPezHwp4ibQ7V/MRrrVryK6srWQCRo0luogDGhPlJueMYaU84U5+a/GXhLxV4A8&#10;Q3Xhfxdpdxpup2FxJb3dndwlWR43KOOfvYZSNwyD2zXpZXGjr/MjkxiqaX2ZkSDWL64UXWpyx/N8&#10;/kr9/wDGr1/8PdB1X/SLu3VWY5cglenODg88+lSaNqKw3ipJEG4HyN2Hpj05qbxFqlujLa/Zo5GP&#10;DQeYB+WM8Zr6CNSWx5NSlG1zgNa8IeHbRnn0nxQI2hPzbkbrjoDWQNZ1m3nW1nvJJIx91mz/APXP&#10;6/lXf3fw6n11Fu76/wDs1r96KAgMduehPr/WjxD4H02Pwf8A6FLBHJbyF5C4wxH1+v8An19CniIa&#10;I8+pRdrpHIaNqst3HJbXltIUaTJkQ7m9c46fyocFNyquVZvlGOtV7BruMNAkwT58hguG74OaLiS+&#10;uGH2kszq20FvlyBz7frXUpanFKJYjllUb5B5m1sbT27Vct5ot3ysF5w3T+XSs3zgkO1V8xc84XPf&#10;+VSW8rmQO8vynB+T69P89KbZnJGoLhwrKrsy7eQB19qkjnO7cOu3O7r/AJ4qiC8g2JcfL6d/pn8M&#10;1MyTL8sZ+Veflxx/jUc1yOQt+cERcv8Ad5Vl7kdv/wBdQXjOr4aPdk4Tcw6Z9fwqMSz7g8zkZXC7&#10;l6f5NR3O8hjLH8u3G7ufT8vz/OrjMJRGxywtN8zhv7zHv9PpVPULWCCG4ia6eHcrLbSRk5DsMKcj&#10;oMkdeKmi8wz+ah64x8ucc4x7cV1Xjn4WXGlfCzw58RbnXdPmt/E1xqVtb6fayk3FsbMwCQyrjCh/&#10;tClcE5CsTjjLqVYRspddF+f6ExjUu3Hpq/69Wc2sF8lq0Ed47NJGQryMT83PJ9eT39a5XxT4p+KH&#10;hvRrXWLe0aW+s9dt7uG7jvPkEaEb4mjKDggN3P3q6vwympSaS15exs0dvP8AZ1uFbiZtue/Q9Afw&#10;PAPFXxzDJcaHIsTZxGW/eAHIz0P8q5cRTjUjzdjuwuJrYeLgrWlvdfl95+oWkftveCvgp+3fofhn&#10;41aJa6H4J8T/AAp0/VLe+jtmjdZ72GN5Az28ZeQeZG45zxg56Y8K/wCCnP7SXwX+P3x6jg+CWnL/&#10;AGB4W0tNMttUWORP7QBVJScSgORG7uoZuoJxwBXJfH6LXvFv7Pf7PPxs1i4W/kuPBNxpdrceUuYv&#10;sc6j7O7cltu8suecMeuBXh2p6rqGpalc3lyfMuLiYyTe7H9AcAAe1fG5LkdOjmUcZF2STjZWtdNx&#10;vtfa+l7Xs7X1PoM2zaVfBuhK7bs7vto/S/n2ui2LiNB5kUnI/wA4/wA/pTyWEfyjO3A3e2aoWki+&#10;dnDL5jHcjdQcdfrjp7H04qygjZcQrlV5C7Rj0/pX2r91nx5agZiVJhZ8+jDI/wAf8+9OjkVBsVsZ&#10;GfmHQfX/AD1qvuJYjcf4Rt+9k/8A66dDNMEMQk2nptbj8f8AP/16QixJNIScTsxPCs2OfQ9PT880&#10;qOCQ6DaNzKdy9Of6VB9o2sAHX/aX+ffqTSpsbcNxAVcr8wHAPTnp/wDX+lO4ycmMBWBVv7vzZHsP&#10;ypTInliPKn+6ceuP8/hVcRRONoVQgzt+YY6nnHPOce340x3L/PM27Pbb2+nXGePX60ibottvA27P&#10;l5I9/wAPWns0XEhDc4EgPb1NVYnBkUAyYxjaX/h+lS/aoztzKTgD/gPP+ef/ANVFyrkshRo1Zdyr&#10;06568/5xTYzM7lhHg+u45+ue3NJJONu6QN9zb39en8+/f8KjZUT5gzN/dG4cfX/9VCAtC4DkRTtt&#10;Yj5VTOV5+vWp47gKh+bzF/Vh/h1/Gs99wOUcFeBtZT0/u/rn0/lU0aqyYkViqqGHvj/63+eKHKxW&#10;5a+0FgWPyr/u8gjHv6VI90gG+MD5ju78kfXP/wBeqsU8yuZIVI4Hy9R/9c/596eJZWclg3+r9Qfz&#10;/wA4+tTzAieSbAyB82See3+H9aQTRyqpw2AP4CRtyOlRNL+73zMp+bPyN0Izgcd/ypv7qVcLOx3P&#10;gE8qef8APpnpRcouRmPd5olf5h0ZR1z/AJwR3+lN875tzeUG9CPu98/yqHzLadlj3gqv8LZ/n1xQ&#10;Hdc7FLMDw+4c5OfxqUHNoWEkkdSsoZ/mUZbpjH8/8/WaW4mCYRdzf3em78fzrPikuYdr5YMy/MwI&#10;Hyg5x/n0qYPNhgJORkqVPT1x+NAFuaX5A7MVyvPT8vXt6VEs0ZJSXaWbg/Nyw9c+319KrxzssQwh&#10;z/yzPTOe351JLNDI3lojMR13HG786YFhFkH7zysqSBuUZ3fr+NB3BMGRR3USL+PT6VWWTaqxJK2V&#10;yH25Hf07c4p00rySb/MWRl/MHpQxDzcD7P5CFlb+Envkjn/Jr9mv+CLZU/sJ6OU6f29qP/o6vxjz&#10;Ds3RtICcbYywx/L8Pwr9nP8Agiywb9hLRyP+g7qH/o2vPzN/7L80ehljvivk/wBD6wooor54+hCi&#10;iigAooooAKKKKACiiigAooooAKKKKACiiigD8SfjyYE+Nni4I2P+Kkvt4HXmd+a5yyClFDvt2thv&#10;mPP/ANf863fjtfQxfGzxdEsCZXxNfBQo/wCm71zcN1C7DJ2qW9eDX19OMUrs8n3rFyHdIwQTbmPP&#10;J/zzUN9ItuwKfez+8xgfz5qCbUUAUWxVFzjc3GPcd81l3Mlxc3COIpNqqArD+pqJ1Xze6aQp+7qS&#10;3EcEdy3nJh2OWkf5sew9cD8KkS2gAxGgwWwpYHJH9BUSOPM8xt37tQqLjk4FK8oZC06x9eFX/wCt&#10;0rknzRlzM2hJONkKWI+SNM84HbPvTJpJhJnzdvXnaT/k0sk2E8uKMbh/EmMCopJ3t4DIxVsj7zZH&#10;bn60vby2RXJHqQOqA/Pb+Yw4Zh+GMk9uKrTTpG7XCWuG3e+CPb/PepjIdjI0TevzZ6jt/X/GoZZZ&#10;kXbMirnPbvXJeXNdFSUdmWVkVlWQptLbRtxj8/5VYDsUCMG5GeCMY9KpROJEUebyv+179verUM7M&#10;Pm+m7bkfSvVpzlynn1KMS1hWAPzbem4A+tSCWOKPh/8AgW3k+hqESkoFH4Ed/wDJo2+a4kP3VyR8&#10;vp7V3U5dzllGxMkzFsou4rww/wAamQhgFLN+nFVQpHG3cy8Od3bH+FSRSqEyB8yrhsnr/n+lXKwo&#10;otebG/KruYNhm5/yPzqO4mjPVdq4GCw/xqv9pwdgkBC8Y9MdqqXF1PKcNJ/u/wCFOFiajJZrrL+W&#10;i5Xb129PWmGfLKso/P8AT1qs5YbsruDYOF+v+eKZ5h+ZQdvv68VuYt3L5kLDc6t93OCcjmpImRFK&#10;lvce1USzBPvEbe/oKekzM+NvfPXqM1EkXG6NNZhu8xHVs59ME0GbCjO1uD97r161Ril3sqbyw2Hj&#10;bkg+tOR41TEg57Nxx6cVyuPvHRGoWklCgbpM/Lkf40E7suw+U9AOO9V2chlkUt04Hrz/AJ/KnxMS&#10;Swb5iMrhuv1p3sG5ZWcBtpQnafl9cUM/mM3m7SFX+Fc/T8c1X84dQRuA+lK14Qu7f05+VvwqOXmK&#10;5iw14ANwHzdOR7cDn0pFlRVcbQued24cVSDhn5PYf57+3/16dE7uVi807f8AeGSPTtWihoSWgYir&#10;Ns7/ADLtGD/n+tI5dm8rG7+8vr+npVcyyn92o+Tktg+/vS/ad5Dfd3Y+9jk+n+fSp2NOXQlaU7Fi&#10;Adh7D9P6VGEh/wBYX7ZbjJ7VGxJTcGOGH3lJpvnmTarpx0X5uR15pRp8zuyZS5Qdw/yIMNsyN2P0&#10;H+f0pqrhGHy5Jx8y/pUdvJHvZV3fLklfSrERZBtki+YL97d/Ot/hRjy82rHLGNm1ifmPy4ahDuVh&#10;t46Nu/zzUbTME2blCjjPoPpToskiVWjUHpu78f8A16zlJlRiSMfNbLIcKMYUcnvzTlCod8rbTt+9&#10;jHTpVczBTlSwHP8AwHFAu/LZh8wXoF2jn/8AX/nNT7xtaNiV5I1PmRKx3c56Y+vfrUBncthtwO1s&#10;NtzQzyPyd23bzuAz9KY7IwbflW6/KP1rSJjJE6yM7eY0f3eCMZyM9KdL8iq+Pu88qOP8aqm8EeY1&#10;Zmyd2egPtUkLiUqpkyq/d56+xoZUdSU+XvxvXnJqeCU5MB3I3T5eOapg7WadlxuPyqFPyj/IqSUI&#10;iiRl27vusvQ+5rOWuhUYlicSqcsecZxnv61DcSLIVRPmLLndULbXbb5u/LcAsR+P0pst3AVVWZ1Y&#10;DGcnj1/Cq5bBKzQ2UKJGI3bWH+c+tOiikjQSRbduc7mPSozMN+99p3KccflUkLyOnJ+VW+b5ePpn&#10;/OK2i7Ix5dS9aKoKyS3DZ/2V6cVetjHFhhP5j7efm5xnjg/5x+FUIAsq+S8CqfoD+P5e9WbbTWRl&#10;kD7vmz9/p6e+P8a5ako9Tso6GpDeRGDMUvzq2MZwPf8AGmz38ay+VPeKDhi2Duxg45rDvIr64l3p&#10;Eu7oMEc1ky6hKPMI3DD/AHvw9+g4rlWGjU2Z1Srch0PiLXPN09bK0n8yPzCx+XpxweenfoKyNNgE&#10;WoR3M8DPGzAuWjyN2elLaa9oaW32e605jK2TyM546+3FUINSMUvmQvtXcSqFsKq9vTnpWtKMo03C&#10;xz1qqdRSOyLNJJGGUlByu04x7YH51f3oqvkZ3dQwHI965XTPEJuZBHeRhlVVRWjY57dfrz34roYm&#10;3RAGT0+790c9P8+teRioSpSSPSw9T2kblbV7JZX8wjbt7L932/KseW3eKZSjHHVW4rfecT7kVctj&#10;B34/z9aiuVtZZmgni6nJH8+fwrahiXGNmTUpc2pzGqTxJL5LN8pUEx5J+meat2FzCB+7iG3djbJ/&#10;LiszWpoob9p2UtGx/h54HSktvEkW1FhtZFz39ePpXoPmlHQ4oytM6KOCKBsL+7bseecen+cVBqTK&#10;6hNrMobcVHIHv/8AXqpbSC5k8+aSSRVXC/N90f5/KrMxYruEuMR9d2RjH+feuGXNGodnxRMm93cL&#10;MmOMLnmoQhWTy9oHyggt6etWZy00biB1bHYKRn86qPLBFt86bO7u2eDjvj6V1c3unPyWZd3RPb7j&#10;L7dM5qDfH5jDloyMMrgkj2z0zTbXUdN8zy5iw2jC7hwff6VoQR6aIvmMZk6kscgDP+fpXJUk6ZtT&#10;jzaHNvbEu3mx7mXI46YH9ao31ww3LFHjr80nJ+n1roPEAVG8wL+5YlGZT0OevSuV1UzCbzEbcisA&#10;rbuD/wDXrroVOZXMKlPkkVZ33yFgfvHP1z/9b2pELE/Odq9OuOff2pjpIX4l+838X+RS5ESbjIPl&#10;/gY9f84NdHMYcou9Y4skN25PXp1+lZ17ehmLM27cfzo1TVBjbAV7e2eaw7vUHdVbGAOzev8An/Ir&#10;SKbIlLlJb7UI2fONzA4Pzfp9Kq2Jnvr7yVdY9vRtuc/5NUZ72SZjGrMpJzndwRnp6dv85rY0NY7e&#10;MElPMb+FsZXJ/WttlY52+ZnU2cR01PNDMysAv7nLEdOfzrX8OXOjWF1NHqgUzSHcJpiSAcdBjocd&#10;Peuf/wCEsazt99uyNIPlbK9vb0rIvvFN5fthpkZV+6pUFgM8n35zXHUpyqJpnVTl7PU9B1X4oQWo&#10;ZY7P95GRtkL5LYPHb6Ht09K5u78f3fiEw6DbWce1rhht3EhQTuxjr94Z/OuXgmu9WXyAjMzjCqc8&#10;ev0/H/8AX6B4X8C6LY2KxX4kjmaGNmeNx5gOPm5PY8Y/QV52IhhsLHbU9CjPEV3vobGg+HdNguT/&#10;AG5cNNcBgskaxsqJ05989sdutV7u6crNbXVor+VI0RVFLdDgc8Dpj0qfULW/sJ4bWxE21lB866lD&#10;/KOOWH8uvrxWNem+sZZJ5gswkYPt3EkMQV4wOOc15tLm3bPSfuxG3V1JJdtNY/dktVdV3Hht+Dj2&#10;4BOaqyPsC2/l/OwUjcfl24yO34VTg8aRWIlt9V0a4tjEG+Zo92CRk8HBwfatGw8VeGZ4tzCymkQd&#10;dskLDnsefzrWrh6klojGOIp9WGraLpq2FvrVtd/aJrOQ+dbxJ80kTABwMYyfusB321u6XpPhB1h1&#10;nRr6PyZI8yNJIcbs8sCeme6+pzj0dFax65as2naZMsPBYyXUEioPQchu/wDk9akPguwkje6j1O3V&#10;5VxtijliY4PBbIdD9SPTtXHUpTcUn0OiM4qV1qdangLwtq1m19bW9u7NHmRPtTJuzjOSvB+o/Guc&#10;174caNdSt/ZNpqEci/8ALP7Qkkh9vm2nH554rntZs/HemuQ8FrqEMZOw6feASY+gbscdx9KsaV49&#10;1iCRYtTOoWLRgeW2oqWxjBOGcFf1610UcPWp6xkY1a9GppKJXuPA76HcEXcl1Crf63zrWSEqfUkA&#10;r/UVJqbTWliqrcSOp5+a6iuI8+u1hkD2q54l+KnjHUttvcXumvGFAkuFhH75ewwh2kgdyOMelYOq&#10;6sk8Xm3Ko3y/Oufl/DPv6V1041qlnUt/X3HHKdGL/d7ENvqlxaTRzC1V1C/d8sooweAuDx/+r0rX&#10;sviE9hcfbk0pNxUELJMJIx+Drz+f41y1v4haOQw6LaSEq3L7tuAew65/KlOm6ndhvPUBj8zBWBb6&#10;jn/P413+xozj7yOGdapGXus9Ft/ipDdN/pmgWUIVct9nhK59uSf/AK1WNZ8QeHfFWlNpd9ovmeZC&#10;QizH5skY428j+led6fIq7oDHN5y/Ll12gD1Oe+PyrsfAkcV1BLqN3J5axxkM0hAXj3+nP41wywlG&#10;94Kx0RxFR/FqefR/CHxpNrEh02zeSy/5d2lxvUcdcnp+Fdx4J+Evje7lXTND+0PcRqC0VszSMg9T&#10;2X8eK9I+HHhn/hKbC48deLL9dF8Haduaa4kuvs8t+y9QGOPLhHGXzl84XqDUfws/a/8Ahl41hj0D&#10;TrnT9L0v7ZcW7TW7JBGT1idEzmTKsMk/Nnr1rnzDMqeAwrqV9l23fyCjF1KnLAg07x1e/BPUZNA1&#10;T4qaHDrVqIZJtHmSOWeMSOqqRIR5KN8w6uzD+56enXH7cHhL4N+Gtb+GfiD4g3WmafL5l9dOsOJt&#10;bjfg4mUbrlH+VQDwSD1HT4m+PXhzxr411iXxN4Hlm1Cxtb5l8ZQ2FqqXNsy3ZiDbVLeYSoD5B4AY&#10;5AINeefG/wCPUP7R/hrwrp/g2BodQ8P6U9i32iU+WyLM8kYVzluVCKNxJBULuPWvi60qeOzqhjMO&#10;+anFSU1sk7OzkvXbTs09r+oq1Snh5U5N30t+tj6z8b/t9/F34v8AgnTL7wJdeIrzw7PcTw6hZaXa&#10;xyXmLYDCRZyUgYttI4OULZ6A8H8MvFdn8avhN8RPE3hDSZNL1KbVA+n32qTGV7FooQBcmZVBJVPk&#10;Z0AyeoGeflmf4teOPgZ4i0nQ/DvjKDV45oPten3elSSMkX2kFJIGEigxsCdrrjAOWBIbNeo/AH4i&#10;Wv7J3hrWvDvjvT4bm48SXFxaXVrp8jSyLDvKTW6OrFOcE59ApB655c2wOKq0Z1aaTnJpwS0bSldp&#10;p22SW/z86w+KjpGb0V7+WhL+xT+034O+H+u654G+JviWPQftNq0SavG06M8xP+qDoThMfMOFUlRk&#10;k7SPo79nzSvCguNW8e6p4jtdftfGt1PBZ6VpuhyC4nhgdlNwBLgMo3kBzn5gQCTwPgH9oDUvCfi/&#10;xvqnjAWTeGll1ryZtPWN8267FxhDjAUjqvZl4FfaH7EH7RHw013wx4a8EafZahNrWhxG51TVlni2&#10;/YzIS7LkL93ducnLOSxPTI8/ifL5Qy/63RjJOdudaWVlff1ts/Q7MsxnvRoTatHZ63d/6Z3Xjr4Q&#10;+LNF0TUUtPhno+qXtjeRQ2+oX1wz7bVAvEluAiyy/MSFOcrFnn+LyvwPP8eo/GUmueENXuLGa+um&#10;3WNrIlrceeD5EcMJPJCSSFniYPGCFUgZLH6U8ceKPBnxV8Ft4r0TxpM174Z15El+wSMqhy6p5cp2&#10;7ZVCOW+bOxvnDIa8r+Jfwd8T+Doba+15ormw8Q6o1v4dvd6lIL4q00LQ4O5A68MAGBKIQTkrXzuU&#10;5upQ9lWspvSzT6K7td9rPS3ofS1IwqNSg3p2a/T7upzOo+CPhx8YPEa+OPiVr1lH8QJp7iOZtDe2&#10;027huEAZbg7I2G90O5hIWZyWwRtyfMfid+xr44+HWi6lrPwB8fLrmnyaClytlN5fns6yqrRrD5jR&#10;3LrgtlQCAn3dpxXRa18INT1XxJcaB4ss766n1KYXmqyRzg3LXCRzIJYLpyRnKKTHIGlCnJYYxUN3&#10;4Yi02G1utS0mS8l0mRoLrVJt8d3M0WX3SgqDKykFizALtCDg8n6rDYiVOacKt1p7rSat2Wui6L9T&#10;hxFGNSL5qevdOz+fn3/Q+bW8GaL4m8ZzHUt/hX+zrOGK1t5E23Fy3Z0BLR/fx+7+T5MkY5FdN4j8&#10;beM2jt/GWv6a0H2HQTDayWOXiEyskqsUADKSSP3Z4HOWG3nutcSW6sr7QPFlpJa6bcXrlby4s1la&#10;FTJhHwg2vlpkcsCANuQME45HxSmt6YdPsfE1vNqkM9jJFPb3jMyrdBCYriN4TvjKF1QowGWHXBJX&#10;3vbKs4tq9v8ALW3r5njOh7JO3X+tV/kcn4duXvdHsvFEtzJJeXitHewtJnzZpHIyuGZ/ugyb4w2w&#10;9QDg1c0+6umktzpGnGORr66utVtGKsNNgCRyQt5gLZU8D5m2sxX7py1dFb+CNP8As/2+aO1t9SuI&#10;wmuahD5bqolz8iIfmEiE7ZCrMwA2cblzg2/gm+Gj6XpdpcXumfYbyXzJPOP2W6BJckxsA20gxL5b&#10;Bs4PY5B7WEpPX+tf6XUn2U4paf1oR2eueLtU0mOLRZpmtY7yeSRbq3eOG8yTlV2nHl7iMxjAV1Ug&#10;kVN8OLu60a616aG8n1bRb5InvNL1xVlubksuDG7tjOOdsuNu3JHOQYE07VCtxZyz2drBqFv5M1nZ&#10;uskaWwIb5d/zMwZRyu4gHgHGBUstc1O202bTPE9nJCsM3nCORZJUu0U7U81tymQeYHOAONuABirf&#10;LKLXf+vv9CPhkmxfEngnRZ9CvtN0e4W8DXEYtt1m7x+S0Su8W6RfklzhSynIZSSq5XGN4yvPDF3N&#10;H8O/Ci6pYWrWibdHiBmi3SkmTIXzGYsRGu0hmQrnPTG9b3+mqbBfM2/YVS+t7WR/MdIxlxlEAWNm&#10;HG1scht2MVN4euG0qx1DWjpdl5+qXF0Ly6a3Us0x6PDHwUZZCGGwhAccHBB0jUlHV69vUiUIy20M&#10;Pxj8PZ59Z8O6XZ/2P4KTS9Ijljms75buS+JIUBguwbkC/NnscgnIqrH4g8XX3hiSx+JtpHNFNqST&#10;6kp02SR7uNJMNcqwIVYz5aZZcg7VPY43tQ3614Xbw9p2oS/Y45FlvdPsYY7eeW6deLjlCF8ssQ7A&#10;hWGOhxV7w9pj6toc9ldTapqniC6uEs9A3efHNPbqqxlzEF8k25IiU7mKkJwcng9p+7XN0fzXzf3u&#10;79PKfZ80vd/4H9dNvU4+08YaRf3Gm6ro+kzare2d8osk1a6WFIY0lOyGKUDaAYyGOCnTueK6LWfE&#10;HxHv7vTfiL42ul1S+1O6hRrjWoVjjsWhLCJEC/MUMWUJAXsSea5+2h8Savr9jo88yPdPeTNbaVbw&#10;pE0jAkxvC0gO5RgLtyM54zmrHxW8M33xS8Rm41gXbXAtza/bszLBHeRoBHBOsrlYiwBG1SH4Jwel&#10;aP2ftFe3XXd2/DT87dRR5lTbXlpt/X/BN7wDp8Wl+MfFml6tqU3hWO4WKSfWtFOQI12yCMISOW4Z&#10;pGKgDqUIrhvHOry/FjxPb+IvC9lrEOiwXjRW9rbzRsZJSMzTICflUnB+YMAW5PSux+Id9aeNPAuh&#10;+G9Ms4bGdYYba4h2mSQXGGKec4P+oLAgq+cYUqTk1h/Dsa3beJ7XWH+zaalpYXM9u0ao/lkFBJLA&#10;Qu9JAYy+wrnJyByaVF2vVe+1vRW/G3yCfvWp9P6/L8TWvNN1fTvA2lTMLGTS5b2O0ulsLhjMI+GD&#10;uCQqtuOCQdmQc8Hjc0+20q6Fx4f0HUReafNao18kN80txPcG6wsrRwZVfLAUkFWweQWGGXntOnuv&#10;D/i6HWxp91rFvrV5dnTVuISqyxLkqxjYl2CuPn+6D5mexp+jXtxqfiHVNWt9YsVYahdSJp9tKsd4&#10;8+9WO3A2SbcEruYADb7CplCTX4/16GseUkvdPn8eeI7rwxeW6wxzafI900agvqM0LJIisHbMEkjY&#10;yuOvQZY1safrFnoXww03TvCfiqGbVr7xFE0en/ZX8y0s3UqbdyQBuJEjFQRgheCOKz59f8PmVU1u&#10;8je31K+L2mlXm6JVVWWRZJJEXM0jPIVDjG7Y2QcDFfStM0v4geG9a8DafrFzGumXSpHbxWLrfTJF&#10;92WCMfM5QkjPysYwQCT0iUW4q+yt/X9feEZJS03Zf8VwjVxeeH3tIbeexWNL6xjXfDCsbOsdqxHz&#10;+eAqYwcKEBDcVj6VdX/w4ms7jUtWuI7XTLxpNHhuIF/ceXn5eOQMysN33gcnaRxWz4g1C48DeHFt&#10;NW0yGXVGjhXT5NQmS4MXlvIqCTOJbd2d93lMucDB6nFzV/B13qnh+8u/EUrR64+xdWt4sOr4UFFG&#10;OFj27S2zLEHngckXGMLPZhKPNLTdHV/Cn4qjUNS1Cy8QeGLXxCtxp8Nrr+h6texW95FCC0oaCQAK&#10;FUYXlizByCMHFe02/wANfgR8VPA194u+Hmou16biPGgmPzr213xBRbyRz4MrLGsvMTbAhYAE4UfC&#10;t7q+o6d4zjvtNDaHeSzBtWvGtgbZRgDaCflw5X73GGBx0r0rRPjX4t8N+P7zxWmrwt9q1RTcx6bI&#10;0CQw7AiSwNKGiYyBcOpBBOcjkEceOyupUanQk4u1/J7aNba99H6nVhMfCKcKsU1+Pqnv8tj3r43f&#10;sefDfxfpostQ8K/ZbaezZLX7KrS3Wk3/AJXmLtOSzxsAHaNz8w/1chCtt8H8Yfs7ftG/svaha+JN&#10;L0Cy8YeH10+SW8tYpGnjtUxiWJ0Yb4/ug71BDD7rkKcfS3gf9uzwbBot5bappbeIo7e4jij1O0td&#10;sVtayiNVW5hYsFkRmb5/9W20DKjr7B4V+J/wj8e3I8NaZqlnpu+RRYtPbhreOQuFJk2ja0jbwwYM&#10;VPmDJIJz85/amdZb7lam5Q631v6dU9f6Z67y/Lcb71OajLysv+Az894/GPh/xxZyeF/hnrNj4d1J&#10;bFpry4vrNvtk8pG4xxN/CB90vu3FMjB4FcxoPhLxLD42tbnWri8mt9QKQy6kYRIbaFsLvWbHKq2F&#10;8wYIAIGByfu/9ov9gD4RfG7RdS+J2i3lzo/jC4hjlTUNPjLROFKq26LKgEII87FUBW5BavkPxb8J&#10;/j38ONTt7f4o6xDcaXa6h9ih1jTLVoTGzKGeNcgclenmLnghRhWx9FlecYPG037KVpdYy3v5Prr/&#10;AMN0PIx2W4rCyvUV10a2t5rp/Wo2T4W+F73xVqFrpN3b+HYLHTbeWy1e3uvstvfgAt58kDqWYO+V&#10;3L83y8A4NZ/gXxd43jsNQ07xDpka6D4bnZpobdWmjufMlLkxIQyYDbWy6qAoOcc4kl8C+NlvPEGs&#10;+IfBkmoW66a4XTdPvBItxpsbKYxGikyoVbDsFJYK5JAAJrQ0/W7bwh+zvJrPgrw6z3WpW8lrrEy6&#10;TdPjMkbtAQ6lQPLwPMb72519x3e0vFRvzXaS8n11+/8AQ44xtrta79Tj/EF1ax3Vr4n8DTWtrqVq&#10;txa3UEOkeXHcWztmNEiXf5ZyJAoDlMKdpWtn4jazf6tremfEnw3DdWNjDbpZNdXGqBJLuYyFZpYX&#10;A/dKi4DZIOOT97B5PwJF4E16S71Hw94zNvJqd1Fb3Wm63G0sA3+Z5YSSIechTgBlDDJzkYrZvrzx&#10;x4R8KQ6Z8RtEe3WO9nXT4bxSy30hRUZfLUltnCZyBk7WJrslCMaiXVd97Pdef6I54y5ot9PIv2up&#10;at4StLDRPCmmLNFqSt9oh1K3juopVIb5Pk3ZZWPBILJv556aXinw5DaQ2fjvUdGikt4plila4vAw&#10;unSAnyzExLMRjCEKqkbU44NZt/f+FoPiRo6fatWaa3sVaFdPhiklig8tGwHjIPmjPU8gr03cV0tz&#10;puoal4IvJdMNpDp8N6sukXmpXxi1VVZxgTxyhVO4KcMoO3+LIwRjUlyyi++/zNKcea67foR3WoeH&#10;Y9N1TQpfEMN5Zt8ypJYsstnbhUlzE+WaJRMvlDaQuEIJGRVj4b2k918ILiBLbUL+zg1J4rDXrnVl&#10;S10ydo2aR7cLmTe6x4wchtpGcHNc74fsdO8X+K9bl8Yacvk29rGysGaaOdF+d1CkFX5bdwQFAGRy&#10;DXXa/wCK9I8N2c2peH1t08JjSTDptrDdMjWF6qvH52FY72lBzvAPyvhuma560fsLe6f9WtqzWn73&#10;vPbVf15FLwx4hXUfDf8AaPj7XrPVlhSJLW6ttPn8mHbs2wSoYmEe0sF+cAAgFSeMyjT9T1j4kaw8&#10;NrcacLrTItSvpku4m/0w44XJeNmD7GOHG05O5SCA1bfXfhd4ObSYrm6sdV1T7Pf+UliJUv7VhIsU&#10;Mcnyv5QVm3fKfuLu2fKTT8AE+FfD1x4Y8SwJZT6hAbp7dlXzUtwhfjeSJUZAVYSEdemcEnL8Uo+i&#10;/Dp/XyGl7yUjQ8H+J5tAi8Q+EdT0HVPGXiLXI54tOvzdi3a2jm2lVSRwVZmLPlgeAvoK5/x9qmve&#10;EfDdvq3iXXkkuFkjsvsen26yPBcLFuKzRMD5UZRI03K5Pyk85NdJ4D8P+IPGJuofA0h026862WPQ&#10;0y15ZsEJUpLPsC5OW2JnKu53ACqGsXOh63NcWXxC8J3FpPpN1DbXmuRpLdRTwozRszohUP8AdZSw&#10;OTnscGtYyhGre3a/f7u3oEoy9n+Xb7/8zptVi0TUvhVHNp+otY6w+lyPcQ2OlCQqWZZNpLnZbBXy&#10;dy7OOCTkCuU+Dx8RaJa6br/jJnv7+O4iubOOfVhIqRFhhI1Bzu4YAqGCgfdIPPRfEbTrPx3q3hg/&#10;DnVbG30bStFa21DXDeSLayLJcSSJD5bJhSQqZjcHJ3D3rD+K3hfU/ht4003Ux4T0/WrTUpbVtBuN&#10;JLxzzI6nbM0GWOD5eMr8u5RjO+sKUoyh7NvWV3Z76dL+nTexrJO6mull/wAE9d8deHvDnxt027+J&#10;XwyX/hHNQ8M2ZN1pmrxQ3UV0sXzMrqoHluq5JDcOvOODn5z0C9TwnqUPjTwxZS2s0crf24unzNCm&#10;oRh/mj2ZbC+UxXpg7zxxz7XoXxg0b4fXXiPxVo2syLqEGswv4k8K32jsvnwnYtxOMZcANliGwABu&#10;OQPl4n4j6LZz+J77xt8L9LS68JySRNHqFiolitmdNxgkZBlMHeq+YFLBeM4zW2TSl7SVCtfk05b/&#10;ACvFt76u638tjLHx5oqrD4uv+fltr/wSrpfhfSfE3jltd8HeCNI0uLR/DV/qNxo9rctc28qKWmiD&#10;quWaRfvlerAKxIOWra0uaz12ystE8WPdaxp12rLFqUdvNbtqFygUfZdQtl3tceUw2kjdt+X5sEgQ&#10;/sq6T4L0L4h6r8QIfF62Uug6VPcyC0vliurBW+Rp4kl+W5IRmzFzkNyM4re0S20/SZNQ+IHw08Na&#10;fdW9nL9ivJ7wHbeR3MLLLPNIHXZM8itJHxlc8MdgysYpRxEqSu+VKz83fS716q2vqtmXRSdFTfVu&#10;/pp0+/8Aq5Tfw9e6LbaoPDfjbRrq60/Vra60W6ZY4ZLZWUFWRVO2aYeQkauqqYmYsxy2Rd8S3fjj&#10;w5rEXiuH4c3El/ZX2241XR9QMcSo7eXbtsclnJkNwzRvgSblLEjJrnvAui/EOw8TW+oS6zNrUQWa&#10;O6udatVvIWmMhkjUsfmP3YyCxJRuxXIPYT3OuXGsWd54ne6TULPUpU86yjFydRgmnD+XNsK5dPMl&#10;3MhGT8gIIrmqU+Sok7P+vK39O9jWnacb6r+vmYmq2uhLbx6/qFxdafdTSTL4daS3j22s8L73tZYo&#10;yQjscMDkrh+cHmvQdC1VNYvLm9jtLWZriNrjV7q6BE1sJJAPLlZcAyBkdQDkESZABUYr2Gk6rp/i&#10;DVILawhPh9reWK1upLQ7ozgje4PyyEsAM9QCp3HbXUeD9U8X2lufEPiLwppN9N9saDUNXv4RtlnV&#10;Q4lZ48NKrhwwLJkBuDWNSV7f5/189d/U7KMeV/1/X/APQvCPwV8NePIUv7bV3Z7aDytsyj92MEgL&#10;uHOC3BzgbscYFcdf+CdXs9Qh8GahBeRpaHEBkjG6QdC27JBJKjvgV3uh/F28s7e4uPDXg2GzuI5P&#10;KK/Y2aMkYB2fNypPIOemOtEGs6h4y1C1XxRqccNus8iLJarvaCYEfK0ajdjpnjGOexrow8akfelt&#10;0FX5J6RMOw+CfiHSIpLyy1NYRs34kt3Qj/Zzzk9PpXN65LqlndzaTf3y+csYJi5dW9yV/lgEV9Xa&#10;BY3nifwIunS3ttPDEfL+0RzAsFUjk8lscfdOfy6cX8VP2a7q10618Z+GNGe+Z+bieOIrmPIK/ICc&#10;455x3rFYimpNy3FLCtxXKeA+G4F0+6e08RWsd5Y3Cgt5Eofywep2de3XHB+tYfxR+AOhwhta8DXX&#10;2q3lXfGtr/Bn1THPB7Y79K67xhPZ2sczXmjxo1vIyXCbQsi9sr0JHQ9xWR8K9astW8cWXhrWNRki&#10;sbi6UN/F8pODweOnauinUqxvWg/VdznnCm7Up/J9jyx/gVNdaVLdW7Xst4M7LW2tFG8444aQE++0&#10;E8dDXm+ueBdasWez1PRZYn/iSaBgVA6Z4yD9fSv0i+FHwxm8O+MLiHSfCuh+ILW6lk+xx6hpsVxs&#10;UNw3lPkgAANkc44PPFfRfi39nvx/8SfhfazeO9R8CrockbGxmvPCskM1mACM/I4kRQeQnORjKjpW&#10;P+sEqFZRnG8X1vqvlbUP7F9rF8stfQ/IHwh+0z8WvB/jiH4geKvFOta9q1lbpDaahqmrSXEgRMlI&#10;2Mm4lQTgcggdMcY9y/Zl/b+0K/8AH99pn7R/iuHTdA1CzZobpNCmmD3gPyJNHG7LICS2HdflOMnB&#10;p/7Tv7IXi3wb4mvNJ0GXQNTt1jaZVSMbivfDHGCM9M9xzXzPrvw58Q6fdeRfaNPaybm2q0eMn1Hq&#10;K+hoVqNeF6M7XXT/ACf+R5NaOIw8uWrG9u/+f/BP0m8OftK/B/4o+GBeeFYbXSdSt4VtrzUtcvCt&#10;3JHIGV4N5ZGMbIVHl+YApXjIypTUfC8/iOxjsbKxTxFp7LsbRfEEQuo7eQCQjy2EYcJmWRh5cZ2s&#10;dxkyM1+aV1d/EHTzHaz6szIseyO3vFWSMDI7NnBGOvBAr0n4fft4ftKfCfwjpvwysdU0SzsdP1WS&#10;9j1SXRzJe5fJKG4DMwTcQQFC8gEk4GNoQjHScV6q/wDX4mcq3NrFteR9m3/7G2galYtqFpBa+A/E&#10;czO40XxBeN/Zl3GxZ0e2vyXiXcjxKsckgb5SSWJwPFNd/Z48c6Vex+LtG8Pzags1v50jabJ57RKH&#10;mUCWMfvIyRBI3IGE2scAip/hz/wUu+GPiSfT/Cmq2V1DdQwiGPVo7h3aC4LchASskcbEZ2q4UggE&#10;Z6/T1v4f+HOk+KJdL8aeKIdNvmSN7qy8OyRySO0o4uFjjJjHynJR4/MIJG/kiunlqxjenJN9tb/5&#10;kxlSq6SVvNHx/wCItZubvSlhitWgvY1AkZvuEDGcjqDjp16Vi3djevoUkjaet5NIo3wxjaQuOOT3&#10;zivrr4p+AZfibrNzd+LoLHWrpZnePUJiLa4uI96gxG4VyqyFYyg8ybgE4iGcDzO0/Zc0y9k/sfwh&#10;rGqQXF5byGbTfEwMbq6wKzBZQgIjLeY29owqon32JojiJU0nUi0/66mdXDuUvcd/67HynMbyCffd&#10;2ypuJ3R91x/9Y1DKJPmWOVuTlvce3+e1dJ8Qvhf8TfAb7vG/he6hjkjR1vol861cMm4FZkLIcqQd&#10;udwB5Arl43iuV8xNw6BTuxxXuU6ilG6Z4soOEmmhFkmD4wwJAHzDPHr/APWqyhkKLvt2284kI9O3&#10;8uKrTyyr80b72DfMqx8sPX344p+8qS0Tuyg5ffxz+tacxnKJbDLH8zblbhvmbp7+5/z2qVbh+TFM&#10;2Qfmb1/H/P51nq8jP5eSp6DrgcdfrVhLgbVZZzJ/eBzhj+FTInluaKXkjqVlxjqBnkfiM064LBvM&#10;WRdqrk7skbcf596qW80ijBUlWb5j75HJqyxFzYtbqPvL827ODx0xQtyJR0M5NV061xcCFpOcQwib&#10;aC3qxxnbyOOCc9RiuhuPi5q2v+AdJ8A6ppGixQaNqF5cWt7Bo0QupvP8vMdxKwJmRDH8gIBAJyWw&#10;Mcdb6J4ovb241Dw94d1PUreys5LnVV0+yeb7HAmC1zKFBKxKD87ngDBJ4rXsLe0u7RZUjVwY8qyu&#10;Pu59uvtRUp0aso8yTcdV5O1r/c2VCdSnF20Ulb16/nY6LxV4/wBe8awabFq93ai20mz+y6XZ2Wnw&#10;28EEZOW2RwIq7mYbmfBZjyxJ5rB1oo9lJChHzZ3bVBPTn+fSkgsEhGYWYD+8rd6r3mmXUsbSQXTf&#10;L8p9fbjNHLGNPlitDLmlKV5M+yP2bfgt47/a4/4Jcab4b+G2jx614k+HXxEnKWMmoQ27RWd4h4Bl&#10;dVdmdFAXOT83Ga8b+Lf7Nvx4+EMsjfEv4bajpe3AkuNoeIMcbW3ISq56AngnoTzXdf8ABNr4/wDi&#10;j4LfsnfH5dFEM154fXS9dS2kiMglt1uBHcHaGXcVjdmxkDI7ZqHT/wDgrdf/ABy/Z/8AFXwY+I/w&#10;R03/AISPVhDZafrlissVvYWaGd2KLuf5iRBwSAfMk/ujPytPF5hhcdKlSgpQ5lfXVc1m2vJXfz6n&#10;01TDYHEYGNSpJqfK7dvd7+Z4fa3RcOVdmk27XEgxxjg89SP5VPDLhAVdsc/vFWqnneZG3ytuVc9c&#10;f/rHt/hUcN1KIvLaNWy2V+U8cn1/zz+FfVHyexqpLGw2llAxs3bcFvf6AU8TiVFUOw/vb/fv+Xr2&#10;6VUTDqXRcbezEH04A+nP4fhUkd1IFbzYkZQfl44B7dfp0/WgOYsm4DL5hkVcsTubjd65z+me9Oic&#10;KyESosf8IPb/AOsaqC5OzCsS25vvZ4HBH5df8KcYYREpZTIynHzdT9KkCzdvCgBRBjHzN6dM4Pbt&#10;SR+epAlIZT/CvXOD0OeO2aiYgbSQcbu/X6UDevyqudp+91/z27Y49qomxIk8oC7QVbcRy4yccDp0&#10;9afHIybsN0XLBV4P+H9arSLIfkaRVUt8zs2fm+o/SmgOg/c7Y15OfUj/AOv/AE60Fcti8lyMAYaR&#10;Q2fmXqPT/P6VYDxqFWYAbWwnX5vyHT/PtWZHO8rMiyqNy/NubAP5/wAPtjjpUsN8zJueONivDblx&#10;xj/PvUO6AtSqI5l3QrJx83bPuc9OP06VNAHJ+Zs/KT83ce/r0/r2qGJ2A83G7AwuRz9P8/8A6nK4&#10;K/KNoznhSM9f19/WlqWti2jAt8rlTt3Hbn5ff05GP84pBMyK2cyNtwdowO3+f0qvFJvk/dHavfCg&#10;Dg+nHUd/p1qYyJ5wbLM27hmwuOP/AK344+lJBy6DpZYwrOkgY7cD5jtGD19Py/pTUSRlCJH1XLDu&#10;e+f5/So2eJws4cjc4HKnAOeuf6+/vTnkZCyD7pwNvYHHP88/y9KpbgPYl3aQYOdo28frz9eacr7j&#10;vcfu14wvBHHb/P8AjUEjKxGYo8lAG78+uf8AP+DpHEJYypIrBe+GGOe/p/n2pS1HykyzlSrIBtUd&#10;PTuQef8AP6U4GMOrqBs6rx1HY/56e1QpJsYRxyBgr/jn0+oo85YyreVhl+6VXqf/ANWfpU6gS+fE&#10;SrtEwZv7+Dz6jHWk3gpuWTagUBW3Y2D068fSoVugPnjkY7WAw2evp0qTdJDOzh/mVPmZW4P06/qa&#10;orWxYbd5isZcM3Ur29utNczySMEcKcFWVsEHn8f1P0NVwwkj3GT+L5RjBHv6+30NOTaR5X7xccr6&#10;Hv8AjyP5etBNrlnEjOyCXI6tubJYjp+P+FftD/wRVVl/YQ0cM+7/AInuofN/21r8V/PKy+S4dlRS&#10;c7uB/tdPb8/Sv2l/4Inbf+GDNH2j/mPal+P76vNzH/d/mj0Mtjy4n5P9D61ooorwT6AKKKKACiii&#10;gAooooAKKKKACiiigAooooAKKKKAPwz+PjOvxz8ZKj7d3ia++73/ANIf+tcm0OBuVyd33vmJ/T+l&#10;dV8f5Cvx18Yt2XxNf52r/wBPD46Vx6XG5RGrZLfeLDIPb8O1e86rehyxjaKZcjVERWEKja33dvO7&#10;HSgSRSRt5cn3W68nPsPSqtm5njk3yN5hON/ofapbZZVAjuColAGFDZxXRTUna5nKUdUSySoUy6f8&#10;CPXrVIXt00rRwptUMS8m3pUss2EDM/TJGTxVdbkSjzJH27jz2xz0roqU4ytc5YSlFsHuOVVpNw/i&#10;K9wDxn8aJ1uJpFnnZtyn5Rt6e/v/AJ9advZQSeTg/dPX2oVpXbfOFDBvmwc59OvrmueVKBqqkiq1&#10;zcvL/ql3depP4df51YjM00bO0CjJw25gScGpooIgMKCCoydrH86aY40jDRo3c/jWdOlGIqlSTGrZ&#10;RIwAg3Dj5m+9n/P8qtY27WI4H3VB71HE5kYpGzffIOeP8iplEKsQWCnO7hv8/wA66oyMpczJoiTu&#10;xCSu0FentTpAqINit3K4PTIpguFB4Bx057/596hluMtnnjqPWumJEiaWdeJGk7gfL/8AqpktwQuI&#10;mVcfe+bpxVd52kORx23Mvb86b5oTAA3K3O4+lOT0M0Sud7KsX3d3PP61BLMiMXDfN0bHJyBUr4YA&#10;s6sehX0/x/8A1VnXkwLMw4zjr1Pv/wDWrSirmVV6EryM219hbPzAbqeCYxuYbc/7PFVreRyu4ncW&#10;4yP89KlchQGDqVUgNtI61pKXKZ06bepNGJXZd5wrZIGehqSMAS7mDN3/AKdKjiUySb2h2nb96nM2&#10;0M0aY+bDcds/rWLqdjdUyQOysQGHHP3f0GOtPG1V3f3hzt/z/n9KiwyhSB838PekkZlUCTOP4RU8&#10;xXKTq6H5lHy9ePWmiZI4/kXcf4ctx7+tVcu4YHhvyz3p4VWwAPXHHTj+VUlrqGo8XBkLGN9vzc/n&#10;UgY71QEsv8Le/r0qE7oxlfmIUcY6fhnmgSq8h2SfLgLmhgo2LC4fmJNu7+761J5CqgTyxkcDnk9a&#10;rpIFKyKgBUce5/nTnu42j8vyu+QN3T8v61lzNmkY9SSZg37xAxwc89j/AJ61GBGpbjPf/dP5U0oA&#10;3mTHLdmLdKcFcbZGwQBycfr71JomOffKAFc7Ryqt64qFU3tvMf8AFkN7f0/z61OtyxVi0Shdpyen&#10;NRLPHI7COLJ68d/c1rTkyZRHPKoHEuSy4Gc/5/8Ar0DzAhUSfdYfMuR+dNhXjdPKrNu4x2H+TUZJ&#10;jf5ZMKPvDdj2/wA96vmJ5C5K5LMwiBY85U98/wCfzqFvugIvzHIRcn2PH+enpUcV1vk2iPK+rDGf&#10;cU5G2jzmjwWxuB7YP+FRKSQ+UBtyxUMD0bjjt/nNWPOjQZViQeny4/I1C7KvGOhz05J9PeiNpbgE&#10;CMFNufc8dSf61HMNU2Ot1nu5dh/eYwV2nHPWnfZ4lhaZZVXb8rllyc1csTFYR/aZ+Pl3Yk+Yt3/z&#10;6VReJ7+Z7x2Krj7qy9fw/rT5zSVNWI7eESnMat8g+8zH+lIswEm0RyyMG+6vP+f1qXULmKJFtLW2&#10;2qWClmx271Lbx20KfaJpBuZuHbtx196JVNLkxpq4o2b8MoBbDRpt6Af59KiuLsIvyR/KDhsk/nU8&#10;5j4WM4G37zYGfYelVZoMPukJXdjyw3pn6+lKMu45UymssYlY/wCr3cFtpI9z+pqWVmiXcjZ/HB+m&#10;Kelukke22QYBwxPII9v896bLbG3VliC8j06fXPQ1rzGXs3YS3ZXVRIeqgtt71bjgiaVUWTG3+EP1&#10;/wA81lxTsFAkUsysfx56itK3cPKuxlXsN7Yx749aUpBCJegZIxyMt3HQAdu/P1rTspEUqrJ/D82V&#10;68e39azLcRxvviIk2HJBwf8APQ+tWILiXGSVjbapb3+npXJOXMdNOPKWCo+2ZiKg+pPI4HHPaud8&#10;Q6bqClrhFV45Dn90p+X8OeMVuSahaweYJplG3DdcF/bI/GsPxB4oiuLT7LZq23cfnbhiTngHn0xz&#10;0rOj7SNXQ1nySi0zJ8y3iTAJO3/WbVHP+RUc7I4kKwsPl2szc85qFR5vdm2nP4+9Sb08pndnYn/Z&#10;wB+H1r0jh5bl3SgqM00Vyy7fvKw6/TsK3bLXUZNpulbcOhQqemOe1ceDNNgwIwzgkv0z6gVJFrK2&#10;MilwrAfe3L1I965a+HjW1OilVdLQ76yvILhB5F0uNu7HQH6ms/xDrcEZkFveDO3aSvXpXKnxBfSO&#10;WjhbaT8y7aS61RZZF862y3B+Qf5HT9a46eFUZ3Z0TxHNGwtxctc3GyR/mK4c7cD/ADzVq1tYlhDx&#10;XC4HH3c4PYD0/wAKz7q9hlBZocYJLZbP449amsrqJyvlF2HJ+X/PHP8A9auyWi0OVbmmu+BllN2z&#10;MV6oMf5/TFTRSo42MsfT8cdcf56VQkui6faJVZPl9/l4qOLUGT74Vdw5we2K5ZRudMZ2NKZFuogi&#10;wnd1VhwP/wBdY+rBIH/dzMzLnDKuR+FWp9UijTDXPXltp6D1+uaxr6+aJ5Giudy9yx+6MfyopRl1&#10;JqSuOjmmuCI5WG525I5G30H+f61JLA+Npcgbs/e25X0qpbapEfvj5uu1WAz7/wA6Li6jDidIt57Y&#10;wQK05eYVM1N9rJA9srsQvysrSdW45Gff/wDXVJrO5discTMW6sVwD64BqKxEH2kF5mUc7V3fd/xF&#10;aTXAB2M8a9TGx65/wrlnzU3ZHQoqW5iajpM6xgxqH2g7lLfMvHWsPVZjbR7pJg2GAXjg9v8ACur1&#10;Sfy42nnjZWA+YLxgZ5H+e1cXrmoxysxSMfN/Djof6V1YeUpLU561omXf6km/aR8zZb/WZ3D196oy&#10;uXOJmUbvvMeTz2p1wVi/eiL5v4Qc8c+x4/8Ar1XluJREokCso5P94duvWu5P3Tjeo622TXLKV+U8&#10;KAvX/P8Ak0kTyvc+ZO/3c8ZwCM9D/On6fcrH5rSlo/k27jzxjt6kVQleOPEkLs2WOW3cn39zmnzE&#10;8qWppzauDugi+Vm/iPHFLYIdReNYoflUfvQvYZ5OP/11jLeKzuCi7sZZmHzHsT0rtPhxp+mT6mku&#10;oxuqrHndkhB2zx1wM+2ayrVPZU3Lsb0IOrUUTrvCnguy0h1e4nZmuOYZV+Rl5HLA5DDAP9etaU2v&#10;aPc32IdQlkb5hJGrMpVs4IHYcenH48U6a3Ij+z3FzJJbhBvxgfKcAYPGOpPHPTpWXBbxSkxWdr5K&#10;nCqoXAxnqPTt/jXzcpSry5ps+gVONONok8l3C8a29g8pVuZFmlLMWxz09Ouasrour6rplxLa6h5b&#10;LH5qq8at3GfQj6/pUmm2CBvKutP+ZJMKpbDHHBH9ffGK6LRLK20udLq2LPaEhYyvJVWBBVvbt/Os&#10;61RQjoaRjzHF6nrU+gmN9a0+zuI2OyZZGKZP4+oxnrVWK78G6gPMXwhHG8n3jZXW3b3/AIsZ59vX&#10;2rvZbG11KeSwvfD4uijZjupIjuZR0PIwfSon+CkF2i3k0D2SdVbzFwe/8X+fpWlHF0Y257r5/wCR&#10;z1cPVn8CucDcWml2zlYtKuoXb/n4YMM9umP602bUZ4pFNtc3Tc4XZOwCD8Old5qPwTvpLWO6sNQm&#10;mVcJJHNalQOeuVY/r2rAvfhv4m0lts1g0i5wVTPA9yQM/wCfx74YzC1dIyv/AF5nDPD4qnq4/wBf&#10;Iwv7cvkfYswkVRxvw3JOSeQc/rWlZtri20mpW9+3k7N3kMpZR68H/PtSWFrbWhaO6tlyjYPIyPTJ&#10;7Cq2o+J9TGpw6LptoWic/MqjKke5/wA5pyjzS0MOaxT1q+0bxFGqXmh2sc+GG6CFYZRx1yuDzWaP&#10;BU1+RJa6zJ5Sncsd1H5mfVSDg/ma7C30nTln82500Sf3W7j6cVcuNSstOg3WMKrNt4WRR8oz0Ge9&#10;VeMY6E8vNucXBptvo4FxqlrlBwZLXJQ/7RX7y/XkY7irVxfaS1gLhGBh2j5o2HzfT161naprl9Hq&#10;cl5c3YZpFxCjqNiH1JB79KztShtNc0HUlsWjj1axjF21gGHl39uWCt6bJFYg5BBOa0jLQm3vGk/j&#10;fQbeL+z/AAxo82oahJ/q7GOMSSTY6kAcAdyx4HftXoHg3wxo1vo0fjj4u6l51nHJu0vw/pcZaS9l&#10;JAVUiGWmO4kFz8g5JKgFqo/BP4TaL8PfAl743+MOj3Vjfa5uu4rfeqTJb2+9o4HJ+6GAyFB+Z9w6&#10;4z4T+39448Y+DtY0bwtJ4mks7rVNPGparFZyMv2XMjeTaRyjBaKJAF28AsC55YYzlPlWxT0jc5f4&#10;1fte/HzXPEOuaVqPha8h0LRPFDvBJGC9nZyRyrHGrMqhGYCELuJK7t5UAsSem+FP7P3gT4pfCzWv&#10;i74mg03SdW/f6hpuqvqX2VPtYmDC0NsS2QU3/dBGCucYy3H+F/2z/EGkfCuf4aah4S0fV9Ou2Iu7&#10;fUo3m+2tg8yZYndklht24c7uW5ryn4bXep+OfiPH4Tn1i40nRJL0yTWumXDIYo8kmOIMT82OBuyc&#10;9Tk8/KY7D5hjqcnN+ycXdSTveK1atpv2d1Y6qdTD0pK3v36PSzPZf2hf2mtU+GPxdjuPgV4rvtNu&#10;tahePWhG37u4biIx+Wy8DCE9SDvzXOfBD9oiH4PS63o+m+C9N1GbVoVF1DcQtJvIO4jhtoAGScqc&#10;EnkVe+L/AMA9D+APwvksde1q18T/ANqTSXdtew6c4msLgNJHBJ5/OEKEq6MVLSbgFIj3V474P8Oe&#10;F18LXGuz+L5pNcupIoLbS47fbGN+8O7yZyduI2GFIO5wcYBOeAwOV1svtTjzRdk5Wd5cr0vonZO9&#10;r7dNArYjEU8Rduz3t2/4c7jXviV4E03Vo59I8KppNq10tw+nMzSbd+1jEHbJ8ojbhc/hUnjT4Z/F&#10;CDS5fiddvb3Gl2KpqElza3Q+U3T4XjHLAn5lHKjBPFa3w8/Yo8V/E3wlffEfU/ibo1lHYySRx295&#10;byv9taNgibAPmKt03bcgkDaQGIy/ijpvxk+FvhnUPCF14ubUPDra7Dp9xfWFwJLO5uGtEuYhu65E&#10;UvcAcMvVSBvKthZVvZ0JrnTs07+V0n3C1TkbqJ2e1rHI6DcR+Mbt9F8SXkl1HdTNJNuvMOHYIGYF&#10;g25vkU4PXAr6c/Z6+CHgjwTrHifTfASa9q2h+LPB8mkW+uTaezNpFxMwMayNCwCqdhySoYCPPAYg&#10;+U/Bnw1Ki6be+OPhxpM1rb6ffrpM91CN19cfNLskIO533thWPzKuNvAFfbX7Pvwy8PeBtBkuodOk&#10;0vT9Si+0X+l290s9myoSNyzBl2KQSPmDk4XbznHyfF2aPD4Z04Nq+llaz1++6t2t0Z6WV4X2k02v&#10;6sc94b+HHjH9lv4GN4R8X6vb+I9MvvEln/aFncQ+UI4n2SuGBbDAzIMgnlOCpyRXsd7qs+pQaH4V&#10;8Q29xc6fdayLexumQXHkf6OqxRRv823hih3MuVJGGzk8/wDFLSbjxn8KNLsNF1Vb6a6vgb68jVZl&#10;vEWJpFjCyKm0IdpAUbtqYX7xNdl8O9C0zw1rHiDxNrywf2PpcNtcXmpszC3WZl3jdG+VhPK4+c8Y&#10;AOQRX5XisTOrF1561LybsrXb5Yp26P5a9T6qjRdOShT20/zPMvGXwQ8SeD9PsVs7tdas9S1S8NmL&#10;JfIa4e3fEk0053FCIsb2AG3YCPlLg8UnirRNN0a88J3xjj1C+uJPtkd5AFuI2iKrAsSsSse5HaNs&#10;M2/cu7nk/U3jHx7oug6N4i0bU9OvNSi8SeFreHRNRtdUkdHV5LjzVgbJWPbcRrJ5qqJBswTtwK+V&#10;9Y8J+JZJYbDxbc2Md0LGWWHXrmFWaZAd6RBsgZTdBtbhl5ZWVoya9zJ8ZVxVP9/vvfa/XZdtnpuv&#10;kvUqUZQpprr/AF+Ji+JfCOkyeH9a+JPii5t9Ngs75IZNFW3EXmtIqrMhZs7wYguSodizgkAbq5Xx&#10;F8LNf0LTJvDp8GSzNeaTHfXskjMrMiwkSIHH3k24KMMKFUBUkO4t6x4Hl0TWdCOt6/r1nqVp/bTN&#10;eHV5Ek+y2yF/NdY3XHzlWyHwpM27cDCDWV4X8Fap4T/t7T/Feu6rJa/2lBNa6vcag0lnc2m1hHZ/&#10;ZXbACoWYTqdoeDKjDc/R0cdVpXTe3T7lp6b93+Jw1MHGpZrr1/rv+B4Rr0NtpluxutHms3s2iQRx&#10;gKhkYAvcwFQc7wmWeM7lbG7kisi3sb6x1/UrO+njt52VoFjYHbbshjGMyHZGd+SXYAOnBB3bh7/Z&#10;yeArzV9NOi6Q39o2AF3pNvqU0z28kscoZokAf995myThE2lRtOH3kUfHa+DPF3jvVNT8d6TdfZrp&#10;pQI9Nkitpo5pWQZZkAWQhmz3QKDwdoFerTzG8rOD2+fyX/BOGWBtG6kjxe20OfUb5hq+nGNZ7ySG&#10;4lgcRBJNxbd5WOEUALtIPByvAZRj3UEl+Li8gnW5t7W6EHm2UZVFU72EYVwfvsAd24cMVzkivWr3&#10;4efBrxEFvvDf2vSDLcecsNzfq6lELKJY3OdpZkdWU4yvzYVQa5fUfDOpaglvYeF9Ut7zS5NUuLG0&#10;mmlSL5dpm8mfLZ3g8AsRkIdhPOOyniqdTbT10t+aOSWHkt9fQ4KHwpYxWlrqltPDayWu6Dz1Xa8k&#10;jKAyS98BiccbScckrWYfCsXh2e6NneMZljMeyQHl94U7egUcDHBOVyD2rtrywudP1zVrWHTo41VR&#10;JBDdQhTKoO3KMNoba5yVyGUknGdyiOWzX7Dc2l1E8MULeTcK38LeYQSB97r82enocV1e2lHqZSoR&#10;Z5v4d1LULq6v9HmDfZV0lpVuGkEZuwmTIjthd5DMRgjkAAKSK1ppY3vNPku5ZjJa29vFJatO7SrC&#10;m4GOOUEsGIYsGTKgdFIwKn8R+FtSfTlmsEjjmZcTtH+8Zo89R6kkAjIGD1zXOQ3CeH9f03wneQtJ&#10;bSQrFDO2WDSbgqea+QxUd+mDgYIBrqjKNTVHDKMqejOml1mz029ltdNso9DsLQ3Mujx2MkkQl85g&#10;uJZFfzJCU3/xYKnBA+UVT0HStW0+XULRdSs7O01+zgmvJNUZ7O1tbj5gSyDh5kQFk4BzyueagWLZ&#10;bXHnyw3IVmjjMbfK+WOF6/MPlOcYIPGelT2bPputzTQiSFrra9xH98smxmdiG+6oO3nK8dMbqXSx&#10;Xa5n6FYJYeHLjxHq9zPbxlW02za3sUmzDE6uG3Agxy/IpHmArtBbJGc1bGfS30k6x4WtpmWS6Nvt&#10;8sPFGXiyFmZNrKFcthgDuwMMcgVpx2tnrzzwXUVhpkOkr5KyNbtC2qH5D59xGg+eMCHbuwQn3mB3&#10;MapF8Xlz4j8Puujx6bH9quEtyPKvFkdY2l8qINGWjm6H5cBB1IFa829zNx2sVdR03V10mbwnDpmk&#10;ahb6TDJaXX2W8MrtzjzYw4SQMNwXADKXHTpizbwDVn0fxJ4c8UtqjXHhuG21LQdYt38xgkpV/s4h&#10;Cea6ExgIhDncTnKnDPFl3rl7ba74vln0280eS+hsYbdt6zW5DbhFEUDHa5AZmY4y7bR3FPQxpOqe&#10;IBqyXd5awrGsMlj4hsPJ2TSqoVFcszeYVBPnYG8KOM1spXp3/rZaff6E/aJLrx3pvifWW8L2lreK&#10;2uXH2e+v7e3XyorVEzEkdvIrvEUcgkkhuT0YEm54G8Jx3fg/+0V1ORl8K3tnJqHim+EiqJzMscVu&#10;A5EvljP7xyCp3KuPmVqoy6h4rS/1hLC0t7qHw/BnR/stoPJnj3bt/mMFcHarbv8AgXbiol1m08VX&#10;72MHiWOxtrW53Lb6e3nTzXEmx9kbvt3sSoQZ+6vsQRTV42jpt5/1pp2M+Zc13r+H9a/M6fWPiLp3&#10;izUjr/irw7e6pdamPst4sbGZII1fcQJE3bCGyWj4VlfhuGJueObySLU18aafFd+dNqxSG51C4SOa&#10;QSERMsUKHy41wu8sQCFA5Ixnzu3tdYufHEPgzR7W5uNY1K9Wc319bpZfZVwx3O7Kro+GbcxK7xg8&#10;5Br1HxPF4cHhr7doVtus4tP8i81ZZfOEqjaJZ/LYk+Zu37mBZlDALkrgc9SNOjKKX9L+vvN6cpVI&#10;yb6HN6rNHr2gw2Gk3cej2kjXCX1n4gt2j8vfIZ4oGZo/vDLMjrk/N8uRzWVf+ENB8HeIPIu7BI1m&#10;aBrzavnQmX7wmkgdtzRKHjbKhdwbnjk7HhPX9cu5LzXteYrdRv5t5NqVmDHc6egxBJbm5J2kgZGc&#10;YGVHU1FfraWutX2haraWsd9NIhsLrUrkXEa229GL3D/wJsVuFXjcwDECnGco3j/X9feTyKXvDPGV&#10;rrsXifWm1DTI9J1rTtLii1ibzXdXUKrx3SyKdsT4WIopBYbOdpBFT+GPGnxAtfDX9l+Gb6HWLhtU&#10;Yz21/Gv2FNqbS7CXbuZhnDAcZ6MCK0fiPeT+IdBtdbi0fUL5spZRxRqVhZZWJFuzpxNE0hJTd8wD&#10;EApzl/im30GKBnuILfUIbGA27Q3CqfJuYt0iQCVh5ix5DZJZnV+jMBms4yhKnFSV/wDgf1+ly+WS&#10;k2mdL4H/AG8viH8N9TbwufEN60LQ2Z02PVpGnto4FkVf3iLtkUMI1jKAkBTwPlQD15/23vB2uWUv&#10;hfxl8LNA1TT2Xy5FZvtCzyfK+1nAZmAwB85BYAg7WJx8nXXgHQYtMsPiNM91o+mC48qxhurrF3dy&#10;sjSSMhJbMS4+/u6gA8sBXMWer36RabZ6HqFzdRtayT3b3FuZFO9iFwcEhhljuJAI5yKynkuW4mXO&#10;oWfVq61+XX9TSOZY6guVyuvPXT5n04tv4Z1zV7q++EHjrVPDk0OlyMtrC8kaRWsUchcKxkZgGVgp&#10;UfMSWAcjpcg/ai+JHhayk0v4f6npP2VfOXybrSYPnjfCmL90ApUDdj5f4ieC2R4v8MfHOqfDi70u&#10;5sfGvh7UbfUrV42XUoNzWwbGVkWUEYJAUHJxnPy8mu68E+Ivh9rXjrT/ABf448OWs+msGmtrXS4F&#10;jt5mySofGcplCOOuPfmZ4Gir+0jzpLS6u/TVCji6m8Hyt720Ni48L/s8/Hnw75/iPw14a8E+MrHW&#10;hfWr6KxtIdaaYr5iTsf9UP3YQYO1DKXIPIPRa1+xl42+JPw6bXrL4iaBdeItP0aBbyHVb621Ka1j&#10;kLRmKKSN90SDKNuI5BZt42YHiPxsvR4r8Yat4x8GeGodOhutQkms9Ot8rGiZGFVcYjUHkADgNjnF&#10;anwq+Lfxs0j4t2fjHQ7XVINUKW6a1CunwyR3bQFAIn2RqY02Ebt2csQT1aqqYPFU6SqUJ2traWtt&#10;rpPs9e+u2m2VPFUXUcasL9LrS/n6o89+23vhXWIdZt9WsY2m+9Dc3jyM5jK/vrW4b5csoICvgjpz&#10;kV3nhibWPF/isR+MLWPS7yHTY44oL6AAtYx/ullaVv3Uj7HLsucMwbGzAr6w0n4B/s//ALYnxU1b&#10;W77UvDdp/bWmwjVvDOl+S/2O/ZFZzA6FQd0S7lKHfHJv69B8d/tL+EfHv7MvjHXPgPrWl31v4dk8&#10;Q+Z4d8TahaNuS2R88ZUeYWQ7WyVB6kEGpwuY0sxqexiuWokm0+2l7Prb01WqZdTC1MLS9s9YN2TX&#10;fz7XM/8AZf8AG+keCbTxDfPBfXDaLbzm1sftQY3YAcudqg8bRjcGJ2k5VhgjS8Za+vhb4MRxi0jt&#10;deu7GBbXTX+Vns5A4eRwVxGr5UFc9GLFiSFFfwfrl9e+GLjxP8MfD1r4rvbzSbqO8ETQ2F5p0af6&#10;39yMrcK0MYO4fNufG3nnP8Ox+GLLQH+Lnj3xRqV9F/bMSrY3Ebw3V5GwZXiIG6NFGFA3Beg+7XfK&#10;MZVnOS6rTdt9rdL67/kYRbjRjBPo9en/AA/p+Z1HgHQfFN3aRfFD4hXuoagun2jWej/Y9QYWumQy&#10;QsQ+Q2FROdwLZY8AHNaWrXVzbePfEHi/SrXT9as4dKgtbG6urdvJV0t1y7MmzDhFAOcqzDac7hnO&#10;k02f4a6xaeKPDPizS7fTdbsmvVtdVb7TaWk8skwFs4wQwSMRDLlWy2VzxXrngPX/AA9Y6fbv8Yrm&#10;0lkjjhM2mw7pUvJpHQrEgL+XI+wFjkyYGMqOQOHFVfZ/vErp6WWnXa3rvqdVGPtI8t7PfU8e+Gup&#10;W3xZ1631i91Qamuqaoz/AGfUoTB5aGEgTSOuyJShjxnI8xSoAGCa9EXXX+FfhBYZLm1SGbVnt7pb&#10;XS1mSOBHeMiRpdpuEzIhCMzsQOTworyGDx6fC3jLxHoeraNc6dZ6PqkMTaNGyJLNa733ggEIUKZB&#10;x8oBzz1rrPDevacfAln4rV7PUrxvEjJ5a/6S+lw7Q4bk4Xf5W3zFKg9iTkVviKV7P7LtZfj6GdGp&#10;y3XXXU7KTw+2s6BcWHgPXtVutHh1BLuxOmaqlhdbBbNuggidl3QtM7SBQCNgxuDAiuZ8N+HNA8dz&#10;6j8Wb/4h6No+l3t9N9q0liyLp0cCBY5XDZUSTLuK7SMtHycsCe08A/E3VPA9pdeItXku49E1hUt9&#10;Qln0mOexL+SzWv2X92USZpCV3vtI2ryc4Hi974Ys/iVM3xAsNQvrrWPD/lzXehtCTY3IWXJk2OQE&#10;VV6RqHZjwFxWOHhOUpXdlprvv0fztr6dDapOKUWld9v68uht6h8T9Ah0sz6ZqWp+J7K2sbE2viS3&#10;03ZJNvc+bYy+ZtUxqm7GR0Ug5AAr0X4X+Hh8VPBeoN8N/BV14dusTNq18F8ix1BFUMoKRAL5owTk&#10;ZAXBJGCx8i8R3niXxh4Ol1TRPC15HqHh27Mclwt0ILFLAuVS3ME2Pn3AgOFVgOGLDgdv8BtE8a6q&#10;9t8Tvhh4sbSNQtdLl+0eF7Oa4WW7iVSJJNxG2SRUIxhcsGYZHFbYmHsMP7SLs0+uqv0ulprvtZb2&#10;Joyc6vK1dNdP0v2+88/8bfDvV9N1Ndf13w/Iqxp+7utv7uU84+ZRhu557fSum8CeM/DH2KbWfBmp&#10;vbTXlxam58O30wjW/mjl2+UBgiTb5y7NgRfny4OCK9S/aA+IOnarpi3vhzS8zXDfaZFt1WGFQxYh&#10;WjHGV3BfUBeS2cjxTxAng7V9Mj1DXPCsbMrMystwVeJ9vLIy856Y6cgdcV6lGpUzXBqpKPL5fccl&#10;anHA4jli73PYfDVtFb+Jrjw/pOnrN4nXXA2rTWO6KTS1YSSiMNE2x3BBAO3Kl12joRNbQWOt6F/w&#10;mnim0Nvayas0VxeR6bDPcLIpl3mHCCQ4KjLqCpkDYLZBHJQ/DbwTpmu2Nz4Z+J2q+Go764WGNYE8&#10;wpdCDLyzYKsXRQjM6liC6sAcmus0vw94tsdKfT9M13SdT8O2+nskselI9ooJnbDssuPm3syfL0DB&#10;Rhc5+fqe7K8Zb23T+fl6I9Wm9LNf1+fqdz8IrOz1GePTdH8X6hJYny77zU1NojFtMgC7DJvWQPnc&#10;oXYC/IHymvYfDng3whrFnNd2yXFlHeri8+2SP5cxYHopAXrzwSPpXmXws02S7X7Tdxqtzc3RePUP&#10;Ptp3kCkA4EZLbcj5gRgZA969E0D4ra7p6/8ACBjwhY7Yxsh3XLIznJIkKsu3Hyk5BrCfNKXMjup8&#10;qjZm1bfCjQ9G1G1mudWSC0j+aL7L8r+mCATx057j2ro9b+H3w4l0tn8OXdjBciFitxHcjzNqjhSC&#10;d2ew603wp+zlrPxP0z/hKPDurM8zKr7d3yl8kknvtwegyDXUz/Dbw94Chij8SaQgvo5B5clvCdsR&#10;JO5wuCCB2yOo7VP1qMpKKndroaexcY/Dp3PP9A+CPim/15tf1jVZPIZldbhbk+Y/TgkY/X6V69bH&#10;xn4enb4T+F/GK3kf2aOSGVmWVoyN29MlchRkeo9KxtO8dv4a1ONNZ0y3azYeVb6h9o2rcNzt6Djt&#10;wQACeoGTXUz+NmlhuLifTVhQR77eKEhSi5+Zy3fPb+lcuKxNaXxLToVSowWzPnv4i2HivVL/ADqF&#10;ja6tJcb2VDZjzg3RjuUbh3z24B715dr2m+HPssOn/wDCvryK8iuH/eqxkJ+buxAz17joOK+q/Hms&#10;eDH8Ltc6DILW/mcLNJJKvmOvG7cx5IPyjaOBzXgPxJ1fVLW4eK5iH2NJNy3Ue35+Oen/AOvj6Vtg&#10;a/u66GWIw6cjP+EHxGk8LeMP7L0vxBfW91bTELJeToiRsTnaoOTz+XTrX0Bov7UPxthMnhddRmv4&#10;LnC/Z5ZGljkPUZOex6cgZ7V4H8N/hx4Q8favDJd+D5Wa6m2bo1VS/PQd9x4wfb619gfCq7+FnwUs&#10;j45vfhzePNqNv9lX+1rNf3TgjLrkEhiMdFBxuyayx04qpeKu/lv6lYSnPl956HivxF03V9U1iG18&#10;U6TDbSTW+1ftSbto3DJTrkA9SOP6eM/EX4V/ZLiS1OoreW0kh3I2VT5ew6gfhgivqT9rH4+eBviu&#10;2j2PgfR5kWyt2M0iqibJMtuEeF3DJx3A68Z5r57s2SdZI4DMUVuA4J+9kcA9TnPrV4XEVoxTej7G&#10;eJpUpSaWqPFda+FGh3duxMv2OaNjmG9j3AkE8dj1/Cub8VfB6SSya4NurAL/AKyzYMvPqOx4r6On&#10;8BJqcsci3K3LOMqhjHykcY+v49qhfwFeWGnSadCbdvtGDMu45GCASPy/CvdpZpKNk3c8aplsZbKx&#10;8P8AiP4TajbPJc21ocZO+SE4ZSPb/OcU7wl448V/CaVde8OyzSalasJIpzMU2lcnIzntkdP519ka&#10;t8H9B1ncuu6VhlHDwtskOB9Bn8a8w8efstST21xrPhQHVLUL5kqTR7JI1yf4vut+h9q9SjmOGqNJ&#10;u3rt9559TLq9K8o6/wBdiP8AZ2/4KG3/AIe8QCX47R6xc6PHHNJG1nGst5FIyjytshZGADAdxwe4&#10;r6Z+Ev7f/wAJPH2jahb30dtpEVza4mg1a1iIlycCQMVaNHIJV38osQcM3evgzWfho1lHJaGBxblf&#10;njkYbtvYH1/+tXEeINM1LQ7qK5sp7qxhjYqTFKdpX+7jPrzXsR5paPVeep5/tJRP1QsfD2ha3Cy+&#10;EtTlQTLmG6jlEsBRtpEUgeY5Vht63EakdIiOK5P4ifsmfDXxDo0mu+Ifh7PY3V1Llr/w7J9nuIzH&#10;53m5s/L3SBpGiJkFvtVI8K5Dbq+Cfgt+2t8avg74dvPBHgzxMsNnqlxHLdSLp0bzAxkAYdslMjqO&#10;4z2JFe8eC/8AgqJY2WixW/j7RbXVr5bxheXSxxwyTRkKod4ShjlIyeXVuRkEHqexp8+jcH5FRr3j&#10;aaUvUueJ/wBi74hWF7JD4B1qy19d37iHcltO5Z40CDLmJpCz/cEm/CMSowceUa5pPiXwteHT/Evh&#10;28sZuNtveW7RscjIOCOQQQQRwQQQea+7fD2v+BvGHwr0P4j3fjq0tbDxKs7aC15fRnUIZIjjywBO&#10;LgJkY2rLHEMjC9gnjPwfb6xDCljv1CwurZZL+w1fSYZlMbKqM8aqhYsPKCho4HYKP9YOtbKtiIS6&#10;TWuq023IeHw84pp8r7PXc+H/AAl4L8U+OGnXwvpcl09m0IaOGVQ7NI4RVVScuST0XJAGTgA1Z1Pw&#10;z4i8P6bpOpa3olxbWeuaeb7R7i5i2re23myR+dGf4l8yKRc+qn0r7S+Dvwz/AGbPhvrst7feAdVg&#10;k1LXtKltb/SfEBFnbR2908s3QugZkYIIWl3DB+UNxWt8Xv2M9R1D9lTxT4u1nwfourXnw98BWFj4&#10;Sk0nWJJbq0Q38d3LttB5boqrfXCnzEkLBRg5GT5eIz2GHxcaVSLSbS10eunfu0jtp5HOpg5VYyV0&#10;r76P8O3TvY+CQBvw4ZMsPl3dcelE8s0aFi6xru+Uj7wwPX/P8qspc+G7fwtqEWopdJrK6lbi1jbC&#10;qkGyfzw6nB37xABxx82cVmacsGtmS6vLlodNs9p1G6XLGNSeFUD7zseFHqCSQASPepzvd9j5+VN6&#10;eZ6P+zn8YfCXw50/4gjxjF4gj/4SLwDqOhafP4fkgEZmuIGxHciUEmJnWLJQgqA3XcAPPPDCxWul&#10;rawW0cbx79yxyHaSSTkemOgHtxiq+raxbX91tsLQ2ljDHts7EzFhAvXJJ+9I2AWfAJPYABRNp15B&#10;FBsd139hu6+3TinTpxVSVTW8rX17K3/DhVqt040+kb9O5qIzyAMd3p1PX69weKJRIItkbfM2dxKg&#10;546Z/wAf8ajVoZQpjC7JBhSuOT6/5681Hc7gGdpNi7eRk4x64+laS2OXfU9//wCCUhsfEfx7+IXw&#10;V1eyWSy8dfCnW9Ma3bP72XyS0YHHHK9uRmvC9CtU0HSptPChJHlZ5lb5SrAdPwrvf+Ce/wAQf+FU&#10;ft9fDfxSsuIX1tba4ZsKCJAV/wAK0P2ofgd41+Hvx18ZeF7XwHr/ANm03xFcpFcXGkzKJU80sJB8&#10;gG1s/Ke4x1rxKfLTzKSlpeKa+Td/zR6svaTy+Nuja+9J/ozzlL5TJtnc/dJVgOh/p1NSQzxAqkSM&#10;2ejZH+fb8aogqrsJHZXUkbWzlW9xj1/KpreMKAM4XkgM3Ir2LnkTNIyuBtZcYz8q9+f8foamM4yz&#10;5O4rlt38R9T+BqjG/mK0cSMNvJyvT6VYiLH5gx7/ADN16ev+FO5nFFjaCmGt5NyscJuI/wD1fT6e&#10;tPUZmVDuYbfvbuPz9f8A9VQHIHmjdtb5XLHv+FSRSNGVP3lOdqlcgccjHalcrlJnY8Or/eU8Hp9a&#10;amyJ22ygNz8x7f5zUY/eoJRKvzMoDYxluff/APV71KzRsuwsxZm/u84xnNHMDQ+CcYXzJdyjkbOu&#10;fr/jzStCrLkYwyZwo5DHn1zUCvIXadDuCtlvlDFl9R+X0pyXUaRbFK/7WSO/b8Mf4UKQ90IRDDld&#10;2zCruK9P/rfX1zmmpI+GhVWK8nDqML6jOKlWSIuQ5UHdllVh9P8AP15oZRHH+6CqT2HfP8/60SkL&#10;lJILtRtV4wP7u3jt9PerSXMDlomCyKv3e+M+hxWZILqN22gMP4vm6ke3r+v4VLbPiESSBdy8fL2H&#10;0x7/AOegnmHsakbqV5JXPUKR83Pt1oMrqAYUJC/n36D+lVI5443MYUnap3NjLDnHX8/pmpFuN9vv&#10;bKtj7qnOPT8f5j8qTY9y19pUJvClo9vCntn0P1/L2qOTMjoHXduHyMx5POP859aiLXXyuHU7jjJ4&#10;BPOcf5/nilbz0TB+X33f5+vp9M0tikStK0LtKzN8p+b0PHH5frUgKyjzSfu9N3r78/4VTkcxDy3Z&#10;lVOPvZA96dFPGzFwqvx/E3Gef8//AF6rmCO5cE7rtLlRuOQ208/r/P0pgnEowpX94u7b0zzj/PTv&#10;0qJJvPXeqbcsRtUAc5xn2/H86cFyVkhCt8xHy/xN7j+frRdhbUk81gWfLMqqrN3x+nP4U6OSEOxk&#10;nVf7jNxjjPQ54/z7GqqTq7LtZRyAPf0z+FOMjIm+cdGGdzd89eevf6fnR0HItRyRFAFfhwDuZRkH&#10;/HpzTX3orO65Y91Pb159ef8AODTYp0VtxjZt+A0g4HsRgf5/GgzW8jbkjbaOPvdDn/8AV0qSCRJm&#10;2Y8kMdxYd8j+vH4V+1P/AARJYN+wTo5DZH9v6ltz6edX4pttwfM3Nls+wHt/j6D3r9rf+CJRz+wV&#10;o/P/ADHtR7f9Nq4cw/3f5o9DLf8Aevk/0PraiiivBPoAooooAKKKKACiiigAooooAKKKKACiiigA&#10;ooooA/CX9oKSST48+MoIx8q+JtQZlBI/5eH6/wAvauJ01mn1JY55v3e3OwL94/T0rp/2gVef9oTx&#10;pBNcttbxVflQ3GP9If8A/V1/+tzVhLJZXT281oy7yF82PBAGP/1cc/4+zQhKVdO2lznqSUKPyNB7&#10;iZBsgjjVlP8Ay06f/rqBtQg035rhSzPgltp49PeolmQ/6sPhj6dPrUhClB5ylm77vWvXqU9U4nm0&#10;5dxodJQJZBJz90OAB/OpI7WKRzMV3L97b6e/1pgZUKtDEoxjcvr7/wCetO+Ygxou1gPk25/XmnKN&#10;oleg/wA0op3/AC7Tn5RUkUXnqTLlRuzx09qZAX3LJ5m5Wx34/D/PNPCygg7Bu+Y7l5BrmqRcjSLs&#10;RXbIk6zwN83IH+A5/wA5qdJgyCR0O7jdHtxxj9ab5oIMvDFv9nkfSm+cgQFm5kHXjB/MVyuE4yud&#10;HuzjqTJ5UQbyl2jop9fanF5A+AnP8Ix075P51VEgdNiu2OrK2Of8ij7WwX5nX5WK7QeRXTTMZRLE&#10;km4KTtUclgG6d8f1pkgjY4AbfnJbaOai85tp85VT054J/wA/WmxlV+Zpt/zHbjsOP8K3jKxzuJNG&#10;XuBtZlXPXk0b2XdmP5933uh/z1pomEHMcStub3zTWIVNySKcdlPQf1703Pm0Fy2G31z5UWG2Lt7b&#10;6yQ0l1cs46bssd3t6U7VdTZl+zB9z7ssvXNLp8UkceHCr82WynTrXXCXs6dzm5faVC9aWjtH8wCq&#10;3OW71L5yLK20fL1b+g6VHEyLC0ksjPubt92oyZDMN6lfXjr7+9c/NKTudMYxgWDKUTy5MHs2PxoQ&#10;b0B3FlzyV4xTJJY1QgZVj16n/Ipoe4lYqo/iwpz94+ntRsIswshjKFQO2R25psEm75M7up6Yz/8A&#10;qqG4bPEYLZAwvbP0qSGeNhkcL0569aHKyuPckh84lSS21udpXd/+qnIsS/Mxb5Qdvb/PFRvciZWE&#10;UjBsHjy/zPtg9ahupzBGAzHKtkKV6/59aI1ObYpR5dR0lxGTthKtlQDtXkdeetOikaWNjuH+0Fwc&#10;VSeWaZfLW1Y99qr2/wDrVY2SSxqJZNvzDG3oOfatJbEWlKRPvKpukIGP4Q2c9v6YpYQ0j+dI33eG&#10;P8PFIkelQxmV2LSFsKA+Vx+XFWIoPLKzSx7fmB2bsgL6n8P1rO6sbRpykNgBDedHEp3EhV55o8x1&#10;G9sgKv3cnpkcVbgubeKJZBwvzFWbjv1/CszVZ1m5jdcc/Mpz/wDrqY+9IJR5Yh9tjdNhl+Xb97ce&#10;foP8KgWT7KfMPy7idx29T/8Aq/WmJHNsB2bger9cL9KjWYLMuw7vm/veue/bmt4+7oY6l6ORmKnG&#10;Ov8An3/H/Ckdtiq7Pu/2fb8TTAy+XwkZYLxkdc1GrrOfmkCrj9Pxxn+tK+oy1bPlAUDbenyjdg54&#10;qfz4WA3OGKqSec/lVCSabJBI57ZAx7GgSCRt8wC84+UDPrg++aip7xpFF5CigrG6sW54OM/5/rUi&#10;XsVquxl3t12+tUTN83lIg+VvvL1z61HLOXj8x51ztydp3E+uM1EbluVi7NqUlw3mTtubso5Cj/61&#10;V4tTaMeSuGVmyzZyUrMkvI5pViS4P7zOzLdv6fypVmIm2bwSv4dP84zW/LGxjd8xsRywRsZZ32t/&#10;Du7/AOHbiltGaUGe4f8AjznHJ/pWakipLGICudw3EnJB6/4cVcJEqM0Z3cBVU55asvtamkS1camw&#10;C7YdpHHfLe+e9PI8yJWkK46fN29vpWVdi5CRtMoG7JVlz/M/0p39p3EgUH5Y+m5Wyf8AOaJRvsVe&#10;xp3+pQ6aiwW6pI+7C9QV68HFZxuZ7mFlIkkmOW2qpxjHXPf9Kron252UM3HfIy59f51pQeVb2qxm&#10;QHC8t68d+fT+lC92JcfeK8EaSRh3Riehwwz9f89avWhXyWZE8xcdW+bb7/59Ky7W7Z1ULDxjg7xz&#10;x1q01/JbEk3CRrke4Jx1HrwP61M7j5VEtSO0L7kZ1XHGOM//AKs0XXiMxJsm2leqsF6/nWXPqFxJ&#10;OzGZnG4nJY8n2xUXn7ZFMjq22Q/6ts4Az/Sp5O5Nye71Jrzc9u7fKfvdAfw/z0quczYeRWO4fg30&#10;/E1NBtm87UJ0j8jy2WPcw5bt06nI/Sq/2wm2Fsp3YXjgdO34VXMo7GfK2SC2Mf3GxuxsC9Qcf1FW&#10;rVEebzHRnDjqyhsk/SqdnC0xDvbNn+90Uf8A6qmuQ6KyDcueJGVuvp/hSc29iowcRNVvYQ7WybVb&#10;+EqRuI9P6VQhtIkUSbn25+Y4HH59qmOn+cWW7clWPMmOf8aTUJVtIGt4dsi8ZI+bH4jirjLoDh1F&#10;e7aB1kDkLt/1h54+tOvY7aa3W44b7pZVU8A96o2bzBcSXHmKpx5ayZwD39qsTzolk0a/3htUDvkf&#10;nWcmOK0ILYBSwWAtxhW2/wCeaRb17eVRDGG5yD19M9Kab5pGXzRsLJ7r/nNR3E6suN21tuN3fH1o&#10;iLlsXJdXlAL3MqruGd20DH4+/SoZJo9gQySMGY8buh9qqhMxlJ3UY4X35+n05qwfs9quUj5Iz/ex&#10;7VMrIqJXubWZU3/K3+71+lOsEMjqksAZe4Zv5U4RTPuliib5uV3cfh7Cq8clx56iPap3YkIHXip5&#10;vdGo6l3UtJj8uN4EXdsydqdD6f561izrMzGH7235jtHv1/Wuniim8jzJWDbv4zwM561TmtCryfvF&#10;Hp2Hv259a544jl0Zt7PqjKhvJYyytHu/vNux/ntWna3e9cAbjtwIynbpVFrWNrjDD6deaYwjtkaV&#10;ZvlHLMSf5/jVStMV2L4mmR9LCeZtZOdoPtz36Vw+qX+X8oNyx6ucAcYx71reItYnuYNqS7lwduOt&#10;crdXqyNH5S7pGHK7RwB3/WuqhHljZnLWlqWnuQobe6r1yuQM/T05rPml3fvYJVK/wt/j/ntUEwli&#10;lIlDr0J9QfSortJIFJK7FwctM3Uc8kdK6kuxyyqWJrueQWXnFju3ZO0ZOO+aoyaw0JCxSfKf4ZFB&#10;z/nsapz3sol/0R/lkcgruyTx6f59K1/Dfha+1qXZO8URJ3Lt6vznH5U5uNON2TFyqStEoWEV/dAC&#10;OKRmZsK3LAcdx6cV6x4M0jUbjQUtpoGje3XMfmZ+YA/NjHrz/npH4U8OwaVEssWlWlwIcLNLuKue&#10;v8JHX8R06Vq22Zo5TKJPmUZ28rkAcZ+v515GKxcauiPcwuFdP3mW2nur2xWSWcSqZ9w44KqAMfgT&#10;2/pWhYI97BHsfc0IJbDDO3HIx0PT+hqq2ko8zQCVCse1hGuCQx+bp77vp+Na2kWFhFKXgTfty8Lx&#10;N1OOfXjvXl1JLoepGPc0NGgv3tUmtYfNVpFJbb2/vDGeuOR9K7jRdIuE09rgWaCO4fD+cAqr23ex&#10;5/H9a5uxv7eWNLsSrDK21ZowwYH0YY/DPrjNbdvPcXd6qWstu4jwJT9nON2OvJ5IPtXl1pylozsp&#10;x5TWsrTTBbxadqkqzRrx5kcY3I4/h5+g5zWn4auLbVo0S20pURcmJb+T5lYcdQT1H41itHdXVt9l&#10;TVVaRCW+XClV547ccU260nVLqwZ7GTTJkK4Vo5/LY/iSMGuX4lZs0dondnRFhRbtdWtpFY4ax+0A&#10;59SMnqB0HP4V1eh/FXSNA0NrPUNHW2jj+Vri5gBUj1yAc9q+T9f8G+INGvftl7b3StJlhuXcB7Ag&#10;4J56+9U73X/FUkK2C6rPHCy5WGOZtreny10/2PHERT9pf5f8E5ZZpKjL4LfP/gHpfx3n/Z/8ZXVx&#10;deGZZLLWN+G1C1tG8h2z3QOoP/fOfavMLrT4dFgadtRgu14+aHcCffBUenvWpY6TDDYedc3DvMy5&#10;2lu+ap22nX5f/ShhQ2N7Lj8a9vC0/q1NU1Jteev9eh4+Kq/WJ8/Kk32Rl3t9e3UIFlA+eNrZ6cVz&#10;Hiy98YLHmytVlYkJ5aN/niuvvpfDlmxzfo1wjFvLVuuO2PSuVPiO+1XUo/stiwt2XO6NSxznt6Di&#10;vQiupwy00KMelXWsWsWfK+0LkXBuYQ3l54OBj8qqJ4VuPC2rQ+MrMreLasy3VrJHhXgbIkUjoRtJ&#10;4Irp5bho5RM+h3Ece3a05HPHt+P1rC+IWqXWm+FGEPmMbhtqzNyeT0H50JahqfRvw/tk+K/wEheP&#10;U5Lq78Lyz6f5kaqzzQlVeF2H99QUI9w3rXxp/wAFH/AWoeK/ibot9Jf3MCx+F/MKyR5C/OzJGPQn&#10;POc4wtfYf7DvgTxN4f8AAiy/2kkc2ta1qD6rE2JA8cQjWJVIxhv3vJ64Uj6eQ/8ABUP4c2Vn8XPD&#10;t3pVvqDzaroU0c9pa3JbesUkYjYKc7BktuK8ngn1rPEv2dO67hGN9Gfnbaw6t4dvIba7sjsjYvcc&#10;bivPsOBz1+laemazcaPqLXVkxjSYF2KPswvpuzke/p2rs/HFtpy6hb/Z9OeEW+yK/wDLO5ZVXJwe&#10;OCCPxHrxXPx+D/DevzW1v/wkiLHJNte5kVeOh24z37E4HuK53UjON5GLpuL0Zl6t8VfEXiKO78PP&#10;qcg/tRgbw/bGZLjB3IWBPPOCMjK9sVk+D7680rxYZjprX8Ont5s1q8LspiyBubb9xckAnIxuAyM1&#10;6Cv7Pp8Fam/im+1jTI4tJtlnutH1gyJJcCZd8UcZUHzWkQkgqQEGMsD0g0D4r/Dyx+Hg8JWfgp7H&#10;WlumaTxNZ6gRO9u6fPayA8MgcKw7/eH8Vcsa9GULUI3WidtLX6626W2vurDlCbmnUdje8HfEa78Y&#10;XWj/AAg1Txtc6L4duvEwm1G7jt45n035NjSxOWDsQhb5S4DYGTnkVviF488T/C+61T4W+HPiO2ra&#10;fa688kl5bgbLl4fkivI2+8N0bNg8FQ7AHkmuINtpmhXLXHgDVZr21ubciaDUbfZNA/mNlRjO7aFR&#10;s5XJJGMDmvpls2pLb6p4jvlu/tCsssMMudqdhnIIYHt2z3zWX1WnKpzfZ7WW9732vf5msa9RK3Xv&#10;fp2Op8D/ABZ8W+HNSvNQg1VFvGfl9pZ3j+XlXIOMkEevHWvb/Bv/AAUd8ReGvD154a8T+DLe8gk8&#10;u0svJYL9htyXLyhB8sr4KL/DySc9BXy74V06y8R+Ix4fl1dQkl5HbXF7AvmeTCMhnC5G8j72MjJG&#10;MivQfFf7Gnxp8K6TdeK7S80u80OHeLO8W8eCS5I3ERiF03iYojv5YyAqtk9N3nZpgckxEo08Wld7&#10;X0+59/L9DqwuKxsE5Urnr93/AMFDfG9z8NYtL0PxhBot5p9/DPI+n2ph/tA713S7QdvmYUKduAY2&#10;YYOWNfS37K3/AAUO+Gnhe9uLj4ka552i+MrdbLxI2osJIEidT5ZWBgWMkTDOd7YCqFzjn8rNF0vW&#10;fH3im38K6NsbULrUFtreOZvLG8tgA5AI5z2z613dsuvaJLZ+CpLHVrEWtwJry2k/guAPmbGfkCqG&#10;6k4yeBzXh5pwjk+IpeyS5b66WTt/w606I7cJm+OhU573t9x+mFv8Ufgb8M/BTfAn4d2E3xE0/wAa&#10;aTFeat4j1Lc7+HrqGZiYocBC9v5nGHwylmBLhttV9V8OXGu6JovhDRdWa3tNHs7i202GGOKaK3uG&#10;mlkuBBuGIg/nQMUBYqTISSAufG9O8Ma9JrcGoeC7tZrG2s1vbvUpoJFkiZpEMsYiYZkkf5m3FegO&#10;cZr2Szk0Xw/c61pGj6tHeXOofY7PUI7cu6KksrSSbERSi5ZY0flecDI5FfnNenTwtRSg229W3q77&#10;Xa0Sdmlolf53f1uFzGdRtVErdPLyXXoY8/whvtE8K3Nv4c1uawk1Cc5N1a+WiWsVuYZFOfmZ/NjB&#10;E3DEjJLgkVX0Kwm0K0vIF0NtQtNV1RtTt4dSkkRdNhjkWJYRJECHQERZVdhCxtnJXK+1+MdK060/&#10;ZFs/hZZH7d4m8NS32s6Rp91qwS3XSwWkmWeeTMiyFDNIsY8zeAQEAbAf4t+D+sRfDm4+PfgCxvbz&#10;wXpOk2+oanZaxCIL9JJYoN6eWGy0LEghwVZvmBwoOZpZlKpG83o5NJvS9rW+/S3o1fc9yEaEtnZp&#10;J+l/+HPCNO8IWvi9fD+h6nfXkEtna+THeabbqLiyupJXdotpOGUF2Eboyrh2xhkMZ5K5+GNxqlnD&#10;4y1fU4be1uNLuLn99MzQT7WKyQjcFKy7klztVgojXkFzXpz6NeeFovD/AMRLHWbq0ivtPt7qa+tc&#10;NNHYOzjChV2rH+6MQUKOVkI8tjis3U9Is59NtdU0XVJLb7PM8PiKzG5VmmiVntnJORAVAiVZlAkK&#10;xsjNudgvsYfHzjKyenptvf8Arv63OephYSjt/Wlv6/4Y+c/FMIn0XUBc3E32a3mka48mQ/aHlS3T&#10;I3g5ykbM2T8uzedrfKSeBbvVY9T/ALDubIafAbFheXSaepghmSVWlmWNlIdPLGxZNjAE4wFJFe1f&#10;ELTotZ0uT+xvAKf29a2N1bWdrY2YkkMiEzLbSrgJHmCKORZm3FwvlfLuArG/Z203Rn13ULTXLvRd&#10;furgxyX3hnVhJLq2lxg+Xt8r5Y5H8wr+6P8AC2MHea+gjj4fVZT5dumn39vm9HseLLBy+sKN/wCv&#10;66L1OC8cTeFvFfie7bwrotj/AGdNp4Sxs7QBpoIPK+e5ZFJ3Y65YKoXlenHO+VqNhd28E8v2y6mU&#10;It7C4ZFaSQDE+VJ+7uAbnqBhete5X/7NU974TuPiH8Nb60uoJL65+z6DJprW/lxSjb8vm9JAxyoB&#10;SI4253A14eEn8VafFZtcXFrNZz3a6fDDFIUj8uP7QqRL3UtIWYHIAGRlTtHbh61DEUrU3fl0fdev&#10;9amdanUoy99b6rs/QY8GkCGaWzm5aNpGk8sMcbsfMuTtJPXHsQT24XxH4W+03F59kLM247ZhDlo2&#10;7MrZwqHPqWHBBHWuzaz1Ce8Twbo0q6hqF5FFPp8bXHmXkfyyM23ywrqD8zumChyOOgNTygs8+kQb&#10;5ZVunaOReJFjH8cij5U9CG4GOGx03pydKRx1IqojhPDOsTRiPRbdZIZIZFUPqT83jSFlJQnKspAz&#10;yAU2jqGK1sahaR2dvDeWsIaFREZ5oVZmaCQK2I/UMeADj7uDjGKpXWg6tNL9ovltYVjut0drtLRv&#10;ERljv7kHHVSCCRuFVNC1mE2KpHpEl9qFjp3lzTXLbrUR+chEAZAWAf1baFZmXowI7n7/AL0Tj1jo&#10;y9JcTeH9ZTVrAKsmm+ayJcTqGlX+OLb0fK5GMYwOnUVNcaHN4b1a1OkabMW1jSWk0ma4hCSR2LEu&#10;ZoYFYLg7XXBJ6FgCSRSSG606/wBPknVbP7RfyTLdajsjhK9opZd2dpUll2AsVB2luCbel2i6R4jk&#10;8KG8gGl2OrfuNWkvkaKO6UZK2rupMIZmDEsAcK3GcgS3pp2Am8JapqmuaEuo3lrcalNp99O32TQY&#10;FlayRDkm5glj2xzMPmRl2hAudwJAPnviea41TUdRi1HQIdcsVvd000gluXjiliLKYnGCoPmISq8h&#10;1ABwK7TxvpuoNY3Xi611Oa3m1WEXepaJFK9va3WZECQxIxP2kKVyWbA4OM43HO114dFv9O0/Q59P&#10;t5rqRr26sdPmKwRHy2UQI5Jw77T8mSQduF550ou0ubv+FtxVOZxs+gzx5ZeKoD4eXwldRzaRp+hy&#10;QaLDNP8AZ44psgzQgFWa5Ku3ys2CS2CQeTws91pWs6LZ+Ize6bJqdjfiAmMSWkYZQm2WVGxGxHK4&#10;VRgEZ+UVveN9b0vR4bf4V6jZ299oltqKtpur2Kqt8lyI1klgnj/1rx5fHSMM43ZGDWt4r0Hw9rdv&#10;DcanJFqHnTR2cd3GotW0yEInkSeYSd74yWhywJd+T1G1OXsox5lv17rz831217nNUjzydv6/r56E&#10;NrCsOtp8QfjP4ru9P+0aT9ot7y80vdJeSIdsYjRztmTACg8gLhc5OaXwvr2kap/ay3WgahrFnPuu&#10;dM01b5rWHzWOYpyqcKcv80S7ow3GFH3sibWdZ+FzahqviO40/Xrq1hFno9ysbbFDJu3RGRNioVwO&#10;D8mMgZxWN8PbvxR4H8Ux+ONZnknh+xNdW8cgMkMO9igVShA6KOuRn8MX7L2kXK/RW6fd1FGp7OSV&#10;vXr9/Q63w9rGoWPiy60fxNZzXmqeItNU21rodurbIgGV2khxhCB8x+UK2OMZzTtL0i8Hjk/CzUYr&#10;S8up5vMtplma0a3lI2LHIyjGfmOc8Lu5xjmvqPh6Lxz4tvPiF4c1mbTdQh0mOS+mmjKG4UBvMOyI&#10;hkJIK5UAEDJB5J0Ncl1PxDq0eieEG0U6Pp+lt/wkUMw2ySyA7SilNrSOpXHAUZQDLHGcpct9O2vk&#10;/wCvvNY81vnp5o6S48X694K8d2+r+KJ76aVree2azvIREsZgXCTwvg/u1VmzIApJAwcNmqNx4ivo&#10;9d/sPw7ocd1JqDRIphkDRwQtsOydlJZHLLu25wp3HDZasfxVNo2teAfDN/4U1a8vLPTLq4TXdavA&#10;TKscqjy9yrwYiQW+YggxgEVY0zxHoPhzQLrw3q8M+pzyqZdJjuMLJdKoYGUNG2ECDkB84JKnOSaz&#10;jBcqdtdvuf8AT9DRyd7X03/A0ZvA+ieH3v5PDep3WoafcGPzNPnk3f2XNASklr83DuQvHyoGwQSC&#10;ATyU3w4+IPxG1mTWvCkjRwabMrqtvGLVbNNm0QneylD5gIKMACcYyduez8L6fc+B/EMb627RRyQn&#10;W7jTr6787+0odjcKmCGYOrAxnAyQdw4rR8Bz63DDceOJdQt4bXXv3N3ZtcL9nvN5ZhGizAqCihf3&#10;fzDJVgBnNHtp0U3F383/AF/XUPZxq2T09DltIufhd8bfiDpfw98T+GbzRLq8s49Ptda022xHcXUZ&#10;/ePcKQN5HQFNpJOSTnB6/Q/BHgPwVHeaZoEmuatHpcbtq32KPypkUv8AfRDjfGgjkLcKxLqDjqKP&#10;hbwj4Q8I6JrWnRz6hqDaXqkE2madNNMh015DhGzJ5X+tY7HAJyHPfAqH4W6Xc2VprXjXxdqctqsG&#10;n3Cz6asK/aJrMZcbHwwO9tvzJ5mOTjGTU1KnMm4Sairad3+ez9LjhT95cyV318vyO41L4CNr/htf&#10;F/hL4k6VcmZf3tvf4jdJC8SFEOdrndISQpLKqEsBTvAXwp+O/g3xhfWWl6fptzNqFu1vYahD4kFt&#10;HqMjsBG8U2VyhIDEkqrcAk5ry/QPHPj/AFb4cXHhHxLodv8A2FqGrSSQ2uohY7iSeUxuWi8sfvH8&#10;sKoYcIrnAJNdn4X8MeHhaXc+lX935drZtcX2k6hILYyyRxlmxMo/cRgu4cdWKLhByRjUniadOUJy&#10;T100vppbZr+uvUajh5SUoRa26/fun/XQ5zwr4R+LP7P/AMR28QeMPhjfWdvq1xDLf3U1q8ixJKRN&#10;HLGc7Pm+8CM5AIHGa+9vHvhr4Cf8FCfA8/wb8OLDqWsNobRaLrkVwdsGp2kLSw2qcNEWk8x42GVb&#10;0DBfl+NE8V+E9I8PWXhn4t+OPEkei2a+fE2geIAwuc7zDEIZHdLTyigVs5PzcFcZb074L/tZ/D3Q&#10;/iND8RrvwJdWGi29jGk2uXuqCKx1EpIHSTaiGIyNsZSXJZSvykOA1eLnVPG15QxVFNVad7OOie1k&#10;03rftf18u7Azo0VKjNrkna6erXfbbfc+O9Hg8SfA/WtQ1fRNL+0x3FvNa3+lXE5WbTZCDFIhXjv0&#10;Iw3AwRzXpXhfxDYfEz4fa14D1jfovhm3sTaTSTxpFcmZUzujljHzY2FzC33lzg5zmp498UaR8evG&#10;fjL4qeD7OLRob7Ubi9tLiGT7VdQSMzOWLbSybnJLEkjOdoAwK8ng8BeJ7XUtQi8WXDCZpDcGaaN5&#10;o7mUxmRlMvRXZW6Ec8+lfYT9njEpTXLOyfmnp8tNrnirmw8rR1jr6f56ndana6f4H+Bv/CIfG7xl&#10;p80u6KXSrO3lkAjj3NukiKrteQq2CsoBAO0EAqa1PDH7QHiL4jmSw+F/hk2dnZTWUdjceSz3Esgk&#10;wlwiAlRMAxGEU5XjA61c+HmoWHhKbUoX8I3Os6XqkaSRWX2f7XapJ5ahkiZwxmL/AHTwCpTb0xix&#10;8Qfhn4Z+H/iPR/jH8O/FE/hW61i4ERt77R/tGi2d0sGRbHaGaGRmTIBRh8rHOOBx1KlFycJq8nqn&#10;0vvay228zZQqcqlB6LR97er/AOAT+JvhBrfwwlk+MmqxyX2oSs5k0zXLQtqKs6eYROsgCeTiIhWC&#10;A5YoQvBPWfATXNEvfA+rN4C0qzt7T+zxreoaDr1q8lrcxw4eRd33Vj/ihYr98Bc4JIg8O+MfCHjP&#10;xtongD9oDwvqV9ql9pr+fJomd63c8nmD53VllV48AbjlOyg9cr4r+NPG2matqWh+LNMkstPkWNNG&#10;s7WGR21MLMWSGGdYhDDB+8JKJgEfKACcVzc1asvZT30d+lr6W72+Vu/U6YxhSlzx27db+fY6XxN8&#10;Udd8WeD7aw8Y3k/hnwmum3EdndaBpgfTfNu8vNLLHcFWlusKVyhGwp8m0HnyzwL4u0X4bsNY1m6k&#10;1u8vGlia6junklhtXYlZZbXOSejAK+Btxuyc17RMi/E/4Zal8NvHui2ngu/0y/tLhjJF9ovLRi28&#10;SDcRs/eOEaTcfl4wMAVxHwk+BklhYXWv3PjzR9Uea9uraS3umjht7gxHIZZQwdQd+SpAI4IOcinR&#10;rUKdGcZaa7LrfW90uu71sOpTqzqRlHXTf/geXoYPxR+H7ePLlfHfw01qSTUNQhhkuNGtrgRS3Cbg&#10;BKLclnJEihmX5sY3ZXrXp3w4+Hfxa8K6J4T1K01+68P+NLHUPN1W/wDF0pkt1t3g/dsB94QuQqgj&#10;coIzwTzoab4X0X4Ym8mm+HdxqUejMrLaq3+kCZVCBt6HKDd8xXI3FRuPauT+LPxY1j4uaFHYx6fq&#10;Wn3drq7zaNqVzDMszW0oy1vI4LeaA+1kHRctggHFZOWJxnLRilyd3Z6NWta+q7q35WNY06OHvUl8&#10;XZev4HR/E648NfE7wtq3jAeHl0PXrG8gik03T5FWC9yuJZEVSyod3OFJByemBnx690jU7K6gaa1k&#10;do7hGheOHzMODleO4LAcc/Q12Hw2b4m/Dca1e/Eq1jutPs7SJb63mWJ7y0sZsl7y3hfb5hXcpVvM&#10;UozZIxnHP6N8TYdUu7x9UuRbW63E66XHdTIlxc4J2OCAy5BAU44J5BBr2MtqfVaM6UdYrbW+6Wi/&#10;PXv2OLGctapGctG/89zrYvG2h2PiA/De80u0a4urG3fT763vjJJdOIovPjiWZxCsk6kSq0uCuZI+&#10;rYFaz1/xPqc2qeKNY0+aO4urObVLC20hYfJiWSULNH5RkSRSN2fMiD7G3YXduK7hsvgt4wt7XxFq&#10;/hSNdPvbMX15bK0sc1pakSr5e8uVkZJIsk5UgBmyRhar6Z8BtM1rU0fRfFslndagpi0+fU0WaO4m&#10;y0UiLcbcK4cuCGCkE4ByQT5kamHje909N1fXr18tfvOvkrS219GWvD3xbtfCPh+3iutSji23cxWS&#10;8h8lp7YsD5yO8SM5Z/NC9flU7sMuD9J+CvE9j4z1KO1uWs5IbhJRYag2yP7RECo82Lk7lJbO32yM&#10;jkeF6Low8SXmoxJdwDVHt3bUtKkvGIhkV1DsIn3bsHDMrDMbFyuATn2H4GTeDI9Tt7zWLGzsbqzm&#10;InkS3aKNQQW34+6vGcMOuzoAK48TGXLzJW7nfhZWaTZ+hn7FHwag1L4U/wBoXOuq0kk7/uyobAB4&#10;OPQ/TFemah+y7oH9m3N9d6hNqD5LR2rRqu3OTgYzx9e3rUP7Fc3hzxF4Ti07wq0LxLYrLDhhudi3&#10;zj8Pl/OvfovBc1zarbzqsZk4LZyD/kV8fWhiZYiU431PbeIo06ajJrQ+N/Gn7KXwx8V2kNxN4dWQ&#10;Mq4mhyJGBP31YEYx1wcjAJzXH+KP2bvttmug+DJZLW1tYA897Bq6fOAoOWQ8FQo6+/PJr7j+IPwd&#10;0mbwzJbqp2/ZZIjMrGNoVKHB3KcnsOenbvnxnxZb2ltozaf4fmjlMOn2vkySRgXE0m3qwUZRTwWH&#10;Xjpjpp7TFUrRm2/UmnLD4j3oI+GtS/Z+8R6zZyPpWtCNoZJI4YZo2jaVk5JyCcqeMHkEMMda8u1H&#10;4YfadUm0MwXd7qUc2yW3t3Plgjjb0H+Rz0r7R+J/jrSfG0Vr4euWTS9St7jdE0PCSlRglf7wY9do&#10;C8cY6VxZmtfAfiC61HVby0F1cKj3MKpul27eHBOCQce2K9SjiHCPM0Y1Kava54z4I8J+MvCGrwaj&#10;q3hmPTrZp4fLuFAWWPpnIXjOfX29a+rPG37Nfw08drpviA6/fSSwYW+sf7Q27cISDwDj5jg4xwRn&#10;OK4/V/Hvh/WtD+03X9m3CxsPN+X/AFbY4B9B05HA9a808c/En4s+A9Vk1eT4a3CaPLGNupRu00Tg&#10;rw5ZCCg7cjOR3oqSnirWfK1cdOMaMXdXTK3x1+Emk+BfGi6TZtbwW9wreTI10AWdfvdcEKc8HByQ&#10;Dx0rxnTF1Ww1baUhkgYt+9kXOV7cf59a7rUvECeJtUk8SX2gLNNJ/rbprqQup65Cn7p6YPeuX1/w&#10;Xr2pRzan4bvFMMcZlk0+cGOZF65HZxz65/AE12UYx5VGTOGtfmcooP8AhNIoL14ItO+6A2I1ABHv&#10;7DI5FU9U+Iem6zG1vHp32WZW/wBdtZcNjvkYI9M4rn4tH1zSLqe9fTCse3hcttQ4znHQH8afBoHi&#10;vWnuNV8P6NHeSW8PmXVjGjBjHnBYAA7hnHPUe9d0cOl7xyyrS2O18Fx+Hjo63PjSFJYx91pJMr/3&#10;0M5/HrWx400nSptJW408wzae0ZEcMb/K3r9a8jt/GYTNvq32qNRt2wrIj49trhTjB56gVY1bxXrd&#10;xaRx6ZqMLQwyDdbqGjI74JAZR+HHNTUw9R6plRrR5bWPKPip4Qt7HxfPp+n25hhdi0cYJbGR79Bn&#10;PX+nHn3iD4V319IXN4gTp8wOeTzXtHxF1GW7sW+36DPHODuhlh8uVOnZlOevtXnj6+7Xf2a+laPL&#10;ZLspXHrjPb2r63LcRWlh436adz5vGUKaqvzPOpPgvfWsjXUdjGis27zLeMHcB1P+fxrivGfw+mm1&#10;WS9tIW3cAK0eO/8Ajj8K+jYvFfh2wsGke9t5pAeY1Y5OR79/avP/ABHquj63qEubZVVl+VfMHH44&#10;HNevT5qktUeZUpxjszxtNU13whctcC8Z4whbymZsEDp65656GvUPh3/wUD+LWjz2dmmp3U9jHara&#10;3lvqbC4hk2Hh0U424XaoGe3ryMvU/C1he2rRCIP5qny8dvfP+NcTqPw9Nl++tYAh3MQu3njuB6H+&#10;ta+zcZXRi58uh+hnw9/4KVfsx3fxW8P6W9j4kbT2ggF5rmpWKK1rKHJaOMeaxEXVSGbYwZiY+lfU&#10;njL9rb9nW7ttc8MfshfDfRpFvLdLLVvEWo3C3F1crtBDRIu9bR1I+QiGQyDGfL2ivwx1G08SaHHJ&#10;Hbx3Ea7h80bdcZ/X3rpP2fPjJ438A/EjRfEq6uq/Z9Qgl/0uF5VwkmfnUEFwBzjrXBiMHRxFWNSu&#10;ubl6Xt9/c9DD46pSpuNN8t+3/Dn6za/8IJPiX4c1PR9d+HVr4js763Vp9Skt47PUIfJ82XaZfM27&#10;Q7l2BuFZvLUeXxivCde/YU0Fr5tJ8A+KbzT7yaaOafwz4mjaOVkVkRTFIFV3VllmcuYyirGMO+7N&#10;crdf8FLrzVf2pvGGjX3xA0G++H9nrl42j3txpw0n7RZQkrFLBGnzxu67cJyxDHOMk16X8Gv23/g3&#10;8brGDwhpGmrpuoMrs1rqlqk8JRAGO4lHhPfErxF+QMg81pQoWX7mbjezs9UtPMdatTk/3sVLpfZn&#10;h37Tn7P/AIj+FvxM8Saj4T+Her2fgn+2JR4fvJLgXyx2Zd/ISWeIsm8qpzkhuD6ZrzazSO4t/Mld&#10;QvRdp6cV+k/hmHwnp2m/8Jr4c+IuoWLXkGbeHTYWvrVGIaOQF5Jw1sux3wVukVgWHlL0PnnxB+A/&#10;w1+Kd0+keLPhhaw6xb7ZvtnhGNory4tP3QMpthGkrKI422uLedd0jM0rdT1U62KorkqQbtpzLrpv&#10;Z6nHWweHrS5qM0r/AGX08rnxI9pGMj7S2Ou3b34/SpEa/UKoug7bQBuJ/wA5r6Gtv+CeqeIbj+2/&#10;hj8YrLWdFgsbi41SK4xFd2Tw2pkeIFS0ZfzAUVXMTlVLFUPy14R43+H/AMUPhVcR2XxA8H32ltNJ&#10;JHFJdRMIZ2jbY/lyfck2sMHYSARW1PE0a0uWL17dfuOGrg8RRjeS0MKPxXrHg7x74e8VBAIbHVIJ&#10;JpVPRd4yw/DPvX6xftif8FKPg78E/inN8PPi6+qWUPjDw7aXEN1ZrbzQtHc6fGVu2VpQyYwVUhc7&#10;4s54zX5B+O9Qnl0WZWtvl4wp7+/+e1fpVovjn9iLxBB+zr8Vv2r9Fu7u68WeBbDSre+uLGG9sWOn&#10;arZuYJo5GXaNrMpYZzHLJuBCgV83xFh6dWdOU02k3ou9r3+Vj3Mhrzpe0UWlot/W343PGf8AgoT4&#10;1/Zr+IHxg0rxH+zJefa9JbwzBFql69qkD3N8s026RkU4J2GNdx5IVcnjJ8HhQI3A37lJAyQD+OPx&#10;/CquoWemaVrF1Y+GYlWwjuJhZlSCrxhjtY8dxz6fgBTopQV3JIdqt94/L2/z9RXtYGn7DBwp3bst&#10;3ueDmFT2+KnO1rvp93/BL0Ue5VkL/dwVyfbvj8/f071NH5Qi5Zl4I/eKDjj8hmqcU5k/4948ruO3&#10;K9B0z/T0qUPLtYtIpHGF/r05z/nFdj2OHYtiaIoo3qW/2WGc9Ofb3/CnNJjaY1w3QADgfl/kfpVV&#10;JVcBDGu7b8vJO7/P9akDGNQGcKirlVPfPrn8Mf0qS0WBvwrsgVt2CF4OPyH+BrrfDPwn1LxV8PtY&#10;+Idp4h0eO30FgL61vZpI5vnB8sRgIyuW2sACRyMe9cVBNJIfLBz8uXV/u47fj713+gPaab+zH4iv&#10;LvTMyap400+0t7hZ2Vl8i2uJWOOQwHmYIABzICT8oU4YicoRTj1aX3tX/C5vh6cak2n0Tf3LT8Ti&#10;Xk2FZijRbdpC7sbe/vn/ADkU0SROh2kqrMFyvTk/16//AKqbFa3t3BPdW9lJJDZhHupI4yVgVztU&#10;t1Cgt8oz1OMYPFRzrC42oMxxgbhtyAv09P5cjituaPQxdPl1J0ki3eQ1w29Wyq7TknOT/n9Ksx3k&#10;UYbJXpuyq5H4eo/lWas0W1mEK/dwW7k84+vSpUlVo/3i7s5289fY/h3p7kl4Msq4C7m4ZmHT65zx&#10;UReSM5m2rkYHzHHtkcY/w5qJWukXk8Nlm6hTxyfrxj8Kc7pcx4Me3u24D5R/T09D9aPICe31Boxt&#10;iC7VX7smMjt9PoT789qkiuZciRmxt5UN8u08jn8Tz1/HiqixOC2XG7naGP3v8/8A16iha43neu7D&#10;bcH5cH/63p/OhAomizsJNgt+P4lLdCOSRxins8Ub74RIu3gR7unvjOQf8881WgUEh0k5fkfPnHfI&#10;B/LP9BTGuGTLK6nuy88fh69/8acirF35Wg2/aM5Xndz/AD9ev4U0meOPfA27d93bj6YPf/PSo7W9&#10;UgwOVY7d+GX5h79PcdM9acWEPzOFPeT5iMcenbjH/wBakVEmE+9OrKcgc5wxOO/brThHIV3L8u1s&#10;SKevX68HrVcsVfY8fz7tu1e3+Bx26/zqSNl3rHuKllAy3c9x+H9PwqeYCwJJGTZ5juFU7WB9Pcd6&#10;JmyMybmA5Vv73XrUIcLEj44AyxICgjpn1pqSlpNyD+DHMeMfl39f60Jkstw3CRyeT5e7cx2pj738&#10;vT6/ypI7iGZf3YwCoOCp6/48deM1AZS5Msqqxb8T7dcc0rMBtQbeuN+8jPPB/wA8UNiRMrbY83My&#10;swYBtvU46cf561+2n/BEcu37A+il8Z/t7UfmXv8AvutfiKSkoO2fjduX5Tke3v8AXmv23/4IgNv/&#10;AGBNGYH/AJmDUsf9/q4cw/3f5o78t/3n5M+u6KKK8M+gCiiigAooooAKKKKACiiigAooooAKKKKA&#10;CiiigD8Gf2g445vj341llCnb4ovwrH+D/SX/AFzXI/aS2ULd8j5u/wDn+ddb+0K2349+ND1/4qrU&#10;DkHp/pD1yEMhLKrHPQHb/wDX719pTpwjDQ8Ocpy0ZYQwypkxnaf196dMrI2YuSW+XLDmohOSwmYH&#10;5WH3aVZmLhVP12mjUcLbEryZiEirk84RSOTn/wCtU6zCKQq4ZWCj5sCqsc0pDMpXAxh2H3T1/GpN&#10;7yNjdxnDNjngda4/aSlNpnTKKjTRKs7Iu6QkDnGFH+e9Pkbeh2Rtkdlz6VTMzE53hm7eopvnSGXL&#10;zDB/E7f8960Mky1bpcP+9ztK84/z/P3p3mkNjzfu8fNx7fTHT86r/aQFZpGVl6bvf0qMyEneny/K&#10;S/pz3/Ks5G8SxhN3ykLu6HPX2pzX6AhBH8q8lhVKSWMBlcYOeSc8L7/hSLG+3zFO0Nkqqjk/4dKi&#10;UuVD3LayeZuZVxuPyqMnPb/P/wBalDBtwm+XnLcc+nPtWfdXoiJSIKTnLMvU+/0/rUNxqrRj55FV&#10;ecqvOR9ev606fNU2Ik4w3NAXNsXZWkLKMkdMfj3rP1jXI4oyiS/vHGPMVSfWsu51J7jLQn5ed24n&#10;P0z6cU62spWkaYtuZv7xz8p74/ya7qVCMXzSOOtWc9Ii2LXN3cLNNKc5zz1fj0raiR1bY0p3Hb6f&#10;lVHT7Q2sYkJ3Bvm5xn6n9f1q3M4EeZLgCPO5fmHGOn0oxFRPRFUaelyeSRR8pZVXGc7jx+FPimld&#10;CpRVx93bnJ/z1rKu9VyVEEedx+96/wCfypBqFyYmknHkk52/NzisIybNHGKepsedCCdxJbb8u7j8&#10;/T/69RrdTFgVAX+N+4H09vrWS2oOT5aPt67PQCq76hIWKLIT8vzcdMdDWsYuRMpKJtyXu3zFbczd&#10;DtbH40w3Z6BTnruPGO3asmBNTnVDbWT8ADoD16fWtjTfCuqzlXvPLt13YbuwH0z0rGpUpU9JSRpS&#10;p1KnwoR9TkiHzndztU54HGKWGJpbrzLtfMUNltxyc9Pwq59l0PTnMd4rM3mYXc2c8egq5Y67bwwe&#10;VZacPrt9+prN1HCN4o09jeXvMjnnZbX5AEUn7qDr6DrURjmuEMMce1t3zADp7ZPTpV5tMvtSnS6n&#10;kSONgSqx8/oBz+Yq1b6XZ2jtFIRJ8+csQVPPOOvpXLPHcq0Vzsp4Xm3Mq3tJEPkvNjbhtvXP0x+t&#10;XI4vJg8wttBypeRCN351prPb2hXLRxdNqlQMDNZ2salPrKf2XparKs3DSMPlTtxkcdOvvWMcTWrS&#10;2sjaVGnTje+o59S0Syt5I5pvOYxn5Y1Hycda5/7QskrIrZG44DN2z0rQuLH7KFR5I5GO0xrjqccj&#10;2P8AP2rQs9Jt4oJLq+EI8wj5igwfbHQf/W5rseIjh4829zlVGVaVnoZrXcVraMsF0zTMm1V2cJk8&#10;e/5Vzt5A/ml0ZlPb8/fvXYai2jJbLb/YoVZx/rFBGB0AH+cda5/UIdPidDbuzKxBxImAMdveuqjX&#10;9pG7VjlxOH5XZO5nRXrtKGeRgGyfXv8A59etbenvuj8szNGzqdvy5z7f/qrGu7JWfzxEF+X7q5OP&#10;wPTn3pbTVNsgQFVIwVZuciuiesTnjeL1NCS4xfeS8JCrw21gcn0qxEuzAVh0Ib/a9+e/T8zWek8Y&#10;kWRRghhtX0/xq7azJaqbpZAkyruy3bnj8f5Vhc3iQXkskQS3ZdrY3Z5yR27/AFqlPqM8X7td3zcb&#10;T1ap5JpPtXmFg2efmGct69P1rHvZZY7po9p3K2DnHr/OtacbmdTQ0LSZpZV80DeP4WbBb8v/AK1E&#10;sjs+ArI27llbJPt14qnCkssKnKndyzAckZHPt3roNF0Kzlt2uLq5VGUH5lbHHXp6/wCeetTVqxpq&#10;7Jp05VJWRBbO0dv9rMPytnbhfb/H+dWEuWKqiOV3MN305Gf8iqGsWum2chltdUmlmbmONFG0exPr&#10;9PxqbRJSxxP821edxHPTuRwKx51KPMjoUXF8pbZd1tKlzlhuwHfLMvHQDsP8aoZgjLuLgqobbEn9&#10;8ent6+taT6j9ojfTLaCNY5mKtlix6j688VJcy6HolmZJ4I5ydsaq68McdCe3b3rL6w6ckmr3Zv7F&#10;Tje+xQtbiORREJVLDhSO3t9c1d8yBtkjbmUt8zMcZHpx+P8AjXPW10vzXGVXewIjyfbB/wAnNblh&#10;p+pakv2qKxN2qrlI2m2cZ5x6/TitataNPVk0ry0iULLUG3kbtrZwdozj06/lUguGuJN0ir/rDtZ2&#10;xz6/nUMGjaveXMlvaWPmNC2ZUVhtTPPXp+v4+lQTGJclj8p/i52jPatlKMtjN8y3Ls85dsLt3Kwz&#10;x70kkF9I6gxNtOdu5cE59z9Ks6FZ2l75k11e+QzLuhlZcq3HTHXFRJM8832hjJuXg7uuPas5VOiD&#10;l6l218M3M0a3F7eIqhflIbIx/LinJa2Nl+++Zo2+X587W4zwPTH+TU+lz2wXZqFwWPVV2ht+Kr65&#10;4mTVVVIbfZHEpEUeR378d/5ZrlUqkqluh0ctOMb9R8muRW8KxQ2Sxt27/T9e1Y+parPIxe43J833&#10;AOWH4e/tRc6gyrhZG3bc7WwMj16fWqZ33DqGib5vxwPp/wDr6GuiMeVESd0Xvt1/fFYIYGMmCFSG&#10;PJP4A+n6VVeC7fcLsSIyna0b8bcdR+nfmtCLX30qwNlYAJJIArTIPn2+x/CqcVvJPcfaJ7jdnLBd&#10;x5J6k9f/ANZqVJxbuRa5Lbxw5aRZcDhm+X/P+TV83mlRozO20+WVWMck9Tn/APVWftWK42urNIy/&#10;KuMZ75HpUlvYXbNveWNPMXL9Rt9Bn1PrUynGXU2px5SjNqTXccUZMax7RtjTt+dOW38pdyx/fOAG&#10;Pt7dqz9Vxb6rJDGrMisdpH8S44/rTormSWby5pmHy4GzqM/5/StFsZuOpZnmkWPyEPbjCjOc8c0w&#10;SMjGSSbGF/L396bFBuZmaBvTOff/AOvUxWRVwAo/2hxx0/zms5SCNPqRyzzuvkyu3yrncG6f/XqO&#10;3hcAnAC7hyx7e3vRcMHdkJLBuP8A61FqqW5yw+XdwMdaly5YlWRfXVYlSNBcPuz0x/npU6zRXK7I&#10;nPzc7T94f/W+lZl1dLI3RVwcZC5P16UyS6ZgAHPzdDgD1P8AkVyyp82qLjI1p7WxkIJkVW25Hyj8&#10;fbNcj4qv3iVowm3jgbySw4rYl1lLVS0wIXd8vX04xmuN8Q64s5YElcrzubHr9P8APaujCwlzamWI&#10;nFR0M271Ga5fyVQFmOQxwoBPP8qS30cWrNcTHcZFwOTxj+RxVazhea8+0XszeRG2UVmyWI+lWL69&#10;d3keL5cdSehP8q9TkPLlU5iG4gthdeeX91bd7/4/57Vk6h4itw7QtbA4yxJ/L/PvUmsXkwtGOFbz&#10;CG2gn8+lc08hubwhV2q3Q7OMnv8AjWkdDDWR0nhC1tpJp9YuR5iRqfL3cqDx/T+VdX4csp7hY7iN&#10;8zPgqoXGF9v881g6DpXmyW2jpcfu1INwV4z3x+NegeG9H+zJ/aiIg2j9yv8ACSPbuP8AOa8vMK3L&#10;7qPZwNHS5b0iJNO094zv/fIv7yRvve4446+tQpqvkeakEG+Rm2hfL4LFenH8Xel1OdLuMtFa+Yyl&#10;mWGHPzE8FQPwzgd6o6RDqQu3E+mmRmmW4jEfyqD3A5z931rwKkmlY9uK0LFpBqw1D+0JWaNrhgN3&#10;cPtHGPp7/lXTaHLqxljiRmfAwxWHK59+/qP8impZW+p6paxzReS01srxQSY4Iyh74Jyo7VsQLHpA&#10;2AqAuBtVSrtjuBXNFtG8Y6m5oel6jLFuW5Vjwy5tw3uR1/WusGsRJGqyl96kB/JjjYkYxwME9P1r&#10;A0h5ru3GzTJFc5PzYUMeOw61uvpfgwW8b+N9FjbC/uWjOG9/TB+lcNSfNI7Ix5Y6FHW7zQyGFx4m&#10;WHahATULEx8A/wB4bO/1/GuT8WMlm0H2bxBbs0iZ32t022P2O/rx7kfrV66tfAb3EcUHiXUtFB3F&#10;vLmlMYyeOJAe3vWDrPhCK+3tofjzSL1mbEcO6OO4kBPU9F/rXpYWnGnJOV16r/gW/E83EVJS219H&#10;/X5EL+IfFcP+j29xZ3SsATJuQEfioHrWlYaLezRRap4h0lmRFyrQt8o/EZJP1NcVc6BqGmXxmvoZ&#10;IWXAX5s4H4HB5rW0vVtbt03rqjlVwWjYnmvW9nGMfcsea6jb9437jSbqR/tVjLMsbH/VvgqOvfNZ&#10;mrazqunSCJIlkUN+8JHKHPp6UumeNLyceU1z8wbGQT+RBzV6LVoEPmTW8UgkbgmMfNx61naUXdh7&#10;sjm9dm0bxDYyRwG3uLqNN0ImYoUbHc9R+tczYaR4t8Oa/Jqmo+J1a1aPy49LjhG1Wzndnqx6jIwM&#10;dq7rxH4Y0rxZEtwlutq8S/K8akN19f8AINYdz4Wns4speCZlTCyRkMDznJ7jtXRTqRloZyjLco3u&#10;vaxr4W91HT3t7WPll+Xhs98frXOeLvtOp3+n6Np1k18LiYt5UZ3OVXkso9RgnsDXQeHpb9zOPEE8&#10;f7uTZiYblXHQ9Bx+vNctr+uXP/Cy9B03wtJ9ovrq9S1sZLdsq0kz7B25HBro6pGOtz7a/Z+0PxVp&#10;EVloHiLRmjXTNFS4mmWTajXF3KpMI55aOCGJm95cckGvmL/gpb4yvU+PVtpZvJ4ls/Dixq9tCGYe&#10;c7M6qT1yAo7dOK+1vAkcs+n3FwbjzfO1GeMOqkBlikMIIHb7lflh+1h8QPFnj/4+eLrbw9OtxNce&#10;IryFvJjx/o8LeVHyfRVz9SeOaxxukFHuyY7tnnNpa2N94fllt7Saa4uvM+1SSJ+6R2PG0A9cZznJ&#10;4zwOvnd1o2q3+sTWXgzw/dak2k2sk96tnCZNsa4VpmCngDIOR/Ku98d3emw+D7j+zNdb7VarGZdP&#10;jhKeXnhmB6/XrnPWuO0jxX4q+EloviLwzrUyyTQt/aUiKA6Bjtyh6jKEDHB7cda45RlGPub9OxjO&#10;UXK0tjqPFnxg8QfFG8/tZbdbjQ9MtbddU0tU8lAQrJuwuWbb5hPGAM5IxXmug+HdPuvDlpr2mXc1&#10;3rkusT21xo9vGDm3VQY51GeSSHGOmOuO/onjCfS/FvgFPH3gDTprX7DosdjqklrblY59kLjJCngk&#10;gKxYchl7A1qfCHQvDdt8L9P8W+GdRhtfEGm6lNf/AGfyDvuLUWyK0RP3QBIq8N1ycY+Y15ftqeFw&#10;/uR5bO1vk9/8/S+xtye2qLmd9L3/AMix4X8H/CPx1P46t0vVj1PUE0aHwhcQnZFb3zsizAjccjZu&#10;L4JHIwMiuG0T4dfEXwD4nt4/EfhfF1HLPcWaoyvHiGbymkLZC4EqlcHHQZ4YGtL4aeHNX+F3hBv2&#10;htW0VmtbjxE1nbq/H2UGHzFZuMqGJIHP8GO5x6PYeJfEHj/4Iah8XrLSmh1jw74mgSz05GMkWo28&#10;5maZlHO4I/l+u0r3zXFLEVsNJ8kuaDajq9pWUbLyuk36tm8aMaiV1Z2b+W54frt5dXpsfEVvoMEc&#10;mqatJHZ3EIC7pwy7kwv3cF1wOx4r2r41+Lr/AOCHwS8L+ENG8eTXOqM97J4kgjl3RxTSMEQIrKNv&#10;7pcBgSclh8pFY/x/+G/gHTtI8D+Lv2fPG1rfSW8aS640cgjDTGTyjJhsKhdTtbIyz7j0wRtfEvwz&#10;ob+AvCtrNpsmpaw2uXGha3pckMnlxMk2QQ5OAShZcEDcy7hkZrGviqOJlh5tPl5pe61Z6KS1T2Vt&#10;V3dtjWnTlT515LX7tjxv4XQeLvhJ4l0f4lfZby1WT97od3NZhldclWlRnBBwwYDk4INe7fAjxN8N&#10;fHfxIi07xp4Isx9v1aO8a+uJD5WnzNsdpjjnDOjZiYhTuA5BNd9+1VpXgi4/Z58WfCjTfCl1ay/D&#10;uOyg0vVb5kaKMK42/NHsAeQSv85G1uD/AHQPP/8AhEvAuiaH4R+LfhC9hs9P8RRxWH2ORne9W4iK&#10;SrLJkhUdpANoQbQo4BJJrzqmYUs0wrlKLhKTcU12spRd13TvbvfuddPDyw9RRTut/wBGeoeI9c1v&#10;wr4Fh8T6JPp+uTaPeXEerbWka1uNzkRvuiKnegQMIweSpU5INcFofxWuLzx3c6v8P/FM9vYeHtPt&#10;tV1BTLbyS63K5iWWPEaqgYNM22MckDDYbJr2X9lLXfhh4m8E+LPDXhzUrKxezt5ZrzTbuNplnXyD&#10;LDuErruZtjRyAKNuWKliQB8P+PrjTvC/j7Vr7QNLvLG31eOHUI7G8hNtNF5y72VQAPkO4MjAkbcY&#10;zXk5Vg4YrE1sPONnHq1upa7bd7PXR+SOvETlRpwmnv8Aofpt4b8WNaz2+t3FibG4kisL61WOyJmt&#10;ZvMWR2DK4yVJLBe3c5zXp3wk1/4ceFLjxv8ADPxQ+rWuk/EC/wDs0k9o8TRaUzlpBPP8ib5FPKjL&#10;BhhdowAfz3/Z6+PF9deKdJ8T+IZ7j7HplqLSG3s7wg3saBMozEBS42qM4HB5z39r/Zv+Ks0/7U0e&#10;seLPGOnQ2c0ianFC8kqyWyvFu8qNJUKmMj5c5OWZSMjNfL47J8Vl8KkXqox5rLummkt9U0mevgcz&#10;XNG3V2+89/j+FPxK/Zg0m6vPEvh3/hMPh/rV1qtjol9eWMbNBqDR7VuYZo4/NMZJ3IgYqGEjL1bP&#10;Fuj6E2n69oUccmom6V7QR4gVj5biTyiPmCASP5bdFYhgoGzOp+0n8Z2+AWpxeKvCN7b618P7y1S2&#10;8M+GW1Zm0397N/pyGVc7CH3NuwWj2jaFBZTWXTtB8OaSvhKK4vPO0Swt9W1C1tXjmsbZbtTMUMsf&#10;mSSr5ZiY7WQxyNu2hRg+fTqVq1GOKqRt7Tyte2910knJKVtG3a7aPo6OKo6077frtZ9tG0c9rOuL&#10;oMc3h7R9Wke7g0/7Xpt5ZIVnVY2dBDJyWCkIwGMsRtOVGCeb8Z+LfB3wU1TUvid4Yh8Mx69qFvCt&#10;0txZzSW4hmsvJS5ViRuJcldr71LR7iVZgw3fCfhrXvEzSahb+A5NVXVNWaLRftlm7KskETB1jmXG&#10;6FEKF5Bv2vIAUZlGdn4t/s56vr0y+NPHvgmTVNU1q9W58SWmrXkVulpb7C0T20olRlfzZUMhVWUF&#10;ZNgVDIjepRxGDo4hUast1qrq72urdtH5XFUjUqU26a16eXn/AF0PONP8QfE7UvC1r4N8D+G7i6/s&#10;3TZrBdItFffIS2IXcbceWsszKsW1QCigBsBR5vYarY+HG1TR9R1G1jv4ZbaW2vLW1LYeLKN5bxyA&#10;DDmRQXG0hQSMAhfY9B8SfE39nDTtFuvEOnabqEWis89luk8m6CP5bW8KrsQPJGBKNp80BpwTy24c&#10;r8T7k+JdIUWmo2/2i/hm1JpbKxKRm4mkkdoYbieNVIIXYUXP71T1BGPosHiHTqODiuRvdd7vf+up&#10;5WIpc1NO75ktn+n9dDzHwnFFrfiG4s724uHtW1CR9PuAqzxIrSKMP0aNQR1yVBY4BAJqH4hHwtde&#10;KobTw5qMkv2cO8iyRhZlVfmcHkEo3IU8EA4bkcdB4S8PN4T8Rxaf4uY6aL/FzpsX7xVMn2fkiUKG&#10;DgsAqjCeapUnbgnHj07wxrd5qVnqkN2t95jw3rMqRzRxIfLbAdgU4XftxkEr1U17UZQcuZPS35nm&#10;yUuS3U8v1/WNQnZYNOs18uBlEkYm2yjodoUrlCf91hz3rn9NsGa6uLm+/wBPmvGktrezZGjMMiyb&#10;1myOxCDGFJwSCOc16d8Q/h3Z/wDCMx6l4ZTUb7yL3/kOQKm0KpAIkBUrtVl25+YHbzx18r0a88MS&#10;3ljZvdzWN/YzrG82pW+IbpXuC+yZRlOAxBHyhlXggjNephkvZto83EXjLU67Qta0yy0/Q/FWgJHq&#10;Nxpfkz/bI4WmltVLytLBOCoyEJYBiWIQqRjAAhg+yxeJNPk8SXsmn/abyFPtVnLwkLQByzL8xdRv&#10;G7b8+dxIBq94NOpWWp7vEwj+2N5aeG2t2UWl/bROfMdPMG2EBowGZPm5ydwas2S51+wuda1vRYVv&#10;tQgvPtkGl27bne3UhTcJgCN/mbjYckqcBcYrBfxJL+tf6+8q3upljUtFe61e90vWbe1tY766b/hH&#10;rqZ4vncoN0ax5OVBIcEgbg3UYArPlgmh8WSad8Q9TuIJrO+ENxqlpCjXsshVY4YRE4zt8ok7gANu&#10;4ZzgibxfHFZS6bd/B/x/LBHr+oSSrpcNs32uwtdo37o/naTIIIYYBAIwCDnF8a+D9N+IHh+PXfCN&#10;veQyafDJJrus3eovNNJGSNo8uPLCMlRgt93cCeCprWPS7snptqunXvbzuyKnWy1Wv9W/4GhT8c6N&#10;o+o65p/hSPw1DZxLqDf2hf277rkvvJDFJiNyorAbQ5xzk5ANaDeKtQjuZpvGGhxXq2ccsVxf6fcF&#10;4Lq2CFU2RMQsMqiI8gZIbOflFY/xC+Jum+GPhQ+h2umRix1G+Y6dbyB5CskO5Eu0Mjb1b7y4bOV3&#10;cEGs34SfE7w5408V2vhbUfDUVrdLJMIY76R5tIikOZPPWEMGDYDDbkjHYVv7OpKjzNaK/wDw/wCl&#10;tTm9pTjV5b6uxta7a6svhSx8Nya032nXry2j8m6mLCa3WVXRYF+4uM/NkYwOMmrvjP4bSeGYtQ8P&#10;WXiFIdUs5n1CKS0nN613CDJIsPCYdt6ru4IB+YkLkDntG8AeOPH/AIl1HXvDtjqGs/2RNNMvia2c&#10;WtrZQA7vNjEylFjPOxc5bAHJqj4r8Jwaf4gWDRvHdvqEVhbm8sbOSMyB2UB2TEIcKWOFw20n7rbe&#10;cOMffUVPzat1/wCG7kyk+Vtx8l/X+RteEfF/w8bTNSg+LOv3DapqcG7VobCzlikSSIhYlBHyt1C4&#10;w2QOwzUlv4iv9KljGg+C7i3vG8v+z7yQQ2WQJMMJsNiIMvOcZPYdTWfb6Jf/ABJ8dW/xK0qws/EE&#10;mlx777SL1ZYJAka5xseTlY0VgMS7m2kbR0rqvDfh/wADaT4rtXtbbXLwatZwtcatqUgiurNzJtM1&#10;tIF+5FuXPyOuRt3bes1VCD637dF5dLfqXT55K34lT4jeLLvwppn2Xw94d07Uo59t9NDHeLjTbgsy&#10;7NkY2vESzYQq5Iz0yayLPx/fW3jNddstN0m6sRp3+mLc28zI2XV2UZ2G3G7OTGwATB4xx6P8R9M+&#10;1+Fk+HHwlvtP8RQ+Hb4zeINWtVgtI57eQ+W3mbQEaRjvADkEnB2ncAcrxr8P9Ei+Hv2zWvFrD7Zc&#10;Qtfabaxsb6C2IJEToiCFw6xkKxwehPG4jGjWo8qTW787/NdNPT7zepTqXumZPgDU9M1S5stS8F2O&#10;oX0y30jz309l9omhWOQMFyCTJDtzweuB05J69fD3jd76613xbOp0+9Y6lDp9n5E9oswhQO8fzAtl&#10;YWJVc4JAA6Z474ejxHofiWy0nxT40XRdP1GFn8NaDLCrZVpcgOIQMZKH5cDqMECtz4667deJvFUe&#10;k6T4OuLW4uII1mi1Bt+nyLGduy38n/V5aGRtmXBB/hztEVo3rqMbWtv/AFb8CqTtTu+nQteI7bxX&#10;8S9MafxPew2evXlvHeaHbf2gs7vKjBghEQzFtwR0IVshsdtXQ/hx8R/E3wp1rxQdWWz0/RJC8Wn2&#10;cm+KW4kjKsvzEIZk7btwJTI21Z8QLb+HfiJjQrGa9nsYbWGzuLi4PkrE4Lyy2m0FdrbSG3t5mc8K&#10;cYf8R4vCY8YW3hjxd4k8ux1iSC80eW3kYkSDGSEBEhwfkKTBskuwxgGuKNSXuxh67X2tdJen6nV7&#10;Nat+m9vTX1/Q4rwt8KvFHgAW/gfW9amtRBZrrFvLqJWO3t7XAM10WhZluf8AWSR7QWYBW+6Qcanj&#10;G+8Krqeqa58PfEcLeHrS8gMuuaxGtqlwyx75FgtnykiuxYKGfe3BypwRk+Ofjn4llv8AWLXxt4ah&#10;1KSaO6tPDdnrGSLSSRwZWgMH3bgE7trkJkHGeRXmuq+H/Fnjv4gDwvp95De6hqVtH9osZo4Xit3d&#10;FwSRhVkxwWIBHr3r0qVGpUnz1XbTyt0d/wCtN9ziqVIU48lNX1+fp/WvodtN8WNb/aGl1HxNpdiN&#10;MfzFWS72LsgxGQPIZgzKWK7yC4O7oSBxw9/Nr2ieKLfwv4x1S+1fSGjN01rcq8UaBCfmwAQu0sSd&#10;hYYOea9QvvDA8GfE3T/hnqHii21S+0WxaZ77RpoYrW8YRlvsjiVS3mruMfBZQScHHNN+I9pd/Gbw&#10;n4S8O+H7i4j8I6CvlXVktu4vlm2s3l+VgeaNysS0bNn73OCBUKlOnJKK9x/graefTTYidOdSLcn7&#10;y/ph4N03V9WFx8R/hdr0Oh2tvHHbzOtmr7WdJB1YgMrRqyE7SzN/s0J4WtdQ1J5/BfjK8021hZTr&#10;Vq1z+7+1EuvmW8q5kt2KFtqONmWxngVi+H/H0H/CQab4Q8Q+DNLhiupJptP1S4thExXcqJ+7mZVj&#10;i2jkjLfMBndybXj1/if478USaB4e8QLFd/ZYtL1IxfNFE+4kRgbAW+Xa+1ifl/iNRKM1U3SVvw8+&#10;/wChUeVx7/5m/wDB+++E3g/Wv7N1IfY7prWWwaZWJkk+Zl82XPyjcTuZ1IcYAQdztx/ETWNV8XWf&#10;wnf4c6n4ka3kWfQWVktxOqQGITLHuKybizMWO1vlDA8nPHt4O8OrbrrHxL0CTXGjuGWRv7Qe0ht2&#10;ADHy0hYFXLNvJPoQcDr6Xpk9lpWlQjwjq63z6DHHJPZ3qJAyMSoP708Btjrtc/LkgZ71xYhw5+Zp&#10;tvvtfya18tbHVRjLl5dkv6/rc3/Fd8dS8MeD/DHizw1/aV1r1xaxX0fiOF1WKSCSVdkUpZGDHcSQ&#10;ZAAy8dcrzXxv8U6dq/grS/FnhLWdT0kR2cFnrei6fYm4uoEj/eRTTI4ceUsi/LMrMHBIJUjmHX7v&#10;/hCfF9xoOveOr/S/D9xN9vk0/S0+1zwuxU7W8wSIGYM6JIjlWC8kniunsPGniTVtE1TUPD2k6dpd&#10;xa2jaZqFxqEaSPqFsJPulD/qJnxtdfutztGcbsaa9nyzWq38tfv8tr7Jms5c14v/AIOn9dTzH9lj&#10;VtA+I/xM1bUdX1i5vdRk8NMuxXKPrFwud8FyXYCOGQFkLISwGTxnIpWfwO1jxB8QdPl+Gngq98M+&#10;JI7v7T4f0uW+Z7a508x4fDNlixwclvlIbqKueF/B2i7bzxdY+FNV0XxBp901ysfhlVgjtLLHMk8r&#10;blYK5UBVQ55HGeNP9nK6sNI+K114Y+IniI6quqaMslx4d1jUlt4r0FC8aq6hizAEuvCnJX6V6laU&#10;qc6k4dElb08r2a9fS6RxU0pKEJd9/X8f62NK0t7WwtrjxX451OfwTPqGoXunLrFrZS6pCZEiMOwH&#10;e2wK2xhIpbG4FPuiuJ8Man4s+AGq6f448afECDxLY2uoW08dno+ueY8Ug+cCWKRQykKCWYAhSwUk&#10;HNZf/CT3nw68fWfiHT/A9lDpt7qSSaPoviKI3ItogysA0bDDISSAWUnGTgkCt34q/FL4dfDH4s6j&#10;4z+AEFj9kn0iNLjybhtsGpYUvJGtyvmGMuD8pC/xA/KQK0jRl/DtdST7W06X1a37vZ2t1n20Lczd&#10;mn89ettnt2R7n4W0XwV8fdL1T4q/D3WIND1T7cZbHS9N1IzQxRS72k89ZfmjUFvm27k28LkLz4z8&#10;fPAcdx8QP7a0TwnZ6WIZi9q9jZgwSZ2t93OCQTgYAx0rj/hBaeD/AIp+O77x5fD+xVsoVQaP4ZtZ&#10;muJFCkNMohG3IOO3JIyMZJ+nINWvJPg/b+AfhprUnjfwzDDHcteLHEZdOkDnbx1Rwo2PkKGJfOeG&#10;rhhzZZjUruSdlZ3Sinb7WqbXS+93ZnX7uOwz0s97rW7XlujwPw94v8V6NcRm+iZdStoEN1a3VxiD&#10;Ube2/eJGpbkSylcHDDO4gAkjPaeGZ77xHrcfgz4eWdnDc2r3WdFmhMeIJkEjy/OyxpKhnHJHBt1Y&#10;E7Mtz/xCv/B1/df2brvhi43LHukYoAW917Z5rovgZr2g+GZ11Tw54pt5dPt7qM6hptxGWlMKsjqk&#10;/l8+VI8aAdRuHOO/djsNGNB1qcdfw/r7vU58NUftfZyl/mbmjm91lIpU8T+fqVnd7rlr9YZZFiBR&#10;RIJZE+cvuZQHwCVxkk12sVhM+uTS6hp01u1xxeafHK0VtMu0AFVVt2VfkA5XHbqKgsvAF9a+A47e&#10;88RR6zo+k3CWsZVxNHp6yn7T+5fnYrl1bcTg7sdTRqGoX2+4+x6hcy2sbLLKzspcEkc7gOPmI6YH&#10;pXDT/wBovrod8v3Op9bfAP4j23wZk0rxX4Z8ftNqEKx/2xZyXp3Qqy4Zwu7gKeegOOea/Rn4B/Gn&#10;wx8WY7i/0bx5HeanBbqmq6dDqSzLGVZ081Fz9xmV1z6oQeQa/Hbw74d8Da74ZtL6bxlNeap5yOu5&#10;pYng+bDLvDbWA5Uqck59RXpnw1m/4UH4ltvF3w4+MmoedLmKS4MayssUZaUjgHcM8HOSNx98eDmW&#10;FjKPut3T00PWwsnU+JKzXkfsDp/irW4WayvbYTQMcAluR+FY3xV+HOg+MvB+o3N7o8cbWdu1wbll&#10;GflXcNrD/wCv0r5X+CX7bnibTrRZvi14102+0+5XNvcR7RJG25mO4jnHIAHYADrk19B+F/2jfAfj&#10;LSmPhjxJa30c0JE3k3AbdH6YHbrXzvtKlP3at2uj/wCCdksLJS5qSSfX/hj4q/aK8HeJb7TtFs/D&#10;Wr263cMhea3trkFiwYDcj/3V/DqTyRXCfF6TS9K0y0XxPrNva6wsai6ZZhvVtoxkZB2kkn/GvRP2&#10;uZfG3h/xbc3VxoEeqaZqDSLpDrGUNpEMFYgEwF2rhVPJIXrnr8vfFbV7vxbf/wBva9p032qPi4uI&#10;m27sdEIOen5jFe1hJQxEYxb01McRenJux6X4O8GaklxZ21j4qkuLXVo3he6aA+SJDkKhzncCcj5W&#10;B7kdq9M+HPxB1/4ZaRd+F/idpVrf6bI2yK+iYHYpJAGCBwfvYwD/ADryz9jf4j+HX1qbw14y1n9w&#10;syy2sVwCd7Z525GM5AO3jPbOa+xdX/Z7+HvxY8O/bLQQylmyu3BXpjkdQ30OeKxxk44Wo4TWj6mm&#10;HjKrT547o+bviB4Z8IfEbx/ovhj4T6jatDB4dtIFdYljaW43yljIM/MwJ2ljg4UE+tcT45+BXxa+&#10;EUrSatYyXVvJE7PtUsqHgEZ5H8Q/E1e8WeKPF37OfxOn0GPTwzadeeXb6jNCGdV6sucfMhBA7YOc&#10;c16QP28Ph/4v8GRaJ4w8FXVhdWPyxXEOGCnJJ4PUHceK0o/XI8riuaP4mclRldTdmfJ//CS63d3M&#10;2n6tqE0wjmMUsPmZT5eNpCjkjHPHbpXQfDTxtBpHiu40/SpES4vkWCN413GHHUAHse46+ldJ8WtT&#10;+B3im+j1fRopI7za73V9ACjzMF4LIQQWJ6kAEgD1ry3QtcdPENjr+jRL5kEhESt8u/HTJ3f5719B&#10;Gp7Sk1JW02PLlD2dTR3PSPEngOfRbmSfVYrdpPM8xG+9G+ee+ePr6/jXK3HhvRZtT/tS5ght2+Yl&#10;YwVXkAfw45z/AD/Cux8U/FHVPGGnxjUtEWO6t4TuZNo3qQOBn6f/AF64K8ETo3/CRy+SzfM0MmRn&#10;Ppt47isKPtH8RVWMOiKXirw/pPiDTmtIPE0ihlYRtdLEfmB9dufvDGc968q1bRNZ0pbjS9SsYZnj&#10;JVmUnp69SCCPbpXpUumrfK8umQS+Qu/ySxC7eDxgnn8M8VBdfDOymsft93ftbXEn3kkUYJx04wR0&#10;9cc16uFxv1WLu9DzsRh3WtZHh+paBpsjm2kRMjDOqNnj8hxn8q47xRp2k2g2pPICWO3r/nNdv4lX&#10;ULLxnc28m2No22AKv3VHAPPqP51z3irTHW+KSBGHylcd+n/16+wwdbngm+qufOYqny3S6HH2zW7n&#10;y1ufLkVgV3ZXPbP06VJNBI4jjjkDA5Iwe/8AT8adqtiLR/JZF+aTGDgD6/54zVESuBsfLbWGxPL3&#10;Z4/p716cfe1PNl2Ln2Oz06Fru40aOdXj+Y5+7g84yPp+NQxeHz4WeL4h+G7+503UrVhNY3FnIEkg&#10;cHh1PXOM/wCeKbb3qxjN2okXHzKrHdjpx/hXU+GraDxD4c+yzktGVZG3AAlfSpqU48pHM4vQ86+I&#10;3hnVPGOs3nivxBq7X19qU32m6vrhV3ys3VmwAMk+3Q8ccVyWo6PrOj2M1zo19JHMysFkgkI+Y8Yy&#10;Mf5JrvdQsrvSJ5NBu4dwhkLIzHkrzg/zrNvNOhuIQm5kRlyXA7miNFW0IlUlJ6ml8GP2mvip8BI4&#10;9U8J+IbqO4mhMExhYsMucfcORnpzgnGfWvf/AIBf8FGvEvirWLfwv8SdC0e8ma/2WMjQeUruX2rl&#10;ADGzccFhnI4Ir5W1HwXJMwmgHzbd22Ruvvj3z/8AqrHs7i98FeLdF1m5ZoYbPWLWWWVR5mxUlRmw&#10;nIYgDp36daS9pT6i9pzSTfQ/TrwB+3v4m+GPjq48W6b4Kup7yPRmnNnfMk0c1gT5UuHkDTLzg4SX&#10;aD/BjOfcPCv7VH7IPxS+HHhlfit8NbWGxutPRLq6064uv7QtVkYMsku3EcwaTZufGSWBK5yK+TfA&#10;2s2Wp+NPAOp6h4b0XXLfWPDfiLRNKVpnt/toWBpJVYEqyunDqB1I7DmsbwhqWi2PgTwKLOC+UWeo&#10;Xml6zMmBHdxxT7lxuZlWWOPCjICtsUnvnx80yn6441IXUk907Py29T3MDmk6D5ZNNdmro+7dc/Zb&#10;/wCCXPxXe4kb4u6TZtKZmuLPxBosFug3kMcOscJwMcAPwOBWL8Q/g1+yV4w+BDfs1fC6/wDDfjLQ&#10;7O/ni8P69oshefwxctLbyoIJZ/OIJ2orFDkpkDkkV4brXxo/Z0vrLT7P4ieG9WSDWFXlrGNGZGx0&#10;ljKfMDg7jkA9iDivZf2Xvh3c/DXxXf8Aw6/Z4Gn6t4U1zRbPWv8AhKr3TXmj0rVJUj+zJISo86RG&#10;WN5BHjYHQ7vm4+dxkqeUx9riqk7JN++1y6deZLfXTv5nv4eP9oScKFON3/Lv9xxnxF/4Ig/F7w9p&#10;7aj4F8UTa1HIXeD+z44b3cgjBTOJI2JaTcn3MKApJ5IHivjn/gmn+1v4QluopPDlpKtrcXEDLcTS&#10;WUkjww+bJtS4RA4C8AqSGbhSTivH9f8A2sv2pPgd8U9e8H2/xn1KO80PxBdWlzGtxlEmgmeMlVPQ&#10;cHABPGPSvRfCH/Bej9p/4Y+IdFtvGfxD+3afNJta4a2W6lTAXgCRsEEHLHIwF4PY+pCnxFTw6nSq&#10;U6idnqmrr5Hh83DtSs41ITg9Vo1v+Jxd/wDAX9ovw9C00/ws1K4jRlEjafbrdbd0QlUEwl8Exnfj&#10;sM5xzXOeILzxB4Q1u40HxZpEljdW8u2W3mUrz3xu69R0/OvsrSP+C7t9rr2tt8Uf2ffC2vKIVe6u&#10;jpqbyx3K5UjbglCPzIPBxXcwf8FQv+CdHxe1dI/iF8C9Q0ma6v4UtpYXWdTKw8lCYnBQ7VIXaVK4&#10;6DgVs8yzqjrWwba/uST/AOCYf2ZlOIdqWJSf95NfifntF4wtkk8rL7Hx5bDnHHPH0/nVj/hKdPdg&#10;PtA3YUDd0IPf8fpX6CaV8NP+CPvxXtEt7D4vWNhcq0KtDr2iJExWN2DIZLTy+X3fMxbPyqRjnODq&#10;f/BIT9m7x3uvfhN+0l4eu4VaMyRaZ4mVZvLVn81liuUkycY2pvAyDk88L/WTL46VoTh6xYv9W8ZL&#10;+DKM/SR5T/wTX/ZY8Lfth/GYaL451DUIPDemzW66gdP2pNeXEzssVsrE/KpVJZHccrHExHzEY921&#10;n/gl3498XfCLVvh94G1yy0+88N+PtQlsV1S6aCPUFkWCIODOiPtWOIFJACHLNmva/wBl39lrw5+z&#10;34J0j4b/AAv1qVpLfS9cvfEHiJmjW7v7ie08uCZCuVCKSkS7TuQqNwBky30F8NtL1SUtpvi0f2ku&#10;oQu1219h/MkI+8cjHJHPGBjjtXwWecVY6WMUsFO0U9LrTTrbz1+T7o+yynhnCUcG44mKcmtWt9el&#10;9NtPmvM/MHwh+xP8afhB488UfCr4v+FPJt9Y8JzRNPp9yskDyw3VtdJiTplo4ZHX1XPAIIHk/wC0&#10;18Cta/Zu+MurfCDxErK2lrDi6Y4EyvErqyn+7zjI7qRnjFfe/wC0T4UuvCn7T3gbw9o9/r1to2te&#10;KIdPa1tZGNs6gMwRmGdsatNwrcZbOQuRXjH/AAXO8Ba74X/ausfEd7HdTaXqHhGzt7HUJ1XbNNAG&#10;EyZGPnBIY8dW/L6Dh7OMVjMRF15L94tlpqkttXrZbLoeLn2U4XCYVxpRb5Ou+jevyu+p8ZE7Qsy5&#10;YA57cN6H8KSSyJXdtz84JXae3piqzmWCIkRs0e4FWzz37/5/pUhmdx8xVlCl1Xb9z3Pr/hX3Fz4l&#10;xHQlnJHlEH+IYADe/I9PbtUgkikTcY9rcsNwOc1GZmMSkb2boV2rkHPcjr/P0qH7Wg2yRtuxz94+&#10;49ev1545zVInlLkc0bKqxuVXOYyzHp/d9qmUiQYW4A3H5TtALE9v/rflWeZl8/ywG8zj73fjqQOm&#10;PUU43UoCmXLbiRtbGfY8dR6H86dx2saG6VdyibIZd27b0xgH8Mf40pAQZjwzcfw+/p659KgS4WSP&#10;zFk24YDLKRt56j646c1IGKMyiRGJwq4bIBzxSuxjldEUyCPDbezY4x/n6U9ZVkk23CqFH+c8VAzq&#10;8fnRXRYn7v8AEAPy+n9fWpEiSSPAlyqr97jAP/1/6c5qbgWPOjjIKyrhWAXODj0H/wCv8qI5Q0hL&#10;xLt4KqpznHcep+vWo1VFO5Cv3sLgctx0Gfx4PH0prGTbt3NtBxw3J/z6GpuBYbeFCRybivIVRjPX&#10;OP8AOe1LuuZBsI3KvADY/I4/z+lVvOnjb7QGf5jkZPXt354/DjHNSEOPll5ZV+UdOecj/wCt0+lU&#10;LqSTRz71eaMbskbkJx9P0/L8KRQyMrbpCB8u3b0x9Ovbv09aQSSBldEbcv3lzjAz06f4023mym9y&#10;X3DDLu5H49jU6lWJFCuQyJjcV2vjvzxj1r9vP+CHj7/2AdFIOf8AioNS5z1/fV+IRZXhkZbVhhRy&#10;zfxZ/n+nr6V+3f8AwQ6Qx/sAaKGJz/b2pH5h/wBNq48d/u/zO7Lv94+TPr6iiivFPdCiiigAoooo&#10;AKKKKACiiigAooooAKKKKACiiigD8E/2h3/4v342t/uqvirUAu1R/wA/D/8A1640mQHfG3Tq24Dr&#10;XVftENs/aC8bSK5DDxZqGcZ5/wBIfr+Vcisy5zIyn5cY3dM/z4r7DntGx4kfMsPMineD91cbs4/A&#10;/WiOVQMK/wB053envVN5wv7xCfRTnHXv/n/9Qjuz7Y227j/CMdh/9b8qrm90XL7xeWYFlfnPuByP&#10;X6c06MokaRgMQevOfeqhmDL84OQv97gUqXPlsRL97vsHy/T6Z/D8655RtK50Rd9y+QF/dRvHt/hx&#10;/D+lMmcrJt3bmXIK7ePqPeobaXzJC32f5hz5jHGef0qeOCMR7LiTapPzL1FYylY09mhW8kAMOWXp&#10;jv7/AP6ql8rzMup6jGN3XjioXlQNuEh2R8FT2NImoI8sivlfl+XjrjtxU+2iVGBZ8lOJJVZgT3br&#10;7D+f1qlq93HbkCJNqtwNvJHPT6VDe6zFFttvJZs42ux985/lWZqOrzXybppM8EY28dfatKdN1pEV&#10;JqluSS6nDEpcKqvzu8tuvPP9aoRTtM3lqMruwxbt9cVVuppbl94RWLfewvH+f8KtWOICqgMP7xZh&#10;16du1emoxw9PQ8yUpVqhoQadmRZFLbgOSxGOlWxCsIVVUccmRkz9Pz/rULapD5OLeTeeBtIJGOf8&#10;5qLUdas1tVS3LRs3MjY/IDvXN7SdTRHV7OFON2SSXSK2w7Wbd3XjrzUdzqz3k7pjcFzu2r046Vm7&#10;gpDqn3efXJ//AF1csry7sY9tpIyjbu+8efXH/wBan7OyuyYy97QcqzsMKjR7vccnHuPwqZ7WKFtl&#10;zIrjoNue/YcVB580xLnc2em7+9n/AD+nvU0IaX77kqeRtyOaqPLGI9Wx63UMCxrHDES38TKOePx9&#10;qqrd2/l7o1Vuem3n3H0rSs9JF+5CTqqnja44b361oL4QiQb2u1ZV4/dx/e56Y/Dj+lYSxlGnKzZs&#10;sLVqapGfa+Ir63G2xG1hx+7UDr+fNWrTV7nUJ4zETukbbubgf56VcttBscfZ7xkVUGdoUZLDOSee&#10;PxqxDa6RZwhkhVpNuFGQc89fTP0/WvPqYjDyk5Ja9zvo0a0IpN6FE2lvBemycKzAZaRV3c+xx9f5&#10;1Oun6LZbbmOR2kWTJt8j3546849D9asy6rDaw+XbgQ7yI/3S8nj6k8Ywe5JrBuriNh/o6MMMSzs2&#10;Pzx0qqcp1uopxjT3N6XxJbi1KCBhH0Vc7scd8kfmOay21m5eFhHM37vllbC46dPfP48Vmu1zcssc&#10;LybcBVVvugdcn0z19Ku2Vg0M5EkcMhXj94dyDPO4Y64Hr6+taxhTopmfNUqMZDdzzDe14xG4lo9w&#10;GPz/AKGtIX72kRO5lkVenBHXOTn/AA+nrVdo47nUVRbmOOOJiC0cRX5R3GeQfc557U4WNsZWDXWI&#10;9hIxkn/IpyqRY1GUWSrflm+zG5O2QfvlZTufHTOanWWzMasAqqsZ/eM3XPf8KyNVk0yR1bTlZ2Ub&#10;ZmbkucDnpxg579KgQ3MeBLN5Y8sMvzZx2A9B0/8ArVPs1UimU5ckrG1qk8DQLEsm7c3DbTnjj8Pz&#10;qraaXcXku4RRybRllZiM545Pt+f15rPm1J7lC7AeYv8ArJJGyZOw69AOmB/+pyXixfuWfchUhNzY&#10;BOep749RW0eaMbIzcovVheSRzJ5canfJn5t3semOMdO3GPzqAugWUL/ugdvf2pgvWjZfspC5bChe&#10;o4I4P86sWu1DCgZpJJGwqcZJxwP0PHtXRzNROVLmkSLMY4I0ki2qzbll/p9D7c9qlCS3sYltHVB/&#10;y0XccDk9PYfhxVZrxp52l1EySMFZGVcYQ/QcY+nFWIhHceYkIEfzY2c7VI7EmsrmnKV7mZbUsFmS&#10;Ta3+sUHnnHHtWbqerXF0iwOy7fuhemBmprseXbMZY5DtXA24APPc9euKx9xDhEXCNzt25HNdNJpn&#10;PVbWhuW8/lJkbSzdduPQfnWhbw3N2mYpR14bd8qnP4VzunMkdzuzt+bIAXuP611mh3FvDZLuYIVJ&#10;bAyD06H68n/Jrix03TjdHRhI80rMuWGjWlssjyDerHHmNJjHUcY7n+VVb7RdOW2En9sNbMFOfNIY&#10;sM8D/wDV7Vq+XHdyee8UbxquHbcF+b1B7YH1rIuNS0qKwaCeFJWYeXx0xk4OT2715OHnXqSvdnqV&#10;VRhTtZDLN9mlwQv5YuJpNzGPOUXtnPAOe3TFad1p11qmlS6W9zGrPtCtuLEYPr9frXL2lyJIPLZt&#10;0h2lVLdTk5/z71p+JJLq28NRTrfv8z7JtsmS2ff04/Ou3EU5SnGzs7nLRqR5JXWljDhne1vTayFW&#10;CyMu9jgHnr7/AOetbtr4pnsk/fxqyyY8uNW6Ln26Z/rXLoLeJzFbIzYyRtHI/wDrUQ6jIQU2IysQ&#10;Fb8uPx+npXdKnGpG0kcVGcqcrxNbWdXe41Nr29kXdMAWCN8oX0wT1Hv+tWH1G2urBYLTS2W6jYNH&#10;c2x5dO4Pr9etYN5ePP5c0jmSSMY2t2Hp9P61X+1zCPZHJli3AToemK1jThyryG6kuZvubUV3c3Mr&#10;xqhkY7h979ee9OsJ50jMUH3txJXuDx7Vn+ddXG124+TAXrt4/wDr/lVq0Q7FiZtqnOSv8/51lOUY&#10;hHmkasGvwaZp7HTIma8aTa0pXG0e3qfX+VZHk3K3Hmu/mfMWfavX6+4q5BGigxrbpJ25J/z/APqo&#10;1O3EWnZkkXdIMKq5GR7/AEz/APrrKnVjeyNpJ2IRIlo3mgHoPQqaPPWZMJu6kL6cjp7Vnne6fMzH&#10;GAGzwB+FOjm8y4AGfvcqRjHHXOP/ANdbyZnzGhLbCSaFLqaP5+qKMY54JrXsIhbj/XIytw2axrZo&#10;49qgbto+X/8AV9KstLJbRK5kXnJ3M3P+fauWUubQ1h3NWK+jjf8A0d13L/FIAdp/Hof8+9VW1Oyt&#10;Tstg1xNy3mLgjJHPWsoX05XymOMcbV+7u/8A159hT4y7P5e7t1UnoPfv/wDqrn5feNfadilq/wBo&#10;vG+1FI8NkKAtRacionluwypxuAznj+VXLw2xQx2yblZRuIbkn/JNY6zuki3EqeSokG5JDkr79wP5&#10;12R2sZfaNmW4uVwkkihR94cFj6d//rZpk8RkKs0jO27K5Y8mqdrdZdpml4528dv8mnNqDKNsRKrz&#10;8hPB9qz5feNJSLckkYfy0gYqFwzY749aRJl3bnchWX5SFzzn86zr7UHfKo7L8uNo96ozal8rSMv8&#10;jT9nfcy5rI076/jSdltpG8tQAFx146f1/GqNzrLruLLG2Mn72evP51j3+q3TS/Mnzbcdhms+41By&#10;heZ1O5sfe6n/AB4rWNIxlV7F7UNXlWIorZj7x7sDr+lcfrd5/aDLBG7fe/ib+H/D+n51evNW+0sY&#10;ItzeZwN/JPHrUkunw2vk6jLKSyqAsaLwM/5/CuynHlOWcnIuaNazWmlrBIG+X5vmOc8c8fn+dQXs&#10;lrJPmNdo2/dXr+v0/wA9opryWKDMTfKpzhvQ/wA+1ZN3qkUMu+I7m/iAbk/5+tbeZysra5ftBMzx&#10;Dtn6f5zVCzlE8+xEXaowc9sf59KdcTvfuWdM9RjqRzVOOVre58sy/wAXK/Tt/n0oHHc9V+Hen2Ft&#10;oTfad0UlxL8snr14z69e3Ndfoz6m15ulsYPJ/gJz5i9MA8/j+Pauf8D7dW8JwQ2G5PMyGYpu5PB6&#10;ZA79cV1un2V3YWQtbu4kvGTLYZQG6deBnHtzXzeIn+8lc+nw0f3a9BhhEd1GilleSQIhRcAEnr0z&#10;/LsOtWtHuLfU4JpYZUZV4WTGd3PcemO3XimHUpbm2MdqUj3DG9WyevfpxnFYXjC6k0hGuNHu2mFw&#10;6rLFwDF7j2xx0zXk1pOLuz0YfCbMsN/qNzHqVtAqlZCu6X/lmvHAx05U9j97Fdb4f8P3t44k1CUy&#10;SN8zMw556dvXtXGeHdethpgbVrrbI8QCqYhwwOA2QOufX0rp/C2tG+t0mEXlrjHmSKF5z6A+tcrn&#10;fY3jGLPQNHc2FoqxzYUKN25SpI7EYzz/AJ9ah1rwZ4z8U20mn6H4mWa3f/XW99bDb7KCOfr7VX0M&#10;xsUuxbfN5vzTsmd3I98cc/lXYafrVnb3I0u3EbXRj82Ros7dpJAP14554znvXnyrSo1OaO/pc7o0&#10;o1IWkeF+Mvh/4n8F77K+0m3Xcp2yWspKqO3Xt+FcnZ2OsXStFcTfvI5C2VXrmvqLxvaafcW2n2Ws&#10;6Wt/HfTbcvGT5AwMscAn8vT0rG1D9lbw5qNxHd+FtU1C3ldSGW42G3TPGMYD17OHz6n7NKvo+62P&#10;JxOS1JSbo6rt1PnZmhhdI7iePzedqt39+BWx4fuHhj8yUgrtypVu3+fWu++JH7FXxT02w/tbStNG&#10;qQ8MkmnuCw/4AxDfkDXAw6bqXha5/szXbJoJ4ZMSQTQmNg3uPrXs0MZhcZG9Kafp/lueTWwuIw8v&#10;3kWjptEmspJgW0SGWTOdzqCfr+X0rYj0XRnf7ZJdeX6xow2j8+lZmk+K7K2h+a0CnbjjvVm41X+2&#10;1R4bZY9pzlep9qmalc0ja1ip4pu/7On22s0k0O3CrGvHP8PFYya0oiz9gMRLZHmKfzwK1tRsLq1V&#10;buOWNe6oMdfX+dZwl1NrZrgarY2r+YE8/UFYMM4wwHH4dOlVCNokyvexganreuReIVhvfDf2rTZL&#10;UeXLDbMJXk3Hdkk4xjbxgc8V1X7MXw40XUvHmq/HzULA2ukeFbiSLQy/MdzqbRsrsMcssKE7sH7z&#10;H+7VLxRYatDp8lrba15ytasrSRFFYNs46c5OeD2z3rrf2Yr7wx4//Z28JeF0eW3vvBviRUvrVWRt&#10;hEjF4pl4LRyISwbplec4K10UPe17GMonXeNf2hbb9n79lm01zVrdY9TltJobG3mj8stcOx2kru3Y&#10;Xc7HuOB16/mtfeJtB0jUbi9n1CY29xbyR26NIPkz8xYPjqTz7d819c/8FPvEVpcaPB4f1K/sVksf&#10;Eeo3UUYUtK0EsieSPufLkSlvvciMkjgZ+BfEepzarcMs1lNBZwq0DTR3hZFJ9Tk8txwAOnbpWeIl&#10;7St6HFKXs46IseIvGWj+KdEWW/t2s7iFGSxPDo7Y/iHrnnIJA5GCa4PVIZl0r7RHfxyEnE0e0lDx&#10;n2JOMnn9Oa1dI0vTpLWTTRHuvIXZkDLyqqT8oIOCp+nP0rE1bw9qTQKt5pNxY2soae3mnX93jA4G&#10;ScnPQdqmMTiqSlLVmhr2tXVp4SsBobyb5FkW7g6Quu8bVXByxJPKkduM12Xwg8PfGrwdojfHG2+E&#10;+qSeG5GbSpdSVCkbzTI0apkHKkEHHAyB361w/hLU7O91Lz9Xhk22sy+UsMinY/UNg4+o5Ffc37Pf&#10;xR8X/HjwDqfwjmubSddc0s2Om3WmGU3Phu1t2R1mYvuLKJOY4VLMwL5IzXg55jKmBwvMoKUW/eu7&#10;Wi97W62u/l1dj0MvorE1FeVu3qc/4q+PfxN/Z4+HC/Dr4k/CuC8srq3t7i2+wzlLC7U2wQwSvjdE&#10;+3BKDBBzkHdx5v8ABy4+HugfBLTdG1TX7mG619buHS2gmcR6feRTRywzOFGGG8Mq9TsY5GduG/tz&#10;eHviL8MtL/4QzXfEbajpd19pvNJmkmXzJrWKXyfPnVSwXfL5m1Sw4XJAJFWvBHwz0jxPrvh3Q/EW&#10;nW+l2sej6bJpvnTeZAZmihMrBlyNzKrt5bcFiQM5APz9Gng4Zeqysud8zcb2fLto9nd6+jvpoetU&#10;9pLEcnZWV/PzPG/hA9z8QPjFnxDFb3Nvdaup1C71DJ8lUmVnZemWbBz1yHYcdvo/xd8D/j3+1jov&#10;ijxh8OTY/wDCOr4l1G90LS7x/soWYbBtwwK58hTIpJCDysMc4Bg+I/wQ8IfCv4t+NNBXwk02jy3y&#10;6j9jt4NstvbszYZQq74IfmLDAIZFTODmvqT9nvxf8PPDH7P9reeFdams7GzWYRiGaW7+0rOg/cyL&#10;JGu8MRyiAFR0zmvNz/PKlOjSxmDhd+6o3V0rq+y1u9Fp95rgsD8UKr73t/XzPgn9jj4raf4E8ZRx&#10;axcN9quP9Ct7i7vZYLe1MjqGmfarB02bgVGNwbHevpS68MfDfU/jLpVr4g8U3vjjwnJb317NcXL+&#10;Zb+eru8QlMqo+8tFyFDYBO18DcfkH49/ERr/APaR1Dx/8LLy40m21SCNrWSFXDwHyhG8POcYIIDL&#10;gbSOhr0KHxH4etvhpot54g0Tdrug27kJZWstuLq3zkvcABfP42qoVlbG7JOa9rMMtljJQxMU4ynG&#10;zXVNp+luVu101q7tHNh8VyqVPfle/fX9TR1L4keL/G/xf0f4UfD+zs7FbWzIsZLqBrctAuZQXCmQ&#10;4ycYLMMYyepq5pXhP4T/ALUHxd0nwr8Z4tUXWNNnawkuLHVVWG+jhZvljYpiRVYEEg9HAIAAx8s6&#10;F4h1fTPFEmpJcNbzRmXyGUFSu8ncqj72D05P1zXc+Ffit4usb3TbXT9VdVjkf7JDBNtaORxyVPUZ&#10;IG7HDdD6juxGSzjT/cS5ZKNk1o03e7v1vpoc8MdGpK0++3kffXhb9mP4G+E57rwDYeEJJBqnie01&#10;GZNLvlkSzt4LaYPEscbNOAzyJuY4wSACA+B8v/tC/DLxf+zz8WLWxuLq4vnFvHfWMzK1xI9oXO1J&#10;gqqMqY8kKCAMfMetep/ATxx+0d8efH1m+iava2ep7Gs4pp9BZ5ms7jbHI0YhG1troGO48HJ3Zrod&#10;Q8S+OPEvhVtd8fm0h8aeF7y8n0nWLPCPLJAHi+zTK67igxwflIUD724tXwOHq5hleZNYiqql0lKN&#10;23d3Seq20s7a+Wh7klRrULxjbs7fefNuifEaP4q/Ei38GzTT6hZ38/m6bY24jZ1up8ALlyFUE4HG&#10;D06da/TT9n278A+EtEh+IdhpGn2kOk+HbFtU1y6uBHdfusRpDJyrFo2yDubAZBg9MfmnqX7Pa/AT&#10;wFqWneJLexvNZtdbXUPDfiZrsw2clo21JopYlbeQWjCKu1WB5BwOPtf9nHSPg78QfgBrun+O/Fmo&#10;30vxA0M3HijVLdY45Ib2JjFtt0GFxgwvh1LSEOCcOu3n40dCphKVWk37JSUfdV7ptNuya+zffXmV&#10;rPdbZROpGs07X31/rv8AgZd//wAFDPEfjv49eKNV0zwWvhCPwzDL/wAI74b02zMdozrNueaUuZEa&#10;4lWQnKbI8RgclsN6pqH7avhf9qmRvhv8MfDV1ceKNLjH2hNYMENvqStKqypbsRJIrBWyMoVwSwAZ&#10;a8i8H/st+G9Z8WXfwP1Xxx4P02G1vBBb6prmoXWnWuolFDMXMm5IzsfcmWwdu3Iyubl5+yqv7MXi&#10;3UvEfiW1j8caRDpz6nppX7PcxW8ZmCzXFvOqP58YBUMFLNhh8zc16Nfh7I6kqeNikpWXI9Vula97&#10;XvfZu+r6noYfHY+N1J3XXy/r06HsGvab4f8AHHwb03w74n0+/fzDb2V3eC2l86RpC/zgr5ioyMrc&#10;s2CpGRyAOZvdD+IvhTQ4/hzr+mfaNQeRrW81ZIZf+JjcCQlCjvs3kxFyUI3IdudygkeUeJ/2hvBP&#10;h5tQv/gd4v1TTdY8kW95Z6RbMbO8hMgxLNgEBVLKR5mw7goGM4r6b+EHju7+LP7Mmm+LdXsjqkWi&#10;2TWd2LmTzDcQxQBvPhVTkurNtOVJwFwBtDD5/PpYnJasPaRvTlJLXRpvbTz9dfkethcVTxVSyetu&#10;nqfOvxyubhvGElxpE7Wser6ZaSrYXdmGKx+Uy7pd/MZClt23DHGVznI4M+Jtb8M6JH4e1bRrfWLO&#10;3vZvtR3CV8bAHiWRWfO0H92xZScrkdz73+0IfBemafB4xTT2aS6slFhryXUc1vcobdE2yWsioyFB&#10;kZ3Er8qtjCgfP+u+IPgR8SdN/wCEci1ZtH8ZTYhvP7PYKkyIGJYq53ZGAcknGVzmvrsnrRxGDg+V&#10;2W+m1tNbdvv7o4MwpunWklJXfnvc5D4pS6xY/D6bUfB3xS1ALe3ivJoX2d0kiGMb4ZmXYQ4OGQgF&#10;jjIyK5a303VDHMfEvgm1sbz7FbRWYuLhZvPmnU7VLQsvkO0WWzgZIzkGtL4gyWWt3kOpaXq+rWX9&#10;hw2sl9df2ej293GjASSSCBnjYkAMQyhW4ON2c8hcas2raTfWGi2crLDDCYV8NyhnL75dmXlAKSZY&#10;FwFAby0xzzX0fveySXzf3drHgz/iXfy/rUvjxJAnw9m1nVtVNpJp9zc291cfZSyTxb3EAPHyskhl&#10;+clcDaGJFRabeweIvD/hzwnrunm8+2Rxjw3fQ6gLy6eISy+ZGURDHsYFyFcEqeRkdcfwVc+IPjFo&#10;F94f8G+E7GO81CZYNUt9Qia3sYG8uQBIXRsL5hSMtvUvvUNvxkDD0y9ubnQLPXraO1tbzw9qkZvr&#10;C3kCTadp6xlWaQhVVjvyQVy3Tk5wajTjrHqn919vx/AiU3ZPp/w1/wAD0LxBZ+KRodr4T8Fazb/Y&#10;NG02W416zgtWuLzTJoFZQrB8IrNFswwUrz2wSOH8JeNPDth8OfEPg/W9TutUtb+OCaQqig2E7uM3&#10;DYyxHH8WW+Y5UgkDu9a+IWp6l8XYbL4e6l/wkFhNYrJq2oWm3cIxsPlu6BmZgvylTubJz8ozjz74&#10;2+JfD/gT443lzpECyW4u1mW8sbgeZiSEYZwQWZdp4QEENwTnipw8ZVP3cluubz0fXT7ia0or309t&#10;PLboQ/ETw940v9T0/wAC+Fv7as7XTbxZNDluru3RYFbcWl82PZLsbO5dwPDdK3NU8JeDNO8VWviu&#10;bwvpmm+dCktzDrM081qzScbSwAYctuOwuVyDndxWTqettaaPJ8Vkg02a4s5FjsrPV4ZElEKDy412&#10;nHmNgEcZAGDwy8z+FNG8R/EXwXqWg+K9durfSbvV4LhZmPnxqu3bKqZ2blBAyU/eYU4BC1tKVSNN&#10;NuyWj+e/qZRjGU7JXb1+7b0KGreMfiZpGqQ3JvLjxz4Rks0vLq1W4bNjOg2GOZoyrZRAjAD5CoB5&#10;Aq94vuvC19a2+kHxRaWt5Ne22oLGsjGaMh3xFcS7GV32gMiqGCqwyR0O3ZxeEdM8IeJPAeiakt/q&#10;Frppis9cXdp6yXM0fktFE8vzSIqrgZCqRlWY8NXm3xB8MP8ABvwpp/iHS/7QGoXV55mnR3yqzAIn&#10;MhxwRg8HqQ23HymijyVaiitH06X0vqv+AKsp0482669ben/DnTaRfDxZ8dZvDOu6e2h2t7ezyX3i&#10;CVnvPJtN5eXZjaJVYcbi2BxjZ0PTfCezvfFtrffEDxPolzP4ZtNQiubq1vL+KWC7iikmRjas6O0D&#10;kMSoI7tg5AA8l8A/E/xFqes6ff3tlZ61M88jzR3FvI5nDnaICqsP3Y6iPhQedpIxXuvih9CsvCun&#10;698PNF0+a8fUoZNMtdPnVZoJRuMyM0qx4xL8hUBlA2jOSCDGRlTkod7L/Pz1/Cw8LJVLz7a/13Mb&#10;w9B4C0HXdZ+LWgX/AJ3wpttZS8sdDurt91xcN95HVmMsiBfNCEHk4BOeG7bxR/whHx1+G1xqt/4z&#10;s9e8RXciXn9oafbQxvpwjtplw5baptyqRK0bEPuO4EVxd5efDnxZql3pxv7bVvFy2Meox6bq0Iih&#10;XU3P723C4DmUbCw2Hy3DhNqnqyx0O7vrnTtV0m41CztZLqSzbS9K329xa3JjzJNFCsZcRh4yTjec&#10;jDdRnz6kFKSk21JW1fa33u/V6X+R3U5cqcUk0/6+Vui1sYvxgtb3wdonwx+Juva7rWpfZbSVLzSU&#10;dFEI4eIQ+WAqgr95d5Y4U4xxXT/Duz074naV4u+Kfh34aNp2h77W5sb3WJprjUbWXzQHlt0C7fLC&#10;GTMbhwQG6naRD4Pk0u8ttQ+HvgjVbfxLrerNFA7/AGdowhePcH8lyVcIORK21w5A6MRXuXhPSPA3&#10;hTwh4f8AhR4u8RSeGb7W7iNJFkkaJcQjbJOIAhEm5flbJOHPGDxWWKxXsKKgk3K//kt+Z+6vuuy6&#10;NH2lRyvp+trbnn+qeKvEDeCNB8P/AAY8Syf8Iz/akklx4ibYp1KNsLJE0BVxFs+dgxI3KCSowK5P&#10;4wfCH9nDV/hzp+h2+szSeMryXFnq11DL5ssIOdjLuIkypVQ5UYwQPQZfxH+IXxHsfHUPw6uPBMPh&#10;2+0iTy7Nr24SGOO2jGwhtjAFeDhCXwTjJUAVha5deHfGfiW28R618R9N+2XHmSTTaegVbdRGy/Z8&#10;FcKwKB1ZFU/OcnPNdeHoVI8s4u3XTVvqrtLX8uiRjWrU2pRav016d7X2LPg74c/EP4T+OX8DP4kj&#10;i0u+iMX2G58yGO8ZcfIwGVEit8wDnblMHB4r3y5/Zx8Q+Ovhjrnh7w58KJLq0s2ivbfTbqS3tntI&#10;oJIzPfeRGQ0HmxkbVY/Pn5FLBiOJ+GnhmKX4dax41+J+r/8ACYXmn615Glzf2gh1GwcqRDdgsxjm&#10;TzAgKDfk5JBAAP2x+zN+0/8ADuy+F+tWXijVdL0nxRpdu66hcPau1rLDbqzPAzOZNu8eaQ27a7T7&#10;cINwPlZxj8ZHldCPNJNJvpfTXTW1t/8AJnfluEw1S8asuVNNrbbXTXT0Pgn432MA1ex0yE6prenz&#10;aaBpOiy3EMb3d4qny7qOKIKVtwwZckb2A45bIwfhj8ddR+I0+kfB7wFeHwrdaVcfaBc69GsvMYLM&#10;pfJYbiCNoXIBHIIrQ+PPibxp4k8SxfFj4m6Vp2m+HvEd48+iyxTr5d9OJTuW4lhZpIGEchKJwDjJ&#10;zk1zumeF/CPxHurvxH4e8J6hDFb6ttfW9PmEEy5+dpSoUlwAWbf0+XjPU+xTp0/qqVTWy33Se3o/&#10;69DyqkpLEPkfy2bX5o9H1z4TeFdH+Imr+LNZ1XS7q5uo45TrUamO+0S+JVg02QYtknysGIKlWwSD&#10;k1laZZ3vwvhu9Y8Y3J8XaLrixnU9siLNo85/c71kiOzdjOPLfeFwcDPOPrt3PpOmN/wheptq06xw&#10;6XdXLRB1ljkkKJGYn3F5DuY4+YdcqRgVyes+P/G/wgudd+C2g38aySpLZx27WPmwW8cwDy23lkEt&#10;Ju2KHbgbegzxNKjUqQ5XK+2+mit81bT+t6nUjTlzJW/zf5np2leHdR1HwfJrZ1nUPsdndM8ceqXa&#10;A3JWL928Nwqq6DhVCszB3ADDIGc2y8e+A7DwtY6zqljNHrS28lvqehX08og8s5xJb8cMSvIyUAYk&#10;BSSCeHfEvjS38VaToH7SS2suk2umBdMjsbhVVYwqgeYpz5UjcE5wTjK9RVpfhX8J7b4+X3hgal/Z&#10;/h3WtN+1+H7y3kuHnjGFBjKMuJnLbvl6FfusDTjTpxuqj89Nrdr9e/5Fc1SWsPTX8/IrQ6Fq3jfw&#10;Zaav4l1K+1GzXTWvb67t0WJkKyDzYVk2/u/kYbyow2QOpJHR33xi1e20vd4U8CreeE9Esoba41nw&#10;zIyymHccNNHICCxfA8xcFhgE4PE3wK+Lkf7PXhHxN8MPiH8PrrVLXVGZdNfVLV3hRmfEieWvO9W5&#10;BDqp6mvNxDe6p8T7bw78F/DWqWc2pTXYkso7xFju22scMkh2mLCBiGIONwznBLp0+apPnXuxd4vo&#10;1u30s1sKU+WnHler0a637eaOk8a6vY6n4y0XVfDnirSfENjrFkJL6zXia2ZcHynhDAsQWGCQOVen&#10;axf6LeaubLV21iPULeFo2a/tZls7G5SFiLWQEbZAcKh3niNv4uDRp9mPF/wn17SfijLofhPXvhbM&#10;0V3pt5A8mwONiRFUJd2WV2KkOVQMThga87s/E2r67rujw+JbvVNevYzvW+0+ZLqC+iYfIQsojeU5&#10;G0sTkD7uMYOsf3zbb2vr+K1tZ6W2IbjTtZb2/wAn573N7XvCf/FtI7q0s9Luf7Rv5prq10+4dW01&#10;FcYWHlo5Ayhvky2CRgDg1N4Y+D3ifxX4n07w94q8Z6hpkOvW7J4Vm1TTjJARuPl7wTmFcbckA4GT&#10;g4Irpr61134X/ECdNG8Fw6X/AGLpS3d4dTt2e9tWKBBG6ts8gAOHjbDAgj5pNtSeL/Ez+LfB8ml+&#10;IfHTWbaCJE0PXVj+02OpLKu8QmaFBskOGGGywwAVU8kjiK2nK9H13avtZa+XqvvD6vTd3Lp02Ttv&#10;r9/zMf4T2fjD4B/EvTdW+JXwStzbzXwV9eksxeJFa7/Ld4RHjk7GG5hkAkgc4Pqk3xC0XxL8f9O/&#10;aH8M3+oWt5DqhOqWWoSwx2Njp6Hy4Y927zFYMv3gDgSKvy4xXn/h3xL8UfiHNol34k8I3Z020SGK&#10;OOz15TNcIgRFtwY1LBn2Kqt6sBgmr3xX8L/DJ9Kex1Txsl9qOpWqy2clwGjk09Y3dWjAiGyYDaqn&#10;zSJWyuF3Zzy4iMa2ITq/E04u2qs99L/Pf0OijzUaLUPhTur6O/rp/W5H8YfHumfETxbcX3huyvtO&#10;tWmkHkLeLJFjJLsrodrITkrwOCK5Xwx4KHi/VTrGjDSdQg014k1CxmuvLnZZZPLTaeDt8zaGbIwr&#10;dckCupj8H6ZqOo/2r490uCz0qHT4DcXugRi2tY2GEAK/vDG+0h5A6DlX4Oc10c/iP4nfCvTLzw/8&#10;N9Gj1ywsLK31TVNU023igRL2IF57SRuIp4WVCFWM7mRAy5cZPbLGxp4VUKG9lu9Ol9f6exisPKpW&#10;9rU/BfoaXgW+8Y+BbC78VaL/AGhdalqnheNte0nSbOWQpcpOQ9wJVjza+UjJMwG5WZMZIyK6DTfF&#10;Fra6hYWk2q2etRzaj5dxqElxDJbS/uznKqwcBt6SBmCMpDKRkHbw/gb4heDbvwt4p0a4vNQ03StZ&#10;0n7RrELWMkbxSGQOQ7QjJhQnYo3bD+73kkkDpvhJ8OfhRrWoabd+HLW6vtF1TVoUs9Dh1ox3Ijdl&#10;EvJO2QFgRnIKsB2zjxpfupTlNNei3076bdPJavY9KmvacsY2fz8/1/pHoXgfwBG+6fwn4kuI7wyR&#10;kpcIEWeHZnzFZgoJJHC4OR+R9U+H/h+3tdTV9a1xU1RWU29pNtiD/OMfNwu4noMjIHFeWfB3Svi/&#10;qGsXEthqWmXxms44JLe4tVt5bSKAMiRoEGxSE4BA75BzyOz1Px9e6bEmlapqun3S7BGzXGnlW3HH&#10;yZXquR1IGMVz1JVK0mm7ndD2dGKa0Prn4eeH2EX9l68kKhtvmxvGAG56kEV7L8OPgJ8MdFkXW9P8&#10;KWMcisJVmSMDY2OoHQd+lfnL4J+OnxM8O+LYEvdWWawmlCyR3Ux2RgD70cgPAx0DduK+rPh5+0AN&#10;W1GHQ/D2rNOs0ZE2LhQkfGPvA468dK8DHZfiVdxlp5HrYXF0qltD0v8Aam+I2gXvh2TwR4Y8NSax&#10;cDdDNIyhPKbjlN33ue3cV8tXXg+z1BvsXjfw3dNavcLFNbhtpIwerAbvUjnp9K9X+IHiJtHg1Ow1&#10;SOffd/M32ObMrHH8LYOCQMA9s44FeRT/ABGvr3w1qGneE7iS11T7d5z2d1N80sWfmXLgb2wRjBHt&#10;1xWWBw8qUfdNMTKMpanFePfgpqGjeL5NW8GzR/2fPNujSbcpfIGMZycqcqckA4BGOQOt+G/7RnxL&#10;+CF8NNl85o7Ndrrb3B+6xyCDnjjgdPz5rkNe+Ier319HbajpVxJc2qiOK3aTyfL443cdwQc//Xqz&#10;qUPjTw7aR+NNe8DQPZ3CtHHeWtxFdSPsCl1PzHAXevzlcDcQTxXtxrKpBU6qTXmeVZRk5w0Pen+K&#10;Xwk+NulXXivxkJGmjs3QRXkLyvHJtdlBVOWTdnkMCM9eleD+K/FOp6PD5d/pelxxmMr5f2OISQbu&#10;cLnPHTnPPvVSHxBc+KNRh0jwlrVroUd0fLmuLwFGjUnGCyLtCZ5JPPHSsbxf4b1zT4/I8a+G47qa&#10;JgJJobgNvPOMc45A9s/pVU6caMrR08iKkpVLssafqXgrXTHoutOyySyMWnhbmJv+AjoeODwDWLN4&#10;dso7f7LBqyozSfLGzfNjGADj8elUtL03R0iZdNjmsWUY+zzsdx59Me3TOPatO3ivUMdzeRtNGqkK&#10;5GGQ/lxz2/8A11u6skzn9TY8J+FdSmsPtWu2lvdHbiH7PJznrlhkHkY6cfWtLWPhra/bFXTfEarb&#10;zJ53ktIGEcmOflPJGe/+FZttM/8AZdv5kMyRs225dnGc5+Tbg5x9P0rVs/FIg/f3sslxCVDeXcAN&#10;sOcde2fr39jUxq1Iy5jTli46ksFnPZQRRS2Mck3SO4t2zuxxz6H2P51S1GNJLiW3eTy7gLgW88bD&#10;emcE59fy5rfsxp+kvHqPh3T7OeXrHDcKZMAjIbDcZB6cnH61X8TtD4qtoNX1ixazunk8tLyICNGb&#10;pypIyc9xjg9DUU6iqT1KlTtG55T8UvhVpfiS3+2QWX+lKu6G4t4859QcDkZrxufRJIp3s9TV4XVv&#10;l3grn36V9Ba3o2taHJ5Wr2MZiI82OXcvzr2OQcHp/wDqqjaeFfBGpXinUdC0648yEKy/ZwPlxyPr&#10;z1Bz3r6HL8bLCx5ZO66eR4uMwsa0rpWZ85+KvB9kR59iykgbs7efcVx2r6Re6Qn2kbmUtlWVj8nr&#10;n8q9h+KngweCPEjWrXUMlvPmS3aHcNikn5Dn+IeufyrjbrQLS5BW2vnUMfmXjj6cdM9v/wBVfWYX&#10;GxnFSTumfO1sJKMmmtTg7qKUQm5l6bsN0/z/AIitfwN/as3iK30bTL+3hF/NHEst7eJBCjs20F5G&#10;wsajPLHAUcnApmq+DL2yv5LqfUFWNV+VD8uDnse/r9K0rCwg0/wpNqF1ZqyzMEJ8r5SMYx0OP/1V&#10;6MqsZR0PPlTlF6mt+1pqOj6p+0H4gl8JfD6x8N2ckNo1vpOj30F1BaobWFvkkhZkcscuxVjhiwPO&#10;QPNxFIER2G4Mw6t36/r/ACqWa4j8F64tnFEkNjKQLd+MBWIHl9Pfg/h0xWx4h0SzsVSXT54ysjfM&#10;hk6fQfjzVYdezpRh2SX3GVV+0qSktLsxzko0bq2GbPqB2/mP88YxPGkEL6NJJJF/qdudreWxwRyM&#10;DjkcGu0tJ4iPslzAzPtJVtwY+vcYx9RWf4w0izfR5hHdptZCSskZ4zyR7/yqpSM3A+oPgP4s1zw/&#10;8F/hvrbabqFhb6L49sLKC31uP7bcW/2qRojO00bDzYyuODxtznGM1JfRLp/g3xd4ct9Htyvh74nI&#10;l5LExjaOa8i3BlUjhCwGRk9evauK+Ffw68T6B+xdquk6HE2mTL4i0rVPD8/nywrdlrm3KGMsed3m&#10;SgqMjnJwASPZ/jNfaO9r8SrDRb3T7iPWm07XLGX7QsN4kttcNJ5Zicg7hC5Uc4YRgjqKTrUqMPed&#10;v+G/4COvD0qlS1lt/n/w55P4o+C0Vl8A1+P/AIV1Ldp9rrsmn3X2mdRIk0bZDKgy2DyucbcgAnk1&#10;9wfsYfEnQtQ+AOk3fhT4hxx+KpPD80X9mRtuuJHWFjJ+7eIxOgSJRt3HjHA5x5P4S+BPwT+JXhK1&#10;0nwBovi6+1y+8DRx+IYbi0abTNWvopUYIhd41jbzA+ySMklo3ViQKw/g54N8ffDP41eAPiPYyN4g&#10;8MWnh+N9S0vw7pq2zyaSbWI3cRDZMk6Q3EiPIsgBYDBDYWvh8zxWFzfDyp1YpK7tzpLa6V99L9e1&#10;j6rB4fFYGsp0W72V+XW97Nr1t+Oh4p/wVg+A3hfwd+00vxR8K/2hJpXxS8O23jFYdSjVZY7i5klS&#10;6jYKNoAuIZWABOAwGeK+R9R+FVtcat9rhmkbJz8rdgPU9vwr7x/4LIfE/Ste/aO0H4TaBf2txovg&#10;fwPp9lpElucogmX7Q8Ucn3nijZyq5yRhhzjFfIw2HaSzcKUXaox1/Ovpcjip5TRbX2Vb06fhY+Xz&#10;qMaeaVlH+Z/f1/E4i88L+IrUzQrf3Ic8+YZD0+nrn2rH17w344u4o4Dft5f2pWCv0TawYcdTnA5N&#10;epRzbkOyPLBf7vTGP8+lQzeTJcCWUK3y9W6f3Rn2/wA5r1fZnj8vLqcrY+MfGSlrSSxmaZmKLHDg&#10;gnIxj39h1xWV8SPiR4y0rSLjS5dLuLO4j2n/AEi3KEEHOOoIBIGQR6+9dhd6zYeFHj8TMFi+wESw&#10;yR/7Pp6d/wClfcfgTSvh/wDF7SLd/FPh2y1iwuFtZ2N5GyyCG7IkkfDg/vVEhA3blBxwcClKPc7c&#10;PTVSLaeqPmP9hn9p7xHF8Pr67u/Fkmmala6vbWsn2HUZIJEhEZJnBQk445HRi/YKRX66/snft6fC&#10;nTfgRoFx41+MNjqGrXF5PFJD/a0UsttELplTd5jgkCMht30XkkMPgjxr8Ef2U/hd+0Ba/CbwxpOq&#10;W/iLULZrm30ey0+Ocahb+UZJFDImdyRFuCMD5hnrXrH7PP7KOi+Cf2W/i5oXhG18O61p/iC40XSL&#10;i81yyvbRrW4N4ZktstxG0mI/3ihcMysHFfEcT8P0cdH2rlazjdpq+vu21++2+h93kebVMLBUpK6s&#10;9Hf1v1Pevil8Vbn4i/tG6XfeANDu9Qtbe3vLPT/EE1uJIIdQ32k3lKM7WjzDEykkZK9cgg0f+C6f&#10;hDxJNoXwj+I13czm3vNFuLPULWNi0MepJtdzjJUO6sec5YIOTit74RXN7F4Ug1+40mTTdH8A6Zol&#10;3c28l9bs1hqDIoIDqAZVdIpwysW2i35YhuW/8FRfizpeu/sir4GvY7S6uL/VtI1LRZVvELIiQXom&#10;uVBYNtKrFCQqkKWyeGWvmcirwo46nTcbOErLmtd3Vm1/wD088w86+DnUTumm3bZW1S/K5+ZqXcUm&#10;CWZRnBVcfKwP1z75o82XduEisVYnbxkDOfx98c8+1U0l+yMxFwjKDgsV/I/5/WpEn3O3yblzn93j&#10;j37n8e1fqNz8uZaaeN5DIFWM9duM4x0Oe/H4+wpkpZwqxTA7Y8hR1AI7cY/LI7/StFPLG5lEp8vj&#10;DEjIP1/X3x+FPjkjj4jZV2xnJHPPcDJ4zRcjZksaPDMsNxAF3ZOGOMH25we3HH4dKFuudu7PJ+b/&#10;AGc4/So5W+TKw+W+7B29Bjvg9Pp+XNRpvXyysjK7DHfP8veqiwuaVsTtYNFJtHB3f4/j+VWkET7T&#10;vY/7rfL0GR7/AOfrWOtzHFJ+7c7mP+rz2/ID/D261cW4t5Rtjutv3WUAnPvnPHt7UpdxLcvROksb&#10;CGVR2JZiATg9ev6fpTkljZvMz80YO08fiPzH5VVKusexZc7gA27sM+vXv+Ipx3q2SWAZs71bdg9j&#10;wP8APrU3K5SwZG3mEhcn+7n8v8+vGetLuT5jsfYTld3JUD09KrsqoPMxv+XPzE9+uP8A61AmGGEA&#10;AfruUdwOfWgkspPteSEMW+YH943Y/h7fnUjtNKiuRw2flXrwOwP/AOuqqzeRGzonRc7mUfMDjPTt&#10;9PToetSGRWZWkIX5cN83J9cYqrlIsfPIAiMq9TtXIHTr06fqDTfKP+rVDu2/3s456fzzkUyJo1Ku&#10;Cwxx1O7r16/5z60iCUOTGyjsqseWB9PT8fy60rhIme4R3+VQrKBtXBxj0/p7djX7gf8ABDVdv/BP&#10;7RWwPm8QakeO/wC+r8OTcMxwG5/3eevue/8AT8K/cT/ghf5n/DvvRfNdWb/hIdTG5ehxNiuLHf7v&#10;8zuy/wD3j5M+wqKKK8U9wKKKKACiiigAooooAKKKKACiiigAooooAKKKKAPwH/aOeL/hf3jUTr8r&#10;eKtR4z/08vn8640yqE2xoN2cMp7+tdV+0c0S/tBeN8k/8jfqB+uLhxXFq8jtskXcwXI46/WvqIyP&#10;LjD3S15pLeay8dDhuvpjn/Pao0bzAvybcfKylcZqNnEj5Zl3dzuzx9akOIXwHHzFsnnnH4UTq8pK&#10;p80hwQ4xN8x2/MW9Py61MDuVnLMdzEfKuf8APFVwYV2iP7275W2//WpVEoJ6KF9G65/l/Ol7RSNP&#10;ZluO9QN8qsytxjPQY4qRbokDYD3+Ve/+efzqn5cnl5aTao4B54J/lSxzQxPsd8tn7ozx6dOn1rnq&#10;S5tEax91aluS5fysiBl7DnqPy69f6VGJvMiYxv5eVyfl+YfUf5xVS8v41j+eYcN8u3qD69fpWVqO&#10;vZIjRWwpxu6Z59adHA1KzuyJYqnTRb1bUowxe4Ktsb5dnZcenfpWJdaqZVYliq7uF6d/X/PWoLnU&#10;ZgmC+5i2F5H9f88VSuLlmfZH/Dw24/5zX0WHw0aUbHkV8Q6juzVt7u3Z/MdunAwP881dg1eAxCMz&#10;AqM7gOT1ya5f7eOgdtoOAq/T+dJcXboMJJw3Eirz9O/XgVtKjGpozmjWlGWh0N34mJiYQytub5uf&#10;T9Mf/qqq2psy+aJgxX9fasm2YSNhlbj7q9c/jVyMbUVCyr8uB056cenrWfsKdPZGntZ1NzVt7jdO&#10;ssm373yt6etadvLERjLKP4g/f24rHhKO+5VYezNn8fxq5Hcl4wNkfIGWC8n/AD+Fc9aHNojopy5T&#10;Wt4I5l3bUK9dvr6irESl5Mr95e3Ttjbx/n6Vm29+quW3Ht8wb8f8asNr1qhHlOwbqGA6c/5/zmvN&#10;rU620Tuozp7yNyDyIYVTYw3fw7Rkdjnn+X/1qsC/QBfLm2qi4VVP3vf/ADya5c+IpZTuldmDYA3d&#10;vX86Ydajw2XDZjIXc3RsdeOetcf9m1ZSvJnX9epx0idnFLYymSRplxx5m31J4FMl1DTrO43JeRLH&#10;GNrBThm6dCMnvXCNq7Fd8WOT97kE464xRJqG9PJSfI53cfe/GtY5X3Zm8w8je1TUDNLtguZJF/hO&#10;3A/z296r+b5jr5cu5sn5Wb5R+f41ipqu1gslv5ir/Dt5PHHen2eoNFIsSRLIcfcPQ+2Dz+tdccK4&#10;RsjCWI55XOlgnEcflM21ZMFtjAAnPIPrirl/NHBZOSixxq0aeXIxJweQ3I6AjoPbpXLtrDxSLbPG&#10;c7mJjZcYJ9KJ9fjnb955xYsRISxYAYGAO/rk/wD66ynhZykjaGIgo2NqDUndt7yqM8Rlc5LE4x/n&#10;rTry6uiQ88rtHz5fZeDyB9OlY8WpLInlxt05yc9f89/8Kme9DSrMpaRt6ncy7uw6e36VMqLUjRVI&#10;uJom9eO0j2wyNHHudljQbRkgZ4PXJ/lWddXc6srTyO7Bc8qcHjjnsMe//wBaNr6Rp1Z7ryt0mJPL&#10;zu2k8/jioS0LPmSUyMDwj+xO3jv+XU1cY8pjKXMTC7kPzpBuVgQmP4eeoxyOBT30258iG6nRQWb5&#10;skH5uecDkD6mlXUbO2ba8WWj3A5IUnnofbr3qObXI45mdYvL3HdHH2GTnHuKPeeyLtDl1Jru0vLB&#10;ba58lVWRSV6568568/0+lNs7mAupBXcuDxnAOe+P881XvZ7i6gkubgLJ5eCWPLL9P/rGoYLtJVEm&#10;3btYD5upz3P9aLS5TL3Yy0L32p3XZBEsbSSEL5anljwFHYfgO9Bka1LGY7mQFXXcOvce1NnvLaPT&#10;pnhniSQSZiUqdxyR09MY68Vly6jAimEy/eY7hwB9cURhKQVKiiaZ1m4SNtPto93nLtZfLyCAfQjs&#10;eaytnlMzhGXDfd3ZycdfY/WrWiX9olxi9u/s8QP7yRnIfB64/wAOKoeJtes7nUGl06MxwswVV29e&#10;nJGeD/8AXranG0uVL5mdSUZU1JssiaOb/W/dxjrnPqKt2+qFVXynOFZcexH4Vyy6pMoYRvnqSMdv&#10;QelW9P8AtN9sUL99sqrN973rSdHmjqZ06jT0N2bX9WugJDcb13ZUt2P9O9V59Xubtk8xmwGYfNj8&#10;qgW1k8wxSyBeQOG3UqrZ2w8+W6UqvQbs1hGko7Iv2kpbscuozpIskC4bOWI7deevpTZrvUL8iad3&#10;ZQ2d0jEjcABn64psupaXbKSJ1YbeG6n/AD/jVefxPYRsqKm/C7fmI9eRVxg30E5W6k8TXE0r/Zy0&#10;YZWjfyx1U9R+IPNWbHSFgZRPgbRjDdqx5PHLWx3RRKArlR8vXt2p1j4vv7h8RY2s2FVR7Zpyp1LB&#10;Ccb2OguNKbYSNu3dlVAx7/8A1vXmq6W1uny/KobO49fwNUL7xhLZxYMqsxUdM8msi58S3MkzYmXa&#10;zfdZuOv6f19KiFOr1CpVgmdhby2cpVWZRj+83U/T61ae60yFtq3UfHykJ0zyMfTPtXAvqrxwmRr9&#10;XkfqsYJ2r/nvThqsi9HZXxlV3biRjufqP1pfVZT3ZVPEJI7m51SzIYJMm1edu73wPw6VUvLwSboz&#10;cMw6qeeO3T0H9a446/IoWQuuAp+Xr25/yafHr8jECMbi3O7p+PNOGF9nqX9Y5jq/tAjBFlcAt2yp&#10;GG47fWknuZ72Tz7mRcsTuK4XPHt9K5ePWfMYRB/vZ5bHP+f8+87eI5GKqSF44J/zn+VFSnK2gvbI&#10;6X7SUj8yPG4LtbYBg/jUcl3uCxFhuYc8j5sc59//AK9c+/iVntjEcfLxnjntxT18RJAyhidqgjcv&#10;bjNc6oySLVWJvzXcUY81Y92cBth6A0Talm2jjto2DLypbr3/AJjisWPV4nDLI23dyFUdf/r8/hUc&#10;epoNoD/N/Cqt09/5/lU+ykX7SNjbTUMjzbSbADYPTI9vasy6vGa6kWEkrt+VmPX1+tVWuWmfchA3&#10;cht4H/1jVe6vNg+0OuCucYbrnHP8vzxVxi4sOc1Le/8AJVrd1Xp82Oc/nVdr9JMYLL37DIzjjn0q&#10;idXi+6r/ADbTuz2z6+uKpi93/LK3UdGxx/n+vtV2u7mbqGhe6mwj2glvm6L/AA/lVO5vZUTc7YG4&#10;dSOPeoXu1jTy0f5Rnb64qnNdz+ctwrYwM7uCaqMTOUhupXwDLE0qPz/Dnj2/rVC+mTy13OBjlmUf&#10;XrnrU8k0cispTGF+VmHPJ/nVJyWcrHFxgVtEzIWlUzEkt8vRuo+vsPatWG5EloPtUnlxrgSM3O4e&#10;mPr9azbJoreRZWkbO37m7oSD39MVIstzeRK087Luf5lBJ5Hbj8a15iYq5T1a/a5kW1spCbdeh8s/&#10;MTnP09qqyabII921gvUL1xW5FYJlZQcr95mI557/AOFSS2Sldz4Kkc+3vx1qPaDdK5ycKvHdbXLb&#10;sYPfB/Cq95EIZN/Vue3Famuaf/Z8okh3JGW67umKzr9/NXzE/hb+Edf1960jK6MJR5T0/wCE2qtb&#10;6LvhumhZZGDbGPJI64/Oum1TXL1vEdrPGsm2SFFjmG5WUj7yFiOeeuMj0PFeY/CjXRHdtp8jn94u&#10;FXd39OP/ANVehWuprBc7b5cRKzPDIq8xE9fY9OR1OOCK+fxi9niW31PocFNToK3Q27ucG+W9Nt5g&#10;lbDQxkLtHsMY69fX1wKzvEegR3432OqRJOAAuO5x0OO1WkOpy2sk0sdvNCrFd0Kjkc8ge/8AWs7X&#10;poLaaMwxlVaPc0K84ye49a8rEfCejA1fBP2z7PNprSW/QhN6jgg9jjmuuW31rTnilLRzSMMyDbuJ&#10;bqenYjkA9y1cb4d1mxtoFkjVZkRuflClB3J3dQK7rTtbi1W32i5jG+QFZklOFfoDx/DzjPo5964J&#10;PlOynZo2PDt5eXTq9vBM0rONvm/u1XgZ4A//AF+tdVbeILaO5iF3btf3af6mPT7f5hjsXJ4HHfGf&#10;SuF0qbV78LZ2dw0P7z98zL5eOMbe57fp+Nd14XWx8MaXEbC9jkm3KzKyblVRyQcEEE9s/jxXBiO5&#10;6FFtmx4bubh7xotftfOn3NtjZjlOvy59ccV6B8NtAj1RgrrLaurfKobzSAPofTI9a4Wz0q18Z351&#10;77SuZsLJ5VwpzxkFiDx0zn8a7zw/f22gRyP4Zu3vJ4VUQtLcbYW99/LOB6qCMjr3rysRKXLZbnoY&#10;eOupY8ceOfFXw68Yr4YvtOkuLd41e2uoSTvB74PQj+lZfjKT4N+Mbm3uPirHZ2syRZgk1LELMpJx&#10;jfjcM+neuk8Ra1Z6b4Wk8U/Fb4gecbi8WPRfD+nwpG17cO4EUEe5+cfxOTgDLN2U9Uvws+F/xXs9&#10;M8RfETw1Y3FxpRaKxmkhDtbqTuI54bnkceuMZNcv1iOHjGeq6Xjp917fM2lT9q3DR+T/AFPNdW/Z&#10;H+F+s+GZNQ0K1hh3RkwttbB4z1B44HYEc9K8J8f/AAi8ReCxvslaHzP9XZ3MnJx2VgMMP6V9Ta+3&#10;j3wPrt14O0/xNbzabu8yxnFvkpHxhTz2zjOK8t8eQ6R4y8cDSNa+KFnHcxSBZrWS3KBM4O0Hp3r1&#10;MtzXHQnrPmjvrdnFi8vwco6QSflofNPi4eNtP06S4mkfSiq8Xlzb7409e4HcY5/CuRs/Gulaqdt4&#10;uoalJbIPs9xc2RSB3DcHoWYehY7a+7dR/ZZ0/X/Ck2m6X4lMk0w3RpJbrNCzDndtx6jsc1458YPC&#10;Xx3+DMc1g3/CISaOtm09xqkXhhoXtbYnad8pfyVlJ4ACMxyOBwa9ynxFSqPlSV/Vr9DyJ5HKHvXd&#10;vk/1Pn1/jPp2sTNpt74d84bv3kkbOu4gZ2L3yOOensa9a/Zi0HS7D9nqPx14ct7eO+8Wa9PJqSyb&#10;dgWGVEWyAJBWQWqzMM53O7dSQK838VeHPhrpdnY+K/8AhBPEN1fTNu87TdTjCJnbj5ZGPmk9yqqO&#10;wPHOx8PfE2n/AA1u5Nf+HqapfWWoPEfF/hDX7ALbXqAcyKc4S5A5VwTnaAfWvcwuZUamyav/AF0b&#10;PLxGX1acr7/15nnH7bmm3XiH4vapNqN59n01rO3/ALBSWMeTKgi8qXaD1mWQDcMjAK9sV8nP4Gub&#10;37Rp2i30N0q3HnSadNIIy5jIOG3EbuwIyCcYGSSK/UL4wfBLw18bvhT/AMJJ8OdSjv8AS76EyafL&#10;dSHzLeTaVILH7jqAFZepC4J+61fA+qaD4/8Ahqvjr4f6nYabYX95YwpczX5/fuI7gMRAeS+84Xkg&#10;bVOeQMKvOcfejq9PzX9fgedPDqb97z/4Y8r0fw7r2qeJRPdLBZyx27O32pliDfMRGqgnjPPQcbT3&#10;4OD47u/HPjDRtSQWpWx011dZvs5aOaTJCxZX5Q2VbBOM4r0P4j/BTxD8ONW0258W+M9JuU1o2Rku&#10;fDtwLqO3tpmCqHHyuknBypUckEHmpvjz8Kbb4HeFY/Efgiw1N9MbWngW+msZPstyyFJEO7lFkKEM&#10;Y9+5TnKr1pLGUuaKT1lt+pyVMHU5ZXW255J8K/D+vazq0Vj4divPOs4BLfTW0Zk8hgcGVwM7VUfQ&#10;Y+tfRP7L3wk+IlxI2oQQiHT7PfJNfQr5bRRtkF45AQMHDfMyvtI4Azz5x8E/F3jp9Yv/ABD8PNFk&#10;kjaF9S1izOmwMtxaxPl+HBLBc8L0OM4OM16xdfHDUfEvhzUPD/h/TH0DTtd11bXVptNRYo7hfL84&#10;4iQbVGR1TnG4dGavEznEV6vNRilZ21vdrvdffY7suo0acVJ3/r+tTuP22vBvhXxp8M7iBdctZNXs&#10;bOG00rV9cjuWnuLWOUM8ESgIELSMzM8ilcllQEkEeHaD8TYdC+BFvpWu3Elw1nOJ7C0ktRtgZUKA&#10;5GdoUGQgEHJJJIIBr02f4fW+s+LPFPjfwvqWpSahpej29vo+g3jfLMSQs4QSA8v87hVON7N1J58L&#10;12Xwhrnhi68GXdnqFveyXuPkmIWPDlihG3lsAjbwQW5rzMno0/qyoOTkotPXdXW3p6db2O3EKTqc&#10;6Vrqx9RfsM/EnWvjD461TxZrnh+a50+x8LTpBa2tqsqvEymDyd7/AHixYEg4JyPanfFzxL4T+EHw&#10;X8e/DHwL4RttCnvriF9DEbiR5IxLGjKZxy2MMcglF2soOeax/wBlv9oPSPgj4BfwfoWg29rHfadc&#10;7ZDbR3E11OARbRZABKYWMbcMS/OQDka/7RH7H/j9f2dLP4v61caXo8l54blu9WuRHcSf6ek3mJbp&#10;Gw3oZFcLvYkZHQZOPmq1OjT4g/2hclJygoK71cXdO2267N626nbBVKmDtDVpNvyvofLnwA/Z+8Vf&#10;H7422Pw8Xx/oGj3VxtmtdUvJlmjmeV1GxCp+8PvEclQOVxki/wDH34TfF34C+J7vwP4s0jUILrRb&#10;q4t21CSExi42McujdHQ9Qq5+960z4Q/8Jp8JvG1/DqCyW8lxaSR3cKoPMjljAdW5AK4YqdykcdOt&#10;bHxR1zx74+09dV8ReLrm+msZ1aaG6uJJpXbaDvG8klmzznjOcDmv0KNTFPHL3k6VlpbW/dP9DxfZ&#10;0/q791qVzwa60S8+zNq80cyz+b5sLzYPngnnnpwMdOnoaq2ltf8A2iGSMlGZ8+ZGu4A5xg+mc89u&#10;elev614Z1LVdNLRTfY5rrzG3LF8qL0CttHGWJ/P3zXnt94X1rS1ZLiWPPmMP3bN84x94EDLD24PN&#10;esqnMebUw/s5XPrT9kr9qXxjp2onTNTsbuS303wvJEq6fmPKoARI0qk+WEA4AGGGCdu3Ncv8e/jv&#10;ov7Qnh2bRPC0kmm+JdV8dRZnurdEB0/7KLfdLKrAHkK75wCFB42knwn4ZwReMvE9p4Oj1Se3+2fu&#10;pGWHzGKMw+XAILnjITPJWt74tfDay8JeMbe98E+ZHayWv2i+s5b9ZNsgPzJg4eJMqCFfLgEZJHNf&#10;LVMjy+nmTrxVptXVttO/R3evy9D1I4qvLC8l7oP2m/h1498EeJNCsPE/xetfEuoatD5Uy2W9xZbZ&#10;2VVLN0BX5xgAgN0719PfCXwZ4z+CHgjWPEiaba/8JNoqeZbxz2jGzvLeFNxKEAAyl1d1kJO4JtDJ&#10;1r5hsvAc3xE8dXVn4J1jUPs+naTJf3F3cQG7e5mCozx/usDBYtg9VAXNfQnwwtfiT4dsLfw3rPhm&#10;a4tda8Im3WW4umvbJxPG/wA7B1URLu3AxsMsysVzuBry86UpYGFFzTtrJNJXV72stLW0sr/I6sHH&#10;965pPXbqe1fD34paH430a1+H/wAOdB1jxzFaq1/ffbofL+wyyCM+d5lwipKxbanlEFnB3FvlxW94&#10;d+MsPw00Oz1P40eJwuleKr57SDT2sNthoaGJyQttkjYSoLbcEFv4sA180eLPGurfs4+DbH4SfBzx&#10;PrzPqOlyXt5dTakI4pWa5OwiHcFgIC42DPygYIDcVNH/AGX/AI3ftD2mpfEjwjqSw+XDu0nRLm4k&#10;XfGsZXk8hWbJHYZJJIHJ+aqZZhaslUr1eSg3pfWT1+6N3qrLZe8etHFVuZKEby7dP+Dp5+h75ZeB&#10;v2ObHUfiLb+E/jHoNxrXivw+lpY2ul+cqTSPdIRFCs8Q2yqwzySojAc4PFaHwW8V+MPgf4XmTwhq&#10;SSrqLm58IG1vF+ziMTEzb4t6RoGiQoEzvZn6EDA+JPiF8N/HfgHxdpvgmDUbeG8mis2mvrXUfMjs&#10;5pMfMzDaI8b+Mnt1Pb6hsfgV4j0G08PeBR48m1jUo76z1DxBC1wTb3eYm2rGkQ6bf4j8xPpnI3z/&#10;AAOFlRUnWc1UtL3kn8KVnpZW0W/e3XTbD4qU7qNLla6rTVv567/0j2j446/c+BfC+ua94ksJtX8F&#10;XenhJorextbeHQp5/NaNl3ZVpDMigxLEQyKVbLMmPln9p/4A+NvhD4+8PeH/AIb6RN4k8SeIfCpm&#10;1DVFVob2D5GRn8xmAgUR7lKuxjZVyQPlz9ieB/hhd/EP4jznx3fy/wBnvaIdW0mdc+UceYI/LYMV&#10;GSGAYAjC4zjNXfCv7Px8Pi+u5fjXda4vijxdJda7aeLNLW4sJ4ZNoWNCT9qlYRArgsBGApyBkV8/&#10;k+fRyuKg2m0tVZ2ldaXst1q3tzaep7UsHUzKNpJ+T0urb799l219D46+H/8AwTx+L+t+Gv7FHiez&#10;hsZLdJrvUrGZ3Z4ZIebceW/ztF+8Q/J5RIVeQwavV/Dn/BIfTvEFzdN8U/F+iaRZzxWfkrpVs8d3&#10;a+WmN5SMLHKZC6yyPJltuCdrZx9X/Grxv4T+DXwj0+58Nq1vZeH/ADksY7e8tJzDbSSNP5KwsfNN&#10;v5rbSqgqe/BBPxF8U/2+bv4m6FDp2q/D6DRLJbmRY7y1v7mGbqCxeEy7RvYMxyWGCAF4r6DLcZxN&#10;ny9pRkoQvZuyuvOz9On/AA8YzB5HlK5a0XKVrpXdn8zu/Gmr/Db9hTWrHwtrHhXxzYx291HJo/iJ&#10;tajTRbySJS2+e2t41Z1WRw2XDEchcKQD8dftAeM08aeMNS1Xxt/ZN1LqGZ5tY0uAD7SZV3pLEigk&#10;LuZQUKhhjBUDmr83j/4lfEzxRcSaLrsesWNrbSW8U3iWYzw2MYTcZIizbi64LfKGOVB5xiqWtfAf&#10;wo11eeJvGPxSs7Wa8umNlb21iIYkOTkFV+bD4wmFGDliMZz9dl+Fo5bUvVlzVGrN6u/y1t5rbyPm&#10;8Zip4yNqUbQT0Ttp89L9l1Kn7H8M8Os6144vdPs7PR47GS4uNMWaUzSiHZ+8XbjaCwBP3gcfdzjG&#10;DN4w8OTePZpfjTaRxtpvJubSGMOS2xogkZBQpgnAOMjb0wM954lstQ1T4FJZeD9OlurOyvYhcaHa&#10;wJbTwqpV3kd+N/ILs+QNo7kGuF/aJ03w74/8A2vj+LQLqPWdMYWl5NHGJY5IVdm80tu3ck7d7qQv&#10;3QSMEd1OpGtipTlpze7purbff/VzinB0sOorpr6mN4i1nxB8aPE+reLPiLq4ZdCtftGn6HJvje+U&#10;uuFR1+4xXGOp4xjJrr/g3e+O/Bnw5jvvEaXNroeoaNeXF9DqEcYwYhtRkZWZ4yC+z5l3bicgqSK8&#10;4+BNrqHxA8SWvhqQiTUryVIbqNo0+a1UBnEbsCqSYG0ZOCR1716j4L8T3mofHi38A6P4ouPDi+F4&#10;TCJLy2LzXMiNIGXL71yDvUjkEFwOu2tMXyxi6UVole3ZeVvPrZmWFfNL2jer09X/AMMN0PWbnWvF&#10;VnNaXEWpTaDaTXltHeN5BvbYDJtTb/eVtoKpIApBIJUZBrkviLYeKNV02y+HuimZtAv9UOt6Posm&#10;nef5ULIGGy6JYyKjKUKjJyDnJJB7rwjDB/wmM3gifwN/Zeo6AtywurSwF1FqdjII/K2RuN0YZdzi&#10;RMg+YcpheMxtYvLH7Ho2geC9NtvDK6t9jvtcu2e4t2Zsu2Y3/fRMFYD5AnIcgEgKOSlU5a10trdv&#10;PX/K2uvQ3kueNm/60/rXQwZPDOn+Ef8AhHfi58N4LiSxgtpTdalHqsYX7REVkLBWUvEQFOAykE9A&#10;Og6Tx9da54muli8Jac+oXV80l9d6lonl2fl3EkI5kjxlk2cZCrvO7n5gDy/ivwEPDV7peheDNXaa&#10;y1aW4uNY02ezgkSL7PKuyRW/54kF8hznAJP3hXqHgbxLrOl+J9K8N/DCW1/4SDVL23ivvFVvjUvJ&#10;GMcKBuBO4fck4IGTxirxFSyVRa2vv28+umu33FUYrmcNlpt3t09TW/Z7+Dtx8RtZkh+IF7pOvSR6&#10;e1jJYmNYtQ0qZny6QqVIBLAkNlQTyc8V0XgfxBFb60vhqy8VT6hFaeJI28O6bY6S8l1BezFhGsyg&#10;iOWAxlydyENuAypNcgbfw/4E8PeI/hV4e8Z+I/tUX2eXxH4j0NY1jmh+VZY5IwPNSSF587c9EYFO&#10;hXsvhz8M/CXxf1jxFaCOO8hj8PvFpK29i0F5fmDBSU3CIiuyyqwMbc7AEwK8XFSVp1aj93S2m22t&#10;vO/lpuenh425YxXvev8AXbz12POv2uoPHPhvxzL8QPg1pEOgRLfJaatq2mqbe01K6EYlSPypWZl2&#10;rvG3KhgORlcnh/htdeNviX4nvLv4kXmteMPEi51HTtJayF1DPk/vlclhsBVR8w+Y8AAmvX9b+Enx&#10;g8O+PpPCn7ZFvqFrpWpQxwWuoeF44Z7e7lRBtkWUhopGG0xNJuyHAQ88VjeGl0X4R+KLbWdP8I3G&#10;jzNGEtfEOn3TS5YHPktFJhXztwdpXDPwyjIr1MNiKP1FU4JSmlpJWd1/i3fml06I4q1Gr9c55Nxj&#10;fVPSz9Nvv6lFPEvhS5u9YTxV8Nbe3Pi7UI9Oh/4SjebrR3Ybi1vblWOF5VG3YyccdK8e+M3wD8Q/&#10;CXxvqng8ltT0u2kYW+oQ+WTOnylsrGSAwY4PHX06V7T8Y/EGl/HeK+8M+L5DL4u8PrdW+nnR2SGE&#10;MXRkR2lJ8yLlsIrBlcnGQ2K5P4b6VYXPgnUvhH8RbGDTde0Nlmu9L1K4MdxNCZkLJCwbg4O8qCFk&#10;5wfu1th60qMVPbo479kpJ726bW1+Zhiqca0uTddHt6p/PzvoSfsReK/D3gnx2tx4u0OE2dnCxjiW&#10;3WO4G4lN/mbdw5bOARyOdvWvoj4teIn+Jdvq01paaf4djk09W1TVrK1+1y3V4iOgLQkFkZogqOct&#10;vUr1KknxDR9B0/wR4gkHhhrhJtQ2RajBHCHXyyAywf7EitnGN3BIwSM1heIvivdeJ9bj0O1t7y6e&#10;bWXdbO3tWkMSxnaFVOjcHIkyGIBHTFcGKw8cXjPbw0dl/ntt99zqoVXh8L7KXf8ArUq+PfAWs+KD&#10;a+DtYvZ7jTdJkjDPHMDFbhs+dHIqZVCqphcg7ycgjgVq/CvW9VPiiPQbdZ9esbe6+wQ28pYNYxFl&#10;P2iaSFlOxC2EMgKgq2Qea9R1y6eDxja3Vzq9np+vf2LNZfbrWz8xLpdoSG3ljUsyhldVKFsnIwSA&#10;ceM+J/hpZaT4H16ebUJ9O8W28yzz29vqgjfUbVpPnWSN2OQiAMrKWb5jleMjfD1/rFPknpe1vVvf&#10;/grvrYyqUvZy51/VuhpeJLTxFBeP4h0qW3vrix1aae7sb+Et9mfcdr7o3QEjYMFSCQFwRjFWvinq&#10;GheK/E+m+KdB0uV9ZVvJu9Yv7yMR2UoYbpvL4YMONoPCqFB3Z5h8B+Pbvxr8JtH8P/Eu0aDRbO9S&#10;20m+FoVSK3YDfbPMo2xMWUMu752KgYOazr25vG8er4B1Ca3aK3gngtZnbz7S5k3Fo5yqLul8vjqC&#10;TtIGAONqcZRqNSWsb+lv19PzM5Ncmmzt9/8AX9I09N0nRr17e5uHt9a1OHT5JNcu4wJnkYn5DISC&#10;qoFf5hySOuDisnQfEFxrnjC4tNFubk2ljcrBNcXAxBY3Ixifk5VNwXHGBvYnJqxFqnhn4I6iPHXh&#10;0y3FrrTNbSeGppJZF1aQqgkmRTlkPzAqpByO4rc1bUNS0rwi3iDw5dafoviG7voxPHdMsd037xAV&#10;ZWIVGxg78HOxeRyabv01T0V/x+4Fr8v6/EueLPG6W3ivXPAvi+OPU7W4jt0tbyOaNdzSqs0kqN2j&#10;3hsfMSrbuQpNYdnquteGvGmqWn2vVJtJa8/tCx1rSWa0aBVYoJLWds8NvZWRTtPPIJOU13RfDmv6&#10;TeaR4s8ISXSW99E1z+8aC8utikZC4LMoRyS4G0qODgjHOfBrQfF974mtrLwP8RLrxTpunwMlnp+o&#10;aayxxqFJaAPKdkY2ljvJAz25FOnCEaL1tpr29fL8AlOXtF+Hf/gnUeJ/A2ta3/avxTfxHaXk+oQ+&#10;bIkjPLdXE6uqpCzTP50sTKFY5OVPHUA1Vg+I+oaBrfh+LwN4IfSYLGe1N3qTebqVhEispdiwLG2d&#10;GLBlAGNmMfxVHpt78cxrsfjLwmtvrmm6fEttPpWkxRyXFpHJ8skXkqBuC4Cl1DKBtIxT/iX8VPgT&#10;o1tqA+Ceqa1beJr+Sca1ZXUgMEC4GYmgkA3MoZl3BM5VQCSGJqHtHJQtf02Xr8utmD5eVy29evp/&#10;w56Xrer3Gh/EbXPjD8WvEtv4yXXo7qG/1uzhTzrC1aRYo7iKdHKuiu+xY3VlUFSEZTkee+A9W0jw&#10;3c6z8JPDF8/ibwK11I9jd3Vntnm/ds/lsEGWjR0Xc6dF+Y4U8dP4S8I+JP2oPB2laH4G8UW/g3UP&#10;Dul/ZNZg1iPz47iF5I2yAu3aOCTGynG7KtnAGN8CvFdv4W8Wx+DdQS+uJLNrw+WsyzaddKrGOf8A&#10;dqh/cHDM7Iy4QbiCFrli4xpzjvKNrx2tb4WtLXttb56nRKUpSi/svr3vuv8AhzpfB/wjl8L2Fhpm&#10;leMNQ8L6frDC01y3VmNzexRnzg1qhR+CYiwkVgnyjdg8HmpZNN/4RVbm2gkXVLXVGi8QTanai3ms&#10;4JmWZ7hlw6hztQrIcl/OwBxgeleBdE8JtNqXivVPD7R2t5i2mjk2QTIu5pZbWRASZbUGMozgrlQp&#10;Vl8xTXHeHvCHiTwt4Y1jxXLrOl/2bqEi2TW10pmU2rs8jl8K8ihRGhSQ8kRZVXAwcadZynJyet18&#10;3+b0/I0qU7RVlpqbHgnxt4t8H39n488Rad/bGt61dRWum65Z6eYZmlPmborxd6RzowiBZpRllfO8&#10;bWxryaRD/wAJNcReE7PT/tlqLgXX9oWipaaqgsxi0AiV0MgWJ97FkEuXX5cZrh9L8Y6d4S8VR6T4&#10;rsrzXfD8sxa80u3aSG6LbNsUsDJjJILgYCMoODlicblvrXgz7Jot98O9evNPNreW4sf7S01vsEyp&#10;FIbhZ3WP74DQIchwWMjZOdtTVpzjUulut7aeS8rdrW6+lQqR5Ur7P5/1/wAMdn8MtH8G+JFvr3Q4&#10;Y9TkihttQvL6a6j+2adHChkaGO3mO2VFKIhCuwMar8oxgXT8CfBmoWb6xpEVrZx3zJcm60i1MCrN&#10;IikwEggbUKkbR0Irz+10BPE/xY03xRq/hTw7olvfaxdSCWzvvstlLbNPyUuOVkRNxQE8RhBkYBFe&#10;meI/jD4jl8CX6Ww1r+zdN1G20+zh1JFiKxwoxQIIyUkYoyu0mFDYOC2DXPUjiI1koS3tfy6ej/BH&#10;RTnTlTbmtv8Ah/63Nmw8TfECDRLVtQ15rGN7VY828AycDbnBJ8tiAMgEDIJxknNS21rVI5fN1Efa&#10;pGRQs0seN2O/y/16VzPhj4y3+sx3iaXb3Kx2ESNqVzMCkUG87VJb7oLMOASNxGK6z4dfFG9f7Df+&#10;Hxo+oTNI48u6VGaKZVDmNlznOPQ46jOQa09lKjdNLT/hwjUjWktSC7PjJj9rs/Cd+9t94yJCWVcE&#10;fPyMYPrkdK634a+NINRtGuYpmt7iGTEsIyrqxPT349q9T+Hn7XOtajpUtl4g+F+k2sNncwjVlvme&#10;NpYHfawihbmT5DuBB4GeCOa8u+InijR5tcm1nwhoj2dnJdOtvb4Y4QYPc56Efn7Vy0sROrKVOcLW&#10;63ueg6MKMVOM738rH2h+y/4O8K+OPA1vqXiK8bULgsyybrhv3Z6bSPUYA/lmtL9o74UfALwz4Rkn&#10;i1DTdN1Vl328cjhXnbPIPc56e2a+a/2K/iR4rufG2nweFIZJv7Rk2S2MzBRIuTk5zwQB35A4717X&#10;+2R8N/id8UE0mTwf4Gnka13brqHD+WSVym0ANnIOG+7XzuMo1KOYrmqWT13tbysexSrQqYO8YXe2&#10;34nnPw++DmsftBeLl06xjMkOl2/kf2gFLMkRPEef4hwcZ+77dK95uP2SXuZbfT9O0tbO1itEh2WO&#10;1WYYALH1Pyrn7pPSur/YS+D8/wANvCs3hjxRNbjWJttzcxRxMjFWBwuTw2Dnkep68mvo3SvDemaf&#10;cPeyIrbVyrN615OMzqrDFONLZG1HCUvYqU1q9z86fjj+zBrvgDX2eG6EMjW7CzUW6vDOvfcRtK9c&#10;c7ue/XHM6hb3eveGza65eWM12ymGENAQsLZPzEdO/A9cV9vfHLwN4d+JNzdXkM+l308NuI7eFb6a&#10;KfzM5CBowwA5PBXJOBkdvmP41eB/Cfw+8I29hrXhmbTvEAiIMdtercw3aFhtl5J2v1GAeeoHIruw&#10;GYVsZbm3ObEYRU7uOx8q+PfD2taFrRs/E8t6ZAm1ZYm5YAfe6bTkDpnI/nDp+sroepLLO8s0cmBI&#10;oh/ePjjk56EYrsvi7qOrzavY2154c3WqyFvtUcMmX+UgrkfdI4yDknb+NcjeabqWmzNqeu6dNFbf&#10;Ntab5crjIwSPxx1r6qnLmgmzwakXGTsdf4X1LS9X82KW3jtWaUlY48rtHc4x1I4z2/Cp9dtbGzDW&#10;Fve7rrzNyyRKCNgHAx3xXK6XrelPIt/aXDL8oXzduxtuTjkfeHPeumh0y31rUZodJvxLJeQBftoy&#10;djMo6j2P5EVnzcs7MqL5o2HaRquoB4YrO6WEeYCsyYVjluSfX+oJqbUddk1xTYX6l1SXMMnO4gZB&#10;YDPHPPeo4fDGuwStbXV/bytar5ayl2KuRzgjOecc+me1Zvii+tLBpA1yq3TZKQW/zbyOcdcjOeM4&#10;xTcexV3Hckv/AIdxa4kjRa7qTeTG3lr9pTaePusCCMZ9h1rLtdRttOh8uW8maZcb90g3/Lnr246c&#10;e1Yem+OvEtrayWlzaSxfaYdvlySH5FyfmxjOR74z+Ncr4s+IFxptwLGTRo75WIHnJksB2HzDI/DN&#10;dMaVeceVu5zVKlOOp1fxRtbe/wDCTSXEUEkhyI4/LDSL77vyz6/pXktjp+gXEjW1zK8Mm/AkDfd5&#10;z6dPeuvGuWbW20QyRnYT+7Y4Xnp1I/SuE8earptksjWlysczcSedtbJ/nXq5X7SnH2a7nk4qUZy5&#10;iz4o+HT3h2QajHdQ9FWMYbocDmn6XbQax8O9S+H11Zslxb/6TaKqjduUcgepH54JrM+FfibU9Sik&#10;0ydI5DFjaWbg+hzg9/8AIrU8cpe6XqEHjHT/ADLeRNolbhjux1ODzkf4V7McVVhWVKb7WOCdGm4O&#10;UTx/X9K/tbSprS4s2+VdsjBTuwG6f55HWtX4exWt/wCHo01uwa+khnaNpPLIZwu0gsf7xDLn1IPF&#10;ev8AwG8JeBfjz+0v4N8M2Hw61HXV1bXIz4q8M6UxSW5tN4M7xMCCvykk8jHXPeqvi7wPofwl1S8+&#10;E8sStqelaterrUcbGQW95vEbWodgN4gEQQv0Z/MxkAE+x/aFH23sPt2UreV2r/ejzY4Gp7N1vs3t&#10;fu97HI3fh/Rrq13eG9PkhkjUFo5p9u32555/Cud1aAanps1uzYuERl2SR8FsHr/nOc1uajrd74Wv&#10;vttp++LjDw4J3J2OPQZPA7VmXmoW/iGaTUNNsYLdWTEkaKRzjr7Z9+B34rpjKVrmDjHZnDaN+1z+&#10;2V4B0q18K+FfijcS6RpqLbWumXCRXMSQb2/dqJVYLx8oA7D1FeheFv8Agsj+0RpXhbWNM+JXg3SN&#10;d1KTQvsFhcav4fs5mZUkVYoPO8rzo4kTadqyDJQDocV53rHh4W93NMbFhI2d0indgevesvUPC899&#10;YLK11HtZhiNoxyOR36fQ+lcVSM5R5JaounJ05c0XY+v/AIZf8FO9MXx9b+DfDHxFfw7pt5PDbQ6j&#10;DZCLy4wgEknlRAqQhkvG5wW3DkFmNey/tQfte2vg20+Hf7YOg+DdR1LQ9a8Kw6XD4X0Rdq2946/a&#10;b4l4xtgKjZcDcGU5PC7TX5g3/hBIC0k2nxldzMZFj5Lc9Pzzx6V9y/8ABKrTJP2mfAHj7/gnxrqX&#10;Elv4u0O4vfCF79naZNI1FFCK5PJSNt3lnkZ80eorw8bg6PJzVFeK3Xl1/D/gbntYPMKyqWg7Sez8&#10;+n9fee9+C/2p/wBgn9sFtUi1/wAAeMNEm0Hw3JfXK69pujatHHaqTKViyI5pXXa7ALztVqk+HHw/&#10;/wCCUXxk1iz0/wAKfEP4fXN7eForfS9W0HVNEmkkOSNuDLHuA+o49ea/NXxH4L+Inw48fTXbCbTd&#10;a0U3GnzQxsRsO14JYyp6gqZFI7q59c1zFzqPi22ubO6SK4t7i1uvO3RsQzRgEFfbuOv4V6FDL8Io&#10;NQvFaW5ZSXr1OOtnGJlK9VKbvrzJP81p1P1CvP8Agl9+zp4q1uHxL8OfG+l6/AtwJZ9G8L/EnTrm&#10;KaHPKIJ/LmQ+/J7dTXG/Hj/gkL4rHie+8Q/CFNY0XRriQTWWk694fupWg4GQLmASI6A7ipPzYwDX&#10;506348vrSx+02NpIlwki+WynDR4YE4OBjPbFepp/wUO+Ovh3xtqnjzwT8Z/GHhye/vprlbbT/EU0&#10;axMzEhNqsE9BwuPauynhcRGpeniJbfatJemq/G9zmeOwNaDVahH5Xi+vay+W3kdn8b/+Cc37SVho&#10;154esNF0/WJJbbMP9l6ihc/LkfLLsZSQCCCAR7HBr6N/4JwfDDxK/hzQ/hz8bPDmr6bq9x4ck0uS&#10;PWLcTuMXaJFdB1PzQ4uTkA7kFv14BrxfQf8Agtx+2zrmgaaNY+LNrqSx6TbwXdr4i0m1vlnnVcST&#10;P5yMwLtyQDgDHTvueE/+C4vwtsfC+mr8Zf2Z/Dd94okmuobzUvCekvpiQRiXERBhuI2XeuSwBxzn&#10;vis8V/ansbc0X6Jp/PVr7jbByyiNa6uvV3XTyT/E9c/4LKfDdvgRD8Hf29PBoit9tq+m6hcWJjkV&#10;xfWksU0bBlZQu4yIVJPDcEGm2Gjax4K/YTm8A/Bzx/qUniL4n/Grw/Dp+m+ZKsclrZ20LrAoBIaL&#10;zLuBiRgH5fSpPjn/AMFef2PPjt+x948+Cmh+BFk8Q6FZyTaPofiKzbVNE1W4FxFkOjgSIfMBZZYp&#10;VbJ3YOSaxf8Aglr/AMFEPhL+0fbR/Ar4n/s06Nod54N017zwnJ4S1C4iksJkUJ9rtmuJJNkwIjXa&#10;WCthT/DivmcZUzT6q3Ok5cklJ2a961mvitezPosK8t9tyxqL300r30eq3V1t3/E+/v2Rfg54l/Z9&#10;/Z/vvhh+0D4XbT9QtfFjSTWMl8lwt1ZpaTXn2cM+DtJ1KWMKSdgCrnGK8B/4K+r4e1fwf4P+IPg3&#10;wvFp+m6CyahHG0aiS3gHkrdQzbchl8kFGVe575zXs37P/wC0ynxr1jR9K1FNT1G0GoSefPq19I1x&#10;PM8ccRDNgjO2OLlhkEN68an/AAUj8DW3ir9my3+D2p+Dre5fX9Ss4NN1Ka5EMtpd3Fy9vAJbhgqR&#10;wlXJdm2gEKxPy8/n9OpWqcTRxNZWu1p2urfm/uPrqlGjTyd0Iauz1vpvf8kfkLdSW1hd3GmybvLh&#10;nkEe5g2Uz1754wc9x+gsoRP3KFO33wepJH4HsfejUoBFFbuDukEclnJJuyskls7W5dW/ussauDk5&#10;D9SMVXtrsxMqrLtc5CjkAjPp6eo5Ga/bqM+emmfjWIp+zrSj2ZYYI8nJXaFC4G4Z9sdvXHSn28gD&#10;JDFuYr/rFVsYz1wc8fTp+dRyTy2/7sD+LDeXjaxx/n/DvUUM7blUFl243bFI+nf9DWhjymrHOWl8&#10;9LkZPLBsZx+Xr9fw4pJbaaTEsLJt6ENt3FfXj+faoLOD52eO5Rgq+u3dx/PPpU0expMtFtk6lsDp&#10;jHfv14I71USSK6sjtfhgzfd/d5Xt798fX9BU0V2IGV3bexyVUdQw6fnToBEy+Yp+bdhl2/dxzn8j&#10;747Gh0t7g+XNErbvunaOfTg0cwuUs2krCJUmtiw6HY3+eOaAHDYG7aJDnpjB/H/OKqBXQY85h2HX&#10;OcdD/nHHXipiziIO2BIuFLcc8cL7e3XHapAsJJKo5mwrYEnPJI6n/P50faMKDlWXvnP6c9f88ioX&#10;d9nmLyrKQ5QkfNntTozbqqES4GTndHgbuPy5zg/UUFFg7VG0gjPG7d0x7f59cDu0r5ZDMSegOcdP&#10;68//AKqbM04YObg7ujZU4Iz7HrTFdg2d2QQCu1flOev6/X8+aARZV0ilbyg3zDDMrde2PfH+fSiR&#10;nDMVc5/iZeq8/qOffFQNNgYXPK7unf0OevSkhmjZVZoyF3A7sH17/wCeKALiupfEw/h/i7ntg9zj&#10;/Pav3I/4IXkH/gn1ouHDD/hINSAZc8jzvevwxWd3JkDhdyYZWXI+n+eK/cr/AIITymX/AIJ7aLIT&#10;/wAzDqf/AKOrjx38D5nZl/8AvHyZ9jUUUV457gUUUUAFFFFABRRRQAUUUUAFFFFABRRRQAUUUUAf&#10;z8/tJlB+0B44WXp/wl2of8BP2mT/APXXFtMIW+Zmwy5YL/St79pfVgv7Rfj5V+Zl8X6gFz2IuJP8&#10;muMg1TfujTj5dw+b/Pf1r62OFla54n1hbGqJkCk56Nk7Rjjv/nrQrt5+0TL93+EcdPbt/Os2fW4w&#10;rPGGyV7KcemTj0qrJ4mzE2yNVVWO1vfH1/zml9TnLoX9ZpxOiWQE7Hk7Z3EHP04pomEXyeYWx3U7&#10;cd65qXXp5Rtlk+XdlWxtP0Bz/jUX9roB5j5ZW43NnnjA6dfrW0cve7ZjLGdjprjVrdZzi4LNjCr/&#10;AJP/AOuqF34gVEMSy4GM/e/SsOa68x9/mbtxAQ7uM0gmecrHGjNuOCGI9etdVPB046mMsRKoXrjV&#10;UCqpb5f4fX/P+FVJr6XY4cgKv8StjHpjP+fpQNN1LaGGVH8PTuMdRUMuh6i6GGZQp5+73/LqOa7I&#10;RjE5ZzK096TPHsccn+HnOfp700GYyZEXI4X5uVHp+lTQeH7lkWC4bavH3e3pWpDZRQACJui4kYZ+&#10;bj1q7mD5jn5XnSUFcbV56kYI6Z/WpIofNO442g4zu/z+X/1607/QobhcRH5uAx3AAD09jVJ9C1K2&#10;TKtxtIUdSxGO3/6qfMtwjHUsW84B2xQxrzuHUscDrn0//VUouGuZdkMSBkXKoF6L/j0qqvh/VEQ3&#10;Dvt9IzJ8zL/n65qGytrud/LS42nplmxjvzWfNc6EX3vWgYj7QD8+N3Bzn+lOhvZGf/WFR0Plnqaz&#10;pGjDGLeZH/2lwP8A9eaUTtkxSS/w/KrEYINZjVzYF+W2sz7V3Z27uc56U5LwN8ufur0YdO1ZKyoj&#10;/O33s+X/AJHenvcxgbZ5jzw21eTz29//AK9RymiNY3KY/fsW3KcjHHX+fNBnHltsO5+pbjd+FZv2&#10;sBthPy9cgdP8KYbsLJ5ibsHjcDnkinylcxeku0MirCeF+8zNgDHPHpUTai3Z/wDgSrz0+lUPMZnV&#10;TJnrt+Xp7/X/AApTdux/cuu1h8wbrz39qOUktvqEnmM8jO2MZwx4yadBfzBtxuG4XHoR9PrWa966&#10;SMIti5PTcSOnbmltZ1aXY06/N/E3Jxj/ADiq5dB3NaC68pGkZlEm37pU4Pv70lxqUrT/ADzu0jOd&#10;zfcG7HTHTuazLjVpJZmzGNv3FZlznBPpUS3ErBfmVixyy9s59fy71OnMO/Y6a01W3kdkmuFtwqHa&#10;7HggdunX8+aLvxXbMsdtBFt/jkZGOeeAB6AenXntwBjsI1Ty7q6jjXb8vzbmYfj2/nVa41awkh+z&#10;qRtj4aQx9T6//WrJ04ylc09pJR0On0/UVvXjt1to1ZDlljBy6knkkk8jPbHHXpUmoazFplwod4JP&#10;LySsRyqn6j2x39K5Wzv3dF8udgzcJtAWrkcbRxrJNhWJ+WJsEt7ke9ZSoxvcca0nGxqLrN7NI8+0&#10;M0g6+WBngn/62fapEu1a2aaSP94rDBdixIxzis9pZZF8qNfvctwBjP8AKqN7dRzsIVlVVDeg/Ig/&#10;/Xo9nEpVJLc3ptdQQsZYm3ZzvboRzkY/L8qr3GtLcGOZQvmL8nsFGOn+Pvk1hya0iy/ZkgZlHVmY&#10;9/Sm/wBpzLudl+ULhf3gzVRpRQpVZSNSXWCITEXXbnI3AfN+P4fnVc30cnztJI3J+9/D35x/9aqE&#10;Ee6ZAFYMWONrE/5H+e9STLBbKyNIwY59QBWnKuhDk2WTqb8hnLEc/e4/+vVW48QmJSbeKJGYAK3k&#10;kn8z71l3t+hcq8g+U8Dccex/zmqXnO0mGc7cncuTn/Oar2Zk5Gyuoi3AKtlm5ZvX+lTT64+3Ytwc&#10;rgBV/r6dq595JMt5ik7uoXlfpVzS9JubpzKk8UcZbB3yD6/XpVcqJjUlsXJNeYR7VnPyNhV34+tN&#10;bV7iRtqyMu0NgM2PbOfwqPVYNP0xWhS83ng7oo/5frWfePlyUkyvAz6/rilyxbHKUrlxr13JDSH5&#10;vvEN7Y/GpkDzYaCA4X5SNx6464rMt5o2eN/m+m1fXpz71sRa/aRx+X9mlJX5n2tjH/fP50pLsVGW&#10;uo/7DHHGJ7uQIerYyeTz61e0+XTfKeWIOig4Znkzn6f/AFqztQ1gXiIZrVkXcSG4wT/+r6isqfUW&#10;eNokT5YxgYPX885NTytmvNFbF671JLyVmjH7tu3r/hUMt0iKqH7rfdb1qmhZEUvnLLuYLzn14/ye&#10;tOZlMyqpaXa3y8kn/wCv/n2p8qMpO7uWYrhllVAh27cZjx/nBHX6U8zxpbeSr4yNv97j8O+e/WqS&#10;ySI7fvD/AHVH3T1x1qdm+3RKMgbUHy55Az/MnsKUkOLJBMN5yNxXAKlcFV9f896lN6Z5lhMSqsZy&#10;iKvT8e561WdLsLsJ+VcKvzbSuB/L3qHfOwUQkcnGfXj296k0WiLz3ZRvLK/K33tuRx1/z/8AXp8N&#10;0zZdZmKj7vP/ANb61QjleOMo5XLL+VJFIVPltKzY4Ur+o96T1DmLovkExIXOV9OB2GPWo2ut+4RS&#10;Hbu+Usfaqct3sH7qNt2VDcjkde1NMkhcRl/lU4Xdnrj9f6UuUfMakV9IJcmTk8M3AqSDU95IWVtu&#10;csWzyT+o5xxWPvVdxUthcfK2M/8A16kF386sZsKucHd/P/PNRKmOMjYivS8kewttxyOg46095Vk2&#10;oJdvUjJzn/6+c1kQXUhHlSDbuPQ85/z161MLxpisULN2LcdfbNYSiaKTLT3cMU21XB2/e3D7w/xo&#10;XZJ8zQfKM84xz/8AXqrPKxIuRG25flbjt3/zmpl3ncXdY+h+fp/n8qVrARk4OVH/ANb/ACKkMSxo&#10;WDA7v4u5Pr/n0pBMYzhIGYKmQuPf3ppWVFX5m6jHPUelHMVysiuTIc7EULgZ2r1qjKspIRCzDPLN&#10;n5uOv+fyrQMDSRhhIduedx/z/kVXufkEanc3bKkjnmlzEyuUW8y5JfLYP3sdvbn6fhV6DgLG4bC8&#10;sV5Ocf5/yaj3vbR7W28nHy4yP8/yoieI3CyIu75vlY9Dz+tVzChoaAMUm0uxWNfb0P8AOpIYzM24&#10;lSoAydvT3+tVx5sh/fTY3Hd8uPf3q0JbC3t2haFmXGcrxjn2696zudMVcw/EIVIZAxb5JA3yj7vQ&#10;5965kPHLGxlAZmYjn9f8iuu123Fzbs4ttq42hVU/N71ydzahJ8JtPyZb6+n8q6KUjKtTGaDqX9n6&#10;iskB5jbKjbwCK9asLxtRsYZ0LbXTHUdPp/npXiwV4L5W2sPmBPp19q9Y+Ht0l/pKlDlk+Uhu/GRx&#10;+B/zxXn5lT5qfNY3y+TjUce50lncmzsnt555JI5nUFY8ZPuKvDS21KHMbxwt5YEW3PGB0b1/HPX2&#10;rJumkt285X2tkjayDA56+34dq2dBuIbyT7NHZ7ZH6TBigTnOSeegGe3pXz/2Wme/A56W31LTrtok&#10;uNsiZVvMyQfbP688fpXSeAjpiK0Nxc+XIHzuPcfxAjPQ9qfqdr/aEKpBaOHLKn2oSD96Mn5sD8Oc&#10;9+lc5Ppd9pmpNFe20yBGDLMy7VbPofwPX8q4qlNrc1XuyPTvEOp6dYxfaLCeRVmbC+S2/c3Bxx1y&#10;D0z13HNdZ8P/ABRb2NrGltoUkZ+XbJdKdpA/vdScf5NcZ8NvEmmPFNocflxx7cr58oyG7EZ689/Q&#10;kVum4vJV+0xXzRWsy5aFYmXB59D0B6qP8K8+dpXTPSpy+0j0/wD4SbSr20+xSp5jZw0McarExxx8&#10;q4DYHQHOPatfwnqmpz6vGl7JEIx8sMMcfYD+JjnqB9PevItD8R+HoI/JS+vrpl+40MMjLnA46cD3&#10;9q3vC3xU8OrdqsN7cNIJPlWFWdxx1PH0/WuKrRfK7I9ClWV1dnd+KLDTrf8Aaj07xF4gg82G68Mp&#10;D4bZmPlpMmPPVR/C+4k9ASDkZ4r0fXPiAngfw1Nrd1DLtkZUhjjY7GcnAzmuAudCt/Gul2+r3OrX&#10;FvqWmRy3Wi3W0OBLt/1bI3BV8BScgrnIII56G51S08YfC9dH1uz2KywXd7t/5YsN3yDPOc5GewHq&#10;Qa8uty1OTm6JJ/Lt8vxudlNcvPbrqn/X9WGeGviKutXf2i83zSO3qGCg9senP51zni7SfCXjf4g2&#10;rPp6rJDgXTLgeeQcjkcnHr3xjtVjTdC8BTRrPoquyrzJ5khYcDqPY8HritvST4DuNajuora2Dw8T&#10;Nb4XHsR6960UoU5XjdByylG0j2Lwj4X8UWOmxS+GZNNWYR7o1mhfy8dhw3r3/SvFfiZ4z8T+Jtbv&#10;tA+IGl28N5a3hSezmtxJDuBBU4+6y5GQSDnr2r6E+H/inws+kwiDWI8eWOFbJOB1qXXofBOu3v8A&#10;aTFfO6ed5YYn2Pr+FePDGOhWblC/5nZ7DniknY+TPGVj4f8AE+nx6N4hgnlikbCyafIsTqcdiq5x&#10;14GK4D4u+Dtdsb3T9N+BHgm4fzIydSuJrOQRQcn5mnkG1jjJLM+FA7V9sL8J/hjfaibuXwjZzSzc&#10;/aoRsYfgOh57V578efDHhfQLGTws1otxp0knmJDdRlhGw568f59a9DD5pGVaKgnft0MamDvTbZ4J&#10;+yl8XdR+EmkXU+ieEtM8SafqWqGHWPDepWIa2vSUJ32zBS0ZAVsSr8rBst2rvfib8DP2Q/2ufiBY&#10;+AdQA8JzeI7g2ukpqz+TfaPqRACIJCT50UvKqyOVLeWGAIOea8P6dqeoeIYVk1aG3sordY5Lezhe&#10;CRIldmAHmFiQWKFiuM45BFXNV8N+K/FHwovfB2ueBobWEw3Oo6FqU1su6zmtJEmt5VlyZFd3jboV&#10;GMcckV7VHMKka1m2k9N/623/AAPKrYGnOnpHX0/rc8t/ab/4IefHn4U6lp+q+H5tB8cWdlGsU2n/&#10;AGkQ3FxB2R+UOMD5cheM/N3r5V8SfsraymoD4cfEC68QeBtBW4Se8stb024js0X5080NtO9k+YhV&#10;3M0eSCWJB/UbxJ+378Q9Y+Gul+I38ayKutaTDLb2t7apcwW1/GxW5h87CzR/vFIA3suzIxg10fh/&#10;9sX4AfFvw5Z+Bv2o/ANnbrMFH2uXTRdWN2oAwwkRcxA8jDjAIPJ5FKWZZhD4ummm6t5baehhHKcH&#10;Knfr+DXTz+Vz83vgJ+ztpHwiS1/aSbxtoOt28fhO4nXRfD0yJfLDa7fOb7Ngs4THzYXLhgwzmu0+&#10;Df7CfxmGt+IPE+o6R4XOg+I9Qjn0nTLpl+zsJp4Y7aSKVCZEjaC7y5ABAwMYKmvvDxz/AMEm/wBj&#10;r43+GJ9R/Zl+ITeGZryEs0Oh61HcWqtkOV8iXKqGON20xklcHPSuP+LH7G/7bXhvwN4d+Dv9qaHr&#10;mh2usRXXizW5pHs9Q1+JZFCggER5jhXy0Ecq52x8rsGfmsyeYYiTqUKibk7S5lZqCd1a2l1r1Tbt&#10;t02wuBwsZKM42tsk+uz0etvk0fK+t/AHQtAfVvFngn+2tBmsZre0j0rxRYxw2t3rDaj5MkNnOFP2&#10;hUaSMFedvlyc5XaMH9pj9lD4Tj9qrwt8BdI8OW8nirxs2nL40gkYJFpGqbxcXsyPgBg1sVKBV2nz&#10;Oo5x9WfEL9nD9qfxsI/F/wAQfh5rFjovguHytJ/svWLXVLprE22ZLo7pE/fNMWJkI84GQEYAY1wV&#10;v+zz+0L4v8Yad8bPBfwGvNS1jwvY/YbHWtBtW+0sJQ4LyK24zBVDlgrAsGVVJGVry8Hjsdh6qdST&#10;UuWWl+rS5E31Sau93d72WvZWy/DSpu211f0T1suja0X/AATz6/8A+CYnhLwje2vhzQNFk1y9s9Ms&#10;dT0jUPt81nNFE14YRI1ptZZDuTLIXjHlyCQFgpFfSNx44TQp9J8A/FHwzptw0ck+lX2o3e77DBdG&#10;JSkcrqD9mkJ3hGOTkNjPyM0/xJ/4JVftafEL4pWfxi0X47ahodvoWvT3VveX14tpcDzjHOXhJwqQ&#10;AlxsYko+8hQBhuw/aI+Cfwz+K3gez+Bmt/EW7uw0l5ea3feFUk1C8vLyYHe5uz5dmFkkGWt2XAHM&#10;bR4GPLx0cbj6dCeInzp3u7STi+6bsntsra/j04WOHpynChBaW2ad/uu12uz4x+NX7O37LV/4OvPh&#10;dofxC0HT9Wl8VeTcfEXWNSRbyXI228LRov8ApCR7TvlysLpNlSCgDcZ4z/Yg+Her+L9N0fwT4Y1a&#10;HSEhWz13xNqNwslhKVihEVxHeRo0UOJZgzecwymFOSDj7r8Kfszfss/DI6Ffa78HNd1a/wBLvJtS&#10;aK61iKx0tbqRBH5yacjXMMRJztVF3Lhe4BN22+Gf7Hnwc07VZ/DPwX8UaDZarZx2+seHdH8V3P2X&#10;UI/M3LDOk1qFkj5bIYE/MVwFJr3MLmGMw8UqdaTf97q3ZN6dlstUnslu+evl3tm26Kt5W2XTV/5e&#10;bPyW1f8AZj8aeH/B+ufEe90LULC90i3gk+xrp8rfbWdVaRCdo2TIjGQrtO0LyOhridc/ZE8fzfCa&#10;1+OOm6zpmu6fLpr67r1pZy4fRIBJjZMDjLt8hGwEYbvya/YbxV4A/ZM+ItzY65f/AAk8f2ujtf8A&#10;27+zY/FUdzZm4ZAn2hxJGZGmQRJIu5tpKAHIZwcXxj+xP+y34h0O+0C/8QeMho+pWq2zaRLoemMo&#10;iabzCVFrcxMWI+UEg4A6dq+lp8T4umtUm7pva1tmldp36/1Y8yXDtGd001pp693a/ofjL4H+G3jL&#10;QZfs194auIbHWtPbUYZrfTYrrMIkwPmkU+WFJySDkbgMYrq/hz8LLD9oXxbcWmNanTRZLWS/muLR&#10;83AMsSCP92m4rjdnPGE981+jPjv9jP4R6LeaTdeCv2lb/RxollJpEcnij4e6iI4LGQ+YwSSJZ4cF&#10;lXkgoWCtxXefBT/gmR4/0h9Lk+Dninwdrfh6+0iO28QXWm+MjLcXMn2qOTzo1uIG8oGJDlOuVwNu&#10;cjXGcRSlh5Spr3nta+n4b2tt1OankcacuWb93z/rTXufA/gT4CWPws+JvjzwQ3ha7bTfst+NOvl1&#10;AQrFGcYMvzZ8vaEGSDkngHOD0XxF+L/hLRrLSbjTNNa3jaOK2W102byxGnkB1eYiMGV2+7yqsABj&#10;I+WvqD4w/skfGb4ffErxRe+Nv2RvFupWGsXx0+xn03T/AO0Le609lkR47eS0ldoZnQqyNcKFR1Vs&#10;gghvkn4g/Bn4W+CNA8DaHrcGoQ+LNB8TXd14sm8XWtzaf23p7iB7dpBKha3uEBaNiQYgUY7tzCvH&#10;oVI46pGVdScrLbX7OreumqS9X2ubVMN9XpP2dra/np/n6fI8v8V+Hde1r4m2viTxfpXnrYXi2dvb&#10;28bxyeaURwNp5DfOvDjO7IOK+7vhC+k+JfhPDbtp9rDfQ6cbf7KsPlxvICFaGWFsI0vIyEyPmPPJ&#10;rD+CXwh0H4+eNNK/aF/ZwvZLyx+HesLc+LdF1rS4DFqM8Usbefp4jc3DyrbyKNjpJHuwQwBOPUP2&#10;gPHXwz/ZJ8NWvw38aaJayfEDUNai17UNYso4bWx1KztUuhaRT2jHKM2/bJEgjwyoQWRTt8XNsZPG&#10;Kng4Q/eJfD1Vt7rtbVvzWm9u3LcJ7FSqyfuvS+lvW58z/tMfsrazfar5h8Y6fZa9Z69CPtl1ph+z&#10;Xyl0g/f4dlCrIx6byseSoO016FfaP8Kdf/aBs/APgnxNZ3+oQtJbatoOnwQee9zDbzSM+nMzDzEk&#10;MSrtbBQNxyCoztQ8NfGr4/8Ahj/hMvgf4rI0X+04dM8U3WoXkch0rUPILxoTN5T+S6swCk43tkHJ&#10;Jru/2OvBHx2+Bfx5vvCHx7+Dem6pp/2WY6hfWNmmn/YILZc3M8ZMbJcyCJoSY1lYkSFQW3bqzqe2&#10;WXONaonOEZWjdJq9t7rpva/o9UdscPh41fdi7Nq73WnbX5Xt6ix+GfEWs/C3xl8UJPB2oabP4d8R&#10;LYW2krpMrf2lBM6H55SsQleMtAgxhmzvwAVAoeLZfjBr1hpWnS6jb+HNa01ornRp7vw/BMNNufIB&#10;ZLm0mYNAXbPKsCoBYhvvV3Wr/En4SJ8WG1PUNa8WeEmub6OG28N3lnc3/hyX7LKi2cbbC8YgCqZs&#10;OitFhAXTG4dp4j+IvxI+EWt6l4U+LWh/8JDaXTTT2urf2db3YjVIw0X7+3OcRlMmIgs+8biOCPHj&#10;HEU5Jwpp9UnutEmldNSs731s7pbHqUo0eVx5n2dv+BZo+EfiP+zt8Qvih4mW3+Kvxb8G2WrwsywR&#10;+HbMKlkqofMRlLgPLsMmEOGymd2WQGr4f/4Jt/BLwpe22qfFHW9e1zR47lI7mGK6kW81GV5FETJt&#10;LJ5KglXj/wBYwAxz09u8U6X8KLrxBd+J/FPhfRrdYo7gyedGkKrNvheOVGIKRspDkSZyRIvXdXzj&#10;+0f+1H4zsPt/hwfGLZo99JDPb2y3EV0G8tNsW14dzI2FVSARknJxjNffYCvm2YWpUKnIktdEvuaV&#10;9r/8Pt87jKOX4W860eZ9Lu/33Oe/aY/Zt0n4dxWuteEvjZpeqR2NkZbPwzcWsNlfQKssiAS+RJtZ&#10;djHqqSAMuQMMB8wa14i8c6R4jt7i7EdlYw3zT/8AEuhwyGRQrAb8ndgAZzwB616NpGreM/ivB9ol&#10;ffaK/wC9vruJVDb3ILvI4AL7uMsW5bk9a0p/hr8HPEWiXWtah4in09YrpPsdvcSG6ghicMHRuAXc&#10;FWZeQGHA5r67Cy+p01CvLne17Lr5L/L1PlsV/tVTnorlXa/+ZrfBvUrz4u/D7XfHB8/TfsEnkaXL&#10;HJ/qYnXb8yLguA5Qsw5XOBjFc9PoNh4ysLXwZ8QtZjh0LT9daxu77S7xLVLyNmEiyzSNu85F6dGJ&#10;JCgHaMb9/wCGJG8HWelfB68/suZrK51WCSRVaG4+zhhMtqG+eNmCfMpIzypXG0nDm8THwn4Qh8G2&#10;/wBhvn8QPFHq/wBssY2s7qOG5kZo5UwqxHO5AUZS2N24gYHLHWo3T0u9F1XS/wCfz+82t7iU9dNX&#10;3/rQ5hPCM/hzX759L16axs7fWpLbwtf6K3k3C3mVcR/Lt8reGLKHYZ2tt6YGjqHwe8CeN/2iNN0z&#10;xn4mmb7dbw+ZJ4aZ3kQNmRvPcFm2sqSOyNhgJe5zTPCE/gT4n2aeDfB0d1pcN14s8zT7PUboixu4&#10;47ciKGSYbsSCTY0eSykKcletdN8ZPEWreFvHFrb+BtJksdQW1mulnmhW0W4a3lPmSzIciSSORZMx&#10;oMA5yc5radWqqvIm1Jpr/g9TONOHs+a11df8Mcx4R+JTeFviBD4mvfDFxa+BrW3k0jw/eWcTzvby&#10;IdsciKzF0eXytxD8FWfjrWn8Q/DnhRfEiXniC5W/vNQ8y8t4dQ1aD+0ZUGxbW2mtmbykUBlJPVge&#10;cAcW7/X9I+J/j26+H/h/XoZmkmS+8R2vkmPRjMYSJ5BIiBkkw24uCvPVQQK5OT4e6hrPgm48f+MP&#10;DGpasmrXl6PD/iSERz398bNsCAPgNG0QjJYAEPHuADEKRMYw9opP3XZK3e+q3t5t99/QtK1lr/X/&#10;AAyNbxdoXjC+1KTxz4U8WR+EtSmjNvd+Ery1ihW1hitwpG/+MvvLKDwwcbSQnHPj4r+HdU8HXd/8&#10;IYdQg8S2d5bXGoXkayR3E0qCQl/lI2Iv3i2V3hRlV2gnN8Iar4h13wn4e1u4ll1DXGugskd0zO11&#10;atOqqDESGWONxu3FdoYE5Br0z4w+EdE1qzk0eHxXdaibzRZZNIvrO6RppbRYvOkhudqBbiV5QwSI&#10;lXjGzbuVsnT3aVRQnrr+C7916u/qwipTg5R/q/5fIo/sxSr8QbjZ4v8AjFa6PPp11Hd3F1JGjQ3r&#10;k/J50Pls06F8BmJwCQTnFep/BvxLqj+I4r/Rfhdq1xfXOvQ2X2fT9WcXtheQ28vltMzGNoWbzfME&#10;iqQE+U/MgNeTeDfGg1PSbPR7W0umtdBuo7I6syj+0Y/tOxkjiSI7FKOM/M3y7sHrg+gfs02niP4f&#10;+LJNYvfGWnwzXktxLL4lvtQaSGO6aNmW0mijKlixVMkHg7kXdnbXDmELwqSa6aL/AIaz138tEl37&#10;MHJ3gl83/wAOfRnjn4lvffBHT7oeNbG60+33WWn61qVrG0c2sTM9w0bKRti2qOWY/eUfNlhn5h+I&#10;DXPiK91DUYPCGm37WdnHDNptjfFbiJRh2mURqmCWYnJXZy3JOa9o+L3g27134J3/AIE+CWizfZft&#10;9vqXiK81CxNjDprLFlxGbphktIzZVRkYACsGD18xXFx8SPEXiIyyND4jkhmEaaTeB755XEY3HazC&#10;QLsC4UtgY46Vy5HSpxoSnHu99GtnqltfX9NDpzSpOVSMZdl/S9DZ+BDeJvFfiu4+FOj20cNr4mvo&#10;VvGe1imNswcMdiZPz7QpXIyCpx3rO/aR13wFp/7Vv2rwL4jh1iz0fRoNO1OaSxU29ssW5cQsBuII&#10;ZTvOSrPjJ25Pf6nceBNA8O+HPiL4SjhvdQsbtdHt5I4uZ2lU7JbOFm3u8TPyJHOcHoRuPjt14S8S&#10;aL+0/wCJ9M+JEVr4k1HWrWe8aTSU3GWRy8jM8CH91JuVg0Z+ZGwwyMGvTouNbESrbWi9Ord0m/uS&#10;7fmedV5qdGNPe7WvZdPxudRpmkeP/E16up+AWjuLfzrm91KK3kXzLJCSrGMuBn7rHcqgqNvfOej0&#10;zUfCOoxap4m8PLDDfw6aZdH1B1U3Ms0y4ODkYYgEBGUFd3TPynM0681LXdah8O+CNTbT7O1t49Nj&#10;uJJEeeSOQO8pd1bDc8nJUqDzwTih8M9Ct0MNvbQxXt0169vqEbTRM7XQY+XLFg7EjGGy65DBflKA&#10;k1lUV4u+lvy8/wCv8yqfxJL+vQi8R6nqI8IK1jcJp51Fom1m4a+f+0WlZlk/fxwKGSMsAFZjgbwG&#10;OTxveI/BvhEyQ6/BqUbaXJZwSbbmxWO9t7kKxEiMwbzF/vblJw/GcA1e+LM3/CIeKbXUvFZmjmax&#10;WGa82rGLy24zvwNpkRiFYYVsndkrk1zcD+LbfwvJa+ALmz1S8+2TXElzqXmTQvZxqqpMN+MY5P8A&#10;ERhcYwBRTk5QUo6fl9/yKqWjLlZesvEuu2XwruPhH4409rXTZrgahqepaPN+91SxeXzIrkseImRo&#10;8kMqshVuRnnz/wAR2PgbQtC1bwt4a8UR3EmpX9vd2PiC+1ATXFrCiMxDkfMnuAWQjGOcNXVN8QvE&#10;PgDxRpWoafqdrfa3cRmKaz1Sb5IxL+6YAbcSR4cEKWYYBHPU+dfHLQdC8CfEq5174UWn9l2Kwxvq&#10;Vk9gJrRLo4JjRXJ+UZX5So4OMYxn0MLH32tr66bN9b/p9xx4iXLTv20+X9XOlvoPiz4a+HHhjTtP&#10;0ux1rwy2pOja5a4d45p8L5JLLugO0MRj5WI+8cYGD4N8X/DLSPDviT4b6zpdjZ6xq0jm38RT7ryF&#10;TvxhkkKlF6hWB3AnOD0r0670zxL46+Bq6rJ8Rb7w/wCJLCZb2K1u7nDjy4pJBM6IoOGnAZG2sVOB&#10;71534E+AMPjbwN/wlviJbe+vpb9pdbW3uTb3lomx3O/zV2neRvDKCo5DMvWrp1qLpy9ppZ9O+68n&#10;+REo1OZcmunX0t6/qdRp9p458FXfhLwN8fr9pdGhspb/AEHXtFk8+VY5M9XfbjAA+R+FU/dbGD05&#10;t7bwTqKxeFvEkNva6xY+YP7Pkt4Yb22Idjbzux/1x2bTwoPG3OQTjavf+HfAXiFfhX4lS88QaPfe&#10;HpLbTfEmuWvkWqzKp/dx5z5kiONvmA5OMAEKBWF8JNDT4dalqNrqWvyX/huGNp4LeW9LWt9JGCds&#10;pZN6EbkIAGDtyMg1hy89Pm+draO7/B90axlyS5f+HX+aN2wTwLZXd54l+HGm6toV9dRzSRaedQMF&#10;xFIA/wAqKQm5AmxfLIYNl9pUhQd1vhb8P/iV4Wt734x6Qt5HpekyTWc/gqxYX8bkbmaYlBITk4ZS&#10;CTk/LwWrM8OfE2DxL4yfw1bWEbaKrNcaZJcQm2+xqQX+z3CMCsvyhlGTkkZBHOF+Iep+J/E3wxbx&#10;l4P8TroBs7Vbi7nsbh4JLv8A1u5IvLJEUzEYZWAaTCnOMA4y9oqiV+XbW+uu3mbQlGzdr+XQv/AL&#10;xTZfDm9tLHQ/FHmQ3t4bTw/4g03RjEt7vKB1uPOHUeaI2VvlOTt4XNW/GFhN4G1Cz+GOo/A+HSfE&#10;HiDUJLmPxFqV9GLYQvKzN9mkjZgoY7wNhB6YzuArZ+Ec/gDTPBVx4dg0nxZr7XGhwySX17bpbtp9&#10;1KTumR3G6UGIk5HPK8jctZL6v8WvA3i611y+8NaNHpOJZtJWTUPNtb3EhRpnM+Tb3KLLvIkCc7iE&#10;BZjXK3zYiTW/m7XfTa3zTVuuiNuXlppP8Nbd/wCr+W5a03xhq/gb4mQ2MGqT6zoPh9Rdw391G63Z&#10;Y28Zt02YDIElK7CoAdRltwBNdJqnwq8WT6N4g/sfQtN1K3021099Y1TVLx73yhJHmS0DSSbQYxc7&#10;sqoMLQqmMsazNH1DwZ4ank8W3XjjWtck1TTLe21KbUpleRbaR1WMADeZIVCt8yqRuAXapwTvrL42&#10;1XwxJ8TpL14tHsLq4gs7m3jb7KUuJg8ofLAxNLsDJvTL4yD8rZzm5KUeXTZa31e+2mt7/ffpY2px&#10;jJNS13fovxMnWvBd5a+DL5tU1ldQ03R7ex+w6h9o229nFvkdle3VnLzPBGQFBXaxZWKEkHB8Mahe&#10;x6W3hnwfFeap4J1TVLddQWTR8280JZoWdXuCVjlw7k78EEblIwBWv4c8Y3/iLTtR/wCEe06+1hbj&#10;WrbzNN0LWYpJmsxua5D28bLKzCNvlcx7MlieeD1dlb/DHwP44X4Mat4Q0TU47ydEvJNPv2jtTGqS&#10;xsVEpEcDykpKZC21GRTGdjg1Up1Kd4SV3vbTpa78n93UI04zs1otup5Rr3hD4Na5qUHhDxjbzfDG&#10;805pL/T7q51ia4sLxGdQghjGQr/e3SLlGMRC7uo37ebx9c+G7zxtqfirXLe+1RoJZm1S2N3bwqd8&#10;AW7ukYRx27tGJVBUqvyk5yC3UeHfgd8I/ih8OtauNU8S6fcR2t1NHp32qGG2v7ORYkaFhIAX+z7d&#10;6+WGK7k68qDy3hb4DftN/DO91PRNAj/tvQdU0u60ptHuL6TEKPyzqjnKneN5VSAc46YraUqcqbXP&#10;ZrpL73ZvXXz7aWRHs6kZ35dH1X3apfoa3h/T/i14z8S2OoWGi6HcaXPeHw7eLptu6213Dbnzo1bD&#10;JiNkx5YMgZyigZYV0NnrGgeBdWt/GPhXW44be11GOMrZ2oAit2JWRmhlLMS0a8oS23fhiAMF2iTa&#10;PFd6j4c8SaVqmmWum2MD6Fp+oWzRg7W2mJTGYwro87yI7naEj2EDIIhu9M8L/EnVLaWzvbvT7ySJ&#10;Q0l80RaSbYN5Y5B2l84ycgeprlpp1JtT0jbotPn307fib6UoqUdWe7fDf4t/s/6d4w1Hxv4m1S1n&#10;sRPImm2umiSRmjAITCYJXOFJ3cjOM1zfi/xdffEG6N/o/hK4tLWSQtZj7P5YERwEYjPIIwQehAyM&#10;1X8JfskfEyXw5D4j8A+JvDOqXE3mwSWF3b4mlXiNsKM4ZcgqfVlYVLf+DfEXhXw7Z+EvFXhW/tfF&#10;aXDQJHZ6gtxbvAUBRivLq33ht6YGeOlcvNgac7UpXe2+qt5afNndzYmpT9+Nl/Xqe4/8E7fCeoaL&#10;8R08TLqOmqjTNFHbTEs4PKthcDBIPUZBz+NfoPa+EJ7rS7q+tyq3Hlny2XgM2Dnjj8s4r49/Yq/Z&#10;b+I3hXRpn17xFpcWtXkMc8NvdW0gk0xSoZcPnBdtwJUA7cYbnAP0D8Rrz4peBfhYviDR/EEl5dWd&#10;xGkimFQpj3bWOBySTjH54r4/OKkcVjbU5J9D38vi6OF95W6mv8KbPxl4X8Tvcap41fUFmA32d5OG&#10;aNM8FVPzKc+hwc8+3pN741iuJvJhmVthwy+h9DXknhM+LtR8WeH9a8RaPHJfSWE6aVNJvgkgyEeW&#10;FkXIkJAVlOBnaeBzmfx1c+LPCmvXV1pXhubUNLmZVFyZmL+WSd4aFVLMewZc49q8meC9pK9ztjW5&#10;TW17x/CdamitNGhb7KyNMzbIsPt3qV4+bAP5muH8WfsxeHvjfBHc+IPEssD6dG0FvY2u1lt1zuER&#10;PU4JzyRwcdMV1Xhv4d6d42gudf1HXVvNP1plmjitbgebaTJlfvr6rjrg4HIPWuq8AfDPRfAcV0+h&#10;3c11c3swe9mu5fmfaAAeAACAPqapVvqjtTdmhuHto+8tD5J8XfsUfGPXbl9Mj1nS5tPtvltIY4TD&#10;jB4bg8NnsSc14Z8T/gd+0Z4JF3p/iLwfM0dvHua8kbfD5YAz+86EfqOntX6T69430/wxDdS+II/s&#10;otVLmR1G2VQOuf4T3wT2+lfKP7UH7VHhH4iabH4I8L6vb3Ntska6v4wezYEe7+Lj5jgkdOe1evgc&#10;2xlSokopr02POxeBw8abbbT9dz410jTbxQY3WG1khjaTasIDDHXAIHp2qHxf8d/EXh3UFs9C077K&#10;PuSX1vEvzg9V6fL9exNdx/wrrWfF1zJPo94qxwFQkkjAeaSCOp428EZ6HtnNcv8AE/4AfFDVL+2i&#10;sfDF1DiMefcfZmcNzwcqT1HrX2OFqUKlRe0sfO1KdWMPcuSeBfGviTxJHDJba+XMtwDG1xjCDjIJ&#10;x9Tk9ea7bWfA1nfTl7/XtPVmVmkmhAyTnhAc8nr3qh8OP2ZtV0zR5PEfirTf7LijbEktwzRqMD7w&#10;XPLZ/wDrVR1jXzp0UgeCSQ5I8zjkZ4x6ZGD1+tFedN1LUyo80Ye+RavoVjpUIuLW6hupNuwYkO4/&#10;mPYf5Oa8/wDFEOkvua/tNx87cxZd2OuRxz09PSr3izxwmhRrcan/AKybpGPvDHOMDpx61wWtePzr&#10;eqxT3TeXar88nmJg8flXZhaVSUeaxwYqtT2LOsXi6ZatdQ3LSQsuUjaMqT75P49RXnOv3Nvq15C2&#10;piSFdzDdHzj2r1VNKtdbiUxI+Wh3Rq24fIRwRx39PWsC78ITzGG0isl3M+fOlX5NvPUfSvRwtanR&#10;ltqcFSlKRh6L4fvvC8KeINGmhZJtpeNsHcMYycHg12XhDSpviaJvDlrAu6GHzLiF5gCyD+Nf72D1&#10;49PWr2pfDfRb3Rlg0mZUaP5Y5I/kYHBJU+v4jPHFdr+y1+zx4f8AGfjxtFuPFctrraxM+k2rTmP7&#10;Y38aK2ODjHynqeKyx2Mpwous3qvI2o4WpKahbRnk3iz4C+MfC/gC38caBc6ppmuaZqpmt9U0u5MN&#10;zaKjApLHIuGB3AYZTXAeD/iDq2uX9xo3jW+ln1iR5Lj7bdTbpNSYtmRnY/8ALfJJY/x5z619l3fg&#10;XXvBOoX/AIW1bXLy/szeSQrDqq5mtpATuRjgHr0BHY9Oa+Vfj58BNOt7288R6bLeC9imaVPJbBjO&#10;SRsGO2ePWvYynH08WrT1b2f6Hl5hh54WXu/cQ6g2j6vYoUkaN1fG49ucY9s9+awftD2esPHbX22F&#10;ZBuZVxlRjP17+5zWJ8P/ABlqV5Hc6RqbKbyAhbqMfLnggSAcYBwcjsRg9s6Ou4+2CQBdtwoVmZR9&#10;7jrx/n8K+hpxlF2Z5UqkZx5kO8Sf2LNqO3R42EMnJVmOSc8g5P8A9as2Nd022KVHRWG0tj15/nir&#10;2ladBPLPYXtvuk+z5jaOIuE/XAxxzmsfUfDF9aTzQR7d0bK25JCAw6nH8+/6VajHYy1kiS50y1uC&#10;YLm3THQsqDcRj36H6elWvgB4x8X/AAm+JEWt+DdffT7rTZPtVjKkr7ZArLIELKQQflGOcZxkHFUU&#10;t/Elu0cc6MwU/eVg20/p2rn/ABBPqFuy3Uenss0fzKrKefy9SSKzqUYyjYmFR03c+7P29vhfoPxf&#10;8CaT/wAFBfANzbw6T4vtLeHxRZxxgmLXlCxyrgH5d8a+aSeOo6mvk1oLO54Urtx/Eg4Oa/SD/gjB&#10;8dPCetfsC/ETQPFepaItna+JrVm/t6KN7ezlZVxlZFYfORsOdpweCM17In7IH7Pn7Zdg2h6Zo/gO&#10;4kXSbiXVNS8N6taR/YJo50SN4fLZniKxuFMRLBiq7h8xFfM1M4p5ZiJYapBuMeq6J6pWt0Xme7/Z&#10;EsxwqxNOaTl0fV9Xe/V+R+OMvhewu5Tvsl3q27cO+Ceef/r1yutfCvQL6eZGs2BZQV2xnjnPPGPy&#10;5r0C5tLnSrybT7tt1xbTNFMVbG51bBH5g0GMhlHy+mFbOOTk8dfrX1EJRtdHy9SElKzPJ9T+DOnN&#10;xZStGjDGG6Y9enbg/jWHqfwMV7fdbXCq78Yb5u/r1AP+PWvdGRSiwhEZP9pujY59PyqK7060uICW&#10;RDtkxxzjPsMknn6VXuPcjllE8Y8G/DO/8I6hJqdxFvh8tkWNW6s3f04OPp+oj8D/ABE8Xfsq/GLR&#10;vjH4Ms5Ek0++82SJZiqzQlv3kTnnhh+XGORXsTeHLGVgyXDbcKArL6/5/Cuc8dfDGLxdYTaTcbWa&#10;ZTt46cHgds5/rUyp06lPlOinUlDWO6P1Z/ZF+NvgLxp/Z/x7+GGpW7ab4igiv7nT2xummO4yzKw/&#10;1bRNhJIyAQ7ErkZx9fftf/ETwj8VvBmr/Bay0OSTVtQ8Lwi3v2uI47W3uFgW6VpZd3yAeuCc9BzX&#10;86v7M/7an7TX7A+l6n4N8F6Fo2rWV1qUd3Bba1bPItvIoIdoyro6hhjIHHGfr9efDL/g4W8QXssl&#10;p8YfhN4fhbVNL/sy91K20tbp7aEp/wBPAJk2v91mJKrxyOD+c5tw3ip49VsLayae+ump+g5bxHgf&#10;qfLim+azW2mtv+D95yfxN+D178H/AB/40+GV/wCMtI1LUtD1b+02s9JuvONvaXQRlLZHQq9uysga&#10;NlYlWPWuUlU72iZVZVXDblP3fb/63Stv4M/tC+B/jqvx8+Il1G7Xl9JptpoV5OoE0tqlzHDbxBfv&#10;CNLaGQhdxAAQDhVFYctqka87dqjfnd8zKT/Dnn/DnOMV9lgXU9nyzWqsvwTf5nxuZezdfmg9H/m1&#10;+hYk8qFGDjB6MysDn6j/AD25FEdw7FoZZVZ88Hd93jqOeemO1U/tUgzJJ8jRNkr07defX/PrQHla&#10;NY44ugyuDwT7E8D/AOvXoHms0lkzIB5CswGBtHTjke2Oc9KkieB2IjWSN9hBU5J6fqOPbAqjC+9v&#10;OjmCOBn5h2OOM+oyR1+tOjuprfLmHzFzhl9PqD7/AP1vcJNhXKBWR2PzELjIPTHX8SM/rTkkSYsj&#10;jaY8MF4/Tg/pz6Vn/afKdbgx7f8AZUDlT3x0Iqx9p8xfMlRfvYztDd9v5ds+9A9i9uKHYgDHcejZ&#10;GPb8P8jpUMiI64R13BSVUKc+pBOOD3xjnsDVcyziMrGZI2ZQCCuegByB+H86keeXa0c7qu5drPGT&#10;uHPpjHIoJsP3HcECt1yffA6jI/xqWGbA/dTbgeG3AZY/4kcemPyqp9puoFOGRw33fk+X2Ge3/wBa&#10;pvMVW+eMMrAhZFYjJzzwM8/r3+qKLJupTCcxY2kf6t93rj6Ae/oOe1OlnYxM7/MNp+qk+vrnr/8A&#10;XqqJEUFrV+i4GTzx6e/Xr9O4otJP3e5vulhhl4z+fT+X0o6ATefbO+xlO7cBtz046njP9Pf1d58U&#10;cmU2thV+9yD7+3b6HHGRzCyiSTLOdq/dCrz/APq9R2/CpIwAFiHpktjGPYHnn65BqAJFkZScbWwf&#10;lZj/AA57Hv8A54Ffuj/wQi/5R5aGB28Qan/6Or8KGcLIsbyj72JNrDhvX0wfXOD7ZFfuv/wQiM3/&#10;AA7y0MTOWYeINSGT/wBdq58Z/u/zO7A/7x8mfY9FFFeOe0FFFFABRRRQAUUUUAFFFFABRRRQAUUU&#10;UAFFFFAH84P7UF5NF+0n4+lhl+ZfGupEYz0FzJwB361xMd5ctGZo8buWYc88/wCP+e9ek/tMR2kX&#10;7R/j1YbdW/4rDUtyj+H/AEmTk1yDy2wXyhGvC4+X+X5V+iw+Beh8n7Qy7W41OVR9kikb/gOcfWpT&#10;p+pXEq4t1VX+ZT93jv8A04q418qpksoVfU8nPWkGoSpJsA24XKqDnH+c1fKjKU2xP+Eet2jxPdMB&#10;/e6k1Zh0bTLUbiegO/5gRVOS8kYMu0bQB1b36UkVy3l4Y9+Wx146f1qmhqRZuNO0nepRPutkMzHa&#10;T6e4p0bMnNtsXPysCO/tVZpztADyR/L1J69f8KYblQnmSFsrzjJGOaIkamg08mzIOOB36cD1qHzp&#10;AWeQbufuMp5/w/8ArCqrTsOZXwOu5TjP+f1ojlY8oxHTaemDzzRYVy19qQQqc98d8E+4+ueaRLkA&#10;7fLO7B/zx/8Arqm05KLL5ufbPB98jrUpDBd6OWbj5SwBz9O1QykjQiu4iSzOGxydo4DY6USTb41W&#10;ZlG5T1Pv19v0qj5rjKnOV5JHUHpTZNU2lo8bmHBAboM9D+FQXGJ0OnXGhLGqXa+ZLtG6TyQ2z6d/&#10;xrnvEU8Mk0zWci7UPPIBX2qvNrMZyJFChj8qt24/lWXPfWss5luC2XYj5Tgf/qojDqXccLkBH+X5&#10;dpI55z/nihZ3lCuG+8mGQN0AHSoZY08wx23zRqv8ajBHrUDvsRZGkUbeF2jdtzVO1wLi3GQFWQ46&#10;Y9Dx+dS5jj/1cpbttJPHP+fxqi00UMbNnhuG3detNluwxAGSWJHT5h3wPpUlJlsXqjPmbvvfwAkE&#10;gfzpTKzneYWXn7y5/wA9qpi5k3JEu0hf4j39v8+tKGgDfKG+YbvvdOcd/wDPFO5RZe4Z/vfLj7yi&#10;mtIIwGz/AA5ZWzgn6/561Te6LZEoMYJ5Pr1//X9KjmmSIM3lBlHBPfv70GfPYtXFyzqFyvGVDDPP&#10;4/19qljQzR+ZH905VWbC5wOlZzTlosgN64Xr/wDqp/2tV+WOMsevzLkGgOYvrbopaeR9xX5dqqQf&#10;/rHNTLrs0C7Y7RVVidpwOo7j/wDVWPLPLJtuZZ2yzfP82P8AP/1qYZFhY7mTp97jB79P/r0rFcxf&#10;lvmuZMyvu/2mGS2asTW8VvbqJbeOSRsbQrZ2nHHHc1Ba273kimM8MoG5m25/CtmHTLMozMTu3AfK&#10;fTr+uP8AJqZe6VzEem6Ir7X80/dyF2jls5/z/kVca3QSiWSX92rYVhjC/wCeakikisZ/MtE+boGb&#10;HJPBxjp/jRqF0bs43AD+Ejp+XccVnZtlqUYog+0LMPKSLKq3CqcbuOvp/wDrqW6tlMLQm3YblwMR&#10;j5eOuaadUhUKsbbfL529hz0H19ahm1u6kjaIKBubO7b05pcshc6M/UoYLZlEcv7xurN6evp/n86Z&#10;v2JMaJu6+vI9attbwTDzbmFvMx0bPOT7f4Uh0ezhCiWP5s5Oxs579avZEcxoWZhttMaZyDM2dqg7&#10;vb9TWPdpfmMzKm3cPlRuv0/lWpp7x6cvl21urMq53SKGwPqfSoru/lklLHaHZgfkTAGRRFa3HKd4&#10;nOT/AGnODblc5+6w9OlNJjVsKm1uqrt6c8n/AOt7VtsgdsI648zqy9KUpG0anbH0J3K3Oe+a0lIw&#10;5veMRUe4VkAOV5A2/r/n1qzDpepyxndD91c5I+ueK2I44I1YJGrA8j5R/M/5zT2uxDG0GFXs3APf&#10;/Cp5h26mMdIupYWiBU/JjB7+mKiGi6gCZPLVu2M8Y9PxrYE4OY1HzLxlunXr09aXzZUTY/8AH2K/&#10;/W5o5irGINIvDn5BuPPH0q7Z2MkW0tEzcAbd3U1dNxt+dZGfsu0cGmfaGZwytyEyvGfqB61N7lco&#10;rWcb24Ak+V/lwecD/P61Bp3hiOfcs10qxqwUeZkE+nHvV4vapEsvmszMM4A4VulIdZ8jMcUjMwwT&#10;jqfqfr/9apbLS6sRvCMKwZjJ/wBXkbfmYkfl71ky6UY4lmV9q5+VfvbcVrJqHmDzEO3cvzMvXHt6&#10;d6rzzQK5ZC21vvKeMc+9TzPqP3bGbJp7W8kb3I+VgCvcHPOcVYh0uQnzTII9uHVdnT/PtUz6gy/P&#10;Gu/DnayqOOTxg06e/uL3l8KeAwRQvTjtxmhu4JkUunSFlVbiNt/V+cge5P8An86pTJJG580OFVTy&#10;rYzjjt/OrcsjwH55y/lpxubt2x7VEjxBGlmj3E9s+/v/APqoHzFF7ry4yTu7Dbu5JxTWuQ7ZMnys&#10;uGMa85I/yOP/AK1WryDz4m2w7c4HzLjP5cj8P6Vm+UIPMaKPIz94Y59vaiIuYlM2xllcjaxHlqvb&#10;/CmHUvMBSThVONqjrj0qvMrmUghlO3PJ/MYIqGd2aRSR/s8L19/f/CmyjS81ZE3rI2NoPBIBAqM3&#10;QIaNMbn5X35rPklcbZOflHv68/WnJcSckKV3L1+9+HWkBoQXZIaQHIwfl4/zmpre9ZX3MFVl+8o9&#10;jWSLgRnax3Zbrnp/k5p5undl2zMuV+Zu4rOUblcxu2N1C0mZVZmwdyg8j64q5FcPj51ZuMrtbG38&#10;+9c/ZXE1ud5uGJ7DaOR6/rWhb3xuEaWM/dXONuB/nmuepGxpHc1kugDub5tqjt1Hp70nlwoVBkwV&#10;9MDNQ24W5jzK/flfugnpxxzUskW9gFUfMMkLn8fzrBtmwSCMW7HrjA5wM8k/4Vn6i2Rnz1+XoV7/&#10;AOHSpppJBFsBkZh07f5GP1qlK287C+7PU9M/1604kyI3uIjBvGQ3Vfb602y2I2JU3f3W6kev+R70&#10;qw+bICNrLnuf6UELLwAwZskD39z+fFaNhGOpoR3L3CqIlC98v901r2+hSSQKZLhf9rbkDOf51iWj&#10;C3ZZGJYg7Tt5yfrXS6K9rc22WkWNlbLN6e47fnWNVuK0O2lGPUkutJeDRZIIrVW2jHzHJ/Hqf8a8&#10;71a1WKVjKnK4Pl9x+frXe6pqmm2i+Wb+Wd5O7RkqM8ZyD/8AW4rifFEkUUckjOfmyWI4B4/z+tTQ&#10;lLqLEW5dDk76VpXV9uTyO+RXbfCTUr5LmaxSQhGCu/Xt/wDrrg71m8hZGPP8O7H1Fdn8J7mKLUlh&#10;YLtmiw+O3fPStsR72HdzHC6V0eiShnG97ht3BYbfwwM0qWs6u01vqk0bpzuVuPp/OpmNoCDCGcf7&#10;vA4zTvKfcrb/AOInI6f/AKv8K+Wqy1PoImlFq09vbW9vBtMqqonaQ7jgdwDz7fqT2qHxOZNTkWV7&#10;nzkjXd5bMdyP6Y7jBH45qokkgn8tCFdlPlvt3BTjjr71p+HptTmsVa+IWeTc8zbgWJ6ZP4frXP71&#10;TQ6FbY5pXvYbnFrLs2yENuj7bc4HoR611ngnxr4kmuZLO/CKknOFky3QfNjjacd/r71dms/Dmt2/&#10;9n6kqyyqrbJPLwydsgjGOR7/AM6ztV8E6ZoEy6vZy3Er9WkG5iq/4DH045rkrR5JamlOMoyujvdH&#10;8atZCHSoYxGWbbHJuzznkKuP/rVr3Wpm2s5Lm7CrdRrvVLeNRK3bO7vwK8403VbS1ZZQrLNG33WP&#10;Gccj6/41qC6j1911FW8pYxtkXb90Z6qPX2rm5Yyeh3RrM9I8N+JPGUlnG+lTryu9lupAGPv/APWP&#10;Sumi8X+NZIVfVvDUdzYy27RXcOn3xafp9/aRgnntk+3avKYPE19oVs2k29mrQqo8xlbLHjocHjjs&#10;Dn1wa6Dw14z1yY/ZHMccbsBuS3y5Xuvt+ftXLWo9bI66dbpdnb+H7zU9LtPs2l3Vv9nRVHnNCzFQ&#10;cY3KMYP659K2/AWoeFraRXi1GG5ZmYzsuMH27/rUfh2eyuo/Nvb6a2vo4sW+oIx2nJ4Dj+NcjoeR&#10;2xVW+0+z1zxfJf3VvHZ3cdqJJIwwEdwv3fNjZsBgSD05B6jJrzZcsm0zvjdJWPY7fwh4N1ywS90i&#10;5msbxSqm4s5AuGwOqdGGP/11nanP8VvBe2PVLeO70/ds/tGzUgjJ6sucr9ecGuN0sXiX32gLdLD5&#10;QdZpZSI+Bkt6KMfyru7H4uaLpVnDZXd8biFlVBJHGWUv0xuPB+grzJU5wlZe9fozsjKLWuh2fgnx&#10;VBbwx3Fzd7sD6Y46j1ryf9oXx5ovjnxXDpukxtiBsXEisGzzj6Dkf/Xr3DwnqHhvWrGBRb27JJGB&#10;uWMbTzXhPxr+Hem+APihb3nhxlh0/Wmctalflhm5J288A8cdq58E6ccY+bezsaVeb2OmwnhPSNN1&#10;KD/SYY+FwJFuGXPH+z/jXYeH/hV4e8RzRyz6rcSW65+02y3BCvgcKSeg9c9aqeC/BM0Za/hkVm2r&#10;xGhGOK9Q0HWNS8M2m6103pGP3nLY4rTE4mXM+Rk0qXdHzF8Q/CPgzwD8X9Q+F2v6FbnRvEEMmqeG&#10;YGuIXtbW+jULPATG37tGAjZehyG4Nen+C4fBKadGlt4Ts47iZo/Kmh05wE2D7seAFjG1QCARuwd2&#10;STnk/wBrL4Q6J8f/AAjcWes6ba/2rHu1CzuIbdY2eRGxFAzLglXZXDc5xtPpXJ6b4r1vT/Bej6j4&#10;V1i4vYbyxz/pt0RMhxgxkqPnZGDA5wSU6nt1SlLFUISi9dnfulo9+q/FNmFOMaFSUWtN19+q+X5O&#10;x2nxG+NHwI8MwPYXGnX1rqTTGOTUNDS4MiEkHchQq0allG4DIyeQc5rnbb9vD44/A6wtbXQPinH4&#10;otb66CafpPiDT2kna2xh5GJwHwRgJjJyOR38q1vxD+1J4Wu7rUdCsmuPJk864do5Laa6VSCY43Qm&#10;KQ/7LN9cCn/GPSvFfxk0zSPHuieFNP8A7YjtfLvLW41AQznj7o3KFOSoIJx1JHXnoo0oU6kVJpp7&#10;u91+WhzVKkqkXo1bpb+rn2h8NP8Agqh8BdT0n7P4n+FU1vNPZ+VJb6c6NBNLvKtGYpFwFPGOCeSO&#10;1dn4r/4KH/BHwppcGl3vha8s5ms3uY9B0PUhbfZYyWXzJjbqmHY/dUZOBuOM5r8nLeDx3e/FCy8I&#10;eKrbxB4Jt7iOWFr6G6M4jZY2dT8mF2ttCBgCckEdMV6Z+x1r3g/+27/RroeOvAuvqsaarazTMv29&#10;SoETozdAwViybGXOenBozDCUaNNzvokm0rPd2Wuvbpe2l7GOHlTxFW3Lrfdtrbsun4eR9a6P+0l4&#10;0+L2s22k/DLwhrF7cTQ77fU/E2oTXCWcmfnYG4LrGOqgqAx69TW3ZfC/X/COow+J/i54xj1ZvMOP&#10;styI4IBkngH5iM/j/KvKfG+h/tFS2C2/ws+KVnqVjbsrzWPiLw/bMZYQcvGssQUglcgHb1P4iY+M&#10;NY8daM1nd5t7i3bbJBb3RZV+mQDjr1H518zVoxlJOm1brvdfNpfgfQU6soJxkmvy/Bv8T1Rfjj4A&#10;s9XEGjaVHFeMXKvcQ/6xuv3iTkYH+Fc74u+NjS+Yt/p/2x3kyYYZRuCk/eBYjOAc8c54ANeT6X4f&#10;ludTmiiuVL27BWGeRxg/y607X9Hl0mFby/v9qrIqeZI2FAJx3PNdFPB0+ZEOtNo9G8M/Ebw94uu7&#10;7dplzY6bbxhY4byNQXmzwyLk8D3APTqDWLqXjzwhoWsxxX2rzeZeTLHAt3au8bO3VjIOEHsdoA79&#10;K4WPwxqiXkd7pszXyeWWRFuAok9OM8D+WBXcfDjw9a2YF/4j0rddEE7bjDbOc7Rz0xVSw8Ker+4m&#10;NWUtDpvHXhL4anwnN4pOiLLfLb7obiO8kLFTztXB+7n37dsVwuh+OtJikgu7SWexuoWAaeC+lhkH&#10;uHDc8Hv6n3rvrq38OCzmYxbo/mZrUZwc9sc9favD/EGlahDqNx9stlksbjCwXKvjyMdiPf2/nWOE&#10;55ScW/Quryximj6W+Hn7YPxC+HbQ2Or+Lrq+sdoZYdYQ3EsicDCyL93JPck+ldx4x+PH7K/x+8Kr&#10;4O/aY+HFlJYzSK0dxrGmJdW8b9mJPzRnJ7hcjjJr89/E8/i/TvGcf9hQR/YpWjUzLcNac7duTuVl&#10;Iz/P2Aq34l1nx34O0SHxppPimZvOws1jcXSSFXBYBV2k7hgDOMevY16nsKkZR1Wv9fI8+fsZXfL8&#10;/wCtz6jP/BLOL4b+Mrr4u/sHfFDQ9JuLqzkWOxjmYoiupyFyzkhuh+bcMAg/KBXhHxL8A+L9T8JS&#10;fCT9s7xfZ3XiC317bpJ8SWrzRTWKI/lK2qIiNLvkfbiQrIq52sxznlvhL+2f8QdAvLm/8ZaW2nyQ&#10;zRmHUtD18Qy54wQsmAcgYI5Bycj0+hNM/wCCyHwJuNOh8F/tKeE9QvrG4Xy4tXh0mKYq/T94ofCn&#10;0dD16qo5r0KuXVsVDndO81Z8ytzK23vaux5XtKFKVo1LX6PRa91ojy3wl8FtI8B/s232i/CzX5PB&#10;Oiap4luIPEQ0u8j1RZrJhDGs0cjozSEGMkROP3ZyUZCSa5vwJ8Nf2sfhn8ULX4g+Ode8N+LdFsby&#10;KCaPULGST+0rK5RUkFw8TYgcJFA5Djh0BDKUOe3+LX7P3wX8Z6dH+0f+yLqmn6to+uRfbbrTUufL&#10;dTyOEjb5XzkEqSO+GwKwNA/aY+GgWDS/FmpQWN9cqYrG8fUo4dRS4SQ5tr7LqxjJkciSUOM4xtGd&#10;vi1sHjKcZJR5udu7cU3r2bu9tN9uiZvDFUuZRk+W1rWdk/ktO3Q6L4qeLoNR8La9p+gfaIZNT8UX&#10;3iWxm12zFzdafDInk/ZVLSjzI9ixNySrY2kEjn5XP7Sms+HviJZaR8ZL65j8NXX2ePVLyz05vMAQ&#10;FHeLZHmGQdQFV1IO1hkZr2bx38TPhb8T/BV1r0/ijVtL1TR5Fe9ma3dms8MxBbywAoyfvBypwM7T&#10;gHl7L9pTwX4b8ORzfEDw3ceIXaYG38QWM1pbC7tjGR++R1CysvJEiKMiQbwzKGPVl+B9hQa9k5t6&#10;dE15ptW/rYrEYtSa5Z8q3vun6pO58h+O/jV8ePiF41vPhb4L1Kx0qzurx7nUG1UqLW2kkiYKQ2XO&#10;DDgNtVcMSNoOAfO7D4K+DZvCepaX8WJ9asvElzbyJoGrRMy6W98GI2qdyiRcbc5xgFjgEV9dftTf&#10;steEPHulaT8RfG3hzxFZeJfiBrEt5YQ3moNYbrVZdoEN0sZtg2FRgjbSisOcV8j/ABL+BVhZ6fqF&#10;tP448WaN4q8O3klvoOk3l/u2rGxwBhQquNud42licgkDJ+ywLpYiny4eSj3tvdOz16q+m1mfLYzm&#10;jO9VOXa+2vl0dtSr4hvvit4B8F6T8Hvit4G0l9M0/UoNQsbyxuHmCyY27dsO1mU5Yuj7GOOTnFdV&#10;rHiT4N+APDk/i3xfbWeu6is6tpOhhz5Z/wBHXEgjjc+WqsBvDEE7gxHTPQfsZeOPhr8ZPCuteFNS&#10;lu9X8W3Wkzza3a+ItQYLeSqdhKSDMkShCWO0ZHl5xxuPkX7Sv/BP7xb4K1+Txh4E1K+1q1glnlur&#10;Ga1Yz26xbeBJja7sNxVWAZgpHJBrOFbDyxjw2Ifs5LXqlK+9u1+/X1E4VI4dVqK5l97X+dvwOn0f&#10;xZ8StTih0T453Vj4F0vU0cw3WmtDJDeIUZirEMZNyqqARgqMncevGT8OovD/AIF8fw+NvGsf/Cae&#10;CLG4eHUL24SW88+NlmijdYZQWAAckdWRuA2ea858S/Enwt4u8eeFZfg3qr+G7GxlSPUrme18tXkG&#10;C7HcTvY4P3lVccY7V7XqWm6P8dfGy+KY/hrrupaVp6xjTtS0+3VLqXYZUZ2ZJFaRFf8Ad7ChUqWO&#10;CyFW6q1P2MfeXKpJ3S0t09bv/F52M6NT2ktHdp+t/wDgL0KXwr+Eo+ImpPqmo3ll4R8KP513os17&#10;GmyGeNGD28ZmyqjDcqyb13k87qreLfGuj+Fr3Ufh3oPiiHSppvDq6VDFcxTXFubZkfdJb3BZpF89&#10;nJLpj5Rg7hkVrfEnRPC3hHwRr+hfF64vtS8WeOLGPU/B9vp2nny7W8guE227BcZ3wCTczfKAxJEh&#10;INc1r3xZ0P8AaG+GqeAE0q3s9T1C5Fjp0Ojxhr68VULQF4maNUhkk2ruUg42nB2BTjT9pVqe0d3G&#10;9vJeeur6p+afc2ly048q0lv5+nl0fzOo8IeDI/2Wfhmqa9Gt9pd7aW91e6XDDHcy6vOzoGiaZcsb&#10;d4xlTj5SHB71yY+J2s6jZXvgnwb4C1DSfDsEn2KwW48yRdPjuFMLYaRQVYx4yytkkDj7xrN8eaL8&#10;VvCPivw9pqavcePE0nS7K6bw2qyBtNVYvNnFxCGIJ2g7pM5KoMhSMV3XinT/AIfeIdO0P44eA/Dt&#10;jcSX2rTP4jvtRvjEpt5TEqwDYcKqI42IVJBx8x+Zg2oxkpz95z1vsr9LrT736bC1d4x05en56/oX&#10;PD3wYl+C58QX+la7pv8Aan9nx22n6vql35drfLO0rIjLKQ8Mx2SL0wjIrbsEGvPPFnjLwV40+Ec1&#10;18P9JWG+0+88/Uory9ZdQlmlVYd6S8tOoCghSQQEB2jJFdF8QdUs9H8QrFPoo1m68OWcc8Ms1qLg&#10;kYOBPNv+dWTy2YDzMbgAeCRzOpeFtZ8WfCm++MX/AAiIuH1zxG0U32qeNZLON3ZIpYmC5YEglm2q&#10;D05ILVdCLuqlV3ba12+XzWvl0FVejhBdH5/P+vmZXwJ8OSeGPFOlT6jo95cXl/HJMp+wjy3tmCoJ&#10;Myvhv4s7k4KrgnOK+hfCF18QPHXiq68N6nqWjy/Y9MlktZdHtRamzhQSpFJJNsCO/ls2Mlz8+4Dn&#10;jwjxY2gfDD4g2Oj/AAo1R/Mt4Suv6xJC0iyROE+U8BVCMWUumOeCc8j6M+AN9dWvwznPj7xPZpHc&#10;Qx3E3ha10l0upLpnVlkdvvnakczDYwJLLg4bjnzSd6ftUt9tNd/67edjTAR5Zezvtvrp/X9I9C8U&#10;eMNA+IXwc0n4c6trs1wt1DDaWK3VqEvpp4pfNmmAkKbwrmNREzLuGSCQDn5W1/xLqXgz4oLLD4d+&#10;zX9vqEM0moQ27/aIRGgYyJ5eY2BDDGeQRjgc19G+P9fgl+M2mxeG9PhdZgbnwrb6xJJPLqazWxV2&#10;uQAxdVlPJVio3s5ByceA6zYPofi/VtL8nUvBer6NZXjaVJBeBrZ2jKyCFLhSTvYeZhjg5288kVy5&#10;Py06Mo20kua3q7dPlfTfc6cy5pVIvqtL+lv+DbU9iktx+0Z4jufBFl4h8Px2NrMt9Zw6c6R6ho2p&#10;+b8zRrFtXzX2B9+WQCVkOP4vk34o+GtP+G/xdvfEnhZ9Y1CzuLprhtQurd7O9nhfDGURg4JPK5HB&#10;HK47bXw++Pc/wk+K+n+JfGemrNZxf8f11u88vblw371V5Zt6jknJ7jivTfilr/hT9u/xjceMvhTr&#10;H9h6tp+iiSWy8QSxw211DG/3oXBJTmXbtYAABfm7D1sLTnluI5Z/wXHfon59df8Ah+552InHGUbx&#10;f7xPbq1/wP8AhjmvCWrabY/D/wD4TBbaC6s77TXaNtUjKx2shzu81M7pMA4VznO3k8EVqX3imH4R&#10;+PdO0zw/Gup2cdgN2uQ6hD5MUBYOkhEAd4/L4zx8wBzweMjwx4esPiJrVv8ACX4y/DiSDVrfR/M0&#10;HVNHs1uJNbZEYr5shYJhgQ/nDICKUIOAR5TcfAy28QTJpnhmzT+03uzbLaaHd77gTbsbDEp3Hnoc&#10;YJ6HNbUsJRxEpKcv8rPZp36W/pmNSvVp04uEb/ndbq1j3fX7nR/j7BqnhXw1qKXOpNJbxQTfbJRa&#10;XUcHAmExLeUWXKnCg8/OSOknxO+Cfxo/Z0+GXhrxb4e0mz1rw5C1xFcWtvclbqK4aP5luAgZCAQ4&#10;R+Mr6Zr5j0XxR4x+DmttqF/HcahY+YBNNb7kZlz9x1BG4dT7/wAvtL9nz/gop4Q+K3h218LfEnVd&#10;I8K2+lxSRabqlzpw2ySsgjG+JJEMhUFduCWBLGuXHYTFYDklRjz009V12tpbX7lodGDxGHxl1VfL&#10;Po+m9+v6nlfgW9+FnivX7G/+Jng+78P+ZayXpsZV8y3uyVcWzoUzJENxYEKCf4uMAV5/4n+G/wAY&#10;fiprEPiXU7zR4bPUL5o5NSbWt8BaJQI12KN4KwpkGRBu2nnPFfRvw41v4reK9U1S/wBGh8P32kyX&#10;CQatrQuYngkfLNBKkpRp7eR8Mw5BGc5UivevH/x5/ZT+HPhLWPCdl4V0/VNR1rw/ax+E7OTwtBPc&#10;6TeLEJpA12Yj9pVxKVLPu4CkFeo4q2ZVsLXUaVNzbts78q08tN769F3sjrp4CniaLdSail3Vr/jr&#10;t06s+Tvgt8U/gl4M8T6boXj/AMPQx6pf2y2+oalcWMg+0KvymaO4lC/L8uNx4YHAweT7Folx8A9J&#10;tNQ1zWorWe81nW5nuINL85JrfTxAo/0aXy0+V5BNvLgrtlQjcVzXj95+yt8ff2mdY1D40WXh6TVN&#10;B0G6W51rQ9Ptnhe0t/JMz3ECCPyYoVjhBYlgWJG0OSRX1d+zx+xPf+KtZ0X4KfHvw/ez69a2F1fe&#10;DvCtrIbeOTTW8lraR54A7ETqknz7/kIwFDDacsdUweFl7SU9V8STvayvt227K3XoZYdYionBR0+y&#10;2t+n+f8Al1PJfBX7CvxB1j4c6x42+CHxD8u60qKW317wD4g1APdWKSg7TF5wVZGZG3gqC65BIGQa&#10;8++H/wAOvB9tpd9ofxE+G0k93Y3k1z9vt2ktZrDehVSZIsNIPMCkrsJHJ4yc/Sfxe/Zi/Zn+Hllr&#10;XjL4ReLb7SZLGzd7Tw54umQXTKgZA0UiBi7STAr0UDC8AvhfD4PGmv8AgXxTc6fJa6nqMy3XnzNZ&#10;7CJTHGyyZ3gmJVUAMHXBJ5HSuinjIYzCuUG7+nK/z/X7zONGdLEKM1p955j4E0Hxo897q/xV126k&#10;tfO8mTTYbf7Uz4wwkWQEqV5wWIxkYPSvdNQ0rwV8MvDepeE/BHhJdShbwg3iDSbeZRKxYKSIrjAI&#10;kO9V3KPljUZwOSfTLf4baxrGhr44+E3w3uLnVfsIhvrPSNHu71I8QYZI4IkZVZVziYMM5YsM4A8Z&#10;8QfAzUPjR8JNS1rxHdeI/CviSy02eTT23fZri+0sKp8hoiF84HapYqBtwOTvwPLeMjjqic3yxuk1&#10;59NF+d9md/1WWGi+Vcz/AK6s81uPiV4n8bT2/irVL1WuNEt47fSdJ0eYWtpAXwJpJSArGNH3BMbl&#10;wAeR0vXVh4f+GOjw6b421ab7ZNJKsei6ntvp0nmHnC7AVSs8Tsw+ZtsiKMAMcV57+zpaHwX4Y1V9&#10;X8N/abP7YLLTdWmiEUs80hKrE4Pyldx+YuSqLggglc9Z8VfD83xD0rUviB4tW38O+I/DNvb2Evh+&#10;8VZHlROROzqQzBVfcPlwyY2sTgV7kqVOOK9m3aPdfK34vV+ep58ak6lLn3fn+P5aEGg+LUn8Om+8&#10;W/CHWLeWyM1rbjTdKgvnkyrNlhu8yFQCuNyMhG4Ag4pNR+IPiXxlotnpeoeINVj0/UtPRLG30m7N&#10;1ayNbSfcmgKq0e1mzt2kqHONwNbWk+KNe+Dmhr8MdQu7yPxPBDFPpmtaLbm4gNpMqysGJVQyZK53&#10;ZK7OnANeQ+HdT1b4f/EG81fSvEsLXFxGxmuJZDH9oUnLqXjVsHI+9tOG+nHVRowrOU4pabefn/Xm&#10;ZVK0qfKm/U+pP2Uvghp9v4en/aL14f27Jpl59o1G3064ltnhtd/E2+PZht65MZbmPcSvIrgfiJ4c&#10;1uP4tat8QfA/inxBGz6tJdWLX2lR3ULweZvSNolB2qowBGAUC/KBjipP2JP2h9WtPizf+C5bC01W&#10;HW9Sa31GC1uGME1syMZUWNQCxLbcbcEc4Vs4r3l/h1ffD7xBba3ALi88PXEiNa/aY5Irq13Dd9mu&#10;IzjbIoyQcFXHzKeePJlWnhcznGs9ZJcvZrt6p/evQ9OlCnisJH2fR6+vc8y8A+P9bsrWa2vNH0uz&#10;/tq4tf7SbzTGkkfmvljE67Yzh1zsCqCmdoya+gvhX8QL/QTG+taDb29va2pELT3yTSglj5RjKZEi&#10;su0gk4xuwcDFdBo3gTxP8U5LXw38PdM0+3sb6TYv2qIM20dXZCOVyepIXn16fT3wr/4JifA/RfD8&#10;GueP9P0S+unVS080q49AAIyFA9ueteXmGOwtHWatfotWelhcLWkrQd7Hxb4u8SSeONa+33U/2y6m&#10;ZtojjLyL0+VVGcDnjHXJFa3hX9lH4h/ErWrfTdP0yTRxcRMyvqFqwMgwfuoSM846/rX3cf2T/hh4&#10;WuYb3wF4E0+za1VgksLhlZm9FGPfru5rt/CPw1t9KeTUdRvbi8urmRfMYlsgge54Uc8KAK8HE8QR&#10;px/cafn92x6NPJ5VJXqs8O+BP7BOs/D7ydZ8Q+Kn8+1KiG6s8xYGOR8pwWxxwfz4r0Q/svfDKx8Z&#10;N8UYWnudYluBLcTBiFkkyeWAxnPHXI46V65HaX86qszlYo1O3B7en+fSq+qyG0tWVIF29ZApPTsT&#10;Xzs8yq1p3ctX2PVjg6dKKiloiHTRYXMp1UxRxzSL+8SPGSSeSTxySO1cp4t8W+M7jxbp/h3TvDLX&#10;litwsj3STKyKoQhgR6g9ARz61rpo8uozBBKsdvtBaRcenIzntVq38B2llqsM9vqLGRVLgK/LqT27&#10;Y6URlGOr1Lt0JvEnxPtPCnhy61TTVi/tSWM22lQakpWF7g8AM2R8gBOcHdgYAJNcf8S77xZ4r8U6&#10;Lonw48SCONrqM69caldeXaXduU+cxYDvEvmdiAfcYr01vBN3e20ckVzCjLzbyXEO7a2cgA9QM/8A&#10;6jXiXx5+AfxV8ca9J40u/EdpdalpNq0WnC3UrhOqD5AMIDglcgANnnFdmHq02kr2OecZrVHS+C/i&#10;J/wg/iZvhxe+Hriws1Yi1m2eZDO+fnMcg5K5/vfN/KvV9P1KC5ZZ45dzDlQG/Dmvlv8AZ08B/Ffw&#10;v4om8QfE7XGurUxlVLTF4423Zzkjjg9fY9K9l8SfHv4SeDNN89/FEM8i/J5dnmZt3XGFzj8a5cZh&#10;5Ovan72nS71OqhWvTvPT1KX7Xnw/174n/BLWdJ0XTPtd+oSaztlPzylWGVXDDkrux1Gexr8yfHXg&#10;X4o+DLvy7tLjTbfO17S8t3jZGzyMMMkfh+VfaXi//go5ol1qk/hjTbaSL7VC8ejrIpWS6mGQUJ/5&#10;ZgAEk84xXz349+J9j45YXWrRtca1arGovL4747ja2RkMDt4b/dOBkCvfyfD4rCx5asbJu/8AX3Hk&#10;5jWw9ezhLVaHdfs76DpPhb4ew+IL+wmnMcKBZBCZNiEdfL6/eGR3A/EVd+LXx6n8PX/9leEZoZWu&#10;LeNEm252cglSMYxkA/h+Xj3iL9pbxqPD8PhT+zE0+5hmV47q3leLegP3cDhlI/L61wviXxdrnivV&#10;m1tHjtbidVWaHaWjcgDkk/xHHUV7FPB1nNyexxyxNP2ahE77xZ8TtT191/tzW5LqSYKyxyScAgdl&#10;6Z/L9a8t8ffEqyWYPZ7YRHHzsU7mPUfnjsPXn1ryWOsalOhMBg3N96OQEE4IyDwRxVm0+Cuo+J73&#10;b5zSTptH+jwnGCORnp+OPXpXbRpRpyvI82t7appE8V8aa/qnirVri6t4cTcM67tqkenPrWV4e03x&#10;RHfRu9k0sZPWWNsnByODxxX0rqH7Hslikd/axypt2hY1uFZgWPAx35xnn0HvWJN8MPHvgq/VPE/g&#10;O6e0XIW4t1LBuvUY6454P0r3I5lRjT5YWZ51TLsRGXNNM53w342uNUjhhg01Y59oVjNJtTeOhGQA&#10;M+/8qkM7alHu0rVIpLiRWBsXUhxID90YyCPerGreHfDGswE6ZfNHJcNkTRsVDMCchh/eHfIB5x71&#10;H8PfD2k6FLdaVr+oyW88kitY3SpguAeCDn14PPHIrKnUoyi5LR9i+WpzKLOH8RfFDxXpXin+x/EF&#10;hLbxWknlSRw/dfjGdw69f88V7d8IfEPgC/0ldU0q/vdF1qGbzbO8u52Vc5BIR8DoAT14GPSn6PPo&#10;fiCS60PVdLhu/veSYbXepkP3Rkj5R/jVv4deO/A13pC+D5bSSK8aUtYxSBdsRzjG3+LPI7YzWWKq&#10;QxOHcFBprsaUqcqNS7le50P7Rfx0im8Wx+JoNOmvr3VJRJrcgZDHNJGo/eoVGNx3dehJ9ueB8X3e&#10;ieM9Hj1lYvllXOWwuDwef9odD61z37QUmvaRcLd6x4RvLOG1j8qITx/K2eefU/jnjoK43QdObxPp&#10;TXnhPxHJDNt2zW6SNE6/743EEeh9q78swtOlhYNOxw5jUlUqyvqc3H+z38QPE/jPXPiZ4I0FbjRf&#10;D95YWuu+VMvmqt/ObeIpHndJiQZ+UHbgE4GTXM+J9IvhaxzxN8204jbOGOeenf8Az617j4V+MOt/&#10;s+fCzxF8P7z4JWWuyeKI1jvvF1rrE9rqFvB5kbm32I3lTIAj4RgoYTNknpXLXuv+HvH+jR6t4Ou0&#10;kjjYxzWzLtlt3A+46dUPP0I6Zr6HC4yvUqyUo+6mknfdWW/bW54WIo0aVGLjLV6tdnfp30secaBq&#10;l/BfrAgYyMm0ZG0Ad/8APf65q/PZ2gmYTh/vEbAq4XPIHbPauu8M+GhcaxB5lv5iyLseN1GQT1/H&#10;irPin4Q39jey6rYO32curNbmLJHHOME847V2VMTTjKzdjnoxlKLscS8WhyBQryfLyyNnIz3x6ZNV&#10;r/S7C6SRgzSY7NwGA7/57V00GlaekNzDrM0Ns0Q/ds2VZ2HQcjp+v0rmLryz827au3AbuFz0+vWi&#10;NTm2M6kT6f8A+CUnha98Z/B79pX4B+GJBHqGvfD99R0aOFtjC9tz8kinoGHHPt7ivkz4LWHxm8O6&#10;rr3jTwv8S5LG3mgeTWmmvNslx9ouYJHKKR80plghbcPmGwc8V9Q/8EVvFa+Df+Cj/h+zkIaHX9Hv&#10;rC4hk5SUGIsAV78qOPxrxP4zeEbr4c/FzxT4CvbTbLoviK+tHY8ljHO6g++cZ/8A115cqEamOqRf&#10;VReuvVp/kvvO9V5UsDCUXazkvvs1+pz4vJJZ3u5QJGbn58nJPf2zz17+lOllVFCnK7f4cADkeo7f&#10;T0qEOkigAr6MFIHHXcMD1/MUkrQkeao+8o2NnH6H869hS0PFlqWYQihipZd2D8+f0/8ArU6KdF4J&#10;3KzYQ8DHPU/1quSTIqGfy/lPmL0Cr6YHH8jTljVP3ZuGUlsk8c+34/4VV7kl7aSPLd/l8w/xEbj/&#10;AEP6VcgZXgbErfL91Tz9P06f1rJgBUCUzdfvFuceh+mf/r5q1a7IWdHflVJKNgk8YOc9gfrj9azb&#10;K2KOueA9F8U3nn3Vou1eHVlGRgd+Of61g6l8CvDE6t5dmJELZPmKMHv+Q9PSuxhaAM3lzKpb7vqP&#10;ryO/59aXdPcSlZFwz8L8p+Yd+/I6e+PesuSMpalc0raMwPhh4L07wHc6g9lBHGt55SqeNhxnk9gc&#10;n/A11U16k5wk8ynd0AOC/rjjn3/wqkqSzjzGdHEfzbY27+4749fzpIJpZz5o+dh8zbc+mOg4/oa1&#10;UeXREuUnuXsGJgnmBurSKeAp7gc//WzTxNKEUCFVVl/gwdw55Gc8/r/KoYp23ZeAiLHB/uj0PHqK&#10;cJI441MLyAP/AM9Ody49+v174ovqSWGlnMojjk8z5cZz94dyRn06nrxzTovMnj814vu4JC8eozkd&#10;ee3T61XgmR4cmRm+YhDuGf8Ad9R9D9Aakju4FkWR2aPLD93HjjByD7A56j0qnqgRcjErxlYpsbmy&#10;ue7E9QOxPrUiRguG8hQ3AJXqpx/X9ffrTE8qVt0YwxGAVY49ePz6f/rqX7Q1vK0iFevJ3YxzjHPQ&#10;+/61Nxj5pGQbEdS3yqM44b37/wCeecU8u0yDed3BCvt259VIz16fXrURuN43SXIxxsfjCnpzxz6Z&#10;pbeaZZD5iRjd6gc8fQ4/r2oTHYsgWzfu7q3XBXau1twzgdQeD+hH83xLbMkbweYm1d2dx5Xv9T05&#10;647VXeVj5hAKrkjcFPJ9Djt1A5J+mKkDyRQssfzKuDuyGIUDDfl7fjikBIsi+WpRCVDEL8vXg8c9&#10;fWnJI2xoiP8AeXsvPQd8H26GhpYZU8sHcOQpDYUD8On44qIMY2IgDRqzYXcT6Zxnrn654p8wmSHy&#10;zIqgKz7cheSVx1x78c4x6+tPM4bmX+4pBHZu2exqqtxM+7eyh93LKTgjPAz2Ofrn8ak3mL54tuQo&#10;P3TgHvn/ADwazkWSL8qLJsX95wFIwcY/zz+Vfux/wQYYt/wTt0Nif+Zi1Tnjn9/147/r61+Evmhn&#10;xsZtp+ZlUfgc9x7fpX7tf8EFovJ/4J2aHFx8viLVBkd/39c+Mf8As/zOrAu9f5M+zKKKK8k9oKKK&#10;KACiiigAooooAKKKKACiiigAooooAKKKKAP5yf2n5kb9pL4ghpj8vjLUt2442/6S/wDn8a4g3W05&#10;YNtx/Cw711f7U0xX9pj4gbO3jLUhnH/TzJxXApOkqYJYfN+fbI/PFfo0PgXofEylqy+b5YV3p8pL&#10;f5x+FMN15TZzy3O5Tn9apxsYwWb7p6njp2pQzk4Y7m/ubeBWkSVIvCaVpGXK56s478Z/ln/CnLMx&#10;OZYtqjLqp5xxwfzz3qg9zBztl24fozUGWV03Ar94ZZWxnPr2qh8xeN1lCqOduMe468e1Ec8R3RM7&#10;bV43sejetUw0jPuE3Tp82AO31/xpweNlAEm3qFAHoanYbZYEqht5JZeNzZ6cng5qTzUaJkWIh8Da&#10;3p+HriqoUO/ms/3Rjd/eHpz1p6ySfcQBe/y4xj0Bo5giWhJBIT5bZ2sF+XOBinsEZPOiZmDZGBnp&#10;6/yqrFcSPOInOG67V7fhn9fQ1IPOLLGw6NuUqDwB+NZy3OiI4vKybiMqeBnuPfsOlKS0isV/jYfd&#10;74/Smlw5bH3V+Zvm69+f8/1o89FO3czhc7d2RjnP+cVJdyKWMmb5XZht7N1I9+361VWxQP5wPfB3&#10;L8vpVx3ViruAOPmXb6VDcyLtVmbjrn0/H8aqMhDY7aQLIUh3ZXLNjoOueDx0qGXT5po2aJtvyqdo&#10;bOfwqwkuU2xLx0+7/wDX/wA/nQhXaABltw+6fvflwBUsVzLlsLh8RK+4rzjHTtn261Xe3vo3Vo0Z&#10;jyQdvXnGK3UMLsnmxr/rMbvx9h15HFSwT6VYruKKzN8v3eFNTzCvqYdgmyVZrj5VVcsu3OeOPWop&#10;LhRuP3ju+Zeg55roGeGQeZuBP94qOT34H+FMnt9LlBc7VCvlmIyR2/IUK4+foc0877CrSbWDfl/h&#10;x/OoRIGI3Rnb/eyCK6G402xuDyierKvJ655/DHH0qv8A2NaRErFCGDA/LnJx6fnWm5G5jxGaZikS&#10;ngfdGfT+dT2NlezY2Q/Lu65PPoOnH+fpWzHBY2abgPvHPy4/L9PepP7SSNVkmUKwx8q9yf8AP6Um&#10;FzH/ALNvGLRGD5Y8Ft33cVeg0a2ADXL+YWOe3NW3uCOJYl+8Qw9OelQNchdweJV3Eldy9ff25pBG&#10;RcUvC2LaErg9BnCjOaf/AGiSm8Z7k9OP/rVnEzRlQi5Vh95jjP8AOka7VnVfPA28jd1z0oceYrmL&#10;7z5G1mb5jlc9B+nP86ikuip2qzMwYjax9/8A61VopzGPLEW47c7VOT+FR3TKw8p32qvRd3Xjknio&#10;RJaa9kB8xn2qOQVXP4+lQvPNv2OeB19Pp+dQ7Sy7Vkb/AGV9T+vt1yKEdJJQ7PuY8soXGOO3r1pi&#10;5iwlxJEGhkY/K3yg9Omcf5/pVqHUkhVZmt43Y/d8zgD39/zqoqxgMP4T905OOf1z7VA0trDEfLmk&#10;Zum3jH50DUi9NqMl3KZXbntuUDHHtUJK7Pv89flbOeOnt+FVWllVz9neTcrHlAcdP8/nQlwNzq77&#10;VYfj/n/ChFc2hMZ4XGBL/Dn5Vx2/wpd0qjdtbay456j8PXt71Er+au1H+6uWCt0PQ/jQZflLuSx6&#10;dMbfr/n/ABqQiWIJkVNjAtu+9xnnFRyMYZVUuRtyV3L04qOOXcCS3ltkDaOvGCPzpkomkRpBF8y8&#10;7RjB7UAx5dtuXbbubJJ7Drn/AOtUkEjEZiU9ONw68d/xqEE43MpC9Cy/T/P402OQCU4kxxhvmx2x&#10;Ut6GkUWVwqMGfPy/dPemFmiLQlF3D+I8kevNRfvGVXzhWOPvcfp70w3KGRgI1GOrbt2D70XGTlx5&#10;IWN9xJzuAPr+tRSsJHHHy4HzHqePSow7kM7q2Tyehz79KeZlVCw52872GRjHSpGPkaWOZvKXYMcB&#10;cntj8ahlaZ1/fg7lY7enzDNBvGOCHLbuTnr2/CnSSSbmLIrZx827bj3574/lQBJAU+7u+6ejHPPX&#10;1x0okdBk/wDoQx68+/8A9eqovcPgruHA6ZAHrUhnZ8O8S4YArnn8fbv+lFgG3B3DPQ9Qu7p9KjDu&#10;ZGY8KvP3jz9aZJIzy7lk8z5v7vJx9aUXU0cJEf7v5cMzf+hZ9fyoAkaU7thk+ZunB/LqKhurfZ0l&#10;2/Nj7p9e/fP+NO84FmUFV5+Zs/xf5/nUZmRycrwY/unsf8/hRzAN/duWV41bjPy84GP8j8arXciS&#10;AFQODheuR/nPepXYf6syfMy9+rf4USKHXYkXyr/F1PXj/PvRzXKRlvHiZps/N3C5wOP/AK9RrLKV&#10;bLE92I7VeP8ApA2o/wA24/MvcZP6dabPYR7chJAy5Gd3b/PFS5FFNHKvmNMs33RtyR/hREW+Uh/m&#10;buvb/H/69TvaSJIXC4wPl3dhUQKxSBzH3ww9fes5SL5Sxag53EBQBnftzir1m2wfvTkLGeWx9azU&#10;u9qskbL6MeuPX/8AVTkvkRDKm6NQuN2RycVlIuLN2K6KFc/dxgA55Pp+dSyapbDBEm5hztY1zbal&#10;I53RbuMHoPz71H/acjxsC3ysPvLjngd8Vn7O5XtOhv3WouQy7gpJA+vHb/I/Sqkd7GZMvc79uAAO&#10;M/rWbJfPIxaXn0HpxTY76TKvGQVVc8dh/j/jT5LD3No3QEjIsj8N8o24oZzJJ5qRqI/vdT0xWdBd&#10;M6cjaNuRlhyCfWkbVvJVUYBu6sr8Dg/19v8ACiUeU02NaK7RHPyhcAtnHQev+fepI/EBBCQYde61&#10;zdzrDybR5m9c8HHT/H/Jqu+pKqbXjAZsBgx44qeW+g/aWOoudf3mN5k+ZWy25uncc5/pXL+KdaOo&#10;Tsqktu+8q+meBVe91RiBul+ZVzs7N/nFZ7m7lPmRlm+UZ2+mef8A9dOMFEUqjloJP+/mW3MQyR97&#10;8f8AHFdp8OIJI9aidlJIXlc9/auSh01hMryKys33VYEY78f5zXb+AXaHUECBVb+EufxOQKjES/cv&#10;0NcPH94mehq820FUx8uBlff9ak3sGJI2NjCrn73t3/yar28rybfnYnd8q+3XPH+frTkBilzuY8Z+&#10;6McnP8+1fMyPcj3JJpmmtS4T95tG5lPT/PvToNTu4bZjbxowZs+XIRh+eO3B7+tOMWFH2e3XoC6q&#10;vHNQw2s+9mYfgP8A9VZvQ0i2bWi6mvlxv9nYbHBDORgcHgEHOOuM/XPWujsdYm/5Z3Vu25lCDzC+&#10;RjqRwM4I6e1cMjeXuIl/dsSrN7+h9ueK0vD+r2tmY4VZV+Usq/w9s/QfSsakVPc6KcuQ1fE/gm5a&#10;GTxDbs0kXmKbzYuNpONr8djwp4xnHrWV4a1WTSZ95i8zB+aXfuKfr1/rXWaT4ph1GxezuGWS3mXy&#10;5vOkAV1+g9sHPH4cVz+peF9Oe1na2vvIxN5bRwtyzDOCM54I5/ya4XSlzM3ut0dBYeLvDczM0kUb&#10;wg7m3Q/MxP0xznvkc8H1DtZ8VqXhaxgMwnKhCZljAPYEcd+3rXOW48GaVaNHqNtcXl28ZKIreWqt&#10;2JOMnFZCB4p2d9sYVcNJN8qkY6fl+lRyq+pftJxieteEPifo1uW0fUr5Y5F2m3g3NJnHbjIz/nmv&#10;aPAfivQZ0jW70v7V5cbFY5LZDj/v6cLnp0xxXyl4U1XTUuI7k/u5m/ikAAXjjntkY7V6R4d+IE1p&#10;bNEzDdJhY5VYsQOxUf4/gDXBicJGp8J34XFP7R7/AGmk6XPePNbTx2Nm21v7FLubSRw2VeXDYyB/&#10;yzRQuSCVbAauY+IN/r3iHVl0C20wJcLI0jW8MhcSKm0eZCxxvXLDPRgSARXGweJdb1G2Vt8ytFuL&#10;RzEjzH9C3bHr/wDXrXsPEt/rthb6fq6vbvBOtxZ3AI320oBXco78FlPYqxz2rzY4epRnzN3sej7S&#10;NSNkdt8P/iVe6PcfYFnmWS3kKSRzxsjAjOVKnpXovi208NfFrwtJa3sckNwsW+3uIG+aFh0cc/8A&#10;1jXipvNRt9XuPFfiC6tXhmYLNqAYxeUAAFLRnPBPG4N1PpWzZfEHxpbBpPD+nxXVnH8sd1atv8wZ&#10;4OB3x7kc9Sa48Vh3Ukpw0l3OijU5Y2lsN+HXxm8UeC/Hknw+8XOslwse+GaOMqkqKcbv9g57V9Nf&#10;Dr4g+G7u2EtxFHMZY1WSOReRntj+vvXxH4j8c65468eWNx9hjjmtZ2jkt2t2SYLxksen+frXqvgf&#10;4havbax/Z0kccLQ7VZVkySvXOMe9GKwSqUou1pW1sFDEcsnrddD1v4i+GdL/AOE3urexuQsFxBHG&#10;0C5HklFGNp/HJ9zXzlrfgq28AfHHWvCltdN9m+0Q6zplqG+/DcMfOVTxgpOG/wC/vpXpfxF8R+Kr&#10;LxDH44iv/Mt/MhR4VYZCmJQf/H1Yc96x/i1aaPdeIvA/xQmt8JJPNoWoLuz+7uk3Qn6iaJBntv8A&#10;epwLlTXK3dSi181qvnpb5lYq0mmlqmvuej/z+R614L0uTasMnk3Ee0BpJUHHHT/eHp0rql0nw2zx&#10;2et+G7R7NsZE0I2n3P8AOvDfBHxjk0u8WxuRxG5juN3XI4z1711/jP41Qw6StxZg7oG/1mPlI6Z/&#10;CvHq4fEKpa253xqQ5bmd8f8A9nb4JeP9RXxneeBNStZbGPZ9o8OXDb509NqYJ49gfc4Fef8Ai/4V&#10;WfhL7PP8MfGmpWE0oSW4XWrFboonQJl1EiHp/F07c8+kaN8W57y2/wBX5iv935vu8Dn6f/Xqv428&#10;WrfWAgnsZoZGXNnfCPIU9wwHVT3B+o5ANaxljI2pzba7PVfiRy4eV5JK/wBxoae9xfWkepJ5MbFM&#10;XC2wOwH2HpXC/EP4Jpq2vnxZ4Y8Y3mh3syjzlhQNFKegZlP+cV2HwevJ7yF7O9Pzxy7Zoeuwnt05&#10;4wR610OveHmutXmv2szHEsKiNf7xz94/5496mLlh6l0TL94rM8Q034L/ABk8PzjWrnXbXWoY9xuP&#10;sn7u62ZzkIQN3rwc47GrGtadY+JPDFzZJOlwrQkbWAOHHODnOPf0r1qza7in8kSFY1AG5VG4+wFc&#10;j4p0bwa+rfbRpEIlk4uDGuA/PU+tdcMRKrNN9O2hn7Pli0eJ6B4U8PR+LLHUrAtaXlnIzD7HM0Ks&#10;dpBUhTtIAPcHtXrWhv5Qa7up2eYvu3Pklfp2H5Vj/FP4SWUWht8RvhpO6vp2H1PRXc4kj/vo33sj&#10;nK5+lUPAXixNXMMUqOqsgaMtGVBHr05/ya7K0ViY88emj7oxpyVKXKz0vQJNNklE0qs0iuroVkZC&#10;CDwcqRivH/jF4e1Lwhq9xdTGSaxabdbu7bmCk8MT6gnB/wAmvVrC/jglUPxt5P8AStbxN4H8OfF7&#10;wXeeEtVne3kuISLe+j4aCT+FuOo9R3FcdNrD1uZrTqbTvUjyo+dbHUdJSNbiwjiKrgr50nPX3Jzy&#10;K4H4gSaHd3Ml1qWntbtlnkuGt2hhC4IJzgAjGc5/pWvLDqXhTxfceBvHMf2W7tZfLh+8qzLn5XGM&#10;gg54Fdl4Z0u41uwbT1ZVkEREb8c8cNnH9O3SvetGHvrVHnOUqnuni3xb8H/HDWdNi0mz8N2F5p7R&#10;kW5+2W2TwMY5UkkY+6a+c/F/wo8ZeF/Esdrr+tw+Dofs88hutcna3snZY8eSXdWU7ywXaOcMWyME&#10;j60+PPg344ab4MvrkeCbXXIIoOWhhimkWPPZolikXj/ZbHWvkn4pWng+8tn1vQPijrulxi3Wa803&#10;WLryhbZBSSzJkUbyA7Rq2wh92RyePdwE5PD8sWte2tvx/Q+ezKMVW1T+en3afqYPwQ/a6+J/wBgh&#10;gh1hR4h0+6h06zW80VriPV9OLbjHPLHJtLRtu2sFDlWPzH5RX1ND+1D+yd+0N8Lm+InxK/Z41TQf&#10;GnhfWJFkm8N3zRtNdxLuK7bhXdVYYOyQEcA+or4p8WeD9T8L28XxC1vxPZr4em1COWz03WJxZahq&#10;dsrZ2wHy9rsIzyyMpBY44xnQ/aX8Ka78Yfi3N8f/AILadcaHo3i51Oh6xeTXEltqOpW8cBvEEocq&#10;JCVk3K4CqDnguK6an1eVZQSspXfNe1pK2nR3au+tkn8vOjOtGm+trK1t1rr162XTdH6NHVZ9U/aN&#10;s/2y/DNtNqGi6t4Xs45LeytVvDFEkKxyR3UYO8PuVjJNGSf3jcYJB8f/AGm/g/p3jLT7rxr8K9EW&#10;4t7e7muJLy3uEmurJi+WJiwp2Bydvyr1zkkE18f/AAY/an+NniPR9U+HNj8bL3wd4gmvGudNt7yG&#10;Iab5LF/MDKsbSpIFVztxjy24yOuh4D/4KK+Mf2a/h1p2neP/AATJq3jyHxMLnVpbohfP0ueAeWys&#10;vytGwYFePlbd6kV5NPJ8VhqylRfNONo22vHdN9LLa/nsd9TMKNak4yTUXd331/rp+J9dfss/tieN&#10;dd0298NfGv476K1vZad/Z2laT4yXzbazWZfnusTgxXJc4WTgSRbyyt8pavL/ANpLxLf+ArDwr8JP&#10;Gf7Od9ot9fadPrGj+JLa5lvP7ftTE6C3WNgRPAjKMPGxKHkOQ6gL8Gv2sP2I/wBs34t2/wAG5vhB&#10;qmh/bLaR21yWaImGYqCd6o2CN4YDaSTnOB0r6E+IH7d3w48MfDvRPgZ+0J4T8GfEzwn4QkjjsbK+&#10;Y2t7afujbkoFKZAjIyC5YyMh4xuHLKjiMHjualT1dnKF0rJ3ScbWT1vdP89QhU9th1Gc00tFLV+q&#10;d191j8s/hnrEnhn4lXHxI+EQa2XV7i6tns57sW139nEK7ntw3RnZnAJAIKAZALV+gehxarr3h7Sb&#10;PRoY1vLeSC6ksY137pGtUlXaP+WqtMsgbGcljgjJrjb7/gnr+zB8YPGy/H/9l3xnB4HW38x7TSbh&#10;hcxR+aG2zYe4k5QHceAuABtJOa+b/wBof4u/Hz9m281D4IaNqHh7Xm1JZYBqmjs6h1ZEEjpFkNDI&#10;cFhs4zKxA6GvUzLLamcck6OjS67/AD72ObC4j+zYyjV2v02/pnnf7Vlx8APEnibVx8K9T1SyvrPV&#10;5bix0+z0lJIrqaUszxLIAJOAPl3BlVlYDg5He/DrTPjL8Kfglqninw5Br9w1rpjW2mTXCxiSGB9r&#10;xSQKJchjK8YLqQdmcBuSOS+Aml2thcRaR4e+Hdvo83ii3kt18Ua8kxjUNMoX7KW6tvDxMenXOSAB&#10;738QfAvie3Mfw78WeIrmzvY9HWO0a10+MaXe3VusrTKXOdyC3Pm+YQyfvSWAGNvRiq0cPGGH3S/m&#10;1bS32/ruZYWPtuats320323PNPgPb6l4+8H+LLXxDoX2K88SPI1zJqtw8dpeMQZBCHbLx+Y4VBs5&#10;DIv3iAKsfFfw18NvDdg2peBPh9fT67H4Z0+DVNL0vT5vs+l3CTgLew3AYEIwXaAAwfeynFdL4r+D&#10;2rfBbw3pPxD+FPiTTdHuNP08HXvDsynUGvZp5FbTpVRXx+/Qlwinav2Zjluh818Gp4kXXNU8VfFf&#10;xVdXninVpfsEOnOrRDSigDhZLf8Acpbj5nADo2DG2Fyc1nTksRJ1acvdvtrutNfKyTvftY0nH2cF&#10;Tkte+mz/AFv09TR17xjqWl+FdIu/BEVz408aafN5UviXTVaeW0VI2dbRAhLToqRiRiwbkN82N2W6&#10;QPD3jb4Rap8UG1u+07xZ5nnXGh6MbZ7GdpIy6yfZXbbt2LlvKwVAOFbkV2XwP1TWPgq95oXxH0uD&#10;RfMtbVtP8QaZGJpEkmZkS55TYfMTKjKhiG4bK4HD/D74WeE9N+IGk+GPhj8U7nR9Uklvbu41D7Ot&#10;0trJbs/7twdqgnywpKZIVXyM4zcZR95WtazT3TW7WmlvJfd3nllp56W2tsk/Ud8MLnWtR+EuufA3&#10;4rXMFlp1yq3jeI7O6BVSglkjEb7ljnUhflR327XDDlcDV8P2WoyeBLXwV/wnVrZ6TDcLH4V0/TLN&#10;rrUri2lUPLLGX2mTEZ2eWCEZ2K43YIxpb2/8YeFLi0+Jen29vHp3iifU08VaPdBpXkdyzwpahSI4&#10;skNwNuApwA2ayoPjxFeeC9Ws9T0LWJbHQ9Se10fxZbzCFNHWRmIljG3JZgu7ZlTncAemNfZyqSfK&#10;ut3a1r7XV++mm9ulzPnjTtd9Lefo/wDP9Du/CFlZa18JLXwAwSXULi8uFgvfLVpLmaD5ZFkmkB+4&#10;VB2xxk7jt34PPRaHYD4j/tQ6T4a8D+NNStYTodnp2uWetQC33SRINojckby3XPQNHkEggV5T8Kb7&#10;Rf7K0z4eeF9Zt/Fl3qFw66VcR3VzB/ZrYZDOsRIHmnJkV2JCgAnAzXpnw60v/hA/ifq3w4+Jtla2&#10;jm8ghsbrWIRBcXxMoQyu33kbG5w3znKYXKsK48ZD2fPZ62dlbu7Xs+2nb7jow9T2nL20v8ul/P5l&#10;749/EJbifUdX8b+JrrwvqvgnUGsdH8L6TqSQ3TfvAsklu5I+SQKH3bMjAYDbxXmvhD9oPTvC/wAQ&#10;Ln/hcOhz6t4duJ4prGbXis06wKchJWtyoLOmFbBBwByvb1r/AIKHXejate6PoGm+D7jV9W0yzeTW&#10;tcSE+bDHtVY7a4jTmN0IyC/JVl6givl+zYeLB/wjqa7DbteyBvLvWCxqEOD9GycAEZIPGelb5TRo&#10;18uUpK11t29Outr6666mGZTq08ZaLvb8fX8tNOx2XjDwD8OvF3j2613wx4y02x0nWNYkFvcTyAx2&#10;sLgMC6lhL8pJQBlySmcnPHsHwt8FeFfh74GXRfjH8PodQm07T7qbRteeGOOALH8yeVcMdrvjDCLI&#10;3McZOTXC/Ar4T6bovxRm8AeOvHel6RfW90qJpOoW8sg1GRm42oyhXUABjuIBA6c19B/GDxD8UrzV&#10;dJ+GHgT4a6roWnaxbrY+JPt+ilY9R8u5VInh8wSRmN1CqjEHHyksMVx5hiqkqkMPGV473btolvfr&#10;p238jpweHj7N1pLXay119PUi/Zx+EXxG8V/CfUfGvifxJpei+AfFF/JM2vWzP9uguEVTJZxeZGVK&#10;F3TeAwQGUYZuQe0179nD4g+JbXRfB3hrwDHo+iRSSSafqmqmC3VZNu6GV5CCDJIyj5lYnooOMY+j&#10;/g9pfhTQvCcPhDR8aJJ8PtGbU44/Ekb2r3N1KCNyu26H7ZsAUMQuQE+QEDHIT6b41+KWl+JPEGka&#10;Va3FxpPh9hY2um3fn2ukQjd5cszcpkvLPh9rAgYBH8Pxss6xUsROcUoxvpfz0i+l3a2t7dLLr9VT&#10;yuhDDxhJtu2tvva9L9N/0+Ifj9+yP4j+EHjXUNZ8X6TcXEc1xbyaT4gt7eKOGRmVJvtMloCSRjPc&#10;rJkkgNxWpq3wt0n9oT4d/wDCG/8ACtob7Ur/AFjS7DSvG2mxyW9jdXDXEzXAZXjWO3n+eJMqCFEW&#10;BkEA9V470r4gR6Db/FTT/CWqaboGoTy6fHpass1ujYyqxqzyCON9k7DjaSJQuccehfspJ8ZviHpk&#10;t9onxb8L/DfwjdeJYdKuNJ1ezkdLq7Mc7rMVIMKZ/dqwDRKWkX5CoNfV1MZivqMak5Jyi1rdpJq2&#10;lo3d9Nlp6Hzn1fDwxEoRi1GXS19H5u33vU8z179kLUPgl8NbmD4eeLtWuvDbTS/Z5NSubeNrhFEq&#10;vtxkSANJIvynDCPOOgrrP+CbX7F/jnxb8aNOlvvGXijw7cR2Uet6Bc2mx1nCuFjdZW/5Zk5DIpDE&#10;DjPzbW/tt/FX43/s4/GJf2bte0XS7zUP7JS8t7qws1jBhukEqpcIdyiXapZmbBxyepzmfsdf8FSv&#10;HWi/FDS1vdctbeTSQW0+68U2TzhADK6Wx8kR/wCjM8rDaFLbWYrjOa5XLNq2UTnTabkm1LuraO1t&#10;b+nyIlLAxx0YWaSdrefU/VfU/hX+z98D/AtrH47v7LwP4p1jw6y3lnoNnNeXVzGU8l7yW3CqZxuA&#10;jWS4ZEGcqS+c9ja/tOfsgfDOzt/iP4q8MLHr2g6O0MN9diObWHt2zviuI40/dIdocp5jqrMT8pya&#10;/L79on4tfF74/wDiD/hc914Rj8P/ABA1z7ZH4qT/AISg3FhfW4uf3N5YSPxCkUPlx+S5BUbGALHN&#10;U/hx/wAEof2vv2ioZfit+zrqvhW40K4ZZLfWtU8bRCUKycNIsXmyAkgkBjkj1r5zC5Ll3slPF4hX&#10;1u31123at23dvQ9yWIly2hBvbROy/K/rtr6n6BWus/C7/goB4c1S++C/7Fa32lyRzB7qz8Uw6al3&#10;GAB5iQPBJ13jgFDuOehzXzz8Gf2YtD/Z5/aB1S1+JPh3xd4Z8KagrXVxe/FTS7RdO0VQD5iPcLLI&#10;GXA4Zgu4EA5xmvrL9l/9nDx5+z54J0fwP8HdP0PSNahktl8ZatJqk9xZxziP/SJIpG2mWc/Ko8tE&#10;jBDbh8vP1B468YaHq3hybwb4u8O3msRXCpC32jTor6OcsQvl7cEY5yxKDA5yOK1xGYYSNP2dL4Nr&#10;X10t679LE08HiI1Iysr/AJX9Tm/hb8KfgHbfBa3v/CfibTdS02bQSdI1LQb3zIobVmLB4JIeQC5L&#10;Bskk8c9K+Qfjp+yB8KZzeeHtA8eXelw31/JLY6d4g04gvKTHshj3EMwG1MMSyqwy3JwPbvFfh/42&#10;+BGuP+EBtNN03R45lnh8MxxlYvkJKgFMjr0GAM44rD0r9rj4meIdWjj8T/DXw5JrWnwykaRqTLDq&#10;EkXQrBITtyQDkkYwvNedh/rFO9SnJd7X/O6/E7/Z7qd3f+tLf5n5z61+wT8aPg3491Dxtpf7LDeN&#10;vCmtSfYLfTrGRb23uEkJVmlVMxxOhVcnGSeAQRXg/ib9nnwf+0N8ZP8AhVvww8F6x8P9c1TSxpen&#10;6Bqmni4jdI7gOTGJHDR/PuO35seWcYLAD9QPjb8Qfgf4oa+k+JGm6/4TvdwMlvsubNkfG4kTwhFk&#10;CgbiV3ADPJrzPXfg5aXc1rcWfjCysb2KNZ9Pvbu3XUIJ7dx8jCRXWRepyc7gQcE19DDNqik6k1aT&#10;Vk9bfddp29DieW03HkWsb7aX+/Rr7z89PDXw7+Nv7NXjXWPB/wAQNYmuvEUVwlvc2cMjXETRRbUh&#10;lLs3yJcRSumflCMUBCgfL414q+AvxYg0PWLbXPBltY6lp+slkF2rC/8AKJOSpyY5ItzLkjlicjKg&#10;mv2G8J/sZRagVvdW8F+Hb67uI5A2taHI0TTszhiCkmdykgE5YkFRj1raj/Zm8UfDfXW8UaZqVzbb&#10;7dYVim0mSeLYvRW2iTAOAC4weMdCcunxNHD1Hazk7X6Xt2tsjCWQqpFJt2W3z/U/KH9mb9jnx/qe&#10;q6P8YvGsraLo8N4lvZahoO23XUpfNI2yPztlMhWPI4U4U4Ar7U/Z1i8CfEPwVpfjfxd8UJL7SdE1&#10;IWd5PoeoAhF84hYbgbMv5MpUNtOznqcgD6b8R+Ab+78Z2niTwh4c0i5uGhiN9qbW6qJZhtO/aoCk&#10;DjqpbHGe1VPiR+z3rV94D1O28NaFounTag/nahBpenRW63POSCFUDk+vcDp28LHZ5UzCvGVT3dVa&#10;1tFfXp57/genhcnhg6bUNdHfzZ9Q/B34T/DHwnoUrfD74j29/ezWiMt9eafDMyqSMFQFX5MZHHfr&#10;k16Dpnw50S9077Fr10moBowGE9rEUY9d20KAMnnjFfnZ+zt8G/jX8N/F2neOrCHU47Tw/qCXD2M1&#10;wR9pjJ2zRKmehQk88EgYr9FfDut6YLYXNhMrRSDcnsK8HNHGGIUva8993/wzO6jGp7JpRcf69Dl/&#10;Fvg21tlkNmrW6xgjaybVbHTB5wPSuB07WvHtpeyQslp5MbE7ZlOCvs3c59vz6V7ZqmqQTRNvCtkY&#10;+YVx+vaLYXe50QRkLhVCgZrzPaRWm53U+bl1Od0zxil5uguU8uTOMKcg8dcmrlxFFqkbIkC4Y4b/&#10;AGvpWD4o069063a50mxiPl4JDsQWHfHbPsfWqtj49gks1jF0kMkbH/WcZ46Y9celbU6KvdBKcrHV&#10;abocC3KpBFxEqhFdgyt785weevpWiuii3vjezOFzj5QePyrAvvHulaDYQahq9w25k3RyLCwD8cY4&#10;6dKkt9Z1bxCY4ljdftqmS1Uk73GM5C9ccjn3rr5JvoZbHUXWu6MgjjnlVlXjarfernPiNo2gfEay&#10;isrXV7vTri3YSWl9Yvt8huBuKkFXHswPsa8q/aT+N/hz9m+20ldevRrWpXd0yDTbW4ELRDYDvJIP&#10;yglQeOd/FeV/C/8AaCvrzW9Q8V/FTx5eafHMq/YNIsLWV1jfpGNoX529EJwepFepRy2u6ftdl+Zy&#10;SxVKNTk6npv7RvjXTfCmgSaJ4Q1yPVLuKER3GtRBJYDGAfMJ2NgTAYODnAySc188eMvjhYfDjQ7b&#10;TPBOoaXDH5ImmvJJirzMRyp29+uTz/Su++PfxS8ISeAdN1q6spYrz7ayXNvHlbS83why0cZA8nYV&#10;XcPmG58AsOa+SfjRbW/jXVIIJrH7FI7YVo2DeWSoZQTkAgg5+tezgcPTlH3vhOPFYiUdtyt4q/aC&#10;0jXYv7S1JbQ3EUhaElRuRjgHBA+XOOeea5BPiLp95cLdXOprJI0m5fLZSSSeV6/rXPeNvhZ4o0WB&#10;o47aS8gkHFxa4YK3Pytn2/D8qz/h78PNQ0nUWvNSs442YARx7gzf72P/ANdfT08LhZ0eaLPBqTre&#10;0sz1e00698Y6bdLZWUs7WMZlijRD5kfGTj1GM59ueoFVNM8La5cAG30+Zty70kaE8j1z3HHX0rsf&#10;gnrPhSJbjwnq1wumxXcqOmobzufAI8t9xxsBxwP72exFfQ+k/Dd/EFlHf+GLKby1bYsLfwMMgp0w&#10;BlSMfWvPrYz6m3FrToeph8GsRFNPU8H8D/CHU0ih1DWLdgqYb7OCA45798YIzXqug3mnWKm3063j&#10;XzOXh8sgsTwVyM59P8muztvh/wCKrRmlvtLjkCoUVpOSOenTr/nFZ2s+Fbu1na5stMaN42UXMEQy&#10;3ADDrxyDn8eK82pjvbPVnqU8L7LRIz4fBMPiHWP7Uh01PtCniRY9uSRwOeD+Pfp7d1P4G1m28Htf&#10;3Fokaw43NP8AKApOGzTfhN4p0G2vRbaqdsiylURiOefvevqPw/P1jxSLLxJ4WfR7V1iWZdhYxhlO&#10;fUHtnvXn4nGVYyUbaHZTw8ZK58sfG39kTwV/YB8X6UupWd5dR4jmsoV8scZ3MDx1xg8EdM44r5S8&#10;TeEb/wAO3S3FzGL5uTHGqbfLYdSPXr+OOnSvrb4/eJvENhHH4POvwRxXEHmSw2chX5s7du3cRxxj&#10;H69a8J8R2W+3knVZJGjjDFYR8z84Bx+P0/KvZy7FVklzO9z5/MMPQVT3Fax44PFmueCZ473S7mNp&#10;Jo2P+ksVIB6gY68549MdjX1j/wAEx9e8FePfEWpeI/FfgjR9Q1Br9Aba6tUdgrKfmAbJI3Z4HB/A&#10;18z/ABV+HOpeLdAgt7bQNrRoZJk3BX3A8BecnpniuF+HPiP4nfBnxVH4o8D+KL3T7q1XZI1u+Gxn&#10;7rEnBGexyK+llhaeOwclFpS/r8zwo1pYXFJyV0fcX7X3h74aapf6tf6V4Hit914yX2mwKY2jlbIU&#10;yx8gBhgpIAQ3OCSGFfKfh/4bTeHtQvNYiEMKsu0CPOSo6KeeOnvXuHgT9szQPHN9BqfxN8Raba3F&#10;5p7WOsSXWkuqucffHlB42JbBwQoBGRzXBfEjXvDP9qzX3gE27aaYlEai4RpieQX2A4VSRnbkEZxU&#10;5f8AWsO/YTi159GVjfq9b95CSfl1OH8SPI1v5N/ZM0Mke3IYN06E4OenWvJPF/he60nWY/FfhGc2&#10;GpRk5l8sssqjGI5U/jQ5+o7EGvTF8Xs0kun+JY1jt7hdsNxIwQxt2zzg56Z7jJrF8Y2c0NhJHdW6&#10;pIkg2nPDjqCPXivpcLJ05JHzWLjdXM74Y/EiLxI4k1KxWz1KxmVb6z3ltgJOHXoSjAEgnnt1GK9j&#10;fxT4V1Agw6xHjdnbIwU/SvmPVYZ9D1uPxRYqN0Mm25WP+O3Y/MB64HIznpXrUPg+6nijYapuEigr&#10;uXqSBjp+Fb4qhTlZt2OHD1Z000lco/Gu5lsEgn00wyRzKw8po9ytjt9fpXl7hZw3l/8ALPluoZvb&#10;65r0Lxj4A8S3Nq32Kw+1bcMyxSfd59fXivK/Eh1TRHANscrIQ4kGduO5I+nSunCxiocqZnWk5Nto&#10;9I/Y8+IN78I/2yfhz8R7OZVFj4mtjKx4+UsFOSDnofyr1j/grD8PPD3wr/bc8ZWelaz9qt9UuY9a&#10;8wxqscX2lBJtVs/N3JJC4Jxz1r5J8LePtUtfiL4bVNLkmd9ctYoY0YAuWkXoT3OfwNfvZ8S/jB8N&#10;/B3gz4baz8SbyO7jbwXZ+dLqmkxz28MRukj8y5l2mSEh5lty4OCHUY3EV5WcYr+y60K/K5XvGy67&#10;Nd9rM9XKMGs0ozoc3LZp37aNPqvI/DpJUeRpd6uGk/dncDnjnp36/jmpVZo13xJ97/lm3O335+n/&#10;ANev1C/bh/YE0D4zfsj+Jv2m/hh8ItP0rWPDF15tvLo1woXUrOOYGfbFjdIq27+YC3zAQggncQfy&#10;5llzukVm4XOMcdfXH69/ToK6stzPD5pRc6eji7NdnZP7td/U87Mstq5fX9nJ37Nf1v5Fg7/MzIqh&#10;c4dmXDKR6ipFm8ss0wXK8bhnPup9jVNnYSbHUkQrtXaoB289T1/w9+lOLCJvKkkVV+7tZenYA+uT&#10;/KvUPNLUrzbPLMKqy4PJILc/d57jjt0+tOhuEhiEqkbm/hkGc9ep/X2+lQJcmW23M6q38TcZUHvj&#10;OMDH1H6Uplw6xSf6xSPMK5OOfX+dAFpLxjJu8wnj5iUBzyBgn06D+fNSGaRo2OxRtXcdrH17Ajkf&#10;y96qO0RIH2psqdhHC47846jJxn0x24pyyoZFwwVgOFbqRxn8f5/jRZDJo50j3RK4GcElmxg4+77f&#10;5wakiZR8txcNnrtHBByATtx2P+NMiaKR2EsayNtBVd3UdCD71C0EiMwyytglV3fTPPUr+ePagRpW&#10;0wiLRs7OG4ZeCM/5+nenxaiuY0e73fMM7WGA3IA688/TPvVCC5ltrf7K0QZcZ3AA898HBz71LCln&#10;KCYtylh822QncCPT6jP+NTYq5fzBjz7r5N2AVbqp/wA//XpszOsjJCRMu3O3ePl6/kPU8e4qvDcQ&#10;lH8q48yLoq7sn/69WHNtJGZYgysVxuKcDJ6Y7/T6dOtUVbQnt7sxyeW7SRgcZb5icDnHt29OauxX&#10;ZkQE7FG35v73bj6cjnjFZbTJEiiGVdit8ilh16cD8sjP4GpLY3DBdmVJUnhs4/znt71OhNrGvO/n&#10;/JuyoXOwkdPXrz27/wCNQ7kiBiaHcitgqF6Y7/QYH+RzHDMhIDxZb5vlHf8ALv6EU9biJyVeTlen&#10;G7BPp/8AX+lSFy1a8t5inapO75cMD9Oevt1/lUkapEqztu3Mzbcd8cfl9Rn3qrDcR2gWJoZB/d2k&#10;ZK5644z198dDUiSwu8gMm3pu+bPG3oT/AI55NAWJhIf9bHPj5sOyr93/ADzTg4A2OSwXPTkd8n3H&#10;Hv16jpUeZPM3Ccbto+VgFwM+n6duOlCuYFUtB8xyWIyNg7c9efqOvU91IokPlnPmhlcnEi8N+Gf8&#10;ef50Gd3bAKyFV+9u5Bz0I/z+PZjOsj70wyp/EqnA+voP/r8UyFYW+dztXYrF+oH5/wAPofb8KQFh&#10;JYo1WWCX5OcqygBs49Ovp+uc1+7/APwQUCr/AME6tDRW3BfEWqDd6/v6/BgRSeStvG+4BgcMOfY9&#10;P1/+vX7yf8EDyP8Ah3RoaqPu+JNUHHtPXLiv4J14H+P8mfaFFFFeWeyFFFFABRRRQAUUUUAFFFFA&#10;BRRRQAUUUUAFFFFAH82f7UkxP7TfxBiZv+Z21Tap/wCvmT+mTXCqwYBFl3N2wQSD+Vd1+1Ou79pv&#10;4gAfKzeNNU6d/wDSZP8AP51wLRRRgzMWZt3zCPBBPTiv0an8CPhWveZMXJ+cMNvQkDr/AJ/pUjyP&#10;uVjcDO35ueQf/rVGjrHKwgJ+ZiGZvu/Q01o3UBkCt+8PzN3/AD/yaZVrEkZSYs6j5s/Lub5cdue9&#10;NCt5pAYfK2Ao5x7D/JqNIncq7RqpUbVZc4pysZHbhgOQq44APb8MVdzNlpQsW/aOq4Zt3Jpocq+S&#10;v3sBRuOSMc1H8iDKjduX73v0/wA9ulNe4Yco4aRj/d/UVm7lKRLI4iXbs3fMDweOn4U7zxErHaoV&#10;lwzAnNReYH4ki+Vvvbyew7UjEkMVdssp5xgcevT9KofNYmFyQ/2hNu7dlUZsZ/n+H9KWO5iVFCdG&#10;foBkn/P86gUu7fZ1LK2No9/f/Pv1pjgjglm7Dcc568+n+frUyL9oaUTRmJizjzBk4bjqPy6VHPfC&#10;OVpFg27+FXnj3qujyr+7+8rfws3HI/WoWM5cRxqq7gQrZ6n/APX9ajl6lc+hYa4YbgC3K9McgZ6n&#10;PI/lTZpSx27lOOmeMHOAPSq4kaMGVZG542qc56/oaV59iKIx+7HVWGcYP+fcU46C5x4uA7fPJ90D&#10;dj19D+dSLdW8aN8rZ/hGcc9OPxqDey4bsx4O7v8AzpZYwJTHGcDcMN68/wA/wpNXDmuXFW2EZllu&#10;ud2FUrzkU2e6keQFJhnaD83YDr7ev+c1WWZxEpJ+Q7gd3J6//r/zilM8McWHjXbgDc2ev/66cYjl&#10;IsB9kio0m044+Y569P8AP500vOp3ylsMMK27seo9Mdfeq32gmUZGRnLFm9f8/hSiUxruEPzMNv8A&#10;wGgXQtElgNz5BGFyc49RzTJG3DzFXcvRV3fTv29aricvPuHAVssdue9AuZA21HbG35WY571S2Grk&#10;ssoRmcJu+XGQT7c89qbIW8pXk+83OD79TwaaJgzMHQnj5drY71HM/wAy7HCs2d4wevpUgSedl2Pm&#10;5Zv7nOP/AK1MeZBIRuGD29vXFRSTTbVLRtncTuz1qN55ll4PC9Gbrx/n/wDVQNE5Luu3fuX2H+cf&#10;T86a8mW3LubcQPvDnn171AJVkUyxlhtb5VUcj2P/AOumvIqxFx8vzZVVbgHj/wCvVLYXMy0GdmBV&#10;/lx8rDp/+v8AnUiq0u1JAsg2kkdj/jVPz2kcFWb5eSq8ED+v/wBaoZr0ZU7eWPzY/wD11m0GpoAZ&#10;GRt3f5/yKR7iF4kWOXcpJDN2P+NZ4u2EZmZV2jnOBmlaXeBcNuLben3c98U7AWvPJP8AET1YE9v8&#10;/wAqcPs+zzGbd83IzgsD1/nVJmw2B26t+nr/AJx+bFuj5uHVl7E8fKeuf88cUzRF5pFK+XjoM7ge&#10;/X1/zmpI9sq7iBu6j5cA1nrI+cxSb89WQnpnP/16YLswhVZG2jhMN156ioC5piQxK0piP3vmzz+F&#10;QzT4k2AFcyYz3IJ6Dvj/ACKpxXIEO0ydyPm649sdKjaZ1G5S6nO7Ozr0pCvqaQnUAEDa3v16/wD6&#10;vrQ0gZmLkLu5bnms+a+eYBEm2/N95vu/T/P6U1bmQHbnn+Fj/wDr/wD10+UcWXiV8vbHI2futu69&#10;+T7VIsnlxshkO7ORlvu989qzVm3Ngtu3NjPQ9eP8kdqck8ogBPc85bJ+tQy7l6S9lCqoT7vZfUjF&#10;QLNkjBRvQ56n/I9v51UUo/Mjthmx8306/lUhmhJbDk5GGB7cdc0JFNk8ckhVVaRm53bF7ZHT6f4V&#10;G1wfN895P4iVz2H4f5zUCzSlVcTbI/4sn37d/wAqYDIh78L/AMtOOfQVJUdi215yqpL8277vHH4+&#10;tOa5eUI67v8Ae3ZIbFZ8jwDaVzkcbvX35+tONwEG9xyxOWXkKfT/ADmgZYaZcm4SDIPO0EZHPNCy&#10;LFtKyZZcfeP+faqe+RR84bacjAb/AA7/AOe1OBULv25bZhlHU1VydWWo7tpk/eMWI5+ZRx+NPabc&#10;EQMqt/ESwPAPP+e2ap+ciRMYos5I3bSMn6UtveLE23K9t2e/vWcmOJNNdKWVUhDEYG1TyfrTZZVd&#10;mInUJ04yP61WDOkhkAb5udob/PP+FKkzEZbaoH3VHc+v/wCqguKuTLcRjGE9lPpmgyZlVV27Tg/7&#10;v0qHzFR2jLKFj4VVOc/rRJLlgpC9fXIBxn2/T8akdrE0jFG3yBdpJKnBzz3H5VA95MrFgqlFbAXc&#10;Rt/KojJOCqpAMA9sfL+VJFJKRtkTd3VmxljUyKiMurmSCXz/ACdxHC7h0GahfUJA7Eou7HGFwecd&#10;PWn3CygtFGVbcOVbP5Uq2EX+vvOR7N39PzxWfUaZG0YfnZIXZF2qOP8A9f8A9emy5SXYsfzDPy7c&#10;n3/D+mKmeTYuyOPKtz97t6VBLIs0eIkk3YwNvU+2fWiRSGyShEYEYZl+ZQ3Tr/j/APXqCWQRFQHZ&#10;lblsduP8+1SSOZA0bKfl6xr/AJ7+1QPOUbAmXachlyepHXp0oVwJXvFaNk+Zf97jH0/Smm8KBYld&#10;tuTjcv8ADjn+dV9zldwkyvP8PTnr/n0oE8yTDym+VVIBDeo7+vWq8yk2Wjqg8rqx6ZCN/wDW/rVW&#10;SeZ13QIV6c4zkH8PeoWG5FdWZjnLL6Huf8//AK3CVC5d5mDEkKq9+OnsKUtdynIlMgkVZHVtw4Oe&#10;35UgmkkU4LNzjLVGVRXyMn5vlB/rTmnUlgE5zkYX/Hv71AIBE0zAeZ8u7+JuvP8APjFTQ2bou4Iy&#10;5+7t4BFRwNG8LllYck7mzxwePrU32sMFVtrK33Srfh371LZVrA8jqNxtmDIwAySM/wCc1e07V7rT&#10;5vOhfawXIkxjv/IVnibyT5ko5I6t94ev41HNPGAsnP8As9T/ADqJWejOhS5T0Pw/8R2u2W0uVVXb&#10;gMWx/kfrk11dperPKEVyT5Y56Yx2Pv7Y9814zol2kNyj/KvVlz1H/wBfmvQNK8RNeeT5RY9PuydO&#10;evX615GMoxp2cUehh6zmrM7IXvlRbGnPZlyOq1Vn1xbaTcsDvuUgnHB71WXfMPOm+VccEtnHt/n2&#10;p8IVwVkXaq4yzL/Dzx9O/SvPdjuUvdHDUZpY90cf8AYfMOeCen4e3SrEJTKmWNk3cqzH/PHP+NRi&#10;1cgTXMhwrfKy8bh0J/Lt1/nSpLAVWPbtww2qoBOD1/z/AFqXG+w1fc2dL1i60uTeVWRf7rpnHtz+&#10;da0M8GqSLe2cjTTRkI9uy/MIzz1AGdpyR7cd65qHVba1QZVW/h29Ch/H8s1LAHuTHOrOFZiFMbHO&#10;P8a4pRkpanTTqI7SOwsp7aM2Z8yRmKxsiZCAjJOeazPEnhxbCye1gX7RuAebauQI8HPUev4d6q2f&#10;iGLTbeOG8WSOJMJtVvlB45b0HA5Gev5bVtPbz2bPA7NcTfKpj5UK3888d/w4rCcG9jq5lI4waJdz&#10;v9vxItrGwXzIl3D0AHt2+td54Mg8NLasdOv18zbskgnmJ2tnOcjG3g9ORRfSYsVnZpNkEf8AqIe5&#10;zxk557dB2rDufEum6Z8ltaxm+8vHnTKMYJPGPUdq53exUFGnK52x1qfT9KW+0aaa4uGZlVWx5Y59&#10;cn68EdenUVseE9WvUib+0Ymur6bJ8zLKuP8AaJ9M9B+leO2firVtIkaWYTeSrfL842le4x7n69ul&#10;bk3jK3voRslvLPy2LeZat97kEhl6f15/LnlT5o2O2nXVj03xH8VLzwndw6DaXMPnYVpAG3g+2OvT&#10;8K3fCeoaRPaDxDb+HotKu9n7u40/9yw/3lHytz0GCK8Wtde0ae+huNXuG81ZV3XcqszSAfXOBjPH&#10;P9a9J074j+HrxYdH0jXY9zZaT7PCrMygcIGcHGScnAzwMY5rnq0OWn7q9TejXvUbb9Drru8mnvYd&#10;e+1JqV48YiknvFEDFcnPKLgntyv9asXfmL4mhv44ZI90IS58krID6fxA4HPbn3rm/wDhMLSHU23z&#10;mbyYhGyuyj5ix+70HTk/pTtS1X7RpI1GLU4Y5/MxDHCw+f0+uOM/jXKqMro6PaR3O1j+KE8iro+q&#10;/DnUJrGRJEmuNQvLeOORNx2MFR3cN1YbguO/NUPHfiCHxL8BNY0aGVF1KxtftdhJG33JbeRZY37A&#10;n5O3XmuK0aPW7/V5BHq/nRrh+ORhe2D6nin6gdQ0qfULSGCS4VdJuX2n7pBThfyz+FbUcPTp1YtL&#10;Zp/cTKtOUH5po73TtDtvH/jGTU9B1SGzt9S0211CMN0PnIGz9MkfnUutT39jY3ek39uv2qwbbMFb&#10;Kuvcg+/UV5/8GtRutK8H+EfE1/bTeXFpMFvO3XejRrtz7A8c9h9K6fxv4u1G+1K31XR44TJMy290&#10;rShBx0OT3/xrlxGFksRyp6LRfI6KNbmo8z3ev3mp4L8aT6M8NjdpIY7hf9HkYdP9nP8AnrXc634y&#10;1z/hH5LbSbBZSFyyou5yB6Z4zXgvjXxTrXhZoF1KyK2fM2/cNqKDgqOfvKTkcdCPevQPh/44/tm1&#10;jjlu42k28SK3ySj+8PTPXH/16zxGDvBVLBRr+9ynSeA/Ht9qDw6nBDIDHmG+bdt2AH5WPrg/KfY+&#10;1eir4m16+DQW1tum8vH7xhkemK8fufEEHhvxvJp867YdQt97NxtY8q4H4YJH+PPeeDvFL2JW0+0b&#10;ZoAFV2xkofunn6Y+oNcOLw/NDmijop1f3lmznNVvviBNrrz39u0PlsFaCZgrEZ6j9fatD7JezTb3&#10;lAYHPfnr/jWV8avGl3ZXseuJL88LYlIUHKcZH05zgVL4b8X6brljDqVncpJvVWOxsjkc/wA6qlSl&#10;KipWt6DqVFGpa5r67pviq58FahZ6BatJM8LNiNgWOBmvJPAOpajp+ntbytJHcQyMk8asMo2ehz06&#10;dq9q8O+Io7edJUYr83TnHbrXA/tN+Fxp+34j+FbCO3vLhgl4sK4Egxy5AOP/ANdaYeXJU9lJfF1M&#10;q0bx509jQ8PeI59SZWEfmN0DDpkeldhofiafSHUfKy/xDjIr5v8ADPxpTSbgM8m2Nf8AXRs3KkdS&#10;OfxHtXsPhjxZbazZx3ttcqyMisuG4PT/AD+FXi8LKO60Jo1o1Nit+1R8ING+N/htL/Qla18Qabl7&#10;O45WOU4z5bkc89j2NfLq+L/ivonit/Cepa5caFq9vGBHavYRyLMo7pvILd+h7V6v8SvEPxs03x/q&#10;kHhL4p6rbrHiWz0f+zILiJ48cBQ+GP5n1FfK/wC2T+0h8XLHV7OH4r/BC31CWK1A0vXNPW40+5ik&#10;EgOHV2EbJt3ZwpOSMH19nKMLWjTVNuMovVLqr+T0a9GeXmWJpxvKzi116O3prc9P+Lfxu+O/hjS2&#10;ttW1i3uI2hYLMNFltmgPqHKrgn/ZYj88V826L+0Zr/xk+Jkfwt8b3smkPeQzLp2uXVvDeW1zLnCx&#10;zxXKk7W5HyNuGAwyRivUvhv8ebrxJ8FLXxJp3jLxNHY3E7R6vJd6elzawXBjZTZu6nd5Zi+fJj4Y&#10;kqxIwPP/AIt6NovivQdL+IXh+fwjrVv/AGl9mSOxje01CGQBikwWEqRh0O18YymCCGGfYoexcZUu&#10;RRd2k0uvpa346ni4iVWXLU521vZvp99zzTw74B8EeI/iXqHw2+OvgzTfAD6TpMralqF1cMWEsSnK&#10;JC4UvKW4EalT0AycZ6X4R+Fl/aG8b3Gi6zNLZ3vgfwn9r8OTFxYx2q2habdcWpR45Ek3He4UEKpL&#10;YAFXrTxb4bv9bkh+MmnaXe2dxCtldX/iZUuLjTS+QJwsgDCRfL2LI25V3H5SQCuN468L+NZPiTee&#10;Lfgb8SNcaS2trhYr/R3lFxfaUpBRpYZVPkIbcnnLoPLGcfMTpWjUqSdO9pcuj3in11312ab26bnN&#10;HkilJK6vqurXT7u5x+ofE7xP4e+IGqfFVxHqWueINLlF7qV1Yx3i2MRJaQQI21FHlsYyuGAUfKOK&#10;k+Jng7wJ8OYpm1fx1rHi7xdqGiwvpepxlbFNCuHDeZBJGyl5VNuw2KpCYYjZ0NYFtpcXhLwTq2u+&#10;PLGLXPD9vrFna6do76eVvJ48yNLHaago2wSR+aHeNk2uDkAEAVa+C3g6/wDirqOraFpPxT1bUpP+&#10;EZ+y+H4tXtIXtbCKSeNGgke6IMexiP3kIZgfmGMEV1VYUqcue/LGNk7aXtayva9l1SsnqtdUc8ZT&#10;n7q1b1Xl307vo919x598NtHT4W/Ej7H4l8H6/Z3l1dQRHU9GnZbyGFnHmQLAfvtKnyDpjPBFXfj1&#10;8RfEniDxrceKV0K40PztL+yaJ4T+0ee+lLFsikS7E2XBZ2YqW5BkyDirHi7T/Gnhr4rSaJq/iNdR&#10;vLDWJtJ1LVZpHkMbKxR545Gx9wAlHOD0PFe4fGPUv2YviP4Em8OfCfWfL8S310t2dW1G6JjvZLRT&#10;Cls0s6hGVwI2CBx8zqCAOCYrEQpYinU5XLmVm1dpLTV9l/Wl2RRpzlRlDmtZ7Pd+n9fkd5+yJ4b8&#10;X6Tpknj79ofxLb2BsiunSJqTBL60upGj+zvIZQIQr7TEM4AMis+AWK/BvxL1O61D4uXXihYZ4bVt&#10;Tke80+HYHgXzmLQK5Zg+1QBvBKnjAx1+gviZ47+N3xP8RxaN47e1+Hem+E9EuLe8i1K38y1vZkja&#10;RY2jZCGdo/LEY5253L1NfNln4i0KDW4o/EFvtgZsSRoqs6KcDcOQMqegJA9cCpybDVI1quIm03JL&#10;RbJa2s9nff7vnOZVoyhCnBOyvq93t03/AK+76VX9sq9+NvjbTfBfgz4Vw2ccenxJHDq0tvaySNND&#10;5Dy+ZIvyIN4fcm5mK7icEgOtLz4zWd3q0I+OmvSWunLPb6boOvaHiz1i4uLiIywG4hkGLbDnczMS&#10;oO0LhjjTv/gHpnxc8J2/j681TVfE2s2Njb/bG0/WIzCtoxUoXjmjYx+SzbXVQqNuOB3PWQn4Y2mu&#10;rrOteKdEvNL8OaS2oz6xp8xeaK4Uwj7GCBJl4lAG7DIY5CxbJAXhqTw0dKUdt1a+vzvvfsnr93oU&#10;41pa1Jb7O9tPl2+a0+/xrw/4N8S658TtL0z4k/ErVruKeQDU/wCybjzLWC3VDEkNorLundQ+1VUY&#10;AK87ctXTeLdQiv8AxxB4ct/hXo/hLUnh36xfXV5dw69FD5qhZZEu5Crgwvt8uEPkKT82MnsJ7/4L&#10;+A9cvfHngSwm1y3uNaubUafYaW32e300k7V8pyWMTOAu9QmCQxwSBXifxx+JHiH4tfHyTw1490G6&#10;0290WFNE02FZnN5B5KsQQ84ypkkZnLcMRgDbgVpSlUxFZNK0UvTX06/PTb55VIxoU3d3bfr+P9df&#10;l658Lx4K8d6x46M/xJk+Ik9jp32jw7p99av5TXMkkiqlxIoDgxqiyb0zEpZCMliKz/h14O8Q/AK5&#10;lstU0CS91bWtYubPWLya3dXS18lS7LOxCoB5yN5RXzTJtyCpIPIeLdMf9l3x7oev3eqafYeQ1ja6&#10;poukQuksirlwwWd8TR/vFHnA4OcjO3il8fbDxP4F8P3Pxz8OeOtWbQdc1LOj6X4ihje4u5mYNM6N&#10;GMR7TjaxUMQm7IIAohQ552Uvdna1+6VrK1l57DdTljdx96O/+ev3HYWmoaV4b8Ta0/w60PT1h8P+&#10;Jo2t9a8Qa3FBcCCcKy7YS22VPl6OTnLBl6AeV/EifVfHV/fXngLxla6ha6xNMdf0+xgNvZxtG6uX&#10;xICAHbJHPDjHAK1B4a8R+CtX1uyT4gNHbQzXUSadrlnfMLq23ShnlHrHG7N8rruI4B7j6X8Ofs1W&#10;eg6Jqfxj07wfcxeG9IitDq0DWwW21yOfJZlI5uFVW3hSdzjcOoAoxFejls05vV2Sv1eiS9W3pa1m&#10;TTpTxkWo7bvy/wCBb10PlH4d+ELXxfE0ngLWJtLvtJX5Y4ZC0kjKrF8CLlGOwKufvM6jjv8AWH7O&#10;WhaVrnwSuD48juBqVvIX/tWa6WDVIzGEOIZZsbnWMnCMW+7gdePSPiX+xNLd6xqPxe8GOuirNpkn&#10;9k2Gk6dbs1q/kicxSIxDFCIZmVzkouQdpK587vdJ8deDtF0z4X/E8SSePdS8QW1tp+n3V3Hax3EM&#10;sbFLnfGCxjkhbCksMGRgMZOfOx2N+vRUIuz0dr+8ur+S666HZhcG8LLmautVfo/+D2PRfDHi3xd8&#10;GvEtzqf/AAhzap4cuI2fxJqLR3KwTaK22GaaOaQ4Mi5O7adoeJAjHeAfHfHv7Onwf8Iza58QPB3j&#10;fUPEF54b1m3u9RtbO1EcXzjejm6AdeY3jdwdgDE7WYjFeq+OPHvg3x14KH7O+vWw0fwHpN5J/wAI&#10;/JHJJNN9nIQPLwsfnIdkn3ly0hUkjBz2X7FH7PmlfD/4SSftPXN3JY+AbHWIrNr5pytneTKY0b7S&#10;FcsvmuCoIPlq0eBnivMWKeX4d153UnZWX29fdV9feaurLbu7HoSwv1qtGlGzWru/s93bttq9/mcH&#10;LoSftG/Djw/pH7TngLV/DmrXGow2mn+LrrTYgpS0R2xCSwl3sksUezhSEjYgszMfsL9kv4bfELx1&#10;41XQpdDh/tL4XwXllDrXjO6a3tzGyNjPmbjJCzoVKc7NyONucr4x8dvDXxY/a6afxL8I/CLeJPAP&#10;hXxDHcnxJap+5uZFSL/RBBDnMeWjUMymTPUha9j+IfwBv/Cf7PUnwm8DJfaZ4k8XXX9m6xJrsbX8&#10;kN3G8kty1lKSGe2zaRxjb8yFXXJDV8/mmLhVwdOk5KEpN+7vyX3urpr3d46eiPTwdCVHESklzKK3&#10;25rbeT16/ich4zl8U/Gf496Z8JBoMmhpDqAt9Q8QXc6XNvZWz3LyLLJLFkiONmb5goOAMkrms74u&#10;/HBfHXxU0v8AZJ/Zz1K18VSQ6fb+HdO1q6s5rZru33BruW7k3A+Szr5gOSIxExUggKfWfgf4F8NX&#10;37Olr+zxq3hLW9chOnwXuoalpLJ/bVzMMEhpgW8uAJvyA2JFwHWPO4r8B/8AgnLosXxrt/HdpYSw&#10;6LGs5m8B2988k9zKVKNDcTRYaKNw25o1dyT8pAU159LMstpyaq3Xs01BWvGT6SavzXfRXSSvd9uq&#10;tTxlT3ofatfXVLttbTv+B8n+DNG0W08Q6/efGz4lalB4r0G6tY/Dl3p8UmtWV1d2sxSOO8jji8xI&#10;EKiMyclRKuNwJB6/U/CXxm8F+FvFn7VHiz4eQWGkaozay3hvXGJttKu3uYnW4NmTtuEf5Qhw64JV&#10;kyhC/pz8CP2A9c8DeG18WeEfA/gPw3rTXRbdp+j+UVs2jRVgZgMy7Qoc+aXG/wCYY6V7R4S/Yk/Z&#10;dTwLdR3/AIP0eRbi8fUNSu31Dz4oroli8qBmKqdzM2Dxk9K7ocQSrYr3KT5dLt7WVrpJWte19W/k&#10;r38avhYU6XvT1v01d3s333/4dn4Xfsa+I/2YZPjPrXxc+K+pr4dKxynRdP1bSZdQt9Wd4ZGvrcx7&#10;FAQLhgpVvLDqMMBg+l/FT/gl/wDs0ftK+PtS+NXw5/ak8J/D9tVkl1bw34W1u9LQz2iS5aSJvlkx&#10;vLDyGPmxhgB93j6S/wCCkn7JHw/8FeL7fxn8LPAieIbC+tNt9N4gjlj0+Yk5B86JWQOuzaCAjjA5&#10;IwR+ZP7WPxa8c6XqVh4c1vxXaXUenzzXFjoWitJA1j5sTwiNbgAO6JvcrkBjubPBr3qCxuYYxYrB&#10;1HGLXK7tNWWySs9b63b6uz1scs6eHwuH5K8U3o9mnd9/l/wx23iTx98SPgjJZ/DX4teC7zxB4cVp&#10;oo9b0fS2axjUYMDxs4BmYI6NkghlZQ4IHPoXhL/goP8AtXfswfC3wh4B+Ful+CNIgeeO4ub/AEvT&#10;1j1PWrQO4tzPFLuggJEo3fZwCCFAIAOfLfB/xG1T4v8A7P8ApnwJ+Nfwl1RdUvrJrTwv4vkmK2Kw&#10;SeVEJWjQryq44feSzEgjcAeV/aD+Fvxe02/s/hp8RvCGn6/H4cgjTSdT0K/aGSS3MSbHVs5OVjB5&#10;AIOeMCtMPhcLWrKliIR5k22tGnbRSjr56rRrtoVOpiKcHUpSdmlbe6vbR6eWm5+j3g//AILo2Glw&#10;6fovj39l7WprhdNE2o3S6iwa3vC48xPLljx5SgsQVJ42+uR9f/C79prwX8ePATa34VmudDbzPJkt&#10;bhkjmjcZ+5jO4EDg+3Svwm+AT6T+zx+0I1/4g+IOvf2bZ+GjNpt3qEsk1t5jwJK1ojMv7shv3R25&#10;yRxnmv1q/YS1z9lr46z2XxV8N+C9DhuJdPjlW30+QZtJnLM6yhCF3jA+8Pp3r57PMpo4W0sPBqNk&#10;+bW130sz28sx8611Wkm72t1Pcra/vdMnbUrbxNcatIFKtdXkTiQc9vIZFyPUqa8o/aF8Q+P59Aub&#10;jT9E0LxhMkrPb22rYikiwOPLYqrKRkYJz3FfWr/8IpFo7WVlptukO04SOMCuJ13wjoOvExyaLDMq&#10;4C+ZCCa+ep4ypTa0Uv6/rsenyxqX6Hy9b/EC38WfDWOz+OPgi78L2LsIX/4SCTfDbHP+sjuEyBGM&#10;ZBJB6DHaqej2GnQTx6FZfEDS/F2mtGJbO5aPBSNgQAjxhfbtzx617r8Q7fQNJsZvDl5CXWSLP2XY&#10;Pmx6Z78GvOIbzw74Qs/L0/wtBNulXbIFH7sZAI+Uckcf/XrqjiKlSL921+nT8dfxHGMY7u51H7PF&#10;vqnhvxIsUsIaxi8wR+YT91znH/ASOO+Gr6FkuNL1C0/dbMMPusBzXy5q3xNudN/5A9n5j/KGWFct&#10;z+HX69KTwv8AtH38M01nqeomGaOTH2W4wG/DnGPSuLEYStUbqJG0ZU9rnumpeDLC1u5JrPToo1bl&#10;lhiH+elYfiTw+C0JjtfKj8wDzs9a5mw/aHumRWmtfNUfK+05xj8ePyqfVvjr4Ymhjt9RXatwACdv&#10;3cnA/GvMlRxEZaJnVGUe519j4YtFt8If+WfzbmP50QQ32lv/AKBIyDPzDdgfhWf4Q8XwahNe6XJI&#10;ubGVEE24bXR41dW+mG/Q1tNNaxQK/nPKqsdryYyc89vrXPPD1PtLUPaRLEct7IgN07MB3HrTLm7A&#10;Tyyfm7+1VrzWo7PhGZschY1yawda17ULgSQxPHBJsLlrhzkqBk8AHHFbUsLUlbQh1Io1o7vS3ma3&#10;uPmUt86dc+tY93pOhN4imuNTktls5IyunWsnUt/E5HfGQcnpisnSLjV4L4Rpe22ZJVjEoTO1WwC4&#10;J6gHI3c+vTNTf2fpcVncavZfappmW4tp7u4+Z5H3MFSPA4w2TnjIQZwCa9elh5RZzyqdjg/FXhTU&#10;ofEsfh3xJr15c6dA0m6OV/n3iMEAAYPC4YL/AAjPGAaw/iX8a/iP8FrPSx4RjtdR866+zzS3LeXI&#10;kRXMZCqwLgD+IAZI963vHGuWjwxT3NgzSNceTtjX96WIZvMz97G519CM5r5/+Ofh7x7qU95rFnLH&#10;daXpsc11pLW+4TRoTmSMxqDl1YkFuh2Z45A9nDU6cpJTSsctaUowbich8efE2l+LvFn/AAlWr6zf&#10;XeqRqG/0u6V4wvXaFAypB/hBwK4Oy8Z+J7fUY7jQ9auo3hb5VtZisjYxyPXGee/PfisK78W29/dt&#10;DeqrSLNv8xT99jnnH096p3QlJXULLUiGRf4TuLfp+f8AWvolD92os8Gc+afMjvpf2gfEelGE+KGO&#10;qeQS3k6ozSQlhySy7gDgcfjUd5+0f4Q8eeI5tf8AEfwr8MrJHHHF9lszJbw/JkB9qNneeMn2rz+S&#10;wttQZRqFyyRu5aWSPLEfXk9fof0rL8RfC+ARx30d28mVLLNY53HrztI579uD+daQw2H5bPQz9pW6&#10;anTXnjrT7O68vQtRmtbxi5tWjk80wyAMGQ5GCCDtzjIPIxWPpOny6xHGvnO0jsCsjD5mYj0A/wAi&#10;qNt4P1Dw/wCEk8WXkxdWuvs6pdR/M+eCF2nllBB4OMc13Hwc17wvouvaZ/a0myFZB5jN2yMbvXA/&#10;yK6o2o024a2NKcXUmlPQ1vBXwM8ZX9zHql7BH9jCq0bNMCZe4wPX14/OvrT9mDw3q9xZyWmsxhdg&#10;3JGX/eR7jyCwHP07Vh6Xp3hHXdGTU4LlNQhlQPDJajaCO+CD1/I1r+G/GPhzwPeGXR5LiMRqGmVh&#10;9wehPfAz/jXy+Y4utjqTglZ9D6bB4WGFkpJnvNt4QgkgZ7iaMoo/i9K5vxl4Ct9Ri/ckKd5JKjJP&#10;bn1H8hXLt+1DoFmEtb21uo2kOI5Gh+Rjjru6frWvovxIvPFEnlaao+blZDjH/wCvk18nCjmFGpzV&#10;E0j2OfDyVk7nKRfAmOa5F2k/kyR9mXk5PI/H9M0/VL1beK48O6Vr6w3kcJjWTzkkV143Mqjo3Qc5&#10;x6Gux1G08VtF5mwquPm2vhhnHtXhvxm+J03g+0n1HT/Djfup1guprqFhJk7iCcEZQ7cd+oNerh6l&#10;XEStJ3Oety0Y3PNfiZ8PfiKnieR4zHqDNG268jVRwBw20Dh/QdOOtec3r3ul3zWkUckckMzBpmhb&#10;cpGeDjjt0OCPxrvIvircaprNjd+Jbya1inYoyRsHifPI+ZQCpx6jHPXIrd+Jei6hqNnJ4o8Faa13&#10;b2trvuFj/dyEgcnP8WB34Prkdfp8P7kY3PnMRTp1ZOUWeHaLNbeM/G1tD4c1mfULxbVjcRrOscq8&#10;7eVI+bHoP/r1xPxj0WC+a+0qPw+kN9pty0V6rQje2SOCccAHoQe+OK5jUPFPiv4b+PZfEWkW32e8&#10;3+bFMzBWZTyCQvHfBGKTxH+1VpmqeZoPjDwb5c2pN/pl5p7EebJ5gdZNrHg5HY4PpnmvrKOCrRqR&#10;qU9Vp1Pl62Ip8koz0ZR0jwQsEeywlaJY1z5f3s+uc/41cXQb+xRpZj5mTjLAqeB681RtPHNu8rJp&#10;pWS3biOSR9rjv+P+frV221/xHdy7baOO4SOLcy+UTwBy2V9h+le1zSivePIlGXQf/Zuj6yGt9c06&#10;Ta6/NLbyAkH06/Wo9b0fSrLwxLokN5JP5LB43nzu5HQ+3U4FVNU8c2qRq9z4eaPb92aFzjgcYJ7V&#10;TPjrTJoXsDGcSR7I/wARxkZ/l3+la0+a6Zz1bcrTPOvFk8+nIYZzy2Qrt3zxx617V+034R0/4R+L&#10;tA0b4TeJ9W1qwvfAOg6vdXlzGoMN3dWMc8sSjAGxGcYyM88561494l+2WjR6jYStHNbyCW1lH/LO&#10;RDlWGcjIIB6fnXoF5+0D4w+NOh6bcfEq8sZtS0PR7XRY7ixsUthJFaoVR38pQJHIPLtkn8AK68T7&#10;aU4SjblV7976W/W/yOOj7FU583xaW7ef6W+ZmrrOs6iy/wBuQsJFXiTDox9jgc1ga5qumvaTWdzp&#10;ymWRvlZnLNz27f411uhX18t21rclJImC+Wy4cEf40vjPw3YaxZxiGCONo23btgy4weM9cf4e1TTr&#10;RjKzFycyPEfGWgabfWjMLZY2T51mRCGQg5DLjBUgjPHev0I/af8A2kP2gPCH/BMb9nb4vfCbxgrL&#10;PFeeH/FUeqaTbalb6lLhpI0njuI33AC1JGCMk85Ir4M8SWLxwSRRl1ZfU8sf84r7Z+Bslj8T/wDg&#10;hL420i8txdah4D8c2V1p7SKxMKyTqjsuDwfLkbrxgngnBGWaU4YinTc9UpR38/d/U3y+rKjUnyNp&#10;uL27rX9DxLSf28/24rL4IJ4S1f4l2djp+uao8v23S7eK3vJIUtzbNaeXH8kdqUyCiou4heuK8d48&#10;hQkzMm0bWzuPB7//AFvQd6ZIdjbJSWVcp5bufkbOcjA4/DI/okDbYyZEYMF27lA2kDuP5H8DxXTh&#10;cJRwkWqcUru7srX9fkcGMxlbFSTqSbsrK7vYnzbpIDI3zbekZznA6ep/rQJwGWe4jjz95yGyDx/+&#10;rBqr5yELKOdoyvzdT/npU7yO0Tu8O5mC56Z9M9fz/pXbc4Cd7kysHinZQI/mXjd168569x+XpTUX&#10;E/mxHam3hegHqOPw78/yiALkif8Ah4ySf6dc0+NkGLh41VQ2GQnOT9e3bvxx07tMCwWIdIFUsnVl&#10;yQPr69Py7GrESGQfZxKIiJP3nI+U+v4//r9KprPJu2N8rBdnmLx7DPYH371ct3iiP2mYhmH8LnGf&#10;wH4dOP1FUMPstxbfu4w/ygjcWGMkjn3PvQLjd5cbxZbdkuuQVOD/AJzye1Swajp5CxG3YoqkfeBU&#10;DrgZ7+1J9gWNfMs5DscEqc8Bc528fWp5hdR29lGzznVtxJZFGCevXscZ+uaBLdIRMdskeMd+OMkd&#10;Tzn8PWq7PPIqx3TFvlPEbEZOe/p/Lj82RojhUlBVwWVWGNpXPQ4/w5pblFiO8iYqJVMPVVUqRkDg&#10;hh79f5VPFNOwYKg2/KqqM/Jg9PXPp2OelU7cDPnR3KcNlcE9+ME+mMYznipt3lnz2UiTP3Vbp6Y9&#10;uSQc/wAqGPU0RdW7uyS2rcqNsanoc9Qe/bg5GOw72YEhDK5iXbu/eKFAxx19u/HQdvSs1bqRYVj8&#10;pm83hhn35OexHPsRVy3vVkGVkbdn5l7t74689/w/CWwkXcQtJHEpVd+di9+CB27/AEpJkEhVCRGV&#10;bDMpIz6Hjp3+v61EbsO21cnKY+YgAjGO44+vTjoKeHjjZkZG9XReu0857en45pXHYlhuGcfZ1l2r&#10;jJVW4BxweB/n3qWE28Lj5x/d+Unkntz347E1A0akZy25mH3c5PH5469+aVZvIKqsjRvCo3bmGDzx&#10;n8D7evrU3KkXIHQID8zFufmHoe3Y/mPwIolZlJd0Py/N8y/dGeD9P5flUK3EihozGF2QnedvfJOP&#10;Y/iKN0ruphUqWb5SoAxx05yfXpzTRNiRLgNKXij2Sc/8tOc9eT+fanb7gfMQeOfLY9c8H8T/AJzU&#10;MnlS7RChC5+638WOv6/Q/WoI5Znj8sS9DuccZx/n61YF9PIMpUTMGj3BRjleB0/Xtjiv3n/4IISG&#10;X/gnRobF93/FRaoN3r+/r8EI5mKgk/efBHTHHIHB/Ln2xX72f8ECHD/8E4tBdQP+Ri1Toc/8t65M&#10;Z/B+Z2YH+N8j7Soooryj2AooooAKKKKACiiigAooooAKKKKACiiigAooooA/m0/aqdP+GlfiBsO4&#10;/wDCaapnjp/pUn+FcFEIigAVfu87V2gj3/D9BXZftV3ML/tNfEFgyt/xWuqLu68fapOn+etcCtwH&#10;XyZMMNvzc/56iv0Sn8KPhZN8zLwkj/1bE7S2O2Mf5NLb4bakm1VLfKW65zVCG4jjAiRNvQgnp16j&#10;8qkS5TazK7EdSqjt04960EpPqaDGLLSLtZt3y89Oc4/z/wDWqMzPIVcRho2z8obGf8fWqamPzZCT&#10;sbrGDyacB8rCPOMfK7MOD+X0pcwpRLMhGCBnpjc3Qn0/P69aZIr7w7Rsysf7g9f15P6VXhlMiqZ5&#10;R03L8uOe3saVrifyhumb/WEluwPT/J70mxot+YsLbWRiG4HHf147UfaC3KP7/KpOPX8PxqqbpGQS&#10;BMexPB6d6QyPv8tQ2V4Unt3x+oo5uwiyNnKzSsuASu2QHIx/OnRu0TZkuPm/3eo579qqrcyE5Ude&#10;rE9MtimoVZlaVFO5vlx0/wDrVI0WJSqhQjY/3m9u/t+VGyd2MbjAzywbB+naq/m7ZAA6+u1VxnA/&#10;z6UNcySxsgCK2fvcnH+TVXL8iw8U+9nEvzLyzf8A66jMkJXyzLzu+b+6Rn/PFQpI8kXkIQSoIxs6&#10;/nT5HQKw6Ect3CjHfgVI+UkDhG8uMndxuHfH8qdFOks53qv3S3y/Q/X3/wA4qstwpDFUKjClmxjH&#10;HHTv9DRFcqRtd22/wjof8575o5tB6RLN0YlbyduMjOB0J/pUUsyBtwVdze/PvmoDcs03IP3do/HA&#10;P8v1ppCvlmk2/Kfl3Yxx0/z6UE7ssj7QQR93tlgRtHXtTmiYMruv8IG7pz/+qq7TrsbIYydX59R+&#10;eDR9oYtuIORkKVY8KanU0sWVYGFmMiBVkzn3qu7s0oVuTjDDHAIGP88VGJjPHvXy89MsOvXjr14p&#10;zPAVDK+3HC+nHQcUXaGrEoeUqELZXphmP9KjmlPksu75NwI2p79RUPmxkKpkAOTuZsd/5dac0+w7&#10;P7q9R69sf570cwDTGJZCkT+7fh/L/wCvTmOISu7ouFB/lTZZ7dY2aOFeeN2PfpUL3Ac+YRu7M27B&#10;46frVASG42TbDkqB8uTwTz1qNpiTlcLuyNuTxTTLv+bcPTrnPemo0aPzFkliWB+v/wCulzDSJDJL&#10;tZQqrjGNmeB9f8aSWVEOUiye46jJx/U0yMK52AKy7ct27dKbOZDIroUyARxjP86V9RWY9ruTeUMf&#10;GMbeOTgZ/CmbxM6iTfID1VeoHTFRrISyoOeOy9Mev5VO6FQGB6d+/vx/hQ3oOwMVLYDq27gLu/H+&#10;fNKzI8bMy/Kem1unqf1+tQT3i3EexVdce3fGM0wzqzCNmPyjG3B/LvUoNblhpYY9ilctj5Rk8e/5&#10;1G+5WZ1bcD6+h4/r6VGrn5hC/wArD5sj39+fy9KVhDJJtMm7G1uO47cn86fMVuKXUMWzkqANw7jr&#10;x+lON5IAI1b7y/3vlB7Y/wA8VBctuTay7sc7j/8AWpzPIR5xK9PmX146ilzBy3HpI5UPEh3Z+Zlx&#10;/nNKk7iR1Zd/dWZsENmoJJd0uIiF4wu3GP8AJpwcqvlxSn7vHzDGaltlcpIJZHMipuDMw+XcORz7&#10;/wCc0DONof0+XP8AMVCHwMzSbl79geen8qeG3qUKlvm6FfvNilcB28OGwwJTC45zj+v+FEtwQW+T&#10;LNyo6Af55/8Ar1EyuGVQy7l4bcvBz7Uwzq2d5Zstydu78cfTP50oy1KsyW3lzueVc7ff9acksj/d&#10;nLdWYsev+f61XuJ/3q+SzJxkcjHHGfxpqtl8GUrtXPXj8KpgWJHVYt7Beu7avA6+/wDn3pjXO8qy&#10;Z2r97dnkYzUMrM0WclWXj5WwCvb8/wBPypYZQpwHHop/2Sf8/lUhqTmWMAAsWHA57Z705riXeCZt&#10;q4znbjHtVR53yu1R8zgZGMnke/b+tItziBo3Q8/dVgOMH/Cp5i4lmWVX+aVtvf7vUY6/5/wqJGbd&#10;l945+X35pGuoZnZS3G3Byffv/nvVd7po5QA3zcKGXtx1qRlwsu4GJmzuyVyBTvMaFd0e77nIU9+v&#10;T17daqyMes0vyhcL7f5/LrRFcOzb3DdQNoYD5vz57+lDuUiTz/N3Cdl+bkN6VK10qQtGZd3zkYb+&#10;ZNVo0IVmZvm2kHt6dQahk2gLIuGbaFPXnGOf/r0Fbl1Xj3furp5NvG3NPaeP/lpFGcfdxzn/ABrO&#10;t5HUlgNo2kjjBJ/rU3lhlaVS2MAqpx938fXmolIqJckuWxufj5flI/mAKqXRklTLOvC5x0pYZG7y&#10;Ftp+VemP8ilkYpg7lVufmwemf896hS7jsiGMtCrMWbbtwML0+n8qZMNhWSPleNw6fp9O9OnnbAaW&#10;P1HXJ+ntURvRa/IrNuYnjbnr2x3/APrGmx2Gt80fl42qRlSrdQM/jmqk8d1HMZYrfOefu4yfQ/p+&#10;VWzqkiN5bpuXrtXHPt9KhuNS+0x5Z8NyF9T7cduP0pAVQ0b/ADRTKOx5+Wj7QAm9lx2wpPHt71He&#10;bECzRtkHIYcf561D9rd9samT02t29c/Xj8qkCRp1jJeOEli2B69Mc+340RuqEy7vq3XH07++ajPy&#10;/LJyWP8AFzn2/OiNl2eXahfXbxyKrmKvoSTMDkJjOfmfPT/Iz+dPNwDwMt3yxHzfhUCxQKP3Y+Ur&#10;j7wPWlL28rK7sdzE+uP/AK1TcIyLMu3y1+6dvy/nz09qjeXdyVX7p2lW689fpTbOe1ztlsgzbgfl&#10;4GeeKlvba3+YvIYS0eVjXBXj1561LNN9RPN2pn5iP7y8dR39PSoTcBfljXBOW7kt2x0/zikjvXjt&#10;WREz68cnA6fT+tMkud8alLUR/MQzKMfQ9f8APtUlRasWvtb5CsHZeg+b8s1Ja67qFk6y2l3t2t8w&#10;9P1qiSicyxLj+93zn374702VpJeGl2gjgdhUyjFrUqMmj0zwb8SU1GBdP1RNsj4TeScHn9Dx19a7&#10;CCNFlxbLuVeV6DsOMn2rwvTpUiuVm2/MuD97HTv9MV6F4J8am8dNMuptzbQI5Gbofr6V42MwfLeV&#10;P7j08Pib+7I7C51WK3bzlCq38S8nK/5/yKge/wD7QCqoX13BiCO5AqvK8TX5aUDY2N2F9v8APap2&#10;uNOglYRI7DA3LGhwPQf55rzufl0O5MktrZbd/tdthtrnh0wV/DPQ/Wuk0W8t5csIwrbcsp6k5696&#10;wY4jcMMRNg9fm6e3/wBcVsafaW8Vuu9WG5htK/w/5/Kueb5jWCLxaEHZCE3MvzMyg5z1PtUui65p&#10;OmX5t7vVY4ZHx5LLJ859sDj8eOKoRacS8i3Lu0iqCqsuAR0yD7d/85m/su0m+Vo42aPncyBtp7Hn&#10;PrWN0dMbktxftdXEsSXKny5d0cZkJ3ADjjtnse1XrHQYNUn3yxrtkXMm5RtX13ccD1/yKiiEBhLP&#10;bASM25uPvdfXHX8Kk1C7ihubaOJWJa3zLjgH5sgE9Md6wceaVkbxdlqSSeEBcxR7f9RIpPmRttcN&#10;2BGOQRnt+NSWfgSzs7Nv7V1SP53Aj8oncc9/QAe9S6feS3U62EJVYo2Yyfwh3IA49MYHUVp6tbRL&#10;4bluIJtj/KdsK7i6fxIck56HJGAPepnT5TWnKO5zGt+AtdsHuGsIWvIIoQ6zKuGCnnpx2HJx06Vz&#10;kd9LdQl9DLSFlO6bkHqPb+f516fo2o3up6Sot5zCskbGaSSPcSmeQcnqQOMYpNE8P6CdQa7tXmhS&#10;Nm86eRRtlJXoF6DsOeT78Ur8mgpUud6M4bQLjxNooW5upFVt26NrliynK9AfoOnWunsPHFvKPsOt&#10;ywqZmzuVtqiMDpz7nkCtXXfFE3hvw5Jp/hrVrG7jVsTafdWKSM5Poe/1xxXFxaTe6zqEd/L4buVj&#10;kjVriOaYZJ/iZOm1T2zyR3qX7+rRpHmp2SZ29n480uz3WulaoU3OCFboFx6+/pWja+PL2bUJXWWO&#10;RJrPyGbfkYwQTn3/AMiq2oeBPBV54UbUNSaHTGZDHYtaJiTevOW3cMScD3/GvOdH0u+g1VbPUdUk&#10;VY9zTyRrkBRznjt0/wDr1lGMWbSqzjZHsf7MXi621v4N6Zomup/o5t5IPMjb5ljWVlDA+qna3ttr&#10;b8WtplxpnmOix3MTMlwY+B5qnGfY5OfoxrwX9lvxgsXhS103UtSjuLePVLuBoSQrSq00isOfrj2y&#10;O9erXrTpq/nveeZDqagTbpOGmhXbkZ4AkQbgemRjqazxVHlxc2u7LwtfnwsL9kN8LarJ4zuf7L1K&#10;2bbGo8z7UpYCQcZ7jByc/wD6q37TT10uJdRtisNv0kt1/h2k8LjoQct1/ve1c3JDr3hODfocK3Rg&#10;fHlq2C6HGGwOvByOuc+wpNY8a3ULrDZReXJKQtxCy4jOOkh+mApHUDGRgE1hKL2WxtGSjudh4wnX&#10;xB4buNJ+2mzuJlDWOrQNta2uVO6OUA9M4KOp4KsfbG38GfiDf+KfD0Vz4hs/ses6S/2XWLXcDtyR&#10;h1PdM4YYJGHPpXiV/wDFGWKb/hDp925VDCaaNtrLgfdbuR0J68fjXQ/D/wAW/wBn3CX06si/Zzbs&#10;s3y+dGc/JngYAJ9eDil7DmouNv6/4I/bR9qpJnrPxx8KaT450L7JLql9aOuWhvtPuGRomHdgMh1P&#10;90j3BHWvm221b45fAvVZrPwr43GoWc8mbJdTt0kUnHGWBHynsQBn0B4r1vxl8aP7P0j7CJ2u5mYR&#10;iP7obPRge5K4yccc/h4943v/AA94t0qa1vUa2khZmt5VnYeS3pkEHBPbvjjnBq8vpypx9nJXj2au&#10;Y4ydOpLni7SXZtHpXwc/am8ZeJbCK1+IfhONdRsrib7beaWHaGePf8gjh5Y4GQW749s1pfEX9ub4&#10;YabC/hTXfhzqWoWrDZO5/dBQ3B+V9rDAr538G6Z8StDSPUfA/iGSS6875bO7iWVF92bhsZP3h6/l&#10;q6h47m8f+B18K/tBeEtHg8UWV5Pu1CzmaGSezIXy4sZ4ZWD89CCM5611/wBm4JVlKceZX2Ts1520&#10;09Gc317Fey5Yys/NXT8r/wDAND4nfEH4JeJIoZPhP4hvrG+eOa4u9F1a3LKIIomd2jkUHcFRT8gJ&#10;Y9gTxXrnwz8San8PfD2nWfjO5t7cXEe60aa42mVA2N21sMnGDtdVbBXjkV8UeJfhPBceIf7f8D63&#10;eWd5GNlvcRybgmQQw+XAbIJGO/rXoniX4k6T8RfFE1/8V9Wm09o7OGxl0qLfthSFAigEhhxyTnkk&#10;9Ogq8TgZVq0aVK7p2bd9ZJ9Lff8Ah5mWHx7pxc52UunRM9x+IHxhsvEXxKfVpNSurO1s1SKx1S20&#10;9po9o7nZk45OSefQUusfGb4c/GLwDqHwr+JWpaXeXiln0u8t3GyWRc7SqylWQkfLtx19q+V7vSrK&#10;wstQ134feP2NjbzJHNDJPtcFlYgFAQxXCn5tu0Y5IyK43wB8Ubjwj4x17SPilY2ep+GfEWgzWlrN&#10;Jp6SPb3yjdHJEzr8mH27jkcEjIyCO2WUYeNG8G24WtbR3Wv3+XU5f7Vq+1tK1pXv1Wv9bn0J8N/E&#10;n/CtFkt9A0zR9DW4kYSXF/pkwgvWQBX3NGdvmDhWBGR78V5n8bPB3hL40+Nre08GfCXT7fxNeqbd&#10;brwbL5TXzZ3ZRCobfkE5Bya5DT/iRe+F/Dl0nw4+Huo+HdP1SxS31xdOmM0d8xkhJ8yR1JKGaNXR&#10;dx2lyFOCBWdoE/jzxZ8QtE0zwhq91oGqTa1DbaTqyzSQtDeEsQ3mcEBNvzuPuZBOAa6aFGNGMqza&#10;Ule135dbfirs5a+JdblpJXWmi/S/+SKPhPT7LxLqU1jY/F1dJ8SWE0sVjZeK9NF5DdPBG8ojneRs&#10;KsjIyANkl3HBySLHwQ1S5+HHje6+KHx38FSaLoUN/HD4msPDq/2Xc3cOobypihXaFhz8wZCoQ7CP&#10;lJBj8K+D9P8AjV4TTw3rnw0utO1jUPFVwmrfECa885ZgitiGKJTlmaTcHdspu2ElTzWj4M0KT4he&#10;EYdc8X65rHiuZtQOlXGqXVwjaha2IgWSLyFlmZF8ncrOHGNkjorblOznxFaFT2kZO1/de10v7rXR&#10;2dru6dnboTToyXLJeq7fNPt5aPY4bVNDtPGXh/UPCuieI7Oy0mzt7rWvCf8AbV1b29w9mZXQozAF&#10;5J2WIFYywOcbeCM9Z+y9c+LdWbzvFfgPQE0vwNpIste1LW5x9o0m0uLgn+07CGQERzxpJvdhncyx&#10;uQSBlkXgqHwnYroOu/Cvw/4wOuSWph1zwrpLzRSZkmWGElmRoLgyQjeExuR23Pzz2/gv4QSRazce&#10;Nvh74jMVh4khWw8XeFdVm+2Wao8csoh83ephhhWD5tzMwjwQWwRWOMxlKph5Q+5/ntrdq+6tfVmm&#10;Hw9T20ZL5r8vKy026GXY+Krnxz4q8WfELxj4kjt9D0Pw7BZ6bfWmm3K2er3jD7La3jI8hYylXOWP&#10;BfaWUgkHk/ix4c0/wpe6lr2q+G9J0vxVpeuC70u1h0+KOxu43MbC6solfZOHAAxuYHLH5GCJXrni&#10;mb4b/Dj4f2ltpCRR+E4buS80yx02MBJNRWHaTMZUI24klmi8xhkGNRgYK+ReCoZvFvjfw3ryLZ2u&#10;iaHeFYzcW+yI2rXCq1sbl2chvNfbtOE+fcp24xyYWp7RuaTUVol6dPV21W2um2vRXpqKUXq3r/wf&#10;8vTzNzUfGXiz/hU114d+J4urybT7eD+3NUurRo4YF8lri38iNVMjkJGYBI67MllQhjvPlniH9kHw&#10;98crq61XwB4p0nTbzWryS58L6PvDKloI3k2u25mWRdu0wnc4JTIG4Guh0XxYsPivVtXktta1O1YX&#10;GqazPpG1bu2EFxmGzeSTMcQEYuCxALAS/LuArX8Ra1qc9ppn7Rvg7w3oejaJrmuvFp+kwNGZY1Cs&#10;iKsO5nAZAY1lPyhkYOwEiKe2lKpg5Wpvlv8Add6pW87PbojklTp4i3Prb77d7/1qeBeLviN+1rpP&#10;hK88G6zqOraXb29tHpOqWYsTAwj2NtglbaNylfMwuckKeoAqt+zt8T/A/g5odP1vTfsGoW8kklpr&#10;lnaI17GzRspUngGIls7WBPAAIr6Y0+4sviN4BsNA+N1v9u/trRfttt4iumMl9pM8TyxmG4P35I28&#10;spt5ZGfJ2quD5L8Vv2avh1qGh6f41+H7293azWskzTW+rKt88Ox5FaWFh+6ljUYcKzAjbgA16lPE&#10;YWtTdKceVt7rb7/vVnr8tTkqYevTkqkZXS77nulpb+FtB+GGl614+13QdDj1SS7WHVHuPItblViM&#10;peO1BVmVdqjyn53hDgjAPhPxQvdU+Kvg+H4uS6d4uuvEaxw6ismpafHHY3VnCIUluFCjEPyogAzl&#10;huyxOK4P4j/DbXPGEmk6N4g+OMmpyQ6Qk9pp17bzk2Ts7Brf7oXeAA7N90qw+YkYr3D/AIJ4+Hf2&#10;jr+C+tr7wLqniXw5cQtaC31LUokspoQojlEUcrgzvtKx5XAUNyeBXH9VlhKbrRfNK+22l9lfut+m&#10;hs6/1ioqTVl33+bt/Wpg2HiW6+M7f8JK/wAHtHm8N27R26vfXwmk0VJJlGY2Zg42nAUb9qE4VRxk&#10;1T4NRftJaBoPhvwR8T7MW3hW4hgvLbVJXjkWO5kk8y7kLN5ZdMRIdiAlCrHO2uk8a/sf/Fb4VfED&#10;XNa13w/q3wy8NxI11Yw2kUskV5h2ZFjELMhmJKYwyKojycmuL8b/ABYudT0H/hBrbxBJ4FtpbdYL&#10;a10+4W3+0QkhHnvSMCcvGHXCgMARnKnAI80mnQe23W3rvd77fPUqUeSLVZfpf8rfMPhr8H7vw866&#10;prGgapq3h+G3tppZLyxjWNbp8q65DMBH5gO77rkAcK2DX6FXHgHwNqms/Cn4V2lw39magzXbabp8&#10;YFhcQQbZPLK5OD5sCMDneBu3ffbHw7+xJrWq618QLjStd8WyeXNLKkmtec6/aCCTskjJZJA/K4YD&#10;JbcHB4r3zV9M8RfCD9o7wz458G6eum28LjdpbX3moOOXWPcfLSVAWAGOpBCkbR5GNp/WM4pRqy1h&#10;eS7PS3ya/q2h6GDlGjl85QW+nofUvhrwb4t+I37RMXhPwn8RpvCcej+HtU1S8NmGuLTUbi2JIhMe&#10;wlnVZGDkZOxGIABZa+JvjtqPxr1D4o+G/iN408f6DJY310YNB8U2agRuEcsr7EXcpV1IUlQwKnHB&#10;Gf0m8SXuk2d9p3w98O+LE8O3XxA8RW0Gm+IJIZZIY5pUWCVZWVgsaSxMFZmUrjdkHLBvkL9rbRNB&#10;+Hnwkb4afETTL3Q4dF8dXSahb6fbpNHeTRK0SXaYWTzc27KqScMpDIigbtvjfWKlHPZwnFXlZLRX&#10;tZ3kna7vorXe1na6PSVKFbK04yemr1dr6aPX1fQPiN4s+HPxufQ4fhXo3iL7HZ29hp/iPULZfKNt&#10;cNxdiBQG3QPbqPLjYqBsJAPSvcPDsHhLwj+z/wDEjwR8K/Gc02i6DrEknjTQ/FEK2cOkQh1a2vrq&#10;3tAZLyK4jZUaPYjpLtcgKefFv2Svhx4U1Q2vw8+K1jeeKvDWvaT9s0OxhszBrFnqKmMZJXamVYxs&#10;nnNhVkwFZnAP1l8A/wBmD4s/tHadrGp/E74W+ILXx/rVjax6rq2uXCy6bDbWt1HDDjyR5l1O0RYb&#10;ZC2OWJ2BCPnc4xGHwcY0W3ywaa1u3qnez1dkpXaS5Xb4rs9DCKpU/eOybWv9eeltdfKxx/7MH7O2&#10;r/AmPwjrbXWpWfg7W55l+MnhW4vLaH/T7dx5ItxAfMDLJ846EGJWLDzBj2/4ZfshzeK/2r5v2gNF&#10;1nWtYktb+WfwzptzqM0yXSO7B47w3O5igSVip+VgWYnfgqfpGH9iz4U/DnTZrjxbrEd5eSNDJb6T&#10;otuspjZEihMEG9spEHAbMjAIzZLccetaHr2m/CvQLe0tfC+n+F9L0u3GLWS6jaZlHHzyMQE45+UF&#10;iRwSOvy1TEZhisVOrVl7O6s9Peab6rulpeVrxSSvY6ubDxppUVz9r3STXa/n2vrvYj+GP7Mvhqw0&#10;a5i1zwhY6XDc8/YNLJhjyVwzHaBgkcErtz6YArqtC8FfBP4QWq22haRY2bQBnK28Y3LklmPtluST&#10;wTzXz58RP+Chthe6NdReCNF1K4uI5jDarC6pGB03tIWLsD1yNpIIyBzXzn48+KH7QXja4I8TateW&#10;to03mJZxoqxlx0JU5BIz97GffvXVRp4ejFRowTa+1Ldv0/zI/s/GYpuWIqOKf2Y/5n3L8Rv2o/hj&#10;pujyx6vrOl2unspjuHvLpWUr6YBAYdiAT9K+R/i9+218GfBOp6hq/wCz98K9J1DVprcibUpLYWNr&#10;IwIOSoQMw4HIjHTqeteF6/pWoeILxrzxI017O33p7x2dh2xuJzgeg4qteeEbuCJbmwaMIx2NH9nC&#10;4XAGM9f6V1rD+2lzVnzfgvwO2jh6ODjairfNs8u+MP7fP7YPxnsb7Tb/AOKceg2LxsJrXQNNCgr0&#10;CEzeYWA5Ocjn0r5a1n4PeHdd8QHVvG9nFrU+1wjXBaKZnJJViyN0Dewz04619Z678E9Mv/EEviWx&#10;tD5zMokht7rci45I2jhSR+fvzVrxB+x98QYbRfFr/B3xHLD5e5Ht7NniZcA5O3Jwf619ZhcZRwce&#10;WlaKfayPGxGDq4iV5627ni9h8Rf+Ee8B3Hwp8DeE44NPnuYpmk1JYpbgFChQCUDIb5UB4CkLyO1c&#10;bqGp6vo+tx+IoZo4ryOMhmtlxI6+Xs29hgrlcDtWr8RvhF8XvDN04g8Da+s0m4xySWTLHDjOD84G&#10;OowT0rxzx1qmteFLpptW8XWuoXcgBuLO3ZmeEnjBIG0e30r2MvwuHk24W11fW/e55uKxFSMbTT0+&#10;R1GrfFuwstKFveaX+8UkqvJRxnIUjOSPSus/Zg/bS1D9nDxqPE2g+Co7XTLyUPqEdsAJ8AH5l6A4&#10;BPDcEHjFfP8AL4s0mS4N3PbKj4xHInUcggn6H862NJ8QXF80ls97FGzZKmeDPmLj8MZyf8Ole3Uw&#10;eHqUnCaunueZHF1Y1FKLs0ftv+zz+3F8OfjT4Rtdd8J+JrPUY5FHmpDNtmgOOVkibDIQeOmDnivV&#10;7X4t29rdwzrtkim6TbhtX/ZOSP8A69fgv8Kvibr3hLxrbv4KuJdHvkYhLi2Yq0rdlOGxtbAznj6V&#10;+qXwg8N/Gfx/4Estb11rG1i1LTY51VvMVlZwG+YDGOvQfh6V+fZxlFHLailze7La+6PqMvx9TGRa&#10;a1R6Z8d/iN4InjkiutUVb6O4VkaJgGjX+F+TyPvD1yOnSvP/AAh8QbTxtoTTPaR+b5jRibjdwduQ&#10;fQgdfUeoNZ/xE+Amv3L6fqdvcWM13ZqzXckMYZCOygNnvz39sYrz3xLF4p8C3X2vRfAslncSsubi&#10;GTzIyozj5R938Mda4acKFSFqctT0m5R1aPcLfwPpupCO7jvLiBhk74JevHvz61yPiv8AZ2TVZJtX&#10;066uLeSaPP2gyHIfP3/fPp0rmfAX7S3ifSrxLbxLoaKowJJNpQo2OOCPb8a9QsPjZ4d8S2a20N7C&#10;jND8sbkZQDPbsM/41nKOKoz02LjKjUjY4LwsfGvgfSGg8TWY1BlclbiOVi2AcfNkZ6deo5rXv9cs&#10;fEGP7WsI49rKd+Msg9vzqPW/iHHp+rpZ3DJJayMFVlXg9Byfz7dq6K10zRfEVqrSQRlW7r0HPWs5&#10;tRnzSQ47cqY3wF4lXwl4/Flrd5HeaTq1qsDxyPvC7G4HPoGIxzx9K+mPDuj6drCR3NhJGtqsCiF1&#10;wAFHYfhx+FfJfivw8qTrDYXiwyRBntW5YRMB97369O/P4avw9/aX8ZeCNumeINKFwqsscphJ8tlz&#10;1HOQccd+e1LEU/bWkiY+7oz6Z8cWs2mWEZ0rYGJIEhk+9znOf6V5reaNqWrreTSySeezK2513I0Z&#10;woVT2HTOeoJ5xUd38U9L8Tz2seiyzzr5zPJH5Z2oNvAGfQjp14rcvddhGlSzwLZtJho1kkb5omPY&#10;pnk528nI689qmlDlNehXsJGs/D8mnzXMIa4hV7e4mkLBVZiSMsMcBR3wTkD0rl9a+IMkkUF0bORb&#10;abT0NqsTCPzfLXBweBwC2VGCwzjrxxviDU9dtS+ixFrdWjEcMksgkkfYw2kDgjA5PYc9TVXSNQml&#10;0SGxijWSaxbZbi4nQyR5Dh8heFYDLAnH3gOe3ZGldXI5jovHeo6hezw6gdOe4iSYTCO1crv+bLjB&#10;4ZhtDAk8FiCeRWO0FvDf/ZVKxs0yyRqi/vDIcZB7KBzyDxhueeZ7TX4Jbv7BdRgmCN4I18k8IQOQ&#10;exJAAOMEnvW7otvK3k6c1pCxZJLj7Vk71i7AANyxZjwfXnpV8sox1DQ+Z/ij+zRb6v4u/wCEr8Ca&#10;ZFHb6nPcXGrW8zLts5N4yF2g7kbkhcZyMdwK88+I/wANdd+GMqvq+lMN23y76zXzrfceQrSAYRuO&#10;FYBj1HrX2nL4Z8J232iK4nWWFvLkmtduVbP8TAcHORkfdznPeq58DeFbtdS8I+KxHq2harOrX1lc&#10;Mu2FVYFGTYBjYCeR8y8YPOT1Rxk42vqcs8DTndx0Z+e+o62bQSILbzJNpDSKu1mz646++RXPwfE3&#10;UfD11Ff3moNp8B2hGSEurjrsyD8vGe3Wu2+Mnwn8T/Cq9E3iSL7Cl9cTRWsUcizAAOSCcHJBGTzz&#10;69s+U6ncXstvcaNcvHNbyxncqx42t13emen+RX0WHjTqRu9UfP1/aUpW2Z7J4B8TnxloUlvDq9nc&#10;aTPN5lxp06hnVCTkKMfI3X7uDz19cu5+EeqWckur+F9Xi1PT45mLKsm2aJNxwSGAyMY+YZFeXeDd&#10;C1fwZrkep2xkW1nj2SSRjcFXjJde/wBK9js/B1prlppd7a+KoLlbiP8A0tfO8vyQMbSQwORg9D+R&#10;qaqeGk3B6PyOjD1PbU/eWqPSPgMkthPJpuq6xJDNwkccshKRq2TkL6/QdDXrFrp+mXV19ivNatZv&#10;3flyLbTfOO4z/h+deS6R4a8LzT2Dya9aR29mzgB7oLjpuUgdRjpjjk+telaP8Q/ht4P0f7N4bmmO&#10;xj9nht7fO9m+o/w4rw8VHmnzR6nuYety0+V/mWNR8N2euweXb6gsbQyMiyzz8gEc4PI9sYzzz0qp&#10;4a+Itv8ADG5a+8Q68zRQyLFGvlne/HUD+L8AB9OldHp/xL8F30K2utWNrHcRy72PkcIWOGYkHHX8&#10;cc1wPxg8S6XrTpBpuh6beQkuJB5LLIpG7DIeSvAHPPX3rnhD2r5JrQ2nW9nHmi9T6a8A/HTwJ470&#10;+NbPXbeeRo8gCUZ5Hp1H5VF8TvAWleNNBlGlywvMVLblkAGQDwR0OfcGviTUfDf/AAi3hKHU5JJf&#10;7WuW3RKrCNoYycKMdzyCazfhf8X/AB/qfjJ/Bn/CRXVrNFcAWvl37hJkP8fBwB1yPrmsYZL77nSn&#10;t3RX9rR0hUjv2IPi94N1K48YW91Fpd00lrJILi1ZFDQr0ztU84OR0BIIJJ6n0+7+NF34X/Z31e+g&#10;tp7XWLe3WO18xdgmbP3VZiOSvY0ftRfCfQb+0tPHnhzWFtNdt2WG5mWZ2aWPAxgA8nPevDfiEPGH&#10;iXQrey8Yays02msy23lqqrg4zlV6kep/+vXuYf2dejCMujPHxE54epO3VHz1438YHxbr8moQlSs0&#10;h3bnOUI6ge+a5Dxhc6dNZeRFIs0kOVjmXIYgjqcgEfjjpXeeOfhjq0+vLNFeQw2t1JtEcsO1gRxg&#10;HPTpzyfY1T8Q+FNK0GKTw88Ucl8B/pMy8q4xnAJ7dP1r7zC1qfJFR7Hx1enUcnzdzzfSdWvLVNst&#10;1kDK7dxGD7Y7V6B4K+OV94ZvIZLrTkZYY9i3BG7Oe+cg/wCec81yFx4FZV35YSRtmNY34b8PT8v0&#10;rGv9RXRbz+z7yFW2yZbGT6fgfxrvnRp1o2aucnPKk73PVNJvX8aXkmqWV5bx287MRZhfmQgn39az&#10;fG+j6dDJ9qhufMfrJ5fXj+Y5/OuAgLSX6X9lfSWrHCs3m7TgHqMdjzn3Nbr6Nq2i3ItpmaRZfnim&#10;8w4YYB4PTOf8jitadJU7amdT95EdqninRNY0xbI3DRzquG8tQAfp6fnVH4c+Jm8LePpNDu5VNvqp&#10;Vl+cExTgZAP+8OPqBWVL4U1HT7qS4uXWaOSYPI0cuPl68Y6de/oat+MvhzceIIIdS0wSLJG3zMoP&#10;z4OQNw5yCOO+a6mqco8t9Dy5KpGV7HtdoljOuy4gXP8AAPL5z+I60upWMMcPV1Hfa5OfbjP+RXif&#10;hr4q+LNHuv8AhGvEF1NHeQkLHJNnbMP7y578dPXmvQtN+JF7qkElvfW0MijaV2thm7544/lXnzwt&#10;SMrm0a9N6GF488E6vLMb3TriOT5cvGeO/TNfS/8AwSbstf8AiV+zt+0Z+z4kuzzPANxqcFl94TTQ&#10;rxgZ+8GjXnGRxg1856v4/t4pGSaxaFN+FlY7s8AZ9j/kV7l/wRj+NXhr4f8A7f8ABod9rcMOm+Kr&#10;WTSr2NiY4m86Nk+f+8oZg3cHucVOKVd4OSirtK69Vql96NsLKmsZG70bs/np+p83+NfC2s+BPFuq&#10;eCfEAjS+0q/ksrxYbjfGZI22tsdeGGQTuHBrNjlEh3TsPmzuXuMdee4/X2r9ZP2lv+CcH7IHj7xT&#10;q13oejeIJJ7ezzptxp+sNNFes128xWOaNHUzSrcl/nB+SNcA8A/AP7av7HHiL9kPxnp9iusNqmga&#10;5Hcy6HfeWFkUwSLHJHJgbd6hl+7jcDnC8iuXK+IMvzSp7GEvfV00+632bKzHIsbgaftZK8O689ux&#10;47LM0ckkwf5l45GM5/nzj8vpViB1KYefZu3buw3Dtz/jg/Ws93hkG6RC/wAwMgjAHy9sDrn9D/N0&#10;Uu2YO8rBd2Fbg8Y4HT07/XIHSvoDwdi/cWS3EUkZ+boV25APH0HNQMzgttbiTh/f0PPepLPESLGx&#10;2scldgzgDP5D1/kKmSBSeGAdjlu/PGT/AJ9qAK6XVxMu1PlVv7oA3NgeuexzjvU8b3AgY3E6fMME&#10;swAY/wBD1J+nPUVFc29tDKrTyNKytuK7eSB3HH+efxat0qlYkfdzlY1U469vQe39Kq6YEk0kkU3l&#10;MU+dsFeMNjv659u2PztRXsojMSgfN1G44VsY/l61nlW2lwX+Zh5cewsp9iR71Kjp8qCYIFXePnG4&#10;e31x/wDXFSNF13jWL94m3avzfL19/wD63B+tRgSR/wCol8xfu4WTlh7g+2eDg4qu08Q8suqs20fe&#10;z05wemOOnqKkmNq5+zRTNwvycEAYbke4PXqPrQO2pajeGfd5Umc/KFVuRz1Jx6Y/z1e7BFRxdsuw&#10;cttyqjseegGf85qBIIrdmSEht7gjByCwzx6gf55oS5mb/SXkif59jfLtz3x9MdOo68VPUo0rWWaN&#10;VZw3+rwrbs/Lnr9CMeo9x0psa2pDI+RJCufmG1cZwe3y57dPqezbGP59hOOrR/N1/wDrY/H3FTl0&#10;mjWZZ928NuXr0/u9x/u80hkltcMR+7bdt4y2Pl7Y45yPx7VNFNNI+622rtXLbc9Acduf6CqUQwqB&#10;4mYJjaytyBnrg56Y6fpUlpJA/wDrLR8q5IZWII+bORgdc85B47jvSEaUVwY4SXjUEYcDaegPbsR7&#10;ZzQs00pCOwbb/fHKt97g/wCT/OqZuwhSP7R/FlW9Sc5z6HnuP8akjuYZTtl4UHO4/Nu/yf8AJzig&#10;Cz5lskqwSnaq8LtkG3P/ANf04pYLhIiyxfcY4aNeOew4JGR2xxj05qBpYiY4UlVVkwHKrndjp/Lu&#10;D+FKs3mI008qZXhuOW/LPr6kfQ9QC0l1GDudjvaT5gWPfGD7HA6/nUU0jO6w3W4EseT3OOCcZ5z2&#10;P4VWcmIMkvRWxG2OD3/4D+g9qdEZCvlpHtywMMnl/c49uPpj/wCvQNItFlKLDM4LLznccN09c9Ov&#10;uPfFfvj/AMEBpJJP+CcWgtJ/0MWqYGc4Hn8DPevwEhJaTLyBm+YbRxnBzj64z/M4r9+P+Df+bz/+&#10;Cb2gyFy3/FRap1GMfv8ApXNiv4J14H+N8j7WooorzD2AooooAKKKKACiiigAooooAKKKKACiiigA&#10;ooooA/mZ/atkaP8Aaj+Ijofm/wCE41QDdj/n6k4rg4r3gFdpXcfl287vT2Fdx+1gu39qH4jMT/zP&#10;Gp/Lu6/6VLXALJubcW/Fep46/rX6FTl7qPiHH3mWUuI3G6aNmZRnI44qRHVgcOuFH979enfJqqz5&#10;KF5MquPlJ469P500OSfMyI1LZVVz+R9Kq4rFyW7K4UMnX5SoyT/n+tHnHKlRt29Gzg4FV9w3BDja&#10;qnDepxRvbzMl1+7+Q6UEyLBufN+cAANyFxnBxzT7eVQFkSQ8/dZlPr+WR6e1UlK7t1vCdqnI+f8A&#10;z/nrTxObc5lZQ8Ybc3Y0CSuX2nT+BhuK9fT86VQNm53LNuyF7YPWs5pCq+dEV5UnczCnPNM3Mkm3&#10;ccjvxjNA7FyIOVUqzH5vuluF9O9PmSR2CKWPOezA/T86oR3Kw/vGQ/LjcpOc5Pb/AOvT/OkcbJZP&#10;lHCqDtz7fkaB6pFsssiKFZlbb9M/5zyf/r0xS+/IcKqH07YqkLy5ztLErn7vBP0o+2M24xkMVXHX&#10;oCenPv70CjuXEudyYRj+8OB60ZmxkOvo7euee3v35qq0sQYop+U/9NO3pTjJHKiyyJ8u3geg+nah&#10;6lDzcfZpPLdcqD/e6U/7Yg5Zf3gzyRk/X/PSq0jljug+Xv8AMAe/Xr/kUwFnBUArhvmzjn0BP/66&#10;zAsC6kX/AFZzuPzEA8dOen9ad50TK5mLFd33VxjPP+fSqIRDN5TybeD8obp3pZHDHcZNrBSvytnI&#10;/wAPU+9aDjuWJblLiVip2hUHCryf8+lLJKqnO7czcuyg4bB4z71X2ZkIR9uGJXaRz7dcGiWcxlGM&#10;0a7TnnNBfQnDFTuglXG0n5f4R6VFHPOSRt2gt2UjHoeTVc3UeWjLYbHRc9frxTDP8qqjMMjbuVv0&#10;pEq7Lqs+3BXc3T5cYXn3NOKCNU86Ut8py2O/px/9eqaQ7kPyq3fn1/PoKcrfMYjK33hznA//AFe9&#10;KT0Lih883kvuxs9Vb0wc8VFHIUTKjHy43P8Ay6+wolSLfhYQq7c8N056ce9Mke3jISNZPlIyzA/M&#10;cf55P50X0KWhOsiOvyy72blVUcen59aJAXVkDqOSVHc/5HtUMoieVo1c7hwp3Yz/AJxUlu0jFTuU&#10;7eDu6nP/AOoVncaHFLwSbUZSDxtVevvmlB8x1QfcbIXd+uacdvliOSUfe/hBO07uTnHSmNFG0Ujw&#10;3Cs23arHPt9MdP1ouVYc4jiO9FXamB/9f86bJdQiNpFQt9eDj1FQPLGoaMDG7ljupouImTywwG44&#10;YqBz6c0cpN4kpukKqzs3lnB+YZ79PzqMhWm2KM8Z3dwPr/hSfaDcMp2KpVuV3YA7GngxksRsXBAc&#10;54Pt7mn0AbH5Y3Euc7cewP5UG4RG2NcEs3Bxk5+hFP8ALhKZUKrLk5449D1qOKP5njj43/L0GCcj&#10;nHPX1PSluPYe8rzHJTl8Y67vapJ40SPeV+deP9YMrz/nNV3It3DOVHfPXPv/AC+lMkulO+SKY7m4&#10;LBcYBx2/z1qUtRxGeY0cZjKLtJx065NOnWVIleMnaxy2W4piiRgsj/xKfur14zTvMOAHkyNuBj2p&#10;y1KJIo7cvvKbfl+7k5NTtLb2qGPzAvy9vf8AkKpyjZEoMny7vmGBzn61GZJTMoUqfbsPrSZXKXy8&#10;RHmnK7eWYKNp6VWVCd2GYqvBAbkH15+oqNpvNGwBT22sucj6Y+lL56PglcqVz8zYqUDGbMHzdg+Z&#10;sduVz+dORVZj5YPl9MBhkex//VUg8tlVHb5mU/KuBwB0FNDEBSUG7b8zjHH1Hr7UXYdBs0pYZWXd&#10;tyF4OeP8/pTjIXTAfopKjHB/xqGWMF9oWT5efm9euaaCwVWWIfNy54GM9vfFHQomkjBVcn92/OV5&#10;INRlQ0mw43N94tj6Z/Kmh7eZNjRY4x8yBcnp6j0/SjfCnzMNv91178Z9+ak0HK5kfai/NwcD0H9f&#10;8KI/LkCu57HHqeo//VUQuxJlkVuWzlOvb9Pb0pTcqxWKJSq4/i4B7fSp5haDhMGlyzMMkZOSO3uO&#10;vFA2iPZJu+VcBdvt0z/nmh54ol8xwu5V43Y6+uf89aZuiuGUFsA8cHpRzDCWZRKxRdzL/sdeOn8/&#10;0pQIpgWYHlvmOP8APFRyQGE487c3rx6/rTQ8lrtBi+YAL2C/561IWJkaQln27lyMZ7nHI+nFSLdN&#10;FMEdl3emc8+/4e9V1lZ4/KlLKVUBiG6t647fzoa3liVSZ15/hX73bI96hj0JPtTmfcRt5O3Z1I9e&#10;3tTlldflMh7lmduvFMa6HXytu4424BA/zn+tQ3aywtuT5j9M/wCTSsXElnaJWIt3Zv8Aa9sf5/Wm&#10;CS2BELt/CcrjHpz7f59KgKTMv7w53DqBz/n3pdwJyw3FQAM9+2T6DigTFkt4mzsmbp8rZ5HHT86p&#10;vp8seHmAYHvuxng5/AgVajyN0Ybjkj5hke/+f60QSxyx+WEY7RtI3AZPrz9aBlNrWKNNxl2qynae&#10;Wz/n9KbHDktKi5VuH28Y5/z+NXXSNk8sE/dJPfb0/wA/X60kvlg+Wp4zhR6/She6KMtSm1k7hQpb&#10;buHy46jGfT2pv2GUL+6Y/cyzHnbzng/561pIxRcmVtvzMAoyM49RUc/zSKwXPPVugyKlsvlMtreV&#10;N7QZ2o33wB+XuMU2KWWQhZT0ztGeRgdc4/CtN2WJG81dvzbVjx29cVnXMSo3nQyc7iW3dGwfr0/n&#10;mjoURI0m3y1O5W+9kdf160qxLL06buW/ummrLLGBM9wys2Q3HH+etBnMIaKSX5f4mbsf84+gqRrU&#10;mkQuodJgF7N7fSmF5Iedy8H5vp7e+f5VEwkwI1QsrHqGGMd/p0p0cD552sHP93px61Nx7MkvLmS4&#10;KvLKrKvLKuP1/SmARsu/evfO3Az7HPfpzjp9aeFWMjn5S3y7W/rzzUbP5fmNjOMk7evSp5rlLUaz&#10;yi481H99qqe/QfStrw1aoZLeZLuNWbooYqUYdM9h68VivPtCqBu3MPmbGBjpz3+vrzUlvJPDMvI+&#10;bjjPHt+tRLXQ0gvePWrC5gIExlkZuc8k5PXOf6VqadHIkoDHcMAksQMtXmOn+IrqykV5JW+9xlsZ&#10;98f5zitsfEOWVjGLfC8bto49T06E4ryK2Clze6erTrx6npNhcRwPhxu8zO0dePT6+vWtCPUZU5Qb&#10;f7px046f1rzuz+IGnMixGFl2jg7hx6j6GtyDxT9vh32btlm3bW5+orz6mHqR3R1wrRtozsm1yzfY&#10;19PycBs/LgA8jnoAPX8KtWOr2EkywHdIZFw0nAVQB354/wA+1cOWvL6QxvM3POC+3HXJz36+nFbt&#10;s13BFGkN4sa/xdsDHXvXP7OyOiFQ6DUZrOw3Nf6hDDIvKru+aROvQZz+Hce9Qaprf2+0XT9MnVbe&#10;SaNvOb78z4YjrnbwPu4J9+grnr7we2o339sP4juEuIkwkQO5Qv8As8jHU9+9bOhjTtM0z7OlzJJh&#10;wZFlwqq3JDjvz+hPvyfu6eq3NeaUjaSxsWtxOrTGaThZI7cDy+/JbJbsOwx+NbFt4i/s3TpJbeyj&#10;SWGNyv7s7WBH3doIGT6nPpWfa39jBbfaZZP3cOfOOM/Qj6HH4Zryi7+OPiuLxTNpfiGN47VLjmxh&#10;wIwu7jJxkjHqc1nCjVxEnboX7anRtfqezeHb+48badPrF7amFVi3yWsjGMrhuSQB83YgD+lLZ6/Z&#10;y3BiXVYIyr4WKOTgAA/4f0rn9H+ImkX0K6to1pcMVjBmhKEsZDzjjA7e/XnHFXpT9v1abXjai1+0&#10;R4WEuC2T1+UfdySx6+1YuFpPmVjpVRNKzNBPDiHUZvEeg3bNaxoCv2dgCZAeQrdxnt1IH5yyQeJr&#10;Kdr621C3Plt5FwVOcR9ckk8/QdaT/hN3tbddIidUuHtvLnWNSShwcHr7fgKr3wk1fTptMh1NIZGY&#10;YvJFSVUJXkqM/f5wCOVPTnBHO3Lm8jTmSQ3xN4mmuJ1ttQdpLWBIkt42g5UKpy4xncCWbk4PTNc5&#10;p2m3VzcXF5pevTCEKqApn5jgnafUdfX+VaVywtTDaNqsdyq/IX8tlOzH3M7uoX+LPzdTitNda0rS&#10;Y4jp/wC+uGjHl28NqD8+OccnJJ9c/wCNRtFkS94w/wBnWHVfDK+I/Dx8O2940evLdx+dtXbDOq7W&#10;AYHPzBfQgg9M16/b/ESxdLv4eeP9J/sOG9hjGmap5YCwStlt2cFAFZOm4g/KMdceReHvGen+FfjH&#10;qz+ItSm2ato8cjI0e5l2y7GCbBhdgcH8Ca0te8eaZ4zvvP1u6Xy2jAkm4KrERw2HI2tht6txzz0N&#10;VjKftKyl3Sf4L9SsLUVOnyro2v6+Qs+qal4g16Tw+uprHNZeZDP5d2NvyNyF6YHVgDnK4ra8S/D2&#10;cT23iDTfFcjStHi/t5Lo7ZDtTDAHPzY5I/iU+o+bz34u6fb69ocfiLwfpupNFITZ6pJZxbmjuEX5&#10;ZSzjLxuhIDZBwFGRgVy3hrW/HlqbW88Uqf8AicXEVt/aP2iQPHCqFViG/KpJuVfmJ4QcEYOM507w&#10;Ukw9ryzcZL5nuD+H/DvhSxtdau4zcQrI24Kx2mLA455BQmP2Ke4Nc34v8W+OfF0X/CL6RBotrZXT&#10;B4475I3kYqeMGUjaTj1IP6V5xc/G7xP4Ohk+Gfi+x06Sa2vPLtrvT5vOjaaMlcxOX3EP84yOCrd6&#10;n0j9o7w34+8IXdjD4F0u+vdNkiaHTZopYXMLHaZELkMzo7RIUUknfuIxXTRoypNTav8A8HYxq4mN&#10;S8FocH8SPitq/wAPvEP/AAjviS8/su1sYz9tt/s7iZ181QRBgmLzAGZhuAXg5PQ1T+GXxyu/Hfha&#10;/wDh74p8f2Oi6xpN3NdeG2mt1LazDMOIWUKx3gxR7SSEXzGJ6k1g+PfBmj+PLqPU/DGu3Gj319ax&#10;S2FveWnmQi6LhZIsgyB0HzEEZZsr8orD8Z3WrXviLSfCHxw+H2gLqWm6wqQeLNJlYR30v7uPbPJm&#10;RJIkZVlPysG3uAAGwe6pGnUsktd9LXVvJ732e553NUp3benz1v5rbuju4v2ifGngyDUrDxpp+oG+&#10;0+6No2l22mMt35x8xVACkBVEirGzFgR5g2q33a2fB3ibwb4s8E3niP4s+Or+z1i+0G5u/CtnrN5C&#10;sH2iEuxtnEoMpLgwBc7FO8kOcqK+f9W8aeIPC+p6vf3vxL1JvG2k6xLZKPstwWkhMh3uZzIVGx1Y&#10;CMIpG7ORjA9X+L2l6p4g+GMfjnVvBGnxWmvLbw6XoNxosr6q10lsJp721eTE0duGWJXRy6sLlpUy&#10;Pu5YrSdOK93ma1Wm1tErap7+id7EUpSlGT3t0f6/1vYg0/xHYeIF/wCFcQaDJDrWvw2t7oGs+HNc&#10;iSWCMI7tCU37S8gK4RsOGTbjJwaXxO+J93qniO+tvif8TYYfGypAq2OvaUYJ7pVBjAYwqUjdFRQy&#10;Ptbgk88Vz2qeGNN+EVx4T+Lmn+MB4fi2pr2j6XNpck14/wAykR+fEqrKrujqshI27XGATg9Zcard&#10;/Hm70L4z+OvE135esa1qd3q2veHdM+wjw7qZgRILlrl1LTmJIoWeNMfJF8uH3MdJYj2NRVYr3Wnr&#10;re/ZXTVmo62a1Wl2yYwlUpuD3utOlu7tbVX08vIbp/gvxPpWv+C/iNc+AFS61q1W+txp7C+spNPW&#10;DAkJVvMS4a5VdyEjy1c5CjGcH4Ta147Q337Ovxv0i40Rp/Edw1lrerWAu7XQ7yO23SRW4f5BcSPG&#10;VfcdoQhsHaWEWneNPEumwXHwMu7nR7HXr/RbvSfGGsXrf8S1bf8AdzafewTwPgTFd6hseXtlRSDy&#10;Db+A/iBPjFrN98O9IuJrnR38G3dh/ak1qiWumlJAIbmZpUcNcGDAkaMJIQygHhhXLUqYj2M5VNlr&#10;fsk3aS389HfmVu9i4xpxqRUfu+666ff0+Vy98MNL8J+F/hloul+K9duptG/suO5uLOz1CaRJfEUk&#10;0txaWV20YAUTlAwRCEiBUs4b72H8N/GPiX4jazp2sppuoaJfWviKGfTNcmtYpLPTrxIBC0aQj5Bb&#10;ys03GzO9YwZGYE1m/Fq68N+EfDcev+ENB0/VtF/4SS50y4j0nToZreZUji+0XFsshMsc4PCzspBB&#10;IVvkxXVfE7xJ4V8O+CbOfxlHeWLabpsmseGVt/OuluLa9vzHBbXEqhfLMUkUjFpMbztKhgVNTKN4&#10;82r52/l307vRPy32ZcXra9uVff8AP+vIm8T2t74IuofB/hm1jfxHDDJdeLta1y6WP7HqF1OgkFuU&#10;B2yoyuHkYEhi2MFcna8WvEuqr4c8Mw28WqaXZzWUkS2001nqikSQwJbSRJCLmO4BiUSk78rIJAFf&#10;BzLzWdd1bQh8ZND0mx0+1uvE0lt4otrG+Vb29vhEEC29sgLktJFkKNrSqzqFbvR02ZPG+pDTNG8Q&#10;tc6lp+mx29rp9vprLNZymaT/AELyh8sETuolR3G+Lz1GQTzy8suVN9N/XrfyXbsb81tuu3oaOsIN&#10;N+JOh+GtHvtRW8ktkt9S0zw/FFtv9iSpdSuXlMcVyHV1VF3FF+YMG4q94t+L3hzQXs/Efw9vDHqu&#10;kwok2msJJbdrOWKfEZgQkT7GkkR2QFSEjHAYZyfBl3qcWlyWxDwzXWjahqUHiIW6rCdURcEvFG6k&#10;xxp5qb2YsWnZxu4AyPCkdn8Ib+2u/jHqdjoU1xcPd6hrM05urrFrOFe2idCZJIZEcsqoVZiFCnaM&#10;FezhJ+9q0tu+9/w6bjVSS20v17C6pb6rpej3/hHxtcNo+g31rHd6JdTTLvudRMR2z3NuC74lAJiR&#10;4vk8xPmwFxn/ABCWDXfh9b3OhNOmvT2n/Eq0bR42vtMRUJknu5lUHY/lJyG/exv5h2hMbOm0690v&#10;4m/tAyfFgaVrj6x4kdW1TQ1EtqbGxnYraW6MgVy7ZtzG0XzMryHaNua89+G+gfFjw78RtS1S7vJ9&#10;SvtN1C5062dpCgS4t4LiKPzC7CM3CPEirHOcsHOwMSa3o/zOykkpNefb8NX1Wq3ManxWWqbav5f1&#10;06ddjT1fUdB0bRtc+L3jvQy2n6xqFrBpt/o9w00urMbaES6e0YVd7RjI+0gABo5IizeYCJtX1HQh&#10;+zV4g0X7ToN34h0TWINNgjv5mXUNHsJVWbz7aJ5SsYLmMkW4wCMNk1prc+F/Hfwi8R/ETwjpN5eK&#10;0dhq0+l/ZxLNokn22P7Uu9hv8lpFZl8rcAJE3bAjE1/EmhRfHHwinx9+HGo6PoemeG7OCLwdoFja&#10;2zS2Msk6m4W8eUKZAr+ZKkeyVmWb5NyI5BzpyXPdcsl8mrWVt9b+m72smfCnbW6f43u/l/wPNW9T&#10;s/EOkeDbXxFZ6tHYeGfD3jK48PX2uf2K0EjR3Vqj3KSDzPP2rsOVlUcOp3BW2mt8QvGPgSL4YaB4&#10;e1Cw0ezd9cuBN4f0+EajJpejxZFtLdshK/a8N883UxhcKu3acvxv8TINW+Kmqal+0l4jbTb+1ItL&#10;fw/o9nLJBq/2S7ETb2wA8gjhIdp0JKrEBgBYx5rrHxush4bZfB9pPpOr2d1eWbXlrcBIbrRJ97fZ&#10;5FP3nDOex+Uj0AHVhcLVqcra1Tvptqn166vVpb7W1OfEYmnCLSe/ffft002X/AMXVfiv8Sv2WPjF&#10;Nrvwi8QaczxXAFrfTWsVxHJbrnyvullKlCMgE5xz0r1D9iL9oT4kW+oX3j2+khGoQ6hN9gnh0ZJk&#10;mecmSSIxAqsUZYjbgYUngcYrzr9nr9mbxd+0l4lXwnoltdvpsiSXDXC6a1xJEqqzrhhhIy23GXZQ&#10;e1e4eIPiho/w7+Ad3o/w58JrZaXoEESSazpZMMV2ZnWGVHkUeZKpnGAqsNhVmyQSD2ZhiKFN+yhF&#10;Oo7JvZpdL+utkc+ChWkvazdoK7S8+v3dz9KfBnja0+NXwk1LQ9StrHVdQsPmfRp76O5kUOAXKSAk&#10;B1DfLkHbgZ3YwfkX9on/AIJq6P4j0fxBoHhH4ZltS8Maas0ustp9xFe3G9TInWJLeV2YKreQXCKr&#10;5OGBHnX7Kfxi+LnwHe1+K+ovpsEd5cSR6RpE2orG8fzKDI7M+RCVLEBlIJcKAR0/XX9kL/goJ8B/&#10;2o/hBY+BPixpGmw3GpW6pcWkV5G0LAkfI28FFzu5+ZQQCCBjFfK/2jXyV3a51eza/rpt+p9F7Cjm&#10;lO17Stt3/r7/ACP54n8WXvgbxJHbav8ADuaVLaa3+0PNbsQ6x8YLoCc9OhGTz6Y+1fh/8c/h/wDt&#10;Rafpvg83Mi+KtPlWTT9QmtTIJUjhG6NX++NwVSyEbMoCNvJr75/bf/4JOfD/AMdeK9E8TfCO20G6&#10;8L2FqJNS8OaVo9u7BfORzF5lovmhWy+WCZXquCGJ+FD/AMEpv2sfhP8AFnXviD8I4dEsdMvpL59E&#10;ZIbiWPT4Zw2Lb97tlwiFVDMpLd25rvrYjBZtTjUpS5ZpNxbdtezT/HTY4YYfHZfJwlHmi9Hp07o+&#10;ifgV8dPDN3rMn7MPx+j0qfUF8s6XHqESvb38WAUCM2VJHBXoc8DkYq3/AGfbapp0XwH+I/wYg166&#10;vtW1PT/DfifxMiajpMltJKrW7zWpKNG0XkxQhgzGXcwYkYU/GPxA8c/Eu4+JGleBf2hPhMt1qmjs&#10;tkNU08SJcNgblmcquG3F8hgRtAGcnFfqX/wTV/Y+/wCCf3xR0TWvFGsavr0PiqXS44dU03VdWFvp&#10;dlIvlyeZYbWIUq4WQSBxtZ2ZOpNeVmk6UsHFYpWqJXi4vTmWie60d9nv2udmD5qdaUqN+S65k09u&#10;un6l/wDYF/4J22+leLtL1vxf4Oup4ZrCC9vPEjXEkUVukDMjCIzxl4EdTG32cOVP2fexOI0X7avN&#10;X074b6DpPhvRdQOh+CrOykEUVvMPt2oybnCszYKxW+BuGMbtyjKhSjR/GL4rfCjT/hzH4Q8TeKtP&#10;1LQ/sqwXFpa3iLL4hkBULD8jHbAxU7yT+8AxnZuLfBf7aH7SnjPx5puo3Fn4st5obxolez0+dZLU&#10;bXHlwpt6BQo3MpAyvfFfnyo1qmKvKTlVlo5W0iuqXl6b+S3+iw9OOKpuU48tOOqjfVvv6+dtPXb1&#10;748/8FK/Anwp1mPwX8NPC0txrHlvO8LLEJWRWwJPNIKW6DPBKs5ySiqOnxR+0h+1/wDtK+P/ABA2&#10;q+PPE/maXazecuk+H2ZLeaNuB5twzl52UbuGOCegA4ryTWb/AMTWfju88WXem28OoaxeIzW8K/Mk&#10;aRrtmGT9/EeCRgDHuTWN40j8Tao8Hhix1KFbdW8+0t5J12lmYA4HTIJBPBIyTX0+ByfC4e2iemrf&#10;6dvz8zlr4mVmoK3pv83u/TbpY+z/AIPfFXwN4o+HH9p2UVxNa/Zlb/R4Q1wjY+aMxgfMefugZ4PW&#10;us0Txp4b1KzCR+KLXWNLUCKK4icrcW3+zIr88cDHBHevlz4BePPGHgfW9O0HxCsM9rtjWGG1SMpu&#10;G35mIOd3HJIHbFfUcXgHwT41uD4s05hY6rIqrJdRxjbL/dSZejjtk846HivEx2Fjha7T2ez3+89b&#10;B4iVanrujpU+Hml3dvHJHebvMbcsq/MNo46g9fz5rN8UeF7/AEq0Z7SQXCryqx4yMD/PFYmup468&#10;IXkdk9h+5kYbWhkPkkj3/hOPw5q1pXjRtQia2vLZ7OaKTDxurKpyPlwRwR7g/wD1uaPOtb3O7lUj&#10;ivG7eG9WtJNH1TRZlmYq7C2wJeOR8wIJPpzXsf7MPxy8XeCtJhsvDHia4vrNWxJpOrqWZBgep3Kf&#10;zH1rj9Tt9HmLXF1bmZm2gjyxhhwvB4yBWL4l02306aPV9B1TyZNrCNlXkY5xwQc+1dDl7SlyHLKm&#10;lK71PtLTPj74H8XQpbeJ9FihkY4bKB1Vvyz+OMV5X8ef2DP2N/j+ZdZ8WfB7Q7q5uF5v7W3FvcN/&#10;21iwT+JNfKOk/Gj4t2V00zafPeWqTZ857Un6N/KvQvA37X66fKunandXFrLIwzHMOCc469/X+lcf&#10;9n4unU9pQnaXdNp/hqT7TCzjyyWnZrT8TzP40f8ABC34PXEj3fwa8bal4fk8vC2upRpqFvnOcDdt&#10;cD/gZ7/h4jrv/BHj46aUrW+n+KNF1C4iiPlyQw3EBf0JBRkyOmA1fql8Evj34B+J+nLp+oyWvnM/&#10;lxzK3yynA+Ug8o2Ox4PYmus8TfDHw7qNubi0upIWUZCxv8rfUV6FDiPPsHL2VWd7d0m/v3ZxVMqy&#10;ut7yhb0ul92x+GHgr9h346WXx50n4ba94Gure+muVY3DurW6oM/PvPoMnHB46V+yHhjQotE8MQ20&#10;Q3fZbVIlZflzhdvQHpiuE+NHwU8X3OtWvi7wT4nijvNNkLxwzsSsinqmcZGfb+tZ/h/443TP/wAI&#10;v4pspdN1BRlopGzG3QZVhww/HPtWmaZpUzaFOUkvdTul3/qwsHgIYGUuS7v+R1kljGmqRoJhCuxv&#10;MU7cE59xkH/PStGx8F6LqFz9tiKu8a/vVLYB7DGevXpXEa1frYwN4ku9ZVVaXbHDH84JY+3IPv0P&#10;16x6b4kttV02WePVo4wHEu2eTZuZW3AnODgMA34eleXGm1qehKQfFrwH8PU0660yXTYmvEVirTbQ&#10;V4PTnJ9QfbHevmvxroN/4V8TwX8WnyXVimII7qMGPexO4LjOcj6Y69a+iPFzaH48tZX8brBE+Enh&#10;vFmEXUdTnt3B9+O1eW+LNGvtP8PtruiX8eoaDZmSe7VFWeUzYPG3vjk7CMHnGa9PCSlGyZy4iKkt&#10;DzfWPE3i3Stdt7BXhv0njaZIcjdsXJPU4J5ycjkVu+EPi08dmQ8skdmsIB+Xd8xIO1QOgw3fr+Ir&#10;hNS0bUPE4sfESJNAshkkVftiBxFleSONpGeQcGqHhjXNW0bWbrTrSS1BkV/3OpQhom4wowSMvgn1&#10;HTg16/1eEo7HD7SUZXPcZvH+l6tqa6bNfXEUkluwhkkXaBJnlH98ZOenQ5q18M9P126it9duIZlt&#10;kmf7Ut0y4nXPBHHy/Ngc5JweOa8v+G3iLS1hmuvEVr5N5eXbGGSK4KxrDsG5TkkkgqSE9/auq8Gf&#10;ELw/8PdVnKO1/peoSgTGQlptwzhj82NuCcbQMYyema5auHdmoo6KdXmtJnuGi/EG18KyRwW1vG15&#10;exsIYTHknABJB7Fefc5+tQ3Fxqot7ieFpZGfXI3dhJsKRBy2c5JbAdSBjqG+g8v8N+KdGmsv7ZAk&#10;1aa0uJILNbfAk3FgeW+6gVO5x0NXPGnxZm0vUV8Dx6lbwXck1nMsbTCZTDK5Xgp95gFByRgZJGcg&#10;nkVGUZWOr20bHoXirwy+o299dWaG61C7kSW1ZJCshyvAbkqv3RzkY7gmuXW18b+EPD+uaNotpYDV&#10;Lq8XzYWjLxhT/rWWR9rMeTksMYb0FaGi+I9A0lG07T9Rk8mG4LJEZt2zJznfnn5snnA+90FYHjDx&#10;Tpd5oWqz3mr/AOk3F41tHrjYZI2C70VVxnuMEkjP4VvQ5nKzCpblNbVfFfhrwjo+m6n/AGhJNI1g&#10;jXdxbqzJ5jtmNS5xzwFwcnAJHSt+y1CK0MBjvGhuL1o5omWf54y6uVjUg7RkDbjkDPtXj8viSOTS&#10;tNntPGi6laz2USTaTqGwrNJEgcuyt8u8NwORzge9dx4HuvCll4PuPFGm3iabq63DXcNjcSAxXW5e&#10;QwYk7RgH5TgEDgVtKyjqYRk3LQ7ywgnv7Wa70udmk2C4cTR5CKM70boRkDbzgEnPOM1Y0SO513Ri&#10;oukWG3/dWd1asFkdiAVUk5wAQF+6SQvfqcfw54x0a6jmgubNpLnVJWJmkyvlsww3L8kA4GB0HQ8g&#10;1H4f8UaZo06RWmm3FojzLFJFdRPGqPjDBc52qc5OR156cVzyUkdMZHmf7ZHgSXxZ4AbxONN8ubRV&#10;ZptrMZNzkKdgU7WOcdR9SMYPwfBqOv3LumtmNZOV2xsN2M8Dpg8c56V+jnxW8TxeDvAeueJZYLh4&#10;7eFPsf8Ay0SQO+ApJOW2swJ6dW44r4G8Y/Dy5j1ObWru9kmurjEkoZcqOegPoMkDj8K93K60Y0XG&#10;XfQ8PNqa9opR36lDQ9a/spF+0zzLuY7pIv4gPft1roLHxPp9tN54kVTuwqbc8+u3uO/pXIw/bbCQ&#10;6fcbgrLgKONv0zx1qGaTyV2yTfKo2q3deueSRjP5/wAh7PLGpE8lVZU0emWXi77QHijnYscF/KUq&#10;pP068nPGcc963bHx1qU0Jlg1C3I5T7uwBf8AJB/ya8btPE7aWPLNx8q4A8tT+R9a2xqc97aGaC58&#10;rH34Y+UY5HBX8B9MVhUwkY62NKeKl3PSD4p1xI4fKUru5aLOQHUdQOcj0x/jVjw58T7mSRdLM8kK&#10;oTtaMcouRkDPQ8dT2rz/AE/xRb/MqtJA21iEExDPkY4z/jR4f8QQWuoTT6tKJDJjc5YA9eoz6cnB&#10;/wD1xKgnF6G0cQ073PXtRnk8Uo8V1r9w9wo3LcSHGFIyAQOScHFca3gfWNM8RwppV5Cs1vcGeKRT&#10;uUlhuOckfxds/gK3tP1Gxw09jL5wZQWkOCrMcHOc4z2Pbr9KsWd3LqV0yB49zPuVk5AIz+mG+hrj&#10;hGVOTOjmjOxl+Jvi74+8GWq3WpaCdZkeXazOpEbjqAoHIA/HmrugR23jGKPV9Q0i2sWv0WVxOvyr&#10;nkg9MNn8wO9diPC6z6ZFd6lrMMghbzY4WVSCdx4456HHFc78QvGVhpmn3F5qdxDFGsLFWaQfNtXj&#10;Bb2AA75z1quaMvdjGz/roaSTj70noYnxl8S+Cvhj4amfTzZX00y+XbDyQY92AQfp34x0r5e1DW3n&#10;lk1DUZ4/kDO8m0/d9f8APSrnxG+I+peO9VWVgwhj+SC33fKi+px/Pj9K5HxSEsrGS5W68uSSMoyv&#10;k7geOfzyPcV9VluD+r0/e3e587jMV7aV1stjLvvina29+3kWszRquJNzqC59vbnP/wCuub13WbXX&#10;tS+2W8TxSMu1lkPUDJB47Y7UsvhTw0kayW+qsrR9Y2IEasR0/wD19aoapYXVjGLsQgxuxkWVcHPt&#10;69un8s19FBRjseLKUpbli31zbHt+zfu9o2hsAEexPTH5V1HhjW9U8SWP9jWMK71jZ41Vwq8e2cZP&#10;tg9K4O3CPKkMrL5MmBlmwcHv6jj8OK9W+CHhOay1ZL6C4V5jENpDhmQZz7+v1G2ory5FcdPmlKxT&#10;m+3W/wDoV1byWs2wktNHnkn2xnPX/wDXVnQPFuv+G9XXyF8wN/rVDERuMdfY/jXofinwPpWrhxHZ&#10;3lxcWvKzRnd53PAxj69OmK8/vbbTrGGSG+tzHIjMd0YZlPPAx6/1rnhWjUjYupR5WdbOPA3xW0qQ&#10;z6TCt3CpDC8slmVWwQGwQVJGcqeCCB3ANefTWOp/Cu7aw8YxTahpYb/RNYtF3S2/qJkHLgHncvI7&#10;r3qTQtfm0zxEt/ok8m1ZMtG3y4zjntz6V6pd3eja7ogl1CG02TR/xqAd2Oevf3pe0nh3bdHHOnCe&#10;vUr/AAQ+D3w3+N3iCTSNc+KD6fpcug6peQ6lZ24nJnt7GeeKPHIw7whD6DPQ4x8/6xYeO/gr8UND&#10;+I2kX8TTaPrlreQSx5JVUkXcxUEMflB4GCfavRvht4m8RfAX4rr4p8HJY2mm6uzWfiJbqxW6iayl&#10;DQzPsbI3CORh6lSevFZ/xM+FV+2nw6/pt5LcWNxGGguih2SRljiRCeWQ46+uR1BrP21eNeUZtcjS&#10;5e99b37dLasrkw7w8ZRvzpu/a2lv1PoD4bf8FvtOtPA1n8EfGnwit30CbxILa1Hh/ULqw+zW6Mog&#10;1ECVpFSYFFLKpXaOFOCQPVv+CsH7WXwO+M3wp8H/AAI+H2u6trOv/D7Vpk17X768EiapcXNsvmSR&#10;ZZmZVMMa7iSCSevJP52y+B9ILrJcWEar1U/XqfwrrNZs/DNmEi0CNvJWENNLIDuLY5I44Ge2PWvN&#10;w3D+XYfMI4ihTjB3lJ8sUuaUrXlJpJtu2rer6nVWzjEVMJKlUk3slduyWuy2KcUrQyO8m4DcqyFF&#10;wQT1xnPXt1HP41dtbgCFpbgNGzfKW5577cDnoBj9evFLzkfMpGWUbeo59845IHvgj3NOe93MjmLC&#10;tnywe3Oep7duc4/HFfV8x83LuaUdzHcRStH5YYOTujI6c4/D8f61IjRk7gUBVtqqRtXnqMDocjOe&#10;hHSqdjeW1wkaCBRuVh8rYI5yCAec56jp+eatRmPY7Rw+W3O3DYIx14xyvt1Hal1ESy28xVm2LJt6&#10;7vlJ9s544z3wevHSkktYHuGKRrsGdm7aduT09T6ZGeeDUkUbLbtIrqsfy/8ALToy9ue34YPTPTJP&#10;bC2lXc6tGrbyrNhgMcqMdDjp9O/QUOJXuLgNEqNHlWUrJg8hRkfoP50QrsjZZ7YMWX5iqk8jo2D+&#10;PPHBxnrU8jQSsJoYgu1sNt+VTnv6BvXtzULxCGVZxL95sD5cbR6Y7fTp/Oo2KloVJUiilyZRGysf&#10;mU8bT159z6Y9x3qSEeYZIml3HcwjBwfmx39QRxxz0qacmWHZdQqAThm3D5W9fp7H8zUe6BXaHyNu&#10;Nu70PpjGf4v8inzGZbt7plmXevytGCVzk/n+J569c05obeWLzIB8pYuu1fusv06kD6HmqEZm6yXO&#10;W6r3JBHTrkHgfyq+Nwt/IcL97O4yYHHrx94evGO9G5aLOnzx3yMsJO3qu5cMT369/XH1qxEHR5CH&#10;jborLye3+fm7YrNuWuo9t38u3bndwC3OO3Xvnv0PTrYguHmUyQyAHaPmZ92APXnjvg8fpzIzQlO4&#10;iaEhSBhlZgd3uOPmHH19M9abcTsGWCOUM2clW/u9PqTzjPb3zVcyb5ctFnaQMDuBzn6+hGPemyZe&#10;WRRsbfg7m+XP16f99D2zT6AWgFaKOcfNg7fnz0z1P97tjBHSpg0iKybFYbck8YXtjGfXHGMkDv1F&#10;OAQOfNCSKQfnZTwV/u989jz6VMltGbplNz0XhSfvjHQZJ9+OcdxSBalhgGn+zi3UFVHyc8t6g9uO&#10;x/PilDSGPKhldRhmLfc+oOM//X9ahuZp5h5ckysu3Me4k5XPVee2eQM9e3SlNwiDdDdBTzmXzMnP&#10;938x9fr0oBj/ADBtaQLIu0q2VjI/AdsHnjHrTmugjLk7V5Cq7c7uMYPr7UwOhkYeWWVlyrMwHUdO&#10;n68fhQ8cjhkWFip5UdR0HvyOeQDjufWlzDJori3jdnC7dzZZtpBAHPUDGB1wefev36/4N/Cp/wCC&#10;bugsv8XiTVCx2kZJn64NfgDGD/AcNw37vjcuM4x27c8j9K/f3/g34dm/4Js6AG6r4k1VT/4EVzYr&#10;+GduC/jfI+2aKKK809YKKKKACiiigAooooAKKKKACiiigAooooAKKKKAP5j/ANrKdf8AhqH4jZkP&#10;y+ONU3hQf+fqTn+X515+ZCo83zF+9yvTHHau3/a7uQf2pviMofdjxxqucH/p6krzyS5WPY+GB6qW&#10;9z0zmv0CC91HxrRc86E/uxKu30/vH/HHp709JYyzOx27Tnle449f0ql9smLK21U2/dyAevr+VNN1&#10;JcN8uOG5bb+uKZNi9JJGT5iNtXjhW+9/n0//AF00XQjGFIwvHy47dyfpVON3d8zsqbj8y7sn0p0U&#10;zFJCFx94dMd/bp9atBYsG/TJVmIOBtwc/wCf85qRrmSR/kb1O7I/kOtUd0bfOeQzYz69f1/nUhmX&#10;/lq7KM9UPJH4f1oFYmKyTRgu0bEkj3PX/P5U5XlDnYzE/dNVWvAsyqHbaCSDz6dc0iXKbvNtF+bB&#10;zuXp14o3GWzOhCtbOo28thsj/wDX+dOE7khgS23OO4/yfeqLTskizuD93GAOmKBdTrGQI2OeV8sf&#10;LUthYuOEST97Jxux82PQ8fX+dMaZQ5dXPzHDK2Rk9elVd8xTzmmwWbv/ADqW3Dxx/MN678j5enHX&#10;8+Ofai9xcpKLowqxVtok5+UHp7/lStMwAAOV7j29BUcERdd20dxnb/nP+NKbuPbvXt/dPynn6VOw&#10;+XUmeYxw4XPyjlcfnxURupnc+ay7RnIx94UjXEcKrsfO4+h6ev19qieeDCvwWkIBU4Jx6/lRe5XK&#10;TNLswruV3LgL1P8A9brTWuZZ5F3hS3J+6DjHb2HFR+fCxCkKNxz1zxn/AD+dPW4gV2ZiF+bb8uAD&#10;j259f8mnzFclh6pch2Zh8rfdZTn+XpQ/k+ZtbO7GWBP9Kjku4XwC7D/b3dT2H+evem/a7aNd0rc8&#10;ELs/i/H/ADxS5g5bkzcklCNrcctnDf5/CnFmIG7Jb+8Oi8+1UX1Bd3loSMD5tzcA9BioxfzsvAwr&#10;D7rDqaNwUOU01mgQcxrIGI8v5jkfUUz7Sxba8bOVbke2BWfBeSSXCxQELuGTuz8v0zn/AD+dJLII&#10;5cC5RcrhVU4I/wAOPWpZVi4JpWbbn7oJBz279uPqabJM+xmEjM3yge3T/P8AhVL7cE2xrJhcYznG&#10;Aff86Z9p+fy1O793gDGAe1AuW5fN0iqJfMX5eM9M+/t/n3FIdT2N8iFx67OvHWsw/aJGKSMpwcbv&#10;XPf/AOvT52L7d6/Nu/h7j6d6B8prw6oJZNrPH935l6544wPWi5vFmKjzsovPzDr7Y7VkCdUTdDIR&#10;83XcBn68f5zTpLxFZVd9zKd23Pb3GMUnuNF8Txp8qwDcSQOnHt6dajeZt24ou0D7rds+lVhcykBE&#10;PCvj6fh61ErXUseAgfby2ec9T/kU+YOUvfaUU8Jg7gGz9M5x/wDWpo1Py1+SYqztne3+eKrxCQR4&#10;lcCRl4VupHYHNCkANt+Vtp3fL1Prj/PSlcfLoWf7QZjtJG3qTuwPb/8AV70kV2yNuKqzHI4OeRVe&#10;IRwruj44H7xlxk5qRbiQDezR7cZ+ZQcn8alsEtRxuLfydrkyH+7uI6nr6VG93BlUAb5ly2c/McYo&#10;jSMKrSIc9dzMef8AP9ab5J2KZY8tjacdv14o5jTkLEd8scTK8qiRhwu7cCf89akjuUR1jUg7vuk8&#10;ZNVoTGg8lU2L3bAOBjr/AJ6UkjRrHlCzKxyzY/AfSkmLluTDUFIMbBeeNzZzQ8ioqmQFu+7sf8/n&#10;ULzbjtMqjuoHT3zTi8Yiz5bE9cfiece9HMPluSORnMRbduyfl+nX2qFXaQrjq2PlA5PtzTpZcyMU&#10;wq9xyeR24/GmsNo8xPm+Y4bd7dKm4DTO6zZVFZhy20Y7VILyR+Hi3YGAxXkHvmoYl8lSylV77s7u&#10;fU+31ojlthIyqc87st3Pp6dqALLTsrlQysdvyleSfUc5/OoZG81dxO0bvu9x7Zpkktu0gDIF/wBv&#10;j9T370iqnl5WLGQd3zcn0OD04/8ArUFcpKZI9wkyMSL3PzH2/OlEalCskat2Xp83p7dqhEh3bGZQ&#10;WJCFufx+v8qebpI3VTt3L0+UYH9O/f2qZA0xpglDZV/m4Zv3mf6cU9lnI8lJBgr821snOQfy5qB5&#10;mL5LEqchvcf4U43Cj92YCo67tvSpF1CeZHjKbm6H5eWx+H+eabBMM7C3zA4bDdfSmvIkkilNmMHj&#10;ufX8PpTWA8/MSbix/EAH+dKRZdTc5JA3L95drcD/ACf88U0PD5a87guRjuPeoEmaE5O1dsmNuMc+&#10;/p/n601Jsy7YmVlUfxenT/D0qJNl7jtrSPsaNVJ+YeuM8A/5/KqxaRZC6uV6fKq/XP4f/rq3PEpY&#10;TRj943PytwRnrVf7RIqbwzb+2fX0oT0FYc07LDiMDjryOPp70rXUqvmN+FUgnbu/ADv/AJ54qtcz&#10;SK24RfNxjcOvf15NNiilDM7HaFYnac8dzmquPYtw3LTfK6nO7I2+me9PW5MUUiHa275en8uwz/Kq&#10;8dzHDMqbl3SZ9fX6f/WoeSR1OYm5/hCg59PSpLkSxyzpEPOX7vQtnn0+v+fSnLNksE/gb/V4PHv+&#10;HvVQtM6b328LlvlwFHB9v8ipFuldc527V7Hpj15zQQkSIjzBVEhHzYZt3K/40STW9sWLyM3y5zxn&#10;/wDVUaTrE5Uj+MbT5mc59fX6UjOCiyiNTvbHH8S4+9x7ilcLaj57jB81On8XPT3/AJdqBNBdbY2H&#10;8OA27A9ahMpV1xt2dcMvJ9/r+ZoKoY1XCrt5bc2T9D3qGaommiUx4kDfIv3i3Q+vPaqP2XzDwZPl&#10;OBuGM/8A66vpgrhhwMD73JHr/wDWoitEgbzpWZZGQjO37ue+PxFTzFJGRJF9nlyeVK/ebsfx/wA8&#10;VCW8iBmCcbsDru5+tX7m0t1hy03zO2MbcYPv7Zqg7RRQ7C7bV4LNyP8A9dK4JEkDFlKMGCsuN2eh&#10;B6/j/SnGcOduFbLEqF7j0/H3poV3tpGSP7q/vPl3YBOAee9QxXAhkUxPtdW4yvAOc9M8ikDHI3Lb&#10;1+U8omcZHp9f8+tTMifMxdWTgsVXof8AGoLq4e8ke7liVWmyTGq4B57AdKTz2jjKptz1+c9etTsa&#10;RLFu8I/dTzbflzhY92c/5z/nNWmjjjkYxS7irYDqp5UjPTP+eazTIh/5aArJyce/+e1WLeYiUiMf&#10;MwxwR6/l7/jSfc0iWoyn3ZZNzD/lpx8w+lOinaPlCOc5+XPJH86rrMsj5bhPVQP89f8AJqw88t1c&#10;ZuH3SMoXlcYxx2Hpj3rKRUSXzWiRv3nBZSv+0PTiuj8LatbRSxn7QzK0gBVjtKnnnHp71zdv5jL9&#10;nzna2funjB/+tVzT75tMkWe0lKHqqsAwJ6/xZ/LpWNSHNGxvTlyyueuWKyCNWSTc2Bz1NXo3gZcX&#10;BaRYucKuOfUD2rxtfGmvW0vm215Kqx87NucewrS0T4nanbTeVdQiQSPl/lyevP0PX/PFeXPA1LXW&#10;p308TA9ciu7eSz2QzBvmw4bPH+ePzqvca1a6dcq9vtaRcryxxgDOccZOegPoRXO6b4q0i+tXZLj5&#10;wwMiMcbeSOh+v+ezrp2k3KudhbEbRj5gOT6f57V58qUovU6lUT2Oit/FjkyQvJ8jctuAyVzyMD8/&#10;cH2OdHw7Jp7L/wAe1vKVXKGRVZiMDoTnHTr1/rx/2W2njWSaFu/ykkYJ+nf/AOtjpWna6/5BXfIq&#10;+Xlo1ZNvmcclenPcqOoBI6EAteOhUZa6nbx3cc7bijMucqu/uOmfeql1r7wFfKbJP3U6AA+v6Vyd&#10;748vnxLpy7l2qZFVeT75Pt371e03VpgwnkCs7DldvGMf/rrH2clqzojUT2NvQF8RwX02q3GsYW4A&#10;ZljwsiAdApB4/HrirI1J2tE02xtRDDjd8khY5ySc56knHvz7Vn22ozBvIePlF24ZTnP+f89qcLu0&#10;8iTT13SM2VkKvyAy+o7j+nes7cxoqisXma2khaVE+1XKbRCnKqGY9Wxz26deeelTnR9OtruNYLho&#10;5GG9YVl5255P+yM9/WqdsqxzNHFclzDGrC4mUDvkqeAoP6n3qWeeIBV0qVZLhtpRpWPzliTtyc4B&#10;7+ntVeziaRkZ/iy3fVfHegXGoW1ujmG6s2j4ZiGi3AkkYJymOfX04rqtU1fwq2r6Tp3i7wWdQXRd&#10;JhgsJbjyy0FmrOBFGAuGJcnaxG4CTqAABz/izwTcW0nhvUNakUwt4ijtZZIfkZFkR12ycn5gG+93&#10;xzXQ2V3pBht7p7tvtFvH5aO8ZZpI94TqOxOxvXGaK0YyhBromvxf+ZVH3ZS82vyR6D4V1/wx4b8N&#10;yTGJY/KtFh1SxlcNM9izALLzlWZAfpgEH7mK8F8V61oGn65fWVndRtbrcny9uQkDjooHQhl+YH0Y&#10;rnI56FJT4u8bW9rc68+k2u/7KZMKN3U55HzAnqO5Nc1rvw98SX+gzW91br9phG6Tcy72hViJFCnk&#10;lWG4bSSVIx1xXNSpqE25Pc0rSlOOiOZ1mx0XxVdNJeTQ+XGfKcWvLlSvPy/xjnGemcjgg457U/gT&#10;4/8ABlpNf20p07T2kkEFrdJ++uDIyMScbtm8JEN3zHjAIGRXo154J/svRbbVY/EiyNp9lH9huILp&#10;tqjzGkC4bcAAzE8cHngHGVu9dHiC0fT/ABZM0nnQhJLhpizLnHU7W9ARwCD3Ndca3K7dDi9hzNtn&#10;A6J4ii0U33jKHSNK0yxuLqbT9P0+Z5biaFcxuZFeEqokjBUhyqHcuV54GB8S9C0vxXp2j3ngbUJE&#10;gsmmvI9JvrNN1rL9o2usrg/vMiBGwwGOeADk+g614K1S8tl1bwpLHaXS3Gy6j+3NBNGpTDF48NCY&#10;zkY4AJyMDg1R1wW0kNrFdeG20+/gt0F00FibWeObH70llJIYr8wY8NuyAAADVOUVX51/XT+mKrT5&#10;qXK/6/rseK2Phu+kW+8Eahq1narqliTY30elwSRvLbubj95MuWUAOymQNkjAIcqFrqPE3xI0zxBp&#10;Wga7r3ibUtW1y81a2m0PT7yQIbWxjzDPYvcTZeBE+WItLlZYo1dlC4NaWp/BfV/FVuum6BravN8w&#10;t2hv/IK+au6aLJK5V1zuydpGW6VT1j4ZeJdStr++ufBEE19bXFiZLe4tJ55oIUyoKzyHmNhHtMJ3&#10;qyNwcLga1pUalaLfT09PXXS/o0csIVI02l/X6aa/ecd4ns9a8Ir5L+ArvVoNJsby58QteedcaWLI&#10;zskMlqY1zFHGVnJY4BZG2gcbtS6tfDnjn4VeH0hsJJfD2k6RqfifXNc02N53NwLly1tcRLMI4ULb&#10;F/eKW/cNsLeYAzrHwvo134Q8SWureNrXTb+SeefQ9Dt1itmvvPeNLmzLRjzPKMbrsiYiMbH2g/NS&#10;eKdI8Q3Gtas/hvwBb+HdU1K1kh0jwxougRX8RS78tLi2kU4ZHyhljKxs+Z3AwGGIqc9SSS0cXvqu&#10;n/226ulaz2QRio3fdbaf102er6bj/iPaQfAa78X/AA4l+IJ07xp43ewvo7qxtQ9pBpskqz+Uy+Wp&#10;tJUkByyZZRBkJiT5bPh3Ubfwt4p+Kvjy7s5NI0X/AIRv+0fD8yxs9jq1zcIIRJCQPIkLskqxAl2Z&#10;kO8Da7Jyvh/XNakuo/i541tNJkk8IaSuhX2kyXEdvc3trNbPFFId2GlLeayyYzIApOV4x2HxE8Hf&#10;bDY/Bvw7qOg3elnSDrGoW8ejmO01ZbW1jlhkj+ctcGSQurNEI2VEkOSGkY8tWDjanN3b+J+nLfp/&#10;Kla/fQ0jLm96K9F63t+Ld/Q5PU9D17w58EvDvjHWbm38JXi2CS4k02S8sJ7CIxCMD7PvVZ5pF82S&#10;Q7FC7lfcxQHYn1S4ufC03g6Tw3Dptx8UI21jRdLunjm0vTV8h4LeVbhELMjT+fsiAQRyOoIBxVz4&#10;TeI7T4T6rpF58U2b+1dWjtb5pL2G3bS57AuJWhuJDGwQeSgPlxkHejI6NyRzngy80Sz8Na54Lm8V&#10;WXgy0tdc/sjT72/mmvVliDQyQf6PdYmgk2qZPMfbExUp5YY0pOTk1a9ne/TV9Ors0u7flqCSjFPv&#10;pb5dfVX7fPQb4M0WbwF8P9P+NfxM8L6pceML29k8S3Gl6xqn2KxvbGKBoonKOCJ7rzpRJgfvAhz/&#10;ABBqwPDvg34s6P8AFYeFvA9votxceJtPjuftQ1q4mtNJ0cyTO9lMnJZUTjccuoAYZLAj3b4zeCfE&#10;N54+tYfGWleC/wDhD/CPhWC50X+1ppdq6RPI9riW5VTtmkyHRAvyqVRSpC54f4YeGNY8C694g8df&#10;sYeI7r+2NMuDC0jWsd1BLopTEt2yyj90qzR9Dk+XLG5CEGnh8Q62HlU0u11vyq791N62tddH21SK&#10;qUeWpGLvZff5u3W/qSf8It4t8X+HL7xR8bvHa+AfDekaXJCjRSJbpqOoraKYEh3lxqQMTQttZ1LI&#10;3IUkPXO+NL7wt4e8La9qnxb1LTb7Wr66+x6F4ctdNMEOiQxMHhuDFPylteqn3VKsgDkZUrnzPxzA&#10;uiahG9vqMl9Zzahb3t5fWtrKsNvdSwg3Fuhb5V4cxuo+9sGeAK9Q8XfDz4MeM/F2leB/hLdaTrvi&#10;Xw5Jpo8OzQbJLbxBvud11bXcpAeRw0yqnDnyoGQhshq2lQ9jUi5SdnrorJJW3e6u7X1vbyTvhGp7&#10;S6itfN7/ANLbz87W9Tji1zWvhRovgrwKkOh+NvE9kuo3d1FDHJ5tvFdi4humuUU+R5UfkkM77Iol&#10;UAbHUjxXSrfwdI2pfD34Ia5LNPrEbrr3iTWdTVre9cxThkQunytIrKQXO5Z1IV+Fc9j8P9c8TeIf&#10;iNfWOt/Di5bS/ADXugyeF/CKv9jh0iZHhub1md2+8/lZVpCu7ZjAAx6546svhh8DPBniiy+Jcujt&#10;ceJLfS7fTLjwvZxWs10sESrJMyruxseKIljtErNKy5OSPLVT6pWdFLmlPVJd219/LFp22XdrVei6&#10;KxEVUvZR0bfa34Xd1f8Ap8vrXwp8F/Bz4cWf9lWtnb3lr4R/s61HiDUJ7Y3VnqBmP2mG1ExWSZoJ&#10;ELh/mXyomwDIK8R/t/8AtL4XL8HtO1rQNH8PaJqlzqGkXWqRFbx52Y4dnXiWRUYIse2QAEn3X0Dx&#10;5428T/tC6doVn/Y0eqvpfm2Wha5cyC1iu44lUzmdmceY0aPGrSYOIwhOOMear8MvFXjS2e41u8ub&#10;ePTiiyW8cgkkto/LZ0YQkKzALgGYZ+VoyT0Fepl+HjTo82Jl797u7vbe1vvfRWu0ceLnzVEqMfdt&#10;Zee3/A+4seEtP8L/ABW13TvD/iZryXTNLv4dUbS7rfLf3cYAgmX7ZlVIlxH50jbQMR4DGP5vG/jF&#10;a6BfanqF94R8PtpmnXeoXEumWrTGUwxM/wC7j3YzlUIXcTyQcnrXffHj4c61p3h+x1jwlrWmyPbw&#10;wwR2VtfNcXbbctNcxh0EiiSXeSmejrt3Kuag1fW7vww3hfUvA/wmu/Btrq2im38VeINQaPWLebT7&#10;qQxtJ9nk3LE+5H2/dYNx8pGa9ijKELThrfZXsl1/HyTdzy61N1FyS0t17/16oP2APid8SPg98X7e&#10;DTLhmgvLcWa6PIxT7fHMCVUNkBd+4KG/ung9j6/8VdL8SaB49XVfiroWj2vw116b+wZLnSbc6Vca&#10;zBDdlhNcWiOEtrgkhgJAVYrkBtrEc38PLX4Z+MfC82jfAb4IQySeEZo786h48vJEm1CPydkl/Hsy&#10;2MoSIEdU+UFPmDA4f7QHxw+IHw78X+E/CXjW7sLrVPD1jHqiXdxpKxRajPM/2i3O0HLRJG48t3Cy&#10;KrFNq4bd5dWKxmYc8IpStZp/FZapqzdntvtfy07qb+r4Plm21e67Xe61+f3fflfGn4WeCvhV8V/B&#10;/wAEde+LGqeXpWtvDPqS6fDbSPZzyiRLlXJJLBUVD5mVDj5W2nj3Xwbp/wARPgv4Z8WaH8J7rU/F&#10;l/ptrFqVnqMgijBktJJzuJLFWgQvJ5kaZO9g6O2Aa5v4AfEPUP26/i1Y6FqXw6s7XxHZQf8AE48T&#10;R3H2lY1RnN/KkGAjfaI3SApjaqhnGWJz5v418X+IvCPjofs5WNvo/gzWI9Vlg8WeKLzUri6tbuC4&#10;nWdJo1I/cQN8quqAAoAGUEMK56lOWIawtRrnik5J2a3vzaWdrrZa66qxrTlGhH28fhbsnqulra/1&#10;5n2J8Kv+Cr3xM+DFxoGj/HMa7p+t3zPDdDUGbakQVR9ohkYN5yEs+eAoH8RyMfaXw/8A2u734w+F&#10;4PFWl+NdU1WO7kk26fe2IjkaIbSrq20OoZWBGVZTkHnFfkX4e+BepftQ3niT4h+NpFbWri5Fzpel&#10;+H9SK7LNYpEleISLt+zlogwZSFBcqFPQW/2cvF3xc/Yv+K+j+E/jV8R5mvzZg6dpdtqMtxLZW8qr&#10;KkxYMFUgELsY7cE5yMivIxuVYScWsNJRqxV3FdeunWyva56eFzXEU5JV1eD0Te/z9ex+o/j67XWP&#10;Et38QrnS7eym0m3ult7r+y7ZryCSQBIRiQIxjGyXLg/xLkECsPQPFvxa8KaS/ibUfBmj+K9PtI4/&#10;7a02HRXsJxAFZvtUKiQx3BRSv7ply5IweMHD+AvxvudbtPL1/wCGP/CUaXq95HLp+sRXhUeSxZkc&#10;yR5ifjdu6cgAhWNe1SfBHw/qFncXvgXxTcTadq0eySze82yRxYVvL3JyM+5PTjHNfNf2nQo1fZ4i&#10;N2uun/Dr8D6KOEliKfPRla/9ej/E8R0z4i+IPEPg1rvQ/B+safdajJv1TU9Oa4WO7VioSbfGTyBE&#10;I9gACOHXAK15T8Z7g+Co1j1fwjZNptq0UmpjVrk212kbW8jQ+SuPlEjjBdSDvkAJ+8B9VaD8HfBU&#10;fxQ0HwtbWeqabKj+fHJDcXSwoFcGVyYZEXeyFseYcFz2LFj7J8Wv2NvHOkwzP4q07w34+0fV442Q&#10;6rbIsohGCFXqvGAcDPzDO4mqxma0KMlVirxettnv0/4cxpYOVSXs5StLp22PyVvLLTLXxfo/x68F&#10;/EK+uhYalHbW9nPrbCKzLlQyRedhZYs+ZvDYwHwdwGa6nxtr/hX4m3VnZWltJpXiDULoR/2LqVlJ&#10;aG3uABtSN8bFUj5/lwF3emDX1N8bv2BfA3i2zSDwp4NuNNiE0BfTbZ2gWyJ353MNrttL7Qx3HH3h&#10;gCuc8efs5eJbG40+TTfEWk/2tocO5b26Yeauwliu/PJ543cZz0yaVDO8JiJQnBvms1rul0Ttur/8&#10;PuTPK8RR5k0rabde9ux4NpWt+LLHxTNb6xqa2K6NN9ndNS2+Y4UndG20jawcH5s55ya+lfhD8bLa&#10;LS7XT9QlkC3EarH5d0ZScAcBjkjO7PJJ/KvEpdF8F+JY5bOO/t0mn3STCeYLKzHqSGOeSOnr9c1U&#10;8EeF7rwRBNrOh6mbmGOQvcWO4lW5O50IPpzwO3p07sVRp4qnaWj/AK/U5aNSpRqaH3ZoPxD0zV5c&#10;pb+cxhRJkkjIKjHBIJ/XufbitqG507xWI9L1eL5o4mETK2M4+6fw9eMelfOuiLrNz4QPimLV/LZE&#10;/wBHbzsF1xnsenSus+EnxFl8ZWslvdSsklq/l+d5mCWA5bH9DXzUsLyptPbQ9yniL2TPWtH8AX+q&#10;X58O3VufljLCX+GOMY6exU+5+nFYes+ErrRL2OC9kVoY2DL58eSOcZyeQcZB6HqO9bPhD9oa50e+&#10;bw/rTBbxeNioCZIjyHjz29v4eg46Q+IPHMviHQbybSLq1W83eXGWhVjtPLfKeCc8ZPGffisY06kX&#10;d7HQ6kZROd8X3tjo9iv2KyjkG7HyqPk4HbpmvFviBC2uv50MG7yV2pJsAI/D6muyudQ1xrYxahqL&#10;T3DSAZZQuQAT90DbxnsM8DmuF1SO9NzHcSXLPJFjcFJz0/8ArgZNehh0qcrpnFW9/QPBXxX8eeAp&#10;0XRpDJDGfLkgkUnzfm4J/unr09B6V9jfssftRN8V4/8AhEtYmaO8jh/0fz5fmdQBuX/ax2bjI9wS&#10;flHT9LsisPm2CW8W3dJM3zGUkcNyMc8D271d8I6je/C/xKviTw/EZJI5lbKyY+bO4kdexxgdQTni&#10;qxUaOKptNa9H5kU41KclZ6H6EajoWoSQbI1j9Nq4wRjrivP/ABJ8GoNTuJJFit9zNuZWjHzcdK5D&#10;wV+2N4Z8T/Z9D1iRtOuJFwfOYquR3yRgevXpUPxH/aw8O+A7waTa3DXkksIlkmjmXyl56Z5Of/rc&#10;mvHp4OvzWSOxTW9yvrHwiu/DaNepdyQ+W/8Aqo3yrDPGVPYfrWLe2dgLN9Q1qwj8ySQ+WqyfeUj5&#10;T9BjnH489cPxV+15q+taFdWV1FE1tuYbtw8xjjIC4HLdBgHnnOa89174uxapetfR6q8ccOGXySQ3&#10;YkjH5emM16kMLUjHUxlViZPxf03VrrV7ZZYrjyEmkZX2sVjYg4+T2AAB6cZGK53Vbq7sdLWx0PxF&#10;cJ5yst5JazPGYlBIBOSc5z/nt2Hhu61jVdMk1aWFWjyImUzncHLPkDsGA7Ht36Vm3Phqx1J5Luwg&#10;j+2W0ZRppJG2k+mBwec9SSO2OQO2lU5fdfQ5pR5tV1OJsLK2SFvB2qRRzXlxD89xeXjcgKfm80cH&#10;dle+eg9ah8e6lp0r2LXmmx2sMe20aWzhLJcSxrlnG3bzkgd8e9dPN4QsLa52W00U0+1NixsrEOcL&#10;hh3U9c5G09+Sa0fDvjTS7Ce513XPCto1t5vlzXNrIXaKQHAAJUAKcc7Tg9ySc10+21ulcy9lpZux&#10;xi6HZ3Nxa29vrPmTPIklnDDcFd0mfl24JAZgSc+uTxzXSwiI30S+L7CR44Y5YpJluT5m1HOCCq/f&#10;2ghsdeMVl2ukXkmq/adP0qaGG63GBFmWPzWLcSCMZ2he4XHQe9XvBlv4WS+vri+uFa1S48uxmi1K&#10;TzpZ5DnLgERhmyOMHJAJ5GKqcrxuTCPvWKNzD4y8OQafqnhW2uE0zXYbh5NIjCtPjDI7sMA8lup4&#10;B49Km0TWbLVfhVNoo0mz+1rsSZry6EVyqGUFWTjjaADnI49K6rxjo/hyy0JdK8S3TpdPC3mSzTSS&#10;SR7pADyNu0ttKjBVT6Y4rm9T8O6fpdwh0vWLhbG+CpBDqsoLRzlQw8tmBGCQAcEkYAPas+eNSKuu&#10;v5FShKEtATVGOqzWHhbXlmEELCGeYPtkk2ncE4yVJIAPzYPJIzmrNt4Y8e6x4VXRp4ZVtwvmWsin&#10;aS4jCFgoP3gB8xJ5HTpWJoumxaW9tq0Uuufa1kYxR3G11iPG4jDBm3dMYBXOOa7zwf8AEwpdnT9Z&#10;vEivGLpawW8fyzbogVY7zwCMjHpx7USl7P4SqcVLSRy3gZW8NaG+oSagt89xubYsRKIuCrL8w6Hk&#10;YrtdHvbHxlaTeFodIuLeRmZiqs3yt6pxhT94c9N3txRtdG0b+1o9a+3hYbjbHNpsEJ8krjAKMcFW&#10;OTkDjOD2pnh9m8N6zLdaeG3ea0cK5XfHGo4PXk4HfBOMZBOaylLnk2aQp8lju/CngO5vZrLW4vEM&#10;trNujj1GK+uAWjLEBliI4DseO/oO1d1rmo+EDq1npV3LBPcQpGwa9bzYwwwOh+6wBA3A5GTmvBNX&#10;8W+KbB/t+m68zXE0JcNGh2hiFLAHt1JxyevOBmsDwP8AtGW3h/xFJpHi3Qob3y5zJcy3Kyhg2Qc7&#10;RnnODxx/SZYetUjzJ7Fe2p05WZ7nrXw50PxfpmoHWNB1BbG6upJFs/tkkatl2IXaGCjGAVC5yCBX&#10;gXxZ+CK6BpVtrel6kt3DNFJGrNhkklRWY7XX5drqPl3Aeh56+8eLviB4L8deGbiTw/bXEtvcWca3&#10;Ummy+ZIig5JVCAwIODnaxx04r55+M+mX9xYaj4t8NeIbjUI7e3+1W0N5M3lhS2WUA4CYbf8AKBgD&#10;HHNVg+aUtdNScVThKF2rnzrqXie312489dNWONZtkLEbc4zyD3Bxx+dU4LyG4ElvK6ncx3R7R8p7&#10;/wCRXe33h3RNZ0K11efT5LW4e3AZYWwoIGQP5jPeuA8ReFpbe9Lo5IzuWSM4YjHt+FfUYWtTk+Va&#10;WPl69OUdSvJp1oz8XK/MT5iyL90dRj8q1tIstRgtmEMwZOq/KDnOOn+eKybexvCgtd7RsZPvMeh4&#10;OCepz05rUWS+toPJeYBWXI2sTtK9uMH/AOt9K7akk1Y5rWAW90txl7SbG4/vsENn19PStBr+B1J1&#10;PQ9/3V8xvlVgT0OCMHH1H8qm03XDdwrHfKu2Pj5mwOmevf8Az1rn/iN8SPDul27WESq56tGhOUfg&#10;5+maiNOVSVki+aMY3bOy0WSXQTH5N3ttpcOnzn5AwBI9xj/9VeiabObixXUY7sbcDbxnGByeO+B7&#10;V8ueHfjdd3D/ANl+JbgfYpN5imMY8yM9Ovp6+2KrXvjTVrm3extfEtwsPmYKRzMquM/exuxWkssq&#10;VHq7BDGRp62ufSXjL40eDfBtuX1HxIss27ctrE2ZTkdcA4/PFeA/FX4v6l8TdXjj8hobWBmW1Vm5&#10;AYj77fh6ADHeuL1+/js2866u5JBjO7ksT6/nWXpPiVbm+Wyg02aI7iXkmVgT3/z9K7MHllHDy51r&#10;LuY4jG1K3uvRHQpIFky8m3sJN2N3r/X3p/iPSrTW9LkgkiaZlj3KsZ5DDkVj+J7prax3w3SxnzAF&#10;fd8wyODzXL3vxQ1TRW+xR+XcIJNsrKe/pjHJ59eM9wK9elRlLVHn1JxWjM+6i1vTw1lr1tGkjlt0&#10;czfe4x1+n6/nUVv4hkh07+y9S1Btu0GLaFbAzj06H8KzvEutN4h1JbwwspXCsvLDAX/PTFRwrA0D&#10;QsV8yRsKsbbvwJFd3Q4L6m7o99K5221lGzCPLeYqkKM9Tnr7dMYr1L4Q2FvqupW8VnqU0V0rEF1j&#10;KqQT6joMHk+1eceA7rQIbW40nxBoyw7k3LfecGZDjgEYOMjGRyD7V2Hhj4pWuh+ZpnhRQLgr5a3i&#10;qd/I5CnnAwMcdRzxXNiOapHlR005Rjqz6S1KxsbCz/su1SJrxY1Zo1k+crg5YNnkde35V4d420a+&#10;uZJJtOmuI1U5aPk7sHnPoD1963R8TNW/4R7S9N1S7kuI1uC3+rCy+rKX+9zhe4HNd9H4Itvil4Sj&#10;1vwasazIctbyXIkJGCcdv17fSvMjL6tK8vvOqVqmx4X4Qn8C6TMp8XQTfJjc5yFxkfj/ADrrvEGi&#10;+EtY0czeHdWj3MuV23GMLnjjt/hXMfETw7daNrEmn6nYSQ3UasWjaPY3U4zkfr/Ouc8L/wBrC8Ed&#10;joUk4k+WNWjO0+5Ydux969Dl51zp/wCR5tSFnZos+J/C3irQ4pHuLW4VQp/fRsXDDPPOemPXPav0&#10;W/4JsfEW+/b3/Ya1z9ifxVf6fH4o0MpoekwalGge6s2RprO5gJ+dGgMbg7AVb7rf6zI+JtJ1aOKb&#10;+wdU0i6tZhkRxTA7Dx0VskH8ev0qjH4mj8L+J7PU7CSTTbuG53Wt7tKNCxBXKnsfmPfocV4efZPg&#10;+IsHHDYhO8JwqQknZqcGnF+l911XnqdGW4yplmIdWNmmnFpq6ae/+afRnLeMvCd14Y1698LamskN&#10;/pt1LBeRSZDRTI2Hj5/ukevIB9KzLh5gVzEreWuQm/jkZz09+Py7V137R/w48X/Bv4uav8M/Ht5a&#10;3Op6W8P2qazuWeN/NiSZSGZQfuuCcgEEkHoa4yW4igDNOWVQpCbiMnPfjnkV9Lh3zUoy3ukzxMTp&#10;VaQ2WYiQ/wCsYqScrxkn+X40xFWKTzATzIdvIwFwAT/n68UNPE6lkDFRgqNw3DHbqOenp6exZOGV&#10;RLHDHsk3D/V9GweAew56fT0rc5y7pzyXcbRSMvyE7D5PBycN6Y+vbn0rQhmufM4ulVWySONp5wAT&#10;/nr+FYRvGikWSRf3YwwCjBwQMHjpj9ee9aNlqLyorzSKOcNkDaCOvPYds4/+vXUReiMzfJI+51x9&#10;4gEZ7Y9v5Co7Sdm5dHbzG3fJztwcAkd+MU21uL0DNxErFVwWOWyOePcD8/wp0tqYv3EVu3luTlsj&#10;K44259+Mcfl1p3EPhvpLODchkX5dzLtP3uufcH/PtYzFdRRsEzjhlPzbRkdPXjA9RVS02SD7PMjF&#10;8fMv3QVJ9fX37dD7vVf3W5CsibSuI23Dv7D2GKUh6k8UTEqkEsYfaAiYHzjnt3OPx/Dmh4dQb5Ve&#10;Ngy45wMYGRnv19aVbmAzrHK8ZCsUViPQHqM+ncUYt7iDY7qjKeNx4yfX0BHrkfSpDYpCWZsOyAdR&#10;tPfA/TAzz3x7UR3rRDy2O7opBfp7kfiOevHNTSotv8qXPlAMPMQL8w5PBBPIHY+9VjEZAohdWjx8&#10;yjqrf3s9fTk0Bdl2Jgke6OXzCFyqyYw3QZ6f4/nSW/2h900UkZwwO1ZNuf8AaH4fjVSMmTa4Vdzc&#10;qy4AP+B747+9Otkigi8mN5EXd03FgHPzD3xz3z3+lBRt20iLDISg3HGR1OCeTx/OkcN5P747dq/K&#10;Nvb/ADntj+lG11BlHk3EwZ+NvqSO317Y4/HpVgXUkoit7ho2jbjaoOevf9Mg8/SjmAlgvXtx9nZV&#10;2SDc27OCQfvf49cfpUr75Vzcxbm4zlx8v+fXkGorgBYjCbhlY4bgcH8R0+uKYrRpNlJVdf4h90nA&#10;4JH/AOyRz16kAsJdvMrSMWHlpjay8k/THOPxB/SpBJbllLLsZuG9D9M8g/7P5Gqg87CrNEgHyszL&#10;39B9R6f4crFcxjdDJM7buFVsjcP05/HPcVLAtQlreNd7A7eU7sDnqCOn69eRRBdPPNuSZT5ch+Vn&#10;259QMHg8/dx9PSq7TzfaP3K/Kq4bClT1znGdrfX8Rg0Ldh528uLhjvZfJ2tnuPbtkde9G4y7LqU7&#10;zw4RSrMoQnhgO4bA4I/DjnHU1/QH/wAG+p3f8E2dBO7d/wAVJqvP/bev57klIl+2IHVQuW2AbW9f&#10;Qdf09K/oN/4N7JWm/wCCaXh93YE/8JHqvRcY/wBI6YrnxStROzBfxvkfb1FFFeaeuFFFFABRRRQA&#10;UUUUAFFFFABRRRQAUUUUAFFFFAH8uv7YM7RftX/EkbWLf8Jxqp+YYz/pUmB0/DNedveyy/uYRjOC&#10;cYGQT9488d69E/bAm2/tX/Ebe+P+K61X5sA4H2uTrXmrSEhvKbJ6nnrx/hX38X7iPjy0szJ+43eZ&#10;1xz0+vHT/GnxypC6pInu3zHmqETuAr+q/MAeMY7Y/Lmpo1uVcFyyqeSN33R6CqRLTLYvSNpdVXbz&#10;x1z/APqFJJqJbMiKOeFxyM46dRVd4V2MXH44x26+vSnxJtK7Y1bap/HntTkx8o6S7eXa0cny9PY8&#10;dOtSwxyPuWUNhgSTt6LgY71GI4wN+xM4ySF9qmaLblXkxuz36f8A18VHMWo3GqhLLGD8gXPXof8A&#10;JoQ5lVYvlLY/ixnP+TTvJt1CsjtjbjaTnJ//AF/55pGEKIBuYhmB6nOc0+ayJ5Rd27cjf3uo9B2/&#10;z1xTd8sbKzlRGw/gb3/L/IqFpy0jJDt+VcbiOg4pt1LEhbJPyt8vzDnp09+M0c1yuQuSNbowCls7&#10;jxjj8MdaJpkEbR/3uOc5P61ni9kjj8qEfMGI3Hkj/P8AWq8c0rKR/Epzu3HLfj/SkmHKajzwoVEU&#10;vmZb5tq/56/pR9pMeEk2/KcfK3X2496zElaKDzGlVvmw20dv896SS4aMLFJE2Od3qefWpkUomhLc&#10;S7zHuYjyztIz056dP/r1F58m0NlvvAnPYfn/AJFVAzCJvNj6HIz69h70JdmSRpI/kY/6wEdcH9KA&#10;5Xc0ZnO3zIlb5eM/hyaha8wwG1l2r8xVgAf6VDFeSuuJZmO4Z+VjxkDp7VD50czFC27htiLx+H1P&#10;60jTlLomjEmGkLK33enPtSLcF5t+Sx6qPQ/y9qoLMMKu1h227vvep/nTluSp8xmDdd3H4AZ7/nQL&#10;lLExQxNII9vy5+Zj9eaQJK2GMo3bcbW4yuPWolvgjtIIvmK+noPT6Ugv5A7SSTsfVt2Pc8VSYuUs&#10;hZYpNgKhmjBXvj8P8aHG/aWl+Zflfau78MnnPeq4u5F/fHc25cYJ/nz6d8U1r9IVaUhSd33lHt7f&#10;5/GkLlLQgFwzHzCV3Z3NwcZ6f5/woWNYj1b5W+63PWqf2tvLZWk4+6obOF5/z3oeRIysbTK2MBVX&#10;jJ69M9aAtY0omhkkXI+ZejA9z/nv6U6WWH5l2HI4U7eeMdfrWTDePGwl3L8uN3OeO3ekkvpY3WVQ&#10;R1IbA/n3+lIaNFjDJtlaZQWYcbRz6/SmqVSXLZ3HluhwM1Ra4cJ+8+6ozwuSe34U6O5OGaNVkbpj&#10;bj8PrS5g5WaFuXUgI+7bgtuXJx3p0LoT5WOM/KvOOe59PpVKO9Ty2BcfKclWXp+PrUUdyxG3dIOB&#10;t6HK57ev5UkyrWNRXVQrY+7kMwbpz2qNWVJG8tmO0YJ4/OqouHUCRhjn/vr3/U02W7ZJWCybpFbP&#10;yv07fWqC2pedUJZid2Fz8xyAPT6//WocETcfJgZXdxj2+tZ51GMTbd23gnpTvt8ZPmiQyb/fGPw6&#10;1EgLiyomIkG733L6cHnn60PLJ5gVApUdQuPlxjn889KopqW9BJCfur8pz6/5680S3MQMjYDcZVvQ&#10;+nt0pFdC6Jo1b5+o+76nv/SllupLfghlBAyzepHQj/P41TivBtDvIMfeT5u1AvEY4lb/AJZg/dJb&#10;6Z9OlARLURikDELJukbOCen09vpUpMa/I+UbaRtaP0rP+2rLHhpdu2TJ6EqOn+frT5LpZDujUDjA&#10;3ZJOPx9ajmKRZ2RTRsIWwwjy27jb9P8AGmGS3T9w23gHdtb6fnzioXEkxDk7eAME/mB702BjGFdS&#10;eDn5l68VSBRRaikDsyyE9fm+X1/n/nrTpCgDZO4qoIA7cc/jVOWVt6xo+5WXlWBGOn6e1IiEp8zH&#10;5cB/mIx+VLqFrlvzF3ENndzwFH+f8abJJCI8SOvYK2MZOelRecCd2Np24VNx59896V5IoSWXbnOT&#10;lqkASYypsRlZ2Y9R056c5pjMx2oHbqeN3Tjv+PrSTvGjeYZFI3fMOdwP+TUJcl/9btYrhueD6/zq&#10;r6AO80/dWNh3VscD2pzXLxMoZPl24Zf7xzn/AD/+uo28wjKnaq8sOuR2p6FfK+bKjA4DHJ/z+tRd&#10;CsIsihmkUcqc49O+QB25pVnkQeWxK7c4bvx3pHm8sAbdrJyrD+tNU5Pkg5bduY47Z6ilcew5rxB+&#10;7kiPzfxN1b/CpIZZAP3brlRz82cVWeZndQQxRcE7uvTFGVMjRnH3uNnapK2JXwF+VlC9up/z09ad&#10;Egl3TmUjd6Nwv/6+fyqEqgPk+auXw23dz75/KhZoymJC3z4xjjr68Dnr9MUDLBV4ypZgWZcJ71H5&#10;c0X7oycDI+dRx+f4+tHmhSsMcq9cDaME8f8A1hTyq7MCParfdYnHT0pN2KitRhcSKyRgrtfbtVSM&#10;e/B96Llkki2xt8235srx26e+KmuJGcH5Y16Abeo9B+n86oXbXTqyow3PyrcdRxzU3NOW49ZZomBL&#10;szNzt2+4x+FOlu4iW27Q/Ix6nr/n2qixvId0cg3Dovy5PPv9DTop1A2RxDcWPyt1J9TT5hcvQuC5&#10;Im2O3y/wgkD39anSXLmN5NzbTuLN39P/AK/oKyJ7tjOd4Zt+dwKjhf05psU8qv5cQ68tmT07/wCf&#10;SpA2GIEfl/K7Lnndz0H6e1V7iY2+Ax/1i8Oo681JBJBIoEYYn+IFvr/n8qrswgfyVwWIAGORn0oA&#10;WO5SVfI3n5eR1yM/zFPa8nG0DjaQCNvBXt+lIPIPMDNub+Ju/wD9eorho965RgzcD5vu/wCf8Kzt&#10;qVEka9jk3M3ys35A+/pVfUokmOyGUcADD4JJxz68+9RbJgzFv7u4IOuf8R61BP8Aa44BIxZsddx5&#10;HHagoAzZLyEt6DOSOen5f0p63du1utrHAVk3M3nK2eOMcenB9+tVIpArSHgq3O5h39v1qRpIl+YI&#10;ANvPY+mDU2AkKtuxtZiF/wBWxxtHUn61JP5tlGDMrKrfMu5D83PJB9c+n9KrLL5cqje3mRjOM/xe&#10;vFS3V5fXCJ5jeZsj+Xcx4HoKkr7ICRndTDGm0/e2twe4+tTRFopNrMqhc8jjH8qrq0iYd3XDctj1&#10;/r0/+tTomj2yGRmG1cBWyc59alsqMi55qFF+bcFwd24+3T/E9jUwlkhTeh+bAHDHP4dqhs0aGBlY&#10;N1+Rc8Dt+VNWZFj5Pytyw55/X/P5VJsrG5PpFxpumR3tzBcqzSHDsoaFlIBBU5+8fT9apxKGnSOa&#10;ZYUZgMyZwoPQn/8AVVN9RkeMWplbarNtjbO1ffk+/wBfrUclyBGTI0mVAC9Dnnof89KzK5lcvyNC&#10;keySVivmY3KoP5dOKnsr2KCZZpYGaNfmYGQqQvrzkD1HFZqsWlchMhm3bmbge3P6fStKLULltLis&#10;JEjEatlf3Sq5PqW68f19qmRpHubVrdW1vqq3OlzSGFuCs5BcZ6hsDnv+FdHpeu3dmJJYbVZIkb5D&#10;Ic9+nHsa4a0u2sywZwFkX5SP73+f51oQ629u7ebcK0fCSOOcDPX6j+X1NcdWkp7nRGodo3iqM5hd&#10;vLVuJBlsr82Qe/8AWrNtqfmqwhCs5kJxvPBA6+o59u/auN3KdSkt/tCoNw2vG24HPRl45BH6Vr20&#10;F7bPG8GN3mfNg9fU57nFcdSjGC0OiFR9TpNLSRLSOKWJmlkjJZYB97jO7oOBz06AH8NJbxkh2rCy&#10;5YH1J9f8+9Y9pcxSeXJI8iurfe3cpx1znPPP51raYIZVxLKyny1IOQ5B5Oe/tXFPU6qciaG/u4zv&#10;kmZCGw67sg49fTnjrTpLiUvut/3abAjFG5Pp/Oqt1rWjwSbLqXdtf7sa/eIPDDtkEe2Krw3K3cM0&#10;8DFcOuxv7/U8d8Y4zzzkVHKVdG3BeiH/AEeGZlUnkkcseeT61c0vVfsb7VZR0BbBPBJJJ9cn17Cu&#10;dhkiv49vmDbuztWMqccfmetTySAljuXb8xZl7Y/Dr/TNZyTNY1LI7DXTLqfgbWtRn1ULJptqupQ2&#10;/mbhJLbusiqASATgMvc/McA5xVrVbm1i0K+1WzYvZm382GeMZHkkAh14PHJOevtxiuCXUorovbSt&#10;IQufut8rKffgevHv9Kyvh/478S+FbxvhrdlJre2jaXTRI3+uttxPlk452ltp74K9qqnTfs/R3+X9&#10;Iv6xGM1fqeveCLdr6eO81CxHlTBUO2MNvzyvbk/1FX/ixqltaeD4/Fd9fyaffLIsbzW8KyecqgBg&#10;c/cYfeDDA+XvwK5Wy8fRaYvkaRYR2oEnyxPJu25Hp27c8dPesrxHqzeJbiO3vpvMHzE78MrNz2PX&#10;oOpPSueUb1Ezq9pH2bSOr+H/AIJsH8GyeIvElru3+ZLcJCVeKCCQgJIkbZxjJVmwMEqRx0kXVPDH&#10;hbSIfDuh2Kx2rRr5MtyqPKQDgrI23LEY25JPyqprltN8Va5DPbjTSoaNcbhIQyx7sMAuP94FSMck&#10;YroLrQJJrSfxDZx5trO3eWO2t5BuGQWeEBvlBKKzIxGR5eByKxlGTnqyqco8uhleOvDOi6lJpurG&#10;2kvLPULl1hjt2+YzgYEYb+6QA4B4O2QZ6VW8Y6NcWd0+mXUsdvJdsq3sEkm5g7LgNvOS8ZK8MeVK&#10;nOSMnTtPB7eLfDV94Vh1WMR3M0d9oN5ax+XHeOuTG+7+F8l43Ufd8z6GrGq20XiXw3o9s9s1xdbR&#10;Fa3zMUd0AJwW5wVIKjPzDABzkAa/DbXYmUeZN9zzC+8JtZSSJearPZ3S+ZF9k1pdpLEHoyscqy8j&#10;IwVOM4q9HJo2gGHVbS1+zst0DJcQ4e3hkQoQuwMUZPnkyrEbgVIIwc+ha/a3t7pVnog0TUFvLG1Y&#10;x6lqmLqF13c20gbgoev3gU5K9weE02a9tNQvJb6wm0mOxkK6w1hEWkt+PMBZCfu8ZWRSQV74q+Zy&#10;jdmPLyuxyGq/DPSNY8Rw6tPDa3V19la5tQxjl80BwJNufmY8HaMbwemK5OLQbLwmda1mDTL3ULqT&#10;TSulyZIkt5JXwWKtht4QMobkAnPBCsPQNUsvBd5La6Lq9skUX2yT7DqkMmdsmI87WUbnAGMKV4yf&#10;71U/EUvxP0xBokniPT9a03TreJ41vLbyZJEYnbIz4Mi8SKpOf4UHHQ9EZylo3v8ALr/WmhzunFa/&#10;1/X3nnPjv4heHfHHhK/8M6v4Nhuv7QvzfrqF9bGG8jvmKBm80fKymBQGXaisX3clFzx+h6T4g+FN&#10;1feH0ExudQZI7e2mkaSztP8ARgbe7gnDhPMRpfL2swQeaQwYkrXo0/hbwp4p1rT7HxnYWeg22o5N&#10;xcIkklqnlJmW4LAhcDALYCgYHQCuctJ7L4caX458M+EtWPiaw1vQ5rC+voWVreKLevkyQF8/LuKM&#10;27BjbBQ7lFbr2cafsqav1t03S320tt1OWUZSqe0m/K/Xvtv13PSbyHx/8C/Dvg/Qde8O6bqWm2N7&#10;HJ4ysbtvNltLieVZFn+0+SwgiETpF82VDNMuCj/N5f8AFvwR8FvEt9qlv4Iu5NU19buT+0NWt7xm&#10;tdRQvB9n8lA2ZPLdXXKjDHYcAKDWl4WsfEPiCbU9X0LWJLXVbW1tYdasv7Sd47TTbdobQs8Kq/mM&#10;We2cENjEMhILGsPxXrfhDWfD0Pw41rTtI1DW9V1SG70rxFHJ9lOnwzBkzNKA3mRFhFJtYBkKuPly&#10;QeXD4f2NTmbvK+ttN9W2r7K767W3aR1VqilTslp0vr5fj6fmyt45s/HPgDxdf/EnxvpOl3961xHb&#10;apdLEZobmcy212toY5VVLfYiFSqqMAyrhiDh+jN4n+Cej6d4O8L+N762/wCE4uby18R3Unh9rh7b&#10;R5BD5LRE5kkOC+9QEYHaVY9auX/g/wCIn2qHw74q0qW3ihvWbXtGa5a6hjS2MkCkuc7c/vimXOVM&#10;jDAwK9Y+JXwp8I/DIaP8XvB2t2djo+r3Etz4dm8O26wLFPZqY4IZmkLtKQZGBmjyJXUAt8oanWxN&#10;GnGFF2ble1krNpaLZpW1a9CaeHqVOaeyW991d6vp6P1PN/DGsfDnwV8RrT4afFTwJu0fw34TGseK&#10;NQg1C4urfU7+408CGNlDDy42mmhUSfeRuVPYcV8LPgz4i8X3Njqsel+H9DXT49Ta11TzpWuZZrdf&#10;OCSC33Sb8lYo5Au1sgHnmu9+A/hbQrW2tND+JfjFrfw3qk09wt2Y1kvbW6ieJpNsZBeJpQgVWIKP&#10;uK55JXpJv7M8FSJpvwk1PUtK0m0F+seoXGsKl48M8nmRrKsYwvlsAPkOXGQT3rGVarGpKnC/M0td&#10;eXTmu1fS7b1WvRbK4QoxlFSnaye2l+mnpbrp1LXiv4ieHvgh+yD4a1eDwzJca5rV7qV34fXUdMR7&#10;N/OYp9omEm152jUPNDKU5eRc/dxXg/wj8B3vxg8d3niLxTBea1dTWuoateWkN4be4vWQGV/JJGxm&#10;3tgxjpv4VsBTe+Pni3/hdXjDT9Us9JaGGz0WzsV8mV3TNvbpDvG7ON2zJA4BJr1jVfH3gP4C2+le&#10;B/hj4Q0zUvEFvpqtNc3189wtzf3I3wXkEaEw4WPyFZNwkZso+QGFb0aNTAYN8kb1ql2/7vW177K9&#10;tN3r6TKSxWI952hBJeun5v8AIh+NPi7WtH8TaD4T+Fek6fp2reKL+2v9JFhpoFzocrq1u9kqhAqy&#10;h0Amwo3tHuO0uwDfDum/EH4b/FW88N6rpl5rep6eFiXWtL86K6S0iQrcNaSHCqPPl+zhQQjBMK2G&#10;2HI8BaN8a5bPXv2nvD/jWwu9V8L2n22G81CZX8ma/MgDQRKCqzLMZJsdF2YI5IHV+N57bx9q1j4S&#10;+HK3Gt7rZRFrEeqPMqzMrO9kpQHzEXG7c/zt5bMQvJrglenagrNJNSfZ6PV6aJNadbs64pyvUd07&#10;ppeW2nzT9LFj4seAvhfZWVt8YNS1e/uNZ0yXTrzVNFvZbe0hnjdxI9nas0gMz+Syt+7QBORgKwC8&#10;b4H8XfD/AOKHiK18G6/4VuNfhkuIVt47yGO322MW+4ntBI2XWPfsbcpWRgGUY310X7Tvg3TtI8Ja&#10;To3grx9qWpWuteTq2o6NFYr9ntJXjwsZIA3Sgu24IdisxUAEceZ/Dzw7Fpx1HT9Y0C5j1S8aGEy2&#10;msmKCa0WNpZImj2lTlkhfcfusigAlzjXDU3PA+0lJt9OjSul5bO+3TqyK1o4rlSS79b/AJ7/AJmt&#10;8Sfgf8SbvTtP8ISfFuMt4Zt2tLW0+0FpobOZhMto+wjKox5WTLh2IIBHHlvxN+DPxpW9uH8Q29xq&#10;l5fIsV20kweeaMhSq7pBvOVC4I5wB2r6n8deJtB8WaJJrHw5tY7Cx8O6PLb3mm28LyXdtZ+Ykcc9&#10;0z7yrlZoolkznbEoOCcnzW88U32veIj4osLi+1O8uUkMg1aczb1jRi7KzMcMojYjIzjOM8V04DEV&#10;/Z8zSW9+99+nfc58Vh6MpWTf9afhsdP/AME6ofg/4XC6p4vmvfDfiS1ZrTT1t5PLMcCxr5rN5wO6&#10;RxuOS23cAFwWwfOP2nvgZqXxT+ITfF/wd4/hSWC1XTGl8zzJL2SGIBpZMtuKy7gxJA27yByKxvGX&#10;hXxLB4Mm8aa1rVvHYrcMIPtk6SvPiRI96bBuEW51AZ0RW3dSQQNnTPCWv+G9NsNb1TxVFo9rqC+T&#10;b6hC0kiPerEJI4lRwu0ylkTIyFY7jhMMY9hGljpYyNS7krWeq03S/wAtdb9ypS5sPGg46LW+3zZP&#10;pHxu+Ovgv4aWfw90LTI0vG8iwuNSsJ/NkjsY/wCGJmwVLOWJUkqM/KARWr+178Mfh54s17QfjZ8N&#10;vEF3rnjRRa/2yy2wht1t4Y0jSC5hbaZHUjaGj4dEG8buT0/xMi1myum0r4e+Go/EGi2pT/isFsza&#10;XmsPcMJliC/u1kCxjIUg5ZXYMV2kO8QaH4Mv4dU0Wf4p2+htbSWUWm3Ey/aIbhpY2/0priFcJZec&#10;rJvKFxmMHrzxwqUfbQrx9163t1Tt8Stfs7aW67GzpyVOVOWu1r9Gr7dPn9xr/BP9obx98HfgLptr&#10;q9zHrWsf2lPEug2shsJLO3iYlPNb5tyN5hVV/uow6MCPV/hR+3X4n8ZeHdP+w20Ed5YyMur6DCX8&#10;5VDMRLG/KyDbgEcYOB3zXzH4Atte0/UJvFPxQ8D39/4d0+5Wx1e6F/u8iSVHAbaQrMw2vIi5Tpgk&#10;457nw/4aPwD+JV14b0SULBHPa/adcvJjJNc27IjkmBsxgo0yZVTuzEQDtLCuLE5Xlsq0nyXm7yv0&#10;31Wmml10vs9dTswuOxlOEbSaitP8n87PyP0k+BPjSz+K1rY+JtM1WS6ZS3kSSR7WQ4w8LDsQR0PO&#10;favr34KeL9M8Y+F5vhj41nZY2JOn3Ehw1sx7A/3c/rX58/sKatof/CH3Gp2kUf2y83XF9eSFv3pD&#10;YBRScBcDBPqcc19I/Dr4i/ZfFMmlm6kK7RLuaFl8tuM4J68fXivi8TShGtOi1pfqfSU5Sq0Y1L67&#10;6HpPxE+GuueHNXGia5I/nbsWt5xslHboctx9eM15h46+C1prGm3FnfaJGZLiNlk2quWyMFkbqcAk&#10;/Wvp3wZrvhz4reGT4I8b26TbUMdndOSHTIxw3XHvnIqLxn4VOly/2b4iso9qsEt5EjCoOuMY4Bxi&#10;vDr4SeGqc8GehRxXtFyT3/PzX+XQ/JD4k/suRab8S57Sw8LBre3kWOTzNSeBzuP+sDucAYI+XJOc&#10;jBwDUfjz9nq+8A6Ba65pPiiexWS4b7cl1I00UacYHsc8c9Tj3r7w+N37Omi2Gp3Xjq2lXypMfaoy&#10;hLOc4wuOp/Dt1r5V/aLv47Q3mlXfhLVnkjbbm4kAjI4xx/THTivpsLmlbEOEW9rX/pnk1sDSoxlK&#10;2+x4fd+LvGvgB49Fudat5rcBTHFDMdzRsDyR2HbrXbfs6fE6DTdan0++kwl02/EfOWOc449PxyD6&#10;1x9/8VzYadcaZr/gmNRITHHJuG1hj6fj17evWP8AZqt7C58Sf2td6asgguV2zSc+UWbqB65PJNex&#10;XpKeDm5xt5q2p5tOo41o8rPqbxj4UuvG+n22peHr5l1S14t/Myu8Ffun3xn8aPB3iKbVZ1s9UQ2t&#10;9F+7miY9W6YwehOP85rQ0++uLFYWUOrLMhVmXG9T13entWf+0F4R1+90CHx38PgDqVpHvkVVH+kK&#10;B8wPuBjHrXydOpztU5Oyez7H0C92NzY1/wALyXMJLRgbjk7Pb/PauHvdAOnM0hi3OzMZB/C3oOnT&#10;jHH/AOvN+H/7Rl5reltZ65FHFPF8rsyk8+mD6V0Fnq1tr0u95t+77voM+x7fzro9jWw+kiZOnNJx&#10;MO7tb62kVrNdki/dk2ZBA4xz+p9gKjttZvr28VZmhO5yVZFGDuGCmMf/AK+egFdBrWky2US+WyyD&#10;cRJuY49ScD+X+Fc48D2t/Gsm1HhhVl2Y3bieh9M9vb2FNSuZuJpv9quvLtBbJteM7JJlwzDAyBju&#10;fqDzXC6p4du7+Nh/wkM0v2FcRxW25ioBHGOO4PbOa6q5Nxer/Z7NsVcSHOcsRjBJ64689yvOKzZB&#10;JaXF1cw2yFViAkfcf3jK3HyjHUEHgnIPPSu7C1OQmUbo4nT/ABB4m8PpHLpd95/nMzTQ3UG/bliM&#10;9RkkdhjH61MnxQ1PzP7MmW1hZfuzQ2p2FAQfmOTtHHbpnH0uXemWN5cR6jZ6fdMrPi6jCqTE4+Yn&#10;5vpgkc4NXp7LSfsKpfsqxy7Vl/crhVb5SwOPmOTnBx074Nd8qlLqjk5ZdGSeFfHclprVxZ6nftar&#10;OPMe5WFjE+fu+XkAfMvc46YGRyOml8VaVqVtPDNeXZjz5TLHGIccY4wMn3PTn0rldNg0rUY20a51&#10;f7ObSSOCaER7sqRxtYnBQ/eGO/HA4rJsLbS4dZuWt9amlg8wo8KylRC4HDc9B0yDxz2xiudwjOWg&#10;4ylE9I1bxPDa+G5LGSSS3igt97SWduolSMNkkN0XO0jp7ms3U3/tfS00NtbsbHULiCK7W3s1lMPk&#10;qfvNEBtkJ6sVxg8jPSqWsvc6Q0NjpqXEd8towW1Vd28A7mduoZenGRuz7151pXw+8d6l4mXXNYv/&#10;AJlkJZYL9d7bjkQpk8EqW64H1xWlKlDlu3YKkpaWVzsZTrWp6vJJ4Zu2XTW3wSF5QHhcHDPEvPlq&#10;fQHJB6c5rL1qDTLLTo7SGS40gWt2Vs5JojJbpI427nyAVIb5gT91ugPNdHo2jafePrOqaTr8y/Io&#10;+6siW8udm7svOc5HXrVDWdU8T6lcf8ILqmpLfWdj811JMmGkZgdgJB+YKDkLg/Ng80U6nvWXQl05&#10;WuP8L+NP7MspvA+s7reGW0mgW+upWl8yUptV13KdoKtvX7qjHHUmq/hLwp4V0eG71LxFqdxrvl3a&#10;nTgszYQnOxzEG3nfleVBwBnkCl0610stOurTMLhEKyedJlmjxyy88ZH5E/SulXxPYrppimMqyuY4&#10;rWO2+VWA4zvUbVXGM+x4ANKpJ68vUqMb6y6GlbW2i67anUNRtrOGQ23mTX9jCJAjZCrGSwyGDDo2&#10;D049LF1oF3qd1HeNb21x5P3vLmLM4ZQNxHUbVbPI5II460aHJqmn2i3HiWJLVpbpJbVEkRYyqk45&#10;Iy2evzZ6A961NYg0j+3lsbea4We1Zw1xZjmYk4AZ0YYIc9xnj354nPldjrjHTU5Pw34Hhf8AtLTR&#10;4lmb+y5oxa28iruhlKnDYyM88FsZ9c45zb64v9Fl1HXpo7mFi0Ya4jmfy5VztZRGV+U9iTjviuwv&#10;ore61yzv57dbyQv5clxNbCInOchl5Mhzj5g3B5IGK0Lzw/qUy3UNjqHE8Cotitn+7jXHJQMSG3KB&#10;1YHOcVrGqr3YOm7aHj/iaWDTtXF5otpcLG3zT3dwTGvmbT90ZwQRk46n0qxp2n3upzqmuC2jmiia&#10;a3aNfLn2qOhGOVGc+2O9dNq1jNp8dvq+peG0WaObbLHZyeYzRAlQ479SvGcqM89q5/SYfFKWs39o&#10;LayXlxdSGOTcizRxvwq5A7cggc7utdkZKUdDmdPllqWPC3x+tfha8el/2ZZR3lx/y8Xk5aYxjIAX&#10;d068DOB27Vl2XxK1bxDerZaPpem3FwY8Tedaea06+YW8zB+4/O09iBj0NU/EXwm0+90STV5Imvr6&#10;MMrMqhpFAHARGzkHnHv04xXK/Du+l8KajFc614jaNGZUjjnsWWRh/syEhSfYn8a39nR9m5Q+IxlU&#10;rRkoy2Ow8Sacmm6e1ld6MtvIoQyC4Uq67jnLd9pBH5V5r4t0gaTq32TSh9pj3E3ck/3UzjiNupGP&#10;UY4PPavXr/xfoXxFEljpPhX7Q0e6IyXUn7yZgOny5VQMdjkiuR8ReEnVF1Tw/JHNE21Z4xKDtYjo&#10;CTknH6jBxnFGHlOnvozPEUozjeJ5XqGk3s8+waewVny2SdwB/wAn6U25sTFMyMvyqMqrdQp4zn8a&#10;6/VZrsaXFd2Gkn7Szt51uX2mJSM7vm68/L9DWVNdwzMftMEef9r5fwwa9CnXlLc8mrSSON8cvJou&#10;iz6jZrI/yqG3H7v+1jmvEfE3iC4m86V29m3L1555FfQ2paTpuvWc9lKjR7lIkZWyB8v6/Tp714Jr&#10;9hBLJLo86+ZCk21ZoWzkqeOQfYH86+gy2UZJo8vERadzlxrollji+0lo9q7dvbgcf/X/AJ1s2/iT&#10;S9Otgl5dMGkjG3HQdse/P+fXJ8SaCIU+0pbq0cYXd5ZIIHvxxXNXV9e2N7tTcv2fGxmAbA4zx0I7&#10;g9a9yMIyPP5pRkes6NrFhqFs0sSbtvyt5i4zjPPP8x1/CtCONHIlZmXja6gD5h+Hf0I/+tXlsXxE&#10;voYWktViVcKssMmWy2PvA+nt781lv8UvEsepl0vFjHDm3VfkLD2I9+uRnAqfq8r6B9YjHc674oW2&#10;sahdxNpeqIyx4L26/LkDOD7/ANcVyuo6zpFrYzac1gqyNIpXCkbW+nBH/wCqo9V+KL6nNDqWx4tn&#10;MySYKt1GCDgev0B9q0NU8S+FtWt4rq48lvM2/wCjuoG1u4DdenOBXTTjKEbMxlJSlcp6XpHhzWrR&#10;XGpCG6Vd0hebb8wPAweD+nFZ+os9rPIwjXajADyctk9wD6eh7im6tDFqlnHN4Z0V1S3UvcvHIeme&#10;CQeSBj2/xi0Bb6+ucW1k0rOPmt1H90Ek++BV9DI6XwPdvZ6kpltOsm2RJF3Ifbjrj1wRnGa9cuvB&#10;XhrWbKR/DMTQ30Cq/lrGEDZHOMHknHrgZ/Ct7wT4Q8D+M/DGmyOkFr5tt5rbOqPsyOfrx7Vei8HN&#10;FI1pFY/brIuF/dsVwoPDFj0YYzx6/SvLqYj3tNDvp0bR7jfCnwt03WtJE+stNJJGuwJISAG+b6Dk&#10;8fh2rqvhPpOv+EfGTDRJCysyiezuFKqVzwcr7jAyM4PWr3hvwTpejpCLa8byWJl5kIb6H6ZA9u+e&#10;teneF/Bui37Q6lHIvn27LGHaTnYwOCOcjngnqDzXk4rFPVPVM6qdLqeW/tiQaDqM2j64IpIrxVki&#10;uI2hOx1RhuOeM/MTx7+1eM+DPEWlaDrU6XGo/Z7OZV8tyu0Kc+wwM/Uda95/a41jVNU0qx8LWVlG&#10;Y1k89mY7jJ2x0yMHr6n6c+QeAbK2lmGnXujwzR/dYyLx16fjXdgZ/wCwpP8ArU5sQl7Vs6RfEPhv&#10;X7faqxyuvyvJsJH/AH1/n+Vc94//ALH0/TPM1CDzN8vyx4Hy5GMgH/PfrUnivw/oFjNPL4Svls7i&#10;NsXFvvOxgOuOPTH51S1mfVNU8IXS3D7pFXPI5bHt2H+NaU4x501tc4qkfdOG1rWLfWh5k1y01wmI&#10;xJMSWIGMEnv0HXoKzJjMAbbGI1zhRjPI9M+vOOmKq3dz5VwpJb95yIkGMDGB+PHXtSTGeZFeEfKF&#10;2sQu3Iz064wO/wDkV7UVyxseRU1lqWj5a3GYvlOMRq3RgPQAf54qWbUJFBaOVOeVjePkucAnPf8A&#10;pxVJXMiIyH7zfJtAwWxg9Oh9z6VFMQzbZZC3T5kGAM569Oc9+/pVGDZcW5SRfkhKru8wKz+g5BP4&#10;cfjTrW7IuI/L5VV3fMnzHHU4PXHQjqevNUQpS28uFl3KpYsecrkZOfz6dDUzPBNL5ssqsvIYZ+Zi&#10;BwR6546flT6BfQ2LTUNOMO0yszSNn5W7g5AGOx6HuKuW+pxI4t2mePcuI+pLAn0zyOvHQe1YJacH&#10;y1bbwrnac7gTx8vr7j8ODVrTvJvYj50rbZACrL/e7fXp1/POaQuhoXQjmm+0Qvx5bNIinpk4yCev&#10;b3Bp0cbxyNIxY/wDttb1x2HHempcbFW4J+fy+d7Fdvvz+n0qRJRHIsiJtWPl25AxnqfxH/6qGXEd&#10;LbyrIX2Mu3/WtjKgDkPzwVx+vPrTlljhkVFnb7x8xVX19D7fUcEVDcSiBFE0se1eG2Mevqvcfh19&#10;6q3YkU7Ubduw3mL82Uz6c5xzzx168VKZMtx0kkkcu6SItGu3c6ruUrznr1/n7ipfNR1aKP5mTBjf&#10;phfT16D/ADiqcDna6m7Utt+VmYsCh75wPQ9cYqSCQ3MLIA21fu+VHkrjpwOoPI9QcUyiyz/uiyzq&#10;/wAwO5sDLcdumcH1weuBUrXEUm154PmX5VCfeK9xgfhxyeuKo27RgxiRVRcfu5lbr2Axxnr0PQ0s&#10;LiY/aLWTCrh28yMNu5+ZeeAP8Oo5pcwFprkSTnymVEwN2Qc46En25x68VpQyMbFZVDNlsLtYcMP4&#10;eeTkfj+dZO+2S3by4ZPusIW6kMemO5GOnLf1qS0vYSGkE6ttADOykK2OOQen9PrQNGlPaRG2Wdz5&#10;gLbVRWIUj+6ecg46VG3kl2t496orLtj27WXjnPtj8+hx1pYnPmGFW2gfKu5skH345Psc5B4NMkuo&#10;06TKx8zHlebkRt6Z6p0BwfXoaYh8DtHIwiuIZG3bl+XgjP8AgMcfgaWG5gS7b512cHCsSEbjH1/T&#10;8OtQkB5ZHMTKqDLKy85PU7cdPcfXFKZIIZv3Nw7qhBjk3cDnoTk/pmjdAW96PuWVwSFG1o19Tnnu&#10;PXOfQcimwz3Ekmy3iUq+QrMAApGCc57HPtj6Gq0N22xikhT5gGXbjGecHHHtx6dqnLlCsCuseF5Y&#10;E7hjB2jI+vTpzU7FpaE0LFsyQqGOPljMYXH1H+en41/Qd/wb2Mp/4Jp+H9sXl48SaqNuOn+kdK/n&#10;vUoI9ktx8vln5l7j3OPmHTPQDPav6DP+DeFt/wDwTM8PNhv+Rk1b7zZ/5eK58T/COvB/xvkz7ioo&#10;orzj1gooooAKKKKACiiigAooooAKKKKACiiigAooooA/lj/bDuhL+1l8STE25D471UfLj5v9Lk6Z&#10;PPf8q4GOXypMqSUPAZeSoPvXZftj3BH7XPxLIOT/AMJ9qoX0X/TJetef214ANqy/7p9/btX3kX7q&#10;Pk7amkQ0SNuCs2fvdDTTNuG2NTt3Z3L/AI49BVG41Nvv7uOirtPPpmi3v3jLbE3Ntx+OfT8armK5&#10;S/AyxBxJcMM8tx07elW0lVv3iuMMdo24z/8AW5rIe5mRyGJfPG1R0p8E0u5Y4X+6pBVvWp5rlchq&#10;y6jAI1YgSN/eYc/5Gag+325k4H3udm4jPqf8/wBKpmORF/evt6AL68//AKvamhyxZS6qyfxbRn6d&#10;uc1NxqBbN424sBlsDb+85P40ragMbxuY/wDPQMMr7c1TCLvVldslR97jbz/iajkjBQpHKWz94oM4&#10;+tVcHTLwuFww+0EKOqrjg9v8/wBajmngaPzQZG4J+VeoH8/xFVXRgnliFvm5Zt3JoUSRbV3dO2eo&#10;49uPp9anm1Hykkik7Vtht+Y/eU4ziovPkh58znaAu7t+X+c0/LbWjTcMZPzcn049etRqrHcs0e4M&#10;3yyHj/P/ANanzBy2B7gs427sL/C3QcdOnWkgvPMkZlQKM8ArjB+lQMQ5VhuVW/i9Mjr7HFRkOpBb&#10;5ct/dPPP+eavmTFY0Ibto1yPvHPGR8vfFLHfqZd6ygsxwPmqiG27YpW74U5zz9aW3tbky+YkYXaM&#10;Lx3/AC9+tSxFvz5GTh2+RgQ2MZ5HXjvSS3SF13cqG+9u496ku7a2gDLNIwYlRt555HJ96f8A2NFI&#10;uyDhQpJZuMH/ACfSoK5iIySSIzwj5V/hAyy1C07q0isw/ef6vzD05+tXxafZwwTbs3Dazds+p/Pr&#10;VaewiklZVuNxJwv9foAaOYZD9pmiHlyPlQvt8o/H/P6U1pI87jtbHygL7/r/AFxU95YAHeXLKQRt&#10;9x1/DFVmtpxJlItu5/lZunpnr2pak2HSzAR8vu4+XcR0+v4077WhGQ+5W6+9JHYNNF5EZXzAB94H&#10;/GpTp0Rl2gbR/sqMHPX+n+c1SH0IJpywJEyr2X5+Bj6/l9aTecZmRV245/p+tXDpdvchoo4wPTJH&#10;4n3FCWEMBVLiXdh8tls5/wDrUrklPfvZgzZbGGx7dfzpvmllz5i7V7s3U9qvSWNuTvhQnOc/NjOe&#10;v40LpluzCKFMrj+Nccep/wAOtLmuBUjlLIwjkPr8vp6/kaR5o0dfn6sQWHX/ADn0q0umRhsq4yxO&#10;3g/Lz0xVW+sPKkBWRcBfu+nfPvxSTLQRXsSDd5e0bucdOM805b2RjhI2IXooxn1Ix/n+dNhsHm+Z&#10;iQu3OCuN2aIbVpf3hfGDjcufzPFO4nqx0eoblZW44/h7/Wnht8bGNvl25RT24pI9LLjzEb7uenQ8&#10;9/anLa+STHuwB3z6+tFxkInfftdMLj5Rj/P/ANfNNjkjbDlu2CjKeD/n3q19ljUjcN2FzzkAc+9V&#10;pLbDsyzr948N9alyFsLJJ+8DQbuGULuz+Z/+v3/Gneb0lIZlbIKZx/nr7U2GNI5fLmd8Nxux79Ke&#10;0MMuEjfILfd7D3J60XKEWRVl2gMxT7ozkY9qsRSoq72lX72Fbd056CqhtiHBSVv9vap59vwpN8sT&#10;ZMPy7gFbtnJ/Wp5g5bFq6uEtUXLbW24OcH/PQ+9Ogu/MZFmcbMZyqj8PxqnOQ5Hlltp/ikHIP8h3&#10;qKCdY1MzfKD03HP4YHSgnlZrvJGA0tvKu0/3lyeP5f8A16h3ykrh1Hmc7d3H175qubtYB867VVvm&#10;9D/TFSC7t4nAI8w9BlTgd+Kq9i0hVmdZMKNw/u+g5p8bShPL3YVuGz/d/wAimrOsPzoF2sdrKMHv&#10;n/P4+nJHcLtwBuzxuzwByMH9amUiyw127op6MxIwrce9Isgj4WNVPBK7QSB61EH2j5Nq7f4WA4J7&#10;f5606RyHMjp5fy4Dc/lU8xNyQnMSyIm7LcH/AGev+f6U1jFA+WZtqn5toxjv/jUETy42/wAK5Ktn&#10;aR7Y/wA/yFK2GXz2m3r/ABbh+v8AKiTCxIkwDKyyIuMdfy6d8f1oaQJJhx8qrltpzjPf9ajPlgZj&#10;Tce3ueOlEs0cQbezBfL+8q5XgcjPtUhyirIi4jRvMH3eoHr1z2pSkrnyvm+/8u4bQD/hmoYr3SYL&#10;OOITyS3TE71+z7UC5GBuzzx1PTpS/aZJFXMm3d25z+Hv0qeYpx6j/MQPiSTLcn07+/p/hRvYIxXa&#10;277y9vr9Oaru8AO95G5yMHHBzSrdqvzRkfQAnPrn8vzovYCXzlfbtYhW6beM/r/kUKzykMwDDIAK&#10;46/5NRRNG7kqw253Rr/COfbtSxyxqVUBkG7AX/PfpTAeZG87zSFVlOTtbGARwfrU8d44Tf5n3l2s&#10;H7+/PWs2e5lD7EKsuQWXbySDyPp6dcVNbmQOquNynnLdhjr1NJsuKLqzFl2+WOv3do4Pf+tI8eOU&#10;bcxGdrHoKjE4QARYPsT1/wDr/wBc00u0x82Hd8ylWyflB/8ArY6Cs+Yv4RztbMP+PfG1QGbt6H/G&#10;o5bW1b5VlZsd17D37/8A66Am39483qWiVfy/p+dOG15W2nble56/pSuFyvcWYl/1qruyduWB7/8A&#10;66jFp9mjBWQt/vdB1/L/AD61ZlCxJvcZVvmznp69fpTJWNxG2xerYMZzz/k07g0PhuFliAiDL/Ey&#10;joP89OtLOyyKqh+G/hA/P+VRWrqsbLIFV89N2PT+tTsrtDvaEZDZYL+XHvzTuBDI8O393k7cFTjG&#10;VPGefp/OkcIibWHu20ZA46cU67RIdqZLdtyjgen+f8age9tlhjRHkeTaVnXyyNucfnxnjj8aiTHG&#10;Oo1LmUTgQOq7o9rbhkk54AzViznswWN5erGvls3lmMneQQMcDjgn649aoj7O87CG5WTjCnnkZ4Yd&#10;6kNgt1IXZ8Rgd2xkY9etI12Irm3gl3XFnKu7bkqT+nr6fnUUMatItusqqpU7mlX5cjtwO9PexuBJ&#10;iFf7pxTmQ3LGGL5SuMbgOfbPt/8AXpNkMqwzjschSSympkYF8N829f4fmP0GOo4qBfs0T+VPGy4b&#10;BZVHtn2PtRG2wbHl/wB5gMFfp0x1z/KokyolqMoPliZVRlz5f97/AD6cdKViI9tsk+TjLKnuCdv4&#10;VDH5jzpDDHuzgJjO5s+lSySR28zxuFDI5EhyCenY46/jUD8yYEkLgqe23aN2AKsXcdnHYxz2Opxy&#10;PIpa4i2ENGc/qMdx071nysiOIzL97BTLgY468dajm8sEy2zfL/DwAW9v51OtzTm90sMykMyuzBlA&#10;3rxnjv6dakw0seUbndnzF/iP/wBeokJx9nSLaS33R16cf59Kkgj2RKvGF7bh3HfFTKRUS2qKwa4V&#10;txIYKqr19f8A9dOS6+ZeF24xHuwec9Pxqr9qkQqfNVf9pcjGcc//AK/WmvdSu3zqiuzZLAdM/hwa&#10;lFXNZbk3Cea0gUL0XHLDvT42t1LIJBg8/exz+vHesy2nkfowX+6MA9fx/wD11YiVpyqq/wB/jauM&#10;ge/61LjqbRkdBp2rG1KQ2VwyszBU+f8AT8+cVcGt3808TRtO0ivlVjTLMR2Hrn0rmSyQXDMsrblk&#10;3Rrt6EDjHfNXrDUZGkLRTHzFbO7djHQ5H+c1hUgpGkZnYaVrshuprB/3TRt/y0yCD3655Jx9KtNq&#10;tzbP9ptn8zqz/Q8dv6etcraarcLN9skj86R2BkkJyxz3P+e3vWjDc3MowrGNG24B75PT9P8APNed&#10;UpWZvGYXGoTXWfJLLhstu6+3rj8KWLxXe20iwXE/ygcOvIQdx75/SgQCO4eW1tpGjWAAs+Ax+n/6&#10;s1JaaBC8LPdHhjyqpxtx9c5/QY96y5orctc19B1n4zu4pdonZQsm2NfL429QSecVcuPHvnOwnWON&#10;R8xabjPI/wA+9Qv4Yt5YP9EdD8x2+Y2N3frjsPSqd34B1aWeNbqaFcxnBHO4dcH1P0pR9lIr3zW/&#10;4TN3/fG+jyuR0BC++e3FZ+uz3mrWTX+l6nCuqWcvmabJuxhu4JH8LDIPPp71nyeAvEinzBHI3zbQ&#10;sOPnPYAfl/k1kR/b7WdlM7+dG5xH0xgfdPvke9dFOEN4ik5HougeMNO8S2n2qGQLcGNTeW7uPNiI&#10;4wy+v04I56GtCK9SKKZbZ9zPg5kk+83r7ZIH515PdyeIvDs6+N9Ktt0Pl7NQghU5liB+9/vj9Rx1&#10;Ar0Lw9JcaxaQ3dnbllulRo12klwwBUj0zkVyYilGn7y2NadaUvde5tx+J7i5vVldZfmbe4UfMMkb&#10;vx4H411+heJ760FrLFqzSNHMpkUPhZGXcF39cghiCD+fOa5JtPh0yWGe7VlZlaSSAMCwRCA3PT5u&#10;euMEGq11fXEYa70BL0wg7fMnh2rkn5ScDg8D8c44ri5eY9CnLlWp7hpsen+K9RujoojtrNY472wv&#10;LW4EnkTZPmwyZ6Z+7no6994zWNrGueHRctqOg2Vw1jaXDyzR2NuzNH93zFy2B/rd7Bs5wy1hfBjx&#10;5b+FdQEeqW/7mRWW6t2f5XTBycAZ9x6EfjVP4geIIPMtNW8Jy3CW80UsXiOytx8tu20MrYHBBYNj&#10;kkhSe1Y8r9pY6vafu0zpLvxVpus6hZmbSLixa0f93qGoQ7iIWXLFthzjDck9CD0ORV3xl8Lh4vso&#10;Na8HeKrM6pCGFnd29yiyajbEDNsR/wAtV53AkEocjHzEVylnqF/4k8OmyuLGN5Ps5jtm+ZWDlT8r&#10;NkbgckEE45yOlL8MddPhe4OnrK9/c2+Wt9NVmMtpMoBdQ3QL1GB146EZBeXLePQSlGUlzdTP8V/B&#10;zWbjy1g0O2j3xqq28cIt5huwFj+bHIKnkAZ3ZBIC1n6VYaPq1l9i102dr9kkka3uJ48eYuMtuIx5&#10;33SAvIfIAJ28d/49+M9xrXhyxudUh09r6O7WezW1QozqrY8tnySV4BwfmyexGKwU1vS50hvNS0Kz&#10;kijtwklu8YQIuSVwcZ4yeffHpUc1ZxsxtU4y9047WvDvgU6P5kmuf2TZx3Uyx24Z4ViWRmL7SW+6&#10;RIVAZuAcDpXB618HvhRJ5XhrTPGFwlu1tJ9qfSZUZoCD+6XEmFcFsEjdwPXpWp8TvDOta+327T7t&#10;rzTYlUtbQFvLRwMZfqTnGeDtz2ri7O/WO4+xW8rLcXDMVVsbWCc7c7SQeMgnj1HevVw9JqjzKep5&#10;tapF1LOIfELS/i5p3gfwj4N0XwOuvJ4Ttr1G1iOLzHlhluPMA8kHaNiZUc8GRzWV4R8Z/D+3sdP8&#10;Dav4X1XR7mXVkjh1jWkZJrG0kVYzHHIoCwiQBt7gMNpTcQc57j4J/tBax4d1mSx1WD+0PEU2pTRa&#10;Uj26i1jXy4ZHa6iIJeBojcKu1eHCHJGQOs+IXw58E65p1x44h8ObtLkt7e6+x3VqWltobhgI5Ex9&#10;+At8owzSIQQ4GAa45V4wn7KcbJttNPdt3f4vTpurbX2jR9pH2lN+qa2SX+SKdto3i4Wl5ofgO3jG&#10;njS5LIztbi6W4s1R5Eu5Y1KghVlVg/3FaJdpwvPmnjvxN40Gr6j4e1LXbK+t9Fha0szotmf7NvfK&#10;CqbpEmAK+dtLswHLHpXrHgnRPE/hSS31zwpqHmSLYyW0dvdXTNam2kUK0cgJBKY4wx4A9q5XxH4D&#10;tbC4/tGwvobiSf5Ft7VN9uSudwXcN23J5PI6d8AVgowp1m5pPTT17/cVieaVFctzy3wzaWniLwDr&#10;99r1iNNuIxHL4b+0X4gju2SZftKw4IUzqrp+6I3MHBXlcP2vi3R9DbVl07TU1ZrZfC6zajp+sWsS&#10;z6Z5RY7WJWN5N2UkUx/MY5EUscGi40i8uPBE3grX/h/Zy2ramupR3NnMDNBJsZCIwcNHn5WYA4Pl&#10;qSMqMdVeeGtS8T6RH4h1rVJr6SzmtLa3aG2EeoTQrFtDyDYEmhCQorh2ydwOCSTVVqkvbc72u7de&#10;yX+fr5aGdGnH2dutl+t/67fecpeWPhT4heJ9B0/4c+BL2db4QwWSmBLZ7m/lbAVVQ7YonaQKVBOW&#10;HmEjcwqCfxDBpHxPXRdW8PzWbTxrbXmiR6cfs8qkRL5CupGPNUOC4YffJBBANd9onw6hvdWXxH4R&#10;8fXGn6lZagZIv9FSGK2uI5Q6rEyqqLgqNpOOOhrph4Dl+KllYXA8Hw3zW9lbwPHFMyXcl4mSztMI&#10;8gMQdq8FRwCetY1MVGHu/Zt3d0366fkaxwspe8t7/J/dqef+M/Dtxr/jG8a2gWDw7qGnx3MMPh/z&#10;7a1urCKY77qCG5bMatJv3DoHdsBclaJ7PSfD3w9sbX4cSzW63GkzL4gjuiV33QvnZFYMpIP2dYxv&#10;jKkgsu7AYH0DXfCdlYfDZoL7w5qdrNpdgNPs7eTUPPWKyeSSV1S4TJUByPlkHzb/AFBrz+P4ea/N&#10;pdxZv4xvLeZLVnsttnHLCzYyFkJH3j82CQAcEHg5rGjKM4e89Iv77aa9+/qaVYyjLRbr7r/19xmH&#10;V/Edj4ls/D/xD0u+i8y6ie6vncQvGpYEzecwKqDkt5hDDgk5FdrrOheAPGvwusPiJdSWF1rmoWM1&#10;5cJqkhimnYTrECASmWLFmLIzg99pyo37TSNc8ZWsPiP4weB2bUp1eKPWdPlhksZ4lU5jMAG6M/Ov&#10;BGFAIHUUar4H8GeGPB39raloMd19mO2xVJnYWOPMcBQCNiEsGI+YEgHtWNXFOrOFtGnrbZ73Xpe3&#10;bY1p4bkjK+qa67rY8esfC+v+J7y40nUxcWsMiwwyW99cFoJtrYALnGUUcjJI4HcA11mm+G/A8lpp&#10;+mKNWt7X7CwNnb/uY0luljEyFJFIXgLGXzzs6jJJpX32vxBFixmeFo5AGWNiNy4HOPoPw7V3Xg6f&#10;SND1aGbxBbxzXMMaiZJoztGxhwR/fK57EZOTzXVXqSUVb7kc9GnHms/vPOvF/wCz5pup6FYDQ7Wd&#10;YjBiGOaxEsc6ZGA20dBj7uABtyACcnJ8CeDl0aWF/HsX9qf2f5trpcBm8yOz5DCWLHKPG2Moyk4V&#10;cHPNe6+PvG0Xj7VBpvw9uGsY7KJyGkgS2T7uTtAABAyeAc49wKwLj4C3t0V1Ox1OS3kYO1xKsbyR&#10;3Emd5Yk/KmeFyh5IBNc31q9NRqO1/vNfqq9remr/AJHneoLrehWw8LWHij7Rbf2jLqOp6vdLLHNc&#10;3GxFjYA8fu03qgXbgbxydtQw6jpGq+O49P8AAfhG+sfDEMKlkMLtPaW4ZWZW3SbXy4Iyf7w6cY9A&#10;8X/s+T3er2+v+GftjW4hT7ZBd3ha3D7PmK78tktzjnGR0yBUGm/CPW45bi/0nxS0K3CFLiGSEMob&#10;hgvyjcRnHAz7DsEqmGUeZPW39XS69hSo1ua1v6/rcoaho9jrPh2Qad9mhmuUZb6aC3E0kjKcEtnr&#10;yVy2PmYNhsEg8VqOga7fRx2+o3t1czC6GZJBl7gHOMqCcE8+p/KvZdB+E2ozyw2vh/RNQjmmsEGq&#10;Rm4Vtk2Mu6E4wpbov05pfDPwh17T9ca41vRWuLmFsLD5gynJAOB1Poaxp4ynSvqaSwtSpJKx1f7M&#10;epa38MW0nxBqrtZx/OupRHayxo/Ecu3gKE6nnJ3MfQV9e+BWnljtvEUmv+ZJ5hMjeWOQTjClc8Yw&#10;a+LNb1PUtR11rK7MkdvGxH2dYdvmLgDy34AIx07V6x8MfiL4us/CNp4ZXWrlI7Wcyq06jzGJb7pY&#10;DlAOoPTGMnt87mNGVb951Z7WEqRpv2fRH3X4d8U2+mG31C11yFJEUFN0wHPcjkf/AKq918D+N9I+&#10;Lng6TS9R2rdW8ZjErYYK3YZ7+or4C0vxfc+L3j8iSaxVGCqVkYq394DB45P4Ba+h/wBnP4iX3h3x&#10;fb6ZdXKSWd9t+0MeFDDjd7EV5MaPNTcXq0jqrON1NHqnjPwZfw6ayNGs0e3Y0MkYb5QMEnt9D6dQ&#10;K+a/2g/2d7iHwi/iLwlZvfOkqiS2kTmJd+SeOWC9uw/n9lfEW3jtfD8OsQFRA1wq3UjHrGeMD3wT&#10;+X58AlnYyam/h7WVH2W6VlYqAVKEcEf5zXlSjKlK8fI6qc1WptM/Lb41/DnVNZ8I6is2jXU19b2w&#10;k0/YqBW2DjBUcYQAe/ua81/Zj8UeDbG7+z+LtUFmn29J5ty5abZkqox0AcLnJ5AxX2F+1v4V0z4P&#10;eI4bpZmuNFulZZGt8l0TBL4X1Ax+A+lfCfjL4fQaB4gj8U+BNbe+0G7uG8m48vaYDk5icdiC2B3I&#10;A+p+vyep9awUqVR2T2/VHh4yk8PWUo623/zPtS88UWGuW0lxbahDIzLlY4pA27A4BIPGAPw71H4e&#10;+KiTXi6ZqB8uEylWZm+XbwMH3549K8C+HnizxEumC0S6WSQ4CNI5GQSARwQeAcnvx1rvE0O/smt/&#10;7ZvY2k84Mq2bFhKcg9ew+vrXlVsDCjLlbO6niZTXMkJ+0P8ADaLw/wCIU+I3hmD/AEG8k26nDGPu&#10;HkCT2yRz749az/C97JFKt5ZXLfKy5ZWGWzz6556+v61694usLbU/AyaVqe6Rb6AxNE20MG659eOD&#10;n8+or5d0L4g6x4X12bwrqiqr2c7KzMo3cdD9MH6104KUsVRcesfyNqn7uSfc+ldH1K4vbQW2r2jL&#10;InIYgNvGO/p9P05rI1WwngukZECqx2vI0nJ9zjv/AI8Vg+APjbDfCO31OOJpGjXG2P593THP5/T8&#10;q6bUPEK6snniwEW7LR/LjcuDg47fTGa5alGdOeqNbxlHQxb6K4tvLtbVpcqApBbdjHUDseMD/PGT&#10;Pq1xPqhtprbdtUfMsnP3WJA9cEA5Hr2xW3cTpLIbia6XcygwqmdoY4649jn8O1Y11b6ZCoR7hnZI&#10;QxuIV+Zs+o9Pp6mrpESKcV1HYajI9rNtjuBiPcx6npkYJBznj3/GprSW3j0hbeKFJisqrcNJD83Q&#10;ZwM8jGQM8555rL/sPUp0OoRXUKrJyqruZic/UcjPpjj2q5p+l3ulmOWRiWkjkKxtu2s6Hdu7lj8w&#10;9umcCuo5tS1c6nGniULbQqvl2MZvra4T/WKWIUfUA8dR15qtqSvdmS+0eC1tJjKUuZreIGFIyMEc&#10;A7ifl45/i4pbWGeeVry4dWlm2LLKFDMFPQHPbnjHf1GKtW+hLDeG0uG3RxsZI4xvUeYSMu2MZUYH&#10;B9apS5SeXmNCy0dtGvG0qO/tbWzmDmMMxFzLlfmXaTuYHrwBjtxgU2Gw8IadFf3GpapaqpkIhMdx&#10;tUoQOWJAKkHOOc8854rA8VJqB1mw1m9upi9tdC4jUsSDtIDICuDs68Ht61z3jTXbeaJ4LGQP9o8x&#10;hD5fKKx3bTkckfTgYHatadN1La7ic4x3R694XEN/pCjQ71bxmVU/cx7kRAcH5lHzcc9MHdjNUv8A&#10;hCJ9DWWW98N3MbSNnzGidSVVcKxGMHOAMEjBx7V6V+x9qXwlXT/D/hvzLOSa8t/KMjMGzdBd3lNz&#10;wSASM9l9a+kNX+Eug6hE32vSYGXb8waIH+f+eK8fFY6WDrcsoux6FOEa0Nz4N0Hw/feI9R861jeN&#10;YLWZF2W25gw6Akfczz9fl61Zsfh3qz2E0Fxp19a+csYFzLZykfK27cMjCn0Oc8mvqzxD8KLLw+XG&#10;geGLW3jZTvMEKKW9frXmfxbl1DQJYdZt7lY7HTbOUata8lpUxuV4x3dSMEHGVbg5ABKeZe20ijOp&#10;h/Zxu9Tyqf8AtW1a6iFwlxZwyqoWNEbzdxGQQM4JHPGBkcYrptNv7Z9O0+4g0hlaS4xcW1rthlKA&#10;tuLeYCrDHOSR06jNavgrwta/ECztbmbQpbK31C1SUXG3yX2svysVA271BHrye/Ncf4gbxb4U1ttE&#10;1K2a6msYfIkjkjEJHmvsCmTO1iwG4Nxjp3zVxqqs+VbozjornTa1YpB4j1a7TWbOS1t7eDyZGUbl&#10;Y9JhklOCRnHIxwM9V/tF9Y0GGez1VnjhmVXkJQSJMcDYvPGW28nGcH61giXSvsVjoWrSTyS6heeU&#10;0i7s7DIu2FhjIYf3sEEA47Zv3D+HPB7QX1xdNa3EV1cTwqkZkhuU8xk5jJAcoBlT94feINaRXQ2U&#10;y54h0gXdqJZhcR3kzNshkl8tpyAOQM5K/L94gDDeuK4nVND0OxC/27o8S3HmSNvaFS11lckBeMsR&#10;3HU7c1r69431L+zofEkyW80NxF80yznzFTjIjyo25BOQG5KDHeuC+LWteLvE1/bzeFrmKSG3lk8+&#10;RmAkSQKCAmD3UKRgY9ck89uGhLms2Y1pxWpuHTZ7W1ZrJWs7qWPdHZrIA7MIyVJODgYG0cf/AF+O&#10;8cQeIrDT2trexe4iMm64Csoc5XkE/dAJxgD04x0GloPiC/kjt7rWLtpGubXa11cSFmgxkKx2AMM4&#10;zgHgdO9W7qdtRsW8P/aVcXSgz3m3ey8480FV5jHrgFSMMB1rrXNCRjK1SB53p13JZI1p4b3W6xxg&#10;3VrcQ889yh5Q9uRj0rsPh/4lRNHvf7Ws7W1nZUFiyzKzM+4DAXPKgfMTgdPpXKwJperv9me7k/tI&#10;zfZ5LqNtsso7SYHDKexPGDxVe3kg8PXsv2u5Wa8tQBb27RsyjI/ix3/HtW8ouV0csOanqbHjTRUk&#10;uZrqwk3TYZm81cMdwA6c8ZyR3ye3fym70wLqP2Ky1KOVo2bzD5iljg9NvXt7Z/CvTPEWty6hZRvv&#10;jkZtqt5DFW2joOBngZ69vzrA0zw54c1C8ayso4xczKSPMYiUuenz9s/lwa6cPJRjqcuIp+0ldHD3&#10;zSHda3EUkbRsSRypI9PcY9a8X8VRWja7eW9g3kjziVl3Zwfw+le+az4baPU5EW9m+UnzFvMDGeMB&#10;u/TjFeGePvBut+GNZkedwsclwzI33t6nr+IyPSvoMvqQ5tzw8VBxscbqmt6ho9y7NdRTBflZZI+u&#10;fpz/AJ7VzfirxZb6zZ7YtNWOXy87owflwAAfX8+1dhqOizXQdL1YZCyZM0a4I/8Ar/pXGXumWKXa&#10;2tzMsBVsKTGdzrz12/SvoaUonk1lI5mO7w7O0P3ZOoU5B7/59a29E07SLyzvJtWa68qGFW8y3jHB&#10;7jrn+VEvhlJ9SaysryORlYttGRvHr7dajlsvEOkWckUpKQsm1tpHzDuf9of410X1Obke7Oe1mO0h&#10;v5LeyvPPjU5jlHyhgT0OfTr613PwF+ES/GfxPLox1hLa2t499y6ENKVycbVPPPTPQcV5/f7EnaTZ&#10;ujbIUKD1/pXTfCbx9ffDjW18S6TdXFmy7VkaGPduQ87TkYx9T1orc8qbUHZkU+VVNdj3fxR+yf8A&#10;DzwnbK0PxAuNK+0RmFJbyVAsxx0+bGT9DXnHijQYPAvidbGTxFpl7M1urWt5p0ylSo4DMq4Iftz+&#10;PrWx8SPjf4S+JuiQ6nqHi/Uo9V03/UaZJp4NrPz2KfdbHfvtA4615pJ4g029026urnRZmv8AeDaT&#10;RznbGOcqcjken/1uefDxr8t6krm1WdP7CPWfgl8Z9J8OiPwvruk3EflyHyb2zJYMST8pTPI5HPoM&#10;9q948N+IfDnibSpLi31GO18wsNn3AG25yBjvjafw6ZFfJXhjXtFSKN2iUzbSWlXgq2OoGB0/l+Vd&#10;rZfEDU7K7Emi6xIyhgYGjjXb24Knr0P51z4jCqo247muHxHLH3j6M8La3G979gu9RFvDG28yXHyj&#10;HPyqMe//AOrNeieFvFliYVls5VYxtleeT3+Ueuf1x6mvl/w7411rxLffbtYuf3m4xyRxqFA3DkgD&#10;GDkZ9BXfeAvGepwXWxpv3aJ9x4zkAthjnHbg9a8fE4Xud0MQen/G6bwxd6XNa61PGz3EZaOKNfmI&#10;UAAg84JBz9e3avn463rPhzxQsljarcW7SANubIGSAAzDp1/Ous+L/wAU/td3/ZMEUczK7CGaOPpx&#10;90E9VwT39PTjL8IWs097PLc2UM0ckamaN8ZxwcgED5sj19+O2mFUqGH94xrTUpaC/Ey3n0mWPXls&#10;lgZow0axqdhYnkZ9c/nWAuu3MtlJIrLGkqEN5i+3vx69PSvStZgsfEWlhL+yWVVyBD/dHpyeK43U&#10;vDNlf2M1pa2bL8xEeCfl6jGf89OOtb0a0eWzOScTxfXLKU3UymHKhyGiRfvZ9OfQ/gaYs3mybHbc&#10;rRgrt5XuM59TjnH93mtPxE0mmXsmmXdm0M0EjBpG+82R16de3GazLeB4LaNxGysqY27Q2Tnt7ZPP&#10;/wBevfpy5onjVo2bHxmJiyzSOwK7ivcj16j+WfqajTfBttGX5sbvL2nByehA+nuM/TNOgMTkzLDt&#10;YL91n65I+UZ6/Q9/ripLiAXVz5qPtDMvK9UUdwc/mDWhzcpVeTzYmlldfvMI228e/Qd/X6e9CSSe&#10;e0zxGI9Su7tnoffpgjnFStZjacQbiudo/hbGOAPX+XvUTXBTDuhcM2GXZ83I69evT8qnmBRJk8yV&#10;RcjbuHfrx1x24P165zipLOWNFyz5VTn92eUyMD2z/hVS2umjh2RJ5mGz949uDj1+nHTirsNtG2yU&#10;SbGYbfLG3a4Azz79++KqKuNmpEtgyK7SKefm9nGT1/oOMdatCZEbEn7xfu+dInH+6cY4/X9KzLTz&#10;TtPy4b/lm3qR09s54PercPMLK5ZVkHJkHyvjpz0DdgRj3zU/aGOubuMhFEUkaq/zbX+73ABOMj9a&#10;judxhxG587htqKMg/kD06jv6VIvmTfvP3awhioZl3fL6fX9aa/knbcBH3jP3wd2MeuBke/4VQW6m&#10;Wk1uAuTIN+OijKNg9M54z29M9BVh5DGqQwy/MkXzIqcccHIXnBx+easTWa2k6pPFvfbuUttAIwee&#10;nI68jgnvVVXtFYGCSbzJFA+aP5gM+oOMH8fxoGiRt7N+6YEttePcPmxjnvzgYwfrz6Tl4zCXnZn3&#10;HLSIASCe4zgfyPHeqYUB1Yx4LMF3pJ94dMr9PQc5PQ9KcyzqZEj3MqLnbjHToSO//wBftWYicSRw&#10;szhkVmbKnbt288NnGBnr6HjirEcoljW4aPzORh1b+Yz1+mc46dqo5jEPmGDdtZcyRvlQnoyseOME&#10;E8ccGnNdLBttEVlRg3+sHQ+v1Hr0Ge4pgatttWLbFCzSLkMp4Bz0wP6ZX8DxSrceY3lTRL80f7sg&#10;4Z/QZ7Z+mD+GaprezqUuo5FLMm5mXODj8/TknI9Mc1JFOZ1EEVpu2thNoO6MYzuXnJA+pFOQFti5&#10;sV3Dcqr+7XfuZeevoV65HtmlRgjMtzBjb91lP3Rxz7cfh9KrxzKgW3cbW2sU3ZwwOeOPT09+lPCt&#10;JgeeuyTCnMmGX8+3tknrxREB8jfu90c3yrnMUmcFc9uuDxz049aX92oV5Y1b5VeORZM/Ln7pHr7n&#10;n3quZSjndyrNnd/s+vP8J9/04p8DxLzGy/Kvltuxjdz1yeMf/qokNcxYRzJtkNuUOTsDKM4z0z9P&#10;XPXrX9C3/Bu9Ikn/AATM8PlAOPEurDA7f6R+n0r+emD7QjSCc/vN23yWXlPdent7V/Qt/wAG7khk&#10;/wCCZXh9iB/yMurfd/6+K5cR/CO3B/xvkz7kooorzz1gooooAKKKKACiiigAooooAKKKKACiiigA&#10;ooooA/lP/bQMY/a0+JgPy/8AFeatn8byWvOBc/KcIWZOSuOnt6V3/wC2rPj9rn4nRlchfHmrkN6f&#10;6XJke/8ASvNYWMrKIwy5+8GOPbOK+4g/dR8uXBckyZiiK7mG49P89qkSQwv+9zj5tu09faoYAjy5&#10;Mrspy25ei/48VJ/rpC0jMNvHDD8jihyKRJ9qCxB9mew/2R6fyFTJME/1P7tui7sc57c/0qOOLyz5&#10;artV2Bxx8x47AVaisbaN99zJHI5H+pbJYflj/wCtU8xook32qxlCm93SL1/d43H+VWZLjS41JtbX&#10;a23P7w54/wA/yrOayaKQiJFC7ctzwo/r/OkjXywSC2FwO3FHMUXStjt8yW6ZlZjujAxjPYnH/wBe&#10;pm12CNPIs7COP5f9Zu3c/r2rNKZ/eBF+b+DacjvnHf0qEK67ZSpY5JO4cgjv+eakC3LdSyDbKOW+&#10;Y8fKD0xxUQlYR+XI2wH+7xj0qMr8+G5VhlsdM9P8elR/KAYYmLBsnZ6du/51WzJ1HlypaaSX5WXH&#10;y5+ala5cSNHjAY5jVj0P4H1psZHkCIp8v+7jb04/yKjQRO3lEA7mBXd260mxMnCmJGZU/wB5jz0p&#10;jDDljMwbr8uOMHqOtR+Y8ZbzNy8/QfU/SmLKjxYRvm38L3P/ANYdaauI0Vito48qU3HlcN/SoX1O&#10;Iysiud0IBUlSMN/+v+vtVMTSeb5z7m8zCv8AMBuH+f61JBG6MpjLbeSy8jvkmnzBYspcb7oyTsCu&#10;7G1eg9O/+fap/wC0TIgaJeu0r7jpmq9na88pyy7mLdVGf500usjtb2sS7Rwpb0HH58fpS5g5SdiZ&#10;SzvLhhz0HOMc9KFYXE6yl2Y/e+U9een41A0sch8jzNrYwrcj9Kp317JGjLGwVfLIyq/N2560RYPY&#10;2EuI4k81m+Xny5O/50qmKdsuysp6L1H6/wCeazFnYhX8xV3R5O7I68f0P503z5lVdp/dj73Xj1Aq&#10;ibWNaa9sbNuZmxyNi9vf/P8A9eoTqBAbyrYRjn5+GJ46/p+dZ+6SUKm7qcAqcHn6njFOkJG4mUb1&#10;wzMvYY6VLYXuWlv/ADAfKXL9FOPzAqSKYybpZWk27OWX7vX+dZYvWB8oK23OTt5Oe/8Akj1qaXU9&#10;kQUONynLPtxj2/Wi5SibCXHnytCR8+evXtn/ACaLxokbbC7fd5bqT+vTqOnSsaO7dY2mJXeVwIx9&#10;e3tj3qKW9SRPJ3MNzL8rY/E/z98UegNWRqWkyyPky4bnDHoFJ6+lOuUSaRiPTIk9/TPHtWXE7qPs&#10;9uzHc2Pl5OOCTV5p5CCzyfKowrDtn8DUk2JIX8s73HzDIb5cA98fp1NIDBFGs8e0dyd2fxzVYXM0&#10;RaV5flVjuRW/+t6VG99smAkjdgOMK3U5647/AIUFF5Zf3Xm+UAjEbV7f561Cko25mYDPJU8cf0qr&#10;cXT5zI21JBtCr09Py4pUuDhmmKnsqjLDPfPrQmJaltkfkn+PspIPbmiJACWc/Kq5z2K+vt/9aq80&#10;6GDZagKDxtCnJOfQ1GL1yskVtEGOPmwdobPXrnOP60MvlL4kDjCnj+HcuPw/SkjzC6yxS9Rj72cn&#10;t+HSqP2oYMOz5sbcqeGb/DiplkSRs7Nu052oePr+P50cwrWLJuY3DJJbhdv3mbsf/wBXNEYRlZyQ&#10;zc4bIAGO3NVJpGDZmihGT8qDqP8ADtUZudrK4mLRgYVto6/Q1mVHuXZDtJIUevTJJ9fQD69arT2a&#10;SOsbhY5JOVHl/l/nrj1pq6jHzHMfu5LMzZAPYHHt+BpvnqyyyQ42/wAK5ODz/P8AlQU7CCBhtKzf&#10;NyFx29RgDr3/AB7UkkVyRuL+/wBf0pwlL3C+QC204D+g9Md6fLdQzP5C/fK5+7wRntnp/jQ33EQS&#10;JcxzAyc+Y2c7f8/XigLOD/pCN5i/eVfUDk9eBVuC6tbSUmWw84rCy4MjfJ6P9QaqS3TJF5skXzD7&#10;3zDIb0/z/hRcOXqNS6uY5G3Pu6fMeme1TW91cMzSSF2GCv3sf5PtUPmW8vy+bkuwKE4x+FWIpldW&#10;EbD7rZz3H4+lTfUnlBp3kSO4X5WVvmj3HJH+OferCP8AKixKWwxY7u3f9MH+tU0ljVdsg3q0hwpY&#10;nAyOf89hTSxido7dlKqThUwNv/1uP1p3KL0tyEDMqF8fw7uP6VDJcqUC+Y3KlW249zj9BVV7iZol&#10;WVVfavzbm+9kY/8ArUF/N2OsoZsgd/8AOf8APNAE+9ZlV2cJ8u3avI6470tyuSrLD5irkq7YO056&#10;0W9p59wkSTqrzfxyNgdM4z+HHuary3ccV20Nvcq3lt1R935GpZoiYXEG5xcNtO4FUbO4j1/xphke&#10;clVhG1W2/wD6+f5VXjkeULl92wkLyThf64PapN6RSB2k+91YZ47+nIpAlcsjbJIzSQKQrYCpwv8A&#10;OiSPzCrByF/u/wAI/Ln/AD+NQoCN4EiyKvHytySDgHNSpMHyJB8rZ3Fm5Pvn+dBSXcRQY2Jgh3dy&#10;ynk8dSakhYlgrKvsMHIwP5/nVfz0KlWhk/2tkmDkdv8APapI5JfLzPIvlsN0Zft7e/Sp5hkklysc&#10;qo8TLwQrBc5yP8KbJLJEcBNu/J+7ngd/8/4U2F7S4dkBWN1GWYjPH/1/akuUltF811aRem1QePfr&#10;g1I7ALqVm25G1W+XavT2Pt+fWrMU8J8uVgzCT72f4T0xWSmprbXAlGmo27aR56k7MZ9D796mtbS8&#10;YrNcrtYruj3LjzAW60Ctcvm4Lpgtleu1f6YpkTIAHWNWQf3c/u/Ufh/L8TVeOUxR/vWAWPnb0J7/&#10;AI/hUsF4sjYVR1G7LD9e3f8Azk0DFg8qKTzDu/ef3ujDHQ+p5qaGSONNkSLtUE7lXkf5/GoZOYlj&#10;lPQfLtUY6j9KarohkiRicj2PTt9aCuVDrwyW58/7Pj5gpVuD/wDrpsn2G7ZfKDMpX5naEqfc4PPf&#10;9KbtlnuHQD5cErn+Hn1z/jSs3kRr8u7DYGV6diB6VDBrsQXU0NnFJIDtPmdB29eP6dajnmZtghZT&#10;GrBl8zCkAD/6/wClTX1uJHWYLuVWztaT7revSobexuGdoliz5ab5MY+UdM5/EUhx2JLe/AXyVjdt&#10;vOFPDce/+eOKrzX1vOmMMNpH3s/r/wDq7VDbTW11N5E92sMcalslW+fn7ox3P5fSjTtPvtVmaK0K&#10;krGz/M6jfgcqPU+35UpbBy32HBY5Y8XBYxNGRuB6+/8Ah9KTcyxqy/MSDt3cse/+c4/xghjaJTIy&#10;Hc3fgc/n17fQU/y8xbArBAwPr146en171Ay2DCUAVjGwBDdgBjPH0qa6g0JYh/Z91OzYxIs8W3HA&#10;9CR1/wAazhdKGxEw+7tVZPp2Hsalt3SM/MfmCqEXphv6cH+XXmgpW2LEem3M9xDFZQhjcNmINIvI&#10;xk554GPpx3NR+V5V28F9H8yqAyq3f/OKUmQwqkced3VucfTp2qa+s7iCwW6lbEcx+WRZATjvkduf&#10;zzWfMPlHyX32k4eJtpYfMVJ/yeMVb0i1tdSWX7dq6232ddwP2d2LL0zhewGOuM5FZ1xHbwtFJHcx&#10;yebHllyTtOcbTnvgZ/EYqdV0mSKMGSSOYSfvpmkym32GAc496zZcdyIsFvGWzzJGrYEm3aSBxu5/&#10;OjdOyFmLM3lbSemfpz2FOkgktmJxtYoWE398Ee39ajkcxtkKu0D5Rt4LYHPSmpDJI2RlWRZVG7AX&#10;nOferEEgELF7llVv7pOPcdOnvWflvm2M2c/KvPHHJz7ZqaZXigt3j1FJ/OhDlFU/uznG07vT9c05&#10;BG6LgucqrwSs0h3Hd6/n/OpbS9aCNVUqisnHORnv6/TFVbKVLkolzeW8G6TP76NsdOo455/lUtxN&#10;BBdTCK48xYidsjRlfMU98Hnt9RWLLizWt7tTH5BlYKOBhenp/jxWxoVyZ7zy5ro7f4lXjOPb/Hmu&#10;PtdTADLI7fNxvZvx6VrWGuxLuvjaNIkca+ay8hM9D7c96560LrQ6Kcj0a0iVYg0cakEknjIPbt9P&#10;wqa3dokaCMPJnJ3dQTj8qq+Btct9X02Pyo44zIrfKOWK5xk46dfx5NaiyRJvifj5cFWX73t9eteL&#10;VjKMrM76fw3GmLUlgW2W2RY2ALKV5Xt+eRUzQavPAz3FqvysEmkKkAMy8Z9zgn86t2t1LqAZLny5&#10;JY1CvMq8sDwHI7ejH1BP8QqPWbrT7eEQ2dzI0q42qMEn5snt/kVMdDWytcrWEJh1KGOC4McgkBXe&#10;xzke/QdO9J468FwRXkc8ukeZHHDua6EDDPcqrDjI5HzD6dao33iOysFW4Fm03m8Lltp2+nFdX4V+&#10;MmrX6yW4uDDIqqki+Zw6D5QeueBj8frWnNUj7yFH2crpmVo/wPS+02G40nxUY47yaOJbVsOzqSec&#10;4wcEY468etaY8HW/wG8cRfD3VpEuobq0e5hhWTYEuATvjjP91gUkwRkHeO2az/F/jRo9Vs447G1j&#10;W3QRRxwR/M69skk8huRjHA71yfxe+IGsapJpvi3VNTluDoN4kgz1SFnPmheOOHf9fpVU/a1pKMno&#10;/wA+gSlRpxulqv6Z6Nd+I5Y0u7nUtX8vT9QhVL60ihz5uF+RSpByEc7gMdQWxk8T6Hc+FzpCw6lb&#10;C3jt5mntYyWEjshYrxn724Z5IUq+MevJ3V04u2Bk3NkhCJMge4z689OOfyYLSe68m0Adjcqxtwrc&#10;/dwSB7D0rn5UdMah1niib+yr6HTBfWsK2c/2e7uLW3XzrpGO7czkfLu3lflUEbMZ7l1v8Rp9PsZN&#10;FsPDkf2V5FZIY4TLJI4AUsxbqTjsBwO/NYOp6Y+tJHqQ1zT1kuGS5KybsNGVLYx1DfK5w2OVAyc8&#10;PsvFejN5dxCZBdMyyxyyJtZEwVKqg4GSQxyc4yMnNZyibxk+bc6vTmjuoI57XetjuCW9ttLt6lQ2&#10;f4Pm6j+DHNcxN4juPBni/WvEl/4dnkuNQb/iWSblWKM7Njb8HPTHTg5PNdNrXiTTNBmjaIW8El7Z&#10;i5jaYZEhJIduD94N8x93+tcxr3iq112yksLbR1u/OwWnZgiKxPDZPPoeB0HNZRg+bbQuUo99TLh8&#10;RPC76hqkf2qZmxEzZ4PbJ+np7Vnp4g1bUNckk8+RbeNgVhkjAwuNuR9KvL4fhu4PNhukebZmJc8n&#10;IOVBPf6/rWtYaamlX1q2tW1jLFGmHkmnIAGMkY9f0OK391GPvMkvbq0Syjk8O2P2O5kt2S4uIG+Z&#10;V6mTg9AQOvRvUcVy/i3wpbaxr6xafoh1IJMLiW48lRGQBlywJ+9yenGR0Ara0Jhc+ILq9tIpltdr&#10;LYzLIIxMp4I3HgA4HHABwe2K6W/sJ20u1htljg82aE7Vh2+YxBBDjPQgFSAfUdRkZ8/s9i/ZqpE8&#10;uuPA+q2l/NLF4IbVo4R5sbR3B3lVQhCd4LEY2ttJ4yRkcV2MHjPwd4l/Z5s/AuvXNxpetWEk2nLH&#10;9neIwhpmmErMWKFJC23YP+eRIAxluhXxFqmkFrTUI9sLTSnTCrt5hkb7yHAP3iTt6/Lj2p0l74ta&#10;1m1PU9EWFrfDXDQtE2+3kztdG6bkYbTnjKnOODWNb964trZprU1pxVNNRe6s9DyGDW/FenaN9m1C&#10;+ga6+yvNb2T2kgaeMD/WDbuUrwcnoMfWtL4T2fjOPU28R/EnStS0yRdMaW1kWzN1aQxlVaCUvFuK&#10;7snqOGVc9SB6HY+DvDWsW1l4tt9Yt/tCx4WO3lA8qOQAkMqAqdwZgUBxw2R639P1ay0GSBTdGwhk&#10;jNpOhYmGO3bo7AAkgMF7D7oxWlXEc1NxjH/P5GdPD8sk5Mdp/hL4f694aurm0njvriOF3kjaNZI5&#10;IxyZPmA5ABOCQcdcdRl6T4d07TJLwaJfLYxxMWm0mOMzWcxJ2pcxgt8mV4BHPBBHAqwBpOueIF0z&#10;U1aOMxqq3dtAVadHyN4DN8uVB+7zg846VteDvg9DexX174WjuNNtzvWN9TYtIrBg29EC/gc53eua&#10;4ZS5Y+8zsjTvLRDdHDfa7zUNe8CCTTJisUeoW1wI54GKfex8jSICRlST6eho8P8A2/Rhb3msWS28&#10;l/MWnudH8zy4pQYwryRuQGZxLgKD1VhwOTuD4T+NHsoWHxA0rdHsAjiQt0zhwGPBzjPofqKdonhP&#10;xouoTaToctxrDRXAnuEulJhnkUEHd7AA8A4HU9sYSkpLQ2jGUdzm/EdncrrF5ZNBdeWymaWPVbc2&#10;kbMEKq7JwEKnB6HoeuaqX9snh2eN7jRiWkIjuBb7ZHDjO7G0YwPxFdD408ceIru4ay8XaYI1jg+z&#10;/Y5tpwq/88yx44BwM7fwp0U3hi60SG4tyZL7zvKj0m+t3hlSTGVBABwAcfMpI569qfM4xQOPvGPp&#10;el3vjXWHSJY4Vyw2LDsVOO44/wC+j8o+tVPihJfXL2/wt+Hdul2+SdQ+x7XbccgnuvGQM898etXb&#10;vwv44giu7zxhrS6ZpoXNxY6fuld268sOefrkdcDFXPDGsaf4bikufBHhq4VRtDXCSLmQfXqQTx1o&#10;5kpXWv5C+KPK9Dyn/hANW8N3UdrJYXESs23ZcxfLIwI7HpyMda7nwx4Wk1S/WLVraIRqzb3aPdJt&#10;A4XOMn09uvStLxX8TvEXiuZNJ1XT/JjhdAt1PDyjA8A8YUEE9B14HrUA8VeF/DVrJcvqsbTwrsZb&#10;f5mkLcKAD+J3HGB154q6lStUh5mUadOm99D0DSPhf8K7O28qbxc1q0W1oITCxKMepAZeeMYyR39q&#10;PFnhvRtH0oWeg+P/ALbbI3mskn+r3jk9P4jkdM153pXiC+8XSqlksi7WJMDTcjvjP8II9cdK6zRv&#10;h/4i1CAWspfa+1pVjztA/uHBI6c8/iTXkVYypyvOZ6FOUZK0YnO3T6/f3Uh8yaNlX5fszDgY6nqO&#10;gzzz2+l/So76xktTZ2L3EjMoMa/edif5Dr1rVm+Hur6KS9vbzSLtL7Fj+Vh9BzkZx75rMuL7WrG5&#10;a3Fx5cjD7kw2g8+vHOCPx60e2UlaJTpuOrNe08T3DFngT7DK6Ydll2szDjLe+D2FPX7Nrl7Hdtqc&#10;t00cg2yQzDcmOxJUf5+ua5i9/tvWrpJNQvo/NUbVkIJxwcMD7duv86I7DXNNh820uv3cihiqqBuU&#10;jGeewOOazdPrcSnqbmoC+ldtReZpZfL2R/aJMvtHp7f41kquo20ovb1JP3c21owpXyW/h+71yeQR&#10;nq1WI/iH4rsJvttnBp/2hY/LkH2cN8nXOT69+/0qhHPq+rXcl9dQSM3mfvpF52tx/P8Ar70oxklr&#10;sRKXNsekeA/iRb+H777ZqUTzR7l/c+afmyM5BP4etfQfw9+IWk6xBa+JdOkkt2juY2mtpGHzLnaT&#10;nuO/PFfKmmG8u3jbUf3jQqFUyMcgA8D6D6YxVvUfi/4o8P8AjDR7HSb2KNdS1dIbqFrcSJ5Jz5nU&#10;gAnseo689KzoYf2mISiaSrONF8x+uUOsR+KvBraFcOu26sFls1ZsgsOi8+p4zWL4p0R9Qg3RxtBt&#10;jQmRl2FG28gg88H+dZXwj1aDVvBfh3xDCR5c+lRcrk4xwc/iDXo+sadb+KIEjjvArMvmLjI3ADDD&#10;3PT868CtRlHR9NPuO6nU5dVs9T4r/bG8ExeJNOXTY03LJGrQ+ZjMcmSCv0I/Qj3r5L8ffBvxbo/g&#10;S40C4bT/ALLPIJo1tbUpskByPmAxn5dvP581+lXj74d2NxdXGn6hAtwskRELMowMjnB7ZOD+Ar5H&#10;/a4+GHiPwjoGqXsdqjR29u026J+QuDg46nHfGOPxrbA4qVKUaadtR4mjGrFz8j5X+GGj6ePFdrYa&#10;8jLC06o+JMMASBjPbqOa+ozoHhnwVoL3sFhDNJFzEirn5SOTnnJ688dR9a+IrLUdW1Pxb/pczbVZ&#10;Qu3OFA/iJIPbJ+te+eBda1y5so/P1e4ktxu+z/vMELzkcdckA+2K9fM8PKVpX+RwYGrGN1Y9V1nU&#10;xrGjNeyHYILctH0JDN8u38h09vz+Zfix4TvLP4gt4iSHiZcTSHPJA9R7CvoXw9FFfWP9h6jcjLc7&#10;1kBYjIJX5e5BPXiuZ8feDdOtYJLvUovMiklZNy4xGCM4/wDHffp7VwYGssPUaPTqR9rFI8m0LV20&#10;ApqdkdnktlvL5LrjBH+cH6V6z4d1C31rS7fU5EkbzsspZs44P178c881z/wy+GHhzxT4outG8Q6k&#10;hWGzaRbOMY84jjPHoP611R8PaJolubHSrTybGSXai/eUHAHy+4wPz966MTiKc5cq3REacox5uhJf&#10;WBlExSONWZdw2/MW56kcc596x7i0vbJpnEat5cpypY7lX+HdnnkY56H863rMGG6tI/NTElqpbZmQ&#10;nay8bvQ8fqfermoaRbqvmSxMZBDiS4jG48nJU5zlDnp/k5xkohy8xwV7dm11BmWKMu8iru25DDHD&#10;DB4xn5vw9Kl1We48v+0IpZGWPa0jDJ2rkN8vIHUA5xWufDOkarYNd2t9BCyzMfljwzyLkBTycDge&#10;+PSuM1fxzp3hyO8tNcgmhazkCNJIu9PmXfsjb0wQAP8ACuylH2krI5qnuLU7O1sVtbe2uLa4228n&#10;Egb/AJZPkH0+UH5vpjNXdQuWPl/Z8yRsjASbRgqp6nHXPA9RmvIbb4zWl9pm3w1pizPHD/x7/azE&#10;zEDA+UA5bHODwQeKl+GfxGs7/VZNO1f+1LKS6XMP2hy0aSbhuCLtwpOc/RelaywtRRbaMViKeiR6&#10;/d6SmpWK2724jlR1SCRcMHiPJ3fjn349+fMfiPosXhexXU5GXdIz+XG0ZkKBcZPHJ6EZ49PQV02h&#10;/Eyz0nU73Qbm7/0lZgdszAiJVIUkY4OAq+/TjNc/4l8UHVmxNexqFXbb3EcpdggJY7gcc5x0PXPA&#10;608PCrGpqtB16lOUPM8t07xbq3w/8U22vaRrW25juFnjd2KlHHMcnUcA4HP06V+rH7KH7SOnftAf&#10;BzTfHZRY74J9l1a3z/q504b/AICeCPY1+Reu6HK+66bUt1yh2NbswMc6bs7gfT/ZOCDX11/wSR1L&#10;Wrn4lah8O9EeRtPbQ/tOqLJcBh5qsAjoAB2yPofaqz/A08VlzqfahqvTqvmcuX4iVLFKL2lp/kz7&#10;61G1tNYtt6RLvwcjGK8s+KPgX7ZpNxLbWK+byCvlg5X2H+eK9f03Q7uzvcFPl64Iq9qvg+11aBjH&#10;b4Y8jK+3INfnNOpKlLmR9PLla5WfNfg5dU07SX05rhWuoFEdvHgYKZH7sk/dUYJAGMnPrXO+Jvhr&#10;p/ieCWCeYfbpL6Oea6kUg7s5ww6EdBkn7vSvZ/GHwyu9KLalpNnH5jSYeLb975vaqA0HWNLvW1DV&#10;rdZhc7TInfavAA9Oa9bD4yj1auyJYf3dD5z1XSr34ca3eaf4m0z7VNHbySafdW4XaIoz5mzluCo4&#10;A5yPrg8FqDazbx6fd3V5BeG11AT292+9jIjBtwYN90BWbcuMBh6DFfXmr/CvRfHOspqk/hiOTy4y&#10;kkUQGwxt95NxznOAeOBj1ryT4k/s/wDiLwOZbptMa/t7wfaLi3VlXyWGFQK5GEZTu6jBz36V7WHr&#10;U5HNKnrZHittb+F3vJZrMM1pJz9nkkZjGWw5G7+LtjGcZ65rlfEN7JqOoanci6kWOeQzpC1ucxIV&#10;AXcR94bcfd5+bHauv1vwvDpyyadLN9qmmh8yGKIiNoCCBtkTpjB+VgDjPPNco5kF4tldXjXUkMMh&#10;mkjlyef4AnPH16jH0r0qMranJVXQ5P8At+9cqLF1h3f6yRUyOhGDjGOP0+tdNofiyG6kXRteuGjS&#10;JWZbhYyjZC/dYj+A45PtWWNHks0mlkby5Q+I1uG3Z9B8vJ2g/p1OaI9G06aVbrVtUmuUhjXzmkj6&#10;Lj5lQLk7VzkAD169+puMkc8XKI3VNDtLqSO9t1QGxWOGe7j5QQ7twUY5OM8+3uOc77NdR3N5FfW6&#10;Q3c8hZZFmGQP4Wbb3wSOuCMdK39U1aWbSxFp1xHDZxtthhWNlEnTHzA8nk8E4AB79aN9LPp17M2p&#10;GWa1jZvKuLdMCRTggfgOM9xnvjGkJNrU0lFNaGVY6dL8q6lqrtMGfaYlCb8cY+6Wx9D0PpU7eH7e&#10;ZY542kt7qFNrKGVuc9eAOPy98Hpcm0/T9GJudRu1e3md5ImeQhRxu6/wkcemcVXuLhL+1jnt7wsu&#10;GkjkiAKn8enPv/jUSk09DllTtuc/rukXeWvtQuFRN6hY/MCpywyCTnnP8u1eJ/HrxLBLfx6TFpLW&#10;3k8ySMg5B9O557/lX0Jb2L6gGtb5tqtGBMtxGDzng4+nXivlv47yyw/E/VNNYs0MNxhV35wTztGe&#10;2ScexHWvZympGpWs+iuePmEXClddWYayQanbSFCVXkHdnKnnnj1xWb4i0mC8tljkVIpxHwpGfbPX&#10;/P5U7TpnVt7w7ZPMICrnI5zx349T6Vnahq0N9ftpN+I4cNlOh3f4EfnX1NO9zxJfDqYt/pl/p900&#10;+l3iW8i/eeNjuCkD5j7DjkVneJvE19d6d9gvplaRm3LNH/GRxk+/JP8AP0q5rb51B4ItrPIpFvJG&#10;4UAgdCT0Ofzrn28i73wXYhXMbeb5n3WI/nx3/DvXbFnJLsULa6hSeHeyswYAK/ygk9OvH+Fauhah&#10;pttFfad4rspHjk2hmt227Tn6gfj/AJGDqNpZqkkltPHId6naqnhwf4RXQfDrU7Ka8mttb2lWhCjz&#10;m+VmHYnpk8fkPWtH8Jz/AGrGPfabp8U0c+iXqmOeUqIXB3J6AnpitLRPBOv6/IslhYNMyfe8tsn/&#10;AHsDpgHNdhrngTw54ht4zZXSafMqjbcKqkNnjnGB7+vBq94C+Ir/AAN8QSWupxx6hJMuGuElPYfL&#10;gEDrk9s9KzlOUabcdyo04c1pEnw5/Zv8X6tqqx+IbRoQNpDCTqM9vQ47Y712Gu/s4ah4VhW/uL+f&#10;y1O7992wD0x16GvePgp4y8P+P4FmkiSOO4kCC1hyZI3GMsM5DKcj8AewGPWb/wCGTalp/nW+nx6h&#10;F5YK/Lny1AKjK+4z09OOa+drZtUpVuWasetRy+nKneOp8ofCzwrNpq7HujPAzAq80ZXbj0zjHb6g&#10;cV654U8IjxBJ/wAShFPz7N2/g56Y4Pp6ce/Sugn8IfDm31v+wbKaOO9K74bUqcHJI6+5BHOG4PSu&#10;l8IeG7PSYXCsyr5hePaiqY13Ddn3DdeMkDPFceJx3tPeRtHDcujPIPE1tpWjKX1KG3eRcp5bSIxj&#10;fP3eOmRnn3/AUvDuoaHqMDXemXuY14Ybhxj19f5V3f7Q37P1hqmm3XijwvaMt4rF7qBW+Vx9/B9D&#10;15+leD/D3xNZ6Dqf9lXD7d10EaKRR8v0PfB7d+1dWHlHEYe8XqjlrU5U5WZ6pqCSSx+dajdvX5gy&#10;9Gxwv+ePx65FjDOl8xubCKMyc71fO/t7Y5H51oWUk5thKg+XdnbuPP4VUuYZlk+0QlijAl9ygbeO&#10;/wCdZxfQ5p6nlfx48LpFqUeu2x8qeUFWVR3HcfoP58c1xJlvYzDGF2M0eGAAA3frz9DjPqK9W+MH&#10;h6/1Dw/56OP9FZpGXcc7QBjnjGM9evavJZ5JIoo5pkZfl4JXk5JJAA7j8q+gwNTmoLyPMxEfeLGr&#10;6XrGjQWc+s6VcWa6ha+fbPcw7Vli3PH5y5HzKWR0yvG5WHbFQW1ws8ipsVSqZVc8gnrgnqM9cnt1&#10;6V6T+0l4+0jxdpfwx02xRvs/h/4W6fprNIoH777Td3LkEfeH+koOTkd+9eR6rO1rb+ba3e0BiCG+&#10;b04wPwOeldGFrSxFFVOVq99Hvu1+O5zVqfsajhe+35I1GdCVdB/FtZP7p7f5/wAKqSIPPAhAaMuW&#10;l285I/ixnnPtjB56VBZaqQI3jkQPjqVPQAD+WOatJCkzN5bqJFGVUryVI6eoYevcEdelbmBPZ2rX&#10;FwplbyY937vcwHPBz/nt+dSokqw7xEI4/vFo12sG9j2bnII9vpVeA3otwreYFjG1fl+6Ow/mf8Kt&#10;M88SKsU21e0YJPm/keT29c0kyrIebnaRAZ2X5VUSyL0B5OR3+mOvbNSi8d4ltUjDquQWUBtuDyQO&#10;w9fr0NVGkE/ytHhVjAG3tg4zz25HPP8ASnxRXDK0sLlWVvmjPBcdN3bgdD0psRbF3AJjbzTMqnB5&#10;bkD646c9/wBKf9qmhWM7g0L87tw59Gz6/X8qrQtcREG4G5YW+VY2JwgH6fXoaeU0+dhdQHyhIm5V&#10;VjgHrjjp+vb2pp9xEE9xb3hWCJDH5St5KyN046/Q/hn2NR3EsjN5cqs2F3MI2GMZHfvj165oLpdw&#10;m6aPbtk2yBl5TjjoeVyOuOD270jpCzb5bhovmwuMkJxyDkHPp+FSVa5ZtAsv+jSK8W+RisgX5VbB&#10;3ZHYcD1p/lXOxTJuO0Kiwt1PGAwwenOcfTpVeC8TYsYHnR7ht+Y8Ee+eD+NaSOFTypfmkKjC7zvQ&#10;46AZGT/P1oCxn3WY8Sqdu35lZc5TnG0+h+uQexNOjDIDHM7o6EAfJxz/AHfYew6dutOJSaZZYmZN&#10;xJYBsbuecE89+h/nUBlYoyxSSHyWJhHXk+g4/FeM9qYWLELRrIsNvEvzZ81ZIwMccqce+eRSRGaF&#10;1gDeV5bDzVUBWxz65Bz+AphlnKCdI/MAztHB/L1X2Iz60z7TujWRnkG5MLJwQu3OBgH5lPsQRx36&#10;gfEWhNLLMbaeAMrYMiuxyGPG4deTjGcEZ6VYW8t4oRM7SKrZSNWJwcE9Dng57H8KzVnvINsNvIsf&#10;ltujXcTxzggnHfPXH0qSG8zGpuGaMM/7xVwvmYPdeB/LHvTDlNFLkW7eWDkibbJDI5wVAHJK9ceo&#10;IPrmnvctbNtYt8yhflzgjOMg4znr14Pv2z7G8+xEKGJ/fNzGwyCO6/g3cDgcZ5qVLtDIiW9x5mxv&#10;k3Kxx7j8OpGRz0FJjXYvxPbIPNlkOY23cNyBjG4DH3cHpntjjv8A0Pf8G7m3/h2V4fKSIwPibVju&#10;j6f8fFfzrmZ9jQTQqixLjORzgDv0H54x2r+iT/g3SP8AxrD8Ojdux4l1Yfdxj/SOn4e3Fc2I/hnb&#10;g/43yPuiiiivPPUCiiigAooooAKKKKACiiigAooooAKKKKACiiigD+Ub9s4pL+2F8TNkbtjx7q4P&#10;OAD9rkrz6IRncpnBDnu3+fSvQv2zljf9r74muyq23x5q+4DqR9rk4/xrzcKzPsaQSMuBtWPAI9z6&#10;V9mn7p83ylhSoRlD7VVsj1HtU0cioG3EMD1x7etVdsbygqin5vnZvX/OKcs0iIDuCrtOfY+3+e9L&#10;dj5bmjan92LtoVZQu35mJz7frmkN2NuVUs3P3utUlkD4Kqdu7cpLcL/kU9Q6jBIZVUhGBCg++PSi&#10;Q/hLguQwaLa2NoL/ANf5U3zwmST/ABfNtGDVdZVTck0TbRGcbuuP8/nQfNnG4Orbef8AdAx2+lFy&#10;iyUjaJXVg391FPzev+f/AK9IWVnwZG+Zvmkz26/4/WoXkwcAlmbOOvHrn8waGKnguvy/MB/Ev145&#10;/wAKcWBIjpCvC/xEMG4B/rTY32FmJ+8xb2qFpSI1h+0Dpx8vJ9vQClLhD5hdvu52p83f9P8A69MC&#10;QMQfKUmNv4m/Ac/ypAfN3Ovy7u2Dz/nrj+dNW42j7OWcNtDYDHgen+ff1qIzqzh1k+8+35R1IHfn&#10;gc0iWhY4Tuxvb5vmXcevHTFOCtGDGvAVvl2tUazBYt67vm5Vd3P+c/QUI0bvtYsVZv8AWNzgj/69&#10;MIqw4OzSYmP3+dsmeOc/41Mrwoykq7sww2W5XHvVdSs1wuQG2r8o6/5P+FO80K/lKysu7ONuNp9M&#10;9KmRQXF/deasUKvtj+9jgHgce/GKbL5yRqWmCsxztVf5VHOpZWy3y7s7l7YHX/IqPJuplXacKuPm&#10;pxZLepZS685isr4woK7ep46/59frTYxvLIpL4jBLbh6Z4Hp/hUEe1WkIIWRefvdeuM8U55ftJ+UN&#10;/qx91TkcemenWmDRbZR9jeSM5woWRi4GM9MD0qo0wKAOxVm54H3v/r/pUSXSQ3LRyrjdk4Zs/wD6&#10;vpVkzK0gkdfL+UnczDnpzmiRIGWZY13SKWX+ItnBx/n6U7zDK33mU/3z29apuzLkS8KrdFPX/P8A&#10;SiO5nb93hQhyWHVR/iOO1T0CMSW5AaZ1jmUbHHTOQO9RC6f/AJYjczNhmB6c9Oac0E46y7NqhWwe&#10;3+TUbuw2hXPD4L9sj2B+tUmUPkm3tIyuPuj5mZv5e/r/AIUj/Ou5pz6blamt9oZmZyzKzY27sr1/&#10;rTJRJHH5PnbR1bC55/z+lBMie2v1iHlFBuLHy2bg9Rn8Kdb6k6yq5hCjkf5579RVUwOnymPaP4WV&#10;Tz9cZ70hVEfBBbONy4AyOf8AAfpQTqjSOoPM3lIflC4C45H+fSmylftH75dzMQWz2z/KqEMsckhe&#10;FBt/i3E4IzzwO/8AnvU0rpv86M7svw0f8OOn14FBaVyRJY2l8pyzGNtqhuOPT3qRrO5ax+3iYMvn&#10;bGRnO7OM4+mD1/yaZnJC7SFLNg4x0z9Of8/jJFc5cPLLyvIXn5v09KzY1EsFCztEm4l2z5jsOcZx&#10;z+P9KrBo45iDtYsMbt3HT+nrSz3AEZCLy7fwg5HHWo5WMwUg/Mo+YleW9u3vQNkxndQwkZuG9ccf&#10;17VIk5dWEgOZFz9PbHr2/GoWISLEpLLn727J6f4UPPCpVFkfd5mPXHH09PehMZYguRG7IgKt1J+n&#10;TJ+hqFr+4uJdkm0MzfMsa9feoTcRpM0BlU55bAH/AOrimxT/AHSx2rtxu28DjP1z/jQBZ8x/sjSs&#10;653Yznk9sf0qurliREvcDuAB6e+aArSxqiLtCc4kbOT6/wD1qR2WYHzpPL3en8X/ANegOhauJ5ld&#10;vIZvLVPvM3TnBxz6fypRcISpLMNrY+bnt169etVIJAAWWI8rlu+BnP5/41IEDs1xEcFW4LKOR9O5&#10;4/GpkyrGlbzOseF3FWYhhwSSTnpmqt0xlBcOxXq354x9elJbCRmLRDYE4+Y7u3145HSmXEmRgL5n&#10;dWC4BP09cip5h9AuFSK6ysfKtncxycep47/hVi13krDGB5xwV3yDj656Dg1Hbzu0iiULuPysOMf5&#10;x/KmXGoXMdvJZQeWsEjb2HljcCBjGcZGOPypXDlJbiVWOLnYGAxnOcHPBqOKWNLrbOzfMpLSD7o9&#10;frVO081rpQQwVV43Hqf/ANR/ShLmVrryAdq9fmXOQOvHv/SmKxeuEjmTzC22NW+9n0/pVcXLW9wp&#10;jfiNepXr+XX+eKmimlilWP7Mu9WztbOCPX2//VVf7WiMftChGG7YF/u/56801IrlJnYzR/ZpoW2t&#10;g7lb+f4c01FjiAXcyrwf9kj6AcjtUEN48j5Xdyfubjx/n/8AXUrJGFE6N5j7chdvWkPlJHkcDY2P&#10;m/u9Me9WIrj/AEaRo1BK4G4c5OeM4xVU3IMcYijVW5J2sOf88/jT8MsaxxRsFYFSwbGOM8Z7VPMW&#10;kKkkMeLjzX/1hDL+H+fyoluoRKYHxuVcKGj7eue1UZhNiOI7upLf7R+g/P8ArUjNIAY4X3fKdzZG&#10;eP6VMpE67Ez3a7Q7BuvyhvvDnr+lMS98yOUNgMvbPBOccf559qZbaDrV8Gna1ZYYYRJJLJ+7QDqB&#10;luATjpUWlWd7qt19mtuC24mRiEULjOSTwMZ6mgcYu5bWZ7ZVVYlZWHJCHgj/APXVu7vipEkgVlZf&#10;4uhOO/Pb3qric26tf2xQEbIpmQlG6fn0Pf3qtJPMHIlHKLnlcr65/wAAPWg02NGUSXFuri23Hd8y&#10;4578e1Ouda1G58uC81FVSGNVjhjAX5RjjAHXH51XS6aCNWLbo5W5UnDden05PNMmYLMS8275cr8o&#10;AB9P09+tIZNcsxxsDfKw2svVeeSfamrcEMZWlVkVtrbj/nn1+lFuQVAkLxlmKrh89Ov/AOo06aJp&#10;8RxleW+duOe3T60XJRahlLDbI3KnCseh4psssDy+RGFWMdVA6n2/Kqloj2jSR/dWJiI12479Rj1/&#10;z61Xu9Slt7r5dp8xuVGMqO598j/JpSB7GnA7RTbnC+WO7Da3/wBepJpVhljuY7RmDSElWkxuyMZY&#10;9R2+tZ6asudh3DdH+6Cp93nJH6/j+tPmlcjzYJS26T5tzfcPv9akcSz9oeUqkjBflUujf/X9MVBf&#10;eTdoTbGQ4UgNG3UdMfQ9D6fhUMV8yStbTFc/dVcctzz/AJB4qKa8i8tlgibsu1G+52PT/P5VCGQv&#10;bPGkTTCN06fNjI54qxdeIJb2OCCa3VFtbfy4ljXaAAc54A/+vUN4YpNo8zkLuDM3II644PJ79z+B&#10;qrcQAyGOWX5W5C7uCDjrnr0/CnIepYFzFJL5oJO1s+vH/wCv/PaiZo1HDbt33vTP/wCqmQ2uozwb&#10;rZJ5o0b5mjUnaMdc/iKW6iRLgrY7in8HmErnjv75/LjjiswsVhG4QXDKu1cn7v5AD1rX0rQ7/WZE&#10;s9Ji3TSyZVenQZ/DHqe1ZyyTna0/3U+Xb7+v/wCr86nsPEF7ZTXH9m3ckQmUpMIyQXj9DjqMj+XF&#10;E9tBxSUtS1cWmo6bcPa3u2OQJ91XDBuTzkdvxpv9oyvELCQ/dYnaOQT6Z9CaJNctLqFo5NLj3tt2&#10;MMrj1O3ocjrx15qm1ysbqMsxdst5Z+UnHG7jtz7Vn6lltkZYcsq5Xj5uwJ/nUrzrGixGIbsblZeQ&#10;wz0HvmqN45GTLFu3Nkbn6/l0xR9qMkyyxlthHzDb04zj/wCt9TUjL0lxMzIIF+ZuGG49vpz61B9o&#10;llnWS4Ysd2W3d8HoKit5/MJmk5ZufmfqP/r1Mdsp/dyKzdVP3f5+5/PtzU7ATS3M1zMu1y25dm7e&#10;ByAOefr9KcLW7ubSSYW2IbdlEis3HOfwz/Sqy3EUrqHtmY56q3LZ46fX/GlFoodsTYZuW+bG72/L&#10;+VMuOoXNzLPH5avu2jMRdvuc9Prnn0p0ZDN5rFl+f7rdQPU+oqx9qitdKmsbmxhmmZVWK425aFQc&#10;nB9TUMd9PbxSSW8nlLIpR/LbqpOSPfoPr0ouN26BGbKKKVpZHZ2kzG0Z+Unt9e3tUlq91euyQwsQ&#10;qZZVUDAAyTgVn75ZVEexR/dUr9M/zqa0kQzQlI5W+bbtbkgY6VEtSoy1sdR4f8W6p4cnWW3Zordj&#10;tPy5APcfj+XNei6R4gi1a2WaRF8xlHmbmP6Z6mvKLxYYGbT7iFlKgeSVBKvzk9f88VueGr7zYfs5&#10;u9p52kdR6j/P/wBauHEUYyVzrpVHHQ9Im1U2tvmCBW3c7G4yD34P/wCrFZovJbJI1mVZCU3qw9PT&#10;6jHP41kJKQhjhuWB4C7uQOvrUV7d6xDayXbL8scbMiiHJduwx6noPeuKNNI6HK40a2dTFxaWsu5o&#10;GaNh0C+1WtIeSzxcH5WK/eLH/Oap+FLd9MspW1CBVuLidpb05wTIeSOPQ8VNHLBBdvdksqzYTbt+&#10;UYJGQOlXpsLzLlwZCd7fM20rux0B7+3P44P1qjr+mXniLQLnT5EVXuLdlwzY654+ma0r27VdsSlC&#10;JPvZ5wPX6U2wIuEEaRvK3STawXce3065pX5XdA1zRsybwHf3ms+B9Pvrxka4+zIJNqgMxQGNif8A&#10;gSHirI01btobqa6YSQxsscnJPqR+lc14C1a5shqXhORRE9nqTS2jbclI5fmAHTpIJOfc10AvLy4u&#10;JI4YBEqwlmKn/loD9wDHTGSD9B3zWNaPLUdi6crwVzYjitBb/wCjWP77CszSYbcwGME9+P8A61Nu&#10;b21a4W5WPYfuHy9vOQfx6/57VjrfTIqb7lpPmwrAbeQPu4/z3qOXV4YH3BvLZfY/MKzszpUjrvG9&#10;9dWvgrSfEdnfpPNpeoS2+pQx5DQwyquxz/sZDZx08vnrWFZ6/Y2D3dvr9+LfyzuMyEDep5yM5yck&#10;8fpTfDWo+IdRinsbe+0+0tZo2RlvIyWmGDww9+h9MmrtpounSTro99apqL2qr5bLjy/ugo3cbumQ&#10;cnNRpFWZpdy1RUtptF8Q25h066vmZYfMmnFwsUY4zliAMH8RWhZ6dqUhh0yx1+2t1Fwq3155LNLC&#10;h3AkGTILcYPfDdO1QaX/AGX8ML2Y2UTXc2uSH7VbecTHHnIIAIPy859eo9Km1jQ7/UHhudYu4cyM&#10;22y3vHBCoA+fg8vkk/N1PTpSdr6FJd9zoNLHgTRLW3sNRu5ri6hlElvHMwfY4bOMZwAw+XnjHP0l&#10;1/4pW2gwSPp1jJFHcOZJJ7iRvLaTGGPQkk/e+UcnPcmuV1Xx34L8LeHbix0S7t5NUmm2NJahWy59&#10;Tk8Y7/yqW10fxL4us7a8s5dsz8NLdOyhAeu3IwNjg8g8gqM5zWXs/tS2NFU+zE3fDHxH+HHg4/aL&#10;vUl1zVpxm6uFidsj5wAnBCYPI9ceprp/DXxJ8U3Pg6T+xPA9hc2/kyOLi7jAmnhVvnCAkLuAwSnU&#10;qo64xXC/Er/hE/gN4a0/UrvT/wC0pr52W82kj5vlbdx/DuXgDABz65PHxfGzxV4xjksPDdpf6fp/&#10;nrLc3lvp7TQhkUKkowRyqqAGz0GM0/YKrHmW3dh7Z05csvwPQDr+o6veXl79shtZV+UaXprYmlCf&#10;MpwfvYHHTLBcdcAssItOu7ePXrm4kmuJl81X3NM2WAIOGGMehIAqn8MtX8KfDyzvrm/sdSvL+QGT&#10;7dNpp+WTOd4TnEbK2Nw6N3PFSwfEPVNZ8S3Fto1n9jh1aRRcWa2+1TIflbb3AbhioAGTx14iVP3r&#10;RRtGSsm2d18PNB1dtSn8Qau1tIrQ/u5DtdrdgCSqjoAcswUYB5A6cd1Dc669nI9nPLcQrH5UjQwj&#10;CPhflIzncNw4wcfgK42a3uNFvLaxutPaPzYRJus49zW65CKzDn7pJyOpXcPQjsntNWvbs+H/AAPB&#10;Nb6ennw6xqTAeek6oQ4HOTtC7dwIyCpA615tSN5HZT0Rj3F54N/swNrUsljGxkmaKG3WSSOcjK4y&#10;ehbdkEjbntXWeGbG8m0LzZ9cFvbq8kVnJHcLFIxIAzg9cFsE8ckbhk5Pn/mad4N8Wx2L3XmTecsk&#10;dsluJldCgxg/dbIO48noc85x1Hjrx94Kh8GSa5ps8UN3pMjPapCAshkZAhj8s/e3AYYHg7RkdKJU&#10;5aJdSozXUT4q6foug6Tptx4k8Nf2lPcbTGsc25pGUDcD/d67cqcAhh2NcB4Q+H3xI8T6oviK+tEu&#10;Le1maTS7G4uPJntASA7K4X+IDnnvznNZuu6q/jPwxjVfGU2m3k0wjkjisW3JDz+7iwSu3JHpn3HA&#10;x3+PfibwFaf8IZpOhak8PleVa6pcW7bpz3wzfIuOnfAFVCjU5bR3/r+tDGVWEZc0tjub/XJ9bvZo&#10;ZbG4XW4ZVWaKG/RZ0jxjDqR8wwBhvmBx24rU0PQ9KvHk0+fQbrTLhWCtdWLbSCMHe0HIYdMlduep&#10;NeY6V8TfiDe60iXnhOC61CMCRXkmQMo6gBlxx09RXXy/tO+J/DsezW/DtkzMNn2dbgBgx7n2AweM&#10;+mB1BLDVVpFfiONanvJ/gdZ8WfCtx4b+Gmp65pnjprgLZNHHbKsOJnZsAYYA569GY8cdDXz/AOH9&#10;Ls7y4juYYpJpGCiQ8KGbgnJOeD6ew+tdFqfxB1f4v6lHYawrXV99qItVt4Vt1XjgDue5JYnHqK31&#10;+D+v6BI7XGj3ENxcWrT269fLO7BGFJBcYztHQbfWqjH6vTcZvVkS/fyvFaI1fCF1oOhX/wBgudGv&#10;vtDSLKskMg2nqQcHtxwcnj8a7/wd4tXRbyRNat7poWfe+WI2Z+bbjpnHAJ6d68c8L6lrGlX0mmaX&#10;fzyMzqzOkZaSIDqmc9h+XNbM3j9rho5U1OS4gjVRN51w7+XkjI5HQEDgd8815mIwrqyOyhU5D2X4&#10;izab4m0VPEGiXslvIrCFofP2qCccnBPI/Tt1NcZ4al1PWbS90vxRF5sS2shhuJ49zRkc9fcZHcfl&#10;TPBfxD0i/wBOlht/OaSZ95hiX5d2OPx57Dmtj4ieKtNuPhvLouk6xpdhc3+yTUnmb5mUPtIyMDJO&#10;PcjJxxXmezqU2qVuv3Hoe0hKDlfocLa66jQvaXVurLGzKrKGX1A3YBzjr9KkS/EJ3NIdzR7QsbBj&#10;0P453BeO4zVFdXi1nSrey0eCG2tLLcW/eHzLiU4+Yr9OOny+uTVuG5sraa3dNMkFudqsZm3PcOMF&#10;sYHCkHjg9OprrlTcdzh+LVGlBnQJGxHb3F0WXy5OHSFfvFevLc4zyB+eLtlMdQuczTwrI5PzSDGX&#10;3Zz9Pw71hNb3ig/ZQJN7bokH8GWAAXnjn6daS/1K+8OzRxTwR7hyPJuQ2x/cjr+fQ9fWWubQ0+E7&#10;hPA1/dWn2sopRsF5Isnb+WDk5GODWRYfCHxB42+K/hfwToHie3/tKbUkeezms3BW3IbM3IxgYPfq&#10;R6c4x8dalLNHPPqbRM9wvl+WpyePQEbgOp68e1dl8E/iLeeEf2gdC8W+H/Gd9LdSP5F1Z3ShocMC&#10;MAgfLkhDuHI4znmjD89GspX7/eFbklTsfpP4Tt7LwH4b03wxphaa10vT0toriTq5AySfrmutsPFk&#10;Ysbfz72SOJZ8zlOdqsCo5/hGcc15f8Cfi74S/aHW60eeP+w9YtdQls7pGjDQ+ah4yoOcMMMrDAKl&#10;TjkV0/jbwF8QfDsNxouqWbSRyDy0ubYlo3QjO/djoD614+Jp1KdRxqb/AOZ2UpU52USf4kRahaCW&#10;20tlF9FCskKM+PNCncASTwO2c+oGK8p/aPutB1PSdJvdfuLG2jurMxx2N1N/rjgeYCQCpXkAZIHJ&#10;9a9D+OWpX2n2Wk3UNxturqD7OzLHuCsUy5HHTggezY714/8AtIfD8eJ/hDpfie61O4guNEutlxb/&#10;AGfes8MjEc/MNuSuTwcjHGa86nBOSud137M+AfiloA8HfFLUrdPDc1jY3Uu6zjmhx8h647MvYHng&#10;mu58M6dM+htLot+v2gKNthJlHIxn5H6ZIz8rY4/Ku8/aD8A6drHwsk1E3q3GoabL50Mk82GjQD/V&#10;hn5C7c4XoCMD0rw3w74s83R5rmGZZJoY0C26sce5Bx14Ht1r6CM5Yqgn20PJlD2NR+ep6JoOvNa3&#10;0lvePLFPCpMysfmTj+WAORntXXx39v4osmtLuNfMUkFx3fPXrxyTzXkdtqpt9+p3i+crLH5s5x8i&#10;46ZPXryPbuM11OneKfsbifbJFxgfM2ChA6+nBJz1P6Vy1aOt0dFGt0ZJceCdS0DXbbxPoMs0MkMm&#10;GhiYBXjLAlec5B54967/AFyxLRQ63E5k3jc1vGuNuVHB9eW9DzXJ6d42tZ5mWC6wRlQrRHa3IwOv&#10;oTx7Vuy6nf31mIYZgqkEFGbnOc5zjpxkGuefPdXOqMo2aMWwn1C98XPpmmwRWvlxqY/Pbdbkt1Cn&#10;PXIzjity01e2+3No+pztZ3kJ8uaT70cpySCHz3GSPrWTcac0jIl35MUZYsqyMAGbG3P0/lk1asdO&#10;0FbhrzXBb3Vw0ZjkS8YgFMkgj+8M56c/ny+ZMmMbDW0CG9eR4byJEjX5LhpFVWZT8wOP4jnr0IyB&#10;Xn/inwksV1ez3Sw3tveKftdvcIJBI6ghT/ssBkZHb6V6JqdiYkjsnnjuovkLLajayLg7QpPBxx8v&#10;J7/XBksbaSaa0XU2WaORVZWAikVmUH589QR7kc9q6cPUlF3M61OMlY8Fn+GS+Fry+8V6BKVt2UNc&#10;aZMDvU4BJjPXocYPp16VZTxd4q8EyNBbXflQzFHkjcBmDYyrg564J6HjJ+les+KfCVrq8N1brfRu&#10;24CVrro2F6hgR9046+ntWJZ+DvDVv5+n3Ucaxx7fM86TcZ8jOF3ZG3HXvXrU8SpR9/U82eG5fh0P&#10;Nn8YatrDzWmpWdvNdNc72doztmXHDAp9x+cE85zz7x32n6rZRLcS20kMk2Fjhe5Le2e/GAR/PrTr&#10;3T/DOl+IL/RrOWaGF7gn7ZG26SNtucInBbn0OePpW1H4f8R6xaf8JXZ6zFqkNnat9mCZRhGo+Zgp&#10;5z1JP1rt9pGNnscfLKRk2ml2WtaK02nNNDLHasXjZvu8bsdcDOD6Y9u/Ufs0ftEXv7PPxK0vx74K&#10;lf7Qv7u6hmztmhP3on45JOcHn1qjo0WsiwaO20SSddSt5F/cpuyzD+mM9+n410nw08Q6fNYTeC/G&#10;dtYxyWqgLf30AZl2qQMYG4NgDJ6np1IrOtW/dtSV11XkXGneSs7M/WX4F/Gj4c/tC+FbTxD4YlWK&#10;6mt1ke2mG0g/xLj1ByPT0rsbmzkt5cCLd2O01+dX7NHxi1D4Z60dMt9Vtp1G0wzWsw29B93k/Xrn&#10;6V9t/DX9o/wz46srex1qZLS9lUGOVm+Wb3HHB9u1fneZYJUajdNOx9DQlOpBNs3/ABNoUdyi3dw4&#10;3Lz5adyPWua1TSBqm7K7VC4VeO/X8a7LUnkVGYjnry3ykdjmqUulQT2guozsbOV4wa8OUeaV0elT&#10;k4x1POGEmi6zYaWVXyVnxJM7cqD2GTgfWtDxjplnq+kzWl/brNC0hWLYp3HgZ5P3iGUMOg4696se&#10;O9HS6sm875WVcKykVm6Bq2p+IfDk9teSyySW+YmK54Xt0746969nL8UpR5ZbmdWCT5kfI/xy8OS6&#10;hqupaZblpi97JHBeWVuFhmjUCNYmZVHzfKu3JPXAyvA8c1Lw5etLH4x0/S5YzD+6lhaMRhmUMCWA&#10;+9wuN44BxmvrH49eC7DS4Y9N0kfZYbq8UtlUaOSTAPOCM4PJ7HjnI58d8R6H5hGp3k+6S3njaO7E&#10;mfL4AbPH3g3IbuBzmvpqOI5Y6HDWp80rnk15pMsF9u1NLhYxcCeFZ5DtQtyBx93gH0yOa57Vp77T&#10;75p7Cdh5ylo/Jk3EPkErjGMtzkehHvXq2s6TYSO0loiMzR5UxgDzdvyMr8/Lt5OPcY6iufv/AALo&#10;66fJHpQY5lZLS4bMcRIz8it0GDgZyM813Uq8UtTjlSfQ420guLyH+ymEkV5yFxn5lGAIm/PcD19c&#10;AGrj2kq2s9xJLG0i2/8AoyCMqyEHPJI6HpnGcVDrOgXelXDXU6PDHbzLLJHHmSR1BX5g2eoPTJ9u&#10;lM0rVLPWJbiwmmkhkjiaaGWZwVbAO4FSf4V455GM11KXMrodO2zMq9uLHU7uTw9eeXJG0JHlrIDE&#10;ZZBjPHIK4J28EjI7Uy61DTtDt55Ps1w9narFEy2sY3RsFHPTkY67QePzqWx8M6ZHpx8U3cDWqvKY&#10;VRB80MWSqiQ4z9/dz2AB9cN1O7m0NZ7IzQ3En7qaxVn2CUoCdzt2IBI9Dke4q5tS0Rz1NtS7DNbQ&#10;GGxfU2WSRWeBZNoZ4ye3Q4wRyK8E/a98B22l65D4ztrtWuruTyriDAyygALKPw6/SvWNStLDUr1P&#10;G2qWF7DettWOASBlQf3VOMKuf8DVf4p+CbP4k+EJLGcKsiW+UZs5RvvZzj9M/wA61wFRYXExm3ps&#10;zzsVSdei4W16HyKst48fyAKy4VcKBuH459Oe1N1jw/a+IrdZpx5bjjdHwOe/A6+2OamvYrvQtTm0&#10;a4G17eYxNjOcjj1pbW4kRY40m8sMx3SKM47+3ua+6jLsfLtdGYX/AAjmi6Rpq2N/D9oMsxJkYFWI&#10;68ds9Pz+tZ+l+Bf7Zu5FeVoY2UmKKFwHxgc+xrsrhhYWj3pjV/LDD7vABOTj8q838SPPc6t/aXgy&#10;a5jPnZd4c7evI29se3FdNN3RnNRRs6p8ONJlO1o5lZcMzRSHA4HB9z1/D8sbWNA8PaLanz7q4eaR&#10;gyyBeuCMZ5xn9K1rD4z6paMtn4h8NlpGXy1kX5c8Y5GOQentn6Vyup6oNZ1OSeKHy4hg+Xgj5cYx&#10;74xz24Fa0+a+pzVFHoR2virVEjbSLq8Pl+YHwyZK45Az25/WrFz4ml1jUo7rWrWOTa26SYMdzjqM&#10;jkHtzjIqiqw+e4WZm/eYG5fvcfp/n3pPsUpQxK7RncCVVR83bgc9v5ewrflRyS5j7S+Bup2XiLwD&#10;Yax4dtPsd5DDshaNRh26bxjov9a968AfF7xDFHGNVtY47iNdqzc/wKoA/AKMD8a+YP2X/FtpbeFr&#10;XRbQrus4dxWSQDOW3FV7kcnA7cHvXtUniaMzxzwPCLRZI/M+TcyMflxjjsRz2z9K+MzKhevJWPos&#10;HW5YJ3Ny60LxDrXj59duYoZLdU3Wt2sZ8zaYy3LnocBhnpkDpWtN4ksNDaOKa48zcqbG3FjjAH5N&#10;nI44xV7QLm31SzhitZcq0cZVi27OACR14PJ47c+hrjNd0yWz1+aSW3dhcS7j83C+3A+Xaeg+leZG&#10;XNLlfQ66jcVdGj48+M9jp0UlnbWU0kjQFF2qV3HPBJ6HA7enpXgOu+DrDxXqMd7/AGbc+W1x5n+j&#10;+Wo56jk5zn8+nNelataT3UpW43H5QEY8Fh9D04OD+H4ZEtkVuBFAGCg9j3B6cduTXp4SUaMfd6nm&#10;VpynLU89t/GPirwzrz6PJZahd6fu2LuhzJF/vc8+nHau30HxDpviKwaWNZV+Tb5cilSD6EEdfyqx&#10;Gpe4Zrnc+FUbnUjHoc9/6fUVHd6XFL+/AxLtDRyrkdfb09f/AK9dFSpCVrKxyvTUq+IbGHUdJk0a&#10;ZN32iPy2X+6e3+e449q+f9Vtta0XUptK1h90lu4Vg33jg9V9R39jmvoKbKo0k0O7C5ba3U55yDzj&#10;9eh7GvNPivpVsupm/i2+ay7irc78ehxnd7g5xz613ZfWdOXK+px4iPNE841NLeC5aKzBhEm51j9C&#10;c5/MjOOM9qrzSKjqhg3NtxtIBC9Tgjnqc81YmKKfPMpOBtwzA4HGVPHr37kfnXY3E0H2tz8/mMuN&#10;x79cH/P617sZaHkz+IiUJCpYQhW2sdsbDgeg9BnnnPHGat2t7GUE0wU7g2FjbOzkdDweOuOnpTE/&#10;0Z44J2VgV/dmMAEe+fUHBI/nVoWls0vmRxqzfcTy2DY/Ec9xz0x7UySzHdQXZWQbZJGwWWMDkdzj&#10;15HTNSExR3KwLMe/zNH8uc8j2/lz2PFU443gDKs7xxqcNsO0g9cj8/1qVbl3laS8jEi55XcMsq9G&#10;OOh6H3oLsSwpODJ9kAMkgAb5vvY7Dn5T+h9e1TWs8lsyhlxIvMZbr+mOf6HHtWfBcwyP55dVwm1l&#10;MZ+bDdsZPX0zWlbkSkiOTymiGVZFA74JPrSTHyk0Vo0kkcttEVbdhjHkshIOGwPvL9M4pt0r5ZFZ&#10;nVgfs+JBg5HVT069vXr0pryyJJ5caqzbRnbISp9weMHPb3p8l0yCaaK5lVV27yrDd/vY5z+HOPSh&#10;sfLdGUGfTLljKrb+CN43DoRnjvg8j69QKk+2facM0HzPkBWXhBngDHbufpnIFF3IJnjaBvM3A7XV&#10;QByM4IHQ+h6Z/Go7USKFENxt8nlV6HsPX5vfv68UDjsLEsUFwrhtu75VIAGRnjdjv0x64Fakdo99&#10;ArRS7fl/h+8vrx6dPT6Gs+O4hki8m8jwqcLNGwBwf4fbnHtUkdzbrLGfIaNF+VCFwPYZ7DPGPTvT&#10;I6l67/fJvKOW3YZ927PH8wfx7VnPIkBaKbiTlVdyee+3j0/Drx0qa5vbm9ZZUMed+F7bsEHJ6ZPI&#10;69fWq7KL5le8HlzFtjySscMO27PB9e3tQMf9q2O8/n+XIzeY27kgdt3rz3pRLdhJFib7pY71XAPb&#10;nJ+bj8faq80FsZPs848xRwsf8Sn3PUYPrwcU2GVpSq2zM277wI3dD3Ge3XnI+nYJ6lqZrKdViMEq&#10;wyKd0bcKM84BPHX2qaBniDfZHkYKoDKOGx/Ep9/fpmoYJ5QfJd4ZNzYX93tLYA5I7Z469arw21rk&#10;IJPLWVsFRk7e2CD0/P8AwoKNCSSScMFg3NG2NrYBHPsOMemcewqO1upN4+R9u7bukPD+4BzyMj6A&#10;VVN/M15vVcoW2Q/aPmZemdrfeweozjOBTjKXkZzMu1WxuZfvYBIBB7Z4IzzmgnZmhHd+XOkiTM43&#10;Zb92cZ44wen4dufQV/Rd/wAG580lx/wTA8OSyuWZvEmrfMzZz/pH0FfzhWt3bzRtbWsSLJIo3bl3&#10;K2M4GM8dcjrj2r+jn/g3FuJbr/gl14bnmB3N4k1bd8uOftHpXPiP4Z3YN/vT7uooorzz1AooooAK&#10;KKKACiiigAooooAKKKKACiiigAooooA/lF/bRmK/td/E5pRhT481j5vUfbJMj29vWvN4tpVXK5B6&#10;7fQ4/P8ArXon7akjn9rj4oOGX/kftW2/L0/0uT8682JkWLbG5ba3RhjHWvsI6o+diWTLIp8oKVPc&#10;t+P4/hUmF2Z2nd0+ZujDqM9P8+tVftMs53FmxyZOo680F5HdYli3YJGc4/Hr9fpRexXQsySzq3lM&#10;6rt/h7Htk+lJbqJHWBJW3Nx9KqzXbzFZMb93zHPc/wCcfWn/AGoQnldu5vu/iDj+dAjSlNtbfukV&#10;ZPlOZF4APbH4/nTN+9lkx91iflPT9cdKqpcQlmDZGOPvdeP16/rRDPDbSqZYmlWQZC7sEdcHvkf5&#10;78S2y0ifzy3mbJwj5zhuen/1s1FC4aPfHu3Lxu5B69qbJJHJICTuZVJbbzjjHXtSfdUEP977u0cj&#10;jp/nrVEirK8kfl7n3E8yMCe/X6d/wpzTOi+Ws2P9kcAd8/h6f41ExQp5TuNpGNy468dfy/Wm/aC0&#10;gtDuOPmLbxx9M9sVXMT1LYuWMvQZIwF2jJ7A4PGPr601pPLLRSRh2Vcxjjlcdf8APaoBcgzM0yFm&#10;xjarHHTjn/IFKWT73+rZo+Pdc9M/jipKJH2zBpRM3OAECffIHIx25701D5sqxsFXJCt/Dz/QU0Ss&#10;IGmZCu1vulSMHPT8qakck0n755Nu/DHb09PqM96OawBJO6XSpG6kL8rMueSODg//AFqJZ44x5aKx&#10;VshTzz3/AAp0sUb8vNt28pu45/8A1cU54EtU3qcll4zj/H6ce9BOoSTIyiKXdtTkeWx57/5+mary&#10;XRPmSsMr67d2D6c8Y6c0+ONnk82Vl2q3zM30/GorsSErsf5VwvzfNz/nNAbhFPK0nMyR+YxPPOPf&#10;Pv8A59rUJxbJHHOrsW/h7Ed/X/P4VUhgV1843BVcEqEXccZ5/wA981LJcxRpi3LMSp5Xt6/56VTY&#10;K5JcJC0eVJYFwx+bp19OfrUdyY3YJ5m8Ln6nj170hW4WIGSJeuSsg5J9qnms5flgZg25Q3Emdv8A&#10;hURlYpRK6TSOu1JV+XG4ke2eOfb9aJJAsWYUBbJPzDnHPGc8U6Swls4Rczx7GdtygHLBeOtV5/Mj&#10;Cwzj5eFbbhc46YwafNcGiZFW4I24HGcj8fx6U0OtvuEkedowQmcE9/qOlT2EotZGuQ22QLhX6hee&#10;cD19/emylo/meLp8svyg9ev05xUtu4rWQjuhA3hg33juxuAx+X/66CpEfJZpD8zBV6fT3xULTFrs&#10;tC3zBuGbv19vrTYZIldnV5CuT8p5wB36c1VwiSSkR26+ap/hGQ3Xtn9PX370M+dpYyFRJjdu9+eM&#10;U1wzJ5kcpZcfK27GMj/GmxZ3siRq5UfdZhtZuvX/APXnNCY5Ik2wJJGzOzKvLRsxOeen51FJLNJu&#10;Ep2iTqpzx068UFtxL+aWYfNtA+8c9x+nFKGiVd0K7m5YKzdDwP8A61DZKuhYJ5TGEUtGOx2j5wOT&#10;2/Ac0gEMv+ubbuG6P+Ign/8AWc0eQLj5ZTg4IVd3AOOefU5P501X8sq4kwxj5RfUdTUlk0IXasJv&#10;NzBs+mDnp16dfWgWrRnPm8EFkj3E5PfHofbr/Oq8bZLOrH+6Sp5PcGlDSr++eRlY8fdIK4/l/wDr&#10;pbjH+dG7xxyNuK/d+XOM8dP8+9Ry+S6NH538X3c89D0/z/OnyEzQAkNuVQwZF79vf/DNMO5E8sRL&#10;ubAUnqBnrTTDlJFZZWZXKg5b5k7+xqFpAZ/Jf7yruVmAwfxpSGjXfIobccr3bjvj3pGZS4CjI3Dc&#10;oztxz70JisBd2XCD93lgrN97r/n9KfbJN5jGWXfjqVb731PfFRMq4YNNuLL/AKsZ/mP8Kc4dfujn&#10;OAc54/HpxijmGkWLdI0+SM7lX5cqM4FDSLFOPKdvMOdvHX2+tQxrccghV+8Sf4cZ9P8ADrTvLSCQ&#10;fv8Acu8hRxg8Dj9OtRcos2ctu8wF80iR+WdzIOrbcjIzgjPXvx7Uq3cgP2do1C7cO33eemfcj9ar&#10;TPEXEpY5B/ujp6df/wBdK9w0pyp+Xd94Lwfxx/8Ar/nAEqS7FYqfvdcSc8Dt9aYWUjMZZSF+ZNuc&#10;A9vTPH6ZqN4nZFZpF+XlPbB5Ht2pqFDLlbhm7Efd6D8fXOaaAm+S42hfXBP4YP5VJ5ga4aRB5bMA&#10;fuDr/wDW4qnHCXl2sfu7unb159BmpVMnleQT8xOMeg9ePai5oPaWQSlJCpXADbc5/wA4GaiklkZl&#10;jaP6lRjntg9uvv0pLgkuEOQpTO091x1x7/1qG52SlAJMN95VHc46H1xx171Mbi2LFrdS2U7SxNiR&#10;k2K/XYM8gZHXp6+tLJe728+VNq+XnCnIY554qnJl/vE/MwHzcYB/zipIpRbgghdx65yCSR/npwKv&#10;zHzC2wdQsm/5lbKsvXHt/Krf29pT8wyuT82Pp+FVtspJQXJPzfLuG38uKcDIVAfdgKRHu42jv6cf&#10;rzUykGw+WWH7Vt8mTrkY7kfypJLoTKdsCcSE52/N06Z9OnsDUU6yTFZGJyuBuVsbeevT9KilZ1Hl&#10;RPuXIVnZR05569/61FwJWvbsoLGW6doYyGihaZtg68dcH/OQKitZ2u2UQHtk7uMDjA9x7e1QrbzB&#10;iZnG5c8EY289fqaWMTgM7qVVsD5P6fl/nrV6DLry3V08auzOi8KhkOBk5x14qT7YHi8lvdfbnnp9&#10;f5VV8xElRZAv8W7DZxz1oYbvk5VWU8ZAx79c0Fjo/PJZIWZGXnEhKgewz/SpMpI0ZSPKE4aPoM/W&#10;oZJVWVd7NvWPO7aGH/6zT7S7hWWRy8bKuOVI2hscZ5qeYC3ZA5y03lqsmAwA44p5eaFlkh+YeX91&#10;lHy89ffkVSWaaO2kLbSsrD6kY4xzyKSCedpFYSeY7SfKu7Ge+M49fXjj6VJNjQumnuE+0qWbg4Cy&#10;fxcZHH+TTdJ8PX18xle8tI4YYQ1xLdSBQqhsDk9efTP61DI8ywvGkIXbIC0f3Rz+fp1yR71Bc2hu&#10;pPLgkJ8xsNDnrj1+nXOfT2qbsr1L2oRW1mqxB1c+bjEcgZX7g5B7/rVe31KKG65bb823Zxkf71V7&#10;OA6bE0MarGEZlbflseg4+nXpTrXWIo5Rdx20Uskbbtkqg59eDxznA7cdzVDii9q6+TH9rij3yLgq&#10;vl52Dn8frVXTJDISgjVZDhh2Y5HP161ueKNZ8MJZWV3pMytPe2q+Zaw4VYnAwRg8gkn1579a5u5l&#10;n8ze7LngfNwV56H16dazjPmG1yyNOw1nWtNma+0aFF8mEibzLQSLtz3yDj/P0rKe+nvJ5rjUR5jS&#10;EOzY2856+w9un5VPBq93bRyG31R0/dsGjVcrN83KkemPUGmf2xcJYLogsYVh+0eb8qguxxjr/d9u&#10;g/GlfUpbWLGna5qWlySXem3BhZuGZW6sOn0zSat4g1LWIsXtpbyXG3abgqQevHQgfiRWZHEFknkg&#10;dFMZ3KZXHzegHH+NOnkjhmii8/cwXDA/KV69z17802kDk7WJxJiFfKDb/wC+3OeO/wCvvxzSRLI1&#10;ysCJI3zYjjWPOfy6/SoQRMmJtzbZMpvwu4d+nWliuhAyENIrIdytjAXHIGf61NxFgxEEocxsmVk3&#10;rhi3p+H+elEUclsrGNF+Y56kfgc+1OR3kVXIzuPzbs/MSOv0/wAKXybie3kkhhLRq2JGbpn06/Ws&#10;uYZMEll2gvG3zdjyOPvfzprabPEu0sG8ti4Ud8Dr/n6VVjuYbImZSxWRgg46+g+nX8q29N8UTW1j&#10;JZtplnNvVhI0kfzcnpkHOMHtjp9ajXoOO5mQXQhOPLwdi5kDdfb+dXIxELOSSa6CuG+ZJIyWAxlS&#10;D059unpWTeahNd3bbLdI0Y58uGPao74HoKmjRjarcNeqzbsfZ/utgg5PToPu1THzdCWDT9YuYXv7&#10;a2mljhyZHRSVX/exyB39aWLUHjfJRgqg5yucnPQfjS23iPWtEWM6TqQQKd2I8ON3+OOKqSJLJcbd&#10;+5mOS8Xfj+Gl0NLe7oWPtMsxY2wZWJ69ctzge/T/ADilR2JaWUNlVOwe+R19+ee9Miu5UuC8cnvu&#10;QYw3r7/4Ux3lESyCBlkKrtZuR/n/AArO4luTxxyCUFkPyMCdrAM3TA//AFU9JLmeRmjt2jbduVQp&#10;B9cc9aSH+0AjSW7SNLC2WZcdeh6f/qoi1JlklEyrK0i7WeUZwc5z14oTuWWopW8zZHOXzyoZuS2O&#10;ckj/ACauWWoBGyrNJ0PyqVIG76+3vwKxxeIjJLNAWKqV+9tJUd8kdOfxzVmG8aW4Qq4j/vfNypx6&#10;Y9P1FTMqMtTv9L8QC7t8keXJtXc3TIIrcttVuZYpLnT9M+0LZLG9xII/lhTzAFLYxyzKFz7n1Brz&#10;HTtUYFZlKyFRhk2/ex+Hf8MV1MPiGGa4aQSBRNJ5rW8ZIVMgZVR6KAAM5IwOtedVp22OunUNfNxd&#10;GaV5V3TMzM5A4bOc+mKb5b3KLFNL+8X7ysvf8enbrRb38Ji86A7o0wWGOcdx745wP/11DeTIknmP&#10;KwVjt7Y64B+n681jG5pctW7QT3OA26RF2g7flB6+uPxoe+isI1kSVW2ttkXnheeff5v88VlJMEbI&#10;lKsrNtYNg89z6jilllS6RriVG9Pm67s+3+eaofNYS+v20jxzYa1AdttqR+w3sh4C7+Uf8JMD6NXb&#10;zW1nCZDJPJJK0G5Zm4yRxwPpjIrhdWWx1PSrjRbn78kexSFG4HqDkdCOD9VFbPgjxnqfifSrca1b&#10;/wDEy024EGpYONzdC2McBvlYZ9faprR5oKS6b/oFN2nZ9S6tw0k5jtbURxhgY/k+6D79+O9SS2lj&#10;cbVvLuONm5y2PkP5DFUNWstQ+2tcW6yIvllWUBhznIIP1/SobSyvLu1EkkEa7pCFjfB5zjOOo5xz&#10;6/jWVrnRzGv9utYYmZY2UIB3xuz/AJNU7nxhqV3d/wBmaFPt+2RsJJ1l+6Bzn64yO36Uf8IyzIbe&#10;6vJGby1O5WODnOR9Qc/gajkj8M+H7aa9Z1h8sia3C/Nl8gFRnqDnp/hUcqZSY6y0jXLDamna1bxs&#10;0mWuvs4kbBPfdnnt1rQTw/aSyfavEK6lqciN8izbgv8Au7VwNvPf9KsjVLSMMLQeZtyzKgwM59/x&#10;rM8R+Jlm0qSD7TLAu3ZK8bbWC+g575/Os7TlKxopRijYi8O+GtSey0q/0eKzhj3iKCyVUd88Zz1A&#10;zzk5wc1o+IvFHhPwcunTeJ/EEkcljH5f9kw3A/0tjxgp1B6Y9DjrXn2m+KNcu7T+zPBqTQzYVbjW&#10;JuSV5GA3frRpuk6F4YebUbiN7zUOPNu7mTfyeeMn6dPzq3T6SYKr2RX+Iviy9+L3i+1ufFjtp+kW&#10;u9baxhGCsbdjkdT6847eldZoPxP8P6SdP8N+B9O+z2cwEFrczzDPGflZfvAEYHPUketc3p0fiXxR&#10;qMy+HdK3tIMyz3CYEQzjgjg8E8e1d94Z8DeBvBGnwjxBfw31xHMtwZpIUVjICSpGBn5WORn29KVV&#10;04wUfwHS9pKTl+Ja8c+Kh4a0Zrrw7qf9oaksTfY5o48eUrMGaNgow0ZXn0Vgrc5OaNneeG7nwPBr&#10;Ed439qkb5pZpMbMfK6ODnJ4I49e/FV9T+Jl/r1/JpvgbRo7eP7Su+8vVAjHJLhF6kAMOMYxgdhXM&#10;6xY23gG/ubizuftGn6ouzUPKtw7RE7t7KvRANx6ckdjtrOMfdSe5rKerfQ9O8DfGS/vbvzdZ0i61&#10;OWz0tbdvsuVzEsh/ekjlsEqMjjgE12nw+1X4i6LHd3+q+GbyaXcsN8kdwP38ciEbt2cbsbUL8ttH&#10;JAG6uD8Galq2n6HaJodxH9nVgkmoXcYBHAyB8uSM/mPbitKX4vX1tP8AZ9N1KS68tnWRbFdySLn5&#10;1bqCCDjbn+VclSPvPlR0U5cqV2N8Vj4xXGuXc9reWGjsuYod1y0koj3cBtmMtjGeRgismwstOtbV&#10;pvib4k+1Wsc3myWkLiEPNkjfjkfn65rn77Ute1TUrjUfFWqwvp80LNbrb3jLcwRgnPmdck4HPX2O&#10;c1i+IbiwXQza6Dc32qXVzHsit45lkK8ZzgjPHvz6YraNNtWf4Gcqivoev+EvEenP45uvEFr43uJr&#10;F13abB5ixpCo42L/ALKgADGQ3XOcg9f4F1DUfjBqV1e6v4bjm8PqwFit5aNHINow7ZOd2Tlhgd+K&#10;xfgJZfD2/wBGXStZt/s95HbqJ7eSIbkfPLLnsCc4xkH6V3WuanHNcSDTLqSGHy9hk8wIkeF2hgo4&#10;Hyrz05Ge9ediVFTaS1Oyl8KbPGfHVppmj+LdXto7uNYbSYxwRyKoXZjhFHfr25+teQ6zq4tNTe9m&#10;hmbzW4aSIybVx0GPf9M81683wn1Xxfban4ou/Ek199nuJBBJNIv75N+A/GOf6enWuP1/4Z6dpWhf&#10;8JPda0k8bZZbVJiJI5MkH5eeRz9M16OHnCKs3rscmIjKWyMHwZ4w1iO+XTZbj7NaTlZPPZcSRMpz&#10;lP7p6c8+9e2af4g8TXmmQxW19rmoNHLshuortc5xnGNp4ZcZ56142/w81mHRZfFU19bxr8rRRSKW&#10;Y4bjA69R14BxXV+DPjP4u8JxWyabdgzSBstu3seBuU4425yehJz9KzxdP2yvCzY8PUdLSR3tt4R8&#10;UWX2iey1uSGQwkrDdNvaPBG4mQYOMM5A65IzniqKfBrxF4gdjoHiSG9lcBkt7v8ActJ14X1HscdO&#10;tS+Efjbp+qWyp4j02WGFbjfC0LFiVJJCc846YJOenoBXY6d4y0K+0z+2PDeqLHNC26bzpvmwzDan&#10;QYOQcjJ4/XxqjxVHoepT+r1FueXxr4/8E67NDqfhePcZDCWuY3Gx0A3qc8ED0II570axZ+IvF+tz&#10;fb/EYhaNA1vNJaHyo1KKWQ7Rv2jP3lVh3969k1bU/D81tHdSaxEok5uZrhTIxmxuwmOT3B5weM5r&#10;hta8S+DX1ie0sdHWGRGMRXay4OS236sh6EYxjpSp1p1NeXXuFSjGOnNoYlx8NPiV8JLP/hIfFHg2&#10;4n0l/uavYsLqylUjgCaLcsZ6Eo5Rvaug+G/hn4h/GPXLbTfA/hLWNam3BIxp9n8iquF+aXhUAH8R&#10;I4Bq8v7R/wAUPh/pLeF/gj4usrOPcvlw6rpYlmtyxJLvh1V2HQK4KgEkg8itLwf+0jZP4Nm0D4t/&#10;FjxVqV1/aSyTaXo9vDo9jcsw3FpW05IjIMn7sjFSeozU1I4mVNycVfpa7dvS36hH2MZWUnb5fn/w&#10;D2TT/wBnX4e/AywuPFP7UHxC00XnkwnS/COgyLPcp50ywoSgcEliXJclQqK7ZwAa8B+MPxQ+F+v+&#10;Kby0+HNoLHRbNljtIZmEhRcbfml/j5Xd3xnrxmo/iR4j8SfGjxFH4S+HemS3C39qn2W3mtQywqvB&#10;fzYwcnH0YDb2AA1Pjh+wd8OvgH8AZvGnxU+OMNt4obcLPQbBBJ9snUjMI/i4DcscAHtxWWGwsIpS&#10;rSfM7aL/ACCtiJaxgtF1/wCCed6brkN9qk0lhtkjsQF3McbXxng9BxXefBC3J1TUvFepbZF0+3Z/&#10;tDcgzOVVFXrk5Pv/AFrxPwXLaeGPCr288skkly4llYMW2nGMEDv26elfRnwT8Am++EWk3V1KUfWN&#10;fjuokWT5Wjj3d+meDgev4VOPUaMX2ul/mZ4WTrVl959CeADqvhL4gaH+0H4PSGFr6zi07xtp32gi&#10;OZEH+jXKKAR5iEtGxOMpt5+TFfof8JPH2meN/Dln9o2yLcLsnB52N2Yfp+dfnt4Tkh0W7TQt7eXc&#10;Q/vlf7pz2ye5619FfsfeKry0luvCl9eFxZMz28jAA+WRnH4evpXkYqr9bw6qveOnqj0JYflk4dHr&#10;6M9I+Ovw1k1uyvNMuY3l2XHnwljgRlCCAMDgHH5GvNrmPQ9S8L33hXxXp5mhu1Ec0bTMuCAdhB9Q&#10;xGDx0H0r1y18R678QtZl1aU/ZbbyZEjt5Mbpo1GFbGe/QdzXIWXh261ySdp7BlMMCDEkIyQM4bHr&#10;7dRt9xXkcvK9Op6FGUvZWnurHx94x+CfxP0rS7q50m0i1CBZGSNoVR18s8neD3zkHgjn2r5Q+JHw&#10;e8Q/DbxI2upYzw2Lybpo5lP7ljjA9Np5xnpjv3/Wa88LW2jQsfsJjVnzOVbcueM5HTnPauL+KHwd&#10;8KeOdJmZNPtWnaNj9nukBWUAHIP19/T3rSlmFbC1LtJp7hUwtPERte3Y/NfRtRF1DbCx2lVlVrhW&#10;PHfjBzjrXaCHTb+CNpG5uJF84oRgHI68/KvHHOM0747/AAGn8Calda94MtpbSx+68LMcxNnkdeMn&#10;p24PauL8MeJ0OrQ2+qWKeXaoyHcGHYkZJwCQQDz1xXsKpTxFPng9Dz+WVGfLI78afol1dfZtJG1l&#10;mz5cjMzHgZznAGPb14zWmy24k+zafd7mj4aFsrsOMEY9uPyrjdMv31GeOzBZmSbY0ygb2bJ54PTP&#10;Oc+nXiur0m3a2mV5Q0mH+bbySSpyGzzwD+J+tclX3XqdFP3tjV3Ce2Vr3y23JhG5yvGfxOP/AK3W&#10;nTTRM7QSJ8zRgqqwfMdx+hwBj9ee9AlmazW7lTarR72jPPBx26g/59qyp9ZtxdgS7tzbjI0jZ+bA&#10;xz9O3/1s5Rjc6JStuX7iHUdamk0+0/cyW74mZWIORxu3Ejg4PGPTk1zes3MPhudTa+Mbdrq8tWa8&#10;j1KFhG4HKgMOrgfKMDOfpVxfHOj6VqMccFz9ruJuLWz2nLyDBGeeDkj19q3rH9nO4+Ioh1jx/iMr&#10;tI/s9Ckack45HGBjt2raEo05fvNEZSvJe7qeVa1e6/p2q6fN/wAIprklldKxkdYWZWHmDuPvYH8O&#10;AcGs7X7/AEtb66sLeD/RY5FRpGtyjEBepzghgc9Qcj0zX1l4L+GugeC9t/qfi64m0+ONn865w0sC&#10;ouRiTsBhTtIJ4ODU3jNPgz44+H2peJNKt7bxE1oym9VAjt5TjarIT8ykEMM547j12+vRi0+XTb7z&#10;B0ZSjufCuifDDT/HGsJe6hqraXDcSP8AYZHhJSR1xlQ2QOM45xzxXceHPgbNZz3Gj6L4tmMtsGXz&#10;ri2lW3nJ+8FI7YyMd+o4r2rwp4a+Dmn6sbtPBmtWehrGUl+1SNcW0bbgTJtUblI5JKn6g8YqfH3R&#10;tK+Gd7dal4W8QXdpJNqXlW+mfZmaMKEBbaDwVYnhl45xk9uqpjalSXJHS+xzxwsY+8zE8ReH/C3h&#10;f4b6fDbeGpLe8WQfaLxZmAjYDjaM8ZzkPkHI6d6xvDuqeHdY8SR2nii0hmkuNsdnqDRhZA+cBZG7&#10;g9A3XPXOcj0v9nrS7742ND8OvifpF7Ct5M0tv9q0to1aNMHG4BR1569K9S+Lf7JvgjTvCf2XQdEh&#10;sdRsz5lpqNnE3DDldyMTuXPXnPNeXUzSnh6nsKt+Z9V2fU644SVRe0ha3Y+TfinfWPhHxhYwWNpu&#10;bTtsrR2oKBeeQ5HU49TxXrPwn+NOj/EnT5vDGh6jNb6lYx+dFHcMFeQY5GQTnB/i9/rXmXxR/tbW&#10;n/tCPSzbeIFZ4b6zKhkncvjco/iAJ5yOA/1rp/2afDdt4ZhbVG0k2viB7f8A0y6ugBgBjnB7J7Yz&#10;+PSsZKjLB3l8S2/4PkLDupHENLZn1T+zh+0xrMUkXw0+JV81xHIv/Er1iRcB+M+U/ow/UdB1r6Ys&#10;rMz2Md0sse1l+9G+RXwDZ3c3iTxJJe6IqPYXiq88a5zBKvB2k8HkZBHUV7t8Lv2gta8GWUejeJHa&#10;4tlG1SfvAdMmvm8Vh6cpc8Vq91/WzPXjzctke1a7pVtHK1xdSCRV4AzXJ6dqDaL4lZVnaK1n+WZV&#10;jzz26fzq1B8RPDviu3Emm3qlf7nmDIOPSsXWIhM3nLc7gvaMg5/Lv/jXn0XKnUu0auPMrXJPiD8K&#10;tG8c2v2iSNpkVirReYNsy7COfTnv1r5i8SeE7nwHGz6cPtm68WOOyS3O7zGJ3Hk5DKA+c5Vs5HcV&#10;9YeENRsrnR7zQprjbPcJttZGYMq/KcjBOM+me/rXiWo+AbvwRq7a7rEgvrJ2dbW+ibzN+7cpGB/H&#10;u6455Ir6TD4rmhdGPs9WmeDeNPCEsN3YhbZ45r64YwXHmpGOOse3G4jG8gkcdM4ArEudWu/DWi3X&#10;hd4mlaOR3S6+dxKepZhgBSMKeeuOOTXZfGu4aysJNVSCSz1C1l8nT2bGH2cZJX5i7N2IwVwSMV57&#10;4euH0201C78T6qwfUNjySBNqR7SVzkksWzxgYBwa9SjeULs46i5alkcX4vF/rNzdbWCqzR/vkkG0&#10;rtBI3dyTgccYP4VhwaXB4fl1S8urF5rpbFxalVU+W5B4zkkgqWOa7Txx4WuT4fnudO+yrJDa741V&#10;sgjedw7HPfdzjHA6VxsuoS6PfWssKR2S3EcUdsZCZUlz96MgnAyOeoBJ56161Gd4WRw1PdkdJDd6&#10;TF4bt3CeZ5flQNFkELIPmViT1JHXuD+dcV4rZ7XX5tW1CSTZbgbY4oc45IddoGDx/DyBWnqCSiwv&#10;dPsdXjR7pCHWOPasTBR84B4OAMeoXp1rkWvvG5uo9Ou57STy9qvNG7N53cgg4yxHf25rSlGV3qc9&#10;ardbEnjDxDYa5pGm6fZs0Ua3Akhnt5ChVVH3NvsTkDpkdCOKTS/HmtIZLHVNNeaJm3R30cysWVRg&#10;7hxnr0H5DFWbGC11+ymjvbaGOYzKlmG3fu1yN27GOoP4dOaoPp8Wja1J4ckv0Vsq9vGLfa7qcZGS&#10;MfxHgdeDXXR9i48rWxxSdS/MeRfHjwn4cub2TxDY+Za310+fs2zMcvPDdAVJA+hOcV5LqWoalpGn&#10;yTT2xk8k/LHGp4PpnPTr9K+wNR8IaF4htm0XW7OGSKNRt3R4dD6bs7gCeeoHevE/jx8NdF8DXlq2&#10;kXTvHebj9kkUts6cfQ89eete7l2YU5WpO9zyMXhpRk6iPNPDXirTPEFg0Jz5kLbGgcgk8dc+/wCN&#10;Lp2i6RpDPBptsysdzMVxjknkkf730/Ss+w8FQ6LrD69os0luzRkyW7KWTnkdT+VW/Plt3Q3NuyM2&#10;CWTADH04x/MV7LlfY8zU1To1nJBJcHTY5JGGU3bTgYwfcf1IzWPrXg7RL9XE8KqyxqqusezjPJyB&#10;z/LH41l+K/E3jLRo01nwy3mW6p++g8sNtx0+oPfHI6+tXPDvxOsPE2lbZttld2Y/0lJ24IIH3Tx3&#10;z/nptTjO10ZScb2Zx+ueEzo0ElzbyyTL/EztjaM4Jb09/wD69YMMt8g3xW8kf7wGPgnGDjk56A45&#10;zk4zXceK9XcwKLez82GYMJm56bcZHrnJrGVbTUrbba2ZWS1RTlmwGPAxle3XFdtOXu6nHUprm0NH&#10;wf4g8WeHQs+k3G3Ym9U7GQjBOBjBxkccdDXuvwj+K918QLCa31K1nt76Fc3EY+VZUzjd7H1Hr+Fe&#10;N+Gra2051luNPkul3gMysdicY2kfTBzjjGTnrXrHwquPCdle3F7pkUwW4jWOPdGD5Xy8lu4z9OoN&#10;efjYxlFu2vc6cPzRa1PaPhh8Uda8Ozrp2rwLdWu0ru/iAzxj8znHTJ9a9W8G3+mfECWRJ3XdGT5T&#10;7ssyrnAOTk4GBkemPQV8+CWaR/Os545g33nVuFPsR+H5V0PgPxg/h/WlupTIitF5bKrY5bHfvmvm&#10;8RhVUvKOjPRhXcXaWx0/7S1m/h25tU0SaESRxrLJCkhDM2eBjOcjt6j3BFYtle6d4h0OTxDok3mN&#10;BFvlhHLAgZ2joScj9ak+P1x4d+Itvb6xo0wt9W3sl3LIpCSRlVKliuOV28d8HrXlei+Lda8IeIZN&#10;P03xDbrZvlLzCjCsOQwbPfqV6H8K0wtF1MMu6M60o+0fY7LQfFujeJIY7uxkwUblSTuU91OQOeD/&#10;AJzV51il2lGZVz/e4A9P8/XivFbDx3r6eNp4fBNi98tyzFrdU+USZyW3cAe/pXq2h3WqSWudatY4&#10;5mVTJDbtuWPHbdxn3962rUvZSOV6l65kMY2TlI/vMylhkgkj/DjHHWvLvHNy+p+J2sZ5441t5N0E&#10;ZjKqevDdic9GFd/rKw3IyXK7ZM+YWPpwPpXG+IdG5eKQSbi2V4LDcecD0+n/AOqtsNJRlc5a0dDz&#10;PxToezUpTaq0Zzs8qPGBg5J98+v5dcVki4jgLuoVmyeVUL+IP9QeOnSug8fgQag1uoX5So2KvIP4&#10;8Ecfp7VzhYKzr5m/5ssQCqsOueOx7frxxX0FGV4o8mpEe0kc0m+LzN3CtGynGM/jgcnOOP6Q6ff+&#10;TdrAzD93uEc3lj0+6ccY44/zlZIFtZ1aVmRVAD+TnuM547Hp/OkM1k6mcuVXGHGBntkjpznqPx96&#10;6DE1kcX6NJGN0a434bp2H1H5/wBKmlMMkqK6GNlYncseDu69OwPbse1ZKXERhPkjdHuJCxpjknr0&#10;z+mAelaMF2/z2zRCRQuF5AJ6c46nBxyOvXFEtjSIy7sujwrtXDGRT/e4AA/n0z7060a9gkaHzvmj&#10;wybO5YeoPzfz9qLi7d51e1jz8o+UvuQ/Tj8MetVVu3mCi4VV8s5Xcq4IJ4z6nPc8jpnArMptGlHq&#10;SSRmCVI923HysAWGRx05PoP50+WZDG72z4aRm/1ijhc4POe+O1Z7eQVjlVWZS25g33s9OD6U+4a5&#10;tonjhAZlk/eLt3b4z0OOxB5yPQ81TGRJMIfLjgRl28GNl4B4GRxjj0xx/NVli+XzGVdsgwRjB9P/&#10;AK/b6VXeZZPkdC25CjMW5JP8RPt+f8qktrE39n5zSb2hUHyRu+ZT3Uep46cn19Etx7Fie6nkjZYJ&#10;NrGM5VeQjcZBB9uw9Dn1pLbUrvcbUwsu1W8rA6c/MFbjAxk454PQ1Emlfu2drmRRKxA2qdrNjkHv&#10;nkdcY96axmt5MzySLhCIVk5Ib0z0OP8AJBp3IsSOBEFazl2xyNn5WGAfTHY9gQe2RxxVgGR7ZDKy&#10;qY3B8pRyw7jphjnscn6Co4rMTWjzCBV427SCct3245Gce/uKrSbJnw0kisuA26M8rkDII/D0waTY&#10;7WL8s8twI3P+sVtyiQkYA6/MPTg4/Q1WR5QzW+2QNuDNJHxgY65+nTH+NRICJeJM/MPleTO/nAPp&#10;37fnzRNcbU3SWz53D7zBtwGcY54Pt+dOOwct9S9a6lb26CRmaVl4wW5YdvUH3BHp0pseoiWUSG3j&#10;wMkxsv3R9eceuDxntVc3cEyCOOFtqsHG/HDc8hgN3PHtVeGV5UMZuGCW/XAPmQsQegJ3EZH9M4pk&#10;y0NDyrJY2ELtDuyP3mCyqADyM5UdO5HHFRGWSKf/AEdjvbllfJyehGeOMAdefc1BHMxlWWSdSVDb&#10;WXDq4Poeme5U/pRNK7RZhiWPMrFoQBtcjuAQNuP7ucccd6ASbLBS32TP5HzLh8c/Mc9MYG4j0496&#10;/o+/4Nu0Cf8ABLXw3tmEgPibVyGUYHNyeMZOPzr+btrvzD8qNmP53kXIOcf3fTnr39Oor+kP/g24&#10;Zn/4JaeG3Zw27xPrB3L/ANfJrnxH8NnXg/43yZ950UUVwHqhRRRQAUUUUAFFFFABRRRQAUUUUAFF&#10;FFABRRRQB/J1+2rLEP2v/ifA8u3Hj7Vwqgcg/bJP0rzYSSJJlZHVfLx+74yO/HIr+rDW/wBgD9h3&#10;xLrV14k8Q/shfDW+1C+uXuL2+u/BdlJLPK7bmkdmjJZixySTkmq//Dun9gjp/wAMYfC7/wAIWx/+&#10;NV7SzOkujPL+o1O6P5V/OQQ/PNuLR7Vzxt+bp7/zokkaaMeSF8tf7o5J9etf1Tn/AIJ0fsDH/my7&#10;4W/+ELY//GqVv+Cdf7BLHJ/Yx+F//hDWP/xqj+1KX8r/AAD6jU7o/laM8qbpgyurAj73B/yOfxpG&#10;EjL5gLdMttJGOP1Ff1Tf8O6f2B/+jMPhf/4Q1j/8aoP/AATr/YKJyP2Mvhf6f8iPY/8Axqq/tSl/&#10;Kw+o1O6P5XEmSILKLjfvH3ieue/05PpSrMEdViLMpBGemOfYfSv6ol/4J1fsDpjb+xh8L+OP+RGs&#10;f/jVH/Duv9gkdP2Mfhfz1/4oax/+NUf2pR/lYfUandH8rtxMm/zGdtyqNwPIP+TRFcPIzKUXcvde&#10;cZH/ANb/ADiv6ov+Hdn7BROW/Yy+F+fX/hBrH/41Qv8AwTq/YJVt6/sY/C8H1Hgex/8AjVH9qUv5&#10;WH1Gp3R/K7LMUXKsCeTllxuGf8896YWnQ+cRnA+VsYUg+lf1Sn/gnV+wSRtP7GPwv2joP+EGsf8A&#10;41Q3/BOv9glhg/sY/C78fA1j/wDGqP7UpfysPqNTuj+V1JHinBb+782eAfQUpeZW+0Cb5fmzj+Ic&#10;5/p6dK/qgH/BOj9ggKVH7F/wt+b73/FC2PP/AJCpR/wTp/YHC7f+GL/hb/4Qtj/8ao/tSl/Kw+o1&#10;e6P5X0vGlTYokVmT94ozk98ZP1pzSCDygB8rnoDyO3p+H61/U9/w7q/YI6/8MY/C/I+6f+EGseP/&#10;ACFQv/BOz9gtTkfsZ/C/pj/kR7H/AONUv7UpfysPqNXuj+WP7XDFIssb7l6bl6+vP64qve3U5XdL&#10;Md8nRF/hOeua/qlH/BOz9goHcP2Mvhfz1P8Awg9j/wDGqRv+CdX7BTnL/sY/C9vXd4Gsf/jVP+1K&#10;P8r/AAD6jV7o/lZW5jLiGddzNzI4flFI6e/U/SnMYll3RuMryzHnOTnk9Px9q/qjT/gnP+wMgwv7&#10;F/wuAzkgeBbH/wCNUrf8E6v2CGGD+xh8Lv8AwhbH/wCNUf2pR/lf4B9Rqd0fyttNcyx+Y0agSMMq&#10;rdfQ/pU0lsLZN8gXb1+Vvr/nNf1Pf8O6v2CNuz/hjD4XY6Y/4QWx/wDjVKf+Cdn7BRAU/sZ/C/C8&#10;L/xQ9jx/5Co/tSl2ZX1Kp3R/LVpGnz3PlyTSbd0hSNm/u7ff3/nWhZ2tzpkUt9PB5SBNqqvO444x&#10;nHf0r+og/wDBPP8AYRKeUf2OPhjt/u/8IPY//GqJv+Cen7CM6eXN+xz8M2XsreCbE44x/wA8qj+0&#10;qfZlLCTXb+vkfyseZe3xVIVWNt3zfKMAd29T3/So9T3C4bEvm8r8z54H69c1/VQv/BO39gtPufsZ&#10;fC9f+5Hsf/jVI3/BOz9gqQfvP2M/he318D2P/wAap/2nT7Mn6nUfVf18j+VQ31qCHUSM27958uRn&#10;1/p9asNPAyYcELuyqtyfXrmv6ov+Hc/7Au3Z/wAMXfC7Hp/wgth/8apf+HdP7AwwB+xf8Lv/AAhb&#10;H/41TeaUf5WT9Rqd0fyrPdqASIn+Z2O3dyF/vUmVMjzSMucfJ5nYYwD/APWr+qg/8E5/2Bt2/wD4&#10;Yv8Ahbn1/wCEFsf/AI1Tj/wTp/YGxj/hi/4X/wDhDWP/AMao/tSj/KxrA1O6P5VklYQgJHHwv3mb&#10;qO/H0x/nNRtLCl1sSMsx+bIbtjpjNf1Wn/gnT+wOTn/hjD4X/wDhDWP/AMaoH/BOj9gZTuX9jD4X&#10;bj1P/CC2P/xqhZpS/lY/qVTuj+VW3e3jVXddz7hjacrkn2759RS+ZvLteFX5zznj8BX9VI/4J0/s&#10;Dqu1f2MPhfjOcf8ACC2P/wAaoX/gnT+wMjbl/Yv+F/t/xQtjx/5Co/tSl2f4B9Tqd0fyqy745GAj&#10;j3SZIZuRIpHUe+eOPSiWWTyfLCqyn/WLuyT9OPav6qv+HdX7BA+7+xj8L+On/FDWP/xqmn/gnP8A&#10;sCkAH9i34W/+ELY//GqX9p0uzD6nU7o/lXUxt8qKFZmysbf55ojMkT+W3rjbkknrwT6fyNf1VH/g&#10;nV+wSwAP7GHwu4/6kax/+NUf8O6f2CBgr+xh8L+P+pGsf/jVH9pU+zD6nU7o/lTt52SFYSW+b7rd&#10;QcH/APX+FO88bw8canOQrfn+Yr+qof8ABOr9ggBl/wCGMPhd83P/ACItj/8AGqb/AMO5/wBgfp/w&#10;xf8AC30/5EWx/wDjVL+0qX8rD6nU7o/lZImKPbqq/eXkdD/gP8aiMfmxtKF27uPl7e/14r+q1P8A&#10;gnV+wSn3f2MvheOMceBrH/41TT/wTn/YGJ/5Mu+Fv/hC2H/xqn/adPsw+p1O6P5UYgZXWWQNnLEL&#10;t+X9f89amhLeSImlA2kkc/eXsT3Ff1Vf8O6f2Btu3/hjD4X49P8AhBbH/wCNUD/gnT+wOvC/sX/C&#10;7/whbH/41S/tKn2Y/qdTuj+VdZFJEcsfLY+ZecHONvtUb+YiNl2WPbuXPGfVfw/pX9Vn/Dun9ggM&#10;XX9jD4X8/wDUjWPp/wBcqRv+Cc/7AzAhv2MPhec/9SLY/wDxql/aVLsxfU6vdH8qH7sAyyjdzhVH&#10;Xrn/AB4//VTrfzNqqjq3zHcN2fl/zz/+uv6rh/wTo/YGH/NmHwv9f+RFsf8A41Sf8O6P2B8Y/wCG&#10;L/hd6f8AIi2P/wAaoeZU30Y/qdTuj+VJ2Drtkbd8wO/cQw+oHTJ49KRgoSSOKRQv8JPb0Hf/AOtX&#10;9Vo/4Jz/ALAqrhf2Lfhb7/8AFC2H/wAapT/wTn/YFxgfsXfC7jp/xQth/wDGqP7Rp9mP6pU8j+VW&#10;HdEm5QPuMGIbqMEgfy/Oq5YbVnl+9GPl7gc96/qy/wCHdH7A46fsXfC3/wAIWx/+NUn/AA7l/YE/&#10;6Mt+FvP3v+KFsef/ACFR/aNPsyvqtTyP5UYVcFth2hsfePBx6Z6de3So5L+YzFI4I2+XKnblh6D2&#10;7jP+Ff1Z/wDDuf8AYFI5/Yu+F3/hC2PP/kKk/wCHcn7Ae7d/wxZ8Lf8AwhbD/wCNUf2jS7MPqtS3&#10;Q/lLkU58uSJRtZSgZjgnBHpxTYJJjJ5kUW3cylW56e2fof8AJr+rb/h3J+wF2/Ys+Fv/AIQth/8A&#10;GqUf8E5/2BRwP2Lvhbj/ALEWx/8AjVH9pU+zEsLUXY/lMV0Xh7hg20fNt68Hke/+FSeYrSeU7H5V&#10;Vd3c+/8ASv6rv+Hcv7AoG0fsXfC3/wAIWw/+NUL/AME5f2BFAA/Yt+FvHp4Fsf8A41U/2hT7Mbw1&#10;TyP5VZ3EafZ5I23HcoU4xnpk9/xqq+Btgkx+7T5hzgDpkfU+tf1an/gnN+wITuP7F3wuz/2Itj/8&#10;apH/AOCcn7AcmTJ+xb8LWLfeJ8C2HP8A5Co+v0+zD6rU8j+Ulrq+WIxQyCPdhuF4cgccZ9fy/k57&#10;mRDuSPDMvzdOM498V/Vov/BOL9gFV8tf2KvhaFxjaPAth/8AGqG/4Jy/sCN979iz4Wn6+BbD/wCN&#10;Uf2hT7MX1Wp3R/KS7RzSx7uFxlm3fc/TkU25uP3pIR/vbfvEFj6/54r+rg/8E5f2A2OW/Yr+FvXJ&#10;/wCKFsP/AI1Qf+Ccv7ApOT+xd8Lf/CFsf/jVH9oU+zH9Wqd0fyktbzRuxuLZmUjO5mI4PTnt+fap&#10;MJldoMZZchuBub1xjnjiv6tJf+Cdn7BcwCy/sZ/C9gq4Xd4FseB6f6qmj/gnP+wNnJ/Yu+Fvp/yI&#10;tj/8ao/tCn2ZX1efkfym2rK0+drBWkIjUdunH1p11On2bO1ZGZQB5f3s+p/L86/qwH/BOX9gMdP2&#10;Lfhb/wCELYf/ABqgf8E5v2Bgcj9i74W9c/8AIi2P/wAaqfr1Psw+r1PI/lL86eO3U7vmKgKFXOPX&#10;j6fnUcN/5rLvLKu3EzKpwGHvn6V/Vx/w7k/YDxt/4Ys+FuCcn/ihbD/41Qf+Ccn7AZPP7Fvwt6Y/&#10;5EWw/wDjVV9fpdmH1ep3R/KjpupWjBb+7hjmaPaWt2c/vByCCRyODVC4u7N2nmhtmhjOSqqxOMEn&#10;hu/Sv6vV/wCCcn7Aa/d/Ys+FvXI/4oWw/wDjVC/8E5P2BE+7+xb8LR9PAth/8aoWPprow+r1LdD+&#10;UK0CzupfYvOWCksD16e+BU/mAFt4ZUUZ2lAd2f6V/VsP+Ccn7AYOR+xZ8LR/3Ith/wDGqD/wTk/Y&#10;DPT9i34W/wDhC2H/AMaqfr1O+zBYea7H8o81zCw2I2VZcso+UjjkjHOOetOLFoN4f7x6nAxjqM8/&#10;yr+rYf8ABOP9gLOT+xX8LOBgf8UJYcf+QqG/4Jy/sCtnd+xb8LW3fez4FsOf/IVT9cp9mV7Gfkfy&#10;kgXEsbSfZWb5uZOOuDgcD0/PmiysbvU7n7Gir5kinYrSbQe+M8Y/H86/q2/4dz/sDbPLH7F/wt2l&#10;gSv/AAgthgkd/wDVU6P/AIJ1fsEQtvh/Yx+F6sARuXwLYjr/ANsqn65T7MPYz/r/AIY/lL12wu9D&#10;1KbTNSRfOhkzNGvIBwTgVVuFtDND9kebcsXz+Z038ngDtjHXPSv6uz/wTi/YCZ97fsWfC3cf4v8A&#10;hA7DP/oqj/h3D+wBjH/DFfwt45X/AIoSw4/8hVUcZTXRg6M+lv6+R/KZDKkoXyo3CoMlfTPP4jrT&#10;p5EuBJG0DCN8/L0+n+Nf1ZD/AIJy/sCKML+xb8LR7f8ACC2H/wAapw/4Jz/sDDp+xf8AC3/whbD/&#10;AONVP1qn2Y40ZLsfyiyyrn7OF2qoAz2zkc/59atQ2btbShVCpHGreYVxjJAUeucnt9a/quP/AATk&#10;/YDbhv2LPhaec/8AIi2H/wAapR/wTn/YGHT9i/4W/wDhC2H/AMaqfrVPsw9jL+v+GP5VvDdvo17q&#10;y2/iq8mt4ZF2/aIsAQn+8VxyP15zUniaw0PT9ab/AIRi/wDPtNqrHLIu5wcZPYEd/Wv6pG/4Jyfs&#10;BtjP7FnwtOOmfAlhx/5Co/4dy/sBjp+xZ8Lf/CFsP/jVL6xDmvqP2crWsj+Ul7mN2byj8qNhlUYz&#10;7+/QVNZbG2SByVVvmw2D7j61/Vef+CcX7ARGD+xZ8LP/AAg7D/41Sj/gnJ+wIOn7Fvwt46f8UJYf&#10;/GqX1iHmCp1D+WTV9GW3t4dV0u2nksZlEcdxcKqYfuBzj19+vaqEFtJqZFhbunmEgBZMKCxPTt+v&#10;vX9WDf8ABPT9hFrdbRv2OPhi0StlY28EWO0H1x5VR/8ADur9gnp/wxh8Lv8AwhbH/wCNUliIj9nI&#10;/lX1PTTorxxDVbdpJBuuFjlDBOeFyOpPt0qq+T5isNx4Ybc8E8fzr+rA/wDBOT9gNm3t+xb8Ld3r&#10;/wAIJYf/ABqlX/gnP+wMpyv7F/wtH/ci2H/xqn9YiP2c/I/lQWYGJhNGyx7/APlm3rj3/CpVudiG&#10;IEt+8CfdGMcfmf8APrX9VQ/4Jz/sCD/my34W/dx/yIth0/79Uo/4J0/sDgbf+GL/AIXY242/8ILY&#10;Y/8ARVT7aHmHJM/letbiOcI8DBH2hJO3zA89PX3Hb3raS3EESXMdyXyGPPb0H4+ntX9Q4/4J1/sF&#10;A8fsZfC//wAIWx/+NVIP+Cev7CIG3/hjj4Y4H/Uj2P8A8arOU4yNI80T+Yuynultlinl2ovb5TuX&#10;Oce/pVyNo7u0lRwqzFf3YZcf5/nzX9NK/wDBPn9hUDH/AAx38Mv/AAibH/41Uv8AwwJ+w/8A9Gh/&#10;DbgY/wCRLsvy/wBVWPLE0jOS6H8w1rcRSwspYho8hvUZP16j+oqTSrWS+DedA32ePI5kw0jY6dO3&#10;+elf04v/AME+/wBhiQsZP2Pfhm3mDDk+CbH5hjHP7r0pR/wT9/YaX5V/Y++GeM5/5Emy/wDjVLlj&#10;3D2kux/M9aaZFbxLE2zKttaTI4YHj8Mfn9Kz9Uu5fDd0PGOkW/7yCPyNagDEie1JHz47FG5yDnBx&#10;0r+nP/hgP9h4nc37IXw1z6/8IXZf/GqRv2AP2HGXY37IPw1wV2kf8ITZcj0/1VNKK6j9o+x/OTYy&#10;2GsaHBeQ3SyQtDglW4P+171R/s6SJ9/2tV80gsgjBO4DGR9QOfcCv6RrL9gT9iDToVtrD9kP4awx&#10;qu1Ui8F2SgD0wI6cf2DP2Jz/AM2lfDn3/wCKNs//AI3WXsY9zX6xpt+P/AP5p9Tn+yIftV/I2fvR&#10;n1yST+PX8Kx9UvrJ9MuNLSSMK7blJ6xn7y/r+hr+myT9gH9h2YFZv2QfhqwP97wXZH/2lTG/4J8f&#10;sKv9/wDY7+GR7f8AIkWP/wAapqlHuL28ux/MsPFGpTxR2WnLtZRtZ3Py7vXntWfe6R/pf23UZ/tU&#10;jclV5yx9v0r+nwf8E/v2GlXYv7IPw1C9MDwTZf8AxqiP9gD9hyJ/Mj/ZB+Gqt6r4Lsv/AI3T9mls&#10;x/WH2/E/mb07wdc6jBG+stIse4GKANtyvYEA88/XpW1b+H/Cuhq2q3VlDGsYKzSTAkfr1PHvmv6U&#10;P+GEv2Ld27/hk/4de3/FHWf/AMbpkv7BH7Elwwa5/ZH+G8m37u7wZZHH/kOspUJS+1+BUcSo/Z/E&#10;/mx8N+Otc8UXlxZaIG0zTYGKxyyQ5lcEY3Kh4A4HJz1rT0jTdD8Nal/aM7TalqEkYVZLxy7kd9qj&#10;pz1xj9K/o8n/AGCv2JLko1x+yR8OHMYwm7wbZHb9P3dLB+wd+xTbN5lv+yZ8OY2xjcvg2zHHp/q6&#10;zlhb7Oxosb3X4/8AAP5wtf1/WrOZtXvNCjuPJtyNrSqZFOONv90EHB9h7VJa3ms+OrJdRv7wWunt&#10;EP8ARI1CvA4+bPHBI9cE9q/o8f8AYU/YtkXa/wCyh8O2z/e8H2f/AMboi/YX/YxgVlt/2Uvh3Hu4&#10;bb4Psxkf9+6Pqmm4/r2u34n84eo614Y8I+HZtLmlmvmuFK28UkjSSRydVbJOQOMZ7A9OMVm/Cvwn&#10;4o11prW4vALhEabTbBpCqSMBuETHOCz8hR/eKg+39I0n7AP7D00vny/sh/DVnznc3guyJz6/6qpo&#10;/wBhL9iyEgw/snfDpdpyNvg+zGD/AN+6r6r7rXN+H/BE8ZeSfL+J/NbHpfhG5n1DWPsS2N9fQsEj&#10;RinlydGXbxjnjpgFsjoKu/Cbw9fCwnW71G70+4TzWtZpgoM8hAxuPBC8HPXOMcHmv6RJf2Dv2KZ5&#10;3upv2S/hy0kjFmkbwbZFmJ6kny+9Sy/sPfscXEnm3H7LHw9dj/E3hG0J6Y/55+gpPCycbcwRxkVK&#10;/L+J/N/darp+la+L82klxqizB2to8MTnoRggjDc45znApdWvda8RS3DalKtnBJGcRrcMp7cbRgDv&#10;9O2K/o5T9gr9iVLtr9f2SPhuJpP9ZMPBllub6ny6dL+wh+xXO4ef9k34csytlWbwbZkg+v8Aq6X1&#10;OPf8P+CX9f8A7v4n4C+GvBT+O/DlrfNrt/p8acQWNva7fmBB8zn6YHbFYXxj0Dw94a1XR10uV5rr&#10;zfJuVZiq3D7c/OB90/Tp+Ff0Sx/sa/slwqscP7NPgVVVcKq+FbUYHp/q6pz/ALC/7GVzeLqFz+yp&#10;8PZJlbcs0nhCzLA+ufLrGOBkp35/wNZZlBxsofifz/3fhFtW8C3cTXsdk1xa+YJo2VeVQZQD+7jr&#10;69fevFtMSRZMabCssMLbDKrfK0gHLAjt0x2xX9N97+xL+x7qVu1nf/sveAZoWXDRyeE7RlI9MGOq&#10;8f7CP7FcI2w/snfDlB6L4Nsx/wC060p4OVO95b+RnUzCNRr3fx/4B/NhpUs0BV4G/wBI3ZVducnd&#10;1Jp19q2o6ZcrYqzecqDau7jGMc89Mnt61/SXF+wV+xJAcxfskfDhfTb4Nsv/AI3Rc/sFfsS3jbrr&#10;9kj4byHGAZPBtkePTmOqeEi3q/wJ+v8Au2UfxP539D+ISMr6pcSL9uWIEgglbZRx8o7+/c56djg6&#10;x44k060WaVoY5mkMl1PDJgysW6seO3H0z1r+jxf2B/2Io4hBF+yN8N1RW3BR4MssA+v+r9KJv2BP&#10;2H7rAuv2Q/htIB03+C7I4/8AIdSsBTTvf8C/7Slbb8T+aLT77Wrue8ubW4mghuJCzLKPnTBCjByQ&#10;eucD+8M109hdNf6pYtFq6rEshZluNskbsMfeGMjGORzX9HH/AAwZ+xNjA/ZJ+HHHAH/CG2XA/wC/&#10;dNH7BH7Eiv5i/sj/AA3Dbs5/4Qyy6+v+rolgVLr+Ao5hy/Z/H/gH88Wrft3fGX4N2GoSfAzwzFde&#10;L28q0so7yE3EOnxn/WXMcDfKxA29fl9RziuG+waxdQRaZe6rqN55bS3d9fXc5ke5uJnLyu5J4LSN&#10;kjjHQZAr+lkfsG/sTrN9pT9kr4cCQjBkHg2y3EYxjPl+wpU/YS/Ytjben7J/w6U+o8HWf/xupjl8&#10;KcbQsu7tv/w36jlmUpyvJN/P/gH85/w40Oy8SeJrHTr2JfspZRMkXyyspbGB78559Py9d1f9ovw3&#10;onxeuvDuh3XkaP4Js10zSwx3R+YMs7k5++z5xn+BRjqa/dm2/Yh/Y5srhLuy/Za+H8MsYwkkfhGz&#10;Vl+hEdVz+wb+xP5k0o/ZL+HO65kElw3/AAhtl+9ccBm/d8keprhrZL7apzSlpa1rfib0s49jG0Y9&#10;e5+MmkfFPxp4p1CHxDp8jahPd4NvMnzLgkAHAPYFjnoMfWvqj9kLXNUvvFtxBqsZW5ksVkkmiG5U&#10;wzJjn1welfoHo/7Gv7Jnh+H7Pof7NfgWzjGcR2vha1jAz14CVuaX8A/gnobtLo3wl8OWrMoVmt9H&#10;hTKg5A4XoDXnz4ZnK6jNJPy/4J2x4gjpeD+//gHh+j43QiygXyY1y7yMFb6ADtnH5VLdaR9lW4tt&#10;P1OVZrhmkDKOMryF/kOK99j+Gvw/hGIfBelr/u2KD+lOPw68CmRZR4P03cv3W+xJkfTiuSXCNZr+&#10;Kvuf+Zf+sUL/AAP7/wDgHxz488aR6L4afxFPFJPGzESRJICyOrc9cd+3TtXgfjr9q3Tbew+z22l+&#10;S0bMF23G4hG6Asew7Dp6Gv00vfgn8ItRt2tL/wCGWgzRsxZo5dKiZSSck4K+orFl/ZN/ZinVkm/Z&#10;88GMGGGDeG7Y57/3PWuWXBOIk9ayt6M6o8VUYrSk/vPzRg0PS/idCuo6jp3y3BAVpGIm5wcnnqen&#10;f9a4P4h/sl6JrEE2o2NsY7htwhulY4DnpkHt/P61+vFr+zn8BbKJYbP4NeF4lX7qx6HAAP8Ax2pR&#10;8Afgkq7E+EvhsL6f2ND/APE06fBuOou8K6Xyf+ZMuJ8LU+Ki/vX+R+B3jPwN4w+E1xHPdxrNarIV&#10;kljYkMu7JBXsDxxnqBWx4b+Lr6oBFFogafH3VQ9u/ft+fSv3MvP2XP2cdRDDUPgR4Qn3fe87w7bt&#10;n80qpp/7H/7KukyGfS/2cfA9vIf4ofC9qpP5JXdLhetUh79RN97MwjxFRjL3abt6n4yXniyXUIJm&#10;TRZoxJHhmmjK5cA/5/yK4W+1zTNU1e30+GT7B5ko+0XE1wWjXJHTPTHTjrkV+71z+yx+zVeLsu/g&#10;J4PkHpJ4dtz/AOyVRk/Yx/ZJlnW5l/Zm8BtJHJvjkbwpaZVvUHy+vvVUOFqlP4qi+5/5hW4kp1Ph&#10;pv7z8vvgB+x6dZtoPFsOhLvkVHgvL9cMe+5QRkV6/rXwf8S6baC0ij+bojZKjg9BX6HW3wo+GlpE&#10;sFr4C0eNEXaiR6dGAo9BxSy/Cv4az/67wFpD/wC9p8Z/pXDW4Px1ad3Wj9z/AMzSnxLQhC3s396/&#10;yPy+8WfD/wAWWmlXcdlpksk2fMw/yq5xgZ7fl6CvOvC/iCTXtY1D4aXvg5bO1ugpvrWSzKLMuHV2&#10;DoOHU/Mh6HPqK/YKT4Q/CyUYl+Hmit6btNi4/Sqk3wD+CVywkuPhJ4bkYdGbRYT/AOy1cOEMTGLU&#10;qqfyYnxJR/59v70flt8PPAPhzwO83heDWZjDNuZLe4wSCx6A49uc5/pXHfH1rr+x/wCyJNFdb28n&#10;WG0mkZmUDaxIjbHyNtXcoGCcHB4r9cpv2bP2fproXsnwT8KtMpysraFAWBznrt9aL/8AZw+AeqW0&#10;dnqfwY8L3EMbK0cc2hwMqsDkEArwQeauPCeK9opusvuYPiSjy8qpv7z89f2CPjNaeK9Kk+EvxBuY&#10;31zSZGSx1CYKGvrYH5GY/wB/GA3uK9/8Y2FvFqEVuujylXTHnBAUB9D6H8Oa+g9N/ZW/Zp0bVF1v&#10;SPgF4PtbxDlLq38O26SKfXcEz2ropPhr4Al/1vgvS29d1ih/pXDiuA6las6lOqlfdWe/lqaU+KoR&#10;ik6bdvP/AIB+d/xg/Zs+HnjrX4df1TSGgvIQdl3DwR7kf156mvBfij+yrf6P/wATbw74qvJpFj+V&#10;bqZm3nrwScrnPT0r9hJfhH8MJwUn+HuisrfeVtNjOf0qpN8Bvgrcp5dz8J/Dsi+jaPCf/ZaVLgnM&#10;6NrYladLP/Mt8UYOW9F/ej8WtK8QeL/h3ZLY6jpUS5kxypXYvcZHBP4V0dp8S9K1DAlujErPh1LB&#10;v4a/XS7/AGX/ANnK/Ty7z4FeEZlznbJ4ft2/mlVF/ZC/ZYV94/Z08E59f+EZtv8A4iumXBdWprKq&#10;r+Sf+Yo8V046Km7eq/yPyt07xMkEv2jTbiSNGI+zNFJnccdcf56133hH4oagH+y60+9GjAVj94/g&#10;DX6MR/sl/svxMGj/AGe/BisBgFfDdsMf+OVZX9mX9ndCuz4G+E12jC7dAt+B/wB8VjU4FrTVlWX3&#10;P/M0jxdR5ruk/v8A+Afn1qepwa3aMNOCCHbn5sdRn/IrK8efFPwlZXthqpuL3SLy1jbyNUjjElqo&#10;fHmbk6KxC5L4LdcHmv0hj/Z3+BEIxD8HPDK/7uhwD/2Wobv9mv8AZ+1C0k0+++CXhSa3mGJIZNBg&#10;ZWHoQUwaVDgfEUX/ABlb0Y58XUZf8un96/yPyB8TWkvjX9oO8uINDu73wfcaOz2OqWsuwWd1tjJl&#10;IBx5cnIHJ+7xxivLbPVYdOlmtNd8m1lm3DT/ADMsryEu27kAg7unTgkCv3Psv2Zv2eNNs5NP074H&#10;+E4LeXb5sMOgW6q+0ALkBMHAAx6YrO1X9jf9k7XY1i1v9mzwLdqrblW48L2rgH15jr1afC9aOkqi&#10;tZLRPp133OOpxJTlqqbv6/8AAP57fGvxI8Vx+NbiwdY1hiZvs8DbWBUgfMzDrnPTPGfauo8N+EYf&#10;Fvw6m8b6x9lvm02dXWxhjKuq5G4DaR2O4YPbnPSv3cX9hL9i1G3J+yj8OwfUeDrP/wCN1btf2L/2&#10;RrCJobH9mXwHCjfeSPwraqD9cR13SyGfKlGaXy/4JxrPI8zcoN/P/gH4BTSaXPZ3N48626wTFFiS&#10;QeZApVcA4J9jnA9D3rN1bwxa6h5bQXHmMw/0UCQM27afm4xnjnP0r+gpP2IP2OUjaJP2Wfh+qscs&#10;o8I2mCfX/V05P2Jf2Po2V4/2XvAClV2qV8J2gwPT/V0lkNWLuqn4f8ETzqm94fifzzq0WlSx2niC&#10;TzPs7KYbxlIZOi7W9CB+v41V8T6dHezf8JTfXlvbyWUOZJN26PsA23sxAGcDr9K/oeP7Dv7G7W7W&#10;jfssfD3y2Ys0f/CI2eCT3/1dNm/YZ/Y0uIPsk/7Knw8eL/nm3g+zK/l5da08lnGV+f8AAzlm8Zac&#10;n4/8A/njk1ETabFqVxF9st/L2LcWj5kHckDHCjHf9c1zvxdWO78ATJq2jPc20kXn6fcKAGhl/hdT&#10;1wT1HT2z0/o9t/2E/wBi20ia3tP2UPh3HG3DJH4Ps1BH4R0P+wn+xbJaixl/ZP8Ah20KjCxN4Ps9&#10;oGc9PLxW1PKfZ1FLm2fb/gmNTMlOLXL+P/AP5RLvUJvEN2LVfJjkkXZKy5GMdXI9fxqTxN8N/EGg&#10;2q3NhPHJ5g3KJG3KwJz0yCuea/qm/wCHcv7Am4u37FvwtLdd3/CC2H/xqpW/4J5/sIsnlH9jf4Yl&#10;c52nwPY//Gq9lRt1/A851b9Px/4B/Jzb6b4g0/8Afa6bdY5FUxeRlduSd27rnn/OMmuP+MP2OIwX&#10;Gl+FfJbduuLyMH94DnsB3r+vWT/gnh+wbIu1/wBjT4Xt6hvA1j/8aqOX/gnF/wAE/wCeNoZv2KPh&#10;WyMu1kbwHYEEen+qrSElGVzKUnKNrH8ffhzx3Y22kLpOpiRpAThtpORtwM/p7c1mw3Yl1ETpGdqy&#10;b02sy5UHnj6ZOPwr+wlP+CYP/BOONmZP2EfhEu4YbHw907ken+ppV/4Jh/8ABOQHd/wwl8I93r/w&#10;r3T/AP4z7mulYin5mPJU8v6+R/JLL4t03w3axCxuBMu1js2krgjknvkZ98c5qkvjy90Utb6FIWVg&#10;TGzAj5iOSOc5B6fTv0r+ugf8Exv+Cc4VY/8AhhT4R7V+6v8Awr7T+OMf88fQUp/4Jlf8E62fzG/Y&#10;Y+Epbrn/AIV/p/8A8apOtR7By1T+WG18aXA0LTNfsL2aaaSEfbWtVbMTYGenTkEc/wD62r+0B4ph&#10;1m3XUbKOa33bpXkjCuFyBnd64zkV/VND/wAE2/8Agn1bIEtv2JPhTHjsvgKwH/tKmt/wTT/4J5uu&#10;2T9h74TnDZA/4QHT+D/36rm5aD3RtzVP6/4Y/nE0PxLp2raPHexy+ZbzRAKoXJKkEdR1Nc3rvwK8&#10;C6vPsm+2R4kLKq3hO7n0J49Me9f012H/AAT2/YT0qLyNM/Y6+Gdumc7YfBNioz64EVWR+wd+xP1/&#10;4ZL+HOf+xNs//jdcTwsoyvCVvkNSl1R/Nd4c8P6fodlDpmk2wjht48W67fvKPX15z3NaFzaxmHb9&#10;3K5XnOe/c+g/zzX9IY/YS/YsUjb+yd8Oxt+7/wAUdZ8f+Q6Q/sIfsVt1/ZN+HJ+vg2z/APjdZPAy&#10;lq5fgPm02P5sZEBTeixsyqCC3bgY/Hr9RXO6+gdBIH8vbncgHOO49z3r+m5v2Df2KH4b9kv4ckds&#10;+DbP/wCN1HL+wD+w5MCsn7IHw1YMctu8F2X/AMbrSnhOXeX4GMoykfyh/ES2kfUVulmZWxs4fLMN&#10;2Rn0OcjI/XpXJ3Tom8RW/lxtJiFfM6889OOvTtzX9cE//BOr9gi54n/Yv+Fz5/veBrE/+0qh/wCH&#10;bP8AwT4xtP7Efwpx0x/wgVh/8ar1aVaNONjilg6kne6P5JZysiCKRPLKqdu3+Fvf1+nf1qrG6JP9&#10;sa2Vfl2sjEDOAOQP1+tf1yP/AME2P+Ce8mfM/Yh+FLbuu7wDYf8Axqk/4dr/APBPjOT+xF8KfT/k&#10;QrD/AONVr9ap9mR9Rqd0fySS6a8Lrd2k+BgL8z/ez9cgYPB6j9KknvFa1+QSfKx3fLwpHUdOx9O3&#10;av61/wDh2r/wT0C7R+xB8KcDOB/wgOn8Z/7ZUv8Aw7Y/4J8Zyf2I/hT0x/yIVh0/79UfWodmP6jU&#10;7o/knsdglWeWZ4wWwpjU+w3YxyMemKvC3uhMrCcKdm5e6gZxx2bHOcc4r+sof8E2/wDgn0MD/hiT&#10;4VcdP+KDsP8A41To/wDgm/8A8E/ohiL9ij4VryThfAdh3/7ZUfWafZh9Rqd0fyXMz2zrGYwpyG8t&#10;pOMZ/h9eB1/MU28u4jZ+dGV3cv5hUgqO6gjr078c1/Wk3/BN3/gn4x+b9iX4U/8AhB2H/wAapH/4&#10;Js/8E+JA3m/sR/Clt33g3gKw5/8AIVL6xDzH9Tqd0fySsIrYmPzklbbuYSfNjOSWB64z6j6Y5q5p&#10;t4Fto2d2DdY18ssATjAI/u84/pX9Zh/4Jqf8E9Scn9iD4T9c/wDIg6f/APGqP+Ha3/BPUnJ/Yh+F&#10;Pr/yIVh/8ap/WafZgsFU7o/lJkMly0ZSLafLf5eNvTse6kk8cj3rOjtbdx++LJIzYMJOcqOpVvr/&#10;AAn25r+stP8Agm//AME/o1Cp+xT8KwF+6P8AhBLDj/yFQf8Agm9/wT/bhv2KPhXyc/8AIh2H/wAa&#10;qfrEPMPqdTuj+TLbGkTPHO7DcyxylsBeejA/3exBz6Uk0t+wXcXWUJmZmXj65xhvqcZr+s5f+CcH&#10;/BP9CxT9ij4V/Nw3/FB2HI9/3VNj/wCCbf8AwT7ij8qP9ib4VqvTavgOwxj/AL9U/rFPzD6nU7o/&#10;kqkdBcqdskaeadqx8Y/XA6Zx+VSiTYjOzHE3DOWAGcnAPp9fav6z2/4Jsf8ABPhxtf8AYi+FJUdj&#10;4BsP/jVKf+CbX/BPrPH7Enwp/wDCDsP/AI1R9Yp9mH1Op3R/Jtc6LPCkYskUJs5XcV284+vPr0xT&#10;JLY+SsRBhbcvmL5mQy/gPbvx7iv60F/4JxfsAInlp+xV8LQv90eBbD/41SH/AIJxfsBONkn7Ffws&#10;ZQMAN4EsDgen+qo+sU/MPqVTuj+S6K2/fpGoaPYuYfMI5JOM4b+WfoabPJ92MW/MMm04YjZ15HGc&#10;HptIz0x1r+tBv+Cbf/BPtsZ/Ym+FfHr4DsOP/IVH/Dtr/gn0ev7Enwp/8IOw/wDjVL6xDzBYOquq&#10;P5K2jiCPYRWsjBlLF2BLYxnIP4dcZA+pr+kf/g2qXb/wSr8M/vWf/iptYJZlwSftPf3r6NP/AATc&#10;/wCCfrLsb9if4V7fT/hA7D/41Xpnwz+FPwy+DHhSLwJ8I/h/o3hnRYZXlh0nQdNjtLdHc5ZhHGoU&#10;EnknHJrOpWjKNkbUcPOnU5nY6Ciiiuc7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ZUEsDBAoAAAAAAAAAIQC6jU2C&#10;wkkBAMJJAQAUAAAAZHJzL21lZGlhL2ltYWdlMi5qcGf/2P/gABBKRklGAAEBAQB4AHgAAP/bAEMA&#10;AwICAwICAwMDAwQDAwQFCAUFBAQFCgcHBggMCgwMCwoLCw0OEhANDhEOCwsQFhARExQVFRUMDxcY&#10;FhQYEhQVFP/bAEMBAwQEBQQFCQUFCRQNCw0UFBQUFBQUFBQUFBQUFBQUFBQUFBQUFBQUFBQUFBQU&#10;FBQUFBQUFBQUFBQUFBQUFBQUFP/AABEIAowG/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xda8beHvDeRq+vaZpZHX7beRw/8AoTCle25E&#10;pxgrydkbVFeX6t+098LdFz9o8Z6fJj/n0D3H/otWrlr79tn4WWefK1O+vf8ArhYSDP8A32FrN1aa&#10;3kjzqma4CnpOvFf9vL/M95or5tm/b2+HMP3bDxDN/uWkI/nMKrf8PAPAHfRPEmP+ve3/APj9T7el&#10;/Mcjz7LF/wAv4n03RXzZb/t8fDqZsPpviKAeslpCR+kxrYsf23PhbeMBLqGoWI/vT2Dkf+ObqPb0&#10;/wCY0jnmWy2rx++35nvdFeX6T+058LdaZVt/Gmnxlun2vfbD85FXFd3o3irRfES7tJ1iw1RcZzZ3&#10;STD/AMdJrVTjLZno0sXh6/8ACqRl6NP8jVoooqjq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ms6xqzMQqqMlicAD1oAdR&#10;XkXjz9qr4b+ATJFPrq6tfJwbTSB9obPoWB2A+xYGvnbx1+39r2oeZB4T0K20eI8C6v2+0TfUKMKp&#10;9jurnniKcN2fPYzP8uwV1UqpvstX+Gi+dj7kZljUsxCqoyWJwAK818Y/tJfDfwPvTUPFNnPcrwbb&#10;TybqTPoRHkKf94ivzi8ZfFrxj8QHY+IPEeoalGxz9neYrCPpEuEH4CuSriljX9hHxWK42k9MJSt5&#10;y/yX+Z9v+LP+Cg2j22+Pw34XvL9ugn1KZYFHvsXeSPxFeP8AiX9t74m65vWzutP0GNuALC0DNj/e&#10;lL8+4xXgFFcssRVl1Pk8RxFmeJ+Ks0v7un5a/idZ4g+LPjTxUzf2t4q1i+RusUl7J5f4IDtH4CuU&#10;JLEk8mkornbb3PAqValV81STb89QooopGYUUUUAFFFFABT45XhkWSN2jdTlWU4IPqDTKKAPQPDPx&#10;++InhFk/s3xfqiRp92G4nNxEPYJJuX9K9l8Ift+eK9MMcfiHRNP1uEcNLbFrWY+5PzKfwUV8tUVt&#10;GtUhsz18Nm+Pwn8GtJeV7r7ndH6QeB/2zvhv4waOG7v5/Dd4/Hl6rHtjz/11UlQPdite3afqFrqt&#10;nHd2VzDeWso3Rz28gdHHqGBwa/HGuj8G/EbxP8PbwXXhzXLzSZM7mWCQ+W/++hyrf8CBrshjJL40&#10;fZYLjStC0cZTUl3Wj+7Z/gfrnRXxZ8M/2+riEw2fjnRxOnCnU9LG1x7vETg+5Uj2Wvq/wP8AEbw1&#10;8SNM+3+G9YttVgGN4ibEkZPZ0OGQ+xAr0KdaFT4WfoeAzjBZkv8AZ569no/u/wAjpKKKK2PZ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yPEfi7QvB9n9r17WtP0W1/57ahdJAn5uRQKUlFXbsjXor5&#10;98Uft4fBnwxM8K+JpNYmTqml2csq/g5AQ/g1eZ69/wAFQPBFruGj+E9e1Fh0N20Nsp/ENIcfhWbq&#10;QXU8upmuBpfFVXy1/I+zqK+Arj/gqjIciD4aKvvJrhP6C3FUG/4Kmax5gK/D6xCd1OpuT+fl/wBK&#10;j21Pucbz/Lv+fn4S/wAj9DKK+B7L/gqgvAu/hsw9Wh1rP6GD+tdVof8AwVA8EXThdX8J69p4P8Vq&#10;0NyB9cslP20H1NI55l8tqv4NfofZ1FfPPh/9vf4La7tWTxNNpMrdI9Q0+dfzZVZR+deueE/ir4N8&#10;eKv/AAjvirR9aZhny7K9jkkH1QHcD9RWilGWzPSpYvD1tKVRP0aOqoooqjrCiiigAooooAKKKKAC&#10;iiigAooooAKKKKACiiigAooooAKKKKACiiigAooooAKKKKACiiigAooooAKKK8j+Jn7UngD4Zebb&#10;3GqjV9VTI/s/S8TOG9HbO1PoTn2NTKUYq8nY5sRiqGEh7SvNRXmeuVy/jj4neFfhvZ/aPEmuWmlq&#10;RuSKV8yyD/YjGWb8Aa+GfiV+21438YmW20Hy/CenNkD7KfMuWHvKRx/wAKfc18/3+oXWq3kt3e3M&#10;15dSndJPcSF3c+pY8k1wVMZFaQVz4DHcZ0ad4YKHM+70X3bv8D7K+In7f8ELS23grQTcHoNQ1clV&#10;+qxKcke5YfSvmfx98b/G/wATGca/4gurm1Y5+xRN5VuPT92mFOPUgn3rhaK8+dapU+Jn57jc6x+Y&#10;XVao7dlovuW/zuFFFFYHiBRRRQAUUUUAFFFFABRRRQAUUUUAFFFFABRRRQAUUUUAFFFFABWj4f8A&#10;EWqeFdUi1LR9QudMv4vuXFrKY3HtkdvboazqKBxk4tSi7NH2V8GP26ivkaV8Q4MjhV1yzj/WaJf/&#10;AEJB/wAB719e6HruneJdLg1LSr631GwnXdHcW0gdGHsRX48V2vwx+MPin4R6sLzw9qTwRMwM9jLl&#10;7e49nT6cbhhh2Ir0KWLlHSeqP0DKuLa+HtSxvvx7/aX+f5+Z+sNFeOfA39pvw18ZreOz3Lo/iVVz&#10;Jpc7j95gctC38Y9vvDuMc17HXrRkpq8WfrWGxVHGUlWoS5osKKKKo6g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Tpya+Wf2gP&#10;2+fCHwsa40jwsIvGHiVMo3kyf6FbN/tyD75H91PQgspqZSUVdnLicVRwkPaVpWX9bH0/fahbaXZz&#10;Xd7cw2lpCpeWedwkaKOpZjwB7mvlv4r/APBRT4eeBZp7Hw3DceNdSjyu+zYQ2Yb085gS31RWB9a/&#10;P/4uftDePPjbeGTxRrk09mG3RaZb/urSL02xjgkf3my3vXnFcU8Q/snwmM4mqS93CRsu73+7b8z6&#10;K+J37eXxW+Ivm29pqqeEtNfgW+hgxSY7ZmJMmf8AdKj2r5/1LVb3Wrx7vULy4v7uT789zK0jt9WY&#10;kmqtFcspOW7PkK+KrYl81abl6hRRRUnMFFFFABRRRQAUqsUYMpKsDkEdRSUUAeneB/2mvij8O2j/&#10;ALF8barHBH921u5vtUAHoI5dyj8AK+kPh/8A8FPvEFh5cHjLwpZavGOGu9Kla2lx6lG3Kx+hUV8Q&#10;0VpGpOOzPTw+ZYzDfwqjt23X3M/Xv4afttfCb4ltFBF4gHh/UH4Fnryi1bPoJMmMn2D59q91hmS4&#10;iSWJ1kjcBldDkMD0IPcV+B9d98N/j14/+EsqHwt4ov8ATbdTk2Rk822b1zC+U/HGfeumOIf2kfUY&#10;XiiS0xML+a/yf+aP21or4L+E/wDwU3ik8my+Inh4xNwp1bROV+rwOcj1JVj7LX2J8O/i94N+LGn/&#10;AGzwn4isdZQLueKGTE0Q/wBuJsOn/AgK6o1Iz2Z9hhcywuM/gz17bP7jsKKKK0PSCiiigAooooAK&#10;KKKACiiigAooooAKKKKACiiigAooooAKKKKACiqup6pZ6LYzXuoXcFjZwrukuLmQRxoPUsTgV82f&#10;FL9ujwx4Z86y8I2reJtQXK/anzFaIfXP3n/AAHs1ZzqRpq8medjMwwuXw58TNR/N+i3Ppm4uIrSC&#10;SeeVIYY1LPJIwVVA6kk9BXz58Uv21vBfgnzrPQd3izVFyP8ARH22qH3lwd3/AAAMPcV8W/Er45eM&#10;/ixOx1/WZZLPduTT7f8AdWyemEHUj1bJ964KvNqYxvSCPzXMeMqk7wwMeVfzPf5LZfO56t8TP2m/&#10;H3xQ82C+1ZtN0uTI/s3TMwxEejHO5/oxI9hXlNFFefKUpO8nc/PcRia2Kn7SvNyfmwoooqTnCiii&#10;gAooooAKKKKACiiigAooooAKKKKACiiigAooooAKKKKACiiigAooooAKKKKACiiigCW2uZrO4int&#10;5XgniYPHLGxVkYHIII5BB719h/s8/tpSebbeHviHcBkbEdvrzDBB6AXHt/00H/Au7V8b0VrTqSpu&#10;8T1cvzPE5ZV9rh5eq6P1X9M/ZOGaO4hSWJ1likUMjocqwIyCD3FPr86P2df2q9U+Es0Gi62ZtW8J&#10;M2BHndNZZP3os9V9UPHcYOc/oL4c8SaZ4u0S01fR72LUNNuk8yG4hOVYf0IPBB5BBBr3KVaNVabn&#10;7jlOc4fNqfNT0mt49V/mvM0qKKK3Pf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5b4jfE3w18J/DM+veKdVh0vT4+FMhy8r44SNBy7H0H16Am&#10;uA/aN/ak8L/s86KReOuq+JriMtZaLC4Dt2DyHny489zycHAODj8qvi18YvFHxs8VS674o1Brqc5W&#10;C2TKwWsef9XEmflH6nqSTzXPUrKGi3Pms0zqlgL06fvVO3Rev+R7H+0l+3B4p+M8l1o2gNP4Y8HN&#10;lDbRPi5vF9Z3XoCP+WanHPJbg18zUUV50pOTuz8wxGJrYuo6laV2FFFFScwUUUUAFFFFABRRRQAU&#10;UUUAFFFFABRRRQAUUUUAFXNH1rUPD+pQahpd9c6bfwNuiurSVopYz6qykEH6VTopgm07o+v/AIO/&#10;8FHvGXg/yLDxvZx+MNMXC/bExBfIPXcBskwP7wBPdq+5vhD+0h4A+N1uv/CM65G+obd0mlXg8m7j&#10;9f3ZPzAd2QsvvX4tVLaXk+n3UVzazSW1xEweOaFyrow5BBHIPvXRCvKO+p9NguIMVhbRqPnj57/f&#10;/nc/e6ivy/8Agn/wUP8AG3gH7Pp3jGP/AITTRlwvnyvsv4l9RL0k+jjJ/vCvvn4QftCeBvjhp/n+&#10;FtZjmu1XdNplziK7g/3oyeR/tLlfeu2FSM9j77BZthcdpTlaXZ7/APB+R6PRRRWp7IUUUUAFFFFA&#10;BRRRQAUUUUAFFFFABRWZ4i8TaT4S0uTUda1K10uxj+9PdSiNfoCep9hya+Wvip+3pp2n+dY+BNO/&#10;tOcZX+1NQVkgHukfDN9W2/Q1lOrCn8TPKx2aYTLo82Jmk+3V/I+qta13TvDemzahqt9b6bYwjMlx&#10;dSrHGv1JOK+YPip+3houi+dY+CLA65djK/2jeK0dqp9VTh3/AB2j3NfHvjr4l+J/iVqX23xJrNzq&#10;koJKJI2Ios9kjGFX8BXMV5lTGSlpDQ/Msx4wxFa8MFHkj3esv8l+Pqdd8QPix4r+KF99q8Sazcag&#10;FbdHb52QRf7ka4UfXGT3JrkaKK4G3J3Z8BUq1K03OpJtvq9WFFFFIzCiiigAooooAKKKKACiiigA&#10;ooooAKKKKACiiigAooooAKKKKACiiigAooooAKKKKACiiigAooooAKKKKACiiigAr1z9n/8AaG1j&#10;4I65t/eah4bunBvNNLfh5kWeFcD8GAwexHkdFVGTg+aJ04bE1cJVjWoStJH6+eDvGWkePvDtpreh&#10;Xsd9p10u5JE6g91YdVYHgg8itqvy5+A/x31j4I+JVuLdnvNDuWAv9NLfLKvTeufuyAdD36Hiv0t8&#10;H+MNJ8eeHbLXNEu0vdOu03xyL1HqrDswPBB6EV7tGsqy8z92yTO6WbUrPSot1+q8vy/PZooorpPp&#10;g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5n/ay/bG0v&#10;4F2M2gaA0Oq+OZo+ISd0WnqRxJNjq2OVj6nqcDG7M/bG/bGtvg1ZT+FPCk8V343uI8SzDDppiMOG&#10;YdDKQcqh6cM3GA35f6hqF1q19cXt7cS3d5cSNLNcTuXeR2OWZmPJJJzk1yVa3L7sdz4zOc7+r3w+&#10;Gfv9X2/4P5epa8SeJNU8Ya7e6zrV9NqeqXkhluLq4bc7sf6dgBwAABwKzaKK4D82bcnd7hRRRSEF&#10;FFFABRRRQAUUUUAFFFFABRRRQAUUUUAFFFFABRRRQAUUUUAFFFFABVvStWvtD1G31DTby40++t33&#10;w3VrK0ckbDurKQQfpVSimCbTuj7V+BX/AAUf1zw59n0n4j2beIdOXCDWLNVS8jHq6cLKPf5W6klj&#10;X3r8PPih4W+K2hrq/hTW7XWbI4DmBsPET/DIhwyN7MAa/DWtzwb458QfD3XIdY8N6vd6LqUX3bi0&#10;kKkj+6w6Mp7qQQe4rphXlHSWp9ZgOIcRhrQr+/H8fv6/P7z916K+HfgD/wAFHdO1j7No3xOt00q9&#10;OEXXrOMm3kPTM0YyYz/tLleeiivtjS9Vstc0+3v9Ou4L+xuEEkNzbSCSORT0ZWBwR9K7ozjNXR+h&#10;YTHYfHQ56Er+XVeqLVFFFWd4UUUUAFFeefEr4+eCPhTG665rUX29RkabafvrlvbYPu59WKj3r5M+&#10;J37dnibxF5tn4Rso/Ddk2VF3Nia7YeoyNifgGI7NXPUrwp7vU+fzDPcDl11VneX8q1f/AAPnY+0/&#10;GnxE8NfDvTvtviPWbXSYMEoJn/eSY7Igyzn2UGvlP4oft8SP51l4D0ryxyv9qaouT9UhBwPYsT7r&#10;XyNrOuaj4i1CW/1W+uNSvZTl7i6laSRvqxOao15tTFzlpHQ/Ncw4uxmJvDDL2cfvl9/T5feb3jDx&#10;14g8famdQ8Q6vdatdc4a4kyqA9kX7qj2UAVg0UVxNt6s+HnOVSTnN3b6sKKKKRAUUUUAFFFFABRR&#10;RQAUUUUAFFFFABRRRQAUUUUAFFFFABRRRQAUUUUAFFFFABRRRQAUUUUAFFFFABRRRQAUUUUAFFFF&#10;ABRRRQAUUUUAFevfs7ftBaj8EfEe2XzL3wzeOPt1iDkr282PPRwPwYDB7EeQ0VUZOD5onThsTVwd&#10;WNejK0kfsL4e8Qad4r0Wz1fSbuO+068jEsNxEcqyn+RHQg8ggg1o1+dP7Kv7Rknwm1waHrc7P4S1&#10;CT52bJ+xSnjzV/2TxuH4jkYP6JwzR3MMc0MiyxSKHSRCCrKRkEEdRXv0ayqxv1P37J82p5th/aR0&#10;mviXZ/5PoPooorc94KKKKACiiigAooooAKKKKACiiigAooooAKKKw/G3jbRvh34XvvEXiC7Njo9i&#10;qtcXAieTYGcIPlQFj8zAcDvQBuUV4J/w3R8E/wDocH/8FV5/8Zo/4bo+Cf8A0OD/APgqvP8A4zTs&#10;xXPe6K8E/wCG6Pgn/wBDg/8A4Krz/wCM0f8ADdHwT/6HB/8AwVXn/wAZoswue90V4J/w3R8E/wDo&#10;cH/8FV5/8Zq9pn7aXwX1aYRQ+N4InP8Az9WVzAv/AH08QH60WYXPbaKwfCnj7w146t3n8Oa/puux&#10;J99tPu0m2ezBSdp+tb1IYUUUUAFFFFABRRRQAUUUUAFFFeT/ABO/ak+Gvwmlktta8RwzanHkHTdO&#10;BubgEdmC8If98rQB6xRXxD4m/wCCnGlwyOnh7wPd3aZ+WbUr1YDj1KIr/wDoVcZcf8FNPFzSEweD&#10;9Fjj7LJLM5/MEfyquViuj9EaK/P/AEn/AIKdaxHIv9p+BLG5T+L7JqDwn8NyPXrXgf8A4KJfDXxJ&#10;IkGtwan4VnYgeZcw+fBz/tx5b80Ao5WF0fU1FZXhvxVo3jHS49S0LVLPWNPk+7c2UyyoT6ZU8H26&#10;itWpGFFFFABRRRQAUUUUAFFFePeMv2uPhV8P/E1/4f17xM1lq9i4juLcafdSbGKhgNyRlTwR0NAH&#10;sNFeCf8ADdHwT/6HB/8AwVXn/wAZo/4bo+Cf/Q4P/wCCq8/+M07MVz3uivBP+G6Pgn/0OD/+Cq8/&#10;+M0f8N0fBP8A6HB//BVef/GaLMLnvdFeCf8ADdHwT/6HB/8AwVXn/wAZq9pv7aXwX1SURw+OLeNv&#10;+nmzuYB/308QH60WYXPbaK5zwl8R/CvjyNn8OeI9L1wKMstjdpKyf7yg5H4iujpDCiiigAooooAK&#10;KKKACivFfEX7ZHwi8J+INS0XVPFTW2padcSWtzD/AGbdvskRirLuWIg4IPIJFZ3/AA3R8E/+hwf/&#10;AMFV5/8AGadmK573RXgn/DdHwT/6HB//AAVXn/xmj/huj4J/9Dg//gqvP/jNFmFz3uivBP8Ahuj4&#10;J/8AQ4P/AOCq8/8AjNH/AA3R8E/+hwf/AMFV5/8AGaLMLnvdFeCf8N0fBP8A6HB//BVef/GaP+G6&#10;Pgn/ANDg/wD4Krz/AOM0WYXPe6K8E/4bo+Cf/Q4P/wCCq8/+M13Hwv8A2gPAnxmvL+18Ia02qz2M&#10;ay3Cm0ng2KxIBzIi55B6UWYHodFFFIYUUUUAFFFFABRRRQAUUUUAFFFFABRRRQAUUUUAFFeY/E79&#10;pP4dfCNng8Q+JLdNQX/mG2ebi5z6FEzs+r4FfOnij/gptotvI6eHfBN9frnCzaleJbfjtRZP5inZ&#10;sVz7Zor877r/AIKaeLWkJt/B+ixR/wB2WaZz+YI/lV3S/wDgpzrkTr/aPgXT7lc/N9lvpIT+G5Hp&#10;8rC6P0Dor5R8E/8ABRr4da/IkOvWGqeF5G6zSRi5gH/Ao/n/APHK+lPCfjTQfHmlJqXh3WLLWrFu&#10;POsplkAPo2D8p9jg0rNAbVFFFIYUUUUAFFFFABRRRQAUV5L4+/aq+GPwx8UXXh3xJ4jbT9YtVRpb&#10;cWFzLtDoHX5kjKnKsDwe9c9/w3R8E/8AocH/APBVef8AxmnZiue90V4J/wAN0fBP/ocH/wDBVef/&#10;ABmj/huj4J/9Dg//AIKrz/4zRZhc97orwT/huj4J/wDQ4P8A+Cq8/wDjNH/DdHwT/wChwf8A8FV5&#10;/wDGaLMLnvdFeCf8N0fBP/ocH/8ABVef/GaP+G6Pgn/0OD/+Cq8/+M0WYXPe6K4D4W/HjwR8aJNS&#10;TwfrLas2nCM3INpNBsD7tn+sRc52N0z0rv6QwooooAKKKKACiiigAooooAKKKKACiiigAooooAKK&#10;KKACiiigAooooAKKKKACiiigAr5l/bG/a1tfgZob+HvD80dz45v4sxjhl0+Mj/XOO7H+BT9TwAG6&#10;j9qz9pjTv2efBZaExXni3UUZNM09jkDsZ5B/zzX/AMePA7kfkd4g8Qal4r1y+1jV7yXUNTvZWnuL&#10;qdsvI5PJP+HQdBXLWq8vurc+QzzOPqq+r0H773fb/g/kV9Q1C61a+uL29uJbu8uJGlmuJnLvI7HL&#10;MxPJJJJzVeiivOPzHcKKKKACiiigAooooAKKKKACiiigAooooAKKKKACiiigAooooAKKKKACiiig&#10;AooooAKKKltbWa+uI7e2hkuJ5GCJFEpZnY9AAOSaAIqK+j/hX+wT8UfiP5Nzf6fH4P0p8E3GtZSY&#10;r/swD58/7+0e9fY/wp/4J9fDT4fGG71uGbxrqiYPmaoAtqG/2YF4I9nL1vGjOR72EyTG4qz5eVd3&#10;p+G5+cPw1+CPjj4vXgg8J+G73VUDbXulTZbRn/albCKfYnPtX6I/sk/speN/gXN9t1vx7ILSYFpf&#10;DOmjzbNmI+8zyDhumTGqnj7xFfUdjY22l2cNpZ28VpawrsjggQIiKOyqOAPpWV4s8ceH/AmnG+8Q&#10;avaaRbc4a6lCl8dlXqx9gCa640Y0/ebPtcHkmGy5+3qzu11vZL+vNm5TJpo7aF5ZpFiijUs8jkBV&#10;A6kk9BXyX8SP2+tLsPNtfBOjvqkwyBqGpAxQfVYx87D6lPpXy74++O3jr4ledHrviG6mspTk2ELe&#10;TbcdB5a4Bx75PvWdTF046LU48dxZgcLeNH95Ly2+/wDyufcPxK/bK8A+A/NttOuW8VammR5OmsPJ&#10;B/2pj8uP93d9K+UfiV+2B8QPiD5ttbXw8NaW+R9l0olJGHo0v3z+G0H0rw+ivOqYmpU62R+cY/iT&#10;MMfeLnyR7R0+97v8vIdJI0sjO7F3Y5ZmOST6mm0UVyny4UUUUAFFFFABRRRQAUUUUAFFFFABRRRQ&#10;AUVp6b4Z1jWlDafpN9fqeAba2eQf+Og1tx/B/wAeSLuTwT4idfVdJuCP/QKrlb2RtGhVmrxg38mc&#10;jRXQX/w+8U6WrNe+GtYs1Xq1xYSoB+a1gEFSQRgjqKVmtyJQnTdpqwlFFFIgKKKKACiiigAooooA&#10;KKKKACiiigAooooAKKKKACiiigAooooAKKKKACiiigAooooAKKK0dP8ADuratj7Dpd5e56fZ7d5M&#10;/kKBxi5O0VczqK6v/hU/jfYH/wCEN8QbDyG/sufB/wDHKz9Q8EeI9JXffaBqlmv964spEH6rVcr7&#10;G0qFaKu4NfJmJX1/+xt+0ebCe0+H3iW5zayN5ekXkrf6tj0t2J/hP8Pofl6EY+QaVWaNgykqynIY&#10;HBBq6dR05cyOzLcwrZZiI4ij03Xddj9lKK+f/wBk39oJfit4a/sPWbgHxVpcYEjOebyEYAlHqw4D&#10;e5B/iwPoCvoITVSKlE/oXB4yljqEcRRd4v8ADyfmgoooqztCiiigAooooAKKKKACiiigAooooAK8&#10;S/bS/wCTY/HH/XG3/wDSqGvba8S/bS/5Nj8cf9cbf/0qhprcT2PyRooorczCium0r4YeMtd0+G+0&#10;3wlrmoWMwJiubXTZpY3AJBKsqkHkEcelW/8AhTXxA/6EbxJ/4KLj/wCIoA46iuwb4N+P1Uk+B/Eg&#10;A6k6Rcf/ABFcxqGm3mk3TW19aT2Vyv3obiNo3H1BGaAHaTrF/oN/FfaZe3GnXsRzHc2krRSIfUMp&#10;BFfbP7Mf7et7/aNj4W+Jc6T20xENv4jb5XjboouOxU9PM4I6tnlh8N0Umrhc/dpWDKGUgqRkEdDS&#10;18v/ALAvxmn+I/wtm8O6lKZdW8MGO2EjHLS2rA+ST7rtZPoq9zX1BWOxqFFFFIAooooAKy/E/ijS&#10;vBmg3uta3fQ6bpdnGZJ7mdsKi/1JOAAOSSAOTWk7rGjO7BVUZLMcAD1r8sv2xv2mJ/jV4wk0XRrp&#10;h4L0mUrbKhwt7KODcN6jqEz0XngsaaVxN2Nj9or9ubxJ8TLq50bwfNceGfCwJQyxNsvLxemXccxq&#10;f7inuck5wPlskk5PJoora1jMKK7v4c/Avx58WtzeFfDN5qlup2tdYWK3B9PNkKpn2zmvZrH/AIJ0&#10;/Fe8t1llm8P2LkZMM985Yex2RsP1ougPl6ivoDxZ+wr8X/C0ck0egQa5BGCzSaTdpKfwRirsfYKa&#10;8H1DTrvSL6azvrWayvIW2S29xGY5I29GUjIP1oA6P4c/FTxT8J9cXVfC2sXGlXOR5iRtmKdR/DIh&#10;+Vx9Rx2xX6Wfsxftd6L8eLZdJ1GOHRPGUKbnsd/7q7AHLwE8+5Q5IHdgCa/Kirekave6BqlpqWm3&#10;Utlf2kqzQXEDFXjdTkMCOhBpNXGnY/dCivE/2U/2hLf4+fD9bi6aOHxPpm2DVLZOAWIO2ZR/dcA8&#10;diGHYE+2ViaBRRRQAUUUUAFfkR+2H/yct47/AOvuP/0THX671+RH7Yf/ACct47/6+4//AETHVx3J&#10;keN0UVqeHfCut+ML5rHQdHv9bvVjMrW2nWr3EgQEAsVQE4BIGfcVqQZdFdz/AMKJ+Jf/AETzxX/4&#10;JLn/AOIo/wCFE/Ev/onniv8A8Elz/wDEUAcNRXbyfAz4kRqWf4feKkUclm0W5AH/AI5XJalpd7o9&#10;29rf2k9jdJ96G5iaN1+qkAigCO0vJ7C5juLWaS2uIzuSWFyrqfUEcg19b/s6ft6a/wCE9SstD+IV&#10;zJrvh1yIhqkgLXlp2DMw5lQd85fuCcbT8hUUmrgfupY31vqVlb3lpNHc2txGssM0TBkkRhlWBHUE&#10;EHNT18hf8E6fi1ceKvAOq+DdRuTNdeH3R7Pefm+yyZ+T3COD9A6joK+vaxehoFFFFIYUUUUAfjN+&#10;0N/yXr4if9jBff8Ao9689r1b9oDwrrd18dPiDNDo9/LFJr18ySJauysDO+CCByK4H/hDtf8A+gHq&#10;X/gJJ/hW6MjHorY/4Q7X/wDoB6l/4CSf4VWvtA1TS4RNe6bd2kRbaJJ4GRSeuMkdeD+VMChRRRQA&#10;UVrR+EddkRXTRdQdGGQy2shBHqOKd/wh2v8A/QD1L/wEk/woAx6+1v8AgmN/yNvjn/rxtv8A0Y9f&#10;IP8Awh2v/wDQD1L/AMBJP8K+y/8Agmromo6T4r8btfWF1Zq9lbhTcQtGG/eP0yOamWw1uffFFFFY&#10;mgUUUUAFFFFABRRRQAUUUUAFFFFABRRRQBS1rWrDw7pN3qeqXcNhp9rGZZ7m4cIkaDqST0r86v2j&#10;/wBvDXPHF1daF8P559A8OqTG+poSl5eDplT1iQ9gPmPcjJWs79t39pqb4neKJ/Bvh68I8I6VNtmk&#10;ibi/uVPLE940PCjoSC3Py4+V61jHqyGx0kjzSM7szux3MzHJJPUk02iuz+HfwZ8bfFi4eLwp4cvd&#10;YWM4eeNQkCH0aVyEB9ic1ZJxlFfT+m/8E6/ixf2yyztoOnOesNzfsXH18uNl/WsbxR+wb8X/AA3G&#10;0kOi2muxKMs2l3qMR9Fk2MfoAaV0OzPnmui8C/ETxJ8M9cj1fwxrF1o9+nWS3fCyD+66n5XX/ZYE&#10;Vk6xouoeHtSn0/VLG502/gbbLa3cTRSIfRlYAiqdMR+of7Lv7Zel/GryvD3iFINE8ZKvyIrYgv8A&#10;A5MWfuv3MZJ9QTyB9MV+FVneT6fdw3VrNJbXMDrJFNExV43ByGUjkEEAgiv1S/Y7/aPX46eCWsdX&#10;mQeMNHVUvVAC/aY+iXCj36MB0b0DAVlKNtS0z6DoooqCgooooAKKKKAPyl/bw/5Oc8Uf9cbP/wBJ&#10;Yq+fq+gf28P+TnPFH/XGz/8ASWKvn6t1sZPcKK0ND8O6r4nvvsWj6ZeatebS/wBnsbd5pNo6naoJ&#10;wMjmuh/4U18QP+hG8Sf+Ci4/+IpgcdRXY/8ACmviB/0I3iT/AMFFx/8AEUf8Ka+IH/QjeJP/AAUX&#10;H/xFAHHUV2P/AApr4gf9CN4k/wDBRcf/ABFH/CmviB/0I3iT/wAFFx/8RQB9a/8ABL//AI/viN/1&#10;z0/+dxX3rXxH/wAE4PBfiHwje+PzruhanoouI7EQnULOSDzNpn3bd6jOMjOPUV9uVjLc0WwUUUVI&#10;wooooAKKKKACiiigAooooAKKKKACiiigAooooAKKKKACiiigAooooAK4H43fGTRPgX8P77xNrT7/&#10;ACx5VpZqwEl3OQdkS/XGSewBPaus8SeI9N8I6Df61rF3HYaXYQtcXFxKcKiKMk+59AOScAV+Pv7T&#10;f7Q2p/tC/ECXU5fMtdAsi0Olaex/1MWeXYDjzHwCx+gyQorGrU9mvM8HN8zjl9H3fjlt/mcT8Tfi&#10;Vrvxa8aaj4n8Q3RudRvHztGRHCg+7FGP4UUcAfickk1y1FFeXe+rPyKUpVJOUndsKKKKRIUUUUAF&#10;FFFABRRRQAUUUUAFFFFABRRXtfwo/Y8+KHxc8m4sNAfSNJkwRqms5toSp7qCC7j3VSPeqUXLRG1G&#10;hVxEuSlFyfkeKVo6D4c1bxVqKWGi6ZeavfSfdtrGB5pG+iqCa/ST4V/8E2/A3hYQ3fjHULrxffrh&#10;jbKTa2YPptU72x6lgD3WvqXwv4N0HwRpq2Hh7RrDRLJcfuLC3SFT7kKBk+55rpjh5P4tD6zC8M4i&#10;p72Ikortu/8AL8z8vvh//wAE9viv40jjuNStLHwnaNzu1afMxHtFGGIPs+2voPwX/wAEwPC2n+XJ&#10;4p8W6nrMg5MOnQpaR/QlvMYj6bT9K+1mYKpJOAOSTXLa18UvCnh/cLzXLXzF6xwN5z/QhMkfjVzV&#10;CguarJJebsfS0siy/DK9RX85P/hkec+H/wBin4L+HNhh8EWt5IvWTULia53e5V3K/kK9G0b4U+Cv&#10;DsYj0rwhoOmoO1rpsMf8lrhtS/ac8P27Mtlp1/ekdGYLEp/Un9K5m+/alv5GP2PQbeEf9N52k/kF&#10;ry6md5bR09on6Jv9DtjUwFD4El6L/gHv8Ol2VuoWKzt4wOgSJR/SqGoeDfD+rZ+3aFpt7nr9otI5&#10;M/mK+fX/AGnvExPyadpKj/ailP8A7Uqxb/tRa4uPP0jT5P8ArmXT+ZNYriPL3o5P7mafX8M9H+R6&#10;H4m/Zf8AhP4vVhqXgDQ9zDBks7UWkh/4HDtb9a8U8df8E1Ph1r0Lv4a1LVPC13zsBk+2W4+qPhz/&#10;AN916TpP7UlhJgalodxb+rWsqy/owX+dd/4b+MHhPxOypbarHb3DcCC8/ct9Bngn6E13Ucyy/FO0&#10;Kiv9z/GxjKjluM0lGLfpZ/oz81vid/wT9+KXgGKe70y1tvGGnR5bfpDE3AX3gYBifZN9eT+BPgH8&#10;QviVqklj4f8ACWp3ksMhimkkhMMMLA8q8km1VI9Cc+1ftmDnkcilrveHjfRnk1OGMNKalCbUe2/3&#10;P/hz4C+Ff/BMaRvJvPiF4kEY4Y6XoYyfo07jj0IVD7NX2D8NfgX4D+ENuI/Cnhqy0ybbta82eZcu&#10;O+6Z8uR7Zx7V2GsaxZ+H9LutS1CdbWxtYzLNMwOEUdScV8xfET9vbw7o/m23hDSp9euBwLy7zb2w&#10;9wv32+hC/Wm/ZUdWdcllWRxUqjUX56yfp1+7Q+qa8l+I37UXw9+G3mw3WsrqupJx9g0rE8gPozA7&#10;FPszA+1fB3xG/aL8e/E/zYtW1yWDT5OP7O0/MFvj0IBy4/3y1eaVyVMZ0gj5HHcaPWOCp/OX+S/z&#10;+R9M/Eb9uvxf4k8228MWkHheybgTcXF0R/vMNq/guR618665r+p+JtQkv9X1C61O9k+/cXczSufx&#10;Yk1Qorz51J1PiZ+f4zMcXj5c2JqOX5fdsFFFFZnnBRRRQAUUUUAFFFFABRRRQAUUU+KJ55EjjRpJ&#10;HIVUUZJJ6AD1oAZRXunw2/Y5+IHj4RXN5aL4Y0xufP1QFZWH+zCPmz/vbR719Q/D39ifwB4P8qfV&#10;o5vFV+vJe+OyAH2hU4x7OWrqhhqk9bWPqMDw3mOOtJQ5I95afhv+B8C+F/BHiDxtefZdA0a+1ebO&#10;GWzgaQL7sQMKPc4r33wP+wf4117y5vEN/ZeGbduseftVwP8AgKEJ/wCP/hX3ppul2ejWcdnp9pBY&#10;2kYwkFtGscaj0CgACpbi5is4WmnlSGJRlpJGCqPqTXdHBwjrN3Pu8HwbhKPvYqbm/uX+f4o+efCf&#10;7Cvw80PZJqr6l4imH3luJ/JiJ9ljw35sa9f8P/CXwV4VjRdJ8K6RZMnSSOzjMn4uRuP4ms3XPjn4&#10;O0Pcv9p/b5V/5Z2KGXP0bhf1rgNY/ak+YrpehZXtJeTYP/fKj/2auKrmeXYTR1Ffy1/K59HSoZXg&#10;dKUIp+Su/v1Z74qhVAAwBwAKWvlfUP2kPF15nyPsNiO3kwbj/wCPlqy2+PHjljn+28fS0g/+Irzp&#10;cT4GLslJ/JfqzoeZ0Fsn/XzPrysLxF4F8OeLozHreg6bqyn/AJ/LVJSPoSMg/Svmuz/aG8aWzAyX&#10;tvdj+7NaoAf++QK6vRf2o7tGVdW0SGYd5LOQoR/wFs5/MVrT4jy+rpJuPqv8rh9ewtZctRaea/4c&#10;PHH7D/w+8TLJLpAvPDF23INnIZYc+pjfPHsrLXzF8Tf2PfHvw9Sa7tbVfE2lR5Y3OmAtKq+rwn5h&#10;/wAB3AetfdfhX4y+FfFjJFBqAs7pulvejymJ9Ac7SfYE13FevCOGxceejJNd0ePi+HcszCLlTjyv&#10;vH/LY/GplKsQRgjgg0lfpz8Yv2Y/B3xeiluZrUaNrzAldVsUAdm/6ar0kH1+b0YV8G/GD4CeKvgx&#10;qGzWLX7RpkjbbfVbUFoJfQE/wN/st6HGRzXFVw86Wu6PzDNeH8Xld5tc1P8AmX6rp+XmecUUUVzH&#10;zAUUUUAFFFFABRRRQAUUUUAFFFFABRRRQAUUUUAFFbPhbwbrvjfURYaBpN5q10esdrEX2j1YjhR7&#10;nAr6W+HH7A+uar5V14z1aPRLc8mxscTXB9i/3EPuN9awpTqfCj1MFleMzB2w9Ntd9l970PlCvSfA&#10;v7OvxC+Igjl0rw3dR2b8i9vh9nhx6hnxuH+6DX6EfD/9nzwF8NVibR/D9s97Hz9vvV8+4z6h2+7/&#10;AMBwPavRa74YL+dn3+D4K2ljKvyj/m/8j4q8I/8ABPe8kCSeJ/FUNv8A3rbSoDIf+/j4x/3wa9j8&#10;N/sYfC7QFQz6Rc61Mv8Ay01G7c5+qptU/lXr+seJtJ8PR79T1K1sRjI8+VVJ+gJyfwrgdZ/aL8Ja&#10;azLbPdao4720O1c/Vyv6A0qtXBYT+LJJ+b1+4+qpZLlGB/5dxv8A3tX+N/wR1vh/4b+FPCYX+xvD&#10;elaYy/x2tnGjn6sBk/ia6SvnvVf2pblsrpuhRRej3U5f/wAdUD+dc3dftIeL7jPlmwtf+uVuT/6E&#10;xrzJ8RZfT0i2/Rf52PRWOwtFctNaeS/4Y+qKK+Rv+F+eONxP9sLj0+yQ4/8AQKt2f7RPjK2YGS5t&#10;Lv2mtlH/AKDisFxRgW9YyXyX+Yf2pQ7P+vmfRniT4deFvGCOut+HdM1QsMF7q0R3HuGIyD7g14Z4&#10;6/YT8EeII5ZfD11eeGbw8oiubi3z7o53fk/HpWpof7UkgZV1jRFZe8tjIQR/wBs5/wC+q9V8J/FL&#10;w34zKx6fqKLdN/y63A8uX6AH73/ASa9ShmOAxz5YTV+z0f4/oYVsPluZe7VhGT9LP79H9zPgXxH8&#10;Evib+zb4itfFNtb/AGiDTpfNj1bTSZYQO4lXAZVIODuAByRk194fB74qab8YPA1l4g0/EUjfuru1&#10;3Za3nAG5D7cgg9wQa7VlDqVYBlIwQehrhtD+EmkeDfF8+veGEXRBfDZqWmwLi1uuu2QJ0jkUngrw&#10;QWBGTuHo06Loy916M5MBlE8ort4WV6Ut4vdPun+a7dW7HdUUUV1H1IUUUUAFFFFABRRRQAUUUUAF&#10;FFFABXiX7aX/ACbH44/642//AKVQ17bXiX7aX/Jsfjj/AK42/wD6VQ01uJ7H5I0UUVuZn65fsaf8&#10;mzeBv+vab/0olr2mvFv2NP8Ak2bwN/17Tf8ApRLXtNYPc0WwVyPxK+FPhf4t+H5tI8T6TDqFuykR&#10;zFQJrdiPvxv1Vh7dehyOK66ikM/Fj4yfDO8+D/xK13wneP5zafNiKfGPOhYB43+pRlyOxyO1cXX1&#10;f/wUksorb46aRNGAJLjQIHk92E86g/koH4V8oVutjI+mv+CeviiXQ/2g4NMWTbBrOn3Fs8fZmRfO&#10;U/UeU35mv1Br8hv2P5nt/wBpTwIyEhjeOvHoYZAf0Jr9eazluXHYKKKKgoKKKKAPmj9vT4xSfDf4&#10;Rf2Jp9x5Os+JmazUqcMlsADOw+oZU/7aE9q/LuvpD9vvx0/i39oC+01JN1noFtFYRgHjeV82Q/Xd&#10;JtP+4K+b62jsZvcK+w/2NP2Pbf4jWsPjjxtbu3h4Sf8AEv0tvlF8VODJJ38oEYA/iIOflHzfN/wb&#10;+HU/xZ+J/h3wpA5iGo3ISaVescKgvKw9wisR7gV+zuk6VaaDpVnpthAtrY2cKW8EMYwscaKFVR7A&#10;AClJ2HFEtnZ2+nWsNraQR2ttCoSOGFAiIo6AAcAewqaiisiwryv48fs5+Ffj5oLW2r24s9YhU/Y9&#10;Zt0HnwN2B/vp6ofwwea9UooA/Ev4lfDrWfhT401Lwxr0Hk6hZPt3LykqHlZEPdWGCPyOCCK5iv0c&#10;/wCCi3wjj8R/D2y8d2kSjUNAdYLpgOZLWVwoz67JGUj2dzX5x1undGb0PWP2YfjBL8F/i/o+svMY&#10;9IuXFlqiZ+U2zkBmPuhw4/3cdzX7BKwdQykMrDII5Br8Ja/X39kvx2/xC/Z/8I6jO/mXlvbf2fcE&#10;nJ3wMYgT7sqq3/AqiS6jievUUUVmWFFFFABX5Efth/8AJy3jv/r7j/8ARMdfrvX5Efth/wDJy3jv&#10;/r7j/wDRMdXHcmR43X1V/wAE3/8Akvepf9gC4/8AR9vXyrX1V/wTf/5L3qX/AGALj/0fb1o9iVuf&#10;pjRRRWBoFcb8UvhH4X+MXhubR/E2mRXkbKRDchQJ7ZiOHifGVI/I9CCOK7KigD8S/id4Cvfhf8QN&#10;d8K6gwkudLuWg80DAlTqkgHYMhVvxrmK+iP2+FgX9pbXTDjzDa2Zmx/f8hcZ/wCA7a+d63WxkfTX&#10;/BPLXDpP7Q8Vpk41PS7q1I/3ds3/ALSr9Qa/Kn9gu1kuP2mfDsiD5YLe8kf6G3df5sK/Vas5blx2&#10;CiiioKCiiigAooooAK+Uv+Ckn/JB9J/7GG3/APSe4r6tr5S/4KSf8kH0n/sYbf8A9J7imtxPY/NG&#10;iiitzM/bv4e/8iD4Z/7Blt/6KWugrn/h7/yIPhn/ALBlt/6KWugrnNQooooAKKKKACiiigAooooA&#10;KKKKACiiigAooooAK8F/bQ+MMnwj+DF79guPI13W2/s6yZTh4wwJllHptTIB7My171X5o/8ABRjx&#10;0/iD4zWXhxJM2vh+wRSmek82JHP4p5P5VUdWJ7HylRRXQ/D3wXefETxxofhmwIW61S7jtVkIyIwx&#10;+Zz7KMsfYVsZn0T+xz+yKnxhb/hLfFiSx+EbeXZb2qko2oyKfmG7qI1PBI5JyARg1+k2k6TZaFp1&#10;vp+m2kFhY26COG2toxHHGo6BVHAFVPCfhiw8F+GdL0HSofI07TbaO1gTvtVQAT6k4yT3JJrWrBu5&#10;olYKKKKQzzr41fAfwr8dPDrab4gswt3Gp+yapAoFzat6q3dfVTwfrgj8n/jF8Jta+Cvjy/8ADGtp&#10;mWE+Zb3SAiO6hJOyVPY4OR2II7V+0tfL3/BQD4Rx+OvhH/wk9rEP7W8MsbjcBzJasQJV/D5X9gje&#10;tXFktH5i16B8B/itd/Bn4paJ4nt3b7NDKIr6Ff8AltauQJUx3OOR/tKp7V5/RWpB+6lleQalZwXd&#10;rKs9tPGssUsZyrowyrA+hBFT14J+w/47fxx+zvoInk8y60Z5NIlbPaLBjH4RPGPwr3usDUKKKKQB&#10;RRRQB+Uv7eH/ACc54o/642f/AKSxV8/V9A/t4f8AJznij/rjZ/8ApLFXz9W62MnufTv/AATu/wCT&#10;hh/2CLr+cdfp9X5g/wDBO7/k4Yf9gi6/nHX6fVnLcuOwUUUVBQUUUUAFFFFABRRRQAUUUUAFFFFA&#10;BRRRQAUUUUAFFFFABRRRQAUUUUAFFFFABRRRQAUUUUAeJftcfBHXPjt8K5ND0DWm029t5hdiychb&#10;e/Kg4ikbGRg8qem4DI6FfyO8UeFtX8F69d6LrunXGlaraPsmtblCrof6gjkEcEEEcV+71eUfHz9m&#10;3wl+0FoX2bW7f7Jq8CEWWtWyj7Rbnrg/30z1Q8cnGDzXNVo8+q3Plc4yX69++pO019z/AMv69T8Y&#10;6K9g+PH7Lfjf4BXzPrFn/aGgs+2DXLFS1u+TwH7xt/st15wWxmvH689pxdmfmVajUw83Tqxs0FFF&#10;FSYhRRRQAUUUUAFFFFABRXdfDT4H+Ovi9dCHwp4bvNUj3bXuwnl20Z/2pWwgPtnPoK+x/hP/AMEy&#10;LeHyb34ieIjcNwx0rRPlT6PO4yfcKo9mrWNOU9kenhcsxWM/hQ07vRff/kfBejaHqPiPUodP0mwu&#10;tTv5jtitbOFpZXPoqqCTX1X8I/8AgnJ468ZeTe+L7qHwZprYYwMBcXrj/cU7Uz/tNkf3a/Q34efC&#10;Xwf8KdN+w+E/D1losRADvBHmWXH9+Rsu/wDwImurmmjt4nlldYo0GWdyAAPUmuqOHS1kz7XB8M0a&#10;fvYqXM+y0X+b/A8e+En7JPw0+Dghn0rQU1HV48H+1tWxcXG71XI2xn/cVa9kry/xd+0H4b8O74bB&#10;m1u7XjbbHEQPvIeP++Qa8V8WfHHxT4p3xLd/2XZtx5FjlCR7v94/mB7V4+Lz3BYP3YvmfaP+ex73&#10;1jCYOPs6KXoj6T8VfErw54NVhqWpRrcD/l1i/eSn/gI6fU4FePeJ/wBp67mZotA0xLaPoLi9O9/q&#10;EBwD9Sa8NZizFmJJJySaSvi8XxHjMRpS9xeW/wB/+Vjy6uY1qmkfdRv+IvHniDxUx/tTVrm6jPPk&#10;7tsf/fC4X9KwKKK+YqVJ1Zc1STb89TzJSlJ3k7hRRRWZIUUUUAFFFFAHV+D/AIn+IvBMijT79ntQ&#10;ebO4zJCfwP3fquDX0H8P/jtovjBo7O9xpGqNwI5XzFIf9h/X2PPpmvlGivdwGcYrAtKMuaPZ/p2O&#10;6hjKtDRO67H30eeDyK+aPjt+xjo3jhbnWfB4h0HXjl3swNtpdN9B/q2PqOD3HJNUvhr8eNS8J+VY&#10;av5mqaSPlViczQj/AGSfvD/ZP4EdK+k9A8Rad4o02O/0u6ju7V+jIeQfQjqD7Gv0vBZjhc1haPxd&#10;U91/Xc9erSwecUfZVo3/ADXmn/Xmfkh4n8K6v4L1q40jXNPm03Ubc4kgnXB9iD0IPYjIPasqv1c+&#10;K/wZ8M/GLRfsOvWeZ4wfs2oQ4W4tye6t6eqnIPp0r8+/jR+zf4q+DN1JPdQHVNALYi1e1Q+XyeBI&#10;vWNvY8HsTU1sPKnqtUfkeccOYjLG6lP36XfqvX/Pb0PJ6KKK5D5EKKKKACiiigAooooAKKK7bwD8&#10;F/GnxNmQeH9Auru3Y4N46+Vbr65kbC8egJPtTScnZGtKjUryUKUXJvolc4mtHQfDuq+KtSj0/R9O&#10;utUvpPu29pE0jn3wB096+y/hr+wLp1l5V3431htRl4J07TCY4fo0pG5h/uhfrX074R8D+H/Aemiw&#10;8PaRaaRa8ZW2iCl8d2bqx92JNd1PBzlrLQ+5wHB+LxFp4p+zj23f+S+/5Hxf8Mv2Ddf1vyrvxnqK&#10;aBaHBNjaFZrph6FvuJ/499K+sPhz8DfBXwriQ6BocEV4BhtQuB5ty3r+8bkZ9FwPau3vLy30+3e4&#10;up47aCMZeWZwqqPcnpXlHjD9o7Q9F3waPE+s3I48wHy4Af8AeIy34DB9a1rVsJl8eatJL13+S/yP&#10;0LCZTluUJSjFc3d6v5dvkkeu1xHir4yeFvCe+OfUFvbpePs1liV8+hOdoP1Ir5s8XfFrxN4y3x3l&#10;+1vZt/y6WmY48eh7t/wImuOr5HGcU/ZwkPm/8v8Ag/I1rZp0pL5s9l8T/tMazqG6LRbOHSougml/&#10;fS/XkbR+R+teW654n1bxJN5uqajc3zZyPOkJVfoOg/CsyivjsTmGKxj/AH1Rvy6fdsePUxFWt8cr&#10;hRRRXnnOFFFFABRRRQAV3fgf4yeIfBLRwpcf2hpy8GzuiWAHojdV/Dj2rhKK6KGIq4aftKMnF+Rp&#10;CpOm+aDsz7K8B/FTQ/H8IWzm+z36rmSxnIEg9Sv94e4/HFdLrGj2PiDTbjTtTtIb+wuE2TW9wgdH&#10;X0INfCtrdTWVxHPbyvBPGwZJI2KspHQgjoa+gPhf+0Il15WmeKXWKXhY9SxhW9pB2P8AtDj1x1r9&#10;FyviKGItRxfuy79H69vy9D6DD5hGqvZ1+v3M8L/aC/YwvPDP2nX/AAHFNqOkjMk2kZL3FuOpMfeR&#10;fb7w/wBrqPlRgVJBGCOCDX7JpIsiK6MHRhkMpyCPWvAfj3+yRoXxUFxrGh+VoPihss0qri3u2/6a&#10;qOjH++OfUNX0dbC396n9x8bnXCanfEZerPrH/wCR/wAvu7H500V0Pjj4f+IPhvrkmk+ItMm028Xl&#10;RIMpIv8AeRhwy+4Nc9XltNOzPyudOdOThNWa6MKKKKRAUUUUAFFFFABRRT443mkWONGkkY7VVRkk&#10;noAKAGUV7f8ADf8AY/8AiD4+8q4ubBfDWmvz9p1YFHI/2Yvvn8QoPrX1T8Nf2L/AfgcxXWqxSeK9&#10;STnzNQUC3B/2YRxj2ctXVTw9Sp0sj6jAcN5hjrSUOSPeWn4bv7rHxB8Ofgn4z+Kk6r4e0Se4td21&#10;76YeVbJ65kbgkegyfavrL4Y/sG6DovlXnjTUX166GCbCzLQ2oPoW4d//ABz6V9T29vFaQRwwRJDD&#10;GoVI41CqoHQADoKyPE3jTRPB9v5urajDaZGVjY5kf/dQcn8q7vYUaEeeq9F1eiP0bA8K4DAr2mI/&#10;eSXfRfd/ncs+H/DeleFNNj0/RtNtdLso/uwWkSxp9cAcn361av8AULXS7V7m9uYbS3T70szhFH1J&#10;rwHxh+01cTb4PDliLdOn2y8AZ/qqDgfiT9K8d13xNqvia6+0arfz30vbznJC+yjoB7AV89jOJcNQ&#10;93Drnf3L+vl8z3amYUaK5KKvb5I+jPFn7SGg6Pvh0iGTWbgcb1/dwj/gRGT+Ax715F4l+O3i3xFv&#10;Rb4aXbt/yysB5Z/775b9a89or4vFZ3jcXdOfKuy0/wCD+J49XG16u7svIfNNJcStJK7SyMcs7kkk&#10;+pNMoorwjhCiiikAUUUUAFKrFWBBwRyCKSigD1b4ffH7V/DLRWmsF9Y0wcbnOZ4h/ssfvD2b8xX0&#10;j4c8Tab4s0uPUNLulurZ+MrwVPdWHUH2NfDFb/g3xvqvgXVBe6XPszgSwPzHKvow/r1Havrsr4gr&#10;YVqniHzQ/Ff5+h62Fx86Xu1NY/ifblFcr8PviHpvxC0gXVm3lXUYAuLRjl4m/qp7Hv8AXIrqq/UK&#10;VWFeCqU3eLPp4zjUipRd0wooorUsKKKKACiiigAooooAKKKKACvEv20v+TY/HH/XG3/9Koa9trxL&#10;9tL/AJNj8cf9cbf/ANKoaa3E9j8kaKKK3Mz9cv2NP+TZvA3/AF7Tf+lEte01+a/wd/b5ufhJ8NdD&#10;8Ip4Ji1RdMjeMXbamYjJukZ87fKOPvY6npXZf8PP7v8A6J1D/wCDg/8AxisuVl3R97UV8Dyf8FPr&#10;0oQnw8t1bsW1diPy8kV5Z8VP28viN8R9Ln0qyNp4V02dSko0sN9okUjBUysSQP8AcCmlysOZGN+2&#10;t8RrT4kfH7WZ9OmW50/Soo9KhmQ5V/L3GQj28x5ACOCAD3rwiiitSD3f9h/RTrP7THhLjMdp9pun&#10;x2228m3/AMeK1+slfAn/AATR+HLzav4o8cXMDCGCJdKs5GHDOxEkxHuoWIf8DNffdZy3LjsFFFFQ&#10;UFFFRXU32e2llxnYhb8hmgD8U/itrx8U/E7xbrBYuL7Vrq4Un+60rED6AECuVp0kjSyM7HLMck+5&#10;ptdBkfXn/BNfwtFqnxW8Qa5Ku86VpnlxcfdkmcDd9dqOP+BGv0fr4b/4Jg2aLpfxCusfvHmsYs+y&#10;rOf/AGavuSsZbmi2CiiipGFFFFAHL/FLwrF44+G/ifQJl3LqOnT244yQzIdrD3DYI9xX4mV+7dfh&#10;x4qs007xPq9pENscF5NEo9ArkD+VaQIkZdfor/wTP143Xwz8V6OzFvsWqrcgE/dWWJRj6ZhP5mvz&#10;qr7p/wCCX90wuviNb/wsmnyfQg3A/r+lVLYUdz7yooorE0CiiigAr8iP2w/+TlvHf/X3H/6Jjr9d&#10;6/Ij9sP/AJOW8d/9fcf/AKJjq47kyPG6+qv+Cb//ACXvUv8AsAXH/o+3r5Vra8J+Ndf8B6m+o+Hd&#10;YvNEv3iMLXFjM0TmMkErkdiVBx7CtHsQfuDRX42/8NKfFX/ooXiL/wAGEn+NH/DSnxV/6KF4i/8A&#10;BhJ/jWfKy+Y/ZKuX+InxL8N/Cvw7PrfibVIdNs41JVZGHmTMBnZGnV2PoP5V+SU37R3xTnjKN8Q/&#10;EgB4OzU5VP5hs1xGteINU8SXrXmr6ld6pdtwbi9naaQ/8CYk0+UXMb/xa+IV18VviR4g8WXcfkya&#10;ncmVISd3lRgBY0z32oqrn2rkaK7z4P8AwV8U/G3xNFpHhywaRAw+038gIt7VO7SP/JRyewrQk+mv&#10;+CaPw/mu/FXifxnNF/otnajTLd2HDSyMrvj3VUXP/XQV+gtcb8I/hdpPwb8A6Z4W0YFre0UmW4cA&#10;PcSty8je5PbsAB0FdlWDd2aIKKKKQwooooAKKKKACvlL/gpJ/wAkH0n/ALGG3/8ASe4r6tr5S/4K&#10;Sf8AJB9J/wCxht//AEnuKa3E9j80aKKK3Mz9u/h7/wAiD4Z/7Blt/wCilroK5/4e/wDIg+Gf+wZb&#10;f+ilroK5zUKKKKACiiigAooooAKKKKACiiigAooooAKKKKACvxr/AGjtePiX48+Pb8sXU6xcQox7&#10;pG5jT/x1BX7KV+H3je6a+8aa/cP96bULiQ/UyMa0iTIxa+n/APgnf4Wi174/NqMybhoul3F3Gcce&#10;YxSEf+Oyufwr5gr7a/4Ji2aSeJvHt2R+8itLWJT7M8hP/oAqpbErc/QGiiisTQKKKKACs3xNoNt4&#10;q8Oarot4u601G1ls5hjqkiFG/QmtKigD8K76zk0++uLWYYlgkaJx/tKSD+oqCux+M1mmnfGDx1aR&#10;DbHBr19Eo9Atw4H8q46ugyPvj/gmLrzSaV490Vm+WGa0vI1/31kRz/5DSvuOvzv/AOCZd0y/ELxj&#10;bj7smlxyH6rMAP8A0I1+iFYy3NFsFFFFSMKKKKAPyl/bw/5Oc8Uf9cbP/wBJYq+fq+gf28P+TnPF&#10;H/XGz/8ASWKvn6t1sZPc9v8A2Pvip4f+D/xeHiDxNcS2um/2fPb+ZDC0rb2KYG1eexr7g/4b8+Dv&#10;/QZ1D/wWzf4V+WFFJxTHex+p/wDw358Hf+gzqH/gtm/wo/4b8+Dv/QZ1D/wWzf4V+WFFLlQ+Zn6n&#10;/wDDfnwd/wCgzqH/AILZv8K3fA/7ZHwx+InizTvDmiapeT6pqEhjgjksZEUsFLcsRgcA1+Sdexfs&#10;f/8AJyngT/r8f/0TJRyoLs/XmiiisiwooooAKKKKACiiigAooooAKKKKACiiigAooooAKKKKACii&#10;igAooooAKKKKAPC/jJ8QtW+H/wAStOuNPl3QPp6edaSEmOUebJ1HY+hHP8q9C+H/AMU9G+IFuBay&#10;fZtQVcyWMxG8epX+8PcfiBXi/wC09/yPGnf9g5P/AEbJXkdrdTWVxHPbyyQTxnckkbFWU+oI6Gvz&#10;atnNfL8wqw+KF9v8u35Hzc8ZUw+Imt432Pu++sbbVLOa0vLeK7tZlKSwToHR1PUMp4I9jXyf8Zv+&#10;CdPgrxzJNqHg65bwXqjEsbaNDLYyH/rnkGP/AICdo/u10/gT9pC900R2niSFtRtxwLyEATL/ALw4&#10;DfofrXunhnxtonjCDzdJ1GG7IGWiB2yJ9UPI/KvsMJmWDzGNqctez0f9eh2zjg8zhyVEn67r0/4B&#10;+TnxI/Yq+LXw3mkaTw1L4gsVzi90HN2hA7lAPMX8UArxK9sbnTbqS2u7eW1uYzh4ZkKOp9CDyK/e&#10;ysrXPCeieKIxHrOjafqyAYC31qkwx6YYGu2WHXRnz1fhelJ3oVGvJq/+R+ENFftJe/sw/CXUJWkl&#10;+Hfh1Wbr5NhHEPyUAVHZ/ss/CKxbdH8O9AY9f31mso/Js1H1eXc87/VfEX/iL8T8X67/AMG/AD4j&#10;/EDyzoPgrWb6GT7tybVooD/21fCfrX7JeH/h14U8J7TofhjR9GK9Dp9hFBj/AL4UV0VUsN3Z2UuF&#10;lvVq/cv1f+R+aXw//wCCZvjnXDFN4r1zTfDFu2C0Fvm8uR6ghSqD6hz9K+p/hn+wl8J/h35U8+jP&#10;4q1FOftOusJkz7QgCPH1Un3r6BubqGzhaa4ljghXlpJGCqPqTXn3ib49eE/D25IbttWuB/yzsRuX&#10;8XOFx9CamrUw2EXNWkl6s92jleXYH3nFX7y1/r5I9As7ODT7WK2tYI7a3iXbHDCgREHoAOAKpa74&#10;m0rwza/aNVv4LGLsZnALeyjqT7CvnLxR+0h4h1gPFpcMOjQNxuX97Nj/AHiMD8Bn3ryzUNRutVun&#10;ub25mu7h/vSzOXY/ia+XxfFFGn7uGjzPu9F/n+RrVzOEdKSv+R9A+Lf2mrS33weHbBruToLq8ykf&#10;1CD5j+JWvFvFHj3XvGUpbVdRluI85WAHbEv0Qcfj1rn6K+JxmaYvHaVZ6dlov69Txa2Kq1vjenYK&#10;KKK8k5AooooAKKKKACiiigAooooAKKKKACiiigArd8I+NdW8D6kLzSrkxMcCSFuY5R6Mvf8AmOxr&#10;CorSnUnSkp03ZrqVGTi+aLsz6++HPxg0jx9CkG5bDVwPns5W+97xn+Ie3Ueneu4urWG9t5be4ijn&#10;glUpJFKoZXUjBBB4INfBccjwyK8bMjqcqynBBHcGvZ/h7+0VeaQsdj4kWTUbUfKt5Hgzp/vD+Me/&#10;X61+iZbxJGdqWN0f83T59vy9D6DD5ipLkr/f/mZXxe/YY0XxJJcal4Jul0C/fLnTp8tZufRSPmj/&#10;APHh2AFfJXj34H+OPhrI/wDb3h67t7ZT/wAfkK+dbn/tomVH0JB9q/Ufw74p0nxXZC60m+hvYe/l&#10;n5k9mU8qfqK1a+seHpVlz03v1Wx4+O4VwGOftKL9m322+7/Jo/Gmiv1n174Q+CPFExm1Xwlo97O3&#10;WaSyj8w/8CAz+tcxL+yx8KppfMbwbZhvRZZVH5B8VzvBT6M+VqcE4tP93Vi153X6M/L+lVSzBVBL&#10;E4AHU1+pVn+zX8MLGQPH4K0tiP8AntGZR+TEiuw0TwT4d8M4OkaDpmlEdDZWccP/AKCoprBS6sun&#10;wTiG/wB5WivRN/5H5f8AhX4FfEDxo6DSfCWpzRv92eaAwQn/ALaSbV/WvcPBv7APiXUfLl8S69Y6&#10;NEeTDZo1zL9CflUH3Bavuuq2oalZ6Vbme9uobOEdZLiQIv5k1ssLTgrzZ9DhuD8BR96vJz/Bfhr+&#10;J5L8P/2Tfhz4A8uZdH/ty/Tn7XrBE5z6iPAQex25969hjjWGNURVRFGFVRgADsBXmnib9oPwtoQZ&#10;LSWTWbgdFtVwmfdzxj6ZryPxR+0R4m1zfHYGLRbc8Ytxvlx7uf5gCvNxGdYDBrlUuZ9o6/jt+J9F&#10;Cpgcvj7OhFLyij6T8Q+LNH8K23n6tqEFkhGVEjfM3+6o5b8BXjfi79pxF3weHNP3noLu94H1CA/z&#10;P4V4LeX1zqVw9xd3Et1O5y0szl2b6k81BXx2M4lxNe8aC5F97+/+vU4K2ZVZ6Q91fibPiTxlrXi6&#10;487VtQmvCDlUY4RP91RwPwFY1FFfJzqTqSc5u7fc8qUnJ3k7sKKKKzJCiiigAooooAKKKKACiiig&#10;AooooAKKKKAPRvhr8aNU8CNHZ3G7UdGzzbs3zxD1jJ6f7p4+nWvp3wv4u0rxlpq3ulXa3MR4Zejx&#10;n+6y9Qf8ivhytHQfEWpeF9QS+0u8ks7lf4ozww9GHQj2NfU5Xn1bA2pVfeh+K9P8vyPUwuOnR92W&#10;sT7L8aeA9A+ImivpXiLS4NUsm5CzL80Z/vIw+ZG9wQa+RPih+wRf2ZlvPAmqC/i6/wBmakwSUeyS&#10;8K3/AAIL9TXtvgn9pSwvkjtvEkBsLjp9sgUtC3uV+8v4ZH0r2PTdUs9YtEurG6hvLZ/uywuHU/iK&#10;/RaGJwmZR5qUk3+K+R14rL8vzmN6sby7rSS/rzuj8mfGHwz8VfD+YxeIdAvtK5wJJ4T5TH/ZkGVb&#10;8Ca5mv2UkjWVGR1DowwVYZBFcZrfwV8A+IpDJqHg7RbiZusv2KNXP1ZQCfzpywX8sj4zEcEu98PW&#10;07SX6r/I/J6iv1C/4Zb+FfmF/wDhDbLP/XSXH5b8Vp6b+z58NtJffB4J0Vm7Ge0Wb/0PNZ/Up90c&#10;MeCsZf3qsfx/yPyysbC61K4W3s7aa6nb7sUCF2P0A5r0/wAIfst/EzxkyNb+GLnT7dutxquLVQPX&#10;a+GI+imv0x0rQ9N0KEw6bp9rp8P/ADztYViX8lAq9W0cEvtM9fD8E0Y64is36K353PjrwJ/wT8gi&#10;aOfxj4jacjk2ejptX8ZXGSPog+tfR/gP4K+CfhqqHw94es7O5UY+2Ovm3B9f3j5bn0Bx7Vv674u0&#10;XwzGX1TU7Wy4zslkG8/Rep/AV5Z4m/ab0qz3xaJYTajJ0E1wfKj+oHLH8QKyrYrA4D+LNJ/e/u3P&#10;qcPl+V5XrTglLu9Zfq/uPaq4nxZ8YfC/hDfHcX63d2v/AC62eJHz6E5wv4kV82eLPi54n8Yb47vU&#10;Gt7Rv+XWzzFHj0ODlh/vE1xtfKYzineOEh83/l/wfkVWzTpSXzZ634w/aM13W98GkRrotqeN6nfO&#10;R/vEYX8Bn3rym6u5764ee5mkuJ5Dl5ZWLMx9ST1qKivi8TjMRjJc1ebl+X3bHi1K1Ss7zdwooori&#10;MQooooAKKKKACiiigAooooAKKKKACiiigD2n9l3/AJGjWP8ArzH/AKGK+kq+bf2Xf+Ro1j/rzH/o&#10;Yr6Sr9d4d/5F8fV/mfW5d/u6+YUUUV9MemFFFFABRRRQAUUUUAFFFFABXiX7aX/Jsfjj/rjb/wDp&#10;VDXtteJftpf8mx+OP+uNv/6VQ01uJ7H5I0UUVuZhRXtHgv8AY++KXxA8L6f4h0TQoLrSr+PzbeZr&#10;+CMsuSM7WcEcg9RW3/wwb8Z/+hatv/Bnbf8AxdK6CzPnyivoP/hg34z/APQtW3/gztv/AIurNj+w&#10;F8YrydY5dH0+yU9ZZ9SiKj67Cx/Si6CzPnOux+FHwp1/4yeMrPw74etTNczHdNOwPlW0Wfmlkbso&#10;/MnAGSQK+svh/wD8Ezr17pZvG/iu3it15NpoKM7v/wBtZVAX/vhq+y/hr8K/C/wj8Opo3hbSotOt&#10;RgyuPmlnb+/I55Zvr06DA4qXLsVyi/Cv4c6Z8JfAOj+FdJGbXT4QjTMuGmkPLyN7sxJ9s46Cusoo&#10;rIsKKKKACo54hPDJEeA6lT+IxUlFAH4TzQtbzSROMOjFWHuDimV2Xxm8Pt4U+LfjLSCnlrZ6vdRo&#10;P9jzW2H6FcH8a42ugyPvT/gmDqCNZfEOyJxIsljMPcETg/lgfnX3PX5q/wDBODxdHovxl1TQ5m2r&#10;rWmOIuessTBwP++PNP4V+lVYy3NFsFFFFSMKKKKAEJwMngV+G3iS/TVPEOqXsf8Aq7m6lmX6M5I/&#10;nX7L/GbxfH4C+E/i3X5G2mx02aSPJxmUoVjX8XKj8a/FetIESCvuv/gl/aHzPiNdH7oGnxj3/wCP&#10;gn+Q/OvhSv0d/wCCanh5rH4T+I9YdNjahq/lISPvJFEmD9N0jj8DVS2Etz6+ooorE0CiiigAr8iP&#10;2w/+TlvHf/X3H/6Jjr9d6/Ij9sP/AJOW8d/9fcf/AKJjq47kyPG6KK91/Y4+EPh341fFS80HxNFc&#10;S6fFpU12q20xibzFliUcjth24rUg8Kor9R/+HfPwh/58dW/8GLf4Uf8ADvn4Q/8APjq3/gxb/Co5&#10;kVys/Liiv081L/gnb8J72ApAdcsHxxJBfKxH4OjCvk79pz9jnVfgHZR69p+o/wBveFpZRC1w0eye&#10;1c/dEijIKnoHHfggZGWpJisz50r7W/ZN/bZg8NNpvgnxlY6dp+jswhtdX0+2jtVgcnA89EATae8g&#10;AI6tnlh8U0U2riP3aBDAEcilrxP9jfx7P8Qf2e/DN3dyma+sUfTJ3Y5JMLbUJPcmPyyfcmvbKwNQ&#10;ooooAKKKKACiiigAr5S/4KSf8kH0n/sYbf8A9J7ivq2vlL/gpJ/yQfSf+xht/wD0nuKa3E9j80aK&#10;KK3Mz9u/h7/yIPhn/sGW3/opa6Cuf+Hv/Ig+Gf8AsGW3/opa6Cuc1CiiigAooooAKKKKACiiigAo&#10;oooAKKKKACiiigAr8QfHlodP8ceIrVvvQajcRH/gMrD+lft9X45/tPeHm8L/ALQXj2xZPLDarNdK&#10;uOizHzl/DEgq4kyPMK+1/wDgmLqCR+LPHViT+8msraZR7JI4P/owV8UV9Kf8E+/F0fhn9oW2spm2&#10;pren3GnqSeA42zL+J8naP96rlsStz9R6KKKxNAooooAKKKxfGvie38FeD9b8QXWPs+l2U144J6iN&#10;C2PqcY/GgD8bPjBqCat8WvG19Ecx3OuX0yn2adyP51yNSXFxJd3Es8rbpZHLs3qSck1HXQZH2d/w&#10;TJsy/j7xndfwx6ZFEf8AgUuf/ZDX6G18Sf8ABMbw80PhvxzrrJ8t1d21kj47xI7sB/3+T9K+26xl&#10;uaLYKKKKkYUUUUAflL+3h/yc54o/642f/pLFXz9X0D+3h/yc54o/642f/pLFXz9W62Mnuavhnwnr&#10;fjPUv7O0DSL3Wr/YZPsun27zSbRjLbVBOBkc+9dZ/wAM8/FH/onfij/wUT//ABFeuf8ABO7/AJOG&#10;H/YIuv5x1+n1S5WZSVz8Zf8Ahnn4o/8ARO/FH/gon/8AiKP+Gefij/0TvxR/4KJ//iK/Zqip5mPl&#10;Pxl/4Z5+KP8A0TvxR/4KJ/8A4ivVf2Wfgr8QPDf7QHgzU9W8E+INN063u2aa6u9NmjijHlOMszKA&#10;Bkjr61+otFHMw5QoooqCgooooAKKKKACiiigAooooAKKKKACiiigAooooAKKKKACiiigAooooAKK&#10;KKAPmX9p7/keNO/7Byf+jZK8er2H9p7/AJHjTv8AsHJ/6Nkrx6vxbOf+RhW9T4vGf7xP1CpLe4lt&#10;ZllgkeGVTlZI2KsD7EVHRXjbao4z0Dw/8dPF+gKE/tAajCOkd+nm/wDj2Q3613Gm/tTTqoGoaBHI&#10;3d7a4KD/AL5ZT/OvB6K9ejnGPw6tCq7eev53OyGMr09Iy/U+k4f2odCZf3uk6gjeieWw/PcKJv2o&#10;dCVf3Wkag7ejmNR+e4182UV3/wCseYW+Jfcjf+0cR3/A961D9qaRlIsfD6q3Z7i5LD/vkKP51yOs&#10;ftDeMNUUrDcW2mIeMWkIz+b7j+WK8zoriq5zj62kqr+Wn5WMZYzET3n+hoav4g1PX5vN1LULm/cd&#10;DcSs+Ppk8fhWfRRXjylKb5pO7ONtt3YUUUVIgooooAKKKKACiiigAooooAKKKKACiiigAooooAKK&#10;KKACiiigAooooAsWOoXWl3K3FnczWlwv3ZYHKMPxFejaF+0P4t0iNI7iW31WNeP9Li+fH+8pH5nN&#10;eY0V2YfF4jCu9Gbj6G1OtUpfBKx9A2X7U0RRRd+HnVu7Q3QIP4Ff61pD9qLQ9mTpGoB/TMePz3V8&#10;2UV7EeIcxirOd/kv8jsWYYhfa/BH0XN+1JpqqfK0K6c9g8yr/IGsPUP2pNSkB+w6Fa257G4maX+Q&#10;WvEKKief5jPT2lvRL/ImWPxEvtfkegav8d/GerblGpixjb+CziVPybBb9a4i/wBSu9UuDPe3U13M&#10;esk8hdj+JNVqK8itiq+I/jTcvVnJOrOp8cmwooorlMgooooAKKKKACiiigAooooAKKKKACiiigAo&#10;oooAKKKKACiiigAooooAKvaTrmo6Dcefp19cWM39+3kKE/XHWqNFVGTi+aLsxptO6PUtG/aM8W6Y&#10;ipctaamo43XEO18fVCP1BrrrH9qdNoF54eYN3aC6yD+BX+tfP9Fe1SzrMKKtGq362f5nZHG4iG0v&#10;1Po//hqPR9v/ACBb7d6b0x/Oqt1+1NaKv+j+HppG/wCmt0EH6Ka+eqK6XxFmL+2vuX+Rr/aGI/m/&#10;BHsupftPa9cKVstMsbPP8Um6Vh9OQP0ri9a+L3i/XlZbjXLiOM/8s7XEIx6fIAT+NcdRXnVs0xtf&#10;SpVf32/I554qtU+KbHSSNK7O7M7sclmOSTTaKK8w5QooopAFFFFABRRRQAUUUUAFFFFABRRRQAUU&#10;UUAFFFFABRRRQB7T+y7/AMjRrH/XmP8A0MV9JV82/su/8jRrH/XmP/QxX0lX67w7/wAi+Pq/zPrc&#10;u/3dfMKKKK+mPTCiiigAooooAKKKKACiiigArxL9tL/k2Pxx/wBcbf8A9Koa9trxL9tL/k2Pxx/1&#10;xt//AEqhprcT2PyRooorczP16/ZD/wCTbfAf/Xk3/o169hrx79kP/k23wH/15N/6NevYawe5otgo&#10;oopDCiiigAooooAKKKKACiiigD8w/wDgoV4Bfwv8dP7cjQiz8RWcdyGxgedGBFIo98LGx/36+YK/&#10;V39tT4MyfF34O3Mmnwedr2hMdRs1UZeVQuJYh/vLyB3ZFFflFW0XoZvc6b4aeO734ZePtC8U6f8A&#10;NdaXdLOI84Ei9HQn0ZSyn2av2g8K+J9O8aeG9M13SZ1udN1C3S5gkXurDOD6EdCOxBFfhzX01+yP&#10;+13N8EZv+Eb8RrNfeDbmXerR5aXTnY/M6L/EhPLIOc5I5yGUlcaZ+oNFZHhbxfonjjR4tV8P6raa&#10;xp0v3bizlEi59DjoR3B5HetesiwoorwH9oj9r/wp8E9NnsrC4t/EPi5spFpdvKGW3b+9cMv3AP7v&#10;3j7D5g9wPKP+CjnxiTTfDem/DrT51a61FlvtTVTkpAjZiQ/7zjd/2zHrX581seL/ABbqvjvxNqOv&#10;63dvfarfymaed+5PQAdgBgADgAADpWPWyVkZPUK/Yv8AZl8Av8NfgX4R0OZDHeLZi6ulYYYTTEyu&#10;p91L7f8AgNfnJ+x/8GZPjF8YtOjuIPM0HR2XUNSZhlGVWykR9d7ADH90Oe1frXUSfQqIUUUVmWFF&#10;FFABX5Efth/8nLeO/wDr7j/9Ex1+u9fkR+2H/wAnLeO/+vuP/wBEx1cdyZHjdfVX/BN//kvepf8A&#10;YAuP/R9vXyrX1V/wTf8A+S96l/2ALj/0fb1o9iVufpjRRRWBoFcL8dPCsXjb4OeM9GmjEn2nS7gx&#10;gjOJVQvGfwdVP4V3VVdUh+0abdxEZEkLrj6qRQB+F1FFFdBkfox/wTP1J5vhb4psSxKQaz5qr6b4&#10;Ywf/AECvsOviT/gmJPu8NePYf7l3aP8Amkg/9lr7brGW5otgoooqRhRRRQAUUUUAFfKX/BST/kg+&#10;k/8AYw2//pPcV9W18pf8FJP+SD6T/wBjDb/+k9xTW4nsfmjRRRW5mft38Pf+RB8M/wDYMtv/AEUt&#10;dBXP/D3/AJEHwz/2DLb/ANFLXQVzmoUUUUAFFFFABRRRQAUUUUAFFFFABRRRQAUUUUAFfnB/wUi8&#10;AvovxR0XxVEmLXXLHyZGx/y3gIU5PvG0WP8AdNfo/Xjv7V3wdb40/BzVNKtIhJrdkRqGm+rTIDmM&#10;f76Fl9MsD2qouzE9j8hq1vCPii+8FeKNJ1/TJPL1DTbqO7gY9NyMGAPqDjBHcE1lyRtFIyOpR1OG&#10;VhggjsabWxmftx8OvHWnfEzwPo3ifSpA9lqVusyqGBMbEYeNv9pWBU+4NdHX5U/so/tW3nwD1SXS&#10;9Uim1LwdfSh57eM5ktJOAZogeDkAbl4zgcgjn9N/Bfj3w98RNFi1bw1rFprNhIAfNtZAxQkZ2uvV&#10;G/2WAI9KxasaJ3N+iiipGFfI/wDwUO+MSeFPh3beB7Gdf7V8QMHulU/NFZowJz6b3AUeoVxXpvx+&#10;/as8IfAzS54nuodb8T4KwaLazAurY4MxGfKX68nsDzj8sviH8QNa+KHjDUfEuv3P2rUr6TexHCRq&#10;OFjQdlUYAHt3PNXFdSWznKKK9V/Zn+Ds/wAbPi1pOiGJm0mBxeanJ2W2Qgsuexc4Qe7Z7GtSD9Gf&#10;2NfAL/D/APZ78M286eXeakjarcAjBzN8yAj1Eflg+4r22mxxpDGscaqkagKqqMAAdABTq5zUKKKK&#10;ACiiigD8pf28P+TnPFH/AFxs/wD0lir5+r6B/bw/5Oc8Uf8AXGz/APSWKvn6t1sZPc+nf+Cd3/Jw&#10;w/7BF1/OOv0+r8wf+Cd3/Jww/wCwRdfzjr9PqzluXHYKKKKgoKKKKACiiigAooooAKKKKACiiigA&#10;ooooAKKKKACiiigAooooAKKKKACiiigAooooAKKKKAPmX9p7/keNO/7Byf8Ao2SvHq9h/ae/5HjT&#10;v+wcn/o2SvHq/Fs5/wCRhW9T4vGf7xP1CiiivFOMKKKKACiiigAooooAKKKKACiiigAooooAKKKK&#10;ACiiigAooooAKKKKACiiigAooooAKKKKACiiigAooooAKKKKACiiigAooooAKKKKACiiigAooooA&#10;KKKKACiiigAooooAKKKKACiiigAooooAKKKKACiiigAooooAKKKKACiiigAooooAKKKKACiiigAo&#10;oooAKKKKACiiigAooooAKKKKACiiigAooooAKKKKACiiigD2n9l3/kaNY/68x/6GK+kq+bf2Xf8A&#10;kaNY/wCvMf8AoYr6Sr9d4d/5F8fV/mfW5d/u6+YUUUV9MemFFFFABRRRQAUUUUAFFFFABXiX7aX/&#10;ACbH44/642//AKVQ17bXiX7aX/Jsfjj/AK42/wD6VQ01uJ7H5I0UUVuZn69fsh/8m2+A/wDryb/0&#10;a9ew149+yH/ybb4D/wCvJv8A0a9ew1g9zRbBRRRSGFFFFABRRRQAUUUUAFFFFABX5r/tvfsuzfDv&#10;xBc+OfDVnu8K6lLvvIIV40+4Y88DpG5OQegJ28fLn9KKr6hp9tq1jcWV7bxXdncRtFNbzoHSRCMF&#10;WU8EEdjTTsJ6n4WUV9rftF/8E/tQ0q6ude+GUbajp7EyS6BI/wC/g7/uWP8ArF/2Sdwxxuzx8Zaj&#10;pt3o99NZX9rNY3kLbJbe4jMckbejKQCD9a2TuZml4V8b+IfA16154d1zUNDuWADy6fcvCXA7NtIy&#10;PY8V6rY/tsfGnT7ZYIvG8roowDPYWkr/AIs8RJ/E14fRQB6d4s/ab+KnjaOSLVfHGrPDICrw2kot&#10;Y3B6gpCFBHsRXmNFFMArY8IeEdX8eeJLDQdCspNQ1W+kEUMEY5J7knoFAySTwACTXa/B39nXxx8b&#10;r5E8PaS66aG2zateAxWkXPPz4+Yj+6gJ9q/S79nv9mfwz+z7ozrYD+0/EF0gW81idAJHHXZGOdke&#10;edoJJ4yTgYlysNK5e/Z0+BenfAP4eW2h25judVnIuNTvlH+vnI6DPOxR8qj056k16lRRWJoFFFFA&#10;BRRRQAV+RH7Yf/Jy3jv/AK+4/wD0THX671+RH7Yf/Jy3jv8A6+4//RMdXHcmR43X1V/wTf8A+S96&#10;l/2ALj/0fb18q19Vf8E3/wDkvepf9gC4/wDR9vWj2JW5+mNFFFYGgUhGRg9KWigD8KLiE29xLE33&#10;o2Kn8Dio67H4yeGZPBvxY8X6LJGY/seq3MaAjGY/MYo30KlT+NcdXQZH3d/wS/vE/wCLjWpbD/8A&#10;EvlVfUf6QCf5fnX3bX5PfsY/Gm3+DfxeifUhI2i61ENOujGNxiZnUxy7RycMMHHZ2PJGK/WGspbl&#10;x2CiiioKCiiigAooooAK+Uv+Ckn/ACQfSf8AsYbf/wBJ7ivq2vlL/gpJ/wAkH0n/ALGG3/8ASe4p&#10;rcT2PzRooorczP27+Hv/ACIPhn/sGW3/AKKWugrn/h7/AMiD4Z/7Blt/6KWugrnNQooooAKKKKAC&#10;iiigAooooAKKKKACiiigAooooAKKKKAPz0/bs/Zdm0DVrv4keF7PfpF23maxaQrzazE8zgD+Bz97&#10;0Y56Nx8X1+688Ed1DJDNGs0MilHjkUMrKRggg9QRXwn+0h/wT/me6uvEXwwjVkkJkn8OSOE2HqTb&#10;seMf9M2Ix2PRRpGXRkNHwpWt4b8W654N1D7doGsX2i3uNv2jT7l4HI9CVIJHtVbWdE1Hw7qU+nar&#10;Y3Gm38DbZbW7iaKRD6FWAIqlWhJ7bpv7anxo0m2WCHxvPJGvQ3Nlazv+LPEWP4msbxR+1N8WfGEb&#10;R6j471URsMMli62asPQiEICK8ropWQCu7SMzMxZmOSzHJJ9aSivQPhP8B/Gvxp1IW3hjR5bi3Vts&#10;2oz5jtYP96QjGf8AZGW9AaYHH6BoGo+KtastI0izl1DUryUQ29tAuXkc9AP8eg6mv1l/Zb/Z8tPg&#10;D4AWzm8q48S6htn1S8j5BcD5YkP9xASB6kseM4FT9m/9lPw5+z/YG7DDWfFVxHsudWlQDYD1jhX+&#10;BPU9W78YA9xrKUrlpBRRRUFBRRRQAUUUUAflL+3h/wAnOeKP+uNn/wCksVfP1fQP7eH/ACc54o/6&#10;42f/AKSxV8/VutjJ7n07/wAE7v8Ak4Yf9gi6/nHX6fV+YP8AwTu/5OGH/YIuv5x1+n1Zy3LjsFFF&#10;FQUFFFFABRRRQAUUUUAFFFFABRRRQAUUUUAFFFFABRRRQAUUUUAFFFFABRRRQAUUUUAFFFFAHzL+&#10;09/yPGnf9g5P/RslePV7D+09/wAjxp3/AGDk/wDRslePV+LZz/yMK3qfF4z/AHifqFFFFeKcYUUU&#10;UAFFFFABRRRQAUUUUAFFFFABRRRQAUUUUAFFFPiheeRY40aSRjhVUZJPsKYDKK7zw/8ABDxf4hVX&#10;XTDYQt/y0v28r/x3736V6Fov7LY+VtX1z6xWUX8nb/4mvYoZPjsRrCk7een5nZTwdep8Mf0PAaK+&#10;stP/AGe/BljjzLK4vSO9xcv/ACUqK6Oz+GfhOwXbF4d00+8lush/NgTXtU+FsXL45xX3v9DtjldV&#10;/E0j4qor7lXwjoUa4XRdPUegtYx/SoZ/Avhu5UrLoGlyD/as4/8ACuj/AFUq9Kq+40/sqf8AOfEF&#10;FfYepfBPwXqYO/RIoG7NbO8WPwU4/SuJ1z9l/TJwz6Tq1xaP1Ed0glX6ZG0gfnXBW4Zx1NXhaXo/&#10;87HPPLa8drM+cqK7zxT8E/FfhVXlksf7QtV6z2JMgA9SuNw+uMVwfTg8Gvm62HrYaXJWi4vzPOnT&#10;nTdpqwUUUVzmYUUUUAFFFFABRRRQAUUUUAFFFFABRRRQAUUUUAFFFFABRRRQAUVYsdPutUuFt7O2&#10;mu526RQRl2P4CvRfDn7PfivW9sl1FDpEB53XT5fHsi5OfriuzD4TEYp2owcvT/M1p0alV2hG55lR&#10;X0pon7MOi2u1tU1O71Bx1WECFD9fvH9RXd6X8KPCGkKog0Cycr0a4j85vrl819HR4ZxlTWo1H53f&#10;4afielDLK0visj4xVS7AKCxPYCra6PfuMrY3LD1ETf4V90WtjbWMey2t4rdP7sSBR+QqevTjwmre&#10;9W/8l/4J0rKe8/w/4J8ETW8tu2JYniPo6kVHX3zJGsqlXUOp6qwyDXP6t8O/DOuKReaFYyE9XWEI&#10;/wD30uD+tZ1OFJpfu6yfqrfqyZZVL7M/wPiaivpfxF+zNod9uk0i9uNLl7Ryfvovpzhh+Zrx7xh8&#10;HvE3g1ZJrmy+12Scm7syZEA9WHVfxGK+cxeTY3BpynC67rVf5/ejzquDrUdZLTyOJooorxDiCiii&#10;gAooooAKKKKACiiigAooooAKKKKACiiigAooooAKKKKACiit3w74F1/xWw/srSri7QnHmhdsY/4G&#10;2F/WtKdOdWXLTi2/LUqMZSdoq7MKivZtD/Zj1q82vqmpWunIeqRAzOPY9B+prvdJ/Zs8K2IU3cl7&#10;qT9xJKI0P0CgEfnXv0OH8fW1cOVebt+G/wCB3wy/ET6W9T5cpQCxAAya+09L+GXhTR8fZdAsQw6N&#10;LEJWH/Anya6C2sbazGLe3igH/TNAv8q9mnwpVa/eVUvRX/yOyOVS+1M+FP7MvNob7JPtPQ+W2P5V&#10;DJDJCcSIyH0YYr74pk0MdwhSWNZF/uuARW74TXSt/wCS/wDBNP7J7T/D/gnwPRX2rq3w18La4G+2&#10;aDZMzdZI4hE5/wCBLg/rXnHiT9mLTbrfJompTWL9RBdDzY/oGGGA+ua8vEcM4ykr0mp/g/x/zOWp&#10;ltaOsdT5xorp/GHw31/wPKRqdiwt84W7h+eFv+BdvocGuYr5WrSqUZOFSLTXc8qUZQfLJWZ7T+y7&#10;/wAjRrH/AF5j/wBDFfSVfNv7Lv8AyNGsf9eY/wDQxX0lX6xw7/yL4+r/ADPq8u/3dfMKKKK+mPTC&#10;iiigAooooAKKKKACiiigAqhrug6b4o0m40vWNPttU024AE1peRLLFIAQw3KwIOCAee4FX6KAPPv+&#10;Gefhd/0Tvwv/AOCiD/4ij/hnn4Xf9E78L/8Agog/+Ir0GimBR0XRNP8ADel2+m6VY2+m6dbrshtb&#10;SJY4oxnOFVRgDJPSr1FFIAooooAKKKKACiiigAooooAKKKKACiiigArkPH3wj8GfFC3EXinw3Yaz&#10;tG1Jp4sTIPRZVw6/gRXX0UAfKXib/gnD8NdWkeTStQ1zQmJ4ijuEniH4Ohb/AMerjLj/AIJhaa0h&#10;MHxBuo4+yyaUrn8xKP5V9wUVXMxWR8YaT/wTJ8LwyKdT8Z6vdp/ELS2igJ+hbfivWvA37FPwk8DS&#10;JOnhv+3LtDkT61Kbn/yHxH/45XutFK7CyI7e3is7eOCCJIYY1CpHGoVVA6AAdBUlFFIYUUUUAFFF&#10;FABRRRQAVxetfBX4f+JNUuNT1bwT4f1PUbht013d6bDLLIcAZZmUk8ADn0rtKKAPPv8Ahnn4Xf8A&#10;RO/C/wD4KIP/AIitfwv8KfBfgnUWv/D3hPRdDvmjMLXOn2EUEhQkEqWVQcEqDj2FdVRQAUUUUAFF&#10;FFAHHeIPg34D8WatNqmteDNB1bUp9vm3l7p0Msr7VCjczKScAAfQCs//AIZ5+F3/AETvwv8A+CiD&#10;/wCIr0GigDgYPgB8MrWaOaH4feGYpY2DpImkwBlYHIIO3g5rvqKKACiiigAooooAKKKKACsfxR4P&#10;0Lxvp6WHiHRrDXLFJBMttqFuk8YkAIDBWBGQGYZ9zWxRQB59/wAM8/C7/onfhf8A8FEH/wARR/wz&#10;z8Lv+id+F/8AwUQf/EV6DRTAitraKzt4re3iSGCJBHHHGoVUUDAAA6ACpaKKQBRRRQAUUUUAFFFF&#10;ABRRRQAUUUUAFFFFABRRRQAUUUUAFFFFAHL+OPhh4T+Jdmtr4o8P2GtxKMI11CDJH/uP95f+AkV4&#10;B4o/4Jz/AAx1qR5dLuta8PuTlYre6WaJfwlVmP8A31X1PRTuxHxBdf8ABMPTGkJt/iBdxR/3ZdLV&#10;z+YlH8qu6X/wTI8Nwsv9o+NtVulz8wtbSKAn6Fi+K+0qKfMwsjwLwT+w58I/BciTNoEniC5TpLrc&#10;5nH4xgLGfxWvdrGxttMs4rWzt4rS1hXZHBAgREUdgo4A+lT0UhhRRRSAKKKKACiiigAooooA4/xD&#10;8HfAni3VpdU1vwboWr6lMFEl3fadFNK4UBVyzKScAAfQVnf8M8/C7/onfhf/AMFEH/xFeg0UAcn4&#10;Z+EvgnwZqX9o6B4R0TRb/YY/tWn6fFDJtOMruVQcHA49q6yiigAooooAKKKKACiiigAooooAKKKK&#10;ACiiigAooooAKKKKACiiigAooooAKKKKACiiigAooooAKKKKAPmX9p7/AJHjTv8AsHJ/6Nkrx6vq&#10;f42fCWbx3FFqmmyf8Ta1i8oW7kBJkBLbQezZJx2Pt1r5evLOfT7qW2uoXt7iJirxSKVZSOxBr8gz&#10;7DVaONnUnH3ZO6Z8hjqc4VnJrRkNFFFfNnnBRRRQAUUUUAFFFFABRRRQAUUUUAFFOjjeaRY41Z3Y&#10;4VVGST6AV6V4R+APibxJsmu4l0Wzbnfdg+YR7R9f++sV14fC18VLkoQcma06U6rtBXPM66bwr8N/&#10;EXjJlOmabK8BPNzKPLiH/AjwfoMmvpLwj8C/C/hbZLJa/wBrXi8+degMoP8Asp90fjk+9ehKoRQq&#10;gKoGAB0FfZ4PhaUrSxc7eS/z/wCHPZo5W3rVfyR4f4V/ZjsrbZN4g1B7yTqbazykf0LH5iPoFr1n&#10;QfCOi+F49mlaZbWXGC8cY3n6seT+JqHxR460DwXb+brOqW9jkZWN2zI3+6gyx/AV4p4t/a2t4WeH&#10;w3pDXB6C61A7V/CNTkj6sPpX6HlvD8Y2+qUfn/wWdNSvgcu+JpP73/mfRNYWveOvDvhjd/autWVk&#10;6/8ALOSZfM/BPvH8q+MfFHxm8YeLt6XutTxW7f8ALtaHyY8ehC4LD/eJriiSeTya+1o8Oyetepby&#10;X+b/AMjw6/EkVpQp383/AJL/ADPsLVv2pPBWnsy27X+pkdGtrfap/wC+yp/SuT1D9sC3ViLHwzLK&#10;P71xdhP0CH+dfNNFexTyLBQ3Tfq/8rHi1M+x09pJei/zufQT/tfakT8nhy1Uf7Vwx/pVi0/bAuFw&#10;LnwvHJ7w3pX9Chr51ord5PgWrez/ABf+Zgs5x6d/afgv8j6v0j9rPw1dsq6hpuoaex6sgSVB9SCD&#10;+lekeGfih4V8YMqaVrdrcTN0gdjHKfojYJ/AV8EUVw1uH8NNfu24v71/XzO+jxFioP8AeJSX3P8A&#10;r5H6QVxfjb4R+HvHCvJdWv2W/PS9tQEkz/tdm/Hn3FfK/gf48eLPBLRRLetqmnrwbO+JcAeit95f&#10;wOPavpf4b/HLw98RNlskh0zViObG5YZc/wDTNuj/AKH2r4/MsiqQg1Wgpw/r7v61PqMLmmEzBezl&#10;o30f6P8ApngXxA+EGt+AXeaSP7fpeflvYFOB/vjqp/T3rhq++ZI0mjaORVdGG1lYZBB6givDfiZ+&#10;zzFdebqXhZVhm5Z9NJwjf9cz/Cf9k8emOlfkWZ8OSpXq4PVfy9fl3/P1MsTlzj71HVdj54oqW6tZ&#10;7G5kt7mF4J42KvHIpVlI7EHpUVfDNNOzPDCiiikAUUUUAFFFFABRRRQAUUUUAFFFSW1tNeTpBbxP&#10;PM5wkcalmY+gA6099EBHRXrHg/8AZ11/Xdk+qsuiWh52yDfMR/uA8fiQfavbvCPwf8M+DtkltYi7&#10;vF/5e7zEj59RxhfwAr6XB8P4zFWlJcke73+7f77HpUcvrVdWrLzPnDwl8HPFHjAJLBYmzs25F1e5&#10;jQj1Axub8BivY/C/7Neh6Zsl1m5m1eccmNcxQ/kDuP5j6V7DXJeLvir4X8Dh11XVoUuV/wCXSE+Z&#10;N9Nq8j8cCvu8Bw1hacklB1Jeev4f53PXjg8NhY89V/N7G/pOh6foNsLfTrK3sYf7kEYQH3OOpq6z&#10;BQSTgDkk18z+Lf2trmYvD4b0hLdOgutQO5/qEU4B+pNeO+KPiV4n8ZFhq+s3V1E3/LuG2Rf98Lhf&#10;0r9GwvD+Iklz2gv66L/M86vn+Fo+7RXN6aL+vkfY/iD4y+DPDJdbzX7V5l4MNqTO+fQhM4P1xXm+&#10;t/tc6PbOV0rQ7y/A433MqwD6jAY/yr5bor6KjkGFp/xLy/D8v8z56txBi6n8O0fx/P8AyPc9S/a2&#10;8SXGRY6Tptop7yB5WH47gP0rHb9qLxwxyJbFfYWo/qa8kor0o5Zg4qypI8yWaY2Tu6r/ACPaLL9q&#10;7xfbsPPtdLul77oXU/mH/pXY6D+15ZyMqazoE1uO8tlMJP8Ax1gv8zXzNRWVTKMFUWtO3poa084x&#10;1N6VL+up95+Efit4W8bFY9K1eGS5b/l1mzFN+Ctgn8M11tfnArFWDKSCDkEdq9V+H/7RniXwc0Vt&#10;fyHXdMXgxXTnzUH+zJ1/Bsj6V87iuHpRXNhpX8n/AJ/8MfR4TiKMny4mNvNbfd/w59AePfgVoXi9&#10;ZLizRdH1M8+dAn7uQ/7adPxGD9a+b/GXgPWfAt/9m1W2KKx/dXEfzRSj/Zb+h59q+sPAfxM0H4iW&#10;XnaTdgzoMy2c3yzRfVe49xke9busaLY+INPlsdRtY7u0lGGjkGR9R6H3HIr8qzXh2liG7R9nU/B+&#10;q/Vfie7VwtDGQ9rRa16rZnwjRXrXxQ+BF74U87UtFEmoaQMs8fWa3Hv/AHl9x07+teS1+WYrCVsH&#10;UdKtGz/P0PnKtKdGXLNBRRRXGYhRRRQAUUUUAFFFFABRRRQAUUUUAFFa/h3wjrHiy68jSdPmvXBw&#10;zIuET/eY8D8TXtPg/wDZlRdlx4kvt56/Y7I4H0ZyP0A/GvUweWYrHP8Acw07vRff/kdVHDVa/wAC&#10;0PB7HT7rVLpLazt5bq4fhYoULsfoBXqfhP8AZx1/Wdk2rSx6LbHnY37yYj/dBwPxOfavozQPC+k+&#10;F7X7PpVhBYxd/KX5m/3m6sfqa0Zpo7eF5ZZFiiQbmdyAqj1JNfcYPhejTtLEy5n2Wi/zf4Ht0ssh&#10;HWq7/kcN4X+CfhTwwqOunrqNyv8Ay8X2JTn2X7o/AZrulVY1CqoVVGAoGAK8r8ZftJeEvC++Gzmb&#10;XbxePLsiPKB95Dxj/d3V4p4q/ae8W69vi04waFbNwBbrvlx7u381Ar9JwGQVeVKjSUI/d/wWZ1s0&#10;wOCXLF3faP8Ant+J9b6hqlnpNubi+u4LKAdZbiRY1H4k4rgNc/aH8DaGzJ/ax1CVf4LGJpB/31wv&#10;618Z6nq99rVybjULy4vpz1luJWkb8yaqV9VR4dpR1rTb9NP8z5+txJVlpRgl66/5H05rH7XlhHuG&#10;leHrm49HvJ1i/wDHVDfzrlbz9rbxNJkW2k6XAP8AposkhH/j4rw2ivWhk+Ch/wAu7+rZ5FTOcdU/&#10;5eW9Ekev/wDDU3jbcTnTsf3fsxx/6FV2y/ay8WQMPtFhpVynf91IjfmHx+leJ0Vs8swbVvZIxWaY&#10;1a+1Z9QeH/2udMuGVNZ0O4suxltJRMv1KkKQPzr13wn8Q/DvjaPdo2qwXj43NBnbKo90bDD64xXw&#10;FUltdTWdxHPbyyQTxnckkbFWU+oI6GvLxGQYaor0m4v71+P+Z6uH4gxNN2rJSX3P8P8AI/RmaGO4&#10;ieOVFkjcbWRxkEehFeLfEf8AZ3tdU82/8M7LK6+81gxxC/8AuH+A+3T6VwPw0/ae1HRnhsPFIbVL&#10;H7ovkH+kR+7f3x+vuelfTeh67p/iTTIdQ0y7jvbOYZSaI5B9j6EdweRX59m+R+77PFwuujX6Pp6H&#10;11DE4TNYWW/bqjwb9m/TLvR/G2vWV9byWt1DaBXikXDKd619EVX+wW3277aIIxd+X5Rm2jeUznaT&#10;6ZqxXk5dg/qFD2Cd0m/xPQw9H6vT5L3CiiivTOk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uH+I/wn0r4hW3mSD7FqiLiK+jXJ/wB1x/EP1HY1598aPi1q/wAMfifpjWh+1abNpyNcWEhwj/vZ&#10;BuU/wtjv7DINeneAfiZofxG0/wC0aVc/v0GZrOXCzRfUdx7jIroxeVuphlOtDmpyX3f5ep5kcVhs&#10;TUnhZfEuj6+n9XPlPxp8Pta8B3vk6nbEQscRXUfzRSfRvX2ODXN1953+n2uqWklreW8V1bSDDxTI&#10;GVvqDXjXjT9mmx1BnufDt1/Z0p5+yXGXhP0bll/X8K/K8fwzVptzwj5l2e//AATzcRls4+9S1Xbq&#10;fONFdV4k+F/ifwq7fbtInMK/8vFuvmxY9dy5x+OK5WvjqtGpRly1YtPz0PHlCUHaSsFFFFYkBRRW&#10;jpPh3VddcLp2m3V8c4/0eFnA+pA4q4xlN8sVdjSbdkZ1Fep+H/2c/FOrbHvRb6RCevnvvkx7Kufy&#10;JFeqeGf2dfDOi7JNQM2s3A5/fnZFn2Rf6k172GyHHYnXk5V3lp+G/wCB308DXqdLLzPmrQ/DeqeJ&#10;rr7PpdhPfS9xChIX3Y9APc1694T/AGZb262TeIb9bKPqbW0w8n0Ln5Qfpur6C0/TbTSbVbaytobS&#10;3X7sUEYRR+ApmqaxY6HZvd6jeQWNsn3priQIo/E19lg+GMPTadducu2y/wA3/Wh69PLaVNc1V3/B&#10;GR4V+Hvh/wAGRgaXp0UU2MG4cb5W/wCBHn8BgV0ROOTwK8Q8aftUaDo/mQaBbSa3cjgTPmKAH6kb&#10;m/ID3rwTxp8YvFXjvfHqGpNDZt/y5Wn7qHHoQOW/4ETX6ZgeH60oqKiqcPT9P87HJiM6weEXJS95&#10;9lt9/wDlc+o/Gvx+8JeDfMh+2/2tfLx9msMSYPoz/dH559q8E8ZftNeKvEnmQ6a0egWbcAWp3TEe&#10;8h6f8BC15FRX2WFybC4fVrmfd/5bHyOKzrF4nRPlXZf57kt1dT31w89zNJcTyHLySsWZj6knrUVF&#10;Fe5seFvqwooopiCiiigAooooAKKKKAClR2jdXRirKchlOCD60lFAHvPwp/aYvNGaHTPFbyX9hwqa&#10;gBumi/3/AO+Pf7316V9O6bqdprFjDe2NxHd2ky7o5oWDKw9jX5012vw2+LGt/DO+32Mn2jT5GzPp&#10;8zHy39x/db3H456V8rmGSQrXqYbSXbo/8vyPrMtzydC1LE+9Hv1X+a/E+tfiJ8KNI+IVsXmX7Hqi&#10;riK+jX5vYOP4l/UdiK+XvGnw/wBa8B3nk6nalYmOIrqP5opPo3r7HB9q+p/h58UtD+JNh5umz+Xd&#10;ouZrGYgSxe+O6/7Q4+h4rp9Q0211azltL23juraUYeKZQysPoa/Hs34fp4qTclyVV+Pqv1/M+uq4&#10;ajjYe1pPfqup8G0V7744/ZpLSSXfhi5VVPP2C6Y8eyP/AEb868V1zwzqvhm5MGqafcWMgOB5qEBv&#10;o3Q/ga/L8ZluKwLtWhp36fefPVsNVoP31/kZlFFFeYcwUUUUAFFaujeFdY8RSBdM0y6vf9qGJmUf&#10;Vug/GvRNA/Zt8TakUbUJbXSIj1Dv5sg+irx/48K78PgcViv4NNv5affsb06FWr8EWzyatbw/4T1j&#10;xVceTpOnT3r5wWjX5F/3mPA/E19LeGf2evC2h7JLyOXWbgc7rpsR59kXjHsc16TZ2dvp9ulvawR2&#10;0CDCxQoEVfoBwK+rwvC9WdpYmfKuy1f37fmerSyub1qu3oeA+E/2Y5pNk3iLURCvU2tj8zfQuRgf&#10;gD9a9n8MeB9D8HQeXpOnQ2rEYabG6R/q55P0zir2ta9pvh2za71S+t7C2H/LS4kCA+wz1PsK8W8a&#10;ftW6Ppokg8OWcmrXA4FzcAxQD3A+83/jv1r9Byvh+EH/ALJRu/5n/m9vkds54LLlebSf3v8AzPdp&#10;JEhjaSRlRFGWZjgAepNeVeNv2kPCvhTzILKVtevl48uzYeUD7y9P++d1fMPjL4peJvHkjf2tqcj2&#10;xORZw/u4V/4COv1OT71ylfoWF4ejH3sTK/kv8/8Ahj5rF8RTl7uGjbze/wB3/DnpnjX9oTxb4w8y&#10;GO7/ALGsW4+z2BKEj/af7x/Age1eZsxZiSck8kmiivqqNClh48tKKSPkq2Iq4iXNVk2/MKKKK3MA&#10;ooooAKKKKACiiigAooooAt6Vq15oeoQ32n3MtndwtujmhYqymvqH4R/tJWniIw6V4naOw1M4SO9+&#10;7DOfRv7jfofbgV8p0V52MwFHHQ5ai16Pqj0sFmFbAz5qb06roz9H68g+JvwBsvEXm6joAj0/Uzln&#10;t+kMx/8AZG9xwe/rXkPwm/aI1LwV5Oma15mqaIuFVs5mtx/sk/eUf3T+BHSvqzw94k03xVpcWo6T&#10;eR3tnJ0kjPQ+hHUEeh5r8szjI7R9lio80ej/AK2f9an6JhsZhc1p269uq9D4j1jRb7w/qEllqNrJ&#10;Z3UZ+aOVcH6j1HuOKpV9veLPBWj+NbH7Lq1mtwAD5co+WSM+qt1H8j3rwTxl+zbq+lb59BnXVrbr&#10;5EmI51H/AKC36H2r8hx/DuJwzcqHvx/H7uvyPOxGX1KWsPeX4njlFXNU0W/0O4NvqFlcWM39y4jK&#10;H8MjmqdfKyi4u0lZnltNOzCiiipEFFFdLoXw38T+JCv2DRbqSNuksieXH/302B+ta06VSs+WnFt+&#10;SuVGMpu0Vc5qivcfDf7MN9cFZNd1OO0TqYLMeY/0LHAB/A16z4X+EnhbwkySWmmJNdLyLm7/AHsm&#10;fUZ4U/7oFfSYXhzG4jWouRee/wB3+dj0qWXVqmstEfNPhP4Q+J/GGyS209rW0bn7VeZjjx6jjLfg&#10;DXtHhH9m/Q9HKT6zPJrNwOfK/wBXCD9Act+Jx7V6/XKeMPil4Y8Cqw1bVYY7gDItIj5kx/4AOR9T&#10;ge9fcYDhvDUpJKLqT89fw/zuerHB4bCx56r+b2OksbG2021S2tLeK1t4xhYoUCKv0Aqnr/ibSvC1&#10;ibvV9Qt9Ptx0edwu72UdSfYc182+N/2rtT1DzLfwzZLpkB4F3dASTH3C/dX8d1eI6xrmoeIL57zU&#10;72e/um6y3Ehdvpz0HtX6XhOH6s0nWfIu3X/JHk4riChS93DrmffZf5n0b43/AGsLW38y38Laebt+&#10;gvb4FY/qsY+Y/iR9K8I8WfETxF44mLazqs91HnKwZ2RL9EGF/HGa5yivsMLl+Gwn8OOvd6v+vQ+O&#10;xWY4nGfxZ6dlov69Qooor0jzQooooAKKKKACiiigAooooAK6/wCHPxQ1n4a6p9o06XzbSQj7RYyk&#10;+VMP6N6MOfqOK5CisqlOFaDhUV0zWnUnRmp03Zo++/APj/SviJoaalpkvPCz27keZA/91h/I9DXS&#10;18sfsik/8JZrgzx9iX/0YK+p6/LMywscHiZUoPT/ADP1fLcVLGYaNWa1/wAgooorzD1AooooAKKK&#10;KACiiigAooooAKKK4b43fEiT4Q/C3XvF0VgupyaYkbi0eUxCTdKkf3sHGN+enagDuaK+Bf8Ah59q&#10;H/RPbb/wbN/8Zo/4efah/wBE9tv/AAbN/wDGarlYro++qK574d+Km8deAPDfiN7YWb6vptvfm3V9&#10;4iMsavt3YGcbsZwOldDUjCiiigAorlvil40f4c/DrxF4njtFvn0mykuxbNJsEm0Z27sHGfXBr4u/&#10;4efah/0T22/8Gzf/ABmmk2K599UV8C/8PPtQ/wCie23/AINm/wDjNfZPwf8AHz/FL4Z+H/Fclkun&#10;Pqlv55tVk8wR/MRjdgZ6elDTQXOxooopDCiiigAooooAKK+av2nv2xV/Z88WaXoFn4fi1+8ubP7Z&#10;P5l4YBCpcqg4Rsk7WPbHHrXjX/Dz7UP+ie23/g2b/wCM1XKxXR99UV8C/wDDz7UP+ie23/g2b/4z&#10;X1n+z98Y7f46/DOx8VRWi6dPJLLb3Nksvm+RIjEbd2BnKlG6fxUmmguej0UUUhhRRRQAUUUUAFFF&#10;IzBFLMQqgZJPQUALRXy58Z/2/PBXw7mm03wzF/wmmsRkq7W0vl2cR75mwd59kBH+0K+VvGH7fnxb&#10;8TXDHT9SsfDVt0EOm2aMce7yh2z7giq5WK6P1Mor8bNQ/aS+KuqTGSb4heI0Y9rfUZYF/JCBTbD9&#10;o74p6bMssXxD8SOy9BcanLMv/fLsQfyp8rFzH7K0V+Wngv8Ab9+LPhi5Q6lqFl4ntBgGDUrREbHs&#10;8QRs+7bvpX118Df25fBPxYmh0vVx/wAIf4hkYJHbXswa3nY8ARzYAyf7rBTzgbqTi0O6PpGiiipG&#10;FFFFABRVTV746XpN7eBPMNvA8wTON21ScZ/CvhD/AIefah/0T22/8Gzf/GaaTYrn31RXwL/w8+1D&#10;/ontt/4Nm/8AjNH/AA8+1D/ontt/4Nm/+M0+VhdH31RXwL/w8+1D/ontt/4Nm/8AjNH/AA8+1D/o&#10;ntt/4Nm/+M0crC6PvqivgX/h59qH/RPbb/wbN/8AGaP+Hn2of9E9tv8AwbN/8Zo5WF0ffVFfAv8A&#10;w8+1D/ontt/4Nm/+M0f8PPtQ/wCie23/AINm/wDjNHKwuj76oqvp10b7T7W5K7DNEsm3OcZAOP1q&#10;xUjCisTxt4ibwj4L1/XVgF02l6fcXogLbRIY42fbnBxnbjOO9fEH/Dz7UP8Aontt/wCDZv8A4zTS&#10;bFc++qK+Bf8Ah59qH/RPbb/wbN/8Zr6++BfxMk+MXwr0LxhLp66XJqQmJtElMoj2TSR/ewM52Z6d&#10;6Gmgud5RRRSGFFFeM/tQftBT/s7+E9J1mDRI9ca+vvsZhkuTAE/ds+7IVs/dxj3oA9mor4F/4efa&#10;h/0T22/8Gzf/ABmj/h59qH/RPbb/AMGzf/GarlYro++qK5D4S/ErTvi58PdG8VaZ8kF/CGkg3bjB&#10;KOJIyfVWBGe/B7119SMKKKKACivLf2j/AI0S/Ab4cnxRDpKay/2yK1+zSTmEfOG+bcFbpt9O9fK/&#10;/Dz7UP8Aontt/wCDZv8A4zTSbFdH31RXwTb/APBTjUJp44/+FfWw3sFz/ardz/1yr72oaaC4UUUU&#10;hhRRRQAUUjMI1LMQqqMkk4AFfMfxm/b38DfDe4uNM8Po3jLWYjtb7HKEs429GmwdxH+wGHbIp7gf&#10;TtFflt4y/b/+LPiaaQadf2Phm2bgRadZo7Y93l3nPuMfhXnN5+018V76TzJPiD4gVv8ApjfPEPyU&#10;gVXKyeY/Y+ivx70n9qz4uaLL5lv4+1iRvS7lFyPykDCvUvA//BRb4keH51HiC20zxVa5+bzIRaz/&#10;APAXjAUfiho5WHMfplRXgPwW/bS8AfGCSLT5blvC+vyHaun6o6hZW9IpfuufY7WPYV79UlBRRRSA&#10;KKKKACiiigAorN8R+JNK8IaLdavreoW+l6ZbLumurqQIiDoOT3J4A6knAr44+K3/AAUk03SruWx8&#10;AaENZ2ZH9q6qWigY+qQjDsvuxQ+1NJsR9s0V+TXiT9t34xeIppGHir+y4HPFvptpDEqfRtpf82Nc&#10;VcftDfFG5kLv8RPFAJOf3erzoPyVwKrlYuY/Zqivx10f9qL4s6FJvtviBrkp6/6ZdG6H5S7hXr/w&#10;/wD+CjXxA8OukXiew0/xZa5+aTYLO5/Boxs/8h/jRysOY/SuivKvgr+0t4I+OloF0LUPs2sKm+bR&#10;r3EdzHjqQM4dR/eUnqM4PFeq1BQUUUUAFFFFABRRRQAUUUUAFFFFABRRRQAUUUUAFFFFABRRRQAU&#10;UUUAFFFFABRRRQB8nftbf8lA0v8A7Bif+jZa8b0rVr3Q9QhvtPupbO7hOUmhYqw/GvZP2tz/AMXA&#10;0v8A7Bif+jZa8O3V+q5YlLA00+x+S5pJxx1Rre59IfDv9qoqI7Lxfb57DUrVOfq8Y/mv/fNe/eH/&#10;ABPpPiqyF3pGoW+oQd2gcEr7MOqn2PNfnjuq5petX+h3i3WnXlxY3K9JreUxt9MivNxeQ0KzcqL5&#10;H+H/AAP60PTwfEFeilGsudfj/wAH+tT9Fqx9U8HaFrbM9/o1jdyN1kmt0Z/++sZr5S8N/tQeMdEV&#10;Y71rbWoRx/pUe2QD/eTH6g16DpP7X2myIP7T8PXVu3c2kyyg/gwXFfL4jIcUvdcFNfL8mfS087wF&#10;ZWm7eq/4dHpk3wS8E3DFm0GIE/3JpUH6MKZD8D/BEByuhIf9+4lb+b1y0P7VnguVNzRapCf7r2yk&#10;/o5pJv2rPBcS5WHVZj/dS3QH9XFeR/q7r/ui/wDAV/kb/XMs35o/geh6f8O/DGl4NtoGnxsOjm3V&#10;m/76IJroI41jQIihFUYCqMAV8/6l+19pUan+z/D15cN2+0zJEP8Ax0NXFa5+1f4q1BWTTrSx0pT0&#10;cIZpB+LHb/47XqYfIMUtIU1BfJfkYzzrL6K92V/Rf8Mj62Zgqkk4A5JNcH4s+OHg7whvS51aO8uV&#10;/wCXaw/fPn0JHyg/UivjvxH8RPEni3I1fWby8jP/ACxaTbF/3wML+lc9ur6Chw7Fa1538l/n/wAA&#10;8XEcSSemHhbzf+S/zPffF37WWq3yyQ+HtNi0yM8C5uiJZfqF+6D9d1eL694m1bxReG61bULjUJ+z&#10;TyFtvso6AewrK3Ubq+lw+Cw+FX7qCXn1+8+XxGOxGLf76bfl0+4dRTd1G6u44h1FN3UbqAHUU3dR&#10;uoAdRTd1G6gB1FN3UbqAHUU3dRuoAdRTd1G6gB1FN3UbqAHUU3dRuoAuaZql5ot9De2FzLZ3cJ3R&#10;zQsVZT9RX0T8Nf2plfyrDxhHsb7o1S3Tg+8iDp9V/LvXzVuo3VwYrBUMZHlqx+fVHfhMdXwUuajL&#10;5dGforpGtWHiCxS8028gvrV+ktvIHX6cd/arNxbxXULRTRJNE3DJIoZT9Qa/PTQfFGreF7v7TpOo&#10;XGnz92t5Cu72YdCPY16v4f8A2rvFWmqsepWtlq6Dq7IYZD+K/L/47XxuI4erRv7GSkvPR/5H2eH4&#10;ioVFavFxf3r/ADPovUfhP4Q1Qkz+H7JSepgTyf8A0AisiT4A+CHbI0qRB6LdS4/Vq4LTv2vtJkUf&#10;b/D97bt3+zzJKP121sR/tY+DWUE2msIfRreP+klfOVOG5N3nhU36JnoLH5ZU15o/Nf5o6u3+BXgi&#10;3wRogkPrJcSt+m/Fb+l+AfDejYNnodhC46SC3Uv/AN9EZ/WvL7j9rbwnHkQ6brEp94olH/oyuf1b&#10;9sBBldM8Ns3pJd3WP/HVU/zrSjw5Ui/3eGUflFCeZZZS1Ul8l/kj6OACgADAHamyypDG0kjrGijL&#10;MxwAPc18fa1+1J401RGS1ax0pTwGtYNz4+rlv0Feca54v1rxNJv1bVbzUDnIW4mZlH0GcD8K+go8&#10;PV5fxZKK+/8Ar7zhrcR4eOlKLl+C/X8j7F8VfH7wZ4V3o2pjU7lf+WGnDzj/AN9Z2j/vqvGPGH7V&#10;uuaorwaDZQ6NEePPlImm+oyNo/I/WvCt1G6vocPkmEoayXM/P/I+cxGe4uvpF8q8v89/yNDWde1H&#10;xFeNd6nfXF/ct/y0uJC5+gz0HsKo03dRur3UlFWS0PAcnJ3bux1FN3UbqoQ6im7qN1ADqKbuo3UA&#10;Oopu6jdQA6im7qN1ADqKbuo3UAOopu6jdQA6im7qN1ADq3vB/jnWvAmpC90a9e1c48yPrHKPR16E&#10;fqO2K5/dRuqJwjUi4zV0yoVJU5KcHZo+ufAP7T2g+II4rbX1/sLUDwZDlrZz6huq/wDAuB617JbX&#10;UN5bxz28sc8Eg3JJGwZWHqCOtfnFurd8N+O/EHhCTdo+rXVgM5McchMZPuhyp/EV8piuH6c3zYeX&#10;L5Pb/P8AM+uwnEVSmuXEx5vNb/5fkff15Y22oQmG6t4rmI9Y5kDr+RrlNQ+D/g3VGLTeH7VCf+ff&#10;dCPyQivAND/a08SWMaJqem2OqBesi7oJG+pGV/Ja7bT/ANrzQpEU32hajbt3Fu8coH4krXy2J4ex&#10;EtKlFTXyf5nvxzjLq69+X3r+kdt/woDwRuz/AGXJj+79qlx/6FVy0+CPgmzbcmhRuf8AptNJIPyZ&#10;iK4//hrLwbtz9j1jP937PHn/ANGVTvP2uvDMaf6LpGrTP6SrFGPzDt/KvPjw1rphF/4Ci/ruVx15&#10;o/d/wD2DSvCmi6Hg6fpNlZN/eggVW/MDNatfMurftgXkildM8NwwN2e7uTIP++VVf51wevftGeOd&#10;cVkGqLpsTdUsIhGfwY5YfnXt0OH8Va3KoL+u1zCpn2BpK1O79F/nY+yNW1vT9BtTc6lfW9hAP+Wl&#10;zKsa/mTXk/iz9qTwvou+LSYrjXbgcBox5UOf99hn8lIr5M1DVLzVrhri+uprydustxIXY/iearbq&#10;+gw/D1GGtaTl+C/zPBxHEdaelCKj+L/yPT/GX7Q3i/xd5kMd4NGsm48jT8oxHvJ94/gQPavM3dpG&#10;ZmYszHJZjkk0zdRur6SjQpYePLSikj5mtiKuIlzVZNvzHUU3dRuroMB1FN3UbqAHUU3dRuoAdRTd&#10;1G6gB1FN3UbqAHUU3dRuoAdRTd1G6gB1FN3UbqAPe/2Rf+Rt1z/rxH/oxa+p6+V/2RD/AMVdrn/X&#10;iP8A0YtfVFfmeef77L0X5H6fkP8AuMfV/mFFFFeAfQhRRRQAUUUUAFFFFABRRRQAV4l+2l/ybH44&#10;/wCuNv8A+lUNe214l+2l/wAmx+OP+uNv/wClUNNbiex+SNFFFbmZ+zn7Pv8AyQf4df8AYvaf/wCk&#10;6V39cB+z7/yQf4df9i9p/wD6TpXf1zmoUUUUAeY/tOf8m9/EH/sD3H/oNfjlX7G/tOf8m9/EH/sD&#10;3H/oNfjlWsdiJBX6+/sj/wDJt/gP/rw/9qPX5BV+vv7I/wDybf4D/wCvD/2o9EtgjuevUUUVkWFF&#10;FFABRRXmH7THxC/4Vj8DvFmtxy+VefZDa2hBw3nyny0I91LbvopoA/L79pD4hf8AC0Pjb4s16OTz&#10;bOS8a3tGByPIiAjjI+qqG+rGvNKKK6DIK+3f+CaPxD+y654p8E3EuI7uJdUtFJ48xCI5QPcq0Z+k&#10;Zr4ir0H9n/4hH4W/GPwr4kaTy7W1vFS6OePs8mY5fyRmP1ApPVAj9mqKQMGAIOQehpawNQooooAK&#10;KKKACvz5/bq/amutV1i7+HHhO/aHS7XMOs3du2Dcy97cMP4F6Nj7zZB4HP2j8avHh+GPwp8UeKEV&#10;Wn06yeSBW6GY/LED7b2WvxdubiW8uJZ55GmnlcvJI5yzMTkknuSauK6kyZHRRX1h+zT+wve/FnQ7&#10;XxT4tv7jQvDt0N9pa2qj7Vdp/wA9MsCI0PYkMWHOAME6N2IPk+iv1f0r9hf4MabbrHJ4Vk1CQDBm&#10;utRuSze+FkVfyArN8TfsA/CDXbd0stL1Dw/M3SbT9Qkcg/SYyD9KnmRXKz8sqK98/aQ/ZD8RfAFV&#10;1WO5Gv8AhWWTy11GOPY8DH7qTJk7c9AwJBPoSBXgdUSffv7Cf7U134guIvhx4vvjcXax/wDEmv7h&#10;svIFGTbux6kAZUnnAI/uivt6vww0fVrvQNXstTsJmt76ynS4gmXqkiMGVh9CBX7UfDLxvb/En4fe&#10;H/E9svlxapZx3Jj/AOebkfOn/AW3L+FZyRcWdPRRRUFGV4s/5FbWf+vKb/0A1+HNfuZr1nJqGh6j&#10;awgGae2kiQE4G5lIH6mvzC/4d/8Axg/6Bem/+DGOtIsmR84UV9H/APDv/wCMH/QL03/wYx0f8O//&#10;AIwf9AvTf/BjHV3RNmfOFFdf8UvhX4g+Dvij/hH/ABLBDb6l5CXGyCYSrsbODkfQ1yFMQUV1/wAL&#10;fhXr/wAYvFI8PeGoYZ9SML3GyeYRLsXGTk/UV7B/w7/+MH/QL03/AMGMdK6A+cKK+j/+Hf8A8YP+&#10;gXpv/gxjo/4d/wDxg/6Bem/+DGOi6HZn6eeH/wDkA6b/ANe0f/oArQqppNu9npVlBIMSRQojAHPI&#10;UA1brA0ON+NH/JHfHf8A2Ab/AP8ASd6/Fav2p+NH/JHfHf8A2Ab/AP8ASd6/FatIESCv1p/Yj/5N&#10;f8Ef7l3/AOlk9fktX60/sR/8mv8Agj/cu/8A0snpy2CO57lRRRWRYV8e/wDBTD/klXhb/sNf+0JK&#10;+wq+Pf8Agph/ySrwt/2Gv/aElVHcT2PzmooorYzPr/8A4J5/G3/hE/Gtz4B1OfbpevN5tiXPyxXi&#10;r9328xBj/eRAOtfo5X4WafqFzpN/bXtnM9td20qzQzRnDRupBVgexBANfsV+zz8Xrb42/CvSPEkZ&#10;Rb8r9m1GBP8AlldIAHGOwOQ4/wBlxWUl1Liz0miiioKPmP8A4KIf8m8t/wBha1/k9fmBX6f/APBR&#10;D/k3lv8AsLWv8nr8wK1jsZy3J7H/AI/rf/rov8xX7qV+Fdj/AMf1v/10X+Yr91KUxxCiiisywqG8&#10;vINPs57q6mjtraBGllmlYKkaKMlmJ4AABOamr4Y/4KGftAy2ax/DDQ7gxvIiXGtTRtg7T80dv+Iw&#10;7exQdCRTSuI8x/aw/bJ1H4rX154Y8I3U2neC4yYpZkykup9izd1i9E7jluyr8s0UVtsZhRXt/wAC&#10;/wBkXxx8cootRtIY9E8NsxU6vqGQr4OD5SD5pCOeeFyCNwNfU2gf8EzfBlvbAa34s13ULj+/YLDa&#10;p/3yySH9aTkkOzPzqor9EfEH/BMzwjcW7jQ/F2tWE+PlbUI4bpc+4RYz+tfLHxy/ZL8c/AyN7/UL&#10;ePV/D24KNX0/LRpk8CVSN0ZPAyflycBiaOZMLM8Vr7P/AGP/ANtC98P6lp/gjx7fG70WZlgsNYuX&#10;zJZseFjlY/ejJwAx5Tudv3fjCim1cR+7VLXy5+wT8cJPiT8N5fDOrXbXGv8AhzbGrytl57Rv9U2e&#10;5UgofYJnk19R1jsahRRRSAKqatq1noOl3epahcR2dhaRNPPcSnCRxqCWYn0ABNW6+WP+Ch/xFm8J&#10;fBq20C1cpceI7sQSMDgi3iw8gH1by1+jGmtRHxp+07+0hq3x78YzlJ5rbwlZSsumabnaNo486Qd5&#10;GHPP3QcDuT4tRU1lZ3GpXkFpaQyXN1cSLFFDEpZ5HY4VVA6kkgAVuZkNFfffwb/4Jx6aul22o/Eb&#10;Urma/lUOdH02QRxw5/hklwS59dm0A9C3WvbIf2IfgrDAIv8AhC1k45Z9Ruyx/Hzf5VHMh8rPyYor&#10;9MPHX/BOn4c6/Zynw5c6l4Wvtp8orMbqDP8AtJISxH0cV8HfGj4JeJPgX4sOieIYEIkUyWl9bkmC&#10;6jzjchPcdCp5H0IJakmFrHHaJrmoeG9WtNU0q8m0/UbSQSwXVu5R42HQgiv1X/ZK/aMj+PngVv7R&#10;aKLxZpW2LUYIxtEoP3J1XsGwcgdGB6Aivyar1v8AZV+Jz/Cn44eHNVeQpp91MNOvgOhgmIUk+yts&#10;f/gFEldAmfsBRRRWJoFFFFABRRRQAUUUUAFFFFABRRRQAUUUUAFFFFABRRRQAUUUUAFFFFABRRRQ&#10;B8lftdNt+IOlf9gtP/RsteHeZ717Z+2Af+Lh6V/2C0/9HS14Vur9Zypf7FS9D8fzeX+3VfUs+Z70&#10;eZ71W3Ubq9Wx5HMWfM96PM96rbqN1Fg5iz5nvR5nvVbdRuosHMWfM96PM96rbqN1Fg5iz5nvR5nv&#10;VbdRuosHMWfM96PM96rbqN1Fg5iz5nvR5nvVbdRuosHMWfM96PM96rbqN1Fg5iz5nvR5nvVbdRuo&#10;sHMWfM96PM96rbqN1Fg5iz5nvR5nvVbdRuosHMWfM96PM96rbqN1Fg5iz5nvR5nvVbdRuosHMWfM&#10;96PM96rbqN1Fg5iz5nvR5nvVbdRuosHMWfM96PM96rbqN1Fg5iz5nvR5nvVbdRuosHMWfM96PM96&#10;rbqN1Fg5iz5nvR5nvVbdRuosHMWfM96PM96rbqN1Fg5iz5nvR5nvVbdRuosHMWfM96PM96rbqN1F&#10;g5iz5nvR5nvVbdRuosHMWfM96PM96rbqN1Fg5iz5nvR5nvVbdRuosHMWfM96PM96rbqN1Fg5iz5n&#10;vR5nvVbdRuosHMWfM96PM96rbqN1Fg5iz5nvR5nvVbdRuosHMWfM96PM96rbqN1Fg5iz5nvR5nvV&#10;bdRuosHMWfM96PM96rbqN1Fg5iz5nvR5nvVbdRuosHMWfM96PM96rbqN1Fg5iz5nvR5nvVbdRuos&#10;HMWfM96PM96rbqN1Fg5iz5nvR5nvVbdRuosHMWfM96PM96rbqN1Fg5iz5nvR5nvVbdRuosHMWfM9&#10;6PM96rbqN1Fg5iz5nvR5nvVbdRuosHMWfM96PM96rbqN1Fg5iz5nvR5nvVbdRuosHMWfM96PM96r&#10;bqN1Fg5iz5nvR5nvVbdRuosHMfQn7ILbvF2uf9eI/wDRi19V18n/ALHZ/wCKw13/AK8R/wCjFr6w&#10;r8xz3/fpei/I/VOH/wDcI+r/ADCiiivnz6MKKKKACiiigAooooAKKKKACvEv20v+TY/HH/XG3/8A&#10;SqGvba8S/bS/5Nj8cf8AXG3/APSqGmtxPY/JGiiitzM/Zz9n3/kg/wAOv+xe0/8A9J0rv64D9n3/&#10;AJIP8Ov+xe0//wBJ0rv65zUKKKKAPMf2nP8Ak3v4g/8AYHuP/Qa/HKv2N/ac/wCTe/iD/wBge4/9&#10;Br8cq1jsRIK/X39kf/k2/wAB/wDXh/7UevyCr9ff2R/+Tb/Af/Xh/wC1HolsEdz16iiisiwooooA&#10;K+Fv+CmPxC2weE/BEEvLl9Xu0B7DMUP6mb8hX3TX4+ftT/EL/hZfx48V6tHL5tlDcmxtCDlfJh/d&#10;gr7MVZ/+B1cdyZbHk9e//sT/AAntfit8YJLfU4PP0ew0y5mulYfK3mIYUX65l3D/AHK8Ar9HP+Cb&#10;fgP+xfhjrvimaPbPrd8IIWI6wQAgEfWR5B/wEVctiVufnv4o8P3XhLxNq2h3o23mm3ctnMMY+eNy&#10;p/UVl19I/t+eA/8AhD/j9eajFHss/EFrFqCYHyiQDy5B9dybj/v183U1sI/X/wDZS+IX/Cy/gN4V&#10;1OWXzb63t/7PuyTlvNh/dkt7soV/+B165XwP/wAEz/iF5OpeK/BFxLhZ0XVrRCeNy4jm/EgxH6Ia&#10;++KxlozRbBRRRSGFFFFAHzf/AMFAtSlsf2b9ShjbC3l/aQSe6iTzMfnGK/LSv1U/b20WTVv2a9cm&#10;jGTYXVrdMB3XzVjP5eZn8K/KutY7Gcty/oGnx6trum2UsnlRXNzHC8n90MwBP4Zr9xbGxt9Lsbez&#10;tIVt7W3jWGKGMYVEUAKoHoAAK/CwEqQQcGv0n/Zk/bg8PeNNDsfD/jrUIdC8T20aw/2heOEtr/HA&#10;feeEkPcNgE8g87QSQ4n1nRTIZo7iFJYnWWJwGV0IKsD0IPcU+sizG8ZeE9P8deFdW8ParCJ9O1K2&#10;e2mXHO1hjcPRgcEHsQDX4m+INFn8N69qWk3XFzYXMtrL/vo5Vv1Br9y65m6+GPg6+uprm58J6HcX&#10;EzmSSaXTYWd2JyWYlckknOTVRlYTVz8Sq/Un/gn3r8mtfs52FrIc/wBl6hdWaknsWE3/ALWr2f8A&#10;4VP4I/6E3w//AOCuD/4itvRfD+l+G7VrXSNNs9LtmcyNDZQJChYgAsVUAZwBz7Cm5XElY0KKKKgo&#10;KKKKACiiigD8wf8Agoj/AMnDH/sEWv8AOSvmKvp3/goj/wAnDH/sEWv85K+Yq3Wxm9z6b/4J4/8A&#10;Jw6f9gm6/mlfqBX5f/8ABPH/AJOHT/sE3X80r9QKzluVHYKKKKgoKKKKAON+NH/JHfHf/YBv/wD0&#10;nevxWr9qfjR/yR3x3/2Ab/8A9J3r8Vq0gRIK/Wn9iP8A5Nf8Ef7l3/6WT1+S1frT+xH/AMmv+CP9&#10;y7/9LJ6ctgjue5UUUVkWFfHv/BTD/klXhb/sNf8AtCSvsKvj3/gph/ySrwt/2Gv/AGhJVR3E9j85&#10;qKK2PBugjxV4u0PRWlNuupX0FmZgMlBJIqbsd8bs1sZmPX01+wf8bf8AhWnxSXw7qNx5egeJWS2b&#10;eflhugcQv7ZJKH/eUn7tfP3jLwnqPgTxVqvh7V4fI1LTbh7adO25TjIPdSMEHuCDWOrNGwZSVZTk&#10;MDgg0twP3aorxf8AZM+NS/Gz4R2F9dTCTX9NxY6opPzNKoG2X6OuG9M7h2r2isDU+Y/+CiH/ACby&#10;3/YWtf5PX5gV+n//AAUQ/wCTeW/7C1r/ACevzArWOxnLcnsf+P63/wCui/zFfupX4V2P/H9b/wDX&#10;Rf5iv3UpTHEKKKKzLMbxl4os/BHhPWfEGoHFlpdpLeS46lUUsQPc4wPc1+KvjDxTf+OPFWreINTk&#10;82/1K5kupmzxuZicD2GcAdgBX6V/8FBvGDeGv2f5tOik2Ta5fwWJCnny1zM/4fugD/ve9fl5Wse5&#10;Egr6H/Yz/Z1T44eOpb/WYi3hPRCkl4vI+1SnJSAH0OCWI7DHG4Gvniv12/ZF+G8Pw0+Avhm1EXl3&#10;2pQLqt6xGGaWZQwB91TYn/AacnZCR69ZWVvptnBaWkEdrawIscUMKBEjUDAVQOAAOwqeiisTQKra&#10;jp9rq+n3NjfW8d3Z3MbQzW8yhkkRhhlYHggg4xVmigD8h/2rPgkvwM+LF5pVmrf2FfIL7TGYklYW&#10;JBjJPUowZfUjaT1rxyv2F+On7NvhT9oOPRx4kn1K0k0sy+RLpkscbkSbdysXR8j5FI6d68m/4ds/&#10;DD/oMeKv/Ay3/wDketVLuRynyL+xb48PgP8AaH8NM8my01Zm0if3E2BGP+/oiP4V+tNfL2h/8E8f&#10;hx4e1vT9VtNZ8UC7sbiO6hLXluRvRgy5/ceoFfUNRJ3KQUUUVIwr8+f+CnGpSyeMPA9gW/cw2FxO&#10;q/7TyKpP5RrX6DV8Bf8ABTrRZI9e8CatjMU1tdWp9mR42/XzD+Rqo7iex8Q179+wvoNprv7Sfhz7&#10;YqyLZx3F5HG4yGkSJth+qkhh7rXgNdJ8OfH2qfC/xtpHijRnVNR02bzUD5KOpBV0bH8LKWU+xNav&#10;YzP23orxz4I/tU+BvjZp9stnqMOkeIHAWXRL+VUnD9/LJwJV9CvOOoHSvY6wNQrwD9uD4dW3jz4A&#10;63dtCG1HQQNUtZccqEOJRn0MZfj1VT2r3+obyzg1C1mtbqCO5tpkMcsMyB0kUjBVlPBBHY0wPwqp&#10;VYowZSVYHII6iv2v/wCFT+CP+hN8P/8Agrg/+Io/4VP4I/6E3w//AOCuD/4ir5yOUveA9dbxR4H8&#10;O6y/D6jp1veN9ZIlc/zrdqK1tYbG1htraGO3t4UWOKGJQqIoGAqgcAADAAqWsywooooAKKKKACii&#10;igAooooAKKKKACiiigAooooAKKKKACiiigAooooAKKKKAPkL9sNivxE0nn/mFJ/6OlrwfefWvc/2&#10;yGx8RtJ/7BSf+jpa8E31+uZSv9hpeh+M5w/9vq+pY3n1o3n1qvvo3161jxrljefWjefWq++jfRYL&#10;ljefWjefWq++jfRYLljefWjefWq++jfRYLljefWjefWq++jfRYLljefWjefWq++jfRYLljefWjef&#10;Wq++jfRYLljefWjefWq++jfRYLljefWjefWq++jfRYLljefWjefWq++jfRYLljefWjefWq++jfRY&#10;LljefWjefWq++jfRYLljefWjefWq++jfRYLljefWjefWq++jfRYLljefWjefWq++jfRYLljefWje&#10;fWq++jfRYLljefWjefWq++jfRYLljefWjefWq++jfRYLljefWjefWq++jfRYLljefWjefWq++jfR&#10;YLljefWjefWq++jfRYLljefWjefWq++jfRYLljefWjefWq++jfRYLljefWjefWq++jfRYLljefWj&#10;efWq++jfRYLljefWjefWq++jfRYLljefWjefWq++jfRYLljefWjefWq++jfRYLljefWjefWq++jf&#10;RYLljefWjefWq++jfRYLljefWjefWq++jfRYLljefWjefWq++jfRYLljefWjefWq++jfRYLljefW&#10;jefWq++jfRYLljefWjefWq++jfRYLljefWjefWq++jfRYLljefWjefWq++jfRYLljefWjefWq++j&#10;fRYLljefWjefWq++jfRYLljefWjefWq++jfRYLljefWjefWq++jfRYLljefWjefWq++jfRYLljef&#10;WjefWq++jfRYLljefWjefWq++jfRYLljefWjefWq++jfRYLn0V+xwxbxjrvP/LgP/Ri19Z18j/sZ&#10;Nnxlr3/XgP8A0YtfXFfl2ff79L0X5H61w7/yL4+r/MKKKK+ePpQooooAKKKKACiiigAooooAK8S/&#10;bS/5Nj8cf9cbf/0qhr22vEv20v8Ak2Pxx/1xt/8A0qhprcT2PyRooorczO10743fETR9PtrGx8ee&#10;JbKyto1hgtrfV7hI4o1GFVVD4AAAAA6Yqz/w0B8T/wDooviv/wAHVz/8XXA0UAd9/wANAfE//oov&#10;iv8A8HVz/wDF0f8ADQHxP/6KL4r/APB1c/8AxdcDRQB2mqfGr4ha5p1xp+o+OvEl/YXKGOa1udWn&#10;kilU9VZS5BB9DXF0UUAFfr7+yP8A8m3+A/8Arw/9qPX5BV+vv7I//Jt/gP8A68P/AGo9RLYqO569&#10;RRRWRYUUUUAeeftBfEH/AIVf8GvFfiNJPKurayaO1bPP2iTEcR/B3U/QGvxnznk8mvv7/gpf8Qvs&#10;uh+FvBVvLh7uVtUu1B52IDHED7FmkP1jFfANax2IkKiNI6oilmY4CqMkn0r9pvgz4GX4a/Cnwt4Z&#10;CBJdPsI459vQzEbpT+MjOfxr8s/2UfAf/CxPj94R02SPzLS3uhqFzkZXy4B5mD7MVVf+BV+wFKXY&#10;InyH/wAFI/Af9t/C3RfFMMe6fQ77ypWA6QTgKSf+2iRD/gRr84K/ar4w+B1+JXwt8UeGWVWk1Gwl&#10;ih3dBMBuib8HCn8K/FeSN4ZGjkVkdSVZWGCCOoNOOwSPRf2dfiF/wq740+FPELyeVZw3iw3bE8fZ&#10;5cxyE+uFYt9VFfspX4SV+w37LvxC/wCFm/ArwprEkvm3sdqLK8JOW86H92zH3baH/wCBilLuET1W&#10;iiisywooooA534ieDbf4heBNf8NXRCQ6rZS2pkIz5bMpCvj1VsN+Ffix4k8O3/hHxBqOi6rbta6j&#10;p8721xC38LqSD9Rxwe4r9ya+VP2wf2Pz8YN3i3wkkUHi+KMJcWrkImooowvzHhZQOATwQACRgGri&#10;7EtH5n0VpeIvDereEdWn0vW9NutK1GA4ktbyJo5F/Ajp796za1IO58BfHLx98MVRPDPivUtLtlO4&#10;Wiy+Zb59fJfKZ/4DX0H4J/4KSeONHMcXiXQ9L8RwL96WHdZzt7kjcn5IK+Q6KVkFz9QfAv8AwUG+&#10;F3ioxw6tJqHhW6bAP9oW5khz7SR7uPdgtfQvhzxVovjDTlv9C1ay1iybpcWNwkyfTKk8+1fhzWz4&#10;V8Za74H1RNS8Pave6NfL/wAt7KdomI9Dg8j2PFTy9iuY/cKivh79nH/goAdYvrTw58TPIt5pSsUH&#10;iGFRHGWPAFwg4XJ/jXCjuAMtX3ArBlBByDyCKzasULRRRSGFFFFABRRRQB+YP/BRH/k4Y/8AYItf&#10;5yV8xV9O/wDBRH/k4Y/9gi1/nJXzFW62M3ufTf8AwTx/5OHT/sE3X80r9QK/L/8A4J4/8nDp/wBg&#10;m6/mlfqBWctyo7BRRRUFBRRRQBxvxo/5I747/wCwDf8A/pO9fitX7U/Gj/kjvjv/ALAN/wD+k71+&#10;K1aQIkFfrT+xH/ya/wCCP9y7/wDSyevyWr9af2I/+TX/AAR/uXf/AKWT05bBHc9yooorIsK+Pf8A&#10;gph/ySrwt/2Gv/aElfYVfHv/AAUw/wCSVeFv+w1/7Qkqo7iex+c1db8If+Ss+Cv+w3Zf+j0rkq63&#10;4Q/8lZ8Ff9huy/8AR6VsZn2J/wAFGvgj5kVj8TNLt/mTZY6wEHbpDMfx/dk+8fpXwdX7jeKvDGn+&#10;NPDWp6Dq0AudN1G3e2njPdWGDg9iOoPYgGvxn+LHw41H4S/ELWvCupgmfT5yiTYwJojzHIPZlIPt&#10;nHaoi+hUj0f9jr42/wDCmfi5aNfT+V4d1rbYajuOFjBP7uY/7jHk/wB1nr9ZevIr8Ja/U/8AYf8A&#10;jd/wtf4TxaXqFx5niHw4EsrncctNDj9zL75UFSfVCT1pSXUIvoZ//BRD/k3lv+wta/yevzAr9P8A&#10;/goh/wAm8t/2FrX+T1+YFOOwpbk9j/x/W/8A10X+Yr91K/Cux/4/rf8A66L/ADFfupSmOIUUUVmW&#10;fCn/AAU91hli+H2lqfkZr25ce48lV/m9fB9faH/BTaRj458FR5+VdOmYfUyjP8hXxfW0djN7mn4X&#10;0k6/4m0nTACTe3cNtgdfncL/AFr9xIYY7aGOGJFjijUIiKMBQBgAV+MPwJjWX44fDxHAKt4i04EH&#10;0+0x1+0VTMqIUUUVmUFFfnT+13+0d8Sfh/8AH7xHoXh7xXd6XpNslqYbWJIyqbraJ2xlSeWYnr3r&#10;xz/hsD4x/wDQ93//AH7h/wDiKvlZPMfrzRX5Df8ADYHxj/6Hu/8A+/cP/wARR/w2B8Y/+h7v/wDv&#10;3D/8RRysOY/XmivyNsf2vfjDJe26N46vyrSKCPLh5Gf9yv1ypNWGncKKKKkYV88/tzfCyf4lfA68&#10;uLCAz6poEw1OFEGWeNVKzIP+AMWx3MYFfQ1IQGBBGQeopgfhLRX2V+1Z+xDqnh/Vr3xX8PNOfUtD&#10;uGaa50W1TdNZseSYkHLx5/hXlfQjkfG8kbwyPHIjRyISrKwwQR1BHrWydzIRWKkEHBHIIr1vwN+1&#10;h8Vfh+sUWm+ML25tI8AWup4u49o/hHmAlR/ukV5HRTA+3PA//BTLVrcxxeL/AAja3qdGutHmaFh7&#10;+W+4Mf8AgS19E+Af22PhN4+aKEeIP+EfvJOltrkf2bH/AG0yY/8Ax+vyaoqeVD5mfuta3cF9bx3F&#10;tNHcW8i7kliYMrD1BHBFS1+L3wz+N3jb4Q3yXHhfX7qwiDbnsWfzLWX13xN8pz64yOxFfop+zH+2&#10;No3x0KaHq8EWheMVQsLVWPkXgAyzQk8gjklDkgcgsAcZuLRSdz6NoooqSgooooAKKKKACiiigAoo&#10;ooAKKKKACiiigAooooAKKKKACiiigAooooAKKKKAPjn9sxsfEjSP+wSn/o6WvAt9e9ftnn/i5Gkf&#10;9glP/R0teA7q/YMo/wBxpeh+KZz/AMjCt6km+jfUe6jdXrnjEm+jfUe6jdQBJvo31Huo3UASb6N9&#10;R7qN1AEm+jfUe6jdQBJvo31Huo3UASb6N9R7qN1AEm+jfUe6jdQBJvo31Huo3UASb6N9R7qN1AEm&#10;+jfUe6jdQBJvo31Huo3UASb6N9R7qN1AEm+jfUe6jdQBJvo31Huo3UASb6N9R7qN1AEm+jfUe6jd&#10;QBJvo31Huo3UASb6N9R7qN1AEm+jfUe6jdQBJvo31Huo3UASb6N9R7qN1AEm+jfUe6jdQBJvo31H&#10;uo3UASb6N9R7qN1AEm+jfUe6jdQBJvo31Huo3UASb6N9R7qN1AEm+jfUe6jdQBJvo31Huo3UASb6&#10;N9R7qN1AEm+jfUe6jdQBJvo31Huo3UASb6N9R7qN1AEm+jfUe6jdQBJvo31Huo3UASb6N9R7qN1A&#10;Em+jfUe6jdQBJvo31Huo3UASb6N9R7qN1AEm+jfUe6jdQBJvo31Huo3UASb6N9R7qN1AEm+jfUe6&#10;jdQBJvo31Huo3UAfRf7F7Z8Z6/8A9g8f+jFr68r5B/YrP/Faa/8A9g8f+jFr6+r8qz//AH+XovyP&#10;17hz/kXQ9X+YUUUV86fTBRRRQAUUUUAFFFFABRRRQAV4l+2l/wAmx+OP+uNv/wClUNe214l+2l/y&#10;bH44/wCuNv8A+lUNNbiex+SNFFFbmZ92/DT/AIJ6eFvHHw78L+IrnxTrFtcatpltfSQxRxFEaWJX&#10;KjIzgFq6T/h2X4Q/6G/W/wDv1D/8TX0X+z7/AMkH+HX/AGL2n/8ApOld/WPMzSyPjX/h2X4Q/wCh&#10;v1v/AL9Q/wDxNH/Dsvwh/wBDfrf/AH6h/wDia+yqKOZhZHwR8Wv+Cf3hj4d/DPxL4mtfFGrXVzpV&#10;jJdxwzRxBHZRkA4GcV8N1+xv7Tn/ACb38Qf+wPcf+g1+OVXF3IYV+vv7I/8Aybf4D/68P/aj1+QV&#10;fr7+yP8A8m3+A/8Arw/9qPRLYcdz16iiisiwoorh/jd4+X4X/CbxT4nLhJrCydrfd0M7fJCPxkZB&#10;QB+YH7XnxC/4WP8AH7xRexS+ZY2M39l2uDkeXD8hI9mfzG/4FXjdOkkaWRndi7scszHJJPc02ugy&#10;Puj/AIJmeA9914v8ZzR8Isek2r47nEsw/SH8zX3nX5BfDH9qr4g/CDwuvh/wxfWdnpqzPOVksY5G&#10;Z2xklmGT0A+gFdb/AMN+fGP/AKDVh/4LYf8ACs3FtlJo/VCvyD/a08B/8K8/aA8W2Ecfl2d1c/2j&#10;bYGF8uceZgeyszr/AMBrrP8Ahvz4x/8AQasP/BbD/hXlXxY+MXiX41a5a6x4pnt7rULa3FqksFuk&#10;P7sMzAEKOcFm/OnFNA3c4mvur/gmf8Qts3ivwPPJwwXV7RCe4xFN/wC0fyNfCtem/s1fEL/hV/xu&#10;8Ka7JL5Vkt2LW8JOF8iX925Psobd9VFU9UJbn7HUUUVgaBRRRQAUUUUAcz44+GfhT4lWAs/FGgWO&#10;twqCEN1CGePPXY/3kPupFfMfjz/gmz4P1mWWfwr4g1Dw27ci2uUF5AvsMlXA+rNX2FRTu0I/L/xp&#10;/wAE9vin4ZEkulR6Z4ogXkCwuhHLj3SUKM+wY14D4u8B+I/AV/8AYvEeh6holyfux31u0W8eqkjD&#10;D3GRX7fVQ1rQdM8S6dLYavp1rqljLw9teQrLG31VgQarmFyn4Z0V+jvxw/4J6+GvFFtc6n8P5B4a&#10;1jlxp0rFrKY+gzloifUZXttHWvz28T+GdU8Ga/faJrdlLp2q2MhiuLaYYZG/kQRggjgggjg1onci&#10;1jLr9K/+CffxrufH3gC88I6vOZ9T8NiMW0shy0lm2Qg9zGVK5/ulBX5qV9H/APBP/wARPov7R+mW&#10;akhNXsbqyf0+WMzjP4wilLYa3P1MooorE0CiiigAooooA/MH/goj/wAnDH/sEWv85K+Yq+nf+CiP&#10;/Jwx/wCwRa/zkr5irdbGb3Ppv/gnj/ycOn/YJuv5pX6gV+X/APwTx/5OHT/sE3X80r9QKzluVHYK&#10;KKKgoKKKKAON+NH/ACR3x3/2Ab//ANJ3r8Vq/an40f8AJHfHf/YBv/8A0nevxWrSBEgr9af2I/8A&#10;k1/wR/uXf/pZPX5LV+tP7Ef/ACa/4I/3Lv8A9LJ6ctgjue5UUUVkWFfHv/BTD/klXhb/ALDX/tCS&#10;vsKvj3/gph/ySrwt/wBhr/2hJVR3E9j85q634Q/8lZ8Ff9huy/8AR6VyVdb8If8AkrPgr/sN2X/o&#10;9K2Mz9rq+Pv+ChvwR/4SrwbbeP8AS7fdqmhL5N+EHzS2bNwx9fLY5/3XcnpX2DVfUNPttW0+5sby&#10;BLm0uYmhmhkGVkRgQykdwQSKwTsaH4WV6p+zT8ZJvgh8WNK15nf+yZj9j1OJcnfbORuOO5UgOPdc&#10;d6qftDfCG5+CPxU1fw3IHawDfadOnf8A5a2rklDnuRgof9pDXm1bbmZ+nX/BQa6hvf2cI7i3lSaC&#10;bVLSSOSM5V1KuQQe4Ir8xa+jrz43f8Jx+xvP4K1O436z4c1S0FtvPzS2R3hP+/Z+T2Bjr5xpR0Gy&#10;ex/4/rf/AK6L/MV+6lfhXY/8f1v/ANdF/mK/dSpmOIUUUVmWfAP/AAU8sTH4g8A3u3ia1vId3+48&#10;Rx/4/XxFX6Nf8FLPDT6h8LfDWtou46bqhgfj7qTRnn6bokH4ivzlraOxm9zpvhfqw0H4l+EtTY4F&#10;lq9pckn/AGJkb+lftrX4SqxRgykqwOQR1FftX8IfGi/ET4X+F/EiurvqWnwzTbegl2gSL+Dhh+FT&#10;McTr6KKKzLPyh/bs/wCToPFv/XOy/wDSSGvAq/WL4pfsX+APi943v/FWuT6ymp3ojWVbS6RI/kjW&#10;NcAxkjhR361yn/DuX4Vf8/XiL/wOj/8AjVaqSsRys/MiivvH9oX9jH4YfCH4P+IvFNpda4b+ziRb&#10;VLi8RkaZ3VEBAjBIy2evQGvg6qTuTaxY03/kIWv/AF1X+Yr906/CzTf+Qha/9dV/mK/dOomXEKKK&#10;KzKCiiigArzb4lfs6/Dz4tebL4j8M2k9+451G3Bgus9iZEwWx6Nke1ek0UAfDfjb/gmXaSNJL4R8&#10;ZTW/UpaazbiQfQyx4x/3wa8E8bfsOfFzwZvkTQI/EFsnWfRZxPn6RnbIfwSv1foquZisj8LtU0q9&#10;0W+lstRs7iwvITtkt7qJo5EPoVYAiqtftp44+GXhT4laebPxRoFjrUO0qpuoQZI890cfMh91INfD&#10;v7RX/BP6fwvp934i+HEtxqdjCpln0O4O+4jUckwuP9YAP4D83HBY8VakTynxbVvSNWvNB1S01LTr&#10;mSzv7SVZ4LiI4eORSCrA+oIqpRVkn7K/s+/FVPjN8JdC8TkLHezxmG9iTgJcIdsmB2BI3AejCvRq&#10;+Kv+CY/iJ7rwh430JifLsr63vVz0zNGyHH/fgV9q1g9GaLYKKKKQwooooAKKKKACiiigAooooAKK&#10;KKACiiigAooooAKKKKACiiigAooooA+M/wBtNsfErSP+wQn/AKOmr5+3177+2s3/ABcvR/8AsEJ/&#10;6Omr583e9fsWUL/YKXofiWdP/hQrepNvo31Du96N3vXr2PE5ibfRvqHd70bveiwcxNvo31Du96N3&#10;vRYOYm30b6h3e9G73osHMTb6N9Q7vejd70WDmJt9G+od3vRu96LBzE2+jfUO73o3e9Fg5ibfRvqH&#10;d70bveiwcxNvo31Du96N3vRYOYm30b6h3e9G73osHMTb6N9Q7vejd70WDmJt9G+od3vRu96LBzE2&#10;+jfUO73o3e9Fg5ibfRvqHd70bveiwcxNvo31Du96N3vRYOYm30b6h3e9G73osHMTb6N9Q7vejd70&#10;WDmJt9G+od3vRu96LBzE2+jfUO73o3e9Fg5ibfRvqHd70bveiwcxNvo31Du96N3vRYOYm30b6h3e&#10;9G73osHMTb6N9Q7vejd70WDmJt9G+od3vRu96LBzE2+jfUO73o3e9Fg5ibfRvqHd70bveiwcxNvo&#10;31Du96N3vRYOYm30b6h3e9G73osHMTb6N9Q7vejd70WDmJt9G+od3vRu96LBzE2+jfUO73o3e9Fg&#10;5ibfRvqHd70bveiwcxNvo31Du96N3vRYOYm30b6h3e9G73osHMTb6N9Q7vejd70WDmJt9G+od3vR&#10;u96LBzE2+jfUO73o3e9Fg5ibfRvqHd70bveiwcxNvo31Du96N3vRYOYm30b6h3e9G73osHMTb6N9&#10;Q7vejd70WDmJt9G+od3vRu96LBzE2+jfUO73o3e9Fg5ibfRvqHd70bveiwcxNvo31Du96N3vRYOY&#10;+kf2KGz408Qf9g8f+jFr7Cr46/YkOfG3iD/sHr/6MWvsWvyniD/f5ei/I/YeG/8AkXQ9X+YUUUV8&#10;4fThRRRQAUUUUAFFFFABRRRQAV4l+2l/ybH44/642/8A6VQ17bXiX7aX/Jsfjj/rjb/+lUNNbiex&#10;+SNFFFbmZ+zn7Pv/ACQf4df9i9p//pOld/XAfs+/8kH+HX/Yvaf/AOk6V39c5qFFFFAHmP7Tn/Jv&#10;fxB/7A9x/wCg1+OVfsb+05/yb38Qf+wPcf8AoNfjlWsdiJBX6+/sj/8AJt/gP/rw/wDaj1+QVfr7&#10;+yP/AMm3+A/+vD/2o9EtgjuevUUUVkWFfF//AAUq+IX9m+DfDfg23lxNqdy1/dKp58mIbUB9md8/&#10;WKvtCvyV/bQ+IX/Cwv2gvEUkUnmWOksNItucgCHIkx7GUyn6EVUdyZbHh1FFe9/si/s42X7Q3ibX&#10;bfWLy9sNH0u0SR5rAoJDM74jXLKwwVWU9P4RWpB4JRX6P/8ADtH4ff8AQy+Jf+/tv/8AGaP+HaPw&#10;+/6GXxL/AN/bf/4zS5kPlZ+cFFfo/wD8O0fh9/0MviX/AL+2/wD8Zo/4do/D7/oZfEv/AH9t/wD4&#10;zRzIOVn5wUV13xc8Ay/C/wCJniTwrIzyDS714YpJMbpIs7onOO7IVb8a5GqEfsZ+zR8Qv+Fn/A/w&#10;prkkvm3ptBa3hJ+bz4v3bk+7Fd30YV6fXwp/wTP+IW6PxX4Hnl5Urq9ohPY4im/9o/ma+66wejNE&#10;FFFFIZ8ef8FGNe8TeFfDvgnVPD+uapokP2q5trltNvJLfzGdI2QNsYZwI3xnpk+tfDf/AAuz4if9&#10;D74n/wDBxcf/ABdfpd+238P5/iB+z5riWkfnXujumrxJjJIiBEmPfymkPvjFfk7WsdiJbnrfww/a&#10;H8aeG/iN4a1PVvGXiC+0q11CCS8trrVJ5I5IN48wFSxB+XPUV+vsMyXESSxOskbqGV1OQwPIIPcV&#10;+E9feH7IX7a2k6V4dsfBHxBvfsBsUWDTtalBMRhAwsUxH3So4DnjAGcEZYkgTPuuiqumarZa1ZRX&#10;mn3lvf2kozHcW0qyRuPUMpINWqyLCvzs/wCCmGj6fa/ETwnqECKmpXmmyJdFRguqSfu2PqfmcZ9F&#10;A7V92ePviZ4X+F+jSap4o1q10i1VSVE8g8yUj+GNB8zt7KCa/J79pL42TfHj4oXviEQva6ZFGtnp&#10;1tIfmjt1JILY43MWZjjpuxk4zVx3JkeWV7v+w3ayXP7UHg4opKxfbJHI/hX7JMMn8SB+NeEV9hf8&#10;E1/BU+pfE3xB4neLNjpenfZVkI/5bzOpGPXCRyZ/3h61o9iVufozRRRWBoFFFFABRRRQB+YP/BRH&#10;/k4Y/wDYItf5yV8xV9O/8FEf+Thj/wBgi1/nJXzFW62M3ufTf/BPH/k4dP8AsE3X80r9QK/L/wD4&#10;J4/8nDp/2Cbr+aV+oFZy3KjsFFFFQUFFFFAHG/Gj/kjvjv8A7AN//wCk71+K1ftT8aP+SO+O/wDs&#10;A3//AKTvX4rVpAiQV+tP7Ef/ACa/4I/3Lv8A9LJ6/Jav1p/Yj/5Nf8Ef7l3/AOlk9OWwR3PcqKKK&#10;yLCvj3/gph/ySrwt/wBhr/2hJX2FXx7/AMFMP+SVeFv+w1/7Qkqo7iex+c1db8If+Ss+Cv8AsN2X&#10;/o9K5Kut+EP/ACVnwV/2G7L/ANHpWxmftdRRRXOanzP+3b8Ef+FnfC1vEGnW/meIPDSvdIEHzTWp&#10;GZo/cgAOP90gfer8vK/dplDqVYBlIwQehr8kP2uPgmfgn8XL60tIDH4e1TN9pjAfKsbH5oh/uNlc&#10;dduw960i+hEu54pmiiitCSex/wCP63/66L/MV+6lfhXY/wDH9b/9dF/mK/dSs5lRCiiisyzzb9o7&#10;4et8Ufgn4s8PwxedezWhntEHU3EREkYH1ZAv0Y1+NpBUkEYNfu3X5S/tqfBST4S/F68vbO3KeHvE&#10;DPf2TKPkjkJzND/wFjkDsrrWkX0JkfP1fd3/AATn+N8EUN98NNWuvLlaRr3R/MPDZGZoR78eYB3z&#10;J6V8I1a0vVLzRNStdQ0+5ks761lWaC4hYq8bqcqykdCCKtq6IWh+6NFfHP7Pv/BQDQvEOm2mjfEe&#10;YaLriYjGsLH/AKJc9gz7f9Ux78bO+V6D600PxJpPia1F1o+qWWq2x/5bWNwkyfmpIrFpo0NKiqeq&#10;axYaHaPdalfW2n2qDLTXUyxIo92YgV8pftBft9eG/B+n3Ok/D+eLxH4gkUoNSQZsrQ9NwJ/1rDsF&#10;+X1JxtJa4HBf8FHvjLBezaT8ONNuFla1kGoarsOdj7SIYj77WZyPdK+Gqt6vq17r2qXepajcyXt/&#10;dytPPcTNueR2OWYn1JNVK2SsZljTf+Qha/8AXVf5iv3Tr8LNN/5CFr/11X+Yr906iZcQooorMoK/&#10;NP8Abg8deN/BX7Qmr2+m+K9e0rTbq0tbm3tbPUpoYlXylRiqKwAy8b5wOuTX6WV8If8ABTH4fztJ&#10;4T8bQRboFRtJunA5Q5MsOfY5m/IetVHcT2Pkf/hdnxE/6H3xP/4OLj/4uvo39hD45a/dfGs6F4n8&#10;Tapq9rq9hLDbJqd/LOqXCFZFK72IBKrIOOuRXx9V3RdavfDusWOq6bcPaahZTpcW9xH96ORGDKw+&#10;hArVq5nc/c6ivnT9nv8AbP8ACHxY0ezsddv7Xw34uVRHNaXbiOG5fH34Xbgg/wBwncOnIGT9FKwd&#10;QykMpGQR0NY7GotFFeR/Hb9pjwh8DdDu3vtQt7/xD5Z+y6Hbyhp5HI+XeB/q0z1ZuwOMnikB+aX7&#10;UWkafoX7QXjqz0tFisl1F3WOMYVGcB3UDsA7MMdsYry2tLxJ4gvfFniHU9a1KXztQ1G5ku7iT+9I&#10;7FmP0yaza6DI+7f+CX9rIP8AhY1yVIiP9nxhuxYfaCR+GR+dfd1fLn/BO/wVP4a+Bk2rXUXlya7q&#10;Ml1DngmBFWJc/wDAkkI9iK+o6xluaLYKKKKkYUUUUAFFFFABRRRQAUUUUAFFFFABRRRQAUUUUAFF&#10;FFABRRRQAUUUUAfFf7bbbfiZo/8A2CE/9HTV88+Z719BftwNj4naN/2B0/8AR01fO26v2XJ1/sFL&#10;0Pw3O3/wo1vUn8z3o8z3qDdRur2bHh3J/M96PM96g3UbqLBcn8z3o8z3qDdRuosFyfzPejzPeoN1&#10;G6iwXJ/M96PM96g3UbqLBcn8z3o8z3qDdRuosFyfzPejzPeoN1G6iwXJ/M96PM96g3UbqLBcn8z3&#10;o8z3qDdRuosFyfzPejzPeoN1G6iwXJ/M96PM96g3UbqLBcn8z3o8z3qDdRuosFyfzPejzPeoN1G6&#10;iwXJ/M96PM96g3UbqLBcn8z3o8z3qDdRuosFyfzPejzPeoN1G6iwXJ/M96PM96g3UbqLBcn8z3o8&#10;z3qDdRuosFyfzPejzPeoN1G6iwXJ/M96PM96g3UbqLBcn8z3o8z3qDdRuosFyfzPejzPeoN1G6iw&#10;XJ/M96PM96g3UbqLBcn8z3o8z3qDdRuosFyfzPejzPeoN1G6iwXJ/M96PM96g3UbqLBcn8z3o8z3&#10;qDdRuosFyfzPejzPeoN1G6iwXJ/M96PM96g3UbqLBcn8z3o8z3qDdRuosFyfzPejzPeoN1G6iwXJ&#10;/M96PM96g3UbqLBcn8z3o8z3qDdRuosFyfzPejzPeoN1G6iwXJ/M96PM96g3UbqLBcn8z3o8z3qD&#10;dRuosFyfzPejzPeoN1G6iwXJ/M96PM96g3UbqLBcn8z3o8z3qDdRuosFyfzPejzPeoN1G6iwXJ/M&#10;96PM96g3UbqLBcn8z3o8z3qDdRuosFyfzPejzPeoN1G6iwXJ/M96PM96g3UbqLBcn8z3o8z3qDdR&#10;uosFz6Y/Yfbd428Q/wDYOX/0atfZNfGX7DbZ8ceIv+wcv/o1a+za/JeIf+RhL0X5H7Lwz/yLYer/&#10;ADCiiivmz6kKKKKACiiigAooooAKKKKACvEv20v+TY/HH/XG3/8ASqGvba8W/bMt5br9mjxtFDG8&#10;srQ2+EjUsT/pMXQCmtxM/I2itD/hH9V/6Bt5/wB+H/wo/wCEf1X/AKBt5/34f/CtzM/Yz9n3/kg/&#10;w6/7F7T/AP0nSu/rgvgDG8PwL+Hscisjr4fsFZWGCCLdOCK72uc1CiiigDzH9pz/AJN7+IP/AGB7&#10;j/0Gvxyr9j/2mInn+AHj6ONGkkbR7gKqjJJ29AK/ID/hH9V/6Bt5/wB+H/wrWOxEjPr9ff2R/wDk&#10;2/wH/wBeH/tR6/JL/hH9V/6Bt5/34f8Awr9cP2TYZLf9nTwLHLG0Ui2GGR1II/eP1BolsET1uiii&#10;sizkvi146i+Gnwz8S+J5SudNsZJolbo8uMRr/wACcqPxr8Vbm4lvLiWeeRpZpXLvIxyWYnJJPqTX&#10;6O/8FGvGF5afDfRPCenwzzS6xeG4uRChb9xCAQrY6ZkdCP8Arma/O7/hH9V/6Bt5/wB+H/wrWOxE&#10;jPr9O/8Agnn4E/4Rf4FnWpY9t14gvZLoMRg+TGfKjH0ysjD/AH6/Nux8I61qV9b2lvpV489xIsUa&#10;+QwyzEADp6mv2m8B+FLfwL4J0Hw7a4MGl2MNmrAfe2IFLfUkE/jRIIm9RRRWRYUUUUAfnH/wUk8B&#10;f2L8TtD8VQx7YNbsjBMwHWeAgEk+8bxgf7hr5Ar9UP28vh6/jj4B3t3awNPqGh3MWoxLGuXZM+XI&#10;B7bZC3/ABX5f/wDCP6r/ANA28/78P/hW0XoZvc9E/Zf+IX/Csfjp4U1iSXyrJ7oWV4ScL5M37tif&#10;Zdwf/gAr9h6/DT/hH9V/6Bt5/wB+H/wr9h/2e/HE3xF+DPhTXLsSLqEtmsN4JVKt58eY5CQeRllL&#10;fRhUy7jieiUUUVmWMmhS4ieKVFkjdSrIwyGB4II9K/JH9qv9n65+A3xElt7eOSTwxqRa40u5bnC5&#10;+aFj/eQkD3BU9yB+uNcx8Rvhv4f+K3hW68PeJbBb7TrjkdnicfdkjbqrDPBHuDkEiqTsJq5+JdFf&#10;Snxy/YY8bfC+S41DQIpPF/h0EsJbOMm7gX0khHJx/eTI4yQvSvm6aF7eV45UaORCVZHGCpHUEVre&#10;5maGi+JtY8NyNJpGrX2lSNyXsrl4SfxUiujl+OHxGnhMUnj/AMUSREYMbazclfy31xNFMCxqGo3e&#10;rXT3N7dTXly/LTXEhd2+pJyar0V3Xwx+CPjT4waklp4X0K4vYycSXrr5drCO5eU/KPpkk44BoA4/&#10;S9Lu9c1O006wt5Lu+u5Vggt4l3PJIxAVQO5JIr9ev2ZfgpH8CfhXY6DI6zatcOb3Upk5VrhwAVU9&#10;1UKqj1254zXF/syfsd6L8Ctut6rNFr3jFlKi8CEQ2YIwVhB5yeQXOCRwAoJB+i6ylK5aQUUUVBQU&#10;UUUAFFFFAH5g/wDBRH/k4Y/9gi1/nJXzFX1P/wAFCNJvrz9oEyW9ncTx/wBk2w3RxMwzmTuBXzR/&#10;wj+q/wDQNvP+/D/4VutjN7n0X/wTx/5OHT/sE3X80r9QK/Mn/gnzpN9Z/tBpJcWdxBH/AGVcjdJE&#10;yjOU7kV+m1Zy3KjsFFFFQUFFFFAHG/Gj/kjvjv8A7AN//wCk71+K1ftV8ZI2l+EPjlEUu7aFfBVU&#10;ZJP2d+BX4y/8I/qv/QNvP+/D/wCFaRIkZ9frT+xH/wAmv+CP9y7/APSyevym/wCEf1X/AKBt5/34&#10;f/Cv1c/Yrt5bX9mPwVFNE8Mqpd5SRSrD/S5j0NOWwR3Pb6KKKyLCvj3/AIKYf8kq8Lf9hr/2hJX2&#10;FXyH/wAFJrG4vvhb4XS2t5bhl1nJWJCxA8iTniqjuJ7H5wV1vwh/5Kz4K/7Ddl/6PSsL/hH9V/6B&#10;t5/34f8AwrrPhJoOpx/FbwW76ddqi61ZEs0DAAeenPStjM/Z+iiiuc1CvD/2vvgkPjV8I7yGyg83&#10;xFpG6+0wqPmdgPnhH++owB/eCHtXuFFMD8JSCpIIwR1FJX0z+298A7n4d/FeXWdF0+WTQfERe8jW&#10;3iLLBcZ/fR8DgEkOPZ8D7tfO3/CP6r/0Dbz/AL8P/hW1zIrWP/H9b/8AXRf5iv3Ur8O7Hw/qn263&#10;/wCJbef6xf8Alg/qPav3EqJlRCiiisywrz346/BrSvjp8Pb3w3qREEx/fWV6Fy1rcKDtcDuOSCO6&#10;kjg4I9CooA/Ej4hfD3Xfhb4svvDniKyay1K1bBB5SRf4ZEb+JGHIP9QRXN1+xvx0/Z88L/Hzw6LH&#10;XIDb6jbqfsWrW6jz7Zj2/wBpCeqHg9sHBH5s/Gj9k3x98F7i4nvNNfWdAjOU1nTUMkO31kUfNEfX&#10;dxnoTWylczaPGKlt7qezk8yCaSCTGN0bFT+YqKiqETXV9cXzh7m4luHAwGlcsf1qGiup+Hvwx8Uf&#10;FTXE0nwvo1zq10SN5iXEcIP8Ujn5UHuxFAGX4W8L6p408Rafoei2cl/ql9KIbe3jHLMf5ADJJPAA&#10;JPAq/wDEjwLefDPx1rXhfUJEmu9LuGt3ljBCvjBDDPYgg/jX6cfsu/sn6T8AtNOpX8kWr+MrqPZP&#10;fqp8u3Q9Yoc849WOC3sOK+Q/2/vAt5p/7Ql3qNrYzzQ6vp9teF4YmZdyqYSMgdf3IP4+9SpXY7aH&#10;zPpv/IQtf+uq/wAxX7p1+HmneH9U/tC1/wCJbef61f8Alg/qPav3DqZlRCiiisygrj/i38NNO+L3&#10;w91nwpqZMdvfxYSdRloZVIaOQf7rAHHcZHeuwooA/EX4geA9X+GfjDU/DWu25t9S0+UxuOdrjqrq&#10;e6sMMD6Guer9fP2hv2afDf7QWhpHf/8AEs1+1QrZaxCgaSPvscZG+PP8JIxkkEZOfzb+MX7MPj74&#10;K3kp1jSJL3SQSY9Y05WmtmX1YgZjPs4HfGRzWylczaPJ66DQ/iH4q8LxrHo3ibWNJjX7qWN/LCB9&#10;ArCufoqhHX6h8YvH2rwmG/8AHHiS9hIwY7jVriRfyL1yLMXYsxLMTkk9TSUUAFd58EfhFqvxu+Ie&#10;neGNMBjWU+bd3e3K2tupG+Q/mAB3YqO9dh8F/wBkX4gfGa4ing05tB0Ikb9W1SNo0K/9M0+9Icen&#10;y+rCv0o+B/wH8NfAXwsNK0KEy3c21r7U5gPPu3A6seyjJwo4Ge5JJhysNI7Twz4dsfCPh3TND02L&#10;ydP062jtLdO4RFCrn1OBya06KKyNAooooAKKKKACiiigAooooAKKKKACiiigAooooAKKKKACiiig&#10;AooooAKKKKAPiT9uI/8AFz9G/wCwPH/6Pmr503e9fRH7cp/4uho3/YHj/wDR81fOe4etftGT/wC4&#10;UvQ/Cc8t/aVb1JN3vRu96j3D1o3D1r2TwtCTd70bveo9w9aNw9aA0JN3vRu96j3D1o3D1oDQk3e9&#10;G73qPcPWjcPWgNCTd70bveo9w9aNw9aA0JN3vRu96j3D1o3D1oDQk3e9G73qPcPWjcPWgNCTd70b&#10;veo9w9aNw9aA0JN3vRu96j3D1o3D1oDQk3e9G73qPcPWjcPWgNCTd70bveo9w9aNw9aA0JN3vRu9&#10;6j3D1o3D1oDQk3e9G73qPcPWjcPWgNCTd70bveo9w9aNw9aA0JN3vRu96j3D1o3D1oDQk3e9G73q&#10;PcPWjcPWgNCTd70bveo9w9aNw9aA0JN3vRu96j3D1o3D1oDQk3e9G73qPcPWjcPWgNCTd70bveo9&#10;w9aNw9aA0JN3vRu96j3D1o3D1oDQk3e9G73qPcPWjcPWgNCTd70bveo9w9aNw9aA0JN3vRu96j3D&#10;1o3D1oDQk3e9G73qPcPWjcPWgNCTd70bveo9w9aNw9aA0JN3vRu96j3D1o3D1oDQk3e9G73qPcPW&#10;jcPWgNCTd70bveo9w9aNw9aA0JN3vRu96j3D1o3D1oDQk3e9G73qPcPWjcPWgNCTd70bveo9w9aN&#10;w9aA0JN3vRu96j3D1o3D1oDQk3e9G73qPcPWjcPWgNCTd70bveo9w9aNw9aA0JN3vRu96j3D1o3D&#10;1oDQk3e9G73qPcPWjcPWgNCTd70bveo9w9aNw9aA0JN3vRu96j3D1o3D1oDQk3e9G73qPcPWjcPW&#10;gNCTd70bveo9w9aNw9aA0JN3vRu96j3D1o3D1oDQk3e9G73qPcPWjcPWgNCTd70bveo9w9aNw9aA&#10;0JN3vRu96j3D1o3D1oDQ+mv2GD/xXHiL/sHL/wCjVr7Qr4t/YVOfHPiP/sHL/wCjVr7Sr8j4i/5G&#10;EvRfkftHDH/Ith6v8wooor5o+rCiiigAooooAKKKKACiiigAooooAKKKKACiiigAooooAKKKKACi&#10;iigAooooAKKKKACiiigAooooAKKKKACiiigAooooAKKKKACiiigArkPGnwh8E/EUhvEvhbS9YmAw&#10;Li4tlMwHoJANwH4119FAHz7q37B/wa1STzI/DlxpxJyRaajOAfwZ2A/DFUbf/gn78H4ZFZ9M1OdQ&#10;clJNRkAPt8uD+tfSFFO7FZHk3hv9lH4SeFJo5rDwLpjyxnKtfB7sg+v75m5r1W3t4rWFIYI0hhjG&#10;1I41CqoHYAdBUlFIYUUUUAFFFFABRRRQAUUUUAFFFFABRRRQAUUUUAFFFFABRRRQAUUUUAFFFFAB&#10;RRRQAUUUUAFFFFABRRRQAUUUUAFFFFABRRRQAUUUUAFFFFAHmvjL9m34Y+PppZta8F6XPcy8vc28&#10;RtpnPqXiKsT9TXnd1/wT/wDg9cSlo9K1K1X+5FqUpH/jxJ/Wvo6indiPCPD/AOxD8HPD8yTDwp/a&#10;My9G1C8mmX8UL7D+Ir2fQvD+l+F9Nj0/R9NtNKsI/uW1lAsMa/RVAFaFFAwooopAFFFFABRRRQAU&#10;UUUAFJ14NLRQB5r4s/Zt+GHji4kuNY8E6TPcyffngh+zyOfUtEVJPuTmvPb39gH4O3UzPFo+oWan&#10;pHDqUpUf99lj+tfRlFO7EfO+nfsD/BuxmDy6Fe34H8FxqUwX/wAcZTXpHg34A/Dn4f3CXOg+DdJs&#10;btPuXRgEsy/SR8sPwNegUUXYBRRRSGFFFFABRRRQAUUUUAFFFFABRRRQAUUUUAFFFFABRRRQAUUU&#10;UAFFFFABRRRQAUUUUAfDv7dLbfilov8A2Bo//R81fOG/3r6M/bs/5Klov/YGj/8AR81fN2a/asm/&#10;5F9H0PwXPX/wpVvUl3+9G/3qLNGa9k8K5Lv96N/vUWaM0Bcl3+9G/wB6izRmgLku/wB6N/vUWaM0&#10;Bcl3+9G/3qLNGaAuS7/ejf71FmjNAXJd/vRv96izRmgLku/3o3+9RZozQFyXf70b/eos0ZoC5Lv9&#10;6N/vUWaM0Bcl3+9G/wB6SCCW6lWKGNppG6JGpYn8BXU6b8I/G+sRh7Pwjrc8Z6SLYS7T+JXFZzqQ&#10;p6zkl6mtOnUq6U4t+iucvv8Aejf716BH+zx8SZF3DwdqYH+1GAfyJqtdfAf4iWalpPBmssP+mVo8&#10;h/JQawWMwzdlUj96Oh4LFJXdKX/gL/yOI3+9G/3q9q/hjWfD5xqmk32mnpi8tni/9CArMzXTFqSv&#10;F3OSSlF2krMl3+9G/wB6izRmqJuS7/ejf71FmjNAXJd/vRv96izRmgLku/3o3+9RZozQFyXf70b/&#10;AHqLNGaAuS7/AHo3+9RZozQFyXf70b/eos0ZoC5Lv96N/vUWaM0Bcl3+9G/3qLNGaAuS7/ejf71F&#10;mjNAXJd/vRv96izRmgLku/3o3+9RZozQFyXf70b/AHqLNdJoPw38WeKESTSfDWq6jE3SW3s5Gj/7&#10;6Ax+tROcaavN2XmaQhOo+WCbfkYG/wB6N/vXrGm/sofFDUkDjw0bZD3ubuCM/wDfJfd+lbSfsXfE&#10;llyYNMQ+jXoz+grz5ZngouzrR+9HpRyrMJq6oS+5nhu/3o3+9eyX37H/AMT7NWaPRre8x2gvocn/&#10;AL6YVxPiD4NeOfCsbSan4V1S3hX70y27SRj6uuVH51rTx2FrO1OrFv1RjVy/GUVepRkl6M5Hf70b&#10;/eoj8pIPBozXcefcl3+9G/3qLNGaAuS7/ejf71FmjNAXJd/vRv8Aeos0ZoC5Lv8Aejf71FmjNAXJ&#10;d/vRv96izRmgLku/3o3+9RZozQFyXf70b/eos0ZoC5Lv96N/vUWaM0Bcl3+9G/3qLNGaAuS7/ejf&#10;71FmjNAXJd/vRv8Aeos0ZoC5Lv8Aejf71FmgcnA5NAXJd/vRv966fQfhP4z8TBW0vwtq13G3SVbR&#10;xH/32QF/WuvsP2UfijqGCPDDQIf4ri8gTH4F8/pXHUxmGpO1SpFerR3U8Di6yvTpSfon/keU7/ej&#10;f717d/wxn8S9gb7Hp+f7v21ciqN9+yL8UbNdyaBFdjv5F9Bn8mcfpWCzPAydlWj96Oh5TmEVd0Jf&#10;+As8f3+9G/3rqPEXwl8aeFFZ9V8L6paRL1ma1Zoh/wADUFf1rks1306kKq5qbTXkedUp1KL5akWn&#10;56Eu/wB6N/vUWaM1oZXPqD9hFt3jrxH/ANg1f/Rq19rV8TfsG/8AI9+JP+wav/o1a+2a/IuIv+Rj&#10;P0X5H7Xwv/yLIer/ADCiiivmT6w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hf9vA/8XU0T&#10;/sCx/wDo+avmzd719Ift5n/i6mif9gWP/wBHzV81bvev23Jf+RfR9D8Cz5/8Kdf1/wAiXd70bveo&#10;t3vRu969qx4NyXd70bveot3vRu96LBcl3e9G73qLd70bveiwXJd3vRu96i3e9G73osFyXd70bveo&#10;t3vRu96LBcl3e9G73qLd70bveiwXJd3vRu96i3e9G73osFyXd70bvetDw34V1nxhqK2Gh6Zdardt&#10;/wAsrWIuQPU46D3PFfRnw8/YY8Qav5Vz4u1OLQrc8mztMT3B9i33F+oLfSvOxWPw2CV680vLr925&#10;6WDy7F492w9Nvz6ffsfMe73r0jwT+zz8QPHvlyad4euILR+ReX4+zxY9QXwWH+6DX3f8P/2f/Avw&#10;2EUmk6HDLfJz/aF9+/uM+oZuFP8AugV6JXxeK4q+zhafzl/kv8z7zB8HbSxlT5R/zf8AkfI3g79g&#10;uJVSXxV4ld3/AIrXSIwAP+2sgOf++BXsfhf9l74a+FtjR+G4dRnXrLqbtc5+qsdn5LXq1FfK4jN8&#10;difjqu3ZafkfZYbJcvwtvZ0lfu9X+JT07R7DR4fKsLK3soumy3iWNfyAq5RRXkNtu7PaSUVZBRRR&#10;SGNdFkUq6hlYYKsMg1wXir4C+APGayHUvC9gJn63FrH9nlz6lo8En65rv6K2p1qlF81KTi/J2MKt&#10;ClXjy1YqS81c+RfH37CMZjkuPB2usr9RY6sAQfYSoOPYFT7mvmXxz8N/E3w31AWfiLSbjTXY4jkc&#10;Bopf9yQZVvwPHev1UqjrWh6d4j02bT9VsbfUbGYYkt7mMSI34GvqsFxLiqDUcR78fuf3/wCf3nx+&#10;P4UwmITlhv3cvvX3dPl9x+SW73o3e9fXHxo/YnMaz6t8P3LKMu+iXD5P/bGQ9f8AdY/8C6Cvkm+s&#10;rnS7ya0vIJLS6hcpLBMhR0YdQQeQa/RcFj8PmEOehK/ddV6o/L8fluJy2pyYiNuz6P0f9Mbu96N3&#10;vUW73o3e9elY8u5Lu96N3vUW73o3e9FguS7vejd71Fu96N3vRYLku73o3e9Rbvejd70WC5Lu96N3&#10;vUW73o3e9FguS7vejd71Fu96N3vRYLku73o3e9Rbvejd70WC5Lu96N3vUW73rovBvw98S/EK++ye&#10;HdHutVlBwzQp+7j/AN9zhV/Eis5yjTi5Tdku5dOE6klCCu30RhbvenwxyXEqRxK0kjnaqIMkk9gK&#10;+tPh1+wjLII7rxrrPlDqdO0rBb6NKwx9Qqn2avpXwP8ACTwh8OIVXw/oNrYygYN1t8ydvrI2W/DO&#10;K+UxnEuEw940ffflovv/AMkfZYLhXG4m0q9qa89X93+bR8I+Cf2V/iL42Eco0f8AsWzfn7TqzeRx&#10;67MF/wDx3Fe/eCv2FfD+m7JvE2tXWszdTb2ai3h+hPLN9QVr6for47FcRY7EaQlyLy/z3+6x9zhO&#10;GMvw1nOPO/Pb7tvvucV4W+C/gbwXsOkeF9Ot5U+7PJD50w/7aPlv1rtaKK+dqValV81STb83c+op&#10;0adGPLSioryVgooorI1CiiigDjvGnwg8G/EBXOu+HrO9nYYN0E8uf/v4mG/Wvm34kfsLywpNeeCd&#10;WM+PmGmamQGPskoGPoGA92r7Dor1cJmmLwTXspu3Z6r7v8jxsblGCx6ftqav3Wj+/wDzufk34o8J&#10;614L1R9N13TbjS71P+WVwhXI9VPRh7jIrI3e9fq3428A6B8RNHfTPEOmQ6janJXzBh42/vI45U+4&#10;NfE3xx/ZF1r4ercax4aabXvD65d49ubq1X1YAfOo/vKOO4AGa/Rct4goYxqnW9yf4P0f6M/Mc14Z&#10;xGBTq0Pfh+K9V19V9yPn3d70bveot3vRu96+tsfF3Jd3vRu96i3e9G73osFyXd70bveot3vRu96L&#10;Bcl3e9G73qLd70bveiwXJd3vRu96i3e9G73osFyXd70bveot3vRu96LBcl3e9G73qLd70bveiwXJ&#10;d3vRu96i3e9G73osFyXd70bvevUPh1+zP49+JAintdKOl6bJyL/VMwxkeqrjcw91Uj3r6f8Ah3+x&#10;L4R8NeVc+I7ibxPeryYmzBbA/wC4p3N+LYPpXg4zOsFgrqc7y7LV/wCS+bPocDkOPx1pQhyx7y0X&#10;+b+SPinwz4P13xlefZdC0m81afutpCz7fdiBhR7mvefBH7D3i/XAk3iHULTw5AeTCv8ApM/5KQg/&#10;77P0r7d0nRrDQLGOy0yyt9Ps4xhLe1iWONfoqgCrlfF4rijE1NMPFQX3v/L8D73B8I4WlaWJk5vt&#10;sv8AP8UeDeFP2MPh74fCPqEV74gnHJN7OUjz7JHt49iTXrfh/wABeG/CiqNG0DTdMK8BrW1RG/Fg&#10;Mk/U1vUV8vXx2JxP8ao389Pu2PrsPl+Ewv8AApKPy1+/cKKKK4jvCiiigArgfG3wI8C/EDzH1fw9&#10;am7fk3lqvkT59S6Y3f8AAsiu+oralWqUZc1KTi/J2Ma1GliI8lWKkvNXPiH4ofsR65ofnXvg28/t&#10;6zGW+w3JWO6UegPCv/46fQGvmvULC70m+ns763ls7uBiksE6FHRh1BU8g1+uVec/Fv4D+F/jBYka&#10;pbfZdVRdsGqWoCzx+gP99f8AZb3xg819pl/E1Sm1Txi5l3W/z7/n6nwWZ8J0qidTAvll/K9n6dvy&#10;9D5p/YLP/FeeJP8AsGr/AOjVr7cr5f8A2Zvgr4h+DfxY8SWmrRefYTad/ompQqfJnAlX/vlh3U8j&#10;3GCfqCvGz6tTr451KTvFpa/I9zhyjUw+XxpVY2km7p+oUUUV88fThRRRQAUUUUAFFFFABRRRQAUU&#10;UUAFFFePfHb9qPwZ8BrUw6ncHU9fdQ0Oi2TAzEHo0h6Rr7tyewNAHsNFfmZ44/4KK/EnX7qT/hH7&#10;fTfC1n/yzWOEXUw/3nkG0n6IK84uP2vfjFdTNI/jzUAzHJEaRIv5KgAq+Vk8yP16or8pfDX7dvxi&#10;8PzxtN4ht9agT/l31KxiZW+rIqP/AOPV9U/Av/goB4a+IN9baL4wtE8KaxMwjiu1k3WMrHoCx5iJ&#10;/wBrI/2u1LlYXR9Y0UnXkUtSUFFFFABRVfUNRtdJsZ72+uYbOzt0Mk1xcOEjjUDJZmPAA9TXxt8Y&#10;v+CjelaDeXWmfD/SU16aMlP7Xv2ZLXd6pGMM49yV6cZHNNJsR9o0V+TfiD9uD4x69ISPFX9mxZyI&#10;dPs4YwP+BbC35tWfp37Y/wAZNMuFlj8cXkpH8NxBDMp/BkNVysXMfrpRX53fDb/gpL4m0u4SDxto&#10;VrrtmTg3Wm/6NcIO52nKP9Pk+tfcXwy+LHhf4v8Ah1NZ8LapHqFtwJYvuzW7kfckQ8qfrweoJHNS&#10;00O519FFFIYUUVxnxm8aXvw5+FfifxNp0ME99pdk9zDHdBjGzDoGCkHH0IoA7Oivza/4eWfEj/oX&#10;/C3/AIDXP/x+j/h5Z8SP+hf8Lf8AgNc//H6rlYro/SWivza/4eWfEj/oX/C3/gNc/wDx+pbf/gpd&#10;8QllUz+G/DMkfdY4rhCfxMx/lRysV0fpBRXxj8N/+ClHh/WLyG08Z+HZ/D6udp1CxlN1CvuybQ6j&#10;/d3n2r7B0XWrDxHpNpqel3kOoaddRiWC6t3DxyKehBHWlZoZdooopDCiobyY29nPKoBaNGYZ6cDN&#10;fnB/w8s+JH/Qv+Fv/Aa5/wDj9NJsVz9JaK/Nr/h5Z8SP+hf8Lf8AgNc//H6P+HlnxI/6F/wt/wCA&#10;1z/8fp8rC6P0lor85dP/AOCmHjqOcG+8L+HbmHuluJ4W/MyP/KvoL4Kft4eCfilqVto+sW8nhDW7&#10;gqkKXcoktpnPARZgBhiezKucgAk8UcrC6PpiiiipGFFFFABRXNfED4jeHPhd4dm1vxPqsOlafHwG&#10;lOXkbGQiKOXY+gBNfD3xO/4KT63fzyW3gTQLfSrUMQL/AFb99O47ERqQqH6l6aTYrn6DUV+Ruqft&#10;l/GTVrgyyeN7qD0S1t4IVHthUH61b0H9tr4yaFLuHi5tQjzkxX9pBKD+OzcPwIquVi5j9Z6K+H/h&#10;D/wUitdQurbTviHoqabvIRtZ0vc0S+7wnLAepVm/3a+09F1vT/Eel22p6Vewajp90gkhurWQSRyK&#10;e4YcGpaaHcu0UUUhhRRXgf7X3x/179n3wnoWqaBY6bfT3961tIupRyOqqIy2RsdTnI7mmB75RX5t&#10;f8PLPiR/0L/hb/wGuf8A4/R/w8s+JH/Qv+Fv/Aa5/wDj9PlYro/SWivza/4eWfEj/oX/AAt/4DXP&#10;/wAfq5pv/BTHxxFMDf8AhXw/cxf3bbz4W/MyP/KjlYro/RmivmX4M/t6eCPifqVto+sW83g/Wbhh&#10;HCt3KJbWVz0VZgBgk/31UHgAknFfTVLYoKKKKQBRRRQAUV8xftf/ALWGqfs/6p4f0jw7ZabqOqX0&#10;Ml1dLqSSMsUIYLGQEdTlmEnU/wAFfO//AA8s+JH/AEL/AIW/8Brn/wCP1XK2K6P0lorwT9kX9o68&#10;/aG8KazPrFrY2Ou6XdrHLBp6usZhdcxvh2Y5JWQdf4a97pDCiiikAUV4R+158etd/Z/8E6NrOgWW&#10;nX1ze6j9kkTUkkdAvlO+RsdTnKjvXyj/AMPLPiR/0L/hb/wGuf8A4/VcrYro/SWivza/4eWfEj/o&#10;X/C3/gNc/wDx+j/h5Z8SP+hf8Lf+A1z/APH6OVhdH6S0V+bX/Dyz4kf9C/4W/wDAa5/+P0f8PLPi&#10;R/0L/hb/AMBrn/4/RysLo/SWivCf2RPjzrv7QHgfWNZ1+y0+xubPUTZxppqSIhTykfJ3uxzlj3r3&#10;akMKKK+H/wBoT9ubxv8ACX4xeIvCek6N4futP014VimvIJ2lbfBHIdxWZR1c9AOMUJXEfcFFfE/7&#10;N37bvjX4x/GLRPCWsaPoNpp98tw0k1jDOso8uCSQYLSsOqDPHTNfbFDVgCiiikMKKK+ffj5+2h4N&#10;+CdxLpNup8UeJkyH06zlCpbn0mlwQp/2QC3qBxTA+gqK/Lnxf/wUC+LHiK4mOmXun+GrZj8kVjZp&#10;Iyr6F5Q5J9xj8K4lf2uvjCsm8ePNSznPKxkflsxVcrJ5j9fKK/MLwX/wUM+KPh66iOtPp3ii0HEk&#10;d1arbyEf7LxBQD7lT9K+zvgL+1v4M+OwWxt3bQvEgGW0e+kG6TjJML8CQewAYYJK45pOLQ7nt9FF&#10;FSMKKKKACivgH4of8FBPH3gn4leKvD1lofhuaz0nVbqxhkuILgyMkcrIpYiYDJCjOAPpTPhz/wAF&#10;IPEmoeNtItPF2j6FZ+HbicQ3d1YRTJLArcCTLSsMKSCRjoDjmq5WK6P0Bopsciyxq6MHRhlWU5BB&#10;6EGnVIworxz9qr4y6x8C/hcviXQ7Sxvb038Nr5eoI7R7XVyThGU5+Ud6+Pf+HlnxI/6F/wALf+A1&#10;z/8AH6pRbFc/SWiuU+FPiy68d/DPwt4jvooYb3VdNt72aO3BEavJGGIUEk4yeMk11dSMKKKKACii&#10;igAooooAKKKKACiiigAooooAKKKKACiiigAooooAKKKKACiiigDz74x/BXQvjN4f+xamn2bUIQTZ&#10;6lEoMtux7f7SHup6+xwR+ePxU+EviL4Q68dO121xE5Jtr6EEwXKjujevqp5Hp0r9T6xvF3g7RvHe&#10;hz6Pr2nw6lp833opR0PZlI5Vh2IINfS5TndXLn7OfvU+3b0/yPlM5yCjmi9pD3avfo/X/Pc/JTzK&#10;PMr6R+NP7GGueEHm1PwaJvEOj8s1njN5APQAf60f7o3e3evm2aGS3meKVGilRirI4IZSOoI7Gv1f&#10;CYzD46HtKErr8V6o/G8ZgcTl9T2eIg0/wfo+ovmUeZUdFdtjguSeZR5lR0UWC5J5lHmVHRRYLknm&#10;UeZUdT2Njc6ldR21nby3dzIdqQwIXdj6ADk0Oy1YK7dkM8yjzK90+Hf7Gvjzxp5c+pwR+FdPbkya&#10;iCZyP9mEc59nK19Q/Dr9kHwB4E8q4u7JvEupLz9o1QB4wf8AZhHy4/3tx96+cxmfYHCXipc8u0df&#10;x2PqcDw5mGNtJx5I95afhufEfw8+C/jL4oSr/YGizzWhOGvph5Vsvr+8bg49Fyfavqb4b/sL6LpP&#10;lXXjLU31q4GCbGyJhtx7F/vuPpsr6ihhS3iSKJFjjQBVRBgKB0AHan18LjOJMXibxpe5Hy3+/wDy&#10;sfoeA4WwWFtKt+8l57fd/ncy/DvhfSPCOmpYaJplrpdmvSG1iCKT6nHU+55rUoor5WUnJ80ndn2E&#10;YxglGKskFFFFSUFFFFABRRRQAUUUUAFFFFABRRRQAV5b8Z/2e/Dfxksmkuoxpuuom2DVrdB5gx0W&#10;Qf8ALRfY8jsRXqVFb0a9XDVFVpStJHPiMPSxVN0q0eaL6M/LD4pfCXxJ8IdcOn69aFY3J+z30OWg&#10;uFHdGx19VOCO46VxXmV+tvirwlpHjfQ7jSNcsIdS06cYeGYZ57MD1Vh2IwRXxF8av2Mtb8G/aNV8&#10;IGbxBoq5drPGbyBfoP8AWj3UZ/2e9fqGV8Q0cUlSxPuz79H/AJM/I844Zr4NuthLzp9uq/zX9Puf&#10;N/mUeZTGVkYqwKspwQRgikr7KyPhbknmUeZUdFFguSeZR5lR0UWC5J5lHmVHRRYLknmUeZU2m6Xe&#10;61eR2mn2dxfXchwkFtE0kjfRVBJr3n4d/sVeN/F3lXOtmHwrp7cn7UPMuSPaJTx/wJlPtXHicXhs&#10;HHmrzUfz+7c7sLgsVjZcuHpuX5fN7I8A8yvRfhv8BPG/xSaOTR9Hkj09jzqV7mG2A9QxGX/4AGNf&#10;bfw6/ZP+H/w+8qc6b/b+pJz9r1bEoB9VjxsHPTgketexqoRQqgKoGAAMAV8TjOKoq8cHC/m/8v69&#10;D77A8Hydp42dvKP+f+S+Z82/DX9iPwv4b8q78U3UniW+Xn7OuYbVT/ug7n/EgH+7X0Rpek2Oh2MV&#10;lp1nb2FnEMR29tEscaj2UDAq3RXw2KxuIxkuavNv8vu2P0LCZfhcDHlw8FH8/m9wooorhPQCiiig&#10;AooooAKKKKACiiigAooooAKKKKAPm/4+fsi6b47+0654SWHSPEBy8trjZbXZ7/7jn1HBPUclq+HP&#10;EGg6l4U1e40vWLKfTtQt22y29wm1l9/cHsRwRyK/XOuD+LHwV8M/GLSPsut2m28jUi21GABZ4D7N&#10;3X1U5B+vNfZZTxDUwtqOJ96Hfqv81/XkfC5zwzTxl6+E92p26P8Ayf8AT7n5b+ZR5leo/GL9nHxX&#10;8HriSe6g/tTQt2I9WtEJj68CResbdOvHoTXlVfqFCtSxMFUoy5ovsfkeIw9bC1HSrxcZLoyTzKPM&#10;qOit7HPck8yjzKjoosFyTzKPMqOiiwXJPMo8yo66Pwb8OPE/xCvBbeHdEvNVfO1nhj/dp/vSHCr+&#10;JFROUKcXKbsl3LpwnVkoU0230WpgeZUtpBPf3MdvbQyXNxI21IoULO5PYAck19ZfDr9gu5n8q68a&#10;60LZOp0/SsM/0aVhgfRVP1r6e8B/CTwj8M7cR+HdDtbCTbta62753/3pGyxHtnHtXyeM4lweHvGj&#10;78vLRff/AJI+zwPCmNxNpV/3cfPV/d/m0fFvw1/Yx8aeMvKutc2eFNNbn/Sl33TD2iB+X/gZU+xr&#10;6t+Gv7NPgX4Z+VPaaYNT1RMH+0dSxNIG9UGNqfVQD7mvVKK+DxudYzG3jKXLHstP+Cz9GwGQYHL7&#10;SjDml3lq/l0XyCiiivBPogooooAKKKKACiiigAooooAKKKKACiiigAooooAKKKKACiiigAooooAK&#10;KKKACiiigAooooA8i/ag+OUXwH+F93rEJjk127b7JpdvJyGmIyXI7qi5Y+pAH8Vfkfrmuah4l1i8&#10;1XVbua/1G8laae5nbc8jk5JJr6a/4KKePH8R/GyDw8jn7L4dsY4inbzpgJXYfVDCP+A186eBPCF5&#10;8QPGmieG9PwLzVLuO0jZhkJvYAsfZRkn2BrWKsjN7nTfCH4B+NfjfqEtv4W0oz28DBbjULh/KtoM&#10;9mc9T/sqC2OcV9Iaf/wTH8RSWoa+8b6Xb3PeO3s5JU/76JU/pX3N8P8AwHo/wz8H6Z4b0K2W106w&#10;iEaAD5nb+J2PdmOST6muiqeZlcp+VPxe/Ye+Ifwp0m51lEtfEujW6l5rjS2YywoOrvEwBwO5XcAO&#10;TgV89V+7TKGUgjIPBBr8x/j9+xz43tfi54ibwT4Rur/wxcTi5s3tTGEQOoZowCwwFcsoHoBVRl3E&#10;0fQH/BP348XXjzwneeCNbuftGq6DEkllLIcvLZ527T6mNtq59HQdq+ua/Oz9kD4F/FL4X/HfRNW1&#10;fwlfabossVxa3txIybVjaJiucMT/AKxY6/ROolvoUtgoorzD9pj4hv8AC/4H+K9dgkMd8tqba0Zf&#10;vLPKRGjD/dLbv+A1Iz4e/bh/aWu/iJ4uvPBGhXhTwnpM3lXDQtxf3Kn5ix7ojAhR0JBbn5cfLdjY&#10;3OqXkFnZ28t3dzuI4oIELvIxOAqqOSSewqCvvr/gnP8ABK0j0e9+JWqWyTXk0r2Wk+YM+Si8Syr7&#10;sSUB6gK396tvhRnuzzj4e/8ABOXx14nsIbzxHqtj4TSUAi1ZDdXKj/aVSFB9t+fXFdJ4g/4Jj65a&#10;2bPovjqw1G5AJEV9YPaqT6bleT+VfoJRWfMyuVH4o/Ev4U+KPhD4gbRvFWlS6bd43xMSGinT+9G4&#10;4YfQ8dDg8Vb+Dvxg174J+NbTxFoM5DIQlzZuxEV3Dn5o3Hoex6g4I6V+q/7Q3wZsPjh8M9S0G4hj&#10;/tNEafTLpxgwXIB2HPZW+63sT3Ar8dLi3ktbiSCZGimjYo6MMFWBwQffNaJ8xLVj9tvh/wCONL+J&#10;Pg3SPE2jS+bp2pQLNHn7yHoyN6MrAqR6g10NfDf/AATQ+Ij3Fh4q8D3EjN9nZdWs1JzhWxHMPYA+&#10;UcerNX3JWTVmWgryz9qX/k3fx/8A9gqX+lep15Z+1L/ybv4//wCwVL/ShbjPx3r3L4Pfse+N/jd4&#10;PHiTQLzRYNPNw9ttvrmSOTcmM8LGwxyO9eG1+oH/AATw/wCTeE/7C11/JK1k7IzWp80/8O3/AIpf&#10;9BHwz/4Gzf8Axmuc8a/sG/FjwbpMuoLp9jr8MKGSVNHujJKqgZJCOqM30UE+1fqpRUczK5UfhKQV&#10;JBGDX3L/AME2PipeNqOvfD68naWyEB1TT1Y5ELB1WZB7NvRsdMqx7mvmj9pzS7HRv2gPHlppyqlo&#10;uqSuFQ8KzYZwPTDMwx2xivRP+CfMc0n7R1i0QYomnXTS7egXYBz7biv6Vb1RK3P1IooorE0Kuqf8&#10;g27/AOuL/wDoJr8Lq/dHVP8AkG3f/XF//QTX4XVpAiR6p8D/ANm/xX+0Aust4Zl02IaSYRcf2hO0&#10;efN37du1Gz/q2z07V6j/AMO5fir/AM/Xh3/wOk/+NV6Z/wAEvv8AUfEn/e07+VzX3VQ5NMaR+Rvx&#10;S/ZB+Jfwk0ebWNV0iG+0eBd099pc4mSEZxl1wHA/2tuB614tX7p6hY2+qWNzZXcSz2txG0MsTjKu&#10;jAhlPsQTX4e+JNNj0fxFqlhCxeK1upYEZupVXKg/kKqLuS1Y/UD9hr4xXfxV+D4tNWuDc614fmFh&#10;NM7bnlh2gwyMe5xuXPUmMk9a+iq/P/8A4JiX0sfiTx7Zg/uZbS0lYf7SvIB+jmv0ArOW5a2CsvxR&#10;4l07wb4d1LXNWuFtdN0+B7m4mb+FFGTgdz2A7kgVqV8df8FJfiI+i/D3QfCFtIyy63dNc3O09YIM&#10;EKfrI6H/ALZ0lqwPjL49fHLXPjx44uNb1SRobCMtHp2nBsx2kOeAPVjgFm7n2AA5nwD8O/EXxP8A&#10;EcGheGdLm1XUpRu8uLAVFHV3Y4VFHqSByPWucr9cP2S/glafBj4T6bHJbIviHVYkvdUuMfOXYZWL&#10;PpGp246Z3HvWrfKiFqfMPhn/AIJleIb6zSTXvGmn6TcMuTDZWT3e0+hYvHz9M1leOv8Agm3400Kx&#10;lufDevad4naMZ+yyRmzmf2XczJn6uK/R6is+Zl8qPwx1rRb/AMO6rdaZqlnPp+oWrmOe1uYykkbD&#10;qCp5FfQP7G/7S158G/GdtoOr3ZbwXq04juElb5bKVuFnX0GcB/Uc9VFfR/8AwUK+CNp4k8Bj4gaf&#10;bJHrWilI710GDcWjMFGfUozAg/3S3oK/OKtPiRGzP3aBDAEHIpa8R/Y1+Ij/ABH/AGf/AA7c3EjS&#10;3+mK2k3LMcktDgISe5MZjJPqTXt1YmgV8a/8FNP+Sc+EP+ws/wD6JavsqvjX/gpp/wAk58If9hZ/&#10;/RLVUdxPY/O6vpzQ/wDgnr8TNf0XT9UttQ8OLb3tvHcxCS8mDBXUMMgQnnBr5jr9tvhl/wAk38J/&#10;9gm0/wDRKVpJ2ISufnn/AMO3/il/0EfDP/gbN/8AGa8z+Ln7KvxE+C+nNqevaVHcaMrKjalp0wmh&#10;RjwA3RlBOBllAyQM5Nfr7XL/ABR0ux1r4a+KrHU1VrCfS7lJ9xwAvlNk57Y657YqOZlcp+Jlfq5+&#10;xH8VLz4pfA6yOqTtc6ros7aXPPIctKqKrRufU7HVSTySpPevyjr9Cf8AgmRFMvgnxtIwb7O2owKh&#10;7bhEd2PfBX9KqWwo7n2lRRRWRYUUV5V+1B8SP+FV/A7xPrMUvlahJb/YrIg4bz5vkVh7qCX/AOAG&#10;gD8zf2oPiR/wtT44eKNail82wjuDZWRByvkRfIrD2Ygv/wADNeXtbyrAk5jYQuzIshU7WZQCQD6g&#10;MufqPWo6+yvH37Pf9j/sH+GdYW2261Y3I1+6O35jDdbUIx2wn2Yn/rma32Mtzz79hH4lf8IF8edP&#10;sLiXy9O8RRnS5Qx4EpIaE/XeoQf9dDX6pV+Fmn6hcaTqFte2krQXVtKs0Mq9UdSCrD3BAr9qfhZ4&#10;6t/iZ8OfDvii22hNUs453RTkRyYxIn/AXDL+FRLuXE6qiiisyj57/bQ+Cfib44+A9D0nwvHayXdp&#10;qX2qUXU4iXZ5TrwccnLCvj7/AId7fF3/AJ9dH/8ABgP8K/UWiqUmhWPyV+JH7G/xG+FfgvUfFOu2&#10;+mppVh5fnNb3gkf55FjXC45+Z1rw6v1l/bi/5Nb8bfSy/wDS2CvyarSLuiHoe4fDb9jn4i/FbwXp&#10;/ijQYNNfSr7zPJa4vBG/ySNG2Vxx8yGum/4d7fF3/n10f/wYD/Cvsz9hn/k1zwZ9b3/0tnr3mocn&#10;crlPnz9i/wCCniX4HeAdb0nxRHax3l3qZuohaziVdnlRryccHKmvoOiipKCvyT/bX/5Oe8b/APXS&#10;1/8ASSGv1sr8k/21/wDk57xv/wBdLX/0khqo7ky2L37Cf/J0HhL/AK53v/pJNX6vV+UP7Cf/ACdB&#10;4S/653v/AKSTV+r1EtwjsFFFFQUfL/7b37SVx8H/AAvb+GvDtyIfFetRsxuEPz2VtypkHo7HKqe2&#10;1j1Ar8xpJHmkaSRmd2JZmY5JJ6kmvQf2gviI/wAU/jJ4p8ReY0lrPeNFaZPS3j/dxYHbKqCfcmup&#10;/ZD+DMHxq+MVlp+oxeboWmxnUdQQ8CWNCAsX/AnZQf8AZ3elbL3UZ7ss/BX9jnx98adPi1a2gg0L&#10;QJP9XqWqFlEw9YkALOP9rhTzzxXt8n/BMG8FnuT4iQNdY/1baOwTPpv84nH/AAGvvOCCO1hjhhjW&#10;KGNQiRxqAqqBgAAdABUlRzMrlR+RXxs/ZO8efA23OoaraQ6poO4L/a2msZIkJ6CRSAyemSMZOATX&#10;kFjfXGmXkF5ZzyWt3byLLFPC5R43U5DKRyCCM5FfuXqWm2usafc2N9bx3dlcxtDNbzKGSRGGGVge&#10;oIOK/H/9pj4Rj4KfGDWfD0AY6WxF5pzMST9mkyVUk9SpDJnuUzVRlcTVj9CP2Ov2im+OngOS31eW&#10;P/hLNG2xXu0BftMZHyTgds4IYDgMM8BgK+ga/In9kP4iP8N/j74Yu2kZLHUZv7Ku1B4McxCKT7K/&#10;lt/wGv12qJKzKQUUUVIz8Y/2gv8Aku/xF/7GLUP/AEoeuArv/wBoL/ku/wARf+xi1D/0oeuP03Qb&#10;/V7PU7qztmng02AXN0y/8sojIkYc+2+RB/wKt+hkfo/+wL8eP+Fg+Am8Gatcb9e8OxqsDO3zXFln&#10;CH3MZwh9incmvq2vxT+EvxK1P4RfEDR/FWlkmexmBkh3YWeI8SRN7MpI9jg9RX7J+DfF2m+PPCul&#10;+IdHn+0aZqVutxBJ3wR0I7MDkEdiCKzkrFpnzx/wUU/5N8T/ALDNt/6DLX5iV+nf/BRT/k3xP+wz&#10;bf8AoMtfmJVR2Jlufst+zn/yQP4ef9gGy/8ARK16LXnX7Of/ACQP4ef9gGy/9ErXotZvc0CiiikA&#10;UUUUAFFFFABRRRQAUUUUAFFFFABRRRQAUUUUAFFFFABRRRQAUUUUAFFFFABXnnxK+Afgr4rAya5p&#10;KrqGMLqNmfJuB6ZYcNjsGDAV6HRW1KtUoTU6UnF90YVqFLEQdOtFSi+j1PiLxx+wTrljLJN4U121&#10;1O26i21EGCYewZQVY+5214x4g/Z3+JHhmR0u/B2qShesllD9qTHrui3Cv1Eor6rD8UY2krVEp+uj&#10;/D/I+PxPCOArPmpNw9Hdfj/mfkTdeGdYsXZLnSr63deqy27qR+YqO10HU71sW+nXc56YigZv5Cv1&#10;6or0v9bpW/gf+Tf8A8n/AFJhf/eP/Jf+CflbovwS8f8AiDabHwdrUiN0kezeND/wJgB+tel+Gf2I&#10;fiLrex9RXTtAiPLC7uRJJj2WIMM+xIr9B6K4q3FeLnpThGP4/wBfcehR4OwVN3qzlL7kv8/xPmLw&#10;b+wd4T0kxy+ItXvtflXkwwgWsB9iAS5/BhXvnhH4f+G/Adr9n8P6JZaShGGa3iAd/wDef7zfiTXQ&#10;0V83icwxeM/j1G126fctD6rC5Zg8D/u9JRffr971CiiivOPTCiiigAooooAKKKKACiiigAooooAK&#10;KKKACiiigAooooAKKKKACiiigDyT4rfsxeCvitLNe3No2k63IOdS0/CM59ZE+6/1I3e9fKnjj9if&#10;x94amlfR1tfE1kpyr2sgim2/7Ubkc+ys1foNRXv4LPMbgUowlzR7PX/g/ifN4/h/AZg3OcOWT6x0&#10;fz6P7j8nNa+Gfi7w4xGqeGNXsADjdPZSKp+jbcH8K5ySN4mKurIw6qwwa/Yamsqt1UH6ivo4cXTS&#10;9+jf0lb9GfLz4Jg37ldpecb/AKo/IOz0q91A4tbO4uT/ANMYmf8AkK7DQPgX8QfE206f4P1Z0b7s&#10;k1s0MZ+jybV/Wv1N6cClqKnF1Vr93RS9Xf8ARF0+CqSf7yu36JL9WfAHhX9hvx/rEitq82m+H4f4&#10;vOn8+UfRY8qfxYV7Z4O/YU8F6K0cuu6hqHiKZfvR7hbQN/wFcv8A+P19J0V4eI4gzDEac/Kv7un4&#10;7/ifQYXhnLMNr7Pmf97X8NvwMTwv4J0DwTZ/ZdB0ez0mDGGW1hVC/uxHLH3JNbdFFfPSlKb5pO7P&#10;poQjTiowVkuwUUUVJYUUUUAFFFFABRRRQAUUUUAFFFFABRRRQAUUUUAFFFFABRRRQAyaGO5heKaN&#10;ZYpFKvG6gqwPBBB6ivn/AOJ37F3gzxoZbvQi3hTUm5/0VN9qx94iRt/4AVHsa+g6K7MNjK+Dlz0J&#10;uL/rdbM4cVgcNjocmIgpL+tnuvkfnT4y/Y1+I/hWRms7C38RWo6S6bMC2PeN9rZ+gP1ryrWvAfiX&#10;w3IU1Xw/qmmsP+fqzkj/AB5FfrXRX1tHizEwVq1NS/D/AD/I+MxHBuFm70ajj66/5P8AE/HfBBwR&#10;zWhpvh3VtYfZYaXeXz/3ba3eQ/oDX67bF3bto3f3sc06uuXF7tpQ/wDJv/tTijwSr+9iP/Jf/tj8&#10;wPDv7N/xL8TMPsng/UYFP8d+gtB9f3pXP4V614R/YJ8TagySeItesNHhPJitFa5l+h+6o/AmvuWi&#10;vLr8UY6ppTSj6K7/AB/yPWw/CGX0tarlP1dl+Fn+J4j4G/Y9+HXg1kmuNPl8R3i8+bqziRAfaIAI&#10;R/vA/WvZ7Oyt9OtY7a0gitbeMbUhhQIij0AHAqeivmcRiq+KlzV5uT82fWYbB4fBx5cPTUV5IKKK&#10;K5TsCiiigAooooAKKKKACiiigAooooAKKKKACiiigAooooAKKKKACiiigAooooAKKKKACiiigAoo&#10;ooAKKKKAPx2/ak1STV/2hviBPIcsmrTW4+kR8sfogrtv2CNHTVP2lNDmkUMLG1uroBvXymjB/DzM&#10;/hXDftP6dJpf7QnxAhlGGbWJ5x/uyN5g/RhXefsCatHpv7SWjQuQDfWd3bLk9/KMn/tOtuhn1P1Q&#10;ooorE0CiiigAooooAK+T/wDgpJq0ll8D9Is4zgXmuQrJ7qsMzY/76C/lX1hXyZ/wUm0yS6+Cei3a&#10;DK2uuRGT2VoZhn89o/GqjuJ7H5r1+xf7L+jR6D+z18P7aNVVZNIguiFHeZfNJ/OQ1+Olfsf+zNq0&#10;es/s+/D64jIKpottbHBzzEgiP6oauRMT0yiiisiwr8b/ANpbRY9A+P3j6ziVUi/teeZVUYCiRvMw&#10;Ppvr9kK/HP8Aae1ZNa/aD8f3MZBQavNACDkHyz5ef/HKuO5Mj0b/AIJ76tJpv7Rlnbp92/026tn+&#10;gUS/ziFfqNX5bf8ABPvTJL/9o7T50GVsdPu7iT2Up5f85BX6k0S3COwV5Z+1L/ybv4//AOwVL/Sv&#10;U68s/al/5N38f/8AYKl/pUrco/Hevrb9mX9tDQ/gT8M18Mah4d1DU7gXk1z59tLGqYfbgYbnPFfJ&#10;Ndp4T+C3jvx5pP8Aanh7wnqus6d5jRfabO2Z03DGVyO4yK2dupkj7a/4ea+Ff+hN1j/v/FXOeM/+&#10;CmjTabLD4V8Gtb30iEJd6pdBlibsfLRfm/Fh+NfMX/DMfxX/AOifa/8A+AT1yfi34c+KvATxr4k8&#10;OapofmHEbahaSQq5xn5WYAH8KnlQ7syNW1a717VbzUtQne6v7yZ7i4nk+9JI7FmY+5JJr9Cv+CfP&#10;wE1TwNpWp+OtftJLC+1iBbWwtZk2yLbbg7SMDyN7KmAeyZ6MK+CPA/jO/wDh/wCKLHXtMjs5b2zk&#10;Eka31rHcxHBzyrg4/wB4YYdiDzX63fs6/G60+Pnw3tvEUVutjfxytaX9mrbhDOoBO0nqpVlYfXHU&#10;GiWw4np9FFFZFlXVP+Qbd/8AXF//AEE1+F1fujqn/INu/wDri/8A6Ca/C6tIESPrf9gv44eCfg5D&#10;43Xxhri6MdRayNrutppvM8vz9/8Aq0bGN69cda+sv+G3Pgp/0O8f/guvP/jNfktRVOKYuY/Sf4uf&#10;8FCfAui+HL6DwRNdeIddlhZLWf7K8FtC5GA7mQKx29doXnGMjrX5tSSNI7O7F3Y5LMckn1NNr2P4&#10;I/sreOfjZqVsbXTZtI8PsVabWr+JkhCZ5MYOPNbHQLxnGSBzRZRDc+n/APgmX4Pns/DPjLxPNHiG&#10;+uYLC3Yjk+UrPIR7EyoPqpr7ZrnPh54D0n4Y+C9J8MaJEYtO06ERJuxuc9WdiOrMxLE+pNdHWTd2&#10;Wgr82f8AgpPq0l18adDsCf3NpocbAf7TzTbj+Sr+VfpNX5rf8FJdMktfjdo14R+5utDiCt/tJNMC&#10;PyK/nVR3FLY+c/hfo0fiP4l+EtJlUPFf6vaWrqwyCHmRSD+dftrX4nfCfVo9B+KXg7U5SFistZs7&#10;ly3AASdGP8q/bGnMIhRRRWZRyfxa0WPxF8LfF+lyqrJd6Rdw/MOhaFgD+Bwfwr8UK/bP4patHoPw&#10;z8W6lKQI7TSbuc5P92Fj/SvxMrSBEj9C/wDgmTq0k3gXxpph/wBVb6lDcr/vSRbT/wCiRX2hXxZ/&#10;wTH0ySHwX431Ej9zcahBbqf9qONmP6SrX2nUy3KWwV8a/wDBTT/knPhD/sLP/wCiWr7Kr41/4Kaf&#10;8k58If8AYWf/ANEtRHcHsfndX3z4T/4KO+GPDvhXRtKl8I6tLJY2UNq0iTxAMUQKSPY4r4Gr0iz/&#10;AGb/AIo6jZwXdr4D1ye2njWWKVLNirowyGB9CCK1dupCufYv/DzXwr28G6x/4ERV5J8eP2/NX+KH&#10;hPUfDHh7QR4c03UEMF1dzXHnXEsJGGQAKFQMOD97IJ6Zrxpv2Zfiuqkn4feIMe1i5/pXBa74d1Xw&#10;vqD2Gs6ZeaTfIMta30DwyAepVgDS5UF2M0XRdQ8R6ra6ZpdnPqGoXTiOC1toy8kjHsFHJr9cv2Wf&#10;g7L8Efg/pmhXpU6vcO1/qGwgqs8gAKAjrtVUXPcqT3r81/2ef2gdS+APi4ana6bY6nYz/JeQTW6C&#10;do+/lz7d6H2ztPcHqP1y8NeIbHxb4d0zW9Ml8/T9Rto7q3kxjdG6hlJHY4PSpkOJpUUUVmWFfAP/&#10;AAUs+JH2vWvDPga2lzHZxnVLxQePMfKRA+4USH6SCvvuaaO3hklldY4o1Lu7HAUAZJJ9K/F742fE&#10;KT4qfFbxN4oZmaK/vGNuG6rAvyQr+EarVx3JkV/hD4Fk+JnxO8M+F4wxXUr6OKUr1WHO6VvwQMfw&#10;r9kfE/hKw8UeDdT8NXESppt/ZSWDRoOEjZCnA7YB4+lfnt/wTp8N6Z/wsTXPFmrXlpaR6TZi2tft&#10;UyxkzTEgsuTzhEcH/roK/Qr/AITXw9/0HtM/8DI//iqJbhE/E7xFod34X8Qano1+nl3un3MlpOnp&#10;IjFWH5g19/f8E2fiT/avgvX/AATcy5n0mcX1orHnyJeHUeyyDJ95a+ev27fCthovx2u9X0q5trqw&#10;162jvi1rKrqkw/dyqcHqSgc/9dK5n9kf4k/8Kv8Ajx4b1CaXytPvpf7MvSTgeVMQoJ9lfy3P+5Vv&#10;VE7M/XiiiisTQKKKKAPCf24v+TW/G30sv/S2Cvyar9Zf24v+TW/G30sv/S2CvyarWOxEtz9Yv2Gf&#10;+TXPBn1vf/S2evea8G/YZ/5Nc8GfW9/9LZ695rN7lLYKKKKQwr8k/wBtf/k57xv/ANdLX/0khr9b&#10;K/JP9tf/AJOe8b/9dLX/ANJIauO5Mti9+wn/AMnQeEv+ud7/AOkk1fq9X5Q/sJ/8nQeEv+ud7/6S&#10;TV+r1EtwjsFYPj7VpNB8CeI9Ti4lstNublP95ImYfyrernfiLpkmtfD7xPp0IzNd6XdW6D/aeJlH&#10;6moKPxGr75/4JiaNGmkePdWKgyyT2lqrY5AVZGI/HePyFfA1ffv/AATE1aOTQfHumZAlhubS5xnk&#10;h0kX9PL/AFraWxnHc+3qKKKxNAr4A/4Kd6NHD4h8A6sFXzbm1u7VmxztieJlH/kZvzNff9fAv/BT&#10;zVo5dZ+H+mAjzbe3vblhnnEjQqv/AKKaqjuJ7HxNp19LpeoWt5Ads9vKs0bejKQR+or9zrW4F1aw&#10;zgYEiK4H1Ga/C+ztZb+8gtoV3zTSLGi+rE4A/M1+59nb/Y7OCDOfKjVM+uBiqmTEmooorMs/GP8A&#10;aC/5Lv8AEX/sYtQ/9KHr2r/gnhodj4m+KHjDSNTtku9OvvDFxb3EEg+V42ntwwP4GvFf2gv+S7/E&#10;X/sYtQ/9KHr3j/gmn/yWrxD/ANi/L/6U29bPYz6nhXx4+EV98EfiZqvhi73yW8bedY3TDH2i2Yny&#10;3+vBU+jKwr6W/wCCd/x4/snVrj4aaxcYtL5mutIeQ8JPjMkI9A4G4D+8rd2r3b9tz4D/APC3fhm+&#10;raXb+Z4n8Pq9zbBB89xBjMsPucDco9VwPvGvy70rVLvQ9TtNRsLh7W+tJkngnjOGjkUhlYH1BANL&#10;4kPZn6Y/8FFP+TfE/wCwzbf+gy1+YlfeH7RvxktPjl+xXpHiKIpHqA1i2ttStk/5Y3KpJvGOytkM&#10;PZh3zXwfTjsJn7Lfs5/8kD+Hn/YBsv8A0Stei151+zn/AMkD+Hn/AGAbL/0Stei1k9zQKKKKQ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5if8FDfAsnhr47f24qn7L4hsorgNjgSxKIXUf8BSNv+B14&#10;B8PPGl38O/HOheJrJd9zpd5HdLGTgSBWBZCfRhlT7Gv1O/a0+BP/AAvT4XT2djEh8SaYxu9LdiBu&#10;fGHhJPQOvHpuCE8CvyXvrG50u9uLO8gktbu3kaKaCZCrxupwysDyCCMYraLujN7n7c+CvGWlfEHw&#10;rpniLRLpbvTNQhE0Mi9RnqrDsynII7EEVt1+O/wT/aT8a/Ae6kHh+9juNLnffPpN8pktpG/vAAgo&#10;2P4lIzxnOBX0vZf8FPpFswLv4drJdActDrBRGP0MJI/M1DiyuY+72dY1ZmIVVGSxOAB61+Xn7Qn7&#10;XPjHWfi74gfwZ4v1HTfDMEotrOOynKxyLGoVpRjqHYMwPoRVX41ftyeOvi5pNxotrFb+FtCuFKT2&#10;9g7PNOh6o8pwdp7hQuRkHI4r5zqox7ibPrz9jv4u/E34mfHrQ9N1Txjq+paPbxT3d7bz3BZGjWJg&#10;uR6eY0dfo/Xyl+wT8Abr4aeDrrxdrtr9n13X40FvBIuJLazHzKG9Gc4YjsFTocivq2olvoUgryb9&#10;qn4fyfEr4C+LNJt0L3sdt9utVUZLSQkSBR7sFK/8Cr1mipGfhJX6F/8ABOb4yWupeEr34dX86xaj&#10;psj3mnIzY863c7pFX1KOSx9pPY14R+2l+zhdfCPxzc+I9Isz/wAIdrMxliaFfks525eFv7oJyU7Y&#10;4/hr550PXdR8M6xaarpN7Pp2pWkglgurdykkbDuCK2+JGezP3Nor8+Ph7/wUs1rS7CG08Y+F4dbm&#10;QBTqGnz/AGaRgO7RlWUsf9kqPauk8Qf8FObFbRhongW4kumBCvqF8qIh7EqiEsPbI+tZ8rLuj6m+&#10;OHxY074L/DbVvE188ZmhjMdlbOcG5uWB8uMd+TycdFDHtX4z3t5NqN5Pd3MjTXE8jSyyN1ZmOST9&#10;Sa7n4w/HLxb8cteXUvE9+JEhyLawtwUtrYHqETJ5PdiSxwMngVlfDP4a678WvGVj4a8PWpub66b5&#10;nORHBGPvSyH+FFHU/QDJIB0S5SG7n2H/AMEzfh+6v4t8bzIVQquj2rf3uVlm/LEP6193Vyvwt+HW&#10;mfCfwHo/hbSV/wBE0+EIZSMNNIeXkb3ZiT+OOgrqqybuy0FeWftS/wDJu/j/AP7BUv8ASvU68s/a&#10;l/5N38f/APYKl/pQtxn471+oH/BPD/k3hP8AsLXX8kr8v6/UD/gnh/ybwn/YWuv5JWktiI7n03XK&#10;/FPwLZfEr4e6/wCG7+COeK/tJIk8xc+XLtJjcehVtrA+orqqKyLPwkr7x/4JhavK0PxB0tnzAjWV&#10;zGvozCZXP4hU/KvhXUIfs99cxEY8uRlx9CRX2d/wTHuAvjDxxBnl7C3fH+7Iw/8AZq2lsZrc/Qai&#10;iisTQq6p/wAg27/64v8A+gmvwur90dU/5Bt3/wBcX/8AQTX4XVpAiR9xf8E2fC2i+JLDx+dW0iw1&#10;Qwy2IjN7bJNsyJ843A4zgdPSvtP/AIVh4N/6FLQ//BbD/wDE18gf8EwP+Qf8Rf8ArrYfyuK+5amW&#10;5S2MGx8A+GNLnWez8OaTaTL0kgsYkYfiFreooqRhRRRQAV8Yf8FK/h/Jqngvwz4wt0LHSrl7K52j&#10;/llMAVY+wePb9ZK+z6xPG3g/TPiB4T1Xw5rEH2jTdSt2t5l7gHoynsynDA9iAaadmI/D+v2B/Zg+&#10;Mlr8aPhLpGqCdX1m0jWz1SHPzpcIMFiPRwA4/wB7HUGvy3+Mnwh1z4J+OLzw5rcJzGS9rdqpEd3C&#10;T8siH37jsQQelQfCv4u+KPgz4kXWvC+otZ3BAWaBxvguU/uSJ0YfqOoINatcyIWh+1NFfC/hn/gp&#10;xB9jRPEPgeQXaqN02mXoKO3chHXKj23NWV46/wCCmWo3ljLb+EfCEWnXDDC32qXPn7fcRKqjPoSx&#10;Hsaz5WXdHqH/AAUE+Mlr4P8AhefBdpcK2ueItokjVvmhtFYF3PpvZQgz1Bf0r80a1/Ffi3WPHGv3&#10;et69qM+qardtvmubhss3oB2AA4AGAAMAYr2H9kn9nW9+OXj23ub21ZfB+lzLLqVwwIWYjkW6nuzc&#10;Zx91STwSudF7qI3Z91/sS/D9/h/+z3oInQpeayz6xMp7eaFEf/kJIvxJr3imRRJDGkcaLHGgCqij&#10;AAHQAelPrE0CvjX/AIKaf8k58If9hZ//AES1fZVfGv8AwU0/5Jz4Q/7Cz/8AolqqO4nsfndX7bfD&#10;L/km/hP/ALBNp/6JSvxJr9tvhl/yTfwn/wBgm0/9EpVTJidLXy9/wUL8C2XiD4Ey+IHgj/tHQbuG&#10;WK42/P5csiwumfQl0bHqgr6hrxD9taHz/wBmHxwuM4itm/K7hP8ASoW5TPyTr9Z/2I9Xl1j9mXwe&#10;0zb5Ldbm2z/spcSKg/Bdo/CvyYr9S/8Agn9cCb9m/TEBz5N/dofb95u/9mrSWxMdz6QooorIs8K/&#10;bU+JH/CufgDrphl8vUNZxpFtg4P70HzCPpEJOfXFfkzX17/wUe+JH9v/ABM0nwhbS7rbQbXzrhVP&#10;/LxMA2D9IxGR/vmvmf4a+DJ/iJ8QPD3hm33CTVL6K1LL1RGYb3/4Cu5vwraOiM3uc1RX7Dr+yz8J&#10;EVVHgDRSAMc2+T/Ol/4Zb+Ev/QgaJ/4DClzD5T8d6ASpBHBr9e9c/ZL+FWq6Lf2UHgrSbGa5t5IU&#10;uoYMSQsykB1OeCCcj6V+SWuaPdeHda1DSb6Pyb2xuJLWeP8AuyIxVh+BBpp3E1Y/YT9nP4kD4r/B&#10;jwx4heTzb2S1EF6c8/aI/wB3IT6ZZd30YV6TXwX/AME0fiT5d14n8CXMvyyAatZKT/ENscwHuR5R&#10;x/ssa+9KyejLQUUUUhnhP7cX/Jrfjb6WX/pbBX5NV+sv7cX/ACa342+ll/6WwV+TVax2IlufrF+w&#10;z/ya54M+t7/6Wz17zXg37DP/ACa54M+t7/6Wz17zWb3KWwUUUUhhX5J/tr/8nPeN/wDrpa/+kkNf&#10;rZX5J/tr/wDJz3jf/rpa/wDpJDVx3JlsXv2E/wDk6Dwl/wBc73/0kmr9Xq/KH9hP/k6Dwl/1zvf/&#10;AEkmr9XqJbhHYKKKKgo/F344/D+T4XfFrxR4ZZCsVjev9nz3gf54j+KMteg/sXfGK2+EPxmtZNUn&#10;W30PWYjpt5NIcJCWYNHKfYOACT0V2NfVf7eH7ON18SNBt/GvhuzNz4h0iIx3ltCuZLu1GWyoH3nj&#10;OSB1Ksw5IUV+bVbL3kZ7M/dpWDKCDkHkEUtflv8AA/8Abo8afCPS7fRdStovF2g242wQ3kzR3MCj&#10;oiTYb5R2DK2OgIAxXuUn/BTnQBZ7k8Dak11j/VtfRhM+m7aTj/gNZ8rKuj7SuLiK0t5J55EhhjUu&#10;8kjBVVQMkknoAK/If9qz4uxfGf4z6trNk/maPaqun6c3PzwRk/P9HdncezCuj+O37afjX41afNo0&#10;ccXhnw5LxJYWMjNJOv8AdllOCy/7ICg9wa+f4onnkSONGkkchVRRksT0AHc1cY2E2es/sp/D+T4k&#10;fHrwnp2wtaWt0NRumA4EUH7wg+zMFT/gYr9gK+av2Jf2dJvgz4Kn1vXrUQ+LNcVWljYfPaW45SE+&#10;jE/Mw9do/hr6VqJO7KQUUUVIz8Y/2gv+S7/EX/sYtQ/9KHr3j/gmn/yWrxD/ANi/L/6U29eD/tBf&#10;8l3+Iv8A2MWof+lD17x/wTT/AOS1eIf+xfl/9Kbetn8Jmtz9JK/LL9t34Df8Kj+Jj6vpdv5fhnxC&#10;z3NuEX5LefOZYfYZO5R6NgfdNfqbXn3x4+Edj8bfhnqvhi72R3Eq+dY3TDP2e5UHy3+nJU46qzDv&#10;WcXZlvU/Hqz8UajY+HdS0KK4I0vUJYZ57c8qZIt2xx6EB3H0b6VlVf17Q77wzrV/pGp2z2mo2M72&#10;9xBJ1SRSQw/MVQrYzP2W/Zz/AOSB/Dz/ALANl/6JWvRa86/Zz/5IH8PP+wDZf+iVr0WsHuahRRRS&#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8A/aH/AGO/Cvx0aTVYHHhzxWQP+JpbxbkuMDAE0eRu&#10;44DAhhxyQMV7/RTA/KTxt+wv8W/B93KttoUfiOzXlbvSLhHDD/rmxWTP/Ace5rz1v2f/AInpIYz8&#10;OvFW7OONFuSPz2Yr9naKrmZPKfkn4S/Yv+L3i25jRfCc2kQN9651aVLdE9ypO/8AJTX2B8Af2CfD&#10;3w0vbTXfF11H4p8QQESRW6pixt3HRgrDMjA9C2B/s5ANfVlFJybCyCiiipKCiiigDP8AEHh/TPFW&#10;jXek6xYwalpt0nlz2tygeN19wffB9iAa+HfjH/wTfna8udS+HGrQi2Yl10TVHIZP9mObnI9A4GO7&#10;GvvKimm0K1z8evEH7Knxc8NSFLvwDrExzjOnwi8H5wl6z9N/Zx+KeqXCww/DzxIjt0Nxpk0C/wDf&#10;TqAPzr9laKrmYuU/M34bf8E7/iF4ouEl8UTWng+wz8wkkW6uWH+ykbbR/wACcEelfePwd+BfhL4G&#10;6D/Z3hqw8uaUL9q1CfD3N0w7u+OnXCjCjJwOTXoNFJtsdrBRRRUjCuH+OHhDUPH3wj8V+HdKER1H&#10;UrGS3g859ibj0yewruKKAPy+/wCHePxa/wCeeif+DD/7Cvtj9kj4T698GPhIvh3xELYaiL+a4/0W&#10;XzE2Ntxzgc8GvaaKpybFawUUUVIz83PHn/BPv4j33jbX7rRRpEmkXF/PNZtLeFH8lnLIGXbwQCAf&#10;pXdfsx/ss/F34GfFaw16VNFOkTobPUo1vS7NbsVJKjaPmBVWH0x3r7poquZk2CiiipKIL2Jrizni&#10;X7zxsoz6kYr8xf8Ah3j8Wv8Annon/gw/+wr9QaKadhWufMn7E/7Pviz4DWni+PxQtkrao9q1v9jn&#10;83iMS7s8DH31r6boooeowooopAFFFFABRRRQBxXxW+D3hX4z+HW0fxRpq3kS5MFynyT2zn+ON+qn&#10;gccg4GQRXwb8Tv8AgnT458NzyT+D7y18W2G75IGdbW7Ue4c7GwO4YE/3RX6T0U02hWufjZqn7Nvx&#10;U0e4MNx8PfEcjjva6dLcL/31GGH61b0H9lv4teIpfLtPAGtxNnGb+2NmPzm2Cv2IoquZi5T8/wD4&#10;Q/8ABN/VLq6tb/4iatDY2akO+j6Y/mTOP7rzfdT327uOhHWvujwn4R0bwLoNromgabb6Vpdqu2K2&#10;t1wo9Se5JPJJySeSa2KKltsdrBRRRSGFfO/7aHwN8TfHXwf4f03wwto1zY37XEv2yfyl2GMrwcHJ&#10;ya+iKKYH5ff8O8fi1/zz0T/wYf8A2FfpR4L0qfQvB2habdbftNnYQW8uw5Xekaq2D3GQa2aKG7it&#10;YK4z4yeBn+Jfwr8UeGIWRLjUrCSGBpDhRNjMZb23hc12dFIZ+X3/AA7x+LX/ADz0T/wYf/YV9T/s&#10;ZfBv4j/A6z1zQfFS6YfD9y/2y2NrcmWRLghUYdB8rKo/Ffc19NUVTk2KwUn60tFSM/N/4hfsRfGX&#10;4heONd8S3seii41S8lumU6hnYGYlUHydFGFHsK9J/ZJ/Y28V/Cf4rL4p8Xrp/k2VnKtktpcea3nv&#10;hNx+UYAjMg+rCvteiq5mKwUUUVIwr4O/aU/Yf8ZeP/jBrXiXwium/wBl6psuHjubnymScqBJxtPV&#10;huz6sa+8aKadhbn58/Az9jn4u/CP4seG/FIj0c29jdD7Ukd/lnt3BSUAbeTsZse4FfoNRRQ3cLWC&#10;iiikM8v/AGmPh7q3xW+CPiTwtoQhOq34tvJFxJ5cfyXMUjZbBx8qNXwd/wAO8fi1/wA89E/8GH/2&#10;FfqDRVKTQrXPLf2Y/h3q/wAJ/gj4d8La6IBqtibnzhbSeZH89zLIuGwM/K4r1KiipGFFFFABXwT+&#10;0j+xh8Rfil8a/EvijRE0s6XqDwtD9ovNj/LBGhyu045Q197UU07C3PhP9mD9jj4h/CX42aD4o15N&#10;LGl2SXIlNtd+Y/z28ka4XaM/Mwr7sooobuGwUUUUhhXy9+0B+wn4Z+K15PrfhqePwn4hlYvOEi3W&#10;l0x5JdARsYnqy9eSVJOa+oaKd7Afkx4v/Yn+L/hG4mX/AIRZtatozhbrSJ0nWT3CZEn5oK4lf2f/&#10;AIntIEHw68Vbs450W5A/PZiv2doquZk8p+UPgv8AYb+Lni66iWbw+nh+0f713q9wkYT6xqWkz/wG&#10;vtL9nv8AYq8KfBeeHWdTkXxR4pjO6O9uItsNqf8ApjGScN/tkk8cbea+jKKTk2OwUUUVIwooooA/&#10;On4sfsK/E7xj8UPF2vaemkGw1TV7u9t/Nvdr+XJMzrkbeDgjivUf2Nf2WfG/wN+JGra34mXT1srr&#10;SXs4/sl15reYZonGRtHGEbmvsWiq5nsKwUUUVIz48/a+/Y11b4ueMrPxX4KWxi1K5i8nVIbqXylk&#10;ZQBHKDg5bb8p9lX3rwH/AId4/Fr/AJ56J/4MP/sK/UGiq5mKyOQ+EPhi98FfCvwloGpCMahpml29&#10;pceU25PMSNVbB7jIrr6KKkY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ZUEsDBAoAAAAAAAAAIQD/W7bBVvEAAFbx&#10;AAAUAAAAZHJzL21lZGlhL2ltYWdlMy5wbmeJUE5HDQoaCgAAAA1JSERSAAAGjgAAA5QIBgAAAJzt&#10;wSsAAAAJcEhZcwAAXEYAAFxGARSUQ0EAACAASURBVHic7N0xcuNI+vf5X/+j7RXnBMKYu444B3hD&#10;GGvN0sQeQOgTlPoExTpBqZzXLegELZ2gqROMZK2xRlPeGhsxYsTr1xpJ/MlSSSIJZD5PIvH9RCg0&#10;PSUhUxJAgPnLfPKX79+/CwAAAECWqs2HJK02HwAAjEUl7mMAAIzOr94dAAAAAPDfLjYfc0lnb3zN&#10;o6SlpNvNZwAAclEr3MdqcR8DAGC0fmHFEQAAAOCukbSQdHrk9z1JulIYfAMAwEuj/vexhaQ2am8A&#10;AMAgBEcApqZSmAF3K8okAAD8VQqDZecDj3OvcH97HngcYKhG27JUqS3FagXAWyXuYwAAFIfgCMCU&#10;zBUGF04krRXe5PDGBADgZfe+FMNaoTTQQ6TjAX0sNXwA+VCfFVYqAPDBfQwAgEKxxxGAqXj5puZE&#10;ITjiTQmAQzSym0HfuRbh9j715sNSqzgrVhtJ3yIcZ9eJwr2uFvc3AEBasUMjifsYAADZIDgCMAWv&#10;vam5F29GABxuJumTcZsrUe9/n2u9vfF2yjaHmkc6zmsYdAMApJYiNOpwHwMAIAP/5d0BAEjsrTc1&#10;V/ZdATBitw5tXji0OSaV7EOjGw1fBTZTOJ9SDLZ1ThRCx1nCNgAA02R1H7sV9zEAANwQHAEo2Vuh&#10;0Wcxew3AcVaSHo3b/CD78nhj4jEBIEaAeC3pNMJx9jkTe78AAOJbyOY+diruYwAAuCE4AlCqmcJs&#10;65eh0ZN4AwKgn9ahTVYdvc36d7PW8OCoknQ5vCsH+yjCRwBAPJXCvcUK9zEAAJwQHAEo0UxhpdFr&#10;JYwa054AKEnr0Gbj0OYYzGUz23lXjNVGiwjHGEObAIAyLSbSJgAAk0dwBKA074VGXzf/BgB9PEu6&#10;M27zTMy0fY1HmbrrCMfwWEHGqjUAQCzcxwAAmAiCIwAleS80WovZagCGi7Hq5FiNQ5u5sx5EetLw&#10;vfFqpd1I/C0nm7YBABiilt99jPAIAABjBEcASvFeaCSFgddnq84AKNatQhBtqTFuL3cXsh+4aiMc&#10;o45wjDG2DQAoQ+3Y9tyxbQAAJongCEApWr0dGt3JZ5UAgPI8y/715FQMmOxqHNpsIxyjinCMvjh/&#10;AABDzRzbrh3bBgBgkgiOAJSglfThjX9by2cvDADlolydn5nefr1P5VHSKsJxqgjH6MtzsA8AUAYm&#10;IQAAMCEERwDGrpV0+c6/LxRnwA8AOpSr8+Oxx0Hr0CYAAAAAAG4IjgCMWav3Q6N7Sdc2XQEwMdar&#10;jtgYOmgc2mwd2gQAAAAAwA3BEYCxavV+aCRRog5AOh6h9NSDo0rSuXGbdwr7WsUQ6zgAAHjgPgYA&#10;wIQQHAEYo4X2h0afJT2k7wqAiXqQ9GTc5tSDI4+fP+bKMs97EoN9AIChuI8BADAhBEcAxqaR9GnP&#10;1zwphEsAkJJHubrGuM2cWK8iXStumbpVxGMdi4kUAIChPO8l3McAADBGcARgTBpJ3w78OgBIrXVo&#10;c6qrjuaSTo3bjB0MLiMfbyxtAwDKsJxo2wAATBLBEYCxaHRYaPRVvLEAYONB0qNxmx8kzYzbzEHj&#10;0Gbs4Ggl+/NFCiunlg7tAgDK8izp3qFd7mMAADggOAIwBo0OC40oUQfAWuvQ5hRXHVn/zE9KU4rw&#10;OsExc2wTAFCmdiJtAgAweQRHAHLX6LDQSAr7X7BxKgBL1vscSdMrx3mh8Zep67QKoZSVtQiOAADx&#10;tOI+BgDAJBAcAcjZXIe/UbiTzwAugGlbyb5sy7mkyrhNTx4rrNqEx24SHvulazGhAgAQV2PY1rXC&#10;sxYAADBGcAQgV3OFWtYnB3ztWtObgQ8gH61Dm1MqV2f9sz4q7F+VylJhP77U7kX5VgBAfEvZ3Mce&#10;xX0MAAA3BEcAcnRMaCRRog6AL8rVpdPo8HtBLK1BG1cKA2KpPGla4SIAwNaV0q64XkuqEx4fAADs&#10;QXAEIDfHhkb3YsNUAL6eFcplWjpTeL0snUf4YRUE1koTHnWhERMqAAApXSjNfawLjbiPAQDgiOAI&#10;QE6ODY0oUQcgF6w6im8m6YNxm3ey20vhWWFg7CbiMR8V7qUpS+0BACClu49V4j4GAIA7giMAuZgp&#10;DLweU5KIzVIB5KJVCLMtlV6KrHFo0zoAfFb4OX/X8PPns0JoxAxtAICVmPexr2KlEQAA2SA4ApCD&#10;mcJKo9MjvofNUgHkxjp0OFXZ5eoahzY9Vo5JYSJEpRD+HDvwdiPp7+KeCADwE+M+xr61AABk5Jfv&#10;37979wHAtHWh0dmR3/cPUcIAQF4uJP1h3OaNyixZV0n6y7jNnH6XFwqhYK1wn+zukU8KK21XCvfO&#10;WzHIhvwsJZ0btfVZhKZAjriPAQAwcr96dwDApPUNjT6L0AhAfm4VZtkeU3JzqFLL1TUObXqtNnrN&#10;rfLqDwAAx+A+BgDAyFGqDoCXvqHRk0IpBADIUWvc3onKDI8a4/bWYoALAAAAAABJBEcA/Cx1fGgk&#10;hcFEyhkAyFXr0GZpwdFcx+15F0Nr3B4AAAAAANkiOALgoVW/0OirQuAEALl6UFgZaelCYRVnKa4c&#10;2mwd2gQAAAAAIEsERwCstZIue3zfk9j8GOjUkirnPuBtrXF7pZWrs/5ZnsS+eQAAAAAA/DeCIwCW&#10;WvULjaQwA50SdUC4jv4UA905ax3aLCU4ulAIwiy1xu0BAAAAAJA1giMAVlr1D43uxKblgDTsOoKd&#10;laRH4zY/qIxydR4BWOvQJgAAAAAA2frVuwMAJqFV/8HutaQmWk+A8Wr143V07dQPHKaV9MW4zUbj&#10;Pi9msg9GHxWCPkzXTNJ857/nejuEXenH82WZpEdAGrvn9lvn+Urbc/xZrG4eo3rz+eXf+EHhb7o0&#10;7g+GeXmPql/5mt1rlesW+9Sbzy/Prc5y85lzCQDBEYDkGg0bCKREHfDzdfQo9vzK3a0Ijo7lsdpo&#10;zL8vHK4bHJkr7A/XfT6NdPxHbQdYVpvPy0jHBo5V6+fzfUgJ0LV+PLc5v/NSK9w/a0lnB37Po8Lf&#10;sBUDwzmZa3v9VpLOBxzrSeGaXWp7zfKeenrqnY9D7wWfXvx3N8lqqe35BGAifvn+/bt3HwCUq5H0&#10;bcD33+v1WVXAlDT6+Tr6h3hoH4NbhRJylv6u8a6g8fh9/U0MpJSo0o+DJbEComN1g7Pdx1TOtaWG&#10;DXge47OYSNENNl/I7vcuhef05c4H7MwUJtc1Gv769qQQILUa7/PDWFX6MfhLvcfjo8Kz1q14H1Gq&#10;mcL5dKF0z9Rrbc8jthMACkdwBCCVRsNCo7XCG+FVjM4AI9Xo5+voq8JgAfLXaNjrYB+/a5yraCpJ&#10;fxm3eSefVU6N7EqwPmg6rxdzhd9rrcNn3Vu713agZeXblYNc6/UyNvsMXeFyjG5WfV+txrnPWXe+&#10;X8gvGN1V+kBi32vhEMe8TneB0ZXSXGOHTkxqxH2sr25gv5Ft0PvSk8J5PfR+NJftc2dt2NbSsK1W&#10;w+5F3TllPQGL4BkoHKXqAKTQaPhg6UI8fGDaGv18HT2JmdVjciv74OhK4wyOPAIcr8HNSr6DRSWp&#10;FM75XAbP9znffHxRmPndDdrluhJprvzP1VMN+9svI/XDQjfgfKX8wtEThZK6lwohUqtwfq/8uhRV&#10;DtfChcLvNWUouzrw6yr5/z7GptJ2lZhVsP6eU4V70RdJNwrn1rLHcWYq91yw/LmWPb+vUXhv6PUM&#10;dKpQ2u6Twnm0UDmv+wAk/Zd3BwAUp9HwgdJuMAWYqkavX0eN8h1gxM+eFVa1WDpVulnRKTXG7XUD&#10;mxinRmGQ5S9JHzWO0OilM4XX+ZXCuVg59gV5m2k7GPdN+YVGL50oXJd/KVyntWdnCjBTeI34Q2kD&#10;hzvxjJlCpfD36+5XOYRGL11K+lNcr2PSaHtPyOUZ6FJhheBC4XULQAEIjgDENFec2fVNhGMAY1Xr&#10;9evoTuOaGY2gdWizcWhziLnsB0JLLKVUupeD56XMcO5WajDIjpd2z/lPynPAeZ9zMSA9xEzhd3dp&#10;0FZr0MaUzBQmQv4lm79fDN312orJDLmaK7wm5BQY7TpRuF89iNd8oAgERwBi6R5ihvosNuvEdM31&#10;+oD2WuMLAxDcKvz9LHmUfRuicWizdWgT/bwcPM9xoCQWBtnRudK4A6OXOLePN1d4T2QxsaLbowpx&#10;NArX70ffbvS2u3IEeeiCyH9rHBNnThVe86kiA4wcwRGAGLrQaOgb20fxgIrpeu86uhLlQ8bMejDm&#10;VOMamLMOup7E6r2xaFTW4PmhmPU9XbXCOf9FZZ7z3bl9K87t93QrjayCckKjOCptV4OM/frdXTky&#10;xhLIJakV/g5jDCI/KvS9cu4HgJ4IjgAMFSs0ksLgODBF711H92J1xNi1Dm02Dm32Uct+BQkDZPmr&#10;tS1JN/bBtyGY9T0d3WzyP1X2qrrOB4USXgvnfuSoC40sX/tYFTDchcLr9RhWgxzjTOF85H26jxLu&#10;C2cigARGi+AIwBAxQ6OvYgY4pum964gSdWVYKqxysTSWcnWNQ5utQ5s4TLcJ/NgHSWJi1nf5ao13&#10;NvlQnNs/a2W779+TKBM+1LWkP1TuRIcThVWQrcJ9Gul1pSpLuS+cKLwfany7AeBYBEcA+qoULzR6&#10;EjMOMU2V3r+OrhVm3WP8rFe5nGgc4ZF1Hx/FAFmuLhRe78ayibi1M4W9DZj1XZaFCEq7c3vh3I8c&#10;XCmsxrLUGrdXkm51WCmD+/tcKvy8lW83itco/J4tA2QLJworyRvnfgA4AsERgD5mCoOgsWZVNWL/&#10;FkzPvuuIPb/K0jq02Ti0eYxG9rNzW+P2sF9Xoqvk2doxfVEYUGLW97h1A86fnPuRk0+a9rldyee5&#10;r3VoswSVwvlaWmm6fSg7lta1yi/T+03jmNwGQARHAI7XvdGNNQOGEnWYokOuo8akJ7DyIPtydR+U&#10;9wCcx5tG9jfKS6VpzdaO5VwM3I1ZV4JoagPOhzhXWHk4xXO7lf1g8aNY2d5Hdw2XtiLkUF3ZsSle&#10;p6lMbfVaK84fYBQIjgAcI3ZotBYrKjA9h1xHn0U5rRJ5bD6d64y+mezL8dyJAbKc1Jr2wNtQpwr3&#10;klyvcbyu29dwyqXp9jlRKF3XOPfD0oV8gsTWoc2xi7nH75gRHsX1UdOaTHCiMJkr5wluAERwBOBw&#10;sUMjiRJ1mJ5DrqMn+QQMSM9jtUuug8qsNpq2RmFfl6kPvA11olDir3HuBw7TKAQinPeH+abp7Onl&#10;9dzXOrU7VoRGPzpRKJ8K9HEqXoOA7BEcAThEitDoTgziYVoOvY4aEaiWaqVQFsbSB+W5ibH1YOBa&#10;3HNysVAYEEY8bDadv0ac9318UfkDi+fyWYF2J543j0FoBMT3QflOcgMggiMAh7lW3NBoLQY4MD2t&#10;9l9H7PlVPsrVhSDLujzZrRggy0Er6ZN3JwpFeJSvRoRGQ1yq/PDIA5MpDjdT+H0RGgHxXYuSdUC2&#10;CI4A7NMqvGGL6UoM4GFaWu3fz4U9v6bBY6CmcWjzPZSpm6ZW8Z8n8CPCo/w0IjSKgfAorrX4fR6q&#10;qxjAvmRAGqeaTllSYHQIjgC8p1X8QZ578UYF09LqsOuoEYHqFDwrlIexdKa8ytVRpm56FiI0skJ4&#10;lI9GhEYxXYpzOxbuiYeLXXkDwM+uxKojIEsERwDe0ir+IA8l6jA1rQ67jtjza1qmvOpoLvtZu61x&#10;e/hRI8rTWfumcK3Bz1w+pUlLRzAaR+vdgZG4EpMeAAsn4rUdyBLBEYDXtErzkLxQ2BwemIJWh11H&#10;BKrTc6vwd7fUGLf3lsahzdahTQS1WHHhZam8VhpOSaXw+2c/lDSuRTA6xJPYT/MQc0lfvDsBTAjl&#10;6oAMERwBeCnVzKp7MfMS07HQ4dfRQpSom5pn2a86OlUeA22NcXtPkh6M20QwFyspPZ0o/P4p/WJr&#10;pvB7JzRKh3N7GF6XD9N6dwCYmFOFCUcAMkJwBGBXozQzq1hRgSlpdHhZJgLV6ZpiuboL2Q+mcn35&#10;mCkMujF47utMXAPW2A/FxqkY2O+L14T9FuI6Bjw03h0A8COCIwCdRunKyVyLEnWYhkaHX0cEqtM2&#10;xXJ1Fw5tMrPaB4Pn+biUz7U3RRdiPxRLH0RpIymsrL2R9HnzcSPp8Y2vfRTvyfaZi335AC88rwCZ&#10;+dW7AwCy0ChdaPSoMGsLKF2j464jAlXcynaQ8UThDZlHmDKT/ZtBBsh8MHiel7XY68hCJVbAeFgo&#10;7NczxZKkdwo//1s/e6XwenylsEJL4hw9xBhXZK31+nlwbt0RZON+8/lB25Loc4Xn8bnyXRF+otC/&#10;Kb6mA1kiOALQKO3G1U3CYwO5aHTcdUSgCikMTlgPsHsFR5Spm4auRN1YPCoMTqy03Sx+d5DlNfXm&#10;81xhYHaufAfnbhTuNaue39934MZyUOpJwwLiId+7q1W+A3GdbnB5ufnv1871blBRCud6zgOMUujb&#10;taa1L0a3Yn3fvXyl8Lvpfj9XGtfrs4dG+b6edx4VruGlwt/4kNfp3fvVhVgRXKInhev7VoedE5XC&#10;udAov/PhQgRHQDZ++f79u3cfAPi5kPRHwuN/FoPjKF+f6+gf4oEYwUrbmcAW1vLZUPxWoayQpb/p&#10;/QDAy0J2ZXDuZTug2irv1UZPCufirbaD57F0A3I5DMrdKwwGrZzaX8pu8DWHZ81GaSdhDXGn7fm+&#10;6nmMSuF15EL2r+OH+l1pJwsslUegsFb4W3g/Qy5U5n1sJdtnskM9Kpzft4rzXNOtAm+Ux3l9jF8M&#10;2xrDYOm9tisv+6o3x8jlXLgTJeuAbLDHETBdc6WddcaKCkxBn+vos/zf8CMf1qt/TmS/ErSS/WDj&#10;nfIMjUpWK8/QaK2w8uYfCufileKHRlJ4XV8o3Bf+Lumr7Pcxe5T0T4W/xcq47amaKb/VjU8KQcrf&#10;FAbfWg1fldVujvU3Sb9t2sjJQj6TIizlEhqVqlF+odG9wmt6934j1nPN8+Z4tcL96ibScWHnSdv7&#10;/XLgsZab4/wu++eW19TeHQCwRXAETNNc4QEhZemJJuGxgRz0uY6eRKCKH3kMOFrP4vOYNdg6tDl1&#10;rXcHXlgrBPWVwjOJ5WDrSiGgqjZ9SD0Q86QwmN/dl2BnoXxKuXXnQaVwb0kRnncDzpXyCpBOVP7z&#10;VSNCo5QW3h3YsTsJYJm4rZXCufV3hUk3yN9Xpbnfd2UtvcOjE7E3I5ANgiNgeixCI1ZUoHR9r6Mm&#10;ek8wdiuFAQJLH2Q7M7sxbEsKb3g99nGaskZ5zdT+qjDosJDvyrPnTR8qpRmQ2w3H2gTHx/sqSR+9&#10;O7HxWemrCbzUKvwOcpml/lHlDjZ+Ffe1lBrlcw/rruWlcbsrhYk+/1Ie1zNe95vCxJRUzzYPyiM8&#10;qpzbB7BBcARMi0Vo9KT8SnYAMfW9jr6KmeB4XevQptUqoEr2+70wuGZrpnxmaj8qlKRLOajSx7Pi&#10;D8jthmPwsfDugMJz9z/kG5JeKzwbWU+CeM3CuwMJrFXmz5WThXcHFP7O3bXs6Vbh3nLv3A/87DfZ&#10;vGfowiNPc+f2AWwQHAHTYREaSWHGVk6DNUBMfa8jStThPR5BR2PUzpVRO7tahzan7Ep5zNTuSrfk&#10;vOI5xoDcjUJJodzCsamp5L+n173yOedXCn3x3ivlUuXNVOdaT6uW/z3sUeG8zeFalsL5Vsv/esaW&#10;VWjUeVBYTeql9D3rgNEgOAKmYabwoJE6NGJFBUo2Uxj063Md8aYf71nJfmbnuWwG16z3N3oS9yFr&#10;HuHgrrW2pVvGoBuQ+3rk93WbpDcKrxnwtXBu/0bhPMrt2aKR72Cj5P+3iWktJkOk1ji3/6g8r2Up&#10;j+sZ4W/QOrR7Lb+VpKw4AjJBcASUb6YwiJa6VBArKlCy7jrqMyPxTpTOwn6tQ5upQ5257Gfxcq3Z&#10;apR+Usp71goDbq1jH/q6Ugi89nlSKHFXi1A0FzP5rja6kf9g93uuddi5nUpJq44o/52W97Wcc2jU&#10;8b6ep+5Ovq8DXpNyWHEEZILgCCibVWgkUaIO5RpyHa2V9+AO8lFiuTqPN5sMstlaOLbdhUa5lPbp&#10;o9XbA3LdSqpKBKK5aRzbzj006rTyXanQOLYdU+vdgcJZr4reNYbQqNOKsnUecngfuVQe+9cBcEJw&#10;BJTLMjSiRB1KNfQ6ajSON4Tw96wwq9DSmdKWgrAekHkUJbws1fLbF6KE0KjTKmyIvt7891rSZ4XA&#10;qHXpEfbxmoF9L/9BxGNcy2+wuXFqNybuael5BUddIDCm9wiN7J9Tpy6XUuetQ5uUqgMyQXAElMky&#10;NKJEHUo19DqiRB2OVdKqowvZlzBrjdubusa57RJCo86DthuRzxWeq3IYLMLPPEpwSuF523N1RF+N&#10;fGarn2qcv69dS+8OFG4m6YNT243GeQ9rFF6LkN6j8nmubR3a9CyDDGAHwRFQplvZhEbS+GZLAYca&#10;ch2tNZ6N2pGPVttVB1ZSDaw1iY77HoJaO577QnxWmX/rB4XrZuXbDezROLV7ofE+b1/I/t7WtTtm&#10;S+8OFK52anfME8ueVcZqvjHI6X3ksyhXB0wWwRFQnlbSuVFblKhDqVoNu44WYvAP/VgPJpwqfjkI&#10;j1m8d+Kas+Q1IHsvVjnDl8e5/1njXJ3QWcnnuiU4wns8zo8c9qwZain2O0rtSfld/2MNOwEMRHAE&#10;lKWV3QxgStShVK2GXUf3CnX9gT483pjFntXoMRjDG1pbDLhhijzK1D2pjGeKa9mXuDrReMOjJ413&#10;hdlY1A5t5rJnzVBX8llFOBUL7w68YsyTFwAMQHAElKOVbdmYUh58gV2thl1HDGxiqFvZD67FHlhr&#10;Ih9vn7UIjqx57AtxLVaVwZdHCLFQOc/bjUObYw2OGKRNq5JPCNwat5nKs8oItHOU6zPtyrsDAHwQ&#10;HAFlaGUbGo25NjPwllbDr6OFeLDGcNavrzFnZVeyK5fauVU5A6tj4DEQyypn5KA2bq+kgWYplF6y&#10;3iejNm4vFoKjtGKX6D3EwqHNlK7FqqMUcn2m5TUJmCiCI2D8rmUbGrGiAiWKcR09itl3iKN1aDNW&#10;GECZuvLVDm0uHNoEXrIOxRfG7Vmwfk46VZjQMDYr7w4Uzjo4WqusEFgK4QbPX/Hl/Du1rogAIAME&#10;R8C4NZI+OrSZ4ywYoK9Gca6jJsIxACnM6vMoVzeLcJwmwjGOkWtJj5Ix4IYpqo3bK/W8b2W/SqE2&#10;bi+GlXcHClcbt9cat2eFCXPxLb078I6VdwcA2CM4AsarkfTNuE1K1KE0jeJcR5/FEn7E1Rq3F6Nc&#10;3VzSWYS+HKM1bg/2qy5a4/aA11gHpiU/b1v/bB5lyYbimTKtyri91rg9Kx4TnUp2LyboAsgMwREw&#10;TrXsQyNK1KE0jeJcR48qs5wMfLUObQ4NjpoYnThS69DmlNUObTKjGTmwDh9a4/YsERztx+BxWqeG&#10;bT2p7CCw5JDb2tK7A3uUfB4DeAPBETA+c/k8oDXiTQzK0She+NpEOg6wayX7TcQ/aFi5Ouv9jUof&#10;jMlRZdzeoyiNgjxUhm2tlf8A4hC3si1XZ71KcihWcKRlHSQujduztvTuQEFyf6ZlLAiYIIIjYFxm&#10;Cg9nJ8btUqIOJWkULzSiRB1Sah3abHp+34VsZ/BKrETxUBm3x7MHcmEZPiwN2/Ji/exUGbc3xMq7&#10;A4WLsZ/jMZbG7VnjPh0PwQyA7BAcAePhFRpRog4lmSteaESJOqTmtbq0D+vVRhKDFR5q4/aWxu0B&#10;OZjChJSlcXuVcXvIFyuO4rNeIV+qpXcH9iDYAiaI4AgYj1b2m45LlKhDOeaK+0B+FfFYwGtWCis+&#10;LZ2p3wCbdXB0L2Zle2CmNqaoNm5vadyeh6Vxe2Pa54j3XWlZ38dWxu15mELYDf7OwCQRHAHj0Crs&#10;PWGNEnUoRRcaxVqx91XTGNiBP4/X4GNDoEb2q2Fb4/YQWE5gYQYzpmoKg3PW4Yh1WDDEFP7+U3Hv&#10;3QEjK+8OFIC9zQBkieAIyF8j6dKhXUrUoRSxQ6MnUaIOdjyCo2NX01GmDimsvDsAbFiHDlNYcUI4&#10;Ai+1dwcKtPLuQAFW3h0AgNcQHAF5axRvP5Y+bU/hjSvKFjs0krg2YOtZ0o1xm6c6vKzPTPYrYu/E&#10;NeihMm6PgWXkwrLM2ZRW2q0N26oN2wI6S+8OGFl5dwAAkAbBEZCvuaRrp7YpUYcSzBQ/NKJEHTx4&#10;vB43kb8uptahTbC5PGBhSqE44TAAAEDGCI6APKUY8D7UkyhRh/FLcQ1Rog5ebmU7M1s6vPxck7IT&#10;r1iLiQ1TsfTuAAA4mFJ4CCDgugeQJYIjID+eoZFEGS6MX3cNxd7EvRHXBvxYhyWn2l/ap1L862wf&#10;QiMAQMlYiYWxWXp3oABjuO5X3h0AYI/gCMhPK/uBuA5luDB2qUIjrg14ax3abAb+ewpeJVwBAACA&#10;qVp5dwCAPYIjIC8L2W8y3qEMF8YuVWjEtYEcLBXORUv7ytU1Fp3Y8aRxzMgEAACYisq7AwCANAiO&#10;gHw0kj45t08ZLozZrdKs1mvEtYE8WJdpO9Hb4dFcoZydJcrUAQAA5KXy7gAAIA2CIyAPc/mW36EM&#10;F8aulXSe4LhcG8hJ69Bmc+T/nxJl6gCgHDPvDgAAAOBtBEeAv5nCLOoTp/Ypw4WxW0i6THBcrg3k&#10;5kH25eo+6PXBvca4H4+itvrUzL07ADiovDtgyHJP15VhW0Cn8u4AAABDEBwB/lrZl/vZdSHKcGG8&#10;GqUr8diIawP58Vh187Jc3YXsJzu0xu3hZ0vj9liNgFxY7q3m+Z6gZCvvDiAbls/2lWFbnmrvDgAA&#10;0iA4AnxdKczm9vJZbDSO8ZpL+pbo2JSoQ6489vl5LTiy1jq0CV+VdweADetJJJVxex5q7w5gsizf&#10;+1aGbXliogcAFIrgCPAzl/TFsf1HUYYL4zVXumCHEnXI2Urh9dvSB20HP2ZKUxryPXdi9V8u1oZt&#10;VYZtAe8hOIqvMm6PiXLwnfL+fwAAIABJREFUMJUVhJSWBYBCERwBPmbynz3dOLcP9NVdP6lKZTVi&#10;kBp58yxX57HayGOVFV5nOfh6btgW8B7r0KE2bs+D9UAzz3XorIzbq43b80BwBACFIjgCfFzJdkPY&#10;l34XM+8wXkulu34oUYcx8AhSms1n6+BoLYKjnKyM26uN2wPeYrnabgqDsLVxe0vj9pCvlXF7tXF7&#10;1uay3/cSAGCE4AiwN5f0ybH9e/nMVgdiaJUuNKJEHcbiWaF8m6UzhcEP6335bsVM8ZysjNurjdsD&#10;3mI54ao2bMvDTLYT6J4M20L+Vsbt1cbtWau9OwAASIfgCLDnGdqsRYk6jNdCafdWacQANcbDYxVO&#10;69Amq43ysjRuz6M0IvAay+DoRGUPxlpf1yvj9pC3lXF75wphaalq7w4AANIhOAJsNfKt2d+IN08Y&#10;pwulXalHiTqMza1sSydJ9ps8P4ngKDcr4/bOJFXGbQKvsS7xXHJoav2zLY3bQ/7ujdsr9XqeyX4l&#10;OgDAEMERYGcm39VGd2IADuM0V9qVDpSowxg9q/zX9NJ/vjFayb7sU2PcHvAa6+CoMW7PSiX7geal&#10;cXvI38q4vca4PSulBmIAgA2CI8DOQn4bRz6p3AdWlG2mMHic8tq5ECXqME6lByutdwfwKusB9Cvj&#10;9oDXPMh2leeJynx2bxzatH7NQv6sz4lzlbl6lvszABSO4AiwUUn66Nh+IwbGMU6t0pbH+iwGFDBe&#10;HuXqrDyJazNXS+P2Sh1Ax/gsjdsrbVB2Jvuf6V68B8LPlg5tLhzaTKlWKCcLACgYwRFgo3Vs+7Mo&#10;0YBxulLaciaPKu9NHKan1FVHnqVd8T6Pc26hsjcXxzgsjds7U1kbz1/JvvrC0rg9jIP1CkJJulRZ&#10;q44W3h0AAKRHcASkVyssT/fAwDjGai7pS+I2msTHByyUGrCUGoiVYCX7fY5OVd7qC4yPx+tS69Bm&#10;CpV8rmHuJXjL0qHNUp7ZavmNbwAADBEcAektnNpdiw0rMV5t4uP/LspgoQwPsh/ET+1e9htX4zge&#10;g7GfFCYVAF5WIjTt61r2q40oeYr3eNzHPqiMVYSlBGAAgD0IjoC0avnNxmnEwBvG6Uppa2bfizc8&#10;KEtpM6pb7w5gr9ax3ZJL1lXeHcBeXqUaK4d2Y7lQ2tLDbynt3oi4lk7tthr3fWwh9jYCgMkgOALS&#10;Wji1+1W8WcI4zZT2ulmLEnUoT2lBKPev/D0olMO1dqbyzvdOq/B7LWF1Sck8zr8Tjfd1cS6/oLnU&#10;1wrEsZLPfexU4z035wqrfwEAE0FwBKRTy2e10aMYdMB4pS5lciVW4qE8K/kMfqRwJ+nZuxM4SOvU&#10;7qXKmwDQKvxcJwr7+y017hnpJVvJLzRtHdodYqbQZ+sSdRIlT3GY1qndS43v/fpM4w2wAQA9ERwB&#10;6Swc2lyrjLrJmKZa4Y1UKnca36ALcKjWuwORtN4dwMFahecOD99UTnjU6ud737nCoDd7VebJa7XA&#10;mAabZwoBqFdJq9apXYyLZxDyReN5je+u51PnfgAAjBEcAWnU8lltVIuZ2hivRcJjP6mcQUbgNSXM&#10;Al2rjJ9jKp7l+/cqITxq9faEiRNJfyj8jll9lJdWfqHpF+V/3s8UwjWv0OhJBEc4zEphYpmXVqH8&#10;W+48r2cAgCOCIyCNxqHN3xRq4wNj1Cht2NqIUBVlWymU5hkzQqPxWTi3/03jWYGxqyv5c8gq2w9i&#10;9VGOPPcoyfm871YmpFxBvk/r2DbGp3Vs+0Theqkd+/Certyk5/UMAHBEcATEV8n+4epGvEnCuC0S&#10;HvuzwpsyoHStdwcGGutm0VO2UngG8fRF4dwfy6qcucI96cMR39OtPrrWeH7O0l3Lb9WRtD3vc1LJ&#10;tzydFP4m3EtwjFuFVWpeTiT9qfxWEuYQAgMAnBEcAfE1xu3dO7QJxNQoXc3se/nPiAesjHnFzpNY&#10;NTtWC+8OKAxsLZV/yZ+FpH+r/8D6R4XrpI7UH/T3LP+A4lLhfKic+yGFFXEP8i9ndS1WmON4C+8O&#10;KKwk9H5N6cyVx/UMAHBGcATE1xi29ShKl2D8FomO+ySuD0zLs3xr9Q/RencAva3kv+pICgNc/1ae&#10;q3JqhUG4TxGOdaowOz3Hn3NqvFcdSeG8f5Bf6bqu7OIfCisnPLHaCH218r+Wpe3kAM9JEAuFe2mq&#10;SX0AgBEhOALiupDdQ9Za7NuC8WuU7pq5ENcHpmesq45a7w5gkIXyGHSTwsDbSqFP3sFKrbAS6k/F&#10;n7n9UeNYZVWyHFYdSSGw+aJw3tdGbc4UrrGVjiu7mNJCPPehv1z2DesmQSxkew+rFa7nGBMcAACF&#10;IDgC4moM26pFWR+MX5PouL+J6wPT1CqfAfxDPSoMVmC8VspjAL1zojD4tVIYfKsM254p3NseFAKj&#10;84Rt7Q4wwsdCvvuj7OpWo60UzsEUg86VwrW+UrjGvFcZdR6V12sQxqdVPtey9OM9LGWAdKHtBAdW&#10;GQEAfkBwBMRTyW7GHYPiKEGtNANqX8XqBUzb2FYdtd4dQBQLhcHbnHQB0l/alvNKsUKnUhiov5X0&#10;H4W9Kiz3hvgk//JGU9Z4d+CFU4VzcKVwTjYaFp7OFa6dB4Vr6aPyCYw6uawWwbjldh5197D/KDwr&#10;xSrBPdc2AP5DaSc4AABG7FfvDgAFsdpL5XcxyIYyNAmOeaf83vQB1m4VNk0fi9a7A4jmSmHWco7O&#10;FMp5SWFV3oPCLOsHhfJW3ef3zBQG3LrP3UcOs7S71Ue/i5UX1pYKk1Y+OvfjpROFSW3dxLYnhYHi&#10;5ea/Xzvnu/O72nyMYUD5RtufCRjiVtK98jzvLzcfa23vXUtt719vqTYf3f2qVh73LADACBAcAfE0&#10;Bm3ciMEAlGGm+APbj8pv1i/g4VZhgHAMAwN3Yk+KkiwlfVb+eyScKAwM5jg4ONQXhclMjSgBaWkh&#10;271O+zjdfJR03q/FhCHE1SisrMvVbiCc+70WADBylKoD4qiUviTJjRgURzmayMdbKwzYMAANBGMp&#10;VzeWfuJwC+VXsm5qzrUtzQcbz+I53QPPfohtpTABAgCAySM4AuJIXabuUbz5R1maiMdaK5RdWEU8&#10;JjB2rXcHDrDWOPqJ410o/H3h50Rh9VHj3I8pWYoBZ0tfRYk6pLEQEyAAACA4AiKpEx77cXN8ZtOh&#10;FHPFXaHX6P3a3sAUPSiUq8sZq43KtRKBRQ4exXVmbaFQghNpMakOqTEBAgAweQRHwHAzbTedjY3y&#10;WyhRHfFYv4lBMeAtrXcH9uDaLdutWH3hiWdIP41YrZBSt9IcSGklJkAAACaO4AgYrk50XMpvoVRN&#10;pON8Vf4D44Cn1rsD73gSwdEULBT2aIQtniF9dfsdsVohjVoEorBxq/B+AwCASSI4AoZLsb9R94af&#10;8lsoTaU4ZepuRIkSYJ+V8p31Tmg0HVfK9zws1ZV4hvT2oPAsT3gU12/i3IatK1F+EgAwUQRHwHB1&#10;gmM24k0RylRHOMaNKB0BHKr17sAbWu8OwMyzwms/4ZGN38T1lYsuPEIcnNvw0oh7GABgggiOgGHm&#10;kk4jH5M9W1CyoSv02AwZOE6O95NHMTliagiPbDCwnp8Hhb8LhuHchifuYQCASSI4AoapIx+PN0Uo&#10;XT3gex9FXXvgWCvlV2Kl9e4AXDDwlhbPkPlqRXg0BOc2csDeZQCAySE4AoapIx7rd/GmCGWrJZ30&#10;/F5CI6C/3FYd5dYf2CE8SoOB9fy1kv4hBp2PxbmNnLB3GQBgUgiOgGE+RDrOjaTrSMcCclX3/L61&#10;Qok7QiOgn5yCmnuFVVCYri48unfuRwnWCmFE69wPHIZB58OtJf1LnNvIT3cdMwEiuPHuAAAgHYIj&#10;oL860nFuFJa9A6Xrs7/RWuFaW0XtCTAtz8rnjX3r3QFkoQuPcjkvx+hRYa9N9gsblweFvxuDzm97&#10;Unh9yGnSA7CL8ChgRSAAFI7gCOivjnAMQiNMxUzS2ZHf04VGDIoBw+UyAJdLP5CHRmHgiRUYx7kR&#10;kyrGbCWC07fci0AU4zDl1bOsdgWAiSA4Avrrs3piF6ERpqQ+8usJjYC4buU/OH8jSk7iZ62YuX2o&#10;tULQ1ohraeyeFf6Ovzv3Iye/i/0sMS5dePTVuR+WWO0KABNCcAT002f1xK5HERphWuoeX88bEiAu&#10;79U+3u0jX13ZnykNvh2rW4nROvcDcV0rzNyfcnD6qPA7YL9XjNWVprF6ltWuADAxBEdAP/WA730c&#10;+P3AGNVHfO1vIjQCUmgd216L4Ajve1YYfJv6IPpL3SqjWgzWlarb9+izd0eMrRV+ZlYvoAStyt2/&#10;bK2wIrARKwIBYFIIjoB+6p7f14VGPHBhSo5Zoccmq0A6S4VNxz0QGuFQ3SD6FGZv7/NZUiXui1Ox&#10;UAhOp7Bnyp3Cdb5w7gcQ00rbELiU+1c3fsGKQACYIIIjoJ+6x/cQGmGq6gO/jtAISM8rwGHAAcdq&#10;FUKTkgbgDnUj6e8Kg+o8N05LV7bxN/kF/SndS/qnwl6xK9+uAMksFAKkMYfA3SojVgQCwIT96t0B&#10;YIT67G+Ua2hUbT5y8KD8fj+I4+KAryE0Amy0kj4at/kkBh3Qz7PCANy1QomcK0mnjv1JqSvnuBAD&#10;6giv1a3Ceb/Q+M/7e4WfY+nbDcDMSuH9f61wLY/pGr4R9yIAgAiOgD7qI78+19BICg+x596dSOBJ&#10;/R50lwd+3WrP8ff9+9TUe/6d0Aiw86DwGmk5gNEatoUyPSuER9cKkxEaSR88OxTRk8LP1SrPZ0X4&#10;arUNkK50/OQ1bzcK/V/6dgNws1SYqNko/xCYgBcA8IMuOJop3MhmTv1YKe0ga+rjY1rqI74259BI&#10;yrdfQ52q30N56hBtrZ9n3T+/+P9W2r5eLRP3x0Kl9/8WhEaAvWtJXwzbaw3bQvluNx+VtiHS2AbT&#10;nxR+hlasxsNh2s1HrXDOX0g6cevN+x617W+p7zWAY7XaXsNXymvyw43CsyH3IwDAD375/v27FG5g&#10;l75dGYVHHf/w+3JQeJ9lpK9BOg86bIAi99BICmFxrVC7uPuc65vQKetee5ab/14qv0B8pjCIUW3+&#10;+1bhWrmQ9Mcb30NoBPiYKbzeW1katjUGlezKxB77HDpWlcL9pt585Pgs86hwLbQq/28yl92ExJXy&#10;eh6y0j131cojROrColuV+fewPKfHUL67EvexoSr5Tn6IFfCW/ExZG7a10jheO2vDtpaGbQF4Qxcc&#10;3SqvGQ/o77UVDZ3lK//fywfTlcZxw/Iyk/SfA75urXBTHeNDbqVtiDRXmaXsSvKocM0+bD66/23p&#10;QmGW2suVRfeS/j9J/9cr30NoBABIZXdCzFz2g3Ld8/hy53PuA8EYt3rnw2IiWBeEdh+c30B/lbYh&#10;cK001+9a2+u11IAXABBZFxzNFQbwxlbmAWnthlCrzUc346fUmT/7vLd6ojPm0Ogt8xcfhEn5e9Q2&#10;TOo+Urypv5b08cjvITQCAFibKwzOdSsHuhnSlfqVt+1WA798Nl6JATn4q7R9bq82HzMd936/2zP0&#10;5bm9jNNFAG+o9ON77+6edWigdL/5vNSPEwwBADhKFxztqvXjTYowCe/p3lB0b5iXGneoVCnUHO7e&#10;ZD1oW0v/WfsHyUsMjd5CmDQ+T9q+cVhqeJjU6vgyp4RGAIDcvSy9M4bSUUAfuyXYlo79AHCcStty&#10;gUu3XgAAivZacPSaWoRJOF4OJbSOsZD06Y1/WyuERhd6+/yfUmj0FsKk8ekbJrXqtzcewREAAAAA&#10;AACQsUODo9fUIkxCP7uB0lL+JT0qhRVFQ85hQqO3ESaNz26Zu6V+Pq+vJH0ZcHzCIwAAAAAAACBT&#10;Q4Kjl7qSDrW2A8R96oVjmnY3EV7Jrg7vfNPmkA0oCY2OR5g0PvcK18r/I+l/SvrfBh7v72IPCAAA&#10;AAAAACA7MYOj1xAmYah7bUOk2GFSjNDof0n6HyI0ioEwaVq+KqxcAgAAAAAAAJCR1MHRawiTMNRu&#10;mLRUv1ULMUKjDmW30qlFScxSPWm7oSsAAAAAAACATHgER68hTMIQu2Xuus/P73z9bPN1Mc8xwiM7&#10;tQiTSvGLdwcAAAAAAAAA/CiX4Og1hEkY4kk/Bkm7peRaSZcJ2vznpi3Yq0WYNEYERwAAAAAAAEBm&#10;cg6OXkOYhCG6EncfEx6/TnRsHK8WYVLOKFUHAAAAAAAAZGhswdFrXoZJteLsWwP08Q/9uLoJealF&#10;mNTXo6T/V9L/Gel4N5KaSMcCAAAAAAAAEEkJwdFrKm0HhuvNZ8IkWPgq6cq7EzhKLcKktzwqlHa8&#10;lbSStJD0KcJx1wq/61WEYwEAAAAAAACIqNTg6DWVCJOQHuXqylDrx9eLKZXEvFcIirqwaFct6c8I&#10;bfymEEgBAAAAAAAAyMyUgqPXVCJMQlwER2UqeX+1taSltmHR856vbyR9G9De/5L0P0RJRwAAAAAA&#10;ACBLUw+OXlOJMAn9ERxNx5jDpEdtw6Jlj++fS7qWdN6z/bXC743wCAAAAAAAAMgMwdFhKhEm4TB3&#10;ki68OwFXtbah0nzzv/sGLLE8KoQ0y83HKtJx5workLqf8+X+UF8Vfh9v7RtFyToAAAAAAAAgMwRH&#10;/VUiTMLPfldYiQG8VGn7ujHTdmVazFDpUaHU3FIhHFqp34qiPmr9vP9Rt1/Sl3e+j/AIAAAAAAAA&#10;yAjBUVyVfgySvFcZQHpSGLhuJf07cVtrhXNg3x4xwGvqzedq87HPcud/P8j/vKv1enDUSPprz/d+&#10;lXQVv0sAAAAAAAAAjvWrdwcKs9p83O78f/MXH4RJ6T0qBEVL2e6hci3/wXuM19K7A4msFK7Jt8rV&#10;SdJHhVVYjUF/AAAAAAAAALyD4Ci9B/0cXhAmxdeFRbd6e/+WO0kfErV/L2mR6NjAGFTv/NtS7wdH&#10;knS5+XwlAlgAAAAAAADADaXq8kGYdLw7haDoVocNNM902AD2sf5vSf9H5GMCY7OQ9OnF/3evbenO&#10;Q0tFPm6+h/AIAAAAAAAAcMCKo3ywMmm/J4XgpwuLjvWsMCB9q7i/y/99c8xGDHYDu2abzw8K1+/p&#10;Ad9zpnCd1+J6AgAAAAAAAMyx4mh8phYm3SuEMkvF3a/oQmFPokMGsg/FSglM2UI/rziSpF82n68V&#10;9jI6FNcTAAAAAAAA4IDgqAzV5qNWmOHfhUonbj3q71EhJOo+Ug8aNwoh0iF7H/1d0l97vuZxc7zV&#10;oF4B47PQ+8HRMeXqOoRHAAAAAAAAgDGCo/LV+jFMmimfVUr3CgFLV6Zv6dmZjVrSn2/82y8K/dy3&#10;R9J6c5yYK6SA3C30fnAkhev92FV+TwphLNcTAAAAAAAAYIA9jsq33Hx+uSdQFya99nlfMHKoJ21X&#10;3iwVVg08bP6/1WvfkLmZwu9x3+/nRNs9WhjsxlRUB3zNrY4rVyeFoGkpricAAAAAAADABCuO8J5K&#10;hw0G73rQuMtKXUn68sa//VPhZzum3NZvktqBfQLGYKnXVzPurji6kPRHz+NTtg4AAAAAAAAwwIoj&#10;vGelca4MGmK2598fFFZSHVpu69vmc9u3Q8DIVdq+jtwqlHLss//ambYrjwiPAAAAAAAAgET+y7sD&#10;wAi9LPu3zzeFlUzAFFUv/vvY62fX2cDvBwAAAAAAALAHwRFwvLbH93zp+X1Aaa4Hfv+5uJYAAAAA&#10;AACAZAiOgOM9KJTbOtalGPAGunKPQ1yKVXwAAAAAAABAEgRHwI+qd/5tvvO/+5bLIjxCqeb7v+S/&#10;xSg390VhvyMAAAAAAAAAEREcAT+q3vm32c7/HjLwfamw6mK27wuBETk54mvbSG3eiusIAAAAAAAA&#10;iIrgCOjnVv3K1XXOJC3FoDfK99pKpBjl6qQQVsVYvQQAAAAAAABgg+AI6G/ogDXhEabgrfM7VuBz&#10;LmkR6VgAAAAAAADA5BEcAf3FGPgmPMJUtRGP9UnH7bEEAAAAAAAA4A0ER8Dhqhf/PbRcXYfwCFP0&#10;IOkx4vHaiMcCAAAAAAAAJovgCPjR+Tv/Vr3y/8Uqt0V4hDGre35fG7EPZ6JkHQAAAAAAADAYwREw&#10;TKzgSCI8wvTEvH4k6UqvB7wAAAAAAAAADkRwBAwTq1xdpwuPgFK8t/fQStJdxLZORMk6AAAAAAAA&#10;YBCCI2C42KsmzsTgN8qxbwVd7OvnXP1L5wEAAAAAAACTR3AEDBd74FuSLsV+LZiG2Kv2JIJXAAAA&#10;AAAAoDeCI2DrvZJaUljJ8JoUA9+S9ElSk+C4QGxD9uV6Vvzw9VRhvyMAAAAAAAAARyI4AraGDH6n&#10;WHUkSdfaH2gB3oaeo22MTryw0LBrGgAAAAAAAJgkgiMgjlTB0cnm2AyAo2RLSU+Rj3kiVuwBAAAA&#10;AAAARyM4AuJIVa5OCmW3UgVTQGpvlXh86TpB25SrAwAAAAAAAI5EcATEkzLcOVcovQWUqk1wzFOx&#10;6ggAAAAAAAA4CsERsHVIObj39nJJvSrok6Q6cRuAl2dJNwmOy6ojAAAAAAAA4AgER8DWe6FQ571w&#10;6Vbx92l5rQ32O0JuYp2TbaTj7DrTYdc2AAAAAAAAABEcAbGlXnV0ojSD68AQsYKZpdKEr6w6AgAA&#10;AAAAAA5EcATE1Rq08UHs24JxOWZF0iJB+5dH9gEAAAAAAACYLIIjIK4HpS9XJ0nXYiAc43HMiqRb&#10;SesEfWgSHBMAAAAAAAAoDsERcJxDwpo2dSdEyTqU61lpzm3K1QEAAAAAAAAHIDgCtuoDvuaQlRPt&#10;sG4c7IOkC6O2AEvXCY55qsOucQAAAAAAAGDSCI6A+FaSHo3aomQdclBFPt5K0k3kY0qUqwMAAAAA&#10;AAD2IjgC0kixYuI1p6IEF/ydJjjmIsExL0XQCgAAAAAAALyL4AhI49awrU+Kv+IDiKnq8T0rSXdx&#10;uyGJVUcAAAAAAADAu3717gBQqGeFUluXRu21Yv8W5Kvq+X3XCnt5xdTIbkUgAAAAAACHaGQ3KXi5&#10;+UC+GtmdDyvZ7deOESE4AraqA76mPuJ4t7ILjs4V+rY0ag+wsJR0r3B+x3ImaS7pIeIxAQAAAAAY&#10;olHc9777LA3bwvEa2Z0P9yI4wisoVQdsxd6n5VbSU+Rjvqc1bAuw0iQ4JvuCAQAAAAAAAG8gOALS&#10;stzr6FTs3wJ788THXymUfYzpQtIs8jEBAAAAAACAIlCqDkjrWtJHw/YWYuURbFkEMAvFLft4ohAe&#10;tRGPibI1yjeYX+75/x4U9t0DAAAAAAA4CMERkNZK8fdoeU+36qg1ag84RDXw+1cKq45ihkcERzhG&#10;Jdt648d4rV+fXvn/1tqGSA8K19VK1DYHAAAAAAAvEBwBwaGrJvqU5WplO+B4JQbEkZcqwjEWihsc&#10;fVC47lmJgak40fZe9OHFvz0phEkPCkHS0qxXAAAAAAAgO+xxBASHBkInPY59qzDT28qZpNqwPcDC&#10;Smn2OgIQVqt+UFip9KdCoHqrsIKV/cAAAAAAAJgYgiMgvW4AztKVcXuAhYXihrAER8DrThSCpG+S&#10;/qNwD6s9OwQAAAAAAOwQHAE2ro3b+6A45cGAfWrDtlaKey115eoAvO+DwkqkBxG4AgAAAABQPIIj&#10;wMaDpHvjNll1hBJdi1VHgJczSX8o7IFUu/YEAAAAAAAkQ3AEHK/vCoU2ZicO0Bi3B7zl0D3EDvGs&#10;uKuOCI6A450rrEC6Fqv2AAAAAAAoDsEREBwzsN13ELxV3JUS+5yI8Ah5OIl8vJirjihXB/T3UWFF&#10;bcxwGAAAAAAAOCM4AgKrgWPrvY4oV4cSPSvuuc2qI6C/U0n/FhMVAAAAAAAoBsERYKs1bu9MzARH&#10;mVpJT5GORXAEDPdN9vc4AAAAAACQAMERYGsl6ca4TVYdIaXase1FpONQrg6I41KERwAAAAAAjB7B&#10;EWDPulzdhRgUR5laSfeRjsWqIyAOwiMAAAAAAEaO4AgIqiO+th7Y1oPiDXYf4kQMisNfnei4i0jH&#10;4RoB4iE8AgAAAABgxAiOgKAybm9h3B7l6lCqpeIEsZSrA+K6FPceAAAAAABGieAI8LGU7aqjM9mH&#10;Y4CVWIPTrDoC4voi333QAAAAAABADwRHgJ/WuD1mfiOFHFbpPEi6iXAcgiMgvlvl8ToBAAAAAAAO&#10;RHAE+GklPRm21xi2hek48+7AxiLCMShXB8R3ohAeAQAAAACAkSA4Ao5XRTzWIuKx9jkR4RH8pA5k&#10;VpI+RzgOq46A+M7FqlcAAAAAAEaD4AgIzo/42ipiu61YdYRpmBu0cS1pPfAYDG4DaSzEij4AAAAA&#10;AEaB4AjwZzlQfa64wReQk2eF8GiIM3GNACmcaPj1CQAAAAAADBAcAf5uJd0bttcYtgVYW2j4Kj7K&#10;1QFpXIpgFgAAAACA7BEcAXlYGLbVGLaFslXeHXjDYuD3NxH6AOB1C+8OAAAAAACA9xEcAcdLsUfD&#10;Unarjk7FigrEUXl34A2thl1PlKsD0mHVEQAAAAAAmSM4AqT5kV9/lqQXtrOwCY5gLUXg+p7FwO/n&#10;GgHSsdzbDwAAAAAAHIngCLAf0H7LUnarjhgUh7VjA9qhlhp2PTVxugHgFY13BwAAAAAAwNsIjoC8&#10;LIzaORHhEcrXDPheytUB6ZyI8AgAAAAAgGz96t0BAD9YKqySODdo60LSrUE7gJeVpBuFPVX6uJB0&#10;Ha03wOHWkh56fF+lsI/dGFwo7EcGAAAAAAAyQ3AE5KeR9JdBO6w4wlDW5ef6uFI41096fG8jgiP4&#10;eJBUDzzGTOEa7T7Xm899roUUPnh3AAAAAAAAvI5SdUC/clQpB8xXCqskUqNcHYbKZX+w9zyrf/hD&#10;uTqM2bPCKtZbhTKotcI1+y/Z3GMOwT0IAAAAAIAMERwB/QaGUw+YLxIfv8OgHaxUjm1fS3rq+b1c&#10;IyjNrcJqun8olEb1VDu3DwAAAAAAXkFwBORpJZsZ4QyKw4rnvivP6h/GNvG6AWSlK4f32bEPYyh3&#10;CQAAAADA5BAcAfnw9/sbAAAgAElEQVS6UtggPSXK1WEqWkmPPb6PcnUo3ULSb05tnzu1CwAAAAAA&#10;3kFwBORryN4sxyA4wlRc9fw+rhGUrpX0u1PbrDoCAAAAACAzBEdAP5VRO9dKv+qIQXH0NbYB36X6&#10;7enSxO0GkKVr+ex5NLbXEQAAAAAAiverdweADNQ9vqeK3Ie3dKuOPiVsoytXd5uwDZRp5t2BHhpJ&#10;fx35PV25ulXkvgC5aXT89TFUZdzeGNVHfO2DwrMDpqvS/uuK8yRvlY57bVwm6QWAKat02OvQMmkv&#10;UKL6gK9ZiffeyEd9xNcW94xNcATkb6EwmHeasA2CI1iYK9xIPa0k3Ui6PPL7LmRTOhLwtFK/62OI&#10;yrCtnNUKr5HVzueh9/1uBdlS4W/7IP/XYMQzUzhX6s1HpePPmUeFc2OpcG4s43QNB6gU/n7dx0zD&#10;93170nawbaXttb8aeFwA5aq1fR2qNp9Pehynu59095LiBk9xlN1nlO7cOutxnLXCubTS9jl2GaF/&#10;wK7d87Xa+RjyXqw7d5/18zk8KgRHwDgsJH1LeHzK1cFCLiuUrhTO+WPeFDUiOMI0XIvgKLWZtoP9&#10;tfq9kT7E+YvPnXtt33gvxcDOmFQK968LDQ8ZpHDunUn6sPnvtcI5cbv54NyIZzfkq9VvYHaf081H&#10;d250FQu6v2v3MbpBCwDRdK9Fse4jnd37Sffa86jwmtOK150pmCu8Z64V79n2ROE8PdeP70/utX1e&#10;4dzCsWYKr4H15iPFJP3u3JW2z9md7vztPrJGcASMQ6sQHqVadUS5OkxJnxKQlKvDVDwozFpPucp1&#10;imYKb6ZjD9T00b0B/7j573ttg4KVU5+sNbILLVcKz3F9dW9ur5QuZOycKLy5/aAwYelG4X7JoEw/&#10;3SDahXxfU3f/rlIIkm53Psaokt0elCsNu4Y9zDV8YuDYBmRnCq+TVhaGbQ1VKVwvjWxfi7ow6aPC&#10;s+Wtwj1lNfC4tfptN9DXwrCtsam0nZRpeW51z7KfFPfcQrkqhfO0Ufrn6X12z19JulPGk7Z++f79&#10;u3cfAG9LHT+I81n2DxC1pD8THv9Gdm/AUIaljrt2/ql8ZlTMFN4MH/OA+7tYdTRVC6Xda+6le9m+&#10;IX6pld2qo7XyWY2YQvcG5eVMs1w9KrzOZfnGJaKl7AK8vtdzNwh6pTSrU45xr/A6uPTtxihU8hmg&#10;7asLkcYWEM4k/ceorTHep241/L4ztveGjdJW6Nj1qBDO5a5WeO32nrDy0r3Cs2bb8/sXsn0u/8Ww&#10;raXs/l5DxrSazUeO51b3HFuCpfJ/Xs1dozzP1bd0IVLr3I//9l/eHQAy0Oehr47diQMstd2vIAXK&#10;1eFYY7n5vuZZxz8oN/G7AWRpZdiW94B4CjOF15eVpD80ntBICjPwvmk7w75y7MtU7Z4/n5THNXKu&#10;MHlpqXEMlnqoFa6ZvxT+bmMIjaRwfl1K+rdCcNS49uZwzwrBhoUTjef3IoXXkBj3nUuNKzCzXG2U&#10;+0SyRuEe8qfyfL92ru2zRuPaExyrUfi7fVO+59Yf4tyauu5Z+ln5nqtv6Vb9d+NVlWdnJIIjQMrj&#10;DfmhFgmP3ZWrA6ai1XFh7JkYMMM0jGnWeU5eDviPZeD4Nd1g8l8iQLJ0pbwCo5fOFQKGhcY1oJxS&#10;rRCo/Snb/eFS2A2OF8r/b2w5o3xM75GaiMcay89dybb0UK6rGWqFZ7hvGsczyKm2rzm1a0+wT61t&#10;YMS5hVzNtC1ZmOuz9KFOFH4G9/diBEfAuCwVli6mMpY3Bxin2rsDr1gc+fVNgj4AuSm5RFkquQ/4&#10;D0GAlN5cYbDvi8Zx/nwSq48qhcHjXGf0D3Gq8DfOfQXSrUIZOQsflH+Q1om58sZyFc8Qlu9h75Tf&#10;c1Kl7euR994dfZwq9P1WPGfkptL23BpDYPRSd24txblVst3Jex81jmfpY3Tvxa7l8CxCcASMT8oH&#10;+LGVJACGWuq4MJZwFcCuWuFNylgG/Ifo3rQsxLNCTNcKq3jGNth3ptDvxrkf1rrBib80rjKUfXQz&#10;th+U5+QfiVVHL80Vd3B3LKvtLQOu1rCtQ1wpXKMlvB59UPhZxhJYlq6kc+tcnFululD425Y4ee+l&#10;jwrvO03PY4IjYHxWSlvTewxvioCYjrnxnmocb6CBITjH9+tKIYx1BuYQ3UqE2rkfY9etMvro3ZGB&#10;vim/gdRUam0HJ6bkTOG1rlV+obHlXjONYVt9pRhMahIcM6bYYdl71sqnTN1MoS+lTVw5UfiZbpXf&#10;681UzBQmV5Z6bi3FuVWC7jXwD03rvVh3Hj/I6D07wRGmru8Nw3tQ7UrpSjMQHOEQJT1srSR9PeLr&#10;mzTdALJR0vWdQq0yBvyH6Ep/uJRMKMCVxrnK6C2XKn+Qb6pB8a5L5bdfxIOkJ6O2zpV/qaMU7+Oa&#10;BMeMqTFsK5fQaK5wLZawEuQt3eoj73GXqakVzq3SSrDuOld+9zIc50Llvwbu0638X6RuiOAIU9f3&#10;QcR75sWz0s2wG1MNb/gp7SF+ocPDWMJVlM7y+rbanyKWhRg83vVR7HVzjN0Z4qX5oDJn8VYiKN51&#10;om1onIvWsK2cnwEbpXmPeqK8f27LvuVw3jcKg4Xe4xEWTjXNkqheGoXX9ymcW929jNJ143OtsMpo&#10;CufpIbpKEFWqBgiOgPG6FquOgFiedfhsDcrVoXSW5/eDYVtDdAP+UytRdYgzhcCg8e1G9uYKv6eS&#10;Z0d250Ip4VGt8BpVysqwmD4q/G5y+Fu3hm01hm0dqxnpsYe4kN1Ejif5P7O0CuVBp+ab8gjtStZq&#10;mufWF02n3O7YzcREnrecKWEZcYIjYLyelW6GBMERUqi9O7DHtQ4vd9Ik7AfgyXKvgLGoVP6A/1An&#10;YmDnPRcK59AUAogzlXEeNJrOzOu+zhRKxXhPpllJejRq60x5lqurlLa0VK4VKaa02qhVKBc5VR/F&#10;AH8KM3FuXSrPPfyw1ZXnnMJzdF/dKrom9oEJjoBxa5Wmrneubw6A1A4NYwlXUSrrkg0r4/aONRcr&#10;Do7BwM7P5ppeSY1LGdRcT+ha05x53ceJQiha+3bD9HUnx9JGTSFtHGMm2+dxz/2NWk17YL/TDfAj&#10;jpnC6zfnVvgdLMUYWI66FftTeo4e4psiv04SHAH95XJTYdUREM+tpPsDvo5ydShRJfs3jyvj9o7B&#10;G5V+ePP9o6meP5/kHyb00YoyKMdKNsv1CK1hWzm+R2oKaeMYF7J7fb2X3/NKKwb2d10qz/B2jD6K&#10;iVG7Siu3W4JG09nTLaaoITvBEaauHvC9uQwaHzrQfawc3xQhH5V3BxI69M1Ik7ITgAOPMize+wW8&#10;hdBomHPx5hvjK/3SigHaIb7J79noWdKdUVu5TR6qZVNi9kx5/dyW71Vbw7Zetstr0s94NkMqZ/Jd&#10;XYitRqz+HiJaeERwBJRhkeCYlKvDeyrvDiT0IOnmgK8jXEVJFvLZw2fl0OY+hEZxMHMTpxrPzPBW&#10;DNDG4BkeWQ72NYZt7dMU2tZ7ZrJ9ZvEYSG7FaxLg4VyURPTWiNAohijhEcERUIalDhvoPhYD44hp&#10;TIOHC0nrPV+T24xToK9rhbJSHnJbcURoFNeZ/DcUh69Pyn+ySSsGaGP6Jp/3EK32P7vF0hi1s4/1&#10;Pj+NYVvvaQzbulFY0WbpSrwmAZ4uxfOrl7kIjWIaHB4RHAHlWCQ4JsERYhpTDeWVDntYbNJ2A0iq&#10;C0m89vNIUWZ1iG6TYEKjuNjMGgvvDryjEQO0KbTymVxjtTLkRHm8T7Lc50fK5+duDNuyXm10IemL&#10;cZsAfvZRvNe31r03RVyD9oYjOALKsZL0NfIxKVeHKbuW9LTna3J48wwc60JhIOTfCuUYvCwd236J&#10;0CgtNrOetkvlueroQsxqTeVEPqUqW8O2cngG9HhdbRza3FXJbjLaWrbBUSUmWgA5uRYVRqzMFF5v&#10;eS+Wxhf1vH8THGHqqgHfW0fqQ0wLxS/RkMObIsDDs/bPkqZcHXI3U7hfXSk8jD9L+kM++xm9lNPm&#10;s9ca16rIMfqiPJ+dYKPx7sALczFAm1oXHllaav+kn1gu5DvBrpLPfeuDfIPgxrCt1rAtiUFTIDcn&#10;Ctclk6nTWyqMrSCdXkHorwk6AoxJ5d2ByJ4Vf6+KC/HGGj+rvDtgpFV4g/reqoxGzKRHXF3Ys89r&#10;XzPT9oFwrnwHINbKZ38j9hKwc6tw/7DeLwL+GuVTsm6mcH/P9fWxJN0+Z5bPSbeyKcHalW1rDdp6&#10;jeez54X89v9oDNtqDdtiAguQp1OF67Nx7kfJeP2zcaJwX6t1xHsxgiOgPAuFm1qstL4rV8cgD3ZV&#10;3h0wtJD05zv/fiGCI8R1pvfPuRLkstpoLvYSsNTN3Kyd+wF7p9qWyfTGAIWtjwozia3+9q3s9u7z&#10;DI48q0JcySc4mstuRvqT7Ca41PLbbxLAfpcK97AcnmFKcyFe/yx1E3qaQ7+BUnVAmRaRj0e5OsRS&#10;eXegh6Wku3f+nXJ1wPG8Zirv6mpp52ot6V7SZ0m/SfqnpL9L+uWNj39uPn6XdCPp0b7LBzkXYftU&#10;5fA8eaG8Vxg+KVy/n7W9pt+65v+2+fd/bb7+XvFLVsfSyq7Uz4PsXv+89oO9kG9JH69n38awLcvn&#10;lNawLQD9tKJkXWzdCvBc7b4X+5cOfy/2WeFZzqp07rEudcQzOSuOgDK12l9e6xiUq0MslaSVcx/6&#10;uNL7e8I0YiAUONSj8ihTt1B+tbSfFMKsVsf/jpYvPkvhDdnF5iOHfa06XxR+zpVzP8ZurbAiPLfz&#10;+C21c/u5DlDcKVwPSx13TTxre73vhuBzhWu+UT7nRlcexSo8bGW3mtTjfVJj3N5rrmTfD8v2rCaW&#10;LJTPdQrgbScK1yvv+eNplV/Z4EeFfi0V571YpfD8m9t7sVYHlg//5fv376k7A+TsQf1LVdwoj4f2&#10;t9SKW+rob6JcHbaW6hdM/lP2GyXHstDb+4c9aZyrqXCYheLuHTd1v8l/8LZWXuUAbxRmN6cM1Gba&#10;htw5DFLdyy9IWCre5BoLa22DhQe9fZ5U2oYGtfL4O7/0D/kFx7fK5037k8I13yrt83WtcN3nssrq&#10;X7IZkK8k/WXQjhQGmSxX38wk/cewvbesZTv7/kLSH0ZtWd2fKoXXw9wGTl/q9qVcKoTbq83/v9z5&#10;mt09NittB0tz3m/zUL8YtrXUuJ5PXnrrXHnQ9l439nPF8jlmKbvzwfq53PI1fZ+1wvPYtdJOaqu0&#10;fS+Ww7l+0Jg2wRGmbsgF4Dngcail4t1ochjo+//Zu7vruI3sjdevZ/mefe7OHTERkBMBMRGIEwHh&#10;CExHICgCUREYjMBkBAYjGDICN08Cw47A52IT/25R/OgPYO+qwu9Zi0uyLHXtJgE0UG99IB295hcc&#10;LWQ3Em99yEd2hmFarQiOxpJKyHrIwJExfZE9pHgPzGiUxijnqHuLXnl0zNzJjo99O9qHPfhSeq+/&#10;KWapylpphMWPsnOvc263em43OkDy/AzwDAr/Kb8ZlJdKZ28+z2t4J7/j1+t9dYo/J99yyAzol05l&#10;9x3RSyzui+DofYfM0Hgph2PFsx+wV5nB0UJ2rET/jFeye1LvZ7GF7LM8hQDpw/459jgCytaM+Fop&#10;rEuPdMxxT58nvT81nWnrwMfa6AJk52p0aHQr62hsFTObt5Ndx78EtL2pFevFv+ZO9iBX67DZGTfP&#10;r/GL0tn7Jur+oQtqd7CShWaVYmpZyp4L/qXY/c+O5fc54LmHnedzUuPY1ke83vew7KoXr1lxKYZG&#10;w+dPJbtfGmNQ3P3za1XPr309wmsi3rXsM+VU482af3ms3I3wmmM7U/oDyFOXwuoH11oPqvF+Fnt6&#10;breS9M257Zfaj/4CwRFQtqXGuzGL2vwVaYoeGRGl09sdLoSrwPseFd95u1BseLWSLdV0rvj9fYaH&#10;lsiO5GMRur/0m6xDoh/xNTtZx05kYDCICI4axXZQ3Mo6ByJmWr10r/jQ+FI+zxSewVHj1M6p4gc+&#10;bPoknxlk5/J79riWTydi69DGLjYHLPQTttPLzpd/yq6NyM+17OfXaNrVNnrZ8ZhigNRGF5CxSrEr&#10;eTzKjqlG8VtxDAOT/624AV5n+uAehuAIKN+lxrsINSO9DuarhJlKb3VyHonwCHhPE12AYpcEuJM9&#10;LHl2Zm7jXvZgHjUC2KsTOXUrWYg3VbiwlP2co8Mj707v6LD4N9m9QXTnxEut7HiL6Kg4kk9g/CS/&#10;69qJfO5xUwzaPe59mW00nWE2ZC3f5cSXsp/rv2UduUjfZof70rHdXunNnmbW0f7awLavZZ/VfWAN&#10;r+llnwtRAWn73v8kOAL2l0snx5PG64RoRnodzFcu5817er09Qo7gCHjdN8XfpA/rSUe4lj1gptZ5&#10;PHiSfcb/FtC2Vydyyh5kD7JT75P3pDTCI89BJI1iZhtNHQSO4V7WURFxPDDraD8p3mdOff1eyG+v&#10;qmFfn6m1Dm1sY/jsibxO9c81sHxd2r4pvsO9U2zn+ktzv3fdR6W40PyL0phl9JbhHj3iWnisd+5h&#10;CI4wZ4c+tKa0TMBHrjTOSJ4TpbGpORDtrRvFFB/ogWjDZvDRomYbXSufgRdXshGd3ub88P0oe1Bc&#10;OrU3hISRPAeRRBxbK9nPdOogcAxRYaJXYHwjvxHqU98DNkpzqehjTTvyvpnwtV/yCI0WSmO20TDy&#10;fhlch7T+XIq4/8DHfpFdr1PocI/sXH/Ja6nOkrRB7f4S2PauGsUsJ/zmPRnBEeashJkP2xr2MRgD&#10;HeOAPWS9tpEhy9UB31spnWWamoA2cwqNBp38O2+OlN/3aQxR58e9Yve48Zpx1ChmtlGtPEKjQVR4&#10;5BXqdU7tHGvaYzvl+8sm09d+qXNoo3Fo4yPDyPvUdLJ9IFNZjmzuhpmzXXAdr2mURtA454FPu1oo&#10;5nPsWmkew+9p9Xpf05RO9MYgEIIjYD46jfNA2IzwGshbHV1AIlq9/mCT8oM94O1SaXSgNvLvQH5Q&#10;vg+UnfyDhVy/V4doFHd+tIrbV8Jr8FbEMfWL0rjm7WoIjzyPCa/AuHNoYzDVMVfJb7m2fZxrmvO6&#10;kt8qHw/yOXejP+tSH3l/I7sWER7FymHmbKf48Ijn/u018p81e6t8+y8v5T+zrnntDwmOgHkZ40aV&#10;5eoA89ZMPm4gAfOL0hnh1Ti3l9JMq321ens/tyl4bS6fim/y3X/lNW1w+1M6lf+y0jmOat30JLtu&#10;eXbYNg5t3MsvEJvqHjD1e8upZtw3E7zmWzqHNk4VMwtykMs16l75dvaWIIfQaNApZn/OwbHSvz6n&#10;wjs0f1T+15FGvrPBL/TKIBCCI2Beeo3TCcSHI/ZVWqfga/uHsVwdkFbnRCXpzLnNS6Wxb8ChGvnO&#10;QGgc24qUyr5fnvu/bPK4F2gc2tj0qPiZBGO4l++xeSafAWmdQxvSdPeAORxbTSav+RaPIL9xaOMt&#10;uY28v1H8bJK5apRHaDS4UuyeRzz3f6yWf2jeKO8BfIPwAT0ER5izaoTXqEd4DW9jPHg0I7wG5qnE&#10;vcWaV/6MG0jMWWpr53ufj3dKJzQ71LBhtZe5XDtT2mQ6YtaTx71A49DGy/ZS+JmO4Up2HfPicd53&#10;Dm0Mxn4/tWJnqWxr7BDQc3bOrXwGe0R9xj0orfuybXWKDQTm6IviZ0Pvo5H/Pn2Dudy7HqJxbu+b&#10;bNB8CZbyHdDTvPwDgiPMWRVdQJClDt9ojeXqgLVeP3awcAOJuUpx7fzGsa2Vc3seevktWXesPAfl&#10;7OJOaXXKpFTLWM7lu47+rcrpoBg0hbW1lF+n4tj7/TQjvtbUmhFfy3OWlcd1sFJcANgo32D7UnH7&#10;8c3NndK7h99Fo5hZ1Ecq/971UJ59IyvlfRy/xnNAzw99vQRHwDy1OvxDlY7x+Spx1tChmhf/zXJ1&#10;mJuVpH8rvZk2lXz3OblSGUvUveTZgVf6tfMquoAX+ugCJlA7trVSHsuI7Wopv5H+XgPSvM69Me8B&#10;FyO+lodmxNfyet8r+QRHUT/HL8pr2bGXvGc+z1kTXcCBvJda3ZTTddpbLd/BPKnM6h9b69jWd8cz&#10;wREwT086/OGpGaEO5Km0fYrGsNSPM/m4gcRc3Mk6/frYMl7lPcIttVBgLEv5dSKXfO18VHozfJ4U&#10;t7zLVDyPoVLDYimwk2IinufeWO/He/bcocaaNer5vm/k08lYO7Tx0qPKuC/pxZJ1U/uiMj7LXtt/&#10;2EMd0GYuPO/JHpXeIMax9PKbdURwBECSPQwe8qHKcnXA91p9P5Ov5M5PQLLj/TfZw1KqI7tqx7ZK&#10;HeE28Op8Ola59xepduAtowsYUSW/5aBKDosl38C4dmjjSX7Lbn7SODP0mxFew1szwmt43kN7BYq1&#10;UzubWpVzX9JGF1Cw0j7LmoA2PVc3yE3t2Fbj2FYEr/P0bPM/CI6Aw1TRBRyoPfDf0zGOXZ19/Fey&#10;9aTvzymWq0PJ7mSzD1N/0Kyd2il5hNvgXn4zU2qndrylNttokPMyRi/Vjm1dqZxO2bd0Tu3UTu3k&#10;NOuoUp73zYfu8bSQdDFSLR/xmgV6Kv+ZY6XdlyzFrKOplPZZ1stvZsamOqDN1C3kF6rdKc3VL8Z0&#10;I799vOrhNwRHmLN6hNeoRniNSJ0O+1BtxikDKMbL6fEERyjNg2wvo1rpz1Lw7KhpndqJ1jm1Uzu1&#10;4+lO6Z4zy+gCRlQ7tVPaCO239PJZ9udIPkshd/LrdDl076tc9846dOBUibONIpb5bgPanFobXUCB&#10;Sv0s6wLarAPaTF3t2Fbn2FakzqmdevjNz04NAkhXK+nPPf/tsFzdcqRagBI0Wp9TBEcoxaPs86KL&#10;LWMntWNbl5rHYIoxll7aRol76aU620gq6z6udmwr5Z/pmLzO+1o+s99u5DOj5dDnpJzvIS+1//2C&#10;5/vunNrx/kxbqczr01K23OSn4DpK4rXHl7dO9tzitXStVOa966E8vyeNeBYbUz38huAIQC+b9r3v&#10;A9S5yhylgrd5fVjlqpeNLD+TjbqsVf60aZTrTvbg1ceWsRfPhxXWNh/XieyzpqTOjJQ78Ur5Pi/k&#10;10l0pDyXEUuZ1zW7k99SaPs+J53Lt8NzbPuGZpX8QoEH+S3T6d2hXGoYINl7IzgaT8n9ODeSfnVs&#10;r3JsKxe1Y1vck43r/z63WKoOgHTYtO9mpBqQD0bTfKyRdbjfqqy9IzAPj5K+Sfqn8g4+q+gCcJCS&#10;PmtWSntWTymfUyUdM3NUObXTy2f5PWn/56ScZxsN9llqr8TZRlJMcFSqkt+bt0eV8/n/ms65PQaR&#10;/Yj7snwd6fm+jOAIOEwpMy+Wkr7s+W+HEWXAtko5b96zlHW4n6vcEX8oVyfr8FnGlnEwRp7lraSH&#10;zT66gJko6ZiZI89rtlfn84l2Py4X8psRNaV9QqBm7CLe4RlAeO23OCg5XHmSDczD4froAiZ2L79B&#10;AgPuQ9YW8r/2YVyVRHCEeRvjol7SB8OV9t8stoRRcfBT0nkDlOhS+Q8IqKILwMGq6AJGVPKI3pTM&#10;YWBK6SqndjqndqTdw5Bd/36qjrXbM2IlvxH7t/IbHFM7tTO4c24vQh9dQCH66AIc9M7tcR+yRp9P&#10;/mqJ4AjzRvr9vSftv2RdM14ZAIBgRzpsCdMUVNEF4GAlPXDmMPO0hM7GOroAHKxyaudetseNh10H&#10;2DVTFBFkl/e+z9J2+yp5Rk4fXYADBmOMo48uwIH3sVLSveuhqugCcLBKIjgC8L0r7Tedl+XqAGA8&#10;D5L+/fwV1Zl7obyv61V0AThYSaM26eQCtuPZ6dY5tXOs7d/XqXxm3ey7ysSuLrT9tdxrBYuVfGec&#10;1Y5tSfMIA/roAgqQ+t6LY/G+/yrp3vVQVXQBOFglERwB+FHj/O+Qnyq6AKBwT7KH4l6x19Y2sO1D&#10;VdEF4GBsMoxdsa9Z/jw73TxnnWw7m6aZsogNN/Lb+2ObQOhUFrB5KHm2kTSPMEDy37umNHMZ0NJH&#10;FzBjhGj5W0gERwB+1Gu/Ee7NuGUgYV4PdgCsA+A6qO0LseQCMIa5dNAAh6oc21rK9rrxsO1smmbK&#10;IjZcPX952CY081ymrnNsK8IyugAny+gCMreMLsCR1wxLiSVzN/EMmb8TieAI8zVW+l3qxXCfm/dd&#10;lmHAvFXRBQCZaQPb9upYGhufR2WoowsYSQ57HAEpqJzb85p9cqSPw6Nz+ezB+yALs73e+zZLmnst&#10;U/co/xkInvcjc5qFs4wuIHPL6AIcMXgHOADBEeZqrBs4j5v7CPfab4R7M3IdKFMVXQCQmaXiZh2d&#10;Kc/Oe5ZHAHaTe8cKYTH2cSO/0egfhSONRxFaz7hZym/G1XuDEr0CMylmmTrP+5GlY1vRltEFAMAM&#10;VARHAN5yqd0fpLxGiwHA3OxzTR5LG9QuAD+5z4oiLC5D5dzek/zChAu9fZxWkj451dFt/N7rvTfv&#10;/D/P58dcZ1EDY8t9sMgu5vReU8J9WRkIjgC86Um731yzXB0ATGOfa/JYzsTAAGBfc1o6CDhUxD6a&#10;nrNQ3vos9fqMvdb3IXEnn0Epby3Vt5AFah4exCwVYJD7YJFdzOm9puQkugCMg+AIwHta7d7h0Yxf&#10;BhJCMAjEuVLcrCNG6SJCHV3ACJbRBQB4VwrL1e2zv+w+XgvJImcdeQ5K6RzbAgCgCARHwOGq6AIm&#10;1u749xmVXjamHANxImcdHYuBAQCAMnVO7XzSj/fSp/KZafWo10Mir/uK1947wREAAAkjOMJc1SO+&#10;VjXia6Wok3S3w99nuTp8pIouAMhYq7ilr9qgdgEAmFLn2Fbz4r+9Zht1b/z5vfzuK5qN31fy29fp&#10;VixXBQDAzgiOAGyj3fHvNxPUgHJU0QUAmWuD2j0ObBsAgKlEhScL+c266d75f16zjpqN33vONvLc&#10;xwrIwZwG+s7pvQKjIzgCsI1etpnqtliuDgCm0ylu1tGlWLISAFAer/DkROtBVOeSjhzavNP7+615&#10;BSsnWnfiNhAWcCwAACAASURBVE5trsQydcBLc7qXn9N7TckuqxYhYQRHALbV7vB3Wa4OAKbVBrV7&#10;JL9ldQBgWyxDhUN5zkoZBtk1Tu11H/z/pWw5Nw+N7DnxxKm96NlGntemOT1/19EFAMAcEBwB2NZS&#10;0pcd/n4zTRkIVkcXAEDS7vvPjSmHWUfL6AIAuLqPLgDZW0p6cGrrUjbr6MyhrW1n3HgFLI18nxM7&#10;x7Ze43lt8pi9hjLU0QU48rjOAsUiOMJcjTkapx7xtVJ3JXv42AbL1QHAtNqgdo/kt6TPvpbRBWAU&#10;y+gCAMyK12fbsWNb3ZZ/70bbP+cd4kjSrw7tSLasb+/UVirq6AKcEAYcJvUBYGOpnNvrndsDJkdw&#10;hLmaywfl2J60/RJFLFeHt3BcAOPoFTfr6EL+D2OYn2V0AciKR6c3yua5rNknp3a6Lf/ek+KXdRtb&#10;Cu/HexnNyrm9CFV0AQXwWioyWhVdwIz10QVgHARHAHbVaftlHJrpykDGWEYBGE8707Y/4rk0zE98&#10;TfbVb/9jANzO+y+KPzdK/or0JL+9fjw8aLfzopuojigpzI72XkZzDgP05vAePdTRBTiondtbOrcH&#10;+5yLvm8p+asnOAKwj21nHbFcHQBMq5d0HdT2hdJ9eGczamB+vM772qkdxOiiCxjRrsFJL1verQQP&#10;SqMT13vGUe3cXoQ6uoBCzOH+tXZub+ncXsq8QvO5zJ4LQ3AEYB+9thuNx3J1ADC9NrDtFEbzvsZz&#10;hC+fc0AavM57zvmyee3142Gfpdq6sYsIksr9ifeMoxNJlXOb3uroAgpRRxcwsYX898JaOreXMs/Q&#10;vHZsa3YIjjBXY+5xNNeHx21nHTVTFgF3dXQBAH6wVNysozOleV14kl/HX+3UDoD3LZ3aOdJ87//n&#10;IoW9cQ51rf067rqR64iS0s/QexZXyat+VGKGwVg+qey9vyPOg2VAm6nqHdsq+ZoXjuAIczXmzUbJ&#10;H7bvWUr6tsXf4yIOANNrZ9r2e7xG+fI5B6TBc2Q/533ZuugCRtDt+e+Wku7GKyPErfyXiHuP96yj&#10;xrk9T1x7x1Xy99P7veV+3ZyCV2heO7UzSwRHAA7R6uMR3SxXh9fU0QUAhVnKNmyPcKY0Hzy9OmqO&#10;lOb7B+aG4Ahj6ZX3Xj+POmy0dzdOGWG66AJeYLm68Wy76gm200QXMJFKNqPKk/d5ngPPfY4qp7Zm&#10;h+AIwCGetN1I82baMgAAsvX8o/ZlSGUvgU29Y1t0IgNp8BrxeyIGRpUupaXOdtUd+O9z3udppfR+&#10;dn1Am21Am1OrZYNSMZ4zldnh3gS0SXD0o96xLULliRAcATjUlT4ekUeHGgBM70lxAc6x0hsk4PkA&#10;d6H5Ll0LpMTzvKeTomwpDojYVnfgv39SeuHLtlKsO6JDucT7kja6gEK10QWMbKGYz+c+oM3UMRO8&#10;AARHwOFKuyHbR/PB/z8WF/JScLwDaYucddQGtfuWpXyXGqITGYjXO7ZVYscs1paSHqKL2MOtxtmg&#10;vRvhNSKkGPg9KeZYSvF7sa9aNjsG47tQWbOOLmXLSHt61DjX3dL08nsuTXEQYxEIjjBH9civdzLy&#10;6+Wo18dLgxAclYHjHUjbtkuITuE4sO23eI48vhSdyEC03rk9AuOyddEF7GGsz71e+e3z9Kh0l4vq&#10;A9osKRBoowsoXCkhYyVmG6Wmd2yrdWxrNgiOAIyl+eD/ExxhE52rwHS2WUJ0KqmFJ71jW0eiExmI&#10;9iSbceHls8rpmMWPUlz27D0rjRt2jflaHrroAt4RdSx1Qe2OqRGzjab2SeMPsI5wJf/ZRhLB0Xs8&#10;r33H4llsdARHAMaylPTtnf9/JMIjrLGhNDCtNqjd1MIT7w2+P4vrGxCtd26vlJHa+NFSvkHkobrE&#10;X29qXXQB7+gVs5TwmdK6L9tVJa6xXjqlNfhrV40sAIuQ2yADT71ze63yPo6TQ3AEYEyt3r8hJjgC&#10;AB+dmHU08H6Y65zbA/A973P+k1hXv2Q5dQh2I7/eUh8vR56KB6W/x0jUsfRV+Q5q6RQzg2SOjpXv&#10;Peyp4gLGW9lsZ7xuKd893o6U73GcJIIjAGN60vsf2ARHAOCnCWr3SGmtMe3dUXMiRscCkZbynyVy&#10;pXw7ZvE+75mr+3rQNPv7dBO85hRy+NyNDCFvlNagnm10Yok6b5+U3wy1hWIDxpwGF0Txvj7neBwn&#10;i+AIc1RN8Jr1BK+Zq1Zvj3Jnubq8VdEFANhJr7iRwr8qnWvGjfxnX/2qcmYgNLIH8iq0CmA33h05&#10;wwjX3DpmX7OQff8alfF+DvWkPDoGp+qYyyU4y+FnFHE/MjiW3Rfmck43ki6ii5ipr8rnHnYhO65P&#10;gtpfKY9rT7SI71HOMy1fahT4LEZwhDmqoguYgffSfYKjfFXRBQDYWTvTtl/qAtr8Xfk/sDSy93Eh&#10;6S/Zg18dWA+wrU7+nd0nyqtj9jVDJ9wn2bm/FPsFSHl0DE5VYw7BWU5LRUV+L3O5RjWy6w/i/K48&#10;wqNOcaGRZOdzLteeSE+SrgPa7ZX/s9iVvn8W6+TcL0dwBGAKN3p7lDvBEaT0H1iAUvSKm3V0oXQC&#10;5y6o3V75PrB0+rHj5pOkP2Xvq/YtB9hZxNJVJ8p35tGpfhy5fSTps9YBUuVcUyoiZ4ps41rTdl52&#10;E772GLroAnYQvaRe6uFRI0KjVKQcHi1kS3N+Cq4j+nzOScT36kj5PosNSzD++uLPhwCpl9OzGMER&#10;gKm8NeuI5eog5fnhDeQqco3nLrDtTUvFjHQbHliagLb3Ncw4eG+JmDNZgLRUXu8N89IFtftJaXfM&#10;vuZc7y/3MwRIIaNdE5HyrJtu4tfvlW5wlttSUUvF3I9sGsKj1J7HhpH1SMfvSmsFAck+f3rFzjSS&#10;bGDeFPvKlepeMYMZcwyPhoE82zyL9Zo4QCI4AjCVe719U0xwBAB+3rseT+1M6cxMaYPaPVKaD96v&#10;OZd1am27GfWx1stZNZNUBOxvqbhrX6odsy8NI1r/0PYbi28ul1JPUVSiuugC3vAoO9am1jm0sY+c&#10;QqNBF12A1teoFJ7LhwErL0fWIw2fZedZCoMhatlzTXRoJOVxX5+aNqjdI0n/VR7PKpfaLRidfDAf&#10;wRHmaIoPvGqC1yzBpV5fXz6FG1QAmJN2pm1vWip2lO9npTsLYSHrFNil83jTECA9if1QkJY2sO2h&#10;YzZy1ud7zmUdcPtuQH+heS1dea80Z914Lf/TObWzqxyXiuoVt4zwpiPZ5/6V4j63G+02YAUxPsl+&#10;TlH9OAvZcfqn9rtPHdudfAL70vSKvfb9rnRC0Jcq2ffnqw57Fltq5ACJ4AhzNMXIv2qC1yzBk16/&#10;mWe5ujylPmoWwNuWYtaRFB9incl+Fql0JC9k35Olxlkn/uV+KCk+mGFelpK+BbZ/JOsE6JXOfdSw&#10;BMofso6GQ20ul9KM8HopSzGk8Jpxs1QaYcemR+W7VFQbXcCGX+U/c7iWXTN+VxpBAD42BI29fO/r&#10;G9nxmdKMtDa6gIy1we0PIWgTW8b/GZ7F/tI4Afrog/kIjgBMrdXro/MIjvJDByCQt7dmgXrogtp9&#10;aanYTmRp3ZG8VNxDy2Zg9Fnjd9oMAdL/NN/9UJCOVnHXvsGZbJmUTnHnQ/3c/n81zej+M5W/dGVq&#10;y6Ldyr7fXjrHtraRYpC3rV7280vFsKzuUnb+TvXcN+yn9qeYZZQrj71VFloHRqmFi8w2Okyv+Gvf&#10;cL3rFTe48eWz2NhGG8xHcATAw2sjqwmO5q2KLgCYobdmgXo4Vjodia3iO5Gl75cUuJRPOH8q6/hb&#10;aprA6DWb+6FUDu0BLw2jLlMwnA838rkXHjrf7mUdffsuS7eLiGubl6XSmnXTObd3ozQ+PwepBXm7&#10;SmX28abN87eTXacOPYdr2f3nUjZjhcCoDJt7q1zp8A74hex467QOjMaYFTu2FM/b3EQOZtz0cn8g&#10;j/uV4Rj/n3yexQ4ezPfT33//PW5JQPp6jX+z8kXpPJCmqteP3/f/KP8b/jlpNe5oiJ9GfC1gSq2m&#10;GQn0ljtNO4JvqZiRe49KJzg4l3VepOZW9nnZa5zldxayY6mWvecUHsDvZOdUH1hDL7+OqynP5zG1&#10;8rvORX1PUtlQe9NKdi98Izsun0Z4zVOtz/sxlqA81ErWqXilcd5ftEbWoRltpZhQrpNPAPmRXK6t&#10;H2nle4+5rzvZNXSp9f3J08bvT7U+Hk9l93unKiMk8nxm7ZX/92yYkbN5fJRyrHyTb3DUq9z71VZp&#10;Xvtutb4nW47wesOz2PnzVwqz565l92RbPWv+PG0twGyUNJJuKpeypTE2nYvgCAA8DbOOIm7Uj2Wf&#10;BSksLXMjezBIoVN10yeta1rJbujvZT+3fuPvDX8mff8AXmn9AF4pvU5yaT267052LHAfAC+NfrwX&#10;jXYk64QfOuKHPVuGDtrl859vdrpJ33fu1LJrwOnzVwqdEpuG0a6XstBhmHmQqxulERx1ge2mEBx1&#10;0QWM5Ep2bUphYMd7zpRHxz7ilXqsrMRg8TG1sv7A1J5VXnsW6/Xjfdg2z2KnSvPaPtx3bjWYj+AI&#10;czTFxrSpbHabsntZsr35oMFydQDgL7KTopV19qQw6rxR3OyrbRzp+4fvFEflHeJM64ArheMB5buX&#10;rRKQ8rl0/PyVWqg9hiOtNzfPeamfJ6Ux8CBqEEYvCzijO8NKGXTwJLsf+TO4DgDva8T96tgapTeg&#10;Z9PLZ7HSnMnuJd7tz2aPI8xRqh1Ec/ByLdMjER7lhIAUKEPkfh9HSqfDcOisQZxz8RAOX63S2qNm&#10;bh6UzmfAIbrg9h8UO2urC2xbssGIJX129LIlsACk6VrlhNUpuZf0W3QRM7bSFs/CBEcAPA1LJG0i&#10;OMoHSzIC5ehkI4YjpLRZ+o3orInyRbH7HGG+zpXGpsxzs1I59/03ij2Gopd87YLbL7ED91IWCAJI&#10;y6PKGPCQqivZLF74u9QW+xwRHAHw1ur7zso6pgwkgBlMQKw2qN2jwLZfcylmIHi7VVrHAOblSdx/&#10;RmiU995GL0WFF6vAtgdLxX1upvD+p0KoDaRlGPBQ0gzHFDUiOPd2rS0HgRAcAYiwOWKj1Bt/fCyV&#10;GQfAXHWK6/j5Vba3TSrOxQOLlwexRCDi3Uv6JbqIGflN5d3zR836uVEanZjdzNr1sBSfj0BKtpqR&#10;gYMNy4cTnPvY6VmM4AhzU030usyc2M2NpH9K+peY9gsAkdqZtv0SDyw+hrW0U+j0BDqxVKWHa8Uv&#10;rTaFe8Us+doFtPmaqOX6uoA2Pd2IPT+AFHxT+deblNzLZoPzLDatB+04657gCHNTTfS6RxO9bsmW&#10;YvQGAETrFTfr6EJpzTrigWVaK9n3l89+pORSFmxgGtcqewaF9yyqR6WzN9yTYt7/HD5DrsR1CYh0&#10;LQY4R7gX3/cp7TWAj+AIALCts+gCAEyiDWy7C2z7NYRH0yA0Qsoa0Uk7hQeV3wHkPZMqtZlbnXN7&#10;qb3/KTXiugREuFPZAx5S14mlhKew97MYwREAAMC89ZJug9o+U3qb1BMejYvQCDloRCftmIalUEpf&#10;lnIp3/3xUtsnqpfvcn2pvf+pNeK6BHh6kO17ilidCI/GdNCzGMERACBKHV0AgP8TOSq8DWz7LYRH&#10;4yA0Qk4a0Uk7hjvNIzQadE7t3MqCqtR0Tu3cKc33P7VGXJcAD3MZ8JCLToRHYzj4WYzgCBhPFV0A&#10;AAB7WiquYyLFWUcS4dGhCI2Qo0bSl+giMnat+XW8dYW1s6uusHZS1IjwaPAg6Vt0EYW4Ffe4g7kN&#10;eMhFJ+lf4jjd1xCGHvQsRnCEuaknfO1qwtcGAGBqbWDbXWDb77mXfb57LkVUggdJpyI0Qp5aMcp1&#10;H980z30hnjT9cq8rpbtM21I+n5Gpvn8vjQiPmBEyLu5xzRwHPORkGMg39+N0V6OERhLBEQBgO4vo&#10;AgBMbqm4UZzHSrfD8UkWgsy9w2Zbt7IHlWVsGcBBOtkoV8/9W3K1kgVtkUueRps61Ogmfv1DXU38&#10;+teiU1ey+6TfoosIci27F+M4GNeT7J7tLriOKHMd8JCbITyK2pM3N6NeLwmOAADbOI0uAICLVnHL&#10;AbRB7W6rkXWOslzC236TbSpMxw5KcC+7/6Gj4m3DiNYutoxwN5r2s2HqYOZQUwdnc59ttOlK0n80&#10;r3uRL6Jzf0pDeDSnJQAZ8JCfJ9kzxlzD820Mx3Uz5osSHAEAAGDwpLgOqmOl/wDXyTqS5zoy8y0P&#10;stkZqXduArva7KiYU0ftNr6JfcwGT5ou3HhQ+jM4nzTdrNxHERy9dKN5LN20koVkbXAdc3GpeQyQ&#10;YsBD3q5kzxylX/92NSwT3o39wgRHwHhYygvYTR1dAIBXXSl21lHqn6dL2fWLjmTzRexnhPJdidB4&#10;8Cjp37JORmYXrk0VbuQSyE/1/gmNXjfMiCx1lsid7P3x8/fVqexQkgEPZRiuf1+iC0nASvZMeqqJ&#10;BpkQHGFuplxui6W8AAAleFLc6M4jpT/raDB0JM9176M7Sf8UI4ExH0tZh9N/NM+9j1ayTppKUh9a&#10;SZpuNP5xsVI+HedTvH+JWQEfuZQFuSVdk76IvRIjldgpz4CHMrWyZ5G5Duq5lZ2rkw4wITjC3KQ+&#10;ihkAgBRcKa4T4lL5fF4vZetI/1vzeWgZHr5r0amDebqRhSdfNJ9Zh9ey99zGlpG8sUOeG+XVyTn2&#10;+38QMwO20auMaxIDUtLSqowlwYaZ8X1wHZjGUvZMMqdnsTvZ+z2Xw7MYwREAYBtVdAEA3LVB7eY0&#10;62jQq/yHljvZ2veVePgGJLtGVrJOqZJG+2+6lnXkNsorwIjSjfx6uSxTNxi73m7k1ytdqzxnQj/K&#10;7i9qMSAlNcPsoxz3Pho+v1rx+TUHvebxLDYM3uu9GiU4AgBso4ouAIC7TnGdoZ+V53Wnl93M/1P2&#10;wJrbQ/ZrrrV+SOlCKwHSMyztWck61krorHiUhWH/jywwWkYWk5l7jfe5+aj8ZtssNe7shFyW6UvJ&#10;UnbeDvchKdtc/rILrQQf6ZTPrLbNAQ/L0EoQodc6QEr9GriNlex9/EvOgdGA4AgAECWXpaiAOYuc&#10;+dMGtn2opeyBtZJ1Jt8G1rKPB9lGq0PHcR9ZDJCJTuvg+JvymoU0dEz8W+sl6RihvZ+xZt3kNtto&#10;MFbdt6LT9xBLrQOk1Dr7hxlGC+V9rzc3LwdKpPQZt5J97hIYYdDLjoX/R/ZMk9uSi7dar/TQKHAg&#10;yU9///13VNtAhHtJJxO99q1sjUmgRK1sBsDYfprgNYGxVfKd/fKktEYZ14Ft94Ftj20hu084l31P&#10;j0Kr+d5K9r2+ef51GViLh1P5DV5I7Xx+SyW/61wu35MxnMoe+GtN9wyyr0etz3lmdoxnIfu5H+pe&#10;eYZ3Y73/pcr/LPJ2vvHlfQ+ykl1nrnT49b+S731579iW5/3JUoefY7XsMy7ymBq+SsT96rgqrZ/D&#10;PoVW8qPheO6V2P6GBEeYmykP+DvFdq4BU2pFcAQAY6plD4TDr8eObT/IOgv656/SHxSBFCxk53st&#10;O+fPnNu/k53r/fOvS+f2AaRj6DytNV2o/aDvB6WgbLXWx9XUx1SvcsMi+Kn1/X2ZZ/j5ILsX27wv&#10;SxLBEeaG4AjYTyuCIwCY0jBKu3r+GkYZLrT7A/hK6weQYdT68Gt/cKUAxjKc57W+n6mxTwfGg+wc&#10;3zzfh4BoeXClAEpWa30PMlyHtg23h2vPcL0ZOkIxb7W+P6Z2uZ8d9gvkmIKn4T7sdOP3+z6LPWp9&#10;7/XynizZkOg1BEeYG4IjYD83mmY6L8ERAAAAAAAAkJB/RBcAAMiC19q6AAAAAAAAAAIRHAHjqaIL&#10;ADJURRcAAAAAAAAAYI3gCHNST/z6nptaA6WoogsAAAAAAAAAsEZwBAAAAAAAAAAAAEkERwAAAAAA&#10;AAAAAHhGcAQA2MZpdAEAAAAAAAAApkdwBADYxlF0AQAAAAAAAACmR3CEOakc2qgd2gBKwkwmAAAA&#10;AAAAICEER5iTKroAAD9YRBcAAAAAAAAAYI3gCAAAAAAAAAAAAJIIjgAAAAAAAAAAAPCM4AgA8JE6&#10;ugAAAAAAAAAAPgiOMCcee6mcOrQBAAAAAAAAAMAkCI4wJx6hjkc4BZSEsBUAAAAAAABICMERACAS&#10;YSsAAAAAAACQEIIjAAAAAAAAAAAASCI4AgB8jFlBAAAAAAAAwEwQHAHjooMdJWIfIgAAAAAAAGAm&#10;CI4wJ2cObdDBDgAAAAAAAADIFsERACCSR6ALAAAAAAAAYEsERwAAAAAAAAAAAJAk/RxdAAAAyFL1&#10;/LVpobeX7GwnrAUAAAAAAAAjITgCAHykii4Ak6q0/hlv/v5lCHQq6eiAdtoD/i0AAAAAAACcEBxh&#10;LiqndtivBSWqogvA3urnX09lQVCl9c+T6xUAAAAAAAB+QHCEuaiiCwDwpoWkp+giMjUEQvXzfw+/&#10;EgoBAAAAAABgLwRHAIBop5L66CISVj1/nb749TiqIAAAAAAAAJSL4AgAgDQMewrVWodFzBwCAAAA&#10;AACAK4IjAAD8nWo9c6h+/v1RYD0AAAAAAACAJIIjzMfCsa1K0tKxPWBqVXQBmTt98cUsIgAAAAAA&#10;ACSL4AhzcerYViWCI5SFvXS2t7ncXC1mEgEAAAAAACAzBEcAgGhVdAEHqPR9SHQSWAsAAAAAAABw&#10;MIIjAEC0KrqAHVRaB0W1mI0FAAAAAACAwhAcAQDwtkoERQAAAAAAAJgRgiNgfIvoAgAc5FzroIil&#10;5wAAAAAAADArBEeYi1Pntm4c2wOm5HnuRKm0Dos+hVYCAAAAAAAABCM4wlwwCwjYT6nnzhAUnYvl&#10;5wAAAAAAAID/Q3AEAIhWObSx0Pdh0ZFDmwAAAAAAAEB2CI4AANGqiV53CIvOxRJ0AAAAAAAAwFYI&#10;jgAAJam0DovOYksBAAAAAAAA8kNwhLmoHNs6dWwLwHpmUSPCIgAAAAAAAOAgBEeYi2PHthaObQFT&#10;q6MLeAPL0AEAAAAAAAATIDgCAOTkfOPrKLgWAAAAAAAAoDgERwCAaB8t73gqW4buXL6zBwEAAAAA&#10;AIDZITgCAER7bebQsBTdpaQT33IAAAAAAACA+SI4AsZXRRcAZKyWzS66iC0DAAAAAAAAmCeCI8xB&#10;7dweS2mhJAundi6fvzh/AAAAAAAAgEAERwCA93y0/9BYvjq1AwAAAAAAAOAd/4guAAAAAAAAAAAA&#10;AGkgOAIAAAAAAAAAAIAkgiNgKl77wgAAAAAAAAAAMBqCI8yB1x4t0W0CAAAAAAAAAHAQgiPMAbN/&#10;gP1x/gAAAAAAAAAzQnAEAHjPSXQBAAAAAAAAAPwQHAEAAAAAAAAAAEASwREAAAAAAAAAAACeERxh&#10;DiL2aDkNaBMAAAAAAAAAgIMQHGEOIkKciLAKGBvHMQAAAAAAADAzBEcAgJcqSa2k/y+2DAAAAAAA&#10;AADefo4uAACQjFNJl5IuogsBAAAAAAAAEIPgCABQy2YYncWWAQAAAAAAACAawREwjSq6AGALjSww&#10;Oo4tAwAAAAAAAEAqCI4wBxGzKKqANoFtLGTL0TUiMAJ2cSVbzhH7qaMLAAAAAAAA2yE4AoB5qGRh&#10;0aWko9BKgDydiuUcAQAAAADADBAcAUDZKtlydBexZQAAAAAAAADIAcERAJSpls0u+hRcBwAAAAAA&#10;AICMEBwBQFlq2QwjltQCAAAAAAAAsDOCI5SuCmqXTnt4a2SB0XFsGQAAAAAAAAByRnCE0lXRBQAT&#10;Wkg6F4ERAAAAAAAAgJEQHAFAfhay/YsuJR0F1wIAAAAAAACgIARHAJAPAiMAAAAAAAAAkyI4AoD0&#10;VbLl6C5iywAAAAAAAABQun9EFwBMbBHY9mlg2yhDJamT9JcIjQAAAAAAAAA4YMYRShcZ3kSGVshb&#10;LakRYREAAAAAAAAAZwRHAJCOWrYk3VlsGQAAAAAAAADmiuAIAOLVIjACAAAAAAAAkACCIwCI0zx/&#10;ERgBAAAAAAAASALBETAd9jjCWxrZDKPj2DIAAAAAAAAA4Hv/iC4AmFgd2PZpYNtIUyNpKel3ERoB&#10;AAAAAAAASBAzjgBgWgtJ52KGEQAAAAAAAIAMEBwBwDQWki6fv46CawEAAAAAAACArRAcAcC4CIwA&#10;AAAAAAAAZIvgCADGQWAEAAAAAAAAIHsERyhdFdh2Hdg2/FSysKgRgREAAAAAAACAzBEcoXTH0QWg&#10;WJWkVtJFbBkAAAAAAAAAMB6CIwDYTSUCIwAAAAAAAACF+odsXw4AwPsqSZ2kv0RoBAAAAAAAAKBQ&#10;P8v25ljIRtA/hVYDAOmpZfsXERYBAAAAAAAAKN4/nn/9VVIv6TSuFGB00bPpquD2cZhadl38U4RG&#10;AAAAAAAAAGZic4+jE0n/lfRFNvsIyF10EHoc3D72U8uugWexZQCYuS/RBQAAAAAAgHn6+ZU/+6z1&#10;0kxLx1oAIFItAiMA6WijCwAAAAAAAPP0jzf+/EzSvSw8AoCSNbLr3Z8iNAIAAAAAAAAwc28FR5J0&#10;JOl3STeK3ysGAMbWyGZV/i5bqhMAAAAAAAAAZu+94GjwSTYav562FKBIhK7pabQOjNiHCgAAAAAA&#10;AAA2bBMcSda5+qdYbx95OY0uQGnUAAvwLkVgBAAAAAAAAADv2jY4GnyWzT6qxi8FGB2zfbCQBd5L&#10;SV9FYAQAAAAAAAAA79o1OJJsL5B72XJPAJCizcDos2zPNgAAAAAAAADAB37e898dyZZ7OpcFSE9j&#10;FQQAB6hkgdG5CIsAAHk6lQ2AqDf+bPP3T7JBXIP+lT9DjIXWyxTXb/z54LWfWf/86714vkrd8DOt&#10;n/+70npVjuHnt3z+/RzOzfrFr9L33xPpx2P+fuPPON4BAAASs29wNPik9eyj/tBiAGBPlSwwuogt&#10;AwCAnSxkgx2GDuiTLf/dp43ff974/Z3s3ryXdHN4eXjH8DM7ld2HnO3xGp9e/PfnF//9oHX40IsO&#10;9minWUTSXAAAIABJREFUsufec72//PHLY2Gl9Tl5o/x/hrW+P/53WQr65TE/eNQ6ZOtF3wIAAEC4&#10;n/7+++9WPz6k7OOLrOMWSEWn+CDhN0lXwTWUrJY9wEf/nAF87KfoAg7Ua7+O4X3l/v3C2xayz65G&#10;2wdF+7qVdVR3E7czB5UsMKifv6JmNj9o3bFOOOijkT3njrFX5kr2c2tloWAOhoB7OP49jv3SwjYA&#10;AIDs7LPH0Vs+y27uqhFfEzhEFV2A7EEL46tl15s/RWgEAHNWS/rb8evQWm8k/U/SV00fGkk2uv93&#10;WadrqzTujXJSSbqUzYL4S/Zz+6TY5XBPJP0q6Q/Zz7WTdeiXZMpzuN2hjnNZuPO7xgmNJDt2LmTH&#10;U+rOtb5m/S7fY/9I6+vX/2THeX3ga9bK5/PixrnW+sB6c3Ep3+9r5/KuAACYyJjBkWQjce9V3sML&#10;gDQ0WgdGZ6GVAACwnUZ2f/yn3l6maWpHskFef8k6shjY8r6hw3wIizxCvn0MIcRmiFQF1lOKSna/&#10;+YfGC4xeup7odQ81zIhcyt5/1DXrpQvZNXQpq6903rMJG+f2olw6t9c6twcAwKjGDo4ke4D5QzyU&#10;AhhPo/WITwIjAEAOalnn8+9KK3i4kH2mtrFlJKlReh3m29qcydJrPjMIxnYuC3qnvt9MbZnBhdbL&#10;5405w2psx7L6lio77Ohky/V5uVD5fTeNfI/rO+WzHCUAAK+aIjgaXMhuuk8nbANAuRayUWFLpf0A&#10;CwDApkrWKZzy7NhhBhL36qZRWfcbZ7LjrxcB0i4aWWg49XJswz5HqWhk14LPil2GcRdDgNSr3GuY&#10;9z653rNxvLWFtwcAwOimDI4ku6H7r8q/CQHeUkUXkKHNEY9fVUYHDgBgHob9cHKZrXKied+r1yor&#10;MHqJAGl7new48GorBZXWsyJzPf7PZNewK5U3Y6Zzbq9xbs9TLf/ZRr1jewAATGLq4GjwVfbBWTm1&#10;B0hpjPKtogvISCV7QPqf8hrxCABAJbvX/ao8P7++ymZAlNbx+paF1rPCcu0w38UQIJXYuT6GVrZa&#10;hpfOsa23XMqWNUzheWkMv8pC+zq4jjEtJd06tnescveqbp3b65zbAwBgEl7BkWQ3pfcq92YEwH5q&#10;2c31X/J9aAcAYAyNfPZEmdonWfhVerBwLuuQzWVW2Jh+lb13nsfWGtmAJS+PsutFlIXWIXdpjmUB&#10;aRtcx5g65/ZKnH16Kt/P50cRHAEACuEZHEk2AvMP2Qdp6Q+lAN5Xyx5c/xSBEQAgPwutl7fKcZbR&#10;a05kwUKJe4YMPy+PPWxSxvPY2qn895Hxbm9TLTu/cw+5P/JZ5YTgN7IgwsuZylsxwzsMa53bAwBg&#10;Mt7B0eBCbMYLzFUje2hNedNwAADecyrrmCxx4MORyttwvuSf174uVN7PeRdDkOgdIt44tzdoZPfe&#10;cwlNz1ROCO4dNpY066iS73V/pbhzHACA0UUFR5JNJf+vGJEBzMFCdq4vlfcGvAAANLIO95PYMiY1&#10;hEdVbBmjOFf5P699nci+N01sGSFa+R8TD7J7YW+d7P57bobrWBNbxsE65/Ya5/am5B2CXUl6cm4T&#10;AIDJRAZHg8+y2UdVcB0oSyqjy+Y+o6aSPewsZec6gREAIGetylqa7j1HspHTOS/31Iil6T5yJDum&#10;S5pl8JFT2X5P3iKWqes075l2JRzfT5KuHds7Uhnh0UK+72Ol2KUoAQAYXQrBkWSjve6V9w0d0pJz&#10;J0cJatmD6l+yh1U6bAAAJfgcXYCzE+XbEdZpnrMs9vVV89nQPeqY9l7CqtO8Q6NNX5XvtUzyPzdL&#10;6Je5lO8z6I2YbQQAKEwqwZFkH+pfVc6yGMAcNbJz+E/xoAoAQAkuZMu95aQT9yH7uFD54VGtmBUB&#10;buXbqdyJc+ClnJer7CU9OrZ3onRW8NiXd/jVOrcHAMDkUgqOBmey2UdNcB0AtrOQ3ZgvZSN75748&#10;HwAApemUz2zuTnSYH6L08CjqPrVzbotzoDytc3s5zzpq5Dvb6Fox+5cBADCpFIMjab0Wce7rqgMl&#10;q7Tev+ir2L8IAIBSHSmPZZ460WE+htLDI28r+S1T14pzoFQ3smPJy4Xy7YtpndvrnNsDAMDFz9EF&#10;fOCTrFO6kf+a0MhbSje5p7JZdKWoZSPQPgXXAQAlq6MLGFkfXQAOdiHrjFvGlvGmS9FhPqbhe9lE&#10;FlEIr+fYRvPbh21OnmTHkud1rlEegwY2nct3QOOduMcBABQq9eBIshGOf8g+kBul+7CKtKS0JnNK&#10;Ida+FrKb8FbMLAIAD39GFzCyn6ILwChapRkkNLLZzxjXhaxDtIstI3seHe+nTu0g1pV8g6NL5Xdc&#10;sbcRAAAjSXWputcMex/lvNYukJtK9rCwlC0fSWgEAMB8XcjuDVJyKrtHwTR+V3kzID09avqVBxay&#10;mSiee7ogxr1sQK2XY+V1/tfy3cfsUcw2AgAULKfgSLKb4a+yD+cqtBKgbOeyB9C/JP0qHkQBAIBp&#10;ogvYsBCddh5uxLPXvjqnNhjcNR+dc3s5DdxtnNtrndsDAMBVbsHR4EzWod0G1wGUZCF7MFjKlodk&#10;DyMAAPBSE13ABmZZ+DgS+83uq5v49c/FPfvcdJJWju19Uh7BcSXfZfwexTKeAIDC5bDH0Xs+yx5e&#10;GzHaEOmqogv4wKksMDoXnS8AAOB9x7J7h6mX3/pIK98lifb1INvU/v7515cWsu/nQtKJY127OpF9&#10;z9vYMrLyoGn3512Ijuu56mSrQnhplP653zq31zm3BwCAu9yDI8keXv+UdKv1bAmgji5gQxVdwBsa&#10;2TmTcicFAABIT6PY5YtOZQPIUrOSzczpZUHRPuHa6fPXuex+NqVBPZ9l7y86NIzyqPX7Xz7/WS37&#10;eb0266ebuJ5WaR0f8HMl3+DoUmkHRwvZNdPLSvYzAACgaCUER4NPshv3K6V9UwNEqmQ3/o140AQA&#10;IMqjvg8Wls9f9fN/V7LO6FQHd9TB7XfB7W8awqLh61DDcdE9//f585fnEkzv6WTH5pw8yp4vu1f+&#10;X//869Bx3Wg9E+61vz+WU/kGB2NbaX39y2HmYGqWsoGzXssUHsmO7c6pvV1dyvfZ9kqvzyAFAKAo&#10;JQVHkt0ssHwd8KNG3z/IAgAAX4+yzqYbvT1Dvn/x3691RqfgRFZbRMdZKrOlhxHnU3cgDoFUqzQG&#10;/5w81zGX0fbXsvf70c/4Sdap3smC1XqLf3OIHL7/K61n3/VaL9n4nmHZxvr597UY7PaWTr77WzVK&#10;Mzga9un11Dm3BwBAiJ/+/vvvVmku9TCGO9lNxFyXU5izXul0sHxRzCy4Sml0MACAJP0UXcCBeqXz&#10;uZKjqX7+tWzJ4pTdye4D+gNfp5Z1FqcQmkjSfzTODJtdLGShW+R9jVdg9JZKdjxFzkBaPdcx1fv/&#10;e6LX3dW17D46NbXSve6tZJ3qw5KNYziV/RzOZcvU58Ljvmcp3+/JP5Xe1gCNpN8d20v1ugAAwOj+&#10;EV3AxM4k/Vd281qFVgL4WGg92+4v2RIWhEYAAPhbSfpF1snbj/B6vawD9csIrzWGiOXKrhR7X3Mr&#10;e9+t4pYpWsru9f4tm8UW4Uh5zHg5RMqdw210Aa94lF3vhtkf/Yivff/8mtVzG3cjvnbuOuf2Wuf2&#10;ttEW3h4AAGFKD44GF7IbzlZ2M4vyVdEFbKgd2jiVPTgsZSOuGBUPAECcB60/m8fWyjpPo9XO7VWK&#10;m2UzhIDnSme0fS87xq6D2r9QWvfbY3qQ/9JX26qV1n3+cG5U8gkxOtn34D+KC05T0jm3d660+lMa&#10;+c64ulM6nwEAAExuLsGRtN7/aCkCpDnIaRmDfQ0j+paymXUXYnYRAADRrmUd+ssJ2+gUHx5Vzu21&#10;zu0NHmUd1V1Q++95knWc/hbUfhvU7tQapbvxfUqB1jf5BUYv3Ty3ncoMzChL+YbHR7LwKBWNc3ut&#10;c3sAAISaU3A0IEBC7s5lD0v/k/RV8wjJAADIgefyVp3iAgPJ9/6jUsxso2HmWOr7pV4pJkgscdbR&#10;N6X7864kfYouQjbL6D+yECs6YGsl/UtW01x1zu21zu29pZbv7Ls7jbsEIwAAyZtjcDQgQEJOTrXe&#10;hPkPpfHQCAAA1iL2RLlS7H4flVM7rVM7mx5kHZPRHePb6mQd6N6agDanslI6neKvaaIL0Pq8uAmu&#10;Y9O97Fr0EFxHlF6+y/Ydy3+p0td4z77rnNsDACDcnIOjAQESUlXp+6XofhVL0QEAkKLIPVGaoHYl&#10;n+BoIf/ZRiulvVzZW+7lP/MopaXTDtUp7Z95E9z+EBqlOCPrSVbbXMOjK+f2Guf2XqrkO5DyUQRH&#10;AIAZIjha2wyQrlTesgtzklr4d7rD313IbsR7SX+JpegAAEjdSraMbFSH81K+e1x4a4LaTLFzfBud&#10;fJcwPFJ8J/JYvDvfd3Gq2GeCHGbgzTk86uS7XN+FYp+528LbAwAgCQRHPzqSzez4S3YDVkcWg73s&#10;EtR4+GiW0BAWDfsW/S7f9ZoBAMD+Wll4Eymqw9vjnst7Rss3pbUM1z6uJN06ttc4tjWVB8Wfx+9p&#10;Att+VPqh0WCu4dGT/K9bUbMNK/nOQl0p/88EAAD2QnD0vgtJf8pmfzShlaA0r4VF7FsEAEBeHpTG&#10;LIV7xXSUTj3i3HuWxaPKGVneyG8GwpnyX62hiy7gA+dB7UbPqNzHEB55zsBJwVyWq/Nud9hnGACA&#10;2SE42s6ZrGN/KXuYrAJrQb4IiwAAKEtK+7t00QVMoAlor5QOwif5Hp9RwcZY+ugC3lEpbpm6S+W5&#10;bOOT8j8md+U9gOBY/t/jhXyvayulMTgEAIAQBEe7OZbtg/SXrPN/bjej2B9hEQAAZblTWp3NfXQB&#10;E/C8175Ved/DTn4dyY1TO1NYKe1wJOqZ81Z5B9K9bOnJOfEOObwHTzT6eBn4Md2onMEEAADsjOBo&#10;f58k/SGbhXQlZiHhfYRFAACUpY0u4IV7lbU0k/cydSnNHhuT1/s60fRLF04l5dBIitlzd6W8w8BB&#10;q7Kuix/p5Pt+vZep9L5Ot87tAQCQFIKjwx1L+lU2C+ledjOT60NTKTw2agYAAPP1qDRnp6TeAb6L&#10;2rGtb7LBYCXqZcerh1xXY+ijC/hAxLPNpcqYaeG9ZGMKOuf2vL6/jXwHE1yr3M8FAAC2QnA0rhNJ&#10;X2VLkt3Ibm4IkfzxPQcAAFNKdc+DkoIjrxBipfJHlbdO7dRO7Ywt5fOmkv/+Ro/Ke4m6lzr5hacp&#10;8P58apza8Q4AO+f2AABIDsHRdD7J9rMhRAIAACjLTXQBbyhhhsDgzKmdTmV9317jdbzWTu2MbRld&#10;wDuqgDbbgDan1kYX4Ggp24PPy5GmD49q2SBdL6ntYQgAQIifowuYiU9aB0kPsgfUXmmPbgMAAMCP&#10;HpRuR3Mv6XN0ESPwXJproXl0Kj9q+pkrx7LvZ25BXMrPZLVzeyuVOdPiRjYT5yi6ECdX8gvfJZsN&#10;1E34+u2Er51CewAAJIngyN+wnJ20Xh//5vnX3B6yAAAA5qaPLmAGPIOjC8e25qBWujPyXrOKLuAD&#10;lXN7nXN7Xp5kx+Vczvcb+YTFgxPZdXuKELaSbwiW6h6GAAC4IziKdSy7eR1uYB/0fZCE/VTRBQAA&#10;cKAv0QXgTSl3iqc8c2IXnsERxnWqtM+Rl1I/Zyrn9jrn9jzNKTiS7GfpOQP1UtMsWddO8JoptQcA&#10;QLIIjtJy8vz16/N/D0FSL3uoWUYUlaEqugAAAA7URheAN/XRBbyjlNnrBEf5yu1nl/o54/n9XCn9&#10;IO0QOQWaY+jkGxxdyMKjMc+pSr5h36PKDk8BANjJP6ILwLuGEOkPSX/JgqMbWWdSLVtDHN87lfT/&#10;RhcBAACK9BBdwEzkFj5grYouYEepByWee/LMIVi5iy7A0VLSrXObzcivdzny633kyrk9AACSxoyj&#10;vBw/f33SevTQMDJsmJE0/D710XOHWMg6FKrnr+H3J2EVAQCAOcjh/mql/DeAz73+OeN+fDyVc3up&#10;h2hj6OW7X060K1nfgZdLjRe+LDTN0ndvWYnZRgAAfIfgKH9Hspvf126A72QdHPev/Jqy6vlrCIgk&#10;m2ElzetGHwAApCX1eyjJasz5fqmOLgAHq5TPEtsph8GVc3s5XN8ONYf3uKmXLb927NTesewa3o/w&#10;WpfyHURwpbSvBwAAuCM4KtvQafDWKKMHrW+O+o0/fytc2mUmU6XXH3ZO9f0Se/XG73Pu5AAAAOWj&#10;Uwn4WKV8gqO5BQnv6aMLcLCMLiDAlaSvju1dapxjqRnhNXbRObcHAEDyCI7mbXMpCUIbAAAARKui&#10;C8DB2Ic1P6voApzMMSjs5BscfdLh4XEjv1lSknSteYaKAAC86x/RBQAAAACZ6KMLmIEqugAc7PTj&#10;v4It1I5tzTFQmYsnWTDiqTnw37cj1JByewAAZIHgCAAAAAAAzMFddAEBrpzbuzzg39bynW10K2Yb&#10;AQDwKoIjAAAAoBzMHAC210cXADi4l+1v7OVI+886ascrYyveoRoAANkgOAIAAADK8RRdAGavji4A&#10;wA+8A5Jmj39Ty3fv5TsRHgMA8CaCIwAAAGA7hDLTW0QXAAAFupG0cmzvTLvvd9ZMUMd7Ouf2AADI&#10;CsERAAAAsB2WgZverh2NAICPPck/KNllr6NK0sVEdbzmUQRHAAC8i+AIAAAAQCqY1QUA0/Beru5c&#10;288ibSesI4X2AADIDsERAAAAgFQwqwswnAvT8NxDJzVL2b4+Xo5k4dFHFlv+vbGsxGwjAAA+RHAE&#10;AAAAAEBaPGffzTlMmZvOub12i79zKQuZvHjPvAIAIEsERwAAAAAAzNu2S4rlrIouIAGdbMaNl2NJ&#10;9Qd/Z5e9kA61EsERAABbITgCAAAAACAt3vt9nTq3F6GKLiAR3sFJ88H/85xtdCP20gMAYCsERwAA&#10;AABSQYceYLz3OJpDcFRHF5CIzrm9C70d2rV+ZYS0BwBAtgiOAAAAAKTCu7McgKmjC3Awh3BsG0tJ&#10;t85tNq/82blsKTsv17L3DgAAtkBwBAAAAGBuHiX9xNckX/X2PwZ84M6xrdqxrSh1dAEJ6Zzba175&#10;M8+9jST2NgIAYCcERwAAAABS4TXj6FjSwqktYF+eSzceqexg5VS+e+mk7kYWoHs5ls0wGtSSzhzb&#10;vxMzWgEA2AnBEQAAAIBUeHaU145tAfvw7uhunNvz1EQXkCDvGTiXb/zeQ+vcHgAA2SM4AgAAAJAS&#10;r+W5aqd2gH15B0fnKncm3vnHf2V2Ouf2ziRVz1+fHNt9lNQ7tgcAQBEIjgAAAACkZOnUDh3JSJ13&#10;cHSkMs+Lc9lSafjek6Rr5zYv5T/7x7s9AACKQHAEAAAAICWe+xydOrUF7GMp331opDI72b2XRctJ&#10;59xeI+nCsb1H+b9HAACKQHAEAAAAICWesywax7aAffTO7R2rrPOili2Rhtf1kh4c2ztybEvy38cJ&#10;AIBiEBwBAAAASEnv2Fbj2Bawjz6gzSuVs9dRG11ABkoNV1ZithEAAHsjOAIAAACQmjundo5EeIS0&#10;9QFtHqmMDvdGzDbaxo0sZCnNlWwfJwAAsAeCIwAAAACpuXFsq3VsC9jVUr5LiQ0+SToPaHcsC5U7&#10;k2ZsT/K95nrpogsAACBnBEcAAAAAUtM7tnUs6dKxPWBXfVC7naTToLYPdSP//XRyVlrIdi0LXQEA&#10;wJ4IjgAAAACk5l7So2N7rcrZ0wXl6YLaHZasy+3c6MQSdbu6l98SoR7a6AIAAMgdwREAAACAFHku&#10;nVTKni4o071ilquTpBPZjKdcwqNG0kV0EZnqogsYya2YbQQAwMEIjgAAAACkqHNu75Os0xlIURfY&#10;di7hUSPp9+giMtZJWkUXMYLSlt0DACAEwREAAACAFEXMsvhd+e7p8tKVCMJK0im2U38Ij6rAGt5z&#10;KUKjMXTRBRzoTnF7ggEAUBSCIwAAAACpihg53ivv8GghC91+lXWkL0WAVIIn+S7f+JoT2bFVB9ex&#10;aSELO74G11GK3GfrdNEFAABQCoIjAAAAAKm6kf8siyPlGx5VstpPNv7sWOsAqVX6y43hbW10AbLz&#10;409ZwBB9LJ3Kjnf2NBrPUrZHUI4eRXAEAMBoCI4AAAAApOpJMSPgcwyPatlskJM3/v+xpM8iQMrZ&#10;UtJ1dBHPflXc7KOF7Bj+r94+3rG/LrqAPbXRBQAAUJKfowsAAADAD+roAkbWRxeArF3J9i85cm53&#10;CI8ulXZH6tCJ/uuWf/9IFiB9loUQrSyQQB5apTPD5lg2++hOVlc/cXsLSeeya4L39WBObmSzd46j&#10;C9nBSmlfpwEAyA7BEQAAQHr+jC5gZD9FF4CsDbOOPge0fSRb5u1U1jH+FFDDe2pZZ+m+HbwXz18E&#10;SPlYyn5eqYRHknQm+9x6lJ2rNxr3WDqV7dPViMDIS6eYa+6+ct+bCQCA5LBUHQAAAIDUXcl/r6NN&#10;w7Jc54E1bKpknfN/apxZAReS/pLNGKlHeD1M61Kx58NbjiV9lR1L97IwstbuyyJWWs8sWsqWpPtV&#10;hEaecgpiVsqrXgAAssCMIwAAAACpi5x1NDiW9If8luV6TaVplyobZo5Evkd87En28/kaXMd7Tp6/&#10;hnN2JQuTJAuDlht/t3r+kuwYRLwnpTez7S03Sm82KAAA2SM4AgAAAJCDVrZUVfS+G0O48qD1slxT&#10;d1o2z19eneqbS4+1Yu+QFF3JjomT4Dq2daT18Us4lIdOeQRHbXQBAACUiKXqAAAAAOSiiS5gw4ls&#10;/6P/ycKjRutZE4eqnl9vCKV+V0xn+/Fz20ul9b2HaaILQNF6WXicsmuxNxsAAJNgxhEAAACAXPSS&#10;vsn2O0nJp+cvyTpal7Jan7RenkvPvx9mJ9Ubf34q2wemfv59anu5DAHS1cYXS0PFu5f0RbFLOKJs&#10;rezcTxV7GwEAMBGCIwAAAAA5aSWdK37JurccP3+VuBzXkSykuJfNhkK8VhY4lni8Id6NLJxJLcyW&#10;bC+2+w//FgAA2AtL1QEAAADIyZMsOEKMaxEapeZc6S8phjw9Kd3zvY0uAACAkhEcAQAAAMjNvaTf&#10;oouYoQdJl9FF4AdDmLqKLgRFSnE5uEfZcqAAAGAiBEcAAAAAcnQlm/0CHytJjdjbKFX3ItTDNO5l&#10;oXFK2ugCAAAoHcERAAAAgFxdKr0OzVKdi/1EUtdJ+iW6CBQppVlHj7JjHQAATIjgCAAAAECuniTV&#10;Yn+Xqf0iloXKRSfpS3QRKE6ndJZCTCnEAgCgWARHAAAAAHLG/i7T+iZG9+emFcs4YnxddAGy63wX&#10;XQQAAHNAcAQAAAAgd/eymUeER+O6Fvvm5KqR9Ft0EShKCjN9rsQ+awAAuCA4AgAAAFACwqNxXcvC&#10;B+TrSux5NGAG1uGWku6Ca0ghvAIAYBYIjgAAAACUgvBoHIRG5egk/UfzPid+EcubjSUyuLkWs40A&#10;AHBDcAQAAACgJPeSKkkPwXXk6jcRGpXmRhaoPgbX4W0l6V8iNBrTjeKOozaoXQAAZongCAAAAEBp&#10;nmQd5bfBdeRkJZuZwVJQZbqXdKr5nBMPsmvAfXAdJeoC2ryVLZUHAACcEBwBAAAAKNGTpHNJX6IL&#10;ycCjrJO9iy0DExvOid9U9tJ1t4oNjUqf2dUFtEmgDQCAM4IjAAAAACVrJf1bZXeUH+JWNhOFmRnz&#10;cSX7md9FFzKylSwUO1fsXjjLwLZLdCepjy4CAIC5ITgCAAAAULpetu/RXJbp2kYqneyIsZTNyvlF&#10;ZYSqd7Iw7K2ZKZVfKcVrndtjthEAAAEIjgAAAADMwbBM139U/lJSH/mokx3z0clClS/KM0Aa9uaq&#10;9f5Mn8qhljmoJF04tvco6caxPQAA8IzgCAAAAMCc3MhCkznuffQoC85qsZwW1p5ks0gq5RMgrWS1&#10;Vkpvb64+uoAJNc7ttc7tAQCAZwRHAAAAAOZm6Cj/p6Tr2FJcDMvSVWL0Pt62GSD9Iukhspg3PGod&#10;GLXafpnF04nqmZOFpEvH9lZKLxQEAGA2fo4uAAAAJK20jbMBYNNSNoK+ff7yXILJw6Psfd2IfYyw&#10;vSdZh30nC1wa2TKPx0H1rGTH8P/P3t1et23kbwO+syffpa3ATAXWVmCmAutfgZkKrFQQpoIoFZiu&#10;YOUKTFUQuYJQFaxUgZ8PQzyUHVkWSRADgNd1Do/zYnJ+okAQmHtemscuTtsr57tWHbbVpYskJx22&#10;ZylNAKhIcAQAx6EJgO6S3Dzyz1n/s45F4BitUjrHL9aPWep1krfhQ0qnv9lF7Osmm8/FJCVAmq4f&#10;hwwRPqUs+bZMO8fxqxZe47lWHbbVpa5nGwmOAKAiwREADN9tSidFE/ysvnoA8DzNUl3zlI7xWUpH&#10;eZej7Hf1KZuwaFW1EsZqldKZ33ToT1JmJJ2t/7l5bBO6fspmIMtq/edy30K/Mmn59b7n5vt/ZXBm&#10;6fY8uIjBTABQleAIAIbhYTj08M9VrYKOzEW6XeaG57lJ8nPtInpmke42Zl911E4ty2zey4ezLF5W&#10;qeaf7rOZjbHMeH4fPtPDsVo/npoRdJYvvz9rzG6edtzeGAOPecftmW0EAJUJjgCgX+6zGW27Wj+W&#10;1aqhMcbRw2NwF5+Pr60yngChTx7urXKa0hF99uDPLkbiX2fznXCT8Z6XlrULoFV9OE6nHbY1xr0h&#10;Z+l26c738T0GANUJjgCgnttsOv+WsccQwBDc5csgKSlh0sPlupp/f/j/vzVT6euO5uX6z1UsOwpt&#10;mHbY1qrDtrrS5d5GidlGANALgiMA6IaQCGC8zH6Dfpqm29kyfZhh1aZpul2e8zrjew8BYJAERwBw&#10;GJ+y2R+j2Y8IAIDuzDpub2yhx3zk7QEA3yA4AoB2XGcTFC1rFgIAQCZJ3nTc5rLj9g5pmuRVh+01&#10;g64AgB4QHAHAbgRFAAD9tei4vU8dt3dos47bs7cRAPSI4AgAnqcZBXkVQREAcFiT9aNrq4xjed3x&#10;w5dMAAAgAElEQVSLdDtbJhnX9eEk3c7Wuk33QR8A8ATBEQA87jab2URXKRufAwB04TzJHxXavU9Z&#10;omzIe/XMUue9W1Zo81DmHbdnthEA9MwPnz9/nif5rXYhANADn1JGOy4z7A4TAGDYTpP8r1LbQw6P&#10;pikDfk4qtP1DhTYPYZLk7w7bu1+3aZAWAPTIv2oXAAAV3Sd5n+SXJP9OcpYy4nGIHSUAwHjcJflQ&#10;qe2TlEE055Xa39UsycfUCY1q/a4OYdZxe5cRGgFA7wiOADg2t0n+TPJ/KaN5ZymzjNywAgB9sqjY&#10;9kmS/2YYS4idprxX7yrWcFWx7TadpuwP1aUhHGMAcHTscQTAMbhNuaFfxGwiAGAYrlKuYV5UrOFt&#10;ysyjWfq5h8805fqu5nuUjCc4uki3M7bex+AtAOglM44AGKtPSX5N8lPKuukXERoBAMOyqF1ASijz&#10;MSU4mlatZOMspZ6PqR8ajSn86Hq20bzj9gCAZxIcATAmD8OiZr+iVc2CAAD2cJmyJ2MfvMomQJql&#10;LGvWtfN1+3+t6+mDRe0CWjJLt7ONPsR1OgD01g+fP3+eJ/mtdiEAsCPL0AEAYzZPf+/ZP6Rchy1z&#10;mBBgkjLLaZoSGnUZbDzHbUqNY7BKt7O3fk4/lz8EAGKPIwCGSVgEAByLy3S/98xzvV4/kjIz6iYl&#10;DLjL5hpt+YzXma7/nGQTFk1Sfxm675nXLqAls3T7Xl9HaAQAvSY4AmAo7lPCouYBAHAM7lLCo77O&#10;OmqcpCwf15cl5A7tNuNZpq7rvY0uO24PANiS4AiAvmuWQLnKeDYeHoNJvr80y038zgCgDfN0PyuE&#10;p81rF9CSaZKXHbbXrBwAAPSY4AiAPrpNGYl4FZvmHtJ0/edpkrNH/rn59zY6E35o4TUA4JjNknys&#10;XQRJxjXbaD7y9gCAHQiOAOiLZim6y9i3qA2TJx5GKwPA8CyT/JnkbeU6KCHeGEzT7dKC9xlP4AYA&#10;oyY4AqC265QbyEXdMgZrmk0gdLb+s8vlRgCA7syTnMcgkJr+TAnxxmDWcXv2NgKAgRAcAVBDs7zH&#10;Ipaie65JSjB0lk1YpNMIAI7LXUpw9FftQo7Ubcaz1NokyZsO27uP4AgABkNwBECXPqSERTbEfdok&#10;JRxqgqIulxABAPrtJskvSd7VLuQInaeEd2Mw77i9Rcbz3gHA6AmOADg0s4u+b/rgcZbkpGItAED/&#10;LVKuG7qcMXLsfsl49uGcpPtjx2wjABgQwREAh2J20eNO82VQZD8iAGAXs5TriteV6zgG7zOu/Thn&#10;Hbf3PgaQAcCgCI4AaJPZRf8kKAIADmWWZBnXF4f0Pt0HLYd0muSi4zbNNgKAgREcAdCG65QbQrOL&#10;imnKGvjT6MgBAA7nLuV6YxnXHIcwttAoKaFRl8siX2c8S/wBwNEQHAGwq/uUmUWXMbtokk1QZLkY&#10;AKBLTXh0leRV3VJGZYyhUdL9bKN5x+0BAC0QHAGwrduUG8CrlI6KY9UERedJXtQtBQA4ck14tEjy&#10;pmol4zDW0GiWbmcbfUqZDQcADIzgCIDnajYFXtYto5rTlJCoCYy6vOkGAHiOWcqyYH9UrmPIfkm5&#10;5h2jecft2dsIAAZKcATAU+5TbvgWOc7l6CYpQdEs9g0AAIbhMiU8uoqBLtu4T7nuW1au41Bm6XaW&#10;/G3GG8ABwOgJjgB4TLMc3aJuGVVMIiwCAIZtmXJNs4j9F5/jOuX6b8zLMHe9t5HZRgAwYIIjAB76&#10;kHKTt6xcR9cmERYBAONyl80yu4uYffSY+5TBUmMPOabp9hr3Psc5AA0ARkNwBMB9ylIm8xzXcnST&#10;CIsAgPG7SrnumSd5W7WSfnmfMgtnzLOMGvOO27vMcbyvADBa/6pdAADV3Cb5NaUjYZbjCI1OUzoI&#10;bpL8nbJxtNAIABi7u5RroJ9SlmU7ZtdJfk65/j2GcGOa5FXHbY59BhcAjJ4ZRwDH51PKzdyich1d&#10;Oc1mmRZr/AMAx2yVEiRMU4KTN/VK6dx1ysybZd0yOjfruL33OY5ADgBG7YfPnz/Pk/xWuxAADu7Y&#10;9i+aptwon8ea/n3wQ+0CAIB/mKTMRJplvNdL71OugW9qF1LBJGWWfZd+ynGsZAAAo2bGEcD4vc/x&#10;7F80Sen4mCV5UbMQAIABWKUER014NJYZ2s0M+6sc9+yXecftfchx3HMAwOgJjgDG6T7lZvkYNqZt&#10;lqKbpfv12wEAxmKxfjTXVtP1YyiDcT6kBEXLCC8aqyS/d9jeVYdtAQAHZKk6gHG5TRlZeAyjK89S&#10;Rsdaim4YLFUHAMN0tn5M13++rFpNcZ8SEN2s/1xWrAUAYHTMOAIYh+tsRomO2WnKzKKLDGf0KwDA&#10;kN2sH4sH/+0sZYng5s9JynVa26HS9YMaVg9qGfsAKQCAqgRHAMN2nTLDaFm3jIObpgRGb+qWAQBA&#10;NgHOU0uTTfd4bcEQAEBFgiOAYXqfsn/RTe1CDsjsIgCA4VrWLgAAgN0IjgCG5X3KDKNV3TIOahqz&#10;iwAAAACgih9jCjhA392nzC66zHjP2adJzlNmF/Vhw2UAAAAAOEo/ZtzLHAEM2W3KJsRjDowmKWHR&#10;LMlJ1UoAAAAAgPzw+fPn0yT/q10IAP/fbcpydIu6ZRxUM7voVe1C6MwPtQsAAAAA4Pt++Pz5c1Jm&#10;HVkaCKCusQdGpykziy6SvKhbChUIjgAAAAAG4Mf1n8sIjgBquU4JjJZ1yziYScrPdx7L0QEAAABA&#10;rzUzjs6S/FW5FoBjM/bAyHJ0PGTGEQAAAMAANMFRUjoude4BHN6HJJcZZ2BkOTq+RXAEAAAAMAAP&#10;g6Npko/1SgEYvfcpM4xWdcs4iElKWDSL5eh4nOAIAAAAYAAeBkdJcpXkdaVaAMZqzIHRNCUselO3&#10;DAZAcAQAAAAwAF8HR6dJbmJ5IYA2jDkwmq0fljjluQRHAAAAAAPwdXCUJGcp+25Yaghge/cp+xdd&#10;JrmrXEvb7F/EPgRHAAAAAAPwWHCUCI8AtjXmwGgS+xexP8ERAAAAwAB8KzhKhEcAzzHmwGga+xfR&#10;HsERAAAAwAA8FRwlwiOAb7lNssg4A6PzlBlG9i+iTYIjAAAAgAH4XnCUlCWKrpK8PHg1AP13m2Se&#10;EhqNzSzlZ7N/EYcgOAIAAAAYgOcER0nZEH0Z4RFwvMYaGJ2mzC66iNmlHJbgCABo02nKTPlpyoDX&#10;r2fLf0qySunLuFr/MwAAz/Dc4CgRHgHHaayB0STl5zqPwIhuCI4AgDZMUq5jt92H83r9vGWr1QD8&#10;0zTJxw7bc68FtO5fW/zdu5QT3/vDlALQK7dJfkm5MV1UraRd05Sf5++Um22hEQAAQzHP5jp2W69S&#10;OnIXKQNjAQD4hm1mHD20yG4XagB9N9aRiOcpy9F9vYQHdMUoOABgV6cpy821dS17m3J9fNPS6wE8&#10;NI0ZR8DA/bjj82Yp6wP/1lolAHWNNTCapfxcL+qWAYM3S5mByO7mtQsAYJAOsWz+i/VrTiM8AgD4&#10;h11nHDVmSd61UwpAFWMMjE5TZhfNIjCiP4Y+Cm4ZM/b2NfRjAIDuHXqv5fsIj4D2TWPGETBwu844&#10;aixS9j5axD4ZwLCMMTCapIRFF3FOBgBg+C5zuNAoKdfMi5RO3rsDtgMAMCj/auE1rlIusu5beC2A&#10;Q3uf5OeU89ayaiXtmaTc8P6dsoSo0AgAgKE7Tzd7K7+M5VQBAL7QRnCUlGndZ0k+tfR6AG17n+Sn&#10;lBk5y6qVtGeaEt7/nW5uqgEAoCuXHbb1NvYyBAD4/9oKjpJkldKJed3iawLs62FgtKpaSXvOU8Kv&#10;j0le1y0FAABaN0v3e3XOO24PAKC32gyOkrIm8DSloxagpjEGRrOUn+W/SV5VrQQAAA5nVqHNN0lO&#10;K7QLANA7bQdHjVmSXw/02gDfcp/k94wrMDpNGf24SvIu3Y+8BACALp2m3iCp80rtAgD0yo8HfO3L&#10;lI7ORWzUDhzWfco55zJl5uMYnCa5WD+cQwEAOBZnFduepvRhAAActUMGR0nZtH26/tMoeaBtYwyM&#10;JikzjN7ULQMAAKqYVmx7UrFtAIDeOHRwlCQ3KSOGlkledtAeMH63KWHRIuMJjM5SZhcJjAAAoI6a&#10;s50AAHrjUHscfe0u5QLsfUftAeN0m+SXlJGAY5llNE0J1v+K0AgAAGqyRDQAQLoLjhqzlE5fgG08&#10;DIwWVStpz3lKYPQx9Tb/BQAAAAD4QtfBUVI6ff+TsjcJwFOuk/yccQVGsySrJP+NwAgAAAAA6Jka&#10;wVFS9j2aJPlUqX2g35rAaJoyK2foTlP2L1oleZfkRdVqAACgv2ouR62PAgAg9YKjZLPv0Z8VawD6&#10;5X3KjMRpxhMYzVMCoz8iMAIAgO+5qdj2qmLbAAC98WPtAlJG4d+kbHRvI0o4Tu+zCVjGYJJybpvF&#10;eQ0AALaxPNK2AQB6o+aMo4cWKTMMTAuH43Gf5PckP2Wz78/QTVLOZ38neRuhEQAA7OJDpXavKrUL&#10;ANArfQmOkjLraJoy8wAYryYwmmQ8s4ym2QRGb6pWAgAAw3dZoc3rjOPeBABgb30KjpKy79EsyS8p&#10;ncvAeNymfLabfX9qbnrblmnKchYfIzACAIC2LNP9iiTzjtsDAOitvgVHjUUsXQdjcZ0SGE1SPttj&#10;MMsmMHpVtRIAABiniw7buo79jQAA/r++BkdJWbruLMmftQsBdnKd5OdslnEbg1nK8hXvIjACAIBD&#10;Wqab/oD7lOt8AADW/pVygbRIWT6qjy5SOp8tXQfD8D7JT9ks4zZ0zdJ6q5TA6EXNYgAA4Ihc5PAr&#10;kcxibyMAgC/8K+VC7E1KB29fw6NlyjJXH+qWAXzDfZLfUwKjWcZx4/UwMPotAiMAAKhhmsOFR78k&#10;uTrQawMADNa/krxc//PLlIDmrFo1T7tLcp7k15h9BH1xm/KZnGQTsgzdJGUW5iolMDqpWAsAABy7&#10;u5Tw6LrF17xPCY0WLb4mAMBofL3HUd/DoyS5TKmvzYtGYDvXKTdak5TP5F3VatoxSblx/DtlFqbA&#10;CAAA+qEJj35v4bU+ZVz7sAIAtO7r4CgpnaXL9Ds8WqVc6Jl9BN16n7Ln2DTjudGapixP0QRGAABA&#10;P81Tlsd+v8Nzb1MGv50luWmxJgCA0fnh8+fPn7/x/+5T9irp+3q/k5QO7Fd1y4DRuk/5jF1mHEvR&#10;NaYpN57OHdCNH2oXsKdlnC/2NfRjAIB+OU3ps5imhEGP7Un6KeU7fJn+920A4zFN8rHD9lxnA617&#10;KjhqDGXd34uUTmDLS0E7blPCokXGsRRdY5Zyvnj5nb8HtGvoNzNnKR1Uh9blDWZSRmwvOmpr2VE7&#10;AABQ0zSCI2DgfnzG33m3/nNxwDracJkygmgRI4JhH9fZfJ7GZJYSLj82EhHge8a6pM0qAh0AAADg&#10;gcf2OHrMu5QR+n23Skn1/y/2PoJtvU9ZL3ya8YRGpylh0V3KeUxoBAAAAADwhOcGR0nyR/o/66hx&#10;lbL30Z+V64C+u03ye5J/p8zIWdUspkWTlMBoleS3WMISAAAAAOBZtgmOkuRNynImXazxv6+7lFlS&#10;P6dsiAlsXKfMzJtkMyNnDCYpAfffERgBAAAAAGxt2+AoKfsH3aRsEj0Ey5Raf43l6zhu9xnncnRJ&#10;+XkWKYHRm6qVAAAAAAAM2C7BUVL2CfkrZWmrobiM5es4TrdJfkk5/mcZz3J0SQmMlkk+RmAEAAAA&#10;ALC3H/d8/ruUjtuLDGOpq2b5ukVKkPSqajVwWO9TjvVl3TIOYpbyWX5ZuQ4A+J7pM/7OKuMa2HFs&#10;JuvHQ3cpqzSwvUn++X4+tOykiv44y9NLxS87qgOeMsm3P7fOh/0zydPn2ZsMo48PgAPaNzhKyij/&#10;s5SO3KFcDNyk3MRPUzrWX1SsBdp0mxKKLjK+C73TJOcpezL5zALQF5OUa+Hmcbr+c9d99m6zCZJW&#10;KdetNxEs9UVzPTJN+T1/bxDLbcrv7yqlg391uNIGpfmcTLP53Gw7qO86m8/IMsO5F33MaTbvxVnK&#10;eWXbAVKf8uU5Y5nx3Q9Q3yT/PFa3uTd7+LltjlMOY5Ivr08m2f68cp/NNYjfGcCR+eHz58+fW3qt&#10;+2xm8wzNLKWzfdcbfKhtzLOLTlPOLRfxGYUh+6F2AQPR1nXZc/2eEsjzfE1n93n2C4i21XTeLB88&#10;6M405Vrk9Z6vc51yzbbY83WGaJpN6HaIWeP3KQFd8+i7aQ77fiQlTGrejyEHa9TVHKfnOcwAvg/Z&#10;HKfCzt09HNgwzWEHW16nXIc4t3zbNGVJ/a641wJa12Zw1Hif4Sxd95DOaYZmzLOLkjIiap5y8esz&#10;CcPnZuZ5BEf9dP7g0afvpLF2ts3y9BI6+1hlu9BmmvIZaXuJ6/uUn3PbgGOa5y1/2IZV9g+4mpUp&#10;Zun2s3OfzfLkqw7b/Z5a70dSQqTLDOt8Mc2wjvfvmR/49R9aZL9jf5LSNzJLt8fqmAdEHkITFp1n&#10;/4ENu7rNZkDEas/XmuVw3/9fW+awx9k0giNg4A4RHCXlonSWYY48ECDRZ81IyssM8/P1HGcpn783&#10;tQsBWuVm5nkER/0xSZ1Os101IdKich1tWOZwe5Fe53kd0ZOU9/KQe6L+J9tfz82T/NZ+KY967nv1&#10;mNn60Yc9Zd+nvG+rijWcp5xP+vB+3KfcS1ym/wHSPMM43p+ry+/4n7Nbp/g0hwnLt9UEnYvKdfTV&#10;JP28RrlOOX6WOz5/me6OvUNfA08jOAIG7l8Het2XSf5K+SIbmruUL49JyhfJfc1iYO06yS8px+Us&#10;4wyNpikXin9FaARAPdOU76O/k7xNvzpknvI6ybt8eS3LbmYp11qH7Lxq9j4am1lKQPMu9TueG29S&#10;3ut5yiDBLp2nvB//TX/ej5OUMGYVAwfYmKZ8931MP47VlynnkWW6m3U2BJOUMK2v1yivUo6hVcr5&#10;D4ABO1Rw1PgjZeRj1xfobRAgUdttyrH3U8rF8iL9HxW4i1nKzXxfblIAOE5NB+/Qv4+aTuG/U64d&#10;JjWLGaBFSmfloTvjLg/8+l2bplzPvcth99XYVfO5uEk3ndBnKR3e/00/34/kywBpWrUSapqk9Nn0&#10;9buvCSIWGWa/Ulsm2QRGQxhk+SLl/LeM8wvAYB06OErK6MdVhjvaQIBEl+5TltP4TzZ7/KzqlXMw&#10;p/lyROqhNgQGgO+Zpv8dvLt6k9LJdJnj7nB7rkW665Dbdm+jvjrNptN5CNdzL1JqnR/o9U9TPm9/&#10;pZ+d8I9p3pOxhZl83zzlO6LW3jjbeJPjDTnnKaH3EAKjrwn+AAasi+AoKaOZ/pth37Q+DJB+SZkN&#10;Am1owqL/yyZQGePSJUn5+ebZBEZj66ADYDhOUzoy+jrKuk1vU757h7iMdFcW6a5T7jrjGBjUzNIb&#10;Qqfz135L+ytjnKVcw79t8TW79Dal/knlOji85ljtav+otpzksMFv3zz8PfVtSbptNcHfUAeUAxyl&#10;roKjRnMxetZxu226y2bZj19SbvxgFx/y5b5FYxl5+phJyufmfxnHhS8Aw9Z0eA9x9O6uTlKWkR76&#10;tfghLNLtsbDosK1DuUwZGDjka7rXKbMN2wiPLlJmGQ19UNTLOEeM3TzlWB3CDMFvOUTw2zfNOWXI&#10;v6evNQPKFxn37w5gNLoOjpJyMf1XxjFKZJEyVfo/KTNG4HuasOjfKZ1Wi4xz36LGNOWifihrMQMw&#10;bs2yWkPv8N7Hy4znWrwNF+n+GmXIg4VOM+xZNV97mf3Co2bm4h8t1dMHJynvifBoXCYpv9ehzTL6&#10;ljaD3z5prlPGdE752ps4xwAMQo3gqNFsTjqGL4ublBkj/07yayxjx5eOLSxKyudhmbKUwBCXLwFg&#10;fJolX3wvFc21+KRyHTWdpfvOufcZ7nXgWcpMvTGNgE92D49O188b4+Ao4dG4TFPO92NblnXf4Ldv&#10;juk6pfndzeqWAcBTagZHyfhGPN6lLNswSfJzzEI6Vg/3LDqmsOg0ZdTuKmX/orHdmAAwXLOMYxmp&#10;tjXLUk0r11FDM6q7a0OdbXSW0sk31pl6TSfmczWh0dhCtIeER+MwTxnMN/bP7tDDo2nKz3FM1ykn&#10;Kf0Gs8p1APANtYOjxphmHzWW2cxC+iXJp5rFcHC3Sf5MCYtOs9mzaOxhUVKC0nlKYPRHjutiF4D+&#10;W6R0TPC4ZrPxWeU6unaR7q9Z7jPM4GiWcYdGjZd53v5TxxAaNZrwaOid8seoCcfHsjTdU4YeHs0y&#10;7nDve95lHHv/AYxOX4Kj5MvZR0P9wn/MXcqX4FmSn1LCBUvZjcN1ytKEP6WEJxcZZmfArs5Sju2/&#10;U25IjvVCF4B+avYeGeMyUofwLmXm/DGYpE5n6qJCm/s6Tzk2juU6702eDlGPKTRqnOS47nHGYpHj&#10;WPKs8TLD/A6bxeCWpJx7F7WLAOBLfQqOGs3so2nlOg5hlRIuTJL8J0KkoXk4q+jfKcfoZcrv9Zic&#10;p9ww/xWdcQD005j3HjmktzmOjpt5pXYXldrd1STDq7kNzdLjj1nmuEKjxquMZ3n5Y3EsYe9D3wt+&#10;+2YWodFDb2K5e4Be6WNwlJRlIz6m3KiMafbRQzf5Z4hkObt+uU3Zq+iX/HNW0TEsQfdQs/zeKsl/&#10;44IOgP46xhkBbRr7qN9J6gSKtynX/0PyIsfZ+XySxz8Dixz3eaW5d4U+eyr47ZNZhEYA9Fxfg6PG&#10;m2xm6YxZEyI1y9n9muRD1YqO02NB0SzlJnFVqabaJtnsX/Qu9i8CoN+ERu0Yc3hU61pmiEsoHbNX&#10;+fIedBYzGE/iOKb/hnCcnkVoBMAA9D04SsoX/x8pnQBndUvpxCrlQuc8yQ9Jfk7ye8xGOoRPKTO9&#10;BEX/ZP8iAIZoEaFRW8YcHtVgj5jhmaeE0Tp5N15nnEvKMy59Pk7PUvq2AKD3fqxdwBZepeyp8mfK&#10;RfyxLBW2XD/mKTcu05SLjWksF7aNTykzu5rHsmo1/TVbPxxbAAzNIse1EXgX3qRcN/V99HbffYpB&#10;SUPUzFw4hsGL25inv53y0Jinf8fpacq1ikGZAAzCkIKjxtuUju15ju8m9i5ltOLDEYvTlJuZ5mGU&#10;bXKd0smxipDoOZr9iy5iKToAhukilpE6lD9SrqnMmNndsd2zjInzyj+9SlmpYVW3DHjSq5T+kT7t&#10;LbeI/hoABmSIwVGyWb5ultJRsKxZTGXL/PPnn6ZczD8MlMY2quU2m2DoLuU9WMUNzDYmKQHsecZ3&#10;fABwPM5Trgs5nEXK9WWfOuCGROjG2Fxk/PsQM3wXKX1GfXARs6IBGJihBkeNl0k+JvmQ8kW8qlpN&#10;fyy/8d+n2azT/fDPPo56+ZQSCN1lEw49/JPdTePCFYBxmMQ+PF04ySY8OpblotvyId4zxuc8giP6&#10;703KcVr7HHwWA1wAGKChB0eN1+vHse1/tK3l+s9vjXpsgqTky/WAm5CpDat8GfA9/Heh0OGcptzg&#10;zWM5OgDG4yrDnDV7v/5zSLW/TLmO0Fm8nUXtAuAAXqR/y4DBY85T/zxcu30A2MlYgqNGs//R5foh&#10;QNrOwwv/Za0iaNUkmyn6Q+qcAoDvmaefs6aTsqTuTTZ7LT5ncMxZvlxqeJr+fXe/Tfl5jn3ptWZm&#10;fOPVN/7efbxXjNd5BEf0X+3gaJ7+XqsAwJPGFhwl5Qb7t2zWXV5UrQbqmMZydACM11nK9V6ffEq5&#10;7rzKbssnN0HTw6BhmtLpdZ7+zBhepARcxzZA6zalA/Aqj//s5w8eTeAnNPpSE7g1y08n5ViaZJx7&#10;sj5Hs29r82hM139+K5Tsg2ntAujc16F5X5e9f6jm/fAk/btWAYBnG2Nw1DhJ8i7lBm8eARLjd5oy&#10;s+gi/elcAoBDWNQuYK2ZUTLPYfbaXK4fzezhWep3JJ/k+Jase85y2Ffrx8PlgS8PXVjP3Wbzviyf&#10;8fcnKe/dLP3vjN5Vc85o3pPnBLDTbN6XPoVrtc9FHFZzrC7Xj9UTf3eScpxOU/YV6ptp6qyoMoTv&#10;gNuU96YZvPLUDOlJNkH/JOV9Heu5GoAk/6pdQAdepARIq5SLbRibs5QOtFXKpptCIwDG7CL96Kj4&#10;PaXjZJbDhEZfW6R00vycMuq7prdpb//Lvvsl222ufpfNrKxjXcbrOuV9m6S8d8tnPm+V0tF6lnKc&#10;X7dfWjW32bwns3x75tpjlinv4+n6Ne6f/NvdOpbzwDH5lHKcNYMSF/n+d9xq/fdmSf6d8v3Yp+N0&#10;WqnNvq7+8SnJr0l+yuacdJlNgPQtq/XfuUw5J52l/L5/SfLhMKUCUNMxBEcNARJj0lzI3yT5K2Vk&#10;V59GIALAIZymzOSo6UNKZ8s8dZZrW6Z01vyauh1zQxhJva9f0p/ZbUNwn/KeTbP/+7Zcv07fgpJt&#10;3WcTMi+y/zljsX6tvnTSCo7Gowk3m0GJu7pL+X6cpD/H6bRCm/MKbX7P+5RQ/izlO3zVwms2gyXO&#10;U66N+hYaArCHYwqOGgIkhuzh7KJ36ceIawDoykXqDZS4T/J/KZ0jq0o1PNTMzKg1K+NVxr3HyZ8R&#10;Gm3jQzbhSJsWKcfZEDsiP6V8Ructv+5dynno95ZfdxeT2gXQig/ZPzD6WnOc/tria+6q64Bzmn4t&#10;5Xid5D8p/V/LA7azyiY07MP5CYA9HWNw1HgYIM1TRrBCH52mdJSZXQTAMZuk3ibTTQfwVaX2v2WV&#10;0kFVq4NmXqndQ/uU49rDaV+/pnQQH2oG3k2GFx69TzlnrA7Yxjz1O2enldtnf4f+/F6mzGSq6STd&#10;9vfMO2zrKQ9ngXa5dGoz6+w/GdeSowBH55iDo8aLlE6IVcpFzaRmMfDAeUoH1f9S9i4yuwiAYzav&#10;1O77lE6XVaX2n2OeOh1zY511NKtdwID8km6WLRxSePR7ujuG5qm7HJjBl8PW1ed3kfozj7qadXSW&#10;fsw2aga8LCrW0Jy3awfcAOxIcLRxkrLR79/ZLIkAXWvWG75L8t/0d0NNAOjSacqAiq69T13cZRQA&#10;ACAASURBVOkArrGX0bYWqRMezSu0eUjv0+3I7CHreg+om/T/eHuf7mucpV6gZmDbcHX9+b1M3dkn&#10;k47a6cNs1S5mPG5jnrLU7xCCfwAeEBw97k2Sjynrv86qVsIxmKRcYK5SlqJ7G0vRAcBDNfY2GuJy&#10;ZYt0Hx69Svf7RxzSvHYBA/F76oxkr935/JQmaO7aXeqeq8w6Gp5fU+fzO0u98GDSQRunKX1JNdU6&#10;D33PVYYzaxSANcHR016l7IPUrNE6qVkMozLJZt+iv1OWontRsyAA6LFZx+3dp3RwDGGm0dcW6T48&#10;GlrA9i3v058R2n12nboBW822v+U2dT8Hi3UNNYwpOD4GH9LN8nSPWVVsuws1ZkY/1NfQqDGkJUcB&#10;iODouU5S9kH6O2WkRO0LAobpNOVC7iqbsMjyDgDwtPN0P7jikBuFd2GR0oHUlfOMY9bBVe0CBuA+&#10;9Tsml+nfrKNZ6p8zxtwhTzv68PmtdZxOO2ijZnjc99CoITwCGBDB0fZep+w9c5dy0WOEFU+ZpFxA&#10;XiX5X8oMNvsWAcDzzTpu78+Ujumhu0h3MxBOMvyBVfcRHD3HZfoxK6tPIcn79OOcUev4nVRql+3N&#10;Uj/gvEu3Axu6Mkm9QaGfMozQqHGTYdULcLQER7s7SdmL5q+UL76LjGOkJfub5J/L0AmLAGB7p+n2&#10;O/Q2/VwGaxd36bZjZujB0bJ2AQPQp8/HVeotzfbQffqzVOMqpQO5a5MKbbK96/QnHO9LHW2q9R3Y&#10;LK07NFcpA3UA6DHBUTtepoQD/0v5ApxFiHRsptmMwLQMHQC0o+uOmFnqj8Zu0zLdjex+nWFf/y5r&#10;FzAA89oFfKUPnc+X6dc5ow/vCf00r13AA2M8TqeV2p2lX+egbVykTtgNwDMJjtr3OmU5MiHSuE2y&#10;2a/oLsnHlBloXe/BAABj1mVwdJ1xhgfzDtsa8qyjZe0Ceu4+Ze+sPulD5/OidgFfWdYugF7q4/db&#10;3/Yp21eNFUY+pB/nwX3MahcAwLcJjg7r6xDpIqbyD9k0ZVRhswRds1/RScWaAGDMph22NeuwrS6t&#10;0t2so2lH7RzCTe0Cem5Ru4BHLCu3/yH92O/poWWFNu3523992hOssaxdQIumFdrs0zKZ+7jJOPe8&#10;AhgFwVF3XqcsX/Z3ypfjZYZ9c30MpimjdJdJPmczq8gSdABweNN0NzjjffrXAdymrjoNpx2107ax&#10;jXw/hD52PCd1f3d9Henf9dJPVtfot9v081gdU1g/rdBms0z+GFykBGEA9IzgqI6XKQHEx5RlzsxG&#10;6odp/hkU/ZbkVbWKAOB4TTtsa95hWzXcpJvO5BcZ5vXsqnYBPXeb/r5HNTuf+9gZn/T3d0UdfT1O&#10;h7ovz2OmHbd3n/6G+bu4Sz9ntQIcPcFRfSf5cjbSKuVLcxbT/g9pkrIO/2UERQDQR9OO2hn7bKPG&#10;oqN2ph2106ZV7QJ6rq8dz0m93911+tvxPaaZHOxvUbuAb1jWLqBFXffbNPssj8mYgjCA0fixdgH8&#10;w4skb9aPpIwmWabcACwzrgusrkxSLubOUjozzmJfIgDou646Yh5ed7G/afrbUfktOtqftqxdwBNq&#10;/e6Wldp9jlXtAuiN+zi/Hdok3fctjDFkWaXsG/e6ch0APCA46r9mRtLrlNkwSVlq5Cbly3W5/uex&#10;jTjZ1TTl4m0SIREADNUkvr+Haogz5l1HP21Zu4An1Prd9bkzflW7AHpjWbuA7/iU4e8fPOm4vdv0&#10;+/yzj6sIjgB6RXA0TC+zucBqwqRmNFETKDV/rrotrROTbGYRnWYTFr2oVRAA0KpJ7QLY2RA7Acfa&#10;CdeG+/Q7WKv1u+vzMdPn3xfdWtYu4DvGcKxOO26vz0uH7usqybvaRQCwITgaj5OUvXke25/nU8pF&#10;2XL9780MpVX6FyydZjNStQmGJg8ewiEAGL9p7QLYy1n63bH+tTF0Xh7KkH6PXVrVLuAJfmc0HAuH&#10;d9pxe4uO2+vSXcr+cfacBugJwdFxaEZ+PvUF3IRLyeOB0r7L4U2/+vdJvhxN7OIAAGhMahfAXrru&#10;SNvHfe0Cem4IHc9dL3f1qcO2YB/L2gV8x02G3w/Q9fKsQzgn72OZ4R8TAKMhOKLx8GbLFzUAUNOk&#10;dgHsZZr+d1g2xt4Jt68hzMbqusYhvCcwBD5L27muXUAHfCcD9Mi/ahcAAABfGdKMFf7J7288lrUL&#10;6KEhdGyaFcUxhAx90OWg22WHbdUyhPMrwNEQHAEA0DddLjtF+7peuge6NIRZEkOoEdjOqnYBHVjV&#10;LgCADcERAABwrIxuftqqdgHPsKxdAEAHVrUL6IjZcgA9ITgCAKBPLHM2fJPaBWzBzIynrWoX0EPL&#10;2gXAMyxrF/AMQw/uu55d6/sKgE4JjgAA6BPLnA3fi9oFANB7Qw9Cuh7oMvSg7bmGflwAjIbgCAAA&#10;gK/d1y4AgKNzLAEZQO8JjgAAAPiazjsAADhSgiMAAAB4nlXtAgAA4NAERwAAQNsmtQuAA1nVLgCe&#10;YVW7AABg2ARHAABA2ya1C3imVe0CAA5gVbsAAGDYBEcAAMCxWtUuAAD4/6a1CwCgEBwBAABtW9Yu&#10;AABGZFq7AACOi+AIAIA+WdUuAADgO5a1Cxip09oFAFAIjgAA6JNV7QI4KjqoABiCs9oFdORl7QIA&#10;KARHAADAsTqWjjgAhm1Su4AOTGoXAMDGj7ULAACAr9wmedFBO+9jhhMAsJvrJK86ausYBjocw88I&#10;MBiCIwAA+maVboKjZZJFB+0AAOyjq4CqpmntAgDYsFQdAAB9s+qonWlH7QAA43PTcXvTjtvr2rR2&#10;AQBsCI4AAOibVUftTDtqBwAYn1XH7Z133F6XTpO8rF0EABuCIwAA+mbZUTsvYiNmAGA3Xc84GnNw&#10;NOafDWCQBEcAAPTNqsO2dFQAALvoOjh6kfHOlp7VLgCALwmOAADom1WS+47amnXUDgAwLndJbjtu&#10;c9Zxe12YJHlVuwgAviQ4AgCgj5YdtfMylqsDAHbT9ayjNxnfdcu8dgEA/JPgCACAPlp22Na8w7YA&#10;gPFYVmhzXqHNQzmNZYMBeklwBABAHy07bOtNSscFAMA2lhXaHNOso8skJ7WLAOCfBEcAAPTRTbrb&#10;5ygpHRcAANu4Sff7HCXJokKbbTtLCcEA6CHBEQAAfXXVYVtvUjowAAC2sazQ5qskswrttmlRuwAA&#10;vk1wBABAX3UZHCVmHQEA2+v6eqVxmeEuWTdP8rJ2EQB8m+AIAIC+ukq3y9W9yrg2nAYADq/r65XG&#10;ybrtoe3TOE3yW+0iAHia4AgAgD5bdNzebykdGmNwmuGORAaAIak16+hlhjVj+iz13isAtiA4AgCg&#10;zxYV2rzK8Pc7mqTsufB3yns49J8HAPqsZnjzJsPYL+g05RrrpHYhAHyf4AgAgD67SXLdcZsnKaHL&#10;UMOWs5T3rdk74E2Sv1J+pmmdkgBg1G6SfKrYft/Do0nKdciLumUA8FyCIwAA+m5Roc2hhkezlLof&#10;G837KsnH9f8/76wiADgOtZeM62t49PWAFgAGQHAEAEDfLZLcVmi3CY+mFdre1mnK+/Qu318C5lWS&#10;/yZZpQRNAMD+FknuK9fwJiWkOa1cR2OWbw9oAaDHBEcAAAzBvFK7JymzdGq1/xzTlE6iN1s+70VK&#10;0LRK6djpSycTAAxV7VlHSZnZs0rd2cXbDGgBoIcERwAADMEidWYdNX5LGTE7qVjD1yYp78vH7Ldn&#10;wMMAaR4BEgDs6jL1Zx0lJaz5b5KrdH/tMstuA1oA6BHBEQAAQ3FRuf1XSf5O6RSqGa6cpgQ8bXfK&#10;nKQEZKv1609afG0AOAZ36dcs5dcp1y6LHP57/TxlkM277DegBYAeEBwBADAUV0muaxeR5G1KuHKZ&#10;bsOVs5SOn1VKwHOopV+aAKmrjiYAGJPL1J0l/Zg32Xyvt7mE3SRlYM8qZYbTqxZfG4CKBEcAAAzJ&#10;rHYBaycpAdLfKaNrZzlMwHKW0iFzk+SvlI6fLvcKeNjRNO2wXQAYslntAr7hTUrAc5cyIOci232/&#10;n6UET5cp1yZ/J/kjZhgBjM6PtQsAAIAtrJL8njIjpi9eZTPC9lNKkHSTUutyi9c5TemQaR7T9Kcj&#10;5s36cZ2yBM+yZjEA0HPLJB9Slorro5OU2h7Wd59y/fKYSfpzTQJABwRHAAAMzTxltOvLynU85mUe&#10;r+tTyujex0wynM6YV0k+pnSGtbnUDQCMTTObp8uZwvs4iaXmAFgTHAEAMESzlNG8Q+mM6WPItY9F&#10;7QIAoOdWKdcr/61bBgBszx5HAAAM0U3KSF6692fKvggAwNOuUmbpAsCgCI4AABiqRZL3tYs4Mp8i&#10;sAOAbcyS3NYuAgC2ITgCAGDIZilhBod3m7JXAwDwfHcp+wLe1y4EAJ5LcAQAwNBNIzw6tPuUTq+7&#10;2oUAwABZYheAQREcAQAwdHcpM4+M5D2c85ROLwBgN4skv9YuAgCeQ3AEAMAY3KTMPBIete+XJMva&#10;RQDACFzG/owADIDgCACAsRAete+XlBHSAEA7ZhEeAdBzgiMAAMZEeNQeoREAHMYswiMAekxwBADA&#10;2DTh0afKdQzVfYRGAHBoswiPGvdJbmsXAcCG4AgAgDESHu3mPuV9W9QtAwCOwizCo+baY1W3DAAe&#10;EhwBADBWd0nOokPmuT6lvF83tQsBgCMyS5npe4w+JZnEtQdA7wiOAAAYu1lKh4x9j77tfYz2BYBa&#10;Fkn+L8d1rfIh5drjrnIdADxCcAQAwDFYxNJ1j2n2M5pFxw0A1HSV47lW+T3JeVx7APSW4AgAgGNx&#10;k7IU2+85rhG933Kd8n4sKtcBABTNHo1/Vq7jUO6T/JxkXrkOAL5DcAQAwLGZpwQm15XrqOU2ZTmc&#10;aSxNBwB9c5fkIiVgua1cS5s+pOxntKxbBgDPITgCAOAYrVKCk59zHEvCJGWU7+8podlV5VoAgKct&#10;U76zhz776D5lwIql6QAGRHAEAMAxW6Z0yvyScY3qfagJjCYps6102gDAMDSzj37KMGdK/5ly/WHA&#10;CsDACI4AAKDs8zNJmYH0oWol7blN8msERgAwdKtsZkoPIUB6nxJ2XcT1B8AgCY4AAGBjmbKUyk8p&#10;s3SGNgvpPqWz5ueUwOgyOmwAYCyW2QRI76tW8rgmMJrFPooAg/Zj7QIAAPj/fu+4vWXH7Q3JKmWW&#10;zjxlKbtZSqD0olZBT7hPWQKmeQzdIt0dm12105Zlh22tOmxrH8vaBfTQIt29L6sDvvbygK/9tVUH&#10;bXT5Hb/qsK1drdLde7LqqJ0uLdePi5RrlFmSl5Vq+ZRy3llkv8Eqi4zn+3+V7q/rAVr1w+fPnz/X&#10;LgIAGL0fahcALZmkjPRtHjWCpNskN9l0Gt1UqAEA6JdJyiCX6fpxcsC2rlMGqyzjOgRglARHAEAX&#10;BEeM1WnKjKSzlA6bs/V/a2PUb7OHwTJlBO/N+mHpOQDge85SAqRJNtcqu4RJ19lchyxjpifAURAc&#10;AQBdEBxxrCbrx3MJhgCAQ5rk+9cmTVAEwJESHAEAXRAcAQAAAAzAv2oXAAAAAAAAQD8IjgAAAAAA&#10;AEgiOAIAAAAAAGBNcAQAAAAAAEASwREAAAAAAABrgiMAAAAAAACSCI4AAAAAAABYExwBAAAAAACQ&#10;RHAEAAAAAADAmuAIAAAAAACAJIIjAAAAAAAA1gRHAAAAAAAAJBEcAQAAAAAAsCY4AgAAAAAAIIng&#10;CAAAAAAAgDXBEQAAAAAAAEkERwAAAAAAAKwJjgAAAAAAAEgiOAIAAAAAAGBNcAQAAAAAAEASwREA&#10;AAAAAABrgiMAAAAAAACSCI4AAAAAAABYExwBAAAAAACQRHAEAAAAAADAmuAIAAAAAACAJIIjAAAA&#10;AAAA1gRHAAAAAAAAJBEcAQAAAAAAsCY4AgAAAAAAIIngCAAAAAAAgDXBEQAAAAAAAEkERwAAAAAA&#10;AKwJjgAAAAAAAEgiOAIAAAAAAGBNcAQAAAAAAEASwREAAAAAAABrgiMAAAAAAACSCI4AAAAAAABY&#10;ExwBAAAAAACQRHAEAAAAAADAmuAIAAAAAACAJIIjAAAAAAAA1gRHAAAAAAAAJBEcAQAAAAAAsCY4&#10;AgAAAAAAIIngCAAAAAAAgDXBEQAAAAAAAEkERwAAAAAAAKwJjgAAAAAAAEgiOAIAAAAAAGBNcAQA&#10;AAAAAEASwREAAAAAAABrgiMAAAAAAACSCI4AAAAAAABYExwBAAAAAACQRHAEAAAAAADAmuAIAAAA&#10;AACAJIIjAAAAAAAA1gRHAAAAAAAAJBEcAQAAAAAAsCY4AgAAAAAAIIngCAAAAAAAgDXBEQAAAAAA&#10;AEkERwAAAAAAAKwJjgAAAAAAAEiS/Fi7AAAAjsJk/XjMXZKbziqBcZjk25+p1foBkCTTJ/7fsqMa&#10;YAym3/jvY72WPU1y9o3/N9afGVgTHAEA0LazlBvr6fqfXzzzebcpnd3LBw9g83mapoRF23ymbrL5&#10;POnggXE7zZffv6+2eO51yndwc85wvuCYnSY5T/kcbfNZar53b5JcZVifo0m+PH+8fObz7rP5mZvz&#10;x6rl2oAKfvj8+fPn2kUAAKP3Q+0C9jBP8luH7X1KGcGXbGYNLFNuxO4efUY/nCWZpdxkP7dT+3vu&#10;U266F6kTIk2TfKzQ7kNNmJZsbsSv0v6xME+3x/kh/JxxhY3TbD5TJy29ZvOZukydzqx5hnGc9fVY&#10;Wma7ICBJfk953w9ll/6Emu/vMtu/h0nyU/rdEXqecr543eJr3mbzHdzm+WKeYZwHnvLcY3ie7X/W&#10;6zw9Q+wp0+x23fKfHPY7YZ7t34ca9w6nKZ+jWZ4fmnxP8zm6TD/PIU1AdpH2fuak3M8sUn72VYuv&#10;C3TIHkcAAP3yMqVT61WSNyk32h+T/C/l5muWcpPXF9OUzpO/krxNe6FRUjrL36T8/KuUn/3YvMjm&#10;ePgtybuUY2GZ43w/jsEs5Xj/mHL8txUaJZvP1F9xDHF8JtktNEr6+1mZpZwv/pt2Q6OkfP+8zeZ8&#10;MW359emPRe0CKpukvAerJH+k3QCl+Rz9nX59jk5TAr1VyrVlmz9z1q/3R8rPvci3l9YFekxwBAAw&#10;HK9Tbu5WKTd7NQOks5Qb4I/ZvSNuGy+y+dnPO2iv717F+zE202w6cNoMYL+lOYaW6U9HFhzSrNJz&#10;D2GaMkOky/PFx5TzxaSD9ujWy5QZJ8emCU/+TvsDNR7TfI6uUvdzNEu53vgth/+Zk/Le/p0y66pP&#10;g9+A7xAcAQAMz0nKzd4qdUKDy5QRyF0ERl97kTKy+ipuPhPvxxicpvz+PqabDuCvNR1ZOnQYu9ke&#10;z32R/gSs85TPbNszBJ7jVUpgNavQNoc1z3GFgtOUY7nGsomvU+dz1FxvvEs3gdHX3qb83GcV2gZ2&#10;IDgCABiuk5TQ4LKj9iYpN3xvO2rvKa9TgjM3n8XrlJHgOv6H5SzlM9X2ElO7eJtyDPlMMUbT7B/M&#10;zvYvY2+L1N8f6CSl43lRuQ7adZLuridrm6feYI1G15+j05Tv+NrXGy9SBp/NKtcBPIPgCABg+N7m&#10;8DeeTQd3jRHO33ISN58PvYzwaEhmKb+vmh1XX2uOIeERYzNr4TXOU/f8ukhZ8qkv3kR4NDavM+7l&#10;b0/Tj/D1oTc5/LVbExr16Rr+XVy/Q+8JjgAAxuGQHTjNfkY1lrV4DjefGy9TliGh32apt1TM95xE&#10;eMS4nKadzvCTll5nF4v0KzRqvInv37EZ67KlTXjSx8/Rq5TaDqGPoVHjXVxrQK8JjgAAxuMQHTh9&#10;D40awqONVynLsNBPs5Tjtc+ER4zJedr7Dpu19DrbOE8/O7sbOn/H5UXGeQ1xlX6GJ42XOcwAsHn6&#10;/XPboxN6THAEADAul2lvc+NJhhEaNXRebVzkuDa5HoqzDGcPiSY8mtQtA/Z20eJrvUq3n4nTDOOc&#10;MYQaeb63Gdf11CLls9t3b9Lu+eos/diX9Ckv0u7PDLRIcAQAMC4naW+k6FWGExo1ljFyMWn3OKAd&#10;pxneZ+okRgMzbJO0P9p+1vLrPeUi++2D9iHJr0l+TvLvJD+sHz+t/9svSf5McrtfmXmVZLrna9Av&#10;i9oFtGSWfs/Y+9o87YXT+wS690nep5wjfs7m3PFDkv+s/9uv679zv1+ZuYjrDOilH2sXAAAwQrfZ&#10;/ob7NGVk4CT7dRIl5QZ5nmS1x2vM005n26eUjudlkpskd4/8nWnKzz5roc2mo3u65+vs4/c9n3+2&#10;fux7HDQbuT/2ntO9Rfb/nSblM7VI+TwtH/n/zblkmnIM7PuZeplyPjAimCE6xHE7S3fB/GzH531I&#10;+dlX3/j/q6/+30XK+WKe3c8ZFzncPi1072XK73TIs8kmaaf++2yuZZd5/HPVfO/Ost/37knKd/x0&#10;j9dIys++6yyrP1POBd+6frxZ/7lc/9nsI3eZ3QbHnKS8b0M+1mCUBEcAAO1bZb9OpSZEmWX32QkX&#10;2b3D7CzJbzs+t3Gd8h4sn/F3l+tHs8zePPuNDn2V8t4t9niNfcxbep2z9Wu93vH5JykdD1fP+LuL&#10;tNPhd5ntO0zep53f1c33/0o159n999j4Xkdw4y6bz9Q85RiYZ79let5m02nWtU/pPrTq87HEds4P&#10;8JovUs7Phz5Odh1A8D67BU5X68ciu30Hv87zBiss4vtmKOYp79dQB6Asst8s3/uU4+wy338PbtaP&#10;y+z/vdvM4Fvu+Pxk93PfL9n+M3K3fk5znbBLcDaL4Ah6R3AEANA/NykdpfOUm7BdbjzPs3tn675L&#10;W8z3eI1VNqHPPst6Xa6fP9TOjqQcB+cp78e7HV/jPM8LjlbZb4ZaY5f3e5Vxj1Lfd4+S+5Tf43LH&#10;5y+zmX20yH6fqRp7XjRBGGzrPO3M8nvMRQ6/ZN0uHb/X2b+uWcp5a5ewuznPPGUV3zdD0cx+OUQA&#10;e2iz7Ddg4sP6NXY5zpYp37sXSf7Ysf159pt1tMvv7PfsF6zepdR8k+3PvS9TBo+t9mgfaJk9jgAA&#10;+qu5Abve4bkvstsa6efZ/Ub7PqXeNkYMLlPq/7Tj808ynqW1Ftl9+btJe2Wwo332KPmU8jtctlBH&#10;s4TjrnsRvEy3e7vAvg7Z2d1FR/p0h+fMW2p7lt3OFdOW2qc/XmeYv9f5Hs/9PeUzvu/go8uUGTy7&#10;eJX9ruG2vZZvZlft6y67XytMW2gfaJHgCACg/2bprgNnvsNzkk1o1ObyLU1wtmt4NKbNdi+z2zGw&#10;z2hb9nea3QPMTynHf5uz5m6yX3g0b60SOKzT7Lfk6fc0e3Ic0mSH5yxbartZempbk5bap18WGdb1&#10;1Cy7D9j4Pe1+1y2y++CfXQPqyQ7P+dY+pLtYZrdr90lL7QMtERwBAPTfKs9bbuxrky3//jS7b+h7&#10;nsOs+d+MXNylo7uLjr2u7NqJR13n2W1puPvsvkTO9zRLIO7ixR7PhS7Ntvz7t9m+o/PQn4VtO753&#10;mZ38lMUOz6mxnCWH9yLDmsU93/F5H/Z47lPmKeeYbc12bG+yw3OWO7b1LYsdnuP8AT0jOAIAGIZd&#10;gqPpln9/tkMbSfJnDrtnwE12v5EfUkfH9xzLZtxjsuvxN89hf9/L7D4CetZeGXAwsy3//lW27+h8&#10;nX6NkG+703WXc9Cue6jRf79lGB370+w226gZsHEou7z2roO5dtGH88eQZrXBURAcAQAMw6FDg12X&#10;9blPN8tXXWb3vZ6G0NHxHKvaBbCVs+zW6XObdvYZ+J5dlz98HZ079Nsun71Fdhug0acZeCdpP8ja&#10;dalYxqmL76Z9zXZ83kUOM8u3scxus46m7ZbxTX0IjoCeERwBAAzD6sCvv2vn12UOe6P90HzH581a&#10;rAGea7bj8+Yt1vCUuz3a6lNnOXxttuXfv03p5Fxl+wEKh5zVukuw23bH/lmSH7Z8MF6v0v+Z3Lt8&#10;P92mm+WAd/l87hLo7HJd3vZyhHfZ/twxbbF9oAWCIwAAkv2Co64ss9tozWPu5N7l/aId0x2e01Xn&#10;VWOR3Tqnj/kzRf/Ntvz7D7/HFls+95CzWncZsf86ZeaUWYEcyjz9Pb6m2W25xK6uZZcp4fQ2j11C&#10;oF1n+/yR7gavAAMgOAIAINmtk/t9uptt1Njl5v5F+rUPxa526ahZtV0Ez3Ka3Zap22WprH3c7djm&#10;67YLgZacZ/uO46tv/PNzHWoGxmrH571eP/cy4/ju47C2nWV3km4HOGxjuuPzFi3W8JSblBq3eexa&#10;264Dh35LOX9cpL8BIdARwREAwDBMD/jaZ9lthOay5TqeY9eO9WmbRVQy3eE5y5Zr4HmmOz5v0WIN&#10;z3XMnynGZ7bl3/+ULwOauyQftnyNQ83AW+7x3JMkb5P8ndJZfZHx7PdHu+bZPmR4nX5+B0x3eM6u&#10;s3r6brnHc1+kzD76X8o1wixCaDhKP9YuAACAZ9mlw2d1wNdOup8dkZSf6TblpnYbY+gw26Vzctl2&#10;ETzLLsfbfepsJr3c8XlnezyX7kzSzw7eQ5hk+9lwi0f+29WWr3OS0rH62Gvt4ypl1tAuAzseepnS&#10;CZyU78/l+rWXGWeHOdubJfm45XMW6V+Y8GqH5yzbLqInFknetPA6r7M5H37Kl+cPYOQERwAAw7DL&#10;UjirZ/69yQ6v/Sn1OpyW2f5meOjB0Szbh2VNByHdm+7wnGXLNTzXXcrnedul9Sbtl8IBvEk7nYdD&#10;sEu4vnjkv10lebdD24+91j6apSTb/P29yJfHRNMR3DwEScdpmbL88DbH2ouU2Urz9svZyWTH5y1b&#10;rKFPltltoNVTXq4fb9f/fp0vzx/AyAiOAAD6b57dbvyWz/x70x1eu8bMiMZqh+dMWq6hS2fZbW+n&#10;Rct18Hy77AtQ8zO1zPbBUVdh7GkOP2NmFfuBjcG2Ayw+5PGgpFmubptZR69TvmdWW9bwPfPstm/T&#10;c33dESxIOl4X2f5Y+y3lWmN1gHq2NdnxecsWa+ibiyT/PeDrv1o/flv/uyAJRkZwSN3/yQAAELRJ&#10;REFUBADQb7Nsbsi2cZ/D3rStDvja37PM9u9JmyMuu3SR0nG4bafhfXYLm2jHtiFMUjc42qVzeNJ2&#10;Ed/wMtsvobSt39OfUfPs5izbn+efWm512+XqktLp3vZ5d5XyPbDtDKhdfStIWqTuOYrDu8tux9oi&#10;/VgOc9clYsfsKtvPJNvHY0HS1fqx6qgGoEWCIwCAfpqkdEBt23HV2Gb/oV3WhB9iB9Jpuhk9Pd3z&#10;+ZOUDpDz7B54zWKk+NDU/H0tczxhLOO07Wyj+3w/ONp2f6GLHCawX6R8r9RYcvBhkPQp5edbVKiD&#10;bixSrh+2uS58lcPs8bWtoc307cpFyjXlLgNa9tUESX+kzOK8jJlIMCiCIwCA+s5SbnibJZmm2f8G&#10;b7Hn87+ndif3Ls72eO42Dj074nv+zP9r726PG7e1MI4/yeS7fCswtwI7FaxSgZ0Klq4g3gqWW0G8&#10;FSxdQeQKQlcQu4LQHcgV5H444shx/CIcAgQo/X8zms29I4iQRYDkOXgJSxwiLu8Sbn3MSgAH5Ejh&#10;+xut9PZ1zLO/0LGs/acIRtebf3PuV3Uim43SbF5txrognVrS34FlrvR+m9pXtbbtM5VW/va2lj1X&#10;dMqTPBqcbV63sv6jy1gXADsicQQAABDfR0n/ZDz+sLQMDs83hY+8R1yeUc8SiSPAy7MH0C7J9dDE&#10;kWT9bx1YZle1rJ/wLF8b07EsgTR810OYtXFIetnynSHn2UKWPKoT1GdXlaNMH+m4npn7IbqR5Yfk&#10;USv/SgaxfJQNsLoRs+OB4v2YuwIAAACIjsTB4XmUdCF+ewCHpw58/3vL1A1WCt8DJXTmU6hG0s+y&#10;ASK5nUj6S3mTBUjjStJDYJlPyrvXUeUo00euQ8nWsv7pV5Wxt9OZ7O/vnaUNYAIkjgAAAPbLjZht&#10;dGiuZQ/ebeZ6AMDUKoWP9m8D3hu67OdC6RMpd7I+/0Lhwf0Uvovk0b5Zy/ebtnGrgQRWsn7zq/In&#10;kBayZ5Zl3moAeA2JIwAAgP1xL4I3h+arbJZRn7keAJBD7SjTBrzXs19c6llHg1YWAL6Q7RuSE8mj&#10;/dPJBiOFOJbNisuhd5SpItdhLtay36mS9Fl5E9ALWT/LzCOgQCSOAAAA9sOjWCv8EH2RBUtYoq4c&#10;3jZYxawEcCDqwPc/KGxPHs9ydWeatj23shH7H2RB4FzL2H0XMwf2Ta3w8/+L8lzPekeZKnId5mYt&#10;W5awki2B+U15kkjDzCPvHpEAEiFxBAAAMH8PsmDNlBtUVxMe67mls9y+buC9kPS7LMDJQ3d+3vOs&#10;ilmJQJw3mKOlbIZDCM8MopJnHT3Vy4LAp5L+J9vLZOpAcDvhsZDeMDMlVBu3GpjAnWwQUiVLQl/I&#10;lkKeajm7haz/AlAQEkcAAADzdiMLEo1JiniWuKlGHG8sb5B732djnckX4EQZqozH9iwRk2tWA8J8&#10;lfRDwldOtaOMJzDZOsrkngW6ll0PXgoEp0wkHYsl6/bNlcLvEz9q+uSp5x6P5dFe1sv6vVp2z/2z&#10;bDbjjdImkj6J3wQoCokjAACAeXqQjSY+V56ESM4HO8+xS9hAfAoflW9/AWx5kipV7EokPvZU/c6t&#10;0iY+fhBtZo6OZEHGEPfyLWfVKfwacqyyAqC9toHgSmlnFDSRPw/5eRKhraadzeoZQLUQM253cSdL&#10;IJ7rv4mk2HIn3QE88VPuCgAAACDIrexhvI34mZ0s4RBibomjPnYl3vCLo8yR7HsdyZZfOhlx/C+y&#10;86Mf8RkYp1f4b7iMX42dedrUvi79iHnwzGY4kl3vPDzB5UuVO/um17/vJU5lda1lwfQxhqQZfcT+&#10;uJPNXvwSUGYhSyJOlQjoneWWYrZ2qDttk0mS9cfDa2z/kWOZTwCvIHEEAABQtnvZw1m3efUJjuH5&#10;zGPZqGVP2bGWjjJd5DqkONbTwEUlC7iEjqgfNCo3YHkI7mRLB4YITd7GUsmXqCQojJw8wehjhe+J&#10;NMacAqDD/iZDsqvRuL/Vuegj9s2V7NwIOS9+03RJmV42ey40cbHUuDq2Cr/va5Tvmp/CStt9Nod+&#10;xJtAWsh+ky5GxQCMQ+IIAAAgvnuNH2F5p+mWguqc5c41/Ua2S/keRucWwOplAZpO0ndH+U+yc3Df&#10;93UqVaewkdmDc00/8nnpLDe3NoX9UWncrMypLGT9eJu3GsHazauRrx+T8s6gRBpr2X3FH4HlrjTd&#10;de1O4QmZc427Z+/FDO/BWtZvXMn6kNABNIOlSBwBRSBxBAAAEN9a83rg6WX7N4SOLq41feKodpbr&#10;ItZhSq0sSOpNQrQR64LdeZMqORJHtaPMo0gcIZ857YHh6YebwPf3jmPsotl8tmfwQhWzIijGSrav&#10;TUhC4ETTnQ+dwhNHOZZWTLXcc6Xwa3qn+PfIa237Ps/M+SpmZQD4kTgCAACAZA+NoQ93J5r2YftI&#10;vqV/7jXvmTeNwpeHkWzEZhu3KtjRWrYfWWgAa+qZYpV8y+WwHwRymtMScGcKX9Y1dKDAo9L19a3s&#10;WhJ6fzDlkoCY1qXCZ3+P3fdmVyv5BtpMuR/ZqdL9PSqFf/9TpRtcVcvOldD+oIpdEQA+P+auAAAA&#10;AIrgDQRPOfLbu2Z6G7keOXhmdqUa0YrdzKFNNc5yXcQ6ACHONb+kROpEV+qgfJP48zEvvco9J+5k&#10;M+hDfdJ0yYp6ouPs6ijx5zeJPx9AQiSOAAAAIFmQ+9FR7pOm2ctg2HDXYx9mR3i+wxz2ANlnYxJH&#10;VcR6vOZUviVkUs5uAN5T566AQx34fk/gO+VAgV6++wPsryvZbO4Sea+9TcxKvCFlIrl3lEk9yKhL&#10;/PkAEiJxBAAAgEHrLDfFPketfKOqb7Ufmxb38gVpmHWUTy/bCyLUQtO1KY99SMRino7k32w9p2FZ&#10;1131jmMsHWVCsKcZnqtzV+AV3uvnFAOhaqWdMdk7yiyUPvEMYKZIHAEAAGDgfdg+UdoZCLX8wcIp&#10;AvBT8QTuUi9Bgrd5z78zpV2yrpV/RloTrxpAkDp3BUaoA97r6etTL3EZuhfabZJaoCR3kr7lrsQL&#10;evnPv5XS3TcdaZp7Us8go5T9x9JRpotcBwBOJI4AAAAw6CVdO8t+UpqAci3pu7Psg/ZrdkSfuwII&#10;1skfwPpdaQLltXxL1En7M4MP81TnrsAIdcB7PYmjY6UL/i4dZdaxK4EiNSpzGcPGWW4hu27HTh4d&#10;bT439X5kkq//+KR0s46WjjL0H0AhfspdAQAAABSlkT+o/EW2N0sdqS6XsuC5VxOpHqXoHWWqyHVA&#10;uEbSn86y3xV3lPKVpN9GlE89qwF4zanCZ8k9Kt1+IqFteiGryy6DGVbyDZhoZMHp2MvKNY4yXeQ6&#10;oExr2T3fH5nr8VwnG+gQOlNOsn6mk32vGG1pSBpNte/kSr77+FaW5ImZtPHuT9pFrAOAEUgcAQAA&#10;4KletvSIN7g8jFq8lP/Br5IFuMfsZXGrtMvn5dA7ylSR64BwnfwBLMmSp+eyIFbv/IxTjVueTrLZ&#10;iOxzglxqR5mV0gUgbxR+jaq1W+Jo7fz8YbbEueJ971a+vmufZvvibSuNu8alcinpL2fZIXnUaNzA&#10;jaWsDaXc1+i5lSxpHjq7afjO54ozs9g7y+pB3GsAxWCpOgAAADzXaNzSIyey0dgrhY32HoLbf2v8&#10;BujMjEBJao1rUx9l7aJV2HIy55syf2lc0uhRtCnkVTvKtJHr8JQnMXKm3ZfA8iZeFrLrbxNwrJdU&#10;sqCvZ+bCvVjS8tDUKm/JurF7MC1kAzd62fWvCig7JG//1LRJo4G3/ziR/d3qkcdfbj7Hc99B0hko&#10;CDOOAAAA8Nxa9tDrXV5rcLZ5PcoeILvN/z/8eyoLbJ3KHjJjrf3+Wfs5WrHLXQG49bJA7pilFyUL&#10;4n6StalO2/O82/y7fPLvqeK1qVrsOYB8avlGrXfRa7LlXU6u1m4zGFpZn+ENOn+RBbtb7T7z6kjW&#10;d5zLv2StFG9pTcxHL/vdv2Sux3ON7JweM3DiWHbt/l2WFO1k18N+8xruY4d/S5h51cjfhheyvq3R&#10;tv/Y5Z66kv2ta437G9B/AAUhcQQAAICXdBq3ZN1TC9lD5PAgmTKwcCMeOlGmK1lQaUxAdrDQNjEr&#10;pW1T38QIYOTl2aco9TnrXU6u1u7XqFrjBnAsZNfw4Tp+K6v38yDwUhb0jrEHy4P2b5lY7KaRtdWp&#10;9vLZxbAHU6c4AylOVNb3e00v6avG3Rscb8p/0XYAWK9/zyYckmWV4sysuhazFYGikDgCAADAay5l&#10;D4UxAt1TuNf45TX2TciyZkjvUvabzCHwJFmgmSXqkFMl39KlbdxqvGil8LqdyPqAXUbwd7JAaqxr&#10;8DB4Y+xSsG+pE342ynep8bPVYxuWXvsjcz2mdqV4ibznA8BSYElcoEDscQQAAIC3XMoSMqW7l42a&#10;3vfltG4D3z9mjwvEt5adp3NpU56ZHkBMnnNwqs3VvbOa6oD3zuUaLNnsxC53JZBVp3H7CqWyknSR&#10;uxITG2Zblbb31Gtq7f89PDA7JI4AAADwliHQHZqwmNKhJI08qtwVwH/MIXlEm0IpPCPQp1qudFiu&#10;LlQdeIylLBlWMmYnYtCozGRFq/KSR58Tf/6drP8o8fd4iiVxgUKROAIAAMB7hsDVdeZ6vORWhxXg&#10;Dh1FH2PNecRXckL2WofVplCupXx92JQBSM+xFgqbSbWWLW9XarKZ2Yl4aq1yk4itpF9VRiLlQtMs&#10;qVl68uha5Z4vwMEjcQQAAIBd1bIH3VIePr/p8ALcnu+6jF0JRDEkj75mrsdTn8VyMShH7Shzr2k3&#10;V1/Jd02sA98/9BeeGU4pXcuSWvQZeKpVmQMjJGuzS+VNxA5Jo7WmmU04JI9KSz5fiH3RgKKROAIA&#10;AECIVhYkyhkQeJD0iw5zhGLnKMNI8LI1svM5Z0DnVtLPmm6JL+A9R/L1XW3kerxnLd+sozOF70G3&#10;lv1NPiv/AI5H2cyNOnM9UK46dwXecCe7l5164Maj7FrbPqvLFIbkUQl7UN3rv38HAAUicQQAAIBQ&#10;vezh81dNu+/CoyxgVulwN+D2BBhIHJWvkwWxLjRtm3rYHHOp6YJXwC7OZUu6hWoj12MX3qXxame5&#10;K9l1MFcA+HpzfPYkwVt6lTWj9iWNpA+aZinmG1m7eX6tnfLaOywj+EF5BoA9ys6JU3HPAcwCiSMA&#10;AAB4rWQPwRdK+wB6vznGkZgRsVb4zJRjlT3yF1uttm0q5Qyk280xKjHiF2WqHWVulGfJtKmWq3tq&#10;CAD/TxaITZ1wftgc54NYzhK7azTtYAiPXnZODwmk2LP5HmQDrc71crvpIh9vF71swEiq7/zccB9f&#10;yc4JADPxk8ofAQAAAJBT5yjTR65D6VptA97nm9fHkZ95LwvGrZRvVGKvMu+VL1XuvkWtwttM6PsP&#10;QavtspBDmzoZ+Zm32rapfuRneXWOMn3kOsxZq/Lal6eP7Hd4T6fyvutbLmXXwKmtZYHYRtZf1LLr&#10;w9j+QrLrcLd5lTi7qFX554jneP2I4/UKb5NjjreL4RpWul7bZO5Q56Vs8I3Hjewcfa/t3On936xz&#10;1uE9veJ+56dute07mF0EzNQP//zzT+46AAAAYD8tZYG0ShbQems/h04WALsTiQTgNUtt29LyjfcN&#10;bYk2BRyupbb9xXvX4Od9xvDfwKGrZO3nVNt72pc8vd52yWuV1tBnLDf/e/nqO03/7NUlqBOADP4P&#10;SQzVg6j7uLoAAAAASUVORK5CYIJQSwMEFAAGAAgAAAAhAAhDJEfbAAAABwEAAA8AAABkcnMvZG93&#10;bnJldi54bWxMj0FPwzAMhe9I/IfISFzQlm6IqitNp2mIA+JEgbvXmLYicUqSbYVfT8ZlXCxbz3rv&#10;e9V6skYcyIfBsYLFPANB3Do9cKfg7fVxVoAIEVmjcUwKvinAur68qLDU7sgvdGhiJ5IJhxIV9DGO&#10;pZSh7climLuROGkfzluM6fSd1B6PydwaucyyXFocOCX0ONK2p/az2dsUchfzLW7eb54G5OXzl/8x&#10;DT0odX01be5BRJri+RlO+Akd6sS0c3vWQRgFqUj8mydtscpyELu05cVtAbKu5H/++hcAAP//AwBQ&#10;SwMEFAAGAAgAAAAhADWLWQDRAAAAKgIAABkAAABkcnMvX3JlbHMvZTJvRG9jLnhtbC5yZWxzvJHB&#10;agIxEIbvBd8hzN3N7goixawXKXgt9gGGZDYb3UxCkpb69g3tpYLizePM8H//B7PdfftZfFHKLrCC&#10;rmlBEOtgHFsFH8e35QZELsgG58Ck4EIZdsPiZftOM5YaypOLWVQKZwVTKfFVyqwn8pibEInrZQzJ&#10;Y6ljsjKiPqMl2bftWqb/DBiumOJgFKSDWYE4XmJtfswO4+g07YP+9MTlRoV0vnZXICZLRYEn4/Bv&#10;uWoiW5C3HfrnOPTNKd516J7j0FUH+pWQVx8efgAAAP//AwBQSwECLQAUAAYACAAAACEA4iSBdhcB&#10;AAB6AgAAEwAAAAAAAAAAAAAAAAAAAAAAW0NvbnRlbnRfVHlwZXNdLnhtbFBLAQItABQABgAIAAAA&#10;IQA4/SH/1gAAAJQBAAALAAAAAAAAAAAAAAAAAEgBAABfcmVscy8ucmVsc1BLAQItABQABgAIAAAA&#10;IQBSDn0mwgQAAEASAAAOAAAAAAAAAAAAAAAAAEcCAABkcnMvZTJvRG9jLnhtbFBLAQItAAoAAAAA&#10;AAAAIQDQte+xllcMAJZXDAAVAAAAAAAAAAAAAAAAADUHAABkcnMvbWVkaWEvaW1hZ2UxLmpwZWdQ&#10;SwECLQAKAAAAAAAAACEAuo1NgsJJAQDCSQEAFAAAAAAAAAAAAAAAAAD+XgwAZHJzL21lZGlhL2lt&#10;YWdlMi5qcGdQSwECLQAKAAAAAAAAACEA/1u2wVbxAABW8QAAFAAAAAAAAAAAAAAAAADyqA0AZHJz&#10;L21lZGlhL2ltYWdlMy5wbmdQSwECLQAUAAYACAAAACEACEMkR9sAAAAHAQAADwAAAAAAAAAAAAAA&#10;AAB6mg4AZHJzL2Rvd25yZXYueG1sUEsBAi0AFAAGAAgAAAAhADWLWQDRAAAAKgIAABkAAAAAAAAA&#10;AAAAAAAAgpsOAGRycy9fcmVscy9lMm9Eb2MueG1sLnJlbHNQSwUGAAAAAAgACAABAgAAipwO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75596;height:106914;visibility:visible;mso-wrap-style:square" alt="&quot;&quot;" type="#_x0000_t75">
                  <v:fill o:detectmouseclick="t"/>
                  <v:path o:connecttype="none"/>
                </v:shape>
                <v:shape id="Photo" style="position:absolute;left:6;width:75584;height:106914;visibility:visible;mso-wrap-style:square" alt="&quot;&quot;" o:spid="_x0000_s1028"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8EeygAAAOIAAAAPAAAAZHJzL2Rvd25yZXYueG1sRI/NasMw&#10;EITvhb6D2EJujVyjBNuJEppCISWn/B1yW6yNbWKtjKU47ttXhUKPw8x8wyzXo23FQL1vHGt4myYg&#10;iEtnGq40nI6frxkIH5ANto5Jwzd5WK+en5ZYGPfgPQ2HUIkIYV+ghjqErpDSlzVZ9FPXEUfv6nqL&#10;Icq+kqbHR4TbVqZJMpcWG44LNXb0UVN5O9yths3snCv5dRou+/l9o4Zml+WXndaTl/F9ASLQGP7D&#10;f+2t0ZCrbJalKlXweyneAbn6AQAA//8DAFBLAQItABQABgAIAAAAIQDb4fbL7gAAAIUBAAATAAAA&#10;AAAAAAAAAAAAAAAAAABbQ29udGVudF9UeXBlc10ueG1sUEsBAi0AFAAGAAgAAAAhAFr0LFu/AAAA&#10;FQEAAAsAAAAAAAAAAAAAAAAAHwEAAF9yZWxzLy5yZWxzUEsBAi0AFAAGAAgAAAAhAFYPwR7KAAAA&#10;4gAAAA8AAAAAAAAAAAAAAAAABwIAAGRycy9kb3ducmV2LnhtbFBLBQYAAAAAAwADALcAAAD+AgAA&#10;AAA=&#10;">
                  <v:imagedata o:title="" r:id="rId15"/>
                </v:shape>
                <v:shape id="POH" style="position:absolute;left:59067;top:100018;width:14513;height:5292;visibility:visible;mso-wrap-style:square" alt="A logo with text overlay&#10;&#10;Description automatically generated" o:spid="_x0000_s1029"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yXnyQAAAOMAAAAPAAAAZHJzL2Rvd25yZXYueG1sRE9fa8Iw&#10;EH8f7DuEE3wZM+1W4uyMImODwgTRuT0fzdmWNZfSRK379Mtg4OP9/t98OdhWnKj3jWMN6SQBQVw6&#10;03ClYf/xdv8Ewgdkg61j0nAhD8vF7c0cc+POvKXTLlQihrDPUUMdQpdL6cuaLPqJ64gjd3C9xRDP&#10;vpKmx3MMt618SBIlLTYcG2rs6KWm8nt3tBpUGNT+q7jcva84ff3clD77KdZaj0fD6hlEoCFcxf/u&#10;wsT56TR7zNRspuDvpwiAXPwCAAD//wMAUEsBAi0AFAAGAAgAAAAhANvh9svuAAAAhQEAABMAAAAA&#10;AAAAAAAAAAAAAAAAAFtDb250ZW50X1R5cGVzXS54bWxQSwECLQAUAAYACAAAACEAWvQsW78AAAAV&#10;AQAACwAAAAAAAAAAAAAAAAAfAQAAX3JlbHMvLnJlbHNQSwECLQAUAAYACAAAACEADn8l58kAAADj&#10;AAAADwAAAAAAAAAAAAAAAAAHAgAAZHJzL2Rvd25yZXYueG1sUEsFBgAAAAADAAMAtwAAAP0CAAAA&#10;AA==&#10;">
                  <v:imagedata o:title="A logo with text overlay&#10;&#10;Description automatically generated" r:id="rId16"/>
                </v:shape>
                <v:shapetype id="_x0000_t202" coordsize="21600,21600" o:spt="202" path="m,l,21600r21600,l21600,xe">
                  <v:stroke joinstyle="miter"/>
                  <v:path gradientshapeok="t" o:connecttype="rect"/>
                </v:shapetype>
                <v:shape id="Text Box 1666108729" style="position:absolute;left:59783;top:97842;width:9623;height:1655;visibility:visible;mso-wrap-style:square;v-text-anchor:top" o:spid="_x0000_s103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zVyAAAAOMAAAAPAAAAZHJzL2Rvd25yZXYueG1sRE9LT8Mw&#10;DL4j8R8iI3FjSXcooyybEA+JAzAYIMHNNKataJwq8bry7wkSEkd/by/Xk+/VSDF1gS0UMwOKuA6u&#10;48bCy/PNyQJUEmSHfWCy8E0J1qvDgyVWLuz5icatNCqHcKrQQisyVFqnuiWPaRYG4sx9huhR8hkb&#10;7SLuc7jv9dyYUnvsODe0ONBlS/XXduct9G8p3n0YeR+vmnt53Ojd63XxYO3x0XRxDkpokn/xn/vW&#10;5fllWRZmcTo/g9+fMgB69QMAAP//AwBQSwECLQAUAAYACAAAACEA2+H2y+4AAACFAQAAEwAAAAAA&#10;AAAAAAAAAAAAAAAAW0NvbnRlbnRfVHlwZXNdLnhtbFBLAQItABQABgAIAAAAIQBa9CxbvwAAABUB&#10;AAALAAAAAAAAAAAAAAAAAB8BAABfcmVscy8ucmVsc1BLAQItABQABgAIAAAAIQCxf+zVyAAAAOMA&#10;AAAPAAAAAAAAAAAAAAAAAAcCAABkcnMvZG93bnJldi54bWxQSwUGAAAAAAMAAwC3AAAA/AIAAAAA&#10;">
                  <v:textbox inset="0,0,0,0">
                    <w:txbxContent>
                      <w:p w:rsidRPr="00606D61" w:rsidR="00606D61" w:rsidP="00606D61" w:rsidRDefault="00606D61" w14:paraId="68C9D5EF" w14:textId="77777777">
                        <w:pPr>
                          <w:pStyle w:val="VerySmallPrint"/>
                          <w:rPr>
                            <w:lang w:val="en-US"/>
                          </w:rPr>
                        </w:pPr>
                        <w:r w:rsidRPr="00606D61">
                          <w:rPr>
                            <w:lang w:val="en-US"/>
                          </w:rPr>
                          <w:t>Delivered by</w:t>
                        </w:r>
                      </w:p>
                    </w:txbxContent>
                  </v:textbox>
                </v:shape>
                <v:shape id="Text Box 502325020" style="position:absolute;left:2735;top:97014;width:33064;height:7071;visibility:visible;mso-wrap-style:square;v-text-anchor:bottom" o:spid="_x0000_s103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QDLywAAAOIAAAAPAAAAZHJzL2Rvd25yZXYueG1sRI9NS8NA&#10;EIbvQv/DMoI3u2lKS4ndFmkRFTzYVj2P2TEJzc6G7Oaj/nrnIPQyMMz7PsOz3o6uVj21ofJsYDZN&#10;QBHn3lZcGPg4Pd2vQIWIbLH2TAYuFGC7mdysMbN+4AP1x1gogXDI0EAZY5NpHfKSHIapb4jl9uNb&#10;h1HWttC2xUHgrtZpkiy1w4rlQ4kN7UrKz8fOGXj//f5cvn11l2H/uu8PdH7uFrO5MXe34+MDqEhj&#10;vIb/2y/WwCJJ56kMkRAl0QG9+QMAAP//AwBQSwECLQAUAAYACAAAACEA2+H2y+4AAACFAQAAEwAA&#10;AAAAAAAAAAAAAAAAAAAAW0NvbnRlbnRfVHlwZXNdLnhtbFBLAQItABQABgAIAAAAIQBa9CxbvwAA&#10;ABUBAAALAAAAAAAAAAAAAAAAAB8BAABfcmVscy8ucmVsc1BLAQItABQABgAIAAAAIQDfQQDLywAA&#10;AOIAAAAPAAAAAAAAAAAAAAAAAAcCAABkcnMvZG93bnJldi54bWxQSwUGAAAAAAMAAwC3AAAA/wIA&#10;AAAA&#10;">
                  <v:textbox inset="0,0,0,0">
                    <w:txbxContent>
                      <w:p w:rsidR="002549CE" w:rsidP="002549CE" w:rsidRDefault="00E84709" w14:paraId="4FAD174C" w14:textId="3983AD6A">
                        <w:pPr>
                          <w:pStyle w:val="NoSpacing"/>
                          <w:spacing w:after="150" w:line="200" w:lineRule="exact"/>
                          <w:rPr>
                            <w:sz w:val="16"/>
                            <w:szCs w:val="16"/>
                          </w:rPr>
                        </w:pPr>
                        <w:r>
                          <w:rPr>
                            <w:sz w:val="16"/>
                            <w:szCs w:val="16"/>
                          </w:rPr>
                          <w:t>April</w:t>
                        </w:r>
                        <w:r w:rsidR="007973DD">
                          <w:rPr>
                            <w:sz w:val="16"/>
                            <w:szCs w:val="16"/>
                          </w:rPr>
                          <w:t xml:space="preserve"> </w:t>
                        </w:r>
                        <w:r w:rsidR="00C01333">
                          <w:rPr>
                            <w:sz w:val="16"/>
                            <w:szCs w:val="16"/>
                          </w:rPr>
                          <w:t>2026</w:t>
                        </w:r>
                      </w:p>
                      <w:p w:rsidRPr="001D7F55" w:rsidR="001D7F55" w:rsidP="001D7F55" w:rsidRDefault="001D7F55" w14:paraId="7851E142" w14:textId="2E09F803">
                        <w:pPr>
                          <w:pStyle w:val="NoSpacing"/>
                          <w:spacing w:line="200" w:lineRule="exact"/>
                          <w:rPr>
                            <w:sz w:val="16"/>
                            <w:szCs w:val="16"/>
                          </w:rPr>
                        </w:pPr>
                        <w:r w:rsidRPr="001D7F55">
                          <w:rPr>
                            <w:sz w:val="16"/>
                            <w:szCs w:val="16"/>
                          </w:rPr>
                          <w:t>The Port of Hastings Corporation (</w:t>
                        </w:r>
                        <w:r w:rsidRPr="001D7F55">
                          <w:rPr>
                            <w:noProof/>
                            <w:sz w:val="16"/>
                            <w:szCs w:val="16"/>
                          </w:rPr>
                          <w:t>PoHC</w:t>
                        </w:r>
                        <w:r w:rsidRPr="001D7F55">
                          <w:rPr>
                            <w:sz w:val="16"/>
                            <w:szCs w:val="16"/>
                          </w:rPr>
                          <w:t>) is a public entity established in January 2012 under the Transport Integration Act 2010 (Vic).</w:t>
                        </w:r>
                        <w:r w:rsidR="007973DD">
                          <w:rPr>
                            <w:sz w:val="16"/>
                            <w:szCs w:val="16"/>
                          </w:rPr>
                          <w:br/>
                        </w:r>
                      </w:p>
                      <w:p w:rsidRPr="001D7F55" w:rsidR="001D7F55" w:rsidP="001D7F55" w:rsidRDefault="001D7F55" w14:paraId="3696BAB3" w14:textId="77777777">
                        <w:pPr>
                          <w:pStyle w:val="NoSpacing"/>
                          <w:spacing w:line="200" w:lineRule="exact"/>
                          <w:rPr>
                            <w:sz w:val="16"/>
                            <w:szCs w:val="16"/>
                          </w:rPr>
                        </w:pPr>
                        <w:r w:rsidRPr="001D7F55">
                          <w:rPr>
                            <w:sz w:val="16"/>
                            <w:szCs w:val="16"/>
                          </w:rPr>
                          <w:t>ABN 33 737 350 749</w:t>
                        </w:r>
                      </w:p>
                    </w:txbxContent>
                  </v:textbox>
                </v:shape>
                <v:shape id="POH" style="position:absolute;left:57997;top:4467;width:13100;height:7162;visibility:visible;mso-wrap-style:square" alt="A black and white sign with white text&#10;&#10;Description automatically generated"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nVxgAAAOMAAAAPAAAAZHJzL2Rvd25yZXYueG1sRE/NSsNA&#10;EL4LvsMyQm92N4WUNnZbSovFm1oFPU6zYxLMzobsmMS3dwXB43z/s9lNvlUD9bEJbCGbG1DEZXAN&#10;VxZeX+5vV6CiIDtsA5OFb4qw215fbbBwYeRnGs5SqRTCsUALtUhXaB3LmjzGeeiIE/cReo+Szr7S&#10;rscxhftWL4xZao8Np4YaOzrUVH6ev7yF4/tlvRwe1+7tVOb7S8ZPWmS0dnYz7e9ACU3yL/5zP7g0&#10;35hFtspNlsPvTwkAvf0BAAD//wMAUEsBAi0AFAAGAAgAAAAhANvh9svuAAAAhQEAABMAAAAAAAAA&#10;AAAAAAAAAAAAAFtDb250ZW50X1R5cGVzXS54bWxQSwECLQAUAAYACAAAACEAWvQsW78AAAAVAQAA&#10;CwAAAAAAAAAAAAAAAAAfAQAAX3JlbHMvLnJlbHNQSwECLQAUAAYACAAAACEAYLrp1cYAAADjAAAA&#10;DwAAAAAAAAAAAAAAAAAHAgAAZHJzL2Rvd25yZXYueG1sUEsFBgAAAAADAAMAtwAAAPoCAAAAAA==&#10;">
                  <v:imagedata o:title="A black and white sign with white text&#10;&#10;Description automatically generated" r:id="rId17"/>
                </v:shape>
                <v:shape id="Text Box 1" style="position:absolute;left:4301;top:87538;width:26322;height:7067;visibility:visible;mso-wrap-style:square;v-text-anchor:bottom" o:spid="_x0000_s1033"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WStzAAAAOIAAAAPAAAAZHJzL2Rvd25yZXYueG1sRI9PS8NA&#10;FMTvQr/D8gre7CatjSF2W4pFVPBga+v5mX0modm3Ibv5Uz+9Kwgeh5n5DbPajKYWPbWusqwgnkUg&#10;iHOrKy4UHN8fb1IQziNrrC2Tggs52KwnVyvMtB14T/3BFyJA2GWooPS+yaR0eUkG3cw2xMH7sq1B&#10;H2RbSN3iEOCmlvMoSqTBisNCiQ09lJSfD51R8Pb9eUpeP7rLsHvZ9Xs6P3XLeKHU9XTc3oPwNPr/&#10;8F/7WStI7tI0jZeLW/i9FO6AXP8AAAD//wMAUEsBAi0AFAAGAAgAAAAhANvh9svuAAAAhQEAABMA&#10;AAAAAAAAAAAAAAAAAAAAAFtDb250ZW50X1R5cGVzXS54bWxQSwECLQAUAAYACAAAACEAWvQsW78A&#10;AAAVAQAACwAAAAAAAAAAAAAAAAAfAQAAX3JlbHMvLnJlbHNQSwECLQAUAAYACAAAACEAEwVkrcwA&#10;AADiAAAADwAAAAAAAAAAAAAAAAAHAgAAZHJzL2Rvd25yZXYueG1sUEsFBgAAAAADAAMAtwAAAAAD&#10;AAAAAA==&#10;">
                  <v:textbox inset="0,0,0,0">
                    <w:txbxContent>
                      <w:p w:rsidRPr="003C52E7" w:rsidR="009A0B6B" w:rsidP="009A0B6B" w:rsidRDefault="00F60E89" w14:paraId="601FCDD8" w14:textId="7E0673EF">
                        <w:pPr>
                          <w:spacing w:line="200" w:lineRule="exact"/>
                          <w:rPr>
                            <w:rFonts w:ascii="Segoe UI Light" w:hAnsi="Segoe UI Light"/>
                            <w:color w:val="FFFFFF" w:themeColor="background1"/>
                            <w:sz w:val="16"/>
                            <w:szCs w:val="16"/>
                          </w:rPr>
                        </w:pPr>
                        <w:r w:rsidRPr="003C52E7">
                          <w:rPr>
                            <w:rFonts w:ascii="Segoe UI Light" w:hAnsi="Segoe UI Light" w:eastAsia="MS Gothic"/>
                            <w:color w:val="FFFFFF" w:themeColor="background1"/>
                          </w:rPr>
                          <w:t xml:space="preserve">The Consultation Plan is a working document and </w:t>
                        </w:r>
                        <w:r w:rsidR="00B81339">
                          <w:rPr>
                            <w:rFonts w:ascii="Segoe UI Light" w:hAnsi="Segoe UI Light" w:eastAsia="MS Gothic"/>
                            <w:color w:val="FFFFFF" w:themeColor="background1"/>
                          </w:rPr>
                          <w:br/>
                        </w:r>
                        <w:r w:rsidRPr="003C52E7">
                          <w:rPr>
                            <w:rFonts w:ascii="Segoe UI Light" w:hAnsi="Segoe UI Light" w:eastAsia="MS Gothic"/>
                            <w:color w:val="FFFFFF" w:themeColor="background1"/>
                          </w:rPr>
                          <w:t xml:space="preserve">will </w:t>
                        </w:r>
                        <w:r w:rsidR="00B81339">
                          <w:rPr>
                            <w:rFonts w:ascii="Segoe UI Light" w:hAnsi="Segoe UI Light" w:eastAsia="MS Gothic"/>
                            <w:color w:val="FFFFFF" w:themeColor="background1"/>
                          </w:rPr>
                          <w:t xml:space="preserve">be </w:t>
                        </w:r>
                        <w:r w:rsidRPr="003C52E7">
                          <w:rPr>
                            <w:rFonts w:ascii="Segoe UI Light" w:hAnsi="Segoe UI Light" w:eastAsia="MS Gothic"/>
                            <w:color w:val="FFFFFF" w:themeColor="background1"/>
                          </w:rPr>
                          <w:t>updated</w:t>
                        </w:r>
                        <w:r w:rsidRPr="00B81339">
                          <w:rPr>
                            <w:rFonts w:ascii="Segoe UI Light" w:hAnsi="Segoe UI Light" w:eastAsia="MS Gothic"/>
                            <w:color w:val="FFFFFF" w:themeColor="background1"/>
                          </w:rPr>
                          <w:t xml:space="preserve"> as the project progresses</w:t>
                        </w:r>
                      </w:p>
                    </w:txbxContent>
                  </v:textbox>
                </v:shape>
                <w10:wrap anchorx="page" anchory="page"/>
                <w10:anchorlock/>
              </v:group>
            </w:pict>
          </mc:Fallback>
        </mc:AlternateContent>
      </w:r>
    </w:p>
    <w:p w:rsidRPr="00451324" w:rsidR="0018325C" w:rsidP="00F53CCC" w:rsidRDefault="008F23E0" w14:paraId="3E22C147" w14:textId="0451C4C0">
      <w:pPr>
        <w:pStyle w:val="Title"/>
      </w:pPr>
      <w:r>
        <w:t xml:space="preserve">Victorian Renewable Energy </w:t>
      </w:r>
      <w:r w:rsidR="0041759B">
        <w:t xml:space="preserve">Terminal - </w:t>
      </w:r>
      <w:r w:rsidR="008B221B">
        <w:t>Consultation Plan</w:t>
      </w:r>
    </w:p>
    <w:sdt>
      <w:sdtPr>
        <w:id w:val="662666739"/>
        <w:placeholder>
          <w:docPart w:val="D713EBD8D50E4046B5D9287F6164FC40"/>
        </w:placeholder>
        <w15:appearance w15:val="hidden"/>
      </w:sdtPr>
      <w:sdtEndPr/>
      <w:sdtContent>
        <w:p w:rsidRPr="00680D89" w:rsidR="00680D89" w:rsidP="002549CE" w:rsidRDefault="00E70F06" w14:paraId="565D96BC" w14:textId="418F24F0">
          <w:pPr>
            <w:pStyle w:val="Subtitle"/>
          </w:pPr>
          <w:r>
            <w:t>Environment effects statement (EES) process</w:t>
          </w:r>
        </w:p>
      </w:sdtContent>
    </w:sdt>
    <w:p w:rsidRPr="00680D89" w:rsidR="00680D89" w:rsidP="002549CE" w:rsidRDefault="00680D89" w14:paraId="5F6C913F" w14:textId="77777777">
      <w:pPr>
        <w:pStyle w:val="TitleSubtitle2"/>
      </w:pPr>
    </w:p>
    <w:p w:rsidR="00680D89" w:rsidP="00680D89" w:rsidRDefault="00680D89" w14:paraId="630D0DC1" w14:textId="77777777">
      <w:pPr>
        <w:pStyle w:val="TitleSubtitle3"/>
        <w:sectPr w:rsidR="00680D89" w:rsidSect="001C48AD">
          <w:footerReference w:type="default" r:id="rId18"/>
          <w:pgSz w:w="11907" w:h="16840" w:orient="portrait" w:code="9"/>
          <w:pgMar w:top="1440" w:right="1440" w:bottom="1440" w:left="1440" w:header="510" w:footer="510" w:gutter="0"/>
          <w:cols w:space="284"/>
          <w:docGrid w:linePitch="360"/>
        </w:sectPr>
      </w:pPr>
    </w:p>
    <w:p w:rsidR="002549CE" w:rsidP="002549CE" w:rsidRDefault="002549CE" w14:paraId="06D58639" w14:textId="77777777">
      <w:pPr>
        <w:pStyle w:val="NoteHeading"/>
      </w:pPr>
      <w:bookmarkStart w:name="_Hlk168575033" w:id="1"/>
      <w:r>
        <w:t>Document Control</w:t>
      </w:r>
    </w:p>
    <w:tbl>
      <w:tblPr>
        <w:tblStyle w:val="TableGrid"/>
        <w:tblW w:w="9639" w:type="dxa"/>
        <w:tblLook w:val="0020" w:firstRow="1" w:lastRow="0" w:firstColumn="0" w:lastColumn="0" w:noHBand="0" w:noVBand="0"/>
      </w:tblPr>
      <w:tblGrid>
        <w:gridCol w:w="4830"/>
        <w:gridCol w:w="4809"/>
      </w:tblGrid>
      <w:tr w:rsidRPr="0087372B" w:rsidR="002549CE" w:rsidTr="04D64382" w14:paraId="168DBA09" w14:textId="77777777">
        <w:trPr>
          <w:cnfStyle w:val="100000000000" w:firstRow="1" w:lastRow="0" w:firstColumn="0" w:lastColumn="0" w:oddVBand="0" w:evenVBand="0" w:oddHBand="0" w:evenHBand="0" w:firstRowFirstColumn="0" w:firstRowLastColumn="0" w:lastRowFirstColumn="0" w:lastRowLastColumn="0"/>
        </w:trPr>
        <w:tc>
          <w:tcPr>
            <w:tcW w:w="4830" w:type="dxa"/>
          </w:tcPr>
          <w:p w:rsidRPr="0087372B" w:rsidR="002549CE" w:rsidP="000240EA" w:rsidRDefault="002549CE" w14:paraId="488AFBC5" w14:textId="77777777">
            <w:pPr>
              <w:rPr>
                <w:lang w:val="en-US"/>
              </w:rPr>
            </w:pPr>
            <w:r w:rsidRPr="0087372B">
              <w:rPr>
                <w:lang w:val="en-US"/>
              </w:rPr>
              <w:t>Project</w:t>
            </w:r>
          </w:p>
        </w:tc>
        <w:tc>
          <w:tcPr>
            <w:tcW w:w="4809" w:type="dxa"/>
          </w:tcPr>
          <w:p w:rsidRPr="0087372B" w:rsidR="002549CE" w:rsidP="000240EA" w:rsidRDefault="002549CE" w14:paraId="16E97DD9" w14:textId="77777777">
            <w:pPr>
              <w:rPr>
                <w:lang w:val="en-US"/>
              </w:rPr>
            </w:pPr>
            <w:r w:rsidRPr="0087372B">
              <w:rPr>
                <w:lang w:val="en-US"/>
              </w:rPr>
              <w:t xml:space="preserve">Victorian Renewable Energy Terminal </w:t>
            </w:r>
          </w:p>
        </w:tc>
      </w:tr>
      <w:tr w:rsidRPr="0087372B" w:rsidR="002549CE" w:rsidTr="04D64382" w14:paraId="55737D0E" w14:textId="77777777">
        <w:tc>
          <w:tcPr>
            <w:tcW w:w="4830" w:type="dxa"/>
          </w:tcPr>
          <w:p w:rsidRPr="0087372B" w:rsidR="002549CE" w:rsidP="000240EA" w:rsidRDefault="002549CE" w14:paraId="5626BAB1" w14:textId="77777777">
            <w:pPr>
              <w:rPr>
                <w:lang w:val="en-US"/>
              </w:rPr>
            </w:pPr>
            <w:r w:rsidRPr="0087372B">
              <w:rPr>
                <w:lang w:val="en-US"/>
              </w:rPr>
              <w:t>Originator/Company</w:t>
            </w:r>
          </w:p>
        </w:tc>
        <w:tc>
          <w:tcPr>
            <w:tcW w:w="4809" w:type="dxa"/>
          </w:tcPr>
          <w:p w:rsidRPr="0087372B" w:rsidR="002549CE" w:rsidP="000240EA" w:rsidRDefault="00E70F06" w14:paraId="26D506D2" w14:textId="77777777">
            <w:pPr>
              <w:rPr>
                <w:lang w:val="en-US"/>
              </w:rPr>
            </w:pPr>
            <w:r>
              <w:rPr>
                <w:lang w:val="en-US"/>
              </w:rPr>
              <w:t>Port of Hastings Corporation</w:t>
            </w:r>
          </w:p>
        </w:tc>
      </w:tr>
      <w:tr w:rsidRPr="0087372B" w:rsidR="002549CE" w:rsidTr="04D64382" w14:paraId="5D82ABEE" w14:textId="77777777">
        <w:tc>
          <w:tcPr>
            <w:tcW w:w="4830" w:type="dxa"/>
          </w:tcPr>
          <w:p w:rsidRPr="0087372B" w:rsidR="002549CE" w:rsidP="000240EA" w:rsidRDefault="002549CE" w14:paraId="4A9168F6" w14:textId="77777777">
            <w:pPr>
              <w:rPr>
                <w:lang w:val="en-US"/>
              </w:rPr>
            </w:pPr>
            <w:r w:rsidRPr="0087372B">
              <w:rPr>
                <w:lang w:val="en-US"/>
              </w:rPr>
              <w:t>Document Title</w:t>
            </w:r>
          </w:p>
        </w:tc>
        <w:tc>
          <w:tcPr>
            <w:tcW w:w="4809" w:type="dxa"/>
          </w:tcPr>
          <w:p w:rsidRPr="0087372B" w:rsidR="002549CE" w:rsidP="000240EA" w:rsidRDefault="008B221B" w14:paraId="47748E44" w14:textId="4B17A2EB">
            <w:pPr>
              <w:rPr>
                <w:lang w:val="en-US"/>
              </w:rPr>
            </w:pPr>
            <w:r>
              <w:rPr>
                <w:lang w:val="en-US"/>
              </w:rPr>
              <w:t>Consultation</w:t>
            </w:r>
            <w:r w:rsidR="00E70F06">
              <w:rPr>
                <w:lang w:val="en-US"/>
              </w:rPr>
              <w:t xml:space="preserve"> Plan</w:t>
            </w:r>
          </w:p>
        </w:tc>
      </w:tr>
      <w:tr w:rsidRPr="0087372B" w:rsidR="002549CE" w:rsidTr="04D64382" w14:paraId="03079537" w14:textId="77777777">
        <w:tc>
          <w:tcPr>
            <w:tcW w:w="4830" w:type="dxa"/>
          </w:tcPr>
          <w:p w:rsidRPr="0087372B" w:rsidR="002549CE" w:rsidP="000240EA" w:rsidRDefault="002549CE" w14:paraId="790AB282" w14:textId="77777777">
            <w:pPr>
              <w:rPr>
                <w:lang w:val="en-US"/>
              </w:rPr>
            </w:pPr>
            <w:r w:rsidRPr="0087372B">
              <w:rPr>
                <w:lang w:val="en-US"/>
              </w:rPr>
              <w:t>Document No.</w:t>
            </w:r>
          </w:p>
        </w:tc>
        <w:tc>
          <w:tcPr>
            <w:tcW w:w="4809" w:type="dxa"/>
          </w:tcPr>
          <w:p w:rsidRPr="0087372B" w:rsidR="002549CE" w:rsidP="04D64382" w:rsidRDefault="00D43FF7" w14:paraId="2A6F1865" w14:textId="63D1CCF1">
            <w:pPr>
              <w:rPr>
                <w:lang w:val="en-US"/>
              </w:rPr>
            </w:pPr>
            <w:r>
              <w:rPr>
                <w:lang w:val="en-US"/>
              </w:rPr>
              <w:t>POH-VRE-CSE-001</w:t>
            </w:r>
          </w:p>
        </w:tc>
      </w:tr>
      <w:tr w:rsidRPr="0087372B" w:rsidR="002549CE" w:rsidTr="04D64382" w14:paraId="33DB2481" w14:textId="77777777">
        <w:tc>
          <w:tcPr>
            <w:tcW w:w="4830" w:type="dxa"/>
          </w:tcPr>
          <w:p w:rsidRPr="0087372B" w:rsidR="002549CE" w:rsidP="000240EA" w:rsidRDefault="002549CE" w14:paraId="54F40D23" w14:textId="77777777">
            <w:pPr>
              <w:rPr>
                <w:lang w:val="en-US"/>
              </w:rPr>
            </w:pPr>
            <w:r w:rsidRPr="0087372B">
              <w:rPr>
                <w:lang w:val="en-US"/>
              </w:rPr>
              <w:t>Secondary No.</w:t>
            </w:r>
          </w:p>
        </w:tc>
        <w:tc>
          <w:tcPr>
            <w:tcW w:w="4809" w:type="dxa"/>
          </w:tcPr>
          <w:p w:rsidRPr="0087372B" w:rsidR="002549CE" w:rsidP="04D64382" w:rsidRDefault="002549CE" w14:paraId="31A8CD5D" w14:textId="77777777">
            <w:pPr>
              <w:rPr>
                <w:lang w:val="en-US"/>
              </w:rPr>
            </w:pPr>
            <w:r w:rsidRPr="04D64382">
              <w:rPr>
                <w:lang w:val="en-US"/>
              </w:rPr>
              <w:t>N/A [Add only if applicable]</w:t>
            </w:r>
          </w:p>
        </w:tc>
      </w:tr>
      <w:tr w:rsidRPr="0087372B" w:rsidR="002549CE" w:rsidTr="04D64382" w14:paraId="618C9749" w14:textId="77777777">
        <w:tc>
          <w:tcPr>
            <w:tcW w:w="4830" w:type="dxa"/>
          </w:tcPr>
          <w:p w:rsidRPr="0087372B" w:rsidR="002549CE" w:rsidP="000240EA" w:rsidRDefault="002549CE" w14:paraId="791439C8" w14:textId="77777777">
            <w:pPr>
              <w:rPr>
                <w:lang w:val="en-US"/>
              </w:rPr>
            </w:pPr>
            <w:r w:rsidRPr="0087372B">
              <w:rPr>
                <w:lang w:val="en-US"/>
              </w:rPr>
              <w:t>Document Status</w:t>
            </w:r>
          </w:p>
        </w:tc>
        <w:tc>
          <w:tcPr>
            <w:tcW w:w="4809" w:type="dxa"/>
          </w:tcPr>
          <w:p w:rsidRPr="0087372B" w:rsidR="002F7DDC" w:rsidP="04D64382" w:rsidRDefault="00D43FF7" w14:paraId="17F9B474" w14:textId="45699F11">
            <w:r>
              <w:t>Working Version</w:t>
            </w:r>
          </w:p>
        </w:tc>
      </w:tr>
      <w:bookmarkEnd w:id="1"/>
    </w:tbl>
    <w:p w:rsidR="001F2249" w:rsidP="001F2249" w:rsidRDefault="001F2249" w14:paraId="6994C0DB" w14:textId="44190D75">
      <w:pPr>
        <w:pStyle w:val="NoteHeading"/>
      </w:pPr>
    </w:p>
    <w:p w:rsidR="001F2249" w:rsidP="001F2249" w:rsidRDefault="001F2249" w14:paraId="55974524" w14:textId="77777777">
      <w:pPr>
        <w:pStyle w:val="EndnoteText"/>
      </w:pPr>
    </w:p>
    <w:p w:rsidR="002549CE" w:rsidP="002549CE" w:rsidRDefault="002549CE" w14:paraId="27445AA2" w14:textId="77777777">
      <w:pPr>
        <w:pStyle w:val="BodyText"/>
        <w:sectPr w:rsidR="002549CE" w:rsidSect="009677F7">
          <w:pgSz w:w="11907" w:h="16840" w:orient="portrait" w:code="9"/>
          <w:pgMar w:top="1134" w:right="1134" w:bottom="1134" w:left="1134" w:header="510" w:footer="510" w:gutter="0"/>
          <w:cols w:space="284"/>
          <w:vAlign w:val="bottom"/>
          <w:docGrid w:linePitch="360"/>
        </w:sectPr>
      </w:pPr>
    </w:p>
    <w:p w:rsidRPr="009A55CD" w:rsidR="0013354A" w:rsidP="00680D89" w:rsidRDefault="00680D89" w14:paraId="0455C98E" w14:textId="77777777">
      <w:pPr>
        <w:pStyle w:val="TOCHeading"/>
      </w:pPr>
      <w:r>
        <w:t>Table of Contents</w:t>
      </w:r>
    </w:p>
    <w:sdt>
      <w:sdtPr>
        <w:id w:val="-1030646686"/>
        <w:docPartObj>
          <w:docPartGallery w:val="Table of Contents"/>
          <w:docPartUnique/>
        </w:docPartObj>
        <w:rPr>
          <w:rFonts w:ascii="Segoe UI Light" w:hAnsi="Segoe UI Light" w:asciiTheme="minorAscii" w:hAnsiTheme="minorAscii"/>
          <w:b w:val="0"/>
          <w:bCs w:val="0"/>
          <w:noProof w:val="0"/>
        </w:rPr>
      </w:sdtPr>
      <w:sdtEndPr>
        <w:rPr>
          <w:rFonts w:ascii="Segoe UI Light" w:hAnsi="Segoe UI Light" w:asciiTheme="minorAscii" w:hAnsiTheme="minorAscii"/>
          <w:b w:val="0"/>
          <w:bCs w:val="0"/>
          <w:noProof w:val="0"/>
        </w:rPr>
      </w:sdtEndPr>
      <w:sdtContent>
        <w:p w:rsidR="00457B3C" w:rsidRDefault="006F4A3D" w14:paraId="368D7ECB" w14:textId="3DECFB2F">
          <w:pPr>
            <w:pStyle w:val="TOC1"/>
            <w:rPr>
              <w:rFonts w:asciiTheme="minorHAnsi" w:hAnsiTheme="minorHAnsi" w:eastAsiaTheme="minorEastAsia" w:cstheme="minorBidi"/>
              <w:b w:val="0"/>
              <w:color w:val="auto"/>
              <w:kern w:val="2"/>
              <w:sz w:val="24"/>
              <w:szCs w:val="24"/>
              <w14:ligatures w14:val="standardContextual"/>
              <w14:stylisticSets/>
            </w:rPr>
          </w:pPr>
          <w:r>
            <w:fldChar w:fldCharType="begin"/>
          </w:r>
          <w:r>
            <w:instrText xml:space="preserve"> TOC </w:instrText>
          </w:r>
          <w:r w:rsidRPr="00147B50">
            <w:instrText>\h \z \t "Heading 1,1,Heading 2,2,Heading 3,3,</w:instrText>
          </w:r>
          <w:r w:rsidR="00D2028C">
            <w:instrText>Heading 4,4,</w:instrText>
          </w:r>
          <w:r w:rsidRPr="00147B50">
            <w:instrText>Appendix Heading 1,</w:instrText>
          </w:r>
          <w:r w:rsidR="00D2028C">
            <w:instrText>5</w:instrText>
          </w:r>
          <w:r w:rsidRPr="00147B50">
            <w:instrText xml:space="preserve">" </w:instrText>
          </w:r>
          <w:r>
            <w:fldChar w:fldCharType="separate"/>
          </w:r>
          <w:hyperlink w:history="1" w:anchor="_Toc228262094">
            <w:r w:rsidRPr="00D200E4" w:rsidR="00457B3C">
              <w:rPr>
                <w:rStyle w:val="Hyperlink"/>
              </w:rPr>
              <w:t>Executive summary</w:t>
            </w:r>
            <w:r w:rsidR="00457B3C">
              <w:rPr>
                <w:webHidden/>
              </w:rPr>
              <w:tab/>
            </w:r>
            <w:r w:rsidR="00457B3C">
              <w:rPr>
                <w:webHidden/>
              </w:rPr>
              <w:fldChar w:fldCharType="begin"/>
            </w:r>
            <w:r w:rsidR="00457B3C">
              <w:rPr>
                <w:webHidden/>
              </w:rPr>
              <w:instrText xml:space="preserve"> PAGEREF _Toc228262094 \h </w:instrText>
            </w:r>
            <w:r w:rsidR="00457B3C">
              <w:rPr>
                <w:webHidden/>
              </w:rPr>
            </w:r>
            <w:r w:rsidR="00457B3C">
              <w:rPr>
                <w:webHidden/>
              </w:rPr>
              <w:fldChar w:fldCharType="separate"/>
            </w:r>
            <w:r w:rsidR="00BB29D9">
              <w:rPr>
                <w:webHidden/>
              </w:rPr>
              <w:t>5</w:t>
            </w:r>
            <w:r w:rsidR="00457B3C">
              <w:rPr>
                <w:webHidden/>
              </w:rPr>
              <w:fldChar w:fldCharType="end"/>
            </w:r>
          </w:hyperlink>
        </w:p>
        <w:p w:rsidR="00457B3C" w:rsidRDefault="00457B3C" w14:paraId="6D45F195" w14:textId="6129CC53">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095">
            <w:r w:rsidRPr="00D200E4">
              <w:rPr>
                <w:rStyle w:val="Hyperlink"/>
              </w:rPr>
              <w:t>1.</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Introduction</w:t>
            </w:r>
            <w:r>
              <w:rPr>
                <w:webHidden/>
              </w:rPr>
              <w:tab/>
            </w:r>
            <w:r>
              <w:rPr>
                <w:webHidden/>
              </w:rPr>
              <w:fldChar w:fldCharType="begin"/>
            </w:r>
            <w:r>
              <w:rPr>
                <w:webHidden/>
              </w:rPr>
              <w:instrText xml:space="preserve"> PAGEREF _Toc228262095 \h </w:instrText>
            </w:r>
            <w:r>
              <w:rPr>
                <w:webHidden/>
              </w:rPr>
            </w:r>
            <w:r>
              <w:rPr>
                <w:webHidden/>
              </w:rPr>
              <w:fldChar w:fldCharType="separate"/>
            </w:r>
            <w:r w:rsidR="00BB29D9">
              <w:rPr>
                <w:webHidden/>
              </w:rPr>
              <w:t>7</w:t>
            </w:r>
            <w:r>
              <w:rPr>
                <w:webHidden/>
              </w:rPr>
              <w:fldChar w:fldCharType="end"/>
            </w:r>
          </w:hyperlink>
        </w:p>
        <w:p w:rsidR="00457B3C" w:rsidRDefault="00457B3C" w14:paraId="2F51D80B" w14:textId="12291EF6">
          <w:pPr>
            <w:pStyle w:val="TOC2"/>
            <w:rPr>
              <w:color w:val="auto"/>
              <w:kern w:val="2"/>
              <w:sz w:val="24"/>
              <w:szCs w:val="24"/>
              <w14:ligatures w14:val="standardContextual"/>
              <w14:stylisticSets/>
            </w:rPr>
          </w:pPr>
          <w:hyperlink w:history="1" w:anchor="_Toc228262096">
            <w:r w:rsidRPr="00D200E4">
              <w:rPr>
                <w:rStyle w:val="Hyperlink"/>
              </w:rPr>
              <w:t>1.1</w:t>
            </w:r>
            <w:r>
              <w:rPr>
                <w:color w:val="auto"/>
                <w:kern w:val="2"/>
                <w:sz w:val="24"/>
                <w:szCs w:val="24"/>
                <w14:ligatures w14:val="standardContextual"/>
                <w14:stylisticSets/>
              </w:rPr>
              <w:tab/>
            </w:r>
            <w:r w:rsidRPr="00D200E4">
              <w:rPr>
                <w:rStyle w:val="Hyperlink"/>
              </w:rPr>
              <w:t>About the Port of Hastings Corporation</w:t>
            </w:r>
            <w:r>
              <w:rPr>
                <w:webHidden/>
              </w:rPr>
              <w:tab/>
            </w:r>
            <w:r>
              <w:rPr>
                <w:webHidden/>
              </w:rPr>
              <w:fldChar w:fldCharType="begin"/>
            </w:r>
            <w:r>
              <w:rPr>
                <w:webHidden/>
              </w:rPr>
              <w:instrText xml:space="preserve"> PAGEREF _Toc228262096 \h </w:instrText>
            </w:r>
            <w:r>
              <w:rPr>
                <w:webHidden/>
              </w:rPr>
            </w:r>
            <w:r>
              <w:rPr>
                <w:webHidden/>
              </w:rPr>
              <w:fldChar w:fldCharType="separate"/>
            </w:r>
            <w:r w:rsidR="00BB29D9">
              <w:rPr>
                <w:webHidden/>
              </w:rPr>
              <w:t>7</w:t>
            </w:r>
            <w:r>
              <w:rPr>
                <w:webHidden/>
              </w:rPr>
              <w:fldChar w:fldCharType="end"/>
            </w:r>
          </w:hyperlink>
        </w:p>
        <w:p w:rsidR="00457B3C" w:rsidRDefault="00457B3C" w14:paraId="71D9DBA9" w14:textId="55DD9B12">
          <w:pPr>
            <w:pStyle w:val="TOC2"/>
            <w:rPr>
              <w:color w:val="auto"/>
              <w:kern w:val="2"/>
              <w:sz w:val="24"/>
              <w:szCs w:val="24"/>
              <w14:ligatures w14:val="standardContextual"/>
              <w14:stylisticSets/>
            </w:rPr>
          </w:pPr>
          <w:hyperlink w:history="1" w:anchor="_Toc228262097">
            <w:r w:rsidRPr="00D200E4">
              <w:rPr>
                <w:rStyle w:val="Hyperlink"/>
              </w:rPr>
              <w:t>1.2</w:t>
            </w:r>
            <w:r>
              <w:rPr>
                <w:color w:val="auto"/>
                <w:kern w:val="2"/>
                <w:sz w:val="24"/>
                <w:szCs w:val="24"/>
                <w14:ligatures w14:val="standardContextual"/>
                <w14:stylisticSets/>
              </w:rPr>
              <w:tab/>
            </w:r>
            <w:r w:rsidRPr="00D200E4">
              <w:rPr>
                <w:rStyle w:val="Hyperlink"/>
              </w:rPr>
              <w:t>About the Victorian Renewable Energy Terminal</w:t>
            </w:r>
            <w:r>
              <w:rPr>
                <w:webHidden/>
              </w:rPr>
              <w:tab/>
            </w:r>
            <w:r>
              <w:rPr>
                <w:webHidden/>
              </w:rPr>
              <w:fldChar w:fldCharType="begin"/>
            </w:r>
            <w:r>
              <w:rPr>
                <w:webHidden/>
              </w:rPr>
              <w:instrText xml:space="preserve"> PAGEREF _Toc228262097 \h </w:instrText>
            </w:r>
            <w:r>
              <w:rPr>
                <w:webHidden/>
              </w:rPr>
            </w:r>
            <w:r>
              <w:rPr>
                <w:webHidden/>
              </w:rPr>
              <w:fldChar w:fldCharType="separate"/>
            </w:r>
            <w:r w:rsidR="00BB29D9">
              <w:rPr>
                <w:webHidden/>
              </w:rPr>
              <w:t>8</w:t>
            </w:r>
            <w:r>
              <w:rPr>
                <w:webHidden/>
              </w:rPr>
              <w:fldChar w:fldCharType="end"/>
            </w:r>
          </w:hyperlink>
        </w:p>
        <w:p w:rsidR="00457B3C" w:rsidRDefault="00457B3C" w14:paraId="4DCCCF0A" w14:textId="6E29F98A">
          <w:pPr>
            <w:pStyle w:val="TOC2"/>
            <w:rPr>
              <w:color w:val="auto"/>
              <w:kern w:val="2"/>
              <w:sz w:val="24"/>
              <w:szCs w:val="24"/>
              <w14:ligatures w14:val="standardContextual"/>
              <w14:stylisticSets/>
            </w:rPr>
          </w:pPr>
          <w:hyperlink w:history="1" w:anchor="_Toc228262098">
            <w:r w:rsidRPr="00D200E4">
              <w:rPr>
                <w:rStyle w:val="Hyperlink"/>
              </w:rPr>
              <w:t>1.3</w:t>
            </w:r>
            <w:r>
              <w:rPr>
                <w:color w:val="auto"/>
                <w:kern w:val="2"/>
                <w:sz w:val="24"/>
                <w:szCs w:val="24"/>
                <w14:ligatures w14:val="standardContextual"/>
                <w14:stylisticSets/>
              </w:rPr>
              <w:tab/>
            </w:r>
            <w:r w:rsidRPr="00D200E4">
              <w:rPr>
                <w:rStyle w:val="Hyperlink"/>
              </w:rPr>
              <w:t>Planning for the Victorian Renewable Energy Terminal</w:t>
            </w:r>
            <w:r>
              <w:rPr>
                <w:webHidden/>
              </w:rPr>
              <w:tab/>
            </w:r>
            <w:r>
              <w:rPr>
                <w:webHidden/>
              </w:rPr>
              <w:fldChar w:fldCharType="begin"/>
            </w:r>
            <w:r>
              <w:rPr>
                <w:webHidden/>
              </w:rPr>
              <w:instrText xml:space="preserve"> PAGEREF _Toc228262098 \h </w:instrText>
            </w:r>
            <w:r>
              <w:rPr>
                <w:webHidden/>
              </w:rPr>
            </w:r>
            <w:r>
              <w:rPr>
                <w:webHidden/>
              </w:rPr>
              <w:fldChar w:fldCharType="separate"/>
            </w:r>
            <w:r w:rsidR="00BB29D9">
              <w:rPr>
                <w:webHidden/>
              </w:rPr>
              <w:t>10</w:t>
            </w:r>
            <w:r>
              <w:rPr>
                <w:webHidden/>
              </w:rPr>
              <w:fldChar w:fldCharType="end"/>
            </w:r>
          </w:hyperlink>
        </w:p>
        <w:p w:rsidR="00457B3C" w:rsidRDefault="00457B3C" w14:paraId="452F9B28" w14:textId="37DF7868">
          <w:pPr>
            <w:pStyle w:val="TOC2"/>
            <w:rPr>
              <w:color w:val="auto"/>
              <w:kern w:val="2"/>
              <w:sz w:val="24"/>
              <w:szCs w:val="24"/>
              <w14:ligatures w14:val="standardContextual"/>
              <w14:stylisticSets/>
            </w:rPr>
          </w:pPr>
          <w:hyperlink w:history="1" w:anchor="_Toc228262099">
            <w:r w:rsidRPr="00D200E4">
              <w:rPr>
                <w:rStyle w:val="Hyperlink"/>
              </w:rPr>
              <w:t>1.4</w:t>
            </w:r>
            <w:r>
              <w:rPr>
                <w:color w:val="auto"/>
                <w:kern w:val="2"/>
                <w:sz w:val="24"/>
                <w:szCs w:val="24"/>
                <w14:ligatures w14:val="standardContextual"/>
                <w14:stylisticSets/>
              </w:rPr>
              <w:tab/>
            </w:r>
            <w:r w:rsidRPr="00D200E4">
              <w:rPr>
                <w:rStyle w:val="Hyperlink"/>
              </w:rPr>
              <w:t>Project Design Options</w:t>
            </w:r>
            <w:r>
              <w:rPr>
                <w:webHidden/>
              </w:rPr>
              <w:tab/>
            </w:r>
            <w:r>
              <w:rPr>
                <w:webHidden/>
              </w:rPr>
              <w:fldChar w:fldCharType="begin"/>
            </w:r>
            <w:r>
              <w:rPr>
                <w:webHidden/>
              </w:rPr>
              <w:instrText xml:space="preserve"> PAGEREF _Toc228262099 \h </w:instrText>
            </w:r>
            <w:r>
              <w:rPr>
                <w:webHidden/>
              </w:rPr>
            </w:r>
            <w:r>
              <w:rPr>
                <w:webHidden/>
              </w:rPr>
              <w:fldChar w:fldCharType="separate"/>
            </w:r>
            <w:r w:rsidR="00BB29D9">
              <w:rPr>
                <w:webHidden/>
              </w:rPr>
              <w:t>10</w:t>
            </w:r>
            <w:r>
              <w:rPr>
                <w:webHidden/>
              </w:rPr>
              <w:fldChar w:fldCharType="end"/>
            </w:r>
          </w:hyperlink>
        </w:p>
        <w:p w:rsidR="00457B3C" w:rsidRDefault="00457B3C" w14:paraId="4E603648" w14:textId="0C0672B5">
          <w:pPr>
            <w:pStyle w:val="TOC2"/>
            <w:rPr>
              <w:color w:val="auto"/>
              <w:kern w:val="2"/>
              <w:sz w:val="24"/>
              <w:szCs w:val="24"/>
              <w14:ligatures w14:val="standardContextual"/>
              <w14:stylisticSets/>
            </w:rPr>
          </w:pPr>
          <w:hyperlink w:history="1" w:anchor="_Toc228262100">
            <w:r w:rsidRPr="00D200E4">
              <w:rPr>
                <w:rStyle w:val="Hyperlink"/>
              </w:rPr>
              <w:t>1.5</w:t>
            </w:r>
            <w:r>
              <w:rPr>
                <w:color w:val="auto"/>
                <w:kern w:val="2"/>
                <w:sz w:val="24"/>
                <w:szCs w:val="24"/>
                <w14:ligatures w14:val="standardContextual"/>
                <w14:stylisticSets/>
              </w:rPr>
              <w:tab/>
            </w:r>
            <w:r w:rsidRPr="00D200E4">
              <w:rPr>
                <w:rStyle w:val="Hyperlink"/>
              </w:rPr>
              <w:t>Project objectives</w:t>
            </w:r>
            <w:r>
              <w:rPr>
                <w:webHidden/>
              </w:rPr>
              <w:tab/>
            </w:r>
            <w:r>
              <w:rPr>
                <w:webHidden/>
              </w:rPr>
              <w:fldChar w:fldCharType="begin"/>
            </w:r>
            <w:r>
              <w:rPr>
                <w:webHidden/>
              </w:rPr>
              <w:instrText xml:space="preserve"> PAGEREF _Toc228262100 \h </w:instrText>
            </w:r>
            <w:r>
              <w:rPr>
                <w:webHidden/>
              </w:rPr>
            </w:r>
            <w:r>
              <w:rPr>
                <w:webHidden/>
              </w:rPr>
              <w:fldChar w:fldCharType="separate"/>
            </w:r>
            <w:r w:rsidR="00BB29D9">
              <w:rPr>
                <w:webHidden/>
              </w:rPr>
              <w:t>11</w:t>
            </w:r>
            <w:r>
              <w:rPr>
                <w:webHidden/>
              </w:rPr>
              <w:fldChar w:fldCharType="end"/>
            </w:r>
          </w:hyperlink>
        </w:p>
        <w:p w:rsidR="00457B3C" w:rsidRDefault="00457B3C" w14:paraId="5C0F3F72" w14:textId="25B693F9">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01">
            <w:r w:rsidRPr="00D200E4">
              <w:rPr>
                <w:rStyle w:val="Hyperlink"/>
              </w:rPr>
              <w:t>2.</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Environment Effects Statement</w:t>
            </w:r>
            <w:r>
              <w:rPr>
                <w:webHidden/>
              </w:rPr>
              <w:tab/>
            </w:r>
            <w:r>
              <w:rPr>
                <w:webHidden/>
              </w:rPr>
              <w:fldChar w:fldCharType="begin"/>
            </w:r>
            <w:r>
              <w:rPr>
                <w:webHidden/>
              </w:rPr>
              <w:instrText xml:space="preserve"> PAGEREF _Toc228262101 \h </w:instrText>
            </w:r>
            <w:r>
              <w:rPr>
                <w:webHidden/>
              </w:rPr>
            </w:r>
            <w:r>
              <w:rPr>
                <w:webHidden/>
              </w:rPr>
              <w:fldChar w:fldCharType="separate"/>
            </w:r>
            <w:r w:rsidR="00BB29D9">
              <w:rPr>
                <w:webHidden/>
              </w:rPr>
              <w:t>13</w:t>
            </w:r>
            <w:r>
              <w:rPr>
                <w:webHidden/>
              </w:rPr>
              <w:fldChar w:fldCharType="end"/>
            </w:r>
          </w:hyperlink>
        </w:p>
        <w:p w:rsidR="00457B3C" w:rsidRDefault="00457B3C" w14:paraId="5001E9B4" w14:textId="023464DF">
          <w:pPr>
            <w:pStyle w:val="TOC2"/>
            <w:rPr>
              <w:color w:val="auto"/>
              <w:kern w:val="2"/>
              <w:sz w:val="24"/>
              <w:szCs w:val="24"/>
              <w14:ligatures w14:val="standardContextual"/>
              <w14:stylisticSets/>
            </w:rPr>
          </w:pPr>
          <w:hyperlink w:history="1" w:anchor="_Toc228262102">
            <w:r w:rsidRPr="00D200E4">
              <w:rPr>
                <w:rStyle w:val="Hyperlink"/>
              </w:rPr>
              <w:t>2.1</w:t>
            </w:r>
            <w:r>
              <w:rPr>
                <w:color w:val="auto"/>
                <w:kern w:val="2"/>
                <w:sz w:val="24"/>
                <w:szCs w:val="24"/>
                <w14:ligatures w14:val="standardContextual"/>
                <w14:stylisticSets/>
              </w:rPr>
              <w:tab/>
            </w:r>
            <w:r w:rsidRPr="00D200E4">
              <w:rPr>
                <w:rStyle w:val="Hyperlink"/>
              </w:rPr>
              <w:t>EES context</w:t>
            </w:r>
            <w:r>
              <w:rPr>
                <w:webHidden/>
              </w:rPr>
              <w:tab/>
            </w:r>
            <w:r>
              <w:rPr>
                <w:webHidden/>
              </w:rPr>
              <w:fldChar w:fldCharType="begin"/>
            </w:r>
            <w:r>
              <w:rPr>
                <w:webHidden/>
              </w:rPr>
              <w:instrText xml:space="preserve"> PAGEREF _Toc228262102 \h </w:instrText>
            </w:r>
            <w:r>
              <w:rPr>
                <w:webHidden/>
              </w:rPr>
            </w:r>
            <w:r>
              <w:rPr>
                <w:webHidden/>
              </w:rPr>
              <w:fldChar w:fldCharType="separate"/>
            </w:r>
            <w:r w:rsidR="00BB29D9">
              <w:rPr>
                <w:webHidden/>
              </w:rPr>
              <w:t>13</w:t>
            </w:r>
            <w:r>
              <w:rPr>
                <w:webHidden/>
              </w:rPr>
              <w:fldChar w:fldCharType="end"/>
            </w:r>
          </w:hyperlink>
        </w:p>
        <w:p w:rsidR="00457B3C" w:rsidRDefault="00457B3C" w14:paraId="746F90CE" w14:textId="59142E08">
          <w:pPr>
            <w:pStyle w:val="TOC2"/>
            <w:rPr>
              <w:color w:val="auto"/>
              <w:kern w:val="2"/>
              <w:sz w:val="24"/>
              <w:szCs w:val="24"/>
              <w14:ligatures w14:val="standardContextual"/>
              <w14:stylisticSets/>
            </w:rPr>
          </w:pPr>
          <w:hyperlink w:history="1" w:anchor="_Toc228262103">
            <w:r w:rsidRPr="00D200E4">
              <w:rPr>
                <w:rStyle w:val="Hyperlink"/>
              </w:rPr>
              <w:t>2.2</w:t>
            </w:r>
            <w:r>
              <w:rPr>
                <w:color w:val="auto"/>
                <w:kern w:val="2"/>
                <w:sz w:val="24"/>
                <w:szCs w:val="24"/>
                <w14:ligatures w14:val="standardContextual"/>
                <w14:stylisticSets/>
              </w:rPr>
              <w:tab/>
            </w:r>
            <w:r w:rsidRPr="00D200E4">
              <w:rPr>
                <w:rStyle w:val="Hyperlink"/>
              </w:rPr>
              <w:t>Indicative environmental approvals timeline</w:t>
            </w:r>
            <w:r>
              <w:rPr>
                <w:webHidden/>
              </w:rPr>
              <w:tab/>
            </w:r>
            <w:r>
              <w:rPr>
                <w:webHidden/>
              </w:rPr>
              <w:fldChar w:fldCharType="begin"/>
            </w:r>
            <w:r>
              <w:rPr>
                <w:webHidden/>
              </w:rPr>
              <w:instrText xml:space="preserve"> PAGEREF _Toc228262103 \h </w:instrText>
            </w:r>
            <w:r>
              <w:rPr>
                <w:webHidden/>
              </w:rPr>
            </w:r>
            <w:r>
              <w:rPr>
                <w:webHidden/>
              </w:rPr>
              <w:fldChar w:fldCharType="separate"/>
            </w:r>
            <w:r w:rsidR="00BB29D9">
              <w:rPr>
                <w:webHidden/>
              </w:rPr>
              <w:t>13</w:t>
            </w:r>
            <w:r>
              <w:rPr>
                <w:webHidden/>
              </w:rPr>
              <w:fldChar w:fldCharType="end"/>
            </w:r>
          </w:hyperlink>
        </w:p>
        <w:p w:rsidR="00457B3C" w:rsidRDefault="00457B3C" w14:paraId="771316AF" w14:textId="2E3E8689">
          <w:pPr>
            <w:pStyle w:val="TOC2"/>
            <w:rPr>
              <w:color w:val="auto"/>
              <w:kern w:val="2"/>
              <w:sz w:val="24"/>
              <w:szCs w:val="24"/>
              <w14:ligatures w14:val="standardContextual"/>
              <w14:stylisticSets/>
            </w:rPr>
          </w:pPr>
          <w:hyperlink w:history="1" w:anchor="_Toc228262104">
            <w:r w:rsidRPr="00D200E4">
              <w:rPr>
                <w:rStyle w:val="Hyperlink"/>
              </w:rPr>
              <w:t>2.3</w:t>
            </w:r>
            <w:r>
              <w:rPr>
                <w:color w:val="auto"/>
                <w:kern w:val="2"/>
                <w:sz w:val="24"/>
                <w:szCs w:val="24"/>
                <w14:ligatures w14:val="standardContextual"/>
                <w14:stylisticSets/>
              </w:rPr>
              <w:tab/>
            </w:r>
            <w:r w:rsidRPr="00D200E4">
              <w:rPr>
                <w:rStyle w:val="Hyperlink"/>
              </w:rPr>
              <w:t>EPBC Context</w:t>
            </w:r>
            <w:r>
              <w:rPr>
                <w:webHidden/>
              </w:rPr>
              <w:tab/>
            </w:r>
            <w:r>
              <w:rPr>
                <w:webHidden/>
              </w:rPr>
              <w:fldChar w:fldCharType="begin"/>
            </w:r>
            <w:r>
              <w:rPr>
                <w:webHidden/>
              </w:rPr>
              <w:instrText xml:space="preserve"> PAGEREF _Toc228262104 \h </w:instrText>
            </w:r>
            <w:r>
              <w:rPr>
                <w:webHidden/>
              </w:rPr>
            </w:r>
            <w:r>
              <w:rPr>
                <w:webHidden/>
              </w:rPr>
              <w:fldChar w:fldCharType="separate"/>
            </w:r>
            <w:r w:rsidR="00BB29D9">
              <w:rPr>
                <w:webHidden/>
              </w:rPr>
              <w:t>14</w:t>
            </w:r>
            <w:r>
              <w:rPr>
                <w:webHidden/>
              </w:rPr>
              <w:fldChar w:fldCharType="end"/>
            </w:r>
          </w:hyperlink>
        </w:p>
        <w:p w:rsidR="00457B3C" w:rsidRDefault="00457B3C" w14:paraId="325A2E7D" w14:textId="5843184C">
          <w:pPr>
            <w:pStyle w:val="TOC3"/>
            <w:rPr>
              <w:rFonts w:eastAsiaTheme="minorEastAsia" w:cstheme="minorBidi"/>
              <w:color w:val="auto"/>
              <w:kern w:val="2"/>
              <w:sz w:val="24"/>
              <w:szCs w:val="24"/>
              <w14:ligatures w14:val="standardContextual"/>
              <w14:stylisticSets/>
            </w:rPr>
          </w:pPr>
          <w:hyperlink w:history="1" w:anchor="_Toc228262105">
            <w:r w:rsidRPr="00D200E4">
              <w:rPr>
                <w:rStyle w:val="Hyperlink"/>
              </w:rPr>
              <w:t>2.3.1</w:t>
            </w:r>
            <w:r>
              <w:rPr>
                <w:rFonts w:eastAsiaTheme="minorEastAsia" w:cstheme="minorBidi"/>
                <w:color w:val="auto"/>
                <w:kern w:val="2"/>
                <w:sz w:val="24"/>
                <w:szCs w:val="24"/>
                <w14:ligatures w14:val="standardContextual"/>
                <w14:stylisticSets/>
              </w:rPr>
              <w:tab/>
            </w:r>
            <w:r w:rsidRPr="00D200E4">
              <w:rPr>
                <w:rStyle w:val="Hyperlink"/>
              </w:rPr>
              <w:t>Preliminary Impact Assessment</w:t>
            </w:r>
            <w:r>
              <w:rPr>
                <w:webHidden/>
              </w:rPr>
              <w:tab/>
            </w:r>
            <w:r>
              <w:rPr>
                <w:webHidden/>
              </w:rPr>
              <w:fldChar w:fldCharType="begin"/>
            </w:r>
            <w:r>
              <w:rPr>
                <w:webHidden/>
              </w:rPr>
              <w:instrText xml:space="preserve"> PAGEREF _Toc228262105 \h </w:instrText>
            </w:r>
            <w:r>
              <w:rPr>
                <w:webHidden/>
              </w:rPr>
            </w:r>
            <w:r>
              <w:rPr>
                <w:webHidden/>
              </w:rPr>
              <w:fldChar w:fldCharType="separate"/>
            </w:r>
            <w:r w:rsidR="00BB29D9">
              <w:rPr>
                <w:webHidden/>
              </w:rPr>
              <w:t>14</w:t>
            </w:r>
            <w:r>
              <w:rPr>
                <w:webHidden/>
              </w:rPr>
              <w:fldChar w:fldCharType="end"/>
            </w:r>
          </w:hyperlink>
        </w:p>
        <w:p w:rsidR="00457B3C" w:rsidRDefault="00457B3C" w14:paraId="48B62F13" w14:textId="4B2BF9C2">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06">
            <w:r w:rsidRPr="00D200E4">
              <w:rPr>
                <w:rStyle w:val="Hyperlink"/>
              </w:rPr>
              <w:t>3.</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Engagement to date</w:t>
            </w:r>
            <w:r>
              <w:rPr>
                <w:webHidden/>
              </w:rPr>
              <w:tab/>
            </w:r>
            <w:r>
              <w:rPr>
                <w:webHidden/>
              </w:rPr>
              <w:fldChar w:fldCharType="begin"/>
            </w:r>
            <w:r>
              <w:rPr>
                <w:webHidden/>
              </w:rPr>
              <w:instrText xml:space="preserve"> PAGEREF _Toc228262106 \h </w:instrText>
            </w:r>
            <w:r>
              <w:rPr>
                <w:webHidden/>
              </w:rPr>
            </w:r>
            <w:r>
              <w:rPr>
                <w:webHidden/>
              </w:rPr>
              <w:fldChar w:fldCharType="separate"/>
            </w:r>
            <w:r w:rsidR="00BB29D9">
              <w:rPr>
                <w:webHidden/>
              </w:rPr>
              <w:t>15</w:t>
            </w:r>
            <w:r>
              <w:rPr>
                <w:webHidden/>
              </w:rPr>
              <w:fldChar w:fldCharType="end"/>
            </w:r>
          </w:hyperlink>
        </w:p>
        <w:p w:rsidR="00457B3C" w:rsidRDefault="00457B3C" w14:paraId="1038D88D" w14:textId="7491FF49">
          <w:pPr>
            <w:pStyle w:val="TOC2"/>
            <w:rPr>
              <w:color w:val="auto"/>
              <w:kern w:val="2"/>
              <w:sz w:val="24"/>
              <w:szCs w:val="24"/>
              <w14:ligatures w14:val="standardContextual"/>
              <w14:stylisticSets/>
            </w:rPr>
          </w:pPr>
          <w:hyperlink w:history="1" w:anchor="_Toc228262107">
            <w:r w:rsidRPr="00D200E4">
              <w:rPr>
                <w:rStyle w:val="Hyperlink"/>
              </w:rPr>
              <w:t>3.1</w:t>
            </w:r>
            <w:r>
              <w:rPr>
                <w:color w:val="auto"/>
                <w:kern w:val="2"/>
                <w:sz w:val="24"/>
                <w:szCs w:val="24"/>
                <w14:ligatures w14:val="standardContextual"/>
                <w14:stylisticSets/>
              </w:rPr>
              <w:tab/>
            </w:r>
            <w:r w:rsidRPr="00D200E4">
              <w:rPr>
                <w:rStyle w:val="Hyperlink"/>
              </w:rPr>
              <w:t>Stakeholder Engagement</w:t>
            </w:r>
            <w:r>
              <w:rPr>
                <w:webHidden/>
              </w:rPr>
              <w:tab/>
            </w:r>
            <w:r>
              <w:rPr>
                <w:webHidden/>
              </w:rPr>
              <w:fldChar w:fldCharType="begin"/>
            </w:r>
            <w:r>
              <w:rPr>
                <w:webHidden/>
              </w:rPr>
              <w:instrText xml:space="preserve"> PAGEREF _Toc228262107 \h </w:instrText>
            </w:r>
            <w:r>
              <w:rPr>
                <w:webHidden/>
              </w:rPr>
            </w:r>
            <w:r>
              <w:rPr>
                <w:webHidden/>
              </w:rPr>
              <w:fldChar w:fldCharType="separate"/>
            </w:r>
            <w:r w:rsidR="00BB29D9">
              <w:rPr>
                <w:webHidden/>
              </w:rPr>
              <w:t>15</w:t>
            </w:r>
            <w:r>
              <w:rPr>
                <w:webHidden/>
              </w:rPr>
              <w:fldChar w:fldCharType="end"/>
            </w:r>
          </w:hyperlink>
        </w:p>
        <w:p w:rsidR="00457B3C" w:rsidRDefault="00457B3C" w14:paraId="6FD85B3B" w14:textId="110E7594">
          <w:pPr>
            <w:pStyle w:val="TOC2"/>
            <w:rPr>
              <w:color w:val="auto"/>
              <w:kern w:val="2"/>
              <w:sz w:val="24"/>
              <w:szCs w:val="24"/>
              <w14:ligatures w14:val="standardContextual"/>
              <w14:stylisticSets/>
            </w:rPr>
          </w:pPr>
          <w:hyperlink w:history="1" w:anchor="_Toc228262108">
            <w:r w:rsidRPr="00D200E4">
              <w:rPr>
                <w:rStyle w:val="Hyperlink"/>
              </w:rPr>
              <w:t>3.2</w:t>
            </w:r>
            <w:r>
              <w:rPr>
                <w:color w:val="auto"/>
                <w:kern w:val="2"/>
                <w:sz w:val="24"/>
                <w:szCs w:val="24"/>
                <w14:ligatures w14:val="standardContextual"/>
                <w14:stylisticSets/>
              </w:rPr>
              <w:tab/>
            </w:r>
            <w:r w:rsidRPr="00D200E4">
              <w:rPr>
                <w:rStyle w:val="Hyperlink"/>
              </w:rPr>
              <w:t>Engagement methods</w:t>
            </w:r>
            <w:r>
              <w:rPr>
                <w:webHidden/>
              </w:rPr>
              <w:tab/>
            </w:r>
            <w:r>
              <w:rPr>
                <w:webHidden/>
              </w:rPr>
              <w:fldChar w:fldCharType="begin"/>
            </w:r>
            <w:r>
              <w:rPr>
                <w:webHidden/>
              </w:rPr>
              <w:instrText xml:space="preserve"> PAGEREF _Toc228262108 \h </w:instrText>
            </w:r>
            <w:r>
              <w:rPr>
                <w:webHidden/>
              </w:rPr>
            </w:r>
            <w:r>
              <w:rPr>
                <w:webHidden/>
              </w:rPr>
              <w:fldChar w:fldCharType="separate"/>
            </w:r>
            <w:r w:rsidR="00BB29D9">
              <w:rPr>
                <w:webHidden/>
              </w:rPr>
              <w:t>15</w:t>
            </w:r>
            <w:r>
              <w:rPr>
                <w:webHidden/>
              </w:rPr>
              <w:fldChar w:fldCharType="end"/>
            </w:r>
          </w:hyperlink>
        </w:p>
        <w:p w:rsidR="00457B3C" w:rsidRDefault="00457B3C" w14:paraId="5A30E79C" w14:textId="00E84A6E">
          <w:pPr>
            <w:pStyle w:val="TOC2"/>
            <w:rPr>
              <w:color w:val="auto"/>
              <w:kern w:val="2"/>
              <w:sz w:val="24"/>
              <w:szCs w:val="24"/>
              <w14:ligatures w14:val="standardContextual"/>
              <w14:stylisticSets/>
            </w:rPr>
          </w:pPr>
          <w:hyperlink w:history="1" w:anchor="_Toc228262109">
            <w:r w:rsidRPr="00D200E4">
              <w:rPr>
                <w:rStyle w:val="Hyperlink"/>
              </w:rPr>
              <w:t>3.3</w:t>
            </w:r>
            <w:r>
              <w:rPr>
                <w:color w:val="auto"/>
                <w:kern w:val="2"/>
                <w:sz w:val="24"/>
                <w:szCs w:val="24"/>
                <w14:ligatures w14:val="standardContextual"/>
                <w14:stylisticSets/>
              </w:rPr>
              <w:tab/>
            </w:r>
            <w:r w:rsidRPr="00D200E4">
              <w:rPr>
                <w:rStyle w:val="Hyperlink"/>
              </w:rPr>
              <w:t>Areas of interest</w:t>
            </w:r>
            <w:r>
              <w:rPr>
                <w:webHidden/>
              </w:rPr>
              <w:tab/>
            </w:r>
            <w:r>
              <w:rPr>
                <w:webHidden/>
              </w:rPr>
              <w:fldChar w:fldCharType="begin"/>
            </w:r>
            <w:r>
              <w:rPr>
                <w:webHidden/>
              </w:rPr>
              <w:instrText xml:space="preserve"> PAGEREF _Toc228262109 \h </w:instrText>
            </w:r>
            <w:r>
              <w:rPr>
                <w:webHidden/>
              </w:rPr>
            </w:r>
            <w:r>
              <w:rPr>
                <w:webHidden/>
              </w:rPr>
              <w:fldChar w:fldCharType="separate"/>
            </w:r>
            <w:r w:rsidR="00BB29D9">
              <w:rPr>
                <w:webHidden/>
              </w:rPr>
              <w:t>16</w:t>
            </w:r>
            <w:r>
              <w:rPr>
                <w:webHidden/>
              </w:rPr>
              <w:fldChar w:fldCharType="end"/>
            </w:r>
          </w:hyperlink>
        </w:p>
        <w:p w:rsidR="00457B3C" w:rsidRDefault="00457B3C" w14:paraId="21322B35" w14:textId="35F1F923">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10">
            <w:r w:rsidRPr="00D200E4">
              <w:rPr>
                <w:rStyle w:val="Hyperlink"/>
              </w:rPr>
              <w:t>4.</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Communications context</w:t>
            </w:r>
            <w:r>
              <w:rPr>
                <w:webHidden/>
              </w:rPr>
              <w:tab/>
            </w:r>
            <w:r>
              <w:rPr>
                <w:webHidden/>
              </w:rPr>
              <w:fldChar w:fldCharType="begin"/>
            </w:r>
            <w:r>
              <w:rPr>
                <w:webHidden/>
              </w:rPr>
              <w:instrText xml:space="preserve"> PAGEREF _Toc228262110 \h </w:instrText>
            </w:r>
            <w:r>
              <w:rPr>
                <w:webHidden/>
              </w:rPr>
            </w:r>
            <w:r>
              <w:rPr>
                <w:webHidden/>
              </w:rPr>
              <w:fldChar w:fldCharType="separate"/>
            </w:r>
            <w:r w:rsidR="00BB29D9">
              <w:rPr>
                <w:webHidden/>
              </w:rPr>
              <w:t>17</w:t>
            </w:r>
            <w:r>
              <w:rPr>
                <w:webHidden/>
              </w:rPr>
              <w:fldChar w:fldCharType="end"/>
            </w:r>
          </w:hyperlink>
        </w:p>
        <w:p w:rsidR="00457B3C" w:rsidRDefault="00457B3C" w14:paraId="1CB05A6F" w14:textId="640B554E">
          <w:pPr>
            <w:pStyle w:val="TOC2"/>
            <w:rPr>
              <w:color w:val="auto"/>
              <w:kern w:val="2"/>
              <w:sz w:val="24"/>
              <w:szCs w:val="24"/>
              <w14:ligatures w14:val="standardContextual"/>
              <w14:stylisticSets/>
            </w:rPr>
          </w:pPr>
          <w:hyperlink w:history="1" w:anchor="_Toc228262111">
            <w:r w:rsidRPr="00D200E4">
              <w:rPr>
                <w:rStyle w:val="Hyperlink"/>
              </w:rPr>
              <w:t>4.1</w:t>
            </w:r>
            <w:r>
              <w:rPr>
                <w:color w:val="auto"/>
                <w:kern w:val="2"/>
                <w:sz w:val="24"/>
                <w:szCs w:val="24"/>
                <w14:ligatures w14:val="standardContextual"/>
                <w14:stylisticSets/>
              </w:rPr>
              <w:tab/>
            </w:r>
            <w:r w:rsidRPr="00D200E4">
              <w:rPr>
                <w:rStyle w:val="Hyperlink"/>
              </w:rPr>
              <w:t>History and social context</w:t>
            </w:r>
            <w:r>
              <w:rPr>
                <w:webHidden/>
              </w:rPr>
              <w:tab/>
            </w:r>
            <w:r>
              <w:rPr>
                <w:webHidden/>
              </w:rPr>
              <w:fldChar w:fldCharType="begin"/>
            </w:r>
            <w:r>
              <w:rPr>
                <w:webHidden/>
              </w:rPr>
              <w:instrText xml:space="preserve"> PAGEREF _Toc228262111 \h </w:instrText>
            </w:r>
            <w:r>
              <w:rPr>
                <w:webHidden/>
              </w:rPr>
            </w:r>
            <w:r>
              <w:rPr>
                <w:webHidden/>
              </w:rPr>
              <w:fldChar w:fldCharType="separate"/>
            </w:r>
            <w:r w:rsidR="00BB29D9">
              <w:rPr>
                <w:webHidden/>
              </w:rPr>
              <w:t>17</w:t>
            </w:r>
            <w:r>
              <w:rPr>
                <w:webHidden/>
              </w:rPr>
              <w:fldChar w:fldCharType="end"/>
            </w:r>
          </w:hyperlink>
        </w:p>
        <w:p w:rsidR="00457B3C" w:rsidRDefault="00457B3C" w14:paraId="348A276C" w14:textId="6DB3086C">
          <w:pPr>
            <w:pStyle w:val="TOC2"/>
            <w:rPr>
              <w:color w:val="auto"/>
              <w:kern w:val="2"/>
              <w:sz w:val="24"/>
              <w:szCs w:val="24"/>
              <w14:ligatures w14:val="standardContextual"/>
              <w14:stylisticSets/>
            </w:rPr>
          </w:pPr>
          <w:hyperlink w:history="1" w:anchor="_Toc228262112">
            <w:r w:rsidRPr="00D200E4">
              <w:rPr>
                <w:rStyle w:val="Hyperlink"/>
              </w:rPr>
              <w:t>4.2</w:t>
            </w:r>
            <w:r>
              <w:rPr>
                <w:color w:val="auto"/>
                <w:kern w:val="2"/>
                <w:sz w:val="24"/>
                <w:szCs w:val="24"/>
                <w14:ligatures w14:val="standardContextual"/>
                <w14:stylisticSets/>
              </w:rPr>
              <w:tab/>
            </w:r>
            <w:r w:rsidRPr="00D200E4">
              <w:rPr>
                <w:rStyle w:val="Hyperlink"/>
              </w:rPr>
              <w:t>Community profile</w:t>
            </w:r>
            <w:r>
              <w:rPr>
                <w:webHidden/>
              </w:rPr>
              <w:tab/>
            </w:r>
            <w:r>
              <w:rPr>
                <w:webHidden/>
              </w:rPr>
              <w:fldChar w:fldCharType="begin"/>
            </w:r>
            <w:r>
              <w:rPr>
                <w:webHidden/>
              </w:rPr>
              <w:instrText xml:space="preserve"> PAGEREF _Toc228262112 \h </w:instrText>
            </w:r>
            <w:r>
              <w:rPr>
                <w:webHidden/>
              </w:rPr>
            </w:r>
            <w:r>
              <w:rPr>
                <w:webHidden/>
              </w:rPr>
              <w:fldChar w:fldCharType="separate"/>
            </w:r>
            <w:r w:rsidR="00BB29D9">
              <w:rPr>
                <w:webHidden/>
              </w:rPr>
              <w:t>18</w:t>
            </w:r>
            <w:r>
              <w:rPr>
                <w:webHidden/>
              </w:rPr>
              <w:fldChar w:fldCharType="end"/>
            </w:r>
          </w:hyperlink>
        </w:p>
        <w:p w:rsidR="00457B3C" w:rsidRDefault="00457B3C" w14:paraId="33171E92" w14:textId="0D5975D3">
          <w:pPr>
            <w:pStyle w:val="TOC2"/>
            <w:rPr>
              <w:color w:val="auto"/>
              <w:kern w:val="2"/>
              <w:sz w:val="24"/>
              <w:szCs w:val="24"/>
              <w14:ligatures w14:val="standardContextual"/>
              <w14:stylisticSets/>
            </w:rPr>
          </w:pPr>
          <w:hyperlink w:history="1" w:anchor="_Toc228262113">
            <w:r w:rsidRPr="00D200E4">
              <w:rPr>
                <w:rStyle w:val="Hyperlink"/>
              </w:rPr>
              <w:t>4.3</w:t>
            </w:r>
            <w:r>
              <w:rPr>
                <w:color w:val="auto"/>
                <w:kern w:val="2"/>
                <w:sz w:val="24"/>
                <w:szCs w:val="24"/>
                <w14:ligatures w14:val="standardContextual"/>
                <w14:stylisticSets/>
              </w:rPr>
              <w:tab/>
            </w:r>
            <w:r w:rsidRPr="00D200E4">
              <w:rPr>
                <w:rStyle w:val="Hyperlink"/>
              </w:rPr>
              <w:t>Key stakeholders</w:t>
            </w:r>
            <w:r>
              <w:rPr>
                <w:webHidden/>
              </w:rPr>
              <w:tab/>
            </w:r>
            <w:r>
              <w:rPr>
                <w:webHidden/>
              </w:rPr>
              <w:fldChar w:fldCharType="begin"/>
            </w:r>
            <w:r>
              <w:rPr>
                <w:webHidden/>
              </w:rPr>
              <w:instrText xml:space="preserve"> PAGEREF _Toc228262113 \h </w:instrText>
            </w:r>
            <w:r>
              <w:rPr>
                <w:webHidden/>
              </w:rPr>
            </w:r>
            <w:r>
              <w:rPr>
                <w:webHidden/>
              </w:rPr>
              <w:fldChar w:fldCharType="separate"/>
            </w:r>
            <w:r w:rsidR="00BB29D9">
              <w:rPr>
                <w:webHidden/>
              </w:rPr>
              <w:t>19</w:t>
            </w:r>
            <w:r>
              <w:rPr>
                <w:webHidden/>
              </w:rPr>
              <w:fldChar w:fldCharType="end"/>
            </w:r>
          </w:hyperlink>
        </w:p>
        <w:p w:rsidR="00457B3C" w:rsidRDefault="00457B3C" w14:paraId="18FC93B2" w14:textId="5FAD8DE4">
          <w:pPr>
            <w:pStyle w:val="TOC2"/>
            <w:rPr>
              <w:color w:val="auto"/>
              <w:kern w:val="2"/>
              <w:sz w:val="24"/>
              <w:szCs w:val="24"/>
              <w14:ligatures w14:val="standardContextual"/>
              <w14:stylisticSets/>
            </w:rPr>
          </w:pPr>
          <w:hyperlink w:history="1" w:anchor="_Toc228262114">
            <w:r w:rsidRPr="00D200E4">
              <w:rPr>
                <w:rStyle w:val="Hyperlink"/>
              </w:rPr>
              <w:t>4.4</w:t>
            </w:r>
            <w:r>
              <w:rPr>
                <w:color w:val="auto"/>
                <w:kern w:val="2"/>
                <w:sz w:val="24"/>
                <w:szCs w:val="24"/>
                <w14:ligatures w14:val="standardContextual"/>
                <w14:stylisticSets/>
              </w:rPr>
              <w:tab/>
            </w:r>
            <w:r w:rsidRPr="00D200E4">
              <w:rPr>
                <w:rStyle w:val="Hyperlink"/>
              </w:rPr>
              <w:t>Traditional Custodians</w:t>
            </w:r>
            <w:r>
              <w:rPr>
                <w:webHidden/>
              </w:rPr>
              <w:tab/>
            </w:r>
            <w:r>
              <w:rPr>
                <w:webHidden/>
              </w:rPr>
              <w:fldChar w:fldCharType="begin"/>
            </w:r>
            <w:r>
              <w:rPr>
                <w:webHidden/>
              </w:rPr>
              <w:instrText xml:space="preserve"> PAGEREF _Toc228262114 \h </w:instrText>
            </w:r>
            <w:r>
              <w:rPr>
                <w:webHidden/>
              </w:rPr>
            </w:r>
            <w:r>
              <w:rPr>
                <w:webHidden/>
              </w:rPr>
              <w:fldChar w:fldCharType="separate"/>
            </w:r>
            <w:r w:rsidR="00BB29D9">
              <w:rPr>
                <w:webHidden/>
              </w:rPr>
              <w:t>20</w:t>
            </w:r>
            <w:r>
              <w:rPr>
                <w:webHidden/>
              </w:rPr>
              <w:fldChar w:fldCharType="end"/>
            </w:r>
          </w:hyperlink>
        </w:p>
        <w:p w:rsidR="00457B3C" w:rsidRDefault="00457B3C" w14:paraId="2CBAC02C" w14:textId="6D0F4E2C">
          <w:pPr>
            <w:pStyle w:val="TOC2"/>
            <w:rPr>
              <w:color w:val="auto"/>
              <w:kern w:val="2"/>
              <w:sz w:val="24"/>
              <w:szCs w:val="24"/>
              <w14:ligatures w14:val="standardContextual"/>
              <w14:stylisticSets/>
            </w:rPr>
          </w:pPr>
          <w:hyperlink w:history="1" w:anchor="_Toc228262115">
            <w:r w:rsidRPr="00D200E4">
              <w:rPr>
                <w:rStyle w:val="Hyperlink"/>
              </w:rPr>
              <w:t>4.5</w:t>
            </w:r>
            <w:r>
              <w:rPr>
                <w:color w:val="auto"/>
                <w:kern w:val="2"/>
                <w:sz w:val="24"/>
                <w:szCs w:val="24"/>
                <w14:ligatures w14:val="standardContextual"/>
                <w14:stylisticSets/>
              </w:rPr>
              <w:tab/>
            </w:r>
            <w:r w:rsidRPr="00D200E4">
              <w:rPr>
                <w:rStyle w:val="Hyperlink"/>
              </w:rPr>
              <w:t>Technical Reference Group</w:t>
            </w:r>
            <w:r>
              <w:rPr>
                <w:webHidden/>
              </w:rPr>
              <w:tab/>
            </w:r>
            <w:r>
              <w:rPr>
                <w:webHidden/>
              </w:rPr>
              <w:fldChar w:fldCharType="begin"/>
            </w:r>
            <w:r>
              <w:rPr>
                <w:webHidden/>
              </w:rPr>
              <w:instrText xml:space="preserve"> PAGEREF _Toc228262115 \h </w:instrText>
            </w:r>
            <w:r>
              <w:rPr>
                <w:webHidden/>
              </w:rPr>
            </w:r>
            <w:r>
              <w:rPr>
                <w:webHidden/>
              </w:rPr>
              <w:fldChar w:fldCharType="separate"/>
            </w:r>
            <w:r w:rsidR="00BB29D9">
              <w:rPr>
                <w:webHidden/>
              </w:rPr>
              <w:t>21</w:t>
            </w:r>
            <w:r>
              <w:rPr>
                <w:webHidden/>
              </w:rPr>
              <w:fldChar w:fldCharType="end"/>
            </w:r>
          </w:hyperlink>
        </w:p>
        <w:p w:rsidR="00457B3C" w:rsidRDefault="00457B3C" w14:paraId="136B2DC8" w14:textId="78F21E0B">
          <w:pPr>
            <w:pStyle w:val="TOC2"/>
            <w:rPr>
              <w:color w:val="auto"/>
              <w:kern w:val="2"/>
              <w:sz w:val="24"/>
              <w:szCs w:val="24"/>
              <w14:ligatures w14:val="standardContextual"/>
              <w14:stylisticSets/>
            </w:rPr>
          </w:pPr>
          <w:hyperlink w:history="1" w:anchor="_Toc228262116">
            <w:r w:rsidRPr="00D200E4">
              <w:rPr>
                <w:rStyle w:val="Hyperlink"/>
              </w:rPr>
              <w:t>4.6</w:t>
            </w:r>
            <w:r>
              <w:rPr>
                <w:color w:val="auto"/>
                <w:kern w:val="2"/>
                <w:sz w:val="24"/>
                <w:szCs w:val="24"/>
                <w14:ligatures w14:val="standardContextual"/>
                <w14:stylisticSets/>
              </w:rPr>
              <w:tab/>
            </w:r>
            <w:r w:rsidRPr="00D200E4">
              <w:rPr>
                <w:rStyle w:val="Hyperlink"/>
              </w:rPr>
              <w:t>Community Reference Group</w:t>
            </w:r>
            <w:r>
              <w:rPr>
                <w:webHidden/>
              </w:rPr>
              <w:tab/>
            </w:r>
            <w:r>
              <w:rPr>
                <w:webHidden/>
              </w:rPr>
              <w:fldChar w:fldCharType="begin"/>
            </w:r>
            <w:r>
              <w:rPr>
                <w:webHidden/>
              </w:rPr>
              <w:instrText xml:space="preserve"> PAGEREF _Toc228262116 \h </w:instrText>
            </w:r>
            <w:r>
              <w:rPr>
                <w:webHidden/>
              </w:rPr>
            </w:r>
            <w:r>
              <w:rPr>
                <w:webHidden/>
              </w:rPr>
              <w:fldChar w:fldCharType="separate"/>
            </w:r>
            <w:r w:rsidR="00BB29D9">
              <w:rPr>
                <w:webHidden/>
              </w:rPr>
              <w:t>21</w:t>
            </w:r>
            <w:r>
              <w:rPr>
                <w:webHidden/>
              </w:rPr>
              <w:fldChar w:fldCharType="end"/>
            </w:r>
          </w:hyperlink>
        </w:p>
        <w:p w:rsidR="00457B3C" w:rsidRDefault="00457B3C" w14:paraId="11C80450" w14:textId="306D7EC3">
          <w:pPr>
            <w:pStyle w:val="TOC2"/>
            <w:rPr>
              <w:color w:val="auto"/>
              <w:kern w:val="2"/>
              <w:sz w:val="24"/>
              <w:szCs w:val="24"/>
              <w14:ligatures w14:val="standardContextual"/>
              <w14:stylisticSets/>
            </w:rPr>
          </w:pPr>
          <w:hyperlink w:history="1" w:anchor="_Toc228262117">
            <w:r w:rsidRPr="00D200E4">
              <w:rPr>
                <w:rStyle w:val="Hyperlink"/>
              </w:rPr>
              <w:t>4.7</w:t>
            </w:r>
            <w:r>
              <w:rPr>
                <w:color w:val="auto"/>
                <w:kern w:val="2"/>
                <w:sz w:val="24"/>
                <w:szCs w:val="24"/>
                <w14:ligatures w14:val="standardContextual"/>
                <w14:stylisticSets/>
              </w:rPr>
              <w:tab/>
            </w:r>
            <w:r w:rsidRPr="00D200E4">
              <w:rPr>
                <w:rStyle w:val="Hyperlink"/>
              </w:rPr>
              <w:t>Neighbouring stakeholders and port users</w:t>
            </w:r>
            <w:r>
              <w:rPr>
                <w:webHidden/>
              </w:rPr>
              <w:tab/>
            </w:r>
            <w:r>
              <w:rPr>
                <w:webHidden/>
              </w:rPr>
              <w:fldChar w:fldCharType="begin"/>
            </w:r>
            <w:r>
              <w:rPr>
                <w:webHidden/>
              </w:rPr>
              <w:instrText xml:space="preserve"> PAGEREF _Toc228262117 \h </w:instrText>
            </w:r>
            <w:r>
              <w:rPr>
                <w:webHidden/>
              </w:rPr>
            </w:r>
            <w:r>
              <w:rPr>
                <w:webHidden/>
              </w:rPr>
              <w:fldChar w:fldCharType="separate"/>
            </w:r>
            <w:r w:rsidR="00BB29D9">
              <w:rPr>
                <w:webHidden/>
              </w:rPr>
              <w:t>22</w:t>
            </w:r>
            <w:r>
              <w:rPr>
                <w:webHidden/>
              </w:rPr>
              <w:fldChar w:fldCharType="end"/>
            </w:r>
          </w:hyperlink>
        </w:p>
        <w:p w:rsidR="00457B3C" w:rsidRDefault="00457B3C" w14:paraId="415A1C72" w14:textId="16D1549C">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18">
            <w:r w:rsidRPr="00D200E4">
              <w:rPr>
                <w:rStyle w:val="Hyperlink"/>
              </w:rPr>
              <w:t>5.</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Engagement principles and objectives</w:t>
            </w:r>
            <w:r>
              <w:rPr>
                <w:webHidden/>
              </w:rPr>
              <w:tab/>
            </w:r>
            <w:r>
              <w:rPr>
                <w:webHidden/>
              </w:rPr>
              <w:fldChar w:fldCharType="begin"/>
            </w:r>
            <w:r>
              <w:rPr>
                <w:webHidden/>
              </w:rPr>
              <w:instrText xml:space="preserve"> PAGEREF _Toc228262118 \h </w:instrText>
            </w:r>
            <w:r>
              <w:rPr>
                <w:webHidden/>
              </w:rPr>
            </w:r>
            <w:r>
              <w:rPr>
                <w:webHidden/>
              </w:rPr>
              <w:fldChar w:fldCharType="separate"/>
            </w:r>
            <w:r w:rsidR="00BB29D9">
              <w:rPr>
                <w:webHidden/>
              </w:rPr>
              <w:t>23</w:t>
            </w:r>
            <w:r>
              <w:rPr>
                <w:webHidden/>
              </w:rPr>
              <w:fldChar w:fldCharType="end"/>
            </w:r>
          </w:hyperlink>
        </w:p>
        <w:p w:rsidR="00457B3C" w:rsidRDefault="00457B3C" w14:paraId="390221C6" w14:textId="743133B7">
          <w:pPr>
            <w:pStyle w:val="TOC2"/>
            <w:rPr>
              <w:color w:val="auto"/>
              <w:kern w:val="2"/>
              <w:sz w:val="24"/>
              <w:szCs w:val="24"/>
              <w14:ligatures w14:val="standardContextual"/>
              <w14:stylisticSets/>
            </w:rPr>
          </w:pPr>
          <w:hyperlink w:history="1" w:anchor="_Toc228262119">
            <w:r w:rsidRPr="00D200E4">
              <w:rPr>
                <w:rStyle w:val="Hyperlink"/>
              </w:rPr>
              <w:t>5.1</w:t>
            </w:r>
            <w:r>
              <w:rPr>
                <w:color w:val="auto"/>
                <w:kern w:val="2"/>
                <w:sz w:val="24"/>
                <w:szCs w:val="24"/>
                <w14:ligatures w14:val="standardContextual"/>
                <w14:stylisticSets/>
              </w:rPr>
              <w:tab/>
            </w:r>
            <w:r w:rsidRPr="00D200E4">
              <w:rPr>
                <w:rStyle w:val="Hyperlink"/>
              </w:rPr>
              <w:t>Government legislation and policies</w:t>
            </w:r>
            <w:r>
              <w:rPr>
                <w:webHidden/>
              </w:rPr>
              <w:tab/>
            </w:r>
            <w:r>
              <w:rPr>
                <w:webHidden/>
              </w:rPr>
              <w:fldChar w:fldCharType="begin"/>
            </w:r>
            <w:r>
              <w:rPr>
                <w:webHidden/>
              </w:rPr>
              <w:instrText xml:space="preserve"> PAGEREF _Toc228262119 \h </w:instrText>
            </w:r>
            <w:r>
              <w:rPr>
                <w:webHidden/>
              </w:rPr>
            </w:r>
            <w:r>
              <w:rPr>
                <w:webHidden/>
              </w:rPr>
              <w:fldChar w:fldCharType="separate"/>
            </w:r>
            <w:r w:rsidR="00BB29D9">
              <w:rPr>
                <w:webHidden/>
              </w:rPr>
              <w:t>23</w:t>
            </w:r>
            <w:r>
              <w:rPr>
                <w:webHidden/>
              </w:rPr>
              <w:fldChar w:fldCharType="end"/>
            </w:r>
          </w:hyperlink>
        </w:p>
        <w:p w:rsidR="00457B3C" w:rsidRDefault="00457B3C" w14:paraId="21D67309" w14:textId="108B7054">
          <w:pPr>
            <w:pStyle w:val="TOC2"/>
            <w:rPr>
              <w:color w:val="auto"/>
              <w:kern w:val="2"/>
              <w:sz w:val="24"/>
              <w:szCs w:val="24"/>
              <w14:ligatures w14:val="standardContextual"/>
              <w14:stylisticSets/>
            </w:rPr>
          </w:pPr>
          <w:hyperlink w:history="1" w:anchor="_Toc228262120">
            <w:r w:rsidRPr="00D200E4">
              <w:rPr>
                <w:rStyle w:val="Hyperlink"/>
              </w:rPr>
              <w:t>5.2</w:t>
            </w:r>
            <w:r>
              <w:rPr>
                <w:color w:val="auto"/>
                <w:kern w:val="2"/>
                <w:sz w:val="24"/>
                <w:szCs w:val="24"/>
                <w14:ligatures w14:val="standardContextual"/>
                <w14:stylisticSets/>
              </w:rPr>
              <w:tab/>
            </w:r>
            <w:r w:rsidRPr="00D200E4">
              <w:rPr>
                <w:rStyle w:val="Hyperlink"/>
              </w:rPr>
              <w:t>IAP2 Spectrum of Public Participation</w:t>
            </w:r>
            <w:r>
              <w:rPr>
                <w:webHidden/>
              </w:rPr>
              <w:tab/>
            </w:r>
            <w:r>
              <w:rPr>
                <w:webHidden/>
              </w:rPr>
              <w:fldChar w:fldCharType="begin"/>
            </w:r>
            <w:r>
              <w:rPr>
                <w:webHidden/>
              </w:rPr>
              <w:instrText xml:space="preserve"> PAGEREF _Toc228262120 \h </w:instrText>
            </w:r>
            <w:r>
              <w:rPr>
                <w:webHidden/>
              </w:rPr>
            </w:r>
            <w:r>
              <w:rPr>
                <w:webHidden/>
              </w:rPr>
              <w:fldChar w:fldCharType="separate"/>
            </w:r>
            <w:r w:rsidR="00BB29D9">
              <w:rPr>
                <w:webHidden/>
              </w:rPr>
              <w:t>23</w:t>
            </w:r>
            <w:r>
              <w:rPr>
                <w:webHidden/>
              </w:rPr>
              <w:fldChar w:fldCharType="end"/>
            </w:r>
          </w:hyperlink>
        </w:p>
        <w:p w:rsidR="00457B3C" w:rsidRDefault="00457B3C" w14:paraId="3B07EC66" w14:textId="33EA70DE">
          <w:pPr>
            <w:pStyle w:val="TOC2"/>
            <w:rPr>
              <w:color w:val="auto"/>
              <w:kern w:val="2"/>
              <w:sz w:val="24"/>
              <w:szCs w:val="24"/>
              <w14:ligatures w14:val="standardContextual"/>
              <w14:stylisticSets/>
            </w:rPr>
          </w:pPr>
          <w:hyperlink w:history="1" w:anchor="_Toc228262121">
            <w:r w:rsidRPr="00D200E4">
              <w:rPr>
                <w:rStyle w:val="Hyperlink"/>
              </w:rPr>
              <w:t>5.3</w:t>
            </w:r>
            <w:r>
              <w:rPr>
                <w:color w:val="auto"/>
                <w:kern w:val="2"/>
                <w:sz w:val="24"/>
                <w:szCs w:val="24"/>
                <w14:ligatures w14:val="standardContextual"/>
                <w14:stylisticSets/>
              </w:rPr>
              <w:tab/>
            </w:r>
            <w:r w:rsidRPr="00D200E4">
              <w:rPr>
                <w:rStyle w:val="Hyperlink"/>
              </w:rPr>
              <w:t>Victorian Government Public Engagement Framework</w:t>
            </w:r>
            <w:r>
              <w:rPr>
                <w:webHidden/>
              </w:rPr>
              <w:tab/>
            </w:r>
            <w:r>
              <w:rPr>
                <w:webHidden/>
              </w:rPr>
              <w:fldChar w:fldCharType="begin"/>
            </w:r>
            <w:r>
              <w:rPr>
                <w:webHidden/>
              </w:rPr>
              <w:instrText xml:space="preserve"> PAGEREF _Toc228262121 \h </w:instrText>
            </w:r>
            <w:r>
              <w:rPr>
                <w:webHidden/>
              </w:rPr>
            </w:r>
            <w:r>
              <w:rPr>
                <w:webHidden/>
              </w:rPr>
              <w:fldChar w:fldCharType="separate"/>
            </w:r>
            <w:r w:rsidR="00BB29D9">
              <w:rPr>
                <w:webHidden/>
              </w:rPr>
              <w:t>24</w:t>
            </w:r>
            <w:r>
              <w:rPr>
                <w:webHidden/>
              </w:rPr>
              <w:fldChar w:fldCharType="end"/>
            </w:r>
          </w:hyperlink>
        </w:p>
        <w:p w:rsidR="00457B3C" w:rsidRDefault="00457B3C" w14:paraId="3A04CD83" w14:textId="3ABD4717">
          <w:pPr>
            <w:pStyle w:val="TOC2"/>
            <w:rPr>
              <w:color w:val="auto"/>
              <w:kern w:val="2"/>
              <w:sz w:val="24"/>
              <w:szCs w:val="24"/>
              <w14:ligatures w14:val="standardContextual"/>
              <w14:stylisticSets/>
            </w:rPr>
          </w:pPr>
          <w:hyperlink w:history="1" w:anchor="_Toc228262122">
            <w:r w:rsidRPr="00D200E4">
              <w:rPr>
                <w:rStyle w:val="Hyperlink"/>
              </w:rPr>
              <w:t>5.4</w:t>
            </w:r>
            <w:r>
              <w:rPr>
                <w:color w:val="auto"/>
                <w:kern w:val="2"/>
                <w:sz w:val="24"/>
                <w:szCs w:val="24"/>
                <w14:ligatures w14:val="standardContextual"/>
                <w14:stylisticSets/>
              </w:rPr>
              <w:tab/>
            </w:r>
            <w:r w:rsidRPr="00D200E4">
              <w:rPr>
                <w:rStyle w:val="Hyperlink"/>
              </w:rPr>
              <w:t>Committing to engagement principles</w:t>
            </w:r>
            <w:r>
              <w:rPr>
                <w:webHidden/>
              </w:rPr>
              <w:tab/>
            </w:r>
            <w:r>
              <w:rPr>
                <w:webHidden/>
              </w:rPr>
              <w:fldChar w:fldCharType="begin"/>
            </w:r>
            <w:r>
              <w:rPr>
                <w:webHidden/>
              </w:rPr>
              <w:instrText xml:space="preserve"> PAGEREF _Toc228262122 \h </w:instrText>
            </w:r>
            <w:r>
              <w:rPr>
                <w:webHidden/>
              </w:rPr>
            </w:r>
            <w:r>
              <w:rPr>
                <w:webHidden/>
              </w:rPr>
              <w:fldChar w:fldCharType="separate"/>
            </w:r>
            <w:r w:rsidR="00BB29D9">
              <w:rPr>
                <w:webHidden/>
              </w:rPr>
              <w:t>25</w:t>
            </w:r>
            <w:r>
              <w:rPr>
                <w:webHidden/>
              </w:rPr>
              <w:fldChar w:fldCharType="end"/>
            </w:r>
          </w:hyperlink>
        </w:p>
        <w:p w:rsidR="00457B3C" w:rsidRDefault="00457B3C" w14:paraId="654CE6DD" w14:textId="322435C2">
          <w:pPr>
            <w:pStyle w:val="TOC2"/>
            <w:rPr>
              <w:color w:val="auto"/>
              <w:kern w:val="2"/>
              <w:sz w:val="24"/>
              <w:szCs w:val="24"/>
              <w14:ligatures w14:val="standardContextual"/>
              <w14:stylisticSets/>
            </w:rPr>
          </w:pPr>
          <w:hyperlink w:history="1" w:anchor="_Toc228262123">
            <w:r w:rsidRPr="00D200E4">
              <w:rPr>
                <w:rStyle w:val="Hyperlink"/>
              </w:rPr>
              <w:t>5.5</w:t>
            </w:r>
            <w:r>
              <w:rPr>
                <w:color w:val="auto"/>
                <w:kern w:val="2"/>
                <w:sz w:val="24"/>
                <w:szCs w:val="24"/>
                <w14:ligatures w14:val="standardContextual"/>
                <w14:stylisticSets/>
              </w:rPr>
              <w:tab/>
            </w:r>
            <w:r w:rsidRPr="00D200E4">
              <w:rPr>
                <w:rStyle w:val="Hyperlink"/>
              </w:rPr>
              <w:t>Communications and Engagement objectives</w:t>
            </w:r>
            <w:r>
              <w:rPr>
                <w:webHidden/>
              </w:rPr>
              <w:tab/>
            </w:r>
            <w:r>
              <w:rPr>
                <w:webHidden/>
              </w:rPr>
              <w:fldChar w:fldCharType="begin"/>
            </w:r>
            <w:r>
              <w:rPr>
                <w:webHidden/>
              </w:rPr>
              <w:instrText xml:space="preserve"> PAGEREF _Toc228262123 \h </w:instrText>
            </w:r>
            <w:r>
              <w:rPr>
                <w:webHidden/>
              </w:rPr>
            </w:r>
            <w:r>
              <w:rPr>
                <w:webHidden/>
              </w:rPr>
              <w:fldChar w:fldCharType="separate"/>
            </w:r>
            <w:r w:rsidR="00BB29D9">
              <w:rPr>
                <w:webHidden/>
              </w:rPr>
              <w:t>25</w:t>
            </w:r>
            <w:r>
              <w:rPr>
                <w:webHidden/>
              </w:rPr>
              <w:fldChar w:fldCharType="end"/>
            </w:r>
          </w:hyperlink>
        </w:p>
        <w:p w:rsidR="00457B3C" w:rsidRDefault="00457B3C" w14:paraId="5241A90A" w14:textId="53EAD0A0">
          <w:pPr>
            <w:pStyle w:val="TOC2"/>
            <w:rPr>
              <w:color w:val="auto"/>
              <w:kern w:val="2"/>
              <w:sz w:val="24"/>
              <w:szCs w:val="24"/>
              <w14:ligatures w14:val="standardContextual"/>
              <w14:stylisticSets/>
            </w:rPr>
          </w:pPr>
          <w:hyperlink w:history="1" w:anchor="_Toc228262124">
            <w:r w:rsidRPr="00D200E4">
              <w:rPr>
                <w:rStyle w:val="Hyperlink"/>
              </w:rPr>
              <w:t>5.6</w:t>
            </w:r>
            <w:r>
              <w:rPr>
                <w:color w:val="auto"/>
                <w:kern w:val="2"/>
                <w:sz w:val="24"/>
                <w:szCs w:val="24"/>
                <w14:ligatures w14:val="standardContextual"/>
                <w14:stylisticSets/>
              </w:rPr>
              <w:tab/>
            </w:r>
            <w:r w:rsidRPr="00D200E4">
              <w:rPr>
                <w:rStyle w:val="Hyperlink"/>
              </w:rPr>
              <w:t>How feedback will inform the project</w:t>
            </w:r>
            <w:r>
              <w:rPr>
                <w:webHidden/>
              </w:rPr>
              <w:tab/>
            </w:r>
            <w:r>
              <w:rPr>
                <w:webHidden/>
              </w:rPr>
              <w:fldChar w:fldCharType="begin"/>
            </w:r>
            <w:r>
              <w:rPr>
                <w:webHidden/>
              </w:rPr>
              <w:instrText xml:space="preserve"> PAGEREF _Toc228262124 \h </w:instrText>
            </w:r>
            <w:r>
              <w:rPr>
                <w:webHidden/>
              </w:rPr>
            </w:r>
            <w:r>
              <w:rPr>
                <w:webHidden/>
              </w:rPr>
              <w:fldChar w:fldCharType="separate"/>
            </w:r>
            <w:r w:rsidR="00BB29D9">
              <w:rPr>
                <w:webHidden/>
              </w:rPr>
              <w:t>26</w:t>
            </w:r>
            <w:r>
              <w:rPr>
                <w:webHidden/>
              </w:rPr>
              <w:fldChar w:fldCharType="end"/>
            </w:r>
          </w:hyperlink>
        </w:p>
        <w:p w:rsidR="00457B3C" w:rsidRDefault="00457B3C" w14:paraId="3BFECF08" w14:textId="61ABC00B">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25">
            <w:r w:rsidRPr="00D200E4">
              <w:rPr>
                <w:rStyle w:val="Hyperlink"/>
              </w:rPr>
              <w:t>6.</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Engagement phases</w:t>
            </w:r>
            <w:r>
              <w:rPr>
                <w:webHidden/>
              </w:rPr>
              <w:tab/>
            </w:r>
            <w:r>
              <w:rPr>
                <w:webHidden/>
              </w:rPr>
              <w:fldChar w:fldCharType="begin"/>
            </w:r>
            <w:r>
              <w:rPr>
                <w:webHidden/>
              </w:rPr>
              <w:instrText xml:space="preserve"> PAGEREF _Toc228262125 \h </w:instrText>
            </w:r>
            <w:r>
              <w:rPr>
                <w:webHidden/>
              </w:rPr>
            </w:r>
            <w:r>
              <w:rPr>
                <w:webHidden/>
              </w:rPr>
              <w:fldChar w:fldCharType="separate"/>
            </w:r>
            <w:r w:rsidR="00BB29D9">
              <w:rPr>
                <w:webHidden/>
              </w:rPr>
              <w:t>27</w:t>
            </w:r>
            <w:r>
              <w:rPr>
                <w:webHidden/>
              </w:rPr>
              <w:fldChar w:fldCharType="end"/>
            </w:r>
          </w:hyperlink>
        </w:p>
        <w:p w:rsidR="00457B3C" w:rsidRDefault="00457B3C" w14:paraId="39593D0C" w14:textId="53B97CD8">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26">
            <w:r w:rsidRPr="00D200E4">
              <w:rPr>
                <w:rStyle w:val="Hyperlink"/>
              </w:rPr>
              <w:t>7.</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Communication tools</w:t>
            </w:r>
            <w:r>
              <w:rPr>
                <w:webHidden/>
              </w:rPr>
              <w:tab/>
            </w:r>
            <w:r>
              <w:rPr>
                <w:webHidden/>
              </w:rPr>
              <w:fldChar w:fldCharType="begin"/>
            </w:r>
            <w:r>
              <w:rPr>
                <w:webHidden/>
              </w:rPr>
              <w:instrText xml:space="preserve"> PAGEREF _Toc228262126 \h </w:instrText>
            </w:r>
            <w:r>
              <w:rPr>
                <w:webHidden/>
              </w:rPr>
            </w:r>
            <w:r>
              <w:rPr>
                <w:webHidden/>
              </w:rPr>
              <w:fldChar w:fldCharType="separate"/>
            </w:r>
            <w:r w:rsidR="00BB29D9">
              <w:rPr>
                <w:webHidden/>
              </w:rPr>
              <w:t>30</w:t>
            </w:r>
            <w:r>
              <w:rPr>
                <w:webHidden/>
              </w:rPr>
              <w:fldChar w:fldCharType="end"/>
            </w:r>
          </w:hyperlink>
        </w:p>
        <w:p w:rsidR="00457B3C" w:rsidRDefault="00457B3C" w14:paraId="2F87D8B7" w14:textId="623DD9C8">
          <w:pPr>
            <w:pStyle w:val="TOC2"/>
            <w:rPr>
              <w:color w:val="auto"/>
              <w:kern w:val="2"/>
              <w:sz w:val="24"/>
              <w:szCs w:val="24"/>
              <w14:ligatures w14:val="standardContextual"/>
              <w14:stylisticSets/>
            </w:rPr>
          </w:pPr>
          <w:hyperlink w:history="1" w:anchor="_Toc228262127">
            <w:r w:rsidRPr="00D200E4">
              <w:rPr>
                <w:rStyle w:val="Hyperlink"/>
              </w:rPr>
              <w:t>7.1</w:t>
            </w:r>
            <w:r>
              <w:rPr>
                <w:color w:val="auto"/>
                <w:kern w:val="2"/>
                <w:sz w:val="24"/>
                <w:szCs w:val="24"/>
                <w14:ligatures w14:val="standardContextual"/>
                <w14:stylisticSets/>
              </w:rPr>
              <w:tab/>
            </w:r>
            <w:r w:rsidRPr="00D200E4">
              <w:rPr>
                <w:rStyle w:val="Hyperlink"/>
              </w:rPr>
              <w:t>Print communication</w:t>
            </w:r>
            <w:r>
              <w:rPr>
                <w:webHidden/>
              </w:rPr>
              <w:tab/>
            </w:r>
            <w:r>
              <w:rPr>
                <w:webHidden/>
              </w:rPr>
              <w:fldChar w:fldCharType="begin"/>
            </w:r>
            <w:r>
              <w:rPr>
                <w:webHidden/>
              </w:rPr>
              <w:instrText xml:space="preserve"> PAGEREF _Toc228262127 \h </w:instrText>
            </w:r>
            <w:r>
              <w:rPr>
                <w:webHidden/>
              </w:rPr>
            </w:r>
            <w:r>
              <w:rPr>
                <w:webHidden/>
              </w:rPr>
              <w:fldChar w:fldCharType="separate"/>
            </w:r>
            <w:r w:rsidR="00BB29D9">
              <w:rPr>
                <w:webHidden/>
              </w:rPr>
              <w:t>30</w:t>
            </w:r>
            <w:r>
              <w:rPr>
                <w:webHidden/>
              </w:rPr>
              <w:fldChar w:fldCharType="end"/>
            </w:r>
          </w:hyperlink>
        </w:p>
        <w:p w:rsidR="00457B3C" w:rsidRDefault="00457B3C" w14:paraId="0991B8C7" w14:textId="0C728D34">
          <w:pPr>
            <w:pStyle w:val="TOC2"/>
            <w:rPr>
              <w:color w:val="auto"/>
              <w:kern w:val="2"/>
              <w:sz w:val="24"/>
              <w:szCs w:val="24"/>
              <w14:ligatures w14:val="standardContextual"/>
              <w14:stylisticSets/>
            </w:rPr>
          </w:pPr>
          <w:hyperlink w:history="1" w:anchor="_Toc228262128">
            <w:r w:rsidRPr="00D200E4">
              <w:rPr>
                <w:rStyle w:val="Hyperlink"/>
              </w:rPr>
              <w:t>7.2</w:t>
            </w:r>
            <w:r>
              <w:rPr>
                <w:color w:val="auto"/>
                <w:kern w:val="2"/>
                <w:sz w:val="24"/>
                <w:szCs w:val="24"/>
                <w14:ligatures w14:val="standardContextual"/>
                <w14:stylisticSets/>
              </w:rPr>
              <w:tab/>
            </w:r>
            <w:r w:rsidRPr="00D200E4">
              <w:rPr>
                <w:rStyle w:val="Hyperlink"/>
              </w:rPr>
              <w:t>Digital communication</w:t>
            </w:r>
            <w:r>
              <w:rPr>
                <w:webHidden/>
              </w:rPr>
              <w:tab/>
            </w:r>
            <w:r>
              <w:rPr>
                <w:webHidden/>
              </w:rPr>
              <w:fldChar w:fldCharType="begin"/>
            </w:r>
            <w:r>
              <w:rPr>
                <w:webHidden/>
              </w:rPr>
              <w:instrText xml:space="preserve"> PAGEREF _Toc228262128 \h </w:instrText>
            </w:r>
            <w:r>
              <w:rPr>
                <w:webHidden/>
              </w:rPr>
            </w:r>
            <w:r>
              <w:rPr>
                <w:webHidden/>
              </w:rPr>
              <w:fldChar w:fldCharType="separate"/>
            </w:r>
            <w:r w:rsidR="00BB29D9">
              <w:rPr>
                <w:webHidden/>
              </w:rPr>
              <w:t>31</w:t>
            </w:r>
            <w:r>
              <w:rPr>
                <w:webHidden/>
              </w:rPr>
              <w:fldChar w:fldCharType="end"/>
            </w:r>
          </w:hyperlink>
        </w:p>
        <w:p w:rsidR="00457B3C" w:rsidRDefault="00457B3C" w14:paraId="366A6B08" w14:textId="061F7046">
          <w:pPr>
            <w:pStyle w:val="TOC2"/>
            <w:rPr>
              <w:color w:val="auto"/>
              <w:kern w:val="2"/>
              <w:sz w:val="24"/>
              <w:szCs w:val="24"/>
              <w14:ligatures w14:val="standardContextual"/>
              <w14:stylisticSets/>
            </w:rPr>
          </w:pPr>
          <w:hyperlink w:history="1" w:anchor="_Toc228262129">
            <w:r w:rsidRPr="00D200E4">
              <w:rPr>
                <w:rStyle w:val="Hyperlink"/>
              </w:rPr>
              <w:t>7.3</w:t>
            </w:r>
            <w:r>
              <w:rPr>
                <w:color w:val="auto"/>
                <w:kern w:val="2"/>
                <w:sz w:val="24"/>
                <w:szCs w:val="24"/>
                <w14:ligatures w14:val="standardContextual"/>
                <w14:stylisticSets/>
              </w:rPr>
              <w:tab/>
            </w:r>
            <w:r w:rsidRPr="00D200E4">
              <w:rPr>
                <w:rStyle w:val="Hyperlink"/>
              </w:rPr>
              <w:t>Translation and Accessibility</w:t>
            </w:r>
            <w:r>
              <w:rPr>
                <w:webHidden/>
              </w:rPr>
              <w:tab/>
            </w:r>
            <w:r>
              <w:rPr>
                <w:webHidden/>
              </w:rPr>
              <w:fldChar w:fldCharType="begin"/>
            </w:r>
            <w:r>
              <w:rPr>
                <w:webHidden/>
              </w:rPr>
              <w:instrText xml:space="preserve"> PAGEREF _Toc228262129 \h </w:instrText>
            </w:r>
            <w:r>
              <w:rPr>
                <w:webHidden/>
              </w:rPr>
            </w:r>
            <w:r>
              <w:rPr>
                <w:webHidden/>
              </w:rPr>
              <w:fldChar w:fldCharType="separate"/>
            </w:r>
            <w:r w:rsidR="00BB29D9">
              <w:rPr>
                <w:webHidden/>
              </w:rPr>
              <w:t>31</w:t>
            </w:r>
            <w:r>
              <w:rPr>
                <w:webHidden/>
              </w:rPr>
              <w:fldChar w:fldCharType="end"/>
            </w:r>
          </w:hyperlink>
        </w:p>
        <w:p w:rsidR="00457B3C" w:rsidRDefault="00457B3C" w14:paraId="2B98E959" w14:textId="7906AB58">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30">
            <w:r w:rsidRPr="00D200E4">
              <w:rPr>
                <w:rStyle w:val="Hyperlink"/>
              </w:rPr>
              <w:t>8.</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Engagement methods</w:t>
            </w:r>
            <w:r>
              <w:rPr>
                <w:webHidden/>
              </w:rPr>
              <w:tab/>
            </w:r>
            <w:r>
              <w:rPr>
                <w:webHidden/>
              </w:rPr>
              <w:fldChar w:fldCharType="begin"/>
            </w:r>
            <w:r>
              <w:rPr>
                <w:webHidden/>
              </w:rPr>
              <w:instrText xml:space="preserve"> PAGEREF _Toc228262130 \h </w:instrText>
            </w:r>
            <w:r>
              <w:rPr>
                <w:webHidden/>
              </w:rPr>
            </w:r>
            <w:r>
              <w:rPr>
                <w:webHidden/>
              </w:rPr>
              <w:fldChar w:fldCharType="separate"/>
            </w:r>
            <w:r w:rsidR="00BB29D9">
              <w:rPr>
                <w:webHidden/>
              </w:rPr>
              <w:t>32</w:t>
            </w:r>
            <w:r>
              <w:rPr>
                <w:webHidden/>
              </w:rPr>
              <w:fldChar w:fldCharType="end"/>
            </w:r>
          </w:hyperlink>
        </w:p>
        <w:p w:rsidR="00457B3C" w:rsidRDefault="00457B3C" w14:paraId="243CD433" w14:textId="5F3A90D5">
          <w:pPr>
            <w:pStyle w:val="TOC2"/>
            <w:rPr>
              <w:color w:val="auto"/>
              <w:kern w:val="2"/>
              <w:sz w:val="24"/>
              <w:szCs w:val="24"/>
              <w14:ligatures w14:val="standardContextual"/>
              <w14:stylisticSets/>
            </w:rPr>
          </w:pPr>
          <w:hyperlink w:history="1" w:anchor="_Toc228262131">
            <w:r w:rsidRPr="00D200E4">
              <w:rPr>
                <w:rStyle w:val="Hyperlink"/>
              </w:rPr>
              <w:t>8.1</w:t>
            </w:r>
            <w:r>
              <w:rPr>
                <w:color w:val="auto"/>
                <w:kern w:val="2"/>
                <w:sz w:val="24"/>
                <w:szCs w:val="24"/>
                <w14:ligatures w14:val="standardContextual"/>
                <w14:stylisticSets/>
              </w:rPr>
              <w:tab/>
            </w:r>
            <w:r w:rsidRPr="00D200E4">
              <w:rPr>
                <w:rStyle w:val="Hyperlink"/>
              </w:rPr>
              <w:t>Engagement activities</w:t>
            </w:r>
            <w:r>
              <w:rPr>
                <w:webHidden/>
              </w:rPr>
              <w:tab/>
            </w:r>
            <w:r>
              <w:rPr>
                <w:webHidden/>
              </w:rPr>
              <w:fldChar w:fldCharType="begin"/>
            </w:r>
            <w:r>
              <w:rPr>
                <w:webHidden/>
              </w:rPr>
              <w:instrText xml:space="preserve"> PAGEREF _Toc228262131 \h </w:instrText>
            </w:r>
            <w:r>
              <w:rPr>
                <w:webHidden/>
              </w:rPr>
            </w:r>
            <w:r>
              <w:rPr>
                <w:webHidden/>
              </w:rPr>
              <w:fldChar w:fldCharType="separate"/>
            </w:r>
            <w:r w:rsidR="00BB29D9">
              <w:rPr>
                <w:webHidden/>
              </w:rPr>
              <w:t>32</w:t>
            </w:r>
            <w:r>
              <w:rPr>
                <w:webHidden/>
              </w:rPr>
              <w:fldChar w:fldCharType="end"/>
            </w:r>
          </w:hyperlink>
        </w:p>
        <w:p w:rsidR="00457B3C" w:rsidRDefault="00457B3C" w14:paraId="4CA56C56" w14:textId="12886402">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32">
            <w:r w:rsidRPr="00D200E4">
              <w:rPr>
                <w:rStyle w:val="Hyperlink"/>
              </w:rPr>
              <w:t>9.</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Processes and protocols</w:t>
            </w:r>
            <w:r>
              <w:rPr>
                <w:webHidden/>
              </w:rPr>
              <w:tab/>
            </w:r>
            <w:r>
              <w:rPr>
                <w:webHidden/>
              </w:rPr>
              <w:fldChar w:fldCharType="begin"/>
            </w:r>
            <w:r>
              <w:rPr>
                <w:webHidden/>
              </w:rPr>
              <w:instrText xml:space="preserve"> PAGEREF _Toc228262132 \h </w:instrText>
            </w:r>
            <w:r>
              <w:rPr>
                <w:webHidden/>
              </w:rPr>
            </w:r>
            <w:r>
              <w:rPr>
                <w:webHidden/>
              </w:rPr>
              <w:fldChar w:fldCharType="separate"/>
            </w:r>
            <w:r w:rsidR="00BB29D9">
              <w:rPr>
                <w:webHidden/>
              </w:rPr>
              <w:t>33</w:t>
            </w:r>
            <w:r>
              <w:rPr>
                <w:webHidden/>
              </w:rPr>
              <w:fldChar w:fldCharType="end"/>
            </w:r>
          </w:hyperlink>
        </w:p>
        <w:p w:rsidR="00457B3C" w:rsidRDefault="00457B3C" w14:paraId="013A07D9" w14:textId="38DA7380">
          <w:pPr>
            <w:pStyle w:val="TOC2"/>
            <w:rPr>
              <w:color w:val="auto"/>
              <w:kern w:val="2"/>
              <w:sz w:val="24"/>
              <w:szCs w:val="24"/>
              <w14:ligatures w14:val="standardContextual"/>
              <w14:stylisticSets/>
            </w:rPr>
          </w:pPr>
          <w:hyperlink w:history="1" w:anchor="_Toc228262133">
            <w:r w:rsidRPr="00D200E4">
              <w:rPr>
                <w:rStyle w:val="Hyperlink"/>
              </w:rPr>
              <w:t>9.1</w:t>
            </w:r>
            <w:r>
              <w:rPr>
                <w:color w:val="auto"/>
                <w:kern w:val="2"/>
                <w:sz w:val="24"/>
                <w:szCs w:val="24"/>
                <w14:ligatures w14:val="standardContextual"/>
                <w14:stylisticSets/>
              </w:rPr>
              <w:tab/>
            </w:r>
            <w:r w:rsidRPr="00D200E4">
              <w:rPr>
                <w:rStyle w:val="Hyperlink"/>
              </w:rPr>
              <w:t>Responding to community enquiries and feedback</w:t>
            </w:r>
            <w:r>
              <w:rPr>
                <w:webHidden/>
              </w:rPr>
              <w:tab/>
            </w:r>
            <w:r>
              <w:rPr>
                <w:webHidden/>
              </w:rPr>
              <w:fldChar w:fldCharType="begin"/>
            </w:r>
            <w:r>
              <w:rPr>
                <w:webHidden/>
              </w:rPr>
              <w:instrText xml:space="preserve"> PAGEREF _Toc228262133 \h </w:instrText>
            </w:r>
            <w:r>
              <w:rPr>
                <w:webHidden/>
              </w:rPr>
            </w:r>
            <w:r>
              <w:rPr>
                <w:webHidden/>
              </w:rPr>
              <w:fldChar w:fldCharType="separate"/>
            </w:r>
            <w:r w:rsidR="00BB29D9">
              <w:rPr>
                <w:webHidden/>
              </w:rPr>
              <w:t>33</w:t>
            </w:r>
            <w:r>
              <w:rPr>
                <w:webHidden/>
              </w:rPr>
              <w:fldChar w:fldCharType="end"/>
            </w:r>
          </w:hyperlink>
        </w:p>
        <w:p w:rsidR="00457B3C" w:rsidRDefault="00457B3C" w14:paraId="2A4BB2D3" w14:textId="6F242518">
          <w:pPr>
            <w:pStyle w:val="TOC2"/>
            <w:rPr>
              <w:color w:val="auto"/>
              <w:kern w:val="2"/>
              <w:sz w:val="24"/>
              <w:szCs w:val="24"/>
              <w14:ligatures w14:val="standardContextual"/>
              <w14:stylisticSets/>
            </w:rPr>
          </w:pPr>
          <w:hyperlink w:history="1" w:anchor="_Toc228262134">
            <w:r w:rsidRPr="00D200E4">
              <w:rPr>
                <w:rStyle w:val="Hyperlink"/>
              </w:rPr>
              <w:t>9.2</w:t>
            </w:r>
            <w:r>
              <w:rPr>
                <w:color w:val="auto"/>
                <w:kern w:val="2"/>
                <w:sz w:val="24"/>
                <w:szCs w:val="24"/>
                <w14:ligatures w14:val="standardContextual"/>
                <w14:stylisticSets/>
              </w:rPr>
              <w:tab/>
            </w:r>
            <w:r w:rsidRPr="00D200E4">
              <w:rPr>
                <w:rStyle w:val="Hyperlink"/>
              </w:rPr>
              <w:t>Complaints management procedure</w:t>
            </w:r>
            <w:r>
              <w:rPr>
                <w:webHidden/>
              </w:rPr>
              <w:tab/>
            </w:r>
            <w:r>
              <w:rPr>
                <w:webHidden/>
              </w:rPr>
              <w:fldChar w:fldCharType="begin"/>
            </w:r>
            <w:r>
              <w:rPr>
                <w:webHidden/>
              </w:rPr>
              <w:instrText xml:space="preserve"> PAGEREF _Toc228262134 \h </w:instrText>
            </w:r>
            <w:r>
              <w:rPr>
                <w:webHidden/>
              </w:rPr>
            </w:r>
            <w:r>
              <w:rPr>
                <w:webHidden/>
              </w:rPr>
              <w:fldChar w:fldCharType="separate"/>
            </w:r>
            <w:r w:rsidR="00BB29D9">
              <w:rPr>
                <w:webHidden/>
              </w:rPr>
              <w:t>33</w:t>
            </w:r>
            <w:r>
              <w:rPr>
                <w:webHidden/>
              </w:rPr>
              <w:fldChar w:fldCharType="end"/>
            </w:r>
          </w:hyperlink>
        </w:p>
        <w:p w:rsidR="00457B3C" w:rsidRDefault="00457B3C" w14:paraId="35181BD3" w14:textId="70CD7EB1">
          <w:pPr>
            <w:pStyle w:val="TOC2"/>
            <w:rPr>
              <w:color w:val="auto"/>
              <w:kern w:val="2"/>
              <w:sz w:val="24"/>
              <w:szCs w:val="24"/>
              <w14:ligatures w14:val="standardContextual"/>
              <w14:stylisticSets/>
            </w:rPr>
          </w:pPr>
          <w:hyperlink w:history="1" w:anchor="_Toc228262135">
            <w:r w:rsidRPr="00D200E4">
              <w:rPr>
                <w:rStyle w:val="Hyperlink"/>
              </w:rPr>
              <w:t>9.3</w:t>
            </w:r>
            <w:r>
              <w:rPr>
                <w:color w:val="auto"/>
                <w:kern w:val="2"/>
                <w:sz w:val="24"/>
                <w:szCs w:val="24"/>
                <w14:ligatures w14:val="standardContextual"/>
                <w14:stylisticSets/>
              </w:rPr>
              <w:tab/>
            </w:r>
            <w:r w:rsidRPr="00D200E4">
              <w:rPr>
                <w:rStyle w:val="Hyperlink"/>
              </w:rPr>
              <w:t>Record Management</w:t>
            </w:r>
            <w:r>
              <w:rPr>
                <w:webHidden/>
              </w:rPr>
              <w:tab/>
            </w:r>
            <w:r>
              <w:rPr>
                <w:webHidden/>
              </w:rPr>
              <w:fldChar w:fldCharType="begin"/>
            </w:r>
            <w:r>
              <w:rPr>
                <w:webHidden/>
              </w:rPr>
              <w:instrText xml:space="preserve"> PAGEREF _Toc228262135 \h </w:instrText>
            </w:r>
            <w:r>
              <w:rPr>
                <w:webHidden/>
              </w:rPr>
            </w:r>
            <w:r>
              <w:rPr>
                <w:webHidden/>
              </w:rPr>
              <w:fldChar w:fldCharType="separate"/>
            </w:r>
            <w:r w:rsidR="00BB29D9">
              <w:rPr>
                <w:webHidden/>
              </w:rPr>
              <w:t>33</w:t>
            </w:r>
            <w:r>
              <w:rPr>
                <w:webHidden/>
              </w:rPr>
              <w:fldChar w:fldCharType="end"/>
            </w:r>
          </w:hyperlink>
        </w:p>
        <w:p w:rsidR="00457B3C" w:rsidRDefault="00457B3C" w14:paraId="78F04474" w14:textId="20675B0F">
          <w:pPr>
            <w:pStyle w:val="TOC2"/>
            <w:rPr>
              <w:color w:val="auto"/>
              <w:kern w:val="2"/>
              <w:sz w:val="24"/>
              <w:szCs w:val="24"/>
              <w14:ligatures w14:val="standardContextual"/>
              <w14:stylisticSets/>
            </w:rPr>
          </w:pPr>
          <w:hyperlink w:history="1" w:anchor="_Toc228262136">
            <w:r w:rsidRPr="00D200E4">
              <w:rPr>
                <w:rStyle w:val="Hyperlink"/>
              </w:rPr>
              <w:t>9.4</w:t>
            </w:r>
            <w:r>
              <w:rPr>
                <w:color w:val="auto"/>
                <w:kern w:val="2"/>
                <w:sz w:val="24"/>
                <w:szCs w:val="24"/>
                <w14:ligatures w14:val="standardContextual"/>
                <w14:stylisticSets/>
              </w:rPr>
              <w:tab/>
            </w:r>
            <w:r w:rsidRPr="00D200E4">
              <w:rPr>
                <w:rStyle w:val="Hyperlink"/>
              </w:rPr>
              <w:t>Data Protection and Privacy</w:t>
            </w:r>
            <w:r>
              <w:rPr>
                <w:webHidden/>
              </w:rPr>
              <w:tab/>
            </w:r>
            <w:r>
              <w:rPr>
                <w:webHidden/>
              </w:rPr>
              <w:fldChar w:fldCharType="begin"/>
            </w:r>
            <w:r>
              <w:rPr>
                <w:webHidden/>
              </w:rPr>
              <w:instrText xml:space="preserve"> PAGEREF _Toc228262136 \h </w:instrText>
            </w:r>
            <w:r>
              <w:rPr>
                <w:webHidden/>
              </w:rPr>
            </w:r>
            <w:r>
              <w:rPr>
                <w:webHidden/>
              </w:rPr>
              <w:fldChar w:fldCharType="separate"/>
            </w:r>
            <w:r w:rsidR="00BB29D9">
              <w:rPr>
                <w:webHidden/>
              </w:rPr>
              <w:t>34</w:t>
            </w:r>
            <w:r>
              <w:rPr>
                <w:webHidden/>
              </w:rPr>
              <w:fldChar w:fldCharType="end"/>
            </w:r>
          </w:hyperlink>
        </w:p>
        <w:p w:rsidR="00457B3C" w:rsidRDefault="00457B3C" w14:paraId="347F13AF" w14:textId="4BF3D1DD">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37">
            <w:r w:rsidRPr="00D200E4">
              <w:rPr>
                <w:rStyle w:val="Hyperlink"/>
              </w:rPr>
              <w:t>10.</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Review and evaluation</w:t>
            </w:r>
            <w:r>
              <w:rPr>
                <w:webHidden/>
              </w:rPr>
              <w:tab/>
            </w:r>
            <w:r>
              <w:rPr>
                <w:webHidden/>
              </w:rPr>
              <w:fldChar w:fldCharType="begin"/>
            </w:r>
            <w:r>
              <w:rPr>
                <w:webHidden/>
              </w:rPr>
              <w:instrText xml:space="preserve"> PAGEREF _Toc228262137 \h </w:instrText>
            </w:r>
            <w:r>
              <w:rPr>
                <w:webHidden/>
              </w:rPr>
            </w:r>
            <w:r>
              <w:rPr>
                <w:webHidden/>
              </w:rPr>
              <w:fldChar w:fldCharType="separate"/>
            </w:r>
            <w:r w:rsidR="00BB29D9">
              <w:rPr>
                <w:webHidden/>
              </w:rPr>
              <w:t>35</w:t>
            </w:r>
            <w:r>
              <w:rPr>
                <w:webHidden/>
              </w:rPr>
              <w:fldChar w:fldCharType="end"/>
            </w:r>
          </w:hyperlink>
        </w:p>
        <w:p w:rsidR="00457B3C" w:rsidRDefault="00457B3C" w14:paraId="0A22F446" w14:textId="61AC9EA6">
          <w:pPr>
            <w:pStyle w:val="TOC1"/>
            <w:rPr>
              <w:rFonts w:asciiTheme="minorHAnsi" w:hAnsiTheme="minorHAnsi" w:eastAsiaTheme="minorEastAsia" w:cstheme="minorBidi"/>
              <w:b w:val="0"/>
              <w:color w:val="auto"/>
              <w:kern w:val="2"/>
              <w:sz w:val="24"/>
              <w:szCs w:val="24"/>
              <w14:ligatures w14:val="standardContextual"/>
              <w14:stylisticSets/>
            </w:rPr>
          </w:pPr>
          <w:hyperlink w:history="1" w:anchor="_Toc228262138">
            <w:r w:rsidRPr="00D200E4">
              <w:rPr>
                <w:rStyle w:val="Hyperlink"/>
              </w:rPr>
              <w:t>11.</w:t>
            </w:r>
            <w:r>
              <w:rPr>
                <w:rFonts w:asciiTheme="minorHAnsi" w:hAnsiTheme="minorHAnsi" w:eastAsiaTheme="minorEastAsia" w:cstheme="minorBidi"/>
                <w:b w:val="0"/>
                <w:color w:val="auto"/>
                <w:kern w:val="2"/>
                <w:sz w:val="24"/>
                <w:szCs w:val="24"/>
                <w14:ligatures w14:val="standardContextual"/>
                <w14:stylisticSets/>
              </w:rPr>
              <w:tab/>
            </w:r>
            <w:r w:rsidRPr="00D200E4">
              <w:rPr>
                <w:rStyle w:val="Hyperlink"/>
              </w:rPr>
              <w:t>Indicative stakeholder matrix</w:t>
            </w:r>
            <w:r>
              <w:rPr>
                <w:webHidden/>
              </w:rPr>
              <w:tab/>
            </w:r>
            <w:r>
              <w:rPr>
                <w:webHidden/>
              </w:rPr>
              <w:fldChar w:fldCharType="begin"/>
            </w:r>
            <w:r>
              <w:rPr>
                <w:webHidden/>
              </w:rPr>
              <w:instrText xml:space="preserve"> PAGEREF _Toc228262138 \h </w:instrText>
            </w:r>
            <w:r>
              <w:rPr>
                <w:webHidden/>
              </w:rPr>
            </w:r>
            <w:r>
              <w:rPr>
                <w:webHidden/>
              </w:rPr>
              <w:fldChar w:fldCharType="separate"/>
            </w:r>
            <w:r w:rsidR="00BB29D9">
              <w:rPr>
                <w:webHidden/>
              </w:rPr>
              <w:t>36</w:t>
            </w:r>
            <w:r>
              <w:rPr>
                <w:webHidden/>
              </w:rPr>
              <w:fldChar w:fldCharType="end"/>
            </w:r>
          </w:hyperlink>
        </w:p>
        <w:p w:rsidR="006F4A3D" w:rsidP="006F4A3D" w:rsidRDefault="006F4A3D" w14:paraId="5D9DF0A4" w14:textId="7A01D0C8">
          <w:pPr>
            <w:rPr>
              <w:bCs/>
            </w:rPr>
          </w:pPr>
          <w:r>
            <w:rPr>
              <w:b/>
              <w:bCs/>
              <w:noProof/>
            </w:rPr>
            <w:fldChar w:fldCharType="end"/>
          </w:r>
        </w:p>
      </w:sdtContent>
    </w:sdt>
    <w:p w:rsidR="006F4A3D" w:rsidP="004D3655" w:rsidRDefault="006F4A3D" w14:paraId="0F25BA31" w14:textId="77777777">
      <w:pPr>
        <w:pStyle w:val="NoSpacing"/>
      </w:pPr>
    </w:p>
    <w:p w:rsidR="000E3BF8" w:rsidP="004D3655" w:rsidRDefault="000E3BF8" w14:paraId="3564B1E2" w14:textId="77777777">
      <w:pPr>
        <w:pStyle w:val="NoSpacing"/>
      </w:pPr>
    </w:p>
    <w:p w:rsidR="004E3C2E" w:rsidP="006F4A3D" w:rsidRDefault="004E3C2E" w14:paraId="7308FAE6" w14:textId="77777777">
      <w:pPr>
        <w:sectPr w:rsidR="004E3C2E" w:rsidSect="009677F7">
          <w:pgSz w:w="11907" w:h="16840" w:orient="portrait" w:code="9"/>
          <w:pgMar w:top="1134" w:right="1134" w:bottom="1134" w:left="1134" w:header="510" w:footer="510" w:gutter="0"/>
          <w:cols w:space="284"/>
          <w:docGrid w:linePitch="360"/>
        </w:sectPr>
      </w:pPr>
    </w:p>
    <w:p w:rsidR="00BA42E9" w:rsidP="004E3C2E" w:rsidRDefault="00E70F06" w14:paraId="3A8E348E" w14:textId="4AC8F516">
      <w:pPr>
        <w:pStyle w:val="Heading1"/>
        <w:numPr>
          <w:ilvl w:val="0"/>
          <w:numId w:val="0"/>
        </w:numPr>
      </w:pPr>
      <w:bookmarkStart w:name="_Toc228262094" w:id="2"/>
      <w:r>
        <w:t>Executive summary</w:t>
      </w:r>
      <w:bookmarkEnd w:id="2"/>
    </w:p>
    <w:p w:rsidR="00BA42E9" w:rsidP="007E47D5" w:rsidRDefault="00E70F06" w14:paraId="7C82EDBF" w14:textId="64FC78F4">
      <w:pPr>
        <w:pStyle w:val="Introduction"/>
      </w:pPr>
      <w:r>
        <w:t xml:space="preserve">This plan describes the approach Port of Hastings Corporation (PoHC) will use to inform and involve Traditional </w:t>
      </w:r>
      <w:r w:rsidR="005D46F2">
        <w:t>Custodians</w:t>
      </w:r>
      <w:r>
        <w:t>, communities, stakeholders, industry, and government in the development of the proposed Victorian Renewable Energy Terminal project</w:t>
      </w:r>
    </w:p>
    <w:p w:rsidR="00E70F06" w:rsidP="00E70F06" w:rsidRDefault="00E70F06" w14:paraId="45E7A123" w14:textId="77777777">
      <w:pPr>
        <w:pStyle w:val="BodyText"/>
      </w:pPr>
      <w:r>
        <w:t xml:space="preserve">Consultation is a key aspect of project development, design, and the environmental assessment process. </w:t>
      </w:r>
    </w:p>
    <w:p w:rsidR="00E70F06" w:rsidP="00E70F06" w:rsidRDefault="00E70F06" w14:paraId="621D9328" w14:textId="77777777">
      <w:pPr>
        <w:pStyle w:val="BodyText"/>
      </w:pPr>
      <w:r>
        <w:t xml:space="preserve">It helps build an understanding of the project and its potential effects and enables stakeholder knowledge and views to be considered by the project team in project development and assessments, and by the government in its assessment and approval decisions. </w:t>
      </w:r>
    </w:p>
    <w:p w:rsidR="00E70F06" w:rsidP="00E70F06" w:rsidRDefault="00E70F06" w14:paraId="23A33E66" w14:textId="77777777">
      <w:pPr>
        <w:pStyle w:val="BodyText"/>
      </w:pPr>
      <w:r>
        <w:t xml:space="preserve">The primary focus of this plan is the preparation of the project design and environmental assessment process, an Environment Effects Statement (EES). </w:t>
      </w:r>
    </w:p>
    <w:p w:rsidR="00E70F06" w:rsidP="00E70F06" w:rsidRDefault="00E70F06" w14:paraId="489D92DD" w14:textId="0410C68F">
      <w:pPr>
        <w:pStyle w:val="BodyText"/>
      </w:pPr>
      <w:r>
        <w:t xml:space="preserve">This </w:t>
      </w:r>
      <w:r w:rsidR="008B221B">
        <w:t>Consultation</w:t>
      </w:r>
      <w:r>
        <w:t xml:space="preserve"> Plan (CP) is designed to:</w:t>
      </w:r>
    </w:p>
    <w:p w:rsidR="00E70F06" w:rsidP="00E70F06" w:rsidRDefault="00E70F06" w14:paraId="601810E2" w14:textId="77777777">
      <w:pPr>
        <w:pStyle w:val="BodyText"/>
        <w:numPr>
          <w:ilvl w:val="0"/>
          <w:numId w:val="19"/>
        </w:numPr>
        <w:snapToGrid w:val="0"/>
        <w:spacing w:before="120" w:after="120" w:line="264" w:lineRule="auto"/>
      </w:pPr>
      <w:r>
        <w:t xml:space="preserve">Inform communities and stakeholders about PoHC, existing operations, and the proposed Terminal project. </w:t>
      </w:r>
    </w:p>
    <w:p w:rsidR="00E70F06" w:rsidP="00E70F06" w:rsidRDefault="00E70F06" w14:paraId="164C9DD3" w14:textId="77777777">
      <w:pPr>
        <w:pStyle w:val="BodyText"/>
        <w:numPr>
          <w:ilvl w:val="0"/>
          <w:numId w:val="19"/>
        </w:numPr>
        <w:snapToGrid w:val="0"/>
        <w:spacing w:before="120" w:after="120" w:line="264" w:lineRule="auto"/>
      </w:pPr>
      <w:r>
        <w:t xml:space="preserve">Build awareness of the proposal in the context of the Victorian Offshore Wind commitments and policy. </w:t>
      </w:r>
    </w:p>
    <w:p w:rsidR="00E70F06" w:rsidP="00E70F06" w:rsidRDefault="00E70F06" w14:paraId="144F5476" w14:textId="77777777">
      <w:pPr>
        <w:pStyle w:val="BodyText"/>
        <w:numPr>
          <w:ilvl w:val="0"/>
          <w:numId w:val="19"/>
        </w:numPr>
        <w:snapToGrid w:val="0"/>
        <w:spacing w:before="120" w:after="120" w:line="264" w:lineRule="auto"/>
      </w:pPr>
      <w:r>
        <w:t xml:space="preserve">Promote an understanding of the project and environmental assessment process (the EES process). </w:t>
      </w:r>
    </w:p>
    <w:p w:rsidR="00E70F06" w:rsidP="00E70F06" w:rsidRDefault="00E70F06" w14:paraId="4267FE2C" w14:textId="77777777">
      <w:pPr>
        <w:pStyle w:val="BodyText"/>
        <w:numPr>
          <w:ilvl w:val="0"/>
          <w:numId w:val="19"/>
        </w:numPr>
        <w:snapToGrid w:val="0"/>
        <w:spacing w:before="120" w:after="120" w:line="264" w:lineRule="auto"/>
      </w:pPr>
      <w:r>
        <w:t xml:space="preserve">Encourage participation and seek targeted input during project development and environmental assessments, to identify issues of potential concern, gain local insight, and seek feedback on measures that respond to stakeholder concerns. </w:t>
      </w:r>
    </w:p>
    <w:p w:rsidR="00F72E81" w:rsidP="000240EA" w:rsidRDefault="00E70F06" w14:paraId="2A8EA684" w14:textId="77777777">
      <w:pPr>
        <w:pStyle w:val="BodyText"/>
        <w:numPr>
          <w:ilvl w:val="0"/>
          <w:numId w:val="19"/>
        </w:numPr>
        <w:snapToGrid w:val="0"/>
        <w:spacing w:before="120" w:after="120" w:line="264" w:lineRule="auto"/>
      </w:pPr>
      <w:r>
        <w:t>Use and respond to community and stakeholder feedback and demonstrate how it has been considered through the design development and environmental approvals.</w:t>
      </w:r>
    </w:p>
    <w:p w:rsidR="00E70F06" w:rsidP="00E70F06" w:rsidRDefault="00E70F06" w14:paraId="3D96E933" w14:textId="77777777">
      <w:pPr>
        <w:pStyle w:val="BodyText"/>
        <w:snapToGrid w:val="0"/>
        <w:spacing w:before="120" w:after="120" w:line="264" w:lineRule="auto"/>
      </w:pPr>
    </w:p>
    <w:p w:rsidR="00E70F06" w:rsidP="00E70F06" w:rsidRDefault="00E70F06" w14:paraId="617D1BCC" w14:textId="44B90D6B">
      <w:pPr>
        <w:pStyle w:val="Introduction"/>
      </w:pPr>
      <w:r>
        <w:t xml:space="preserve">Acknowledgment of Traditional </w:t>
      </w:r>
      <w:r w:rsidR="007206AA">
        <w:t>Custodians</w:t>
      </w:r>
    </w:p>
    <w:p w:rsidR="00E70F06" w:rsidP="00E70F06" w:rsidRDefault="00E70F06" w14:paraId="17A04BE3" w14:textId="0A44A77A">
      <w:pPr>
        <w:pStyle w:val="BodyText"/>
      </w:pPr>
      <w:r>
        <w:t xml:space="preserve">We acknowledge and respect Victorian Traditional </w:t>
      </w:r>
      <w:r w:rsidR="007206AA">
        <w:t xml:space="preserve">Custodians </w:t>
      </w:r>
      <w:r>
        <w:t>as the original custodians of Victoria’s land and waters, their unique ability to care for Country, and their deep spiritual connection to it. We honour Elders past and present whose knowledge and wisdom have ensured the continuation of culture and traditional practices.</w:t>
      </w:r>
    </w:p>
    <w:p w:rsidR="00E70F06" w:rsidP="00E70F06" w:rsidRDefault="00E70F06" w14:paraId="7B8BF0B8" w14:textId="06D9B27D">
      <w:pPr>
        <w:pStyle w:val="BodyText"/>
      </w:pPr>
      <w:r>
        <w:t xml:space="preserve">We are committed to genuinely partnering, and meaningfully engaging, with Victoria’s Traditional </w:t>
      </w:r>
      <w:r w:rsidR="005D46F2">
        <w:t xml:space="preserve">Custodians </w:t>
      </w:r>
      <w:r>
        <w:t>and Aboriginal communities to support the protection of Country, the maintenance of spiritual and cultural practices, and their broader aspirations in the 21st century and beyond.</w:t>
      </w:r>
    </w:p>
    <w:p w:rsidR="00E70F06" w:rsidP="00E70F06" w:rsidRDefault="00E70F06" w14:paraId="429EB7F5" w14:textId="77777777">
      <w:pPr>
        <w:pStyle w:val="BodyText"/>
      </w:pPr>
      <w:r>
        <w:t>The Bunurong Land Council Aboriginal Corporation (BLCAC) is the Registered Aboriginal Party (RAP) for the land on which our proposed project is located.</w:t>
      </w:r>
    </w:p>
    <w:p w:rsidR="00E70F06" w:rsidRDefault="00E70F06" w14:paraId="5E04083F" w14:textId="77777777">
      <w:r>
        <w:br w:type="page"/>
      </w:r>
    </w:p>
    <w:p w:rsidR="00E70F06" w:rsidP="00E70F06" w:rsidRDefault="00E70F06" w14:paraId="04B476B8" w14:textId="77777777">
      <w:pPr>
        <w:pStyle w:val="Introduction"/>
      </w:pPr>
      <w:r>
        <w:t>Abbreviations</w:t>
      </w:r>
    </w:p>
    <w:p w:rsidRPr="00BD2CB5" w:rsidR="00E70F06" w:rsidP="00E70F06" w:rsidRDefault="00E70F06" w14:paraId="1A3B2D17" w14:textId="64EDDE26">
      <w:pPr>
        <w:pStyle w:val="BodyText"/>
      </w:pPr>
      <w:r>
        <w:t xml:space="preserve">The following abbreviations will be used throughout the </w:t>
      </w:r>
      <w:r w:rsidR="008B221B">
        <w:t>Consultation</w:t>
      </w:r>
      <w:r>
        <w:t xml:space="preserve"> Plan (CP)</w:t>
      </w:r>
    </w:p>
    <w:tbl>
      <w:tblPr>
        <w:tblStyle w:val="TableGrid"/>
        <w:tblW w:w="0" w:type="auto"/>
        <w:tblLook w:val="04A0" w:firstRow="1" w:lastRow="0" w:firstColumn="1" w:lastColumn="0" w:noHBand="0" w:noVBand="1"/>
      </w:tblPr>
      <w:tblGrid>
        <w:gridCol w:w="4819"/>
        <w:gridCol w:w="4820"/>
      </w:tblGrid>
      <w:tr w:rsidR="00E70F06" w:rsidTr="3087CA3A" w14:paraId="572BA913" w14:textId="77777777">
        <w:trPr>
          <w:cnfStyle w:val="100000000000" w:firstRow="1" w:lastRow="0" w:firstColumn="0" w:lastColumn="0" w:oddVBand="0" w:evenVBand="0" w:oddHBand="0" w:evenHBand="0" w:firstRowFirstColumn="0" w:firstRowLastColumn="0" w:lastRowFirstColumn="0" w:lastRowLastColumn="0"/>
        </w:trPr>
        <w:tc>
          <w:tcPr>
            <w:tcW w:w="4819" w:type="dxa"/>
          </w:tcPr>
          <w:p w:rsidR="00E70F06" w:rsidP="00E70F06" w:rsidRDefault="00E70F06" w14:paraId="6B3D8054" w14:textId="77777777">
            <w:pPr>
              <w:pStyle w:val="BodyText"/>
              <w:snapToGrid w:val="0"/>
              <w:spacing w:before="120" w:after="120" w:line="264" w:lineRule="auto"/>
            </w:pPr>
            <w:r>
              <w:t>Abbreviation</w:t>
            </w:r>
          </w:p>
        </w:tc>
        <w:tc>
          <w:tcPr>
            <w:tcW w:w="4820" w:type="dxa"/>
          </w:tcPr>
          <w:p w:rsidR="00E70F06" w:rsidP="00E70F06" w:rsidRDefault="00E70F06" w14:paraId="31710077" w14:textId="77777777">
            <w:pPr>
              <w:pStyle w:val="BodyText"/>
              <w:snapToGrid w:val="0"/>
              <w:spacing w:before="120" w:after="120" w:line="264" w:lineRule="auto"/>
            </w:pPr>
            <w:r>
              <w:t>Definition</w:t>
            </w:r>
          </w:p>
        </w:tc>
      </w:tr>
      <w:tr w:rsidR="000F4377" w:rsidTr="005A7E5F" w14:paraId="46CAA6BB" w14:textId="77777777">
        <w:tc>
          <w:tcPr>
            <w:tcW w:w="4819" w:type="dxa"/>
            <w:vAlign w:val="center"/>
          </w:tcPr>
          <w:p w:rsidRPr="003C52E7" w:rsidR="000F4377" w:rsidP="000F4377" w:rsidRDefault="000F4377" w14:paraId="4102218F" w14:textId="2527940C">
            <w:pPr>
              <w:pStyle w:val="BodyText"/>
              <w:snapToGrid w:val="0"/>
              <w:spacing w:before="120" w:after="120" w:line="264" w:lineRule="auto"/>
              <w:rPr>
                <w:sz w:val="14"/>
                <w:szCs w:val="16"/>
              </w:rPr>
            </w:pPr>
            <w:r>
              <w:rPr>
                <w:rFonts w:ascii="Segoe UI Light" w:hAnsi="Segoe UI Light" w:cs="Segoe UI Light"/>
                <w:color w:val="000000"/>
                <w:sz w:val="14"/>
                <w:szCs w:val="16"/>
              </w:rPr>
              <w:t>BLCAC</w:t>
            </w:r>
          </w:p>
        </w:tc>
        <w:tc>
          <w:tcPr>
            <w:tcW w:w="4820" w:type="dxa"/>
            <w:vAlign w:val="center"/>
          </w:tcPr>
          <w:p w:rsidRPr="003C52E7" w:rsidR="000F4377" w:rsidP="000F4377" w:rsidRDefault="000F4377" w14:paraId="09CE34C2" w14:textId="7A6759F0">
            <w:pPr>
              <w:pStyle w:val="BodyText"/>
              <w:snapToGrid w:val="0"/>
              <w:spacing w:before="120" w:after="120" w:line="264" w:lineRule="auto"/>
              <w:rPr>
                <w:sz w:val="14"/>
                <w:szCs w:val="16"/>
              </w:rPr>
            </w:pPr>
            <w:r>
              <w:rPr>
                <w:rFonts w:ascii="Segoe UI Light" w:hAnsi="Segoe UI Light" w:cs="Segoe UI Light"/>
                <w:color w:val="000000"/>
                <w:sz w:val="14"/>
                <w:szCs w:val="16"/>
              </w:rPr>
              <w:t>Bunurong Land Council Aboriginal Corporation</w:t>
            </w:r>
          </w:p>
        </w:tc>
      </w:tr>
      <w:tr w:rsidR="000F4377" w:rsidTr="005A7E5F" w14:paraId="0333B4A7" w14:textId="77777777">
        <w:tc>
          <w:tcPr>
            <w:tcW w:w="4819" w:type="dxa"/>
            <w:vAlign w:val="center"/>
          </w:tcPr>
          <w:p w:rsidRPr="003C52E7" w:rsidR="000F4377" w:rsidP="000F4377" w:rsidRDefault="000F4377" w14:paraId="676B2CDF" w14:textId="69F23443">
            <w:pPr>
              <w:pStyle w:val="BodyText"/>
              <w:snapToGrid w:val="0"/>
              <w:spacing w:before="120" w:after="120" w:line="264" w:lineRule="auto"/>
              <w:rPr>
                <w:sz w:val="14"/>
                <w:szCs w:val="16"/>
              </w:rPr>
            </w:pPr>
            <w:r>
              <w:rPr>
                <w:rFonts w:ascii="Segoe UI Light" w:hAnsi="Segoe UI Light" w:cs="Segoe UI Light"/>
                <w:color w:val="000000"/>
                <w:sz w:val="14"/>
                <w:szCs w:val="16"/>
              </w:rPr>
              <w:t>CALD</w:t>
            </w:r>
          </w:p>
        </w:tc>
        <w:tc>
          <w:tcPr>
            <w:tcW w:w="4820" w:type="dxa"/>
            <w:vAlign w:val="center"/>
          </w:tcPr>
          <w:p w:rsidRPr="003C52E7" w:rsidR="000F4377" w:rsidP="000F4377" w:rsidRDefault="000F4377" w14:paraId="15A55828" w14:textId="0BCBD3B9">
            <w:pPr>
              <w:pStyle w:val="BodyText"/>
              <w:snapToGrid w:val="0"/>
              <w:spacing w:before="120" w:after="120" w:line="264" w:lineRule="auto"/>
              <w:rPr>
                <w:sz w:val="14"/>
                <w:szCs w:val="16"/>
              </w:rPr>
            </w:pPr>
            <w:r>
              <w:rPr>
                <w:rFonts w:ascii="Segoe UI Light" w:hAnsi="Segoe UI Light" w:cs="Segoe UI Light"/>
                <w:color w:val="000000"/>
                <w:sz w:val="14"/>
                <w:szCs w:val="16"/>
              </w:rPr>
              <w:t>Culturally and Linguistically Diverse Communities</w:t>
            </w:r>
          </w:p>
        </w:tc>
      </w:tr>
      <w:tr w:rsidR="000F4377" w:rsidTr="005A7E5F" w14:paraId="4EFBB16F" w14:textId="77777777">
        <w:tc>
          <w:tcPr>
            <w:tcW w:w="4819" w:type="dxa"/>
            <w:vAlign w:val="center"/>
          </w:tcPr>
          <w:p w:rsidRPr="003C52E7" w:rsidR="000F4377" w:rsidP="000F4377" w:rsidRDefault="000F4377" w14:paraId="71A60E08" w14:textId="25860A78">
            <w:pPr>
              <w:pStyle w:val="BodyText"/>
              <w:snapToGrid w:val="0"/>
              <w:spacing w:before="120" w:after="120" w:line="264" w:lineRule="auto"/>
              <w:rPr>
                <w:sz w:val="14"/>
                <w:szCs w:val="16"/>
              </w:rPr>
            </w:pPr>
            <w:r>
              <w:rPr>
                <w:rFonts w:ascii="Segoe UI Light" w:hAnsi="Segoe UI Light" w:cs="Segoe UI Light"/>
                <w:color w:val="000000"/>
                <w:sz w:val="14"/>
                <w:szCs w:val="16"/>
              </w:rPr>
              <w:t>CCC</w:t>
            </w:r>
          </w:p>
        </w:tc>
        <w:tc>
          <w:tcPr>
            <w:tcW w:w="4820" w:type="dxa"/>
            <w:vAlign w:val="center"/>
          </w:tcPr>
          <w:p w:rsidRPr="003C52E7" w:rsidR="000F4377" w:rsidP="000F4377" w:rsidRDefault="000F4377" w14:paraId="0A753EED" w14:textId="224C6228">
            <w:pPr>
              <w:pStyle w:val="BodyText"/>
              <w:snapToGrid w:val="0"/>
              <w:spacing w:before="120" w:after="120" w:line="264" w:lineRule="auto"/>
              <w:rPr>
                <w:sz w:val="14"/>
                <w:szCs w:val="16"/>
              </w:rPr>
            </w:pPr>
            <w:r>
              <w:rPr>
                <w:rFonts w:ascii="Segoe UI Light" w:hAnsi="Segoe UI Light" w:cs="Segoe UI Light"/>
                <w:color w:val="000000"/>
                <w:sz w:val="14"/>
                <w:szCs w:val="16"/>
              </w:rPr>
              <w:t>Consultative Community Committee</w:t>
            </w:r>
          </w:p>
        </w:tc>
      </w:tr>
      <w:tr w:rsidR="000F4377" w:rsidTr="005A7E5F" w14:paraId="1B1106A0" w14:textId="77777777">
        <w:tc>
          <w:tcPr>
            <w:tcW w:w="4819" w:type="dxa"/>
            <w:vAlign w:val="center"/>
          </w:tcPr>
          <w:p w:rsidRPr="003C52E7" w:rsidR="000F4377" w:rsidP="000F4377" w:rsidRDefault="000F4377" w14:paraId="28D2D707" w14:textId="675E53B9">
            <w:pPr>
              <w:pStyle w:val="BodyText"/>
              <w:snapToGrid w:val="0"/>
              <w:spacing w:before="120" w:after="120" w:line="264" w:lineRule="auto"/>
              <w:rPr>
                <w:sz w:val="14"/>
                <w:szCs w:val="16"/>
              </w:rPr>
            </w:pPr>
            <w:r>
              <w:rPr>
                <w:rFonts w:ascii="Segoe UI Light" w:hAnsi="Segoe UI Light" w:cs="Segoe UI Light"/>
                <w:color w:val="000000"/>
                <w:sz w:val="14"/>
                <w:szCs w:val="16"/>
              </w:rPr>
              <w:t>CMP</w:t>
            </w:r>
          </w:p>
        </w:tc>
        <w:tc>
          <w:tcPr>
            <w:tcW w:w="4820" w:type="dxa"/>
            <w:vAlign w:val="center"/>
          </w:tcPr>
          <w:p w:rsidRPr="003C52E7" w:rsidR="000F4377" w:rsidP="000F4377" w:rsidRDefault="000F4377" w14:paraId="3B8FEA01" w14:textId="28BECD14">
            <w:pPr>
              <w:pStyle w:val="BodyText"/>
              <w:snapToGrid w:val="0"/>
              <w:spacing w:before="120" w:after="120" w:line="264" w:lineRule="auto"/>
              <w:rPr>
                <w:sz w:val="14"/>
                <w:szCs w:val="16"/>
              </w:rPr>
            </w:pPr>
            <w:r>
              <w:rPr>
                <w:rFonts w:ascii="Segoe UI Light" w:hAnsi="Segoe UI Light" w:cs="Segoe UI Light"/>
                <w:color w:val="000000"/>
                <w:sz w:val="14"/>
                <w:szCs w:val="16"/>
              </w:rPr>
              <w:t>Complaints Management Procedure</w:t>
            </w:r>
          </w:p>
        </w:tc>
      </w:tr>
      <w:tr w:rsidR="000F4377" w:rsidTr="005A7E5F" w14:paraId="2AAD6295" w14:textId="77777777">
        <w:tc>
          <w:tcPr>
            <w:tcW w:w="4819" w:type="dxa"/>
            <w:vAlign w:val="center"/>
          </w:tcPr>
          <w:p w:rsidRPr="003C52E7" w:rsidR="000F4377" w:rsidP="000F4377" w:rsidRDefault="000F4377" w14:paraId="7737EEEE" w14:textId="3ACE4F2F">
            <w:pPr>
              <w:pStyle w:val="BodyText"/>
              <w:snapToGrid w:val="0"/>
              <w:spacing w:before="120" w:after="120" w:line="264" w:lineRule="auto"/>
              <w:rPr>
                <w:sz w:val="14"/>
                <w:szCs w:val="16"/>
              </w:rPr>
            </w:pPr>
            <w:r>
              <w:rPr>
                <w:rFonts w:ascii="Segoe UI Light" w:hAnsi="Segoe UI Light" w:cs="Segoe UI Light"/>
                <w:color w:val="000000"/>
                <w:sz w:val="14"/>
                <w:szCs w:val="16"/>
              </w:rPr>
              <w:t>CRG</w:t>
            </w:r>
          </w:p>
        </w:tc>
        <w:tc>
          <w:tcPr>
            <w:tcW w:w="4820" w:type="dxa"/>
            <w:vAlign w:val="center"/>
          </w:tcPr>
          <w:p w:rsidRPr="003C52E7" w:rsidR="000F4377" w:rsidP="000F4377" w:rsidRDefault="000F4377" w14:paraId="37D61340" w14:textId="17C08C87">
            <w:pPr>
              <w:pStyle w:val="BodyText"/>
              <w:snapToGrid w:val="0"/>
              <w:spacing w:before="120" w:after="120" w:line="264" w:lineRule="auto"/>
              <w:rPr>
                <w:sz w:val="14"/>
                <w:szCs w:val="16"/>
              </w:rPr>
            </w:pPr>
            <w:r>
              <w:rPr>
                <w:rFonts w:ascii="Segoe UI Light" w:hAnsi="Segoe UI Light" w:cs="Segoe UI Light"/>
                <w:color w:val="000000"/>
                <w:sz w:val="14"/>
                <w:szCs w:val="16"/>
              </w:rPr>
              <w:t xml:space="preserve">Community Reference Group </w:t>
            </w:r>
          </w:p>
        </w:tc>
      </w:tr>
      <w:tr w:rsidR="000F4377" w:rsidTr="005A7E5F" w14:paraId="1512C871" w14:textId="77777777">
        <w:tc>
          <w:tcPr>
            <w:tcW w:w="4819" w:type="dxa"/>
            <w:vAlign w:val="center"/>
          </w:tcPr>
          <w:p w:rsidRPr="003C52E7" w:rsidR="000F4377" w:rsidP="000F4377" w:rsidRDefault="000F4377" w14:paraId="58ABA9EC" w14:textId="50DBD156">
            <w:pPr>
              <w:pStyle w:val="BodyText"/>
              <w:snapToGrid w:val="0"/>
              <w:spacing w:before="120" w:after="120" w:line="264" w:lineRule="auto"/>
              <w:rPr>
                <w:sz w:val="14"/>
                <w:szCs w:val="16"/>
              </w:rPr>
            </w:pPr>
            <w:r>
              <w:rPr>
                <w:rFonts w:ascii="Segoe UI Light" w:hAnsi="Segoe UI Light" w:cs="Segoe UI Light"/>
                <w:color w:val="000000"/>
                <w:sz w:val="14"/>
                <w:szCs w:val="16"/>
              </w:rPr>
              <w:t>DCCEEW</w:t>
            </w:r>
          </w:p>
        </w:tc>
        <w:tc>
          <w:tcPr>
            <w:tcW w:w="4820" w:type="dxa"/>
            <w:vAlign w:val="center"/>
          </w:tcPr>
          <w:p w:rsidRPr="003C52E7" w:rsidR="000F4377" w:rsidP="000F4377" w:rsidRDefault="000F4377" w14:paraId="4CA29AA0" w14:textId="1BFAB639">
            <w:pPr>
              <w:pStyle w:val="BodyText"/>
              <w:snapToGrid w:val="0"/>
              <w:spacing w:before="120" w:after="120" w:line="264" w:lineRule="auto"/>
              <w:rPr>
                <w:sz w:val="14"/>
                <w:szCs w:val="16"/>
              </w:rPr>
            </w:pPr>
            <w:r>
              <w:rPr>
                <w:rFonts w:ascii="Segoe UI Light" w:hAnsi="Segoe UI Light" w:cs="Segoe UI Light"/>
                <w:color w:val="000000"/>
                <w:sz w:val="14"/>
                <w:szCs w:val="16"/>
              </w:rPr>
              <w:t>Department of Climate Change, Energy, the Environment and Water</w:t>
            </w:r>
          </w:p>
        </w:tc>
      </w:tr>
      <w:tr w:rsidR="000F4377" w:rsidTr="005A7E5F" w14:paraId="159F681E" w14:textId="77777777">
        <w:tc>
          <w:tcPr>
            <w:tcW w:w="4819" w:type="dxa"/>
            <w:vAlign w:val="center"/>
          </w:tcPr>
          <w:p w:rsidRPr="003C52E7" w:rsidR="000F4377" w:rsidP="000F4377" w:rsidRDefault="000F4377" w14:paraId="0CA04223" w14:textId="7C2D6459">
            <w:pPr>
              <w:pStyle w:val="BodyText"/>
              <w:snapToGrid w:val="0"/>
              <w:spacing w:before="120" w:after="120" w:line="264" w:lineRule="auto"/>
              <w:rPr>
                <w:sz w:val="14"/>
                <w:szCs w:val="14"/>
              </w:rPr>
            </w:pPr>
            <w:r>
              <w:rPr>
                <w:rFonts w:ascii="Segoe UI Light" w:hAnsi="Segoe UI Light" w:cs="Segoe UI Light"/>
                <w:color w:val="000000"/>
                <w:sz w:val="14"/>
                <w:szCs w:val="16"/>
              </w:rPr>
              <w:t>DEECA</w:t>
            </w:r>
          </w:p>
        </w:tc>
        <w:tc>
          <w:tcPr>
            <w:tcW w:w="4820" w:type="dxa"/>
            <w:vAlign w:val="center"/>
          </w:tcPr>
          <w:p w:rsidRPr="003C52E7" w:rsidR="000F4377" w:rsidP="000F4377" w:rsidRDefault="000F4377" w14:paraId="7B15FD32" w14:textId="746F9AA6">
            <w:pPr>
              <w:pStyle w:val="BodyText"/>
              <w:snapToGrid w:val="0"/>
              <w:spacing w:before="120" w:after="120" w:line="264" w:lineRule="auto"/>
              <w:rPr>
                <w:sz w:val="14"/>
                <w:szCs w:val="14"/>
              </w:rPr>
            </w:pPr>
            <w:r>
              <w:rPr>
                <w:rFonts w:ascii="Segoe UI Light" w:hAnsi="Segoe UI Light" w:cs="Segoe UI Light"/>
                <w:color w:val="000000"/>
                <w:sz w:val="14"/>
                <w:szCs w:val="16"/>
              </w:rPr>
              <w:t>Department of Energy, Environment and Climate Action</w:t>
            </w:r>
          </w:p>
        </w:tc>
      </w:tr>
      <w:tr w:rsidR="000F4377" w:rsidTr="005A7E5F" w14:paraId="74C73C5A" w14:textId="77777777">
        <w:tc>
          <w:tcPr>
            <w:tcW w:w="4819" w:type="dxa"/>
            <w:vAlign w:val="center"/>
          </w:tcPr>
          <w:p w:rsidRPr="003C52E7" w:rsidR="000F4377" w:rsidP="000F4377" w:rsidRDefault="000F4377" w14:paraId="1F6A119B" w14:textId="788CB6EE">
            <w:pPr>
              <w:pStyle w:val="BodyText"/>
              <w:snapToGrid w:val="0"/>
              <w:spacing w:before="120" w:after="120" w:line="264" w:lineRule="auto"/>
              <w:rPr>
                <w:sz w:val="14"/>
                <w:szCs w:val="16"/>
              </w:rPr>
            </w:pPr>
            <w:r>
              <w:rPr>
                <w:rFonts w:ascii="Segoe UI Light" w:hAnsi="Segoe UI Light" w:cs="Segoe UI Light"/>
                <w:color w:val="000000"/>
                <w:sz w:val="14"/>
                <w:szCs w:val="16"/>
              </w:rPr>
              <w:t>DPC</w:t>
            </w:r>
          </w:p>
        </w:tc>
        <w:tc>
          <w:tcPr>
            <w:tcW w:w="4820" w:type="dxa"/>
            <w:vAlign w:val="center"/>
          </w:tcPr>
          <w:p w:rsidRPr="003C52E7" w:rsidR="000F4377" w:rsidP="000F4377" w:rsidRDefault="000F4377" w14:paraId="43321E75" w14:textId="4952C691">
            <w:pPr>
              <w:pStyle w:val="BodyText"/>
              <w:snapToGrid w:val="0"/>
              <w:spacing w:before="120" w:after="120" w:line="264" w:lineRule="auto"/>
              <w:rPr>
                <w:sz w:val="14"/>
                <w:szCs w:val="16"/>
              </w:rPr>
            </w:pPr>
            <w:r>
              <w:rPr>
                <w:rFonts w:ascii="Segoe UI Light" w:hAnsi="Segoe UI Light" w:cs="Segoe UI Light"/>
                <w:color w:val="000000"/>
                <w:sz w:val="14"/>
                <w:szCs w:val="14"/>
              </w:rPr>
              <w:t>Department of Premier and Cabinet</w:t>
            </w:r>
          </w:p>
        </w:tc>
      </w:tr>
      <w:tr w:rsidR="000F4377" w:rsidTr="005A7E5F" w14:paraId="7F72049D" w14:textId="77777777">
        <w:tc>
          <w:tcPr>
            <w:tcW w:w="4819" w:type="dxa"/>
            <w:vAlign w:val="center"/>
          </w:tcPr>
          <w:p w:rsidRPr="003C52E7" w:rsidR="000F4377" w:rsidP="000F4377" w:rsidRDefault="000F4377" w14:paraId="1A633E56" w14:textId="07987721">
            <w:pPr>
              <w:pStyle w:val="BodyText"/>
              <w:snapToGrid w:val="0"/>
              <w:spacing w:before="120" w:after="120" w:line="264" w:lineRule="auto"/>
              <w:rPr>
                <w:sz w:val="14"/>
                <w:szCs w:val="16"/>
              </w:rPr>
            </w:pPr>
            <w:r>
              <w:rPr>
                <w:rFonts w:ascii="Segoe UI Light" w:hAnsi="Segoe UI Light" w:cs="Segoe UI Light"/>
                <w:color w:val="000000"/>
                <w:sz w:val="14"/>
                <w:szCs w:val="16"/>
              </w:rPr>
              <w:t>DTF</w:t>
            </w:r>
          </w:p>
        </w:tc>
        <w:tc>
          <w:tcPr>
            <w:tcW w:w="4820" w:type="dxa"/>
            <w:vAlign w:val="center"/>
          </w:tcPr>
          <w:p w:rsidRPr="003C52E7" w:rsidR="000F4377" w:rsidP="000F4377" w:rsidRDefault="000F4377" w14:paraId="6C5B239C" w14:textId="62ADEB6E">
            <w:pPr>
              <w:pStyle w:val="BodyText"/>
              <w:snapToGrid w:val="0"/>
              <w:spacing w:before="120" w:after="120" w:line="264" w:lineRule="auto"/>
              <w:rPr>
                <w:sz w:val="14"/>
                <w:szCs w:val="16"/>
              </w:rPr>
            </w:pPr>
            <w:r>
              <w:rPr>
                <w:rFonts w:ascii="Segoe UI Light" w:hAnsi="Segoe UI Light" w:cs="Segoe UI Light"/>
                <w:color w:val="000000"/>
                <w:sz w:val="14"/>
                <w:szCs w:val="16"/>
              </w:rPr>
              <w:t>Department of Treasur</w:t>
            </w:r>
            <w:r w:rsidR="005076C8">
              <w:rPr>
                <w:rFonts w:ascii="Segoe UI Light" w:hAnsi="Segoe UI Light" w:cs="Segoe UI Light"/>
                <w:color w:val="000000"/>
                <w:sz w:val="14"/>
                <w:szCs w:val="16"/>
              </w:rPr>
              <w:t>y</w:t>
            </w:r>
            <w:r>
              <w:rPr>
                <w:rFonts w:ascii="Segoe UI Light" w:hAnsi="Segoe UI Light" w:cs="Segoe UI Light"/>
                <w:color w:val="000000"/>
                <w:sz w:val="14"/>
                <w:szCs w:val="16"/>
              </w:rPr>
              <w:t xml:space="preserve"> and Finance</w:t>
            </w:r>
          </w:p>
        </w:tc>
      </w:tr>
      <w:tr w:rsidR="000F4377" w:rsidTr="005A7E5F" w14:paraId="30A1E284" w14:textId="77777777">
        <w:tc>
          <w:tcPr>
            <w:tcW w:w="4819" w:type="dxa"/>
            <w:vAlign w:val="center"/>
          </w:tcPr>
          <w:p w:rsidRPr="003C52E7" w:rsidR="000F4377" w:rsidP="000F4377" w:rsidRDefault="000F4377" w14:paraId="5427FF6F" w14:textId="5F9B9B22">
            <w:pPr>
              <w:pStyle w:val="BodyText"/>
              <w:snapToGrid w:val="0"/>
              <w:spacing w:before="120" w:after="120" w:line="264" w:lineRule="auto"/>
              <w:rPr>
                <w:sz w:val="14"/>
                <w:szCs w:val="16"/>
              </w:rPr>
            </w:pPr>
            <w:r>
              <w:rPr>
                <w:rFonts w:ascii="Segoe UI Light" w:hAnsi="Segoe UI Light" w:cs="Segoe UI Light"/>
                <w:color w:val="000000"/>
                <w:sz w:val="14"/>
                <w:szCs w:val="16"/>
              </w:rPr>
              <w:t>DTP</w:t>
            </w:r>
          </w:p>
        </w:tc>
        <w:tc>
          <w:tcPr>
            <w:tcW w:w="4820" w:type="dxa"/>
            <w:vAlign w:val="center"/>
          </w:tcPr>
          <w:p w:rsidRPr="003C52E7" w:rsidR="000F4377" w:rsidP="000F4377" w:rsidRDefault="000F4377" w14:paraId="1D7F1DAB" w14:textId="6F9B496E">
            <w:pPr>
              <w:pStyle w:val="BodyText"/>
              <w:snapToGrid w:val="0"/>
              <w:spacing w:before="120" w:after="120" w:line="264" w:lineRule="auto"/>
              <w:rPr>
                <w:sz w:val="14"/>
                <w:szCs w:val="16"/>
              </w:rPr>
            </w:pPr>
            <w:r>
              <w:rPr>
                <w:rFonts w:ascii="Segoe UI Light" w:hAnsi="Segoe UI Light" w:cs="Segoe UI Light"/>
                <w:color w:val="000000"/>
                <w:sz w:val="14"/>
                <w:szCs w:val="16"/>
              </w:rPr>
              <w:t>Department of Transport and Planning</w:t>
            </w:r>
          </w:p>
        </w:tc>
      </w:tr>
      <w:tr w:rsidR="000F4377" w:rsidTr="005A7E5F" w14:paraId="4055D29B" w14:textId="77777777">
        <w:tc>
          <w:tcPr>
            <w:tcW w:w="4819" w:type="dxa"/>
            <w:vAlign w:val="center"/>
          </w:tcPr>
          <w:p w:rsidRPr="003C52E7" w:rsidR="000F4377" w:rsidP="000F4377" w:rsidRDefault="000F4377" w14:paraId="4D7BC109" w14:textId="335CF83F">
            <w:pPr>
              <w:pStyle w:val="BodyText"/>
              <w:snapToGrid w:val="0"/>
              <w:spacing w:before="120" w:after="120" w:line="264" w:lineRule="auto"/>
              <w:rPr>
                <w:sz w:val="14"/>
                <w:szCs w:val="16"/>
              </w:rPr>
            </w:pPr>
            <w:r>
              <w:rPr>
                <w:rFonts w:ascii="Segoe UI Light" w:hAnsi="Segoe UI Light" w:cs="Segoe UI Light"/>
                <w:color w:val="000000"/>
                <w:sz w:val="14"/>
                <w:szCs w:val="16"/>
              </w:rPr>
              <w:t>EDM</w:t>
            </w:r>
          </w:p>
        </w:tc>
        <w:tc>
          <w:tcPr>
            <w:tcW w:w="4820" w:type="dxa"/>
            <w:vAlign w:val="center"/>
          </w:tcPr>
          <w:p w:rsidRPr="003C52E7" w:rsidR="000F4377" w:rsidP="000F4377" w:rsidRDefault="000F4377" w14:paraId="1FA9635E" w14:textId="10AC6953">
            <w:pPr>
              <w:pStyle w:val="BodyText"/>
              <w:snapToGrid w:val="0"/>
              <w:spacing w:before="120" w:after="120" w:line="264" w:lineRule="auto"/>
              <w:rPr>
                <w:sz w:val="14"/>
                <w:szCs w:val="16"/>
              </w:rPr>
            </w:pPr>
            <w:r>
              <w:rPr>
                <w:rFonts w:ascii="Segoe UI Light" w:hAnsi="Segoe UI Light" w:cs="Segoe UI Light"/>
                <w:color w:val="000000"/>
                <w:sz w:val="14"/>
                <w:szCs w:val="16"/>
              </w:rPr>
              <w:t>Electronic Direct Mail</w:t>
            </w:r>
          </w:p>
        </w:tc>
      </w:tr>
      <w:tr w:rsidR="000F4377" w:rsidTr="005A7E5F" w14:paraId="71C22F63" w14:textId="77777777">
        <w:tc>
          <w:tcPr>
            <w:tcW w:w="4819" w:type="dxa"/>
            <w:vAlign w:val="center"/>
          </w:tcPr>
          <w:p w:rsidRPr="003C52E7" w:rsidR="000F4377" w:rsidP="000F4377" w:rsidRDefault="000F4377" w14:paraId="377D6CC2" w14:textId="41513FDD">
            <w:pPr>
              <w:pStyle w:val="BodyText"/>
              <w:snapToGrid w:val="0"/>
              <w:spacing w:before="120" w:after="120" w:line="264" w:lineRule="auto"/>
              <w:rPr>
                <w:sz w:val="14"/>
                <w:szCs w:val="16"/>
              </w:rPr>
            </w:pPr>
            <w:r>
              <w:rPr>
                <w:rFonts w:ascii="Segoe UI Light" w:hAnsi="Segoe UI Light" w:cs="Segoe UI Light"/>
                <w:color w:val="000000"/>
                <w:sz w:val="14"/>
                <w:szCs w:val="16"/>
              </w:rPr>
              <w:t>EES</w:t>
            </w:r>
          </w:p>
        </w:tc>
        <w:tc>
          <w:tcPr>
            <w:tcW w:w="4820" w:type="dxa"/>
            <w:vAlign w:val="center"/>
          </w:tcPr>
          <w:p w:rsidRPr="003C52E7" w:rsidR="000F4377" w:rsidP="000F4377" w:rsidRDefault="000F4377" w14:paraId="61C23042" w14:textId="650BC94A">
            <w:pPr>
              <w:pStyle w:val="BodyText"/>
              <w:snapToGrid w:val="0"/>
              <w:spacing w:before="120" w:after="120" w:line="264" w:lineRule="auto"/>
              <w:rPr>
                <w:sz w:val="14"/>
                <w:szCs w:val="16"/>
              </w:rPr>
            </w:pPr>
            <w:r>
              <w:rPr>
                <w:rFonts w:ascii="Segoe UI Light" w:hAnsi="Segoe UI Light" w:cs="Segoe UI Light"/>
                <w:color w:val="000000"/>
                <w:sz w:val="14"/>
                <w:szCs w:val="16"/>
              </w:rPr>
              <w:t>Environment Effects Statement</w:t>
            </w:r>
          </w:p>
        </w:tc>
      </w:tr>
      <w:tr w:rsidR="000F4377" w:rsidTr="005A7E5F" w14:paraId="174BDCD0" w14:textId="77777777">
        <w:tc>
          <w:tcPr>
            <w:tcW w:w="4819" w:type="dxa"/>
            <w:vAlign w:val="center"/>
          </w:tcPr>
          <w:p w:rsidRPr="003C52E7" w:rsidR="000F4377" w:rsidP="000F4377" w:rsidRDefault="000F4377" w14:paraId="41A0D9E2" w14:textId="10360B14">
            <w:pPr>
              <w:pStyle w:val="BodyText"/>
              <w:snapToGrid w:val="0"/>
              <w:spacing w:before="120" w:after="120" w:line="264" w:lineRule="auto"/>
              <w:rPr>
                <w:sz w:val="14"/>
                <w:szCs w:val="16"/>
              </w:rPr>
            </w:pPr>
            <w:r>
              <w:rPr>
                <w:rFonts w:ascii="Segoe UI Light" w:hAnsi="Segoe UI Light" w:cs="Segoe UI Light"/>
                <w:color w:val="000000"/>
                <w:sz w:val="14"/>
                <w:szCs w:val="16"/>
              </w:rPr>
              <w:t>EPA</w:t>
            </w:r>
          </w:p>
        </w:tc>
        <w:tc>
          <w:tcPr>
            <w:tcW w:w="4820" w:type="dxa"/>
            <w:vAlign w:val="center"/>
          </w:tcPr>
          <w:p w:rsidRPr="003C52E7" w:rsidR="000F4377" w:rsidP="000F4377" w:rsidRDefault="000F4377" w14:paraId="52D382C0" w14:textId="0453C706">
            <w:pPr>
              <w:pStyle w:val="BodyText"/>
              <w:snapToGrid w:val="0"/>
              <w:spacing w:before="120" w:after="120" w:line="264" w:lineRule="auto"/>
              <w:rPr>
                <w:sz w:val="14"/>
                <w:szCs w:val="16"/>
              </w:rPr>
            </w:pPr>
            <w:r>
              <w:rPr>
                <w:rFonts w:ascii="Segoe UI Light" w:hAnsi="Segoe UI Light" w:cs="Segoe UI Light"/>
                <w:color w:val="000000"/>
                <w:sz w:val="14"/>
                <w:szCs w:val="16"/>
              </w:rPr>
              <w:t>Environment Protection Authority (Victoria)</w:t>
            </w:r>
          </w:p>
        </w:tc>
      </w:tr>
      <w:tr w:rsidR="000F4377" w:rsidTr="005A7E5F" w14:paraId="05ECEC46" w14:textId="77777777">
        <w:tc>
          <w:tcPr>
            <w:tcW w:w="4819" w:type="dxa"/>
            <w:vAlign w:val="center"/>
          </w:tcPr>
          <w:p w:rsidRPr="003C52E7" w:rsidR="000F4377" w:rsidP="000F4377" w:rsidRDefault="000F4377" w14:paraId="5462E1F7" w14:textId="1D06F2F8">
            <w:pPr>
              <w:pStyle w:val="BodyText"/>
              <w:snapToGrid w:val="0"/>
              <w:spacing w:before="120" w:after="120" w:line="264" w:lineRule="auto"/>
              <w:rPr>
                <w:sz w:val="14"/>
                <w:szCs w:val="16"/>
              </w:rPr>
            </w:pPr>
            <w:r>
              <w:rPr>
                <w:rFonts w:ascii="Segoe UI Light" w:hAnsi="Segoe UI Light" w:cs="Segoe UI Light"/>
                <w:color w:val="000000"/>
                <w:sz w:val="14"/>
                <w:szCs w:val="16"/>
              </w:rPr>
              <w:t>EPBC Act</w:t>
            </w:r>
          </w:p>
        </w:tc>
        <w:tc>
          <w:tcPr>
            <w:tcW w:w="4820" w:type="dxa"/>
            <w:vAlign w:val="center"/>
          </w:tcPr>
          <w:p w:rsidRPr="003C52E7" w:rsidR="000F4377" w:rsidP="000F4377" w:rsidRDefault="000F4377" w14:paraId="7083A8BA" w14:textId="2EA3DA01">
            <w:pPr>
              <w:pStyle w:val="BodyText"/>
              <w:snapToGrid w:val="0"/>
              <w:spacing w:before="120" w:after="120" w:line="264" w:lineRule="auto"/>
              <w:rPr>
                <w:sz w:val="14"/>
                <w:szCs w:val="16"/>
              </w:rPr>
            </w:pPr>
            <w:r>
              <w:rPr>
                <w:rFonts w:ascii="Segoe UI Light" w:hAnsi="Segoe UI Light" w:cs="Segoe UI Light"/>
                <w:color w:val="000000"/>
                <w:sz w:val="14"/>
                <w:szCs w:val="16"/>
              </w:rPr>
              <w:t>Environment Protection and Biodiversity Conservation Act</w:t>
            </w:r>
          </w:p>
        </w:tc>
      </w:tr>
      <w:tr w:rsidR="000F4377" w:rsidTr="005A7E5F" w14:paraId="0D3BA8AD" w14:textId="77777777">
        <w:tc>
          <w:tcPr>
            <w:tcW w:w="4819" w:type="dxa"/>
            <w:vAlign w:val="center"/>
          </w:tcPr>
          <w:p w:rsidRPr="003C52E7" w:rsidR="000F4377" w:rsidP="000F4377" w:rsidRDefault="000F4377" w14:paraId="6D30E0EA" w14:textId="5EEF1DE5">
            <w:pPr>
              <w:pStyle w:val="BodyText"/>
              <w:snapToGrid w:val="0"/>
              <w:spacing w:before="120" w:after="120" w:line="264" w:lineRule="auto"/>
              <w:rPr>
                <w:sz w:val="14"/>
                <w:szCs w:val="16"/>
              </w:rPr>
            </w:pPr>
            <w:r>
              <w:rPr>
                <w:rFonts w:ascii="Segoe UI Light" w:hAnsi="Segoe UI Light" w:cs="Segoe UI Light"/>
                <w:color w:val="000000"/>
                <w:sz w:val="14"/>
                <w:szCs w:val="16"/>
              </w:rPr>
              <w:t>GW</w:t>
            </w:r>
          </w:p>
        </w:tc>
        <w:tc>
          <w:tcPr>
            <w:tcW w:w="4820" w:type="dxa"/>
            <w:vAlign w:val="center"/>
          </w:tcPr>
          <w:p w:rsidRPr="003C52E7" w:rsidR="000F4377" w:rsidP="000F4377" w:rsidRDefault="000F4377" w14:paraId="073166A6" w14:textId="165AC99D">
            <w:pPr>
              <w:pStyle w:val="BodyText"/>
              <w:snapToGrid w:val="0"/>
              <w:spacing w:before="120" w:after="120" w:line="264" w:lineRule="auto"/>
              <w:rPr>
                <w:sz w:val="14"/>
                <w:szCs w:val="16"/>
              </w:rPr>
            </w:pPr>
            <w:r>
              <w:rPr>
                <w:rFonts w:ascii="Segoe UI Light" w:hAnsi="Segoe UI Light" w:cs="Segoe UI Light"/>
                <w:color w:val="000000"/>
                <w:sz w:val="14"/>
                <w:szCs w:val="16"/>
              </w:rPr>
              <w:t>Gigawatt</w:t>
            </w:r>
          </w:p>
        </w:tc>
      </w:tr>
      <w:tr w:rsidR="000F4377" w:rsidTr="005A7E5F" w14:paraId="1600772A" w14:textId="77777777">
        <w:tc>
          <w:tcPr>
            <w:tcW w:w="4819" w:type="dxa"/>
            <w:vAlign w:val="center"/>
          </w:tcPr>
          <w:p w:rsidRPr="003C52E7" w:rsidR="000F4377" w:rsidP="000F4377" w:rsidRDefault="000F4377" w14:paraId="44C2BB6E" w14:textId="33F54355">
            <w:pPr>
              <w:pStyle w:val="BodyText"/>
              <w:snapToGrid w:val="0"/>
              <w:spacing w:before="120" w:after="120" w:line="264" w:lineRule="auto"/>
              <w:rPr>
                <w:sz w:val="14"/>
                <w:szCs w:val="16"/>
              </w:rPr>
            </w:pPr>
            <w:r>
              <w:rPr>
                <w:rFonts w:ascii="Segoe UI Light" w:hAnsi="Segoe UI Light" w:cs="Segoe UI Light"/>
                <w:color w:val="000000"/>
                <w:sz w:val="14"/>
                <w:szCs w:val="16"/>
              </w:rPr>
              <w:t>MW</w:t>
            </w:r>
          </w:p>
        </w:tc>
        <w:tc>
          <w:tcPr>
            <w:tcW w:w="4820" w:type="dxa"/>
            <w:vAlign w:val="center"/>
          </w:tcPr>
          <w:p w:rsidRPr="003C52E7" w:rsidR="000F4377" w:rsidP="000F4377" w:rsidRDefault="000F4377" w14:paraId="7D9D48D8" w14:textId="6324EFAA">
            <w:pPr>
              <w:pStyle w:val="BodyText"/>
              <w:snapToGrid w:val="0"/>
              <w:spacing w:before="120" w:after="120" w:line="264" w:lineRule="auto"/>
              <w:rPr>
                <w:sz w:val="14"/>
                <w:szCs w:val="16"/>
              </w:rPr>
            </w:pPr>
            <w:r>
              <w:rPr>
                <w:rFonts w:ascii="Segoe UI Light" w:hAnsi="Segoe UI Light" w:cs="Segoe UI Light"/>
                <w:color w:val="000000"/>
                <w:sz w:val="14"/>
                <w:szCs w:val="16"/>
              </w:rPr>
              <w:t>Megawatt</w:t>
            </w:r>
          </w:p>
        </w:tc>
      </w:tr>
      <w:tr w:rsidR="000F4377" w:rsidTr="005A7E5F" w14:paraId="127562FD" w14:textId="77777777">
        <w:tc>
          <w:tcPr>
            <w:tcW w:w="4819" w:type="dxa"/>
            <w:vAlign w:val="center"/>
          </w:tcPr>
          <w:p w:rsidRPr="003C52E7" w:rsidR="000F4377" w:rsidP="000F4377" w:rsidRDefault="000F4377" w14:paraId="2AE840EE" w14:textId="1B0B3A28">
            <w:pPr>
              <w:pStyle w:val="BodyText"/>
              <w:snapToGrid w:val="0"/>
              <w:spacing w:before="120" w:after="120" w:line="264" w:lineRule="auto"/>
              <w:rPr>
                <w:sz w:val="14"/>
                <w:szCs w:val="16"/>
              </w:rPr>
            </w:pPr>
            <w:r>
              <w:rPr>
                <w:rFonts w:ascii="Segoe UI Light" w:hAnsi="Segoe UI Light" w:cs="Segoe UI Light"/>
                <w:color w:val="000000"/>
                <w:sz w:val="14"/>
                <w:szCs w:val="16"/>
              </w:rPr>
              <w:t>OTRA</w:t>
            </w:r>
          </w:p>
        </w:tc>
        <w:tc>
          <w:tcPr>
            <w:tcW w:w="4820" w:type="dxa"/>
            <w:vAlign w:val="center"/>
          </w:tcPr>
          <w:p w:rsidRPr="003C52E7" w:rsidR="000F4377" w:rsidP="000F4377" w:rsidRDefault="000F4377" w14:paraId="2B0FA68E" w14:textId="18C2CB81">
            <w:pPr>
              <w:pStyle w:val="BodyText"/>
              <w:snapToGrid w:val="0"/>
              <w:spacing w:before="120" w:after="120" w:line="264" w:lineRule="auto"/>
              <w:rPr>
                <w:sz w:val="14"/>
                <w:szCs w:val="16"/>
              </w:rPr>
            </w:pPr>
            <w:r>
              <w:rPr>
                <w:rFonts w:ascii="Segoe UI Light" w:hAnsi="Segoe UI Light" w:cs="Segoe UI Light"/>
                <w:color w:val="000000"/>
                <w:sz w:val="14"/>
                <w:szCs w:val="16"/>
              </w:rPr>
              <w:t>Old Tyabb Reclamation Area (OTRA)</w:t>
            </w:r>
          </w:p>
        </w:tc>
      </w:tr>
      <w:tr w:rsidR="000F4377" w:rsidTr="005A7E5F" w14:paraId="40E08F12" w14:textId="77777777">
        <w:tc>
          <w:tcPr>
            <w:tcW w:w="4819" w:type="dxa"/>
            <w:vAlign w:val="center"/>
          </w:tcPr>
          <w:p w:rsidRPr="003C52E7" w:rsidR="000F4377" w:rsidP="000F4377" w:rsidRDefault="000F4377" w14:paraId="3C634FBD" w14:textId="0405C578">
            <w:pPr>
              <w:pStyle w:val="BodyText"/>
              <w:snapToGrid w:val="0"/>
              <w:spacing w:before="120" w:after="120" w:line="264" w:lineRule="auto"/>
              <w:rPr>
                <w:sz w:val="14"/>
                <w:szCs w:val="16"/>
              </w:rPr>
            </w:pPr>
            <w:r>
              <w:rPr>
                <w:rFonts w:ascii="Segoe UI Light" w:hAnsi="Segoe UI Light" w:cs="Segoe UI Light"/>
                <w:color w:val="000000"/>
                <w:sz w:val="14"/>
                <w:szCs w:val="16"/>
              </w:rPr>
              <w:t>OWEV</w:t>
            </w:r>
          </w:p>
        </w:tc>
        <w:tc>
          <w:tcPr>
            <w:tcW w:w="4820" w:type="dxa"/>
            <w:vAlign w:val="center"/>
          </w:tcPr>
          <w:p w:rsidRPr="003C52E7" w:rsidR="000F4377" w:rsidP="000F4377" w:rsidRDefault="000F4377" w14:paraId="48F6D89B" w14:textId="6C754982">
            <w:pPr>
              <w:pStyle w:val="BodyText"/>
              <w:snapToGrid w:val="0"/>
              <w:spacing w:before="120" w:after="120" w:line="264" w:lineRule="auto"/>
              <w:rPr>
                <w:sz w:val="14"/>
                <w:szCs w:val="16"/>
              </w:rPr>
            </w:pPr>
            <w:r>
              <w:rPr>
                <w:rFonts w:ascii="Segoe UI Light" w:hAnsi="Segoe UI Light" w:cs="Segoe UI Light"/>
                <w:color w:val="000000"/>
                <w:sz w:val="14"/>
                <w:szCs w:val="16"/>
              </w:rPr>
              <w:t>Offshore Wind Energy Victoria</w:t>
            </w:r>
          </w:p>
        </w:tc>
      </w:tr>
      <w:tr w:rsidR="000F4377" w:rsidTr="005A7E5F" w14:paraId="53FFE040" w14:textId="77777777">
        <w:tc>
          <w:tcPr>
            <w:tcW w:w="4819" w:type="dxa"/>
            <w:vAlign w:val="center"/>
          </w:tcPr>
          <w:p w:rsidRPr="003C52E7" w:rsidR="000F4377" w:rsidP="000F4377" w:rsidRDefault="000F4377" w14:paraId="01DD7A70" w14:textId="6A91F3EA">
            <w:pPr>
              <w:pStyle w:val="BodyText"/>
              <w:snapToGrid w:val="0"/>
              <w:spacing w:before="120" w:after="120" w:line="264" w:lineRule="auto"/>
              <w:rPr>
                <w:sz w:val="14"/>
                <w:szCs w:val="16"/>
              </w:rPr>
            </w:pPr>
            <w:r>
              <w:rPr>
                <w:rFonts w:ascii="Segoe UI Light" w:hAnsi="Segoe UI Light" w:cs="Segoe UI Light"/>
                <w:color w:val="000000"/>
                <w:sz w:val="14"/>
                <w:szCs w:val="16"/>
              </w:rPr>
              <w:t>PoHC</w:t>
            </w:r>
          </w:p>
        </w:tc>
        <w:tc>
          <w:tcPr>
            <w:tcW w:w="4820" w:type="dxa"/>
            <w:vAlign w:val="center"/>
          </w:tcPr>
          <w:p w:rsidRPr="003C52E7" w:rsidR="000F4377" w:rsidP="000F4377" w:rsidRDefault="000F4377" w14:paraId="28AEC673" w14:textId="7C47433A">
            <w:pPr>
              <w:pStyle w:val="BodyText"/>
              <w:snapToGrid w:val="0"/>
              <w:spacing w:before="120" w:after="120" w:line="264" w:lineRule="auto"/>
              <w:rPr>
                <w:sz w:val="14"/>
                <w:szCs w:val="16"/>
              </w:rPr>
            </w:pPr>
            <w:r>
              <w:rPr>
                <w:rFonts w:ascii="Segoe UI Light" w:hAnsi="Segoe UI Light" w:cs="Segoe UI Light"/>
                <w:color w:val="000000"/>
                <w:sz w:val="14"/>
                <w:szCs w:val="16"/>
              </w:rPr>
              <w:t>Port of Hastings Corporation</w:t>
            </w:r>
          </w:p>
        </w:tc>
      </w:tr>
      <w:tr w:rsidR="000F4377" w:rsidTr="005A7E5F" w14:paraId="09F7DA6B" w14:textId="77777777">
        <w:tc>
          <w:tcPr>
            <w:tcW w:w="4819" w:type="dxa"/>
            <w:vAlign w:val="center"/>
          </w:tcPr>
          <w:p w:rsidRPr="003C52E7" w:rsidR="000F4377" w:rsidP="000F4377" w:rsidRDefault="000F4377" w14:paraId="1A4AEA1E" w14:textId="54EB0580">
            <w:pPr>
              <w:pStyle w:val="BodyText"/>
              <w:snapToGrid w:val="0"/>
              <w:spacing w:before="120" w:after="120" w:line="264" w:lineRule="auto"/>
              <w:rPr>
                <w:sz w:val="14"/>
                <w:szCs w:val="16"/>
              </w:rPr>
            </w:pPr>
            <w:r>
              <w:rPr>
                <w:rFonts w:ascii="Segoe UI Light" w:hAnsi="Segoe UI Light" w:cs="Segoe UI Light"/>
                <w:color w:val="000000"/>
                <w:sz w:val="14"/>
                <w:szCs w:val="14"/>
              </w:rPr>
              <w:t>Ramsar</w:t>
            </w:r>
          </w:p>
        </w:tc>
        <w:tc>
          <w:tcPr>
            <w:tcW w:w="4820" w:type="dxa"/>
            <w:vAlign w:val="center"/>
          </w:tcPr>
          <w:p w:rsidRPr="003C52E7" w:rsidR="000F4377" w:rsidP="000F4377" w:rsidRDefault="000F4377" w14:paraId="470445D5" w14:textId="573EDC09">
            <w:pPr>
              <w:pStyle w:val="BodyText"/>
              <w:snapToGrid w:val="0"/>
              <w:spacing w:before="120" w:after="120" w:line="264" w:lineRule="auto"/>
              <w:rPr>
                <w:sz w:val="14"/>
                <w:szCs w:val="16"/>
              </w:rPr>
            </w:pPr>
            <w:r>
              <w:rPr>
                <w:rFonts w:ascii="Segoe UI Light" w:hAnsi="Segoe UI Light" w:cs="Segoe UI Light"/>
                <w:color w:val="000000"/>
                <w:sz w:val="14"/>
                <w:szCs w:val="14"/>
              </w:rPr>
              <w:t>Internationally important wetlands</w:t>
            </w:r>
          </w:p>
        </w:tc>
      </w:tr>
      <w:tr w:rsidR="005A7E5F" w:rsidTr="005A7E5F" w14:paraId="518E75AA" w14:textId="77777777">
        <w:tc>
          <w:tcPr>
            <w:tcW w:w="4819" w:type="dxa"/>
            <w:vAlign w:val="center"/>
          </w:tcPr>
          <w:p w:rsidR="005A7E5F" w:rsidP="000F4377" w:rsidRDefault="005A7E5F" w14:paraId="606DDC86" w14:textId="2671DFFC">
            <w:pPr>
              <w:pStyle w:val="BodyText"/>
              <w:snapToGrid w:val="0"/>
              <w:spacing w:before="120" w:after="120" w:line="264" w:lineRule="auto"/>
              <w:rPr>
                <w:rFonts w:ascii="Segoe UI Light" w:hAnsi="Segoe UI Light" w:cs="Segoe UI Light"/>
                <w:color w:val="000000"/>
                <w:sz w:val="14"/>
                <w:szCs w:val="14"/>
              </w:rPr>
            </w:pPr>
            <w:r>
              <w:rPr>
                <w:rFonts w:ascii="Segoe UI Light" w:hAnsi="Segoe UI Light" w:cs="Segoe UI Light"/>
                <w:color w:val="000000"/>
                <w:sz w:val="14"/>
                <w:szCs w:val="14"/>
              </w:rPr>
              <w:t>RAP</w:t>
            </w:r>
          </w:p>
        </w:tc>
        <w:tc>
          <w:tcPr>
            <w:tcW w:w="4820" w:type="dxa"/>
            <w:vAlign w:val="center"/>
          </w:tcPr>
          <w:p w:rsidR="005A7E5F" w:rsidP="000F4377" w:rsidRDefault="005A7E5F" w14:paraId="71B1EAED" w14:textId="02A18A04">
            <w:pPr>
              <w:pStyle w:val="BodyText"/>
              <w:snapToGrid w:val="0"/>
              <w:spacing w:before="120" w:after="120" w:line="264" w:lineRule="auto"/>
              <w:rPr>
                <w:rFonts w:ascii="Segoe UI Light" w:hAnsi="Segoe UI Light" w:cs="Segoe UI Light"/>
                <w:color w:val="000000"/>
                <w:sz w:val="14"/>
                <w:szCs w:val="14"/>
              </w:rPr>
            </w:pPr>
            <w:r>
              <w:rPr>
                <w:rFonts w:ascii="Segoe UI Light" w:hAnsi="Segoe UI Light" w:cs="Segoe UI Light"/>
                <w:color w:val="000000"/>
                <w:sz w:val="14"/>
                <w:szCs w:val="14"/>
              </w:rPr>
              <w:t xml:space="preserve">Registered Aboriginal Party </w:t>
            </w:r>
          </w:p>
        </w:tc>
      </w:tr>
      <w:tr w:rsidR="0095537F" w:rsidTr="005A7E5F" w14:paraId="5AB67C5D" w14:textId="77777777">
        <w:tc>
          <w:tcPr>
            <w:tcW w:w="4819" w:type="dxa"/>
            <w:vAlign w:val="center"/>
          </w:tcPr>
          <w:p w:rsidRPr="003C52E7" w:rsidR="0095537F" w:rsidP="0095537F" w:rsidRDefault="0095537F" w14:paraId="1109D715" w14:textId="4EAAF74D">
            <w:pPr>
              <w:pStyle w:val="BodyText"/>
              <w:snapToGrid w:val="0"/>
              <w:spacing w:before="120" w:after="120" w:line="264" w:lineRule="auto"/>
              <w:rPr>
                <w:sz w:val="14"/>
                <w:szCs w:val="16"/>
              </w:rPr>
            </w:pPr>
            <w:r>
              <w:rPr>
                <w:rFonts w:ascii="Segoe UI Light" w:hAnsi="Segoe UI Light" w:cs="Segoe UI Light"/>
                <w:color w:val="000000"/>
                <w:sz w:val="14"/>
                <w:szCs w:val="16"/>
              </w:rPr>
              <w:t>The Terminal</w:t>
            </w:r>
          </w:p>
        </w:tc>
        <w:tc>
          <w:tcPr>
            <w:tcW w:w="4820" w:type="dxa"/>
            <w:vAlign w:val="center"/>
          </w:tcPr>
          <w:p w:rsidRPr="003C52E7" w:rsidR="0095537F" w:rsidP="0095537F" w:rsidRDefault="0095537F" w14:paraId="418D099C" w14:textId="0FDE2BC7">
            <w:pPr>
              <w:pStyle w:val="BodyText"/>
              <w:snapToGrid w:val="0"/>
              <w:spacing w:before="120" w:after="120" w:line="264" w:lineRule="auto"/>
              <w:rPr>
                <w:sz w:val="14"/>
                <w:szCs w:val="16"/>
              </w:rPr>
            </w:pPr>
            <w:r>
              <w:rPr>
                <w:rFonts w:ascii="Segoe UI Light" w:hAnsi="Segoe UI Light" w:cs="Segoe UI Light"/>
                <w:color w:val="000000"/>
                <w:sz w:val="14"/>
                <w:szCs w:val="16"/>
              </w:rPr>
              <w:t>Victorian Renewable Energy Terminal</w:t>
            </w:r>
          </w:p>
        </w:tc>
      </w:tr>
      <w:tr w:rsidR="0095537F" w:rsidTr="005A7E5F" w14:paraId="61CFE8A4" w14:textId="77777777">
        <w:tc>
          <w:tcPr>
            <w:tcW w:w="4819" w:type="dxa"/>
            <w:vAlign w:val="center"/>
          </w:tcPr>
          <w:p w:rsidRPr="003C52E7" w:rsidR="0095537F" w:rsidP="0095537F" w:rsidRDefault="0095537F" w14:paraId="25CDDBB2" w14:textId="59422CDC">
            <w:pPr>
              <w:pStyle w:val="BodyText"/>
              <w:snapToGrid w:val="0"/>
              <w:spacing w:before="120" w:after="120" w:line="264" w:lineRule="auto"/>
              <w:rPr>
                <w:sz w:val="14"/>
                <w:szCs w:val="16"/>
              </w:rPr>
            </w:pPr>
            <w:r>
              <w:rPr>
                <w:rFonts w:ascii="Segoe UI Light" w:hAnsi="Segoe UI Light" w:cs="Segoe UI Light"/>
                <w:color w:val="000000"/>
                <w:sz w:val="14"/>
                <w:szCs w:val="16"/>
              </w:rPr>
              <w:t>TRG</w:t>
            </w:r>
          </w:p>
        </w:tc>
        <w:tc>
          <w:tcPr>
            <w:tcW w:w="4820" w:type="dxa"/>
            <w:vAlign w:val="center"/>
          </w:tcPr>
          <w:p w:rsidRPr="003C52E7" w:rsidR="0095537F" w:rsidP="0095537F" w:rsidRDefault="0095537F" w14:paraId="65720252" w14:textId="5ABFDD45">
            <w:pPr>
              <w:pStyle w:val="BodyText"/>
              <w:snapToGrid w:val="0"/>
              <w:spacing w:before="120" w:after="120" w:line="264" w:lineRule="auto"/>
              <w:rPr>
                <w:sz w:val="14"/>
                <w:szCs w:val="16"/>
              </w:rPr>
            </w:pPr>
            <w:r>
              <w:rPr>
                <w:rFonts w:ascii="Segoe UI Light" w:hAnsi="Segoe UI Light" w:cs="Segoe UI Light"/>
                <w:color w:val="000000"/>
                <w:sz w:val="14"/>
                <w:szCs w:val="16"/>
              </w:rPr>
              <w:t>Technical Reference Group</w:t>
            </w:r>
          </w:p>
        </w:tc>
      </w:tr>
      <w:tr w:rsidR="0095537F" w:rsidTr="005A7E5F" w14:paraId="40E7658E" w14:textId="77777777">
        <w:tc>
          <w:tcPr>
            <w:tcW w:w="4819" w:type="dxa"/>
            <w:vAlign w:val="center"/>
          </w:tcPr>
          <w:p w:rsidRPr="003C52E7" w:rsidR="0095537F" w:rsidP="0095537F" w:rsidRDefault="0095537F" w14:paraId="001CC827" w14:textId="0D9888BF">
            <w:pPr>
              <w:pStyle w:val="BodyText"/>
              <w:snapToGrid w:val="0"/>
              <w:spacing w:before="120" w:after="120" w:line="264" w:lineRule="auto"/>
              <w:rPr>
                <w:sz w:val="14"/>
                <w:szCs w:val="16"/>
              </w:rPr>
            </w:pPr>
            <w:r>
              <w:rPr>
                <w:rFonts w:ascii="Segoe UI Light" w:hAnsi="Segoe UI Light" w:cs="Segoe UI Light"/>
                <w:color w:val="000000"/>
                <w:sz w:val="14"/>
                <w:szCs w:val="16"/>
              </w:rPr>
              <w:t>UNESCO</w:t>
            </w:r>
          </w:p>
        </w:tc>
        <w:tc>
          <w:tcPr>
            <w:tcW w:w="4820" w:type="dxa"/>
            <w:vAlign w:val="center"/>
          </w:tcPr>
          <w:p w:rsidRPr="003C52E7" w:rsidR="0095537F" w:rsidP="0095537F" w:rsidRDefault="0095537F" w14:paraId="6B373B36" w14:textId="2FC2B159">
            <w:pPr>
              <w:pStyle w:val="BodyText"/>
              <w:snapToGrid w:val="0"/>
              <w:spacing w:before="120" w:after="120" w:line="264" w:lineRule="auto"/>
              <w:rPr>
                <w:sz w:val="14"/>
                <w:szCs w:val="16"/>
              </w:rPr>
            </w:pPr>
            <w:r>
              <w:rPr>
                <w:rFonts w:ascii="Segoe UI Light" w:hAnsi="Segoe UI Light" w:cs="Segoe UI Light"/>
                <w:color w:val="000000"/>
                <w:sz w:val="14"/>
                <w:szCs w:val="16"/>
              </w:rPr>
              <w:t>The United Nations Educational, Scientific and Cultural Organisation</w:t>
            </w:r>
          </w:p>
        </w:tc>
      </w:tr>
    </w:tbl>
    <w:p w:rsidRPr="00C8407F" w:rsidR="00E70F06" w:rsidP="00E70F06" w:rsidRDefault="00E70F06" w14:paraId="082FBFD9" w14:textId="77777777">
      <w:pPr>
        <w:pStyle w:val="BodyText"/>
        <w:snapToGrid w:val="0"/>
        <w:spacing w:before="120" w:after="120" w:line="264" w:lineRule="auto"/>
      </w:pPr>
    </w:p>
    <w:p w:rsidRPr="00E70F06" w:rsidR="00BA42E9" w:rsidP="00E70F06" w:rsidRDefault="00E70F06" w14:paraId="2ADF9158" w14:textId="227CE27A">
      <w:pPr>
        <w:pStyle w:val="Heading1"/>
      </w:pPr>
      <w:bookmarkStart w:name="_Toc228262095" w:id="3"/>
      <w:r w:rsidRPr="00E70F06">
        <w:t>Introduction</w:t>
      </w:r>
      <w:bookmarkEnd w:id="3"/>
    </w:p>
    <w:p w:rsidR="005D5422" w:rsidP="00E70F06" w:rsidRDefault="005D5422" w14:paraId="0FE6EE6B" w14:textId="70C4C729">
      <w:pPr>
        <w:pStyle w:val="Heading2"/>
      </w:pPr>
      <w:bookmarkStart w:name="_Toc228262096" w:id="4"/>
      <w:r>
        <w:t>About the Port of Hastings Corporation</w:t>
      </w:r>
      <w:bookmarkEnd w:id="4"/>
      <w:r>
        <w:t xml:space="preserve"> </w:t>
      </w:r>
    </w:p>
    <w:p w:rsidR="002F7DDC" w:rsidP="005D5422" w:rsidRDefault="005D5422" w14:paraId="06DFF74A" w14:textId="451CE460">
      <w:pPr>
        <w:pStyle w:val="BodyText"/>
        <w:rPr>
          <w:b/>
          <w:bCs/>
        </w:rPr>
      </w:pPr>
      <w:r w:rsidRPr="005D5422">
        <w:t xml:space="preserve">The Port of Hastings is located on the shores of Western Port, approximately 70 kilometres south-east of Melbourne. It is one of four major working commercial trading ports operating in </w:t>
      </w:r>
      <w:proofErr w:type="gramStart"/>
      <w:r w:rsidRPr="005D5422">
        <w:t>Victoria, and</w:t>
      </w:r>
      <w:proofErr w:type="gramEnd"/>
      <w:r w:rsidRPr="005D5422">
        <w:t xml:space="preserve"> has been operating for close to 60 years.  </w:t>
      </w:r>
      <w:r w:rsidRPr="005D5422">
        <w:br/>
      </w:r>
      <w:r w:rsidRPr="005D5422">
        <w:br/>
      </w:r>
      <w:r>
        <w:rPr>
          <w:noProof/>
        </w:rPr>
        <w:drawing>
          <wp:inline distT="0" distB="0" distL="0" distR="0" wp14:anchorId="089DE1DA" wp14:editId="48A967AC">
            <wp:extent cx="6111240" cy="3436620"/>
            <wp:effectExtent l="0" t="0" r="3810" b="0"/>
            <wp:docPr id="525489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1240" cy="3436620"/>
                    </a:xfrm>
                    <a:prstGeom prst="rect">
                      <a:avLst/>
                    </a:prstGeom>
                    <a:noFill/>
                    <a:ln>
                      <a:noFill/>
                    </a:ln>
                  </pic:spPr>
                </pic:pic>
              </a:graphicData>
            </a:graphic>
          </wp:inline>
        </w:drawing>
      </w:r>
    </w:p>
    <w:p w:rsidR="005D5422" w:rsidP="005A7E5F" w:rsidRDefault="005D5422" w14:paraId="4705D11B" w14:textId="603FB3C2">
      <w:pPr>
        <w:pStyle w:val="Caption"/>
      </w:pPr>
      <w:r>
        <w:rPr>
          <w:bCs/>
        </w:rPr>
        <w:t xml:space="preserve">Figure 1: </w:t>
      </w:r>
      <w:r>
        <w:t xml:space="preserve">Stony Point Depot (Main Office) </w:t>
      </w:r>
    </w:p>
    <w:p w:rsidRPr="005D5422" w:rsidR="005D5422" w:rsidP="005D5422" w:rsidRDefault="005D5422" w14:paraId="4B214DF1" w14:textId="54D69458">
      <w:pPr>
        <w:pStyle w:val="BodyText"/>
      </w:pPr>
      <w:r w:rsidRPr="005D5422">
        <w:t>The Port of Hastings facilities include:</w:t>
      </w:r>
    </w:p>
    <w:p w:rsidRPr="005D5422" w:rsidR="005D5422" w:rsidP="005D5422" w:rsidRDefault="005D5422" w14:paraId="57B80691" w14:textId="77777777">
      <w:pPr>
        <w:pStyle w:val="BodyText"/>
        <w:numPr>
          <w:ilvl w:val="0"/>
          <w:numId w:val="182"/>
        </w:numPr>
      </w:pPr>
      <w:r w:rsidRPr="005D5422">
        <w:t>BlueScope Steel wharves</w:t>
      </w:r>
    </w:p>
    <w:p w:rsidRPr="005D5422" w:rsidR="005D5422" w:rsidP="005D5422" w:rsidRDefault="005D5422" w14:paraId="49E0D7B8" w14:textId="77777777">
      <w:pPr>
        <w:pStyle w:val="BodyText"/>
        <w:numPr>
          <w:ilvl w:val="0"/>
          <w:numId w:val="182"/>
        </w:numPr>
      </w:pPr>
      <w:r w:rsidRPr="005D5422">
        <w:t>Long Island Point jetty</w:t>
      </w:r>
    </w:p>
    <w:p w:rsidRPr="005D5422" w:rsidR="005D5422" w:rsidP="005D5422" w:rsidRDefault="005D5422" w14:paraId="51C08F06" w14:textId="77777777">
      <w:pPr>
        <w:pStyle w:val="BodyText"/>
        <w:numPr>
          <w:ilvl w:val="0"/>
          <w:numId w:val="182"/>
        </w:numPr>
      </w:pPr>
      <w:r w:rsidRPr="005D5422">
        <w:t>Crib Point jetty</w:t>
      </w:r>
    </w:p>
    <w:p w:rsidRPr="005D5422" w:rsidR="005D5422" w:rsidP="005D5422" w:rsidRDefault="005D5422" w14:paraId="633BC992" w14:textId="77777777">
      <w:pPr>
        <w:pStyle w:val="BodyText"/>
        <w:numPr>
          <w:ilvl w:val="0"/>
          <w:numId w:val="182"/>
        </w:numPr>
      </w:pPr>
      <w:r w:rsidRPr="005D5422">
        <w:t>Stony Point jetty and depot</w:t>
      </w:r>
    </w:p>
    <w:p w:rsidRPr="005D5422" w:rsidR="005D5422" w:rsidP="005A7E5F" w:rsidRDefault="005D5422" w14:paraId="07B0D191" w14:textId="77777777">
      <w:pPr>
        <w:pStyle w:val="BodyText"/>
        <w:rPr>
          <w:b/>
          <w:bCs/>
        </w:rPr>
      </w:pPr>
      <w:r w:rsidRPr="005D5422">
        <w:rPr>
          <w:b/>
          <w:bCs/>
        </w:rPr>
        <w:t>Our operations</w:t>
      </w:r>
    </w:p>
    <w:p w:rsidR="005D5422" w:rsidP="005D5422" w:rsidRDefault="005D5422" w14:paraId="55A6F77D" w14:textId="7F0B24AC">
      <w:pPr>
        <w:pStyle w:val="BodyText"/>
      </w:pPr>
      <w:r w:rsidRPr="005D5422">
        <w:t>The Port of Hastings' current trade groups include import/export of oil, liquid petroleum gas (LPG), steel, aviation fuel and unleaded petrol (ULP).</w:t>
      </w:r>
      <w:r w:rsidRPr="005D5422">
        <w:br/>
      </w:r>
      <w:r w:rsidRPr="005D5422">
        <w:t>‍</w:t>
      </w:r>
      <w:r w:rsidRPr="005D5422">
        <w:br/>
      </w:r>
      <w:r w:rsidRPr="005D5422">
        <w:t>The offshore wind industry presents an opportunity to open a new chapter in the history of the Port, one that will see the Port of Hastings at the heart of Victoria's drive to reach net zero emissions.</w:t>
      </w:r>
      <w:r w:rsidR="008F3AE7">
        <w:t xml:space="preserve"> </w:t>
      </w:r>
    </w:p>
    <w:p w:rsidR="00704A7D" w:rsidP="005D5422" w:rsidRDefault="00DE030A" w14:paraId="2CD178EF" w14:textId="303E3277">
      <w:pPr>
        <w:pStyle w:val="BodyText"/>
      </w:pPr>
      <w:r w:rsidRPr="00DE030A">
        <w:t>The Victorian Renewable Energy Terminal is a proposed dedicated assembly port that will enable the import, storage and assembly of offshore wind components, to support offshore wind farms across Victoria.</w:t>
      </w:r>
    </w:p>
    <w:p w:rsidRPr="005D5422" w:rsidR="004E2946" w:rsidP="005A7E5F" w:rsidRDefault="004E2946" w14:paraId="0AB02396" w14:textId="7247B211">
      <w:r w:rsidRPr="000E4E96">
        <w:t>The Port of Hastings has many attributes that make it an ideal location for an offshore wind assembly port, including large areas of appropriately zoned land close to deep water channel and proximity to proposed offshore wind farms off the coast of Victoria.</w:t>
      </w:r>
    </w:p>
    <w:p w:rsidR="00BA42E9" w:rsidP="00E70F06" w:rsidRDefault="00E70F06" w14:paraId="5DD7A892" w14:textId="2693D1DE">
      <w:pPr>
        <w:pStyle w:val="Heading2"/>
      </w:pPr>
      <w:bookmarkStart w:name="_Toc228262097" w:id="5"/>
      <w:r>
        <w:t>About the Victorian Renewable Energy Terminal</w:t>
      </w:r>
      <w:bookmarkEnd w:id="5"/>
      <w:r>
        <w:t xml:space="preserve"> </w:t>
      </w:r>
    </w:p>
    <w:p w:rsidR="004E2946" w:rsidP="004E2946" w:rsidRDefault="004E2946" w14:paraId="59C5A626" w14:textId="77777777">
      <w:r>
        <w:t>Victoria is establishing a thriving offshore wind sector – paving the way for the state to host the first offshore wind energy project in Australia.</w:t>
      </w:r>
      <w:r w:rsidRPr="002124E2">
        <w:t xml:space="preserve"> </w:t>
      </w:r>
      <w:r>
        <w:t xml:space="preserve">Offshore wind projects require very large components which need to be manufactured, transported, stored and transferred to the offshore wind site for installation. The scale, length and weight of these components place unique heavy-duty operational requirements on ports and require a significant land area adjacent to ship berths, pavement strength and shipping channel capacity. </w:t>
      </w:r>
    </w:p>
    <w:p w:rsidR="004E2946" w:rsidP="004E2946" w:rsidRDefault="004E2946" w14:paraId="0E83F72B" w14:textId="3EF62153">
      <w:pPr>
        <w:pStyle w:val="Caption"/>
        <w:rPr>
          <w:noProof/>
        </w:rPr>
      </w:pPr>
      <w:r>
        <w:t xml:space="preserve">Figure </w:t>
      </w:r>
      <w:r w:rsidR="002F7DDC">
        <w:t>2</w:t>
      </w:r>
      <w:r>
        <w:t>:</w:t>
      </w:r>
      <w:r w:rsidRPr="00291481">
        <w:t xml:space="preserve"> Artistic render of the</w:t>
      </w:r>
      <w:r>
        <w:t xml:space="preserve"> proposed</w:t>
      </w:r>
      <w:r w:rsidRPr="00291481">
        <w:t xml:space="preserve"> Victorian Renewable Energy Terminal</w:t>
      </w:r>
    </w:p>
    <w:p w:rsidR="004E2946" w:rsidP="004E2946" w:rsidRDefault="004E2946" w14:paraId="77ADEDA8" w14:textId="77777777">
      <w:pPr>
        <w:pStyle w:val="Caption"/>
        <w:rPr>
          <w:noProof/>
        </w:rPr>
      </w:pPr>
      <w:r>
        <w:rPr>
          <w:noProof/>
        </w:rPr>
        <w:drawing>
          <wp:anchor distT="0" distB="0" distL="114300" distR="114300" simplePos="0" relativeHeight="251660288" behindDoc="1" locked="0" layoutInCell="1" allowOverlap="1" wp14:anchorId="3C2EC400" wp14:editId="69220CDD">
            <wp:simplePos x="0" y="0"/>
            <wp:positionH relativeFrom="column">
              <wp:posOffset>3810</wp:posOffset>
            </wp:positionH>
            <wp:positionV relativeFrom="paragraph">
              <wp:posOffset>-4445</wp:posOffset>
            </wp:positionV>
            <wp:extent cx="6114415" cy="4079240"/>
            <wp:effectExtent l="0" t="0" r="635" b="0"/>
            <wp:wrapSquare wrapText="bothSides"/>
            <wp:docPr id="416522631" name="Picture 4" descr="An aerial view of a factory and a body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710426" name="Picture 4" descr="An aerial view of a factory and a body of wa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14415" cy="4079240"/>
                    </a:xfrm>
                    <a:prstGeom prst="rect">
                      <a:avLst/>
                    </a:prstGeom>
                    <a:noFill/>
                    <a:ln>
                      <a:noFill/>
                    </a:ln>
                  </pic:spPr>
                </pic:pic>
              </a:graphicData>
            </a:graphic>
          </wp:anchor>
        </w:drawing>
      </w:r>
      <w:r>
        <w:t xml:space="preserve"> </w:t>
      </w:r>
      <w:r w:rsidRPr="00CE212B">
        <w:rPr>
          <w:noProof/>
        </w:rPr>
        <w:t xml:space="preserve"> </w:t>
      </w:r>
    </w:p>
    <w:p w:rsidR="004E2946" w:rsidP="004E2946" w:rsidRDefault="004E2946" w14:paraId="66833958" w14:textId="77777777">
      <w:r>
        <w:t xml:space="preserve">No port in Victoria is currently suitable to support offshore wind construction at scale. To accommodate this, the Victorian Government is planning the development of Victoria’s first offshore wind port facility to unlock the benefits of offshore wind. </w:t>
      </w:r>
    </w:p>
    <w:p w:rsidR="004E2946" w:rsidP="004E2946" w:rsidRDefault="004E2946" w14:paraId="533BD3C9" w14:textId="0154A7A5">
      <w:r w:rsidRPr="000E4E96">
        <w:t xml:space="preserve">The Port of Hastings has been selected by the Victorian Government as the preferred location for the establishment of the Victorian Renewable Energy Terminal </w:t>
      </w:r>
      <w:r w:rsidR="00F448D5">
        <w:t>(</w:t>
      </w:r>
      <w:r w:rsidR="00AA2F75">
        <w:t>the Terminal)</w:t>
      </w:r>
      <w:r w:rsidRPr="000E4E96">
        <w:t>- a dedicated assembly port to support the construction of Victoria's first offshore wind farms along the Victorian coast.</w:t>
      </w:r>
    </w:p>
    <w:p w:rsidR="004E2946" w:rsidP="004E2946" w:rsidRDefault="004E2946" w14:paraId="3938B8A9" w14:textId="199805DC">
      <w:r>
        <w:t>T</w:t>
      </w:r>
      <w:r w:rsidRPr="00F01640" w:rsidDel="000E4E96">
        <w:t>he Port of Hastings</w:t>
      </w:r>
      <w:r>
        <w:t xml:space="preserve"> </w:t>
      </w:r>
      <w:r w:rsidRPr="00F01640" w:rsidDel="000E4E96">
        <w:t xml:space="preserve">is a major transport gateway supporting key industries associated with fuel imports and oil, gas and steel production. </w:t>
      </w:r>
      <w:r>
        <w:t>It</w:t>
      </w:r>
      <w:r w:rsidRPr="00F01640" w:rsidDel="000E4E96">
        <w:t xml:space="preserve"> is located</w:t>
      </w:r>
      <w:r>
        <w:t xml:space="preserve"> approximately 70km</w:t>
      </w:r>
      <w:r w:rsidRPr="00F01640" w:rsidDel="000E4E96">
        <w:t xml:space="preserve"> to the southeast of Melbourne.</w:t>
      </w:r>
      <w:r>
        <w:t xml:space="preserve"> </w:t>
      </w:r>
      <w:r w:rsidRPr="000E4E96">
        <w:t>The Terminal will receive, store, and assemble offshore wind components before they are transported to offshore wind farms off the Victorian coast for installation.</w:t>
      </w:r>
    </w:p>
    <w:p w:rsidR="004E2946" w:rsidP="004E2946" w:rsidRDefault="004E2946" w14:paraId="501101C9" w14:textId="7F70890D">
      <w:r w:rsidRPr="00F01640" w:rsidDel="000E4E96">
        <w:t xml:space="preserve">The Terminal </w:t>
      </w:r>
      <w:r>
        <w:t>is proposed to</w:t>
      </w:r>
      <w:r w:rsidRPr="00F01640" w:rsidDel="000E4E96">
        <w:t xml:space="preserve"> be developed at the Old Tyabb Reclamation Area (OTRA) and </w:t>
      </w:r>
      <w:r w:rsidRPr="00F01640">
        <w:t>ad</w:t>
      </w:r>
      <w:r>
        <w:t>jacent</w:t>
      </w:r>
      <w:r w:rsidRPr="00F01640">
        <w:t xml:space="preserve"> </w:t>
      </w:r>
      <w:r>
        <w:t>marine</w:t>
      </w:r>
      <w:r w:rsidRPr="00F01640">
        <w:t xml:space="preserve"> </w:t>
      </w:r>
      <w:r w:rsidRPr="00F01640" w:rsidDel="000E4E96">
        <w:t>waters within the port precinct</w:t>
      </w:r>
      <w:r>
        <w:t>, situated</w:t>
      </w:r>
      <w:r w:rsidRPr="00F01640" w:rsidDel="000E4E96">
        <w:t xml:space="preserve"> between Esso’s Long Island Point </w:t>
      </w:r>
      <w:r>
        <w:t>jetty</w:t>
      </w:r>
      <w:r w:rsidRPr="00F01640">
        <w:t xml:space="preserve"> and BlueScope </w:t>
      </w:r>
      <w:r>
        <w:t xml:space="preserve">Steel </w:t>
      </w:r>
      <w:r w:rsidRPr="00F01640">
        <w:t>wharves.</w:t>
      </w:r>
      <w:r w:rsidRPr="00F01640" w:rsidDel="000E4E96">
        <w:t> </w:t>
      </w:r>
      <w:r w:rsidRPr="00646D8B" w:rsidR="00646D8B">
        <w:t xml:space="preserve">The proposed terminal will incur into the Western Port Ramsar site, an area identified to be of international importance, </w:t>
      </w:r>
      <w:proofErr w:type="gramStart"/>
      <w:r w:rsidRPr="00646D8B" w:rsidR="00646D8B">
        <w:t>in particular to</w:t>
      </w:r>
      <w:proofErr w:type="gramEnd"/>
      <w:r w:rsidRPr="00646D8B" w:rsidR="00646D8B">
        <w:t xml:space="preserve"> waterbird habitat.</w:t>
      </w:r>
      <w:r w:rsidR="00646D8B">
        <w:t xml:space="preserve"> </w:t>
      </w:r>
      <w:r w:rsidRPr="00F01640" w:rsidDel="000E4E96">
        <w:t xml:space="preserve">The Ramsar site extends across </w:t>
      </w:r>
      <w:r>
        <w:t>much of</w:t>
      </w:r>
      <w:r w:rsidRPr="00F01640" w:rsidDel="000E4E96">
        <w:t xml:space="preserve"> Western </w:t>
      </w:r>
      <w:proofErr w:type="gramStart"/>
      <w:r w:rsidRPr="00F01640" w:rsidDel="000E4E96">
        <w:t>Port</w:t>
      </w:r>
      <w:r>
        <w:t>, and</w:t>
      </w:r>
      <w:proofErr w:type="gramEnd"/>
      <w:r>
        <w:t xml:space="preserve"> </w:t>
      </w:r>
      <w:r w:rsidRPr="00F01640" w:rsidDel="000E4E96">
        <w:t>connected to Bass Strait by a wide channel between Flinders and Phillip Island, and a narrow channel between San Remo and Phillip Island.</w:t>
      </w:r>
    </w:p>
    <w:p w:rsidRPr="00F01640" w:rsidR="004E2946" w:rsidP="004E2946" w:rsidRDefault="004E2946" w14:paraId="377E666B" w14:textId="77777777">
      <w:pPr>
        <w:pStyle w:val="BodyText"/>
      </w:pPr>
      <w:r w:rsidRPr="00F01640">
        <w:t xml:space="preserve">The </w:t>
      </w:r>
      <w:r>
        <w:t>p</w:t>
      </w:r>
      <w:r w:rsidRPr="00F01640">
        <w:t xml:space="preserve">roject </w:t>
      </w:r>
      <w:r>
        <w:t>a</w:t>
      </w:r>
      <w:r w:rsidRPr="00F01640">
        <w:t>rea is the area required for the development of infrastructure (excluding utility installation) and includes:  </w:t>
      </w:r>
    </w:p>
    <w:p w:rsidRPr="00F01640" w:rsidR="004E2946" w:rsidP="004E2946" w:rsidRDefault="004E2946" w14:paraId="072BEE04" w14:textId="77777777">
      <w:pPr>
        <w:pStyle w:val="ListBullet"/>
        <w:numPr>
          <w:ilvl w:val="0"/>
          <w:numId w:val="31"/>
        </w:numPr>
        <w:spacing w:before="60" w:after="60"/>
        <w:ind w:left="397" w:hanging="397"/>
      </w:pPr>
      <w:r>
        <w:t>Landside</w:t>
      </w:r>
      <w:r w:rsidRPr="00F01640">
        <w:t xml:space="preserve"> works</w:t>
      </w:r>
      <w:r>
        <w:t>,</w:t>
      </w:r>
      <w:r w:rsidRPr="00F01640">
        <w:t xml:space="preserve"> such as ground improvement and pavement construction</w:t>
      </w:r>
    </w:p>
    <w:p w:rsidRPr="00F01640" w:rsidR="004E2946" w:rsidP="004E2946" w:rsidRDefault="004E2946" w14:paraId="3B56CC72" w14:textId="77777777">
      <w:pPr>
        <w:pStyle w:val="ListBullet"/>
        <w:numPr>
          <w:ilvl w:val="0"/>
          <w:numId w:val="31"/>
        </w:numPr>
        <w:spacing w:before="60" w:after="60"/>
        <w:ind w:left="397" w:hanging="397"/>
      </w:pPr>
      <w:r w:rsidRPr="00F01640">
        <w:t>Dredging</w:t>
      </w:r>
      <w:r>
        <w:t xml:space="preserve"> and reclamation activities</w:t>
      </w:r>
    </w:p>
    <w:p w:rsidR="004E2946" w:rsidP="004E2946" w:rsidRDefault="004E2946" w14:paraId="0BEE05B6" w14:textId="77777777">
      <w:pPr>
        <w:pStyle w:val="ListBullet"/>
        <w:numPr>
          <w:ilvl w:val="0"/>
          <w:numId w:val="31"/>
        </w:numPr>
        <w:spacing w:before="60" w:after="60"/>
        <w:ind w:left="397" w:hanging="397"/>
      </w:pPr>
      <w:r>
        <w:t>Marine works and quay wall</w:t>
      </w:r>
      <w:r w:rsidRPr="00F01640">
        <w:t xml:space="preserve"> construction</w:t>
      </w:r>
    </w:p>
    <w:p w:rsidR="004E2946" w:rsidP="004E2946" w:rsidRDefault="002F7DDC" w14:paraId="455DD7DB" w14:textId="3BDBDB43">
      <w:pPr>
        <w:pStyle w:val="BodyText"/>
      </w:pPr>
      <w:r w:rsidRPr="00CE4C97">
        <w:rPr>
          <w:noProof/>
          <w14:stylisticSets/>
        </w:rPr>
        <w:drawing>
          <wp:anchor distT="0" distB="0" distL="114300" distR="114300" simplePos="0" relativeHeight="251656192" behindDoc="0" locked="0" layoutInCell="1" allowOverlap="1" wp14:anchorId="12A25BF7" wp14:editId="49681B43">
            <wp:simplePos x="0" y="0"/>
            <wp:positionH relativeFrom="margin">
              <wp:align>left</wp:align>
            </wp:positionH>
            <wp:positionV relativeFrom="paragraph">
              <wp:posOffset>529590</wp:posOffset>
            </wp:positionV>
            <wp:extent cx="5755005" cy="7376160"/>
            <wp:effectExtent l="0" t="0" r="0" b="0"/>
            <wp:wrapSquare wrapText="bothSides"/>
            <wp:docPr id="1575054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54654" name=""/>
                    <pic:cNvPicPr/>
                  </pic:nvPicPr>
                  <pic:blipFill>
                    <a:blip r:embed="rId21">
                      <a:extLst>
                        <a:ext uri="{28A0092B-C50C-407E-A947-70E740481C1C}">
                          <a14:useLocalDpi xmlns:a14="http://schemas.microsoft.com/office/drawing/2010/main" val="0"/>
                        </a:ext>
                      </a:extLst>
                    </a:blip>
                    <a:stretch>
                      <a:fillRect/>
                    </a:stretch>
                  </pic:blipFill>
                  <pic:spPr>
                    <a:xfrm>
                      <a:off x="0" y="0"/>
                      <a:ext cx="5765241" cy="7389253"/>
                    </a:xfrm>
                    <a:prstGeom prst="rect">
                      <a:avLst/>
                    </a:prstGeom>
                  </pic:spPr>
                </pic:pic>
              </a:graphicData>
            </a:graphic>
            <wp14:sizeRelH relativeFrom="margin">
              <wp14:pctWidth>0</wp14:pctWidth>
            </wp14:sizeRelH>
            <wp14:sizeRelV relativeFrom="margin">
              <wp14:pctHeight>0</wp14:pctHeight>
            </wp14:sizeRelV>
          </wp:anchor>
        </w:drawing>
      </w:r>
      <w:r w:rsidR="004E2946">
        <w:t xml:space="preserve">Throughout the Project’s design development, the PoHC has and will continue to consult with Traditional Custodians, communities, and industry to understand and recognise the important environmental, community and heritage values of Western Port. </w:t>
      </w:r>
    </w:p>
    <w:p w:rsidR="007D1F11" w:rsidRDefault="007D1F11" w14:paraId="78C2C576" w14:textId="5D57F879"/>
    <w:p w:rsidRPr="00CE6CDF" w:rsidR="00CE4C97" w:rsidDel="000E4E96" w:rsidP="005A7E5F" w:rsidRDefault="005D5422" w14:paraId="3A398CFE" w14:textId="12E41C57">
      <w:pPr>
        <w:pStyle w:val="Caption"/>
      </w:pPr>
      <w:r>
        <w:t xml:space="preserve">Figure </w:t>
      </w:r>
      <w:r w:rsidR="002F7DDC">
        <w:t>3</w:t>
      </w:r>
      <w:r>
        <w:t>:</w:t>
      </w:r>
      <w:r w:rsidR="00CE4C97">
        <w:t xml:space="preserve"> Location of the Terminal </w:t>
      </w:r>
      <w:r w:rsidR="002F7DDC">
        <w:br/>
      </w:r>
      <w:r w:rsidR="002F7DDC">
        <w:br/>
      </w:r>
    </w:p>
    <w:p w:rsidRPr="00393C42" w:rsidR="00D13DFA" w:rsidP="00E27108" w:rsidRDefault="00D13DFA" w14:paraId="646277F5" w14:textId="054F5BAC">
      <w:pPr>
        <w:pStyle w:val="Heading2"/>
      </w:pPr>
      <w:bookmarkStart w:name="_Toc222234220" w:id="6"/>
      <w:bookmarkStart w:name="_Toc225763320" w:id="7"/>
      <w:bookmarkStart w:name="_Toc222234221" w:id="8"/>
      <w:bookmarkStart w:name="_Toc225763321" w:id="9"/>
      <w:bookmarkStart w:name="_Toc228262098" w:id="10"/>
      <w:bookmarkEnd w:id="6"/>
      <w:bookmarkEnd w:id="7"/>
      <w:bookmarkEnd w:id="8"/>
      <w:bookmarkEnd w:id="9"/>
      <w:r>
        <w:t>Planning for the Victorian Renewable Energy Terminal</w:t>
      </w:r>
      <w:bookmarkEnd w:id="10"/>
      <w:r>
        <w:t xml:space="preserve"> </w:t>
      </w:r>
    </w:p>
    <w:p w:rsidR="00D13DFA" w:rsidP="00AD19E5" w:rsidRDefault="0013024F" w14:paraId="714F5695" w14:textId="272F23C5">
      <w:pPr>
        <w:pStyle w:val="Source"/>
        <w:numPr>
          <w:ilvl w:val="0"/>
          <w:numId w:val="0"/>
        </w:numPr>
        <w:rPr>
          <w:sz w:val="18"/>
        </w:rPr>
      </w:pPr>
      <w:r w:rsidRPr="00B4229E">
        <w:rPr>
          <w:sz w:val="18"/>
        </w:rPr>
        <w:t xml:space="preserve">The Port of Hastings Corporation (PoHC) is required to prepare an Environment Effects Statement (EES) for the proposed Victorian Renewable Energy Terminal. </w:t>
      </w:r>
    </w:p>
    <w:p w:rsidR="005D5422" w:rsidP="00AD19E5" w:rsidRDefault="005D5422" w14:paraId="282A314E" w14:textId="52CC6CBC">
      <w:pPr>
        <w:pStyle w:val="Source"/>
        <w:numPr>
          <w:ilvl w:val="0"/>
          <w:numId w:val="0"/>
        </w:numPr>
        <w:rPr>
          <w:sz w:val="18"/>
        </w:rPr>
      </w:pPr>
      <w:r>
        <w:rPr>
          <w:noProof/>
          <w:sz w:val="18"/>
        </w:rPr>
        <w:drawing>
          <wp:inline distT="0" distB="0" distL="0" distR="0" wp14:anchorId="5164308F" wp14:editId="1F4CAB59">
            <wp:extent cx="5981700" cy="3363774"/>
            <wp:effectExtent l="0" t="0" r="0" b="8255"/>
            <wp:docPr id="2001535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92689" cy="3369953"/>
                    </a:xfrm>
                    <a:prstGeom prst="rect">
                      <a:avLst/>
                    </a:prstGeom>
                    <a:noFill/>
                    <a:ln>
                      <a:noFill/>
                    </a:ln>
                  </pic:spPr>
                </pic:pic>
              </a:graphicData>
            </a:graphic>
          </wp:inline>
        </w:drawing>
      </w:r>
    </w:p>
    <w:p w:rsidRPr="005D5422" w:rsidR="005D5422" w:rsidP="005A7E5F" w:rsidRDefault="005D5422" w14:paraId="30A37FDF" w14:textId="07D798DF">
      <w:pPr>
        <w:pStyle w:val="Caption"/>
      </w:pPr>
      <w:r>
        <w:rPr>
          <w:bCs/>
        </w:rPr>
        <w:t xml:space="preserve">Figure </w:t>
      </w:r>
      <w:r w:rsidR="002F7DDC">
        <w:rPr>
          <w:bCs/>
        </w:rPr>
        <w:t>4</w:t>
      </w:r>
      <w:r>
        <w:rPr>
          <w:bCs/>
        </w:rPr>
        <w:t xml:space="preserve">: </w:t>
      </w:r>
      <w:r>
        <w:t xml:space="preserve">Old Tyabb Reclamation Area (Proposed location for the Victorian Renewable Energy Terminal) </w:t>
      </w:r>
    </w:p>
    <w:p w:rsidR="0041233B" w:rsidP="00E27108" w:rsidRDefault="0041233B" w14:paraId="7F5DD52C" w14:textId="1CE10A40">
      <w:pPr>
        <w:pStyle w:val="Source"/>
        <w:numPr>
          <w:ilvl w:val="0"/>
          <w:numId w:val="0"/>
        </w:numPr>
        <w:rPr>
          <w:sz w:val="18"/>
        </w:rPr>
      </w:pPr>
      <w:r w:rsidRPr="00B4229E">
        <w:rPr>
          <w:sz w:val="18"/>
        </w:rPr>
        <w:t>An Environment Effects Statement (EES) is the most rigorous environmental assessment process in Victoria.</w:t>
      </w:r>
      <w:r w:rsidR="00D12A1D">
        <w:rPr>
          <w:sz w:val="18"/>
        </w:rPr>
        <w:t xml:space="preserve"> </w:t>
      </w:r>
      <w:r w:rsidRPr="00B4229E" w:rsidR="00D12A1D">
        <w:rPr>
          <w:sz w:val="18"/>
        </w:rPr>
        <w:t>The EES process is used to assess projects with potentially significant effects on the environment. It supports transparent, rigorous and integrated consideration of potential effects</w:t>
      </w:r>
      <w:r w:rsidR="00CD5DDF">
        <w:rPr>
          <w:sz w:val="18"/>
        </w:rPr>
        <w:t>, to</w:t>
      </w:r>
      <w:r w:rsidRPr="00B4229E" w:rsidR="00D12A1D">
        <w:rPr>
          <w:sz w:val="18"/>
        </w:rPr>
        <w:t xml:space="preserve"> inform approval decisions.</w:t>
      </w:r>
      <w:r w:rsidRPr="00B4229E" w:rsidR="00D12A1D">
        <w:rPr>
          <w:sz w:val="18"/>
        </w:rPr>
        <w:br/>
      </w:r>
      <w:r w:rsidRPr="00B4229E">
        <w:rPr>
          <w:sz w:val="18"/>
        </w:rPr>
        <w:br/>
      </w:r>
      <w:r w:rsidRPr="00B4229E">
        <w:rPr>
          <w:sz w:val="18"/>
        </w:rPr>
        <w:t>The EES process is administered by the Department of Transport and Planning (DTP) on behalf of Victoria’s Minister for Planning under the Environment Effects Act 1978.</w:t>
      </w:r>
      <w:r w:rsidRPr="00B4229E">
        <w:rPr>
          <w:sz w:val="18"/>
        </w:rPr>
        <w:br/>
      </w:r>
      <w:r w:rsidRPr="00B4229E">
        <w:rPr>
          <w:sz w:val="18"/>
        </w:rPr>
        <w:t>‍</w:t>
      </w:r>
      <w:r w:rsidRPr="00B4229E">
        <w:rPr>
          <w:sz w:val="18"/>
        </w:rPr>
        <w:br/>
      </w:r>
      <w:r w:rsidRPr="00B4229E">
        <w:rPr>
          <w:sz w:val="18"/>
        </w:rPr>
        <w:t xml:space="preserve">As part of the EES process, PoHC is undertaking extensive technical studies, along with consultation with </w:t>
      </w:r>
      <w:r w:rsidR="004D5B02">
        <w:rPr>
          <w:sz w:val="18"/>
        </w:rPr>
        <w:t xml:space="preserve">stakeholders, </w:t>
      </w:r>
      <w:r w:rsidR="00623D20">
        <w:rPr>
          <w:sz w:val="18"/>
        </w:rPr>
        <w:t>T</w:t>
      </w:r>
      <w:r w:rsidRPr="00B4229E" w:rsidR="00623D20">
        <w:rPr>
          <w:sz w:val="18"/>
        </w:rPr>
        <w:t xml:space="preserve">raditional </w:t>
      </w:r>
      <w:r w:rsidR="00623D20">
        <w:rPr>
          <w:sz w:val="18"/>
        </w:rPr>
        <w:t>C</w:t>
      </w:r>
      <w:r w:rsidRPr="00B4229E" w:rsidR="00623D20">
        <w:rPr>
          <w:sz w:val="18"/>
        </w:rPr>
        <w:t>ustodians</w:t>
      </w:r>
      <w:r w:rsidR="004D5B02">
        <w:rPr>
          <w:sz w:val="18"/>
        </w:rPr>
        <w:t xml:space="preserve"> and the</w:t>
      </w:r>
      <w:r w:rsidRPr="00B4229E">
        <w:rPr>
          <w:sz w:val="18"/>
        </w:rPr>
        <w:t xml:space="preserve"> local community.</w:t>
      </w:r>
    </w:p>
    <w:p w:rsidRPr="00B4229E" w:rsidR="004E2946" w:rsidP="00E27108" w:rsidRDefault="004E2946" w14:paraId="24DF54C4" w14:textId="0C9C5838">
      <w:pPr>
        <w:pStyle w:val="Source"/>
        <w:numPr>
          <w:ilvl w:val="0"/>
          <w:numId w:val="0"/>
        </w:numPr>
        <w:rPr>
          <w:sz w:val="18"/>
        </w:rPr>
      </w:pPr>
      <w:r w:rsidRPr="00E27108">
        <w:rPr>
          <w:sz w:val="18"/>
        </w:rPr>
        <w:t>The project must complete the EES process and obtain both State and Commonwealth approvals before construction can commence.</w:t>
      </w:r>
    </w:p>
    <w:p w:rsidR="005D5422" w:rsidP="00922680" w:rsidRDefault="0041233B" w14:paraId="23414EA4" w14:textId="6938BBA4">
      <w:pPr>
        <w:pStyle w:val="Source"/>
        <w:numPr>
          <w:ilvl w:val="0"/>
          <w:numId w:val="0"/>
        </w:numPr>
        <w:rPr>
          <w:sz w:val="18"/>
        </w:rPr>
      </w:pPr>
      <w:r w:rsidRPr="00B4229E">
        <w:rPr>
          <w:sz w:val="18"/>
        </w:rPr>
        <w:t xml:space="preserve">The EES will be </w:t>
      </w:r>
      <w:r w:rsidR="00623D20">
        <w:rPr>
          <w:sz w:val="18"/>
        </w:rPr>
        <w:t>published for public exhibition</w:t>
      </w:r>
      <w:r w:rsidRPr="00B4229E">
        <w:rPr>
          <w:sz w:val="18"/>
        </w:rPr>
        <w:t xml:space="preserve"> and the project assessed by the Victorian Minister for Planning following the advice from an inquiry appointed under the Environment Effects Act 1978.</w:t>
      </w:r>
      <w:r w:rsidR="004E2946">
        <w:rPr>
          <w:sz w:val="18"/>
        </w:rPr>
        <w:t xml:space="preserve"> </w:t>
      </w:r>
      <w:r w:rsidRPr="00B4229E">
        <w:rPr>
          <w:sz w:val="18"/>
        </w:rPr>
        <w:t>For more information on an overview of processes under the Environment Effects Act, </w:t>
      </w:r>
      <w:hyperlink w:history="1" r:id="rId23">
        <w:r w:rsidRPr="00B4229E">
          <w:rPr>
            <w:rStyle w:val="Hyperlink"/>
            <w:sz w:val="18"/>
          </w:rPr>
          <w:t>click here.</w:t>
        </w:r>
      </w:hyperlink>
      <w:hyperlink w:tgtFrame="_blank" w:history="1" r:id="rId24">
        <w:r w:rsidRPr="00E27108">
          <w:rPr>
            <w:rStyle w:val="Hyperlink"/>
            <w:sz w:val="18"/>
          </w:rPr>
          <w:br/>
        </w:r>
        <w:r w:rsidRPr="00E27108">
          <w:rPr>
            <w:rStyle w:val="Hyperlink"/>
            <w:sz w:val="18"/>
          </w:rPr>
          <w:t>‍</w:t>
        </w:r>
      </w:hyperlink>
    </w:p>
    <w:p w:rsidRPr="00057915" w:rsidR="004053A8" w:rsidP="00E27108" w:rsidRDefault="004053A8" w14:paraId="415F81A6" w14:textId="3A1EA48B">
      <w:pPr>
        <w:pStyle w:val="Heading2"/>
      </w:pPr>
      <w:bookmarkStart w:name="_Toc222234223" w:id="11"/>
      <w:bookmarkStart w:name="_Toc225763323" w:id="12"/>
      <w:bookmarkStart w:name="_Toc222234224" w:id="13"/>
      <w:bookmarkStart w:name="_Toc225763324" w:id="14"/>
      <w:bookmarkStart w:name="_Toc222234225" w:id="15"/>
      <w:bookmarkStart w:name="_Toc225763325" w:id="16"/>
      <w:bookmarkStart w:name="_Toc222234226" w:id="17"/>
      <w:bookmarkStart w:name="_Toc225763326" w:id="18"/>
      <w:bookmarkStart w:name="_Toc222234227" w:id="19"/>
      <w:bookmarkStart w:name="_Toc225763327" w:id="20"/>
      <w:bookmarkStart w:name="_Toc222234228" w:id="21"/>
      <w:bookmarkStart w:name="_Toc225763328" w:id="22"/>
      <w:bookmarkStart w:name="_Toc222234229" w:id="23"/>
      <w:bookmarkStart w:name="_Toc225763329" w:id="24"/>
      <w:bookmarkStart w:name="_Toc222234230" w:id="25"/>
      <w:bookmarkStart w:name="_Toc225763330" w:id="26"/>
      <w:bookmarkStart w:name="_Toc222234231" w:id="27"/>
      <w:bookmarkStart w:name="_Toc225763331" w:id="28"/>
      <w:bookmarkStart w:name="_Toc222234232" w:id="29"/>
      <w:bookmarkStart w:name="_Toc225763332" w:id="30"/>
      <w:bookmarkStart w:name="_Toc222234233" w:id="31"/>
      <w:bookmarkStart w:name="_Toc225763333" w:id="32"/>
      <w:bookmarkStart w:name="_Toc222234234" w:id="33"/>
      <w:bookmarkStart w:name="_Toc225763334" w:id="34"/>
      <w:bookmarkStart w:name="_Toc222234235" w:id="35"/>
      <w:bookmarkStart w:name="_Toc225763335" w:id="36"/>
      <w:bookmarkStart w:name="_Toc222234236" w:id="37"/>
      <w:bookmarkStart w:name="_Toc225763336" w:id="38"/>
      <w:bookmarkStart w:name="_Toc222234237" w:id="39"/>
      <w:bookmarkStart w:name="_Toc225763337" w:id="40"/>
      <w:bookmarkStart w:name="_Toc222234238" w:id="41"/>
      <w:bookmarkStart w:name="_Toc225763338" w:id="42"/>
      <w:bookmarkStart w:name="_Toc222234239" w:id="43"/>
      <w:bookmarkStart w:name="_Toc225763339" w:id="44"/>
      <w:bookmarkStart w:name="_Toc222234240" w:id="45"/>
      <w:bookmarkStart w:name="_Toc225763340" w:id="46"/>
      <w:bookmarkStart w:name="_Toc222234241" w:id="47"/>
      <w:bookmarkStart w:name="_Toc225763341" w:id="48"/>
      <w:bookmarkStart w:name="_Toc228262099" w:id="49"/>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057915">
        <w:t>Project Design Options</w:t>
      </w:r>
      <w:bookmarkEnd w:id="49"/>
    </w:p>
    <w:p w:rsidRPr="00057915" w:rsidR="002F4936" w:rsidP="004053A8" w:rsidRDefault="004053A8" w14:paraId="668832B0" w14:textId="45CBCBA5">
      <w:pPr>
        <w:pStyle w:val="BodyText"/>
      </w:pPr>
      <w:r w:rsidRPr="00057915">
        <w:t xml:space="preserve">Several design options have been considered and continue to be assessed in defining the </w:t>
      </w:r>
      <w:r w:rsidR="00AE04D4">
        <w:t xml:space="preserve">Victorian Renewable Energy </w:t>
      </w:r>
      <w:r w:rsidRPr="00057915">
        <w:t xml:space="preserve">Terminal project. </w:t>
      </w:r>
    </w:p>
    <w:p w:rsidRPr="00057915" w:rsidR="004053A8" w:rsidP="004053A8" w:rsidRDefault="004053A8" w14:paraId="07FD9353" w14:textId="41914C70">
      <w:pPr>
        <w:pStyle w:val="BodyText"/>
      </w:pPr>
      <w:r w:rsidRPr="00057915">
        <w:t>PoHC has engage</w:t>
      </w:r>
      <w:r w:rsidR="005D5422">
        <w:t xml:space="preserve">d </w:t>
      </w:r>
      <w:r w:rsidRPr="00057915">
        <w:t xml:space="preserve">with the community on the </w:t>
      </w:r>
      <w:r w:rsidR="00F86BB6">
        <w:t>Terminal</w:t>
      </w:r>
      <w:r w:rsidR="005D5422">
        <w:t xml:space="preserve">, and </w:t>
      </w:r>
      <w:r w:rsidR="00DE5828">
        <w:t xml:space="preserve">PoHC </w:t>
      </w:r>
      <w:r w:rsidR="005D5422">
        <w:t>will continue to make information available in the lead up to the EES exhibition</w:t>
      </w:r>
      <w:r w:rsidR="00DE5828">
        <w:t xml:space="preserve"> via website and other communication channels. </w:t>
      </w:r>
    </w:p>
    <w:p w:rsidR="00D21049" w:rsidP="00D21049" w:rsidRDefault="004053A8" w14:paraId="0CF7DB6F" w14:textId="0A6394E0">
      <w:pPr>
        <w:pStyle w:val="BodyText"/>
      </w:pPr>
      <w:r w:rsidRPr="00057915">
        <w:t>Throughout the project development, the community will</w:t>
      </w:r>
      <w:r w:rsidR="005D5422">
        <w:t xml:space="preserve"> continue to</w:t>
      </w:r>
      <w:r w:rsidRPr="00057915">
        <w:t xml:space="preserve"> have the opportunity to provide input into the design development through </w:t>
      </w:r>
      <w:r w:rsidRPr="00057915" w:rsidR="00983CF0">
        <w:t>face-to-face</w:t>
      </w:r>
      <w:r w:rsidRPr="00057915">
        <w:t xml:space="preserve"> meetings, consultation sessions and </w:t>
      </w:r>
      <w:r w:rsidR="00BF1CF3">
        <w:t>digital engagement channels</w:t>
      </w:r>
      <w:r w:rsidRPr="00057915">
        <w:t>.</w:t>
      </w:r>
    </w:p>
    <w:p w:rsidR="00D21049" w:rsidP="00D21049" w:rsidRDefault="009A08C6" w14:paraId="62A5A378" w14:textId="39343EBE">
      <w:pPr>
        <w:pStyle w:val="BodyText"/>
      </w:pPr>
      <w:r>
        <w:rPr>
          <w:noProof/>
        </w:rPr>
        <w:drawing>
          <wp:inline distT="0" distB="0" distL="0" distR="0" wp14:anchorId="2457CE60" wp14:editId="7A46F1AC">
            <wp:extent cx="5906400" cy="7010400"/>
            <wp:effectExtent l="0" t="0" r="0" b="0"/>
            <wp:docPr id="450756230" name="Picture 6"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56230" name="Picture 6" descr="A map of a city&#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2917" cy="7018135"/>
                    </a:xfrm>
                    <a:prstGeom prst="rect">
                      <a:avLst/>
                    </a:prstGeom>
                    <a:noFill/>
                    <a:ln>
                      <a:noFill/>
                    </a:ln>
                  </pic:spPr>
                </pic:pic>
              </a:graphicData>
            </a:graphic>
          </wp:inline>
        </w:drawing>
      </w:r>
    </w:p>
    <w:p w:rsidRPr="007651F7" w:rsidR="00D21049" w:rsidP="005A7E5F" w:rsidRDefault="00BD49B4" w14:paraId="150AE887" w14:textId="6DCC1860">
      <w:pPr>
        <w:pStyle w:val="Caption"/>
      </w:pPr>
      <w:r>
        <w:rPr>
          <w:bCs/>
        </w:rPr>
        <w:t xml:space="preserve">Figure </w:t>
      </w:r>
      <w:r w:rsidR="002F7DDC">
        <w:rPr>
          <w:bCs/>
        </w:rPr>
        <w:t>5</w:t>
      </w:r>
      <w:r>
        <w:rPr>
          <w:bCs/>
        </w:rPr>
        <w:t xml:space="preserve">: </w:t>
      </w:r>
      <w:r w:rsidR="007651F7">
        <w:t>Map o</w:t>
      </w:r>
      <w:r w:rsidR="00930868">
        <w:t xml:space="preserve">f Project </w:t>
      </w:r>
      <w:r>
        <w:t>a</w:t>
      </w:r>
      <w:r w:rsidR="00930868">
        <w:t xml:space="preserve">rea and </w:t>
      </w:r>
      <w:r>
        <w:t>c</w:t>
      </w:r>
      <w:r w:rsidR="00930868">
        <w:t>omponents</w:t>
      </w:r>
    </w:p>
    <w:p w:rsidR="00E70F06" w:rsidP="00E70F06" w:rsidRDefault="00E70F06" w14:paraId="76E9B5FE" w14:textId="3E696682">
      <w:pPr>
        <w:pStyle w:val="Heading2"/>
      </w:pPr>
      <w:bookmarkStart w:name="_Toc207026507" w:id="50"/>
      <w:bookmarkStart w:name="_Toc207026618" w:id="51"/>
      <w:bookmarkStart w:name="_Toc207026508" w:id="52"/>
      <w:bookmarkStart w:name="_Toc207026619" w:id="53"/>
      <w:bookmarkStart w:name="_Toc205984297" w:id="54"/>
      <w:bookmarkStart w:name="_Toc207026509" w:id="55"/>
      <w:bookmarkStart w:name="_Toc207026620" w:id="56"/>
      <w:bookmarkStart w:name="_Toc205984298" w:id="57"/>
      <w:bookmarkStart w:name="_Toc207026510" w:id="58"/>
      <w:bookmarkStart w:name="_Toc207026621" w:id="59"/>
      <w:bookmarkStart w:name="_Toc205984299" w:id="60"/>
      <w:bookmarkStart w:name="_Toc207026511" w:id="61"/>
      <w:bookmarkStart w:name="_Toc207026622" w:id="62"/>
      <w:bookmarkStart w:name="_Toc205984300" w:id="63"/>
      <w:bookmarkStart w:name="_Toc207026512" w:id="64"/>
      <w:bookmarkStart w:name="_Toc207026623" w:id="65"/>
      <w:bookmarkStart w:name="_Toc205984301" w:id="66"/>
      <w:bookmarkStart w:name="_Toc207026513" w:id="67"/>
      <w:bookmarkStart w:name="_Toc207026624" w:id="68"/>
      <w:bookmarkStart w:name="_Toc205984302" w:id="69"/>
      <w:bookmarkStart w:name="_Toc207026514" w:id="70"/>
      <w:bookmarkStart w:name="_Toc207026625" w:id="71"/>
      <w:bookmarkStart w:name="_Toc205984303" w:id="72"/>
      <w:bookmarkStart w:name="_Toc207026515" w:id="73"/>
      <w:bookmarkStart w:name="_Toc207026626" w:id="74"/>
      <w:bookmarkStart w:name="_Toc205984304" w:id="75"/>
      <w:bookmarkStart w:name="_Toc207026516" w:id="76"/>
      <w:bookmarkStart w:name="_Toc207026627" w:id="77"/>
      <w:bookmarkStart w:name="_Toc205984305" w:id="78"/>
      <w:bookmarkStart w:name="_Toc207026517" w:id="79"/>
      <w:bookmarkStart w:name="_Toc207026628" w:id="80"/>
      <w:bookmarkStart w:name="_Toc228262100" w:id="8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t>Project objectives</w:t>
      </w:r>
      <w:bookmarkEnd w:id="81"/>
      <w:r>
        <w:t xml:space="preserve"> </w:t>
      </w:r>
    </w:p>
    <w:p w:rsidRPr="002636B4" w:rsidR="002636B4" w:rsidP="003C52E7" w:rsidRDefault="002636B4" w14:paraId="72512D25" w14:textId="49CFFB4F">
      <w:pPr>
        <w:pStyle w:val="BodyText"/>
      </w:pPr>
      <w:r>
        <w:t xml:space="preserve">The </w:t>
      </w:r>
      <w:r w:rsidR="00436C5D">
        <w:t>p</w:t>
      </w:r>
      <w:r>
        <w:t>roject aims</w:t>
      </w:r>
      <w:r w:rsidRPr="002636B4">
        <w:t xml:space="preserve"> to develop a port to support the emerging </w:t>
      </w:r>
      <w:r>
        <w:t>offshore wind</w:t>
      </w:r>
      <w:r w:rsidRPr="002636B4">
        <w:t xml:space="preserve"> sector. The Victorian ports system has been</w:t>
      </w:r>
      <w:r>
        <w:t xml:space="preserve"> </w:t>
      </w:r>
      <w:r w:rsidRPr="002636B4">
        <w:t xml:space="preserve">identified as an integral part of the shift towards the production, distribution, and use of </w:t>
      </w:r>
      <w:r>
        <w:t>offshore wind</w:t>
      </w:r>
      <w:r w:rsidRPr="002636B4">
        <w:t xml:space="preserve">. </w:t>
      </w:r>
    </w:p>
    <w:p w:rsidRPr="002636B4" w:rsidR="002636B4" w:rsidP="003C52E7" w:rsidRDefault="002636B4" w14:paraId="42C359F3" w14:textId="220E3979">
      <w:pPr>
        <w:pStyle w:val="BodyText"/>
      </w:pPr>
      <w:r w:rsidRPr="002636B4">
        <w:t xml:space="preserve">PoHC proposes to develop the </w:t>
      </w:r>
      <w:r w:rsidR="009E2121">
        <w:t xml:space="preserve">Victorian Renewable Energy </w:t>
      </w:r>
      <w:r w:rsidRPr="002636B4">
        <w:t xml:space="preserve">Terminal as a facility to serve as the primary assembly port for </w:t>
      </w:r>
      <w:r>
        <w:t>offshore wind</w:t>
      </w:r>
      <w:r w:rsidRPr="002636B4">
        <w:t xml:space="preserve"> developments along the coast of Victoria. In the longer term, the facility would be used to support maintenance, repowering and decommissioning</w:t>
      </w:r>
      <w:r>
        <w:t xml:space="preserve"> </w:t>
      </w:r>
      <w:r w:rsidRPr="002636B4">
        <w:t xml:space="preserve">activities. </w:t>
      </w:r>
    </w:p>
    <w:p w:rsidRPr="002636B4" w:rsidR="002636B4" w:rsidP="003C52E7" w:rsidRDefault="002636B4" w14:paraId="5B5E931F" w14:textId="22D13685">
      <w:pPr>
        <w:pStyle w:val="BodyText"/>
      </w:pPr>
      <w:r w:rsidRPr="002636B4">
        <w:t>The Terminal intends to:</w:t>
      </w:r>
    </w:p>
    <w:p w:rsidRPr="002636B4" w:rsidR="002636B4" w:rsidP="003C52E7" w:rsidRDefault="002636B4" w14:paraId="563EEFEA" w14:textId="4AE8D6D9">
      <w:pPr>
        <w:pStyle w:val="BodyText"/>
      </w:pPr>
      <w:r w:rsidRPr="002636B4">
        <w:t xml:space="preserve">• Support meeting Victoria’s renewable energy </w:t>
      </w:r>
      <w:r w:rsidR="00DE5828">
        <w:t>transition</w:t>
      </w:r>
      <w:r w:rsidRPr="002636B4" w:rsidR="00DE5828">
        <w:t xml:space="preserve"> </w:t>
      </w:r>
    </w:p>
    <w:p w:rsidR="00E70F06" w:rsidRDefault="002636B4" w14:paraId="5833BB39" w14:textId="13932990">
      <w:r w:rsidRPr="002636B4">
        <w:t>• Enable reliable renewable energy for Victorians.</w:t>
      </w:r>
    </w:p>
    <w:p w:rsidR="00E70F06" w:rsidP="00E70F06" w:rsidRDefault="003C34F5" w14:paraId="4D67AE45" w14:textId="19F6FE7B">
      <w:r>
        <w:rPr>
          <w:noProof/>
        </w:rPr>
        <w:drawing>
          <wp:inline distT="0" distB="0" distL="0" distR="0" wp14:anchorId="760B9571" wp14:editId="6CFCA45A">
            <wp:extent cx="6217753" cy="3247913"/>
            <wp:effectExtent l="0" t="0" r="0" b="0"/>
            <wp:docPr id="514974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112" r="12928" b="22664"/>
                    <a:stretch/>
                  </pic:blipFill>
                  <pic:spPr bwMode="auto">
                    <a:xfrm>
                      <a:off x="0" y="0"/>
                      <a:ext cx="6236844" cy="3257886"/>
                    </a:xfrm>
                    <a:prstGeom prst="rect">
                      <a:avLst/>
                    </a:prstGeom>
                    <a:noFill/>
                    <a:ln>
                      <a:noFill/>
                    </a:ln>
                    <a:extLst>
                      <a:ext uri="{53640926-AAD7-44D8-BBD7-CCE9431645EC}">
                        <a14:shadowObscured xmlns:a14="http://schemas.microsoft.com/office/drawing/2010/main"/>
                      </a:ext>
                    </a:extLst>
                  </pic:spPr>
                </pic:pic>
              </a:graphicData>
            </a:graphic>
          </wp:inline>
        </w:drawing>
      </w:r>
    </w:p>
    <w:p w:rsidRPr="005A7E5F" w:rsidR="00CE212B" w:rsidP="002F7DDC" w:rsidRDefault="00B65AFC" w14:paraId="7E8EAB4D" w14:textId="15C2F6E9">
      <w:pPr>
        <w:pStyle w:val="Caption"/>
      </w:pPr>
      <w:r w:rsidRPr="005A7E5F">
        <w:t xml:space="preserve">Figure </w:t>
      </w:r>
      <w:r w:rsidR="002F7DDC">
        <w:t>6:</w:t>
      </w:r>
      <w:r w:rsidRPr="005A7E5F" w:rsidR="00CE212B">
        <w:t xml:space="preserve"> Drone image of Old Tyabb Reclamation Site (OTRA)</w:t>
      </w:r>
      <w:r w:rsidRPr="005A7E5F" w:rsidR="00CE212B">
        <w:rPr>
          <w:noProof/>
        </w:rPr>
        <w:t xml:space="preserve"> </w:t>
      </w:r>
    </w:p>
    <w:p w:rsidR="000A27DF" w:rsidP="00CE212B" w:rsidRDefault="000A27DF" w14:paraId="18C14226" w14:textId="2DB71D4D">
      <w:pPr>
        <w:pStyle w:val="Source"/>
        <w:numPr>
          <w:ilvl w:val="0"/>
          <w:numId w:val="0"/>
        </w:numPr>
      </w:pPr>
    </w:p>
    <w:p w:rsidRPr="00CE643A" w:rsidR="00557883" w:rsidP="00B24DB4" w:rsidRDefault="00CE212B" w14:paraId="09F548CC" w14:textId="77777777">
      <w:pPr>
        <w:pStyle w:val="Heading1"/>
      </w:pPr>
      <w:bookmarkStart w:name="_Toc228262101" w:id="82"/>
      <w:r>
        <w:t>Environment Effects Statement</w:t>
      </w:r>
      <w:bookmarkEnd w:id="82"/>
      <w:r>
        <w:t xml:space="preserve"> </w:t>
      </w:r>
    </w:p>
    <w:p w:rsidRPr="00CE643A" w:rsidR="00BA42E9" w:rsidP="00CE212B" w:rsidRDefault="00CE212B" w14:paraId="21F67E12" w14:textId="5966EBF5">
      <w:pPr>
        <w:pStyle w:val="Heading2"/>
      </w:pPr>
      <w:bookmarkStart w:name="_Toc228262102" w:id="83"/>
      <w:r>
        <w:t>EES context</w:t>
      </w:r>
      <w:bookmarkEnd w:id="83"/>
    </w:p>
    <w:p w:rsidR="00CE212B" w:rsidP="00CE212B" w:rsidRDefault="00CE212B" w14:paraId="084F48B7" w14:textId="25CEBA03">
      <w:r>
        <w:t xml:space="preserve">The Victorian Renewable Energy Terminal was referred on 11 August 2023 to the </w:t>
      </w:r>
      <w:r w:rsidR="43C93484">
        <w:t>Minister for Planning</w:t>
      </w:r>
      <w:r>
        <w:t xml:space="preserve">. </w:t>
      </w:r>
    </w:p>
    <w:p w:rsidR="00CE212B" w:rsidP="00CE212B" w:rsidRDefault="00CE212B" w14:paraId="64A55597" w14:textId="77777777">
      <w:r>
        <w:t xml:space="preserve">On 11 October 2023, The Minister for Planning decided that an Environment Effects Statement (EES) was required based on the following reasons: </w:t>
      </w:r>
    </w:p>
    <w:p w:rsidR="00CE212B" w:rsidP="00CE212B" w:rsidRDefault="00CE212B" w14:paraId="35D17C24" w14:textId="4A580E7C">
      <w:pPr>
        <w:pStyle w:val="ListBullet"/>
      </w:pPr>
      <w:r>
        <w:t xml:space="preserve">the project has the potential for environmental impacts on biodiversity values, including the habitat of threatened species and communities. </w:t>
      </w:r>
    </w:p>
    <w:p w:rsidR="00CE212B" w:rsidP="00CE212B" w:rsidRDefault="00CE212B" w14:paraId="40943557" w14:textId="77777777">
      <w:pPr>
        <w:pStyle w:val="ListBullet"/>
      </w:pPr>
      <w:r>
        <w:t xml:space="preserve">The project may pose risks to the conservation and ecological values of the Western Port Ramsar Site, including listed waterbird and migratory bird species. </w:t>
      </w:r>
    </w:p>
    <w:p w:rsidR="00CE212B" w:rsidP="00CE212B" w:rsidRDefault="00CE212B" w14:paraId="10CF104B" w14:textId="77777777">
      <w:pPr>
        <w:pStyle w:val="ListBullet"/>
      </w:pPr>
      <w:r>
        <w:t xml:space="preserve">There are potential effects from the construction and operation of the facility on the marine ecosystem that may be significant, through increased sedimentation, disturbance of potential acid sulphate soils, dredging and potential introduction of pest species. </w:t>
      </w:r>
    </w:p>
    <w:p w:rsidR="00CE212B" w:rsidP="00CE212B" w:rsidRDefault="00CE212B" w14:paraId="72B0BDDF" w14:textId="77777777">
      <w:pPr>
        <w:pStyle w:val="ListBullet"/>
      </w:pPr>
      <w:r>
        <w:t xml:space="preserve">Potential cultural and historical heritage values, including submerged Aboriginal cultural values. </w:t>
      </w:r>
    </w:p>
    <w:p w:rsidR="00CE212B" w:rsidP="00CE212B" w:rsidRDefault="00CE212B" w14:paraId="01710FCC" w14:textId="77777777">
      <w:pPr>
        <w:pStyle w:val="ListBullet"/>
      </w:pPr>
      <w:r>
        <w:t xml:space="preserve">To enable an integrated, transparent assessment of the environmental effects of the project and associated uncertainties, including evaluating feasible, relevant alternatives, the effectiveness of proposed mitigation and offsetting measures, and opportunities to avoid or minimize significant adverse effects. </w:t>
      </w:r>
    </w:p>
    <w:p w:rsidR="00CE212B" w:rsidP="00CE212B" w:rsidRDefault="00CE212B" w14:paraId="6977BB48" w14:textId="77777777">
      <w:r>
        <w:t xml:space="preserve">The Minister for Planning, The Hon Sonya Kilkenny MP, has outlined that the Port of Hastings Corporation should prepare and submit an EES consultation plan for engaging with the public and stakeholders during the preparation of the EES.  </w:t>
      </w:r>
    </w:p>
    <w:p w:rsidR="00DE5828" w:rsidP="00CE212B" w:rsidRDefault="301F2277" w14:paraId="431BDF8C" w14:textId="76A96073">
      <w:r>
        <w:t>T</w:t>
      </w:r>
      <w:r w:rsidR="00CE212B">
        <w:t>he EES consultation plan is to be implemented by the proponent, having regard to advice from the Department of Transport and Planning, and the Technical Reference Group.</w:t>
      </w:r>
    </w:p>
    <w:p w:rsidR="002D7A41" w:rsidP="002D7A41" w:rsidRDefault="00CA682F" w14:paraId="1ECF007D" w14:textId="02BD9012">
      <w:pPr>
        <w:pStyle w:val="Heading2"/>
      </w:pPr>
      <w:bookmarkStart w:name="_Toc228262103" w:id="84"/>
      <w:r>
        <w:t>I</w:t>
      </w:r>
      <w:r w:rsidR="002D7A41">
        <w:t>ndicative environmental approvals timeline</w:t>
      </w:r>
      <w:bookmarkEnd w:id="84"/>
    </w:p>
    <w:tbl>
      <w:tblPr>
        <w:tblStyle w:val="TableGrid"/>
        <w:tblW w:w="0" w:type="auto"/>
        <w:tblLook w:val="04A0" w:firstRow="1" w:lastRow="0" w:firstColumn="1" w:lastColumn="0" w:noHBand="0" w:noVBand="1"/>
      </w:tblPr>
      <w:tblGrid>
        <w:gridCol w:w="2835"/>
        <w:gridCol w:w="5615"/>
      </w:tblGrid>
      <w:tr w:rsidRPr="00CE212B" w:rsidR="002D7A41" w:rsidTr="5CD283D7" w14:paraId="6FCC057D" w14:textId="77777777">
        <w:trPr>
          <w:cnfStyle w:val="100000000000" w:firstRow="1" w:lastRow="0" w:firstColumn="0" w:lastColumn="0" w:oddVBand="0" w:evenVBand="0" w:oddHBand="0" w:evenHBand="0" w:firstRowFirstColumn="0" w:firstRowLastColumn="0" w:lastRowFirstColumn="0" w:lastRowLastColumn="0"/>
        </w:trPr>
        <w:tc>
          <w:tcPr>
            <w:tcW w:w="2835" w:type="dxa"/>
          </w:tcPr>
          <w:p w:rsidRPr="00CE212B" w:rsidR="002D7A41" w:rsidRDefault="002D7A41" w14:paraId="065283DF" w14:textId="77777777">
            <w:pPr>
              <w:pStyle w:val="BodyText"/>
              <w:rPr>
                <w:sz w:val="20"/>
                <w:szCs w:val="22"/>
              </w:rPr>
            </w:pPr>
            <w:r w:rsidRPr="00CE212B">
              <w:rPr>
                <w:sz w:val="20"/>
                <w:szCs w:val="22"/>
              </w:rPr>
              <w:t>Date</w:t>
            </w:r>
          </w:p>
        </w:tc>
        <w:tc>
          <w:tcPr>
            <w:tcW w:w="5615" w:type="dxa"/>
          </w:tcPr>
          <w:p w:rsidRPr="00CE212B" w:rsidR="002D7A41" w:rsidRDefault="002D7A41" w14:paraId="2699A7ED" w14:textId="77777777">
            <w:pPr>
              <w:pStyle w:val="BodyText"/>
              <w:rPr>
                <w:sz w:val="20"/>
                <w:szCs w:val="22"/>
              </w:rPr>
            </w:pPr>
            <w:r w:rsidRPr="00CE212B">
              <w:rPr>
                <w:sz w:val="20"/>
                <w:szCs w:val="22"/>
              </w:rPr>
              <w:t>Milestone</w:t>
            </w:r>
          </w:p>
        </w:tc>
      </w:tr>
      <w:tr w:rsidRPr="00BA306A" w:rsidR="003C34F5" w:rsidTr="003C34F5" w14:paraId="3DC7E3F3" w14:textId="77777777">
        <w:tc>
          <w:tcPr>
            <w:tcW w:w="2835" w:type="dxa"/>
          </w:tcPr>
          <w:p w:rsidRPr="00E27108" w:rsidR="003C34F5" w:rsidRDefault="003C34F5" w14:paraId="1EE762C6" w14:textId="3A5EA2B7">
            <w:pPr>
              <w:rPr>
                <w:sz w:val="20"/>
                <w:szCs w:val="22"/>
              </w:rPr>
            </w:pPr>
            <w:r w:rsidRPr="00E27108">
              <w:rPr>
                <w:sz w:val="20"/>
                <w:szCs w:val="22"/>
              </w:rPr>
              <w:t>August 2023</w:t>
            </w:r>
          </w:p>
        </w:tc>
        <w:tc>
          <w:tcPr>
            <w:tcW w:w="5615" w:type="dxa"/>
          </w:tcPr>
          <w:p w:rsidRPr="00E27108" w:rsidR="003C34F5" w:rsidRDefault="003C34F5" w14:paraId="7CB16DA2" w14:textId="598B00AB">
            <w:pPr>
              <w:pStyle w:val="ListBullet2"/>
              <w:numPr>
                <w:ilvl w:val="0"/>
                <w:numId w:val="0"/>
              </w:numPr>
              <w:rPr>
                <w:sz w:val="20"/>
                <w:szCs w:val="22"/>
              </w:rPr>
            </w:pPr>
            <w:r w:rsidRPr="00E27108">
              <w:rPr>
                <w:sz w:val="20"/>
                <w:szCs w:val="22"/>
              </w:rPr>
              <w:t>EES referral lodged by the Port of Hastings Corporation</w:t>
            </w:r>
          </w:p>
        </w:tc>
      </w:tr>
      <w:tr w:rsidRPr="00BA306A" w:rsidR="003C34F5" w:rsidTr="003C34F5" w14:paraId="1F70404F" w14:textId="77777777">
        <w:tc>
          <w:tcPr>
            <w:tcW w:w="2835" w:type="dxa"/>
          </w:tcPr>
          <w:p w:rsidRPr="00E27108" w:rsidR="003C34F5" w:rsidDel="00BA306A" w:rsidRDefault="003C34F5" w14:paraId="3880C41C" w14:textId="77777777">
            <w:pPr>
              <w:rPr>
                <w:sz w:val="20"/>
                <w:szCs w:val="22"/>
              </w:rPr>
            </w:pPr>
            <w:r w:rsidRPr="00E27108">
              <w:rPr>
                <w:sz w:val="20"/>
                <w:szCs w:val="22"/>
              </w:rPr>
              <w:t>October 2023</w:t>
            </w:r>
          </w:p>
        </w:tc>
        <w:tc>
          <w:tcPr>
            <w:tcW w:w="5615" w:type="dxa"/>
          </w:tcPr>
          <w:p w:rsidRPr="00E27108" w:rsidR="003C34F5" w:rsidRDefault="003C34F5" w14:paraId="3EF0300D" w14:textId="77777777">
            <w:pPr>
              <w:pStyle w:val="ListBullet2"/>
              <w:numPr>
                <w:ilvl w:val="0"/>
                <w:numId w:val="0"/>
              </w:numPr>
              <w:rPr>
                <w:sz w:val="20"/>
                <w:szCs w:val="22"/>
              </w:rPr>
            </w:pPr>
            <w:r w:rsidRPr="00E27108">
              <w:rPr>
                <w:sz w:val="20"/>
                <w:szCs w:val="22"/>
              </w:rPr>
              <w:t>EES statement of decision released by the Victorian Minister for Planning</w:t>
            </w:r>
          </w:p>
        </w:tc>
      </w:tr>
      <w:tr w:rsidRPr="003C34F5" w:rsidR="003C34F5" w:rsidTr="003C34F5" w14:paraId="7246948C" w14:textId="77777777">
        <w:tc>
          <w:tcPr>
            <w:tcW w:w="2835" w:type="dxa"/>
          </w:tcPr>
          <w:p w:rsidRPr="0058616D" w:rsidR="003C34F5" w:rsidRDefault="00416B7C" w14:paraId="305FEB85" w14:textId="5305FAC0">
            <w:pPr>
              <w:rPr>
                <w:sz w:val="20"/>
                <w:szCs w:val="22"/>
              </w:rPr>
            </w:pPr>
            <w:r>
              <w:rPr>
                <w:sz w:val="20"/>
                <w:szCs w:val="22"/>
              </w:rPr>
              <w:t>November - December</w:t>
            </w:r>
            <w:r w:rsidRPr="00E27108" w:rsidR="00BA3184">
              <w:rPr>
                <w:sz w:val="20"/>
                <w:szCs w:val="22"/>
              </w:rPr>
              <w:t xml:space="preserve"> </w:t>
            </w:r>
            <w:r w:rsidRPr="00E27108" w:rsidR="003C34F5">
              <w:rPr>
                <w:sz w:val="20"/>
                <w:szCs w:val="22"/>
              </w:rPr>
              <w:t>2024</w:t>
            </w:r>
          </w:p>
        </w:tc>
        <w:tc>
          <w:tcPr>
            <w:tcW w:w="5615" w:type="dxa"/>
          </w:tcPr>
          <w:p w:rsidRPr="0058616D" w:rsidR="003C34F5" w:rsidRDefault="003C34F5" w14:paraId="6ADB1878" w14:textId="27717497">
            <w:pPr>
              <w:pStyle w:val="ListBullet2"/>
              <w:numPr>
                <w:ilvl w:val="0"/>
                <w:numId w:val="0"/>
              </w:numPr>
              <w:rPr>
                <w:sz w:val="20"/>
                <w:szCs w:val="22"/>
              </w:rPr>
            </w:pPr>
            <w:r w:rsidRPr="00E27108">
              <w:rPr>
                <w:sz w:val="20"/>
                <w:szCs w:val="22"/>
              </w:rPr>
              <w:t xml:space="preserve">Draft </w:t>
            </w:r>
            <w:r w:rsidR="00416B7C">
              <w:rPr>
                <w:sz w:val="20"/>
                <w:szCs w:val="22"/>
              </w:rPr>
              <w:t xml:space="preserve">EES </w:t>
            </w:r>
            <w:r w:rsidRPr="00E27108">
              <w:rPr>
                <w:sz w:val="20"/>
                <w:szCs w:val="22"/>
              </w:rPr>
              <w:t>scoping requirements exhibited</w:t>
            </w:r>
          </w:p>
        </w:tc>
      </w:tr>
      <w:tr w:rsidRPr="003C34F5" w:rsidR="00BA3184" w:rsidTr="003C34F5" w14:paraId="301F79D2" w14:textId="77777777">
        <w:tc>
          <w:tcPr>
            <w:tcW w:w="2835" w:type="dxa"/>
          </w:tcPr>
          <w:p w:rsidRPr="00E27108" w:rsidR="00BA3184" w:rsidDel="000E417D" w:rsidRDefault="00BD49B4" w14:paraId="1A7ACA36" w14:textId="738711C6">
            <w:pPr>
              <w:rPr>
                <w:sz w:val="20"/>
                <w:szCs w:val="22"/>
              </w:rPr>
            </w:pPr>
            <w:r>
              <w:rPr>
                <w:sz w:val="20"/>
                <w:szCs w:val="22"/>
              </w:rPr>
              <w:t>September</w:t>
            </w:r>
            <w:r w:rsidRPr="00E27108" w:rsidR="00AB4FDF">
              <w:rPr>
                <w:sz w:val="20"/>
                <w:szCs w:val="22"/>
              </w:rPr>
              <w:t xml:space="preserve"> 2025</w:t>
            </w:r>
          </w:p>
        </w:tc>
        <w:tc>
          <w:tcPr>
            <w:tcW w:w="5615" w:type="dxa"/>
          </w:tcPr>
          <w:p w:rsidRPr="00E27108" w:rsidR="00BA3184" w:rsidDel="000E417D" w:rsidRDefault="00BA3184" w14:paraId="73AC32A3" w14:textId="6DEF2229">
            <w:pPr>
              <w:pStyle w:val="ListBullet2"/>
              <w:numPr>
                <w:ilvl w:val="0"/>
                <w:numId w:val="0"/>
              </w:numPr>
              <w:rPr>
                <w:sz w:val="20"/>
                <w:szCs w:val="22"/>
              </w:rPr>
            </w:pPr>
            <w:r w:rsidRPr="00E27108">
              <w:rPr>
                <w:sz w:val="20"/>
                <w:szCs w:val="22"/>
              </w:rPr>
              <w:t>Updated scoping requirements exhibited</w:t>
            </w:r>
          </w:p>
        </w:tc>
      </w:tr>
      <w:tr w:rsidRPr="003C34F5" w:rsidR="003C34F5" w:rsidTr="003C34F5" w14:paraId="0C6B2DB0" w14:textId="77777777">
        <w:tc>
          <w:tcPr>
            <w:tcW w:w="2835" w:type="dxa"/>
          </w:tcPr>
          <w:p w:rsidRPr="00E27108" w:rsidR="003C34F5" w:rsidRDefault="00BD49B4" w14:paraId="18BDC0DD" w14:textId="6691EEB0">
            <w:pPr>
              <w:rPr>
                <w:sz w:val="20"/>
                <w:szCs w:val="22"/>
              </w:rPr>
            </w:pPr>
            <w:r>
              <w:rPr>
                <w:sz w:val="20"/>
                <w:szCs w:val="22"/>
              </w:rPr>
              <w:t>December</w:t>
            </w:r>
            <w:r w:rsidRPr="00E27108" w:rsidR="00AB4FDF">
              <w:rPr>
                <w:sz w:val="20"/>
                <w:szCs w:val="22"/>
              </w:rPr>
              <w:t xml:space="preserve"> 2025</w:t>
            </w:r>
            <w:r>
              <w:rPr>
                <w:sz w:val="20"/>
                <w:szCs w:val="22"/>
              </w:rPr>
              <w:t xml:space="preserve"> </w:t>
            </w:r>
          </w:p>
        </w:tc>
        <w:tc>
          <w:tcPr>
            <w:tcW w:w="5615" w:type="dxa"/>
          </w:tcPr>
          <w:p w:rsidRPr="00E27108" w:rsidR="003C34F5" w:rsidRDefault="003C34F5" w14:paraId="429C9775" w14:textId="3B85869C">
            <w:pPr>
              <w:pStyle w:val="ListBullet2"/>
              <w:numPr>
                <w:ilvl w:val="0"/>
                <w:numId w:val="0"/>
              </w:numPr>
              <w:rPr>
                <w:sz w:val="20"/>
                <w:szCs w:val="22"/>
              </w:rPr>
            </w:pPr>
            <w:r w:rsidRPr="00E27108">
              <w:rPr>
                <w:sz w:val="20"/>
                <w:szCs w:val="22"/>
              </w:rPr>
              <w:t xml:space="preserve">Final </w:t>
            </w:r>
            <w:r w:rsidR="00F07A6A">
              <w:rPr>
                <w:sz w:val="20"/>
                <w:szCs w:val="22"/>
              </w:rPr>
              <w:t xml:space="preserve">EES </w:t>
            </w:r>
            <w:r w:rsidRPr="00E27108">
              <w:rPr>
                <w:sz w:val="20"/>
                <w:szCs w:val="22"/>
              </w:rPr>
              <w:t>scoping requirements issued by the Victorian Minister for Planning</w:t>
            </w:r>
          </w:p>
        </w:tc>
      </w:tr>
      <w:tr w:rsidRPr="003C34F5" w:rsidR="003C34F5" w:rsidTr="003C34F5" w14:paraId="173FF76D" w14:textId="77777777">
        <w:tc>
          <w:tcPr>
            <w:tcW w:w="2835" w:type="dxa"/>
          </w:tcPr>
          <w:p w:rsidRPr="00DF354D" w:rsidR="003C34F5" w:rsidRDefault="00BD49B4" w14:paraId="06C465AC" w14:textId="0768E6B6">
            <w:pPr>
              <w:rPr>
                <w:sz w:val="20"/>
                <w:szCs w:val="22"/>
              </w:rPr>
            </w:pPr>
            <w:r>
              <w:rPr>
                <w:sz w:val="20"/>
                <w:szCs w:val="22"/>
              </w:rPr>
              <w:t>Q1 2027*</w:t>
            </w:r>
          </w:p>
        </w:tc>
        <w:tc>
          <w:tcPr>
            <w:tcW w:w="5615" w:type="dxa"/>
          </w:tcPr>
          <w:p w:rsidRPr="00DF354D" w:rsidR="003C34F5" w:rsidRDefault="003C34F5" w14:paraId="5A6CB3F0" w14:textId="769BDACA">
            <w:pPr>
              <w:pStyle w:val="ListBullet2"/>
              <w:numPr>
                <w:ilvl w:val="0"/>
                <w:numId w:val="0"/>
              </w:numPr>
              <w:rPr>
                <w:sz w:val="20"/>
                <w:szCs w:val="22"/>
              </w:rPr>
            </w:pPr>
            <w:r w:rsidRPr="00E27108">
              <w:rPr>
                <w:sz w:val="20"/>
                <w:szCs w:val="22"/>
              </w:rPr>
              <w:t>EES public exhibition period</w:t>
            </w:r>
          </w:p>
        </w:tc>
      </w:tr>
      <w:tr w:rsidRPr="003C34F5" w:rsidR="003C34F5" w:rsidTr="003C34F5" w14:paraId="72DE30B1" w14:textId="77777777">
        <w:tc>
          <w:tcPr>
            <w:tcW w:w="2835" w:type="dxa"/>
          </w:tcPr>
          <w:p w:rsidRPr="00DF354D" w:rsidR="003C34F5" w:rsidRDefault="00D37313" w14:paraId="0C03C008" w14:textId="5E678784">
            <w:pPr>
              <w:rPr>
                <w:sz w:val="20"/>
                <w:szCs w:val="22"/>
              </w:rPr>
            </w:pPr>
            <w:r w:rsidRPr="00E27108">
              <w:rPr>
                <w:sz w:val="20"/>
                <w:szCs w:val="22"/>
              </w:rPr>
              <w:t>Q</w:t>
            </w:r>
            <w:r w:rsidR="00BD49B4">
              <w:rPr>
                <w:sz w:val="20"/>
                <w:szCs w:val="22"/>
              </w:rPr>
              <w:t>2</w:t>
            </w:r>
            <w:r w:rsidRPr="00E27108">
              <w:rPr>
                <w:sz w:val="20"/>
                <w:szCs w:val="22"/>
              </w:rPr>
              <w:t xml:space="preserve"> 2027</w:t>
            </w:r>
            <w:r w:rsidRPr="00E27108" w:rsidR="00B44730">
              <w:rPr>
                <w:sz w:val="20"/>
                <w:szCs w:val="22"/>
              </w:rPr>
              <w:t>*</w:t>
            </w:r>
          </w:p>
        </w:tc>
        <w:tc>
          <w:tcPr>
            <w:tcW w:w="5615" w:type="dxa"/>
          </w:tcPr>
          <w:p w:rsidRPr="00DF354D" w:rsidR="003C34F5" w:rsidRDefault="00F07A6A" w14:paraId="06EAA590" w14:textId="6F254771">
            <w:pPr>
              <w:rPr>
                <w:sz w:val="20"/>
                <w:szCs w:val="20"/>
              </w:rPr>
            </w:pPr>
            <w:r>
              <w:rPr>
                <w:sz w:val="20"/>
                <w:szCs w:val="20"/>
              </w:rPr>
              <w:t xml:space="preserve">EES </w:t>
            </w:r>
            <w:r w:rsidRPr="00E27108" w:rsidR="003C34F5">
              <w:rPr>
                <w:sz w:val="20"/>
                <w:szCs w:val="20"/>
              </w:rPr>
              <w:t>Minister’s assessment of project – outcome of EES determined</w:t>
            </w:r>
          </w:p>
        </w:tc>
      </w:tr>
      <w:tr w:rsidRPr="003C34F5" w:rsidR="003C34F5" w:rsidTr="003C34F5" w14:paraId="13341164" w14:textId="77777777">
        <w:tc>
          <w:tcPr>
            <w:tcW w:w="2835" w:type="dxa"/>
          </w:tcPr>
          <w:p w:rsidRPr="00DF354D" w:rsidR="003C34F5" w:rsidRDefault="00D37313" w14:paraId="50FEFD05" w14:textId="50951597">
            <w:pPr>
              <w:rPr>
                <w:sz w:val="20"/>
                <w:szCs w:val="22"/>
              </w:rPr>
            </w:pPr>
            <w:r w:rsidRPr="00E27108">
              <w:rPr>
                <w:sz w:val="20"/>
                <w:szCs w:val="22"/>
              </w:rPr>
              <w:t>Q</w:t>
            </w:r>
            <w:r w:rsidRPr="00E27108" w:rsidR="00DF354D">
              <w:rPr>
                <w:sz w:val="20"/>
                <w:szCs w:val="22"/>
              </w:rPr>
              <w:t>4</w:t>
            </w:r>
            <w:r w:rsidRPr="00E27108">
              <w:rPr>
                <w:sz w:val="20"/>
                <w:szCs w:val="22"/>
              </w:rPr>
              <w:t xml:space="preserve"> 202</w:t>
            </w:r>
            <w:r w:rsidRPr="00E27108" w:rsidR="00DF354D">
              <w:rPr>
                <w:sz w:val="20"/>
                <w:szCs w:val="22"/>
              </w:rPr>
              <w:t>7</w:t>
            </w:r>
            <w:r w:rsidRPr="00E27108" w:rsidR="00B44730">
              <w:rPr>
                <w:sz w:val="20"/>
                <w:szCs w:val="22"/>
              </w:rPr>
              <w:t>*</w:t>
            </w:r>
          </w:p>
        </w:tc>
        <w:tc>
          <w:tcPr>
            <w:tcW w:w="5615" w:type="dxa"/>
          </w:tcPr>
          <w:p w:rsidRPr="00DF354D" w:rsidR="003C34F5" w:rsidRDefault="003C34F5" w14:paraId="613D996F" w14:textId="026A1987">
            <w:pPr>
              <w:rPr>
                <w:sz w:val="20"/>
                <w:szCs w:val="22"/>
              </w:rPr>
            </w:pPr>
            <w:r w:rsidRPr="00E27108">
              <w:rPr>
                <w:sz w:val="20"/>
                <w:szCs w:val="22"/>
              </w:rPr>
              <w:t>Project construction commences (subject to approval</w:t>
            </w:r>
            <w:r w:rsidR="00D95701">
              <w:rPr>
                <w:sz w:val="20"/>
                <w:szCs w:val="22"/>
              </w:rPr>
              <w:t>s</w:t>
            </w:r>
            <w:r w:rsidRPr="00E27108">
              <w:rPr>
                <w:sz w:val="20"/>
                <w:szCs w:val="22"/>
              </w:rPr>
              <w:t>)</w:t>
            </w:r>
          </w:p>
        </w:tc>
      </w:tr>
    </w:tbl>
    <w:p w:rsidR="009B2850" w:rsidP="002D7A41" w:rsidRDefault="00B44730" w14:paraId="12198E0A" w14:textId="09358DF9">
      <w:pPr>
        <w:pStyle w:val="BodyText"/>
      </w:pPr>
      <w:r>
        <w:t>*Dates subject to change, indicative only.</w:t>
      </w:r>
    </w:p>
    <w:p w:rsidR="00DE5828" w:rsidP="005A7E5F" w:rsidRDefault="00DE5828" w14:paraId="10C3266D" w14:textId="77777777">
      <w:pPr>
        <w:pStyle w:val="Heading2"/>
      </w:pPr>
      <w:bookmarkStart w:name="_Toc228262104" w:id="85"/>
      <w:r>
        <w:t>EPBC Context</w:t>
      </w:r>
      <w:bookmarkEnd w:id="85"/>
      <w:r>
        <w:t xml:space="preserve"> </w:t>
      </w:r>
    </w:p>
    <w:p w:rsidR="00DE5828" w:rsidP="00DE5828" w:rsidRDefault="00DE5828" w14:paraId="55616DAF" w14:textId="44C6C405">
      <w:pPr>
        <w:pStyle w:val="Source"/>
        <w:numPr>
          <w:ilvl w:val="0"/>
          <w:numId w:val="0"/>
        </w:numPr>
        <w:rPr>
          <w:i/>
          <w:iCs/>
          <w:sz w:val="18"/>
        </w:rPr>
      </w:pPr>
      <w:r>
        <w:rPr>
          <w:sz w:val="18"/>
        </w:rPr>
        <w:t xml:space="preserve">In 2025, </w:t>
      </w:r>
      <w:r w:rsidR="006D0BE6">
        <w:rPr>
          <w:sz w:val="18"/>
        </w:rPr>
        <w:t>t</w:t>
      </w:r>
      <w:r w:rsidRPr="005D5422">
        <w:rPr>
          <w:sz w:val="18"/>
        </w:rPr>
        <w:t>he Port of Hastings Corporation (PoHC) prepared and lodged a new referral to the Commonwealth Department of Climate Change, Energy, the Environment and Water under the </w:t>
      </w:r>
      <w:r w:rsidRPr="005D5422">
        <w:rPr>
          <w:i/>
          <w:iCs/>
          <w:sz w:val="18"/>
        </w:rPr>
        <w:t>Environment Protection and Biodiversity Conservation</w:t>
      </w:r>
      <w:r w:rsidRPr="005D5422">
        <w:rPr>
          <w:sz w:val="18"/>
        </w:rPr>
        <w:t> (EPBC) </w:t>
      </w:r>
      <w:r w:rsidRPr="005D5422">
        <w:rPr>
          <w:i/>
          <w:iCs/>
          <w:sz w:val="18"/>
        </w:rPr>
        <w:t>Act 1999.</w:t>
      </w:r>
      <w:r>
        <w:rPr>
          <w:i/>
          <w:iCs/>
          <w:sz w:val="18"/>
        </w:rPr>
        <w:t xml:space="preserve"> </w:t>
      </w:r>
    </w:p>
    <w:p w:rsidRPr="005A7E5F" w:rsidR="00DE5828" w:rsidP="00DE5828" w:rsidRDefault="00DE5828" w14:paraId="43C9B997" w14:textId="185AD154">
      <w:pPr>
        <w:pStyle w:val="Source"/>
        <w:numPr>
          <w:ilvl w:val="0"/>
          <w:numId w:val="0"/>
        </w:numPr>
        <w:rPr>
          <w:sz w:val="18"/>
        </w:rPr>
      </w:pPr>
      <w:r w:rsidRPr="005A7E5F">
        <w:rPr>
          <w:sz w:val="18"/>
        </w:rPr>
        <w:t xml:space="preserve">As </w:t>
      </w:r>
      <w:r w:rsidR="00442536">
        <w:rPr>
          <w:sz w:val="18"/>
        </w:rPr>
        <w:t>the</w:t>
      </w:r>
      <w:r>
        <w:rPr>
          <w:sz w:val="18"/>
        </w:rPr>
        <w:t xml:space="preserve"> </w:t>
      </w:r>
      <w:r w:rsidRPr="005A7E5F">
        <w:rPr>
          <w:sz w:val="18"/>
        </w:rPr>
        <w:t xml:space="preserve">Project has the potential to impact Matters of National Environmental Significance protected under the EPBC Act (including the Western Port Ramsar Wetland), this referral </w:t>
      </w:r>
      <w:r>
        <w:rPr>
          <w:sz w:val="18"/>
        </w:rPr>
        <w:t>was</w:t>
      </w:r>
      <w:r w:rsidRPr="005A7E5F">
        <w:rPr>
          <w:sz w:val="18"/>
        </w:rPr>
        <w:t xml:space="preserve"> a necessary step to confirm the Commonwealth environmental assessment and approvals required for the Project to proceed.</w:t>
      </w:r>
    </w:p>
    <w:p w:rsidRPr="0072056E" w:rsidR="00DE5828" w:rsidP="00DE5828" w:rsidRDefault="00DE5828" w14:paraId="15B9A719" w14:textId="77777777">
      <w:pPr>
        <w:pStyle w:val="Source"/>
        <w:numPr>
          <w:ilvl w:val="0"/>
          <w:numId w:val="0"/>
        </w:numPr>
        <w:rPr>
          <w:sz w:val="18"/>
        </w:rPr>
      </w:pPr>
      <w:r w:rsidRPr="0072056E">
        <w:rPr>
          <w:sz w:val="18"/>
        </w:rPr>
        <w:t>The referral was published on 25 June 2025, following more than 18 months of detailed technical studies, preliminary impact assessments, and significant design refinements</w:t>
      </w:r>
      <w:r>
        <w:rPr>
          <w:sz w:val="18"/>
        </w:rPr>
        <w:t xml:space="preserve">, including a 70% reduction to the proposed dredging footprint.  </w:t>
      </w:r>
    </w:p>
    <w:p w:rsidR="00DE5828" w:rsidP="00DE5828" w:rsidRDefault="00DE5828" w14:paraId="0E4C195D" w14:textId="77777777">
      <w:pPr>
        <w:pStyle w:val="Source"/>
        <w:numPr>
          <w:ilvl w:val="0"/>
          <w:numId w:val="0"/>
        </w:numPr>
        <w:rPr>
          <w:sz w:val="18"/>
        </w:rPr>
      </w:pPr>
      <w:r w:rsidRPr="00E27108">
        <w:rPr>
          <w:sz w:val="18"/>
        </w:rPr>
        <w:t xml:space="preserve">On </w:t>
      </w:r>
      <w:r>
        <w:rPr>
          <w:sz w:val="18"/>
        </w:rPr>
        <w:t>28 July 2025</w:t>
      </w:r>
      <w:r w:rsidRPr="00E27108">
        <w:rPr>
          <w:sz w:val="18"/>
        </w:rPr>
        <w:t xml:space="preserve">, the Commonwealth Government determined the proposed Victorian Renewable Energy Terminal project </w:t>
      </w:r>
      <w:r>
        <w:rPr>
          <w:sz w:val="18"/>
        </w:rPr>
        <w:t xml:space="preserve">to </w:t>
      </w:r>
      <w:r w:rsidRPr="00E27108">
        <w:rPr>
          <w:sz w:val="18"/>
        </w:rPr>
        <w:t>be a Controlled Action.</w:t>
      </w:r>
      <w:r>
        <w:rPr>
          <w:sz w:val="18"/>
        </w:rPr>
        <w:t xml:space="preserve"> It was also decided that a Bilateral Agreement applies for the project, meaning impact on Matters of National Environmental Significance (MNES) will be assessed through the EES process.</w:t>
      </w:r>
    </w:p>
    <w:p w:rsidR="00DE5828" w:rsidP="00DE5828" w:rsidRDefault="00DE5828" w14:paraId="1875CFDE" w14:textId="77777777">
      <w:pPr>
        <w:pStyle w:val="Source"/>
        <w:numPr>
          <w:ilvl w:val="0"/>
          <w:numId w:val="0"/>
        </w:numPr>
      </w:pPr>
      <w:r w:rsidRPr="00E27108">
        <w:rPr>
          <w:sz w:val="18"/>
        </w:rPr>
        <w:t>For more information on Commonwealth approvals, including the Environment Protection and Biodiversity Conservation (EBPC) Act, </w:t>
      </w:r>
      <w:hyperlink w:history="1" r:id="rId27">
        <w:r w:rsidRPr="00E27108">
          <w:rPr>
            <w:rStyle w:val="Hyperlink"/>
            <w:sz w:val="18"/>
          </w:rPr>
          <w:t>click here.</w:t>
        </w:r>
      </w:hyperlink>
    </w:p>
    <w:p w:rsidRPr="00DE5828" w:rsidR="00DE5828" w:rsidP="005A7E5F" w:rsidRDefault="00DE5828" w14:paraId="659AC9FD" w14:textId="51ED2788">
      <w:pPr>
        <w:pStyle w:val="Heading3"/>
      </w:pPr>
      <w:bookmarkStart w:name="_Toc228262105" w:id="86"/>
      <w:r w:rsidRPr="00DE5828">
        <w:t>Preliminary Impact Assessment</w:t>
      </w:r>
      <w:bookmarkEnd w:id="86"/>
      <w:r w:rsidRPr="00DE5828">
        <w:t xml:space="preserve"> </w:t>
      </w:r>
    </w:p>
    <w:p w:rsidR="00DE5828" w:rsidP="00DE5828" w:rsidRDefault="00DE5828" w14:paraId="0E87FF8B" w14:textId="3FFC1616">
      <w:pPr>
        <w:pStyle w:val="BodyText"/>
      </w:pPr>
      <w:r w:rsidRPr="005A7E5F">
        <w:t xml:space="preserve">In </w:t>
      </w:r>
      <w:r>
        <w:t>preparing the new EPBC referral, PoHC undertook</w:t>
      </w:r>
      <w:r w:rsidRPr="005A7E5F">
        <w:t xml:space="preserve"> extensive scientific assessments, technical studies, and engineering work to substantially modify the project and prepare a new evidence-based referral.</w:t>
      </w:r>
      <w:r w:rsidRPr="005A7E5F">
        <w:br/>
      </w:r>
      <w:r w:rsidRPr="005A7E5F">
        <w:br/>
      </w:r>
      <w:r w:rsidRPr="005A7E5F">
        <w:t>The project will affect a small portion of the Western Port Ramsar Wetland. The reclamation area for the proposed Terminal will be less than 0.03% of the approximately 60,000-hectare area designated as the Ramsar wetland.</w:t>
      </w:r>
      <w:r w:rsidRPr="005A7E5F">
        <w:br/>
      </w:r>
      <w:r w:rsidRPr="005A7E5F">
        <w:br/>
      </w:r>
      <w:r w:rsidRPr="005A7E5F">
        <w:t>Environmental assessments to date show that potential impacts to mudflats, sedimentation, seagrass, marine life, coastal processes and waterbirds will be highly localised and manageable, with no unacceptable impact on the ecological character of</w:t>
      </w:r>
      <w:r>
        <w:t xml:space="preserve"> </w:t>
      </w:r>
      <w:r w:rsidRPr="005A7E5F">
        <w:t>the Western Port Ramsar Wetland.</w:t>
      </w:r>
    </w:p>
    <w:p w:rsidR="00DE5828" w:rsidP="00DE5828" w:rsidRDefault="00DE5828" w14:paraId="402A2D71" w14:textId="3BBDE992">
      <w:pPr>
        <w:pStyle w:val="BodyText"/>
      </w:pPr>
      <w:r>
        <w:t xml:space="preserve">For more information on the Preliminary Impact assessments, </w:t>
      </w:r>
      <w:hyperlink w:history="1" r:id="rId28">
        <w:r w:rsidRPr="00DE5828">
          <w:rPr>
            <w:rStyle w:val="Hyperlink"/>
          </w:rPr>
          <w:t>click here.</w:t>
        </w:r>
      </w:hyperlink>
      <w:r>
        <w:t xml:space="preserve"> </w:t>
      </w:r>
    </w:p>
    <w:p w:rsidRPr="00DE5828" w:rsidR="00DE5828" w:rsidP="005A7E5F" w:rsidRDefault="00DE5828" w14:paraId="4CEA2934" w14:textId="77777777">
      <w:pPr>
        <w:pStyle w:val="BodyText"/>
      </w:pPr>
    </w:p>
    <w:p w:rsidR="00DE5828" w:rsidP="00DE5828" w:rsidRDefault="00DE5828" w14:paraId="404C9F39" w14:textId="77777777">
      <w:pPr>
        <w:pStyle w:val="Source"/>
        <w:numPr>
          <w:ilvl w:val="0"/>
          <w:numId w:val="0"/>
        </w:numPr>
        <w:rPr>
          <w:sz w:val="18"/>
        </w:rPr>
      </w:pPr>
    </w:p>
    <w:p w:rsidRPr="00BB617F" w:rsidR="00DE5828" w:rsidP="002D7A41" w:rsidRDefault="00DE5828" w14:paraId="72829B78" w14:textId="77777777">
      <w:pPr>
        <w:pStyle w:val="BodyText"/>
      </w:pPr>
    </w:p>
    <w:p w:rsidR="00F53CCC" w:rsidP="00F53CCC" w:rsidRDefault="113F95E0" w14:paraId="261DA56B" w14:textId="7587CB28">
      <w:pPr>
        <w:pStyle w:val="Heading1"/>
      </w:pPr>
      <w:bookmarkStart w:name="_Toc228262106" w:id="87"/>
      <w:r>
        <w:t>Engagement to date</w:t>
      </w:r>
      <w:bookmarkEnd w:id="87"/>
    </w:p>
    <w:p w:rsidR="008C242E" w:rsidP="00CE212B" w:rsidRDefault="00605120" w14:paraId="5A5FB6DD" w14:textId="086AC906">
      <w:pPr>
        <w:pStyle w:val="Heading2"/>
      </w:pPr>
      <w:bookmarkStart w:name="_Toc228262107" w:id="88"/>
      <w:r>
        <w:t>S</w:t>
      </w:r>
      <w:r w:rsidR="00CE212B">
        <w:t xml:space="preserve">takeholder </w:t>
      </w:r>
      <w:r>
        <w:t>E</w:t>
      </w:r>
      <w:r w:rsidR="00CE212B">
        <w:t>ngage</w:t>
      </w:r>
      <w:r w:rsidR="005511B2">
        <w:t>ment</w:t>
      </w:r>
      <w:bookmarkEnd w:id="88"/>
    </w:p>
    <w:p w:rsidRPr="00FE3476" w:rsidR="00CE212B" w:rsidP="00CE212B" w:rsidRDefault="00CE212B" w14:paraId="24F71095" w14:textId="77777777">
      <w:pPr>
        <w:pStyle w:val="BodyText"/>
        <w:rPr>
          <w:rFonts w:cstheme="minorBidi"/>
          <w:color w:val="auto"/>
        </w:rPr>
      </w:pPr>
      <w:r w:rsidRPr="00FE3476">
        <w:rPr>
          <w:rFonts w:cstheme="minorBidi"/>
          <w:color w:val="auto"/>
        </w:rPr>
        <w:t xml:space="preserve">Since the October 2022 </w:t>
      </w:r>
      <w:r w:rsidRPr="1D00C4F5">
        <w:rPr>
          <w:rFonts w:cstheme="minorBidi"/>
          <w:color w:val="auto"/>
        </w:rPr>
        <w:t>release</w:t>
      </w:r>
      <w:r w:rsidRPr="10B2ED66">
        <w:rPr>
          <w:rFonts w:cstheme="minorBidi"/>
          <w:color w:val="auto"/>
        </w:rPr>
        <w:t xml:space="preserve"> of the Offshore Wind Implementation Statement </w:t>
      </w:r>
      <w:r w:rsidRPr="1D00C4F5">
        <w:rPr>
          <w:rFonts w:cstheme="minorBidi"/>
          <w:color w:val="auto"/>
        </w:rPr>
        <w:t>1</w:t>
      </w:r>
      <w:r w:rsidRPr="00FE3476">
        <w:rPr>
          <w:rFonts w:cstheme="minorBidi"/>
          <w:color w:val="auto"/>
        </w:rPr>
        <w:t xml:space="preserve">, PoHC has </w:t>
      </w:r>
      <w:r w:rsidRPr="6E1FE21A">
        <w:rPr>
          <w:rFonts w:cstheme="minorBidi"/>
          <w:color w:val="auto"/>
        </w:rPr>
        <w:t xml:space="preserve">engaged </w:t>
      </w:r>
      <w:r w:rsidRPr="69F548AE">
        <w:rPr>
          <w:rFonts w:cstheme="minorBidi"/>
          <w:color w:val="auto"/>
        </w:rPr>
        <w:t>with</w:t>
      </w:r>
      <w:r>
        <w:rPr>
          <w:rFonts w:cstheme="minorBidi"/>
          <w:color w:val="auto"/>
        </w:rPr>
        <w:t xml:space="preserve"> </w:t>
      </w:r>
      <w:r w:rsidRPr="00FE3476">
        <w:rPr>
          <w:rFonts w:cstheme="minorBidi"/>
          <w:color w:val="auto"/>
        </w:rPr>
        <w:t>key stakeholders, including local government, key community</w:t>
      </w:r>
      <w:r w:rsidRPr="69F548AE">
        <w:rPr>
          <w:rFonts w:cstheme="minorBidi"/>
          <w:color w:val="auto"/>
        </w:rPr>
        <w:t xml:space="preserve"> and </w:t>
      </w:r>
      <w:r w:rsidRPr="5FC63EF2">
        <w:rPr>
          <w:rFonts w:cstheme="minorBidi"/>
          <w:color w:val="auto"/>
        </w:rPr>
        <w:t>conservation</w:t>
      </w:r>
      <w:r w:rsidRPr="00FE3476">
        <w:rPr>
          <w:rFonts w:cstheme="minorBidi"/>
          <w:color w:val="auto"/>
        </w:rPr>
        <w:t xml:space="preserve"> groups, and its existing Community Consultative Committee. </w:t>
      </w:r>
    </w:p>
    <w:p w:rsidR="00CE212B" w:rsidP="00CE212B" w:rsidRDefault="00CE212B" w14:paraId="3543E4DE" w14:textId="523DF9E5">
      <w:pPr>
        <w:pStyle w:val="BodyText"/>
        <w:rPr>
          <w:rFonts w:cstheme="minorBidi"/>
          <w:color w:val="auto"/>
        </w:rPr>
      </w:pPr>
      <w:r w:rsidRPr="00FE3476">
        <w:rPr>
          <w:rFonts w:cstheme="minorBidi"/>
          <w:color w:val="auto"/>
        </w:rPr>
        <w:t>PoHC progressed this engagement throughout 2023</w:t>
      </w:r>
      <w:r w:rsidR="00195AD0">
        <w:rPr>
          <w:rFonts w:cstheme="minorBidi"/>
          <w:color w:val="auto"/>
        </w:rPr>
        <w:t xml:space="preserve"> and 2024</w:t>
      </w:r>
      <w:r w:rsidRPr="00FE3476">
        <w:rPr>
          <w:rFonts w:cstheme="minorBidi"/>
          <w:color w:val="auto"/>
        </w:rPr>
        <w:t xml:space="preserve"> to </w:t>
      </w:r>
      <w:r w:rsidRPr="2434D2B1">
        <w:rPr>
          <w:rFonts w:cstheme="minorBidi"/>
          <w:color w:val="auto"/>
        </w:rPr>
        <w:t xml:space="preserve">raise </w:t>
      </w:r>
      <w:r w:rsidRPr="00FE3476">
        <w:rPr>
          <w:rFonts w:cstheme="minorBidi"/>
          <w:color w:val="auto"/>
        </w:rPr>
        <w:t>awareness</w:t>
      </w:r>
      <w:r w:rsidRPr="2434D2B1">
        <w:rPr>
          <w:rFonts w:cstheme="minorBidi"/>
          <w:color w:val="auto"/>
        </w:rPr>
        <w:t xml:space="preserve"> about </w:t>
      </w:r>
      <w:r w:rsidRPr="78CFF00F">
        <w:rPr>
          <w:rFonts w:cstheme="minorBidi"/>
          <w:color w:val="auto"/>
        </w:rPr>
        <w:t>the Terminal project</w:t>
      </w:r>
      <w:r w:rsidRPr="00FE3476">
        <w:rPr>
          <w:rFonts w:cstheme="minorBidi"/>
          <w:color w:val="auto"/>
        </w:rPr>
        <w:t xml:space="preserve"> and</w:t>
      </w:r>
      <w:r w:rsidRPr="78CFF00F">
        <w:rPr>
          <w:rFonts w:cstheme="minorBidi"/>
          <w:color w:val="auto"/>
        </w:rPr>
        <w:t xml:space="preserve"> </w:t>
      </w:r>
      <w:r w:rsidRPr="639C075E">
        <w:rPr>
          <w:rFonts w:cstheme="minorBidi"/>
          <w:color w:val="auto"/>
        </w:rPr>
        <w:t>to establish</w:t>
      </w:r>
      <w:r w:rsidRPr="00FE3476">
        <w:rPr>
          <w:rFonts w:cstheme="minorBidi"/>
          <w:color w:val="auto"/>
        </w:rPr>
        <w:t xml:space="preserve"> relationships with a wide range of interested groups and communities, through proactive briefing offers and local community events. </w:t>
      </w:r>
    </w:p>
    <w:p w:rsidR="003C34F5" w:rsidP="00CE212B" w:rsidRDefault="003C34F5" w14:paraId="046A3069" w14:textId="52C7526C">
      <w:pPr>
        <w:pStyle w:val="BodyText"/>
        <w:rPr>
          <w:rFonts w:cstheme="minorBidi"/>
          <w:color w:val="auto"/>
        </w:rPr>
      </w:pPr>
      <w:r>
        <w:rPr>
          <w:rFonts w:cstheme="minorBidi"/>
          <w:color w:val="auto"/>
        </w:rPr>
        <w:t xml:space="preserve">In 2025, the PoHC formed a dedicated Community Reference Group (CRG) for the project, to provide a direct </w:t>
      </w:r>
      <w:r w:rsidR="00B8610F">
        <w:rPr>
          <w:rFonts w:cstheme="minorBidi"/>
          <w:color w:val="auto"/>
        </w:rPr>
        <w:t xml:space="preserve">forum </w:t>
      </w:r>
      <w:r w:rsidR="004E55F7">
        <w:rPr>
          <w:rFonts w:cstheme="minorBidi"/>
          <w:color w:val="auto"/>
        </w:rPr>
        <w:t xml:space="preserve">to </w:t>
      </w:r>
      <w:r w:rsidR="00CB4D39">
        <w:rPr>
          <w:rFonts w:cstheme="minorBidi"/>
          <w:color w:val="auto"/>
        </w:rPr>
        <w:t xml:space="preserve">engage </w:t>
      </w:r>
      <w:r w:rsidR="00015CA6">
        <w:rPr>
          <w:rFonts w:cstheme="minorBidi"/>
          <w:color w:val="auto"/>
        </w:rPr>
        <w:t xml:space="preserve">with </w:t>
      </w:r>
      <w:r w:rsidR="00B8610F">
        <w:rPr>
          <w:rFonts w:cstheme="minorBidi"/>
          <w:color w:val="auto"/>
        </w:rPr>
        <w:t>community representatives</w:t>
      </w:r>
      <w:r w:rsidR="0055082F">
        <w:rPr>
          <w:rFonts w:cstheme="minorBidi"/>
          <w:color w:val="auto"/>
        </w:rPr>
        <w:t xml:space="preserve"> </w:t>
      </w:r>
      <w:r w:rsidR="00CB4D39">
        <w:rPr>
          <w:rFonts w:cstheme="minorBidi"/>
          <w:color w:val="auto"/>
        </w:rPr>
        <w:t xml:space="preserve">on the </w:t>
      </w:r>
      <w:r w:rsidR="00D879F0">
        <w:rPr>
          <w:rFonts w:cstheme="minorBidi"/>
          <w:color w:val="auto"/>
        </w:rPr>
        <w:t xml:space="preserve">EES process and the </w:t>
      </w:r>
      <w:r w:rsidR="00CB4D39">
        <w:rPr>
          <w:rFonts w:cstheme="minorBidi"/>
          <w:color w:val="auto"/>
        </w:rPr>
        <w:t>Terminal project</w:t>
      </w:r>
      <w:r w:rsidR="00D879F0">
        <w:rPr>
          <w:rFonts w:cstheme="minorBidi"/>
          <w:color w:val="auto"/>
        </w:rPr>
        <w:t>,</w:t>
      </w:r>
      <w:r w:rsidR="00CB4D39">
        <w:rPr>
          <w:rFonts w:cstheme="minorBidi"/>
          <w:color w:val="auto"/>
        </w:rPr>
        <w:t xml:space="preserve"> </w:t>
      </w:r>
      <w:r w:rsidR="0055082F">
        <w:rPr>
          <w:rFonts w:cstheme="minorBidi"/>
          <w:color w:val="auto"/>
        </w:rPr>
        <w:t>that is</w:t>
      </w:r>
      <w:r w:rsidR="00B8610F">
        <w:rPr>
          <w:rFonts w:cstheme="minorBidi"/>
          <w:color w:val="auto"/>
        </w:rPr>
        <w:t xml:space="preserve"> chaired independently. </w:t>
      </w:r>
    </w:p>
    <w:p w:rsidR="00BD49B4" w:rsidP="00CE212B" w:rsidRDefault="00657447" w14:paraId="5992B472" w14:textId="1903C5AE">
      <w:pPr>
        <w:pStyle w:val="BodyText"/>
        <w:rPr>
          <w:rFonts w:cstheme="minorBidi"/>
          <w:color w:val="auto"/>
        </w:rPr>
      </w:pPr>
      <w:r>
        <w:rPr>
          <w:rFonts w:cstheme="minorBidi"/>
          <w:color w:val="auto"/>
        </w:rPr>
        <w:t>PoHC have consulted extensively on a range of EES topics</w:t>
      </w:r>
      <w:r w:rsidR="00FC62FB">
        <w:rPr>
          <w:rFonts w:cstheme="minorBidi"/>
          <w:color w:val="auto"/>
        </w:rPr>
        <w:t>, seeking feedback to inform the EES through hosting technical roundtable sessions, community information sessions and direct engagement with stakeholders.</w:t>
      </w:r>
    </w:p>
    <w:p w:rsidR="00524F13" w:rsidP="00CE212B" w:rsidRDefault="00524F13" w14:paraId="587A2F65" w14:textId="773607E2">
      <w:pPr>
        <w:pStyle w:val="BodyText"/>
        <w:rPr>
          <w:rFonts w:cstheme="minorBidi"/>
          <w:color w:val="auto"/>
        </w:rPr>
      </w:pPr>
      <w:r>
        <w:rPr>
          <w:rFonts w:cstheme="minorBidi"/>
          <w:color w:val="auto"/>
        </w:rPr>
        <w:t>Conversations and feedback from community and industry continue to be constructi</w:t>
      </w:r>
      <w:r w:rsidR="00A43FD1">
        <w:rPr>
          <w:rFonts w:cstheme="minorBidi"/>
          <w:color w:val="auto"/>
        </w:rPr>
        <w:t>ve</w:t>
      </w:r>
      <w:r>
        <w:rPr>
          <w:rFonts w:cstheme="minorBidi"/>
          <w:color w:val="auto"/>
        </w:rPr>
        <w:t xml:space="preserve">, with stakeholders broadly supporting the transition to renewable energy, and accepting the need for specialised port infrastructure to support the sector. </w:t>
      </w:r>
    </w:p>
    <w:p w:rsidR="00E2553B" w:rsidP="00E2553B" w:rsidRDefault="00E2553B" w14:paraId="0C2A9456" w14:textId="77777777">
      <w:pPr>
        <w:pStyle w:val="Heading2"/>
      </w:pPr>
      <w:bookmarkStart w:name="_Toc222234251" w:id="89"/>
      <w:bookmarkStart w:name="_Toc225763351" w:id="90"/>
      <w:bookmarkStart w:name="_Toc205984312" w:id="91"/>
      <w:bookmarkStart w:name="_Toc207026524" w:id="92"/>
      <w:bookmarkStart w:name="_Toc207026635" w:id="93"/>
      <w:bookmarkStart w:name="_Toc205984313" w:id="94"/>
      <w:bookmarkStart w:name="_Toc207026525" w:id="95"/>
      <w:bookmarkStart w:name="_Toc207026636" w:id="96"/>
      <w:bookmarkStart w:name="_Toc228262108" w:id="97"/>
      <w:bookmarkEnd w:id="89"/>
      <w:bookmarkEnd w:id="90"/>
      <w:bookmarkEnd w:id="91"/>
      <w:bookmarkEnd w:id="92"/>
      <w:bookmarkEnd w:id="93"/>
      <w:bookmarkEnd w:id="94"/>
      <w:bookmarkEnd w:id="95"/>
      <w:bookmarkEnd w:id="96"/>
      <w:r>
        <w:t>Engagement methods</w:t>
      </w:r>
      <w:bookmarkEnd w:id="97"/>
      <w:r>
        <w:t xml:space="preserve"> </w:t>
      </w:r>
    </w:p>
    <w:p w:rsidR="00E2553B" w:rsidP="00E2553B" w:rsidRDefault="00B067E8" w14:paraId="588965F5" w14:textId="5E0B7AF9">
      <w:r>
        <w:t>E</w:t>
      </w:r>
      <w:r w:rsidR="00E2553B">
        <w:t xml:space="preserve">ngagement has occurred through the following activities: </w:t>
      </w:r>
    </w:p>
    <w:p w:rsidR="00E2553B" w:rsidP="00E2553B" w:rsidRDefault="00E2553B" w14:paraId="2A19431E" w14:textId="77777777">
      <w:pPr>
        <w:pStyle w:val="ListBullet"/>
        <w:numPr>
          <w:ilvl w:val="0"/>
          <w:numId w:val="22"/>
        </w:numPr>
      </w:pPr>
      <w:r>
        <w:t xml:space="preserve">Proactive offers for project briefings with community groups and project stakeholders </w:t>
      </w:r>
    </w:p>
    <w:p w:rsidR="00E2553B" w:rsidP="00E2553B" w:rsidRDefault="00E2553B" w14:paraId="2630AAF2" w14:textId="77777777">
      <w:pPr>
        <w:pStyle w:val="ListBullet"/>
        <w:numPr>
          <w:ilvl w:val="0"/>
          <w:numId w:val="22"/>
        </w:numPr>
      </w:pPr>
      <w:r>
        <w:t xml:space="preserve">Website and digital engagement </w:t>
      </w:r>
    </w:p>
    <w:p w:rsidR="00E2553B" w:rsidP="00E2553B" w:rsidRDefault="00E2553B" w14:paraId="341ABF9C" w14:textId="33646F02">
      <w:pPr>
        <w:pStyle w:val="ListBullet"/>
        <w:numPr>
          <w:ilvl w:val="0"/>
          <w:numId w:val="22"/>
        </w:numPr>
      </w:pPr>
      <w:r>
        <w:t xml:space="preserve">Project updates via digital mailing list </w:t>
      </w:r>
    </w:p>
    <w:p w:rsidR="00E2553B" w:rsidP="00E2553B" w:rsidRDefault="00E2553B" w14:paraId="01359845" w14:textId="061BAC29">
      <w:pPr>
        <w:pStyle w:val="ListBullet"/>
        <w:numPr>
          <w:ilvl w:val="0"/>
          <w:numId w:val="22"/>
        </w:numPr>
      </w:pPr>
      <w:r>
        <w:t xml:space="preserve">Attending community pop-ups at </w:t>
      </w:r>
      <w:r w:rsidR="00BD49B4">
        <w:t xml:space="preserve">local </w:t>
      </w:r>
      <w:r>
        <w:t>market</w:t>
      </w:r>
      <w:r w:rsidR="00BD49B4">
        <w:t>s</w:t>
      </w:r>
    </w:p>
    <w:p w:rsidR="00E2553B" w:rsidP="00E2553B" w:rsidRDefault="00B067E8" w14:paraId="001F4552" w14:textId="47D29C8D">
      <w:pPr>
        <w:pStyle w:val="ListBullet"/>
        <w:numPr>
          <w:ilvl w:val="0"/>
          <w:numId w:val="22"/>
        </w:numPr>
      </w:pPr>
      <w:r>
        <w:t>Targeted d</w:t>
      </w:r>
      <w:r w:rsidR="00E2553B">
        <w:t>oorknocks to residential properties nearby to investigation works</w:t>
      </w:r>
      <w:r>
        <w:t xml:space="preserve"> and along the project’s transport route</w:t>
      </w:r>
    </w:p>
    <w:p w:rsidR="00E2553B" w:rsidP="00E2553B" w:rsidRDefault="00E2553B" w14:paraId="4AB2FB62" w14:textId="77777777">
      <w:pPr>
        <w:pStyle w:val="ListBullet"/>
        <w:numPr>
          <w:ilvl w:val="0"/>
          <w:numId w:val="22"/>
        </w:numPr>
      </w:pPr>
      <w:r>
        <w:t xml:space="preserve">Attending keynote presentations at project conferences </w:t>
      </w:r>
    </w:p>
    <w:p w:rsidR="00B067E8" w:rsidP="00E2553B" w:rsidRDefault="00B067E8" w14:paraId="156A23F5" w14:textId="3B6DA0DB">
      <w:pPr>
        <w:pStyle w:val="ListBullet"/>
        <w:numPr>
          <w:ilvl w:val="0"/>
          <w:numId w:val="22"/>
        </w:numPr>
      </w:pPr>
      <w:r>
        <w:t>Technical roundtable sessions</w:t>
      </w:r>
      <w:r w:rsidR="002D4528">
        <w:t xml:space="preserve"> with community members and specialists preparing EES studies</w:t>
      </w:r>
    </w:p>
    <w:p w:rsidR="00E2553B" w:rsidP="00E2553B" w:rsidRDefault="00E2553B" w14:paraId="4F62C477" w14:textId="77777777">
      <w:pPr>
        <w:pStyle w:val="ListBullet"/>
        <w:numPr>
          <w:ilvl w:val="0"/>
          <w:numId w:val="22"/>
        </w:numPr>
      </w:pPr>
      <w:r>
        <w:t>Developing and distributing introductory project fact sheets and other collateral.</w:t>
      </w:r>
    </w:p>
    <w:p w:rsidR="00BD49B4" w:rsidP="00E2553B" w:rsidRDefault="00BD49B4" w14:paraId="04E68386" w14:textId="0DF56578">
      <w:pPr>
        <w:pStyle w:val="ListBullet"/>
        <w:numPr>
          <w:ilvl w:val="0"/>
          <w:numId w:val="22"/>
        </w:numPr>
      </w:pPr>
      <w:r>
        <w:t>Engaging through dedicated forums such as the Community Reference Group (CRG) and Community Consultative Committee (CCC)</w:t>
      </w:r>
    </w:p>
    <w:p w:rsidR="00DE5828" w:rsidP="00DE5828" w:rsidRDefault="00DE5828" w14:paraId="20EF3FAF" w14:textId="77777777">
      <w:pPr>
        <w:pStyle w:val="ListBullet"/>
        <w:numPr>
          <w:ilvl w:val="0"/>
          <w:numId w:val="0"/>
        </w:numPr>
        <w:ind w:left="284" w:hanging="284"/>
      </w:pPr>
    </w:p>
    <w:p w:rsidR="00DE5828" w:rsidP="00DE5828" w:rsidRDefault="00DE5828" w14:paraId="46A6BC45" w14:textId="77777777">
      <w:pPr>
        <w:pStyle w:val="ListBullet"/>
        <w:numPr>
          <w:ilvl w:val="0"/>
          <w:numId w:val="0"/>
        </w:numPr>
        <w:ind w:left="284" w:hanging="284"/>
      </w:pPr>
    </w:p>
    <w:p w:rsidR="00DE5828" w:rsidP="00DE5828" w:rsidRDefault="00DE5828" w14:paraId="2FA2C0F8" w14:textId="77777777">
      <w:pPr>
        <w:pStyle w:val="ListBullet"/>
        <w:numPr>
          <w:ilvl w:val="0"/>
          <w:numId w:val="0"/>
        </w:numPr>
        <w:ind w:left="284" w:hanging="284"/>
      </w:pPr>
    </w:p>
    <w:p w:rsidR="00DE5828" w:rsidRDefault="00DE5828" w14:paraId="0910395C" w14:textId="77777777">
      <w:pPr>
        <w:pStyle w:val="ListBullet"/>
        <w:numPr>
          <w:ilvl w:val="0"/>
          <w:numId w:val="0"/>
        </w:numPr>
        <w:ind w:left="284" w:hanging="284"/>
      </w:pPr>
    </w:p>
    <w:p w:rsidR="00C93746" w:rsidP="005A7E5F" w:rsidRDefault="00C93746" w14:paraId="07183854" w14:textId="77777777">
      <w:pPr>
        <w:pStyle w:val="ListBullet"/>
        <w:numPr>
          <w:ilvl w:val="0"/>
          <w:numId w:val="0"/>
        </w:numPr>
        <w:ind w:left="284" w:hanging="284"/>
      </w:pPr>
    </w:p>
    <w:p w:rsidR="00CE212B" w:rsidP="00E2553B" w:rsidRDefault="00E2553B" w14:paraId="1B17DFDA" w14:textId="5F1D26E7">
      <w:pPr>
        <w:pStyle w:val="Heading2"/>
      </w:pPr>
      <w:bookmarkStart w:name="_Toc228262109" w:id="98"/>
      <w:r>
        <w:t>Areas of interest</w:t>
      </w:r>
      <w:bookmarkEnd w:id="98"/>
    </w:p>
    <w:p w:rsidR="00E2553B" w:rsidP="00E2553B" w:rsidRDefault="00E2553B" w14:paraId="7DF360C5" w14:textId="6EA85CFC">
      <w:r>
        <w:t xml:space="preserve">Based on initial community feedback and conversations with stakeholders, </w:t>
      </w:r>
      <w:r w:rsidR="00DE5828">
        <w:t xml:space="preserve">key areas of feedback and interest have included: </w:t>
      </w:r>
    </w:p>
    <w:p w:rsidR="00BA0E00" w:rsidP="00BA0E00" w:rsidRDefault="00BA0E00" w14:paraId="3C2730B7" w14:textId="52F7E50F">
      <w:pPr>
        <w:pStyle w:val="ListParagraph"/>
        <w:numPr>
          <w:ilvl w:val="0"/>
          <w:numId w:val="188"/>
        </w:numPr>
      </w:pPr>
      <w:r>
        <w:t xml:space="preserve">Impacts from construction of the Terminal </w:t>
      </w:r>
      <w:r>
        <w:br/>
      </w:r>
    </w:p>
    <w:p w:rsidR="00BA0E00" w:rsidP="00BA0E00" w:rsidRDefault="00BA0E00" w14:paraId="40851556" w14:textId="6FD0189C">
      <w:pPr>
        <w:pStyle w:val="ListParagraph"/>
        <w:numPr>
          <w:ilvl w:val="0"/>
          <w:numId w:val="188"/>
        </w:numPr>
      </w:pPr>
      <w:r>
        <w:t xml:space="preserve">Operational impacts </w:t>
      </w:r>
      <w:r>
        <w:br/>
      </w:r>
    </w:p>
    <w:p w:rsidR="00DE5828" w:rsidP="005A7E5F" w:rsidRDefault="00BA0E00" w14:paraId="55A8440F" w14:textId="0D60076D">
      <w:pPr>
        <w:pStyle w:val="ListParagraph"/>
        <w:numPr>
          <w:ilvl w:val="0"/>
          <w:numId w:val="188"/>
        </w:numPr>
      </w:pPr>
      <w:r>
        <w:t>Local f</w:t>
      </w:r>
      <w:r w:rsidR="00DE5828">
        <w:t>lora and fauna</w:t>
      </w:r>
      <w:r>
        <w:br/>
      </w:r>
    </w:p>
    <w:p w:rsidR="00BA0E00" w:rsidP="00BA0E00" w:rsidRDefault="00DE5828" w14:paraId="530D7877" w14:textId="2E39BCBE">
      <w:pPr>
        <w:pStyle w:val="ListParagraph"/>
        <w:numPr>
          <w:ilvl w:val="0"/>
          <w:numId w:val="188"/>
        </w:numPr>
      </w:pPr>
      <w:r>
        <w:t>Onshore ecology</w:t>
      </w:r>
      <w:r w:rsidR="00BA0E00">
        <w:br/>
      </w:r>
    </w:p>
    <w:p w:rsidR="00DE5828" w:rsidP="005A7E5F" w:rsidRDefault="00BA0E00" w14:paraId="2E29BE09" w14:textId="0A39883D">
      <w:pPr>
        <w:pStyle w:val="ListParagraph"/>
        <w:numPr>
          <w:ilvl w:val="0"/>
          <w:numId w:val="188"/>
        </w:numPr>
      </w:pPr>
      <w:r>
        <w:t>Economic benefit from construction and operation</w:t>
      </w:r>
      <w:r>
        <w:br/>
      </w:r>
      <w:r w:rsidR="00DE5828">
        <w:t xml:space="preserve"> </w:t>
      </w:r>
    </w:p>
    <w:p w:rsidR="00DE5828" w:rsidP="005A7E5F" w:rsidRDefault="00BA0E00" w14:paraId="315891F5" w14:textId="22D49D57">
      <w:pPr>
        <w:pStyle w:val="ListParagraph"/>
        <w:numPr>
          <w:ilvl w:val="0"/>
          <w:numId w:val="188"/>
        </w:numPr>
      </w:pPr>
      <w:r>
        <w:t xml:space="preserve">Ramsar matters (inc. </w:t>
      </w:r>
      <w:r w:rsidR="00DE5828">
        <w:t>Waterb</w:t>
      </w:r>
      <w:r>
        <w:t>ird migration)</w:t>
      </w:r>
      <w:r w:rsidR="00DE5828">
        <w:t xml:space="preserve"> </w:t>
      </w:r>
      <w:r>
        <w:br/>
      </w:r>
    </w:p>
    <w:p w:rsidR="00BA0E00" w:rsidP="00BA0E00" w:rsidRDefault="00DE5828" w14:paraId="3B9FD6DA" w14:textId="34FFC54E">
      <w:pPr>
        <w:pStyle w:val="ListParagraph"/>
        <w:numPr>
          <w:ilvl w:val="0"/>
          <w:numId w:val="188"/>
        </w:numPr>
      </w:pPr>
      <w:r>
        <w:t xml:space="preserve">Environmental and water </w:t>
      </w:r>
      <w:r w:rsidR="00BA0E00">
        <w:t>impacts</w:t>
      </w:r>
      <w:r w:rsidR="00BA0E00">
        <w:br/>
      </w:r>
    </w:p>
    <w:p w:rsidR="00DE5828" w:rsidP="005A7E5F" w:rsidRDefault="00BA0E00" w14:paraId="1F5F76F9" w14:textId="68BBBAB5">
      <w:pPr>
        <w:pStyle w:val="ListParagraph"/>
        <w:numPr>
          <w:ilvl w:val="0"/>
          <w:numId w:val="188"/>
        </w:numPr>
      </w:pPr>
      <w:r>
        <w:t xml:space="preserve">Local industry benefits and jobs </w:t>
      </w:r>
      <w:r>
        <w:br/>
      </w:r>
    </w:p>
    <w:p w:rsidR="00DE5828" w:rsidP="005A7E5F" w:rsidRDefault="00BA0E00" w14:paraId="54562319" w14:textId="207F21F5">
      <w:pPr>
        <w:pStyle w:val="ListParagraph"/>
        <w:numPr>
          <w:ilvl w:val="0"/>
          <w:numId w:val="188"/>
        </w:numPr>
      </w:pPr>
      <w:r>
        <w:t>Visual a</w:t>
      </w:r>
      <w:r w:rsidR="00DE5828">
        <w:t>menity</w:t>
      </w:r>
      <w:r>
        <w:br/>
      </w:r>
    </w:p>
    <w:p w:rsidR="00DE5828" w:rsidP="005A7E5F" w:rsidRDefault="00DE5828" w14:paraId="5AFC1C94" w14:textId="6B02E828">
      <w:pPr>
        <w:pStyle w:val="ListParagraph"/>
        <w:numPr>
          <w:ilvl w:val="0"/>
          <w:numId w:val="188"/>
        </w:numPr>
      </w:pPr>
      <w:r>
        <w:t xml:space="preserve">Traffic and transport </w:t>
      </w:r>
      <w:r w:rsidR="00BA0E00">
        <w:t>matters</w:t>
      </w:r>
    </w:p>
    <w:p w:rsidR="00BA0E00" w:rsidP="005A7E5F" w:rsidRDefault="00BA0E00" w14:paraId="01557356" w14:textId="69323CAB">
      <w:pPr>
        <w:pStyle w:val="ListParagraph"/>
        <w:numPr>
          <w:ilvl w:val="1"/>
          <w:numId w:val="188"/>
        </w:numPr>
      </w:pPr>
      <w:r>
        <w:t>Truck movements (construction)</w:t>
      </w:r>
    </w:p>
    <w:p w:rsidR="00BA0E00" w:rsidP="005A7E5F" w:rsidRDefault="00BA0E00" w14:paraId="2B08D96F" w14:textId="2C0086AD">
      <w:pPr>
        <w:pStyle w:val="ListParagraph"/>
        <w:numPr>
          <w:ilvl w:val="1"/>
          <w:numId w:val="188"/>
        </w:numPr>
      </w:pPr>
      <w:r>
        <w:t>Ship movements (operation)</w:t>
      </w:r>
    </w:p>
    <w:p w:rsidR="00BA0E00" w:rsidP="005A7E5F" w:rsidRDefault="00BA0E00" w14:paraId="00D18F8D" w14:textId="25DB6A5A">
      <w:pPr>
        <w:pStyle w:val="ListParagraph"/>
        <w:numPr>
          <w:ilvl w:val="1"/>
          <w:numId w:val="188"/>
        </w:numPr>
      </w:pPr>
      <w:r>
        <w:t>Local road conditions</w:t>
      </w:r>
      <w:r>
        <w:br/>
      </w:r>
    </w:p>
    <w:p w:rsidR="00DE5828" w:rsidP="005A7E5F" w:rsidRDefault="00DE5828" w14:paraId="2CD53368" w14:textId="690F4884">
      <w:pPr>
        <w:pStyle w:val="ListParagraph"/>
        <w:numPr>
          <w:ilvl w:val="0"/>
          <w:numId w:val="188"/>
        </w:numPr>
      </w:pPr>
      <w:r>
        <w:t xml:space="preserve">Commonwealth approvals </w:t>
      </w:r>
      <w:r w:rsidR="00BA0E00">
        <w:t>process</w:t>
      </w:r>
      <w:r w:rsidR="00BA0E00">
        <w:br/>
      </w:r>
    </w:p>
    <w:p w:rsidR="00BA0E00" w:rsidP="00BA0E00" w:rsidRDefault="00BA0E00" w14:paraId="0F73ABBA" w14:textId="6398382B">
      <w:pPr>
        <w:pStyle w:val="ListParagraph"/>
        <w:numPr>
          <w:ilvl w:val="0"/>
          <w:numId w:val="188"/>
        </w:numPr>
      </w:pPr>
      <w:r>
        <w:t>State approvals process</w:t>
      </w:r>
      <w:r>
        <w:br/>
      </w:r>
    </w:p>
    <w:p w:rsidR="00BA0E00" w:rsidP="00BA0E00" w:rsidRDefault="00BA0E00" w14:paraId="33FC45FA" w14:textId="685D836D">
      <w:pPr>
        <w:pStyle w:val="ListParagraph"/>
        <w:numPr>
          <w:ilvl w:val="0"/>
          <w:numId w:val="188"/>
        </w:numPr>
      </w:pPr>
      <w:r>
        <w:t>Opportunities for social benefit</w:t>
      </w:r>
      <w:r>
        <w:br/>
      </w:r>
    </w:p>
    <w:p w:rsidR="00BA0E00" w:rsidP="005A7E5F" w:rsidRDefault="00BA0E00" w14:paraId="6F3E4DE0" w14:textId="61C92C26">
      <w:pPr>
        <w:pStyle w:val="ListParagraph"/>
        <w:numPr>
          <w:ilvl w:val="0"/>
          <w:numId w:val="188"/>
        </w:numPr>
      </w:pPr>
      <w:r>
        <w:t xml:space="preserve">Opportunities for nature-based solutions </w:t>
      </w:r>
    </w:p>
    <w:p w:rsidR="00632A1D" w:rsidP="00632A1D" w:rsidRDefault="00632A1D" w14:paraId="53768D42" w14:textId="77777777"/>
    <w:p w:rsidR="00632A1D" w:rsidP="00632A1D" w:rsidRDefault="00632A1D" w14:paraId="2A3C3D06" w14:textId="77777777"/>
    <w:p w:rsidR="00E60439" w:rsidRDefault="00E60439" w14:paraId="2E1B99CF" w14:textId="77777777">
      <w:r>
        <w:br w:type="page"/>
      </w:r>
    </w:p>
    <w:p w:rsidR="00E2553B" w:rsidP="00E60439" w:rsidRDefault="00E60439" w14:paraId="73E8541E" w14:textId="476D4EBA">
      <w:pPr>
        <w:pStyle w:val="Heading1"/>
      </w:pPr>
      <w:bookmarkStart w:name="_Toc228262110" w:id="99"/>
      <w:r>
        <w:t>Communications context</w:t>
      </w:r>
      <w:bookmarkEnd w:id="99"/>
    </w:p>
    <w:p w:rsidR="00E60439" w:rsidP="00E60439" w:rsidRDefault="00E60439" w14:paraId="2EC27238" w14:textId="77777777">
      <w:pPr>
        <w:pStyle w:val="Heading2"/>
      </w:pPr>
      <w:bookmarkStart w:name="_Toc222234259" w:id="100"/>
      <w:bookmarkStart w:name="_Toc225763359" w:id="101"/>
      <w:bookmarkStart w:name="_Toc222234265" w:id="102"/>
      <w:bookmarkStart w:name="_Toc225763365" w:id="103"/>
      <w:bookmarkStart w:name="_Toc222234267" w:id="104"/>
      <w:bookmarkStart w:name="_Toc225763367" w:id="105"/>
      <w:bookmarkStart w:name="_Toc222234268" w:id="106"/>
      <w:bookmarkStart w:name="_Toc225763368" w:id="107"/>
      <w:bookmarkStart w:name="_Toc228262111" w:id="108"/>
      <w:bookmarkEnd w:id="100"/>
      <w:bookmarkEnd w:id="101"/>
      <w:bookmarkEnd w:id="102"/>
      <w:bookmarkEnd w:id="103"/>
      <w:bookmarkEnd w:id="104"/>
      <w:bookmarkEnd w:id="105"/>
      <w:bookmarkEnd w:id="106"/>
      <w:bookmarkEnd w:id="107"/>
      <w:r>
        <w:t>History and social context</w:t>
      </w:r>
      <w:bookmarkEnd w:id="108"/>
      <w:r>
        <w:t xml:space="preserve"> </w:t>
      </w:r>
    </w:p>
    <w:p w:rsidR="00E60439" w:rsidP="00E60439" w:rsidRDefault="00E60439" w14:paraId="74A49081" w14:textId="77777777">
      <w:r>
        <w:t xml:space="preserve">The Terminal Project site </w:t>
      </w:r>
      <w:proofErr w:type="gramStart"/>
      <w:r>
        <w:t>is located in</w:t>
      </w:r>
      <w:proofErr w:type="gramEnd"/>
      <w:r>
        <w:t xml:space="preserve"> the Hastings area in the Western Port region, approximately 72 kilometres from Melbourne. Western Port is a large tidal bay in southern Victoria, opening into Bass Strait, and is dominated by two large islands: French Island and Phillip Island. </w:t>
      </w:r>
    </w:p>
    <w:p w:rsidR="00E60439" w:rsidP="00E60439" w:rsidRDefault="00E60439" w14:paraId="68488D9C" w14:textId="77777777">
      <w:r>
        <w:t>The land around Western Port and the two main islands (French Island and Phillip Island) is the country of the Bunurong people of the south-eastern Kulin Nation who are the region’s Traditional Custodians.</w:t>
      </w:r>
    </w:p>
    <w:p w:rsidR="00E60439" w:rsidP="00E60439" w:rsidRDefault="00BB2290" w14:paraId="426D977A" w14:textId="1FA029F5">
      <w:r>
        <w:t xml:space="preserve">As shown in Figure </w:t>
      </w:r>
      <w:r w:rsidR="002F7DDC">
        <w:t>7</w:t>
      </w:r>
      <w:r>
        <w:t xml:space="preserve">, </w:t>
      </w:r>
      <w:r w:rsidR="00E60439">
        <w:t xml:space="preserve">The Bunurong Land Council Aboriginal Corporation (BLCAC) represents the interests of Bunurong Traditional </w:t>
      </w:r>
      <w:r w:rsidR="005D46F2">
        <w:t>Custodians</w:t>
      </w:r>
      <w:r w:rsidR="00E60439">
        <w:t xml:space="preserve">, whose land covers parts of metropolitan Melbourne, Mornington Peninsula, Bass Coast, and west Gippsland. </w:t>
      </w:r>
    </w:p>
    <w:p w:rsidR="00CB4D56" w:rsidP="003C52E7" w:rsidRDefault="000817F9" w14:paraId="212D4CD5" w14:textId="53C00939">
      <w:pPr>
        <w:pStyle w:val="BodyText"/>
        <w:keepNext/>
      </w:pPr>
      <w:r>
        <w:rPr>
          <w:noProof/>
          <w14:stylisticSets/>
        </w:rPr>
        <w:drawing>
          <wp:inline distT="0" distB="0" distL="0" distR="0" wp14:anchorId="7795B682" wp14:editId="77293BE9">
            <wp:extent cx="6120130" cy="4319905"/>
            <wp:effectExtent l="0" t="0" r="0" b="4445"/>
            <wp:docPr id="1417328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28870" name=""/>
                    <pic:cNvPicPr/>
                  </pic:nvPicPr>
                  <pic:blipFill>
                    <a:blip r:embed="rId29"/>
                    <a:stretch>
                      <a:fillRect/>
                    </a:stretch>
                  </pic:blipFill>
                  <pic:spPr>
                    <a:xfrm>
                      <a:off x="0" y="0"/>
                      <a:ext cx="6120130" cy="4319905"/>
                    </a:xfrm>
                    <a:prstGeom prst="rect">
                      <a:avLst/>
                    </a:prstGeom>
                  </pic:spPr>
                </pic:pic>
              </a:graphicData>
            </a:graphic>
          </wp:inline>
        </w:drawing>
      </w:r>
    </w:p>
    <w:p w:rsidRPr="00D44498" w:rsidR="00E60439" w:rsidP="002F7DDC" w:rsidRDefault="00CB4D56" w14:paraId="0158FC30" w14:textId="5E7662F6">
      <w:pPr>
        <w:pStyle w:val="Caption"/>
      </w:pPr>
      <w:r w:rsidRPr="005A7E5F">
        <w:t xml:space="preserve">Figure </w:t>
      </w:r>
      <w:r w:rsidR="002F7DDC">
        <w:t>7</w:t>
      </w:r>
      <w:r w:rsidRPr="005A7E5F">
        <w:t xml:space="preserve"> </w:t>
      </w:r>
      <w:r w:rsidRPr="005A7E5F" w:rsidR="000817F9">
        <w:t>–</w:t>
      </w:r>
      <w:r w:rsidRPr="005A7E5F">
        <w:t xml:space="preserve"> BLCAC</w:t>
      </w:r>
      <w:r w:rsidRPr="005A7E5F" w:rsidR="000817F9">
        <w:t xml:space="preserve"> – Registered Aboriginal Party Map</w:t>
      </w:r>
    </w:p>
    <w:p w:rsidR="00E60439" w:rsidP="00E60439" w:rsidRDefault="00E60439" w14:paraId="2C9E367D" w14:textId="77777777">
      <w:pPr>
        <w:pStyle w:val="BodyText"/>
      </w:pPr>
      <w:r>
        <w:t xml:space="preserve">The landscapes and seas surrounding the OTRA have undergone many significant changes over millennia.  These natural and cultural processes have formed and continue to inform the configuration of the coastline </w:t>
      </w:r>
      <w:proofErr w:type="gramStart"/>
      <w:r>
        <w:t>and also</w:t>
      </w:r>
      <w:proofErr w:type="gramEnd"/>
      <w:r>
        <w:t xml:space="preserve"> shape the meanings that the Country holds for the Bunurong People. </w:t>
      </w:r>
    </w:p>
    <w:p w:rsidR="00E60439" w:rsidP="00E60439" w:rsidRDefault="00E60439" w14:paraId="4C9D2E3B" w14:textId="77777777">
      <w:pPr>
        <w:pStyle w:val="BodyText"/>
      </w:pPr>
      <w:r>
        <w:t xml:space="preserve">The impact of colonisation on Bunurong people and culture has been profound and ongoing, resulting in the loss of knowledge and places of cultural value. Western Port was first visited by Europeans in 1798 when an exploration crew in a whaleboat journeyed south from Sydney to explore Australia’s south-eastern coastline. As it was the most westerly charted point at the time, it was named Western Port, which is now recognised as a misnomer as the area lies south-east of Melbourne. </w:t>
      </w:r>
    </w:p>
    <w:p w:rsidR="00E60439" w:rsidP="00E60439" w:rsidRDefault="00E60439" w14:paraId="45035896" w14:textId="55FD9A0D">
      <w:r>
        <w:t xml:space="preserve">Western Port is home to three Marine National Parks – French Island, Churchill Island and </w:t>
      </w:r>
      <w:proofErr w:type="spellStart"/>
      <w:r>
        <w:t>Yaringa</w:t>
      </w:r>
      <w:proofErr w:type="spellEnd"/>
      <w:r>
        <w:t xml:space="preserve">. Today the area is used extensively for recreation. There is also a navy base (HMAS Cerberus) located at Hanns Inlet in Western Port Bay, Crib Point. </w:t>
      </w:r>
    </w:p>
    <w:p w:rsidR="004E0358" w:rsidP="004E0358" w:rsidRDefault="004E0358" w14:paraId="0DF7DB87" w14:textId="77777777">
      <w:pPr>
        <w:pStyle w:val="BodyText"/>
        <w:rPr>
          <w:shd w:val="clear" w:color="auto" w:fill="FFFFFF"/>
        </w:rPr>
      </w:pPr>
      <w:r>
        <w:rPr>
          <w:shd w:val="clear" w:color="auto" w:fill="FFFFFF"/>
        </w:rPr>
        <w:t>Western Port is within a listed Ramsar site, part of an Urban Biosphere Reserve.</w:t>
      </w:r>
    </w:p>
    <w:p w:rsidR="004E0358" w:rsidP="004E0358" w:rsidRDefault="004E0358" w14:paraId="14B11CFE" w14:textId="77777777">
      <w:pPr>
        <w:pStyle w:val="BodyText"/>
      </w:pPr>
      <w:r w:rsidRPr="0015749F">
        <w:t>The Western Port Ramsar site is one of the 1675 wetland sites around the world which cover 150 million hectares that have been designated for inclusion in the Ramsar List of Wetlands of International Importance.  The site comprises four marine and coastal wetland types recognised under the classification system used by the Ramsar Convention.</w:t>
      </w:r>
    </w:p>
    <w:p w:rsidRPr="0015749F" w:rsidR="004E0358" w:rsidP="004E0358" w:rsidRDefault="004E0358" w14:paraId="23D20732" w14:textId="4B0AD90F">
      <w:pPr>
        <w:pStyle w:val="BodyText"/>
      </w:pPr>
      <w:r w:rsidRPr="0015749F">
        <w:t>Western Port forms part of the</w:t>
      </w:r>
      <w:hyperlink w:tgtFrame="_new" w:history="1" r:id="rId30">
        <w:r w:rsidRPr="0015749F">
          <w:rPr>
            <w:rStyle w:val="Hyperlink"/>
            <w:color w:val="000000" w:themeColor="text1"/>
            <w:u w:val="none"/>
          </w:rPr>
          <w:t xml:space="preserve"> </w:t>
        </w:r>
      </w:hyperlink>
      <w:r w:rsidRPr="0015749F">
        <w:t>Mornington Peninsula and Western Port (MPWP) Biosphere Reserve which is part of the world network of biosphere reserves recognised by the United Nations Education, Scientific and Cultural Organisation (UNESCO) through its Man and the Biosphere Program. </w:t>
      </w:r>
    </w:p>
    <w:p w:rsidR="00E60439" w:rsidP="00E60439" w:rsidRDefault="00E60439" w14:paraId="2C6A5373" w14:textId="77777777">
      <w:r>
        <w:t xml:space="preserve">Settlement of the area dates from the 1840s, with fishing being the main industry. Growth took place from the 1850s into the 1870s as the township of Hastings developed. Expansion continued in the late 1880s and 1890s, aided by the construction of the railway line and the establishment of many orchards. Significant residential development occurred during the 1960s and 1970s, spurred by industrial growth and public housing construction. Growth began to slow from the 1980s. The population has increased since the early 1990s, a result of new dwellings being added to the area. </w:t>
      </w:r>
    </w:p>
    <w:p w:rsidR="00E60439" w:rsidP="00E60439" w:rsidRDefault="00E60439" w14:paraId="06103E45" w14:textId="77777777">
      <w:r>
        <w:t xml:space="preserve">Hastings is one of the ‘gateways’ to the lower Mornington Peninsula and the town is surrounded by farmland. </w:t>
      </w:r>
    </w:p>
    <w:p w:rsidR="00E60439" w:rsidP="00E60439" w:rsidRDefault="00E60439" w14:paraId="3831883A" w14:textId="77777777">
      <w:r>
        <w:t xml:space="preserve">Western Port has been an active trading port since the early 1800s, featuring a wide variety of trades either derived from the sea of dependent on maritime transport (fishing, oil and gas). The Port of Hastings is home to the ExxonMobil and BlueScope manufacturing plants. Hastings also hosts many small businesses associated with the recreational boating industry. </w:t>
      </w:r>
    </w:p>
    <w:p w:rsidR="00E60439" w:rsidP="00E60439" w:rsidRDefault="00E60439" w14:paraId="5F43E486" w14:textId="77777777">
      <w:r>
        <w:t>The land surrounding the Port of Hastings has been reserved for port-related uses since the late 1960s. The port’s proximity to the oil and gas fields of Bass Strait and easy access for large vessels along the natural deep channels has given the port a key role in the energy sector.</w:t>
      </w:r>
    </w:p>
    <w:p w:rsidR="00E60439" w:rsidP="00E60439" w:rsidRDefault="00E60439" w14:paraId="4AA2BF26" w14:textId="77777777">
      <w:r>
        <w:t>In the 1970s the potential of Western Port was identified for the establishment of large-scale process industries, which require both deep water and extensive land adjacent to a port. Areas were identified to be set aside for port purposes so that the State's options regarding any future port development at Western Port could be preserved.</w:t>
      </w:r>
    </w:p>
    <w:p w:rsidR="00E60439" w:rsidP="00E60439" w:rsidRDefault="00E60439" w14:paraId="608BDFCE" w14:textId="19A54BA9">
      <w:pPr>
        <w:pStyle w:val="Heading2"/>
      </w:pPr>
      <w:bookmarkStart w:name="_Toc228262112" w:id="109"/>
      <w:r>
        <w:t>Community profile</w:t>
      </w:r>
      <w:bookmarkEnd w:id="109"/>
    </w:p>
    <w:p w:rsidR="00E60439" w:rsidP="00E60439" w:rsidRDefault="00E60439" w14:paraId="6E87D712" w14:textId="4A86172B">
      <w:r>
        <w:t xml:space="preserve">The Port of Hastings is situated on the western side of Western Port around the suburbs of Tyabb, Hastings, Bittern and Crib Point. Nearby suburbs include Somers, Balnarring, Merricks, Merricks North, Shoreham, Red Hill, Red Hill South, Tuerong, Moorooduc, Somerville, and Pearcedale. The Port of Hastings is within the Shire of Mornington Peninsula local government area. According to 2021 </w:t>
      </w:r>
      <w:hyperlink w:history="1" r:id="rId31">
        <w:r w:rsidRPr="00F93C28">
          <w:rPr>
            <w:rStyle w:val="Hyperlink"/>
          </w:rPr>
          <w:t>Australian Bureau of Statistics</w:t>
        </w:r>
      </w:hyperlink>
      <w:r>
        <w:t xml:space="preserve"> (ABS) data, notes that the region of Hastings–Somers (which includes the townships of Crib Point, Somers, Balnarring Beach, Balnarring, Bittern, and Hastings) has:</w:t>
      </w:r>
    </w:p>
    <w:p w:rsidR="00E60439" w:rsidP="00E60439" w:rsidRDefault="00E60439" w14:paraId="6C52C4BF" w14:textId="77777777">
      <w:pPr>
        <w:pStyle w:val="ListBullet"/>
        <w:tabs>
          <w:tab w:val="num" w:pos="1117"/>
        </w:tabs>
        <w:spacing w:before="120" w:after="120" w:line="240" w:lineRule="auto"/>
        <w:ind w:left="851" w:hanging="425"/>
      </w:pPr>
      <w:r>
        <w:t xml:space="preserve">Over 24,000 people.  </w:t>
      </w:r>
    </w:p>
    <w:p w:rsidR="00E60439" w:rsidP="00E60439" w:rsidRDefault="00E60439" w14:paraId="3E52D34A" w14:textId="77777777">
      <w:pPr>
        <w:pStyle w:val="ListBullet"/>
        <w:tabs>
          <w:tab w:val="num" w:pos="1117"/>
        </w:tabs>
        <w:spacing w:before="120" w:after="120" w:line="240" w:lineRule="auto"/>
        <w:ind w:left="851" w:hanging="425"/>
      </w:pPr>
      <w:r>
        <w:t xml:space="preserve">A median age is 42 years, with 17.6% of the population aged under 14 years old and 22.4% aged over 65 years old. </w:t>
      </w:r>
    </w:p>
    <w:p w:rsidR="00F93C28" w:rsidP="00E60439" w:rsidRDefault="00F93C28" w14:paraId="4295C63E" w14:textId="58B1ED09">
      <w:pPr>
        <w:pStyle w:val="ListBullet"/>
        <w:tabs>
          <w:tab w:val="num" w:pos="1117"/>
        </w:tabs>
        <w:spacing w:before="120" w:after="120" w:line="240" w:lineRule="auto"/>
        <w:ind w:left="851" w:hanging="425"/>
      </w:pPr>
      <w:r>
        <w:t>A gender distribution of 49.6% male (11,879) and 50.4% female (12,086).</w:t>
      </w:r>
    </w:p>
    <w:p w:rsidR="00F93C28" w:rsidP="00E60439" w:rsidRDefault="00F93C28" w14:paraId="7B519307" w14:textId="3706E0D6">
      <w:pPr>
        <w:pStyle w:val="ListBullet"/>
        <w:tabs>
          <w:tab w:val="num" w:pos="1117"/>
        </w:tabs>
        <w:spacing w:before="120" w:after="120" w:line="240" w:lineRule="auto"/>
        <w:ind w:left="851" w:hanging="425"/>
      </w:pPr>
      <w:r>
        <w:t>2% of residents (468) identified as aboriginal and/or Torres Strait Islander</w:t>
      </w:r>
    </w:p>
    <w:p w:rsidR="00F93C28" w:rsidP="00E60439" w:rsidRDefault="00F93C28" w14:paraId="25F90736" w14:textId="43FBC8BD">
      <w:pPr>
        <w:pStyle w:val="ListBullet"/>
        <w:tabs>
          <w:tab w:val="num" w:pos="1117"/>
        </w:tabs>
        <w:spacing w:before="120" w:after="120" w:line="240" w:lineRule="auto"/>
        <w:ind w:left="851" w:hanging="425"/>
      </w:pPr>
      <w:r>
        <w:t>Over 90% (21,661) used only English at home as a language, with Italian (0.3%), German (0.3%) and Tagalog (0.3%) as the three highest languages used as home, other than English</w:t>
      </w:r>
    </w:p>
    <w:p w:rsidR="00F93C28" w:rsidP="00E60439" w:rsidRDefault="00F93C28" w14:paraId="0E688188" w14:textId="2D270B6E">
      <w:pPr>
        <w:pStyle w:val="ListBullet"/>
        <w:tabs>
          <w:tab w:val="num" w:pos="1117"/>
        </w:tabs>
        <w:spacing w:before="120" w:after="120" w:line="240" w:lineRule="auto"/>
        <w:ind w:left="851" w:hanging="425"/>
      </w:pPr>
      <w:r>
        <w:t>A median family income of $1,839, and median household income of $1,407</w:t>
      </w:r>
    </w:p>
    <w:p w:rsidR="00F93C28" w:rsidP="00E60439" w:rsidRDefault="00F93C28" w14:paraId="27A17711" w14:textId="671DA9B9">
      <w:pPr>
        <w:pStyle w:val="ListBullet"/>
        <w:tabs>
          <w:tab w:val="num" w:pos="1117"/>
        </w:tabs>
        <w:spacing w:before="120" w:after="120" w:line="240" w:lineRule="auto"/>
        <w:ind w:left="851" w:hanging="425"/>
      </w:pPr>
      <w:r>
        <w:t>More than 70% have a Year 10 or higher education level.</w:t>
      </w:r>
    </w:p>
    <w:p w:rsidR="00E60439" w:rsidP="00E60439" w:rsidRDefault="00E60439" w14:paraId="0A809A20" w14:textId="77777777">
      <w:pPr>
        <w:pStyle w:val="ListBullet"/>
        <w:tabs>
          <w:tab w:val="num" w:pos="1117"/>
        </w:tabs>
        <w:spacing w:before="120" w:after="120" w:line="240" w:lineRule="auto"/>
        <w:ind w:left="851" w:hanging="425"/>
      </w:pPr>
      <w:r>
        <w:t xml:space="preserve">Full-time employed people make up 54.6% of the population, with a further 34.4% working part-time and 3.5% unemployed. </w:t>
      </w:r>
    </w:p>
    <w:p w:rsidR="00E60439" w:rsidP="00E60439" w:rsidRDefault="00E60439" w14:paraId="02A561BF" w14:textId="77777777">
      <w:pPr>
        <w:pStyle w:val="ListBullet"/>
        <w:tabs>
          <w:tab w:val="num" w:pos="1117"/>
        </w:tabs>
        <w:spacing w:before="120" w:after="120" w:line="240" w:lineRule="auto"/>
        <w:ind w:left="851" w:hanging="425"/>
      </w:pPr>
      <w:r>
        <w:t>10.1% of people have a bachelor’s degree or higher, 26.2% have a Vocational Qualification and 43.5% of people have no qualification.</w:t>
      </w:r>
    </w:p>
    <w:p w:rsidR="00E60439" w:rsidP="00E60439" w:rsidRDefault="00E60439" w14:paraId="1DA37EA2" w14:textId="77777777">
      <w:pPr>
        <w:pStyle w:val="ListBullet"/>
        <w:tabs>
          <w:tab w:val="num" w:pos="1117"/>
        </w:tabs>
        <w:spacing w:before="120" w:after="120" w:line="240" w:lineRule="auto"/>
        <w:ind w:left="851" w:hanging="425"/>
      </w:pPr>
      <w:r>
        <w:t xml:space="preserve">14.6% of Hastings residents worked in construction, 13.7% in health care and social assistance, 11.4% in retail trade, and 9.3% in manufacturing in 2021. </w:t>
      </w:r>
    </w:p>
    <w:p w:rsidR="00E60439" w:rsidP="00E60439" w:rsidRDefault="00E60439" w14:paraId="70169E8B" w14:textId="77777777">
      <w:pPr>
        <w:pStyle w:val="ListBullet"/>
        <w:tabs>
          <w:tab w:val="num" w:pos="1117"/>
        </w:tabs>
        <w:spacing w:before="120" w:after="120" w:line="240" w:lineRule="auto"/>
        <w:ind w:left="851" w:hanging="425"/>
      </w:pPr>
      <w:r>
        <w:t xml:space="preserve">2% of the population are Aboriginal and/or Torres Strait Islander.  </w:t>
      </w:r>
      <w:r>
        <w:br/>
      </w:r>
    </w:p>
    <w:p w:rsidR="005137B5" w:rsidP="00E60439" w:rsidRDefault="00E60439" w14:paraId="46CB1430" w14:textId="611739FD">
      <w:pPr>
        <w:pStyle w:val="ListBullet"/>
        <w:numPr>
          <w:ilvl w:val="0"/>
          <w:numId w:val="0"/>
        </w:numPr>
      </w:pPr>
      <w:r>
        <w:t xml:space="preserve">As identified in initial community feedback, the level of public understanding of offshore wind and Victoria’s renewable energy transition is low. Communications material is prepared using readability and accessible metrics such as the Flesh-Kincaid Grade Level or the Gunning Fog Index. </w:t>
      </w:r>
    </w:p>
    <w:p w:rsidR="00D252F4" w:rsidP="00E60439" w:rsidRDefault="00D252F4" w14:paraId="1BB83A49" w14:textId="5997E7B5">
      <w:pPr>
        <w:pStyle w:val="ListBullet"/>
        <w:numPr>
          <w:ilvl w:val="0"/>
          <w:numId w:val="0"/>
        </w:numPr>
      </w:pPr>
      <w:r>
        <w:t>ABS demographic data has also informed methods of engagement, and the requirements for engaging with English as an Additional Language or Dialect (EAL/D)</w:t>
      </w:r>
    </w:p>
    <w:p w:rsidR="00DA1531" w:rsidP="00DA1531" w:rsidRDefault="00DA1531" w14:paraId="144CA27E" w14:textId="77777777">
      <w:pPr>
        <w:pStyle w:val="Heading2"/>
      </w:pPr>
      <w:bookmarkStart w:name="_Toc213326353" w:id="110"/>
      <w:bookmarkStart w:name="_Toc215048653" w:id="111"/>
      <w:bookmarkStart w:name="_Toc169081340" w:id="112"/>
      <w:bookmarkStart w:name="_Toc228262113" w:id="113"/>
      <w:r>
        <w:t>Key stakeholders</w:t>
      </w:r>
      <w:bookmarkEnd w:id="110"/>
      <w:bookmarkEnd w:id="111"/>
      <w:bookmarkEnd w:id="113"/>
    </w:p>
    <w:p w:rsidR="00DA1531" w:rsidP="00DA1531" w:rsidRDefault="00DA1531" w14:paraId="5B027578" w14:textId="77777777">
      <w:pPr>
        <w:pStyle w:val="BodyText"/>
      </w:pPr>
      <w:r>
        <w:t>PoHC is engaging with a broad and diverse range of stakeholders to ensure they are well-informed about the potential impacts and benefits of the Project. This includes people and community groups directly affected by the Project, as well as agencies, industry representatives, and organisations with local or specialised knowledge relevant to the Western Port region.</w:t>
      </w:r>
    </w:p>
    <w:p w:rsidRPr="00791414" w:rsidR="00DA1531" w:rsidP="00DA1531" w:rsidRDefault="00DA1531" w14:paraId="08615131" w14:textId="776B0BB0">
      <w:pPr>
        <w:pStyle w:val="BodyText"/>
      </w:pPr>
      <w:r>
        <w:t xml:space="preserve">To guide this engagement, PoHC </w:t>
      </w:r>
      <w:r w:rsidR="00D252F4">
        <w:t>has developed and updated this</w:t>
      </w:r>
      <w:r>
        <w:t xml:space="preserve"> </w:t>
      </w:r>
      <w:r w:rsidR="00646D8B">
        <w:t>Consultation</w:t>
      </w:r>
      <w:r>
        <w:t xml:space="preserve"> Plan t</w:t>
      </w:r>
      <w:r w:rsidR="00D252F4">
        <w:t>o</w:t>
      </w:r>
      <w:r>
        <w:t xml:space="preserve"> identi</w:t>
      </w:r>
      <w:r w:rsidR="00D252F4">
        <w:t>fy</w:t>
      </w:r>
      <w:r>
        <w:t xml:space="preserve"> existing and new stakeholders with an interest in the Terminal Project and Port of Hastings operations. These stakeholders have been engaged throughout the development of the EES, with tailored approaches to ensure meaningful participation and feedback.</w:t>
      </w:r>
    </w:p>
    <w:p w:rsidRPr="00791414" w:rsidR="00DA1531" w:rsidP="00DA1531" w:rsidRDefault="00DA1531" w14:paraId="18747B0D" w14:textId="2AC15384">
      <w:pPr>
        <w:pStyle w:val="BodyText"/>
      </w:pPr>
      <w:r w:rsidRPr="00791414">
        <w:t xml:space="preserve">Stakeholders have been categorised </w:t>
      </w:r>
      <w:r w:rsidRPr="00696808">
        <w:t>into 10 g</w:t>
      </w:r>
      <w:r w:rsidRPr="00791414">
        <w:t xml:space="preserve">roups (Figure </w:t>
      </w:r>
      <w:r w:rsidR="002F7DDC">
        <w:t>8</w:t>
      </w:r>
      <w:r w:rsidRPr="00791414">
        <w:t>), including:</w:t>
      </w:r>
    </w:p>
    <w:p w:rsidRPr="00B511CC" w:rsidR="00DA1531" w:rsidP="00DA1531" w:rsidRDefault="00DA1531" w14:paraId="47A168AE" w14:textId="77777777">
      <w:pPr>
        <w:pStyle w:val="ListBullet"/>
      </w:pPr>
      <w:r w:rsidRPr="00472205">
        <w:t>Government and regulatory authorities</w:t>
      </w:r>
      <w:r w:rsidRPr="00B511CC">
        <w:t>, such as members of parliament, government entities, and local councils</w:t>
      </w:r>
    </w:p>
    <w:p w:rsidRPr="00B511CC" w:rsidR="00DA1531" w:rsidP="00DA1531" w:rsidRDefault="00DA1531" w14:paraId="1639B594" w14:textId="77777777">
      <w:pPr>
        <w:pStyle w:val="ListBullet"/>
      </w:pPr>
      <w:r w:rsidRPr="00472205">
        <w:t>Traditional Custodians</w:t>
      </w:r>
      <w:r w:rsidRPr="00B511CC">
        <w:t xml:space="preserve">, including </w:t>
      </w:r>
      <w:r>
        <w:t>BLCAC</w:t>
      </w:r>
    </w:p>
    <w:p w:rsidRPr="00B511CC" w:rsidR="00DA1531" w:rsidP="00DA1531" w:rsidRDefault="00DA1531" w14:paraId="3EF7A47D" w14:textId="77777777">
      <w:pPr>
        <w:pStyle w:val="ListBullet"/>
      </w:pPr>
      <w:r w:rsidRPr="00B511CC">
        <w:t>Local community groups and environmental organisations</w:t>
      </w:r>
    </w:p>
    <w:p w:rsidR="00DA1531" w:rsidP="00DA1531" w:rsidRDefault="00DA1531" w14:paraId="3D6E3251" w14:textId="77777777">
      <w:pPr>
        <w:pStyle w:val="ListBullet"/>
      </w:pPr>
      <w:r w:rsidRPr="00472205">
        <w:t>Industry stakeholders</w:t>
      </w:r>
      <w:r w:rsidRPr="00B511CC">
        <w:t>, including associations and businesses</w:t>
      </w:r>
      <w:r>
        <w:t>.</w:t>
      </w:r>
      <w:r w:rsidRPr="00C62C2B">
        <w:t xml:space="preserve"> </w:t>
      </w:r>
    </w:p>
    <w:p w:rsidRPr="00B511CC" w:rsidR="00DA1531" w:rsidP="00DA1531" w:rsidRDefault="00DA1531" w14:paraId="478D1E46" w14:textId="22BB2B31">
      <w:pPr>
        <w:pStyle w:val="BodyText"/>
      </w:pPr>
      <w:r>
        <w:rPr>
          <w:noProof/>
          <w14:stylisticSets/>
        </w:rPr>
        <w:drawing>
          <wp:anchor distT="0" distB="0" distL="114300" distR="114300" simplePos="0" relativeHeight="251658240" behindDoc="0" locked="0" layoutInCell="1" allowOverlap="1" wp14:anchorId="13B20564" wp14:editId="2F857950">
            <wp:simplePos x="0" y="0"/>
            <wp:positionH relativeFrom="margin">
              <wp:align>center</wp:align>
            </wp:positionH>
            <wp:positionV relativeFrom="paragraph">
              <wp:posOffset>412115</wp:posOffset>
            </wp:positionV>
            <wp:extent cx="4635500" cy="5067300"/>
            <wp:effectExtent l="0" t="0" r="0" b="0"/>
            <wp:wrapTopAndBottom/>
            <wp:docPr id="866613141"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13141" name="Picture 1" descr="A diagram of a company&#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4635500" cy="5067300"/>
                    </a:xfrm>
                    <a:prstGeom prst="rect">
                      <a:avLst/>
                    </a:prstGeom>
                  </pic:spPr>
                </pic:pic>
              </a:graphicData>
            </a:graphic>
            <wp14:sizeRelH relativeFrom="page">
              <wp14:pctWidth>0</wp14:pctWidth>
            </wp14:sizeRelH>
            <wp14:sizeRelV relativeFrom="page">
              <wp14:pctHeight>0</wp14:pctHeight>
            </wp14:sizeRelV>
          </wp:anchor>
        </w:drawing>
      </w:r>
      <w:r>
        <w:t>A detailed stakeholder matrix, and more information about</w:t>
      </w:r>
      <w:r w:rsidRPr="00791414">
        <w:t xml:space="preserve"> engagement activities with these stakeholders and the broader community </w:t>
      </w:r>
      <w:r>
        <w:t>will be</w:t>
      </w:r>
      <w:r w:rsidRPr="00791414">
        <w:t xml:space="preserve"> provided </w:t>
      </w:r>
      <w:r>
        <w:t xml:space="preserve">in the </w:t>
      </w:r>
      <w:r w:rsidRPr="005A7E5F">
        <w:rPr>
          <w:b/>
          <w:bCs/>
        </w:rPr>
        <w:t>EES</w:t>
      </w:r>
      <w:r w:rsidRPr="00DA1531">
        <w:rPr>
          <w:b/>
          <w:bCs/>
        </w:rPr>
        <w:t xml:space="preserve"> </w:t>
      </w:r>
      <w:r w:rsidRPr="00376EDE">
        <w:rPr>
          <w:b/>
          <w:bCs/>
        </w:rPr>
        <w:t>Stakeholder and Community Engagement Report</w:t>
      </w:r>
      <w:r>
        <w:t>.</w:t>
      </w:r>
    </w:p>
    <w:p w:rsidR="00DA1531" w:rsidP="00DA1531" w:rsidRDefault="00DA1531" w14:paraId="0BCF3CE6" w14:textId="77777777">
      <w:pPr>
        <w:pStyle w:val="BodyText"/>
      </w:pPr>
    </w:p>
    <w:p w:rsidR="00DA1531" w:rsidP="00DA1531" w:rsidRDefault="00DA1531" w14:paraId="285FF263" w14:textId="1DFC776A">
      <w:pPr>
        <w:pStyle w:val="Caption"/>
      </w:pPr>
      <w:r>
        <w:t xml:space="preserve">Figure </w:t>
      </w:r>
      <w:r w:rsidR="002F7DDC">
        <w:t>8</w:t>
      </w:r>
      <w:r>
        <w:t xml:space="preserve"> Key stakeholders</w:t>
      </w:r>
    </w:p>
    <w:p w:rsidRPr="00C62C2B" w:rsidR="00DA1531" w:rsidP="00DA1531" w:rsidRDefault="00DA1531" w14:paraId="03E2879A" w14:textId="77777777">
      <w:pPr>
        <w:pStyle w:val="BodyText"/>
      </w:pPr>
    </w:p>
    <w:p w:rsidR="00DA1531" w:rsidP="005A7E5F" w:rsidRDefault="00DA1531" w14:paraId="2478C4F0" w14:textId="77777777">
      <w:pPr>
        <w:pStyle w:val="Heading2"/>
      </w:pPr>
      <w:bookmarkStart w:name="_Toc213326354" w:id="114"/>
      <w:bookmarkStart w:name="_Toc215048654" w:id="115"/>
      <w:bookmarkStart w:name="_Toc228262114" w:id="116"/>
      <w:r>
        <w:t>Traditional Custodians</w:t>
      </w:r>
      <w:bookmarkEnd w:id="114"/>
      <w:bookmarkEnd w:id="115"/>
      <w:bookmarkEnd w:id="116"/>
    </w:p>
    <w:p w:rsidRPr="00795273" w:rsidR="00DA1531" w:rsidP="00DA1531" w:rsidRDefault="00DA1531" w14:paraId="4827E22F" w14:textId="77777777">
      <w:pPr>
        <w:pStyle w:val="BodyText"/>
      </w:pPr>
      <w:r w:rsidRPr="00795273">
        <w:t xml:space="preserve">PoHC has </w:t>
      </w:r>
      <w:r>
        <w:t>engaged</w:t>
      </w:r>
      <w:r w:rsidRPr="00795273">
        <w:t xml:space="preserve"> with Traditional </w:t>
      </w:r>
      <w:r>
        <w:t>Custodians</w:t>
      </w:r>
      <w:r w:rsidRPr="00795273">
        <w:t xml:space="preserve"> through </w:t>
      </w:r>
      <w:r>
        <w:t xml:space="preserve">ongoing consultation during </w:t>
      </w:r>
      <w:r w:rsidDel="005806EB">
        <w:t xml:space="preserve">the </w:t>
      </w:r>
      <w:r>
        <w:t>Project’s planning and development.</w:t>
      </w:r>
    </w:p>
    <w:p w:rsidR="00DA1531" w:rsidP="00DA1531" w:rsidRDefault="00DA1531" w14:paraId="3D1D0B5A" w14:textId="77777777">
      <w:pPr>
        <w:pStyle w:val="BodyText"/>
      </w:pPr>
      <w:r w:rsidRPr="00795273">
        <w:t xml:space="preserve">This approach recognises Traditional </w:t>
      </w:r>
      <w:r>
        <w:t>Custodians</w:t>
      </w:r>
      <w:r w:rsidRPr="00795273">
        <w:t xml:space="preserve"> as rights holders to land and sea (Country) on which the </w:t>
      </w:r>
      <w:r>
        <w:t>P</w:t>
      </w:r>
      <w:r w:rsidRPr="00795273">
        <w:t xml:space="preserve">roject </w:t>
      </w:r>
      <w:r>
        <w:t>is proposed to be</w:t>
      </w:r>
      <w:r w:rsidRPr="00795273">
        <w:t xml:space="preserve"> built and is being undertaken in accordance with the Traditional Owner and Aboriginal Engagement Framework</w:t>
      </w:r>
      <w:r>
        <w:t xml:space="preserve"> developed by the</w:t>
      </w:r>
      <w:r w:rsidRPr="00795273">
        <w:t xml:space="preserve"> Department of Environment, Energy and Climate Action (DEECA).</w:t>
      </w:r>
    </w:p>
    <w:p w:rsidR="00DA1531" w:rsidP="00DA1531" w:rsidRDefault="00DA1531" w14:paraId="1E495337" w14:textId="72282989">
      <w:pPr>
        <w:pStyle w:val="BodyText"/>
      </w:pPr>
      <w:r>
        <w:t>BLCAC are the Registered Aboriginal Party (RAP) of the area and are responsible for approval of the Cultural Heritage Management Plan (CHMP) being developed for the Project. BLCAC is also a member of the Project’s Technical Reference Group (TRG).</w:t>
      </w:r>
    </w:p>
    <w:p w:rsidR="004E2946" w:rsidP="00DA1531" w:rsidRDefault="004E2946" w14:paraId="38D7ED53" w14:textId="77777777">
      <w:pPr>
        <w:pStyle w:val="BodyText"/>
      </w:pPr>
    </w:p>
    <w:p w:rsidR="004E2946" w:rsidP="00DA1531" w:rsidRDefault="004E2946" w14:paraId="142D4B44" w14:textId="77777777">
      <w:pPr>
        <w:pStyle w:val="BodyText"/>
      </w:pPr>
    </w:p>
    <w:p w:rsidR="004E2946" w:rsidP="005A7E5F" w:rsidRDefault="004E2946" w14:paraId="0A525BAB" w14:textId="68E82B0B">
      <w:pPr>
        <w:pStyle w:val="Heading2"/>
      </w:pPr>
      <w:bookmarkStart w:name="_Toc228262115" w:id="117"/>
      <w:r>
        <w:t>Technical Reference Group</w:t>
      </w:r>
      <w:bookmarkEnd w:id="117"/>
    </w:p>
    <w:p w:rsidR="004E2946" w:rsidP="004E2946" w:rsidRDefault="004E2946" w14:paraId="67A8D46A" w14:textId="77777777">
      <w:pPr>
        <w:pStyle w:val="BodyText"/>
      </w:pPr>
      <w:bookmarkStart w:name="_Toc213326356" w:id="118"/>
      <w:bookmarkStart w:name="_Toc215048656" w:id="119"/>
      <w:r>
        <w:t xml:space="preserve">The Victorian Department of Transport and Planning (DTP) established an inter-agency Technical Reference Group (TRG) for the Project, comprising representatives of relevant </w:t>
      </w:r>
      <w:r w:rsidRPr="00376078">
        <w:t xml:space="preserve">government agencies, regional authorities, municipal councils and </w:t>
      </w:r>
      <w:r>
        <w:t>R</w:t>
      </w:r>
      <w:r w:rsidRPr="00376078">
        <w:t xml:space="preserve">egistered Aboriginal parties (RAPs) that have a statutory, policy or technical interest in relation to the </w:t>
      </w:r>
      <w:r>
        <w:t>P</w:t>
      </w:r>
      <w:r w:rsidRPr="00376078">
        <w:t>roject</w:t>
      </w:r>
      <w:r>
        <w:t xml:space="preserve">. </w:t>
      </w:r>
    </w:p>
    <w:p w:rsidR="004E2946" w:rsidP="005A7E5F" w:rsidRDefault="004E2946" w14:paraId="52E9E4C3" w14:textId="77777777">
      <w:pPr>
        <w:pStyle w:val="ListBullet"/>
        <w:numPr>
          <w:ilvl w:val="0"/>
          <w:numId w:val="0"/>
        </w:numPr>
      </w:pPr>
      <w:r>
        <w:t>Organisations represented on the Project EES TRG include:</w:t>
      </w:r>
    </w:p>
    <w:p w:rsidRPr="005F781E" w:rsidR="004E2946" w:rsidP="004E2946" w:rsidRDefault="004E2946" w14:paraId="71F9E926" w14:textId="77777777">
      <w:pPr>
        <w:pStyle w:val="ListBullet"/>
        <w:numPr>
          <w:ilvl w:val="0"/>
          <w:numId w:val="31"/>
        </w:numPr>
        <w:spacing w:before="60" w:after="60"/>
        <w:ind w:left="397" w:hanging="397"/>
      </w:pPr>
      <w:r>
        <w:t>Bunurong Land Council Aboriginal Corporation (BLCAC)</w:t>
      </w:r>
    </w:p>
    <w:p w:rsidRPr="005F781E" w:rsidR="004E2946" w:rsidP="004E2946" w:rsidRDefault="004E2946" w14:paraId="1B724E9E" w14:textId="77777777">
      <w:pPr>
        <w:pStyle w:val="ListBullet"/>
        <w:numPr>
          <w:ilvl w:val="0"/>
          <w:numId w:val="31"/>
        </w:numPr>
        <w:spacing w:before="60" w:after="60"/>
        <w:ind w:left="397" w:hanging="397"/>
      </w:pPr>
      <w:r w:rsidRPr="005F781E">
        <w:t>DEECA – Marine Knowledge Unit</w:t>
      </w:r>
    </w:p>
    <w:p w:rsidRPr="005F781E" w:rsidR="004E2946" w:rsidP="004E2946" w:rsidRDefault="004E2946" w14:paraId="0B3EC7F6" w14:textId="77777777">
      <w:pPr>
        <w:pStyle w:val="ListBullet"/>
        <w:numPr>
          <w:ilvl w:val="0"/>
          <w:numId w:val="31"/>
        </w:numPr>
        <w:spacing w:before="60" w:after="60"/>
        <w:ind w:left="397" w:hanging="397"/>
      </w:pPr>
      <w:r w:rsidRPr="005F781E">
        <w:t>DEECA – Planning and Environment Assessment</w:t>
      </w:r>
    </w:p>
    <w:p w:rsidRPr="005F781E" w:rsidR="004E2946" w:rsidP="004E2946" w:rsidRDefault="004E2946" w14:paraId="0289E391" w14:textId="77777777">
      <w:pPr>
        <w:pStyle w:val="ListBullet"/>
        <w:numPr>
          <w:ilvl w:val="0"/>
          <w:numId w:val="31"/>
        </w:numPr>
        <w:spacing w:before="60" w:after="60"/>
        <w:ind w:left="397" w:hanging="397"/>
      </w:pPr>
      <w:r w:rsidRPr="005F781E">
        <w:t>DEECA – Port Phillip Region</w:t>
      </w:r>
    </w:p>
    <w:p w:rsidRPr="005F781E" w:rsidR="004E2946" w:rsidP="004E2946" w:rsidRDefault="004E2946" w14:paraId="7EEBD1D1" w14:textId="77777777">
      <w:pPr>
        <w:pStyle w:val="ListBullet"/>
        <w:numPr>
          <w:ilvl w:val="0"/>
          <w:numId w:val="31"/>
        </w:numPr>
        <w:spacing w:before="60" w:after="60"/>
        <w:ind w:left="397" w:hanging="397"/>
      </w:pPr>
      <w:r w:rsidRPr="005F781E">
        <w:t>DEECA – Land and Environment Policy</w:t>
      </w:r>
    </w:p>
    <w:p w:rsidRPr="005F781E" w:rsidR="004E2946" w:rsidP="004E2946" w:rsidRDefault="004E2946" w14:paraId="37DD3C36" w14:textId="77777777">
      <w:pPr>
        <w:pStyle w:val="ListBullet"/>
        <w:numPr>
          <w:ilvl w:val="0"/>
          <w:numId w:val="31"/>
        </w:numPr>
        <w:spacing w:before="60" w:after="60"/>
        <w:ind w:left="397" w:hanging="397"/>
      </w:pPr>
      <w:r w:rsidRPr="005F781E">
        <w:t>DTP – Freight Victoria</w:t>
      </w:r>
    </w:p>
    <w:p w:rsidRPr="005F781E" w:rsidR="004E2946" w:rsidP="004E2946" w:rsidRDefault="004E2946" w14:paraId="3D5BA2C8" w14:textId="77777777">
      <w:pPr>
        <w:pStyle w:val="ListBullet"/>
        <w:numPr>
          <w:ilvl w:val="0"/>
          <w:numId w:val="31"/>
        </w:numPr>
        <w:spacing w:before="60" w:after="60"/>
        <w:ind w:left="397" w:hanging="397"/>
      </w:pPr>
      <w:r w:rsidRPr="005F781E">
        <w:t>DTP – Impact Assessment Unit</w:t>
      </w:r>
    </w:p>
    <w:p w:rsidRPr="005F781E" w:rsidR="004E2946" w:rsidP="004E2946" w:rsidRDefault="004E2946" w14:paraId="7F80B136" w14:textId="43DA7A47">
      <w:pPr>
        <w:pStyle w:val="ListBullet"/>
        <w:numPr>
          <w:ilvl w:val="0"/>
          <w:numId w:val="31"/>
        </w:numPr>
        <w:spacing w:before="60" w:after="60"/>
        <w:ind w:left="397" w:hanging="397"/>
      </w:pPr>
      <w:r w:rsidRPr="005F781E">
        <w:t xml:space="preserve">DTP – </w:t>
      </w:r>
      <w:r>
        <w:t>Infrastructure Assessment</w:t>
      </w:r>
    </w:p>
    <w:p w:rsidRPr="005F781E" w:rsidR="004E2946" w:rsidP="004E2946" w:rsidRDefault="004E2946" w14:paraId="071B6DAA" w14:textId="77777777">
      <w:pPr>
        <w:pStyle w:val="ListBullet"/>
        <w:numPr>
          <w:ilvl w:val="0"/>
          <w:numId w:val="31"/>
        </w:numPr>
        <w:spacing w:before="60" w:after="60"/>
        <w:ind w:left="397" w:hanging="397"/>
      </w:pPr>
      <w:r w:rsidRPr="005F781E">
        <w:t>E</w:t>
      </w:r>
      <w:r>
        <w:t xml:space="preserve">nvironment </w:t>
      </w:r>
      <w:r w:rsidRPr="005F781E">
        <w:t>P</w:t>
      </w:r>
      <w:r>
        <w:t xml:space="preserve">rotection </w:t>
      </w:r>
      <w:r w:rsidRPr="005F781E">
        <w:t>A</w:t>
      </w:r>
      <w:r>
        <w:t>uthority (EPA)</w:t>
      </w:r>
      <w:r w:rsidRPr="005F781E">
        <w:t xml:space="preserve"> Victoria</w:t>
      </w:r>
    </w:p>
    <w:p w:rsidRPr="005F781E" w:rsidR="004E2946" w:rsidP="004E2946" w:rsidRDefault="004E2946" w14:paraId="424ACEC7" w14:textId="77777777">
      <w:pPr>
        <w:pStyle w:val="ListBullet"/>
        <w:numPr>
          <w:ilvl w:val="0"/>
          <w:numId w:val="31"/>
        </w:numPr>
        <w:spacing w:before="60" w:after="60"/>
        <w:ind w:left="397" w:hanging="397"/>
      </w:pPr>
      <w:r w:rsidRPr="005F781E">
        <w:t xml:space="preserve">First Peoples </w:t>
      </w:r>
      <w:r>
        <w:t xml:space="preserve">– </w:t>
      </w:r>
      <w:r w:rsidRPr="005F781E">
        <w:t>State Relations</w:t>
      </w:r>
    </w:p>
    <w:p w:rsidR="004E2946" w:rsidP="004E2946" w:rsidRDefault="004E2946" w14:paraId="4AEB6EBA" w14:textId="77777777">
      <w:pPr>
        <w:pStyle w:val="ListBullet"/>
        <w:numPr>
          <w:ilvl w:val="0"/>
          <w:numId w:val="31"/>
        </w:numPr>
        <w:spacing w:before="60" w:after="60"/>
        <w:ind w:left="397" w:hanging="397"/>
      </w:pPr>
      <w:r w:rsidRPr="006E0044">
        <w:t>Heritage Victoria</w:t>
      </w:r>
    </w:p>
    <w:p w:rsidR="004E2946" w:rsidP="004E2946" w:rsidRDefault="004E2946" w14:paraId="4503A585" w14:textId="77777777">
      <w:pPr>
        <w:pStyle w:val="ListBullet"/>
        <w:numPr>
          <w:ilvl w:val="0"/>
          <w:numId w:val="31"/>
        </w:numPr>
        <w:spacing w:before="60" w:after="60"/>
        <w:ind w:left="397" w:hanging="397"/>
      </w:pPr>
      <w:r w:rsidRPr="006E0044">
        <w:t>Melbourne Water</w:t>
      </w:r>
    </w:p>
    <w:p w:rsidR="004E2946" w:rsidP="004E2946" w:rsidRDefault="004E2946" w14:paraId="37F1B1E3" w14:textId="77777777">
      <w:pPr>
        <w:pStyle w:val="ListBullet"/>
        <w:numPr>
          <w:ilvl w:val="0"/>
          <w:numId w:val="31"/>
        </w:numPr>
        <w:spacing w:before="60" w:after="60"/>
        <w:ind w:left="397" w:hanging="397"/>
      </w:pPr>
      <w:r w:rsidRPr="006E0044">
        <w:t>Mornington Peninsula Shire Council</w:t>
      </w:r>
    </w:p>
    <w:p w:rsidR="004E2946" w:rsidP="004E2946" w:rsidRDefault="004E2946" w14:paraId="4E4231BF" w14:textId="77777777">
      <w:pPr>
        <w:pStyle w:val="ListBullet"/>
        <w:numPr>
          <w:ilvl w:val="0"/>
          <w:numId w:val="31"/>
        </w:numPr>
        <w:spacing w:before="60" w:after="60"/>
        <w:ind w:left="397" w:hanging="397"/>
      </w:pPr>
      <w:r w:rsidRPr="006E0044">
        <w:t>Offshore Wind Energy Victoria</w:t>
      </w:r>
    </w:p>
    <w:p w:rsidR="004E2946" w:rsidP="004E2946" w:rsidRDefault="004E2946" w14:paraId="5C7B55E2" w14:textId="77777777">
      <w:pPr>
        <w:pStyle w:val="ListBullet"/>
        <w:numPr>
          <w:ilvl w:val="0"/>
          <w:numId w:val="31"/>
        </w:numPr>
        <w:spacing w:before="60" w:after="60"/>
        <w:ind w:left="397" w:hanging="397"/>
      </w:pPr>
      <w:r w:rsidRPr="006E0044">
        <w:t>Ports Victoria</w:t>
      </w:r>
    </w:p>
    <w:p w:rsidR="004E2946" w:rsidP="004E2946" w:rsidRDefault="004E2946" w14:paraId="029AB5B8" w14:textId="77777777">
      <w:pPr>
        <w:pStyle w:val="ListBullet"/>
        <w:numPr>
          <w:ilvl w:val="0"/>
          <w:numId w:val="31"/>
        </w:numPr>
        <w:spacing w:before="60" w:after="60"/>
        <w:ind w:left="397" w:hanging="397"/>
      </w:pPr>
      <w:r w:rsidRPr="006E0044">
        <w:t>Safe Transport Victoria</w:t>
      </w:r>
    </w:p>
    <w:p w:rsidR="004E2946" w:rsidP="004E2946" w:rsidRDefault="004E2946" w14:paraId="0439F591" w14:textId="77777777">
      <w:pPr>
        <w:pStyle w:val="ListBullet"/>
        <w:numPr>
          <w:ilvl w:val="0"/>
          <w:numId w:val="31"/>
        </w:numPr>
        <w:spacing w:before="60" w:after="60"/>
        <w:ind w:left="397" w:hanging="397"/>
      </w:pPr>
      <w:r w:rsidRPr="006E0044">
        <w:t>Victorian Fisheries Authority</w:t>
      </w:r>
      <w:r w:rsidRPr="005F781E">
        <w:t>.</w:t>
      </w:r>
    </w:p>
    <w:p w:rsidR="004E2946" w:rsidP="004E2946" w:rsidRDefault="004E2946" w14:paraId="3E8E651D" w14:textId="77777777">
      <w:pPr>
        <w:pStyle w:val="BodyText"/>
      </w:pPr>
      <w:r>
        <w:t xml:space="preserve">The TRG advises DTP and the project team on: </w:t>
      </w:r>
    </w:p>
    <w:p w:rsidR="004E2946" w:rsidP="004E2946" w:rsidRDefault="004E2946" w14:paraId="77C9E529" w14:textId="77777777">
      <w:pPr>
        <w:pStyle w:val="ListBullet"/>
        <w:numPr>
          <w:ilvl w:val="0"/>
          <w:numId w:val="31"/>
        </w:numPr>
        <w:spacing w:before="60" w:after="60"/>
        <w:ind w:left="397" w:hanging="397"/>
      </w:pPr>
      <w:r>
        <w:t>applicable policies, strategies and statutory provisions;</w:t>
      </w:r>
    </w:p>
    <w:p w:rsidR="004E2946" w:rsidP="004E2946" w:rsidRDefault="004E2946" w14:paraId="17694C6F" w14:textId="77777777">
      <w:pPr>
        <w:pStyle w:val="ListBullet"/>
        <w:numPr>
          <w:ilvl w:val="0"/>
          <w:numId w:val="31"/>
        </w:numPr>
        <w:spacing w:before="60" w:after="60"/>
        <w:ind w:left="397" w:hanging="397"/>
      </w:pPr>
      <w:r>
        <w:t>EES scoping requirements;</w:t>
      </w:r>
    </w:p>
    <w:p w:rsidR="004E2946" w:rsidP="004E2946" w:rsidRDefault="004E2946" w14:paraId="3DA5FF96" w14:textId="77777777">
      <w:pPr>
        <w:pStyle w:val="ListBullet"/>
        <w:numPr>
          <w:ilvl w:val="0"/>
          <w:numId w:val="31"/>
        </w:numPr>
        <w:spacing w:before="60" w:after="60"/>
        <w:ind w:left="397" w:hanging="397"/>
      </w:pPr>
      <w:r>
        <w:t>the design and adequacy of EES technical studies;</w:t>
      </w:r>
    </w:p>
    <w:p w:rsidR="004E2946" w:rsidP="004E2946" w:rsidRDefault="004E2946" w14:paraId="244AFF5A" w14:textId="77777777">
      <w:pPr>
        <w:pStyle w:val="ListBullet"/>
        <w:numPr>
          <w:ilvl w:val="0"/>
          <w:numId w:val="31"/>
        </w:numPr>
        <w:spacing w:before="60" w:after="60"/>
        <w:ind w:left="397" w:hanging="397"/>
      </w:pPr>
      <w:r>
        <w:t>the proponent’s public information and stakeholder consultation program for the EES process;</w:t>
      </w:r>
    </w:p>
    <w:p w:rsidR="004E2946" w:rsidP="004E2946" w:rsidRDefault="004E2946" w14:paraId="6C32DBB6" w14:textId="77777777">
      <w:pPr>
        <w:pStyle w:val="ListBullet"/>
        <w:numPr>
          <w:ilvl w:val="0"/>
          <w:numId w:val="31"/>
        </w:numPr>
        <w:spacing w:before="60" w:after="60"/>
        <w:ind w:left="397" w:hanging="397"/>
      </w:pPr>
      <w:r>
        <w:t>responses to issues arising from the EES investigations;</w:t>
      </w:r>
    </w:p>
    <w:p w:rsidR="004E2946" w:rsidP="004E2946" w:rsidRDefault="004E2946" w14:paraId="7623C1E9" w14:textId="77777777">
      <w:pPr>
        <w:pStyle w:val="ListBullet"/>
        <w:numPr>
          <w:ilvl w:val="0"/>
          <w:numId w:val="31"/>
        </w:numPr>
        <w:spacing w:before="60" w:after="60"/>
        <w:ind w:left="397" w:hanging="397"/>
      </w:pPr>
      <w:r>
        <w:t>the technical adequacy and completeness of draft EES documentation; and</w:t>
      </w:r>
    </w:p>
    <w:p w:rsidR="004E2946" w:rsidP="004E2946" w:rsidRDefault="004E2946" w14:paraId="54D2FDF5" w14:textId="77777777">
      <w:pPr>
        <w:pStyle w:val="ListBullet"/>
        <w:numPr>
          <w:ilvl w:val="0"/>
          <w:numId w:val="31"/>
        </w:numPr>
        <w:spacing w:before="60" w:after="60"/>
        <w:ind w:left="397" w:hanging="397"/>
      </w:pPr>
      <w:r>
        <w:t>coordination of statutory processes.</w:t>
      </w:r>
    </w:p>
    <w:p w:rsidR="004E2946" w:rsidP="004E2946" w:rsidRDefault="004E2946" w14:paraId="3D6572A6" w14:textId="52865C65">
      <w:pPr>
        <w:pStyle w:val="BodyText"/>
      </w:pPr>
      <w:r w:rsidRPr="00433096">
        <w:t>PoHC has</w:t>
      </w:r>
      <w:r>
        <w:t xml:space="preserve"> collaboratively </w:t>
      </w:r>
      <w:r w:rsidRPr="00433096">
        <w:t xml:space="preserve">engaged </w:t>
      </w:r>
      <w:r>
        <w:t xml:space="preserve">with the TRG </w:t>
      </w:r>
      <w:r w:rsidRPr="00433096">
        <w:t>throughout the preparation of th</w:t>
      </w:r>
      <w:r w:rsidR="005F3A52">
        <w:t>e</w:t>
      </w:r>
      <w:r w:rsidRPr="00433096">
        <w:t xml:space="preserve"> EES and development of the </w:t>
      </w:r>
      <w:r>
        <w:t>p</w:t>
      </w:r>
      <w:r w:rsidRPr="00433096">
        <w:t xml:space="preserve">roject design </w:t>
      </w:r>
      <w:r>
        <w:t xml:space="preserve">to ensure </w:t>
      </w:r>
      <w:r w:rsidRPr="00433096">
        <w:t>technical studies have been</w:t>
      </w:r>
      <w:r>
        <w:t xml:space="preserve"> prepared in accordance with </w:t>
      </w:r>
      <w:r w:rsidRPr="00433096">
        <w:t>relevant</w:t>
      </w:r>
      <w:r>
        <w:t xml:space="preserve"> requirements</w:t>
      </w:r>
      <w:r w:rsidRPr="00433096">
        <w:t xml:space="preserve"> and adequately address any advice or issues raised.</w:t>
      </w:r>
      <w:r>
        <w:t xml:space="preserve"> Twelve</w:t>
      </w:r>
      <w:r w:rsidRPr="0020106E">
        <w:t xml:space="preserve"> TRG meetings </w:t>
      </w:r>
      <w:r w:rsidR="00646D8B">
        <w:t>have been held</w:t>
      </w:r>
      <w:r w:rsidRPr="0020106E">
        <w:t xml:space="preserve"> between December 2023 and March 2026.</w:t>
      </w:r>
      <w:r>
        <w:t xml:space="preserve">  </w:t>
      </w:r>
    </w:p>
    <w:p w:rsidRPr="00446DEF" w:rsidR="00DA1531" w:rsidP="005A7E5F" w:rsidRDefault="00DA1531" w14:paraId="577E8D1F" w14:textId="77777777">
      <w:pPr>
        <w:pStyle w:val="Heading2"/>
      </w:pPr>
      <w:bookmarkStart w:name="_Toc228262116" w:id="120"/>
      <w:r>
        <w:t>Community Reference Group</w:t>
      </w:r>
      <w:bookmarkEnd w:id="118"/>
      <w:bookmarkEnd w:id="119"/>
      <w:bookmarkEnd w:id="120"/>
    </w:p>
    <w:p w:rsidRPr="00707A89" w:rsidR="00D252F4" w:rsidP="00DA1531" w:rsidRDefault="00DA1531" w14:paraId="068A6524" w14:textId="5F463FDB">
      <w:pPr>
        <w:pStyle w:val="BodyText"/>
      </w:pPr>
      <w:r w:rsidRPr="00BD432E">
        <w:t>A dedicated Community Reference Group (CRG) was established in February 2025 following a public expression of interest, promoted in late 2024.</w:t>
      </w:r>
      <w:r w:rsidR="00BA0E00">
        <w:t xml:space="preserve"> </w:t>
      </w:r>
      <w:r w:rsidR="00D252F4">
        <w:t xml:space="preserve">CRG membership application were considered based on selection criteria, including living or working in the local area and/or representing on behalf of a local organisation. </w:t>
      </w:r>
    </w:p>
    <w:p w:rsidRPr="00305181" w:rsidR="00DA1531" w:rsidP="00DA1531" w:rsidRDefault="00DA1531" w14:paraId="5E313E4E" w14:textId="6450B6E5">
      <w:pPr>
        <w:pStyle w:val="BodyText"/>
      </w:pPr>
      <w:r w:rsidRPr="00BD432E">
        <w:t xml:space="preserve">The </w:t>
      </w:r>
      <w:r>
        <w:t>CRG</w:t>
      </w:r>
      <w:r w:rsidRPr="00BD432E">
        <w:t xml:space="preserve"> is a dedicated forum made up of community representatives, </w:t>
      </w:r>
      <w:r>
        <w:t>providing</w:t>
      </w:r>
      <w:r w:rsidRPr="00BD432E">
        <w:t xml:space="preserve"> information sharing between PoHC and the local community. The CRG meets quarterly and is chaired independently</w:t>
      </w:r>
      <w:r w:rsidR="00707A89">
        <w:t xml:space="preserve">, </w:t>
      </w:r>
      <w:r>
        <w:t xml:space="preserve">and topics </w:t>
      </w:r>
      <w:r w:rsidR="00707A89">
        <w:t>are</w:t>
      </w:r>
      <w:r>
        <w:t xml:space="preserve"> directly informed by CRG feedback about which aspects of the Project and EES </w:t>
      </w:r>
      <w:r w:rsidR="00707A89">
        <w:t>are</w:t>
      </w:r>
      <w:r>
        <w:t xml:space="preserve"> of most interest</w:t>
      </w:r>
      <w:r w:rsidRPr="00305181">
        <w:t>.</w:t>
      </w:r>
    </w:p>
    <w:p w:rsidR="00DA1531" w:rsidP="00DA1531" w:rsidRDefault="00DA1531" w14:paraId="22301114" w14:textId="77777777">
      <w:r w:rsidRPr="00305181">
        <w:t>Presentations to</w:t>
      </w:r>
      <w:r>
        <w:t xml:space="preserve"> the</w:t>
      </w:r>
      <w:r w:rsidRPr="00305181">
        <w:t xml:space="preserve"> CRG to date have covered the EES process, </w:t>
      </w:r>
      <w:r>
        <w:t>Terminal</w:t>
      </w:r>
      <w:r w:rsidRPr="00305181">
        <w:t xml:space="preserve"> design, </w:t>
      </w:r>
      <w:r>
        <w:t>p</w:t>
      </w:r>
      <w:r w:rsidRPr="00305181">
        <w:t xml:space="preserve">reliminary </w:t>
      </w:r>
      <w:r>
        <w:t>i</w:t>
      </w:r>
      <w:r w:rsidRPr="00305181">
        <w:t xml:space="preserve">mpact </w:t>
      </w:r>
      <w:r>
        <w:t>a</w:t>
      </w:r>
      <w:r w:rsidRPr="00305181">
        <w:t xml:space="preserve">ssessments prepared ahead of the 2025 referral </w:t>
      </w:r>
      <w:r>
        <w:t xml:space="preserve">under the </w:t>
      </w:r>
      <w:r>
        <w:rPr>
          <w:i/>
          <w:iCs/>
        </w:rPr>
        <w:t>Environment Protection and Biodiversity Conservation Act 1999</w:t>
      </w:r>
      <w:r>
        <w:t xml:space="preserve"> (EPBC Act)</w:t>
      </w:r>
      <w:r w:rsidRPr="00305181">
        <w:t xml:space="preserve">, construction methodology and EES topics. </w:t>
      </w:r>
      <w:r>
        <w:t xml:space="preserve">The CRG includes representation from a cross-section of the community, including local scientific, conservation and advocacy groups, as well as </w:t>
      </w:r>
      <w:proofErr w:type="gramStart"/>
      <w:r>
        <w:t>local residents</w:t>
      </w:r>
      <w:proofErr w:type="gramEnd"/>
      <w:r>
        <w:t xml:space="preserve"> interested in the Project.</w:t>
      </w:r>
    </w:p>
    <w:p w:rsidR="00DA1531" w:rsidP="00DA1531" w:rsidRDefault="00DA1531" w14:paraId="290BDE78" w14:textId="77777777">
      <w:pPr>
        <w:pStyle w:val="BodyText"/>
      </w:pPr>
      <w:r>
        <w:t>Stakeholders represented on the Terminal Project EES CRG include:</w:t>
      </w:r>
    </w:p>
    <w:p w:rsidRPr="005F781E" w:rsidR="00DA1531" w:rsidP="00DA1531" w:rsidRDefault="00DA1531" w14:paraId="47626FE5" w14:textId="77777777">
      <w:pPr>
        <w:pStyle w:val="ListBullet"/>
      </w:pPr>
      <w:r w:rsidRPr="005F781E">
        <w:t>UNESCO Western Port Biosphere Foundation</w:t>
      </w:r>
    </w:p>
    <w:p w:rsidRPr="005F781E" w:rsidR="00DA1531" w:rsidP="00DA1531" w:rsidRDefault="00DA1531" w14:paraId="266B76EA" w14:textId="77777777">
      <w:pPr>
        <w:pStyle w:val="ListBullet"/>
      </w:pPr>
      <w:r w:rsidRPr="005F781E">
        <w:t>Dolphin Research Institute</w:t>
      </w:r>
    </w:p>
    <w:p w:rsidRPr="005F781E" w:rsidR="00DA1531" w:rsidP="00DA1531" w:rsidRDefault="00DA1531" w14:paraId="03BDB6DE" w14:textId="77777777">
      <w:pPr>
        <w:pStyle w:val="ListBullet"/>
      </w:pPr>
      <w:r w:rsidRPr="005F781E">
        <w:t>Destination Phillip Island Regional Tourism</w:t>
      </w:r>
    </w:p>
    <w:p w:rsidRPr="005F781E" w:rsidR="00DA1531" w:rsidP="00DA1531" w:rsidRDefault="00DA1531" w14:paraId="201D1D8B" w14:textId="77777777">
      <w:pPr>
        <w:pStyle w:val="ListBullet"/>
      </w:pPr>
      <w:r w:rsidRPr="005F781E">
        <w:t>Committee for Frankston and Mornington Peninsula</w:t>
      </w:r>
    </w:p>
    <w:p w:rsidRPr="005F781E" w:rsidR="00DA1531" w:rsidP="00DA1531" w:rsidRDefault="00DA1531" w14:paraId="18032E7F" w14:textId="77777777">
      <w:pPr>
        <w:pStyle w:val="ListBullet"/>
      </w:pPr>
      <w:r w:rsidRPr="005F781E">
        <w:t>Somerville Business Group</w:t>
      </w:r>
    </w:p>
    <w:p w:rsidRPr="005F781E" w:rsidR="00DA1531" w:rsidP="00DA1531" w:rsidRDefault="00DA1531" w14:paraId="4D1B7F2D" w14:textId="77777777">
      <w:pPr>
        <w:pStyle w:val="ListBullet"/>
      </w:pPr>
      <w:r w:rsidRPr="005F781E">
        <w:t>Rotary Club of Somerville Tyabb</w:t>
      </w:r>
    </w:p>
    <w:p w:rsidRPr="005F781E" w:rsidR="00DA1531" w:rsidP="00DA1531" w:rsidRDefault="00DA1531" w14:paraId="32EAAE4D" w14:textId="77777777">
      <w:pPr>
        <w:pStyle w:val="ListBullet"/>
      </w:pPr>
      <w:r w:rsidRPr="005F781E">
        <w:t xml:space="preserve">Save Westernport </w:t>
      </w:r>
    </w:p>
    <w:p w:rsidRPr="005F781E" w:rsidR="00DA1531" w:rsidP="00DA1531" w:rsidRDefault="00DA1531" w14:paraId="702D885A" w14:textId="77777777">
      <w:pPr>
        <w:pStyle w:val="ListBullet"/>
      </w:pPr>
      <w:r w:rsidRPr="005F781E">
        <w:t>Westernport and Peninsula Protection Council</w:t>
      </w:r>
    </w:p>
    <w:p w:rsidRPr="005F781E" w:rsidR="00DA1531" w:rsidP="00DA1531" w:rsidRDefault="00DA1531" w14:paraId="1DD4D05F" w14:textId="77777777">
      <w:pPr>
        <w:pStyle w:val="ListBullet"/>
      </w:pPr>
      <w:r w:rsidRPr="005F781E">
        <w:t>Western Port Seagrass Partnership</w:t>
      </w:r>
    </w:p>
    <w:p w:rsidRPr="005F781E" w:rsidR="00DA1531" w:rsidP="00DA1531" w:rsidRDefault="00DA1531" w14:paraId="084A80BE" w14:textId="77777777">
      <w:pPr>
        <w:pStyle w:val="ListBullet"/>
      </w:pPr>
      <w:r w:rsidRPr="005F781E">
        <w:t>Phillip Island Conservation Society</w:t>
      </w:r>
    </w:p>
    <w:p w:rsidRPr="005F781E" w:rsidR="00DA1531" w:rsidP="00DA1531" w:rsidRDefault="00DA1531" w14:paraId="2D399D4A" w14:textId="77777777">
      <w:pPr>
        <w:pStyle w:val="ListBullet"/>
      </w:pPr>
      <w:r w:rsidRPr="005F781E">
        <w:t>Preserve Western Port Action Group</w:t>
      </w:r>
    </w:p>
    <w:p w:rsidRPr="005F781E" w:rsidR="00DA1531" w:rsidP="00DA1531" w:rsidRDefault="00DA1531" w14:paraId="1653F66E" w14:textId="77777777">
      <w:pPr>
        <w:pStyle w:val="ListBullet"/>
      </w:pPr>
      <w:r w:rsidRPr="005F781E">
        <w:t>Victorian National Parks Association</w:t>
      </w:r>
    </w:p>
    <w:p w:rsidRPr="005F781E" w:rsidR="00DA1531" w:rsidP="00DA1531" w:rsidRDefault="00DA1531" w14:paraId="2E218592" w14:textId="77777777">
      <w:pPr>
        <w:pStyle w:val="ListBullet"/>
      </w:pPr>
      <w:r w:rsidRPr="005F781E">
        <w:t xml:space="preserve">Wellbeing and Health Organisation (Australia) </w:t>
      </w:r>
    </w:p>
    <w:p w:rsidR="00DA1531" w:rsidP="00DA1531" w:rsidRDefault="00DA1531" w14:paraId="570E00F0" w14:textId="77777777">
      <w:pPr>
        <w:pStyle w:val="ListBullet"/>
      </w:pPr>
      <w:r w:rsidRPr="005F781E">
        <w:t>Mornington Peninsula Labor Environment Action Network</w:t>
      </w:r>
    </w:p>
    <w:p w:rsidRPr="005F781E" w:rsidR="00D252F4" w:rsidP="00DA1531" w:rsidRDefault="00D252F4" w14:paraId="0ACFDE1D" w14:textId="59386A89">
      <w:pPr>
        <w:pStyle w:val="ListBullet"/>
      </w:pPr>
      <w:r>
        <w:t>French Island Community Association</w:t>
      </w:r>
    </w:p>
    <w:p w:rsidR="00DA1531" w:rsidP="00DA1531" w:rsidRDefault="004E2946" w14:paraId="4F46DB4B" w14:textId="10648F2D">
      <w:pPr>
        <w:pStyle w:val="ListBullet"/>
      </w:pPr>
      <w:r>
        <w:t xml:space="preserve">3x </w:t>
      </w:r>
      <w:r w:rsidRPr="005F781E" w:rsidR="00DA1531">
        <w:t>Local residents (non-affiliated).</w:t>
      </w:r>
    </w:p>
    <w:p w:rsidRPr="005F781E" w:rsidR="00707A89" w:rsidP="005A7E5F" w:rsidRDefault="00707A89" w14:paraId="1636A637" w14:textId="2F6BA28F">
      <w:pPr>
        <w:pStyle w:val="ListBullet"/>
        <w:numPr>
          <w:ilvl w:val="0"/>
          <w:numId w:val="0"/>
        </w:numPr>
        <w:ind w:left="284" w:hanging="284"/>
      </w:pPr>
      <w:r>
        <w:t xml:space="preserve">The CRG operates independently from the Community Consultative Committee (CCC) which has been established for many </w:t>
      </w:r>
      <w:proofErr w:type="gramStart"/>
      <w:r>
        <w:t>years, and</w:t>
      </w:r>
      <w:proofErr w:type="gramEnd"/>
      <w:r>
        <w:t xml:space="preserve"> has also been provided updates and communication in relation to consultation opportunities on the project. </w:t>
      </w:r>
    </w:p>
    <w:p w:rsidR="00DA1531" w:rsidP="005A7E5F" w:rsidRDefault="00DA1531" w14:paraId="6C57997F" w14:textId="77777777">
      <w:pPr>
        <w:pStyle w:val="Heading2"/>
      </w:pPr>
      <w:bookmarkStart w:name="_Toc213326357" w:id="121"/>
      <w:bookmarkStart w:name="_Toc215048657" w:id="122"/>
      <w:bookmarkStart w:name="_Toc228262117" w:id="123"/>
      <w:r>
        <w:t>Neighbouring stakeholders and port users</w:t>
      </w:r>
      <w:bookmarkEnd w:id="121"/>
      <w:bookmarkEnd w:id="122"/>
      <w:bookmarkEnd w:id="123"/>
    </w:p>
    <w:p w:rsidRPr="0059793E" w:rsidR="00DA1531" w:rsidP="00DA1531" w:rsidRDefault="00DA1531" w14:paraId="77A88163" w14:textId="77777777">
      <w:pPr>
        <w:pStyle w:val="BodyText"/>
      </w:pPr>
      <w:r w:rsidRPr="0059793E">
        <w:t xml:space="preserve">The </w:t>
      </w:r>
      <w:r>
        <w:t>P</w:t>
      </w:r>
      <w:r w:rsidRPr="0059793E">
        <w:t xml:space="preserve">roject is located between </w:t>
      </w:r>
      <w:r>
        <w:t xml:space="preserve">the </w:t>
      </w:r>
      <w:r w:rsidRPr="0059793E">
        <w:t xml:space="preserve">Esso Long Island Point </w:t>
      </w:r>
      <w:r>
        <w:t>Fractionation Plant</w:t>
      </w:r>
      <w:r w:rsidRPr="0059793E">
        <w:t xml:space="preserve"> and</w:t>
      </w:r>
      <w:r>
        <w:t xml:space="preserve"> the</w:t>
      </w:r>
      <w:r w:rsidRPr="0059793E">
        <w:t xml:space="preserve"> BlueScope Steel</w:t>
      </w:r>
      <w:r>
        <w:t xml:space="preserve"> facility</w:t>
      </w:r>
      <w:r w:rsidRPr="0059793E">
        <w:t xml:space="preserve">. Nearby businesses include the </w:t>
      </w:r>
      <w:r>
        <w:t xml:space="preserve">Hastings </w:t>
      </w:r>
      <w:r w:rsidRPr="0059793E">
        <w:t>Seafarers</w:t>
      </w:r>
      <w:r>
        <w:t xml:space="preserve"> Centre operated by Mission to Seafarers, the </w:t>
      </w:r>
      <w:r w:rsidRPr="00306247">
        <w:t>Hydrogen Liquefaction and Storage Facility</w:t>
      </w:r>
      <w:r w:rsidRPr="00306247" w:rsidDel="00306247">
        <w:t xml:space="preserve"> </w:t>
      </w:r>
      <w:r w:rsidRPr="0059793E">
        <w:t>and</w:t>
      </w:r>
      <w:r>
        <w:t xml:space="preserve"> the United Hastings Terminal</w:t>
      </w:r>
      <w:r w:rsidRPr="0059793E">
        <w:t>.</w:t>
      </w:r>
    </w:p>
    <w:p w:rsidR="00DA1531" w:rsidP="00DA1531" w:rsidRDefault="00DA1531" w14:paraId="1678B4AB" w14:textId="77777777">
      <w:pPr>
        <w:pStyle w:val="BodyText"/>
      </w:pPr>
      <w:r>
        <w:t>Engagement with neighbouring stakeholders commenced in 2022 through targeted briefings and regular meetings with port users.</w:t>
      </w:r>
    </w:p>
    <w:p w:rsidR="00DA1531" w:rsidP="00DA1531" w:rsidRDefault="00DA1531" w14:paraId="2FB7C7C8" w14:textId="77777777">
      <w:pPr>
        <w:pStyle w:val="BodyText"/>
      </w:pPr>
      <w:r>
        <w:t>Key c</w:t>
      </w:r>
      <w:r w:rsidRPr="00FB6A68">
        <w:t>oncerns</w:t>
      </w:r>
      <w:r>
        <w:t xml:space="preserve"> raised by participants in these sessions</w:t>
      </w:r>
      <w:r w:rsidRPr="00FB6A68">
        <w:t xml:space="preserve"> include</w:t>
      </w:r>
      <w:r>
        <w:t>d</w:t>
      </w:r>
      <w:r w:rsidRPr="00FB6A68">
        <w:t xml:space="preserve"> increased truck movements on Marine Parade and Long Island Drive, the need for </w:t>
      </w:r>
      <w:r>
        <w:t>appropriate</w:t>
      </w:r>
      <w:r w:rsidRPr="00FB6A68">
        <w:t xml:space="preserve"> traffic management</w:t>
      </w:r>
      <w:r>
        <w:t xml:space="preserve"> measures</w:t>
      </w:r>
      <w:r w:rsidRPr="00FB6A68">
        <w:t xml:space="preserve">, </w:t>
      </w:r>
      <w:r>
        <w:t>how roads will be maintained</w:t>
      </w:r>
      <w:r w:rsidRPr="00FB6A68">
        <w:t xml:space="preserve"> during construction, and minimising business disruption</w:t>
      </w:r>
      <w:r>
        <w:t xml:space="preserve">, </w:t>
      </w:r>
      <w:r w:rsidRPr="00FB6A68">
        <w:t>especially access to power and marine</w:t>
      </w:r>
      <w:r>
        <w:t>-side</w:t>
      </w:r>
      <w:r w:rsidRPr="00FB6A68">
        <w:t xml:space="preserve"> facilities. Collaboration on emergency preparedness between BlueScope, Esso, </w:t>
      </w:r>
      <w:r>
        <w:t>PoHC</w:t>
      </w:r>
      <w:r w:rsidRPr="00FB6A68">
        <w:t>, and United Petroleum was also highlighted</w:t>
      </w:r>
      <w:r>
        <w:t xml:space="preserve"> as a core focus area.</w:t>
      </w:r>
    </w:p>
    <w:p w:rsidRPr="00CB12BD" w:rsidR="001E3053" w:rsidP="005A7E5F" w:rsidRDefault="00DA1531" w14:paraId="1EAA6CBA" w14:textId="41522843">
      <w:pPr>
        <w:pStyle w:val="BodyText"/>
        <w:rPr>
          <w:color w:val="auto"/>
        </w:rPr>
      </w:pPr>
      <w:r>
        <w:t xml:space="preserve">PoHC has also undertaken direct engagement with the businesses and residents along Marine Parade to understand their concerns regarding safety and noise from the increase in truck movements. </w:t>
      </w:r>
      <w:bookmarkStart w:name="_Toc180591202" w:id="124"/>
      <w:bookmarkStart w:name="_Toc181033260" w:id="125"/>
      <w:bookmarkStart w:name="_Toc181033620" w:id="126"/>
      <w:bookmarkEnd w:id="112"/>
      <w:bookmarkEnd w:id="124"/>
      <w:bookmarkEnd w:id="125"/>
      <w:bookmarkEnd w:id="126"/>
    </w:p>
    <w:p w:rsidRPr="00E60439" w:rsidR="00E60439" w:rsidP="00E60439" w:rsidRDefault="00E60439" w14:paraId="3111925E" w14:textId="1DA62C74">
      <w:pPr>
        <w:pStyle w:val="Heading1"/>
      </w:pPr>
      <w:bookmarkStart w:name="_Toc181033262" w:id="127"/>
      <w:bookmarkStart w:name="_Toc181033622" w:id="128"/>
      <w:bookmarkStart w:name="_Toc181033263" w:id="129"/>
      <w:bookmarkStart w:name="_Toc181033623" w:id="130"/>
      <w:bookmarkStart w:name="_Toc181033264" w:id="131"/>
      <w:bookmarkStart w:name="_Toc181033624" w:id="132"/>
      <w:bookmarkStart w:name="_Toc181033265" w:id="133"/>
      <w:bookmarkStart w:name="_Toc181033625" w:id="134"/>
      <w:bookmarkStart w:name="_Toc181033266" w:id="135"/>
      <w:bookmarkStart w:name="_Toc181033626" w:id="136"/>
      <w:bookmarkStart w:name="_Toc181033267" w:id="137"/>
      <w:bookmarkStart w:name="_Toc181033627" w:id="138"/>
      <w:bookmarkStart w:name="_Toc181033268" w:id="139"/>
      <w:bookmarkStart w:name="_Toc181033628" w:id="140"/>
      <w:bookmarkStart w:name="_Toc181033269" w:id="141"/>
      <w:bookmarkStart w:name="_Toc181033629" w:id="142"/>
      <w:bookmarkStart w:name="_Toc181033270" w:id="143"/>
      <w:bookmarkStart w:name="_Toc181033630" w:id="144"/>
      <w:bookmarkStart w:name="_Toc181033271" w:id="145"/>
      <w:bookmarkStart w:name="_Toc181033631" w:id="146"/>
      <w:bookmarkStart w:name="_Toc181033272" w:id="147"/>
      <w:bookmarkStart w:name="_Toc181033632" w:id="148"/>
      <w:bookmarkStart w:name="_Toc228262118" w:id="149"/>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t>Engagement principles and objectives</w:t>
      </w:r>
      <w:bookmarkEnd w:id="149"/>
    </w:p>
    <w:p w:rsidR="00E60439" w:rsidP="00E60439" w:rsidRDefault="00E60439" w14:paraId="0A28EEE7" w14:textId="77777777">
      <w:pPr>
        <w:pStyle w:val="Heading2"/>
      </w:pPr>
      <w:bookmarkStart w:name="_Toc169081343" w:id="150"/>
      <w:bookmarkStart w:name="_Toc228262119" w:id="151"/>
      <w:r>
        <w:t>Government legislation and policies</w:t>
      </w:r>
      <w:bookmarkEnd w:id="150"/>
      <w:bookmarkEnd w:id="151"/>
      <w:r>
        <w:t xml:space="preserve"> </w:t>
      </w:r>
    </w:p>
    <w:p w:rsidR="00E60439" w:rsidP="00E60439" w:rsidRDefault="00E60439" w14:paraId="5F61C3B8" w14:textId="77777777">
      <w:pPr>
        <w:pStyle w:val="BodyText"/>
        <w:rPr>
          <w:color w:val="auto"/>
        </w:rPr>
      </w:pPr>
      <w:r w:rsidRPr="008A3763">
        <w:rPr>
          <w:color w:val="auto"/>
        </w:rPr>
        <w:t xml:space="preserve">Planned and proactive communications and consultation with interested communities and other stakeholders will help guide the development of the Terminal.  </w:t>
      </w:r>
    </w:p>
    <w:p w:rsidRPr="008A3763" w:rsidR="00CF42A9" w:rsidP="00E60439" w:rsidRDefault="00CF42A9" w14:paraId="50D1C51D" w14:textId="03074144">
      <w:pPr>
        <w:pStyle w:val="BodyText"/>
        <w:rPr>
          <w:color w:val="auto"/>
        </w:rPr>
      </w:pPr>
      <w:r>
        <w:rPr>
          <w:color w:val="auto"/>
        </w:rPr>
        <w:t>Government legislation and policies provide guidance on the need for community engagement</w:t>
      </w:r>
    </w:p>
    <w:p w:rsidRPr="008A3763" w:rsidR="00E60439" w:rsidP="00E60439" w:rsidRDefault="00E60439" w14:paraId="0BB06789" w14:textId="77777777">
      <w:pPr>
        <w:pStyle w:val="ListBullet"/>
        <w:numPr>
          <w:ilvl w:val="0"/>
          <w:numId w:val="31"/>
        </w:numPr>
        <w:spacing w:before="60" w:after="60"/>
        <w:ind w:left="397" w:hanging="397"/>
      </w:pPr>
      <w:r w:rsidRPr="008A3763">
        <w:rPr>
          <w:b/>
          <w:bCs/>
        </w:rPr>
        <w:t xml:space="preserve">Victorian Government Public Engagement Framework 2021 – 2025: </w:t>
      </w:r>
      <w:r w:rsidRPr="008A3763">
        <w:t>See more below.</w:t>
      </w:r>
    </w:p>
    <w:p w:rsidRPr="003C52E7" w:rsidR="00E16831" w:rsidRDefault="002D5222" w14:paraId="70A204CF" w14:textId="2AFA88C1">
      <w:pPr>
        <w:pStyle w:val="ListBullet"/>
        <w:numPr>
          <w:ilvl w:val="0"/>
          <w:numId w:val="31"/>
        </w:numPr>
        <w:spacing w:before="60" w:after="60"/>
        <w:ind w:left="397" w:hanging="397"/>
        <w:rPr>
          <w:color w:val="auto"/>
        </w:rPr>
      </w:pPr>
      <w:r>
        <w:rPr>
          <w:b/>
          <w:bCs/>
        </w:rPr>
        <w:t>The Planning and Environment Act 1987</w:t>
      </w:r>
      <w:r>
        <w:t xml:space="preserve"> </w:t>
      </w:r>
      <w:r w:rsidRPr="008A3763" w:rsidR="00E60439">
        <w:t>provides for formal opportunities for public engagement</w:t>
      </w:r>
      <w:r w:rsidR="00064556">
        <w:t xml:space="preserve"> and opportunity to provide </w:t>
      </w:r>
      <w:r w:rsidR="00B803E1">
        <w:t xml:space="preserve">comment on </w:t>
      </w:r>
      <w:r w:rsidR="00F04124">
        <w:t>proposal</w:t>
      </w:r>
      <w:r w:rsidR="0026357C">
        <w:t>s</w:t>
      </w:r>
      <w:r w:rsidR="004701D5">
        <w:t xml:space="preserve"> </w:t>
      </w:r>
      <w:r w:rsidR="00B803E1">
        <w:t>during</w:t>
      </w:r>
      <w:r w:rsidR="00641972">
        <w:t xml:space="preserve"> public exhibition of planning p</w:t>
      </w:r>
      <w:r w:rsidR="00885D77">
        <w:t>ermit applications and planning scheme amendments</w:t>
      </w:r>
      <w:r w:rsidR="007E6602">
        <w:t>.</w:t>
      </w:r>
    </w:p>
    <w:p w:rsidR="00E16831" w:rsidRDefault="00E60439" w14:paraId="47A3AE1E" w14:textId="21D8CAB1">
      <w:pPr>
        <w:pStyle w:val="ListBullet"/>
        <w:numPr>
          <w:ilvl w:val="0"/>
          <w:numId w:val="31"/>
        </w:numPr>
        <w:spacing w:before="60" w:after="60"/>
        <w:ind w:left="397" w:hanging="397"/>
        <w:rPr>
          <w:color w:val="auto"/>
        </w:rPr>
      </w:pPr>
      <w:r w:rsidRPr="00E16831">
        <w:rPr>
          <w:b/>
          <w:bCs/>
          <w:color w:val="auto"/>
        </w:rPr>
        <w:t>Victorian Auditor-General’s Office Public Participation in Government decision-making:</w:t>
      </w:r>
      <w:r w:rsidRPr="00E16831">
        <w:rPr>
          <w:color w:val="auto"/>
        </w:rPr>
        <w:t xml:space="preserve"> provides a high-level framework for the public sector to use when deciding how best to involve the public in government decision-making and implementation.</w:t>
      </w:r>
    </w:p>
    <w:p w:rsidR="00E60439" w:rsidP="00E60439" w:rsidRDefault="00E60439" w14:paraId="4962EB18" w14:textId="77777777">
      <w:pPr>
        <w:pStyle w:val="Heading2"/>
      </w:pPr>
      <w:bookmarkStart w:name="_Toc169081344" w:id="152"/>
      <w:bookmarkStart w:name="_Toc228262120" w:id="153"/>
      <w:r>
        <w:t>IAP2 Spectrum of Public Participation</w:t>
      </w:r>
      <w:bookmarkEnd w:id="152"/>
      <w:bookmarkEnd w:id="153"/>
      <w:r>
        <w:t xml:space="preserve"> </w:t>
      </w:r>
    </w:p>
    <w:p w:rsidRPr="0045530F" w:rsidR="00E60439" w:rsidP="00E60439" w:rsidRDefault="00E60439" w14:paraId="72E1C98A" w14:textId="77777777">
      <w:pPr>
        <w:pStyle w:val="ListBullet"/>
        <w:numPr>
          <w:ilvl w:val="0"/>
          <w:numId w:val="0"/>
        </w:numPr>
        <w:spacing w:before="60" w:after="60"/>
      </w:pPr>
      <w:r w:rsidRPr="0045530F">
        <w:t xml:space="preserve">Additionally, the project will follow international best practice standards for engagement including: </w:t>
      </w:r>
    </w:p>
    <w:p w:rsidRPr="0045530F" w:rsidR="00E60439" w:rsidP="00E60439" w:rsidRDefault="00E60439" w14:paraId="5AFD9A75" w14:textId="77777777">
      <w:pPr>
        <w:pStyle w:val="ListBullet"/>
        <w:numPr>
          <w:ilvl w:val="0"/>
          <w:numId w:val="31"/>
        </w:numPr>
        <w:spacing w:before="60" w:after="60"/>
        <w:ind w:left="397" w:hanging="397"/>
      </w:pPr>
      <w:r w:rsidRPr="0045530F">
        <w:rPr>
          <w:b/>
          <w:bCs/>
        </w:rPr>
        <w:t>IAP2 Quality Assurance Standards</w:t>
      </w:r>
      <w:r w:rsidRPr="0045530F">
        <w:t xml:space="preserve">: The Quality Assurance Standard has been designed to respond to market requirements for evidence that effective community and stakeholder engagement has been delivered in accordance with the standards of the professional community.  </w:t>
      </w:r>
    </w:p>
    <w:p w:rsidRPr="0045530F" w:rsidR="00E60439" w:rsidP="00E60439" w:rsidRDefault="00E60439" w14:paraId="4E1B66ED" w14:textId="77777777">
      <w:pPr>
        <w:pStyle w:val="ListBullet"/>
        <w:numPr>
          <w:ilvl w:val="0"/>
          <w:numId w:val="31"/>
        </w:numPr>
        <w:spacing w:before="60" w:after="60"/>
        <w:ind w:left="397" w:hanging="397"/>
        <w:rPr>
          <w:rFonts w:cstheme="minorHAnsi"/>
        </w:rPr>
      </w:pPr>
      <w:r w:rsidRPr="0045530F">
        <w:rPr>
          <w:b/>
          <w:bCs/>
        </w:rPr>
        <w:t>IAP2 Core Values and Public Participation Spectrum</w:t>
      </w:r>
      <w:r w:rsidRPr="0045530F">
        <w:rPr>
          <w:rFonts w:cstheme="minorBidi"/>
        </w:rPr>
        <w:t xml:space="preserve">: </w:t>
      </w:r>
      <w:r w:rsidRPr="0045530F">
        <w:rPr>
          <w:rFonts w:cstheme="minorBidi"/>
          <w:shd w:val="clear" w:color="auto" w:fill="FFFFFF"/>
        </w:rPr>
        <w:t>The International Association for Public Participation (IAP2) defines public participation as the involvement of those affected by a decision in the decision-making process.</w:t>
      </w:r>
    </w:p>
    <w:p w:rsidRPr="0045530F" w:rsidR="00E60439" w:rsidP="00E60439" w:rsidRDefault="00E60439" w14:paraId="0C486592" w14:textId="77777777">
      <w:pPr>
        <w:rPr>
          <w:color w:val="auto"/>
        </w:rPr>
      </w:pPr>
      <w:r w:rsidRPr="0045530F">
        <w:rPr>
          <w:color w:val="auto"/>
        </w:rPr>
        <w:t xml:space="preserve">IAP2 is an international organisation that is focused on advancing the practice of public participation. IAP2 has published a range of standards, including the three Pillars of Public Participation, core values, and guidelines that inform the approach to effective and meaningful engagement. </w:t>
      </w:r>
    </w:p>
    <w:p w:rsidRPr="0045530F" w:rsidR="00E60439" w:rsidP="00E60439" w:rsidRDefault="00E60439" w14:paraId="506D52DA" w14:textId="1204CDBF">
      <w:pPr>
        <w:rPr>
          <w:color w:val="auto"/>
        </w:rPr>
      </w:pPr>
      <w:r w:rsidRPr="0045530F">
        <w:rPr>
          <w:color w:val="auto"/>
        </w:rPr>
        <w:t>IAP2 is adopted and widely recognise</w:t>
      </w:r>
      <w:r w:rsidR="00AA72E8">
        <w:rPr>
          <w:color w:val="auto"/>
        </w:rPr>
        <w:t>d</w:t>
      </w:r>
      <w:r w:rsidRPr="0045530F">
        <w:rPr>
          <w:color w:val="auto"/>
        </w:rPr>
        <w:t xml:space="preserve"> among engagement professionals and will be adopted by Port of Hastings Corporation and any supporting organisations involved in implementing the communications and engagement strategies for The Terminal. </w:t>
      </w:r>
    </w:p>
    <w:p w:rsidRPr="0045530F" w:rsidR="00E60439" w:rsidP="00E60439" w:rsidRDefault="00E60439" w14:paraId="0D10539C" w14:textId="77777777">
      <w:pPr>
        <w:rPr>
          <w:color w:val="auto"/>
        </w:rPr>
      </w:pPr>
      <w:r w:rsidRPr="0045530F">
        <w:rPr>
          <w:color w:val="auto"/>
        </w:rPr>
        <w:t xml:space="preserve">IAP2 recognises the Community Engagement Procedure that there are five levels of public participation. </w:t>
      </w:r>
    </w:p>
    <w:p w:rsidR="00E60439" w:rsidP="00E60439" w:rsidRDefault="00E60439" w14:paraId="4664360D" w14:textId="07DF6763">
      <w:pPr>
        <w:pStyle w:val="BodyText"/>
      </w:pPr>
      <w:r w:rsidRPr="0045530F">
        <w:t xml:space="preserve">The below table outlines the spectrum of public </w:t>
      </w:r>
      <w:r w:rsidRPr="0045530F" w:rsidR="00B167C9">
        <w:t>participati</w:t>
      </w:r>
      <w:r w:rsidR="00B167C9">
        <w:t>on</w:t>
      </w:r>
      <w:r w:rsidRPr="0045530F">
        <w:t xml:space="preserve">, which has informed the selection and methods of engagement </w:t>
      </w:r>
      <w:r>
        <w:t xml:space="preserve">for the Victorian Renewable Energy Terminal engagement approach. </w:t>
      </w:r>
    </w:p>
    <w:p w:rsidRPr="00E60439" w:rsidR="00E60439" w:rsidP="00E60439" w:rsidRDefault="00E60439" w14:paraId="2ED7EB25" w14:textId="77777777">
      <w:pPr>
        <w:pStyle w:val="BodyText"/>
      </w:pPr>
      <w:r>
        <w:t xml:space="preserve">IAP2’s Spectrum of Public Participation was designed to assist with the selection of the level of participation that defines the public’s role in any public participation process. The Spectrum is used internationally, and it is found in public participation plans around the world. </w:t>
      </w:r>
    </w:p>
    <w:p w:rsidR="00E60439" w:rsidP="00E60439" w:rsidRDefault="00E60439" w14:paraId="2C64C58E" w14:textId="77777777">
      <w:pPr>
        <w:pStyle w:val="Source"/>
        <w:numPr>
          <w:ilvl w:val="0"/>
          <w:numId w:val="0"/>
        </w:numPr>
      </w:pPr>
    </w:p>
    <w:p w:rsidR="00E60439" w:rsidP="00E60439" w:rsidRDefault="00E60439" w14:paraId="30FBADA1" w14:textId="77777777">
      <w:pPr>
        <w:pStyle w:val="Source"/>
        <w:numPr>
          <w:ilvl w:val="0"/>
          <w:numId w:val="0"/>
        </w:numPr>
      </w:pPr>
    </w:p>
    <w:p w:rsidR="00E60439" w:rsidP="00E60439" w:rsidRDefault="00E60439" w14:paraId="4240D98C" w14:textId="4CCF11B1">
      <w:pPr>
        <w:pStyle w:val="Source"/>
        <w:numPr>
          <w:ilvl w:val="0"/>
          <w:numId w:val="0"/>
        </w:numPr>
      </w:pPr>
      <w:r>
        <w:rPr>
          <w:noProof/>
        </w:rPr>
        <w:drawing>
          <wp:inline distT="0" distB="0" distL="0" distR="0" wp14:anchorId="0ED680E5" wp14:editId="2ABF8790">
            <wp:extent cx="6115050" cy="3686175"/>
            <wp:effectExtent l="0" t="0" r="0" b="9525"/>
            <wp:docPr id="408427281" name="Picture 408427281" descr="A purple and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27281" name="Picture 408427281" descr="A purple and white rectangular object with black text&#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6115987" cy="3686740"/>
                    </a:xfrm>
                    <a:prstGeom prst="rect">
                      <a:avLst/>
                    </a:prstGeom>
                    <a:noFill/>
                    <a:ln>
                      <a:noFill/>
                    </a:ln>
                    <a:extLst>
                      <a:ext uri="{53640926-AAD7-44D8-BBD7-CCE9431645EC}">
                        <a14:shadowObscured xmlns:a14="http://schemas.microsoft.com/office/drawing/2010/main"/>
                      </a:ext>
                    </a:extLst>
                  </pic:spPr>
                </pic:pic>
              </a:graphicData>
            </a:graphic>
          </wp:inline>
        </w:drawing>
      </w:r>
    </w:p>
    <w:p w:rsidR="00E60439" w:rsidP="001C48AD" w:rsidRDefault="001C48AD" w14:paraId="4CE6A474" w14:textId="208DFAA9">
      <w:pPr>
        <w:pStyle w:val="Caption"/>
      </w:pPr>
      <w:r>
        <w:t>Fi</w:t>
      </w:r>
      <w:r w:rsidRPr="00BB2290">
        <w:t xml:space="preserve">gure </w:t>
      </w:r>
      <w:r w:rsidR="002F7DDC">
        <w:t>9</w:t>
      </w:r>
      <w:r w:rsidRPr="00BB2290">
        <w:t xml:space="preserve"> – </w:t>
      </w:r>
      <w:hyperlink w:history="1" r:id="rId34">
        <w:r w:rsidRPr="00E60439" w:rsidR="00E60439">
          <w:rPr>
            <w:rStyle w:val="Hyperlink"/>
          </w:rPr>
          <w:t>IAP2</w:t>
        </w:r>
        <w:r w:rsidR="00541FF8">
          <w:rPr>
            <w:rStyle w:val="Hyperlink"/>
          </w:rPr>
          <w:t xml:space="preserve"> spectrum</w:t>
        </w:r>
        <w:r w:rsidRPr="00E60439" w:rsidR="00E60439">
          <w:rPr>
            <w:rStyle w:val="Hyperlink"/>
          </w:rPr>
          <w:t xml:space="preserve"> </w:t>
        </w:r>
        <w:r w:rsidR="00541FF8">
          <w:rPr>
            <w:rStyle w:val="Hyperlink"/>
          </w:rPr>
          <w:t>(</w:t>
        </w:r>
        <w:r w:rsidRPr="00E60439" w:rsidR="00E60439">
          <w:rPr>
            <w:rStyle w:val="Hyperlink"/>
          </w:rPr>
          <w:t>website</w:t>
        </w:r>
      </w:hyperlink>
      <w:r w:rsidR="00541FF8">
        <w:rPr>
          <w:rStyle w:val="Hyperlink"/>
        </w:rPr>
        <w:t>)</w:t>
      </w:r>
    </w:p>
    <w:p w:rsidR="00E60439" w:rsidP="00E60439" w:rsidRDefault="00E60439" w14:paraId="473FD2C0" w14:textId="77777777">
      <w:pPr>
        <w:pStyle w:val="Source"/>
        <w:numPr>
          <w:ilvl w:val="0"/>
          <w:numId w:val="0"/>
        </w:numPr>
      </w:pPr>
    </w:p>
    <w:p w:rsidR="00E60439" w:rsidP="00E60439" w:rsidRDefault="00E60439" w14:paraId="7684FD11" w14:textId="2D0C6C01">
      <w:pPr>
        <w:pStyle w:val="Heading2"/>
      </w:pPr>
      <w:bookmarkStart w:name="_Toc228262121" w:id="154"/>
      <w:r>
        <w:t>Victorian Government Public Engagement Framework</w:t>
      </w:r>
      <w:bookmarkEnd w:id="154"/>
    </w:p>
    <w:p w:rsidRPr="00F16936" w:rsidR="00E60439" w:rsidP="00E60439" w:rsidRDefault="00E60439" w14:paraId="66ED75E7" w14:textId="77777777">
      <w:pPr>
        <w:rPr>
          <w:color w:val="auto"/>
        </w:rPr>
      </w:pPr>
      <w:r w:rsidRPr="00F16936">
        <w:rPr>
          <w:color w:val="auto"/>
        </w:rPr>
        <w:t xml:space="preserve">The Victorian Government Public Engagement Framework (2021 – 2025) provides principles, a guide and measures for engagement evaluation and aims to strengthen meaningful engagement practice in Victoria. </w:t>
      </w:r>
    </w:p>
    <w:p w:rsidRPr="00F16936" w:rsidR="00E60439" w:rsidP="00E60439" w:rsidRDefault="00E60439" w14:paraId="3ED0FB28" w14:textId="77777777">
      <w:pPr>
        <w:rPr>
          <w:color w:val="auto"/>
        </w:rPr>
      </w:pPr>
      <w:r w:rsidRPr="00F16936">
        <w:rPr>
          <w:color w:val="auto"/>
        </w:rPr>
        <w:t xml:space="preserve">The framework includes key principles that underpin all Victorian Government public engagement. </w:t>
      </w:r>
    </w:p>
    <w:p w:rsidRPr="00F16936" w:rsidR="00E60439" w:rsidP="00E60439" w:rsidRDefault="00E60439" w14:paraId="723FF802" w14:textId="77777777">
      <w:pPr>
        <w:pStyle w:val="ListParagraph"/>
        <w:numPr>
          <w:ilvl w:val="0"/>
          <w:numId w:val="32"/>
        </w:numPr>
        <w:snapToGrid w:val="0"/>
        <w:spacing w:before="120" w:after="120" w:line="264" w:lineRule="auto"/>
        <w:rPr>
          <w:b/>
          <w:bCs/>
          <w:color w:val="auto"/>
        </w:rPr>
      </w:pPr>
      <w:r w:rsidRPr="00F16936">
        <w:rPr>
          <w:b/>
          <w:bCs/>
          <w:color w:val="auto"/>
        </w:rPr>
        <w:t xml:space="preserve">Meaningful: </w:t>
      </w:r>
      <w:r w:rsidRPr="00F16936">
        <w:rPr>
          <w:color w:val="auto"/>
        </w:rPr>
        <w:t>The process of Public Engagement is genuine and informs the final decision.</w:t>
      </w:r>
    </w:p>
    <w:p w:rsidRPr="00F16936" w:rsidR="00E60439" w:rsidP="00E60439" w:rsidRDefault="00E60439" w14:paraId="1B1A53B3" w14:textId="77777777">
      <w:pPr>
        <w:pStyle w:val="ListParagraph"/>
        <w:numPr>
          <w:ilvl w:val="0"/>
          <w:numId w:val="32"/>
        </w:numPr>
        <w:snapToGrid w:val="0"/>
        <w:spacing w:before="120" w:after="120" w:line="264" w:lineRule="auto"/>
        <w:rPr>
          <w:b/>
          <w:bCs/>
          <w:color w:val="auto"/>
        </w:rPr>
      </w:pPr>
      <w:r w:rsidRPr="00F16936">
        <w:rPr>
          <w:b/>
          <w:bCs/>
          <w:color w:val="auto"/>
        </w:rPr>
        <w:t xml:space="preserve">Inclusive: </w:t>
      </w:r>
      <w:r w:rsidRPr="00F16936">
        <w:rPr>
          <w:color w:val="auto"/>
        </w:rPr>
        <w:t xml:space="preserve">The engagement is respectful, inclusive and accessible. </w:t>
      </w:r>
    </w:p>
    <w:p w:rsidRPr="00F16936" w:rsidR="00E60439" w:rsidP="00E60439" w:rsidRDefault="00E60439" w14:paraId="5C09ADF4" w14:textId="77777777">
      <w:pPr>
        <w:pStyle w:val="ListParagraph"/>
        <w:numPr>
          <w:ilvl w:val="0"/>
          <w:numId w:val="32"/>
        </w:numPr>
        <w:snapToGrid w:val="0"/>
        <w:spacing w:before="120" w:after="120" w:line="264" w:lineRule="auto"/>
        <w:rPr>
          <w:b/>
          <w:bCs/>
          <w:color w:val="auto"/>
        </w:rPr>
      </w:pPr>
      <w:r w:rsidRPr="00F16936">
        <w:rPr>
          <w:b/>
          <w:bCs/>
          <w:color w:val="auto"/>
        </w:rPr>
        <w:t xml:space="preserve">Transparent: </w:t>
      </w:r>
      <w:r w:rsidRPr="00F16936">
        <w:rPr>
          <w:color w:val="auto"/>
        </w:rPr>
        <w:t xml:space="preserve">The engagement is clear and open about what the public can and cannot influence </w:t>
      </w:r>
    </w:p>
    <w:p w:rsidRPr="00F16936" w:rsidR="00E60439" w:rsidP="00E60439" w:rsidRDefault="00E60439" w14:paraId="7A633EC2" w14:textId="77777777">
      <w:pPr>
        <w:pStyle w:val="ListParagraph"/>
        <w:numPr>
          <w:ilvl w:val="0"/>
          <w:numId w:val="32"/>
        </w:numPr>
        <w:snapToGrid w:val="0"/>
        <w:spacing w:before="120" w:after="120" w:line="264" w:lineRule="auto"/>
        <w:rPr>
          <w:b/>
          <w:bCs/>
          <w:color w:val="auto"/>
        </w:rPr>
      </w:pPr>
      <w:r w:rsidRPr="00F16936">
        <w:rPr>
          <w:b/>
          <w:bCs/>
          <w:color w:val="auto"/>
        </w:rPr>
        <w:t xml:space="preserve">Informed: </w:t>
      </w:r>
      <w:r w:rsidRPr="00F16936">
        <w:rPr>
          <w:color w:val="auto"/>
        </w:rPr>
        <w:t>The engagement provides relevant and timely information to the public</w:t>
      </w:r>
    </w:p>
    <w:p w:rsidRPr="00F16936" w:rsidR="00E60439" w:rsidP="00E60439" w:rsidRDefault="00E60439" w14:paraId="4C6B7F81" w14:textId="77777777">
      <w:pPr>
        <w:pStyle w:val="ListParagraph"/>
        <w:numPr>
          <w:ilvl w:val="0"/>
          <w:numId w:val="32"/>
        </w:numPr>
        <w:snapToGrid w:val="0"/>
        <w:spacing w:before="120" w:after="120" w:line="264" w:lineRule="auto"/>
        <w:rPr>
          <w:b/>
          <w:bCs/>
          <w:color w:val="auto"/>
        </w:rPr>
      </w:pPr>
      <w:r w:rsidRPr="00F16936">
        <w:rPr>
          <w:b/>
          <w:bCs/>
          <w:color w:val="auto"/>
        </w:rPr>
        <w:t xml:space="preserve">Accountable: </w:t>
      </w:r>
      <w:r w:rsidRPr="00F16936">
        <w:rPr>
          <w:color w:val="auto"/>
        </w:rPr>
        <w:t xml:space="preserve">The engagement is high quality and responsive to the public </w:t>
      </w:r>
    </w:p>
    <w:p w:rsidR="00E60439" w:rsidP="00E60439" w:rsidRDefault="00E60439" w14:paraId="53074869" w14:textId="77777777">
      <w:pPr>
        <w:pStyle w:val="ListParagraph"/>
        <w:numPr>
          <w:ilvl w:val="0"/>
          <w:numId w:val="32"/>
        </w:numPr>
        <w:snapToGrid w:val="0"/>
        <w:spacing w:before="120" w:after="120" w:line="264" w:lineRule="auto"/>
        <w:rPr>
          <w:color w:val="auto"/>
        </w:rPr>
      </w:pPr>
      <w:r w:rsidRPr="00F16936">
        <w:rPr>
          <w:b/>
          <w:bCs/>
          <w:color w:val="auto"/>
        </w:rPr>
        <w:t xml:space="preserve">Valuable: </w:t>
      </w:r>
      <w:r w:rsidRPr="00F16936">
        <w:rPr>
          <w:color w:val="auto"/>
        </w:rPr>
        <w:t xml:space="preserve">The engagement creates value for the community and government. This can include social, economic and environmental value. </w:t>
      </w:r>
    </w:p>
    <w:p w:rsidR="00E60439" w:rsidRDefault="00E60439" w14:paraId="5971C819" w14:textId="77777777">
      <w:pPr>
        <w:rPr>
          <w:color w:val="auto"/>
        </w:rPr>
      </w:pPr>
      <w:r>
        <w:rPr>
          <w:color w:val="auto"/>
        </w:rPr>
        <w:br w:type="page"/>
      </w:r>
    </w:p>
    <w:p w:rsidR="00E60439" w:rsidP="00E60439" w:rsidRDefault="00E60439" w14:paraId="7D164CC2" w14:textId="77777777">
      <w:pPr>
        <w:pStyle w:val="Heading2"/>
      </w:pPr>
      <w:bookmarkStart w:name="_Toc228262122" w:id="155"/>
      <w:r>
        <w:t>Committing to engagement principles</w:t>
      </w:r>
      <w:bookmarkEnd w:id="155"/>
      <w:r>
        <w:t xml:space="preserve"> </w:t>
      </w:r>
    </w:p>
    <w:p w:rsidRPr="00683545" w:rsidR="00E60439" w:rsidP="00E60439" w:rsidRDefault="00E60439" w14:paraId="5B8B9AF9" w14:textId="77777777">
      <w:r w:rsidRPr="00683545">
        <w:t xml:space="preserve">PoHC will commit to best practice engagement and be guided by government and industry principles.  The IAP2 Public Participation Spectrum is designed to assist with the identification and selection of the level of participation stakeholders and community will have at a particular time within an engagement project.  </w:t>
      </w:r>
    </w:p>
    <w:p w:rsidRPr="00683545" w:rsidR="00E60439" w:rsidP="00E60439" w:rsidRDefault="00E60439" w14:paraId="10790E9E" w14:textId="6C0B2C61">
      <w:r w:rsidRPr="00683545">
        <w:t xml:space="preserve">During and leading up to the exhibition of </w:t>
      </w:r>
      <w:r w:rsidR="007034CB">
        <w:t>EES reports</w:t>
      </w:r>
      <w:r w:rsidRPr="00683545">
        <w:t xml:space="preserve">, PoHC has engaged with stakeholder groups that are likely to submit during the public comment period. Engagement has been based on a “Consult-Involve” level of public participation as per the IAP2 methods of engagement. </w:t>
      </w:r>
    </w:p>
    <w:p w:rsidR="00E60439" w:rsidP="00E60439" w:rsidRDefault="00E60439" w14:paraId="0F328CE8" w14:textId="23B21334">
      <w:r w:rsidRPr="00683545">
        <w:t xml:space="preserve">Similarly, during the preparation and public exhibition of the EES, as well as public review of the EES, the project will seek to engage </w:t>
      </w:r>
      <w:r>
        <w:t>at</w:t>
      </w:r>
      <w:r w:rsidRPr="00683545">
        <w:t xml:space="preserve"> an “Inform/Consult/Involve” level with relevant stakeholder groups, through methods outlined later in the </w:t>
      </w:r>
      <w:r w:rsidR="008B221B">
        <w:t>Consultation</w:t>
      </w:r>
      <w:r w:rsidRPr="00683545">
        <w:t xml:space="preserve"> Plan.   </w:t>
      </w:r>
    </w:p>
    <w:p w:rsidR="00E60439" w:rsidP="00E60439" w:rsidRDefault="00E60439" w14:paraId="21545B07" w14:textId="77777777">
      <w:pPr>
        <w:pStyle w:val="Heading2"/>
      </w:pPr>
      <w:bookmarkStart w:name="_Toc169081347" w:id="156"/>
      <w:bookmarkStart w:name="_Toc228262123" w:id="157"/>
      <w:r>
        <w:t>Communications and Engagement objectives</w:t>
      </w:r>
      <w:bookmarkEnd w:id="156"/>
      <w:bookmarkEnd w:id="157"/>
      <w:r>
        <w:t xml:space="preserve"> </w:t>
      </w:r>
    </w:p>
    <w:p w:rsidRPr="004E32D2" w:rsidR="00E60439" w:rsidP="00E60439" w:rsidRDefault="00E60439" w14:paraId="3C34DE9B" w14:textId="77777777">
      <w:r w:rsidRPr="004E32D2">
        <w:t>The communications and engagement approach aims to build community and stakeholder awareness, acceptance</w:t>
      </w:r>
      <w:r>
        <w:t>,</w:t>
      </w:r>
      <w:r w:rsidRPr="004E32D2">
        <w:t xml:space="preserve"> and confidence that impacts </w:t>
      </w:r>
      <w:r>
        <w:t>on</w:t>
      </w:r>
      <w:r w:rsidRPr="004E32D2">
        <w:t xml:space="preserve"> the Western Port environment can be adequately managed, and that the Terminal will deliver tangible local and wider benefits.</w:t>
      </w:r>
    </w:p>
    <w:p w:rsidRPr="004E32D2" w:rsidR="00E60439" w:rsidP="00E60439" w:rsidRDefault="00E60439" w14:paraId="534CA996" w14:textId="77777777">
      <w:r w:rsidRPr="004E32D2">
        <w:t xml:space="preserve">During the project development and environmental assessments, PoHC’s engagement objectives are to: </w:t>
      </w:r>
    </w:p>
    <w:p w:rsidRPr="004E32D2" w:rsidR="00E60439" w:rsidP="00E60439" w:rsidRDefault="00E60439" w14:paraId="3F12D20F" w14:textId="77777777">
      <w:pPr>
        <w:pStyle w:val="ListParagraph"/>
        <w:numPr>
          <w:ilvl w:val="0"/>
          <w:numId w:val="34"/>
        </w:numPr>
        <w:snapToGrid w:val="0"/>
        <w:spacing w:before="120" w:after="120" w:line="264" w:lineRule="auto"/>
      </w:pPr>
      <w:r w:rsidRPr="004E32D2">
        <w:t>Establish PoHC as a responsible, open</w:t>
      </w:r>
      <w:r>
        <w:t>,</w:t>
      </w:r>
      <w:r w:rsidRPr="004E32D2">
        <w:t xml:space="preserve"> and transparent project proponent with experience managing port operations in sensitive environments.  </w:t>
      </w:r>
    </w:p>
    <w:p w:rsidRPr="004E32D2" w:rsidR="00E60439" w:rsidP="00E60439" w:rsidRDefault="00E60439" w14:paraId="501158DF" w14:textId="77777777">
      <w:pPr>
        <w:pStyle w:val="ListParagraph"/>
        <w:numPr>
          <w:ilvl w:val="0"/>
          <w:numId w:val="34"/>
        </w:numPr>
        <w:snapToGrid w:val="0"/>
        <w:spacing w:before="120" w:after="120" w:line="264" w:lineRule="auto"/>
      </w:pPr>
      <w:r w:rsidRPr="004E32D2">
        <w:t xml:space="preserve">Provide opportunities for public participation during EES scoping, exhibition, and inquiry phases. </w:t>
      </w:r>
    </w:p>
    <w:p w:rsidRPr="004E32D2" w:rsidR="00E60439" w:rsidP="00E60439" w:rsidRDefault="00E60439" w14:paraId="448B5188" w14:textId="77777777">
      <w:pPr>
        <w:pStyle w:val="ListParagraph"/>
        <w:numPr>
          <w:ilvl w:val="0"/>
          <w:numId w:val="34"/>
        </w:numPr>
        <w:snapToGrid w:val="0"/>
        <w:spacing w:before="120" w:after="120" w:line="264" w:lineRule="auto"/>
      </w:pPr>
      <w:r w:rsidRPr="004E32D2">
        <w:t>Share information openly with communities and stakeholders about the Terminal project scope, how and why the Port of Hastings was identified as the preferred site</w:t>
      </w:r>
      <w:r>
        <w:t>,</w:t>
      </w:r>
      <w:r w:rsidRPr="004E32D2">
        <w:t xml:space="preserve"> and its role in enabling offshore wind in Victoria. </w:t>
      </w:r>
    </w:p>
    <w:p w:rsidRPr="004E32D2" w:rsidR="00E60439" w:rsidP="00E60439" w:rsidRDefault="00E60439" w14:paraId="2FC3A52D" w14:textId="77777777">
      <w:pPr>
        <w:pStyle w:val="ListParagraph"/>
        <w:numPr>
          <w:ilvl w:val="0"/>
          <w:numId w:val="34"/>
        </w:numPr>
        <w:snapToGrid w:val="0"/>
        <w:spacing w:before="120" w:after="120" w:line="264" w:lineRule="auto"/>
      </w:pPr>
      <w:r w:rsidRPr="004E32D2">
        <w:t xml:space="preserve">Encourage participation and input during the preparation of the EES to identify potential issues, gain local insights and seek feedback on the Terminal project, and demonstrate how this has been considered in the development of the EES. </w:t>
      </w:r>
    </w:p>
    <w:p w:rsidRPr="004E32D2" w:rsidR="00E60439" w:rsidP="00E60439" w:rsidRDefault="5B62CE00" w14:paraId="7FA46FDB" w14:textId="77777777">
      <w:pPr>
        <w:pStyle w:val="ListParagraph"/>
        <w:numPr>
          <w:ilvl w:val="0"/>
          <w:numId w:val="34"/>
        </w:numPr>
        <w:snapToGrid w:val="0"/>
        <w:spacing w:before="120" w:after="120" w:line="264" w:lineRule="auto"/>
      </w:pPr>
      <w:r>
        <w:t xml:space="preserve">Consult with key stakeholders and local interest groups to identify opportunities to support local community and environment initiatives through targeted benefit-sharing and environmental improvement activities. </w:t>
      </w:r>
    </w:p>
    <w:p w:rsidR="387B9F0D" w:rsidP="3435F55E" w:rsidRDefault="387B9F0D" w14:paraId="10D5F80D" w14:textId="0167C048">
      <w:pPr>
        <w:pStyle w:val="ListParagraph"/>
        <w:numPr>
          <w:ilvl w:val="0"/>
          <w:numId w:val="34"/>
        </w:numPr>
        <w:spacing w:before="120" w:after="120" w:line="264" w:lineRule="auto"/>
        <w:rPr>
          <w:rFonts w:ascii="Segoe UI Light" w:hAnsi="Segoe UI Light" w:eastAsia="Segoe UI Light" w:cs="Segoe UI Light"/>
        </w:rPr>
      </w:pPr>
      <w:r w:rsidRPr="621EAA80">
        <w:rPr>
          <w:rFonts w:ascii="Segoe UI Light" w:hAnsi="Segoe UI Light" w:eastAsia="Segoe UI Light" w:cs="Segoe UI Light"/>
        </w:rPr>
        <w:t xml:space="preserve">Build decision-maker confidence and reduce risks to approvals, by actively </w:t>
      </w:r>
      <w:r w:rsidR="007B79A8">
        <w:rPr>
          <w:rFonts w:ascii="Segoe UI Light" w:hAnsi="Segoe UI Light" w:eastAsia="Segoe UI Light" w:cs="Segoe UI Light"/>
        </w:rPr>
        <w:t>identifying</w:t>
      </w:r>
      <w:r w:rsidRPr="621EAA80">
        <w:rPr>
          <w:rFonts w:ascii="Segoe UI Light" w:hAnsi="Segoe UI Light" w:eastAsia="Segoe UI Light" w:cs="Segoe UI Light"/>
        </w:rPr>
        <w:t xml:space="preserve"> all major concerns before the EES is finalised and showing how these concerns have been addressed in the preparation of the EES.</w:t>
      </w:r>
    </w:p>
    <w:p w:rsidR="3435F55E" w:rsidP="00FF5B1A" w:rsidRDefault="3435F55E" w14:paraId="663F1134" w14:textId="2707F1FD">
      <w:pPr>
        <w:pStyle w:val="ListParagraph"/>
        <w:spacing w:before="120" w:after="120" w:line="264" w:lineRule="auto"/>
      </w:pPr>
    </w:p>
    <w:p w:rsidR="00E60439" w:rsidRDefault="00E60439" w14:paraId="3924E485" w14:textId="77777777">
      <w:r>
        <w:br w:type="page"/>
      </w:r>
    </w:p>
    <w:p w:rsidR="00E60439" w:rsidP="00E60439" w:rsidRDefault="00E60439" w14:paraId="575F8500" w14:textId="77777777">
      <w:pPr>
        <w:pStyle w:val="Heading2"/>
      </w:pPr>
      <w:bookmarkStart w:name="_Toc169081348" w:id="158"/>
      <w:bookmarkStart w:name="_Toc228262124" w:id="159"/>
      <w:r>
        <w:t>How feedback will inform the project</w:t>
      </w:r>
      <w:bookmarkEnd w:id="158"/>
      <w:bookmarkEnd w:id="159"/>
      <w:r>
        <w:t xml:space="preserve"> </w:t>
      </w:r>
    </w:p>
    <w:p w:rsidRPr="007323EC" w:rsidR="00E60439" w:rsidP="00E60439" w:rsidRDefault="00E60439" w14:paraId="067E442B" w14:textId="03B27DBA">
      <w:pPr>
        <w:pStyle w:val="BodyText"/>
        <w:rPr>
          <w:color w:val="auto"/>
          <w:szCs w:val="21"/>
        </w:rPr>
      </w:pPr>
      <w:r w:rsidRPr="007323EC">
        <w:rPr>
          <w:color w:val="auto"/>
          <w:szCs w:val="21"/>
        </w:rPr>
        <w:t>Consultation helps build understanding around the issues and implications of projects and enables stakeholders’ knowledge and views to be considered in project planning</w:t>
      </w:r>
      <w:r w:rsidR="008B3213">
        <w:rPr>
          <w:color w:val="auto"/>
          <w:szCs w:val="21"/>
        </w:rPr>
        <w:t xml:space="preserve">, </w:t>
      </w:r>
      <w:r w:rsidRPr="007323EC">
        <w:rPr>
          <w:color w:val="auto"/>
          <w:szCs w:val="21"/>
        </w:rPr>
        <w:t>assessment and formal decision-making.</w:t>
      </w:r>
    </w:p>
    <w:p w:rsidRPr="007323EC" w:rsidR="00E60439" w:rsidP="00E60439" w:rsidRDefault="00E60439" w14:paraId="3509E011" w14:textId="718E0A94">
      <w:pPr>
        <w:pStyle w:val="ListBullet"/>
        <w:numPr>
          <w:ilvl w:val="0"/>
          <w:numId w:val="0"/>
        </w:numPr>
      </w:pPr>
      <w:r w:rsidRPr="007323EC">
        <w:t>Aspects of project development and the EES which will be informed by community and stakeholder feedback include:</w:t>
      </w:r>
    </w:p>
    <w:p w:rsidRPr="007323EC" w:rsidR="00E60439" w:rsidP="00E60439" w:rsidRDefault="00E60439" w14:paraId="56E5B9BA" w14:textId="77777777">
      <w:pPr>
        <w:pStyle w:val="ListBullet"/>
        <w:numPr>
          <w:ilvl w:val="0"/>
          <w:numId w:val="31"/>
        </w:numPr>
        <w:spacing w:before="60" w:after="60"/>
        <w:ind w:left="397" w:hanging="397"/>
      </w:pPr>
      <w:r w:rsidRPr="007323EC">
        <w:t>Stakeholder and community knowledge of the area and issues of importance,</w:t>
      </w:r>
    </w:p>
    <w:p w:rsidRPr="007323EC" w:rsidR="00E60439" w:rsidP="00E60439" w:rsidRDefault="00E60439" w14:paraId="4612EE56" w14:textId="77777777">
      <w:pPr>
        <w:pStyle w:val="ListBullet"/>
        <w:numPr>
          <w:ilvl w:val="0"/>
          <w:numId w:val="31"/>
        </w:numPr>
        <w:spacing w:before="60" w:after="60"/>
        <w:ind w:left="397" w:hanging="397"/>
      </w:pPr>
      <w:r w:rsidRPr="007323EC">
        <w:t>Priorities for technical assessments to ensure all relevant impacts are assessed, and</w:t>
      </w:r>
    </w:p>
    <w:p w:rsidR="0027234D" w:rsidP="0027234D" w:rsidRDefault="00E60439" w14:paraId="329D2AA8" w14:textId="77777777">
      <w:pPr>
        <w:pStyle w:val="ListBullet"/>
        <w:numPr>
          <w:ilvl w:val="0"/>
          <w:numId w:val="31"/>
        </w:numPr>
        <w:spacing w:before="60" w:after="60"/>
        <w:ind w:left="397" w:hanging="397"/>
      </w:pPr>
      <w:r w:rsidRPr="007323EC">
        <w:t>Potential impacts and suggested mitigations.</w:t>
      </w:r>
    </w:p>
    <w:p w:rsidR="0027234D" w:rsidP="0027234D" w:rsidRDefault="0027234D" w14:paraId="2C3D93D4" w14:textId="77777777">
      <w:pPr>
        <w:pStyle w:val="ListBullet"/>
        <w:numPr>
          <w:ilvl w:val="0"/>
          <w:numId w:val="0"/>
        </w:numPr>
        <w:spacing w:before="60" w:after="60"/>
        <w:ind w:left="397"/>
      </w:pPr>
    </w:p>
    <w:p w:rsidR="0027234D" w:rsidP="0027234D" w:rsidRDefault="0027234D" w14:paraId="778AD47A" w14:textId="44B9F01E">
      <w:pPr>
        <w:pStyle w:val="ListBullet"/>
        <w:numPr>
          <w:ilvl w:val="0"/>
          <w:numId w:val="0"/>
        </w:numPr>
        <w:spacing w:before="60" w:after="60"/>
      </w:pPr>
      <w:r>
        <w:t xml:space="preserve">PoHC will collect, record, and consider all feedback received throughout the consultation and demonstrate how it has been considered in the development of the Environment Effects Statement. </w:t>
      </w:r>
      <w:proofErr w:type="gramStart"/>
      <w:r>
        <w:t>A number of</w:t>
      </w:r>
      <w:proofErr w:type="gramEnd"/>
      <w:r>
        <w:t xml:space="preserve"> steps are involved in this process as follows:</w:t>
      </w:r>
    </w:p>
    <w:p w:rsidR="0027234D" w:rsidP="0027234D" w:rsidRDefault="0027234D" w14:paraId="24063260" w14:textId="77777777">
      <w:pPr>
        <w:pStyle w:val="ListBullet"/>
        <w:numPr>
          <w:ilvl w:val="0"/>
          <w:numId w:val="0"/>
        </w:numPr>
      </w:pPr>
      <w:r w:rsidRPr="0027234D">
        <w:rPr>
          <w:b/>
          <w:bCs/>
        </w:rPr>
        <w:t>Collecting Feedback</w:t>
      </w:r>
      <w:r>
        <w:t xml:space="preserve"> – PoHC will consult with the community and key stakeholders to identify issues and feedback on the project.</w:t>
      </w:r>
    </w:p>
    <w:p w:rsidR="0027234D" w:rsidP="0027234D" w:rsidRDefault="0027234D" w14:paraId="1CC74FA3" w14:textId="48954F3F">
      <w:pPr>
        <w:pStyle w:val="ListBullet"/>
        <w:numPr>
          <w:ilvl w:val="0"/>
          <w:numId w:val="0"/>
        </w:numPr>
      </w:pPr>
      <w:r w:rsidRPr="0027234D">
        <w:rPr>
          <w:b/>
          <w:bCs/>
        </w:rPr>
        <w:t xml:space="preserve">Recording </w:t>
      </w:r>
      <w:r w:rsidR="00A82F01">
        <w:rPr>
          <w:b/>
          <w:bCs/>
        </w:rPr>
        <w:t>i</w:t>
      </w:r>
      <w:r w:rsidRPr="0027234D">
        <w:rPr>
          <w:b/>
          <w:bCs/>
        </w:rPr>
        <w:t>ssues</w:t>
      </w:r>
      <w:r>
        <w:t xml:space="preserve"> – PoHC will use Consultation Manager (software) to </w:t>
      </w:r>
      <w:r w:rsidR="00D93A96">
        <w:t xml:space="preserve">record engagement and </w:t>
      </w:r>
      <w:r>
        <w:t xml:space="preserve">input feedback received from the </w:t>
      </w:r>
      <w:r w:rsidR="00A602C7">
        <w:t>c</w:t>
      </w:r>
      <w:r>
        <w:t>ommunity. Technical issues and concerns can be noted through this software and provided to technical specialists for consideration.</w:t>
      </w:r>
    </w:p>
    <w:p w:rsidR="0027234D" w:rsidP="0027234D" w:rsidRDefault="0027234D" w14:paraId="2546F3FD" w14:textId="230DFDF4">
      <w:pPr>
        <w:pStyle w:val="ListBullet"/>
        <w:numPr>
          <w:ilvl w:val="0"/>
          <w:numId w:val="0"/>
        </w:numPr>
      </w:pPr>
      <w:r w:rsidRPr="0027234D">
        <w:rPr>
          <w:b/>
          <w:bCs/>
        </w:rPr>
        <w:t>Analysing issues</w:t>
      </w:r>
      <w:r>
        <w:t xml:space="preserve"> – Technical issues or concerns will be analysed by the </w:t>
      </w:r>
      <w:r w:rsidR="00BA0E00">
        <w:t xml:space="preserve">EES technical </w:t>
      </w:r>
      <w:r>
        <w:t xml:space="preserve">specialists for consideration. Further technical assessment may be required to address issues raised. </w:t>
      </w:r>
    </w:p>
    <w:p w:rsidR="0027234D" w:rsidP="0027234D" w:rsidRDefault="0027234D" w14:paraId="2E0AE73C" w14:textId="5D23C318">
      <w:pPr>
        <w:pStyle w:val="ListBullet"/>
        <w:numPr>
          <w:ilvl w:val="0"/>
          <w:numId w:val="0"/>
        </w:numPr>
      </w:pPr>
      <w:r w:rsidRPr="0027234D">
        <w:rPr>
          <w:b/>
          <w:bCs/>
        </w:rPr>
        <w:t>Informing the Project Design and assessment</w:t>
      </w:r>
      <w:r>
        <w:t xml:space="preserve"> - Where community feedback identifies gaps and issues not already contemplated by the project which are required to satisfy the Scoping Requirements, the project design may be </w:t>
      </w:r>
      <w:r w:rsidR="00274529">
        <w:t>revised,</w:t>
      </w:r>
      <w:r>
        <w:t xml:space="preserve"> or mitigation measures included to address issues raised by the community. </w:t>
      </w:r>
    </w:p>
    <w:p w:rsidR="00274529" w:rsidP="00274529" w:rsidRDefault="0027234D" w14:paraId="413F5E2C" w14:textId="77777777">
      <w:pPr>
        <w:pStyle w:val="ListBullet"/>
        <w:numPr>
          <w:ilvl w:val="0"/>
          <w:numId w:val="0"/>
        </w:numPr>
      </w:pPr>
      <w:r w:rsidRPr="0027234D">
        <w:rPr>
          <w:b/>
          <w:bCs/>
        </w:rPr>
        <w:t>Responding to Stakeholders</w:t>
      </w:r>
      <w:r>
        <w:t xml:space="preserve"> – PoHC will respond to the community feedback on how their issues have been analysed and how they have informed the project development.</w:t>
      </w:r>
    </w:p>
    <w:p w:rsidR="00274529" w:rsidP="0027234D" w:rsidRDefault="00274529" w14:paraId="740DA433" w14:textId="1A8E99DD">
      <w:pPr>
        <w:pStyle w:val="ListBullet"/>
        <w:numPr>
          <w:ilvl w:val="0"/>
          <w:numId w:val="0"/>
        </w:numPr>
      </w:pPr>
      <w:r w:rsidRPr="00274529">
        <w:t xml:space="preserve">During the Public Exhibition of the EES, the community and stakeholders will have an opportunity to make a submission on the EES and be heard by the Inquiry and Advisory Committee appointed to examine the project’s potential environmental effects. </w:t>
      </w:r>
      <w:r w:rsidR="00BA0E00">
        <w:br/>
      </w:r>
      <w:r w:rsidR="00BA0E00">
        <w:br/>
      </w:r>
      <w:r w:rsidRPr="00274529">
        <w:t xml:space="preserve">The Inquiry and Advisory Committee will consider submissions received in developing its recommendation to the Minister for Planning on the project’s assessment and approvals. </w:t>
      </w:r>
    </w:p>
    <w:p w:rsidR="00090AA6" w:rsidP="00452F2A" w:rsidRDefault="00090AA6" w14:paraId="678D4673" w14:textId="77777777">
      <w:pPr>
        <w:pStyle w:val="ListBullet"/>
        <w:rPr>
          <w:b/>
          <w:bCs/>
        </w:rPr>
        <w:sectPr w:rsidR="00090AA6" w:rsidSect="00CD182A">
          <w:headerReference w:type="default" r:id="rId35"/>
          <w:pgSz w:w="11907" w:h="16840" w:orient="portrait" w:code="9"/>
          <w:pgMar w:top="1134" w:right="1134" w:bottom="1134" w:left="1134" w:header="510" w:footer="510" w:gutter="0"/>
          <w:cols w:space="284"/>
          <w:docGrid w:linePitch="360"/>
        </w:sectPr>
      </w:pPr>
    </w:p>
    <w:p w:rsidR="0032048C" w:rsidP="0032048C" w:rsidRDefault="0032048C" w14:paraId="5AC6D3CC" w14:textId="77777777">
      <w:pPr>
        <w:pStyle w:val="Heading1"/>
      </w:pPr>
      <w:bookmarkStart w:name="_Toc228262125" w:id="160"/>
      <w:r>
        <w:t>Engagement phases</w:t>
      </w:r>
      <w:bookmarkEnd w:id="160"/>
    </w:p>
    <w:p w:rsidR="00372665" w:rsidP="00A96680" w:rsidRDefault="002F7DDC" w14:paraId="5293F8ED" w14:textId="4A379738">
      <w:pPr>
        <w:pStyle w:val="BodyText"/>
      </w:pPr>
      <w:r>
        <w:t>Figure 10</w:t>
      </w:r>
      <w:r w:rsidR="00ED622E">
        <w:t xml:space="preserve"> provides an overview of the e</w:t>
      </w:r>
      <w:r w:rsidRPr="007C1AA3" w:rsidR="00372665">
        <w:t>ngagement phases</w:t>
      </w:r>
      <w:r w:rsidR="002B2629">
        <w:t xml:space="preserve"> </w:t>
      </w:r>
      <w:r w:rsidR="003A7F75">
        <w:t xml:space="preserve">and estimated timelines </w:t>
      </w:r>
      <w:r w:rsidR="002B2629">
        <w:t>throughout the V</w:t>
      </w:r>
      <w:r w:rsidR="0099593B">
        <w:t>ictorian Renewable Energy Terminal</w:t>
      </w:r>
      <w:r w:rsidR="002B2629">
        <w:t xml:space="preserve"> project. Engagement phases</w:t>
      </w:r>
      <w:r w:rsidRPr="007C1AA3" w:rsidR="00372665">
        <w:t xml:space="preserve"> have been designed to both align with and inform key project design and </w:t>
      </w:r>
      <w:r w:rsidR="002B2629">
        <w:t xml:space="preserve">assessment </w:t>
      </w:r>
      <w:r w:rsidRPr="007C1AA3" w:rsidR="00372665">
        <w:t>activities and milestones</w:t>
      </w:r>
      <w:r w:rsidR="00372665">
        <w:t xml:space="preserve">. </w:t>
      </w:r>
      <w:r w:rsidR="002B2629">
        <w:t xml:space="preserve"> A description of each engagement phase is documented below</w:t>
      </w:r>
      <w:r w:rsidR="00F44ECB">
        <w:t>:</w:t>
      </w:r>
    </w:p>
    <w:p w:rsidR="00F44ECB" w:rsidP="00A96680" w:rsidRDefault="00F44ECB" w14:paraId="57306BA2" w14:textId="77777777">
      <w:pPr>
        <w:pStyle w:val="BodyText"/>
      </w:pPr>
    </w:p>
    <w:tbl>
      <w:tblPr>
        <w:tblW w:w="12800" w:type="dxa"/>
        <w:tblLook w:val="04A0" w:firstRow="1" w:lastRow="0" w:firstColumn="1" w:lastColumn="0" w:noHBand="0" w:noVBand="1"/>
      </w:tblPr>
      <w:tblGrid>
        <w:gridCol w:w="3820"/>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tblGrid>
      <w:tr w:rsidRPr="00F44ECB" w:rsidR="00F44ECB" w:rsidTr="00E27108" w14:paraId="02233FD9" w14:textId="77777777">
        <w:trPr>
          <w:trHeight w:val="500"/>
        </w:trPr>
        <w:tc>
          <w:tcPr>
            <w:tcW w:w="3820" w:type="dxa"/>
            <w:tcBorders>
              <w:top w:val="nil"/>
              <w:left w:val="nil"/>
              <w:bottom w:val="nil"/>
              <w:right w:val="nil"/>
            </w:tcBorders>
            <w:noWrap/>
            <w:vAlign w:val="bottom"/>
            <w:hideMark/>
          </w:tcPr>
          <w:p w:rsidRPr="00F44ECB" w:rsidR="00F44ECB" w:rsidP="00F44ECB" w:rsidRDefault="00F44ECB" w14:paraId="02787264" w14:textId="77777777">
            <w:pPr>
              <w:spacing w:before="0" w:after="0" w:line="240" w:lineRule="auto"/>
              <w:rPr>
                <w:rFonts w:ascii="Times New Roman" w:hAnsi="Times New Roman"/>
                <w:color w:val="auto"/>
                <w:sz w:val="24"/>
                <w:szCs w:val="24"/>
                <w14:stylisticSets/>
              </w:rPr>
            </w:pPr>
          </w:p>
        </w:tc>
        <w:tc>
          <w:tcPr>
            <w:tcW w:w="1796" w:type="dxa"/>
            <w:gridSpan w:val="4"/>
            <w:tcBorders>
              <w:top w:val="single" w:color="auto" w:sz="4" w:space="0"/>
              <w:left w:val="single" w:color="auto" w:sz="4" w:space="0"/>
              <w:bottom w:val="single" w:color="auto" w:sz="4" w:space="0"/>
              <w:right w:val="single" w:color="auto" w:sz="4" w:space="0"/>
            </w:tcBorders>
            <w:shd w:val="clear" w:color="000000" w:fill="196B24"/>
            <w:noWrap/>
            <w:vAlign w:val="bottom"/>
            <w:hideMark/>
          </w:tcPr>
          <w:p w:rsidRPr="00FF5B1A" w:rsidR="00F44ECB" w:rsidP="00F44ECB" w:rsidRDefault="00F44ECB" w14:paraId="61C91DD9" w14:textId="77777777">
            <w:pPr>
              <w:spacing w:before="0" w:after="0" w:line="240" w:lineRule="auto"/>
              <w:jc w:val="center"/>
              <w:rPr>
                <w:rFonts w:ascii="Segoe UI" w:hAnsi="Segoe UI" w:cs="Segoe UI"/>
                <w:color w:val="FFFFFF"/>
                <w14:stylisticSets/>
              </w:rPr>
            </w:pPr>
            <w:r w:rsidRPr="00FF5B1A">
              <w:rPr>
                <w:rFonts w:ascii="Segoe UI" w:hAnsi="Segoe UI" w:cs="Segoe UI"/>
                <w:color w:val="FFFFFF"/>
                <w14:stylisticSets/>
              </w:rPr>
              <w:t>2023</w:t>
            </w:r>
          </w:p>
        </w:tc>
        <w:tc>
          <w:tcPr>
            <w:tcW w:w="1796" w:type="dxa"/>
            <w:gridSpan w:val="4"/>
            <w:tcBorders>
              <w:top w:val="single" w:color="auto" w:sz="4" w:space="0"/>
              <w:left w:val="nil"/>
              <w:bottom w:val="single" w:color="auto" w:sz="4" w:space="0"/>
              <w:right w:val="single" w:color="auto" w:sz="4" w:space="0"/>
            </w:tcBorders>
            <w:shd w:val="clear" w:color="000000" w:fill="196B24"/>
            <w:noWrap/>
            <w:vAlign w:val="bottom"/>
            <w:hideMark/>
          </w:tcPr>
          <w:p w:rsidRPr="00FF5B1A" w:rsidR="00F44ECB" w:rsidP="00F44ECB" w:rsidRDefault="00F44ECB" w14:paraId="7B8AFE86" w14:textId="77777777">
            <w:pPr>
              <w:spacing w:before="0" w:after="0" w:line="240" w:lineRule="auto"/>
              <w:jc w:val="center"/>
              <w:rPr>
                <w:rFonts w:ascii="Segoe UI" w:hAnsi="Segoe UI" w:cs="Segoe UI"/>
                <w:color w:val="FFFFFF"/>
                <w14:stylisticSets/>
              </w:rPr>
            </w:pPr>
            <w:r w:rsidRPr="00FF5B1A">
              <w:rPr>
                <w:rFonts w:ascii="Segoe UI" w:hAnsi="Segoe UI" w:cs="Segoe UI"/>
                <w:color w:val="FFFFFF"/>
                <w14:stylisticSets/>
              </w:rPr>
              <w:t>2024</w:t>
            </w:r>
          </w:p>
        </w:tc>
        <w:tc>
          <w:tcPr>
            <w:tcW w:w="1796" w:type="dxa"/>
            <w:gridSpan w:val="4"/>
            <w:tcBorders>
              <w:top w:val="single" w:color="auto" w:sz="4" w:space="0"/>
              <w:left w:val="nil"/>
              <w:bottom w:val="single" w:color="auto" w:sz="4" w:space="0"/>
              <w:right w:val="single" w:color="auto" w:sz="4" w:space="0"/>
            </w:tcBorders>
            <w:shd w:val="clear" w:color="000000" w:fill="196B24"/>
            <w:noWrap/>
            <w:vAlign w:val="bottom"/>
            <w:hideMark/>
          </w:tcPr>
          <w:p w:rsidRPr="00FF5B1A" w:rsidR="00F44ECB" w:rsidP="00F44ECB" w:rsidRDefault="00F44ECB" w14:paraId="1E5352B8" w14:textId="77777777">
            <w:pPr>
              <w:spacing w:before="0" w:after="0" w:line="240" w:lineRule="auto"/>
              <w:jc w:val="center"/>
              <w:rPr>
                <w:rFonts w:ascii="Segoe UI" w:hAnsi="Segoe UI" w:cs="Segoe UI"/>
                <w:color w:val="FFFFFF"/>
                <w14:stylisticSets/>
              </w:rPr>
            </w:pPr>
            <w:r w:rsidRPr="00FF5B1A">
              <w:rPr>
                <w:rFonts w:ascii="Segoe UI" w:hAnsi="Segoe UI" w:cs="Segoe UI"/>
                <w:color w:val="FFFFFF"/>
                <w14:stylisticSets/>
              </w:rPr>
              <w:t>2025</w:t>
            </w:r>
          </w:p>
        </w:tc>
        <w:tc>
          <w:tcPr>
            <w:tcW w:w="1796" w:type="dxa"/>
            <w:gridSpan w:val="4"/>
            <w:tcBorders>
              <w:top w:val="single" w:color="auto" w:sz="4" w:space="0"/>
              <w:left w:val="nil"/>
              <w:bottom w:val="single" w:color="auto" w:sz="4" w:space="0"/>
              <w:right w:val="single" w:color="auto" w:sz="4" w:space="0"/>
            </w:tcBorders>
            <w:shd w:val="clear" w:color="000000" w:fill="196B24"/>
            <w:noWrap/>
            <w:vAlign w:val="bottom"/>
            <w:hideMark/>
          </w:tcPr>
          <w:p w:rsidRPr="00FF5B1A" w:rsidR="00F44ECB" w:rsidP="00F44ECB" w:rsidRDefault="00F44ECB" w14:paraId="7D991004" w14:textId="77777777">
            <w:pPr>
              <w:spacing w:before="0" w:after="0" w:line="240" w:lineRule="auto"/>
              <w:jc w:val="center"/>
              <w:rPr>
                <w:rFonts w:ascii="Segoe UI" w:hAnsi="Segoe UI" w:cs="Segoe UI"/>
                <w:color w:val="FFFFFF"/>
                <w14:stylisticSets/>
              </w:rPr>
            </w:pPr>
            <w:r w:rsidRPr="00FF5B1A">
              <w:rPr>
                <w:rFonts w:ascii="Segoe UI" w:hAnsi="Segoe UI" w:cs="Segoe UI"/>
                <w:color w:val="FFFFFF"/>
                <w14:stylisticSets/>
              </w:rPr>
              <w:t>2026</w:t>
            </w:r>
          </w:p>
        </w:tc>
        <w:tc>
          <w:tcPr>
            <w:tcW w:w="1796" w:type="dxa"/>
            <w:gridSpan w:val="4"/>
            <w:tcBorders>
              <w:top w:val="single" w:color="auto" w:sz="4" w:space="0"/>
              <w:left w:val="nil"/>
              <w:bottom w:val="single" w:color="auto" w:sz="4" w:space="0"/>
              <w:right w:val="single" w:color="auto" w:sz="4" w:space="0"/>
            </w:tcBorders>
            <w:shd w:val="clear" w:color="000000" w:fill="196B24"/>
            <w:noWrap/>
            <w:vAlign w:val="bottom"/>
            <w:hideMark/>
          </w:tcPr>
          <w:p w:rsidRPr="00FF5B1A" w:rsidR="00F44ECB" w:rsidP="00F44ECB" w:rsidRDefault="00F44ECB" w14:paraId="74086BFA" w14:textId="77777777">
            <w:pPr>
              <w:spacing w:before="0" w:after="0" w:line="240" w:lineRule="auto"/>
              <w:jc w:val="center"/>
              <w:rPr>
                <w:rFonts w:ascii="Segoe UI" w:hAnsi="Segoe UI" w:cs="Segoe UI"/>
                <w:color w:val="FFFFFF"/>
                <w14:stylisticSets/>
              </w:rPr>
            </w:pPr>
            <w:r w:rsidRPr="00FF5B1A">
              <w:rPr>
                <w:rFonts w:ascii="Segoe UI" w:hAnsi="Segoe UI" w:cs="Segoe UI"/>
                <w:color w:val="FFFFFF"/>
                <w14:stylisticSets/>
              </w:rPr>
              <w:t>2027</w:t>
            </w:r>
          </w:p>
        </w:tc>
      </w:tr>
      <w:tr w:rsidRPr="00F44ECB" w:rsidR="00EA242C" w:rsidTr="00BA3184" w14:paraId="3C622CE7" w14:textId="77777777">
        <w:trPr>
          <w:trHeight w:val="470"/>
        </w:trPr>
        <w:tc>
          <w:tcPr>
            <w:tcW w:w="3820" w:type="dxa"/>
            <w:tcBorders>
              <w:top w:val="single" w:color="auto" w:sz="4" w:space="0"/>
              <w:left w:val="single" w:color="auto" w:sz="4" w:space="0"/>
              <w:bottom w:val="single" w:color="auto" w:sz="4" w:space="0"/>
              <w:right w:val="single" w:color="auto" w:sz="4" w:space="0"/>
            </w:tcBorders>
            <w:shd w:val="clear" w:color="000000" w:fill="196B24"/>
            <w:noWrap/>
            <w:vAlign w:val="center"/>
            <w:hideMark/>
          </w:tcPr>
          <w:p w:rsidRPr="00FF5B1A" w:rsidR="00F44ECB" w:rsidP="00F44ECB" w:rsidRDefault="00F44ECB" w14:paraId="1D551C36"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Phase of Engagement</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6527F5D2"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1</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490E5E98"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2</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474FB6E0"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3</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5827780E"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4</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7D359244"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1</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0B392B19"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2</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2B37233E"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3</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7D4FCE19"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4</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79A28758"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1</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6B2F3B52"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2</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0E03987A"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3</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3AFD3226"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4</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1E79ADA1"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1</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3D06BA74"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2</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462BBA20"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3</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16902A21"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4</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33ACF8EC"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1</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0DD653C6"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2</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725884D4"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3</w:t>
            </w:r>
          </w:p>
        </w:tc>
        <w:tc>
          <w:tcPr>
            <w:tcW w:w="449" w:type="dxa"/>
            <w:tcBorders>
              <w:top w:val="nil"/>
              <w:left w:val="nil"/>
              <w:bottom w:val="single" w:color="auto" w:sz="4" w:space="0"/>
              <w:right w:val="single" w:color="auto" w:sz="4" w:space="0"/>
            </w:tcBorders>
            <w:shd w:val="clear" w:color="000000" w:fill="196B24"/>
            <w:noWrap/>
            <w:vAlign w:val="bottom"/>
            <w:hideMark/>
          </w:tcPr>
          <w:p w:rsidRPr="00FF5B1A" w:rsidR="00F44ECB" w:rsidP="00F44ECB" w:rsidRDefault="00F44ECB" w14:paraId="48ECB82B" w14:textId="77777777">
            <w:pPr>
              <w:spacing w:before="0" w:after="0" w:line="240" w:lineRule="auto"/>
              <w:rPr>
                <w:rFonts w:ascii="Segoe UI" w:hAnsi="Segoe UI" w:cs="Segoe UI"/>
                <w:color w:val="FFFFFF"/>
                <w14:stylisticSets/>
              </w:rPr>
            </w:pPr>
            <w:r w:rsidRPr="00FF5B1A">
              <w:rPr>
                <w:rFonts w:ascii="Segoe UI" w:hAnsi="Segoe UI" w:cs="Segoe UI"/>
                <w:color w:val="FFFFFF"/>
                <w14:stylisticSets/>
              </w:rPr>
              <w:t>Q4</w:t>
            </w:r>
          </w:p>
        </w:tc>
      </w:tr>
      <w:tr w:rsidRPr="00F44ECB" w:rsidR="00F44ECB" w:rsidTr="006B2C31" w14:paraId="0B611623"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F44ECB" w14:paraId="1D61673F" w14:textId="77777777">
            <w:pPr>
              <w:spacing w:before="0" w:after="0" w:line="240" w:lineRule="auto"/>
              <w:rPr>
                <w:rFonts w:ascii="Segoe UI" w:hAnsi="Segoe UI" w:cs="Segoe UI"/>
                <w:color w:val="000000"/>
                <w14:stylisticSets/>
              </w:rPr>
            </w:pPr>
            <w:r w:rsidRPr="00FF5B1A">
              <w:rPr>
                <w:rFonts w:ascii="Segoe UI" w:hAnsi="Segoe UI" w:cs="Segoe UI"/>
                <w:color w:val="000000"/>
                <w14:stylisticSets/>
              </w:rPr>
              <w:t>Early Engagement</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3CC2A0B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119D967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65A1BC8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08CA5F7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56BCF23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29A59C6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516DBC2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9D8593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BE2A70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412DDB7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748E85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3069E2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FEE601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46E919F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796CB42"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F00A6B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708077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A12D2A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F28C8A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noWrap/>
            <w:vAlign w:val="bottom"/>
            <w:hideMark/>
          </w:tcPr>
          <w:p w:rsidRPr="00F44ECB" w:rsidR="00F44ECB" w:rsidP="00F44ECB" w:rsidRDefault="00F44ECB" w14:paraId="7AA79DE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r w:rsidRPr="00F44ECB" w:rsidR="00F44ECB" w:rsidTr="006B2C31" w14:paraId="59928EC4"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F44ECB" w14:paraId="269AFC2E" w14:textId="77777777">
            <w:pPr>
              <w:spacing w:before="0" w:after="0" w:line="240" w:lineRule="auto"/>
              <w:rPr>
                <w:rFonts w:ascii="Segoe UI" w:hAnsi="Segoe UI" w:cs="Segoe UI"/>
                <w:color w:val="000000"/>
                <w14:stylisticSets/>
              </w:rPr>
            </w:pPr>
            <w:r w:rsidRPr="00FF5B1A">
              <w:rPr>
                <w:rFonts w:ascii="Segoe UI" w:hAnsi="Segoe UI" w:cs="Segoe UI"/>
                <w:color w:val="000000"/>
                <w14:stylisticSets/>
              </w:rPr>
              <w:t>Engagement on Project Description</w:t>
            </w:r>
          </w:p>
        </w:tc>
        <w:tc>
          <w:tcPr>
            <w:tcW w:w="449" w:type="dxa"/>
            <w:tcBorders>
              <w:top w:val="nil"/>
              <w:left w:val="nil"/>
              <w:bottom w:val="single" w:color="auto" w:sz="4" w:space="0"/>
              <w:right w:val="nil"/>
            </w:tcBorders>
            <w:noWrap/>
            <w:vAlign w:val="bottom"/>
            <w:hideMark/>
          </w:tcPr>
          <w:p w:rsidRPr="00F44ECB" w:rsidR="00F44ECB" w:rsidP="00F44ECB" w:rsidRDefault="00F44ECB" w14:paraId="22C944C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E607ED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6EF54F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69CB8B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5681F7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68C459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E577E0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1D8A1B1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563E580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30C435D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7251B05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42E7383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B64C02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32C125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CC7CD8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4825541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B16F2B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A69DE2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A7B395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noWrap/>
            <w:vAlign w:val="bottom"/>
            <w:hideMark/>
          </w:tcPr>
          <w:p w:rsidRPr="00F44ECB" w:rsidR="00F44ECB" w:rsidP="00F44ECB" w:rsidRDefault="00F44ECB" w14:paraId="1453453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r w:rsidRPr="00F44ECB" w:rsidR="00F44ECB" w:rsidTr="006B2C31" w14:paraId="0C54A827"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F44ECB" w14:paraId="667BDBDA" w14:textId="1DFD5CF6">
            <w:pPr>
              <w:spacing w:before="0" w:after="0" w:line="240" w:lineRule="auto"/>
              <w:rPr>
                <w:rFonts w:ascii="Segoe UI" w:hAnsi="Segoe UI" w:cs="Segoe UI"/>
                <w:color w:val="000000"/>
                <w14:stylisticSets/>
              </w:rPr>
            </w:pPr>
            <w:r w:rsidRPr="00FF5B1A">
              <w:rPr>
                <w:rFonts w:ascii="Segoe UI" w:hAnsi="Segoe UI" w:cs="Segoe UI"/>
                <w:color w:val="000000"/>
                <w14:stylisticSets/>
              </w:rPr>
              <w:t xml:space="preserve">Exhibition of Draft </w:t>
            </w:r>
            <w:r w:rsidR="00D95701">
              <w:rPr>
                <w:rFonts w:ascii="Segoe UI" w:hAnsi="Segoe UI" w:cs="Segoe UI"/>
                <w:color w:val="000000"/>
                <w14:stylisticSets/>
              </w:rPr>
              <w:t xml:space="preserve">EES </w:t>
            </w:r>
            <w:r w:rsidRPr="00FF5B1A">
              <w:rPr>
                <w:rFonts w:ascii="Segoe UI" w:hAnsi="Segoe UI" w:cs="Segoe UI"/>
                <w:color w:val="000000"/>
                <w14:stylisticSets/>
              </w:rPr>
              <w:t>Scoping Requirements</w:t>
            </w:r>
          </w:p>
        </w:tc>
        <w:tc>
          <w:tcPr>
            <w:tcW w:w="449" w:type="dxa"/>
            <w:tcBorders>
              <w:top w:val="nil"/>
              <w:left w:val="nil"/>
              <w:bottom w:val="single" w:color="auto" w:sz="4" w:space="0"/>
              <w:right w:val="nil"/>
            </w:tcBorders>
            <w:noWrap/>
            <w:vAlign w:val="bottom"/>
            <w:hideMark/>
          </w:tcPr>
          <w:p w:rsidRPr="00F44ECB" w:rsidR="00F44ECB" w:rsidP="00F44ECB" w:rsidRDefault="00F44ECB" w14:paraId="38AE348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E22F6D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E63717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8059FC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ACF675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1BC4A8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F84C3D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6358CC1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099894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D34789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102B56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FF6497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66E6A7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4F8706A"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9FD6A0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49D9480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FAC812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7E32B0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0F77DE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noWrap/>
            <w:vAlign w:val="bottom"/>
            <w:hideMark/>
          </w:tcPr>
          <w:p w:rsidRPr="00F44ECB" w:rsidR="00F44ECB" w:rsidP="00F44ECB" w:rsidRDefault="00F44ECB" w14:paraId="21A6854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r w:rsidRPr="00F44ECB" w:rsidR="00BA3184" w:rsidTr="006B2C31" w14:paraId="710739FB" w14:textId="77777777">
        <w:trPr>
          <w:trHeight w:val="440"/>
        </w:trPr>
        <w:tc>
          <w:tcPr>
            <w:tcW w:w="3820" w:type="dxa"/>
            <w:tcBorders>
              <w:top w:val="nil"/>
              <w:left w:val="single" w:color="auto" w:sz="4" w:space="0"/>
              <w:bottom w:val="single" w:color="auto" w:sz="4" w:space="0"/>
              <w:right w:val="nil"/>
            </w:tcBorders>
            <w:noWrap/>
            <w:vAlign w:val="center"/>
          </w:tcPr>
          <w:p w:rsidRPr="00FF5B1A" w:rsidR="00BA3184" w:rsidP="00F44ECB" w:rsidRDefault="00BA3184" w14:paraId="03BF36F7" w14:textId="73BE8D97">
            <w:pPr>
              <w:spacing w:before="0" w:after="0" w:line="240" w:lineRule="auto"/>
              <w:rPr>
                <w:rFonts w:ascii="Segoe UI" w:hAnsi="Segoe UI" w:cs="Segoe UI"/>
                <w:color w:val="000000"/>
                <w14:stylisticSets/>
              </w:rPr>
            </w:pPr>
            <w:r w:rsidRPr="00FF5B1A">
              <w:rPr>
                <w:rFonts w:ascii="Segoe UI" w:hAnsi="Segoe UI" w:cs="Segoe UI"/>
                <w:color w:val="000000"/>
                <w14:stylisticSets/>
              </w:rPr>
              <w:t xml:space="preserve">Exhibition of </w:t>
            </w:r>
            <w:r>
              <w:rPr>
                <w:rFonts w:ascii="Segoe UI" w:hAnsi="Segoe UI" w:cs="Segoe UI"/>
                <w:color w:val="000000"/>
                <w14:stylisticSets/>
              </w:rPr>
              <w:t xml:space="preserve">Updated </w:t>
            </w:r>
            <w:r w:rsidR="00D95701">
              <w:rPr>
                <w:rFonts w:ascii="Segoe UI" w:hAnsi="Segoe UI" w:cs="Segoe UI"/>
                <w:color w:val="000000"/>
                <w14:stylisticSets/>
              </w:rPr>
              <w:t xml:space="preserve">Draft EES </w:t>
            </w:r>
            <w:r w:rsidRPr="00FF5B1A">
              <w:rPr>
                <w:rFonts w:ascii="Segoe UI" w:hAnsi="Segoe UI" w:cs="Segoe UI"/>
                <w:color w:val="000000"/>
                <w14:stylisticSets/>
              </w:rPr>
              <w:t>Scoping Requirements</w:t>
            </w:r>
            <w:r w:rsidR="00355AA7">
              <w:rPr>
                <w:rFonts w:ascii="Segoe UI" w:hAnsi="Segoe UI" w:cs="Segoe UI"/>
                <w:color w:val="000000"/>
                <w14:stylisticSets/>
              </w:rPr>
              <w:t>*</w:t>
            </w:r>
          </w:p>
        </w:tc>
        <w:tc>
          <w:tcPr>
            <w:tcW w:w="449" w:type="dxa"/>
            <w:tcBorders>
              <w:top w:val="nil"/>
              <w:left w:val="nil"/>
              <w:bottom w:val="single" w:color="auto" w:sz="4" w:space="0"/>
              <w:right w:val="nil"/>
            </w:tcBorders>
            <w:noWrap/>
            <w:vAlign w:val="bottom"/>
          </w:tcPr>
          <w:p w:rsidRPr="00F44ECB" w:rsidR="00BA3184" w:rsidP="00F44ECB" w:rsidRDefault="00BA3184" w14:paraId="59AC4A91"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41B5764A"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6987D803"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1B76D0D8"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3836BB92"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26C6A65C"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2DE8D47D"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shd w:val="clear" w:color="auto" w:fill="FFFFFF" w:themeFill="background1"/>
            <w:noWrap/>
            <w:vAlign w:val="bottom"/>
          </w:tcPr>
          <w:p w:rsidRPr="00F44ECB" w:rsidR="00BA3184" w:rsidP="00F44ECB" w:rsidRDefault="00BA3184" w14:paraId="582C9AAC"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42369B77"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43F6FC0C"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shd w:val="clear" w:color="auto" w:fill="489CD3" w:themeFill="accent6"/>
            <w:noWrap/>
            <w:vAlign w:val="bottom"/>
          </w:tcPr>
          <w:p w:rsidRPr="00F44ECB" w:rsidR="00BA3184" w:rsidP="00F44ECB" w:rsidRDefault="00BA3184" w14:paraId="75302DB3"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545627F5"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0847CCA1"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4582022C"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279A28FA"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6022D43D"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333504B3"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14020705"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nil"/>
            </w:tcBorders>
            <w:noWrap/>
            <w:vAlign w:val="bottom"/>
          </w:tcPr>
          <w:p w:rsidRPr="00F44ECB" w:rsidR="00BA3184" w:rsidP="00F44ECB" w:rsidRDefault="00BA3184" w14:paraId="2CD402F0" w14:textId="77777777">
            <w:pPr>
              <w:spacing w:before="0" w:after="0" w:line="240" w:lineRule="auto"/>
              <w:rPr>
                <w:rFonts w:ascii="Segoe UI" w:hAnsi="Segoe UI" w:cs="Segoe UI"/>
                <w:color w:val="000000"/>
                <w:sz w:val="20"/>
                <w:szCs w:val="20"/>
                <w14:stylisticSets/>
              </w:rPr>
            </w:pPr>
          </w:p>
        </w:tc>
        <w:tc>
          <w:tcPr>
            <w:tcW w:w="449" w:type="dxa"/>
            <w:tcBorders>
              <w:top w:val="nil"/>
              <w:left w:val="nil"/>
              <w:bottom w:val="single" w:color="auto" w:sz="4" w:space="0"/>
              <w:right w:val="single" w:color="auto" w:sz="4" w:space="0"/>
            </w:tcBorders>
            <w:noWrap/>
            <w:vAlign w:val="bottom"/>
          </w:tcPr>
          <w:p w:rsidRPr="00F44ECB" w:rsidR="00BA3184" w:rsidP="00F44ECB" w:rsidRDefault="00BA3184" w14:paraId="5C818CE6" w14:textId="77777777">
            <w:pPr>
              <w:spacing w:before="0" w:after="0" w:line="240" w:lineRule="auto"/>
              <w:rPr>
                <w:rFonts w:ascii="Segoe UI" w:hAnsi="Segoe UI" w:cs="Segoe UI"/>
                <w:color w:val="000000"/>
                <w:sz w:val="20"/>
                <w:szCs w:val="20"/>
                <w14:stylisticSets/>
              </w:rPr>
            </w:pPr>
          </w:p>
        </w:tc>
      </w:tr>
      <w:tr w:rsidRPr="00F44ECB" w:rsidR="00F44ECB" w:rsidTr="0038724A" w14:paraId="71FA8314"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F44ECB" w14:paraId="26C39718" w14:textId="51B12000">
            <w:pPr>
              <w:spacing w:before="0" w:after="0" w:line="240" w:lineRule="auto"/>
              <w:rPr>
                <w:rFonts w:ascii="Segoe UI" w:hAnsi="Segoe UI" w:cs="Segoe UI"/>
                <w:color w:val="000000"/>
                <w14:stylisticSets/>
              </w:rPr>
            </w:pPr>
            <w:r w:rsidRPr="00FF5B1A">
              <w:rPr>
                <w:rFonts w:ascii="Segoe UI" w:hAnsi="Segoe UI" w:cs="Segoe UI"/>
                <w:color w:val="000000"/>
                <w14:stylisticSets/>
              </w:rPr>
              <w:t xml:space="preserve">Release of Final </w:t>
            </w:r>
            <w:r w:rsidR="00D95701">
              <w:rPr>
                <w:rFonts w:ascii="Segoe UI" w:hAnsi="Segoe UI" w:cs="Segoe UI"/>
                <w:color w:val="000000"/>
                <w14:stylisticSets/>
              </w:rPr>
              <w:t xml:space="preserve">EES </w:t>
            </w:r>
            <w:r w:rsidRPr="00FF5B1A">
              <w:rPr>
                <w:rFonts w:ascii="Segoe UI" w:hAnsi="Segoe UI" w:cs="Segoe UI"/>
                <w:color w:val="000000"/>
                <w14:stylisticSets/>
              </w:rPr>
              <w:t>Scoping Requirements</w:t>
            </w:r>
          </w:p>
        </w:tc>
        <w:tc>
          <w:tcPr>
            <w:tcW w:w="449" w:type="dxa"/>
            <w:tcBorders>
              <w:top w:val="nil"/>
              <w:left w:val="nil"/>
              <w:bottom w:val="single" w:color="auto" w:sz="4" w:space="0"/>
              <w:right w:val="nil"/>
            </w:tcBorders>
            <w:noWrap/>
            <w:vAlign w:val="bottom"/>
            <w:hideMark/>
          </w:tcPr>
          <w:p w:rsidRPr="00F44ECB" w:rsidR="00F44ECB" w:rsidP="00F44ECB" w:rsidRDefault="00F44ECB" w14:paraId="38882CAA"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B26516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80D6F2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66DEE6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25ED67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B560A7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EDC476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3AC21E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7D9D221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103276C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B0435D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6B93639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061291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A734ED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4A3AFD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69DDE7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16D464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82D64EA"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085202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noWrap/>
            <w:vAlign w:val="bottom"/>
            <w:hideMark/>
          </w:tcPr>
          <w:p w:rsidRPr="00F44ECB" w:rsidR="00F44ECB" w:rsidP="00F44ECB" w:rsidRDefault="00F44ECB" w14:paraId="1E2E518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r w:rsidRPr="00F44ECB" w:rsidR="00F44ECB" w:rsidTr="00C5540E" w14:paraId="118D7036"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F44ECB" w14:paraId="32838AB5" w14:textId="47D66246">
            <w:pPr>
              <w:spacing w:before="0" w:after="0" w:line="240" w:lineRule="auto"/>
              <w:rPr>
                <w:rFonts w:ascii="Segoe UI" w:hAnsi="Segoe UI" w:cs="Segoe UI"/>
                <w:color w:val="000000"/>
                <w14:stylisticSets/>
              </w:rPr>
            </w:pPr>
            <w:r w:rsidRPr="00FF5B1A">
              <w:rPr>
                <w:rFonts w:ascii="Segoe UI" w:hAnsi="Segoe UI" w:cs="Segoe UI"/>
                <w:color w:val="000000"/>
                <w14:stylisticSets/>
              </w:rPr>
              <w:t>Preparing the EES</w:t>
            </w:r>
            <w:r w:rsidR="00327829">
              <w:rPr>
                <w:rFonts w:ascii="Segoe UI" w:hAnsi="Segoe UI" w:cs="Segoe UI"/>
                <w:color w:val="000000"/>
                <w14:stylisticSets/>
              </w:rPr>
              <w:t>*</w:t>
            </w:r>
          </w:p>
        </w:tc>
        <w:tc>
          <w:tcPr>
            <w:tcW w:w="449" w:type="dxa"/>
            <w:tcBorders>
              <w:top w:val="nil"/>
              <w:left w:val="nil"/>
              <w:bottom w:val="single" w:color="auto" w:sz="4" w:space="0"/>
              <w:right w:val="nil"/>
            </w:tcBorders>
            <w:noWrap/>
            <w:vAlign w:val="bottom"/>
            <w:hideMark/>
          </w:tcPr>
          <w:p w:rsidRPr="00F44ECB" w:rsidR="00F44ECB" w:rsidP="00F44ECB" w:rsidRDefault="00F44ECB" w14:paraId="7B6CFFB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F9B180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BF4900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046B9E2"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455DC4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6CF187E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08F8AF5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476C975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2BF7D26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5D4FB0C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553DA9B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39A3DE9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5EA01BC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3F568CF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766ABA3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7777C68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noWrap/>
            <w:vAlign w:val="bottom"/>
            <w:hideMark/>
          </w:tcPr>
          <w:p w:rsidRPr="00F44ECB" w:rsidR="00F44ECB" w:rsidP="00F44ECB" w:rsidRDefault="00F44ECB" w14:paraId="4908C39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0449D3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35068FA"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noWrap/>
            <w:vAlign w:val="bottom"/>
            <w:hideMark/>
          </w:tcPr>
          <w:p w:rsidRPr="00F44ECB" w:rsidR="00F44ECB" w:rsidP="00F44ECB" w:rsidRDefault="00F44ECB" w14:paraId="0ED80D9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r w:rsidRPr="00F44ECB" w:rsidR="005076C8" w:rsidTr="00707A89" w14:paraId="7D64A5CC"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104630" w14:paraId="7A1676BE" w14:textId="5F6D7D57">
            <w:pPr>
              <w:spacing w:before="0" w:after="0" w:line="240" w:lineRule="auto"/>
              <w:rPr>
                <w:rFonts w:ascii="Segoe UI" w:hAnsi="Segoe UI" w:cs="Segoe UI"/>
                <w:color w:val="000000"/>
                <w14:stylisticSets/>
              </w:rPr>
            </w:pPr>
            <w:r>
              <w:rPr>
                <w:rFonts w:ascii="Segoe UI" w:hAnsi="Segoe UI" w:cs="Segoe UI"/>
                <w:color w:val="000000"/>
                <w14:stylisticSets/>
              </w:rPr>
              <w:t xml:space="preserve">EES Exhibition and public review* </w:t>
            </w:r>
          </w:p>
        </w:tc>
        <w:tc>
          <w:tcPr>
            <w:tcW w:w="449" w:type="dxa"/>
            <w:tcBorders>
              <w:top w:val="nil"/>
              <w:left w:val="nil"/>
              <w:bottom w:val="single" w:color="auto" w:sz="4" w:space="0"/>
              <w:right w:val="nil"/>
            </w:tcBorders>
            <w:noWrap/>
            <w:vAlign w:val="bottom"/>
            <w:hideMark/>
          </w:tcPr>
          <w:p w:rsidRPr="00F44ECB" w:rsidR="00F44ECB" w:rsidP="00F44ECB" w:rsidRDefault="00F44ECB" w14:paraId="4AD660E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D4FED1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E46375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6C4A9E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41B661A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CCD04A2"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03780D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C565E3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86A5BD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351655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4A8F97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178368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BD0DE7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76F44E8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57496B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34C5A01A"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1C9BC7D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1F4E0DA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06F4A6A"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noWrap/>
            <w:vAlign w:val="bottom"/>
            <w:hideMark/>
          </w:tcPr>
          <w:p w:rsidRPr="00F44ECB" w:rsidR="00F44ECB" w:rsidP="00F44ECB" w:rsidRDefault="00F44ECB" w14:paraId="1886909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r w:rsidRPr="00F44ECB" w:rsidR="00DF40F0" w:rsidTr="00104630" w14:paraId="5C29C8A2"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C33BD8" w14:paraId="193979E0" w14:textId="71081DD6">
            <w:pPr>
              <w:spacing w:before="0" w:after="0" w:line="240" w:lineRule="auto"/>
              <w:rPr>
                <w:rFonts w:ascii="Segoe UI" w:hAnsi="Segoe UI" w:cs="Segoe UI"/>
                <w:color w:val="000000"/>
                <w14:stylisticSets/>
              </w:rPr>
            </w:pPr>
            <w:r>
              <w:rPr>
                <w:rFonts w:ascii="Segoe UI" w:hAnsi="Segoe UI" w:cs="Segoe UI"/>
                <w:color w:val="000000"/>
                <w14:stylisticSets/>
              </w:rPr>
              <w:t xml:space="preserve">EES </w:t>
            </w:r>
            <w:r w:rsidRPr="00FF5B1A" w:rsidR="00F44ECB">
              <w:rPr>
                <w:rFonts w:ascii="Segoe UI" w:hAnsi="Segoe UI" w:cs="Segoe UI"/>
                <w:color w:val="000000"/>
                <w14:stylisticSets/>
              </w:rPr>
              <w:t>Minister's Assessment</w:t>
            </w:r>
            <w:r w:rsidR="00327829">
              <w:rPr>
                <w:rFonts w:ascii="Segoe UI" w:hAnsi="Segoe UI" w:cs="Segoe UI"/>
                <w:color w:val="000000"/>
                <w14:stylisticSets/>
              </w:rPr>
              <w:t>*</w:t>
            </w:r>
          </w:p>
        </w:tc>
        <w:tc>
          <w:tcPr>
            <w:tcW w:w="449" w:type="dxa"/>
            <w:tcBorders>
              <w:top w:val="nil"/>
              <w:left w:val="nil"/>
              <w:bottom w:val="single" w:color="auto" w:sz="4" w:space="0"/>
              <w:right w:val="nil"/>
            </w:tcBorders>
            <w:noWrap/>
            <w:vAlign w:val="bottom"/>
            <w:hideMark/>
          </w:tcPr>
          <w:p w:rsidRPr="00F44ECB" w:rsidR="00F44ECB" w:rsidP="00F44ECB" w:rsidRDefault="00F44ECB" w14:paraId="4D05361B"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BF9785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C8A3C82"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E4002B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8B52F3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9E18A82"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C8B46D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6286C21"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7C934A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4CF5146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11D70D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17DC5E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11D65B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FD3E58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7F1A951C"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9D73E3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117BC01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53851DF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489CD3" w:themeFill="accent6"/>
            <w:noWrap/>
            <w:vAlign w:val="bottom"/>
            <w:hideMark/>
          </w:tcPr>
          <w:p w:rsidRPr="00F44ECB" w:rsidR="00F44ECB" w:rsidP="00F44ECB" w:rsidRDefault="00F44ECB" w14:paraId="34DAED3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noWrap/>
            <w:vAlign w:val="bottom"/>
            <w:hideMark/>
          </w:tcPr>
          <w:p w:rsidRPr="00F44ECB" w:rsidR="00F44ECB" w:rsidP="00F44ECB" w:rsidRDefault="00F44ECB" w14:paraId="4DCA123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r w:rsidRPr="00F44ECB" w:rsidR="00DF40F0" w:rsidTr="00A5682F" w14:paraId="2E5829BF" w14:textId="77777777">
        <w:trPr>
          <w:trHeight w:val="440"/>
        </w:trPr>
        <w:tc>
          <w:tcPr>
            <w:tcW w:w="3820" w:type="dxa"/>
            <w:tcBorders>
              <w:top w:val="nil"/>
              <w:left w:val="single" w:color="auto" w:sz="4" w:space="0"/>
              <w:bottom w:val="single" w:color="auto" w:sz="4" w:space="0"/>
              <w:right w:val="nil"/>
            </w:tcBorders>
            <w:noWrap/>
            <w:vAlign w:val="center"/>
            <w:hideMark/>
          </w:tcPr>
          <w:p w:rsidRPr="00FF5B1A" w:rsidR="00F44ECB" w:rsidP="00F44ECB" w:rsidRDefault="00C33BD8" w14:paraId="4A02C3F8" w14:textId="77726DF4">
            <w:pPr>
              <w:spacing w:before="0" w:after="0" w:line="240" w:lineRule="auto"/>
              <w:rPr>
                <w:rFonts w:ascii="Segoe UI" w:hAnsi="Segoe UI" w:cs="Segoe UI"/>
                <w:color w:val="000000"/>
                <w14:stylisticSets/>
              </w:rPr>
            </w:pPr>
            <w:r>
              <w:rPr>
                <w:rFonts w:ascii="Segoe UI" w:hAnsi="Segoe UI" w:cs="Segoe UI"/>
                <w:color w:val="000000"/>
                <w14:stylisticSets/>
              </w:rPr>
              <w:t xml:space="preserve">Project </w:t>
            </w:r>
            <w:r w:rsidR="00C257A8">
              <w:rPr>
                <w:rFonts w:ascii="Segoe UI" w:hAnsi="Segoe UI" w:cs="Segoe UI"/>
                <w:color w:val="000000"/>
                <w14:stylisticSets/>
              </w:rPr>
              <w:t>a</w:t>
            </w:r>
            <w:r w:rsidRPr="00FF5B1A" w:rsidR="00F44ECB">
              <w:rPr>
                <w:rFonts w:ascii="Segoe UI" w:hAnsi="Segoe UI" w:cs="Segoe UI"/>
                <w:color w:val="000000"/>
                <w14:stylisticSets/>
              </w:rPr>
              <w:t>pproval</w:t>
            </w:r>
            <w:r w:rsidR="00C257A8">
              <w:rPr>
                <w:rFonts w:ascii="Segoe UI" w:hAnsi="Segoe UI" w:cs="Segoe UI"/>
                <w:color w:val="000000"/>
                <w14:stylisticSets/>
              </w:rPr>
              <w:t>s</w:t>
            </w:r>
            <w:r w:rsidR="00327829">
              <w:rPr>
                <w:rFonts w:ascii="Segoe UI" w:hAnsi="Segoe UI" w:cs="Segoe UI"/>
                <w:color w:val="000000"/>
                <w14:stylisticSets/>
              </w:rPr>
              <w:t>*</w:t>
            </w:r>
          </w:p>
        </w:tc>
        <w:tc>
          <w:tcPr>
            <w:tcW w:w="449" w:type="dxa"/>
            <w:tcBorders>
              <w:top w:val="nil"/>
              <w:left w:val="nil"/>
              <w:bottom w:val="single" w:color="auto" w:sz="4" w:space="0"/>
              <w:right w:val="nil"/>
            </w:tcBorders>
            <w:noWrap/>
            <w:vAlign w:val="bottom"/>
            <w:hideMark/>
          </w:tcPr>
          <w:p w:rsidRPr="00F44ECB" w:rsidR="00F44ECB" w:rsidP="00F44ECB" w:rsidRDefault="00F44ECB" w14:paraId="6724E81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DE9BDB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B20B248"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10645DF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57545C2"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2F0227C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0BDB4ED"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8D2863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0F73ECF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D5562F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FC20FD4"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2E630E0"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3EDDAC3"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36EE5F6E"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71CFCAB6"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shd w:val="clear" w:color="auto" w:fill="FFFFFF" w:themeFill="background1"/>
            <w:noWrap/>
            <w:vAlign w:val="bottom"/>
            <w:hideMark/>
          </w:tcPr>
          <w:p w:rsidRPr="00F44ECB" w:rsidR="00F44ECB" w:rsidP="00F44ECB" w:rsidRDefault="00F44ECB" w14:paraId="4BA09A75"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B525B8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518E7939"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nil"/>
            </w:tcBorders>
            <w:noWrap/>
            <w:vAlign w:val="bottom"/>
            <w:hideMark/>
          </w:tcPr>
          <w:p w:rsidRPr="00F44ECB" w:rsidR="00F44ECB" w:rsidP="00F44ECB" w:rsidRDefault="00F44ECB" w14:paraId="61CD739F"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c>
          <w:tcPr>
            <w:tcW w:w="449" w:type="dxa"/>
            <w:tcBorders>
              <w:top w:val="nil"/>
              <w:left w:val="nil"/>
              <w:bottom w:val="single" w:color="auto" w:sz="4" w:space="0"/>
              <w:right w:val="single" w:color="auto" w:sz="4" w:space="0"/>
            </w:tcBorders>
            <w:shd w:val="clear" w:color="auto" w:fill="489CD3" w:themeFill="accent6"/>
            <w:noWrap/>
            <w:vAlign w:val="bottom"/>
            <w:hideMark/>
          </w:tcPr>
          <w:p w:rsidRPr="00F44ECB" w:rsidR="00F44ECB" w:rsidP="00F44ECB" w:rsidRDefault="00F44ECB" w14:paraId="21D97487" w14:textId="77777777">
            <w:pPr>
              <w:spacing w:before="0" w:after="0" w:line="240" w:lineRule="auto"/>
              <w:rPr>
                <w:rFonts w:ascii="Segoe UI" w:hAnsi="Segoe UI" w:cs="Segoe UI"/>
                <w:color w:val="000000"/>
                <w:sz w:val="20"/>
                <w:szCs w:val="20"/>
                <w14:stylisticSets/>
              </w:rPr>
            </w:pPr>
            <w:r w:rsidRPr="00F44ECB">
              <w:rPr>
                <w:rFonts w:ascii="Segoe UI" w:hAnsi="Segoe UI" w:cs="Segoe UI"/>
                <w:color w:val="000000"/>
                <w:sz w:val="20"/>
                <w:szCs w:val="20"/>
                <w14:stylisticSets/>
              </w:rPr>
              <w:t> </w:t>
            </w:r>
          </w:p>
        </w:tc>
      </w:tr>
    </w:tbl>
    <w:p w:rsidR="00F44ECB" w:rsidP="005A7E5F" w:rsidRDefault="00327829" w14:paraId="74A08884" w14:textId="5A4E8D5A">
      <w:pPr>
        <w:pStyle w:val="Caption"/>
        <w:rPr>
          <w:noProof/>
        </w:rPr>
      </w:pPr>
      <w:r>
        <w:rPr>
          <w:noProof/>
        </w:rPr>
        <w:t xml:space="preserve">*All </w:t>
      </w:r>
      <w:r w:rsidR="00355AA7">
        <w:rPr>
          <w:noProof/>
        </w:rPr>
        <w:t>dates are indicative only and are subject to change.</w:t>
      </w:r>
      <w:r w:rsidR="002F7DDC">
        <w:rPr>
          <w:noProof/>
        </w:rPr>
        <w:br/>
      </w:r>
      <w:r w:rsidR="002F7DDC">
        <w:rPr>
          <w:noProof/>
        </w:rPr>
        <w:br/>
      </w:r>
      <w:r w:rsidR="002F7DDC">
        <w:rPr>
          <w:noProof/>
        </w:rPr>
        <w:t>Figure 10: EES Engagement Phase Table</w:t>
      </w:r>
    </w:p>
    <w:p w:rsidR="00AF6373" w:rsidP="00A96680" w:rsidRDefault="00AF6373" w14:paraId="069082A1" w14:textId="30BC4C1B">
      <w:pPr>
        <w:pStyle w:val="BodyText"/>
      </w:pPr>
    </w:p>
    <w:p w:rsidR="00A96680" w:rsidP="00A96680" w:rsidRDefault="00A96680" w14:paraId="50BF64BB" w14:textId="77777777">
      <w:pPr>
        <w:pStyle w:val="BodyText"/>
      </w:pPr>
    </w:p>
    <w:tbl>
      <w:tblPr>
        <w:tblStyle w:val="TableGrid"/>
        <w:tblW w:w="14837" w:type="dxa"/>
        <w:tblInd w:w="-4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36"/>
        <w:gridCol w:w="2710"/>
        <w:gridCol w:w="3226"/>
        <w:gridCol w:w="2977"/>
        <w:gridCol w:w="2410"/>
        <w:gridCol w:w="2078"/>
      </w:tblGrid>
      <w:tr w:rsidR="00CF533C" w:rsidTr="00452F2A" w14:paraId="592ACD3A" w14:textId="77777777">
        <w:trPr>
          <w:cnfStyle w:val="100000000000" w:firstRow="1" w:lastRow="0" w:firstColumn="0" w:lastColumn="0" w:oddVBand="0" w:evenVBand="0" w:oddHBand="0" w:evenHBand="0" w:firstRowFirstColumn="0" w:firstRowLastColumn="0" w:lastRowFirstColumn="0" w:lastRowLastColumn="0"/>
          <w:trHeight w:val="524"/>
        </w:trPr>
        <w:tc>
          <w:tcPr>
            <w:tcW w:w="0" w:type="dxa"/>
          </w:tcPr>
          <w:p w:rsidRPr="00452F2A" w:rsidR="00AD683D" w:rsidRDefault="00AD683D" w14:paraId="2BDFA599" w14:textId="77777777">
            <w:pPr>
              <w:rPr>
                <w:sz w:val="18"/>
              </w:rPr>
            </w:pPr>
            <w:r w:rsidRPr="00CD182A">
              <w:t xml:space="preserve">Project phase </w:t>
            </w:r>
          </w:p>
        </w:tc>
        <w:tc>
          <w:tcPr>
            <w:tcW w:w="0" w:type="dxa"/>
          </w:tcPr>
          <w:p w:rsidRPr="00452F2A" w:rsidR="00AD683D" w:rsidRDefault="00AD683D" w14:paraId="6D69A2EF" w14:textId="664BF63E">
            <w:pPr>
              <w:rPr>
                <w:sz w:val="18"/>
              </w:rPr>
            </w:pPr>
            <w:r w:rsidRPr="00452F2A">
              <w:rPr>
                <w:sz w:val="18"/>
              </w:rPr>
              <w:t>Exhibition of Draft Scoping Requirements</w:t>
            </w:r>
          </w:p>
        </w:tc>
        <w:tc>
          <w:tcPr>
            <w:tcW w:w="0" w:type="dxa"/>
          </w:tcPr>
          <w:p w:rsidRPr="00452F2A" w:rsidR="00AD683D" w:rsidRDefault="00AD683D" w14:paraId="089CA735" w14:textId="6DC820DF">
            <w:pPr>
              <w:rPr>
                <w:sz w:val="18"/>
              </w:rPr>
            </w:pPr>
            <w:r w:rsidRPr="00452F2A">
              <w:rPr>
                <w:sz w:val="18"/>
              </w:rPr>
              <w:t>Release of final Scoping Requirements</w:t>
            </w:r>
          </w:p>
        </w:tc>
        <w:tc>
          <w:tcPr>
            <w:tcW w:w="2977" w:type="dxa"/>
          </w:tcPr>
          <w:p w:rsidRPr="00452F2A" w:rsidR="00AD683D" w:rsidRDefault="00AD683D" w14:paraId="7CC763CF" w14:textId="77777777">
            <w:pPr>
              <w:rPr>
                <w:sz w:val="18"/>
              </w:rPr>
            </w:pPr>
            <w:r w:rsidRPr="00CD182A">
              <w:t>Preparing the EES</w:t>
            </w:r>
          </w:p>
        </w:tc>
        <w:tc>
          <w:tcPr>
            <w:tcW w:w="2410" w:type="dxa"/>
          </w:tcPr>
          <w:p w:rsidRPr="00452F2A" w:rsidR="00AD683D" w:rsidRDefault="00AD683D" w14:paraId="084CE7F3" w14:textId="77777777">
            <w:pPr>
              <w:rPr>
                <w:sz w:val="18"/>
              </w:rPr>
            </w:pPr>
            <w:r w:rsidRPr="00CD182A">
              <w:t>Public exhibition of EES</w:t>
            </w:r>
          </w:p>
        </w:tc>
        <w:tc>
          <w:tcPr>
            <w:tcW w:w="0" w:type="dxa"/>
          </w:tcPr>
          <w:p w:rsidRPr="00452F2A" w:rsidR="00AD683D" w:rsidRDefault="00AD683D" w14:paraId="096B108D" w14:textId="308B16BA">
            <w:pPr>
              <w:rPr>
                <w:sz w:val="18"/>
              </w:rPr>
            </w:pPr>
            <w:r w:rsidRPr="00CD182A">
              <w:t>Minister’</w:t>
            </w:r>
            <w:r w:rsidRPr="00452F2A" w:rsidR="00CF533C">
              <w:rPr>
                <w:sz w:val="18"/>
              </w:rPr>
              <w:t>s</w:t>
            </w:r>
            <w:r w:rsidRPr="00452F2A">
              <w:rPr>
                <w:sz w:val="18"/>
              </w:rPr>
              <w:t xml:space="preserve"> assessment</w:t>
            </w:r>
          </w:p>
        </w:tc>
      </w:tr>
      <w:tr w:rsidR="00CF533C" w:rsidTr="00452F2A" w14:paraId="5763FF31" w14:textId="77777777">
        <w:trPr>
          <w:trHeight w:val="3011"/>
        </w:trPr>
        <w:tc>
          <w:tcPr>
            <w:tcW w:w="0" w:type="dxa"/>
          </w:tcPr>
          <w:p w:rsidRPr="00452F2A" w:rsidR="00AD683D" w:rsidRDefault="00AD683D" w14:paraId="59EEEE09" w14:textId="77777777">
            <w:pPr>
              <w:rPr>
                <w:b/>
                <w:bCs/>
                <w:sz w:val="18"/>
              </w:rPr>
            </w:pPr>
            <w:r w:rsidRPr="00452F2A">
              <w:rPr>
                <w:b/>
                <w:bCs/>
              </w:rPr>
              <w:t>Engagement objectives</w:t>
            </w:r>
          </w:p>
        </w:tc>
        <w:tc>
          <w:tcPr>
            <w:tcW w:w="0" w:type="dxa"/>
          </w:tcPr>
          <w:p w:rsidRPr="00F135DB" w:rsidR="00AD683D" w:rsidP="00452F2A" w:rsidRDefault="00AD683D" w14:paraId="687E496D" w14:textId="352394F1">
            <w:pPr>
              <w:pStyle w:val="ListBullet"/>
              <w:numPr>
                <w:ilvl w:val="0"/>
                <w:numId w:val="57"/>
              </w:numPr>
              <w:spacing w:before="120" w:after="120" w:line="240" w:lineRule="auto"/>
              <w:rPr>
                <w:szCs w:val="16"/>
              </w:rPr>
            </w:pPr>
            <w:r w:rsidRPr="00F135DB">
              <w:rPr>
                <w:szCs w:val="16"/>
              </w:rPr>
              <w:t>Support and promote DTP public exhibition of draft Scoping Requirements and ensure stakeholders and community are aware of the opportunity to respond to the EES Scoping Requirements</w:t>
            </w:r>
          </w:p>
          <w:p w:rsidRPr="00F135DB" w:rsidR="00AD683D" w:rsidP="00452F2A" w:rsidRDefault="00AD683D" w14:paraId="4FD3CD9D" w14:textId="1EC9E5BB">
            <w:pPr>
              <w:pStyle w:val="ListBullet"/>
              <w:numPr>
                <w:ilvl w:val="0"/>
                <w:numId w:val="57"/>
              </w:numPr>
              <w:spacing w:before="120" w:after="120" w:line="240" w:lineRule="auto"/>
              <w:rPr>
                <w:szCs w:val="16"/>
              </w:rPr>
            </w:pPr>
            <w:r w:rsidRPr="00F135DB">
              <w:rPr>
                <w:szCs w:val="16"/>
              </w:rPr>
              <w:t>Provide opportunities for face-to-face and online engagement during exhibition</w:t>
            </w:r>
          </w:p>
          <w:p w:rsidRPr="00F135DB" w:rsidR="00AD683D" w:rsidP="00452F2A" w:rsidRDefault="00AD683D" w14:paraId="23367983" w14:textId="6060BDE4">
            <w:pPr>
              <w:pStyle w:val="ListBullet"/>
              <w:numPr>
                <w:ilvl w:val="0"/>
                <w:numId w:val="57"/>
              </w:numPr>
              <w:spacing w:before="120" w:after="120" w:line="240" w:lineRule="auto"/>
              <w:rPr>
                <w:szCs w:val="16"/>
              </w:rPr>
            </w:pPr>
            <w:r w:rsidRPr="00F135DB">
              <w:rPr>
                <w:szCs w:val="16"/>
              </w:rPr>
              <w:t>Identify areas and topics of importance to community and stakeholders</w:t>
            </w:r>
          </w:p>
        </w:tc>
        <w:tc>
          <w:tcPr>
            <w:tcW w:w="0" w:type="dxa"/>
          </w:tcPr>
          <w:p w:rsidRPr="00F135DB" w:rsidR="00AD683D" w:rsidP="00452F2A" w:rsidRDefault="00AD683D" w14:paraId="2765E7E7" w14:textId="6948E943">
            <w:pPr>
              <w:pStyle w:val="ListBullet"/>
              <w:numPr>
                <w:ilvl w:val="0"/>
                <w:numId w:val="57"/>
              </w:numPr>
              <w:spacing w:before="120" w:after="120" w:line="240" w:lineRule="auto"/>
              <w:rPr>
                <w:szCs w:val="16"/>
              </w:rPr>
            </w:pPr>
            <w:r w:rsidRPr="00F135DB">
              <w:rPr>
                <w:szCs w:val="16"/>
              </w:rPr>
              <w:t>Seek feedback on negotiable elements of the project</w:t>
            </w:r>
          </w:p>
          <w:p w:rsidRPr="00F135DB" w:rsidR="00AD683D" w:rsidP="00452F2A" w:rsidRDefault="00AD683D" w14:paraId="0B7E489C" w14:textId="2198D79E">
            <w:pPr>
              <w:pStyle w:val="ListBullet"/>
              <w:numPr>
                <w:ilvl w:val="0"/>
                <w:numId w:val="57"/>
              </w:numPr>
              <w:spacing w:before="120" w:after="120" w:line="240" w:lineRule="auto"/>
              <w:rPr>
                <w:szCs w:val="16"/>
              </w:rPr>
            </w:pPr>
            <w:r w:rsidRPr="00F135DB">
              <w:rPr>
                <w:szCs w:val="16"/>
              </w:rPr>
              <w:t>Continue to build community and stakeholder understanding of the project and EES process</w:t>
            </w:r>
          </w:p>
          <w:p w:rsidRPr="00F135DB" w:rsidR="00AD683D" w:rsidP="00452F2A" w:rsidRDefault="00AD683D" w14:paraId="06B44B49" w14:textId="3DE68B97">
            <w:pPr>
              <w:pStyle w:val="ListBullet"/>
              <w:numPr>
                <w:ilvl w:val="0"/>
                <w:numId w:val="57"/>
              </w:numPr>
              <w:spacing w:before="120" w:after="120" w:line="240" w:lineRule="auto"/>
              <w:rPr>
                <w:szCs w:val="16"/>
              </w:rPr>
            </w:pPr>
            <w:r w:rsidRPr="00F135DB">
              <w:rPr>
                <w:szCs w:val="16"/>
              </w:rPr>
              <w:t>Communicate the release of final Scoping Requirements and how key issues will be assessed in studies</w:t>
            </w:r>
          </w:p>
          <w:p w:rsidRPr="00F135DB" w:rsidR="00AD683D" w:rsidP="00452F2A" w:rsidRDefault="00AD683D" w14:paraId="7BE063D6" w14:textId="3605B060">
            <w:pPr>
              <w:pStyle w:val="ListBullet"/>
              <w:numPr>
                <w:ilvl w:val="0"/>
                <w:numId w:val="57"/>
              </w:numPr>
              <w:spacing w:before="120" w:after="120" w:line="240" w:lineRule="auto"/>
              <w:rPr>
                <w:szCs w:val="16"/>
              </w:rPr>
            </w:pPr>
            <w:r w:rsidRPr="00F135DB">
              <w:rPr>
                <w:szCs w:val="16"/>
              </w:rPr>
              <w:t>Share initial outcomes of technical studies, including existing conditions, potential impacts and alternatives that have been considered</w:t>
            </w:r>
          </w:p>
        </w:tc>
        <w:tc>
          <w:tcPr>
            <w:tcW w:w="2977" w:type="dxa"/>
          </w:tcPr>
          <w:p w:rsidRPr="00452F2A" w:rsidR="00AD683D" w:rsidP="00452F2A" w:rsidRDefault="00AD683D" w14:paraId="2DAE1DE8" w14:textId="1005CE1C">
            <w:pPr>
              <w:pStyle w:val="ListParagraph"/>
              <w:numPr>
                <w:ilvl w:val="0"/>
                <w:numId w:val="57"/>
              </w:numPr>
              <w:rPr>
                <w:szCs w:val="16"/>
              </w:rPr>
            </w:pPr>
            <w:r w:rsidRPr="00452F2A">
              <w:rPr>
                <w:sz w:val="18"/>
                <w:szCs w:val="16"/>
              </w:rPr>
              <w:t>Close the loop through a consultation report on what we heard during Project Development consultation and how this feedback is being considered in the technical studies, Reference Design development and preparation of the EES.</w:t>
            </w:r>
          </w:p>
          <w:p w:rsidRPr="00F135DB" w:rsidR="00AD683D" w:rsidP="00452F2A" w:rsidRDefault="00AD683D" w14:paraId="6A63135B" w14:textId="71C5006C">
            <w:pPr>
              <w:pStyle w:val="ListParagraph"/>
              <w:numPr>
                <w:ilvl w:val="0"/>
                <w:numId w:val="57"/>
              </w:numPr>
              <w:rPr>
                <w:szCs w:val="16"/>
              </w:rPr>
            </w:pPr>
            <w:r w:rsidRPr="00452F2A">
              <w:rPr>
                <w:sz w:val="18"/>
                <w:szCs w:val="16"/>
              </w:rPr>
              <w:t>Provide overview on next steps, including what is involved in EES Exhibition and how to make a submission.</w:t>
            </w:r>
          </w:p>
        </w:tc>
        <w:tc>
          <w:tcPr>
            <w:tcW w:w="2410" w:type="dxa"/>
          </w:tcPr>
          <w:p w:rsidRPr="00452F2A" w:rsidR="00AD683D" w:rsidP="00452F2A" w:rsidRDefault="00AD683D" w14:paraId="5C86C0FC" w14:textId="6324276F">
            <w:pPr>
              <w:pStyle w:val="ListParagraph"/>
              <w:numPr>
                <w:ilvl w:val="0"/>
                <w:numId w:val="57"/>
              </w:numPr>
              <w:rPr>
                <w:szCs w:val="16"/>
              </w:rPr>
            </w:pPr>
            <w:r w:rsidRPr="00452F2A">
              <w:rPr>
                <w:sz w:val="18"/>
                <w:szCs w:val="16"/>
              </w:rPr>
              <w:t xml:space="preserve">Provide information about the EES process, </w:t>
            </w:r>
          </w:p>
          <w:p w:rsidRPr="00452F2A" w:rsidR="00AD683D" w:rsidP="00452F2A" w:rsidRDefault="00AD683D" w14:paraId="38A67045" w14:textId="78A5D5D7">
            <w:pPr>
              <w:pStyle w:val="ListParagraph"/>
              <w:numPr>
                <w:ilvl w:val="0"/>
                <w:numId w:val="57"/>
              </w:numPr>
              <w:rPr>
                <w:szCs w:val="16"/>
              </w:rPr>
            </w:pPr>
            <w:r w:rsidRPr="00452F2A">
              <w:rPr>
                <w:sz w:val="18"/>
                <w:szCs w:val="16"/>
              </w:rPr>
              <w:t xml:space="preserve">Encourage participation in the EES process and detailing how community members and stakeholders can make a submission, and </w:t>
            </w:r>
          </w:p>
          <w:p w:rsidRPr="00F135DB" w:rsidR="00AD683D" w:rsidP="00452F2A" w:rsidRDefault="00AD683D" w14:paraId="75EA8BC2" w14:textId="6EB2067F">
            <w:pPr>
              <w:pStyle w:val="ListParagraph"/>
              <w:numPr>
                <w:ilvl w:val="0"/>
                <w:numId w:val="57"/>
              </w:numPr>
              <w:rPr>
                <w:szCs w:val="16"/>
              </w:rPr>
            </w:pPr>
            <w:r w:rsidRPr="00452F2A">
              <w:rPr>
                <w:sz w:val="18"/>
                <w:szCs w:val="16"/>
              </w:rPr>
              <w:t>Provide opportunities to connect people with project information and speak to technical specialists.</w:t>
            </w:r>
          </w:p>
        </w:tc>
        <w:tc>
          <w:tcPr>
            <w:tcW w:w="0" w:type="dxa"/>
          </w:tcPr>
          <w:p w:rsidRPr="00F135DB" w:rsidR="00AD683D" w:rsidP="00452F2A" w:rsidRDefault="00AD683D" w14:paraId="42007B6D" w14:textId="0127E0E2">
            <w:pPr>
              <w:pStyle w:val="ListParagraph"/>
              <w:numPr>
                <w:ilvl w:val="0"/>
                <w:numId w:val="57"/>
              </w:numPr>
              <w:rPr>
                <w:szCs w:val="16"/>
              </w:rPr>
            </w:pPr>
            <w:r w:rsidRPr="00452F2A">
              <w:rPr>
                <w:sz w:val="18"/>
                <w:szCs w:val="16"/>
              </w:rPr>
              <w:t>To report back on outcomes of Minister's Assessment to inform the Victorian Renewable Energy Terminal proposal, including the next steps for the project.</w:t>
            </w:r>
          </w:p>
        </w:tc>
      </w:tr>
      <w:tr w:rsidR="00CF533C" w:rsidTr="00452F2A" w14:paraId="45DA1129" w14:textId="77777777">
        <w:trPr>
          <w:trHeight w:val="4672"/>
        </w:trPr>
        <w:tc>
          <w:tcPr>
            <w:tcW w:w="0" w:type="dxa"/>
          </w:tcPr>
          <w:p w:rsidRPr="00452F2A" w:rsidR="00AD683D" w:rsidRDefault="00AD683D" w14:paraId="3AFB4AB5" w14:textId="77777777">
            <w:pPr>
              <w:rPr>
                <w:b/>
                <w:bCs/>
                <w:sz w:val="18"/>
              </w:rPr>
            </w:pPr>
            <w:r w:rsidRPr="00452F2A">
              <w:rPr>
                <w:b/>
                <w:bCs/>
              </w:rPr>
              <w:t xml:space="preserve">Engagement activities </w:t>
            </w:r>
          </w:p>
        </w:tc>
        <w:tc>
          <w:tcPr>
            <w:tcW w:w="0" w:type="dxa"/>
          </w:tcPr>
          <w:p w:rsidRPr="00F135DB" w:rsidR="00AD683D" w:rsidP="00452F2A" w:rsidRDefault="00AD683D" w14:paraId="2E458808" w14:textId="150C38E5">
            <w:pPr>
              <w:pStyle w:val="TableBullet"/>
              <w:rPr>
                <w:szCs w:val="16"/>
              </w:rPr>
            </w:pPr>
            <w:r w:rsidRPr="00F135DB">
              <w:rPr>
                <w:szCs w:val="16"/>
              </w:rPr>
              <w:t xml:space="preserve">Host online webinars to discuss project overview, explain EES process and draft scoping requirements </w:t>
            </w:r>
          </w:p>
          <w:p w:rsidRPr="00F135DB" w:rsidR="00AD683D" w:rsidP="00452F2A" w:rsidRDefault="00AD683D" w14:paraId="3C805859" w14:textId="249B98B7">
            <w:pPr>
              <w:pStyle w:val="TableBullet"/>
              <w:rPr>
                <w:szCs w:val="16"/>
              </w:rPr>
            </w:pPr>
            <w:r w:rsidRPr="00F135DB">
              <w:rPr>
                <w:szCs w:val="16"/>
              </w:rPr>
              <w:t>Meet with local community and environment groups and other key stakeholders</w:t>
            </w:r>
          </w:p>
          <w:p w:rsidRPr="00F135DB" w:rsidR="00AD683D" w:rsidP="00452F2A" w:rsidRDefault="00AD683D" w14:paraId="40237547" w14:textId="6160F6EF">
            <w:pPr>
              <w:pStyle w:val="TableBullet"/>
              <w:rPr>
                <w:szCs w:val="16"/>
              </w:rPr>
            </w:pPr>
            <w:r w:rsidRPr="00F135DB">
              <w:rPr>
                <w:szCs w:val="16"/>
              </w:rPr>
              <w:t>Attend local markets/events to promote project and draft scoping requirements process</w:t>
            </w:r>
          </w:p>
          <w:p w:rsidRPr="00F135DB" w:rsidR="00AD683D" w:rsidP="00214E1D" w:rsidRDefault="00AD683D" w14:paraId="1B2CF01D" w14:textId="77777777">
            <w:pPr>
              <w:pStyle w:val="TableBullet"/>
              <w:rPr>
                <w:szCs w:val="16"/>
              </w:rPr>
            </w:pPr>
            <w:r w:rsidRPr="00F135DB">
              <w:rPr>
                <w:szCs w:val="16"/>
              </w:rPr>
              <w:t>Website updates, respond to community enquiries</w:t>
            </w:r>
          </w:p>
          <w:p w:rsidRPr="00F135DB" w:rsidR="00D50444" w:rsidP="00214E1D" w:rsidRDefault="00D50444" w14:paraId="6C460609" w14:textId="77777777">
            <w:pPr>
              <w:pStyle w:val="TableBullet"/>
              <w:rPr>
                <w:szCs w:val="16"/>
              </w:rPr>
            </w:pPr>
            <w:r w:rsidRPr="00F135DB">
              <w:rPr>
                <w:szCs w:val="16"/>
              </w:rPr>
              <w:t xml:space="preserve">Milestone communication via e-update </w:t>
            </w:r>
          </w:p>
          <w:p w:rsidRPr="00F135DB" w:rsidR="00D50444" w:rsidP="00452F2A" w:rsidRDefault="00214E1D" w14:paraId="04004931" w14:textId="580CA89F">
            <w:pPr>
              <w:pStyle w:val="TableBullet"/>
              <w:rPr>
                <w:szCs w:val="16"/>
              </w:rPr>
            </w:pPr>
            <w:r w:rsidRPr="00F135DB">
              <w:rPr>
                <w:szCs w:val="16"/>
              </w:rPr>
              <w:t xml:space="preserve">Printed communication materials including factsheets and flyers </w:t>
            </w:r>
          </w:p>
        </w:tc>
        <w:tc>
          <w:tcPr>
            <w:tcW w:w="0" w:type="dxa"/>
          </w:tcPr>
          <w:p w:rsidRPr="00F135DB" w:rsidR="00AD683D" w:rsidP="00452F2A" w:rsidRDefault="00AD683D" w14:paraId="0543E2F6" w14:textId="4C63F046">
            <w:pPr>
              <w:pStyle w:val="TableBullet"/>
              <w:rPr>
                <w:szCs w:val="16"/>
              </w:rPr>
            </w:pPr>
            <w:r w:rsidRPr="00F135DB">
              <w:rPr>
                <w:szCs w:val="16"/>
              </w:rPr>
              <w:t xml:space="preserve">Online information sessions/webinars – briefing on concept layout and opportunities for feedback </w:t>
            </w:r>
          </w:p>
          <w:p w:rsidRPr="00F135DB" w:rsidR="00AD683D" w:rsidP="00452F2A" w:rsidRDefault="00AD683D" w14:paraId="1866BA0E" w14:textId="569A99A9">
            <w:pPr>
              <w:pStyle w:val="TableBullet"/>
              <w:rPr>
                <w:szCs w:val="16"/>
              </w:rPr>
            </w:pPr>
            <w:r w:rsidRPr="00F135DB">
              <w:rPr>
                <w:szCs w:val="16"/>
              </w:rPr>
              <w:t>Meet with local community and environment groups and other key stakeholders to share update on technical studies, introduce concept layout and seek feedback</w:t>
            </w:r>
          </w:p>
          <w:p w:rsidRPr="00F135DB" w:rsidR="00AD683D" w:rsidP="00452F2A" w:rsidRDefault="00AD683D" w14:paraId="37FC77E3" w14:textId="71DF88DB">
            <w:pPr>
              <w:pStyle w:val="TableBullet"/>
              <w:rPr>
                <w:szCs w:val="16"/>
              </w:rPr>
            </w:pPr>
            <w:r w:rsidRPr="00F135DB">
              <w:rPr>
                <w:szCs w:val="16"/>
              </w:rPr>
              <w:t>Information sessions to seek feedback on the concept layout</w:t>
            </w:r>
          </w:p>
          <w:p w:rsidRPr="00F135DB" w:rsidR="00AD683D" w:rsidP="00452F2A" w:rsidRDefault="00AD683D" w14:paraId="6B902045" w14:textId="78F21D29">
            <w:pPr>
              <w:pStyle w:val="TableBullet"/>
              <w:rPr>
                <w:szCs w:val="16"/>
              </w:rPr>
            </w:pPr>
            <w:r w:rsidRPr="00F135DB">
              <w:rPr>
                <w:szCs w:val="16"/>
              </w:rPr>
              <w:t>Interactive online tool available for feedback on concept layout</w:t>
            </w:r>
          </w:p>
          <w:p w:rsidRPr="00F135DB" w:rsidR="00AD683D" w:rsidP="00452F2A" w:rsidRDefault="00AD683D" w14:paraId="1332EAFC" w14:textId="6F6D1996">
            <w:pPr>
              <w:pStyle w:val="TableBullet"/>
              <w:rPr>
                <w:szCs w:val="16"/>
              </w:rPr>
            </w:pPr>
            <w:r w:rsidRPr="00F135DB">
              <w:rPr>
                <w:szCs w:val="16"/>
              </w:rPr>
              <w:t>Attend/host Community Consultative Committee meeting (focused on concept layout)</w:t>
            </w:r>
          </w:p>
          <w:p w:rsidRPr="00F135DB" w:rsidR="00AD683D" w:rsidP="00214E1D" w:rsidRDefault="00AD683D" w14:paraId="6959D8B0" w14:textId="77777777">
            <w:pPr>
              <w:pStyle w:val="TableBullet"/>
              <w:rPr>
                <w:szCs w:val="16"/>
              </w:rPr>
            </w:pPr>
            <w:r w:rsidRPr="00F135DB">
              <w:rPr>
                <w:szCs w:val="16"/>
              </w:rPr>
              <w:t xml:space="preserve">Attend/host Community Reference Group (CRG) meeting. </w:t>
            </w:r>
          </w:p>
          <w:p w:rsidRPr="00F135DB" w:rsidR="00D50444" w:rsidP="00214E1D" w:rsidRDefault="00D50444" w14:paraId="2276FA54" w14:textId="77777777">
            <w:pPr>
              <w:pStyle w:val="TableBullet"/>
              <w:rPr>
                <w:szCs w:val="16"/>
              </w:rPr>
            </w:pPr>
            <w:r w:rsidRPr="00F135DB">
              <w:rPr>
                <w:szCs w:val="16"/>
              </w:rPr>
              <w:t xml:space="preserve">Milestone communication via e-update </w:t>
            </w:r>
          </w:p>
          <w:p w:rsidRPr="00F135DB" w:rsidR="00D50444" w:rsidP="00452F2A" w:rsidRDefault="00214E1D" w14:paraId="1A04A050" w14:textId="78ADC495">
            <w:pPr>
              <w:pStyle w:val="TableBullet"/>
              <w:rPr>
                <w:szCs w:val="16"/>
              </w:rPr>
            </w:pPr>
            <w:r w:rsidRPr="00F135DB">
              <w:rPr>
                <w:szCs w:val="16"/>
              </w:rPr>
              <w:t xml:space="preserve">Printed communication materials including factsheets and flyers </w:t>
            </w:r>
          </w:p>
        </w:tc>
        <w:tc>
          <w:tcPr>
            <w:tcW w:w="2977" w:type="dxa"/>
          </w:tcPr>
          <w:p w:rsidRPr="00F135DB" w:rsidR="00AD683D" w:rsidP="00452F2A" w:rsidRDefault="00AD683D" w14:paraId="76378005" w14:textId="18C7E5E1">
            <w:pPr>
              <w:pStyle w:val="TableBullet"/>
              <w:rPr>
                <w:szCs w:val="16"/>
              </w:rPr>
            </w:pPr>
            <w:r w:rsidRPr="00F135DB">
              <w:rPr>
                <w:szCs w:val="16"/>
              </w:rPr>
              <w:t>Proactive media on project milestone and timing of next steps for the project and approvals process,</w:t>
            </w:r>
          </w:p>
          <w:p w:rsidRPr="00F135DB" w:rsidR="00AD683D" w:rsidP="00452F2A" w:rsidRDefault="00AD683D" w14:paraId="4A3723C5" w14:textId="14B3655A">
            <w:pPr>
              <w:pStyle w:val="TableBullet"/>
              <w:rPr>
                <w:szCs w:val="16"/>
              </w:rPr>
            </w:pPr>
            <w:r w:rsidRPr="00F135DB">
              <w:rPr>
                <w:szCs w:val="16"/>
              </w:rPr>
              <w:t xml:space="preserve">Digital communications to promote outcomes of project development consultation (e-update, website, social media), </w:t>
            </w:r>
          </w:p>
          <w:p w:rsidRPr="00F135DB" w:rsidR="00AD683D" w:rsidP="00452F2A" w:rsidRDefault="00AD683D" w14:paraId="40642265" w14:textId="7CDBB5C7">
            <w:pPr>
              <w:pStyle w:val="TableBullet"/>
              <w:rPr>
                <w:szCs w:val="16"/>
              </w:rPr>
            </w:pPr>
            <w:r w:rsidRPr="00F135DB">
              <w:rPr>
                <w:szCs w:val="16"/>
              </w:rPr>
              <w:t xml:space="preserve">Attend/host Community Consultative Committee meetings, continue to respond to community enquiries, and </w:t>
            </w:r>
          </w:p>
          <w:p w:rsidRPr="00F135DB" w:rsidR="00AD683D" w:rsidP="00F51A08" w:rsidRDefault="00AD683D" w14:paraId="42BC8C49" w14:textId="77777777">
            <w:pPr>
              <w:pStyle w:val="TableBullet"/>
              <w:rPr>
                <w:szCs w:val="16"/>
              </w:rPr>
            </w:pPr>
            <w:r w:rsidRPr="00F135DB">
              <w:rPr>
                <w:szCs w:val="16"/>
              </w:rPr>
              <w:t>Attend/host Community Reference Group (CRG) meetings.</w:t>
            </w:r>
          </w:p>
          <w:p w:rsidRPr="00F135DB" w:rsidR="00D50444" w:rsidP="00F51A08" w:rsidRDefault="00D50444" w14:paraId="3B861C82" w14:textId="77777777">
            <w:pPr>
              <w:pStyle w:val="TableBullet"/>
              <w:rPr>
                <w:szCs w:val="16"/>
              </w:rPr>
            </w:pPr>
            <w:r w:rsidRPr="00F135DB">
              <w:rPr>
                <w:szCs w:val="16"/>
              </w:rPr>
              <w:t xml:space="preserve">Milestone communication via e-update </w:t>
            </w:r>
          </w:p>
          <w:p w:rsidRPr="00F135DB" w:rsidR="00214E1D" w:rsidP="00F51A08" w:rsidRDefault="00214E1D" w14:paraId="763E1B93" w14:textId="3D5B8CC1">
            <w:pPr>
              <w:pStyle w:val="TableBullet"/>
              <w:rPr>
                <w:szCs w:val="16"/>
              </w:rPr>
            </w:pPr>
            <w:r w:rsidRPr="00F135DB">
              <w:rPr>
                <w:szCs w:val="16"/>
              </w:rPr>
              <w:t xml:space="preserve">Printed communication materials including factsheets and flyers </w:t>
            </w:r>
          </w:p>
          <w:p w:rsidRPr="00F135DB" w:rsidR="00F51A08" w:rsidP="00F51A08" w:rsidRDefault="00F51A08" w14:paraId="7C0BBF41" w14:textId="77777777">
            <w:pPr>
              <w:pStyle w:val="TableBullet"/>
              <w:rPr>
                <w:szCs w:val="16"/>
              </w:rPr>
            </w:pPr>
            <w:r w:rsidRPr="00F135DB">
              <w:rPr>
                <w:szCs w:val="16"/>
              </w:rPr>
              <w:t>Engagement Reports (inc. how community feedback has been considered to date)</w:t>
            </w:r>
          </w:p>
          <w:p w:rsidRPr="00F135DB" w:rsidR="00D50444" w:rsidP="00452F2A" w:rsidRDefault="00F51A08" w14:paraId="3E86E9CA" w14:textId="662C6574">
            <w:pPr>
              <w:pStyle w:val="TableBullet"/>
              <w:rPr>
                <w:szCs w:val="16"/>
              </w:rPr>
            </w:pPr>
            <w:r w:rsidRPr="00F135DB">
              <w:rPr>
                <w:szCs w:val="16"/>
              </w:rPr>
              <w:t>Doorknocks</w:t>
            </w:r>
          </w:p>
        </w:tc>
        <w:tc>
          <w:tcPr>
            <w:tcW w:w="2410" w:type="dxa"/>
          </w:tcPr>
          <w:p w:rsidRPr="00F135DB" w:rsidR="00AD683D" w:rsidP="00452F2A" w:rsidRDefault="00AD683D" w14:paraId="16755DBC" w14:textId="4614A740">
            <w:pPr>
              <w:pStyle w:val="TableBullet"/>
              <w:rPr>
                <w:szCs w:val="16"/>
              </w:rPr>
            </w:pPr>
            <w:r w:rsidRPr="00F135DB">
              <w:rPr>
                <w:szCs w:val="16"/>
              </w:rPr>
              <w:t xml:space="preserve">Project update and promotion of EES exhibition, </w:t>
            </w:r>
          </w:p>
          <w:p w:rsidRPr="00F135DB" w:rsidR="00AD683D" w:rsidP="00452F2A" w:rsidRDefault="00AD683D" w14:paraId="2F99B24A" w14:textId="6098A679">
            <w:pPr>
              <w:pStyle w:val="TableBullet"/>
              <w:rPr>
                <w:szCs w:val="16"/>
              </w:rPr>
            </w:pPr>
            <w:r w:rsidRPr="00F135DB">
              <w:rPr>
                <w:szCs w:val="16"/>
              </w:rPr>
              <w:t>Proactive media to promote Project EES exhibition,</w:t>
            </w:r>
          </w:p>
          <w:p w:rsidRPr="00F135DB" w:rsidR="00AD683D" w:rsidP="00452F2A" w:rsidRDefault="00AD683D" w14:paraId="3659952E" w14:textId="3EE4A8E3">
            <w:pPr>
              <w:pStyle w:val="TableBullet"/>
              <w:rPr>
                <w:szCs w:val="16"/>
              </w:rPr>
            </w:pPr>
            <w:r w:rsidRPr="00F135DB">
              <w:rPr>
                <w:szCs w:val="16"/>
              </w:rPr>
              <w:t xml:space="preserve">Drop-in information sessions to support EES exhibition, and </w:t>
            </w:r>
          </w:p>
          <w:p w:rsidRPr="00F135DB" w:rsidR="00AD683D" w:rsidP="00595206" w:rsidRDefault="00AD683D" w14:paraId="6B571D49" w14:textId="77777777">
            <w:pPr>
              <w:pStyle w:val="TableBullet"/>
              <w:rPr>
                <w:szCs w:val="16"/>
              </w:rPr>
            </w:pPr>
            <w:r w:rsidRPr="00F135DB">
              <w:rPr>
                <w:szCs w:val="16"/>
              </w:rPr>
              <w:t>Digital communications (e-update, website updates and social media) to promote exhibition of the EES and how to make a submission.</w:t>
            </w:r>
          </w:p>
          <w:p w:rsidRPr="00F135DB" w:rsidR="00D50444" w:rsidP="00595206" w:rsidRDefault="00D50444" w14:paraId="037FAA40" w14:textId="77777777">
            <w:pPr>
              <w:pStyle w:val="TableBullet"/>
              <w:rPr>
                <w:szCs w:val="16"/>
              </w:rPr>
            </w:pPr>
            <w:r w:rsidRPr="00F135DB">
              <w:rPr>
                <w:szCs w:val="16"/>
              </w:rPr>
              <w:t xml:space="preserve">Milestone communication via e-update </w:t>
            </w:r>
          </w:p>
          <w:p w:rsidRPr="00F135DB" w:rsidR="00214E1D" w:rsidP="00595206" w:rsidRDefault="00214E1D" w14:paraId="534D3AC6" w14:textId="77777777">
            <w:pPr>
              <w:pStyle w:val="TableBullet"/>
              <w:rPr>
                <w:szCs w:val="16"/>
              </w:rPr>
            </w:pPr>
            <w:r w:rsidRPr="00F135DB">
              <w:rPr>
                <w:szCs w:val="16"/>
              </w:rPr>
              <w:t>Printed communication materials including factsheets and flyers based on topics of community interest</w:t>
            </w:r>
          </w:p>
          <w:p w:rsidRPr="00F135DB" w:rsidR="00D50444" w:rsidP="00452F2A" w:rsidRDefault="00595206" w14:paraId="58C3C438" w14:textId="6F4952AE">
            <w:pPr>
              <w:pStyle w:val="TableBullet"/>
              <w:rPr>
                <w:szCs w:val="16"/>
              </w:rPr>
            </w:pPr>
            <w:r w:rsidRPr="00F135DB">
              <w:rPr>
                <w:szCs w:val="16"/>
              </w:rPr>
              <w:t>Engagement Report</w:t>
            </w:r>
          </w:p>
        </w:tc>
        <w:tc>
          <w:tcPr>
            <w:tcW w:w="0" w:type="dxa"/>
          </w:tcPr>
          <w:p w:rsidRPr="00F135DB" w:rsidR="00AD683D" w:rsidP="00452F2A" w:rsidRDefault="00AD683D" w14:paraId="587A1644" w14:textId="77777777">
            <w:pPr>
              <w:pStyle w:val="TableBullet"/>
              <w:rPr>
                <w:szCs w:val="16"/>
              </w:rPr>
            </w:pPr>
            <w:r w:rsidRPr="00F135DB">
              <w:rPr>
                <w:szCs w:val="16"/>
              </w:rPr>
              <w:t>Proactive media to promote outcomes of EES and next steps, including how assessment and approval requirements will inform the project’s construction and operation.</w:t>
            </w:r>
          </w:p>
          <w:p w:rsidRPr="00F135DB" w:rsidR="00AD683D" w:rsidP="00D50444" w:rsidRDefault="00AD683D" w14:paraId="11340604" w14:textId="77777777">
            <w:pPr>
              <w:pStyle w:val="TableBullet"/>
              <w:rPr>
                <w:szCs w:val="16"/>
              </w:rPr>
            </w:pPr>
            <w:r w:rsidRPr="00F135DB">
              <w:rPr>
                <w:szCs w:val="16"/>
              </w:rPr>
              <w:t>Digital communications (e-update, website and social media) to share outcomes of the minister’s assessment and next steps for the project.</w:t>
            </w:r>
          </w:p>
          <w:p w:rsidRPr="00F135DB" w:rsidR="00D50444" w:rsidP="00452F2A" w:rsidRDefault="00D50444" w14:paraId="694B9060" w14:textId="3713012C">
            <w:pPr>
              <w:pStyle w:val="TableBullet"/>
              <w:rPr>
                <w:szCs w:val="16"/>
              </w:rPr>
            </w:pPr>
            <w:r w:rsidRPr="00F135DB">
              <w:rPr>
                <w:szCs w:val="16"/>
              </w:rPr>
              <w:t xml:space="preserve">Milestone communication via e-update </w:t>
            </w:r>
          </w:p>
        </w:tc>
      </w:tr>
      <w:tr w:rsidR="00A211B8" w:rsidTr="00CF533C" w14:paraId="5E11F215" w14:textId="77777777">
        <w:trPr>
          <w:trHeight w:val="4672"/>
        </w:trPr>
        <w:tc>
          <w:tcPr>
            <w:tcW w:w="1436" w:type="dxa"/>
          </w:tcPr>
          <w:p w:rsidRPr="00452F2A" w:rsidR="00A211B8" w:rsidP="00A211B8" w:rsidRDefault="00A211B8" w14:paraId="2BC4A4E6" w14:textId="3F90A44F">
            <w:pPr>
              <w:rPr>
                <w:b/>
                <w:bCs/>
                <w:sz w:val="18"/>
              </w:rPr>
            </w:pPr>
            <w:r w:rsidRPr="00452F2A">
              <w:rPr>
                <w:b/>
                <w:bCs/>
                <w:sz w:val="18"/>
              </w:rPr>
              <w:t>Opportunities to provide feedback</w:t>
            </w:r>
          </w:p>
        </w:tc>
        <w:tc>
          <w:tcPr>
            <w:tcW w:w="2710" w:type="dxa"/>
          </w:tcPr>
          <w:p w:rsidRPr="00452F2A" w:rsidR="00A211B8" w:rsidP="00A211B8" w:rsidRDefault="00A211B8" w14:paraId="5E863CD8" w14:textId="77777777">
            <w:pPr>
              <w:pStyle w:val="BodyText"/>
              <w:numPr>
                <w:ilvl w:val="0"/>
                <w:numId w:val="37"/>
              </w:numPr>
              <w:rPr>
                <w:szCs w:val="16"/>
              </w:rPr>
            </w:pPr>
            <w:r w:rsidRPr="00F3130F">
              <w:rPr>
                <w:szCs w:val="16"/>
              </w:rPr>
              <w:t>Opportunities for local community groups to receive an introductory project briefing or project updates</w:t>
            </w:r>
          </w:p>
          <w:p w:rsidRPr="00452F2A" w:rsidR="00A211B8" w:rsidP="00A211B8" w:rsidRDefault="00A211B8" w14:paraId="5ED92679" w14:textId="77777777">
            <w:pPr>
              <w:pStyle w:val="BodyText"/>
              <w:numPr>
                <w:ilvl w:val="0"/>
                <w:numId w:val="37"/>
              </w:numPr>
              <w:rPr>
                <w:szCs w:val="16"/>
              </w:rPr>
            </w:pPr>
            <w:r w:rsidRPr="00F3130F">
              <w:rPr>
                <w:szCs w:val="16"/>
              </w:rPr>
              <w:t>Feedback to PoHC team via in-person/digital engagement channels</w:t>
            </w:r>
          </w:p>
          <w:p w:rsidRPr="00452F2A" w:rsidR="00A211B8" w:rsidP="00A211B8" w:rsidRDefault="00A211B8" w14:paraId="4BA5E166" w14:textId="6BD8F41B">
            <w:pPr>
              <w:pStyle w:val="BodyText"/>
              <w:numPr>
                <w:ilvl w:val="0"/>
                <w:numId w:val="37"/>
              </w:numPr>
              <w:rPr>
                <w:szCs w:val="16"/>
              </w:rPr>
            </w:pPr>
            <w:r w:rsidRPr="00F3130F">
              <w:rPr>
                <w:szCs w:val="16"/>
              </w:rPr>
              <w:t xml:space="preserve">Speak with the project team and technical experts at </w:t>
            </w:r>
            <w:r w:rsidRPr="00F3130F" w:rsidR="00A922EE">
              <w:rPr>
                <w:szCs w:val="16"/>
              </w:rPr>
              <w:t>community information sessions</w:t>
            </w:r>
            <w:r w:rsidRPr="00F3130F">
              <w:rPr>
                <w:szCs w:val="16"/>
              </w:rPr>
              <w:t xml:space="preserve">.  </w:t>
            </w:r>
          </w:p>
          <w:p w:rsidRPr="00452F2A" w:rsidR="00A211B8" w:rsidP="00A211B8" w:rsidRDefault="00A211B8" w14:paraId="35C4E00B" w14:textId="77777777">
            <w:pPr>
              <w:pStyle w:val="BodyText"/>
              <w:numPr>
                <w:ilvl w:val="0"/>
                <w:numId w:val="37"/>
              </w:numPr>
              <w:rPr>
                <w:rFonts w:cstheme="minorHAnsi"/>
                <w:szCs w:val="16"/>
              </w:rPr>
            </w:pPr>
            <w:r w:rsidRPr="00F3130F">
              <w:rPr>
                <w:rFonts w:cstheme="minorHAnsi"/>
                <w:szCs w:val="16"/>
              </w:rPr>
              <w:t>Subscribe to e-news</w:t>
            </w:r>
          </w:p>
          <w:p w:rsidRPr="00452F2A" w:rsidR="00A211B8" w:rsidP="00A211B8" w:rsidRDefault="00A211B8" w14:paraId="5CD3E59A" w14:textId="77777777">
            <w:pPr>
              <w:pStyle w:val="BodyText"/>
              <w:numPr>
                <w:ilvl w:val="0"/>
                <w:numId w:val="37"/>
              </w:numPr>
              <w:rPr>
                <w:szCs w:val="16"/>
              </w:rPr>
            </w:pPr>
            <w:r w:rsidRPr="00F3130F">
              <w:rPr>
                <w:szCs w:val="16"/>
              </w:rPr>
              <w:t>Phone calls</w:t>
            </w:r>
          </w:p>
          <w:p w:rsidRPr="00F135DB" w:rsidR="00A211B8" w:rsidP="00452F2A" w:rsidRDefault="00A211B8" w14:paraId="31F6C5B3" w14:textId="77777777">
            <w:pPr>
              <w:pStyle w:val="TableBullet"/>
              <w:numPr>
                <w:ilvl w:val="0"/>
                <w:numId w:val="0"/>
              </w:numPr>
              <w:ind w:left="170"/>
              <w:rPr>
                <w:szCs w:val="16"/>
              </w:rPr>
            </w:pPr>
          </w:p>
        </w:tc>
        <w:tc>
          <w:tcPr>
            <w:tcW w:w="3226" w:type="dxa"/>
          </w:tcPr>
          <w:p w:rsidRPr="00452F2A" w:rsidR="00A211B8" w:rsidP="00A211B8" w:rsidRDefault="00A211B8" w14:paraId="481C3C75" w14:textId="77777777">
            <w:pPr>
              <w:pStyle w:val="BodyText"/>
              <w:numPr>
                <w:ilvl w:val="0"/>
                <w:numId w:val="39"/>
              </w:numPr>
              <w:rPr>
                <w:szCs w:val="16"/>
              </w:rPr>
            </w:pPr>
            <w:r w:rsidRPr="00F3130F">
              <w:rPr>
                <w:szCs w:val="16"/>
              </w:rPr>
              <w:t xml:space="preserve">Opportunities for local community groups to receive project briefing and updates  </w:t>
            </w:r>
          </w:p>
          <w:p w:rsidRPr="00452F2A" w:rsidR="00A211B8" w:rsidP="00A211B8" w:rsidRDefault="00A211B8" w14:paraId="7E48237A" w14:textId="77777777">
            <w:pPr>
              <w:pStyle w:val="BodyText"/>
              <w:numPr>
                <w:ilvl w:val="0"/>
                <w:numId w:val="39"/>
              </w:numPr>
              <w:rPr>
                <w:szCs w:val="16"/>
              </w:rPr>
            </w:pPr>
            <w:r w:rsidRPr="00F3130F">
              <w:rPr>
                <w:szCs w:val="16"/>
              </w:rPr>
              <w:t xml:space="preserve">Speak with project team and technical experts at markets and pop-up events  </w:t>
            </w:r>
          </w:p>
          <w:p w:rsidRPr="00452F2A" w:rsidR="00A211B8" w:rsidP="00A211B8" w:rsidRDefault="00A211B8" w14:paraId="3085EA65" w14:textId="77777777">
            <w:pPr>
              <w:pStyle w:val="BodyText"/>
              <w:numPr>
                <w:ilvl w:val="0"/>
                <w:numId w:val="39"/>
              </w:numPr>
              <w:rPr>
                <w:szCs w:val="16"/>
              </w:rPr>
            </w:pPr>
            <w:r w:rsidRPr="00F3130F">
              <w:rPr>
                <w:szCs w:val="16"/>
              </w:rPr>
              <w:t>Attend targeted briefings/meetings with project team members at PoHC offices or project site</w:t>
            </w:r>
          </w:p>
          <w:p w:rsidRPr="00452F2A" w:rsidR="00A211B8" w:rsidP="00A211B8" w:rsidRDefault="00A211B8" w14:paraId="1C7DEDE6" w14:textId="77777777">
            <w:pPr>
              <w:pStyle w:val="BodyText"/>
              <w:numPr>
                <w:ilvl w:val="0"/>
                <w:numId w:val="39"/>
              </w:numPr>
              <w:rPr>
                <w:rFonts w:cstheme="minorHAnsi"/>
                <w:szCs w:val="16"/>
              </w:rPr>
            </w:pPr>
            <w:r w:rsidRPr="00F3130F">
              <w:rPr>
                <w:rFonts w:cstheme="minorHAnsi"/>
                <w:szCs w:val="16"/>
              </w:rPr>
              <w:t>Subscribe to e-news</w:t>
            </w:r>
          </w:p>
          <w:p w:rsidRPr="00452F2A" w:rsidR="00A211B8" w:rsidP="00A211B8" w:rsidRDefault="00A211B8" w14:paraId="2813F9EE" w14:textId="77777777">
            <w:pPr>
              <w:pStyle w:val="BodyText"/>
              <w:numPr>
                <w:ilvl w:val="0"/>
                <w:numId w:val="39"/>
              </w:numPr>
              <w:rPr>
                <w:rFonts w:cstheme="minorHAnsi"/>
                <w:szCs w:val="16"/>
              </w:rPr>
            </w:pPr>
            <w:r w:rsidRPr="00F3130F">
              <w:rPr>
                <w:szCs w:val="16"/>
              </w:rPr>
              <w:t xml:space="preserve">Project contact number and email </w:t>
            </w:r>
          </w:p>
          <w:p w:rsidRPr="00452F2A" w:rsidR="00A211B8" w:rsidP="00A211B8" w:rsidRDefault="00A211B8" w14:paraId="2167E73F" w14:textId="77777777">
            <w:pPr>
              <w:pStyle w:val="BodyText"/>
              <w:numPr>
                <w:ilvl w:val="0"/>
                <w:numId w:val="39"/>
              </w:numPr>
              <w:rPr>
                <w:szCs w:val="16"/>
              </w:rPr>
            </w:pPr>
            <w:r w:rsidRPr="00F3130F">
              <w:rPr>
                <w:szCs w:val="16"/>
              </w:rPr>
              <w:t>Submit survey feedback</w:t>
            </w:r>
          </w:p>
          <w:p w:rsidRPr="00452F2A" w:rsidR="00A211B8" w:rsidP="00A211B8" w:rsidRDefault="00A211B8" w14:paraId="2A1F0FD0" w14:textId="77777777">
            <w:pPr>
              <w:pStyle w:val="BodyText"/>
              <w:numPr>
                <w:ilvl w:val="0"/>
                <w:numId w:val="39"/>
              </w:numPr>
              <w:rPr>
                <w:szCs w:val="16"/>
              </w:rPr>
            </w:pPr>
            <w:r w:rsidRPr="00F3130F">
              <w:rPr>
                <w:szCs w:val="16"/>
              </w:rPr>
              <w:t>Access information on PoHC website</w:t>
            </w:r>
          </w:p>
          <w:p w:rsidRPr="00F135DB" w:rsidR="00A211B8" w:rsidP="00A211B8" w:rsidRDefault="00A211B8" w14:paraId="630B3C11" w14:textId="77777777">
            <w:pPr>
              <w:pStyle w:val="TableBullet"/>
              <w:rPr>
                <w:szCs w:val="16"/>
              </w:rPr>
            </w:pPr>
          </w:p>
        </w:tc>
        <w:tc>
          <w:tcPr>
            <w:tcW w:w="2977" w:type="dxa"/>
          </w:tcPr>
          <w:p w:rsidRPr="00452F2A" w:rsidR="00A211B8" w:rsidP="00A211B8" w:rsidRDefault="00A211B8" w14:paraId="04AE73AF" w14:textId="77777777">
            <w:pPr>
              <w:pStyle w:val="BodyText"/>
              <w:numPr>
                <w:ilvl w:val="0"/>
                <w:numId w:val="40"/>
              </w:numPr>
              <w:rPr>
                <w:szCs w:val="16"/>
              </w:rPr>
            </w:pPr>
            <w:r w:rsidRPr="00F3130F">
              <w:rPr>
                <w:szCs w:val="16"/>
              </w:rPr>
              <w:t xml:space="preserve">Opportunities for local community groups to receive an introductory project briefing or project updates  </w:t>
            </w:r>
          </w:p>
          <w:p w:rsidRPr="00452F2A" w:rsidR="00A211B8" w:rsidP="00A211B8" w:rsidRDefault="00A211B8" w14:paraId="3398C13D" w14:textId="77777777">
            <w:pPr>
              <w:pStyle w:val="BodyText"/>
              <w:numPr>
                <w:ilvl w:val="0"/>
                <w:numId w:val="40"/>
              </w:numPr>
              <w:rPr>
                <w:szCs w:val="16"/>
              </w:rPr>
            </w:pPr>
            <w:r w:rsidRPr="00F3130F">
              <w:rPr>
                <w:szCs w:val="16"/>
              </w:rPr>
              <w:t xml:space="preserve">Speak with the project team and technical experts at markets and pop-up events  </w:t>
            </w:r>
          </w:p>
          <w:p w:rsidRPr="00452F2A" w:rsidR="00A211B8" w:rsidP="00A211B8" w:rsidRDefault="00A211B8" w14:paraId="063A11A3" w14:textId="77777777">
            <w:pPr>
              <w:pStyle w:val="BodyText"/>
              <w:numPr>
                <w:ilvl w:val="0"/>
                <w:numId w:val="40"/>
              </w:numPr>
              <w:rPr>
                <w:szCs w:val="16"/>
              </w:rPr>
            </w:pPr>
            <w:r w:rsidRPr="00F3130F">
              <w:rPr>
                <w:szCs w:val="16"/>
              </w:rPr>
              <w:t>Attend targeted briefings/meetings with project team members at PoHC offices or project site</w:t>
            </w:r>
          </w:p>
          <w:p w:rsidRPr="00452F2A" w:rsidR="00A211B8" w:rsidP="00A211B8" w:rsidRDefault="00A211B8" w14:paraId="7CC350D6" w14:textId="77777777">
            <w:pPr>
              <w:pStyle w:val="BodyText"/>
              <w:numPr>
                <w:ilvl w:val="0"/>
                <w:numId w:val="40"/>
              </w:numPr>
              <w:rPr>
                <w:rFonts w:cstheme="minorHAnsi"/>
                <w:szCs w:val="16"/>
              </w:rPr>
            </w:pPr>
            <w:r w:rsidRPr="00F3130F">
              <w:rPr>
                <w:rFonts w:cstheme="minorHAnsi"/>
                <w:szCs w:val="16"/>
              </w:rPr>
              <w:t>Subscribe to e-news</w:t>
            </w:r>
          </w:p>
          <w:p w:rsidRPr="00452F2A" w:rsidR="00A211B8" w:rsidP="00A211B8" w:rsidRDefault="00A211B8" w14:paraId="6C010B8A" w14:textId="77777777">
            <w:pPr>
              <w:pStyle w:val="BodyText"/>
              <w:numPr>
                <w:ilvl w:val="0"/>
                <w:numId w:val="40"/>
              </w:numPr>
              <w:rPr>
                <w:rFonts w:cstheme="minorHAnsi"/>
                <w:szCs w:val="16"/>
              </w:rPr>
            </w:pPr>
            <w:r w:rsidRPr="00F3130F">
              <w:rPr>
                <w:szCs w:val="16"/>
              </w:rPr>
              <w:t xml:space="preserve">Subscribe to the project newsletter to receive project updates </w:t>
            </w:r>
          </w:p>
          <w:p w:rsidRPr="00452F2A" w:rsidR="00A211B8" w:rsidP="00A211B8" w:rsidRDefault="00A211B8" w14:paraId="7F249940" w14:textId="77777777">
            <w:pPr>
              <w:pStyle w:val="BodyText"/>
              <w:numPr>
                <w:ilvl w:val="0"/>
                <w:numId w:val="40"/>
              </w:numPr>
              <w:rPr>
                <w:rFonts w:cstheme="minorHAnsi"/>
                <w:szCs w:val="16"/>
              </w:rPr>
            </w:pPr>
            <w:r w:rsidRPr="00F3130F">
              <w:rPr>
                <w:rFonts w:cstheme="minorHAnsi"/>
                <w:szCs w:val="16"/>
              </w:rPr>
              <w:t xml:space="preserve">Project contact number and email </w:t>
            </w:r>
          </w:p>
          <w:p w:rsidRPr="00452F2A" w:rsidR="00A211B8" w:rsidP="00A211B8" w:rsidRDefault="00A211B8" w14:paraId="3A1830A6" w14:textId="77777777">
            <w:pPr>
              <w:pStyle w:val="BodyText"/>
              <w:numPr>
                <w:ilvl w:val="0"/>
                <w:numId w:val="40"/>
              </w:numPr>
              <w:rPr>
                <w:szCs w:val="16"/>
              </w:rPr>
            </w:pPr>
            <w:r w:rsidRPr="00F3130F">
              <w:rPr>
                <w:szCs w:val="16"/>
              </w:rPr>
              <w:t xml:space="preserve">Provide feedback to the project team via engagement channels digital, face-to-face, print) </w:t>
            </w:r>
          </w:p>
          <w:p w:rsidRPr="00452F2A" w:rsidR="00A211B8" w:rsidP="00A211B8" w:rsidRDefault="00A211B8" w14:paraId="4D0F28A5" w14:textId="77777777">
            <w:pPr>
              <w:pStyle w:val="BodyText"/>
              <w:numPr>
                <w:ilvl w:val="0"/>
                <w:numId w:val="40"/>
              </w:numPr>
              <w:rPr>
                <w:szCs w:val="16"/>
              </w:rPr>
            </w:pPr>
            <w:r w:rsidRPr="00F3130F">
              <w:rPr>
                <w:szCs w:val="16"/>
              </w:rPr>
              <w:t>Submit survey feedback</w:t>
            </w:r>
          </w:p>
          <w:p w:rsidRPr="00F135DB" w:rsidR="00A211B8" w:rsidP="00FF5B1A" w:rsidRDefault="00A211B8" w14:paraId="410C426D" w14:textId="77777777">
            <w:pPr>
              <w:pStyle w:val="BodyText"/>
              <w:ind w:left="284"/>
              <w:rPr>
                <w:szCs w:val="16"/>
              </w:rPr>
            </w:pPr>
          </w:p>
        </w:tc>
        <w:tc>
          <w:tcPr>
            <w:tcW w:w="2410" w:type="dxa"/>
          </w:tcPr>
          <w:p w:rsidRPr="00452F2A" w:rsidR="00A211B8" w:rsidP="00A211B8" w:rsidRDefault="00A211B8" w14:paraId="3981EB21" w14:textId="77777777">
            <w:pPr>
              <w:pStyle w:val="BodyText"/>
              <w:numPr>
                <w:ilvl w:val="0"/>
                <w:numId w:val="41"/>
              </w:numPr>
              <w:rPr>
                <w:szCs w:val="16"/>
              </w:rPr>
            </w:pPr>
            <w:r w:rsidRPr="00F3130F">
              <w:rPr>
                <w:szCs w:val="16"/>
              </w:rPr>
              <w:t>Community information session(s)</w:t>
            </w:r>
          </w:p>
          <w:p w:rsidRPr="00452F2A" w:rsidR="00A211B8" w:rsidP="00A211B8" w:rsidRDefault="00A211B8" w14:paraId="474B5D85" w14:textId="77777777">
            <w:pPr>
              <w:pStyle w:val="BodyText"/>
              <w:numPr>
                <w:ilvl w:val="0"/>
                <w:numId w:val="41"/>
              </w:numPr>
              <w:rPr>
                <w:rFonts w:cstheme="minorHAnsi"/>
                <w:szCs w:val="16"/>
              </w:rPr>
            </w:pPr>
            <w:r w:rsidRPr="00F3130F">
              <w:rPr>
                <w:szCs w:val="16"/>
              </w:rPr>
              <w:t>Submit a formal submission via EES engagement platform</w:t>
            </w:r>
          </w:p>
          <w:p w:rsidRPr="00452F2A" w:rsidR="00A211B8" w:rsidP="00A211B8" w:rsidRDefault="00A211B8" w14:paraId="314F87B7" w14:textId="77777777">
            <w:pPr>
              <w:pStyle w:val="BodyText"/>
              <w:numPr>
                <w:ilvl w:val="0"/>
                <w:numId w:val="41"/>
              </w:numPr>
              <w:rPr>
                <w:szCs w:val="16"/>
              </w:rPr>
            </w:pPr>
            <w:r w:rsidRPr="00F3130F">
              <w:rPr>
                <w:szCs w:val="16"/>
              </w:rPr>
              <w:t xml:space="preserve">Provide feedback to the project team via engagement channels digital, face-to-face, print) </w:t>
            </w:r>
          </w:p>
          <w:p w:rsidRPr="00452F2A" w:rsidR="00A211B8" w:rsidP="00A211B8" w:rsidRDefault="00A211B8" w14:paraId="53164D7F" w14:textId="77777777">
            <w:pPr>
              <w:pStyle w:val="BodyText"/>
              <w:numPr>
                <w:ilvl w:val="0"/>
                <w:numId w:val="41"/>
              </w:numPr>
              <w:rPr>
                <w:szCs w:val="16"/>
              </w:rPr>
            </w:pPr>
            <w:r w:rsidRPr="00F3130F">
              <w:rPr>
                <w:szCs w:val="16"/>
              </w:rPr>
              <w:t xml:space="preserve">Speak with the project team at markets and pop-up events  </w:t>
            </w:r>
          </w:p>
          <w:p w:rsidRPr="00452F2A" w:rsidR="00A211B8" w:rsidP="00A211B8" w:rsidRDefault="00A211B8" w14:paraId="19A7EF0F" w14:textId="77777777">
            <w:pPr>
              <w:pStyle w:val="BodyText"/>
              <w:numPr>
                <w:ilvl w:val="0"/>
                <w:numId w:val="41"/>
              </w:numPr>
              <w:rPr>
                <w:szCs w:val="16"/>
              </w:rPr>
            </w:pPr>
            <w:r w:rsidRPr="00F3130F">
              <w:rPr>
                <w:szCs w:val="16"/>
              </w:rPr>
              <w:t>Opportunity to participate in inquiry as part of the EES considerations</w:t>
            </w:r>
          </w:p>
          <w:p w:rsidRPr="00F135DB" w:rsidR="00A211B8" w:rsidP="00452F2A" w:rsidRDefault="00A211B8" w14:paraId="0E5D18CE" w14:textId="77777777">
            <w:pPr>
              <w:pStyle w:val="BodyText"/>
              <w:ind w:left="284"/>
              <w:rPr>
                <w:szCs w:val="16"/>
              </w:rPr>
            </w:pPr>
          </w:p>
        </w:tc>
        <w:tc>
          <w:tcPr>
            <w:tcW w:w="2078" w:type="dxa"/>
          </w:tcPr>
          <w:p w:rsidRPr="00F135DB" w:rsidR="00A211B8" w:rsidP="00452F2A" w:rsidRDefault="0047447C" w14:paraId="248D5C12" w14:textId="6B5CCED9">
            <w:pPr>
              <w:pStyle w:val="BodyText"/>
              <w:numPr>
                <w:ilvl w:val="0"/>
                <w:numId w:val="41"/>
              </w:numPr>
              <w:rPr>
                <w:szCs w:val="16"/>
              </w:rPr>
            </w:pPr>
            <w:r>
              <w:rPr>
                <w:szCs w:val="16"/>
              </w:rPr>
              <w:t>PoHC</w:t>
            </w:r>
            <w:r w:rsidRPr="0047447C">
              <w:rPr>
                <w:szCs w:val="16"/>
              </w:rPr>
              <w:t xml:space="preserve"> will provide updates about key steps and dates in the EES assessment process.</w:t>
            </w:r>
          </w:p>
        </w:tc>
      </w:tr>
    </w:tbl>
    <w:p w:rsidR="00A45AE3" w:rsidP="005A7E5F" w:rsidRDefault="002F7DDC" w14:paraId="295CDF16" w14:textId="202B1095">
      <w:pPr>
        <w:pStyle w:val="Caption"/>
        <w:sectPr w:rsidR="00A45AE3" w:rsidSect="00090AA6">
          <w:headerReference w:type="default" r:id="rId36"/>
          <w:pgSz w:w="16840" w:h="11907" w:orient="landscape" w:code="9"/>
          <w:pgMar w:top="1134" w:right="1134" w:bottom="1134" w:left="1134" w:header="510" w:footer="510" w:gutter="0"/>
          <w:cols w:space="284"/>
          <w:docGrid w:linePitch="360"/>
        </w:sectPr>
      </w:pPr>
      <w:r>
        <w:t>Figure 11: Project Phase Table</w:t>
      </w:r>
    </w:p>
    <w:p w:rsidR="00E604ED" w:rsidP="00A45AE3" w:rsidRDefault="00E604ED" w14:paraId="1286D8D7" w14:textId="544B905F">
      <w:pPr>
        <w:pStyle w:val="Heading1"/>
      </w:pPr>
      <w:bookmarkStart w:name="_Toc228262126" w:id="161"/>
      <w:r>
        <w:t xml:space="preserve">Communication </w:t>
      </w:r>
      <w:r w:rsidR="008A7833">
        <w:t>t</w:t>
      </w:r>
      <w:r>
        <w:t>ools</w:t>
      </w:r>
      <w:bookmarkEnd w:id="161"/>
    </w:p>
    <w:p w:rsidRPr="00B660CB" w:rsidR="00E604ED" w:rsidP="00E604ED" w:rsidRDefault="00E604ED" w14:paraId="5A396A8C" w14:textId="7BF11C94">
      <w:pPr>
        <w:rPr>
          <w:rStyle w:val="markedcontent"/>
          <w:rFonts w:eastAsiaTheme="minorEastAsia" w:cstheme="minorBidi"/>
          <w:color w:val="auto"/>
          <w:shd w:val="clear" w:color="auto" w:fill="FFFFFF"/>
        </w:rPr>
      </w:pPr>
      <w:r w:rsidRPr="00B660CB">
        <w:rPr>
          <w:rStyle w:val="markedcontent"/>
          <w:rFonts w:eastAsiaTheme="minorEastAsia" w:cstheme="minorBidi"/>
          <w:color w:val="auto"/>
          <w:shd w:val="clear" w:color="auto" w:fill="FFFFFF"/>
        </w:rPr>
        <w:t xml:space="preserve">PoHC </w:t>
      </w:r>
      <w:r w:rsidR="006F75F9">
        <w:rPr>
          <w:rStyle w:val="markedcontent"/>
          <w:rFonts w:eastAsiaTheme="minorEastAsia" w:cstheme="minorBidi"/>
          <w:color w:val="auto"/>
          <w:shd w:val="clear" w:color="auto" w:fill="FFFFFF"/>
        </w:rPr>
        <w:t>is using</w:t>
      </w:r>
      <w:r w:rsidRPr="00B660CB">
        <w:rPr>
          <w:rStyle w:val="markedcontent"/>
          <w:rFonts w:eastAsiaTheme="minorEastAsia" w:cstheme="minorBidi"/>
          <w:color w:val="auto"/>
          <w:shd w:val="clear" w:color="auto" w:fill="FFFFFF"/>
        </w:rPr>
        <w:t xml:space="preserve"> a range of both broad and tailored engagement activities and</w:t>
      </w:r>
      <w:r w:rsidRPr="00B660CB">
        <w:rPr>
          <w:rFonts w:eastAsiaTheme="minorEastAsia"/>
          <w:shd w:val="clear" w:color="auto" w:fill="FFFFFF"/>
        </w:rPr>
        <w:t xml:space="preserve"> </w:t>
      </w:r>
      <w:r w:rsidRPr="00B660CB">
        <w:rPr>
          <w:rStyle w:val="markedcontent"/>
          <w:rFonts w:eastAsiaTheme="minorEastAsia" w:cstheme="minorBidi"/>
          <w:color w:val="auto"/>
          <w:shd w:val="clear" w:color="auto" w:fill="FFFFFF"/>
        </w:rPr>
        <w:t>communication tools to reach communities and stakeholders and encourage their participation.</w:t>
      </w:r>
      <w:r w:rsidRPr="00B660CB">
        <w:rPr>
          <w:rFonts w:eastAsiaTheme="minorEastAsia"/>
          <w:shd w:val="clear" w:color="auto" w:fill="FFFFFF"/>
        </w:rPr>
        <w:t xml:space="preserve"> </w:t>
      </w:r>
      <w:r w:rsidRPr="00B660CB">
        <w:rPr>
          <w:rStyle w:val="markedcontent"/>
          <w:rFonts w:eastAsiaTheme="minorEastAsia" w:cstheme="minorBidi"/>
          <w:color w:val="auto"/>
          <w:shd w:val="clear" w:color="auto" w:fill="FFFFFF"/>
        </w:rPr>
        <w:t>The engagement program principles and objectives in</w:t>
      </w:r>
      <w:r w:rsidRPr="00B660CB">
        <w:rPr>
          <w:rFonts w:eastAsiaTheme="minorEastAsia"/>
          <w:shd w:val="clear" w:color="auto" w:fill="FFFFFF"/>
        </w:rPr>
        <w:t xml:space="preserve"> </w:t>
      </w:r>
      <w:r w:rsidRPr="00B660CB">
        <w:rPr>
          <w:rStyle w:val="markedcontent"/>
          <w:rFonts w:eastAsiaTheme="minorEastAsia" w:cstheme="minorBidi"/>
          <w:color w:val="auto"/>
          <w:shd w:val="clear" w:color="auto" w:fill="FFFFFF"/>
        </w:rPr>
        <w:t>Section</w:t>
      </w:r>
      <w:r>
        <w:rPr>
          <w:rStyle w:val="markedcontent"/>
          <w:rFonts w:eastAsiaTheme="minorEastAsia" w:cstheme="minorBidi"/>
          <w:color w:val="auto"/>
          <w:shd w:val="clear" w:color="auto" w:fill="FFFFFF"/>
        </w:rPr>
        <w:t xml:space="preserve"> 11</w:t>
      </w:r>
      <w:r w:rsidRPr="00B660CB">
        <w:rPr>
          <w:rStyle w:val="markedcontent"/>
          <w:rFonts w:eastAsiaTheme="minorEastAsia" w:cstheme="minorBidi"/>
          <w:color w:val="auto"/>
          <w:shd w:val="clear" w:color="auto" w:fill="FFFFFF"/>
        </w:rPr>
        <w:t xml:space="preserve"> </w:t>
      </w:r>
      <w:r>
        <w:rPr>
          <w:rStyle w:val="markedcontent"/>
          <w:rFonts w:eastAsiaTheme="minorEastAsia" w:cstheme="minorBidi"/>
          <w:color w:val="auto"/>
          <w:shd w:val="clear" w:color="auto" w:fill="FFFFFF"/>
        </w:rPr>
        <w:t>detail</w:t>
      </w:r>
      <w:r w:rsidRPr="00B660CB">
        <w:rPr>
          <w:rStyle w:val="markedcontent"/>
          <w:rFonts w:eastAsiaTheme="minorEastAsia" w:cstheme="minorBidi"/>
          <w:color w:val="auto"/>
          <w:shd w:val="clear" w:color="auto" w:fill="FFFFFF"/>
        </w:rPr>
        <w:t xml:space="preserve"> how the engagement activities and tools will be used to support communication</w:t>
      </w:r>
      <w:r w:rsidRPr="00B660CB">
        <w:rPr>
          <w:rFonts w:eastAsiaTheme="minorEastAsia"/>
          <w:shd w:val="clear" w:color="auto" w:fill="FFFFFF"/>
        </w:rPr>
        <w:t xml:space="preserve"> </w:t>
      </w:r>
      <w:r w:rsidRPr="00B660CB">
        <w:rPr>
          <w:rStyle w:val="markedcontent"/>
          <w:rFonts w:eastAsiaTheme="minorEastAsia" w:cstheme="minorBidi"/>
          <w:color w:val="auto"/>
          <w:shd w:val="clear" w:color="auto" w:fill="FFFFFF"/>
        </w:rPr>
        <w:t xml:space="preserve">and engagement throughout the project development. </w:t>
      </w:r>
    </w:p>
    <w:p w:rsidR="00E604ED" w:rsidP="00E604ED" w:rsidRDefault="00E604ED" w14:paraId="67B970C5" w14:textId="1F9AB6B9">
      <w:pPr>
        <w:pStyle w:val="Heading2"/>
      </w:pPr>
      <w:bookmarkStart w:name="_Toc228262127" w:id="162"/>
      <w:r>
        <w:t xml:space="preserve">Print </w:t>
      </w:r>
      <w:r w:rsidR="008A7833">
        <w:t>communication</w:t>
      </w:r>
      <w:bookmarkEnd w:id="162"/>
    </w:p>
    <w:p w:rsidR="00E604ED" w:rsidP="00E604ED" w:rsidRDefault="00E604ED" w14:paraId="502835B1" w14:textId="77777777">
      <w:pPr>
        <w:pStyle w:val="HighlightBoxHeader"/>
      </w:pPr>
      <w:r w:rsidRPr="00E604ED">
        <w:t>Project newsletter</w:t>
      </w:r>
    </w:p>
    <w:p w:rsidRPr="00F01A29" w:rsidR="00E604ED" w:rsidP="00E604ED" w:rsidRDefault="00E604ED" w14:paraId="31A0B85E" w14:textId="77777777">
      <w:pPr>
        <w:pStyle w:val="HighlightBoxText"/>
      </w:pPr>
      <w:r w:rsidRPr="00F01A29">
        <w:t xml:space="preserve">Regular newsletters or updates will be made available online and through social media and mailouts to provide information on project milestones, key EES steps and engagement opportunities. </w:t>
      </w:r>
    </w:p>
    <w:p w:rsidRPr="00F01A29" w:rsidR="00E604ED" w:rsidP="00E604ED" w:rsidRDefault="00E604ED" w14:paraId="7DCDCBA8" w14:textId="5465BBA2">
      <w:pPr>
        <w:pStyle w:val="HighlightBoxText"/>
      </w:pPr>
      <w:r w:rsidRPr="00F01A29">
        <w:t xml:space="preserve">Topics to be covered will include </w:t>
      </w:r>
      <w:r>
        <w:t xml:space="preserve">the </w:t>
      </w:r>
      <w:r w:rsidRPr="00F01A29">
        <w:t xml:space="preserve">publication of Scoping Requirements and the EES Consultation Plan; availability of new documents; consultation activities; Exhibition dates and activities; IAC hearing dates and process; updates on the concept design and how feedback is being considered, and updates to consultation plans and ongoing opportunities to provide input. </w:t>
      </w:r>
    </w:p>
    <w:p w:rsidR="00E604ED" w:rsidP="00E604ED" w:rsidRDefault="00E604ED" w14:paraId="5B0AE03E" w14:textId="77777777">
      <w:pPr>
        <w:pStyle w:val="HighlightBoxText"/>
      </w:pPr>
      <w:r w:rsidRPr="00F01A29">
        <w:t>Newsletters and updates will be made available online as well as hard-copy mail-out to target stakeholders without online access.</w:t>
      </w:r>
    </w:p>
    <w:p w:rsidR="00E604ED" w:rsidP="00E604ED" w:rsidRDefault="00E604ED" w14:paraId="4B49A03C" w14:textId="77777777">
      <w:pPr>
        <w:pStyle w:val="HighlightBoxHeader"/>
      </w:pPr>
      <w:r>
        <w:t>Fact sheets</w:t>
      </w:r>
    </w:p>
    <w:p w:rsidR="00E604ED" w:rsidP="00E604ED" w:rsidRDefault="00E604ED" w14:paraId="62950559" w14:textId="77777777">
      <w:pPr>
        <w:pStyle w:val="HighlightBoxText"/>
      </w:pPr>
      <w:r w:rsidRPr="00F01A29">
        <w:t xml:space="preserve">A suite of fact sheets providing information on the project development; the EES process and how to </w:t>
      </w:r>
      <w:r>
        <w:t>submit</w:t>
      </w:r>
      <w:r w:rsidRPr="00F01A29">
        <w:t xml:space="preserve"> and on each technical study. Fact sheets will be made available both digitally and in hardcopy to ensure accessibility for all community members.</w:t>
      </w:r>
    </w:p>
    <w:p w:rsidR="00E604ED" w:rsidP="00E604ED" w:rsidRDefault="00E604ED" w14:paraId="09FB0239" w14:textId="77777777">
      <w:pPr>
        <w:pStyle w:val="HighlightBoxHeader"/>
      </w:pPr>
      <w:r>
        <w:t>Surveys</w:t>
      </w:r>
    </w:p>
    <w:p w:rsidR="00E604ED" w:rsidP="00E604ED" w:rsidRDefault="00E604ED" w14:paraId="7D9104D8" w14:textId="77777777">
      <w:pPr>
        <w:pStyle w:val="HighlightBoxText"/>
      </w:pPr>
      <w:r>
        <w:t xml:space="preserve">Seek feedback on </w:t>
      </w:r>
      <w:r w:rsidRPr="00F01A29">
        <w:rPr>
          <w:rFonts w:cstheme="minorHAnsi"/>
        </w:rPr>
        <w:t>community values, negotiable elements of design and input to inform EES technical studies. Surveys will be made available online as well as hardcopy of survey mailed to residents with return envelopes provided to ensure all community members can access information and are provided the opportunity to engage with the project.</w:t>
      </w:r>
    </w:p>
    <w:p w:rsidR="00E604ED" w:rsidP="00E604ED" w:rsidRDefault="00E604ED" w14:paraId="3F73BEE4" w14:textId="77777777">
      <w:pPr>
        <w:pStyle w:val="HighlightBoxHeader"/>
      </w:pPr>
      <w:r>
        <w:t>Environment Effects Statement (EES) Chapters and Technical Reports</w:t>
      </w:r>
    </w:p>
    <w:p w:rsidR="00E604ED" w:rsidP="00E604ED" w:rsidRDefault="00E604ED" w14:paraId="566F045F" w14:textId="77777777">
      <w:pPr>
        <w:pStyle w:val="HighlightBoxText"/>
      </w:pPr>
      <w:r>
        <w:t>C</w:t>
      </w:r>
      <w:r w:rsidRPr="00F01A29">
        <w:t>opies of the EES and accompanying technical reports and map books will be printed in hardcopy and made available at local council offices and libraries and provided online via</w:t>
      </w:r>
      <w:r>
        <w:t xml:space="preserve"> </w:t>
      </w:r>
      <w:proofErr w:type="spellStart"/>
      <w:r>
        <w:t>EngageVic</w:t>
      </w:r>
      <w:proofErr w:type="spellEnd"/>
      <w:r>
        <w:t xml:space="preserve"> and the Port of Hastings websites</w:t>
      </w:r>
      <w:r w:rsidRPr="00F01A29">
        <w:t xml:space="preserve"> in</w:t>
      </w:r>
      <w:r>
        <w:t xml:space="preserve"> digital</w:t>
      </w:r>
      <w:r w:rsidRPr="00F01A29">
        <w:t xml:space="preserve"> and </w:t>
      </w:r>
      <w:r>
        <w:t>printable</w:t>
      </w:r>
      <w:r w:rsidRPr="00F01A29">
        <w:t xml:space="preserve"> to ensure accessibility.</w:t>
      </w:r>
    </w:p>
    <w:p w:rsidR="00E604ED" w:rsidP="00E604ED" w:rsidRDefault="00E604ED" w14:paraId="7C079EA7" w14:textId="77777777">
      <w:pPr>
        <w:pStyle w:val="HighlightBoxHeader"/>
      </w:pPr>
      <w:r>
        <w:t>Engagement reports</w:t>
      </w:r>
    </w:p>
    <w:p w:rsidR="00E604ED" w:rsidP="00E604ED" w:rsidRDefault="00E604ED" w14:paraId="4B5E6D52" w14:textId="77777777">
      <w:pPr>
        <w:pStyle w:val="HighlightBoxText"/>
      </w:pPr>
      <w:r>
        <w:t xml:space="preserve">Engagement reports outlining engagement activities, participation, comments, and feedback received will be prepared to summarise phases of consultation. A summative engagement and consultation report and chapter will be prepared as part of the EES documents. </w:t>
      </w:r>
    </w:p>
    <w:p w:rsidR="00E604ED" w:rsidP="00E604ED" w:rsidRDefault="00E604ED" w14:paraId="0094B7FD" w14:textId="77777777">
      <w:pPr>
        <w:pStyle w:val="HighlightBoxText"/>
      </w:pPr>
      <w:r>
        <w:t xml:space="preserve">Engagement reports will be prepared quarterly. </w:t>
      </w:r>
    </w:p>
    <w:p w:rsidR="00E604ED" w:rsidP="00E604ED" w:rsidRDefault="00E604ED" w14:paraId="6463062D" w14:textId="77777777">
      <w:pPr>
        <w:pStyle w:val="HighlightBoxHeader"/>
      </w:pPr>
      <w:r>
        <w:t xml:space="preserve">Media and advertising </w:t>
      </w:r>
    </w:p>
    <w:p w:rsidR="00967DA5" w:rsidP="003A2437" w:rsidRDefault="00E604ED" w14:paraId="1D3EE6C7" w14:textId="67291D11">
      <w:pPr>
        <w:pStyle w:val="HighlightBoxText"/>
      </w:pPr>
      <w:r>
        <w:t>Radio, local print, and digital advertising will help to raise awareness of the engagement process, project milestones and opportunities to be involved.</w:t>
      </w:r>
      <w:r w:rsidR="00EC0779">
        <w:t xml:space="preserve"> This will also include</w:t>
      </w:r>
      <w:r>
        <w:t xml:space="preserve"> </w:t>
      </w:r>
      <w:r w:rsidR="00EC0779">
        <w:t>advertising at local libraries, youth centres, halls,</w:t>
      </w:r>
      <w:r w:rsidR="008F483D">
        <w:t xml:space="preserve"> public notice boards</w:t>
      </w:r>
      <w:r w:rsidR="00EC0779">
        <w:t xml:space="preserve"> etc.</w:t>
      </w:r>
    </w:p>
    <w:p w:rsidR="00E604ED" w:rsidP="00E604ED" w:rsidRDefault="00E604ED" w14:paraId="08D6A96B" w14:textId="42F60EB3">
      <w:pPr>
        <w:pStyle w:val="HighlightBoxHeader"/>
      </w:pPr>
      <w:r>
        <w:t xml:space="preserve">Maps and visual aids </w:t>
      </w:r>
    </w:p>
    <w:p w:rsidR="008A7833" w:rsidP="008A7833" w:rsidRDefault="00E604ED" w14:paraId="2E2E2BD7" w14:textId="77777777">
      <w:pPr>
        <w:pStyle w:val="HighlightBoxText"/>
      </w:pPr>
      <w:r>
        <w:t>Clear maps showing the project location including investigations</w:t>
      </w:r>
      <w:r w:rsidR="008A7833">
        <w:t xml:space="preserve"> area and key infrastructure to be delivered as part of the project. Maps and supporting visual aids will provide context in relation to the local region and environment. </w:t>
      </w:r>
    </w:p>
    <w:p w:rsidRPr="00E604ED" w:rsidR="008A7833" w:rsidP="008A7833" w:rsidRDefault="008A7833" w14:paraId="3C5492E6" w14:textId="77777777">
      <w:pPr>
        <w:pStyle w:val="HighlightBoxText"/>
      </w:pPr>
      <w:r>
        <w:t xml:space="preserve">Maps and visual aids will be used within communications materials, such as fact sheets, project updates and discussion papers, as well as being available online. </w:t>
      </w:r>
    </w:p>
    <w:p w:rsidR="00E604ED" w:rsidP="00E604ED" w:rsidRDefault="008A7833" w14:paraId="13945973" w14:textId="77777777">
      <w:pPr>
        <w:pStyle w:val="HighlightBoxHeader"/>
      </w:pPr>
      <w:r>
        <w:t>Notification – Traffic and Boating Conditions</w:t>
      </w:r>
    </w:p>
    <w:p w:rsidR="008A7833" w:rsidP="008E4D82" w:rsidRDefault="008A7833" w14:paraId="32FE1F05" w14:textId="3BDB9707">
      <w:pPr>
        <w:pStyle w:val="HighlightBoxText"/>
      </w:pPr>
      <w:r>
        <w:t xml:space="preserve">Letter or email to notify of any changes or disruptions to traffic or boating, such as Notice to Mariners. </w:t>
      </w:r>
    </w:p>
    <w:p w:rsidR="008A7833" w:rsidP="008A7833" w:rsidRDefault="008A7833" w14:paraId="59F8C74D" w14:textId="18346854">
      <w:pPr>
        <w:pStyle w:val="Heading2"/>
      </w:pPr>
      <w:bookmarkStart w:name="_Toc228262128" w:id="163"/>
      <w:r>
        <w:t>Digital communication</w:t>
      </w:r>
      <w:bookmarkEnd w:id="163"/>
    </w:p>
    <w:p w:rsidR="008A7833" w:rsidP="008A7833" w:rsidRDefault="008A7833" w14:paraId="3802AF90" w14:textId="77777777">
      <w:pPr>
        <w:pStyle w:val="BodyText"/>
      </w:pPr>
    </w:p>
    <w:p w:rsidR="008A7833" w:rsidP="008A7833" w:rsidRDefault="008A7833" w14:paraId="5A15F1F1" w14:textId="77777777">
      <w:pPr>
        <w:pStyle w:val="HighlightBoxHeader"/>
      </w:pPr>
      <w:r>
        <w:t>Interactive online project map</w:t>
      </w:r>
    </w:p>
    <w:p w:rsidR="008A7833" w:rsidP="008A7833" w:rsidRDefault="008A7833" w14:paraId="16EF8119" w14:textId="77777777">
      <w:pPr>
        <w:pStyle w:val="HighlightBoxText"/>
      </w:pPr>
      <w:r w:rsidRPr="00527963">
        <w:t>An interactive map tool will help stakeholders and community members to visualise the project area and provide feedback. This will be prepared using an online mapping platform in line with Victorian Government accessibility guidelines.</w:t>
      </w:r>
    </w:p>
    <w:p w:rsidR="008A7833" w:rsidP="008A7833" w:rsidRDefault="008A7833" w14:paraId="7D3847B0" w14:textId="77777777">
      <w:pPr>
        <w:pStyle w:val="HighlightBoxHeader"/>
      </w:pPr>
      <w:r>
        <w:t>Email updates (electronic direct mail – EDM)</w:t>
      </w:r>
    </w:p>
    <w:p w:rsidR="008A7833" w:rsidP="008A7833" w:rsidRDefault="008A7833" w14:paraId="73232033" w14:textId="77777777">
      <w:pPr>
        <w:pStyle w:val="HighlightBoxText"/>
      </w:pPr>
      <w:r w:rsidRPr="18761480">
        <w:t>Regular electronic distribution of project newsletters with links to project website, fact sheets and EES documentation using the extensive existing project stakeholder database.</w:t>
      </w:r>
    </w:p>
    <w:p w:rsidR="008A7833" w:rsidP="008A7833" w:rsidRDefault="008A7833" w14:paraId="259728B5" w14:textId="77777777">
      <w:pPr>
        <w:pStyle w:val="HighlightBoxHeader"/>
      </w:pPr>
      <w:r>
        <w:t>Project website</w:t>
      </w:r>
    </w:p>
    <w:p w:rsidR="008A7833" w:rsidP="008A7833" w:rsidRDefault="008A7833" w14:paraId="33017C0D" w14:textId="77777777">
      <w:pPr>
        <w:pStyle w:val="HighlightBoxText"/>
      </w:pPr>
      <w:r w:rsidRPr="18761480">
        <w:t xml:space="preserve">Updated as new information is made available, with documents directly associated with the EES to be added within one business day of </w:t>
      </w:r>
      <w:r>
        <w:t xml:space="preserve">the </w:t>
      </w:r>
      <w:r w:rsidRPr="18761480">
        <w:t>provision of final versions. Prepared in-line with necessary accessibility guidelines.</w:t>
      </w:r>
    </w:p>
    <w:p w:rsidR="008A7833" w:rsidP="008A7833" w:rsidRDefault="008A7833" w14:paraId="5B00BF76" w14:textId="77777777">
      <w:pPr>
        <w:pStyle w:val="HighlightBoxHeader"/>
      </w:pPr>
      <w:r>
        <w:t>Social media</w:t>
      </w:r>
    </w:p>
    <w:p w:rsidR="008A7833" w:rsidP="008A7833" w:rsidRDefault="008A7833" w14:paraId="46BDE94F" w14:textId="77777777">
      <w:pPr>
        <w:pStyle w:val="HighlightBoxText"/>
      </w:pPr>
      <w:r w:rsidRPr="18761480">
        <w:t>Establish a social media presence to communicate project updates, opportunities for participation and reporting on engagement activities and responding to requests for information or clarification. Social media will be used to drive users to project information and set the narrative.</w:t>
      </w:r>
    </w:p>
    <w:p w:rsidR="008A7833" w:rsidP="008A7833" w:rsidRDefault="008A7833" w14:paraId="7EAC5490" w14:textId="77777777">
      <w:pPr>
        <w:pStyle w:val="HighlightBoxHeader"/>
      </w:pPr>
      <w:r>
        <w:t>Digital advertising</w:t>
      </w:r>
    </w:p>
    <w:p w:rsidR="008A7833" w:rsidP="008A7833" w:rsidRDefault="008A7833" w14:paraId="3435027D" w14:textId="77777777">
      <w:pPr>
        <w:pStyle w:val="HighlightBoxText"/>
      </w:pPr>
      <w:r>
        <w:t>Includes</w:t>
      </w:r>
      <w:r w:rsidRPr="18761480">
        <w:t xml:space="preserve"> social media advertising and sponsored posts on digital platforms to promote engagement activities and project updates.</w:t>
      </w:r>
    </w:p>
    <w:p w:rsidR="008A7833" w:rsidP="008A7833" w:rsidRDefault="008A7833" w14:paraId="70AD37B8" w14:textId="77777777">
      <w:pPr>
        <w:pStyle w:val="HighlightBoxHeader"/>
      </w:pPr>
      <w:r>
        <w:t>Video</w:t>
      </w:r>
    </w:p>
    <w:p w:rsidR="008A7833" w:rsidP="008A7833" w:rsidRDefault="008A7833" w14:paraId="403F8488" w14:textId="77777777">
      <w:pPr>
        <w:pStyle w:val="HighlightBoxText"/>
      </w:pPr>
      <w:r w:rsidRPr="18761480">
        <w:t>Video and animations will be used to share project information in particular complex problems. Video could be used to provide project updates and overviews of key topics. Animations could be used to show construction activities.</w:t>
      </w:r>
    </w:p>
    <w:p w:rsidR="00DC583C" w:rsidP="003C52E7" w:rsidRDefault="00DC583C" w14:paraId="3DF4651E" w14:textId="27252FE2">
      <w:pPr>
        <w:pStyle w:val="Heading2"/>
      </w:pPr>
      <w:bookmarkStart w:name="_Toc228262129" w:id="164"/>
      <w:r>
        <w:t>Translation and Accessibility</w:t>
      </w:r>
      <w:bookmarkEnd w:id="164"/>
      <w:r>
        <w:t xml:space="preserve"> </w:t>
      </w:r>
    </w:p>
    <w:p w:rsidR="00DC583C" w:rsidP="003C52E7" w:rsidRDefault="00DC583C" w14:paraId="63D7FCFF" w14:textId="5DDC0B0B">
      <w:pPr>
        <w:pStyle w:val="BodyText"/>
      </w:pPr>
      <w:r>
        <w:t xml:space="preserve">Translated and accessible materials </w:t>
      </w:r>
      <w:r w:rsidR="00707A89">
        <w:t xml:space="preserve">continue to be </w:t>
      </w:r>
      <w:r>
        <w:t xml:space="preserve">made available for relevant project materials. </w:t>
      </w:r>
      <w:r w:rsidR="00707A89">
        <w:t xml:space="preserve">Based on ABS data and engagement to date, interest in translated and accessible materials have been low. </w:t>
      </w:r>
    </w:p>
    <w:p w:rsidR="00DC583C" w:rsidP="003C52E7" w:rsidRDefault="00DC583C" w14:paraId="7011BF51" w14:textId="6BE24C2E">
      <w:pPr>
        <w:pStyle w:val="BodyText"/>
      </w:pPr>
      <w:r>
        <w:t xml:space="preserve">PoHC </w:t>
      </w:r>
      <w:r w:rsidR="00F15EB4">
        <w:t>applies</w:t>
      </w:r>
      <w:r>
        <w:t xml:space="preserve"> the approved relayservice.gov.au prompt to the appropriate print and digital materials. </w:t>
      </w:r>
    </w:p>
    <w:p w:rsidR="00DC583C" w:rsidP="003C52E7" w:rsidRDefault="00DC583C" w14:paraId="431AD1E5" w14:textId="77777777">
      <w:pPr>
        <w:pStyle w:val="BodyText"/>
      </w:pPr>
      <w:r>
        <w:t xml:space="preserve">Web content is assessed regularly to ensure content is optimised for screen-reader tools and accessibility.  </w:t>
      </w:r>
    </w:p>
    <w:p w:rsidR="002A4C9A" w:rsidP="003C52E7" w:rsidRDefault="002A4C9A" w14:paraId="2848A7EB" w14:textId="5B9EC037">
      <w:pPr>
        <w:pStyle w:val="BodyText"/>
      </w:pPr>
      <w:r>
        <w:t xml:space="preserve">Documents are made available in hard copy to ensure those </w:t>
      </w:r>
      <w:r w:rsidR="00137EFF">
        <w:t xml:space="preserve">with </w:t>
      </w:r>
      <w:r w:rsidRPr="00137EFF" w:rsidR="00137EFF">
        <w:t>accessibility requirements or limited digital access</w:t>
      </w:r>
      <w:r w:rsidR="00137EFF">
        <w:t xml:space="preserve"> can access </w:t>
      </w:r>
      <w:r w:rsidR="008F475E">
        <w:t>project information</w:t>
      </w:r>
      <w:r w:rsidRPr="00137EFF" w:rsidR="00137EFF">
        <w:t>.</w:t>
      </w:r>
      <w:r w:rsidR="008F475E">
        <w:t xml:space="preserve">  </w:t>
      </w:r>
      <w:r w:rsidR="00C045A6">
        <w:t xml:space="preserve">The project uses </w:t>
      </w:r>
      <w:proofErr w:type="gramStart"/>
      <w:r w:rsidR="00C045A6">
        <w:t>a number of</w:t>
      </w:r>
      <w:proofErr w:type="gramEnd"/>
      <w:r w:rsidR="00C045A6">
        <w:t xml:space="preserve"> traditional communication channels, such as print advertising, letter box drops and </w:t>
      </w:r>
      <w:r w:rsidR="00EE63A6">
        <w:t xml:space="preserve">posters to promote project engagement opportunities such as </w:t>
      </w:r>
      <w:r w:rsidR="004F1607">
        <w:t xml:space="preserve">in-person meetings, </w:t>
      </w:r>
      <w:r w:rsidR="00EE63A6">
        <w:t>information sessions</w:t>
      </w:r>
      <w:r w:rsidR="00F82E16">
        <w:t xml:space="preserve"> and feedback surveys</w:t>
      </w:r>
      <w:r w:rsidR="00A21E7F">
        <w:t xml:space="preserve">.  These channels are used to </w:t>
      </w:r>
      <w:r w:rsidR="004A1E19">
        <w:t xml:space="preserve">reach those with limited digital accessibility, such as older populations and </w:t>
      </w:r>
      <w:r w:rsidR="003E5157">
        <w:t>those with limited access to devices</w:t>
      </w:r>
      <w:r w:rsidR="004A1E19">
        <w:t xml:space="preserve">. </w:t>
      </w:r>
    </w:p>
    <w:p w:rsidR="008A7833" w:rsidP="00DC583C" w:rsidRDefault="008A7833" w14:paraId="5FCC2474" w14:textId="77777777">
      <w:pPr>
        <w:pStyle w:val="BodyText"/>
      </w:pPr>
    </w:p>
    <w:p w:rsidR="008A7833" w:rsidP="008A7833" w:rsidRDefault="008A7833" w14:paraId="359F682F" w14:textId="54DE016B">
      <w:pPr>
        <w:pStyle w:val="Heading1"/>
      </w:pPr>
      <w:bookmarkStart w:name="_Toc228262130" w:id="165"/>
      <w:r>
        <w:t>Engagement methods</w:t>
      </w:r>
      <w:bookmarkEnd w:id="165"/>
    </w:p>
    <w:p w:rsidR="008A7833" w:rsidP="008A7833" w:rsidRDefault="008A7833" w14:paraId="3F6C9815" w14:textId="35A0A2D4">
      <w:pPr>
        <w:pStyle w:val="Heading2"/>
      </w:pPr>
      <w:bookmarkStart w:name="_Toc228262131" w:id="166"/>
      <w:r>
        <w:t>Engagement activities</w:t>
      </w:r>
      <w:bookmarkEnd w:id="166"/>
    </w:p>
    <w:p w:rsidR="008A7833" w:rsidP="008A7833" w:rsidRDefault="008A7833" w14:paraId="441342A2" w14:textId="77777777">
      <w:pPr>
        <w:pStyle w:val="HighlightBoxHeader"/>
      </w:pPr>
      <w:r>
        <w:t xml:space="preserve">Conversations with residents and hard-to-reach community members </w:t>
      </w:r>
    </w:p>
    <w:p w:rsidRPr="00E604ED" w:rsidR="008A7833" w:rsidP="008A7833" w:rsidRDefault="008A7833" w14:paraId="31F014FF" w14:textId="7433E69F">
      <w:pPr>
        <w:pStyle w:val="HighlightBoxText"/>
      </w:pPr>
      <w:r w:rsidRPr="18761480">
        <w:t xml:space="preserve">Acknowledging some community members and impacted stakeholders may not have access to online engagement tools and information, </w:t>
      </w:r>
      <w:r w:rsidR="00FB2876">
        <w:t xml:space="preserve">the project uses a range of communication channels to </w:t>
      </w:r>
      <w:r w:rsidR="00AD52B3">
        <w:t xml:space="preserve">raise awareness of engagement </w:t>
      </w:r>
      <w:r w:rsidR="00014D55">
        <w:t>opportunities</w:t>
      </w:r>
      <w:r w:rsidR="00AD52B3">
        <w:t>, such as newspaper ad</w:t>
      </w:r>
      <w:r w:rsidR="00014D55">
        <w:t xml:space="preserve">s and letter box drops </w:t>
      </w:r>
      <w:r w:rsidRPr="18761480">
        <w:t>to encourage participation in engagement activities and provide information.</w:t>
      </w:r>
    </w:p>
    <w:p w:rsidR="008A7833" w:rsidP="008A7833" w:rsidRDefault="008A7833" w14:paraId="626253CD" w14:textId="638BAABC">
      <w:pPr>
        <w:pStyle w:val="HighlightBoxHeader"/>
      </w:pPr>
      <w:r>
        <w:t xml:space="preserve">Collaborative engagement </w:t>
      </w:r>
    </w:p>
    <w:p w:rsidR="008A7833" w:rsidP="008A7833" w:rsidRDefault="008A7833" w14:paraId="7135BF27" w14:textId="6F99A297">
      <w:pPr>
        <w:pStyle w:val="HighlightBoxText"/>
      </w:pPr>
      <w:r>
        <w:t xml:space="preserve">In line with the IAP2 Spectrum of Public Participation, PoHC will employ collaborative engagement processes on aspects of the project and with stakeholders </w:t>
      </w:r>
      <w:r w:rsidR="00C16427">
        <w:t xml:space="preserve">(inc. local government) </w:t>
      </w:r>
      <w:r>
        <w:t xml:space="preserve">where more significant partnership and participation is needed to inform this aspect of the project’s development, or where stakeholders have a strong direct interest in the decisions being made. </w:t>
      </w:r>
    </w:p>
    <w:p w:rsidR="008A7833" w:rsidP="008A7833" w:rsidRDefault="008A7833" w14:paraId="35F339A6" w14:textId="56158055">
      <w:pPr>
        <w:pStyle w:val="HighlightBoxText"/>
      </w:pPr>
      <w:r>
        <w:t xml:space="preserve">Collaborative approaches will include the establishment of a new Community </w:t>
      </w:r>
      <w:r w:rsidR="00B23F1F">
        <w:t>Reference Group (CRG</w:t>
      </w:r>
      <w:r w:rsidR="00B92A30">
        <w:t>)</w:t>
      </w:r>
      <w:r>
        <w:t xml:space="preserve">, briefings with local interest groups to connect them with technical experts, seeking input from interest groups and key </w:t>
      </w:r>
      <w:r w:rsidR="003F2CF3">
        <w:t>stakeholders</w:t>
      </w:r>
      <w:r>
        <w:t xml:space="preserve"> on aspects of the project or possible mitigation measures, exploring </w:t>
      </w:r>
      <w:r w:rsidR="003F2CF3">
        <w:t xml:space="preserve">opportunities for delivering benefit sharing and working groups with Traditional </w:t>
      </w:r>
      <w:r w:rsidR="005D46F2">
        <w:t xml:space="preserve">Custodians </w:t>
      </w:r>
      <w:r w:rsidR="003F2CF3">
        <w:t xml:space="preserve">and other parties. </w:t>
      </w:r>
      <w:r w:rsidR="00BF657E">
        <w:t xml:space="preserve">PoHC will also leverage existing engagement forums to raise awareness of the project and disseminate project information.   </w:t>
      </w:r>
    </w:p>
    <w:p w:rsidR="008A7833" w:rsidP="008A7833" w:rsidRDefault="003F2CF3" w14:paraId="4EF76028" w14:textId="77777777">
      <w:pPr>
        <w:pStyle w:val="HighlightBoxHeader"/>
      </w:pPr>
      <w:r>
        <w:t>Stakeholder meetings</w:t>
      </w:r>
    </w:p>
    <w:p w:rsidR="003F2CF3" w:rsidP="008A7833" w:rsidRDefault="003F2CF3" w14:paraId="0330C9FC" w14:textId="77777777">
      <w:pPr>
        <w:pStyle w:val="HighlightBoxText"/>
      </w:pPr>
      <w:r w:rsidRPr="18761480">
        <w:t xml:space="preserve">Building on existing relationships to maintain transparent and frequent communication with stakeholders to encourage participation and invite input. Host targeted meetings with local interest groups to provide technical information on specific </w:t>
      </w:r>
      <w:r>
        <w:t>topics.</w:t>
      </w:r>
    </w:p>
    <w:p w:rsidR="008A7833" w:rsidP="008A7833" w:rsidRDefault="003F2CF3" w14:paraId="01C167CC" w14:textId="77777777">
      <w:pPr>
        <w:pStyle w:val="HighlightBoxHeader"/>
      </w:pPr>
      <w:r>
        <w:t>Online survey</w:t>
      </w:r>
    </w:p>
    <w:p w:rsidR="008A7833" w:rsidP="008A7833" w:rsidRDefault="003F2CF3" w14:paraId="73B7A6C5" w14:textId="77777777">
      <w:pPr>
        <w:pStyle w:val="HighlightBoxText"/>
      </w:pPr>
      <w:r w:rsidRPr="00B90882">
        <w:rPr>
          <w:rFonts w:cstheme="minorHAnsi"/>
        </w:rPr>
        <w:t>Seeking input and feedback on local values, and concept design to inform EES technical studies and project design. The use of an online platform allows participation from local community members as well as from potential international, national and intra-state users of the facility.</w:t>
      </w:r>
    </w:p>
    <w:p w:rsidR="003F2CF3" w:rsidP="003F2CF3" w:rsidRDefault="003F2CF3" w14:paraId="6785C41A" w14:textId="77777777">
      <w:pPr>
        <w:pStyle w:val="HighlightBoxHeader"/>
      </w:pPr>
      <w:r>
        <w:t>Webinars and online information sessions</w:t>
      </w:r>
    </w:p>
    <w:p w:rsidR="003F2CF3" w:rsidP="003F2CF3" w:rsidRDefault="003F2CF3" w14:paraId="11C10B6A" w14:textId="77777777">
      <w:pPr>
        <w:pStyle w:val="HighlightBoxText"/>
      </w:pPr>
      <w:r>
        <w:t>O</w:t>
      </w:r>
      <w:r w:rsidRPr="00B90882">
        <w:rPr>
          <w:rFonts w:cstheme="minorHAnsi"/>
        </w:rPr>
        <w:t>nline interactive sessions with technical specialists and project delivery partners to engage environmental groups and community members and provide an overview of EES topics, findings of studies and project updates.</w:t>
      </w:r>
    </w:p>
    <w:p w:rsidR="003F2CF3" w:rsidP="003F2CF3" w:rsidRDefault="003F2CF3" w14:paraId="042AE552" w14:textId="43F919FA">
      <w:pPr>
        <w:pStyle w:val="HighlightBoxHeader"/>
      </w:pPr>
      <w:r>
        <w:t>Information sessions /</w:t>
      </w:r>
      <w:r w:rsidR="00F15EB4">
        <w:t xml:space="preserve"> technical roundtable meetings /</w:t>
      </w:r>
      <w:r>
        <w:t xml:space="preserve"> displays</w:t>
      </w:r>
    </w:p>
    <w:p w:rsidRPr="00424D5D" w:rsidR="003F2CF3" w:rsidP="00E4385D" w:rsidRDefault="003F2CF3" w14:paraId="3FEFA309" w14:textId="1A19E8BD">
      <w:pPr>
        <w:pStyle w:val="HighlightBoxText"/>
        <w:rPr>
          <w:rFonts w:cstheme="minorHAnsi"/>
        </w:rPr>
      </w:pPr>
      <w:r w:rsidRPr="00B90882">
        <w:rPr>
          <w:rFonts w:cstheme="minorHAnsi"/>
        </w:rPr>
        <w:t xml:space="preserve">Primary engagement method to present EES information and collect feedback. These will be held at </w:t>
      </w:r>
      <w:proofErr w:type="gramStart"/>
      <w:r w:rsidRPr="00B90882">
        <w:rPr>
          <w:rFonts w:cstheme="minorHAnsi"/>
        </w:rPr>
        <w:t>a number of</w:t>
      </w:r>
      <w:proofErr w:type="gramEnd"/>
      <w:r w:rsidRPr="00B90882">
        <w:rPr>
          <w:rFonts w:cstheme="minorHAnsi"/>
        </w:rPr>
        <w:t xml:space="preserve"> stages throughout the project, across a variety of locations near the project area and times to allow a wide cross-section of the community can participate. Online information sessions or webinars will supplement in person events</w:t>
      </w:r>
      <w:r w:rsidR="00A14220">
        <w:rPr>
          <w:rFonts w:cstheme="minorHAnsi"/>
        </w:rPr>
        <w:t xml:space="preserve">. </w:t>
      </w:r>
    </w:p>
    <w:p w:rsidR="003F2CF3" w:rsidP="003F2CF3" w:rsidRDefault="003F2CF3" w14:paraId="674E574D" w14:textId="77777777">
      <w:pPr>
        <w:pStyle w:val="HighlightBoxHeader"/>
      </w:pPr>
      <w:r>
        <w:t xml:space="preserve">Phone call and email enquiries </w:t>
      </w:r>
    </w:p>
    <w:p w:rsidR="003F2CF3" w:rsidP="003F2CF3" w:rsidRDefault="003F2CF3" w14:paraId="4378064E" w14:textId="77777777">
      <w:pPr>
        <w:pStyle w:val="HighlightBoxText"/>
      </w:pPr>
      <w:r w:rsidRPr="00B90882">
        <w:rPr>
          <w:rFonts w:cstheme="minorHAnsi"/>
        </w:rPr>
        <w:t>Recording and responding to public email enquiries and phone calls.</w:t>
      </w:r>
    </w:p>
    <w:p w:rsidR="003F2CF3" w:rsidP="003F2CF3" w:rsidRDefault="003F2CF3" w14:paraId="6E96B64D" w14:textId="77777777">
      <w:pPr>
        <w:pStyle w:val="HighlightBoxHeader"/>
      </w:pPr>
      <w:r>
        <w:t>Technical Reference Group (TRG)</w:t>
      </w:r>
    </w:p>
    <w:p w:rsidRPr="00BA0E00" w:rsidR="00BA0E00" w:rsidP="00BA0E00" w:rsidRDefault="003F2CF3" w14:paraId="1A9F157E" w14:textId="4F085FF4">
      <w:pPr>
        <w:pStyle w:val="HighlightBoxText"/>
      </w:pPr>
      <w:r w:rsidRPr="02B60711">
        <w:t>Convened by DTP to coordinate advice between DTP, the project team, and key stakeholders throughout the EES process. The project will work collaboratively with the members of the TRG, seeking their advice and considering their input in preparation of the EES.</w:t>
      </w:r>
    </w:p>
    <w:p w:rsidR="003F2CF3" w:rsidP="003F2CF3" w:rsidRDefault="003F2CF3" w14:paraId="31D7D867" w14:textId="4FF53F9A">
      <w:pPr>
        <w:pStyle w:val="Heading1"/>
      </w:pPr>
      <w:bookmarkStart w:name="_Toc181033434" w:id="167"/>
      <w:bookmarkStart w:name="_Toc181033794" w:id="168"/>
      <w:bookmarkStart w:name="_Toc181033435" w:id="169"/>
      <w:bookmarkStart w:name="_Toc181033795" w:id="170"/>
      <w:bookmarkStart w:name="_Toc181033436" w:id="171"/>
      <w:bookmarkStart w:name="_Toc181033796" w:id="172"/>
      <w:bookmarkStart w:name="_Toc181033437" w:id="173"/>
      <w:bookmarkStart w:name="_Toc181033797" w:id="174"/>
      <w:bookmarkStart w:name="_Toc180591496" w:id="175"/>
      <w:bookmarkStart w:name="_Toc181033438" w:id="176"/>
      <w:bookmarkStart w:name="_Toc181033798" w:id="177"/>
      <w:bookmarkStart w:name="_Toc180591497" w:id="178"/>
      <w:bookmarkStart w:name="_Toc181033439" w:id="179"/>
      <w:bookmarkStart w:name="_Toc181033799" w:id="180"/>
      <w:bookmarkStart w:name="_Toc180591498" w:id="181"/>
      <w:bookmarkStart w:name="_Toc181033440" w:id="182"/>
      <w:bookmarkStart w:name="_Toc181033800" w:id="183"/>
      <w:bookmarkStart w:name="_Toc180591499" w:id="184"/>
      <w:bookmarkStart w:name="_Toc181033441" w:id="185"/>
      <w:bookmarkStart w:name="_Toc181033801" w:id="186"/>
      <w:bookmarkStart w:name="_Toc180591500" w:id="187"/>
      <w:bookmarkStart w:name="_Toc181033442" w:id="188"/>
      <w:bookmarkStart w:name="_Toc181033802" w:id="189"/>
      <w:bookmarkStart w:name="_Toc180591501" w:id="190"/>
      <w:bookmarkStart w:name="_Toc181033443" w:id="191"/>
      <w:bookmarkStart w:name="_Toc181033803" w:id="192"/>
      <w:bookmarkStart w:name="_Toc180591502" w:id="193"/>
      <w:bookmarkStart w:name="_Toc181033444" w:id="194"/>
      <w:bookmarkStart w:name="_Toc181033804" w:id="195"/>
      <w:bookmarkStart w:name="_Toc180591503" w:id="196"/>
      <w:bookmarkStart w:name="_Toc181033445" w:id="197"/>
      <w:bookmarkStart w:name="_Toc181033805" w:id="198"/>
      <w:bookmarkStart w:name="_Toc180591504" w:id="199"/>
      <w:bookmarkStart w:name="_Toc181033446" w:id="200"/>
      <w:bookmarkStart w:name="_Toc181033806" w:id="201"/>
      <w:bookmarkStart w:name="_Toc180591505" w:id="202"/>
      <w:bookmarkStart w:name="_Toc181033447" w:id="203"/>
      <w:bookmarkStart w:name="_Toc181033807" w:id="204"/>
      <w:bookmarkStart w:name="_Toc180591506" w:id="205"/>
      <w:bookmarkStart w:name="_Toc181033448" w:id="206"/>
      <w:bookmarkStart w:name="_Toc181033808" w:id="207"/>
      <w:bookmarkStart w:name="_Toc180591507" w:id="208"/>
      <w:bookmarkStart w:name="_Toc181033449" w:id="209"/>
      <w:bookmarkStart w:name="_Toc181033809" w:id="210"/>
      <w:bookmarkStart w:name="_Toc180591508" w:id="211"/>
      <w:bookmarkStart w:name="_Toc181033450" w:id="212"/>
      <w:bookmarkStart w:name="_Toc181033810" w:id="213"/>
      <w:bookmarkStart w:name="_Toc180591509" w:id="214"/>
      <w:bookmarkStart w:name="_Toc181033451" w:id="215"/>
      <w:bookmarkStart w:name="_Toc181033811" w:id="216"/>
      <w:bookmarkStart w:name="_Toc180591510" w:id="217"/>
      <w:bookmarkStart w:name="_Toc181033452" w:id="218"/>
      <w:bookmarkStart w:name="_Toc181033812" w:id="219"/>
      <w:bookmarkStart w:name="_Toc180591511" w:id="220"/>
      <w:bookmarkStart w:name="_Toc181033453" w:id="221"/>
      <w:bookmarkStart w:name="_Toc181033813" w:id="222"/>
      <w:bookmarkStart w:name="_Toc180591512" w:id="223"/>
      <w:bookmarkStart w:name="_Toc181033454" w:id="224"/>
      <w:bookmarkStart w:name="_Toc181033814" w:id="225"/>
      <w:bookmarkStart w:name="_Toc180591513" w:id="226"/>
      <w:bookmarkStart w:name="_Toc181033455" w:id="227"/>
      <w:bookmarkStart w:name="_Toc181033815" w:id="228"/>
      <w:bookmarkStart w:name="_Toc180591514" w:id="229"/>
      <w:bookmarkStart w:name="_Toc181033456" w:id="230"/>
      <w:bookmarkStart w:name="_Toc181033816" w:id="231"/>
      <w:bookmarkStart w:name="_Toc180591515" w:id="232"/>
      <w:bookmarkStart w:name="_Toc181033457" w:id="233"/>
      <w:bookmarkStart w:name="_Toc181033817" w:id="234"/>
      <w:bookmarkStart w:name="_Toc180591516" w:id="235"/>
      <w:bookmarkStart w:name="_Toc181033458" w:id="236"/>
      <w:bookmarkStart w:name="_Toc181033818" w:id="237"/>
      <w:bookmarkStart w:name="_Toc180591517" w:id="238"/>
      <w:bookmarkStart w:name="_Toc181033459" w:id="239"/>
      <w:bookmarkStart w:name="_Toc181033819" w:id="240"/>
      <w:bookmarkStart w:name="_Toc180591518" w:id="241"/>
      <w:bookmarkStart w:name="_Toc181033460" w:id="242"/>
      <w:bookmarkStart w:name="_Toc181033820" w:id="243"/>
      <w:bookmarkStart w:name="_Toc180591519" w:id="244"/>
      <w:bookmarkStart w:name="_Toc181033461" w:id="245"/>
      <w:bookmarkStart w:name="_Toc181033821" w:id="246"/>
      <w:bookmarkStart w:name="_Toc180591520" w:id="247"/>
      <w:bookmarkStart w:name="_Toc181033462" w:id="248"/>
      <w:bookmarkStart w:name="_Toc181033822" w:id="249"/>
      <w:bookmarkStart w:name="_Toc180591521" w:id="250"/>
      <w:bookmarkStart w:name="_Toc181033463" w:id="251"/>
      <w:bookmarkStart w:name="_Toc181033823" w:id="252"/>
      <w:bookmarkStart w:name="_Toc180591522" w:id="253"/>
      <w:bookmarkStart w:name="_Toc181033464" w:id="254"/>
      <w:bookmarkStart w:name="_Toc181033824" w:id="255"/>
      <w:bookmarkStart w:name="_Toc180591523" w:id="256"/>
      <w:bookmarkStart w:name="_Toc181033465" w:id="257"/>
      <w:bookmarkStart w:name="_Toc181033825" w:id="258"/>
      <w:bookmarkStart w:name="_Toc180591524" w:id="259"/>
      <w:bookmarkStart w:name="_Toc181033466" w:id="260"/>
      <w:bookmarkStart w:name="_Toc181033826" w:id="261"/>
      <w:bookmarkStart w:name="_Toc180591525" w:id="262"/>
      <w:bookmarkStart w:name="_Toc181033467" w:id="263"/>
      <w:bookmarkStart w:name="_Toc181033827" w:id="264"/>
      <w:bookmarkStart w:name="_Toc180591526" w:id="265"/>
      <w:bookmarkStart w:name="_Toc181033468" w:id="266"/>
      <w:bookmarkStart w:name="_Toc181033828" w:id="267"/>
      <w:bookmarkStart w:name="_Toc180591527" w:id="268"/>
      <w:bookmarkStart w:name="_Toc181033469" w:id="269"/>
      <w:bookmarkStart w:name="_Toc181033829" w:id="270"/>
      <w:bookmarkStart w:name="_Toc180591528" w:id="271"/>
      <w:bookmarkStart w:name="_Toc181033470" w:id="272"/>
      <w:bookmarkStart w:name="_Toc181033830" w:id="273"/>
      <w:bookmarkStart w:name="_Toc180591529" w:id="274"/>
      <w:bookmarkStart w:name="_Toc181033471" w:id="275"/>
      <w:bookmarkStart w:name="_Toc181033831" w:id="276"/>
      <w:bookmarkStart w:name="_Toc180591530" w:id="277"/>
      <w:bookmarkStart w:name="_Toc181033472" w:id="278"/>
      <w:bookmarkStart w:name="_Toc181033832" w:id="279"/>
      <w:bookmarkStart w:name="_Toc180591531" w:id="280"/>
      <w:bookmarkStart w:name="_Toc181033473" w:id="281"/>
      <w:bookmarkStart w:name="_Toc181033833" w:id="282"/>
      <w:bookmarkStart w:name="_Toc180591532" w:id="283"/>
      <w:bookmarkStart w:name="_Toc181033474" w:id="284"/>
      <w:bookmarkStart w:name="_Toc181033834" w:id="285"/>
      <w:bookmarkStart w:name="_Toc180591533" w:id="286"/>
      <w:bookmarkStart w:name="_Toc181033475" w:id="287"/>
      <w:bookmarkStart w:name="_Toc181033835" w:id="288"/>
      <w:bookmarkStart w:name="_Toc180591534" w:id="289"/>
      <w:bookmarkStart w:name="_Toc181033476" w:id="290"/>
      <w:bookmarkStart w:name="_Toc181033836" w:id="291"/>
      <w:bookmarkStart w:name="_Toc180591535" w:id="292"/>
      <w:bookmarkStart w:name="_Toc181033477" w:id="293"/>
      <w:bookmarkStart w:name="_Toc181033837" w:id="294"/>
      <w:bookmarkStart w:name="_Toc180591536" w:id="295"/>
      <w:bookmarkStart w:name="_Toc181033478" w:id="296"/>
      <w:bookmarkStart w:name="_Toc181033838" w:id="297"/>
      <w:bookmarkStart w:name="_Toc180591537" w:id="298"/>
      <w:bookmarkStart w:name="_Toc181033479" w:id="299"/>
      <w:bookmarkStart w:name="_Toc181033839" w:id="300"/>
      <w:bookmarkStart w:name="_Toc180591538" w:id="301"/>
      <w:bookmarkStart w:name="_Toc181033480" w:id="302"/>
      <w:bookmarkStart w:name="_Toc181033840" w:id="303"/>
      <w:bookmarkStart w:name="_Toc180591539" w:id="304"/>
      <w:bookmarkStart w:name="_Toc181033481" w:id="305"/>
      <w:bookmarkStart w:name="_Toc181033841" w:id="306"/>
      <w:bookmarkStart w:name="_Toc180591540" w:id="307"/>
      <w:bookmarkStart w:name="_Toc181033482" w:id="308"/>
      <w:bookmarkStart w:name="_Toc181033842" w:id="309"/>
      <w:bookmarkStart w:name="_Toc180591541" w:id="310"/>
      <w:bookmarkStart w:name="_Toc181033483" w:id="311"/>
      <w:bookmarkStart w:name="_Toc181033843" w:id="312"/>
      <w:bookmarkStart w:name="_Toc180591542" w:id="313"/>
      <w:bookmarkStart w:name="_Toc181033484" w:id="314"/>
      <w:bookmarkStart w:name="_Toc181033844" w:id="315"/>
      <w:bookmarkStart w:name="_Toc180591543" w:id="316"/>
      <w:bookmarkStart w:name="_Toc181033485" w:id="317"/>
      <w:bookmarkStart w:name="_Toc181033845" w:id="318"/>
      <w:bookmarkStart w:name="_Toc180591544" w:id="319"/>
      <w:bookmarkStart w:name="_Toc181033486" w:id="320"/>
      <w:bookmarkStart w:name="_Toc181033846" w:id="321"/>
      <w:bookmarkStart w:name="_Toc180591545" w:id="322"/>
      <w:bookmarkStart w:name="_Toc181033487" w:id="323"/>
      <w:bookmarkStart w:name="_Toc181033847" w:id="324"/>
      <w:bookmarkStart w:name="_Toc180591546" w:id="325"/>
      <w:bookmarkStart w:name="_Toc181033488" w:id="326"/>
      <w:bookmarkStart w:name="_Toc181033848" w:id="327"/>
      <w:bookmarkStart w:name="_Toc180591547" w:id="328"/>
      <w:bookmarkStart w:name="_Toc181033489" w:id="329"/>
      <w:bookmarkStart w:name="_Toc181033849" w:id="330"/>
      <w:bookmarkStart w:name="_Toc180591548" w:id="331"/>
      <w:bookmarkStart w:name="_Toc181033490" w:id="332"/>
      <w:bookmarkStart w:name="_Toc181033850" w:id="333"/>
      <w:bookmarkStart w:name="_Toc180591549" w:id="334"/>
      <w:bookmarkStart w:name="_Toc181033491" w:id="335"/>
      <w:bookmarkStart w:name="_Toc181033851" w:id="336"/>
      <w:bookmarkStart w:name="_Toc180591550" w:id="337"/>
      <w:bookmarkStart w:name="_Toc181033492" w:id="338"/>
      <w:bookmarkStart w:name="_Toc181033852" w:id="339"/>
      <w:bookmarkStart w:name="_Toc180591551" w:id="340"/>
      <w:bookmarkStart w:name="_Toc181033493" w:id="341"/>
      <w:bookmarkStart w:name="_Toc181033853" w:id="342"/>
      <w:bookmarkStart w:name="_Toc180591552" w:id="343"/>
      <w:bookmarkStart w:name="_Toc181033494" w:id="344"/>
      <w:bookmarkStart w:name="_Toc181033854" w:id="345"/>
      <w:bookmarkStart w:name="_Toc180591553" w:id="346"/>
      <w:bookmarkStart w:name="_Toc181033495" w:id="347"/>
      <w:bookmarkStart w:name="_Toc181033855" w:id="348"/>
      <w:bookmarkStart w:name="_Toc180591554" w:id="349"/>
      <w:bookmarkStart w:name="_Toc181033496" w:id="350"/>
      <w:bookmarkStart w:name="_Toc181033856" w:id="351"/>
      <w:bookmarkStart w:name="_Toc180591555" w:id="352"/>
      <w:bookmarkStart w:name="_Toc181033497" w:id="353"/>
      <w:bookmarkStart w:name="_Toc181033857" w:id="354"/>
      <w:bookmarkStart w:name="_Toc180591556" w:id="355"/>
      <w:bookmarkStart w:name="_Toc181033498" w:id="356"/>
      <w:bookmarkStart w:name="_Toc181033858" w:id="357"/>
      <w:bookmarkStart w:name="_Toc180591557" w:id="358"/>
      <w:bookmarkStart w:name="_Toc181033499" w:id="359"/>
      <w:bookmarkStart w:name="_Toc181033859" w:id="360"/>
      <w:bookmarkStart w:name="_Toc180591558" w:id="361"/>
      <w:bookmarkStart w:name="_Toc181033500" w:id="362"/>
      <w:bookmarkStart w:name="_Toc181033860" w:id="363"/>
      <w:bookmarkStart w:name="_Toc180591559" w:id="364"/>
      <w:bookmarkStart w:name="_Toc181033501" w:id="365"/>
      <w:bookmarkStart w:name="_Toc181033861" w:id="366"/>
      <w:bookmarkStart w:name="_Toc180591560" w:id="367"/>
      <w:bookmarkStart w:name="_Toc181033502" w:id="368"/>
      <w:bookmarkStart w:name="_Toc181033862" w:id="369"/>
      <w:bookmarkStart w:name="_Toc180591561" w:id="370"/>
      <w:bookmarkStart w:name="_Toc181033503" w:id="371"/>
      <w:bookmarkStart w:name="_Toc181033863" w:id="372"/>
      <w:bookmarkStart w:name="_Toc180591562" w:id="373"/>
      <w:bookmarkStart w:name="_Toc181033504" w:id="374"/>
      <w:bookmarkStart w:name="_Toc181033864" w:id="375"/>
      <w:bookmarkStart w:name="_Toc180591563" w:id="376"/>
      <w:bookmarkStart w:name="_Toc181033505" w:id="377"/>
      <w:bookmarkStart w:name="_Toc181033865" w:id="378"/>
      <w:bookmarkStart w:name="_Toc180591564" w:id="379"/>
      <w:bookmarkStart w:name="_Toc181033506" w:id="380"/>
      <w:bookmarkStart w:name="_Toc181033866" w:id="381"/>
      <w:bookmarkStart w:name="_Toc180591565" w:id="382"/>
      <w:bookmarkStart w:name="_Toc181033507" w:id="383"/>
      <w:bookmarkStart w:name="_Toc181033867" w:id="384"/>
      <w:bookmarkStart w:name="_Toc180591566" w:id="385"/>
      <w:bookmarkStart w:name="_Toc181033508" w:id="386"/>
      <w:bookmarkStart w:name="_Toc181033868" w:id="387"/>
      <w:bookmarkStart w:name="_Toc180591567" w:id="388"/>
      <w:bookmarkStart w:name="_Toc181033509" w:id="389"/>
      <w:bookmarkStart w:name="_Toc181033869" w:id="390"/>
      <w:bookmarkStart w:name="_Toc180591568" w:id="391"/>
      <w:bookmarkStart w:name="_Toc181033510" w:id="392"/>
      <w:bookmarkStart w:name="_Toc181033870" w:id="393"/>
      <w:bookmarkStart w:name="_Toc180591569" w:id="394"/>
      <w:bookmarkStart w:name="_Toc181033511" w:id="395"/>
      <w:bookmarkStart w:name="_Toc181033871" w:id="396"/>
      <w:bookmarkStart w:name="_Toc180591570" w:id="397"/>
      <w:bookmarkStart w:name="_Toc181033512" w:id="398"/>
      <w:bookmarkStart w:name="_Toc181033872" w:id="399"/>
      <w:bookmarkStart w:name="_Toc180591571" w:id="400"/>
      <w:bookmarkStart w:name="_Toc181033513" w:id="401"/>
      <w:bookmarkStart w:name="_Toc181033873" w:id="402"/>
      <w:bookmarkStart w:name="_Toc180591572" w:id="403"/>
      <w:bookmarkStart w:name="_Toc181033514" w:id="404"/>
      <w:bookmarkStart w:name="_Toc181033874" w:id="405"/>
      <w:bookmarkStart w:name="_Toc180591573" w:id="406"/>
      <w:bookmarkStart w:name="_Toc181033515" w:id="407"/>
      <w:bookmarkStart w:name="_Toc181033875" w:id="408"/>
      <w:bookmarkStart w:name="_Toc180591574" w:id="409"/>
      <w:bookmarkStart w:name="_Toc181033516" w:id="410"/>
      <w:bookmarkStart w:name="_Toc181033876" w:id="411"/>
      <w:bookmarkStart w:name="_Toc180591575" w:id="412"/>
      <w:bookmarkStart w:name="_Toc181033517" w:id="413"/>
      <w:bookmarkStart w:name="_Toc181033877" w:id="414"/>
      <w:bookmarkStart w:name="_Toc180591576" w:id="415"/>
      <w:bookmarkStart w:name="_Toc181033518" w:id="416"/>
      <w:bookmarkStart w:name="_Toc181033878" w:id="417"/>
      <w:bookmarkStart w:name="_Toc180591577" w:id="418"/>
      <w:bookmarkStart w:name="_Toc181033519" w:id="419"/>
      <w:bookmarkStart w:name="_Toc181033879" w:id="420"/>
      <w:bookmarkStart w:name="_Toc180591578" w:id="421"/>
      <w:bookmarkStart w:name="_Toc181033520" w:id="422"/>
      <w:bookmarkStart w:name="_Toc181033880" w:id="423"/>
      <w:bookmarkStart w:name="_Toc180591579" w:id="424"/>
      <w:bookmarkStart w:name="_Toc181033521" w:id="425"/>
      <w:bookmarkStart w:name="_Toc181033881" w:id="426"/>
      <w:bookmarkStart w:name="_Toc180591580" w:id="427"/>
      <w:bookmarkStart w:name="_Toc181033522" w:id="428"/>
      <w:bookmarkStart w:name="_Toc181033882" w:id="429"/>
      <w:bookmarkStart w:name="_Toc180591581" w:id="430"/>
      <w:bookmarkStart w:name="_Toc181033523" w:id="431"/>
      <w:bookmarkStart w:name="_Toc181033883" w:id="432"/>
      <w:bookmarkStart w:name="_Toc180591582" w:id="433"/>
      <w:bookmarkStart w:name="_Toc181033524" w:id="434"/>
      <w:bookmarkStart w:name="_Toc181033884" w:id="435"/>
      <w:bookmarkStart w:name="_Toc180591583" w:id="436"/>
      <w:bookmarkStart w:name="_Toc181033525" w:id="437"/>
      <w:bookmarkStart w:name="_Toc181033885" w:id="438"/>
      <w:bookmarkStart w:name="_Toc180591584" w:id="439"/>
      <w:bookmarkStart w:name="_Toc181033526" w:id="440"/>
      <w:bookmarkStart w:name="_Toc181033886" w:id="441"/>
      <w:bookmarkStart w:name="_Toc180591585" w:id="442"/>
      <w:bookmarkStart w:name="_Toc181033527" w:id="443"/>
      <w:bookmarkStart w:name="_Toc181033887" w:id="444"/>
      <w:bookmarkStart w:name="_Toc180591586" w:id="445"/>
      <w:bookmarkStart w:name="_Toc181033528" w:id="446"/>
      <w:bookmarkStart w:name="_Toc181033888" w:id="447"/>
      <w:bookmarkStart w:name="_Toc180591587" w:id="448"/>
      <w:bookmarkStart w:name="_Toc181033529" w:id="449"/>
      <w:bookmarkStart w:name="_Toc181033889" w:id="450"/>
      <w:bookmarkStart w:name="_Toc180591588" w:id="451"/>
      <w:bookmarkStart w:name="_Toc181033530" w:id="452"/>
      <w:bookmarkStart w:name="_Toc181033890" w:id="453"/>
      <w:bookmarkStart w:name="_Toc180591589" w:id="454"/>
      <w:bookmarkStart w:name="_Toc181033531" w:id="455"/>
      <w:bookmarkStart w:name="_Toc181033891" w:id="456"/>
      <w:bookmarkStart w:name="_Toc180591590" w:id="457"/>
      <w:bookmarkStart w:name="_Toc181033532" w:id="458"/>
      <w:bookmarkStart w:name="_Toc181033892" w:id="459"/>
      <w:bookmarkStart w:name="_Toc180591591" w:id="460"/>
      <w:bookmarkStart w:name="_Toc181033533" w:id="461"/>
      <w:bookmarkStart w:name="_Toc181033893" w:id="462"/>
      <w:bookmarkStart w:name="_Toc180591592" w:id="463"/>
      <w:bookmarkStart w:name="_Toc181033534" w:id="464"/>
      <w:bookmarkStart w:name="_Toc181033894" w:id="465"/>
      <w:bookmarkStart w:name="_Toc180591593" w:id="466"/>
      <w:bookmarkStart w:name="_Toc181033535" w:id="467"/>
      <w:bookmarkStart w:name="_Toc181033895" w:id="468"/>
      <w:bookmarkStart w:name="_Toc180591594" w:id="469"/>
      <w:bookmarkStart w:name="_Toc181033536" w:id="470"/>
      <w:bookmarkStart w:name="_Toc181033896" w:id="471"/>
      <w:bookmarkStart w:name="_Toc180591595" w:id="472"/>
      <w:bookmarkStart w:name="_Toc181033537" w:id="473"/>
      <w:bookmarkStart w:name="_Toc181033897" w:id="474"/>
      <w:bookmarkStart w:name="_Toc180591596" w:id="475"/>
      <w:bookmarkStart w:name="_Toc181033538" w:id="476"/>
      <w:bookmarkStart w:name="_Toc181033898" w:id="477"/>
      <w:bookmarkStart w:name="_Toc180591597" w:id="478"/>
      <w:bookmarkStart w:name="_Toc181033539" w:id="479"/>
      <w:bookmarkStart w:name="_Toc181033899" w:id="480"/>
      <w:bookmarkStart w:name="_Toc180591598" w:id="481"/>
      <w:bookmarkStart w:name="_Toc181033540" w:id="482"/>
      <w:bookmarkStart w:name="_Toc181033900" w:id="483"/>
      <w:bookmarkStart w:name="_Toc180591599" w:id="484"/>
      <w:bookmarkStart w:name="_Toc181033541" w:id="485"/>
      <w:bookmarkStart w:name="_Toc181033901" w:id="486"/>
      <w:bookmarkStart w:name="_Toc180591600" w:id="487"/>
      <w:bookmarkStart w:name="_Toc181033542" w:id="488"/>
      <w:bookmarkStart w:name="_Toc181033902" w:id="489"/>
      <w:bookmarkStart w:name="_Toc180591601" w:id="490"/>
      <w:bookmarkStart w:name="_Toc181033543" w:id="491"/>
      <w:bookmarkStart w:name="_Toc181033903" w:id="492"/>
      <w:bookmarkStart w:name="_Toc180591602" w:id="493"/>
      <w:bookmarkStart w:name="_Toc181033544" w:id="494"/>
      <w:bookmarkStart w:name="_Toc181033904" w:id="495"/>
      <w:bookmarkStart w:name="_Toc180591603" w:id="496"/>
      <w:bookmarkStart w:name="_Toc181033545" w:id="497"/>
      <w:bookmarkStart w:name="_Toc181033905" w:id="498"/>
      <w:bookmarkStart w:name="_Toc180591604" w:id="499"/>
      <w:bookmarkStart w:name="_Toc181033546" w:id="500"/>
      <w:bookmarkStart w:name="_Toc181033906" w:id="501"/>
      <w:bookmarkStart w:name="_Toc180591605" w:id="502"/>
      <w:bookmarkStart w:name="_Toc181033547" w:id="503"/>
      <w:bookmarkStart w:name="_Toc181033907" w:id="504"/>
      <w:bookmarkStart w:name="_Toc180591606" w:id="505"/>
      <w:bookmarkStart w:name="_Toc181033548" w:id="506"/>
      <w:bookmarkStart w:name="_Toc181033908" w:id="507"/>
      <w:bookmarkStart w:name="_Toc180591607" w:id="508"/>
      <w:bookmarkStart w:name="_Toc181033549" w:id="509"/>
      <w:bookmarkStart w:name="_Toc181033909" w:id="510"/>
      <w:bookmarkStart w:name="_Toc180591608" w:id="511"/>
      <w:bookmarkStart w:name="_Toc181033550" w:id="512"/>
      <w:bookmarkStart w:name="_Toc181033910" w:id="513"/>
      <w:bookmarkStart w:name="_Toc180591609" w:id="514"/>
      <w:bookmarkStart w:name="_Toc181033551" w:id="515"/>
      <w:bookmarkStart w:name="_Toc181033911" w:id="516"/>
      <w:bookmarkStart w:name="_Toc180591610" w:id="517"/>
      <w:bookmarkStart w:name="_Toc181033552" w:id="518"/>
      <w:bookmarkStart w:name="_Toc181033912" w:id="519"/>
      <w:bookmarkStart w:name="_Toc180591611" w:id="520"/>
      <w:bookmarkStart w:name="_Toc181033553" w:id="521"/>
      <w:bookmarkStart w:name="_Toc181033913" w:id="522"/>
      <w:bookmarkStart w:name="_Toc228262132" w:id="523"/>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r>
        <w:t>Processes and protocols</w:t>
      </w:r>
      <w:bookmarkEnd w:id="523"/>
    </w:p>
    <w:p w:rsidR="003F2CF3" w:rsidP="003F2CF3" w:rsidRDefault="003F2CF3" w14:paraId="0DA74E66" w14:textId="0777F1B2">
      <w:pPr>
        <w:pStyle w:val="Heading2"/>
      </w:pPr>
      <w:bookmarkStart w:name="_Toc180591613" w:id="524"/>
      <w:bookmarkStart w:name="_Toc181033555" w:id="525"/>
      <w:bookmarkStart w:name="_Toc181033915" w:id="526"/>
      <w:bookmarkStart w:name="_Toc180591614" w:id="527"/>
      <w:bookmarkStart w:name="_Toc181033556" w:id="528"/>
      <w:bookmarkStart w:name="_Toc181033916" w:id="529"/>
      <w:bookmarkStart w:name="_Toc180591615" w:id="530"/>
      <w:bookmarkStart w:name="_Toc181033557" w:id="531"/>
      <w:bookmarkStart w:name="_Toc181033917" w:id="532"/>
      <w:bookmarkStart w:name="_Toc180591616" w:id="533"/>
      <w:bookmarkStart w:name="_Toc181033558" w:id="534"/>
      <w:bookmarkStart w:name="_Toc181033918" w:id="535"/>
      <w:bookmarkStart w:name="_Toc180591617" w:id="536"/>
      <w:bookmarkStart w:name="_Toc181033559" w:id="537"/>
      <w:bookmarkStart w:name="_Toc181033919" w:id="538"/>
      <w:bookmarkStart w:name="_Toc180591618" w:id="539"/>
      <w:bookmarkStart w:name="_Toc181033560" w:id="540"/>
      <w:bookmarkStart w:name="_Toc181033920" w:id="541"/>
      <w:bookmarkStart w:name="_Toc180591619" w:id="542"/>
      <w:bookmarkStart w:name="_Toc181033561" w:id="543"/>
      <w:bookmarkStart w:name="_Toc181033921" w:id="544"/>
      <w:bookmarkStart w:name="_Toc180591620" w:id="545"/>
      <w:bookmarkStart w:name="_Toc181033562" w:id="546"/>
      <w:bookmarkStart w:name="_Toc181033922" w:id="547"/>
      <w:bookmarkStart w:name="_Toc180591621" w:id="548"/>
      <w:bookmarkStart w:name="_Toc181033563" w:id="549"/>
      <w:bookmarkStart w:name="_Toc181033923" w:id="550"/>
      <w:bookmarkStart w:name="_Toc180591622" w:id="551"/>
      <w:bookmarkStart w:name="_Toc181033564" w:id="552"/>
      <w:bookmarkStart w:name="_Toc181033924" w:id="553"/>
      <w:bookmarkStart w:name="_Toc180591623" w:id="554"/>
      <w:bookmarkStart w:name="_Toc181033565" w:id="555"/>
      <w:bookmarkStart w:name="_Toc181033925" w:id="556"/>
      <w:bookmarkStart w:name="_Toc180591624" w:id="557"/>
      <w:bookmarkStart w:name="_Toc181033566" w:id="558"/>
      <w:bookmarkStart w:name="_Toc181033926" w:id="559"/>
      <w:bookmarkStart w:name="_Toc180591625" w:id="560"/>
      <w:bookmarkStart w:name="_Toc181033567" w:id="561"/>
      <w:bookmarkStart w:name="_Toc181033927" w:id="562"/>
      <w:bookmarkStart w:name="_Toc180591626" w:id="563"/>
      <w:bookmarkStart w:name="_Toc181033568" w:id="564"/>
      <w:bookmarkStart w:name="_Toc181033928" w:id="565"/>
      <w:bookmarkStart w:name="_Toc180591627" w:id="566"/>
      <w:bookmarkStart w:name="_Toc181033569" w:id="567"/>
      <w:bookmarkStart w:name="_Toc181033929" w:id="568"/>
      <w:bookmarkStart w:name="_Toc180591628" w:id="569"/>
      <w:bookmarkStart w:name="_Toc181033570" w:id="570"/>
      <w:bookmarkStart w:name="_Toc181033930" w:id="571"/>
      <w:bookmarkStart w:name="_Toc180591629" w:id="572"/>
      <w:bookmarkStart w:name="_Toc181033571" w:id="573"/>
      <w:bookmarkStart w:name="_Toc181033931" w:id="574"/>
      <w:bookmarkStart w:name="_Toc180591630" w:id="575"/>
      <w:bookmarkStart w:name="_Toc181033572" w:id="576"/>
      <w:bookmarkStart w:name="_Toc181033932" w:id="577"/>
      <w:bookmarkStart w:name="_Toc180591631" w:id="578"/>
      <w:bookmarkStart w:name="_Toc181033573" w:id="579"/>
      <w:bookmarkStart w:name="_Toc181033933" w:id="580"/>
      <w:bookmarkStart w:name="_Toc180591632" w:id="581"/>
      <w:bookmarkStart w:name="_Toc181033574" w:id="582"/>
      <w:bookmarkStart w:name="_Toc181033934" w:id="583"/>
      <w:bookmarkStart w:name="_Toc180591633" w:id="584"/>
      <w:bookmarkStart w:name="_Toc181033575" w:id="585"/>
      <w:bookmarkStart w:name="_Toc181033935" w:id="586"/>
      <w:bookmarkStart w:name="_Toc180591634" w:id="587"/>
      <w:bookmarkStart w:name="_Toc181033576" w:id="588"/>
      <w:bookmarkStart w:name="_Toc181033936" w:id="589"/>
      <w:bookmarkStart w:name="_Toc180591635" w:id="590"/>
      <w:bookmarkStart w:name="_Toc181033577" w:id="591"/>
      <w:bookmarkStart w:name="_Toc181033937" w:id="592"/>
      <w:bookmarkStart w:name="_Toc180591636" w:id="593"/>
      <w:bookmarkStart w:name="_Toc181033578" w:id="594"/>
      <w:bookmarkStart w:name="_Toc181033938" w:id="595"/>
      <w:bookmarkStart w:name="_Toc180591637" w:id="596"/>
      <w:bookmarkStart w:name="_Toc181033579" w:id="597"/>
      <w:bookmarkStart w:name="_Toc181033939" w:id="598"/>
      <w:bookmarkStart w:name="_Toc180591638" w:id="599"/>
      <w:bookmarkStart w:name="_Toc181033580" w:id="600"/>
      <w:bookmarkStart w:name="_Toc181033940" w:id="601"/>
      <w:bookmarkStart w:name="_Toc180591639" w:id="602"/>
      <w:bookmarkStart w:name="_Toc181033581" w:id="603"/>
      <w:bookmarkStart w:name="_Toc181033941" w:id="604"/>
      <w:bookmarkStart w:name="_Toc180591640" w:id="605"/>
      <w:bookmarkStart w:name="_Toc181033582" w:id="606"/>
      <w:bookmarkStart w:name="_Toc181033942" w:id="607"/>
      <w:bookmarkStart w:name="_Toc180591641" w:id="608"/>
      <w:bookmarkStart w:name="_Toc181033583" w:id="609"/>
      <w:bookmarkStart w:name="_Toc181033943" w:id="610"/>
      <w:bookmarkStart w:name="_Toc180591642" w:id="611"/>
      <w:bookmarkStart w:name="_Toc181033584" w:id="612"/>
      <w:bookmarkStart w:name="_Toc181033944" w:id="613"/>
      <w:bookmarkStart w:name="_Toc169081376" w:id="614"/>
      <w:bookmarkStart w:name="_Toc228262133" w:id="615"/>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r>
        <w:t>Responding to community enquiries</w:t>
      </w:r>
      <w:bookmarkEnd w:id="614"/>
      <w:r w:rsidR="005F660E">
        <w:t xml:space="preserve"> and feedback</w:t>
      </w:r>
      <w:bookmarkEnd w:id="615"/>
    </w:p>
    <w:p w:rsidRPr="00EE1B1B" w:rsidR="003F2CF3" w:rsidP="003F2CF3" w:rsidRDefault="003F2CF3" w14:paraId="66774B43" w14:textId="77777777">
      <w:pPr>
        <w:rPr>
          <w:b/>
          <w:bCs/>
        </w:rPr>
      </w:pPr>
      <w:r w:rsidRPr="00EE1B1B">
        <w:rPr>
          <w:b/>
          <w:bCs/>
        </w:rPr>
        <w:t xml:space="preserve">Stakeholder and community enquiries protocol </w:t>
      </w:r>
    </w:p>
    <w:p w:rsidRPr="00EF4D2A" w:rsidR="003F2CF3" w:rsidP="003F2CF3" w:rsidRDefault="003F2CF3" w14:paraId="098F29A0" w14:textId="77777777">
      <w:pPr>
        <w:pStyle w:val="ListBullet"/>
        <w:tabs>
          <w:tab w:val="num" w:pos="851"/>
          <w:tab w:val="num" w:pos="1117"/>
        </w:tabs>
        <w:spacing w:before="120" w:after="120" w:line="240" w:lineRule="auto"/>
        <w:ind w:left="851" w:hanging="425"/>
      </w:pPr>
      <w:r w:rsidRPr="18761480">
        <w:t xml:space="preserve">PoHC will receive community queries through a project email channel and the general phone number. </w:t>
      </w:r>
    </w:p>
    <w:p w:rsidRPr="00EE1B1B" w:rsidR="003F2CF3" w:rsidP="003F2CF3" w:rsidRDefault="003F2CF3" w14:paraId="543CA243" w14:textId="77777777">
      <w:pPr>
        <w:pStyle w:val="ListBullet"/>
        <w:tabs>
          <w:tab w:val="num" w:pos="851"/>
          <w:tab w:val="num" w:pos="1117"/>
        </w:tabs>
        <w:spacing w:before="120" w:after="120" w:line="240" w:lineRule="auto"/>
        <w:ind w:left="851" w:hanging="425"/>
        <w:rPr>
          <w:rStyle w:val="markedcontent"/>
        </w:rPr>
      </w:pPr>
      <w:r w:rsidRPr="00EE1B1B">
        <w:rPr>
          <w:rStyle w:val="markedcontent"/>
        </w:rPr>
        <w:t>PoHC will seek to respond to community enquiries in a timely way:</w:t>
      </w:r>
    </w:p>
    <w:p w:rsidRPr="00EE1B1B" w:rsidR="003F2CF3" w:rsidP="003F2CF3" w:rsidRDefault="003F2CF3" w14:paraId="3529B497" w14:textId="77777777">
      <w:pPr>
        <w:pStyle w:val="ListBullet2"/>
        <w:tabs>
          <w:tab w:val="num" w:pos="360"/>
          <w:tab w:val="num" w:pos="1117"/>
        </w:tabs>
        <w:spacing w:before="120" w:after="120" w:line="240" w:lineRule="auto"/>
        <w:ind w:left="1276" w:hanging="425"/>
        <w:rPr>
          <w:rStyle w:val="markedcontent"/>
        </w:rPr>
      </w:pPr>
      <w:r w:rsidRPr="00EE1B1B">
        <w:rPr>
          <w:rStyle w:val="markedcontent"/>
        </w:rPr>
        <w:t>Acknowledgement within two business days</w:t>
      </w:r>
    </w:p>
    <w:p w:rsidRPr="00EE1B1B" w:rsidR="003F2CF3" w:rsidP="003F2CF3" w:rsidRDefault="003F2CF3" w14:paraId="1C01CCF0" w14:textId="77777777">
      <w:pPr>
        <w:pStyle w:val="ListBullet2"/>
        <w:tabs>
          <w:tab w:val="num" w:pos="360"/>
          <w:tab w:val="num" w:pos="1117"/>
        </w:tabs>
        <w:spacing w:before="120" w:after="120" w:line="240" w:lineRule="auto"/>
        <w:ind w:left="1276" w:hanging="425"/>
        <w:rPr>
          <w:rStyle w:val="markedcontent"/>
        </w:rPr>
      </w:pPr>
      <w:r w:rsidRPr="00EE1B1B">
        <w:rPr>
          <w:rStyle w:val="markedcontent"/>
        </w:rPr>
        <w:t xml:space="preserve">Response within five business days </w:t>
      </w:r>
    </w:p>
    <w:p w:rsidR="003F2CF3" w:rsidP="003F2CF3" w:rsidRDefault="003F2CF3" w14:paraId="0C1FE2FD" w14:textId="77777777">
      <w:pPr>
        <w:pStyle w:val="ListBullet"/>
        <w:tabs>
          <w:tab w:val="num" w:pos="851"/>
          <w:tab w:val="num" w:pos="1117"/>
        </w:tabs>
        <w:spacing w:before="120" w:after="120" w:line="240" w:lineRule="auto"/>
        <w:ind w:left="851" w:hanging="425"/>
      </w:pPr>
      <w:r w:rsidRPr="00EE1B1B">
        <w:rPr>
          <w:rStyle w:val="markedcontent"/>
        </w:rPr>
        <w:t xml:space="preserve">All stakeholder and community enquiries and project team responses will be recorded and detailed in a Consultation Manager database. </w:t>
      </w:r>
    </w:p>
    <w:p w:rsidR="003F2CF3" w:rsidP="003F2CF3" w:rsidRDefault="003F2CF3" w14:paraId="3E53C88B" w14:textId="77777777">
      <w:pPr>
        <w:pStyle w:val="Heading2"/>
      </w:pPr>
      <w:bookmarkStart w:name="_Toc169081377" w:id="616"/>
      <w:bookmarkStart w:name="_Toc228262134" w:id="617"/>
      <w:r>
        <w:t>Complaints management procedure</w:t>
      </w:r>
      <w:bookmarkEnd w:id="616"/>
      <w:bookmarkEnd w:id="617"/>
      <w:r>
        <w:t xml:space="preserve"> </w:t>
      </w:r>
    </w:p>
    <w:p w:rsidRPr="00E65735" w:rsidR="003F2CF3" w:rsidP="003F2CF3" w:rsidRDefault="003F2CF3" w14:paraId="2F416506" w14:textId="77777777">
      <w:pPr>
        <w:rPr>
          <w:rStyle w:val="markedcontent"/>
          <w:b/>
          <w:bCs/>
          <w:color w:val="auto"/>
        </w:rPr>
      </w:pPr>
      <w:r w:rsidRPr="00E65735">
        <w:rPr>
          <w:rStyle w:val="markedcontent"/>
          <w:b/>
          <w:bCs/>
          <w:color w:val="auto"/>
        </w:rPr>
        <w:t xml:space="preserve">Complaints management procedure </w:t>
      </w:r>
    </w:p>
    <w:p w:rsidRPr="00EE1B1B" w:rsidR="003F2CF3" w:rsidP="003F2CF3" w:rsidRDefault="003F2CF3" w14:paraId="7ACD5990" w14:textId="77777777">
      <w:pPr>
        <w:rPr>
          <w:rStyle w:val="markedcontent"/>
          <w:color w:val="auto"/>
        </w:rPr>
      </w:pPr>
      <w:r w:rsidRPr="00EE1B1B">
        <w:rPr>
          <w:rStyle w:val="markedcontent"/>
          <w:color w:val="auto"/>
        </w:rPr>
        <w:t>A Complaints Management Procedure (CMP) aims to establish an open and transparent complaint handling process and ensure complaints and queries are handled fairly and objectively.</w:t>
      </w:r>
    </w:p>
    <w:p w:rsidRPr="00EE1B1B" w:rsidR="003F2CF3" w:rsidP="003F2CF3" w:rsidRDefault="003F2CF3" w14:paraId="32F1E6F8" w14:textId="77777777">
      <w:pPr>
        <w:rPr>
          <w:rStyle w:val="markedcontent"/>
          <w:rFonts w:cstheme="minorHAnsi"/>
          <w:color w:val="auto"/>
          <w:shd w:val="clear" w:color="auto" w:fill="FFFFFF"/>
        </w:rPr>
      </w:pPr>
      <w:r w:rsidRPr="00EE1B1B">
        <w:rPr>
          <w:rStyle w:val="markedcontent"/>
          <w:rFonts w:cstheme="minorHAnsi"/>
          <w:color w:val="auto"/>
          <w:shd w:val="clear" w:color="auto" w:fill="FFFFFF"/>
        </w:rPr>
        <w:t>The CMP will be underpinned by the following principles:</w:t>
      </w:r>
    </w:p>
    <w:p w:rsidRPr="00EE1B1B" w:rsidR="003F2CF3" w:rsidP="003F2CF3" w:rsidRDefault="003F2CF3" w14:paraId="0536831A" w14:textId="77777777">
      <w:pPr>
        <w:pStyle w:val="ListBullet"/>
        <w:tabs>
          <w:tab w:val="num" w:pos="851"/>
          <w:tab w:val="num" w:pos="1117"/>
        </w:tabs>
        <w:spacing w:before="120" w:after="120" w:line="240" w:lineRule="auto"/>
        <w:ind w:left="851" w:hanging="425"/>
      </w:pPr>
      <w:r w:rsidRPr="00EE1B1B">
        <w:rPr>
          <w:rStyle w:val="markedcontent"/>
        </w:rPr>
        <w:t>People can make a complaint and multiple channels are available.</w:t>
      </w:r>
    </w:p>
    <w:p w:rsidRPr="00EE1B1B" w:rsidR="003F2CF3" w:rsidP="003F2CF3" w:rsidRDefault="003F2CF3" w14:paraId="1750291B" w14:textId="77777777">
      <w:pPr>
        <w:pStyle w:val="ListBullet"/>
        <w:tabs>
          <w:tab w:val="num" w:pos="851"/>
          <w:tab w:val="num" w:pos="1117"/>
        </w:tabs>
        <w:spacing w:before="120" w:after="120" w:line="240" w:lineRule="auto"/>
        <w:ind w:left="851" w:hanging="425"/>
      </w:pPr>
      <w:r w:rsidRPr="00EE1B1B">
        <w:rPr>
          <w:rStyle w:val="markedcontent"/>
        </w:rPr>
        <w:t>Complaints are assessed and explored impartially by staff.</w:t>
      </w:r>
    </w:p>
    <w:p w:rsidRPr="00EE1B1B" w:rsidR="003F2CF3" w:rsidP="003F2CF3" w:rsidRDefault="003F2CF3" w14:paraId="7945AE2C" w14:textId="77777777">
      <w:pPr>
        <w:pStyle w:val="ListBullet"/>
        <w:tabs>
          <w:tab w:val="num" w:pos="851"/>
          <w:tab w:val="num" w:pos="1117"/>
        </w:tabs>
        <w:spacing w:before="120" w:after="120" w:line="240" w:lineRule="auto"/>
        <w:ind w:left="851" w:hanging="425"/>
      </w:pPr>
      <w:r w:rsidRPr="00EE1B1B">
        <w:rPr>
          <w:rStyle w:val="markedcontent"/>
        </w:rPr>
        <w:t>Action is taken to resolve the complaint where reasonable.</w:t>
      </w:r>
    </w:p>
    <w:p w:rsidRPr="00EE1B1B" w:rsidR="003F2CF3" w:rsidP="003F2CF3" w:rsidRDefault="003F2CF3" w14:paraId="0137C520" w14:textId="77777777">
      <w:pPr>
        <w:pStyle w:val="ListBullet"/>
        <w:tabs>
          <w:tab w:val="num" w:pos="851"/>
          <w:tab w:val="num" w:pos="1117"/>
        </w:tabs>
        <w:spacing w:before="120" w:after="120" w:line="240" w:lineRule="auto"/>
        <w:ind w:left="851" w:hanging="425"/>
      </w:pPr>
      <w:r w:rsidRPr="00EE1B1B">
        <w:rPr>
          <w:rStyle w:val="markedcontent"/>
        </w:rPr>
        <w:t>Responses to complaints are returned within established timeframes.</w:t>
      </w:r>
    </w:p>
    <w:p w:rsidRPr="00EE1B1B" w:rsidR="003F2CF3" w:rsidP="003F2CF3" w:rsidRDefault="003F2CF3" w14:paraId="539208E8" w14:textId="77777777">
      <w:pPr>
        <w:pStyle w:val="ListBullet"/>
        <w:tabs>
          <w:tab w:val="num" w:pos="851"/>
          <w:tab w:val="num" w:pos="1117"/>
        </w:tabs>
        <w:spacing w:before="120" w:after="120" w:line="240" w:lineRule="auto"/>
        <w:ind w:left="851" w:hanging="425"/>
      </w:pPr>
      <w:r w:rsidRPr="00EE1B1B">
        <w:rPr>
          <w:rStyle w:val="markedcontent"/>
        </w:rPr>
        <w:t>Complaints are reviewed to understand issues and improve where applicable.</w:t>
      </w:r>
    </w:p>
    <w:p w:rsidRPr="00EE1B1B" w:rsidR="003F2CF3" w:rsidP="003F2CF3" w:rsidRDefault="003F2CF3" w14:paraId="246C9389" w14:textId="77777777">
      <w:pPr>
        <w:pStyle w:val="ListBullet"/>
        <w:tabs>
          <w:tab w:val="num" w:pos="851"/>
          <w:tab w:val="num" w:pos="1117"/>
        </w:tabs>
        <w:spacing w:before="120" w:after="120" w:line="240" w:lineRule="auto"/>
        <w:ind w:left="851" w:hanging="425"/>
        <w:rPr>
          <w:rStyle w:val="markedcontent"/>
        </w:rPr>
      </w:pPr>
      <w:r w:rsidRPr="00EE1B1B">
        <w:rPr>
          <w:rStyle w:val="markedcontent"/>
        </w:rPr>
        <w:t>Complainant information is managed in accordance with privacy laws.</w:t>
      </w:r>
    </w:p>
    <w:p w:rsidR="003F2CF3" w:rsidP="003F2CF3" w:rsidRDefault="003F2CF3" w14:paraId="7464B93F" w14:textId="77777777">
      <w:pPr>
        <w:rPr>
          <w:rStyle w:val="markedcontent"/>
          <w:rFonts w:cstheme="minorHAnsi"/>
          <w:color w:val="auto"/>
          <w:szCs w:val="21"/>
          <w:shd w:val="clear" w:color="auto" w:fill="FFFFFF"/>
        </w:rPr>
      </w:pPr>
      <w:r w:rsidRPr="00EE1B1B">
        <w:rPr>
          <w:rStyle w:val="markedcontent"/>
          <w:rFonts w:cstheme="minorHAnsi"/>
          <w:color w:val="auto"/>
          <w:szCs w:val="21"/>
          <w:shd w:val="clear" w:color="auto" w:fill="FFFFFF"/>
        </w:rPr>
        <w:t>The CMP will apply to all project staff.</w:t>
      </w:r>
    </w:p>
    <w:p w:rsidR="003736DC" w:rsidP="003736DC" w:rsidRDefault="003736DC" w14:paraId="404FCD4C" w14:textId="75BCFB55">
      <w:pPr>
        <w:pStyle w:val="Heading2"/>
      </w:pPr>
      <w:bookmarkStart w:name="_Toc228262135" w:id="618"/>
      <w:r>
        <w:t xml:space="preserve">Record </w:t>
      </w:r>
      <w:r w:rsidR="00F116AD">
        <w:t>M</w:t>
      </w:r>
      <w:r>
        <w:t>anagement</w:t>
      </w:r>
      <w:bookmarkEnd w:id="618"/>
    </w:p>
    <w:p w:rsidR="003736DC" w:rsidP="003736DC" w:rsidRDefault="002A5E63" w14:paraId="0954F926" w14:textId="45EAAA5E">
      <w:pPr>
        <w:pStyle w:val="BodyText"/>
      </w:pPr>
      <w:r>
        <w:t xml:space="preserve">Port of Hastings Corporation </w:t>
      </w:r>
      <w:r w:rsidR="0028590A">
        <w:t xml:space="preserve">is </w:t>
      </w:r>
      <w:r>
        <w:t xml:space="preserve">using Consultation Manager, a </w:t>
      </w:r>
      <w:r w:rsidR="00793F9B">
        <w:t>centralised stakeholder relationship management platform</w:t>
      </w:r>
      <w:r w:rsidR="00387956">
        <w:t xml:space="preserve"> to record stakeholder interactions (Communications and Engagement activities). </w:t>
      </w:r>
    </w:p>
    <w:p w:rsidR="00387956" w:rsidP="003736DC" w:rsidRDefault="00387956" w14:paraId="2067EADD" w14:textId="6E2B8919">
      <w:pPr>
        <w:pStyle w:val="BodyText"/>
      </w:pPr>
      <w:r>
        <w:t>Consultation Manager is also used a</w:t>
      </w:r>
      <w:r w:rsidR="00582A68">
        <w:t xml:space="preserve">s a </w:t>
      </w:r>
      <w:r>
        <w:t xml:space="preserve">database to store contact details </w:t>
      </w:r>
      <w:r w:rsidR="008C170C">
        <w:t xml:space="preserve">of </w:t>
      </w:r>
      <w:r>
        <w:t xml:space="preserve">organisations engaged by the project. </w:t>
      </w:r>
    </w:p>
    <w:p w:rsidR="00387956" w:rsidP="003736DC" w:rsidRDefault="00387956" w14:paraId="0A008B75" w14:textId="17376DF5">
      <w:pPr>
        <w:pStyle w:val="BodyText"/>
      </w:pPr>
      <w:r>
        <w:t xml:space="preserve">The tool is regularly used to </w:t>
      </w:r>
      <w:r w:rsidR="00726C8F">
        <w:t xml:space="preserve">capture issues/opportunities flagged by stakeholders, and evidence of where engagement has occurred, with who, purpose, outcomes, actioned and how the engagement has influenced the project. </w:t>
      </w:r>
    </w:p>
    <w:p w:rsidR="00FB5A1A" w:rsidP="003C52E7" w:rsidRDefault="00FB5A1A" w14:paraId="1A896DA8" w14:textId="44821CCE">
      <w:pPr>
        <w:pStyle w:val="BodyText"/>
      </w:pPr>
      <w:r>
        <w:t xml:space="preserve">Data stored in Consultation Manager will be extracted </w:t>
      </w:r>
      <w:r w:rsidR="00707A89">
        <w:t>to inform</w:t>
      </w:r>
      <w:r>
        <w:t xml:space="preserve"> </w:t>
      </w:r>
      <w:r w:rsidR="000D066C">
        <w:t>the</w:t>
      </w:r>
      <w:r>
        <w:t xml:space="preserve"> Consultation Report for the </w:t>
      </w:r>
      <w:r w:rsidR="00954F40">
        <w:t>EES.</w:t>
      </w:r>
    </w:p>
    <w:p w:rsidR="007D2847" w:rsidP="003C52E7" w:rsidRDefault="007D2847" w14:paraId="7903C769" w14:textId="77777777">
      <w:pPr>
        <w:pStyle w:val="BodyText"/>
      </w:pPr>
    </w:p>
    <w:p w:rsidR="007D2847" w:rsidP="007D2847" w:rsidRDefault="007D2847" w14:paraId="4D6FECBD" w14:textId="77777777">
      <w:pPr>
        <w:pStyle w:val="Heading2"/>
      </w:pPr>
      <w:bookmarkStart w:name="_Toc180589290" w:id="619"/>
      <w:bookmarkStart w:name="_Toc228262136" w:id="620"/>
      <w:r>
        <w:t>Data Protection and Privacy</w:t>
      </w:r>
      <w:bookmarkEnd w:id="619"/>
      <w:bookmarkEnd w:id="620"/>
      <w:r>
        <w:t xml:space="preserve"> </w:t>
      </w:r>
    </w:p>
    <w:p w:rsidR="007D2847" w:rsidP="007D2847" w:rsidRDefault="007D2847" w14:paraId="59D9FDED" w14:textId="4CF3884A">
      <w:pPr>
        <w:pStyle w:val="BodyText"/>
      </w:pPr>
      <w:r>
        <w:t xml:space="preserve">Port of Hastings Corporation is committed to protecting the privacy and confidentiality of personal details collected as part of communications and engagement activities undertaken by the project. </w:t>
      </w:r>
    </w:p>
    <w:p w:rsidR="007D2847" w:rsidP="007D2847" w:rsidRDefault="007D2847" w14:paraId="1AEF6330" w14:textId="77777777">
      <w:pPr>
        <w:pStyle w:val="Heading5"/>
      </w:pPr>
      <w:r>
        <w:t>Collection of personal information</w:t>
      </w:r>
    </w:p>
    <w:p w:rsidR="007D2847" w:rsidP="007D2847" w:rsidRDefault="007D2847" w14:paraId="6CBCE61A" w14:textId="77777777">
      <w:pPr>
        <w:pStyle w:val="BodyText"/>
      </w:pPr>
      <w:r>
        <w:t xml:space="preserve">Personal information collected in preparing the EES may include names, contact details, and other relevant data provided by stakeholders. This information is collected to facilitate communication and engagement with the community. </w:t>
      </w:r>
    </w:p>
    <w:p w:rsidR="007D2847" w:rsidP="007D2847" w:rsidRDefault="007D2847" w14:paraId="25D46018" w14:textId="77777777">
      <w:pPr>
        <w:pStyle w:val="Heading5"/>
      </w:pPr>
      <w:r>
        <w:t>Use and disclosure of personal information</w:t>
      </w:r>
    </w:p>
    <w:p w:rsidR="007D2847" w:rsidP="007D2847" w:rsidRDefault="007D2847" w14:paraId="5F773AE1" w14:textId="77777777">
      <w:pPr>
        <w:pStyle w:val="BodyText"/>
      </w:pPr>
      <w:r>
        <w:t xml:space="preserve">Personal information will be used solely for the purposes of: </w:t>
      </w:r>
    </w:p>
    <w:p w:rsidR="007D2847" w:rsidP="007D2847" w:rsidRDefault="007D2847" w14:paraId="7C1AB27C" w14:textId="77777777">
      <w:pPr>
        <w:pStyle w:val="ListBullet"/>
      </w:pPr>
      <w:r>
        <w:t>Informing stakeholders about the project, including public consultation opportunities</w:t>
      </w:r>
    </w:p>
    <w:p w:rsidR="007D2847" w:rsidP="007D2847" w:rsidRDefault="007D2847" w14:paraId="273E3CB4" w14:textId="77777777">
      <w:pPr>
        <w:pStyle w:val="ListBullet"/>
      </w:pPr>
      <w:r>
        <w:t>Storing contact information in Consultation Manager (CRM) tool for future engagement and communications through the EES process</w:t>
      </w:r>
    </w:p>
    <w:p w:rsidR="007D2847" w:rsidP="007D2847" w:rsidRDefault="007D2847" w14:paraId="19AB9066" w14:textId="77777777">
      <w:pPr>
        <w:pStyle w:val="ListBullet"/>
      </w:pPr>
      <w:r>
        <w:t xml:space="preserve">Capturing stakeholder sentiment, key issues and feedback to inform the EES submission </w:t>
      </w:r>
    </w:p>
    <w:p w:rsidR="007D2847" w:rsidP="007D2847" w:rsidRDefault="007D2847" w14:paraId="65CF45B6" w14:textId="77777777">
      <w:pPr>
        <w:pStyle w:val="ListBullet"/>
      </w:pPr>
      <w:r>
        <w:t>Analysing stakeholder database</w:t>
      </w:r>
    </w:p>
    <w:p w:rsidR="007D2847" w:rsidP="00FF5B1A" w:rsidRDefault="007D2847" w14:paraId="5BB23AD8" w14:textId="77777777">
      <w:pPr>
        <w:pStyle w:val="ListBullet"/>
        <w:numPr>
          <w:ilvl w:val="0"/>
          <w:numId w:val="0"/>
        </w:numPr>
      </w:pPr>
      <w:r>
        <w:t xml:space="preserve">Personal information will not be disclosed as part of the EES </w:t>
      </w:r>
      <w:proofErr w:type="gramStart"/>
      <w:r>
        <w:t>submission,</w:t>
      </w:r>
      <w:proofErr w:type="gramEnd"/>
      <w:r>
        <w:t xml:space="preserve"> however organisations or stakeholder groups may be identified in part to contextualise engagement/communications data provided as part of the EES Consultation Report. </w:t>
      </w:r>
    </w:p>
    <w:p w:rsidR="007D2847" w:rsidP="007D2847" w:rsidRDefault="007D2847" w14:paraId="5F88679A" w14:textId="77777777">
      <w:pPr>
        <w:pStyle w:val="Heading5"/>
      </w:pPr>
      <w:r>
        <w:t xml:space="preserve">Data security </w:t>
      </w:r>
    </w:p>
    <w:p w:rsidR="007D2847" w:rsidP="007D2847" w:rsidRDefault="007D2847" w14:paraId="0EFB77CF" w14:textId="77777777">
      <w:pPr>
        <w:pStyle w:val="BodyText"/>
      </w:pPr>
      <w:r>
        <w:t xml:space="preserve">Data security is stored securely in compliance with the Victorian Protective Data Security Standards (VPDSS) </w:t>
      </w:r>
    </w:p>
    <w:p w:rsidR="007D2847" w:rsidP="007D2847" w:rsidRDefault="007D2847" w14:paraId="602FF326" w14:textId="77777777">
      <w:pPr>
        <w:pStyle w:val="BodyText"/>
      </w:pPr>
      <w:r>
        <w:t xml:space="preserve">Access to data is restricted to ensure only authorised personnel working on the project can access stakeholder information, this may pertain to create records of meetings, communications or engagement activities, or retrieving stakeholder contact details where authorised personnel are seeking to contact a stakeholder. </w:t>
      </w:r>
    </w:p>
    <w:p w:rsidR="007D2847" w:rsidP="007D2847" w:rsidRDefault="007D2847" w14:paraId="2A8FE66D" w14:textId="77777777">
      <w:pPr>
        <w:pStyle w:val="Heading5"/>
      </w:pPr>
      <w:r>
        <w:t>Retention and disposal</w:t>
      </w:r>
    </w:p>
    <w:p w:rsidR="007D2847" w:rsidP="007D2847" w:rsidRDefault="007D2847" w14:paraId="6D87B378" w14:textId="77777777">
      <w:pPr>
        <w:pStyle w:val="BodyText"/>
      </w:pPr>
      <w:r>
        <w:t xml:space="preserve">Personal information will be retained only for as long as necessary to fulfil the purposes of consultation through the EES process. A record may be stored internally as evidence to provide the Minister as part of the Minister’s Assessment if requested. </w:t>
      </w:r>
    </w:p>
    <w:p w:rsidR="007D2847" w:rsidP="007D2847" w:rsidRDefault="007D2847" w14:paraId="09FCF490" w14:textId="77777777">
      <w:pPr>
        <w:pStyle w:val="BodyText"/>
      </w:pPr>
      <w:r>
        <w:t xml:space="preserve">Information may also be retained if relevant to record stakeholders that may be interested in Construction or Operation of the Terminal. </w:t>
      </w:r>
    </w:p>
    <w:p w:rsidR="007D2847" w:rsidP="007D2847" w:rsidRDefault="007D2847" w14:paraId="483EF66E" w14:textId="77777777">
      <w:pPr>
        <w:pStyle w:val="BodyText"/>
      </w:pPr>
      <w:r>
        <w:t xml:space="preserve">An audit of what information should be retained will occur following project approvals. </w:t>
      </w:r>
    </w:p>
    <w:p w:rsidR="007D2847" w:rsidP="007D2847" w:rsidRDefault="007D2847" w14:paraId="3280A3B1" w14:textId="77777777">
      <w:pPr>
        <w:pStyle w:val="BodyText"/>
      </w:pPr>
      <w:r>
        <w:t xml:space="preserve">Any data disposed of will be safely disposed of in accordance with the Public Records Act 1973 (Vic) </w:t>
      </w:r>
    </w:p>
    <w:p w:rsidRPr="003736DC" w:rsidR="007D2847" w:rsidP="003C52E7" w:rsidRDefault="007D2847" w14:paraId="3B862416" w14:textId="77777777">
      <w:pPr>
        <w:pStyle w:val="BodyText"/>
      </w:pPr>
    </w:p>
    <w:p w:rsidR="003736DC" w:rsidP="003F2CF3" w:rsidRDefault="003736DC" w14:paraId="5C8A1CEA" w14:textId="77777777">
      <w:pPr>
        <w:rPr>
          <w:rStyle w:val="markedcontent"/>
          <w:rFonts w:cstheme="minorHAnsi"/>
          <w:color w:val="auto"/>
          <w:szCs w:val="21"/>
          <w:shd w:val="clear" w:color="auto" w:fill="FFFFFF"/>
        </w:rPr>
      </w:pPr>
    </w:p>
    <w:p w:rsidR="00794BE4" w:rsidP="003F2CF3" w:rsidRDefault="00794BE4" w14:paraId="2049B0F3" w14:textId="77777777">
      <w:pPr>
        <w:rPr>
          <w:rStyle w:val="markedcontent"/>
          <w:rFonts w:cstheme="minorHAnsi"/>
          <w:color w:val="auto"/>
          <w:szCs w:val="21"/>
          <w:shd w:val="clear" w:color="auto" w:fill="FFFFFF"/>
        </w:rPr>
      </w:pPr>
    </w:p>
    <w:p w:rsidR="003F2CF3" w:rsidP="003F2CF3" w:rsidRDefault="003F2CF3" w14:paraId="572394DB" w14:textId="77777777"/>
    <w:p w:rsidRPr="00A9254A" w:rsidR="003F2CF3" w:rsidP="003F2CF3" w:rsidRDefault="003F2CF3" w14:paraId="0B126FDA" w14:textId="77777777">
      <w:pPr>
        <w:pStyle w:val="Heading1"/>
      </w:pPr>
      <w:bookmarkStart w:name="_Toc169081378" w:id="621"/>
      <w:bookmarkStart w:name="_Toc228262137" w:id="622"/>
      <w:r>
        <w:t>Review and evaluation</w:t>
      </w:r>
      <w:bookmarkEnd w:id="621"/>
      <w:bookmarkEnd w:id="622"/>
      <w:r>
        <w:t xml:space="preserve"> </w:t>
      </w:r>
    </w:p>
    <w:p w:rsidRPr="00FE16C8" w:rsidR="003F2CF3" w:rsidP="003F2CF3" w:rsidRDefault="003F2CF3" w14:paraId="5D59ACF3" w14:textId="77777777">
      <w:r w:rsidRPr="00FE16C8">
        <w:t xml:space="preserve">The effectiveness of communications and engagement will be monitored and revised or adapted as necessary to ensure engagement objectives are met. </w:t>
      </w:r>
    </w:p>
    <w:p w:rsidRPr="00FE16C8" w:rsidR="003F2CF3" w:rsidP="003F2CF3" w:rsidRDefault="003F2CF3" w14:paraId="544CCD4E" w14:textId="77777777">
      <w:r w:rsidRPr="00FE16C8">
        <w:t>Baseline research of awareness and sentiment and ongoing monitoring will be used to gather reliable data to inform evaluation.</w:t>
      </w:r>
    </w:p>
    <w:p w:rsidRPr="00FE16C8" w:rsidR="003F2CF3" w:rsidP="003F2CF3" w:rsidRDefault="003F2CF3" w14:paraId="216CF9D0" w14:textId="77777777">
      <w:r w:rsidRPr="00FE16C8">
        <w:t>Communication and engagement measures to be evaluated include:</w:t>
      </w:r>
    </w:p>
    <w:p w:rsidRPr="002E17F0" w:rsidR="003F2CF3" w:rsidP="003F2CF3" w:rsidRDefault="003F2CF3" w14:paraId="6CB8572F" w14:textId="77777777">
      <w:pPr>
        <w:pStyle w:val="ListBullet"/>
        <w:tabs>
          <w:tab w:val="num" w:pos="851"/>
          <w:tab w:val="num" w:pos="1117"/>
        </w:tabs>
        <w:spacing w:before="120" w:after="120" w:line="240" w:lineRule="auto"/>
        <w:ind w:left="851" w:hanging="425"/>
      </w:pPr>
      <w:r w:rsidRPr="002E17F0">
        <w:t>participation in engagement activities including information sessions.</w:t>
      </w:r>
    </w:p>
    <w:p w:rsidRPr="002E17F0" w:rsidR="003F2CF3" w:rsidP="003F2CF3" w:rsidRDefault="003F2CF3" w14:paraId="76F58FDF" w14:textId="77777777">
      <w:pPr>
        <w:pStyle w:val="ListBullet"/>
        <w:tabs>
          <w:tab w:val="num" w:pos="851"/>
          <w:tab w:val="num" w:pos="1117"/>
        </w:tabs>
        <w:spacing w:before="120" w:after="120" w:line="240" w:lineRule="auto"/>
        <w:ind w:left="851" w:hanging="425"/>
      </w:pPr>
      <w:r w:rsidRPr="002E17F0">
        <w:t>comments and feedback received through engagement website, emails and phone enquiries</w:t>
      </w:r>
    </w:p>
    <w:p w:rsidRPr="002E17F0" w:rsidR="003F2CF3" w:rsidP="003F2CF3" w:rsidRDefault="003F2CF3" w14:paraId="459D4A22" w14:textId="77777777">
      <w:pPr>
        <w:pStyle w:val="ListBullet"/>
        <w:tabs>
          <w:tab w:val="num" w:pos="851"/>
          <w:tab w:val="num" w:pos="1117"/>
        </w:tabs>
        <w:spacing w:before="120" w:after="120" w:line="240" w:lineRule="auto"/>
        <w:ind w:left="851" w:hanging="425"/>
      </w:pPr>
      <w:r w:rsidRPr="002E17F0">
        <w:t>participation in and content of public submissions during the EES submission process.</w:t>
      </w:r>
    </w:p>
    <w:p w:rsidRPr="002E17F0" w:rsidR="003F2CF3" w:rsidP="003F2CF3" w:rsidRDefault="003F2CF3" w14:paraId="3E31D863" w14:textId="77777777">
      <w:pPr>
        <w:pStyle w:val="ListBullet"/>
        <w:tabs>
          <w:tab w:val="num" w:pos="851"/>
          <w:tab w:val="num" w:pos="1117"/>
        </w:tabs>
        <w:spacing w:before="120" w:after="120" w:line="240" w:lineRule="auto"/>
        <w:ind w:left="851" w:hanging="425"/>
      </w:pPr>
      <w:r w:rsidRPr="002E17F0">
        <w:t>comments received about the engagement process or design including content frequency and accessibility of information.</w:t>
      </w:r>
    </w:p>
    <w:p w:rsidRPr="002E17F0" w:rsidR="003F2CF3" w:rsidP="003F2CF3" w:rsidRDefault="003F2CF3" w14:paraId="1947263C" w14:textId="77777777">
      <w:pPr>
        <w:pStyle w:val="ListBullet"/>
        <w:tabs>
          <w:tab w:val="num" w:pos="851"/>
          <w:tab w:val="num" w:pos="1117"/>
        </w:tabs>
        <w:spacing w:before="120" w:after="120" w:line="240" w:lineRule="auto"/>
        <w:ind w:left="851" w:hanging="425"/>
      </w:pPr>
      <w:r w:rsidRPr="002E17F0">
        <w:t>participant questionnaires on satisfaction and potential improvements to consultation activities.</w:t>
      </w:r>
    </w:p>
    <w:p w:rsidRPr="002E17F0" w:rsidR="003F2CF3" w:rsidP="003F2CF3" w:rsidRDefault="003F2CF3" w14:paraId="59927E39" w14:textId="77777777">
      <w:pPr>
        <w:pStyle w:val="ListBullet"/>
        <w:tabs>
          <w:tab w:val="num" w:pos="851"/>
          <w:tab w:val="num" w:pos="1117"/>
        </w:tabs>
        <w:spacing w:before="120" w:after="120" w:line="240" w:lineRule="auto"/>
        <w:ind w:left="851" w:hanging="425"/>
      </w:pPr>
      <w:r w:rsidRPr="002E17F0">
        <w:t>website page visits and social media statistics.</w:t>
      </w:r>
    </w:p>
    <w:p w:rsidRPr="00FE16C8" w:rsidR="003F2CF3" w:rsidP="00BB23BB" w:rsidRDefault="003F2CF3" w14:paraId="640133E9" w14:textId="5E19957B">
      <w:r>
        <w:t>Feedback will be recorded, collected, and considered as part of the project’s development. Data will</w:t>
      </w:r>
      <w:r w:rsidR="00471E0C">
        <w:t xml:space="preserve"> </w:t>
      </w:r>
      <w:r>
        <w:t xml:space="preserve">be collected and stored in line with PoHC’s </w:t>
      </w:r>
      <w:r w:rsidR="49AEFFF7">
        <w:t>Privacy Policy.</w:t>
      </w:r>
    </w:p>
    <w:p w:rsidRPr="00FE16C8" w:rsidR="003F2CF3" w:rsidP="00BB23BB" w:rsidRDefault="003F2CF3" w14:paraId="1D315E5E" w14:textId="6A98A1AB">
      <w:r w:rsidRPr="00FE16C8">
        <w:t>A summary of participation and feedback received will be provided in community and stakeholder</w:t>
      </w:r>
      <w:r w:rsidR="00AB75B3">
        <w:t xml:space="preserve"> </w:t>
      </w:r>
      <w:r w:rsidRPr="00FE16C8">
        <w:t>engagement reports and made available on the project website.</w:t>
      </w:r>
    </w:p>
    <w:p w:rsidR="003F2CF3" w:rsidP="00BB23BB" w:rsidRDefault="003F2CF3" w14:paraId="09FE0522" w14:textId="3EECFA69">
      <w:r w:rsidRPr="00FE16C8">
        <w:t>A report outlining the consultation undertaken, feedback received and how we respond to that</w:t>
      </w:r>
      <w:r w:rsidR="00AB75B3">
        <w:t xml:space="preserve"> </w:t>
      </w:r>
      <w:r w:rsidRPr="00FE16C8">
        <w:t>feedback will be produced and included as part of the EES, in accordance with the EES Scoping</w:t>
      </w:r>
      <w:r w:rsidR="00AB75B3">
        <w:t xml:space="preserve"> </w:t>
      </w:r>
      <w:r w:rsidRPr="00FE16C8">
        <w:t>Requirements.</w:t>
      </w:r>
    </w:p>
    <w:p w:rsidR="00971BDC" w:rsidP="003F2CF3" w:rsidRDefault="003F2CF3" w14:paraId="5274F97C" w14:textId="77777777">
      <w:pPr>
        <w:sectPr w:rsidR="00971BDC" w:rsidSect="0069310F">
          <w:pgSz w:w="11907" w:h="16840" w:orient="portrait" w:code="9"/>
          <w:pgMar w:top="1134" w:right="1134" w:bottom="1134" w:left="1134" w:header="510" w:footer="510" w:gutter="0"/>
          <w:cols w:space="284"/>
          <w:docGrid w:linePitch="360"/>
        </w:sectPr>
      </w:pPr>
      <w:r>
        <w:t xml:space="preserve">Key stakeholders will be updated through established channels and groups regarding engagement </w:t>
      </w:r>
      <w:r w:rsidRPr="05B18BCF">
        <w:t>activities</w:t>
      </w:r>
      <w:r>
        <w:t xml:space="preserve"> and feedback throughout the project development. </w:t>
      </w:r>
    </w:p>
    <w:p w:rsidR="005D5422" w:rsidP="005D5422" w:rsidRDefault="005D5422" w14:paraId="1BCA19E8" w14:textId="77777777">
      <w:pPr>
        <w:pStyle w:val="Heading1"/>
      </w:pPr>
      <w:bookmarkStart w:name="_Toc228262138" w:id="623"/>
      <w:r>
        <w:t>Indicative stakeholder matrix</w:t>
      </w:r>
      <w:bookmarkEnd w:id="623"/>
      <w:r>
        <w:t xml:space="preserve"> </w:t>
      </w:r>
    </w:p>
    <w:p w:rsidR="005D5422" w:rsidP="005D5422" w:rsidRDefault="005D5422" w14:paraId="3350A82F" w14:textId="77777777">
      <w:pPr>
        <w:pStyle w:val="BodyText"/>
      </w:pPr>
      <w:r>
        <w:t xml:space="preserve">Note: </w:t>
      </w:r>
      <w:r w:rsidRPr="00E27108">
        <w:rPr>
          <w:i/>
          <w:iCs/>
        </w:rPr>
        <w:t xml:space="preserve">All stakeholders listed are indicative and aspirational only. A full list of engaged stakeholders will be provided </w:t>
      </w:r>
      <w:r>
        <w:rPr>
          <w:i/>
          <w:iCs/>
        </w:rPr>
        <w:t>in the exhibited EES submission</w:t>
      </w:r>
      <w:r>
        <w:t>.</w:t>
      </w:r>
    </w:p>
    <w:tbl>
      <w:tblPr>
        <w:tblW w:w="1450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219"/>
        <w:gridCol w:w="5790"/>
        <w:gridCol w:w="1545"/>
        <w:gridCol w:w="4950"/>
      </w:tblGrid>
      <w:tr w:rsidRPr="005D5422" w:rsidR="005D5422" w:rsidTr="005A7E5F" w14:paraId="61E91A11" w14:textId="77777777">
        <w:trPr>
          <w:trHeight w:val="780"/>
        </w:trPr>
        <w:tc>
          <w:tcPr>
            <w:tcW w:w="2219" w:type="dxa"/>
            <w:tcBorders>
              <w:top w:val="single" w:color="auto" w:sz="6" w:space="0"/>
              <w:left w:val="nil"/>
              <w:bottom w:val="single" w:color="auto" w:sz="6" w:space="0"/>
              <w:right w:val="nil"/>
            </w:tcBorders>
            <w:shd w:val="clear" w:color="auto" w:fill="039347"/>
            <w:hideMark/>
          </w:tcPr>
          <w:p w:rsidRPr="005D5422" w:rsidR="005D5422" w:rsidP="005D5422" w:rsidRDefault="005D5422" w14:paraId="1B6E9F35" w14:textId="77777777">
            <w:pPr>
              <w:rPr>
                <w:b/>
                <w:bCs/>
              </w:rPr>
            </w:pPr>
            <w:r w:rsidRPr="005D5422">
              <w:rPr>
                <w:b/>
                <w:bCs/>
              </w:rPr>
              <w:t>Stakeholder Group </w:t>
            </w:r>
          </w:p>
        </w:tc>
        <w:tc>
          <w:tcPr>
            <w:tcW w:w="5790" w:type="dxa"/>
            <w:tcBorders>
              <w:top w:val="single" w:color="auto" w:sz="6" w:space="0"/>
              <w:left w:val="nil"/>
              <w:bottom w:val="single" w:color="auto" w:sz="6" w:space="0"/>
              <w:right w:val="nil"/>
            </w:tcBorders>
            <w:shd w:val="clear" w:color="auto" w:fill="039347"/>
            <w:hideMark/>
          </w:tcPr>
          <w:p w:rsidRPr="005D5422" w:rsidR="005D5422" w:rsidP="005D5422" w:rsidRDefault="005D5422" w14:paraId="7DDE7F67" w14:textId="77777777">
            <w:pPr>
              <w:rPr>
                <w:b/>
                <w:bCs/>
              </w:rPr>
            </w:pPr>
            <w:r w:rsidRPr="005D5422">
              <w:rPr>
                <w:b/>
                <w:bCs/>
              </w:rPr>
              <w:t>Stakeholders  </w:t>
            </w:r>
          </w:p>
        </w:tc>
        <w:tc>
          <w:tcPr>
            <w:tcW w:w="1545" w:type="dxa"/>
            <w:tcBorders>
              <w:top w:val="single" w:color="auto" w:sz="6" w:space="0"/>
              <w:left w:val="nil"/>
              <w:bottom w:val="single" w:color="auto" w:sz="6" w:space="0"/>
              <w:right w:val="nil"/>
            </w:tcBorders>
            <w:shd w:val="clear" w:color="auto" w:fill="039347"/>
            <w:hideMark/>
          </w:tcPr>
          <w:p w:rsidRPr="005D5422" w:rsidR="005D5422" w:rsidP="005D5422" w:rsidRDefault="005D5422" w14:paraId="5BCA99BD" w14:textId="77777777">
            <w:pPr>
              <w:rPr>
                <w:b/>
                <w:bCs/>
              </w:rPr>
            </w:pPr>
            <w:r w:rsidRPr="005D5422">
              <w:rPr>
                <w:b/>
                <w:bCs/>
              </w:rPr>
              <w:t>IAP2 Level </w:t>
            </w:r>
          </w:p>
        </w:tc>
        <w:tc>
          <w:tcPr>
            <w:tcW w:w="4950" w:type="dxa"/>
            <w:tcBorders>
              <w:top w:val="single" w:color="auto" w:sz="6" w:space="0"/>
              <w:left w:val="nil"/>
              <w:bottom w:val="single" w:color="auto" w:sz="6" w:space="0"/>
              <w:right w:val="nil"/>
            </w:tcBorders>
            <w:shd w:val="clear" w:color="auto" w:fill="039347"/>
            <w:hideMark/>
          </w:tcPr>
          <w:p w:rsidRPr="005D5422" w:rsidR="005D5422" w:rsidP="005D5422" w:rsidRDefault="005D5422" w14:paraId="0678C34D" w14:textId="77777777">
            <w:pPr>
              <w:rPr>
                <w:b/>
                <w:bCs/>
              </w:rPr>
            </w:pPr>
            <w:r w:rsidRPr="005D5422">
              <w:rPr>
                <w:b/>
                <w:bCs/>
              </w:rPr>
              <w:t>Interests </w:t>
            </w:r>
          </w:p>
        </w:tc>
      </w:tr>
      <w:tr w:rsidRPr="005D5422" w:rsidR="005D5422" w:rsidTr="005A7E5F" w14:paraId="74328AB4"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4699E7C0" w14:textId="77777777">
            <w:r w:rsidRPr="005D5422">
              <w:rPr>
                <w:b/>
                <w:bCs/>
              </w:rPr>
              <w:t>Government (Elected)</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95C87F8" w14:textId="77777777">
            <w:r w:rsidRPr="005D5422">
              <w:t>Minister for Environment, Energy &amp; Climate Action  </w:t>
            </w:r>
          </w:p>
          <w:p w:rsidRPr="005D5422" w:rsidR="005D5422" w:rsidP="005D5422" w:rsidRDefault="005D5422" w14:paraId="0DD8F90F" w14:textId="77777777">
            <w:r w:rsidRPr="005D5422">
              <w:t>Minister for Planning  </w:t>
            </w:r>
          </w:p>
          <w:p w:rsidRPr="005D5422" w:rsidR="005D5422" w:rsidP="005D5422" w:rsidRDefault="005D5422" w14:paraId="57D75E42" w14:textId="77777777">
            <w:r w:rsidRPr="005D5422">
              <w:t>Minister for Regional Development  </w:t>
            </w:r>
          </w:p>
          <w:p w:rsidRPr="005D5422" w:rsidR="005D5422" w:rsidP="005D5422" w:rsidRDefault="005D5422" w14:paraId="7C47F173" w14:textId="77777777">
            <w:r w:rsidRPr="005D5422">
              <w:t>Minister for Ports and Freight </w:t>
            </w:r>
          </w:p>
          <w:p w:rsidRPr="005D5422" w:rsidR="005D5422" w:rsidP="005D5422" w:rsidRDefault="005D5422" w14:paraId="6F06C30F" w14:textId="77777777">
            <w:r w:rsidRPr="005D5422">
              <w:t>Treasurer of Victoria  </w:t>
            </w:r>
          </w:p>
          <w:p w:rsidRPr="005D5422" w:rsidR="005D5422" w:rsidP="005D5422" w:rsidRDefault="005D5422" w14:paraId="71760112" w14:textId="77777777">
            <w:r w:rsidRPr="005D5422">
              <w:t>State Member for Hastings – Paul Mercurio </w:t>
            </w:r>
          </w:p>
          <w:p w:rsidRPr="005D5422" w:rsidR="005D5422" w:rsidP="005D5422" w:rsidRDefault="005D5422" w14:paraId="5713FBA9" w14:textId="77777777">
            <w:r w:rsidRPr="005D5422">
              <w:t>Latrobe City Council Mayor and Councillors </w:t>
            </w:r>
          </w:p>
          <w:p w:rsidRPr="005D5422" w:rsidR="005D5422" w:rsidP="005D5422" w:rsidRDefault="005D5422" w14:paraId="34AA606E" w14:textId="77777777">
            <w:r w:rsidRPr="005D5422">
              <w:t>Federal Member for Flinders – Zoe McKenzie </w:t>
            </w:r>
          </w:p>
          <w:p w:rsidRPr="005D5422" w:rsidR="005D5422" w:rsidP="005D5422" w:rsidRDefault="005D5422" w14:paraId="0742343B" w14:textId="77777777">
            <w:r w:rsidRPr="005D5422">
              <w:t>Minister for the Environment  </w:t>
            </w:r>
          </w:p>
          <w:p w:rsidRPr="005D5422" w:rsidR="005D5422" w:rsidP="005D5422" w:rsidRDefault="005D5422" w14:paraId="11DA6DDD" w14:textId="77777777">
            <w:r w:rsidRPr="005D5422">
              <w:t>Minister for Climate Change and Energy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3B57422" w14:textId="77777777">
            <w:r w:rsidRPr="005D5422">
              <w: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6334DC58" w14:textId="77777777">
            <w:pPr>
              <w:numPr>
                <w:ilvl w:val="0"/>
                <w:numId w:val="61"/>
              </w:numPr>
            </w:pPr>
            <w:r w:rsidRPr="005D5422">
              <w:t>Understanding project rationale and benefits  </w:t>
            </w:r>
          </w:p>
          <w:p w:rsidRPr="005D5422" w:rsidR="005D5422" w:rsidP="005D5422" w:rsidRDefault="005D5422" w14:paraId="7DF60B4F" w14:textId="77777777">
            <w:pPr>
              <w:numPr>
                <w:ilvl w:val="0"/>
                <w:numId w:val="62"/>
              </w:numPr>
            </w:pPr>
            <w:r w:rsidRPr="005D5422">
              <w:t>Impacts and sentiment of constituents  </w:t>
            </w:r>
          </w:p>
          <w:p w:rsidRPr="005D5422" w:rsidR="005D5422" w:rsidP="005D5422" w:rsidRDefault="005D5422" w14:paraId="631CD2C1" w14:textId="77777777">
            <w:pPr>
              <w:numPr>
                <w:ilvl w:val="0"/>
                <w:numId w:val="63"/>
              </w:numPr>
            </w:pPr>
            <w:r w:rsidRPr="005D5422">
              <w:t>Community consultation process </w:t>
            </w:r>
          </w:p>
          <w:p w:rsidRPr="005D5422" w:rsidR="005D5422" w:rsidP="005D5422" w:rsidRDefault="005D5422" w14:paraId="63CE1618" w14:textId="77777777">
            <w:r w:rsidRPr="005D5422">
              <w:t> </w:t>
            </w:r>
          </w:p>
        </w:tc>
      </w:tr>
      <w:tr w:rsidRPr="005D5422" w:rsidR="005D5422" w:rsidTr="005A7E5F" w14:paraId="606B72EA"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200227C" w14:textId="513D5712">
            <w:r w:rsidRPr="005D5422">
              <w:rPr>
                <w:b/>
                <w:bCs/>
              </w:rPr>
              <w:t>Technical Reference Group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6A37DC11" w14:textId="77777777">
            <w:r w:rsidRPr="005D5422">
              <w:t>Department of Transport and Planning (DTP) - Impact Assessment Unit </w:t>
            </w:r>
          </w:p>
          <w:p w:rsidRPr="005D5422" w:rsidR="005D5422" w:rsidP="005D5422" w:rsidRDefault="005D5422" w14:paraId="7C025D07" w14:textId="77777777">
            <w:r w:rsidRPr="005D5422">
              <w:t>Department of Energy, Environment and Climate Action (DEECA) – Land and Environment Policy </w:t>
            </w:r>
          </w:p>
          <w:p w:rsidRPr="005D5422" w:rsidR="005D5422" w:rsidP="005D5422" w:rsidRDefault="005D5422" w14:paraId="01B7C21E" w14:textId="77777777">
            <w:r w:rsidRPr="005D5422">
              <w:t>DEECA – Marine Knowledge Unit </w:t>
            </w:r>
          </w:p>
          <w:p w:rsidRPr="005D5422" w:rsidR="005D5422" w:rsidP="005D5422" w:rsidRDefault="005D5422" w14:paraId="019EB405" w14:textId="77777777">
            <w:r w:rsidRPr="005D5422">
              <w:t>DEECA – Planning and Environment Assessment </w:t>
            </w:r>
          </w:p>
          <w:p w:rsidRPr="005D5422" w:rsidR="005D5422" w:rsidP="005D5422" w:rsidRDefault="005D5422" w14:paraId="406CE35C" w14:textId="77777777">
            <w:r w:rsidRPr="005D5422">
              <w:t>DEECA – Port Phillip Region </w:t>
            </w:r>
          </w:p>
          <w:p w:rsidRPr="005D5422" w:rsidR="005D5422" w:rsidP="005D5422" w:rsidRDefault="005D5422" w14:paraId="2C5B0C18" w14:textId="77777777">
            <w:r w:rsidRPr="005D5422">
              <w:t>DTP – State Projects Facilitation </w:t>
            </w:r>
          </w:p>
          <w:p w:rsidRPr="005D5422" w:rsidR="005D5422" w:rsidP="005D5422" w:rsidRDefault="005D5422" w14:paraId="3BEBCCFC" w14:textId="77777777">
            <w:r w:rsidRPr="005D5422">
              <w:t>DTP – Freight Victoria </w:t>
            </w:r>
          </w:p>
          <w:p w:rsidRPr="005D5422" w:rsidR="005D5422" w:rsidP="005D5422" w:rsidRDefault="005D5422" w14:paraId="6023B856" w14:textId="77777777">
            <w:r w:rsidRPr="005D5422">
              <w:t>Melbourne Water </w:t>
            </w:r>
          </w:p>
          <w:p w:rsidRPr="005D5422" w:rsidR="005D5422" w:rsidP="005D5422" w:rsidRDefault="005D5422" w14:paraId="55639E72" w14:textId="77777777">
            <w:r w:rsidRPr="005D5422">
              <w:t>EPA Victoria </w:t>
            </w:r>
          </w:p>
          <w:p w:rsidRPr="005D5422" w:rsidR="005D5422" w:rsidP="005D5422" w:rsidRDefault="005D5422" w14:paraId="69C26822" w14:textId="77777777">
            <w:r w:rsidRPr="005D5422">
              <w:t>Offshore Wind Energy Victoria </w:t>
            </w:r>
          </w:p>
          <w:p w:rsidRPr="005D5422" w:rsidR="005D5422" w:rsidP="005D5422" w:rsidRDefault="005D5422" w14:paraId="6221CFB1" w14:textId="77777777">
            <w:r w:rsidRPr="005D5422">
              <w:t>First Peoples - State Relations </w:t>
            </w:r>
          </w:p>
          <w:p w:rsidRPr="005D5422" w:rsidR="005D5422" w:rsidP="005D5422" w:rsidRDefault="005D5422" w14:paraId="4629B65B" w14:textId="77777777">
            <w:r w:rsidRPr="005D5422">
              <w:t>Bunurong Land Council Aboriginal Corporation </w:t>
            </w:r>
          </w:p>
          <w:p w:rsidRPr="005D5422" w:rsidR="005D5422" w:rsidP="005D5422" w:rsidRDefault="005D5422" w14:paraId="4945A0F7" w14:textId="77777777">
            <w:r w:rsidRPr="005D5422">
              <w:t>Heritage Victoria </w:t>
            </w:r>
          </w:p>
          <w:p w:rsidRPr="005D5422" w:rsidR="005D5422" w:rsidP="005D5422" w:rsidRDefault="005D5422" w14:paraId="0F3D10C1" w14:textId="77777777">
            <w:r w:rsidRPr="005D5422">
              <w:t>Mornington Peninsula Shire Council </w:t>
            </w:r>
          </w:p>
          <w:p w:rsidRPr="005D5422" w:rsidR="005D5422" w:rsidP="005D5422" w:rsidRDefault="005D5422" w14:paraId="34B87A9B" w14:textId="77777777">
            <w:r w:rsidRPr="005D5422">
              <w:t>Ports Victoria </w:t>
            </w:r>
          </w:p>
          <w:p w:rsidRPr="005D5422" w:rsidR="005D5422" w:rsidP="005D5422" w:rsidRDefault="005D5422" w14:paraId="24445285" w14:textId="77777777">
            <w:r w:rsidRPr="005D5422">
              <w:t>Safe Transport Victoria </w:t>
            </w:r>
          </w:p>
          <w:p w:rsidRPr="005D5422" w:rsidR="005D5422" w:rsidP="005D5422" w:rsidRDefault="005D5422" w14:paraId="6C1E735C" w14:textId="77777777">
            <w:r w:rsidRPr="005D5422">
              <w:t>Victorian Fisheries Authority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673C6F5B" w14:textId="77777777">
            <w:r w:rsidRPr="005D5422">
              <w:t>Involve / Collaborat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488D54C" w14:textId="77777777">
            <w:r w:rsidRPr="005D5422">
              <w:rPr>
                <w:lang w:val="en-US"/>
              </w:rPr>
              <w:t>TRG’s role is to provide technical and statutory advice to the Port of Hastings Corporation (the Proponent) and the Department of Transport and Planning (DTP), as appropriate, regarding the preparation of the EES.</w:t>
            </w:r>
            <w:r w:rsidRPr="005D5422">
              <w:t> </w:t>
            </w:r>
          </w:p>
        </w:tc>
      </w:tr>
      <w:tr w:rsidRPr="005D5422" w:rsidR="005D5422" w:rsidTr="005A7E5F" w14:paraId="4D114C51"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5245E97" w14:textId="77777777">
            <w:r w:rsidRPr="005D5422">
              <w:rPr>
                <w:b/>
                <w:bCs/>
              </w:rPr>
              <w:t>Local government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2F4D89B1" w14:textId="77777777">
            <w:r w:rsidRPr="005D5422">
              <w:t>Mornington Peninsula Shire Council </w:t>
            </w:r>
          </w:p>
          <w:p w:rsidRPr="005D5422" w:rsidR="005D5422" w:rsidP="005D5422" w:rsidRDefault="005D5422" w14:paraId="4CA8260A" w14:textId="77777777">
            <w:pPr>
              <w:numPr>
                <w:ilvl w:val="0"/>
                <w:numId w:val="64"/>
              </w:numPr>
            </w:pPr>
            <w:r w:rsidRPr="005D5422">
              <w:t>CEO and Executives </w:t>
            </w:r>
          </w:p>
          <w:p w:rsidRPr="005D5422" w:rsidR="005D5422" w:rsidP="005D5422" w:rsidRDefault="005D5422" w14:paraId="69C82632" w14:textId="77777777">
            <w:pPr>
              <w:numPr>
                <w:ilvl w:val="0"/>
                <w:numId w:val="65"/>
              </w:numPr>
            </w:pPr>
            <w:r w:rsidRPr="005D5422">
              <w:t>Councillors </w:t>
            </w:r>
          </w:p>
          <w:p w:rsidRPr="005D5422" w:rsidR="005D5422" w:rsidP="005D5422" w:rsidRDefault="005D5422" w14:paraId="3E6E40D4" w14:textId="77777777">
            <w:pPr>
              <w:numPr>
                <w:ilvl w:val="0"/>
                <w:numId w:val="66"/>
              </w:numPr>
            </w:pPr>
            <w:r w:rsidRPr="005D5422">
              <w:t>Coastal Planning Team </w:t>
            </w:r>
          </w:p>
          <w:p w:rsidRPr="005D5422" w:rsidR="005D5422" w:rsidP="005D5422" w:rsidRDefault="005D5422" w14:paraId="26B9D7BD" w14:textId="77777777">
            <w:pPr>
              <w:numPr>
                <w:ilvl w:val="0"/>
                <w:numId w:val="67"/>
              </w:numPr>
            </w:pPr>
            <w:r w:rsidRPr="005D5422">
              <w:t>Officers  </w:t>
            </w:r>
          </w:p>
          <w:p w:rsidRPr="005D5422" w:rsidR="005D5422" w:rsidP="005D5422" w:rsidRDefault="005D5422" w14:paraId="42963584" w14:textId="77777777">
            <w:r w:rsidRPr="005D5422">
              <w:t>Bass Coast Shire Council  </w:t>
            </w:r>
          </w:p>
          <w:p w:rsidRPr="005D5422" w:rsidR="005D5422" w:rsidP="005D5422" w:rsidRDefault="005D5422" w14:paraId="178FEA36" w14:textId="77777777">
            <w:pPr>
              <w:numPr>
                <w:ilvl w:val="0"/>
                <w:numId w:val="68"/>
              </w:numPr>
            </w:pPr>
            <w:r w:rsidRPr="005D5422">
              <w:t>CEO and Executives </w:t>
            </w:r>
          </w:p>
          <w:p w:rsidRPr="005D5422" w:rsidR="005D5422" w:rsidP="005D5422" w:rsidRDefault="005D5422" w14:paraId="0718EA9E" w14:textId="77777777">
            <w:pPr>
              <w:numPr>
                <w:ilvl w:val="0"/>
                <w:numId w:val="69"/>
              </w:numPr>
            </w:pPr>
            <w:r w:rsidRPr="005D5422">
              <w:t>Councillors </w:t>
            </w:r>
          </w:p>
          <w:p w:rsidRPr="005D5422" w:rsidR="005D5422" w:rsidP="005A7E5F" w:rsidRDefault="005D5422" w14:paraId="08A3DED4" w14:textId="0126E1F9">
            <w:pPr>
              <w:numPr>
                <w:ilvl w:val="0"/>
                <w:numId w:val="70"/>
              </w:numPr>
            </w:pPr>
            <w:r w:rsidRPr="005D5422">
              <w:t>Officers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1A82D1B" w14:textId="77777777">
            <w:r w:rsidRPr="005D5422">
              <w:t>Consul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7BD72039" w14:textId="77777777">
            <w:pPr>
              <w:numPr>
                <w:ilvl w:val="0"/>
                <w:numId w:val="71"/>
              </w:numPr>
            </w:pPr>
            <w:r w:rsidRPr="005D5422">
              <w:t>Understanding project rationale and benefits  </w:t>
            </w:r>
          </w:p>
          <w:p w:rsidRPr="005D5422" w:rsidR="005D5422" w:rsidP="005D5422" w:rsidRDefault="005D5422" w14:paraId="06FC2C7D" w14:textId="77777777">
            <w:pPr>
              <w:numPr>
                <w:ilvl w:val="0"/>
                <w:numId w:val="72"/>
              </w:numPr>
            </w:pPr>
            <w:r w:rsidRPr="005D5422">
              <w:t>Understanding and avoiding/minimising adverse impacts on council land and assets, the local environment and businesses  </w:t>
            </w:r>
          </w:p>
          <w:p w:rsidRPr="005D5422" w:rsidR="005D5422" w:rsidP="005D5422" w:rsidRDefault="005D5422" w14:paraId="13435B9B" w14:textId="77777777">
            <w:pPr>
              <w:numPr>
                <w:ilvl w:val="0"/>
                <w:numId w:val="73"/>
              </w:numPr>
            </w:pPr>
            <w:r w:rsidRPr="005D5422">
              <w:t>Maximising local benefits from the project </w:t>
            </w:r>
          </w:p>
          <w:p w:rsidRPr="005D5422" w:rsidR="005D5422" w:rsidP="005D5422" w:rsidRDefault="005D5422" w14:paraId="1A1DF286" w14:textId="77777777">
            <w:pPr>
              <w:numPr>
                <w:ilvl w:val="0"/>
                <w:numId w:val="74"/>
              </w:numPr>
            </w:pPr>
            <w:r w:rsidRPr="005D5422">
              <w:t>Understanding impacts of the proposed built form and use on the local environment </w:t>
            </w:r>
          </w:p>
          <w:p w:rsidRPr="005D5422" w:rsidR="005D5422" w:rsidP="005D5422" w:rsidRDefault="005D5422" w14:paraId="09EDAE6A" w14:textId="77777777">
            <w:pPr>
              <w:numPr>
                <w:ilvl w:val="0"/>
                <w:numId w:val="75"/>
              </w:numPr>
            </w:pPr>
            <w:r w:rsidRPr="005D5422">
              <w:t>Opportunities to provide input to project planning and delivery  </w:t>
            </w:r>
          </w:p>
          <w:p w:rsidRPr="005D5422" w:rsidR="005D5422" w:rsidP="005D5422" w:rsidRDefault="005D5422" w14:paraId="7E48C0AA" w14:textId="77777777">
            <w:pPr>
              <w:numPr>
                <w:ilvl w:val="0"/>
                <w:numId w:val="76"/>
              </w:numPr>
            </w:pPr>
            <w:r w:rsidRPr="005D5422">
              <w:t>Economic opportunities for local government  </w:t>
            </w:r>
          </w:p>
          <w:p w:rsidRPr="005D5422" w:rsidR="005D5422" w:rsidP="005D5422" w:rsidRDefault="005D5422" w14:paraId="481447BF" w14:textId="77777777">
            <w:pPr>
              <w:numPr>
                <w:ilvl w:val="0"/>
                <w:numId w:val="77"/>
              </w:numPr>
            </w:pPr>
            <w:r w:rsidRPr="005D5422">
              <w:t>Community consultation process  </w:t>
            </w:r>
          </w:p>
        </w:tc>
      </w:tr>
      <w:tr w:rsidRPr="005D5422" w:rsidR="005D5422" w:rsidTr="005A7E5F" w14:paraId="4E29DA06"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2BA9A8C7" w14:textId="77777777">
            <w:r w:rsidRPr="005D5422">
              <w:rPr>
                <w:b/>
                <w:bCs/>
              </w:rPr>
              <w:t>Government agencies and authorities – State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26BC9C9B" w14:textId="77777777">
            <w:r w:rsidRPr="005D5422">
              <w:t>Department of Energy, Environment and Climate Action  </w:t>
            </w:r>
          </w:p>
          <w:p w:rsidRPr="005D5422" w:rsidR="005D5422" w:rsidP="005D5422" w:rsidRDefault="005D5422" w14:paraId="2CD0B6A2" w14:textId="77777777">
            <w:r w:rsidRPr="005D5422">
              <w:t>Offshore Wind Energy Victoria (DEECA) </w:t>
            </w:r>
          </w:p>
          <w:p w:rsidRPr="005D5422" w:rsidR="005D5422" w:rsidP="005D5422" w:rsidRDefault="005D5422" w14:paraId="5DFB33E6" w14:textId="77777777">
            <w:r w:rsidRPr="005D5422">
              <w:t>Department of Transport and Planning  </w:t>
            </w:r>
          </w:p>
          <w:p w:rsidRPr="005D5422" w:rsidR="005D5422" w:rsidP="005D5422" w:rsidRDefault="005D5422" w14:paraId="0902F099" w14:textId="77777777">
            <w:r w:rsidRPr="005D5422">
              <w:t>Department of Jobs, Skills, Industry and Regions  </w:t>
            </w:r>
          </w:p>
          <w:p w:rsidRPr="005D5422" w:rsidR="005D5422" w:rsidP="005D5422" w:rsidRDefault="005D5422" w14:paraId="50D4E297" w14:textId="77777777">
            <w:r w:rsidRPr="005D5422">
              <w:t>Department of Premier and Cabinet | First Peoples - State Relations </w:t>
            </w:r>
          </w:p>
          <w:p w:rsidRPr="005D5422" w:rsidR="005D5422" w:rsidP="005D5422" w:rsidRDefault="005D5422" w14:paraId="12059FDD" w14:textId="77777777">
            <w:r w:rsidRPr="005D5422">
              <w:t>Environment Protection Authority  </w:t>
            </w:r>
          </w:p>
          <w:p w:rsidRPr="005D5422" w:rsidR="005D5422" w:rsidP="005D5422" w:rsidRDefault="005D5422" w14:paraId="7CD28F10" w14:textId="77777777">
            <w:r w:rsidRPr="005D5422">
              <w:t>Better Boating Victoria  </w:t>
            </w:r>
          </w:p>
          <w:p w:rsidRPr="005D5422" w:rsidR="005D5422" w:rsidP="005D5422" w:rsidRDefault="005D5422" w14:paraId="34C75857" w14:textId="77777777">
            <w:r w:rsidRPr="005D5422">
              <w:t>Safe Transport Victoria  </w:t>
            </w:r>
          </w:p>
          <w:p w:rsidRPr="005D5422" w:rsidR="005D5422" w:rsidP="005D5422" w:rsidRDefault="005D5422" w14:paraId="5E94E170" w14:textId="77777777">
            <w:r w:rsidRPr="005D5422">
              <w:t>Ports Victoria </w:t>
            </w:r>
          </w:p>
          <w:p w:rsidRPr="005D5422" w:rsidR="005D5422" w:rsidP="005D5422" w:rsidRDefault="005D5422" w14:paraId="10996BBE" w14:textId="77777777">
            <w:r w:rsidRPr="005D5422">
              <w:t>Parks Victoria  </w:t>
            </w:r>
          </w:p>
          <w:p w:rsidRPr="005D5422" w:rsidR="005D5422" w:rsidP="005D5422" w:rsidRDefault="005D5422" w14:paraId="68C71AA2" w14:textId="77777777">
            <w:r w:rsidRPr="005D5422">
              <w:t>VicRoads  </w:t>
            </w:r>
          </w:p>
          <w:p w:rsidRPr="005D5422" w:rsidR="005D5422" w:rsidP="005D5422" w:rsidRDefault="005D5422" w14:paraId="3955A50C" w14:textId="77777777">
            <w:r w:rsidRPr="005D5422">
              <w:t>Victorian Fisheries Authority  </w:t>
            </w:r>
          </w:p>
          <w:p w:rsidRPr="005D5422" w:rsidR="005D5422" w:rsidP="005D5422" w:rsidRDefault="005D5422" w14:paraId="25A9A24A" w14:textId="77777777">
            <w:r w:rsidRPr="005D5422">
              <w:t>First Peoples State Relations </w:t>
            </w:r>
          </w:p>
          <w:p w:rsidRPr="005D5422" w:rsidR="005D5422" w:rsidP="005D5422" w:rsidRDefault="005D5422" w14:paraId="77C3BE0E" w14:textId="77777777">
            <w:r w:rsidRPr="005D5422">
              <w:t>Heritage Victoria </w:t>
            </w:r>
          </w:p>
          <w:p w:rsidRPr="005D5422" w:rsidR="005D5422" w:rsidP="005D5422" w:rsidRDefault="005D5422" w14:paraId="2B5F22BD" w14:textId="77777777">
            <w:r w:rsidRPr="005D5422">
              <w:t>Freight Victoria  </w:t>
            </w:r>
          </w:p>
          <w:p w:rsidRPr="005D5422" w:rsidR="005D5422" w:rsidP="005D5422" w:rsidRDefault="005D5422" w14:paraId="7BC465AD" w14:textId="77777777">
            <w:r w:rsidRPr="005D5422">
              <w:t>WorkSafe Victoria </w:t>
            </w:r>
          </w:p>
          <w:p w:rsidRPr="005D5422" w:rsidR="005D5422" w:rsidP="005D5422" w:rsidRDefault="005D5422" w14:paraId="387DA6D1" w14:textId="77777777">
            <w:proofErr w:type="spellStart"/>
            <w:r w:rsidRPr="005D5422">
              <w:t>InvestVic</w:t>
            </w:r>
            <w:proofErr w:type="spellEnd"/>
            <w:r w:rsidRPr="005D5422">
              <w:t> </w:t>
            </w:r>
          </w:p>
          <w:p w:rsidRPr="005D5422" w:rsidR="005D5422" w:rsidP="005D5422" w:rsidRDefault="005D5422" w14:paraId="47757B43" w14:textId="77777777">
            <w:proofErr w:type="spellStart"/>
            <w:r w:rsidRPr="005D5422">
              <w:t>VicGrid</w:t>
            </w:r>
            <w:proofErr w:type="spellEnd"/>
            <w:r w:rsidRPr="005D5422">
              <w:t> </w:t>
            </w:r>
          </w:p>
          <w:p w:rsidRPr="005D5422" w:rsidR="005D5422" w:rsidP="005D5422" w:rsidRDefault="005D5422" w14:paraId="0106A34B" w14:textId="77777777">
            <w:r w:rsidRPr="005D5422">
              <w:t>Victorian Government Solicitor’s Office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76B32193" w14:textId="77777777">
            <w:r w:rsidRPr="005D5422">
              <w: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11C007C" w14:textId="77777777">
            <w:pPr>
              <w:numPr>
                <w:ilvl w:val="0"/>
                <w:numId w:val="78"/>
              </w:numPr>
            </w:pPr>
            <w:r w:rsidRPr="005D5422">
              <w:t>Planning process complies with applicable legislation and requirements  </w:t>
            </w:r>
          </w:p>
          <w:p w:rsidRPr="005D5422" w:rsidR="005D5422" w:rsidP="005D5422" w:rsidRDefault="005D5422" w14:paraId="3A4B72A2" w14:textId="77777777">
            <w:pPr>
              <w:numPr>
                <w:ilvl w:val="0"/>
                <w:numId w:val="79"/>
              </w:numPr>
            </w:pPr>
            <w:r w:rsidRPr="005D5422">
              <w:t>Involvement in project development and assessment  </w:t>
            </w:r>
          </w:p>
          <w:p w:rsidRPr="005D5422" w:rsidR="005D5422" w:rsidP="005D5422" w:rsidRDefault="005D5422" w14:paraId="7B7985AB" w14:textId="77777777">
            <w:pPr>
              <w:numPr>
                <w:ilvl w:val="0"/>
                <w:numId w:val="80"/>
              </w:numPr>
            </w:pPr>
            <w:r w:rsidRPr="005D5422">
              <w:t>Optimal outcomes for environment and community  </w:t>
            </w:r>
          </w:p>
          <w:p w:rsidRPr="005D5422" w:rsidR="005D5422" w:rsidP="005D5422" w:rsidRDefault="005D5422" w14:paraId="0009E2A4" w14:textId="77777777">
            <w:pPr>
              <w:numPr>
                <w:ilvl w:val="0"/>
                <w:numId w:val="81"/>
              </w:numPr>
            </w:pPr>
            <w:r w:rsidRPr="005D5422">
              <w:t>Preparation of EES and conformance with EES Scoping Requirements  </w:t>
            </w:r>
          </w:p>
          <w:p w:rsidRPr="005D5422" w:rsidR="005D5422" w:rsidP="005D5422" w:rsidRDefault="005D5422" w14:paraId="16486840" w14:textId="77777777">
            <w:pPr>
              <w:numPr>
                <w:ilvl w:val="0"/>
                <w:numId w:val="82"/>
              </w:numPr>
            </w:pPr>
            <w:r w:rsidRPr="005D5422">
              <w:t>Broader regulatory requirements  </w:t>
            </w:r>
          </w:p>
          <w:p w:rsidRPr="005D5422" w:rsidR="005D5422" w:rsidP="005D5422" w:rsidRDefault="005D5422" w14:paraId="72D41B57" w14:textId="77777777">
            <w:pPr>
              <w:numPr>
                <w:ilvl w:val="0"/>
                <w:numId w:val="83"/>
              </w:numPr>
            </w:pPr>
            <w:r w:rsidRPr="005D5422">
              <w:t>Community and stakeholder consultation  </w:t>
            </w:r>
          </w:p>
        </w:tc>
      </w:tr>
      <w:tr w:rsidRPr="005D5422" w:rsidR="005D5422" w:rsidTr="005A7E5F" w14:paraId="5312A4CC"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369E04E7" w14:textId="77777777">
            <w:r w:rsidRPr="005D5422">
              <w:rPr>
                <w:b/>
                <w:bCs/>
              </w:rPr>
              <w:t>Government agencies and authorities - Federal</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672EDAE5" w14:textId="77777777">
            <w:r w:rsidRPr="005D5422">
              <w:t>Department of Climate Change, Energy, Environment and Water  </w:t>
            </w:r>
          </w:p>
          <w:p w:rsidRPr="005D5422" w:rsidR="005D5422" w:rsidP="005D5422" w:rsidRDefault="005D5422" w14:paraId="0B908040" w14:textId="77777777">
            <w:r w:rsidRPr="005D5422">
              <w:t>Department of Home Affairs (Maritime Infrastructure and Security)  </w:t>
            </w:r>
          </w:p>
          <w:p w:rsidRPr="005D5422" w:rsidR="005D5422" w:rsidP="005D5422" w:rsidRDefault="005D5422" w14:paraId="4194D0CC" w14:textId="77777777">
            <w:r w:rsidRPr="005D5422">
              <w:t>Department of Infrastructure and Regional Development  </w:t>
            </w:r>
          </w:p>
          <w:p w:rsidRPr="005D5422" w:rsidR="005D5422" w:rsidP="005D5422" w:rsidRDefault="005D5422" w14:paraId="051AE8C5" w14:textId="77777777">
            <w:r w:rsidRPr="005D5422">
              <w:t>Department of Primary Industries  </w:t>
            </w:r>
          </w:p>
          <w:p w:rsidRPr="005D5422" w:rsidR="005D5422" w:rsidP="005D5422" w:rsidRDefault="005D5422" w14:paraId="74608C0E" w14:textId="77777777">
            <w:r w:rsidRPr="005D5422">
              <w:t>Royal Australian Navy (HMAS Cerberus)  </w:t>
            </w:r>
          </w:p>
          <w:p w:rsidRPr="005D5422" w:rsidR="005D5422" w:rsidP="005D5422" w:rsidRDefault="005D5422" w14:paraId="36E9E1A8" w14:textId="77777777">
            <w:r w:rsidRPr="005D5422">
              <w:t>Department of Defence  </w:t>
            </w:r>
          </w:p>
          <w:p w:rsidRPr="005D5422" w:rsidR="005D5422" w:rsidP="005D5422" w:rsidRDefault="005D5422" w14:paraId="4582CB83" w14:textId="77777777">
            <w:r w:rsidRPr="005D5422">
              <w:t>Australian Maritime Safety Authority (AMSA) </w:t>
            </w:r>
          </w:p>
          <w:p w:rsidRPr="005D5422" w:rsidR="005D5422" w:rsidP="005D5422" w:rsidRDefault="005D5422" w14:paraId="45C6467E" w14:textId="77777777">
            <w:r w:rsidRPr="005D5422">
              <w:t>Civil Aviation Safety Authority (CASA)  </w:t>
            </w:r>
          </w:p>
          <w:p w:rsidRPr="005D5422" w:rsidR="005D5422" w:rsidP="005D5422" w:rsidRDefault="005D5422" w14:paraId="628B2ACF" w14:textId="77777777">
            <w:r w:rsidRPr="005D5422">
              <w:t>CSIRO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FF63BA4" w14:textId="77777777">
            <w:r w:rsidRPr="005D5422">
              <w: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745AC064" w14:textId="77777777">
            <w:pPr>
              <w:numPr>
                <w:ilvl w:val="0"/>
                <w:numId w:val="84"/>
              </w:numPr>
            </w:pPr>
            <w:r w:rsidRPr="005D5422">
              <w:t>Planning process complies with applicable legislation and requirements  </w:t>
            </w:r>
          </w:p>
          <w:p w:rsidRPr="005D5422" w:rsidR="005D5422" w:rsidP="005D5422" w:rsidRDefault="005D5422" w14:paraId="5893B6E9" w14:textId="77777777">
            <w:pPr>
              <w:numPr>
                <w:ilvl w:val="0"/>
                <w:numId w:val="85"/>
              </w:numPr>
            </w:pPr>
            <w:r w:rsidRPr="005D5422">
              <w:t>Involvement in project development and assessment  </w:t>
            </w:r>
          </w:p>
          <w:p w:rsidRPr="005D5422" w:rsidR="005D5422" w:rsidP="005D5422" w:rsidRDefault="005D5422" w14:paraId="35DCE8C7" w14:textId="77777777">
            <w:pPr>
              <w:numPr>
                <w:ilvl w:val="0"/>
                <w:numId w:val="86"/>
              </w:numPr>
            </w:pPr>
            <w:r w:rsidRPr="005D5422">
              <w:t>Optimal outcomes for environment and community  </w:t>
            </w:r>
          </w:p>
          <w:p w:rsidRPr="005D5422" w:rsidR="005D5422" w:rsidP="005D5422" w:rsidRDefault="005D5422" w14:paraId="76DAF5DA" w14:textId="77777777">
            <w:pPr>
              <w:numPr>
                <w:ilvl w:val="0"/>
                <w:numId w:val="87"/>
              </w:numPr>
            </w:pPr>
            <w:r w:rsidRPr="005D5422">
              <w:t>Preparation of EES and conformance with EES Scoping Requirements  </w:t>
            </w:r>
          </w:p>
          <w:p w:rsidRPr="005D5422" w:rsidR="005D5422" w:rsidP="005D5422" w:rsidRDefault="005D5422" w14:paraId="4916AB0C" w14:textId="77777777">
            <w:pPr>
              <w:numPr>
                <w:ilvl w:val="0"/>
                <w:numId w:val="88"/>
              </w:numPr>
            </w:pPr>
            <w:r w:rsidRPr="005D5422">
              <w:t>Broader regulatory requirements Community and stakeholder consultation </w:t>
            </w:r>
          </w:p>
          <w:p w:rsidRPr="005D5422" w:rsidR="005D5422" w:rsidP="005D5422" w:rsidRDefault="005D5422" w14:paraId="05ACD922" w14:textId="77777777">
            <w:r w:rsidRPr="005D5422">
              <w:t> </w:t>
            </w:r>
          </w:p>
        </w:tc>
      </w:tr>
      <w:tr w:rsidRPr="005D5422" w:rsidR="005D5422" w:rsidTr="005A7E5F" w14:paraId="29ED4592" w14:textId="77777777">
        <w:trPr>
          <w:trHeight w:val="465"/>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D490FD6" w14:textId="361B0226">
            <w:r w:rsidRPr="005D5422">
              <w:rPr>
                <w:b/>
                <w:bCs/>
              </w:rPr>
              <w:t xml:space="preserve">Traditional </w:t>
            </w:r>
            <w:r w:rsidR="00E84709">
              <w:rPr>
                <w:b/>
                <w:bCs/>
              </w:rPr>
              <w:t>Custodians</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46F14388" w14:textId="77777777">
            <w:r w:rsidRPr="005D5422">
              <w:t>Bunurong Land Council Aboriginal Corporation  </w:t>
            </w:r>
          </w:p>
          <w:p w:rsidRPr="005D5422" w:rsidR="005D5422" w:rsidP="005D5422" w:rsidRDefault="005D5422" w14:paraId="30B89A7D" w14:textId="77777777">
            <w:r w:rsidRPr="005D5422">
              <w:t>Boon Wurrung Foundation  </w:t>
            </w:r>
          </w:p>
          <w:p w:rsidRPr="005D5422" w:rsidR="005D5422" w:rsidP="005D5422" w:rsidRDefault="005D5422" w14:paraId="350B7E55" w14:textId="77777777">
            <w:r w:rsidRPr="005D5422">
              <w:t>Willum Warrain Indigenous Community House </w:t>
            </w:r>
          </w:p>
          <w:p w:rsidRPr="005D5422" w:rsidR="005D5422" w:rsidP="005D5422" w:rsidRDefault="005D5422" w14:paraId="14FA6351" w14:textId="77777777">
            <w:r w:rsidRPr="005D5422">
              <w:t> </w:t>
            </w:r>
          </w:p>
          <w:p w:rsidRPr="005D5422" w:rsidR="005D5422" w:rsidP="005D5422" w:rsidRDefault="005D5422" w14:paraId="64C0C522" w14:textId="77777777">
            <w:r w:rsidRPr="005D5422">
              <w:t>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25797B8" w14:textId="77777777">
            <w:r w:rsidRPr="005D5422">
              <w: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5645D0B" w14:textId="77777777">
            <w:pPr>
              <w:numPr>
                <w:ilvl w:val="0"/>
                <w:numId w:val="89"/>
              </w:numPr>
            </w:pPr>
            <w:r w:rsidRPr="005D5422">
              <w:t>Understanding cultural values in Port of Hastings and surrounds  </w:t>
            </w:r>
          </w:p>
          <w:p w:rsidRPr="005D5422" w:rsidR="005D5422" w:rsidP="005D5422" w:rsidRDefault="005D5422" w14:paraId="76521163" w14:textId="77777777">
            <w:pPr>
              <w:numPr>
                <w:ilvl w:val="0"/>
                <w:numId w:val="90"/>
              </w:numPr>
            </w:pPr>
            <w:r w:rsidRPr="005D5422">
              <w:t>Understanding project rationale and benefits </w:t>
            </w:r>
          </w:p>
          <w:p w:rsidRPr="005D5422" w:rsidR="005D5422" w:rsidP="005D5422" w:rsidRDefault="005D5422" w14:paraId="4571EB1D" w14:textId="77777777">
            <w:pPr>
              <w:numPr>
                <w:ilvl w:val="0"/>
                <w:numId w:val="91"/>
              </w:numPr>
            </w:pPr>
            <w:r w:rsidRPr="005D5422">
              <w:t>Understanding and avoiding/ minimising potential adverse impacts </w:t>
            </w:r>
          </w:p>
          <w:p w:rsidRPr="005D5422" w:rsidR="005D5422" w:rsidP="005D5422" w:rsidRDefault="005D5422" w14:paraId="3E55A3F5" w14:textId="77777777">
            <w:pPr>
              <w:numPr>
                <w:ilvl w:val="0"/>
                <w:numId w:val="92"/>
              </w:numPr>
            </w:pPr>
            <w:r w:rsidRPr="005D5422">
              <w:t>Opportunities to provide input into project planning, delivery and land use  </w:t>
            </w:r>
          </w:p>
          <w:p w:rsidRPr="005D5422" w:rsidR="005D5422" w:rsidP="005D5422" w:rsidRDefault="005D5422" w14:paraId="767FC179" w14:textId="77777777">
            <w:pPr>
              <w:numPr>
                <w:ilvl w:val="0"/>
                <w:numId w:val="93"/>
              </w:numPr>
            </w:pPr>
            <w:r w:rsidRPr="005D5422">
              <w:t>Minimising impacts to Native Title Land  </w:t>
            </w:r>
          </w:p>
          <w:p w:rsidRPr="005D5422" w:rsidR="005D5422" w:rsidP="005D5422" w:rsidRDefault="005D5422" w14:paraId="1E2E2623" w14:textId="77777777">
            <w:pPr>
              <w:numPr>
                <w:ilvl w:val="0"/>
                <w:numId w:val="94"/>
              </w:numPr>
            </w:pPr>
            <w:r w:rsidRPr="005D5422">
              <w:t>Development and implementation of Cultural Heritage Management Plan  </w:t>
            </w:r>
          </w:p>
          <w:p w:rsidRPr="005D5422" w:rsidR="005D5422" w:rsidP="005D5422" w:rsidRDefault="005D5422" w14:paraId="6B79C4D5" w14:textId="77777777">
            <w:pPr>
              <w:numPr>
                <w:ilvl w:val="0"/>
                <w:numId w:val="95"/>
              </w:numPr>
            </w:pPr>
            <w:r w:rsidRPr="005D5422">
              <w:t>Optimal outcomes for the Country including natural environment and protected places  </w:t>
            </w:r>
          </w:p>
          <w:p w:rsidRPr="005D5422" w:rsidR="005D5422" w:rsidP="005D5422" w:rsidRDefault="005D5422" w14:paraId="39812175" w14:textId="77777777">
            <w:pPr>
              <w:numPr>
                <w:ilvl w:val="0"/>
                <w:numId w:val="96"/>
              </w:numPr>
            </w:pPr>
            <w:r w:rsidRPr="005D5422">
              <w:t>Opportunities for Traditional Owner business and employment  </w:t>
            </w:r>
          </w:p>
        </w:tc>
      </w:tr>
      <w:tr w:rsidRPr="005D5422" w:rsidR="005D5422" w:rsidTr="005A7E5F" w14:paraId="3944B5D8"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E92B122" w14:textId="77777777">
            <w:r w:rsidRPr="005D5422">
              <w:rPr>
                <w:b/>
                <w:bCs/>
              </w:rPr>
              <w:t>Neighbouring stakeholders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2CA21695" w14:textId="77777777">
            <w:r w:rsidRPr="005D5422">
              <w:t>BlueScope Steel </w:t>
            </w:r>
          </w:p>
          <w:p w:rsidRPr="005D5422" w:rsidR="005D5422" w:rsidP="005D5422" w:rsidRDefault="005D5422" w14:paraId="61491291" w14:textId="77777777">
            <w:r w:rsidRPr="005D5422">
              <w:t>Esso (Exxon Mobil) </w:t>
            </w:r>
          </w:p>
          <w:p w:rsidRPr="005D5422" w:rsidR="005D5422" w:rsidP="005D5422" w:rsidRDefault="005D5422" w14:paraId="4B5A269B" w14:textId="77777777">
            <w:proofErr w:type="spellStart"/>
            <w:r w:rsidRPr="005D5422">
              <w:t>Searoad</w:t>
            </w:r>
            <w:proofErr w:type="spellEnd"/>
            <w:r w:rsidRPr="005D5422">
              <w:t> Ferries (Western Port Ferry) </w:t>
            </w:r>
          </w:p>
          <w:p w:rsidRPr="005D5422" w:rsidR="005D5422" w:rsidP="005D5422" w:rsidRDefault="005D5422" w14:paraId="5C87F1A8" w14:textId="77777777">
            <w:r w:rsidRPr="005D5422">
              <w:t>United Petroleum  </w:t>
            </w:r>
          </w:p>
          <w:p w:rsidRPr="005D5422" w:rsidR="005D5422" w:rsidP="005D5422" w:rsidRDefault="005D5422" w14:paraId="664EA2B4" w14:textId="77777777">
            <w:r w:rsidRPr="005D5422">
              <w:t>Hastings Seafarers Centre </w:t>
            </w:r>
          </w:p>
          <w:p w:rsidRPr="005D5422" w:rsidR="005D5422" w:rsidP="005D5422" w:rsidRDefault="005D5422" w14:paraId="71C4CA13" w14:textId="77777777">
            <w:r w:rsidRPr="005D5422">
              <w:t>HMAS Cerberus </w:t>
            </w:r>
          </w:p>
          <w:p w:rsidR="005D5422" w:rsidP="005D5422" w:rsidRDefault="005D5422" w14:paraId="78F5118E" w14:textId="77777777">
            <w:r w:rsidRPr="005D5422">
              <w:t>Svitzer </w:t>
            </w:r>
          </w:p>
          <w:p w:rsidRPr="005D5422" w:rsidR="00F60057" w:rsidP="005D5422" w:rsidRDefault="00F60057" w14:paraId="25893051" w14:textId="1CFFCDCB">
            <w:proofErr w:type="spellStart"/>
            <w:r>
              <w:t>Yaringa</w:t>
            </w:r>
            <w:proofErr w:type="spellEnd"/>
            <w:r>
              <w:t xml:space="preserve"> Boat Harbour</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B0F5F2E" w14:textId="77777777">
            <w:r w:rsidRPr="005D5422">
              <w:t>Consul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37C333B0" w14:textId="77777777">
            <w:pPr>
              <w:numPr>
                <w:ilvl w:val="0"/>
                <w:numId w:val="97"/>
              </w:numPr>
            </w:pPr>
            <w:r w:rsidRPr="005D5422">
              <w:t>Understanding project rational and benefits  </w:t>
            </w:r>
          </w:p>
          <w:p w:rsidRPr="005D5422" w:rsidR="005D5422" w:rsidP="005D5422" w:rsidRDefault="005D5422" w14:paraId="56A2C7D2" w14:textId="77777777">
            <w:pPr>
              <w:numPr>
                <w:ilvl w:val="0"/>
                <w:numId w:val="98"/>
              </w:numPr>
            </w:pPr>
            <w:r w:rsidRPr="005D5422">
              <w:t>Understanding potential impacts from project in the local area  </w:t>
            </w:r>
          </w:p>
          <w:p w:rsidRPr="005D5422" w:rsidR="005D5422" w:rsidP="005D5422" w:rsidRDefault="005D5422" w14:paraId="3DD897CF" w14:textId="77777777">
            <w:pPr>
              <w:numPr>
                <w:ilvl w:val="0"/>
                <w:numId w:val="99"/>
              </w:numPr>
            </w:pPr>
            <w:r w:rsidRPr="005D5422">
              <w:t>Ability to provide local knowledge about existing operations to enhance the project and delivery </w:t>
            </w:r>
          </w:p>
        </w:tc>
      </w:tr>
      <w:tr w:rsidRPr="005D5422" w:rsidR="005D5422" w:rsidTr="005A7E5F" w14:paraId="041EE5E0"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C00EA8D" w14:textId="77777777">
            <w:r w:rsidRPr="005D5422">
              <w:rPr>
                <w:b/>
                <w:bCs/>
              </w:rPr>
              <w:t>Business, industry and tourism </w:t>
            </w:r>
            <w:r w:rsidRPr="005D5422">
              <w:t> </w:t>
            </w:r>
          </w:p>
        </w:tc>
        <w:tc>
          <w:tcPr>
            <w:tcW w:w="5790" w:type="dxa"/>
            <w:tcBorders>
              <w:top w:val="single" w:color="auto" w:sz="6" w:space="0"/>
              <w:left w:val="nil"/>
              <w:bottom w:val="single" w:color="auto" w:sz="6" w:space="0"/>
              <w:right w:val="nil"/>
            </w:tcBorders>
            <w:shd w:val="clear" w:color="auto" w:fill="EDF5FB"/>
            <w:hideMark/>
          </w:tcPr>
          <w:p w:rsidR="005D5422" w:rsidP="005D5422" w:rsidRDefault="005D5422" w14:paraId="6A32D6D9" w14:textId="77777777">
            <w:r w:rsidRPr="005D5422">
              <w:t>AAT – Australian Amalgamated Terminals </w:t>
            </w:r>
          </w:p>
          <w:p w:rsidRPr="005D5422" w:rsidR="00940498" w:rsidP="005D5422" w:rsidRDefault="00940498" w14:paraId="0820E30C" w14:textId="15885E95">
            <w:r>
              <w:t>AAA Suspension</w:t>
            </w:r>
          </w:p>
          <w:p w:rsidRPr="005D5422" w:rsidR="005D5422" w:rsidP="005D5422" w:rsidRDefault="005D5422" w14:paraId="3B692271" w14:textId="77777777">
            <w:r w:rsidRPr="005D5422">
              <w:t>Acciona Solar </w:t>
            </w:r>
          </w:p>
          <w:p w:rsidRPr="005D5422" w:rsidR="005D5422" w:rsidP="005D5422" w:rsidRDefault="005D5422" w14:paraId="4B5B1A33" w14:textId="77777777">
            <w:r w:rsidRPr="005D5422">
              <w:t>AECOM – Architecture, Engineering, Consulting, Operations &amp; Maintenance </w:t>
            </w:r>
          </w:p>
          <w:p w:rsidR="005D5422" w:rsidP="005D5422" w:rsidRDefault="005D5422" w14:paraId="0108E582" w14:textId="77777777">
            <w:r w:rsidRPr="005D5422">
              <w:t>Amber Aviation </w:t>
            </w:r>
          </w:p>
          <w:p w:rsidRPr="005D5422" w:rsidR="003717AE" w:rsidP="005D5422" w:rsidRDefault="003717AE" w14:paraId="19CA47F8" w14:textId="467BFBF2">
            <w:r>
              <w:t>Aegir Divers</w:t>
            </w:r>
          </w:p>
          <w:p w:rsidRPr="005D5422" w:rsidR="005D5422" w:rsidP="005D5422" w:rsidRDefault="005D5422" w14:paraId="4D594A92" w14:textId="77777777">
            <w:proofErr w:type="spellStart"/>
            <w:r w:rsidRPr="005D5422">
              <w:t>Aquapower</w:t>
            </w:r>
            <w:proofErr w:type="spellEnd"/>
            <w:r w:rsidRPr="005D5422">
              <w:t> </w:t>
            </w:r>
          </w:p>
          <w:p w:rsidRPr="005D5422" w:rsidR="005D5422" w:rsidP="005D5422" w:rsidRDefault="005D5422" w14:paraId="758EB288" w14:textId="77777777">
            <w:r w:rsidRPr="005D5422">
              <w:t>Arche </w:t>
            </w:r>
          </w:p>
          <w:p w:rsidRPr="005D5422" w:rsidR="005D5422" w:rsidP="005D5422" w:rsidRDefault="005D5422" w14:paraId="7E63FB7F" w14:textId="77777777">
            <w:r w:rsidRPr="005D5422">
              <w:t>Arup </w:t>
            </w:r>
          </w:p>
          <w:p w:rsidRPr="005D5422" w:rsidR="005D5422" w:rsidP="005D5422" w:rsidRDefault="005D5422" w14:paraId="5CB42D26" w14:textId="77777777">
            <w:r w:rsidRPr="005D5422">
              <w:t>AW Maritime AXYS Technologies Inc </w:t>
            </w:r>
          </w:p>
          <w:p w:rsidRPr="005D5422" w:rsidR="005D5422" w:rsidP="005D5422" w:rsidRDefault="005D5422" w14:paraId="0734E7F2" w14:textId="77777777">
            <w:r w:rsidRPr="005D5422">
              <w:t>Bai Communications </w:t>
            </w:r>
          </w:p>
          <w:p w:rsidR="00C95D02" w:rsidP="005D5422" w:rsidRDefault="005D5422" w14:paraId="0297C07B" w14:textId="77777777">
            <w:r w:rsidRPr="005D5422">
              <w:t>Bass Strait Seafood Protection Alliance</w:t>
            </w:r>
          </w:p>
          <w:p w:rsidRPr="005D5422" w:rsidR="005D5422" w:rsidP="005D5422" w:rsidRDefault="00C95D02" w14:paraId="13B2D9ED" w14:textId="55AB2E76">
            <w:r>
              <w:t>Bark In Style Grooming</w:t>
            </w:r>
            <w:r w:rsidRPr="005D5422" w:rsidR="005D5422">
              <w:t> </w:t>
            </w:r>
          </w:p>
          <w:p w:rsidRPr="005D5422" w:rsidR="005D5422" w:rsidP="005D5422" w:rsidRDefault="005D5422" w14:paraId="4F5F169D" w14:textId="77777777">
            <w:r w:rsidRPr="005D5422">
              <w:t>Bayport </w:t>
            </w:r>
          </w:p>
          <w:p w:rsidR="005D5422" w:rsidP="005D5422" w:rsidRDefault="005D5422" w14:paraId="0DF363BF" w14:textId="77777777">
            <w:r w:rsidRPr="005D5422">
              <w:t>Beca Group </w:t>
            </w:r>
          </w:p>
          <w:p w:rsidRPr="005D5422" w:rsidR="00CB23C7" w:rsidP="005D5422" w:rsidRDefault="00CB23C7" w14:paraId="6B4D0C33" w14:textId="4A1BF042">
            <w:r>
              <w:t>Bell Motorsport</w:t>
            </w:r>
          </w:p>
          <w:p w:rsidRPr="005D5422" w:rsidR="005D5422" w:rsidP="005D5422" w:rsidRDefault="005D5422" w14:paraId="4D4660A4" w14:textId="77777777">
            <w:r w:rsidRPr="005D5422">
              <w:t>Ben Line Agencies (Australia) Pty Ltd </w:t>
            </w:r>
          </w:p>
          <w:p w:rsidRPr="005D5422" w:rsidR="005D5422" w:rsidP="005D5422" w:rsidRDefault="005D5422" w14:paraId="1FF64DA5" w14:textId="77777777">
            <w:r w:rsidRPr="005D5422">
              <w:t>Blue Water Shipping </w:t>
            </w:r>
          </w:p>
          <w:p w:rsidRPr="005D5422" w:rsidR="005D5422" w:rsidP="005D5422" w:rsidRDefault="005D5422" w14:paraId="470D7328" w14:textId="77777777">
            <w:r w:rsidRPr="005D5422">
              <w:t>BMD Group </w:t>
            </w:r>
          </w:p>
          <w:p w:rsidRPr="005D5422" w:rsidR="005D5422" w:rsidP="005D5422" w:rsidRDefault="005D5422" w14:paraId="6A07928E" w14:textId="77777777">
            <w:r w:rsidRPr="005D5422">
              <w:t>Biosis </w:t>
            </w:r>
          </w:p>
          <w:p w:rsidRPr="005D5422" w:rsidR="005D5422" w:rsidP="005D5422" w:rsidRDefault="005D5422" w14:paraId="3F8E474C" w14:textId="77777777">
            <w:r w:rsidRPr="005D5422">
              <w:t>BMT </w:t>
            </w:r>
          </w:p>
          <w:p w:rsidRPr="005D5422" w:rsidR="005D5422" w:rsidP="005D5422" w:rsidRDefault="005D5422" w14:paraId="50521629" w14:textId="77777777">
            <w:r w:rsidRPr="005D5422">
              <w:t>Borealis </w:t>
            </w:r>
          </w:p>
          <w:p w:rsidRPr="005D5422" w:rsidR="005D5422" w:rsidP="005D5422" w:rsidRDefault="005D5422" w14:paraId="7828FDC8" w14:textId="77777777">
            <w:r w:rsidRPr="005D5422">
              <w:t>Boskalis </w:t>
            </w:r>
          </w:p>
          <w:p w:rsidRPr="005D5422" w:rsidR="005D5422" w:rsidP="005D5422" w:rsidRDefault="005D5422" w14:paraId="579CC828" w14:textId="77777777">
            <w:r w:rsidRPr="005D5422">
              <w:t>Bouygues </w:t>
            </w:r>
          </w:p>
          <w:p w:rsidRPr="005D5422" w:rsidR="005D5422" w:rsidP="005D5422" w:rsidRDefault="005D5422" w14:paraId="34B792F4" w14:textId="77777777">
            <w:r w:rsidRPr="005D5422">
              <w:t>Buss Energy Group </w:t>
            </w:r>
          </w:p>
          <w:p w:rsidRPr="005D5422" w:rsidR="005D5422" w:rsidP="005D5422" w:rsidRDefault="005D5422" w14:paraId="018D6E1D" w14:textId="77777777">
            <w:r w:rsidRPr="005D5422">
              <w:t>CAC-H2 – Clean Hydrogen Technologies </w:t>
            </w:r>
          </w:p>
          <w:p w:rsidRPr="005D5422" w:rsidR="005D5422" w:rsidP="005D5422" w:rsidRDefault="005D5422" w14:paraId="29C60F5A" w14:textId="77777777">
            <w:r w:rsidRPr="005D5422">
              <w:t>Chesterton </w:t>
            </w:r>
          </w:p>
          <w:p w:rsidRPr="005D5422" w:rsidR="005D5422" w:rsidP="005D5422" w:rsidRDefault="005D5422" w14:paraId="2E47A7BF" w14:textId="77777777">
            <w:r w:rsidRPr="005D5422">
              <w:t>Chronicle Heritage </w:t>
            </w:r>
          </w:p>
          <w:p w:rsidRPr="005D5422" w:rsidR="005D5422" w:rsidP="005D5422" w:rsidRDefault="005D5422" w14:paraId="0DFB0446" w14:textId="77777777">
            <w:proofErr w:type="spellStart"/>
            <w:r w:rsidRPr="005D5422">
              <w:t>Clobotics</w:t>
            </w:r>
            <w:proofErr w:type="spellEnd"/>
            <w:r w:rsidRPr="005D5422">
              <w:t> </w:t>
            </w:r>
          </w:p>
          <w:p w:rsidRPr="005D5422" w:rsidR="00F6668A" w:rsidP="005D5422" w:rsidRDefault="005D5422" w14:paraId="024E9707" w14:textId="755ACCC6">
            <w:r w:rsidRPr="005D5422">
              <w:t>Clough Group </w:t>
            </w:r>
          </w:p>
          <w:p w:rsidRPr="005D5422" w:rsidR="005D5422" w:rsidP="005D5422" w:rsidRDefault="005D5422" w14:paraId="2AB9660C" w14:textId="77777777">
            <w:r w:rsidRPr="005D5422">
              <w:t>Coates Hire </w:t>
            </w:r>
          </w:p>
          <w:p w:rsidRPr="005D5422" w:rsidR="005D5422" w:rsidP="005D5422" w:rsidRDefault="005D5422" w14:paraId="258CA25E" w14:textId="77777777">
            <w:proofErr w:type="spellStart"/>
            <w:r w:rsidRPr="005D5422">
              <w:t>CoreGas</w:t>
            </w:r>
            <w:proofErr w:type="spellEnd"/>
            <w:r w:rsidRPr="005D5422">
              <w:t> </w:t>
            </w:r>
          </w:p>
          <w:p w:rsidRPr="005D5422" w:rsidR="005D5422" w:rsidP="005D5422" w:rsidRDefault="005D5422" w14:paraId="1F3DB8FB" w14:textId="77777777">
            <w:r w:rsidRPr="005D5422">
              <w:t>Corio Generation </w:t>
            </w:r>
          </w:p>
          <w:p w:rsidRPr="005D5422" w:rsidR="005D5422" w:rsidP="005D5422" w:rsidRDefault="005D5422" w14:paraId="1DEE3DF1" w14:textId="77777777">
            <w:proofErr w:type="spellStart"/>
            <w:r w:rsidRPr="005D5422">
              <w:t>Deugro</w:t>
            </w:r>
            <w:proofErr w:type="spellEnd"/>
            <w:r w:rsidRPr="005D5422">
              <w:t> / </w:t>
            </w:r>
            <w:proofErr w:type="spellStart"/>
            <w:r w:rsidRPr="005D5422">
              <w:t>Duegro</w:t>
            </w:r>
            <w:proofErr w:type="spellEnd"/>
            <w:r w:rsidRPr="005D5422">
              <w:t> </w:t>
            </w:r>
          </w:p>
          <w:p w:rsidRPr="005D5422" w:rsidR="005D5422" w:rsidP="005D5422" w:rsidRDefault="005D5422" w14:paraId="57CB0856" w14:textId="77777777">
            <w:r w:rsidRPr="005D5422">
              <w:t>DEME Group </w:t>
            </w:r>
          </w:p>
          <w:p w:rsidRPr="005D5422" w:rsidR="005D5422" w:rsidP="005D5422" w:rsidRDefault="005D5422" w14:paraId="230BB784" w14:textId="77777777">
            <w:r w:rsidRPr="005D5422">
              <w:t>Direct Infrastructure </w:t>
            </w:r>
          </w:p>
          <w:p w:rsidRPr="005D5422" w:rsidR="005D5422" w:rsidP="005D5422" w:rsidRDefault="005D5422" w14:paraId="138C087D" w14:textId="77777777">
            <w:proofErr w:type="spellStart"/>
            <w:r w:rsidRPr="005D5422">
              <w:t>Dieseko</w:t>
            </w:r>
            <w:proofErr w:type="spellEnd"/>
            <w:r w:rsidRPr="005D5422">
              <w:t> Group </w:t>
            </w:r>
          </w:p>
          <w:p w:rsidRPr="005D5422" w:rsidR="005D5422" w:rsidP="005D5422" w:rsidRDefault="005D5422" w14:paraId="7E2E6C76" w14:textId="77777777">
            <w:r w:rsidRPr="005D5422">
              <w:t>Douglas Partners </w:t>
            </w:r>
          </w:p>
          <w:p w:rsidRPr="005D5422" w:rsidR="005D5422" w:rsidP="005D5422" w:rsidRDefault="005D5422" w14:paraId="5603EEE4" w14:textId="77777777">
            <w:r w:rsidRPr="005D5422">
              <w:t>Drever Automotive Services </w:t>
            </w:r>
          </w:p>
          <w:p w:rsidRPr="005D5422" w:rsidR="005D5422" w:rsidP="005D5422" w:rsidRDefault="005D5422" w14:paraId="6FF07CC3" w14:textId="77777777">
            <w:r w:rsidRPr="005D5422">
              <w:t>Dynamic Group Solutions Australia </w:t>
            </w:r>
          </w:p>
          <w:p w:rsidRPr="005D5422" w:rsidR="005D5422" w:rsidP="005D5422" w:rsidRDefault="005D5422" w14:paraId="77EF402B" w14:textId="77777777">
            <w:r w:rsidRPr="005D5422">
              <w:t>Eddy Batur Painting </w:t>
            </w:r>
          </w:p>
          <w:p w:rsidRPr="005D5422" w:rsidR="005D5422" w:rsidP="005D5422" w:rsidRDefault="005D5422" w14:paraId="307DB13A" w14:textId="77777777">
            <w:r w:rsidRPr="005D5422">
              <w:t>EEW Group </w:t>
            </w:r>
          </w:p>
          <w:p w:rsidRPr="005D5422" w:rsidR="005D5422" w:rsidP="005D5422" w:rsidRDefault="005D5422" w14:paraId="6104BE6F" w14:textId="77777777">
            <w:r w:rsidRPr="005D5422">
              <w:t>Elanora Offshore </w:t>
            </w:r>
          </w:p>
          <w:p w:rsidRPr="005D5422" w:rsidR="005D5422" w:rsidP="005D5422" w:rsidRDefault="005D5422" w14:paraId="0E0A834A" w14:textId="77777777">
            <w:r w:rsidRPr="005D5422">
              <w:t>EMACS </w:t>
            </w:r>
          </w:p>
          <w:p w:rsidRPr="005D5422" w:rsidR="005D5422" w:rsidP="005D5422" w:rsidRDefault="005D5422" w14:paraId="445B74FD" w14:textId="77777777">
            <w:r w:rsidRPr="005D5422">
              <w:t>Engie </w:t>
            </w:r>
          </w:p>
          <w:p w:rsidRPr="005D5422" w:rsidR="005D5422" w:rsidP="005D5422" w:rsidRDefault="005D5422" w14:paraId="03A3F637" w14:textId="77777777">
            <w:proofErr w:type="spellStart"/>
            <w:r w:rsidRPr="005D5422">
              <w:t>Energys</w:t>
            </w:r>
            <w:proofErr w:type="spellEnd"/>
            <w:r w:rsidRPr="005D5422">
              <w:t> </w:t>
            </w:r>
          </w:p>
          <w:p w:rsidRPr="005D5422" w:rsidR="005D5422" w:rsidP="005D5422" w:rsidRDefault="005D5422" w14:paraId="44294976" w14:textId="77777777">
            <w:r w:rsidRPr="005D5422">
              <w:t>Equis Energy </w:t>
            </w:r>
          </w:p>
          <w:p w:rsidR="005D5422" w:rsidP="005D5422" w:rsidRDefault="005D5422" w14:paraId="7EF41785" w14:textId="77777777">
            <w:proofErr w:type="spellStart"/>
            <w:r w:rsidRPr="005D5422">
              <w:t>Fersa</w:t>
            </w:r>
            <w:proofErr w:type="spellEnd"/>
            <w:r w:rsidRPr="005D5422">
              <w:t> Bearings </w:t>
            </w:r>
          </w:p>
          <w:p w:rsidRPr="005D5422" w:rsidR="00F6668A" w:rsidP="005D5422" w:rsidRDefault="00F6668A" w14:paraId="1CFBE053" w14:textId="42B0FDFF">
            <w:r>
              <w:t>Fenris Garage</w:t>
            </w:r>
          </w:p>
          <w:p w:rsidRPr="005D5422" w:rsidR="005D5422" w:rsidP="005D5422" w:rsidRDefault="005D5422" w14:paraId="7537397B" w14:textId="6A1D890E">
            <w:r w:rsidRPr="005D5422">
              <w:t>Fine Flow </w:t>
            </w:r>
            <w:r w:rsidR="00940498">
              <w:t>Plumbing and Drainage</w:t>
            </w:r>
          </w:p>
          <w:p w:rsidRPr="005D5422" w:rsidR="005D5422" w:rsidP="005D5422" w:rsidRDefault="005D5422" w14:paraId="62A520BD" w14:textId="77777777">
            <w:r w:rsidRPr="005D5422">
              <w:t>GAC – Gulf Agency Company </w:t>
            </w:r>
          </w:p>
          <w:p w:rsidRPr="005D5422" w:rsidR="005D5422" w:rsidP="005D5422" w:rsidRDefault="005D5422" w14:paraId="73E5D2A4" w14:textId="77777777">
            <w:r w:rsidRPr="005D5422">
              <w:t>GC Wind Supply </w:t>
            </w:r>
          </w:p>
          <w:p w:rsidRPr="005D5422" w:rsidR="005D5422" w:rsidP="005D5422" w:rsidRDefault="005D5422" w14:paraId="52CED191" w14:textId="77777777">
            <w:r w:rsidRPr="005D5422">
              <w:t>GHD </w:t>
            </w:r>
          </w:p>
          <w:p w:rsidRPr="005D5422" w:rsidR="005D5422" w:rsidP="005D5422" w:rsidRDefault="005D5422" w14:paraId="634A8868" w14:textId="77777777">
            <w:r w:rsidRPr="005D5422">
              <w:t>GMCG – Greater Melbourne Consulting Group </w:t>
            </w:r>
          </w:p>
          <w:p w:rsidRPr="005D5422" w:rsidR="005D5422" w:rsidP="005D5422" w:rsidRDefault="005D5422" w14:paraId="3D5FEABA" w14:textId="77777777">
            <w:proofErr w:type="spellStart"/>
            <w:r w:rsidRPr="005D5422">
              <w:t>Goldhofer</w:t>
            </w:r>
            <w:proofErr w:type="spellEnd"/>
            <w:r w:rsidRPr="005D5422">
              <w:t> </w:t>
            </w:r>
          </w:p>
          <w:p w:rsidRPr="005D5422" w:rsidR="005D5422" w:rsidP="005D5422" w:rsidRDefault="005D5422" w14:paraId="23BCBF75" w14:textId="77777777">
            <w:r w:rsidRPr="005D5422">
              <w:t>Green Energy Partners </w:t>
            </w:r>
          </w:p>
          <w:p w:rsidRPr="005D5422" w:rsidR="005D5422" w:rsidP="005D5422" w:rsidRDefault="005D5422" w14:paraId="1B09B5D6" w14:textId="77777777">
            <w:r w:rsidRPr="005D5422">
              <w:t>Hart Marine </w:t>
            </w:r>
          </w:p>
          <w:p w:rsidRPr="005D5422" w:rsidR="005D5422" w:rsidP="005D5422" w:rsidRDefault="005D5422" w14:paraId="5E918D69" w14:textId="77777777">
            <w:r w:rsidRPr="005D5422">
              <w:t>Haywards </w:t>
            </w:r>
          </w:p>
          <w:p w:rsidRPr="005D5422" w:rsidR="005D5422" w:rsidP="005D5422" w:rsidRDefault="005D5422" w14:paraId="10EAD79A" w14:textId="77777777">
            <w:r w:rsidRPr="005D5422">
              <w:t>Herbert Smith Freehills Kramer </w:t>
            </w:r>
          </w:p>
          <w:p w:rsidRPr="005D5422" w:rsidR="005D5422" w:rsidP="005D5422" w:rsidRDefault="005D5422" w14:paraId="1C5DFC59" w14:textId="77777777">
            <w:r w:rsidRPr="005D5422">
              <w:t>Hillview Quarry </w:t>
            </w:r>
          </w:p>
          <w:p w:rsidRPr="005D5422" w:rsidR="005D5422" w:rsidP="005D5422" w:rsidRDefault="005D5422" w14:paraId="5CA6AE28" w14:textId="77777777">
            <w:r w:rsidRPr="005D5422">
              <w:t>Hyundai Engineering &amp; Construction Co Ltd </w:t>
            </w:r>
          </w:p>
          <w:p w:rsidRPr="005D5422" w:rsidR="005D5422" w:rsidP="005D5422" w:rsidRDefault="005D5422" w14:paraId="01742DD8" w14:textId="77777777">
            <w:r w:rsidRPr="005D5422">
              <w:t>IAG – Infrastructure Advisory Group </w:t>
            </w:r>
          </w:p>
          <w:p w:rsidRPr="005D5422" w:rsidR="005D5422" w:rsidP="005D5422" w:rsidRDefault="005D5422" w14:paraId="610F6DDD" w14:textId="77777777">
            <w:proofErr w:type="spellStart"/>
            <w:r w:rsidRPr="005D5422">
              <w:t>InForce</w:t>
            </w:r>
            <w:proofErr w:type="spellEnd"/>
            <w:r w:rsidRPr="005D5422">
              <w:t> </w:t>
            </w:r>
          </w:p>
          <w:p w:rsidRPr="005D5422" w:rsidR="005D5422" w:rsidP="005D5422" w:rsidRDefault="005D5422" w14:paraId="27F6B28C" w14:textId="77777777">
            <w:r w:rsidRPr="005D5422">
              <w:t>Inland and Coastal Marina Systems </w:t>
            </w:r>
          </w:p>
          <w:p w:rsidRPr="005D5422" w:rsidR="005D5422" w:rsidP="005D5422" w:rsidRDefault="005D5422" w14:paraId="3E2C5C15" w14:textId="77777777">
            <w:r w:rsidRPr="005D5422">
              <w:t>Integrated Helicopter Services </w:t>
            </w:r>
          </w:p>
          <w:p w:rsidRPr="005D5422" w:rsidR="005D5422" w:rsidP="005D5422" w:rsidRDefault="005D5422" w14:paraId="46D56673" w14:textId="77777777">
            <w:r w:rsidRPr="005D5422">
              <w:t>JTX Lighting </w:t>
            </w:r>
          </w:p>
          <w:p w:rsidRPr="005D5422" w:rsidR="005D5422" w:rsidP="005D5422" w:rsidRDefault="005D5422" w14:paraId="03C814EF" w14:textId="77777777">
            <w:r w:rsidRPr="005D5422">
              <w:t>Japan </w:t>
            </w:r>
            <w:proofErr w:type="spellStart"/>
            <w:r w:rsidRPr="005D5422">
              <w:t>Suiso</w:t>
            </w:r>
            <w:proofErr w:type="spellEnd"/>
            <w:r w:rsidRPr="005D5422">
              <w:t> Energy </w:t>
            </w:r>
          </w:p>
          <w:p w:rsidRPr="005D5422" w:rsidR="005D5422" w:rsidP="005D5422" w:rsidRDefault="005D5422" w14:paraId="2DD7CF6B" w14:textId="77777777">
            <w:proofErr w:type="spellStart"/>
            <w:r w:rsidRPr="005D5422">
              <w:t>Karnaji</w:t>
            </w:r>
            <w:proofErr w:type="spellEnd"/>
            <w:r w:rsidRPr="005D5422">
              <w:t> </w:t>
            </w:r>
          </w:p>
          <w:p w:rsidRPr="005D5422" w:rsidR="005D5422" w:rsidP="005D5422" w:rsidRDefault="005D5422" w14:paraId="4B3D175C" w14:textId="77777777">
            <w:r w:rsidRPr="005D5422">
              <w:t>KBR – Kellogg, Brown &amp; Root </w:t>
            </w:r>
          </w:p>
          <w:p w:rsidRPr="005D5422" w:rsidR="005D5422" w:rsidP="005D5422" w:rsidRDefault="005D5422" w14:paraId="01B5F5F3" w14:textId="77777777">
            <w:r w:rsidRPr="005D5422">
              <w:t>Keppel Prince Engineering </w:t>
            </w:r>
          </w:p>
          <w:p w:rsidRPr="005D5422" w:rsidR="005D5422" w:rsidP="005D5422" w:rsidRDefault="005D5422" w14:paraId="3CA9105E" w14:textId="77777777">
            <w:r w:rsidRPr="005D5422">
              <w:t>Kongstein </w:t>
            </w:r>
          </w:p>
          <w:p w:rsidRPr="005D5422" w:rsidR="005D5422" w:rsidP="005D5422" w:rsidRDefault="005D5422" w14:paraId="3CE5BC9E" w14:textId="77777777">
            <w:r w:rsidRPr="005D5422">
              <w:t>Kyriacou Architects </w:t>
            </w:r>
          </w:p>
          <w:p w:rsidRPr="005D5422" w:rsidR="005D5422" w:rsidP="005D5422" w:rsidRDefault="005D5422" w14:paraId="5481DB67" w14:textId="77777777">
            <w:r w:rsidRPr="005D5422">
              <w:t>Laboratories for Materials Advanced Testing Services (LMATS) </w:t>
            </w:r>
          </w:p>
          <w:p w:rsidRPr="005D5422" w:rsidR="005D5422" w:rsidP="005D5422" w:rsidRDefault="005D5422" w14:paraId="14CAEEBD" w14:textId="77777777">
            <w:r w:rsidRPr="005D5422">
              <w:t>Leader Associates </w:t>
            </w:r>
          </w:p>
          <w:p w:rsidRPr="005D5422" w:rsidR="005D5422" w:rsidP="005D5422" w:rsidRDefault="005D5422" w14:paraId="483586DA" w14:textId="77777777">
            <w:r w:rsidRPr="005D5422">
              <w:t>Lennard Consulting </w:t>
            </w:r>
          </w:p>
          <w:p w:rsidRPr="005D5422" w:rsidR="005D5422" w:rsidP="005D5422" w:rsidRDefault="005D5422" w14:paraId="488329E5" w14:textId="77777777">
            <w:r w:rsidRPr="005D5422">
              <w:t>Long Duration Energy Storage Strategies (LDESS) </w:t>
            </w:r>
          </w:p>
          <w:p w:rsidRPr="005D5422" w:rsidR="005D5422" w:rsidP="005D5422" w:rsidRDefault="005D5422" w14:paraId="6AEB01B8" w14:textId="77777777">
            <w:r w:rsidRPr="005D5422">
              <w:t>LRQA – Lloyd’s Register Quality Assurance </w:t>
            </w:r>
          </w:p>
          <w:p w:rsidRPr="005D5422" w:rsidR="005D5422" w:rsidP="005D5422" w:rsidRDefault="005D5422" w14:paraId="54ADCD47" w14:textId="77777777">
            <w:r w:rsidRPr="005D5422">
              <w:t>MacPherson Kelley Lawyers </w:t>
            </w:r>
          </w:p>
          <w:p w:rsidRPr="005D5422" w:rsidR="005D5422" w:rsidP="005D5422" w:rsidRDefault="005D5422" w14:paraId="2AA90A1D" w14:textId="77777777">
            <w:r w:rsidRPr="005D5422">
              <w:t>Media Banc </w:t>
            </w:r>
          </w:p>
          <w:p w:rsidRPr="005D5422" w:rsidR="005D5422" w:rsidP="005D5422" w:rsidRDefault="005D5422" w14:paraId="31F5D4E6" w14:textId="77777777">
            <w:r w:rsidRPr="005D5422">
              <w:t>Middleton Group </w:t>
            </w:r>
          </w:p>
          <w:p w:rsidRPr="005D5422" w:rsidR="005D5422" w:rsidP="005D5422" w:rsidRDefault="005D5422" w14:paraId="3EF557A4" w14:textId="77777777">
            <w:r w:rsidRPr="005D5422">
              <w:t>Mistral Energy </w:t>
            </w:r>
          </w:p>
          <w:p w:rsidRPr="005D5422" w:rsidR="005D5422" w:rsidP="005D5422" w:rsidRDefault="005D5422" w14:paraId="6530117B" w14:textId="77777777">
            <w:r w:rsidRPr="005D5422">
              <w:t>Mott MacDonald </w:t>
            </w:r>
          </w:p>
          <w:p w:rsidRPr="005D5422" w:rsidR="005D5422" w:rsidP="005D5422" w:rsidRDefault="005D5422" w14:paraId="001B92E6" w14:textId="77777777">
            <w:r w:rsidRPr="005D5422">
              <w:t>Nation Partners </w:t>
            </w:r>
          </w:p>
          <w:p w:rsidRPr="005D5422" w:rsidR="005D5422" w:rsidP="005D5422" w:rsidRDefault="005D5422" w14:paraId="3CDF34A8" w14:textId="77777777">
            <w:proofErr w:type="spellStart"/>
            <w:r w:rsidRPr="005D5422">
              <w:t>Navantia</w:t>
            </w:r>
            <w:proofErr w:type="spellEnd"/>
            <w:r w:rsidRPr="005D5422">
              <w:t> Australia </w:t>
            </w:r>
          </w:p>
          <w:p w:rsidRPr="005D5422" w:rsidR="005D5422" w:rsidP="005D5422" w:rsidRDefault="005D5422" w14:paraId="59F3E63A" w14:textId="77777777">
            <w:r w:rsidRPr="005D5422">
              <w:t>New Market </w:t>
            </w:r>
          </w:p>
          <w:p w:rsidRPr="005D5422" w:rsidR="005D5422" w:rsidP="005D5422" w:rsidRDefault="005D5422" w14:paraId="7CD41516" w14:textId="77777777">
            <w:r w:rsidRPr="005D5422">
              <w:t>Nordex Acciona Windpower </w:t>
            </w:r>
          </w:p>
          <w:p w:rsidRPr="005D5422" w:rsidR="005D5422" w:rsidP="005D5422" w:rsidRDefault="005D5422" w14:paraId="6F39DAE9" w14:textId="77777777">
            <w:r w:rsidRPr="005D5422">
              <w:t>Offshore Unlimited </w:t>
            </w:r>
          </w:p>
          <w:p w:rsidRPr="005D5422" w:rsidR="005D5422" w:rsidP="005D5422" w:rsidRDefault="005D5422" w14:paraId="19900878" w14:textId="77777777">
            <w:proofErr w:type="spellStart"/>
            <w:r w:rsidRPr="005D5422">
              <w:t>Ostermark</w:t>
            </w:r>
            <w:proofErr w:type="spellEnd"/>
            <w:r w:rsidRPr="005D5422">
              <w:t> Grouting </w:t>
            </w:r>
          </w:p>
          <w:p w:rsidRPr="005D5422" w:rsidR="005D5422" w:rsidP="005D5422" w:rsidRDefault="005D5422" w14:paraId="45A1A5C1" w14:textId="77777777">
            <w:r w:rsidRPr="005D5422">
              <w:t>OSMI Australia – Offshore Sustainable Marine Infrastructure Australia </w:t>
            </w:r>
          </w:p>
          <w:p w:rsidRPr="005D5422" w:rsidR="005D5422" w:rsidP="005D5422" w:rsidRDefault="005D5422" w14:paraId="6560C5DC" w14:textId="77777777">
            <w:r w:rsidRPr="005D5422">
              <w:t>Penta H Energy </w:t>
            </w:r>
          </w:p>
          <w:p w:rsidRPr="005D5422" w:rsidR="005D5422" w:rsidP="005D5422" w:rsidRDefault="005D5422" w14:paraId="4C938694" w14:textId="77777777">
            <w:r w:rsidRPr="005D5422">
              <w:t>PetroVietnam Technical Services Corporation (PTSC) </w:t>
            </w:r>
          </w:p>
          <w:p w:rsidRPr="005D5422" w:rsidR="005D5422" w:rsidP="005D5422" w:rsidRDefault="005D5422" w14:paraId="529EA6B1" w14:textId="77777777">
            <w:r w:rsidRPr="005D5422">
              <w:t>Port Anthony </w:t>
            </w:r>
          </w:p>
          <w:p w:rsidRPr="005D5422" w:rsidR="005D5422" w:rsidP="005D5422" w:rsidRDefault="005D5422" w14:paraId="2B6DC6B8" w14:textId="77777777">
            <w:r w:rsidRPr="005D5422">
              <w:t>Port of Esbjerg </w:t>
            </w:r>
          </w:p>
          <w:p w:rsidRPr="005D5422" w:rsidR="005D5422" w:rsidP="005D5422" w:rsidRDefault="005D5422" w14:paraId="2D6D4255" w14:textId="77777777">
            <w:r w:rsidRPr="005D5422">
              <w:t>Port of Newcastle </w:t>
            </w:r>
          </w:p>
          <w:p w:rsidRPr="005D5422" w:rsidR="005D5422" w:rsidP="005D5422" w:rsidRDefault="005D5422" w14:paraId="53968747" w14:textId="77777777">
            <w:r w:rsidRPr="005D5422">
              <w:t>Port Phillip Sea Pilots </w:t>
            </w:r>
          </w:p>
          <w:p w:rsidRPr="005D5422" w:rsidR="005D5422" w:rsidP="005D5422" w:rsidRDefault="005D5422" w14:paraId="50D084CF" w14:textId="77777777">
            <w:r w:rsidRPr="005D5422">
              <w:t>Precision Laser Cleaning </w:t>
            </w:r>
          </w:p>
          <w:p w:rsidRPr="005D5422" w:rsidR="005D5422" w:rsidP="005D5422" w:rsidRDefault="005D5422" w14:paraId="6A83E71E" w14:textId="77777777">
            <w:r w:rsidRPr="005D5422">
              <w:t>Principle Power </w:t>
            </w:r>
          </w:p>
          <w:p w:rsidRPr="005D5422" w:rsidR="005D5422" w:rsidP="005D5422" w:rsidRDefault="005D5422" w14:paraId="614655A5" w14:textId="77777777">
            <w:proofErr w:type="spellStart"/>
            <w:r w:rsidRPr="005D5422">
              <w:t>Prossor</w:t>
            </w:r>
            <w:proofErr w:type="spellEnd"/>
            <w:r w:rsidRPr="005D5422">
              <w:t> Town Planning </w:t>
            </w:r>
          </w:p>
          <w:p w:rsidRPr="005D5422" w:rsidR="005D5422" w:rsidP="005D5422" w:rsidRDefault="005D5422" w14:paraId="62507C6C" w14:textId="77777777">
            <w:r w:rsidRPr="005D5422">
              <w:t>Poole Nominees </w:t>
            </w:r>
          </w:p>
          <w:p w:rsidRPr="005D5422" w:rsidR="005D5422" w:rsidP="005D5422" w:rsidRDefault="005D5422" w14:paraId="44C22123" w14:textId="77777777">
            <w:r w:rsidRPr="005D5422">
              <w:t>QUBE Logistics </w:t>
            </w:r>
          </w:p>
          <w:p w:rsidRPr="005D5422" w:rsidR="005D5422" w:rsidP="005D5422" w:rsidRDefault="005D5422" w14:paraId="667E16C0" w14:textId="77777777">
            <w:r w:rsidRPr="005D5422">
              <w:t>Ramboll </w:t>
            </w:r>
          </w:p>
          <w:p w:rsidRPr="005D5422" w:rsidR="005D5422" w:rsidP="005D5422" w:rsidRDefault="005D5422" w14:paraId="0E3BB831" w14:textId="77777777">
            <w:r w:rsidRPr="005D5422">
              <w:t>RED Fire Engineers Pty Ltd </w:t>
            </w:r>
          </w:p>
          <w:p w:rsidRPr="005D5422" w:rsidR="005D5422" w:rsidP="005D5422" w:rsidRDefault="005D5422" w14:paraId="2415ED9E" w14:textId="77777777">
            <w:proofErr w:type="spellStart"/>
            <w:r w:rsidRPr="005D5422">
              <w:t>Reswitch</w:t>
            </w:r>
            <w:proofErr w:type="spellEnd"/>
            <w:r w:rsidRPr="005D5422">
              <w:t> </w:t>
            </w:r>
          </w:p>
          <w:p w:rsidRPr="005D5422" w:rsidR="005D5422" w:rsidP="005D5422" w:rsidRDefault="005D5422" w14:paraId="78499A9D" w14:textId="77777777">
            <w:proofErr w:type="spellStart"/>
            <w:r w:rsidRPr="005D5422">
              <w:t>Reventus</w:t>
            </w:r>
            <w:proofErr w:type="spellEnd"/>
            <w:r w:rsidRPr="005D5422">
              <w:t> Power </w:t>
            </w:r>
          </w:p>
          <w:p w:rsidRPr="005D5422" w:rsidR="005D5422" w:rsidP="005D5422" w:rsidRDefault="005D5422" w14:paraId="3ABD7F88" w14:textId="77777777">
            <w:r w:rsidRPr="005D5422">
              <w:t>Royal </w:t>
            </w:r>
            <w:proofErr w:type="spellStart"/>
            <w:r w:rsidRPr="005D5422">
              <w:t>Haskoning</w:t>
            </w:r>
            <w:proofErr w:type="spellEnd"/>
            <w:r w:rsidRPr="005D5422">
              <w:t> DHV </w:t>
            </w:r>
          </w:p>
          <w:p w:rsidRPr="005D5422" w:rsidR="005D5422" w:rsidP="005D5422" w:rsidRDefault="005D5422" w14:paraId="12D2600C" w14:textId="77777777">
            <w:r w:rsidRPr="005D5422">
              <w:t>RPS Group </w:t>
            </w:r>
          </w:p>
          <w:p w:rsidRPr="005D5422" w:rsidR="005D5422" w:rsidP="005D5422" w:rsidRDefault="005D5422" w14:paraId="2BBB6575" w14:textId="77777777">
            <w:r w:rsidRPr="005D5422">
              <w:t>RWE Renewables </w:t>
            </w:r>
          </w:p>
          <w:p w:rsidRPr="005D5422" w:rsidR="005D5422" w:rsidP="005D5422" w:rsidRDefault="005D5422" w14:paraId="4F2FFCB7" w14:textId="77777777">
            <w:r w:rsidRPr="005D5422">
              <w:t>Sarens </w:t>
            </w:r>
          </w:p>
          <w:p w:rsidRPr="005D5422" w:rsidR="005D5422" w:rsidP="005D5422" w:rsidRDefault="005D5422" w14:paraId="7EFECFB2" w14:textId="77777777">
            <w:proofErr w:type="spellStart"/>
            <w:r w:rsidRPr="005D5422">
              <w:t>SeaportOPX</w:t>
            </w:r>
            <w:proofErr w:type="spellEnd"/>
            <w:r w:rsidRPr="005D5422">
              <w:t> </w:t>
            </w:r>
          </w:p>
          <w:p w:rsidRPr="005D5422" w:rsidR="005D5422" w:rsidP="005D5422" w:rsidRDefault="005D5422" w14:paraId="1072C9FE" w14:textId="77777777">
            <w:r w:rsidRPr="005D5422">
              <w:t>Seaway7 </w:t>
            </w:r>
          </w:p>
          <w:p w:rsidRPr="005D5422" w:rsidR="005D5422" w:rsidP="005D5422" w:rsidRDefault="005D5422" w14:paraId="1EBBBF29" w14:textId="77777777">
            <w:r w:rsidRPr="005D5422">
              <w:t>Shell Energy </w:t>
            </w:r>
          </w:p>
          <w:p w:rsidRPr="005D5422" w:rsidR="005D5422" w:rsidP="005D5422" w:rsidRDefault="005D5422" w14:paraId="23A14FFA" w14:textId="77777777">
            <w:r w:rsidRPr="005D5422">
              <w:t>Shimizu Corporation </w:t>
            </w:r>
          </w:p>
          <w:p w:rsidRPr="005D5422" w:rsidR="005D5422" w:rsidP="005D5422" w:rsidRDefault="005D5422" w14:paraId="7E85F99E" w14:textId="77777777">
            <w:r w:rsidRPr="005D5422">
              <w:t>Siemens Gamesa </w:t>
            </w:r>
          </w:p>
          <w:p w:rsidRPr="005D5422" w:rsidR="005D5422" w:rsidP="005D5422" w:rsidRDefault="005D5422" w14:paraId="74C60D65" w14:textId="77777777">
            <w:proofErr w:type="spellStart"/>
            <w:r w:rsidRPr="005D5422">
              <w:t>SkyDive</w:t>
            </w:r>
            <w:proofErr w:type="spellEnd"/>
            <w:r w:rsidRPr="005D5422">
              <w:t> </w:t>
            </w:r>
            <w:proofErr w:type="gramStart"/>
            <w:r w:rsidRPr="005D5422">
              <w:t>South East</w:t>
            </w:r>
            <w:proofErr w:type="gramEnd"/>
            <w:r w:rsidRPr="005D5422">
              <w:t> </w:t>
            </w:r>
          </w:p>
          <w:p w:rsidRPr="005D5422" w:rsidR="005D5422" w:rsidP="005D5422" w:rsidRDefault="005D5422" w14:paraId="6CFCC437" w14:textId="77777777">
            <w:r w:rsidRPr="005D5422">
              <w:t>Smart Business Solutions </w:t>
            </w:r>
          </w:p>
          <w:p w:rsidRPr="005D5422" w:rsidR="005D5422" w:rsidP="005D5422" w:rsidRDefault="005D5422" w14:paraId="38005ACE" w14:textId="77777777">
            <w:r w:rsidRPr="005D5422">
              <w:t>Sparc Technologies </w:t>
            </w:r>
          </w:p>
          <w:p w:rsidRPr="005D5422" w:rsidR="005D5422" w:rsidP="005D5422" w:rsidRDefault="005D5422" w14:paraId="00A86F2D" w14:textId="77777777">
            <w:r w:rsidRPr="005D5422">
              <w:t>SPX Aids to Navigation (SPX </w:t>
            </w:r>
            <w:proofErr w:type="spellStart"/>
            <w:r w:rsidRPr="005D5422">
              <w:t>AtoN</w:t>
            </w:r>
            <w:proofErr w:type="spellEnd"/>
            <w:r w:rsidRPr="005D5422">
              <w:t>) </w:t>
            </w:r>
          </w:p>
          <w:p w:rsidRPr="005D5422" w:rsidR="00036434" w:rsidP="005D5422" w:rsidRDefault="005D5422" w14:paraId="0A69E1A2" w14:textId="51B98A16">
            <w:r w:rsidRPr="005D5422">
              <w:t>Stantec </w:t>
            </w:r>
          </w:p>
          <w:p w:rsidRPr="005D5422" w:rsidR="005D5422" w:rsidP="005D5422" w:rsidRDefault="005D5422" w14:paraId="0165D927" w14:textId="77777777">
            <w:proofErr w:type="spellStart"/>
            <w:r w:rsidRPr="005D5422">
              <w:t>Stonestar</w:t>
            </w:r>
            <w:proofErr w:type="spellEnd"/>
            <w:r w:rsidRPr="005D5422">
              <w:t> </w:t>
            </w:r>
          </w:p>
          <w:p w:rsidRPr="005D5422" w:rsidR="005D5422" w:rsidP="005D5422" w:rsidRDefault="005D5422" w14:paraId="3B48509C" w14:textId="77777777">
            <w:proofErr w:type="spellStart"/>
            <w:r w:rsidRPr="005D5422">
              <w:t>StormGeo</w:t>
            </w:r>
            <w:proofErr w:type="spellEnd"/>
            <w:r w:rsidRPr="005D5422">
              <w:t> </w:t>
            </w:r>
          </w:p>
          <w:p w:rsidRPr="005D5422" w:rsidR="005D5422" w:rsidP="005D5422" w:rsidRDefault="005D5422" w14:paraId="6049474A" w14:textId="77777777">
            <w:r w:rsidRPr="005D5422">
              <w:t>Subsea7 </w:t>
            </w:r>
          </w:p>
          <w:p w:rsidRPr="005D5422" w:rsidR="005D5422" w:rsidP="005D5422" w:rsidRDefault="005D5422" w14:paraId="7640C649" w14:textId="77777777">
            <w:proofErr w:type="spellStart"/>
            <w:r w:rsidRPr="005D5422">
              <w:t>Supacentre</w:t>
            </w:r>
            <w:proofErr w:type="spellEnd"/>
            <w:r w:rsidRPr="005D5422">
              <w:t> Caravans </w:t>
            </w:r>
          </w:p>
          <w:p w:rsidRPr="005D5422" w:rsidR="005D5422" w:rsidP="005D5422" w:rsidRDefault="005D5422" w14:paraId="2E03C7A5" w14:textId="77777777">
            <w:proofErr w:type="spellStart"/>
            <w:r w:rsidRPr="005D5422">
              <w:t>Symal</w:t>
            </w:r>
            <w:proofErr w:type="spellEnd"/>
            <w:r w:rsidRPr="005D5422">
              <w:t> Group </w:t>
            </w:r>
          </w:p>
          <w:p w:rsidRPr="005D5422" w:rsidR="005D5422" w:rsidP="005D5422" w:rsidRDefault="005D5422" w14:paraId="620ED8C9" w14:textId="77777777">
            <w:proofErr w:type="spellStart"/>
            <w:r w:rsidRPr="005D5422">
              <w:t>Synertec</w:t>
            </w:r>
            <w:proofErr w:type="spellEnd"/>
            <w:r w:rsidRPr="005D5422">
              <w:t> </w:t>
            </w:r>
          </w:p>
          <w:p w:rsidRPr="005D5422" w:rsidR="005D5422" w:rsidP="005D5422" w:rsidRDefault="005D5422" w14:paraId="6E9F7AAC" w14:textId="77777777">
            <w:r w:rsidRPr="005D5422">
              <w:t>Taisheng Wind Power </w:t>
            </w:r>
          </w:p>
          <w:p w:rsidRPr="005D5422" w:rsidR="005D5422" w:rsidP="005D5422" w:rsidRDefault="005D5422" w14:paraId="773208A6" w14:textId="77777777">
            <w:proofErr w:type="spellStart"/>
            <w:r w:rsidRPr="005D5422">
              <w:t>Terralogic</w:t>
            </w:r>
            <w:proofErr w:type="spellEnd"/>
            <w:r w:rsidRPr="005D5422">
              <w:t> </w:t>
            </w:r>
          </w:p>
          <w:p w:rsidRPr="005D5422" w:rsidR="005D5422" w:rsidP="005D5422" w:rsidRDefault="005D5422" w14:paraId="5582C55C" w14:textId="77777777">
            <w:r w:rsidRPr="005D5422">
              <w:t>The Bays Healthcare Group  </w:t>
            </w:r>
          </w:p>
          <w:p w:rsidR="005D5422" w:rsidP="005D5422" w:rsidRDefault="005D5422" w14:paraId="14DA3A68" w14:textId="77777777">
            <w:r w:rsidRPr="005D5422">
              <w:t>Tire Right </w:t>
            </w:r>
          </w:p>
          <w:p w:rsidRPr="005D5422" w:rsidR="00F6668A" w:rsidP="005D5422" w:rsidRDefault="00F6668A" w14:paraId="15286469" w14:textId="2914917D">
            <w:r>
              <w:t>Tyres and More Hastings</w:t>
            </w:r>
          </w:p>
          <w:p w:rsidRPr="005D5422" w:rsidR="005D5422" w:rsidP="005D5422" w:rsidRDefault="005D5422" w14:paraId="12FF7569" w14:textId="77777777">
            <w:r w:rsidRPr="005D5422">
              <w:t>Tony Gee </w:t>
            </w:r>
          </w:p>
          <w:p w:rsidRPr="005D5422" w:rsidR="005D5422" w:rsidP="005D5422" w:rsidRDefault="005D5422" w14:paraId="6D47F783" w14:textId="77777777">
            <w:r w:rsidRPr="005D5422">
              <w:t>Tooradin Flying School  </w:t>
            </w:r>
          </w:p>
          <w:p w:rsidRPr="005D5422" w:rsidR="005D5422" w:rsidP="005D5422" w:rsidRDefault="005D5422" w14:paraId="7CEF4988" w14:textId="77777777">
            <w:proofErr w:type="spellStart"/>
            <w:r w:rsidRPr="005D5422">
              <w:t>Typeright</w:t>
            </w:r>
            <w:proofErr w:type="spellEnd"/>
            <w:r w:rsidRPr="005D5422">
              <w:t> </w:t>
            </w:r>
          </w:p>
          <w:p w:rsidRPr="00BF0B53" w:rsidR="005D5422" w:rsidP="005D5422" w:rsidRDefault="005D5422" w14:paraId="02E4EACF" w14:textId="77777777">
            <w:pPr>
              <w:rPr>
                <w:lang w:val="es-ES"/>
              </w:rPr>
            </w:pPr>
            <w:r w:rsidRPr="00BF0B53">
              <w:rPr>
                <w:lang w:val="es-ES"/>
              </w:rPr>
              <w:t xml:space="preserve">UNIQ </w:t>
            </w:r>
            <w:proofErr w:type="spellStart"/>
            <w:r w:rsidRPr="00BF0B53">
              <w:rPr>
                <w:lang w:val="es-ES"/>
              </w:rPr>
              <w:t>Initiatives</w:t>
            </w:r>
            <w:proofErr w:type="spellEnd"/>
            <w:r w:rsidRPr="00BF0B53">
              <w:rPr>
                <w:lang w:val="es-ES"/>
              </w:rPr>
              <w:t> </w:t>
            </w:r>
          </w:p>
          <w:p w:rsidRPr="00BF0B53" w:rsidR="005D5422" w:rsidP="005D5422" w:rsidRDefault="005D5422" w14:paraId="2310B92E" w14:textId="77777777">
            <w:pPr>
              <w:rPr>
                <w:lang w:val="es-ES"/>
              </w:rPr>
            </w:pPr>
            <w:r w:rsidRPr="00BF0B53">
              <w:rPr>
                <w:lang w:val="es-ES"/>
              </w:rPr>
              <w:t>Vena Energy </w:t>
            </w:r>
          </w:p>
          <w:p w:rsidRPr="00BF0B53" w:rsidR="005D5422" w:rsidP="005D5422" w:rsidRDefault="005D5422" w14:paraId="539CD31C" w14:textId="77777777">
            <w:pPr>
              <w:rPr>
                <w:lang w:val="es-ES"/>
              </w:rPr>
            </w:pPr>
            <w:proofErr w:type="spellStart"/>
            <w:r w:rsidRPr="00BF0B53">
              <w:rPr>
                <w:lang w:val="es-ES"/>
              </w:rPr>
              <w:t>Ventia</w:t>
            </w:r>
            <w:proofErr w:type="spellEnd"/>
            <w:r w:rsidRPr="00BF0B53">
              <w:rPr>
                <w:lang w:val="es-ES"/>
              </w:rPr>
              <w:t> </w:t>
            </w:r>
          </w:p>
          <w:p w:rsidRPr="00BF0B53" w:rsidR="005D5422" w:rsidP="005D5422" w:rsidRDefault="005D5422" w14:paraId="425BA8E5" w14:textId="77777777">
            <w:pPr>
              <w:rPr>
                <w:lang w:val="es-ES"/>
              </w:rPr>
            </w:pPr>
            <w:proofErr w:type="spellStart"/>
            <w:r w:rsidRPr="00BF0B53">
              <w:rPr>
                <w:lang w:val="es-ES"/>
              </w:rPr>
              <w:t>Vestas</w:t>
            </w:r>
            <w:proofErr w:type="spellEnd"/>
            <w:r w:rsidRPr="00BF0B53">
              <w:rPr>
                <w:lang w:val="es-ES"/>
              </w:rPr>
              <w:t> </w:t>
            </w:r>
          </w:p>
          <w:p w:rsidRPr="005D5422" w:rsidR="005D5422" w:rsidP="005D5422" w:rsidRDefault="005D5422" w14:paraId="516B3D38" w14:textId="77777777">
            <w:proofErr w:type="spellStart"/>
            <w:r w:rsidRPr="005D5422">
              <w:t>Vforce</w:t>
            </w:r>
            <w:proofErr w:type="spellEnd"/>
            <w:r w:rsidRPr="005D5422">
              <w:t> Systems </w:t>
            </w:r>
          </w:p>
          <w:p w:rsidRPr="005D5422" w:rsidR="005D5422" w:rsidP="005D5422" w:rsidRDefault="005D5422" w14:paraId="1A1879FE" w14:textId="77777777">
            <w:r w:rsidRPr="005D5422">
              <w:t>Viva Energy </w:t>
            </w:r>
          </w:p>
          <w:p w:rsidRPr="005D5422" w:rsidR="005D5422" w:rsidP="005D5422" w:rsidRDefault="005D5422" w14:paraId="380CC749" w14:textId="77777777">
            <w:r w:rsidRPr="005D5422">
              <w:t>Wallenius Wilhelmsen </w:t>
            </w:r>
          </w:p>
          <w:p w:rsidRPr="005D5422" w:rsidR="005D5422" w:rsidP="005D5422" w:rsidRDefault="005D5422" w14:paraId="5D461655" w14:textId="77777777">
            <w:proofErr w:type="spellStart"/>
            <w:r w:rsidRPr="005D5422">
              <w:t>Watertech</w:t>
            </w:r>
            <w:proofErr w:type="spellEnd"/>
            <w:r w:rsidRPr="005D5422">
              <w:t> Pumps </w:t>
            </w:r>
          </w:p>
          <w:p w:rsidRPr="005D5422" w:rsidR="005D5422" w:rsidP="005D5422" w:rsidRDefault="005D5422" w14:paraId="64D39A69" w14:textId="77777777">
            <w:r w:rsidRPr="005D5422">
              <w:t>Western Port Pump &amp; Pool </w:t>
            </w:r>
          </w:p>
          <w:p w:rsidRPr="005D5422" w:rsidR="005D5422" w:rsidP="005D5422" w:rsidRDefault="005D5422" w14:paraId="24D79EB0" w14:textId="77777777">
            <w:r w:rsidRPr="005D5422">
              <w:t>Western Port Signs </w:t>
            </w:r>
          </w:p>
          <w:p w:rsidRPr="005D5422" w:rsidR="005D5422" w:rsidP="005D5422" w:rsidRDefault="005D5422" w14:paraId="7EEF9908" w14:textId="77777777">
            <w:proofErr w:type="spellStart"/>
            <w:r w:rsidRPr="005D5422">
              <w:t>Wilderlab</w:t>
            </w:r>
            <w:proofErr w:type="spellEnd"/>
            <w:r w:rsidRPr="005D5422">
              <w:t> </w:t>
            </w:r>
          </w:p>
          <w:p w:rsidRPr="005D5422" w:rsidR="005D5422" w:rsidP="005D5422" w:rsidRDefault="005D5422" w14:paraId="48CEB29B" w14:textId="77777777">
            <w:proofErr w:type="spellStart"/>
            <w:r w:rsidRPr="005D5422">
              <w:t>WindSCS</w:t>
            </w:r>
            <w:proofErr w:type="spellEnd"/>
            <w:r w:rsidRPr="005D5422">
              <w:t> </w:t>
            </w:r>
          </w:p>
          <w:p w:rsidRPr="005D5422" w:rsidR="005D5422" w:rsidP="005D5422" w:rsidRDefault="005D5422" w14:paraId="5B1319F4" w14:textId="14B35FDF">
            <w:r w:rsidRPr="005D5422">
              <w:t>Yun Express </w:t>
            </w:r>
          </w:p>
          <w:p w:rsidRPr="005D5422" w:rsidR="005D5422" w:rsidP="005D5422" w:rsidRDefault="005D5422" w14:paraId="06D77EA9" w14:textId="77777777">
            <w:r w:rsidRPr="005D5422">
              <w:rPr>
                <w:b/>
                <w:bCs/>
              </w:rPr>
              <w:t>Industry bodies: </w:t>
            </w:r>
            <w:r w:rsidRPr="005D5422">
              <w:t> </w:t>
            </w:r>
          </w:p>
          <w:p w:rsidRPr="005D5422" w:rsidR="005D5422" w:rsidP="005D5422" w:rsidRDefault="005D5422" w14:paraId="1422C4C8" w14:textId="77777777">
            <w:r w:rsidRPr="005D5422">
              <w:t>Australian Steel Institute </w:t>
            </w:r>
          </w:p>
          <w:p w:rsidRPr="005D5422" w:rsidR="005D5422" w:rsidP="005D5422" w:rsidRDefault="005D5422" w14:paraId="14E3E6A7" w14:textId="77777777">
            <w:r w:rsidRPr="005D5422">
              <w:t>Boating Industry Association of Victoria (BIAV) </w:t>
            </w:r>
          </w:p>
          <w:p w:rsidRPr="005D5422" w:rsidR="005D5422" w:rsidP="005D5422" w:rsidRDefault="005D5422" w14:paraId="06145EC7" w14:textId="77777777">
            <w:r w:rsidRPr="005D5422">
              <w:t>Seafood Industry Victoria </w:t>
            </w:r>
          </w:p>
          <w:p w:rsidRPr="005D5422" w:rsidR="005D5422" w:rsidP="005D5422" w:rsidRDefault="005D5422" w14:paraId="56849E0E" w14:textId="77777777">
            <w:r w:rsidRPr="005D5422">
              <w:t>Smart Energy Council </w:t>
            </w:r>
          </w:p>
          <w:p w:rsidRPr="005D5422" w:rsidR="005D5422" w:rsidP="005D5422" w:rsidRDefault="005D5422" w14:paraId="38B06DE8" w14:textId="77777777">
            <w:proofErr w:type="gramStart"/>
            <w:r w:rsidRPr="005D5422">
              <w:t>South East</w:t>
            </w:r>
            <w:proofErr w:type="gramEnd"/>
            <w:r w:rsidRPr="005D5422">
              <w:t> Melbourne Manufacturers Alliance (SEMMA) </w:t>
            </w:r>
          </w:p>
          <w:p w:rsidRPr="005D5422" w:rsidR="005D5422" w:rsidP="005D5422" w:rsidRDefault="005D5422" w14:paraId="6375298E" w14:textId="77777777">
            <w:r w:rsidRPr="005D5422">
              <w:t>Victorian Recreational Fishing Peak Body </w:t>
            </w:r>
          </w:p>
          <w:p w:rsidRPr="005D5422" w:rsidR="005D5422" w:rsidP="005D5422" w:rsidRDefault="005D5422" w14:paraId="39E6D901" w14:textId="4128696C">
            <w:r w:rsidRPr="005D5422">
              <w:rPr>
                <w:b/>
                <w:bCs/>
              </w:rPr>
              <w:t>Regional business networks:</w:t>
            </w:r>
            <w:r w:rsidRPr="005D5422">
              <w:t> </w:t>
            </w:r>
          </w:p>
          <w:p w:rsidRPr="005D5422" w:rsidR="005D5422" w:rsidP="005D5422" w:rsidRDefault="005D5422" w14:paraId="681FD281" w14:textId="77777777">
            <w:r w:rsidRPr="005D5422">
              <w:t>Committee for Frankston and Mornington Peninsula </w:t>
            </w:r>
          </w:p>
          <w:p w:rsidRPr="005D5422" w:rsidR="005D5422" w:rsidP="005D5422" w:rsidRDefault="005D5422" w14:paraId="27DB8238" w14:textId="77777777">
            <w:r w:rsidRPr="005D5422">
              <w:t>Committee for Gippsland </w:t>
            </w:r>
          </w:p>
          <w:p w:rsidRPr="005D5422" w:rsidR="005D5422" w:rsidP="005D5422" w:rsidRDefault="005D5422" w14:paraId="2B1F72A4" w14:textId="77777777">
            <w:r w:rsidRPr="005D5422">
              <w:t>Somerville Business Group </w:t>
            </w:r>
          </w:p>
          <w:p w:rsidRPr="005D5422" w:rsidR="005D5422" w:rsidP="005D5422" w:rsidRDefault="005D5422" w14:paraId="22FB00DF" w14:textId="71E4D0E2">
            <w:r w:rsidRPr="005D5422">
              <w:t>Western Port Chamber of Commerce </w:t>
            </w:r>
          </w:p>
          <w:p w:rsidRPr="005D5422" w:rsidR="005D5422" w:rsidP="005D5422" w:rsidRDefault="005D5422" w14:paraId="125D1D97" w14:textId="77777777">
            <w:r w:rsidRPr="005D5422">
              <w:rPr>
                <w:b/>
                <w:bCs/>
              </w:rPr>
              <w:t>Government supported industry bodies</w:t>
            </w:r>
            <w:r w:rsidRPr="005D5422">
              <w:t>:  </w:t>
            </w:r>
          </w:p>
          <w:p w:rsidRPr="005D5422" w:rsidR="005D5422" w:rsidP="005D5422" w:rsidRDefault="005D5422" w14:paraId="1944F4A3" w14:textId="77777777">
            <w:r w:rsidRPr="005D5422">
              <w:t>Australian Trade and Investment Commission (Austrade) </w:t>
            </w:r>
          </w:p>
          <w:p w:rsidRPr="005D5422" w:rsidR="005D5422" w:rsidP="005D5422" w:rsidRDefault="005D5422" w14:paraId="0569CF56" w14:textId="77777777">
            <w:r w:rsidRPr="005D5422">
              <w:t>Better Boating Victoria </w:t>
            </w:r>
          </w:p>
          <w:p w:rsidRPr="005D5422" w:rsidR="005D5422" w:rsidP="005D5422" w:rsidRDefault="005D5422" w14:paraId="4743B99C" w14:textId="77777777">
            <w:r w:rsidRPr="005D5422">
              <w:t>Business Finland (foreign government trade office) </w:t>
            </w:r>
          </w:p>
          <w:p w:rsidRPr="005D5422" w:rsidR="005D5422" w:rsidP="005D5422" w:rsidRDefault="005D5422" w14:paraId="0C346553" w14:textId="77777777">
            <w:r w:rsidRPr="005D5422">
              <w:t>Gippsland Regional Development Australia Committee </w:t>
            </w:r>
          </w:p>
          <w:p w:rsidRPr="005D5422" w:rsidR="005D5422" w:rsidP="005D5422" w:rsidRDefault="005D5422" w14:paraId="511FD7D9" w14:textId="77777777">
            <w:r w:rsidRPr="005D5422">
              <w:t>Greater </w:t>
            </w:r>
            <w:proofErr w:type="gramStart"/>
            <w:r w:rsidRPr="005D5422">
              <w:t>South East</w:t>
            </w:r>
            <w:proofErr w:type="gramEnd"/>
            <w:r w:rsidRPr="005D5422">
              <w:t> Melbourne (GSEM) (Government-supported alliance) </w:t>
            </w:r>
          </w:p>
          <w:p w:rsidRPr="005D5422" w:rsidR="005D5422" w:rsidP="005D5422" w:rsidRDefault="005D5422" w14:paraId="4DA89099" w14:textId="77777777">
            <w:r w:rsidRPr="005D5422">
              <w:t>Industry Capability Network (ICN) (Government-supported procurement network) </w:t>
            </w:r>
          </w:p>
          <w:p w:rsidRPr="005D5422" w:rsidR="005D5422" w:rsidP="005D5422" w:rsidRDefault="005D5422" w14:paraId="56C02595" w14:textId="77777777">
            <w:r w:rsidRPr="005D5422">
              <w:t>Marinus Link Project (Gov infrastructure project) </w:t>
            </w:r>
          </w:p>
          <w:p w:rsidRPr="005D5422" w:rsidR="005D5422" w:rsidP="005D5422" w:rsidRDefault="005D5422" w14:paraId="246EA377" w14:textId="77777777">
            <w:r w:rsidRPr="005D5422">
              <w:t>Net Zero Economy Authority </w:t>
            </w:r>
          </w:p>
          <w:p w:rsidRPr="005D5422" w:rsidR="005D5422" w:rsidP="005D5422" w:rsidRDefault="005D5422" w14:paraId="4381DA02" w14:textId="77777777">
            <w:r w:rsidRPr="005D5422">
              <w:t>Regional Development Australia (Gippsland) </w:t>
            </w:r>
          </w:p>
          <w:p w:rsidRPr="005D5422" w:rsidR="005D5422" w:rsidP="005D5422" w:rsidRDefault="005D5422" w14:paraId="67954708" w14:textId="77777777">
            <w:proofErr w:type="gramStart"/>
            <w:r w:rsidRPr="005D5422">
              <w:t>South East</w:t>
            </w:r>
            <w:proofErr w:type="gramEnd"/>
            <w:r w:rsidRPr="005D5422">
              <w:t> Australian Transport Strategy (SEATS) (Government-supported regional transport body) </w:t>
            </w:r>
          </w:p>
          <w:p w:rsidRPr="005D5422" w:rsidR="005D5422" w:rsidP="005D5422" w:rsidRDefault="005D5422" w14:paraId="64D2E29C" w14:textId="77777777">
            <w:r w:rsidRPr="005D5422">
              <w:t>Trade Council of Denmark (foreign government trade body)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94C594F" w14:textId="77777777">
            <w:r w:rsidRPr="005D5422">
              <w:t>Consult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10AEEFC" w14:textId="77777777">
            <w:pPr>
              <w:numPr>
                <w:ilvl w:val="0"/>
                <w:numId w:val="100"/>
              </w:numPr>
            </w:pPr>
            <w:r w:rsidRPr="005D5422">
              <w:t>Understanding project rational and benefits  </w:t>
            </w:r>
          </w:p>
          <w:p w:rsidRPr="005D5422" w:rsidR="005D5422" w:rsidP="005D5422" w:rsidRDefault="005D5422" w14:paraId="2B7F17BC" w14:textId="77777777">
            <w:pPr>
              <w:numPr>
                <w:ilvl w:val="0"/>
                <w:numId w:val="101"/>
              </w:numPr>
            </w:pPr>
            <w:r w:rsidRPr="005D5422">
              <w:t>Understanding potential impacts from project in the local area  </w:t>
            </w:r>
          </w:p>
          <w:p w:rsidRPr="005D5422" w:rsidR="005D5422" w:rsidP="005D5422" w:rsidRDefault="005D5422" w14:paraId="45BE4723" w14:textId="77777777">
            <w:pPr>
              <w:numPr>
                <w:ilvl w:val="0"/>
                <w:numId w:val="102"/>
              </w:numPr>
            </w:pPr>
            <w:r w:rsidRPr="005D5422">
              <w:t>Ability to provide local knowledge about existing operations to enhance the project and delivery  </w:t>
            </w:r>
          </w:p>
          <w:p w:rsidRPr="005D5422" w:rsidR="005D5422" w:rsidP="005D5422" w:rsidRDefault="005D5422" w14:paraId="2FBBDA44" w14:textId="77777777">
            <w:pPr>
              <w:numPr>
                <w:ilvl w:val="0"/>
                <w:numId w:val="103"/>
              </w:numPr>
            </w:pPr>
            <w:r w:rsidRPr="005D5422">
              <w:t>Opportunities to provide input to the project  </w:t>
            </w:r>
          </w:p>
          <w:p w:rsidRPr="005D5422" w:rsidR="005D5422" w:rsidP="005D5422" w:rsidRDefault="005D5422" w14:paraId="54B1204B" w14:textId="77777777">
            <w:pPr>
              <w:numPr>
                <w:ilvl w:val="0"/>
                <w:numId w:val="104"/>
              </w:numPr>
            </w:pPr>
            <w:r w:rsidRPr="005D5422">
              <w:t>Clear information and updates about the project  </w:t>
            </w:r>
          </w:p>
          <w:p w:rsidRPr="005D5422" w:rsidR="005D5422" w:rsidP="005D5422" w:rsidRDefault="005D5422" w14:paraId="2A30C2ED" w14:textId="77777777">
            <w:pPr>
              <w:numPr>
                <w:ilvl w:val="0"/>
                <w:numId w:val="105"/>
              </w:numPr>
            </w:pPr>
            <w:r w:rsidRPr="005D5422">
              <w:t>Maximising local benefits from the project  </w:t>
            </w:r>
          </w:p>
          <w:p w:rsidRPr="005D5422" w:rsidR="005D5422" w:rsidP="005D5422" w:rsidRDefault="005D5422" w14:paraId="2BB2C43B" w14:textId="77777777">
            <w:pPr>
              <w:numPr>
                <w:ilvl w:val="0"/>
                <w:numId w:val="106"/>
              </w:numPr>
            </w:pPr>
            <w:r w:rsidRPr="005D5422">
              <w:t>Opportunities for local business and employment  </w:t>
            </w:r>
          </w:p>
        </w:tc>
      </w:tr>
      <w:tr w:rsidRPr="005D5422" w:rsidR="005D5422" w:rsidTr="005A7E5F" w14:paraId="49562FDE"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30657F11" w14:textId="77777777">
            <w:r w:rsidRPr="005D5422">
              <w:rPr>
                <w:b/>
                <w:bCs/>
              </w:rPr>
              <w:t>Offshore Wind proponents </w:t>
            </w:r>
            <w:r w:rsidRPr="005D5422">
              <w:t> </w:t>
            </w:r>
          </w:p>
          <w:p w:rsidRPr="005D5422" w:rsidR="005D5422" w:rsidP="005D5422" w:rsidRDefault="005D5422" w14:paraId="40C88DF6" w14:textId="77777777">
            <w:r w:rsidRPr="005D5422">
              <w:t> </w:t>
            </w:r>
          </w:p>
          <w:p w:rsidRPr="005D5422" w:rsidR="005D5422" w:rsidP="005D5422" w:rsidRDefault="005D5422" w14:paraId="68FAE796" w14:textId="77777777">
            <w:r w:rsidRPr="005D5422">
              <w:t>(</w:t>
            </w:r>
            <w:r w:rsidRPr="005D5422">
              <w:rPr>
                <w:i/>
                <w:iCs/>
              </w:rPr>
              <w:t>Engaged through Offshore Wind Energy Victoria</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7C9361CB" w14:textId="77777777">
            <w:r w:rsidRPr="005D5422">
              <w:t>Blue Mackerel (JERA Nex) </w:t>
            </w:r>
          </w:p>
          <w:p w:rsidRPr="005D5422" w:rsidR="005D5422" w:rsidP="005D5422" w:rsidRDefault="005D5422" w14:paraId="3D1BB610" w14:textId="77777777">
            <w:r w:rsidRPr="005D5422">
              <w:t>High Sea Wind (Ocean Winds) </w:t>
            </w:r>
          </w:p>
          <w:p w:rsidRPr="005D5422" w:rsidR="005D5422" w:rsidP="005D5422" w:rsidRDefault="005D5422" w14:paraId="6B244D77" w14:textId="77777777">
            <w:r w:rsidRPr="005D5422">
              <w:t>Gippsland Skies (</w:t>
            </w:r>
            <w:proofErr w:type="spellStart"/>
            <w:r w:rsidRPr="005D5422">
              <w:t>Maintstram</w:t>
            </w:r>
            <w:proofErr w:type="spellEnd"/>
            <w:r w:rsidRPr="005D5422">
              <w:t>/AGL/</w:t>
            </w:r>
            <w:proofErr w:type="spellStart"/>
            <w:r w:rsidRPr="005D5422">
              <w:t>Reventus</w:t>
            </w:r>
            <w:proofErr w:type="spellEnd"/>
            <w:r w:rsidRPr="005D5422">
              <w:t>/DIRECT) </w:t>
            </w:r>
          </w:p>
          <w:p w:rsidRPr="005D5422" w:rsidR="005D5422" w:rsidP="005D5422" w:rsidRDefault="005D5422" w14:paraId="6ABCBD46" w14:textId="77777777">
            <w:r w:rsidRPr="005D5422">
              <w:t>Gippsland 1 and 2 (Orsted) </w:t>
            </w:r>
          </w:p>
          <w:p w:rsidRPr="005D5422" w:rsidR="005D5422" w:rsidP="005D5422" w:rsidRDefault="005D5422" w14:paraId="65B607C2" w14:textId="77777777">
            <w:r w:rsidRPr="005D5422">
              <w:t>Kut-Wut </w:t>
            </w:r>
            <w:proofErr w:type="spellStart"/>
            <w:r w:rsidRPr="005D5422">
              <w:t>Brataulaung</w:t>
            </w:r>
            <w:proofErr w:type="spellEnd"/>
            <w:r w:rsidRPr="005D5422">
              <w:t> (Southernly Ten) </w:t>
            </w:r>
          </w:p>
          <w:p w:rsidRPr="005D5422" w:rsidR="005D5422" w:rsidP="005D5422" w:rsidRDefault="005D5422" w14:paraId="13549BCF" w14:textId="77777777">
            <w:r w:rsidRPr="005D5422">
              <w:t>Star of the South (Southerly Ten) </w:t>
            </w:r>
          </w:p>
          <w:p w:rsidRPr="005D5422" w:rsidR="005D5422" w:rsidP="005D5422" w:rsidRDefault="005D5422" w14:paraId="2FEA111E" w14:textId="77777777">
            <w:r w:rsidRPr="005D5422">
              <w:t>Great Eastern (Corio Generation) </w:t>
            </w:r>
          </w:p>
          <w:p w:rsidRPr="005D5422" w:rsidR="005D5422" w:rsidP="005D5422" w:rsidRDefault="005D5422" w14:paraId="419F793A" w14:textId="77777777">
            <w:r w:rsidRPr="005D5422">
              <w:t>Navigation North (Origin/RES) </w:t>
            </w:r>
          </w:p>
          <w:p w:rsidRPr="005D5422" w:rsidR="005D5422" w:rsidP="005D5422" w:rsidRDefault="005D5422" w14:paraId="1DFA6AEF" w14:textId="77777777">
            <w:r w:rsidRPr="005D5422">
              <w:t>Aurora Green (Iberdrola)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2AE50387" w14:textId="77777777">
            <w:r w:rsidRPr="005D5422">
              <w:t>Consult </w:t>
            </w:r>
          </w:p>
          <w:p w:rsidRPr="005D5422" w:rsidR="005D5422" w:rsidP="005D5422" w:rsidRDefault="005D5422" w14:paraId="2EC52E6E" w14:textId="77777777">
            <w:r w:rsidRPr="005D5422">
              <w:t>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D930A60" w14:textId="77777777">
            <w:pPr>
              <w:numPr>
                <w:ilvl w:val="0"/>
                <w:numId w:val="107"/>
              </w:numPr>
            </w:pPr>
            <w:r w:rsidRPr="005D5422">
              <w:t>How the project may facilitate offshore wind projects and operations in Victoria and around Australia </w:t>
            </w:r>
          </w:p>
          <w:p w:rsidRPr="005D5422" w:rsidR="005D5422" w:rsidP="005D5422" w:rsidRDefault="005D5422" w14:paraId="6D01EB99" w14:textId="77777777">
            <w:pPr>
              <w:numPr>
                <w:ilvl w:val="0"/>
                <w:numId w:val="108"/>
              </w:numPr>
            </w:pPr>
            <w:r w:rsidRPr="005D5422">
              <w:t>Progress of project </w:t>
            </w:r>
          </w:p>
          <w:p w:rsidRPr="005D5422" w:rsidR="005D5422" w:rsidP="005D5422" w:rsidRDefault="005D5422" w14:paraId="7DB84DE8" w14:textId="77777777">
            <w:pPr>
              <w:numPr>
                <w:ilvl w:val="0"/>
                <w:numId w:val="109"/>
              </w:numPr>
            </w:pPr>
            <w:r w:rsidRPr="005D5422">
              <w:t>Project design and development  </w:t>
            </w:r>
          </w:p>
          <w:p w:rsidRPr="005D5422" w:rsidR="005D5422" w:rsidP="005D5422" w:rsidRDefault="005D5422" w14:paraId="2291AAE7" w14:textId="77777777">
            <w:pPr>
              <w:numPr>
                <w:ilvl w:val="0"/>
                <w:numId w:val="110"/>
              </w:numPr>
            </w:pPr>
            <w:r w:rsidRPr="005D5422">
              <w:t>Champion project through EES process </w:t>
            </w:r>
          </w:p>
        </w:tc>
      </w:tr>
      <w:tr w:rsidRPr="005D5422" w:rsidR="005D5422" w:rsidTr="005A7E5F" w14:paraId="6D91B86D"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A772A39" w14:textId="77777777">
            <w:r w:rsidRPr="005D5422">
              <w:rPr>
                <w:b/>
                <w:bCs/>
              </w:rPr>
              <w:t>Emergency services </w:t>
            </w:r>
            <w:r w:rsidRPr="005D5422">
              <w:t> </w:t>
            </w:r>
          </w:p>
        </w:tc>
        <w:tc>
          <w:tcPr>
            <w:tcW w:w="5790" w:type="dxa"/>
            <w:tcBorders>
              <w:top w:val="single" w:color="auto" w:sz="6" w:space="0"/>
              <w:left w:val="nil"/>
              <w:bottom w:val="single" w:color="auto" w:sz="6" w:space="0"/>
              <w:right w:val="nil"/>
            </w:tcBorders>
            <w:shd w:val="clear" w:color="auto" w:fill="EDF5FB"/>
            <w:hideMark/>
          </w:tcPr>
          <w:p w:rsidRPr="00BF0B53" w:rsidR="005D5422" w:rsidP="005D5422" w:rsidRDefault="005D5422" w14:paraId="189B86A1" w14:textId="77777777">
            <w:pPr>
              <w:rPr>
                <w:lang w:val="es-ES"/>
              </w:rPr>
            </w:pPr>
            <w:proofErr w:type="spellStart"/>
            <w:r w:rsidRPr="00BF0B53">
              <w:rPr>
                <w:lang w:val="es-ES"/>
              </w:rPr>
              <w:t>Fire</w:t>
            </w:r>
            <w:proofErr w:type="spellEnd"/>
            <w:r w:rsidRPr="00BF0B53">
              <w:rPr>
                <w:lang w:val="es-ES"/>
              </w:rPr>
              <w:t xml:space="preserve"> </w:t>
            </w:r>
            <w:proofErr w:type="spellStart"/>
            <w:r w:rsidRPr="00BF0B53">
              <w:rPr>
                <w:lang w:val="es-ES"/>
              </w:rPr>
              <w:t>Rescue</w:t>
            </w:r>
            <w:proofErr w:type="spellEnd"/>
            <w:r w:rsidRPr="00BF0B53">
              <w:rPr>
                <w:lang w:val="es-ES"/>
              </w:rPr>
              <w:t xml:space="preserve"> Victoria  </w:t>
            </w:r>
          </w:p>
          <w:p w:rsidRPr="00BF0B53" w:rsidR="005D5422" w:rsidP="005D5422" w:rsidRDefault="005D5422" w14:paraId="218891A0" w14:textId="77777777">
            <w:pPr>
              <w:rPr>
                <w:lang w:val="es-ES"/>
              </w:rPr>
            </w:pPr>
            <w:proofErr w:type="spellStart"/>
            <w:r w:rsidRPr="00BF0B53">
              <w:rPr>
                <w:lang w:val="es-ES"/>
              </w:rPr>
              <w:t>Ambulance</w:t>
            </w:r>
            <w:proofErr w:type="spellEnd"/>
            <w:r w:rsidRPr="00BF0B53">
              <w:rPr>
                <w:lang w:val="es-ES"/>
              </w:rPr>
              <w:t xml:space="preserve"> Victoria  </w:t>
            </w:r>
          </w:p>
          <w:p w:rsidRPr="00BF0B53" w:rsidR="005D5422" w:rsidP="005D5422" w:rsidRDefault="005D5422" w14:paraId="0F477760" w14:textId="77777777">
            <w:pPr>
              <w:rPr>
                <w:lang w:val="es-ES"/>
              </w:rPr>
            </w:pPr>
            <w:r w:rsidRPr="00BF0B53">
              <w:rPr>
                <w:lang w:val="es-ES"/>
              </w:rPr>
              <w:t>Victoria Police  </w:t>
            </w:r>
          </w:p>
          <w:p w:rsidRPr="005D5422" w:rsidR="005D5422" w:rsidP="005D5422" w:rsidRDefault="005D5422" w14:paraId="43BB65F5" w14:textId="77777777">
            <w:r w:rsidRPr="005D5422">
              <w:t>Emergency Management Victoria </w:t>
            </w:r>
          </w:p>
          <w:p w:rsidRPr="005D5422" w:rsidR="005D5422" w:rsidP="005D5422" w:rsidRDefault="005D5422" w14:paraId="074337CE" w14:textId="77777777">
            <w:r w:rsidRPr="005D5422">
              <w:t>Water Police </w:t>
            </w:r>
          </w:p>
          <w:p w:rsidRPr="005D5422" w:rsidR="005D5422" w:rsidP="005D5422" w:rsidRDefault="005D5422" w14:paraId="38C09E79" w14:textId="77777777">
            <w:r w:rsidRPr="005D5422">
              <w:t>Country Fire Authority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08C4A1E" w14:textId="77777777">
            <w:r w:rsidRPr="005D5422">
              <w:t>Consult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310449A6" w14:textId="77777777">
            <w:pPr>
              <w:numPr>
                <w:ilvl w:val="0"/>
                <w:numId w:val="111"/>
              </w:numPr>
            </w:pPr>
            <w:r w:rsidRPr="005D5422">
              <w:t>Understanding project rationale and benefits </w:t>
            </w:r>
          </w:p>
          <w:p w:rsidRPr="005D5422" w:rsidR="005D5422" w:rsidP="005D5422" w:rsidRDefault="005D5422" w14:paraId="0C8A3C9A" w14:textId="77777777">
            <w:pPr>
              <w:numPr>
                <w:ilvl w:val="0"/>
                <w:numId w:val="112"/>
              </w:numPr>
            </w:pPr>
            <w:r w:rsidRPr="005D5422">
              <w:t>Impacts to services and operation during project duration </w:t>
            </w:r>
          </w:p>
          <w:p w:rsidRPr="005D5422" w:rsidR="005D5422" w:rsidP="005D5422" w:rsidRDefault="005D5422" w14:paraId="2E438483" w14:textId="77777777">
            <w:pPr>
              <w:numPr>
                <w:ilvl w:val="0"/>
                <w:numId w:val="113"/>
              </w:numPr>
            </w:pPr>
            <w:r w:rsidRPr="005D5422">
              <w:t>Public safety </w:t>
            </w:r>
          </w:p>
          <w:p w:rsidRPr="005D5422" w:rsidR="005D5422" w:rsidP="005D5422" w:rsidRDefault="005D5422" w14:paraId="6F3F61A4" w14:textId="77777777">
            <w:pPr>
              <w:numPr>
                <w:ilvl w:val="0"/>
                <w:numId w:val="114"/>
              </w:numPr>
            </w:pPr>
            <w:r w:rsidRPr="005D5422">
              <w:t>Compliance and conformance with relevant legislation</w:t>
            </w:r>
            <w:r w:rsidRPr="005D5422">
              <w:rPr>
                <w:b/>
                <w:bCs/>
              </w:rPr>
              <w:t> </w:t>
            </w:r>
            <w:r w:rsidRPr="005D5422">
              <w:t> </w:t>
            </w:r>
          </w:p>
        </w:tc>
      </w:tr>
      <w:tr w:rsidRPr="005D5422" w:rsidR="005D5422" w:rsidTr="005A7E5F" w14:paraId="4144449F"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A5D2483" w14:textId="77777777">
            <w:r w:rsidRPr="005D5422">
              <w:rPr>
                <w:b/>
                <w:bCs/>
              </w:rPr>
              <w:t>Water authorities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324E7342" w14:textId="77777777">
            <w:proofErr w:type="gramStart"/>
            <w:r w:rsidRPr="005D5422">
              <w:t>South East</w:t>
            </w:r>
            <w:proofErr w:type="gramEnd"/>
            <w:r w:rsidRPr="005D5422">
              <w:t> Water </w:t>
            </w:r>
          </w:p>
          <w:p w:rsidRPr="005D5422" w:rsidR="005D5422" w:rsidP="005D5422" w:rsidRDefault="005D5422" w14:paraId="06A87143" w14:textId="77777777">
            <w:r w:rsidRPr="005D5422">
              <w:t>Melbourne Water </w:t>
            </w:r>
          </w:p>
          <w:p w:rsidRPr="005D5422" w:rsidR="005D5422" w:rsidP="005D5422" w:rsidRDefault="005D5422" w14:paraId="070DD95B" w14:textId="77777777">
            <w:r w:rsidRPr="005D5422">
              <w:t>Southern Rural Water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39582C82" w14:textId="77777777">
            <w:r w:rsidRPr="005D5422">
              <w: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6B056C4" w14:textId="77777777">
            <w:pPr>
              <w:numPr>
                <w:ilvl w:val="0"/>
                <w:numId w:val="115"/>
              </w:numPr>
            </w:pPr>
            <w:r w:rsidRPr="005D5422">
              <w:t>Understanding project rationale and benefits </w:t>
            </w:r>
          </w:p>
          <w:p w:rsidRPr="005D5422" w:rsidR="005D5422" w:rsidP="005D5422" w:rsidRDefault="005D5422" w14:paraId="35FD4105" w14:textId="77777777">
            <w:pPr>
              <w:numPr>
                <w:ilvl w:val="0"/>
                <w:numId w:val="116"/>
              </w:numPr>
            </w:pPr>
            <w:r w:rsidRPr="005D5422">
              <w:t>Impacts to services and operation during project duration </w:t>
            </w:r>
          </w:p>
          <w:p w:rsidRPr="005D5422" w:rsidR="005D5422" w:rsidP="005D5422" w:rsidRDefault="005D5422" w14:paraId="4FB42FE9" w14:textId="77777777">
            <w:pPr>
              <w:numPr>
                <w:ilvl w:val="0"/>
                <w:numId w:val="117"/>
              </w:numPr>
            </w:pPr>
            <w:r w:rsidRPr="005D5422">
              <w:t>Involvement in decisions which may affect land, water, licence and/or assets </w:t>
            </w:r>
          </w:p>
          <w:p w:rsidRPr="005D5422" w:rsidR="005D5422" w:rsidP="005D5422" w:rsidRDefault="005D5422" w14:paraId="4E9EE858" w14:textId="77777777">
            <w:pPr>
              <w:numPr>
                <w:ilvl w:val="0"/>
                <w:numId w:val="118"/>
              </w:numPr>
            </w:pPr>
            <w:r w:rsidRPr="005D5422">
              <w:t>Minimising impacts on land, water, licence and/or assets </w:t>
            </w:r>
          </w:p>
        </w:tc>
      </w:tr>
      <w:tr w:rsidRPr="005D5422" w:rsidR="005D5422" w:rsidTr="005A7E5F" w14:paraId="48E773B9"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73095AA1" w14:textId="77777777">
            <w:r w:rsidRPr="005D5422">
              <w:rPr>
                <w:b/>
                <w:bCs/>
              </w:rPr>
              <w:t>Reference groups</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48E6CEA5" w14:textId="77777777">
            <w:r w:rsidRPr="005D5422">
              <w:rPr>
                <w:b/>
                <w:bCs/>
              </w:rPr>
              <w:t>Community Reference Group (Victorian Renewable Energy Terminal)</w:t>
            </w:r>
            <w:r w:rsidRPr="005D5422">
              <w:t> </w:t>
            </w:r>
          </w:p>
          <w:p w:rsidRPr="005D5422" w:rsidR="005D5422" w:rsidP="005D5422" w:rsidRDefault="005D5422" w14:paraId="59926908" w14:textId="77777777">
            <w:pPr>
              <w:numPr>
                <w:ilvl w:val="0"/>
                <w:numId w:val="119"/>
              </w:numPr>
            </w:pPr>
            <w:r w:rsidRPr="005D5422">
              <w:t>Somerville Business Group </w:t>
            </w:r>
          </w:p>
          <w:p w:rsidRPr="005D5422" w:rsidR="005D5422" w:rsidP="005D5422" w:rsidRDefault="005D5422" w14:paraId="60D4309F" w14:textId="77777777">
            <w:pPr>
              <w:numPr>
                <w:ilvl w:val="0"/>
                <w:numId w:val="120"/>
              </w:numPr>
            </w:pPr>
            <w:r w:rsidRPr="005D5422">
              <w:t>Rotary Club of Somerville Tyabb </w:t>
            </w:r>
          </w:p>
          <w:p w:rsidRPr="005D5422" w:rsidR="005D5422" w:rsidP="005D5422" w:rsidRDefault="005D5422" w14:paraId="475A2000" w14:textId="77777777">
            <w:pPr>
              <w:numPr>
                <w:ilvl w:val="0"/>
                <w:numId w:val="121"/>
              </w:numPr>
            </w:pPr>
            <w:r w:rsidRPr="005D5422">
              <w:t>Wellbeing and Health Organisation </w:t>
            </w:r>
          </w:p>
          <w:p w:rsidRPr="005D5422" w:rsidR="005D5422" w:rsidP="005D5422" w:rsidRDefault="005D5422" w14:paraId="678A6A7A" w14:textId="77777777">
            <w:pPr>
              <w:numPr>
                <w:ilvl w:val="0"/>
                <w:numId w:val="122"/>
              </w:numPr>
            </w:pPr>
            <w:r w:rsidRPr="005D5422">
              <w:t>Phillip Island Conservation Society </w:t>
            </w:r>
          </w:p>
          <w:p w:rsidRPr="005D5422" w:rsidR="005D5422" w:rsidP="005D5422" w:rsidRDefault="005D5422" w14:paraId="4423B94A" w14:textId="77777777">
            <w:pPr>
              <w:numPr>
                <w:ilvl w:val="0"/>
                <w:numId w:val="123"/>
              </w:numPr>
            </w:pPr>
            <w:r w:rsidRPr="005D5422">
              <w:t>Mornington Peninsula Labor Environment Action Network </w:t>
            </w:r>
          </w:p>
          <w:p w:rsidRPr="005D5422" w:rsidR="005D5422" w:rsidP="005D5422" w:rsidRDefault="005D5422" w14:paraId="29882619" w14:textId="77777777">
            <w:pPr>
              <w:numPr>
                <w:ilvl w:val="0"/>
                <w:numId w:val="124"/>
              </w:numPr>
            </w:pPr>
            <w:r w:rsidRPr="005D5422">
              <w:t>Save Western Port </w:t>
            </w:r>
          </w:p>
          <w:p w:rsidRPr="005D5422" w:rsidR="005D5422" w:rsidP="005D5422" w:rsidRDefault="005D5422" w14:paraId="672A5B3B" w14:textId="77777777">
            <w:pPr>
              <w:numPr>
                <w:ilvl w:val="0"/>
                <w:numId w:val="125"/>
              </w:numPr>
            </w:pPr>
            <w:r w:rsidRPr="005D5422">
              <w:t>Dolphin Research Institute </w:t>
            </w:r>
          </w:p>
          <w:p w:rsidRPr="005D5422" w:rsidR="005D5422" w:rsidP="005D5422" w:rsidRDefault="005D5422" w14:paraId="5EFAD194" w14:textId="77777777">
            <w:pPr>
              <w:numPr>
                <w:ilvl w:val="0"/>
                <w:numId w:val="126"/>
              </w:numPr>
            </w:pPr>
            <w:r w:rsidRPr="005D5422">
              <w:t>Committee for Frankston and Mornington Peninsula </w:t>
            </w:r>
          </w:p>
          <w:p w:rsidRPr="005D5422" w:rsidR="005D5422" w:rsidP="005D5422" w:rsidRDefault="005D5422" w14:paraId="5747113A" w14:textId="77777777">
            <w:pPr>
              <w:numPr>
                <w:ilvl w:val="0"/>
                <w:numId w:val="127"/>
              </w:numPr>
            </w:pPr>
            <w:r w:rsidRPr="005D5422">
              <w:t>Western Port and Peninsula Protection Council </w:t>
            </w:r>
          </w:p>
          <w:p w:rsidRPr="005D5422" w:rsidR="005D5422" w:rsidP="005D5422" w:rsidRDefault="005D5422" w14:paraId="5C6CBE94" w14:textId="77777777">
            <w:pPr>
              <w:numPr>
                <w:ilvl w:val="0"/>
                <w:numId w:val="128"/>
              </w:numPr>
            </w:pPr>
            <w:r w:rsidRPr="005D5422">
              <w:t>Mornington Peninsula and Western Port Biosphere Foundation </w:t>
            </w:r>
          </w:p>
          <w:p w:rsidRPr="005D5422" w:rsidR="005D5422" w:rsidP="005D5422" w:rsidRDefault="005D5422" w14:paraId="52D80BCE" w14:textId="77777777">
            <w:pPr>
              <w:numPr>
                <w:ilvl w:val="0"/>
                <w:numId w:val="129"/>
              </w:numPr>
            </w:pPr>
            <w:r w:rsidRPr="005D5422">
              <w:t>Victorian National Parks Association </w:t>
            </w:r>
          </w:p>
          <w:p w:rsidR="005D5422" w:rsidP="005D5422" w:rsidRDefault="005D5422" w14:paraId="4549C816" w14:textId="77777777">
            <w:pPr>
              <w:numPr>
                <w:ilvl w:val="0"/>
                <w:numId w:val="130"/>
              </w:numPr>
            </w:pPr>
            <w:r w:rsidRPr="005D5422">
              <w:t>Destination Phillip Island Regional Tourism </w:t>
            </w:r>
          </w:p>
          <w:p w:rsidRPr="005D5422" w:rsidR="005D5422" w:rsidP="005D5422" w:rsidRDefault="005D5422" w14:paraId="20114E69" w14:textId="79D0BDBD">
            <w:pPr>
              <w:numPr>
                <w:ilvl w:val="0"/>
                <w:numId w:val="130"/>
              </w:numPr>
            </w:pPr>
            <w:r>
              <w:t>French Island Community Association</w:t>
            </w:r>
          </w:p>
          <w:p w:rsidRPr="005D5422" w:rsidR="005D5422" w:rsidP="005D5422" w:rsidRDefault="005D5422" w14:paraId="3A8DBD33" w14:textId="77777777">
            <w:pPr>
              <w:numPr>
                <w:ilvl w:val="0"/>
                <w:numId w:val="131"/>
              </w:numPr>
            </w:pPr>
            <w:r w:rsidRPr="005D5422">
              <w:t>Self-representatives (x3)  </w:t>
            </w:r>
          </w:p>
          <w:p w:rsidRPr="005D5422" w:rsidR="005D5422" w:rsidP="005D5422" w:rsidRDefault="005D5422" w14:paraId="6AA012C2" w14:textId="47E08E24">
            <w:r w:rsidRPr="005D5422">
              <w:rPr>
                <w:b/>
                <w:bCs/>
              </w:rPr>
              <w:t>Community Consultative Committee (Port of Hastings Corporation)</w:t>
            </w:r>
          </w:p>
          <w:p w:rsidRPr="005D5422" w:rsidR="005D5422" w:rsidP="005D5422" w:rsidRDefault="005D5422" w14:paraId="19FC9663" w14:textId="77777777">
            <w:pPr>
              <w:numPr>
                <w:ilvl w:val="0"/>
                <w:numId w:val="132"/>
              </w:numPr>
            </w:pPr>
            <w:r w:rsidRPr="005D5422">
              <w:t>French Island Community Association </w:t>
            </w:r>
          </w:p>
          <w:p w:rsidRPr="005D5422" w:rsidR="005D5422" w:rsidP="005D5422" w:rsidRDefault="005D5422" w14:paraId="0A221BC0" w14:textId="77777777">
            <w:pPr>
              <w:numPr>
                <w:ilvl w:val="0"/>
                <w:numId w:val="133"/>
              </w:numPr>
            </w:pPr>
            <w:r w:rsidRPr="005D5422">
              <w:t>Ports Victoria </w:t>
            </w:r>
          </w:p>
          <w:p w:rsidRPr="005D5422" w:rsidR="005D5422" w:rsidP="005D5422" w:rsidRDefault="005D5422" w14:paraId="598F48AD" w14:textId="77777777">
            <w:pPr>
              <w:numPr>
                <w:ilvl w:val="0"/>
                <w:numId w:val="134"/>
              </w:numPr>
            </w:pPr>
            <w:r w:rsidRPr="005D5422">
              <w:t>Western Port and Peninsula Protection Council </w:t>
            </w:r>
          </w:p>
          <w:p w:rsidRPr="005D5422" w:rsidR="005D5422" w:rsidP="005D5422" w:rsidRDefault="005D5422" w14:paraId="68E3E9F7" w14:textId="77777777">
            <w:pPr>
              <w:numPr>
                <w:ilvl w:val="0"/>
                <w:numId w:val="135"/>
              </w:numPr>
            </w:pPr>
            <w:r w:rsidRPr="005D5422">
              <w:t>Parks Victoria </w:t>
            </w:r>
          </w:p>
          <w:p w:rsidRPr="005D5422" w:rsidR="005D5422" w:rsidP="005D5422" w:rsidRDefault="005D5422" w14:paraId="0A938FC3" w14:textId="77777777">
            <w:pPr>
              <w:numPr>
                <w:ilvl w:val="0"/>
                <w:numId w:val="136"/>
              </w:numPr>
            </w:pPr>
            <w:r w:rsidRPr="005D5422">
              <w:t>Save Western Port </w:t>
            </w:r>
          </w:p>
          <w:p w:rsidRPr="005D5422" w:rsidR="005D5422" w:rsidP="005D5422" w:rsidRDefault="005D5422" w14:paraId="59FED5F3" w14:textId="77777777">
            <w:pPr>
              <w:numPr>
                <w:ilvl w:val="0"/>
                <w:numId w:val="137"/>
              </w:numPr>
            </w:pPr>
            <w:r w:rsidRPr="005D5422">
              <w:t>Mornington Peninsula and Western Port Biosphere Foundation </w:t>
            </w:r>
          </w:p>
          <w:p w:rsidRPr="005D5422" w:rsidR="005D5422" w:rsidP="005D5422" w:rsidRDefault="005D5422" w14:paraId="2062A844" w14:textId="77777777">
            <w:pPr>
              <w:numPr>
                <w:ilvl w:val="0"/>
                <w:numId w:val="138"/>
              </w:numPr>
            </w:pPr>
            <w:r w:rsidRPr="005D5422">
              <w:t>BlueScope Steel </w:t>
            </w:r>
          </w:p>
          <w:p w:rsidRPr="005D5422" w:rsidR="005D5422" w:rsidP="005D5422" w:rsidRDefault="005D5422" w14:paraId="03DDFC25" w14:textId="77777777">
            <w:pPr>
              <w:numPr>
                <w:ilvl w:val="0"/>
                <w:numId w:val="139"/>
              </w:numPr>
            </w:pPr>
            <w:r w:rsidRPr="005D5422">
              <w:t>Phillip Island Conservation Society </w:t>
            </w:r>
          </w:p>
          <w:p w:rsidRPr="005D5422" w:rsidR="005D5422" w:rsidP="005D5422" w:rsidRDefault="005D5422" w14:paraId="761EB6D5" w14:textId="77777777">
            <w:pPr>
              <w:numPr>
                <w:ilvl w:val="0"/>
                <w:numId w:val="140"/>
              </w:numPr>
            </w:pPr>
            <w:r w:rsidRPr="005D5422">
              <w:t>United Petroleum </w:t>
            </w:r>
          </w:p>
          <w:p w:rsidRPr="005D5422" w:rsidR="005D5422" w:rsidP="005D5422" w:rsidRDefault="005D5422" w14:paraId="13590DB5" w14:textId="77777777">
            <w:pPr>
              <w:numPr>
                <w:ilvl w:val="0"/>
                <w:numId w:val="141"/>
              </w:numPr>
            </w:pPr>
            <w:r w:rsidRPr="005D5422">
              <w:t>Parks Victoria </w:t>
            </w:r>
          </w:p>
          <w:p w:rsidRPr="005D5422" w:rsidR="005D5422" w:rsidP="005D5422" w:rsidRDefault="005D5422" w14:paraId="5A6F83D6" w14:textId="77777777">
            <w:pPr>
              <w:numPr>
                <w:ilvl w:val="0"/>
                <w:numId w:val="142"/>
              </w:numPr>
            </w:pPr>
            <w:r w:rsidRPr="005D5422">
              <w:t>Esso </w:t>
            </w:r>
          </w:p>
          <w:p w:rsidRPr="005D5422" w:rsidR="005D5422" w:rsidP="005D5422" w:rsidRDefault="005D5422" w14:paraId="03219398" w14:textId="77777777">
            <w:pPr>
              <w:numPr>
                <w:ilvl w:val="0"/>
                <w:numId w:val="143"/>
              </w:numPr>
            </w:pPr>
            <w:r w:rsidRPr="005D5422">
              <w:t>Preserve Western Port Action Group </w:t>
            </w:r>
          </w:p>
          <w:p w:rsidRPr="005D5422" w:rsidR="005D5422" w:rsidP="005D5422" w:rsidRDefault="005D5422" w14:paraId="2726FA0C" w14:textId="77777777">
            <w:pPr>
              <w:numPr>
                <w:ilvl w:val="0"/>
                <w:numId w:val="145"/>
              </w:numPr>
            </w:pPr>
            <w:r w:rsidRPr="005D5422">
              <w:t>Western Port Ferries </w:t>
            </w:r>
          </w:p>
          <w:p w:rsidRPr="005D5422" w:rsidR="005D5422" w:rsidP="005D5422" w:rsidRDefault="005D5422" w14:paraId="1D53658B" w14:textId="77777777">
            <w:pPr>
              <w:numPr>
                <w:ilvl w:val="0"/>
                <w:numId w:val="146"/>
              </w:numPr>
            </w:pPr>
            <w:r w:rsidRPr="005D5422">
              <w:t>HMAS Cerberus </w:t>
            </w:r>
          </w:p>
          <w:p w:rsidRPr="005D5422" w:rsidR="005D5422" w:rsidP="005D5422" w:rsidRDefault="005D5422" w14:paraId="236B4E67" w14:textId="77777777">
            <w:pPr>
              <w:numPr>
                <w:ilvl w:val="0"/>
                <w:numId w:val="147"/>
              </w:numPr>
            </w:pPr>
            <w:r w:rsidRPr="005D5422">
              <w:t>Crib Point Action Group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66AB9524" w14:textId="77777777">
            <w:r w:rsidRPr="005D5422">
              <w:t>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F856A1B" w14:textId="77777777">
            <w:pPr>
              <w:numPr>
                <w:ilvl w:val="0"/>
                <w:numId w:val="148"/>
              </w:numPr>
            </w:pPr>
            <w:r w:rsidRPr="005D5422">
              <w:t>Understanding project rationale and benefits </w:t>
            </w:r>
          </w:p>
          <w:p w:rsidRPr="005D5422" w:rsidR="005D5422" w:rsidP="005D5422" w:rsidRDefault="005D5422" w14:paraId="1C447A75" w14:textId="77777777">
            <w:pPr>
              <w:numPr>
                <w:ilvl w:val="0"/>
                <w:numId w:val="149"/>
              </w:numPr>
            </w:pPr>
            <w:r w:rsidRPr="005D5422">
              <w:t>Understanding potential impacts from project </w:t>
            </w:r>
          </w:p>
          <w:p w:rsidRPr="005D5422" w:rsidR="005D5422" w:rsidP="005D5422" w:rsidRDefault="005D5422" w14:paraId="0A1A9C85" w14:textId="77777777">
            <w:pPr>
              <w:numPr>
                <w:ilvl w:val="0"/>
                <w:numId w:val="150"/>
              </w:numPr>
            </w:pPr>
            <w:r w:rsidRPr="005D5422">
              <w:t>Ability to provide local knowledge to enhance the project and delivery and to help avoid/minimise impacts </w:t>
            </w:r>
          </w:p>
          <w:p w:rsidRPr="005D5422" w:rsidR="005D5422" w:rsidP="005D5422" w:rsidRDefault="005D5422" w14:paraId="39F34EC4" w14:textId="77777777">
            <w:pPr>
              <w:numPr>
                <w:ilvl w:val="0"/>
                <w:numId w:val="151"/>
              </w:numPr>
            </w:pPr>
            <w:r w:rsidRPr="005D5422">
              <w:t>Opportunities to provide input to the project </w:t>
            </w:r>
          </w:p>
          <w:p w:rsidRPr="005D5422" w:rsidR="005D5422" w:rsidP="005D5422" w:rsidRDefault="005D5422" w14:paraId="462194BD" w14:textId="77777777">
            <w:pPr>
              <w:numPr>
                <w:ilvl w:val="0"/>
                <w:numId w:val="152"/>
              </w:numPr>
            </w:pPr>
            <w:r w:rsidRPr="005D5422">
              <w:t>Clear information and updates about the project </w:t>
            </w:r>
          </w:p>
          <w:p w:rsidRPr="005D5422" w:rsidR="005D5422" w:rsidP="005D5422" w:rsidRDefault="005D5422" w14:paraId="1153E0D8" w14:textId="77777777">
            <w:pPr>
              <w:numPr>
                <w:ilvl w:val="0"/>
                <w:numId w:val="153"/>
              </w:numPr>
            </w:pPr>
            <w:r w:rsidRPr="005D5422">
              <w:t>Maximising local benefits from the project </w:t>
            </w:r>
          </w:p>
          <w:p w:rsidRPr="005D5422" w:rsidR="005D5422" w:rsidP="005D5422" w:rsidRDefault="005D5422" w14:paraId="59E56B33" w14:textId="77777777">
            <w:pPr>
              <w:numPr>
                <w:ilvl w:val="0"/>
                <w:numId w:val="154"/>
              </w:numPr>
            </w:pPr>
            <w:r w:rsidRPr="005D5422">
              <w:t>Optimal outcomes for the environment </w:t>
            </w:r>
          </w:p>
          <w:p w:rsidRPr="005D5422" w:rsidR="005D5422" w:rsidP="005D5422" w:rsidRDefault="005D5422" w14:paraId="514E6E39" w14:textId="77777777">
            <w:pPr>
              <w:numPr>
                <w:ilvl w:val="0"/>
                <w:numId w:val="155"/>
              </w:numPr>
            </w:pPr>
            <w:r w:rsidRPr="005D5422">
              <w:t>Community safety and amenity </w:t>
            </w:r>
          </w:p>
        </w:tc>
      </w:tr>
      <w:tr w:rsidRPr="005D5422" w:rsidR="005D5422" w:rsidTr="005A7E5F" w14:paraId="0A26D476"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724F5313" w14:textId="77777777">
            <w:r w:rsidRPr="005D5422">
              <w:rPr>
                <w:b/>
                <w:bCs/>
              </w:rPr>
              <w:t>Environment, community and recreation groups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A7E5F" w:rsidRDefault="005D5422" w14:paraId="6832FC0E" w14:textId="28CD2753">
            <w:pPr>
              <w:pStyle w:val="ListParagraph"/>
              <w:numPr>
                <w:ilvl w:val="0"/>
                <w:numId w:val="189"/>
              </w:numPr>
            </w:pPr>
            <w:r w:rsidRPr="005D5422">
              <w:t>Game Fishing Association of Victoria  </w:t>
            </w:r>
            <w:r w:rsidR="005D731B">
              <w:br/>
            </w:r>
          </w:p>
          <w:p w:rsidRPr="005D5422" w:rsidR="005D5422" w:rsidP="005A7E5F" w:rsidRDefault="005D5422" w14:paraId="06FCA48B" w14:textId="4E61BB8E">
            <w:pPr>
              <w:pStyle w:val="ListParagraph"/>
              <w:numPr>
                <w:ilvl w:val="0"/>
                <w:numId w:val="189"/>
              </w:numPr>
            </w:pPr>
            <w:proofErr w:type="spellStart"/>
            <w:r w:rsidRPr="005D5422">
              <w:t>BirdLife</w:t>
            </w:r>
            <w:proofErr w:type="spellEnd"/>
            <w:r w:rsidRPr="005D5422">
              <w:t> Bass Coast </w:t>
            </w:r>
            <w:r w:rsidR="005D731B">
              <w:br/>
            </w:r>
          </w:p>
          <w:p w:rsidRPr="005D5422" w:rsidR="005D5422" w:rsidP="005A7E5F" w:rsidRDefault="005D5422" w14:paraId="25411ADA" w14:textId="68ACE7E9">
            <w:pPr>
              <w:pStyle w:val="ListParagraph"/>
              <w:numPr>
                <w:ilvl w:val="0"/>
                <w:numId w:val="189"/>
              </w:numPr>
            </w:pPr>
            <w:proofErr w:type="spellStart"/>
            <w:r w:rsidRPr="005D5422">
              <w:t>BirdLife</w:t>
            </w:r>
            <w:proofErr w:type="spellEnd"/>
            <w:r w:rsidRPr="005D5422">
              <w:t> Mornington Peninsula  </w:t>
            </w:r>
            <w:r w:rsidR="005D731B">
              <w:br/>
            </w:r>
          </w:p>
          <w:p w:rsidRPr="005D5422" w:rsidR="005D5422" w:rsidP="005A7E5F" w:rsidRDefault="005D5422" w14:paraId="4DAFD311" w14:textId="77777777">
            <w:pPr>
              <w:pStyle w:val="ListParagraph"/>
              <w:numPr>
                <w:ilvl w:val="0"/>
                <w:numId w:val="189"/>
              </w:numPr>
            </w:pPr>
            <w:r w:rsidRPr="005D5422">
              <w:t>Threatened Species Conversancy  </w:t>
            </w:r>
          </w:p>
          <w:p w:rsidRPr="005D5422" w:rsidR="005D5422" w:rsidP="005D5422" w:rsidRDefault="005D5422" w14:paraId="6D412404" w14:textId="77777777">
            <w:r w:rsidRPr="005D5422">
              <w:t>Coastal Advisory Groups: </w:t>
            </w:r>
          </w:p>
          <w:p w:rsidRPr="005D5422" w:rsidR="005D5422" w:rsidP="005D5422" w:rsidRDefault="005D5422" w14:paraId="770F9C6B" w14:textId="77777777">
            <w:pPr>
              <w:numPr>
                <w:ilvl w:val="0"/>
                <w:numId w:val="156"/>
              </w:numPr>
            </w:pPr>
            <w:r w:rsidRPr="005D5422">
              <w:t>Western Port South </w:t>
            </w:r>
          </w:p>
          <w:p w:rsidRPr="005D5422" w:rsidR="005D5422" w:rsidP="005D5422" w:rsidRDefault="005D5422" w14:paraId="2CF0B586" w14:textId="77777777">
            <w:pPr>
              <w:numPr>
                <w:ilvl w:val="0"/>
                <w:numId w:val="157"/>
              </w:numPr>
            </w:pPr>
            <w:r w:rsidRPr="005D5422">
              <w:t>Western Port North </w:t>
            </w:r>
          </w:p>
          <w:p w:rsidRPr="005D5422" w:rsidR="005D5422" w:rsidP="005D5422" w:rsidRDefault="005D5422" w14:paraId="2970AAE0" w14:textId="77777777">
            <w:pPr>
              <w:numPr>
                <w:ilvl w:val="0"/>
                <w:numId w:val="158"/>
              </w:numPr>
            </w:pPr>
            <w:r w:rsidRPr="005D5422">
              <w:t>Port Phillip South </w:t>
            </w:r>
          </w:p>
          <w:p w:rsidRPr="005D5422" w:rsidR="005D5422" w:rsidP="005D5422" w:rsidRDefault="005D5422" w14:paraId="62581B01" w14:textId="77777777">
            <w:pPr>
              <w:numPr>
                <w:ilvl w:val="0"/>
                <w:numId w:val="159"/>
              </w:numPr>
            </w:pPr>
            <w:r w:rsidRPr="005D5422">
              <w:t>Port Phillip Central </w:t>
            </w:r>
          </w:p>
          <w:p w:rsidRPr="005D5422" w:rsidR="005D5422" w:rsidP="005D5422" w:rsidRDefault="005D5422" w14:paraId="6910E814" w14:textId="77777777">
            <w:pPr>
              <w:numPr>
                <w:ilvl w:val="0"/>
                <w:numId w:val="160"/>
              </w:numPr>
            </w:pPr>
            <w:r w:rsidRPr="005D5422">
              <w:t>Port Phillip North  </w:t>
            </w:r>
          </w:p>
          <w:p w:rsidRPr="005D5422" w:rsidR="005D5422" w:rsidP="005A7E5F" w:rsidRDefault="005D5422" w14:paraId="48A424A0" w14:textId="3082E509">
            <w:pPr>
              <w:pStyle w:val="ListParagraph"/>
              <w:numPr>
                <w:ilvl w:val="0"/>
                <w:numId w:val="160"/>
              </w:numPr>
            </w:pPr>
            <w:r w:rsidRPr="005D5422">
              <w:t>Wellbeing and Health Organisation </w:t>
            </w:r>
            <w:r w:rsidR="005D731B">
              <w:br/>
            </w:r>
          </w:p>
          <w:p w:rsidRPr="005D5422" w:rsidR="005D5422" w:rsidP="005A7E5F" w:rsidRDefault="005D5422" w14:paraId="5C1DF467" w14:textId="679B804C">
            <w:pPr>
              <w:pStyle w:val="ListParagraph"/>
              <w:numPr>
                <w:ilvl w:val="0"/>
                <w:numId w:val="160"/>
              </w:numPr>
            </w:pPr>
            <w:r w:rsidRPr="005D5422">
              <w:t>Destination Phillip Island Regional Tourism </w:t>
            </w:r>
            <w:r w:rsidR="005D731B">
              <w:br/>
            </w:r>
          </w:p>
          <w:p w:rsidRPr="005D5422" w:rsidR="005D5422" w:rsidP="005A7E5F" w:rsidRDefault="005D5422" w14:paraId="0435EAF0" w14:textId="7268973B">
            <w:pPr>
              <w:pStyle w:val="ListParagraph"/>
              <w:numPr>
                <w:ilvl w:val="0"/>
                <w:numId w:val="160"/>
              </w:numPr>
            </w:pPr>
            <w:r w:rsidRPr="005D5422">
              <w:t>Phillip Island Nature Parks </w:t>
            </w:r>
            <w:r w:rsidR="005D731B">
              <w:br/>
            </w:r>
          </w:p>
          <w:p w:rsidRPr="005D5422" w:rsidR="005D5422" w:rsidP="005A7E5F" w:rsidRDefault="005D5422" w14:paraId="2382B2A9" w14:textId="0FECC3FF">
            <w:pPr>
              <w:pStyle w:val="ListParagraph"/>
              <w:numPr>
                <w:ilvl w:val="0"/>
                <w:numId w:val="160"/>
              </w:numPr>
            </w:pPr>
            <w:r w:rsidRPr="005D5422">
              <w:t>Artwork by Vicki </w:t>
            </w:r>
            <w:r w:rsidR="005D731B">
              <w:br/>
            </w:r>
          </w:p>
          <w:p w:rsidRPr="005D5422" w:rsidR="005D5422" w:rsidP="005A7E5F" w:rsidRDefault="005D5422" w14:paraId="680CBD15" w14:textId="017FA026">
            <w:pPr>
              <w:pStyle w:val="ListParagraph"/>
              <w:numPr>
                <w:ilvl w:val="0"/>
                <w:numId w:val="160"/>
              </w:numPr>
            </w:pPr>
            <w:r w:rsidRPr="005D5422">
              <w:t>Preserve Western Port </w:t>
            </w:r>
            <w:r w:rsidR="005D731B">
              <w:br/>
            </w:r>
          </w:p>
          <w:p w:rsidRPr="005D5422" w:rsidR="005D5422" w:rsidP="005A7E5F" w:rsidRDefault="005D5422" w14:paraId="4BBEB79A" w14:textId="4C8EACE9">
            <w:pPr>
              <w:pStyle w:val="ListParagraph"/>
              <w:numPr>
                <w:ilvl w:val="0"/>
                <w:numId w:val="160"/>
              </w:numPr>
            </w:pPr>
            <w:r w:rsidRPr="005D5422">
              <w:t>Tooradin Foreshore Committee of Management </w:t>
            </w:r>
            <w:r w:rsidR="005D731B">
              <w:br/>
            </w:r>
          </w:p>
          <w:p w:rsidRPr="005D5422" w:rsidR="005D5422" w:rsidP="005A7E5F" w:rsidRDefault="005D5422" w14:paraId="6E967B24" w14:textId="0B1F219C">
            <w:pPr>
              <w:pStyle w:val="ListParagraph"/>
              <w:numPr>
                <w:ilvl w:val="0"/>
                <w:numId w:val="160"/>
              </w:numPr>
            </w:pPr>
            <w:r w:rsidRPr="005D5422">
              <w:t>Crib Point Stony Point Foreshore Committee</w:t>
            </w:r>
            <w:r w:rsidR="005D731B">
              <w:br/>
            </w:r>
            <w:r w:rsidRPr="005D5422">
              <w:t> </w:t>
            </w:r>
          </w:p>
          <w:p w:rsidRPr="005D5422" w:rsidR="005D5422" w:rsidP="005A7E5F" w:rsidRDefault="005D5422" w14:paraId="1DFEF902" w14:textId="28EDA872">
            <w:pPr>
              <w:pStyle w:val="ListParagraph"/>
              <w:numPr>
                <w:ilvl w:val="0"/>
                <w:numId w:val="160"/>
              </w:numPr>
            </w:pPr>
            <w:r w:rsidRPr="005D5422">
              <w:t>Jerome Breens Driving School </w:t>
            </w:r>
            <w:r w:rsidR="005D731B">
              <w:br/>
            </w:r>
          </w:p>
          <w:p w:rsidRPr="005D5422" w:rsidR="005D5422" w:rsidP="005A7E5F" w:rsidRDefault="005D5422" w14:paraId="59A38EFA" w14:textId="201DE5B9">
            <w:pPr>
              <w:pStyle w:val="ListParagraph"/>
              <w:numPr>
                <w:ilvl w:val="0"/>
                <w:numId w:val="160"/>
              </w:numPr>
            </w:pPr>
            <w:r w:rsidRPr="005D5422">
              <w:t>Doctors for the Environment Australia </w:t>
            </w:r>
            <w:r w:rsidR="005D731B">
              <w:br/>
            </w:r>
          </w:p>
          <w:p w:rsidRPr="005D5422" w:rsidR="005D5422" w:rsidP="005A7E5F" w:rsidRDefault="005D5422" w14:paraId="72B0F112" w14:textId="35F4D361">
            <w:pPr>
              <w:pStyle w:val="ListParagraph"/>
              <w:numPr>
                <w:ilvl w:val="0"/>
                <w:numId w:val="160"/>
              </w:numPr>
            </w:pPr>
            <w:r w:rsidRPr="005D5422">
              <w:t>Peninsula Ship Society  </w:t>
            </w:r>
            <w:r w:rsidR="005D731B">
              <w:br/>
            </w:r>
          </w:p>
          <w:p w:rsidRPr="005D5422" w:rsidR="005D5422" w:rsidP="005A7E5F" w:rsidRDefault="005D5422" w14:paraId="091D4118" w14:textId="31B001B9">
            <w:pPr>
              <w:pStyle w:val="ListParagraph"/>
              <w:numPr>
                <w:ilvl w:val="0"/>
                <w:numId w:val="160"/>
              </w:numPr>
            </w:pPr>
            <w:r w:rsidRPr="005D5422">
              <w:t>Flinders Community Association </w:t>
            </w:r>
            <w:r w:rsidR="005D731B">
              <w:br/>
            </w:r>
          </w:p>
          <w:p w:rsidRPr="005D5422" w:rsidR="005D5422" w:rsidP="005A7E5F" w:rsidRDefault="005D5422" w14:paraId="4256EB71" w14:textId="09AF8BC8">
            <w:pPr>
              <w:pStyle w:val="ListParagraph"/>
              <w:numPr>
                <w:ilvl w:val="0"/>
                <w:numId w:val="160"/>
              </w:numPr>
            </w:pPr>
            <w:r w:rsidRPr="005D5422">
              <w:t>Crib Point Action Group </w:t>
            </w:r>
            <w:r w:rsidR="005D731B">
              <w:br/>
            </w:r>
          </w:p>
          <w:p w:rsidRPr="005D5422" w:rsidR="005D5422" w:rsidP="005A7E5F" w:rsidRDefault="005D5422" w14:paraId="1B9330F5" w14:textId="33FDC884">
            <w:pPr>
              <w:pStyle w:val="ListParagraph"/>
              <w:numPr>
                <w:ilvl w:val="0"/>
                <w:numId w:val="160"/>
              </w:numPr>
            </w:pPr>
            <w:r w:rsidRPr="005D5422">
              <w:t>Friends of Flinders Coastline </w:t>
            </w:r>
            <w:r w:rsidR="005D731B">
              <w:br/>
            </w:r>
          </w:p>
          <w:p w:rsidRPr="005D5422" w:rsidR="005D5422" w:rsidP="005A7E5F" w:rsidRDefault="005D5422" w14:paraId="78C9F7D9" w14:textId="4539F11B">
            <w:pPr>
              <w:pStyle w:val="ListParagraph"/>
              <w:numPr>
                <w:ilvl w:val="0"/>
                <w:numId w:val="160"/>
              </w:numPr>
            </w:pPr>
            <w:r w:rsidRPr="005D5422">
              <w:t>Corinella Foreshore Reserve Committee of Management </w:t>
            </w:r>
            <w:r w:rsidR="005D731B">
              <w:br/>
            </w:r>
          </w:p>
          <w:p w:rsidRPr="005D5422" w:rsidR="005D5422" w:rsidP="005A7E5F" w:rsidRDefault="005D5422" w14:paraId="77363FA8" w14:textId="7C46A0C1">
            <w:pPr>
              <w:pStyle w:val="ListParagraph"/>
              <w:numPr>
                <w:ilvl w:val="0"/>
                <w:numId w:val="160"/>
              </w:numPr>
            </w:pPr>
            <w:r w:rsidRPr="005D5422">
              <w:t>Victorian Wader Study Group  </w:t>
            </w:r>
            <w:r w:rsidR="005D731B">
              <w:br/>
            </w:r>
          </w:p>
          <w:p w:rsidRPr="005D5422" w:rsidR="005D5422" w:rsidP="005A7E5F" w:rsidRDefault="005D5422" w14:paraId="77350BBC" w14:textId="3AAFE962">
            <w:pPr>
              <w:pStyle w:val="ListParagraph"/>
              <w:numPr>
                <w:ilvl w:val="0"/>
                <w:numId w:val="160"/>
              </w:numPr>
            </w:pPr>
            <w:r w:rsidRPr="005D5422">
              <w:t>Phillip Island Conservation Society </w:t>
            </w:r>
            <w:r w:rsidR="005D731B">
              <w:br/>
            </w:r>
          </w:p>
          <w:p w:rsidRPr="005D5422" w:rsidR="005D5422" w:rsidP="005A7E5F" w:rsidRDefault="005D5422" w14:paraId="4910274E" w14:textId="16214390">
            <w:pPr>
              <w:pStyle w:val="ListParagraph"/>
              <w:numPr>
                <w:ilvl w:val="0"/>
                <w:numId w:val="160"/>
              </w:numPr>
            </w:pPr>
            <w:r w:rsidRPr="005D5422">
              <w:t>Victorian National Parks Association </w:t>
            </w:r>
            <w:r w:rsidR="005D731B">
              <w:br/>
            </w:r>
          </w:p>
          <w:p w:rsidRPr="005D5422" w:rsidR="005D5422" w:rsidP="005A7E5F" w:rsidRDefault="005D5422" w14:paraId="0BC0A67E" w14:textId="0536FF09">
            <w:pPr>
              <w:pStyle w:val="ListParagraph"/>
              <w:numPr>
                <w:ilvl w:val="0"/>
                <w:numId w:val="160"/>
              </w:numPr>
            </w:pPr>
            <w:r w:rsidRPr="005D5422">
              <w:t>Rotary Club of Somerville Tyabb </w:t>
            </w:r>
            <w:r w:rsidR="005D731B">
              <w:br/>
            </w:r>
          </w:p>
          <w:p w:rsidRPr="005D5422" w:rsidR="005D5422" w:rsidP="005A7E5F" w:rsidRDefault="005D5422" w14:paraId="78BFEA5D" w14:textId="1D760228">
            <w:pPr>
              <w:pStyle w:val="ListParagraph"/>
              <w:numPr>
                <w:ilvl w:val="0"/>
                <w:numId w:val="160"/>
              </w:numPr>
            </w:pPr>
            <w:r w:rsidRPr="005D5422">
              <w:t>Tyabb and District Ratepayers Group </w:t>
            </w:r>
            <w:r w:rsidR="005D731B">
              <w:br/>
            </w:r>
          </w:p>
          <w:p w:rsidRPr="005D5422" w:rsidR="005D5422" w:rsidP="005A7E5F" w:rsidRDefault="005D5422" w14:paraId="758EF3A2" w14:textId="37087405">
            <w:pPr>
              <w:pStyle w:val="ListParagraph"/>
              <w:numPr>
                <w:ilvl w:val="0"/>
                <w:numId w:val="160"/>
              </w:numPr>
            </w:pPr>
            <w:r w:rsidRPr="005D5422">
              <w:t>Save Westernport </w:t>
            </w:r>
            <w:r w:rsidR="005D731B">
              <w:br/>
            </w:r>
          </w:p>
          <w:p w:rsidRPr="005D5422" w:rsidR="005D5422" w:rsidP="005A7E5F" w:rsidRDefault="005D5422" w14:paraId="082585D1" w14:textId="2369CF21">
            <w:pPr>
              <w:pStyle w:val="ListParagraph"/>
              <w:numPr>
                <w:ilvl w:val="0"/>
                <w:numId w:val="160"/>
              </w:numPr>
            </w:pPr>
            <w:r w:rsidRPr="005D5422">
              <w:t>Western Port Seagrass Partnership </w:t>
            </w:r>
            <w:r w:rsidR="005D731B">
              <w:br/>
            </w:r>
          </w:p>
          <w:p w:rsidRPr="005D5422" w:rsidR="005D5422" w:rsidP="005A7E5F" w:rsidRDefault="005D5422" w14:paraId="228B4F10" w14:textId="19012B05">
            <w:pPr>
              <w:pStyle w:val="ListParagraph"/>
              <w:numPr>
                <w:ilvl w:val="0"/>
                <w:numId w:val="160"/>
              </w:numPr>
            </w:pPr>
            <w:r w:rsidRPr="005D5422">
              <w:t>Rotary Club of Mornington </w:t>
            </w:r>
            <w:r w:rsidR="005D731B">
              <w:br/>
            </w:r>
          </w:p>
          <w:p w:rsidRPr="005D5422" w:rsidR="005D5422" w:rsidP="005A7E5F" w:rsidRDefault="005D5422" w14:paraId="5564CBC3" w14:textId="2EF920C7">
            <w:pPr>
              <w:pStyle w:val="ListParagraph"/>
              <w:numPr>
                <w:ilvl w:val="0"/>
                <w:numId w:val="160"/>
              </w:numPr>
            </w:pPr>
            <w:r w:rsidRPr="005D5422">
              <w:t>Mornington Peninsula and Western Port Biosphere Foundation</w:t>
            </w:r>
            <w:r w:rsidR="005D731B">
              <w:br/>
            </w:r>
            <w:r w:rsidRPr="005D5422">
              <w:t> </w:t>
            </w:r>
          </w:p>
          <w:p w:rsidRPr="005D5422" w:rsidR="005D5422" w:rsidP="005A7E5F" w:rsidRDefault="005D5422" w14:paraId="16E9E576" w14:textId="55217964">
            <w:pPr>
              <w:pStyle w:val="ListParagraph"/>
              <w:numPr>
                <w:ilvl w:val="0"/>
                <w:numId w:val="160"/>
              </w:numPr>
            </w:pPr>
            <w:r w:rsidRPr="005D5422">
              <w:t>Westernport and Peninsula Protection Council Inc.  </w:t>
            </w:r>
            <w:r w:rsidR="005D731B">
              <w:br/>
            </w:r>
          </w:p>
          <w:p w:rsidRPr="005D5422" w:rsidR="005D5422" w:rsidP="005A7E5F" w:rsidRDefault="005D5422" w14:paraId="2614AFBE" w14:textId="1261FA6D">
            <w:pPr>
              <w:pStyle w:val="ListParagraph"/>
              <w:numPr>
                <w:ilvl w:val="0"/>
                <w:numId w:val="160"/>
              </w:numPr>
            </w:pPr>
            <w:r w:rsidRPr="005D5422">
              <w:t>Dolphin Research Institute </w:t>
            </w:r>
            <w:r w:rsidR="005D731B">
              <w:br/>
            </w:r>
          </w:p>
          <w:p w:rsidRPr="005D5422" w:rsidR="005D5422" w:rsidP="004B102A" w:rsidRDefault="005D5422" w14:paraId="02A6D7A1" w14:textId="4B9EAA8C">
            <w:pPr>
              <w:pStyle w:val="ListParagraph"/>
              <w:numPr>
                <w:ilvl w:val="0"/>
                <w:numId w:val="160"/>
              </w:numPr>
            </w:pPr>
            <w:r w:rsidRPr="005D5422">
              <w:t>Peninsula Aero Club </w:t>
            </w:r>
            <w:r w:rsidR="005D731B">
              <w:br/>
            </w:r>
          </w:p>
          <w:p w:rsidRPr="005D5422" w:rsidR="005D5422" w:rsidP="005A7E5F" w:rsidRDefault="005D5422" w14:paraId="55AAF987" w14:textId="70510FE9">
            <w:pPr>
              <w:pStyle w:val="ListParagraph"/>
              <w:numPr>
                <w:ilvl w:val="0"/>
                <w:numId w:val="160"/>
              </w:numPr>
            </w:pPr>
            <w:r w:rsidRPr="005D5422">
              <w:t>French Island Community Association </w:t>
            </w:r>
            <w:r w:rsidR="005D731B">
              <w:br/>
            </w:r>
          </w:p>
          <w:p w:rsidRPr="005D5422" w:rsidR="005D5422" w:rsidP="005A7E5F" w:rsidRDefault="005D5422" w14:paraId="1B33992C" w14:textId="16DEB4CD">
            <w:pPr>
              <w:pStyle w:val="ListParagraph"/>
              <w:numPr>
                <w:ilvl w:val="0"/>
                <w:numId w:val="160"/>
              </w:numPr>
            </w:pPr>
            <w:r w:rsidRPr="005D5422">
              <w:t>Mornington Peninsula Labor Environmental Action Network </w:t>
            </w:r>
            <w:r w:rsidR="005D731B">
              <w:br/>
            </w:r>
          </w:p>
          <w:p w:rsidRPr="005D5422" w:rsidR="005D5422" w:rsidP="005A7E5F" w:rsidRDefault="005D5422" w14:paraId="2587F165" w14:textId="67E7D140">
            <w:pPr>
              <w:pStyle w:val="ListParagraph"/>
              <w:numPr>
                <w:ilvl w:val="0"/>
                <w:numId w:val="160"/>
              </w:numPr>
            </w:pPr>
            <w:r w:rsidRPr="005D5422">
              <w:t>Cemetery Estate Residents </w:t>
            </w:r>
            <w:r w:rsidR="005D731B">
              <w:br/>
            </w:r>
          </w:p>
          <w:p w:rsidRPr="005D5422" w:rsidR="005D5422" w:rsidP="005A7E5F" w:rsidRDefault="005D5422" w14:paraId="6B44834F" w14:textId="2D86FF97">
            <w:pPr>
              <w:pStyle w:val="ListParagraph"/>
              <w:numPr>
                <w:ilvl w:val="0"/>
                <w:numId w:val="160"/>
              </w:numPr>
            </w:pPr>
            <w:r w:rsidRPr="005D5422">
              <w:t>Bass Strait Seafood Protection Alliance </w:t>
            </w:r>
            <w:r w:rsidR="005D731B">
              <w:br/>
            </w:r>
          </w:p>
          <w:p w:rsidRPr="005D5422" w:rsidR="005D5422" w:rsidP="005A7E5F" w:rsidRDefault="005D5422" w14:paraId="3E6E62D0" w14:textId="67F9C04E">
            <w:pPr>
              <w:pStyle w:val="ListParagraph"/>
              <w:numPr>
                <w:ilvl w:val="0"/>
                <w:numId w:val="160"/>
              </w:numPr>
            </w:pPr>
            <w:r w:rsidRPr="005D5422">
              <w:t>Crisis Group </w:t>
            </w:r>
            <w:r w:rsidR="005D731B">
              <w:br/>
            </w:r>
          </w:p>
          <w:p w:rsidRPr="005D5422" w:rsidR="005D5422" w:rsidP="005A7E5F" w:rsidRDefault="005D5422" w14:paraId="2BD19BCE" w14:textId="70DFC2C2">
            <w:pPr>
              <w:pStyle w:val="ListParagraph"/>
              <w:numPr>
                <w:ilvl w:val="0"/>
                <w:numId w:val="160"/>
              </w:numPr>
            </w:pPr>
            <w:r w:rsidRPr="005D5422">
              <w:t>Gippsland Climate Change Network </w:t>
            </w:r>
            <w:r w:rsidR="005D731B">
              <w:br/>
            </w:r>
          </w:p>
          <w:p w:rsidR="005D5422" w:rsidP="005A7E5F" w:rsidRDefault="005D5422" w14:paraId="558EDC3B" w14:textId="798C6C48">
            <w:pPr>
              <w:pStyle w:val="ListParagraph"/>
              <w:numPr>
                <w:ilvl w:val="0"/>
                <w:numId w:val="160"/>
              </w:numPr>
            </w:pPr>
            <w:r w:rsidRPr="005D5422">
              <w:t>Western Port Signs </w:t>
            </w:r>
            <w:r w:rsidR="004B102A">
              <w:br/>
            </w:r>
          </w:p>
          <w:p w:rsidRPr="005D5422" w:rsidR="004B102A" w:rsidP="005A7E5F" w:rsidRDefault="004B102A" w14:paraId="23530A4D" w14:textId="4289816C">
            <w:pPr>
              <w:pStyle w:val="ListParagraph"/>
              <w:numPr>
                <w:ilvl w:val="0"/>
                <w:numId w:val="160"/>
              </w:numPr>
            </w:pPr>
            <w:r>
              <w:t>San Remo Fishing Cooperative</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43BEE4FE" w14:textId="77777777">
            <w:r w:rsidRPr="005D5422">
              <w:t>Consult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D63C6E2" w14:textId="77777777">
            <w:pPr>
              <w:numPr>
                <w:ilvl w:val="0"/>
                <w:numId w:val="161"/>
              </w:numPr>
            </w:pPr>
            <w:r w:rsidRPr="005D5422">
              <w:t>Understanding project rationale and benefits </w:t>
            </w:r>
          </w:p>
          <w:p w:rsidRPr="005D5422" w:rsidR="005D5422" w:rsidP="005D5422" w:rsidRDefault="005D5422" w14:paraId="47D18113" w14:textId="77777777">
            <w:pPr>
              <w:numPr>
                <w:ilvl w:val="0"/>
                <w:numId w:val="162"/>
              </w:numPr>
            </w:pPr>
            <w:r w:rsidRPr="005D5422">
              <w:t>Understanding potential impacts from project </w:t>
            </w:r>
          </w:p>
          <w:p w:rsidRPr="005D5422" w:rsidR="005D5422" w:rsidP="005D5422" w:rsidRDefault="005D5422" w14:paraId="4B519FDA" w14:textId="77777777">
            <w:pPr>
              <w:numPr>
                <w:ilvl w:val="0"/>
                <w:numId w:val="163"/>
              </w:numPr>
            </w:pPr>
            <w:r w:rsidRPr="005D5422">
              <w:t>Ability to provide local knowledge to enhance the project and delivery and to help avoid/minimise impacts </w:t>
            </w:r>
          </w:p>
          <w:p w:rsidRPr="005D5422" w:rsidR="005D5422" w:rsidP="005D5422" w:rsidRDefault="005D5422" w14:paraId="156E41E5" w14:textId="77777777">
            <w:pPr>
              <w:numPr>
                <w:ilvl w:val="0"/>
                <w:numId w:val="164"/>
              </w:numPr>
            </w:pPr>
            <w:r w:rsidRPr="005D5422">
              <w:t>Opportunities to provide input to the project </w:t>
            </w:r>
          </w:p>
          <w:p w:rsidRPr="005D5422" w:rsidR="005D5422" w:rsidP="005D5422" w:rsidRDefault="005D5422" w14:paraId="41E29D8C" w14:textId="77777777">
            <w:pPr>
              <w:numPr>
                <w:ilvl w:val="0"/>
                <w:numId w:val="165"/>
              </w:numPr>
            </w:pPr>
            <w:r w:rsidRPr="005D5422">
              <w:t>Clear information and updates about the project </w:t>
            </w:r>
          </w:p>
          <w:p w:rsidRPr="005D5422" w:rsidR="005D5422" w:rsidP="005D5422" w:rsidRDefault="005D5422" w14:paraId="2DC2D5E8" w14:textId="77777777">
            <w:pPr>
              <w:numPr>
                <w:ilvl w:val="0"/>
                <w:numId w:val="166"/>
              </w:numPr>
            </w:pPr>
            <w:r w:rsidRPr="005D5422">
              <w:t>Maximising local benefits from the project </w:t>
            </w:r>
          </w:p>
          <w:p w:rsidRPr="005D5422" w:rsidR="005D5422" w:rsidP="005D5422" w:rsidRDefault="005D5422" w14:paraId="2694FB27" w14:textId="77777777">
            <w:pPr>
              <w:numPr>
                <w:ilvl w:val="0"/>
                <w:numId w:val="167"/>
              </w:numPr>
            </w:pPr>
            <w:r w:rsidRPr="005D5422">
              <w:t>Optimal outcomes for the environment </w:t>
            </w:r>
          </w:p>
          <w:p w:rsidRPr="005D5422" w:rsidR="005D5422" w:rsidP="005D5422" w:rsidRDefault="005D5422" w14:paraId="3C73C0CA" w14:textId="77777777">
            <w:pPr>
              <w:numPr>
                <w:ilvl w:val="0"/>
                <w:numId w:val="168"/>
              </w:numPr>
            </w:pPr>
            <w:r w:rsidRPr="005D5422">
              <w:t>Community safety and amenity </w:t>
            </w:r>
          </w:p>
          <w:p w:rsidRPr="005D5422" w:rsidR="005D5422" w:rsidP="005D5422" w:rsidRDefault="005D5422" w14:paraId="3FB7D302" w14:textId="77777777">
            <w:r w:rsidRPr="005D5422">
              <w:t> </w:t>
            </w:r>
          </w:p>
        </w:tc>
      </w:tr>
      <w:tr w:rsidRPr="005D5422" w:rsidR="005D5422" w:rsidTr="005A7E5F" w14:paraId="76F773E3"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EB17974" w14:textId="77777777">
            <w:r w:rsidRPr="005D5422">
              <w:rPr>
                <w:b/>
                <w:bCs/>
              </w:rPr>
              <w:t>Media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498D0EAA" w14:textId="77777777">
            <w:r w:rsidRPr="005D5422">
              <w:t>Mornington Peninsula News Group </w:t>
            </w:r>
          </w:p>
          <w:p w:rsidRPr="005D5422" w:rsidR="005D5422" w:rsidP="005D5422" w:rsidRDefault="005D5422" w14:paraId="43785A16" w14:textId="77777777">
            <w:pPr>
              <w:numPr>
                <w:ilvl w:val="0"/>
                <w:numId w:val="169"/>
              </w:numPr>
            </w:pPr>
            <w:r w:rsidRPr="005D5422">
              <w:t>Western Port News  </w:t>
            </w:r>
          </w:p>
          <w:p w:rsidRPr="005D5422" w:rsidR="005D5422" w:rsidP="005D5422" w:rsidRDefault="005D5422" w14:paraId="7B24DF05" w14:textId="77777777">
            <w:pPr>
              <w:numPr>
                <w:ilvl w:val="0"/>
                <w:numId w:val="170"/>
              </w:numPr>
            </w:pPr>
            <w:r w:rsidRPr="005D5422">
              <w:t>Mornington News  </w:t>
            </w:r>
          </w:p>
          <w:p w:rsidRPr="005D5422" w:rsidR="005D5422" w:rsidP="005D5422" w:rsidRDefault="005D5422" w14:paraId="508CCBA3" w14:textId="77777777">
            <w:pPr>
              <w:numPr>
                <w:ilvl w:val="0"/>
                <w:numId w:val="171"/>
              </w:numPr>
            </w:pPr>
            <w:r w:rsidRPr="005D5422">
              <w:t>Southern Peninsula News  </w:t>
            </w:r>
          </w:p>
          <w:p w:rsidRPr="005D5422" w:rsidR="005D5422" w:rsidP="005D5422" w:rsidRDefault="005D5422" w14:paraId="446CF9C4" w14:textId="77777777">
            <w:r w:rsidRPr="005D5422">
              <w:t>3RPPFM </w:t>
            </w:r>
          </w:p>
          <w:p w:rsidRPr="005D5422" w:rsidR="005D5422" w:rsidP="005D5422" w:rsidRDefault="005D5422" w14:paraId="23B6ADF8" w14:textId="77777777">
            <w:r w:rsidRPr="005D5422">
              <w:t>Mornington Peninsula Leader </w:t>
            </w:r>
          </w:p>
          <w:p w:rsidRPr="005D5422" w:rsidR="005D5422" w:rsidP="005D5422" w:rsidRDefault="005D5422" w14:paraId="323CCDCC" w14:textId="77777777">
            <w:r w:rsidRPr="005D5422">
              <w:t>Phillip Island and San Remo Advertiser </w:t>
            </w:r>
          </w:p>
          <w:p w:rsidRPr="005D5422" w:rsidR="005D5422" w:rsidP="005D5422" w:rsidRDefault="005D5422" w14:paraId="61AFE89E" w14:textId="77777777">
            <w:r w:rsidRPr="005D5422">
              <w:t>Somerville Times </w:t>
            </w:r>
          </w:p>
          <w:p w:rsidRPr="005D5422" w:rsidR="005D5422" w:rsidP="005D5422" w:rsidRDefault="005D5422" w14:paraId="347BE99D" w14:textId="77777777">
            <w:r w:rsidRPr="005D5422">
              <w:t>Renew Economy </w:t>
            </w:r>
          </w:p>
          <w:p w:rsidRPr="005D5422" w:rsidR="005D5422" w:rsidP="005D5422" w:rsidRDefault="005D5422" w14:paraId="10BDFB50" w14:textId="77777777">
            <w:r w:rsidRPr="005D5422">
              <w:t>Australian Financial Review </w:t>
            </w:r>
          </w:p>
          <w:p w:rsidRPr="005D5422" w:rsidR="005D5422" w:rsidP="005D5422" w:rsidRDefault="005D5422" w14:paraId="635EE648" w14:textId="77777777">
            <w:r w:rsidRPr="005D5422">
              <w:t>The Guardian </w:t>
            </w:r>
          </w:p>
          <w:p w:rsidRPr="005D5422" w:rsidR="005D5422" w:rsidP="005D5422" w:rsidRDefault="005D5422" w14:paraId="4AB5372A" w14:textId="77777777">
            <w:r w:rsidRPr="005D5422">
              <w:t>The Age </w:t>
            </w:r>
          </w:p>
          <w:p w:rsidRPr="005D5422" w:rsidR="005D5422" w:rsidP="005D5422" w:rsidRDefault="005D5422" w14:paraId="25122C63" w14:textId="77777777">
            <w:r w:rsidRPr="005D5422">
              <w:t>NewsCorp </w:t>
            </w:r>
          </w:p>
          <w:p w:rsidRPr="005D5422" w:rsidR="005D5422" w:rsidP="005D5422" w:rsidRDefault="005D5422" w14:paraId="453D9B8B" w14:textId="77777777">
            <w:r w:rsidRPr="005D5422">
              <w:t>Insurance Marine News </w:t>
            </w:r>
          </w:p>
          <w:p w:rsidR="005D5422" w:rsidP="005D5422" w:rsidRDefault="005D5422" w14:paraId="524B5CE5" w14:textId="77777777">
            <w:r w:rsidRPr="005D5422">
              <w:t>Relevant industry media (e.g. Daily Cargo News) </w:t>
            </w:r>
          </w:p>
          <w:p w:rsidR="00971BDC" w:rsidP="005D5422" w:rsidRDefault="00971BDC" w14:paraId="62FCB94C" w14:textId="77777777"/>
          <w:p w:rsidRPr="005D5422" w:rsidR="00971BDC" w:rsidP="005D5422" w:rsidRDefault="00971BDC" w14:paraId="67850B92" w14:textId="77777777"/>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7619C557" w14:textId="77777777">
            <w:r w:rsidRPr="005D5422">
              <w:t>Inform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55B48A9F" w14:textId="77777777">
            <w:pPr>
              <w:numPr>
                <w:ilvl w:val="0"/>
                <w:numId w:val="172"/>
              </w:numPr>
            </w:pPr>
            <w:r w:rsidRPr="005D5422">
              <w:t>Clear information and updates about the project  </w:t>
            </w:r>
          </w:p>
          <w:p w:rsidRPr="005D5422" w:rsidR="005D5422" w:rsidP="005D5422" w:rsidRDefault="005D5422" w14:paraId="0A36E4E2" w14:textId="77777777">
            <w:pPr>
              <w:numPr>
                <w:ilvl w:val="0"/>
                <w:numId w:val="173"/>
              </w:numPr>
            </w:pPr>
            <w:r w:rsidRPr="005D5422">
              <w:t>Involvement in key milestone media opportunities  </w:t>
            </w:r>
          </w:p>
        </w:tc>
      </w:tr>
      <w:tr w:rsidRPr="005D5422" w:rsidR="005D5422" w:rsidTr="005A7E5F" w14:paraId="4C5047BD" w14:textId="77777777">
        <w:trPr>
          <w:trHeight w:val="450"/>
        </w:trPr>
        <w:tc>
          <w:tcPr>
            <w:tcW w:w="2219"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E25B7BD" w14:textId="77777777">
            <w:r w:rsidRPr="005D5422">
              <w:rPr>
                <w:b/>
                <w:bCs/>
              </w:rPr>
              <w:t>Local partnership/</w:t>
            </w:r>
            <w:r w:rsidRPr="005D5422">
              <w:t> </w:t>
            </w:r>
          </w:p>
          <w:p w:rsidRPr="005D5422" w:rsidR="005D5422" w:rsidP="005D5422" w:rsidRDefault="005D5422" w14:paraId="58069344" w14:textId="77777777">
            <w:r w:rsidRPr="005D5422">
              <w:rPr>
                <w:b/>
                <w:bCs/>
              </w:rPr>
              <w:t>Education </w:t>
            </w:r>
            <w:r w:rsidRPr="005D5422">
              <w:t> </w:t>
            </w:r>
          </w:p>
        </w:tc>
        <w:tc>
          <w:tcPr>
            <w:tcW w:w="579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0F4C8E18" w14:textId="77777777">
            <w:r w:rsidRPr="005D5422">
              <w:t>Frankston Tech School  </w:t>
            </w:r>
          </w:p>
          <w:p w:rsidRPr="005D5422" w:rsidR="005D5422" w:rsidP="005D5422" w:rsidRDefault="005D5422" w14:paraId="06F3E1E6" w14:textId="77777777">
            <w:r w:rsidRPr="005D5422">
              <w:t>Westernport Child Care Centre and Kindergarten </w:t>
            </w:r>
          </w:p>
          <w:p w:rsidRPr="005D5422" w:rsidR="005D5422" w:rsidP="005D5422" w:rsidRDefault="005D5422" w14:paraId="552DEA5A" w14:textId="77777777">
            <w:r w:rsidRPr="005D5422">
              <w:t>Chisholm Institute </w:t>
            </w:r>
          </w:p>
          <w:p w:rsidRPr="005D5422" w:rsidR="005D5422" w:rsidP="005D5422" w:rsidRDefault="005D5422" w14:paraId="5D846891" w14:textId="77777777">
            <w:r w:rsidRPr="005D5422">
              <w:t>Seabed 2030 </w:t>
            </w:r>
          </w:p>
          <w:p w:rsidRPr="005D5422" w:rsidR="005D5422" w:rsidP="005D5422" w:rsidRDefault="005D5422" w14:paraId="3BAC75C4" w14:textId="77777777">
            <w:r w:rsidRPr="005D5422">
              <w:t>Cetacean Science </w:t>
            </w:r>
          </w:p>
          <w:p w:rsidRPr="005D5422" w:rsidR="005D5422" w:rsidP="005D5422" w:rsidRDefault="005D5422" w14:paraId="622EBA0A" w14:textId="77777777">
            <w:r w:rsidRPr="005D5422">
              <w:t>Monash University </w:t>
            </w:r>
          </w:p>
          <w:p w:rsidRPr="005D5422" w:rsidR="005D5422" w:rsidP="005D5422" w:rsidRDefault="005D5422" w14:paraId="35A409AB" w14:textId="77777777">
            <w:r w:rsidRPr="005D5422">
              <w:t>Students in Renewable Energy </w:t>
            </w:r>
          </w:p>
          <w:p w:rsidRPr="005D5422" w:rsidR="005D5422" w:rsidP="005D5422" w:rsidRDefault="005D5422" w14:paraId="7113BE82" w14:textId="77777777">
            <w:r w:rsidRPr="005D5422">
              <w:t>Federation University </w:t>
            </w:r>
          </w:p>
          <w:p w:rsidRPr="005D5422" w:rsidR="005D5422" w:rsidP="005D5422" w:rsidRDefault="005D5422" w14:paraId="1D8075D1" w14:textId="77777777">
            <w:r w:rsidRPr="005D5422">
              <w:t>Australian Centre for Offshore Wind </w:t>
            </w:r>
          </w:p>
          <w:p w:rsidRPr="005D5422" w:rsidR="005D5422" w:rsidP="005D5422" w:rsidRDefault="005D5422" w14:paraId="64349EAD" w14:textId="77777777">
            <w:r w:rsidRPr="005D5422">
              <w:t>Australian Steel Institute </w:t>
            </w:r>
          </w:p>
          <w:p w:rsidRPr="005D5422" w:rsidR="005D5422" w:rsidP="005D5422" w:rsidRDefault="005D5422" w14:paraId="51B84530" w14:textId="77777777">
            <w:r w:rsidRPr="005D5422">
              <w:t>Australian Trade and Investment Commission </w:t>
            </w:r>
          </w:p>
          <w:p w:rsidRPr="005D5422" w:rsidR="005D5422" w:rsidP="005D5422" w:rsidRDefault="005D5422" w14:paraId="25432352" w14:textId="77777777">
            <w:r w:rsidRPr="005D5422">
              <w:rPr>
                <w:i/>
                <w:iCs/>
              </w:rPr>
              <w:t>Others as determined</w:t>
            </w:r>
            <w:r w:rsidRPr="005D5422">
              <w:t> </w:t>
            </w:r>
          </w:p>
        </w:tc>
        <w:tc>
          <w:tcPr>
            <w:tcW w:w="1545"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BAED550" w14:textId="77777777">
            <w:r w:rsidRPr="005D5422">
              <w:t>Consult / Involve </w:t>
            </w:r>
          </w:p>
        </w:tc>
        <w:tc>
          <w:tcPr>
            <w:tcW w:w="4950" w:type="dxa"/>
            <w:tcBorders>
              <w:top w:val="single" w:color="auto" w:sz="6" w:space="0"/>
              <w:left w:val="nil"/>
              <w:bottom w:val="single" w:color="auto" w:sz="6" w:space="0"/>
              <w:right w:val="nil"/>
            </w:tcBorders>
            <w:shd w:val="clear" w:color="auto" w:fill="EDF5FB"/>
            <w:hideMark/>
          </w:tcPr>
          <w:p w:rsidRPr="005D5422" w:rsidR="005D5422" w:rsidP="005D5422" w:rsidRDefault="005D5422" w14:paraId="1D3A0D58" w14:textId="77777777">
            <w:pPr>
              <w:numPr>
                <w:ilvl w:val="0"/>
                <w:numId w:val="174"/>
              </w:numPr>
            </w:pPr>
            <w:r w:rsidRPr="005D5422">
              <w:t>Understanding project rationale and benefits </w:t>
            </w:r>
          </w:p>
          <w:p w:rsidRPr="005D5422" w:rsidR="005D5422" w:rsidP="005D5422" w:rsidRDefault="005D5422" w14:paraId="571EB40C" w14:textId="77777777">
            <w:pPr>
              <w:numPr>
                <w:ilvl w:val="0"/>
                <w:numId w:val="175"/>
              </w:numPr>
            </w:pPr>
            <w:r w:rsidRPr="005D5422">
              <w:t>Understanding opportunities for local partnership </w:t>
            </w:r>
          </w:p>
          <w:p w:rsidRPr="005D5422" w:rsidR="005D5422" w:rsidP="005D5422" w:rsidRDefault="005D5422" w14:paraId="4FEE0A59" w14:textId="77777777">
            <w:pPr>
              <w:numPr>
                <w:ilvl w:val="0"/>
                <w:numId w:val="176"/>
              </w:numPr>
            </w:pPr>
            <w:r w:rsidRPr="005D5422">
              <w:t>Ability to provide local knowledge to enhance the project and delivery and to help avoid/minimise impacts </w:t>
            </w:r>
          </w:p>
          <w:p w:rsidRPr="005D5422" w:rsidR="005D5422" w:rsidP="005D5422" w:rsidRDefault="005D5422" w14:paraId="7A0FD7F0" w14:textId="77777777">
            <w:pPr>
              <w:numPr>
                <w:ilvl w:val="0"/>
                <w:numId w:val="177"/>
              </w:numPr>
            </w:pPr>
            <w:r w:rsidRPr="005D5422">
              <w:t>Opportunities to provide input to the project </w:t>
            </w:r>
          </w:p>
          <w:p w:rsidRPr="005D5422" w:rsidR="005D5422" w:rsidP="005D5422" w:rsidRDefault="005D5422" w14:paraId="4CDC09B3" w14:textId="77777777">
            <w:pPr>
              <w:numPr>
                <w:ilvl w:val="0"/>
                <w:numId w:val="178"/>
              </w:numPr>
            </w:pPr>
            <w:r w:rsidRPr="005D5422">
              <w:t>Clear information and updates about the project </w:t>
            </w:r>
          </w:p>
          <w:p w:rsidRPr="005D5422" w:rsidR="005D5422" w:rsidP="005D5422" w:rsidRDefault="005D5422" w14:paraId="306CE714" w14:textId="77777777">
            <w:pPr>
              <w:numPr>
                <w:ilvl w:val="0"/>
                <w:numId w:val="179"/>
              </w:numPr>
            </w:pPr>
            <w:r w:rsidRPr="005D5422">
              <w:t>Maximising local benefits from the project </w:t>
            </w:r>
          </w:p>
          <w:p w:rsidRPr="005D5422" w:rsidR="005D5422" w:rsidP="005D5422" w:rsidRDefault="005D5422" w14:paraId="5CE9B5F1" w14:textId="77777777">
            <w:pPr>
              <w:numPr>
                <w:ilvl w:val="0"/>
                <w:numId w:val="180"/>
              </w:numPr>
            </w:pPr>
            <w:r w:rsidRPr="005D5422">
              <w:t>Optimal outcomes for local business and education </w:t>
            </w:r>
          </w:p>
          <w:p w:rsidRPr="005D5422" w:rsidR="005D5422" w:rsidP="005D5422" w:rsidRDefault="005D5422" w14:paraId="0CF5C9ED" w14:textId="77777777">
            <w:pPr>
              <w:numPr>
                <w:ilvl w:val="0"/>
                <w:numId w:val="181"/>
              </w:numPr>
            </w:pPr>
            <w:r w:rsidRPr="005D5422">
              <w:t>Future job opportunities </w:t>
            </w:r>
          </w:p>
        </w:tc>
      </w:tr>
    </w:tbl>
    <w:p w:rsidRPr="00D233D3" w:rsidR="00D233D3" w:rsidP="005D5422" w:rsidRDefault="00D233D3" w14:paraId="65844F33" w14:textId="7F29A113">
      <w:pPr>
        <w:pStyle w:val="BodyText"/>
      </w:pPr>
    </w:p>
    <w:sectPr w:rsidRPr="00D233D3" w:rsidR="00D233D3" w:rsidSect="00971BDC">
      <w:pgSz w:w="16840" w:h="11907" w:orient="landscape" w:code="9"/>
      <w:pgMar w:top="1134" w:right="1134" w:bottom="1134" w:left="1134" w:header="510" w:footer="51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015D8" w:rsidP="00AE7670" w:rsidRDefault="003015D8" w14:paraId="6634A129" w14:textId="77777777">
      <w:pPr>
        <w:spacing w:before="120"/>
      </w:pPr>
      <w:r>
        <w:pict w14:anchorId="573F0183">
          <v:rect id="_x0000_i1025" style="width:0;height:1.5pt" o:hr="t" o:hrstd="t" o:hralign="center" fillcolor="#a0a0a0" stroked="f"/>
        </w:pict>
      </w:r>
    </w:p>
  </w:endnote>
  <w:endnote w:type="continuationSeparator" w:id="0">
    <w:p w:rsidR="003015D8" w:rsidP="00AE7670" w:rsidRDefault="003015D8" w14:paraId="7D851ADC" w14:textId="77777777">
      <w:pPr>
        <w:spacing w:before="120"/>
      </w:pPr>
      <w:r>
        <w:pict w14:anchorId="2729D7AE">
          <v:rect id="_x0000_i1026" style="width:0;height:1.5pt" o:hr="t" o:hrstd="t" o:hralign="center" fillcolor="#a0a0a0" stroked="f"/>
        </w:pict>
      </w:r>
    </w:p>
  </w:endnote>
  <w:endnote w:type="continuationNotice" w:id="1">
    <w:p w:rsidR="003015D8" w:rsidRDefault="003015D8" w14:paraId="04FD62BD"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00002FF" w:usb1="4000E47F" w:usb2="0000002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E2EDB" w:rsidP="00CE2EDB" w:rsidRDefault="00CE2EDB" w14:paraId="1CB2FD78" w14:textId="77777777">
    <w:pPr>
      <w:pStyle w:val="Footer"/>
    </w:pPr>
  </w:p>
  <w:p w:rsidR="004E3C2E" w:rsidP="00CE2EDB" w:rsidRDefault="004E3C2E" w14:paraId="19B29BAB" w14:textId="77777777">
    <w:pPr>
      <w:pStyle w:val="FooterRight"/>
      <w:framePr w:wrap="around"/>
    </w:pPr>
    <w:r>
      <w:fldChar w:fldCharType="begin"/>
    </w:r>
    <w:r>
      <w:instrText xml:space="preserve"> PAGE   \* MERGEFORMAT </w:instrText>
    </w:r>
    <w:r>
      <w:fldChar w:fldCharType="separate"/>
    </w:r>
    <w:r>
      <w:t>iii</w:t>
    </w:r>
    <w:r>
      <w:fldChar w:fldCharType="end"/>
    </w:r>
  </w:p>
  <w:p w:rsidR="004E3C2E" w:rsidP="00CE2EDB" w:rsidRDefault="0041759B" w14:paraId="740AB600" w14:textId="51447E33">
    <w:pPr>
      <w:pStyle w:val="Footer"/>
    </w:pPr>
    <w:r>
      <w:t>Victorian Renewable Energy Terminal - Consultation Plan</w:t>
    </w:r>
    <w:r w:rsidR="00267AD2">
      <w:t xml:space="preserve"> (April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B8452B" w:rsidR="003015D8" w:rsidP="008A2713" w:rsidRDefault="003015D8" w14:paraId="45EF9524" w14:textId="77777777">
      <w:pPr>
        <w:pStyle w:val="Footer"/>
        <w:rPr>
          <w:lang w:val="en-US"/>
        </w:rPr>
      </w:pPr>
      <w:r w:rsidRPr="00B8452B">
        <w:rPr>
          <w:lang w:val="en-US"/>
        </w:rPr>
        <w:t>———</w:t>
      </w:r>
    </w:p>
  </w:footnote>
  <w:footnote w:type="continuationSeparator" w:id="0">
    <w:p w:rsidRPr="00AE7670" w:rsidR="003015D8" w:rsidP="00AE7670" w:rsidRDefault="003015D8" w14:paraId="1BEDA2DD" w14:textId="77777777">
      <w:pPr>
        <w:spacing w:before="0"/>
        <w:rPr>
          <w:lang w:val="en-US"/>
        </w:rPr>
      </w:pPr>
      <w:r w:rsidRPr="00CA30B7">
        <w:rPr>
          <w:lang w:val="en-US"/>
        </w:rPr>
        <w:t>_______</w:t>
      </w:r>
    </w:p>
  </w:footnote>
  <w:footnote w:type="continuationNotice" w:id="1">
    <w:p w:rsidR="003015D8" w:rsidP="00AE7670" w:rsidRDefault="003015D8" w14:paraId="0616F197" w14:textId="77777777">
      <w:pPr>
        <w:spacing w:before="0"/>
      </w:pPr>
    </w:p>
    <w:p w:rsidR="003015D8" w:rsidRDefault="003015D8" w14:paraId="393EE5C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23F5C" w:rsidR="003F2CF3" w:rsidP="000240EA" w:rsidRDefault="003F2CF3" w14:paraId="413DF4CE" w14:textId="77777777">
    <w:pPr>
      <w:pStyle w:val="Header"/>
      <w:ind w:right="360"/>
      <w:rPr>
        <w:b/>
        <w:bCs/>
        <w:color w:val="489CD3"/>
        <w:szCs w:val="21"/>
      </w:rPr>
    </w:pPr>
    <w:r w:rsidRPr="000D279A">
      <w:rPr>
        <w:b/>
        <w:bCs/>
        <w:noProof/>
        <w:szCs w:val="21"/>
      </w:rPr>
      <w:drawing>
        <wp:anchor distT="0" distB="0" distL="114300" distR="114300" simplePos="0" relativeHeight="251657216" behindDoc="1" locked="1" layoutInCell="1" allowOverlap="1" wp14:anchorId="608C1F32" wp14:editId="7A95B79F">
          <wp:simplePos x="0" y="0"/>
          <wp:positionH relativeFrom="page">
            <wp:posOffset>9253220</wp:posOffset>
          </wp:positionH>
          <wp:positionV relativeFrom="page">
            <wp:posOffset>148590</wp:posOffset>
          </wp:positionV>
          <wp:extent cx="1258570" cy="989965"/>
          <wp:effectExtent l="0" t="0" r="0" b="0"/>
          <wp:wrapNone/>
          <wp:docPr id="1496708592" name="Picture 14967085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8570" cy="98996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23F5C" w:rsidR="00DE668F" w:rsidP="000240EA" w:rsidRDefault="00DE668F" w14:paraId="52AB2D52" w14:textId="77777777">
    <w:pPr>
      <w:pStyle w:val="Header"/>
      <w:ind w:right="360"/>
      <w:rPr>
        <w:b/>
        <w:bCs/>
        <w:color w:val="489CD3"/>
        <w:szCs w:val="21"/>
      </w:rPr>
    </w:pPr>
    <w:r w:rsidRPr="000D279A">
      <w:rPr>
        <w:b/>
        <w:bCs/>
        <w:noProof/>
        <w:szCs w:val="21"/>
      </w:rPr>
      <w:drawing>
        <wp:anchor distT="0" distB="0" distL="114300" distR="114300" simplePos="0" relativeHeight="251659264" behindDoc="1" locked="1" layoutInCell="1" allowOverlap="1" wp14:anchorId="0A2EFD21" wp14:editId="47B19369">
          <wp:simplePos x="0" y="0"/>
          <wp:positionH relativeFrom="page">
            <wp:posOffset>9253220</wp:posOffset>
          </wp:positionH>
          <wp:positionV relativeFrom="page">
            <wp:posOffset>148590</wp:posOffset>
          </wp:positionV>
          <wp:extent cx="1258570" cy="989965"/>
          <wp:effectExtent l="0" t="0" r="0" b="0"/>
          <wp:wrapNone/>
          <wp:docPr id="1561063575" name="Picture 156106357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8570" cy="9899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6194BF96"/>
    <w:lvl w:ilvl="0">
      <w:start w:val="1"/>
      <w:numFmt w:val="bullet"/>
      <w:lvlText w:val=""/>
      <w:lvlJc w:val="left"/>
      <w:pPr>
        <w:tabs>
          <w:tab w:val="num" w:pos="643"/>
        </w:tabs>
        <w:ind w:left="643" w:hanging="360"/>
      </w:pPr>
      <w:rPr>
        <w:rFonts w:hint="default" w:ascii="Symbol" w:hAnsi="Symbol"/>
      </w:rPr>
    </w:lvl>
  </w:abstractNum>
  <w:abstractNum w:abstractNumId="1" w15:restartNumberingAfterBreak="0">
    <w:nsid w:val="FFFFFF89"/>
    <w:multiLevelType w:val="singleLevel"/>
    <w:tmpl w:val="0F662D7A"/>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0133201E"/>
    <w:multiLevelType w:val="multilevel"/>
    <w:tmpl w:val="A636E6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1693747"/>
    <w:multiLevelType w:val="multilevel"/>
    <w:tmpl w:val="053AF644"/>
    <w:styleLink w:val="Style4"/>
    <w:lvl w:ilvl="0">
      <w:start w:val="1"/>
      <w:numFmt w:val="lowerLetter"/>
      <w:lvlText w:val="%1)"/>
      <w:lvlJc w:val="left"/>
      <w:pPr>
        <w:ind w:left="1437" w:hanging="360"/>
      </w:pPr>
      <w:rPr>
        <w:rFonts w:hint="default"/>
      </w:rPr>
    </w:lvl>
    <w:lvl w:ilvl="1">
      <w:start w:val="1"/>
      <w:numFmt w:val="lowerRoman"/>
      <w:lvlText w:val="%2."/>
      <w:lvlJc w:val="left"/>
      <w:pPr>
        <w:ind w:left="1440" w:hanging="360"/>
      </w:pPr>
      <w:rPr>
        <w:rFonts w:hint="default"/>
      </w:rPr>
    </w:lvl>
    <w:lvl w:ilvl="2">
      <w:start w:val="1"/>
      <w:numFmt w:val="lowerRoman"/>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23E23B1"/>
    <w:multiLevelType w:val="multilevel"/>
    <w:tmpl w:val="F8AA34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2551993"/>
    <w:multiLevelType w:val="multilevel"/>
    <w:tmpl w:val="8F3C55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02952E64"/>
    <w:multiLevelType w:val="hybridMultilevel"/>
    <w:tmpl w:val="55AAE9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3586F5C"/>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8"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9" w15:restartNumberingAfterBreak="0">
    <w:nsid w:val="03F92438"/>
    <w:multiLevelType w:val="multilevel"/>
    <w:tmpl w:val="5268EF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04584D29"/>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1" w15:restartNumberingAfterBreak="0">
    <w:nsid w:val="0568164F"/>
    <w:multiLevelType w:val="multilevel"/>
    <w:tmpl w:val="29A4D7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05A419BC"/>
    <w:multiLevelType w:val="multilevel"/>
    <w:tmpl w:val="D29886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061C0289"/>
    <w:multiLevelType w:val="multilevel"/>
    <w:tmpl w:val="CA1651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07393BAA"/>
    <w:multiLevelType w:val="multilevel"/>
    <w:tmpl w:val="D8E8C064"/>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5" w15:restartNumberingAfterBreak="0">
    <w:nsid w:val="08152B82"/>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6" w15:restartNumberingAfterBreak="0">
    <w:nsid w:val="097A3B3F"/>
    <w:multiLevelType w:val="multilevel"/>
    <w:tmpl w:val="5EF0A8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0A8A7D93"/>
    <w:multiLevelType w:val="multilevel"/>
    <w:tmpl w:val="6CF684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0BAD245B"/>
    <w:multiLevelType w:val="multilevel"/>
    <w:tmpl w:val="EB7A2C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0C2179E5"/>
    <w:multiLevelType w:val="hybridMultilevel"/>
    <w:tmpl w:val="3012A3A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0" w15:restartNumberingAfterBreak="0">
    <w:nsid w:val="0C3D234F"/>
    <w:multiLevelType w:val="multilevel"/>
    <w:tmpl w:val="710682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0C9C645F"/>
    <w:multiLevelType w:val="multilevel"/>
    <w:tmpl w:val="CDC0CE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0CBA6409"/>
    <w:multiLevelType w:val="multilevel"/>
    <w:tmpl w:val="C9881CB4"/>
    <w:name w:val="TableBullets"/>
    <w:lvl w:ilvl="0">
      <w:start w:val="1"/>
      <w:numFmt w:val="bullet"/>
      <w:suff w:val="nothing"/>
      <w:lvlText w:val=""/>
      <w:lvlJc w:val="left"/>
      <w:pPr>
        <w:ind w:left="284" w:hanging="171"/>
      </w:pPr>
      <w:rPr>
        <w:rFonts w:hint="default" w:ascii="Symbol" w:hAnsi="Symbol"/>
        <w:color w:val="auto"/>
      </w:rPr>
    </w:lvl>
    <w:lvl w:ilvl="1">
      <w:start w:val="1"/>
      <w:numFmt w:val="bullet"/>
      <w:lvlText w:val="–"/>
      <w:lvlJc w:val="left"/>
      <w:pPr>
        <w:ind w:left="454" w:hanging="170"/>
      </w:pPr>
      <w:rPr>
        <w:rFonts w:hint="default" w:ascii="Georgia" w:hAnsi="Georgia"/>
        <w:color w:val="auto"/>
      </w:rPr>
    </w:lvl>
    <w:lvl w:ilvl="2">
      <w:start w:val="1"/>
      <w:numFmt w:val="bullet"/>
      <w:lvlText w:val="o"/>
      <w:lvlJc w:val="left"/>
      <w:pPr>
        <w:tabs>
          <w:tab w:val="num" w:pos="454"/>
        </w:tabs>
        <w:ind w:left="624" w:hanging="170"/>
      </w:pPr>
      <w:rPr>
        <w:rFonts w:hint="default" w:ascii="Courier New" w:hAnsi="Courier New"/>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3" w15:restartNumberingAfterBreak="0">
    <w:nsid w:val="0E657191"/>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24" w15:restartNumberingAfterBreak="0">
    <w:nsid w:val="0F21279E"/>
    <w:multiLevelType w:val="multilevel"/>
    <w:tmpl w:val="0C8818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10094942"/>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26" w15:restartNumberingAfterBreak="0">
    <w:nsid w:val="10122B7E"/>
    <w:multiLevelType w:val="multilevel"/>
    <w:tmpl w:val="582891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10B773FA"/>
    <w:multiLevelType w:val="multilevel"/>
    <w:tmpl w:val="498CE1E0"/>
    <w:styleLink w:val="ListLongNumbering"/>
    <w:lvl w:ilvl="0">
      <w:start w:val="1"/>
      <w:numFmt w:val="decimal"/>
      <w:pStyle w:val="LongListNumber"/>
      <w:lvlText w:val="%1."/>
      <w:lvlJc w:val="left"/>
      <w:pPr>
        <w:ind w:left="851" w:hanging="851"/>
      </w:pPr>
      <w:rPr>
        <w:rFonts w:hint="default"/>
      </w:rPr>
    </w:lvl>
    <w:lvl w:ilvl="1">
      <w:start w:val="1"/>
      <w:numFmt w:val="decimal"/>
      <w:pStyle w:val="LongListNumber2"/>
      <w:lvlText w:val="%1.%2"/>
      <w:lvlJc w:val="left"/>
      <w:pPr>
        <w:ind w:left="851" w:hanging="851"/>
      </w:pPr>
      <w:rPr>
        <w:rFonts w:hint="default"/>
      </w:rPr>
    </w:lvl>
    <w:lvl w:ilvl="2">
      <w:start w:val="1"/>
      <w:numFmt w:val="decimal"/>
      <w:pStyle w:val="LongListNumber3"/>
      <w:lvlText w:val="%1.%2.%3"/>
      <w:lvlJc w:val="left"/>
      <w:pPr>
        <w:ind w:left="851" w:hanging="851"/>
      </w:pPr>
      <w:rPr>
        <w:rFonts w:hint="default"/>
      </w:rPr>
    </w:lvl>
    <w:lvl w:ilvl="3">
      <w:start w:val="1"/>
      <w:numFmt w:val="decimal"/>
      <w:pStyle w:val="LongListNumber4"/>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righ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right"/>
      <w:pPr>
        <w:ind w:left="851" w:hanging="851"/>
      </w:pPr>
      <w:rPr>
        <w:rFonts w:hint="default"/>
      </w:rPr>
    </w:lvl>
  </w:abstractNum>
  <w:abstractNum w:abstractNumId="28" w15:restartNumberingAfterBreak="0">
    <w:nsid w:val="10D14D36"/>
    <w:multiLevelType w:val="multilevel"/>
    <w:tmpl w:val="B8AC12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11354AF4"/>
    <w:multiLevelType w:val="multilevel"/>
    <w:tmpl w:val="892CF0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113E2EC6"/>
    <w:multiLevelType w:val="multilevel"/>
    <w:tmpl w:val="3F3441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11466E2D"/>
    <w:multiLevelType w:val="multilevel"/>
    <w:tmpl w:val="2A7A11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13E14693"/>
    <w:multiLevelType w:val="multilevel"/>
    <w:tmpl w:val="8B2816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14C6121A"/>
    <w:multiLevelType w:val="multilevel"/>
    <w:tmpl w:val="3F76E1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15157957"/>
    <w:multiLevelType w:val="multilevel"/>
    <w:tmpl w:val="AE2690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5" w15:restartNumberingAfterBreak="0">
    <w:nsid w:val="15E761AB"/>
    <w:multiLevelType w:val="hybridMultilevel"/>
    <w:tmpl w:val="403A576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15F92276"/>
    <w:multiLevelType w:val="multilevel"/>
    <w:tmpl w:val="8CE81736"/>
    <w:name w:val="ListNumbering22"/>
    <w:lvl w:ilvl="0">
      <w:start w:val="1"/>
      <w:numFmt w:val="upperLetter"/>
      <w:lvlText w:val="Appendix %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16754AFC"/>
    <w:multiLevelType w:val="hybridMultilevel"/>
    <w:tmpl w:val="F158577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18970412"/>
    <w:multiLevelType w:val="multilevel"/>
    <w:tmpl w:val="B61243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1A2C3AC6"/>
    <w:multiLevelType w:val="multilevel"/>
    <w:tmpl w:val="CD9ECA9A"/>
    <w:name w:val="List Alpha"/>
    <w:lvl w:ilvl="0">
      <w:start w:val="1"/>
      <w:numFmt w:val="lowerLetter"/>
      <w:lvlText w:val="%1."/>
      <w:lvlJc w:val="left"/>
      <w:pPr>
        <w:tabs>
          <w:tab w:val="num" w:pos="397"/>
        </w:tabs>
        <w:ind w:left="794" w:hanging="397"/>
      </w:pPr>
      <w:rPr>
        <w:rFonts w:hint="default" w:ascii="Times New Roman" w:hAnsi="Times New Roman" w:cs="Times New Roman"/>
        <w:b w:val="0"/>
        <w:bCs w:val="0"/>
        <w:i w:val="0"/>
        <w:iCs w:val="0"/>
        <w:caps w:val="0"/>
        <w:smallCaps w:val="0"/>
        <w:strike w:val="0"/>
        <w:dstrike w:val="0"/>
        <w:noProof w:val="0"/>
        <w:snapToGrid w:val="0"/>
        <w:vanish w:val="0"/>
        <w:color w:val="58595B" w:themeColor="text2"/>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5"/>
      <w:numFmt w:val="bullet"/>
      <w:lvlText w:val="–"/>
      <w:lvlJc w:val="left"/>
      <w:pPr>
        <w:tabs>
          <w:tab w:val="num" w:pos="680"/>
        </w:tabs>
        <w:ind w:left="680" w:hanging="340"/>
      </w:pPr>
      <w:rPr>
        <w:rFonts w:hint="default" w:ascii="Arial" w:hAnsi="Arial"/>
        <w:b w:val="0"/>
        <w:i w:val="0"/>
        <w:color w:val="58595B" w:themeColor="text2"/>
        <w:position w:val="2"/>
        <w:sz w:val="20"/>
      </w:rPr>
    </w:lvl>
    <w:lvl w:ilvl="2">
      <w:start w:val="1"/>
      <w:numFmt w:val="bullet"/>
      <w:lvlText w:val="–"/>
      <w:lvlJc w:val="left"/>
      <w:pPr>
        <w:tabs>
          <w:tab w:val="num" w:pos="1361"/>
        </w:tabs>
        <w:ind w:left="1361" w:hanging="340"/>
      </w:pPr>
      <w:rPr>
        <w:rFonts w:hint="default" w:ascii="Arial" w:hAnsi="Arial"/>
        <w:color w:val="58595B" w:themeColor="text2"/>
        <w:position w:val="3"/>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0" w15:restartNumberingAfterBreak="0">
    <w:nsid w:val="1AC104A2"/>
    <w:multiLevelType w:val="multilevel"/>
    <w:tmpl w:val="D30273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1C644F65"/>
    <w:multiLevelType w:val="multilevel"/>
    <w:tmpl w:val="295864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1CB90BC1"/>
    <w:multiLevelType w:val="multilevel"/>
    <w:tmpl w:val="30A8F4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3" w15:restartNumberingAfterBreak="0">
    <w:nsid w:val="1CEB2439"/>
    <w:multiLevelType w:val="multilevel"/>
    <w:tmpl w:val="8D9AF1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1D6C7B73"/>
    <w:multiLevelType w:val="multilevel"/>
    <w:tmpl w:val="85C440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1D9218C8"/>
    <w:multiLevelType w:val="multilevel"/>
    <w:tmpl w:val="CB2C06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6" w15:restartNumberingAfterBreak="0">
    <w:nsid w:val="1E282D3E"/>
    <w:multiLevelType w:val="hybridMultilevel"/>
    <w:tmpl w:val="C9124D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7" w15:restartNumberingAfterBreak="0">
    <w:nsid w:val="1F651FF2"/>
    <w:multiLevelType w:val="multilevel"/>
    <w:tmpl w:val="5B08CB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8" w15:restartNumberingAfterBreak="0">
    <w:nsid w:val="1F816121"/>
    <w:multiLevelType w:val="multilevel"/>
    <w:tmpl w:val="FBA827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9" w15:restartNumberingAfterBreak="0">
    <w:nsid w:val="207A2831"/>
    <w:multiLevelType w:val="multilevel"/>
    <w:tmpl w:val="3B9AED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0" w15:restartNumberingAfterBreak="0">
    <w:nsid w:val="211E25A7"/>
    <w:multiLevelType w:val="multilevel"/>
    <w:tmpl w:val="869457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1" w15:restartNumberingAfterBreak="0">
    <w:nsid w:val="21F16620"/>
    <w:multiLevelType w:val="multilevel"/>
    <w:tmpl w:val="62FA7B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2" w15:restartNumberingAfterBreak="0">
    <w:nsid w:val="22CB7314"/>
    <w:multiLevelType w:val="multilevel"/>
    <w:tmpl w:val="2B0836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3" w15:restartNumberingAfterBreak="0">
    <w:nsid w:val="23441D9D"/>
    <w:multiLevelType w:val="multilevel"/>
    <w:tmpl w:val="758272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4" w15:restartNumberingAfterBreak="0">
    <w:nsid w:val="25393D05"/>
    <w:multiLevelType w:val="multilevel"/>
    <w:tmpl w:val="3B242D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5" w15:restartNumberingAfterBreak="0">
    <w:nsid w:val="258E5F28"/>
    <w:multiLevelType w:val="multilevel"/>
    <w:tmpl w:val="9FA28A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6" w15:restartNumberingAfterBreak="0">
    <w:nsid w:val="259A4D5B"/>
    <w:multiLevelType w:val="multilevel"/>
    <w:tmpl w:val="C932F7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7" w15:restartNumberingAfterBreak="0">
    <w:nsid w:val="25AD2055"/>
    <w:multiLevelType w:val="multilevel"/>
    <w:tmpl w:val="16FAE9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8"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59" w15:restartNumberingAfterBreak="0">
    <w:nsid w:val="27C91749"/>
    <w:multiLevelType w:val="hybridMultilevel"/>
    <w:tmpl w:val="1EFAA4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0" w15:restartNumberingAfterBreak="0">
    <w:nsid w:val="27DE1EDF"/>
    <w:multiLevelType w:val="multilevel"/>
    <w:tmpl w:val="F6B067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1" w15:restartNumberingAfterBreak="0">
    <w:nsid w:val="290C6BFA"/>
    <w:multiLevelType w:val="hybridMultilevel"/>
    <w:tmpl w:val="3BCC5942"/>
    <w:lvl w:ilvl="0" w:tplc="C33A0A3C">
      <w:start w:val="2026"/>
      <w:numFmt w:val="bullet"/>
      <w:lvlText w:val="•"/>
      <w:lvlJc w:val="left"/>
      <w:pPr>
        <w:ind w:left="1080" w:hanging="720"/>
      </w:pPr>
      <w:rPr>
        <w:rFonts w:hint="default" w:ascii="Calibri" w:hAnsi="Calibri" w:eastAsia="Times New Roman" w:cs="Calibr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2" w15:restartNumberingAfterBreak="0">
    <w:nsid w:val="2A066AB7"/>
    <w:multiLevelType w:val="hybridMultilevel"/>
    <w:tmpl w:val="88268FD0"/>
    <w:lvl w:ilvl="0" w:tplc="0C090001">
      <w:start w:val="1"/>
      <w:numFmt w:val="bullet"/>
      <w:lvlText w:val=""/>
      <w:lvlJc w:val="left"/>
      <w:pPr>
        <w:ind w:left="770" w:hanging="360"/>
      </w:pPr>
      <w:rPr>
        <w:rFonts w:hint="default" w:ascii="Symbol" w:hAnsi="Symbol"/>
      </w:rPr>
    </w:lvl>
    <w:lvl w:ilvl="1" w:tplc="53D0AB84">
      <w:start w:val="1"/>
      <w:numFmt w:val="lowerRoman"/>
      <w:lvlText w:val="(%2)"/>
      <w:lvlJc w:val="left"/>
      <w:pPr>
        <w:ind w:left="1490" w:hanging="360"/>
      </w:pPr>
      <w:rPr>
        <w:rFonts w:hint="default" w:eastAsia="Times New Roman" w:asciiTheme="minorHAnsi" w:hAnsiTheme="minorHAnsi" w:cstheme="minorHAnsi"/>
      </w:rPr>
    </w:lvl>
    <w:lvl w:ilvl="2" w:tplc="0C090005" w:tentative="1">
      <w:start w:val="1"/>
      <w:numFmt w:val="bullet"/>
      <w:lvlText w:val=""/>
      <w:lvlJc w:val="left"/>
      <w:pPr>
        <w:ind w:left="2210" w:hanging="360"/>
      </w:pPr>
      <w:rPr>
        <w:rFonts w:hint="default" w:ascii="Wingdings" w:hAnsi="Wingdings"/>
      </w:rPr>
    </w:lvl>
    <w:lvl w:ilvl="3" w:tplc="0C090001" w:tentative="1">
      <w:start w:val="1"/>
      <w:numFmt w:val="bullet"/>
      <w:lvlText w:val=""/>
      <w:lvlJc w:val="left"/>
      <w:pPr>
        <w:ind w:left="2930" w:hanging="360"/>
      </w:pPr>
      <w:rPr>
        <w:rFonts w:hint="default" w:ascii="Symbol" w:hAnsi="Symbol"/>
      </w:rPr>
    </w:lvl>
    <w:lvl w:ilvl="4" w:tplc="0C090003" w:tentative="1">
      <w:start w:val="1"/>
      <w:numFmt w:val="bullet"/>
      <w:lvlText w:val="o"/>
      <w:lvlJc w:val="left"/>
      <w:pPr>
        <w:ind w:left="3650" w:hanging="360"/>
      </w:pPr>
      <w:rPr>
        <w:rFonts w:hint="default" w:ascii="Courier New" w:hAnsi="Courier New" w:cs="Courier New"/>
      </w:rPr>
    </w:lvl>
    <w:lvl w:ilvl="5" w:tplc="0C090005" w:tentative="1">
      <w:start w:val="1"/>
      <w:numFmt w:val="bullet"/>
      <w:lvlText w:val=""/>
      <w:lvlJc w:val="left"/>
      <w:pPr>
        <w:ind w:left="4370" w:hanging="360"/>
      </w:pPr>
      <w:rPr>
        <w:rFonts w:hint="default" w:ascii="Wingdings" w:hAnsi="Wingdings"/>
      </w:rPr>
    </w:lvl>
    <w:lvl w:ilvl="6" w:tplc="0C090001" w:tentative="1">
      <w:start w:val="1"/>
      <w:numFmt w:val="bullet"/>
      <w:lvlText w:val=""/>
      <w:lvlJc w:val="left"/>
      <w:pPr>
        <w:ind w:left="5090" w:hanging="360"/>
      </w:pPr>
      <w:rPr>
        <w:rFonts w:hint="default" w:ascii="Symbol" w:hAnsi="Symbol"/>
      </w:rPr>
    </w:lvl>
    <w:lvl w:ilvl="7" w:tplc="0C090003" w:tentative="1">
      <w:start w:val="1"/>
      <w:numFmt w:val="bullet"/>
      <w:lvlText w:val="o"/>
      <w:lvlJc w:val="left"/>
      <w:pPr>
        <w:ind w:left="5810" w:hanging="360"/>
      </w:pPr>
      <w:rPr>
        <w:rFonts w:hint="default" w:ascii="Courier New" w:hAnsi="Courier New" w:cs="Courier New"/>
      </w:rPr>
    </w:lvl>
    <w:lvl w:ilvl="8" w:tplc="0C090005" w:tentative="1">
      <w:start w:val="1"/>
      <w:numFmt w:val="bullet"/>
      <w:lvlText w:val=""/>
      <w:lvlJc w:val="left"/>
      <w:pPr>
        <w:ind w:left="6530" w:hanging="360"/>
      </w:pPr>
      <w:rPr>
        <w:rFonts w:hint="default" w:ascii="Wingdings" w:hAnsi="Wingdings"/>
      </w:rPr>
    </w:lvl>
  </w:abstractNum>
  <w:abstractNum w:abstractNumId="63" w15:restartNumberingAfterBreak="0">
    <w:nsid w:val="2AB10AF6"/>
    <w:multiLevelType w:val="hybridMultilevel"/>
    <w:tmpl w:val="84D8E6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2B4247B0"/>
    <w:multiLevelType w:val="multilevel"/>
    <w:tmpl w:val="CF4042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5" w15:restartNumberingAfterBreak="0">
    <w:nsid w:val="2C5023FC"/>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66" w15:restartNumberingAfterBreak="0">
    <w:nsid w:val="2CDA52AE"/>
    <w:multiLevelType w:val="multilevel"/>
    <w:tmpl w:val="5A000C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7" w15:restartNumberingAfterBreak="0">
    <w:nsid w:val="2D0B3CD7"/>
    <w:multiLevelType w:val="hybridMultilevel"/>
    <w:tmpl w:val="9BB61D6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8" w15:restartNumberingAfterBreak="0">
    <w:nsid w:val="2D5A0B28"/>
    <w:multiLevelType w:val="multilevel"/>
    <w:tmpl w:val="5CCEDB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9" w15:restartNumberingAfterBreak="0">
    <w:nsid w:val="2DCE71A6"/>
    <w:multiLevelType w:val="multilevel"/>
    <w:tmpl w:val="3F921154"/>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720" w:hanging="360"/>
      </w:pPr>
      <w:rPr>
        <w:rFonts w:hint="default" w:ascii="Symbol" w:hAnsi="Symbol"/>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70" w15:restartNumberingAfterBreak="0">
    <w:nsid w:val="2E1D5839"/>
    <w:multiLevelType w:val="multilevel"/>
    <w:tmpl w:val="1B0C14BE"/>
    <w:name w:val="_Lst Notes"/>
    <w:lvl w:ilvl="0">
      <w:start w:val="1"/>
      <w:numFmt w:val="lowerLetter"/>
      <w:pStyle w:val="NoteNumbered"/>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71" w15:restartNumberingAfterBreak="0">
    <w:nsid w:val="305558EA"/>
    <w:multiLevelType w:val="multilevel"/>
    <w:tmpl w:val="C9D451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2" w15:restartNumberingAfterBreak="0">
    <w:nsid w:val="305A3650"/>
    <w:multiLevelType w:val="multilevel"/>
    <w:tmpl w:val="9C0640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3"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74" w15:restartNumberingAfterBreak="0">
    <w:nsid w:val="318B5FB9"/>
    <w:multiLevelType w:val="multilevel"/>
    <w:tmpl w:val="0BAC42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5" w15:restartNumberingAfterBreak="0">
    <w:nsid w:val="319C5C5E"/>
    <w:multiLevelType w:val="multilevel"/>
    <w:tmpl w:val="B4BAB9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6" w15:restartNumberingAfterBreak="0">
    <w:nsid w:val="32145CF6"/>
    <w:multiLevelType w:val="multilevel"/>
    <w:tmpl w:val="6046F1A0"/>
    <w:styleLink w:val="ListNumbering"/>
    <w:lvl w:ilvl="0">
      <w:start w:val="1"/>
      <w:numFmt w:val="decimal"/>
      <w:pStyle w:val="ListNumber"/>
      <w:lvlText w:val="%1."/>
      <w:lvlJc w:val="left"/>
      <w:pPr>
        <w:ind w:left="1004" w:hanging="284"/>
      </w:pPr>
      <w:rPr>
        <w:rFonts w:hint="default"/>
      </w:rPr>
    </w:lvl>
    <w:lvl w:ilvl="1">
      <w:start w:val="1"/>
      <w:numFmt w:val="lowerLetter"/>
      <w:pStyle w:val="ListNumber2"/>
      <w:lvlText w:val="%2)"/>
      <w:lvlJc w:val="left"/>
      <w:pPr>
        <w:ind w:left="1288" w:hanging="284"/>
      </w:pPr>
      <w:rPr>
        <w:rFonts w:hint="default"/>
      </w:rPr>
    </w:lvl>
    <w:lvl w:ilvl="2">
      <w:start w:val="1"/>
      <w:numFmt w:val="lowerRoman"/>
      <w:pStyle w:val="ListNumber3"/>
      <w:lvlText w:val="%3)"/>
      <w:lvlJc w:val="left"/>
      <w:pPr>
        <w:tabs>
          <w:tab w:val="num" w:pos="1741"/>
        </w:tabs>
        <w:ind w:left="1572" w:hanging="284"/>
      </w:pPr>
      <w:rPr>
        <w:rFonts w:hint="default"/>
      </w:rPr>
    </w:lvl>
    <w:lvl w:ilvl="3">
      <w:start w:val="1"/>
      <w:numFmt w:val="upperLetter"/>
      <w:pStyle w:val="ListNumber4"/>
      <w:lvlText w:val="%4."/>
      <w:lvlJc w:val="left"/>
      <w:pPr>
        <w:ind w:left="1856" w:hanging="284"/>
      </w:pPr>
      <w:rPr>
        <w:rFonts w:hint="default"/>
      </w:rPr>
    </w:lvl>
    <w:lvl w:ilvl="4">
      <w:start w:val="1"/>
      <w:numFmt w:val="upperRoman"/>
      <w:pStyle w:val="ListNumber5"/>
      <w:lvlText w:val="%5."/>
      <w:lvlJc w:val="left"/>
      <w:pPr>
        <w:ind w:left="2140" w:hanging="284"/>
      </w:pPr>
      <w:rPr>
        <w:rFonts w:hint="default"/>
      </w:rPr>
    </w:lvl>
    <w:lvl w:ilvl="5">
      <w:start w:val="1"/>
      <w:numFmt w:val="lowerRoman"/>
      <w:lvlText w:val="%6."/>
      <w:lvlJc w:val="right"/>
      <w:pPr>
        <w:ind w:left="2424" w:hanging="284"/>
      </w:pPr>
      <w:rPr>
        <w:rFonts w:hint="default"/>
      </w:rPr>
    </w:lvl>
    <w:lvl w:ilvl="6">
      <w:start w:val="1"/>
      <w:numFmt w:val="decimal"/>
      <w:lvlText w:val="%7."/>
      <w:lvlJc w:val="left"/>
      <w:pPr>
        <w:ind w:left="2708" w:hanging="284"/>
      </w:pPr>
      <w:rPr>
        <w:rFonts w:hint="default"/>
      </w:rPr>
    </w:lvl>
    <w:lvl w:ilvl="7">
      <w:start w:val="1"/>
      <w:numFmt w:val="lowerLetter"/>
      <w:lvlText w:val="%8."/>
      <w:lvlJc w:val="left"/>
      <w:pPr>
        <w:ind w:left="2992" w:hanging="284"/>
      </w:pPr>
      <w:rPr>
        <w:rFonts w:hint="default"/>
      </w:rPr>
    </w:lvl>
    <w:lvl w:ilvl="8">
      <w:start w:val="1"/>
      <w:numFmt w:val="lowerRoman"/>
      <w:lvlText w:val="%9."/>
      <w:lvlJc w:val="right"/>
      <w:pPr>
        <w:ind w:left="3276" w:hanging="284"/>
      </w:pPr>
      <w:rPr>
        <w:rFonts w:hint="default"/>
      </w:rPr>
    </w:lvl>
  </w:abstractNum>
  <w:abstractNum w:abstractNumId="77" w15:restartNumberingAfterBreak="0">
    <w:nsid w:val="32511ADC"/>
    <w:multiLevelType w:val="hybridMultilevel"/>
    <w:tmpl w:val="666CD4C0"/>
    <w:lvl w:ilvl="0" w:tplc="53D0AB84">
      <w:start w:val="1"/>
      <w:numFmt w:val="lowerRoman"/>
      <w:lvlText w:val="(%1)"/>
      <w:lvlJc w:val="left"/>
      <w:pPr>
        <w:ind w:left="1080" w:hanging="360"/>
      </w:pPr>
      <w:rPr>
        <w:rFonts w:hint="default" w:eastAsia="Times New Roman" w:asciiTheme="minorHAnsi" w:hAnsiTheme="minorHAnsi" w:cstheme="minorHAns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8" w15:restartNumberingAfterBreak="0">
    <w:nsid w:val="327A31CE"/>
    <w:multiLevelType w:val="multilevel"/>
    <w:tmpl w:val="D2160C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9" w15:restartNumberingAfterBreak="0">
    <w:nsid w:val="333C4E28"/>
    <w:multiLevelType w:val="multilevel"/>
    <w:tmpl w:val="4246E3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0" w15:restartNumberingAfterBreak="0">
    <w:nsid w:val="337B3169"/>
    <w:multiLevelType w:val="multilevel"/>
    <w:tmpl w:val="6E1C7F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1" w15:restartNumberingAfterBreak="0">
    <w:nsid w:val="33963998"/>
    <w:multiLevelType w:val="multilevel"/>
    <w:tmpl w:val="0C090023"/>
    <w:name w:val="NumberedHeadings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2" w15:restartNumberingAfterBreak="0">
    <w:nsid w:val="34125225"/>
    <w:multiLevelType w:val="hybridMultilevel"/>
    <w:tmpl w:val="427E6636"/>
    <w:lvl w:ilvl="0" w:tplc="FFFFFFFF">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3" w15:restartNumberingAfterBreak="0">
    <w:nsid w:val="341545F3"/>
    <w:multiLevelType w:val="multilevel"/>
    <w:tmpl w:val="A0623B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4" w15:restartNumberingAfterBreak="0">
    <w:nsid w:val="35B75DAD"/>
    <w:multiLevelType w:val="multilevel"/>
    <w:tmpl w:val="FD58AE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5" w15:restartNumberingAfterBreak="0">
    <w:nsid w:val="3654709F"/>
    <w:multiLevelType w:val="multilevel"/>
    <w:tmpl w:val="913663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6" w15:restartNumberingAfterBreak="0">
    <w:nsid w:val="36813EE2"/>
    <w:multiLevelType w:val="multilevel"/>
    <w:tmpl w:val="63FAE6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7" w15:restartNumberingAfterBreak="0">
    <w:nsid w:val="36855328"/>
    <w:multiLevelType w:val="multilevel"/>
    <w:tmpl w:val="5A3C07DE"/>
    <w:name w:val="Lst_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4.%1.%2.%3"/>
      <w:lvlJc w:val="left"/>
      <w:pPr>
        <w:ind w:left="851" w:hanging="851"/>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88" w15:restartNumberingAfterBreak="0">
    <w:nsid w:val="3870718F"/>
    <w:multiLevelType w:val="hybridMultilevel"/>
    <w:tmpl w:val="74320F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38723AD4"/>
    <w:multiLevelType w:val="multilevel"/>
    <w:tmpl w:val="5762A29A"/>
    <w:name w:val="JemenaPullOutList"/>
    <w:lvl w:ilvl="0">
      <w:start w:val="1"/>
      <w:numFmt w:val="bullet"/>
      <w:lvlText w:val=""/>
      <w:lvlJc w:val="left"/>
      <w:pPr>
        <w:tabs>
          <w:tab w:val="num" w:pos="624"/>
        </w:tabs>
        <w:ind w:left="624" w:hanging="340"/>
      </w:pPr>
      <w:rPr>
        <w:rFonts w:hint="default" w:ascii="Wingdings" w:hAnsi="Wingdings"/>
        <w:color w:val="auto"/>
        <w:sz w:val="18"/>
      </w:rPr>
    </w:lvl>
    <w:lvl w:ilvl="1">
      <w:start w:val="1"/>
      <w:numFmt w:val="bullet"/>
      <w:lvlText w:val="–"/>
      <w:lvlJc w:val="left"/>
      <w:pPr>
        <w:tabs>
          <w:tab w:val="num" w:pos="964"/>
        </w:tabs>
        <w:ind w:left="964" w:hanging="340"/>
      </w:pPr>
      <w:rPr>
        <w:rFonts w:hint="default" w:ascii="Arial" w:hAnsi="Arial"/>
        <w:color w:val="auto"/>
      </w:rPr>
    </w:lvl>
    <w:lvl w:ilvl="2">
      <w:start w:val="1"/>
      <w:numFmt w:val="bullet"/>
      <w:lvlText w:val=""/>
      <w:lvlJc w:val="left"/>
      <w:pPr>
        <w:tabs>
          <w:tab w:val="num" w:pos="1304"/>
        </w:tabs>
        <w:ind w:left="1304" w:hanging="340"/>
      </w:pPr>
      <w:rPr>
        <w:rFonts w:hint="default" w:ascii="Symbol" w:hAnsi="Symbol"/>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0" w15:restartNumberingAfterBreak="0">
    <w:nsid w:val="388D25FB"/>
    <w:multiLevelType w:val="multilevel"/>
    <w:tmpl w:val="B1E6693C"/>
    <w:lvl w:ilvl="0">
      <w:start w:val="1"/>
      <w:numFmt w:val="bullet"/>
      <w:pStyle w:val="TableBullet"/>
      <w:lvlText w:val="•"/>
      <w:lvlJc w:val="left"/>
      <w:pPr>
        <w:tabs>
          <w:tab w:val="num" w:pos="170"/>
        </w:tabs>
        <w:ind w:left="170" w:hanging="170"/>
      </w:pPr>
      <w:rPr>
        <w:rFonts w:hint="default" w:ascii="Calibri" w:hAnsi="Calibri"/>
      </w:rPr>
    </w:lvl>
    <w:lvl w:ilvl="1">
      <w:start w:val="1"/>
      <w:numFmt w:val="bullet"/>
      <w:pStyle w:val="TableBullet2"/>
      <w:lvlText w:val="–"/>
      <w:lvlJc w:val="left"/>
      <w:pPr>
        <w:tabs>
          <w:tab w:val="num" w:pos="340"/>
        </w:tabs>
        <w:ind w:left="340" w:hanging="170"/>
      </w:pPr>
      <w:rPr>
        <w:rFonts w:hint="default" w:ascii="Arial" w:hAnsi="Arial"/>
      </w:rPr>
    </w:lvl>
    <w:lvl w:ilvl="2">
      <w:start w:val="1"/>
      <w:numFmt w:val="bullet"/>
      <w:lvlText w:val=""/>
      <w:lvlJc w:val="left"/>
      <w:pPr>
        <w:tabs>
          <w:tab w:val="num" w:pos="1074"/>
        </w:tabs>
        <w:ind w:left="1071" w:hanging="357"/>
      </w:pPr>
      <w:rPr>
        <w:rFonts w:hint="default" w:ascii="Symbol" w:hAnsi="Symbol"/>
      </w:rPr>
    </w:lvl>
    <w:lvl w:ilvl="3">
      <w:start w:val="1"/>
      <w:numFmt w:val="bullet"/>
      <w:lvlText w:val="o"/>
      <w:lvlJc w:val="left"/>
      <w:pPr>
        <w:tabs>
          <w:tab w:val="num" w:pos="1431"/>
        </w:tabs>
        <w:ind w:left="1428" w:hanging="357"/>
      </w:pPr>
      <w:rPr>
        <w:rFonts w:hint="default" w:ascii="Courier New" w:hAnsi="Courier New"/>
      </w:rPr>
    </w:lvl>
    <w:lvl w:ilvl="4">
      <w:start w:val="1"/>
      <w:numFmt w:val="bullet"/>
      <w:lvlText w:val=""/>
      <w:lvlJc w:val="left"/>
      <w:pPr>
        <w:tabs>
          <w:tab w:val="num" w:pos="1788"/>
        </w:tabs>
        <w:ind w:left="1785" w:hanging="357"/>
      </w:pPr>
      <w:rPr>
        <w:rFonts w:hint="default" w:ascii="Symbol" w:hAnsi="Symbol"/>
      </w:rPr>
    </w:lvl>
    <w:lvl w:ilvl="5">
      <w:start w:val="1"/>
      <w:numFmt w:val="none"/>
      <w:lvlText w:val=""/>
      <w:lvlJc w:val="left"/>
      <w:pPr>
        <w:tabs>
          <w:tab w:val="num" w:pos="2145"/>
        </w:tabs>
        <w:ind w:left="2142" w:hanging="357"/>
      </w:pPr>
      <w:rPr>
        <w:rFonts w:hint="default"/>
      </w:rPr>
    </w:lvl>
    <w:lvl w:ilvl="6">
      <w:start w:val="1"/>
      <w:numFmt w:val="none"/>
      <w:lvlText w:val=""/>
      <w:lvlJc w:val="left"/>
      <w:pPr>
        <w:tabs>
          <w:tab w:val="num" w:pos="2502"/>
        </w:tabs>
        <w:ind w:left="2499" w:hanging="357"/>
      </w:pPr>
      <w:rPr>
        <w:rFonts w:hint="default"/>
      </w:rPr>
    </w:lvl>
    <w:lvl w:ilvl="7">
      <w:start w:val="1"/>
      <w:numFmt w:val="none"/>
      <w:lvlText w:val=""/>
      <w:lvlJc w:val="left"/>
      <w:pPr>
        <w:tabs>
          <w:tab w:val="num" w:pos="2859"/>
        </w:tabs>
        <w:ind w:left="2856" w:hanging="357"/>
      </w:pPr>
      <w:rPr>
        <w:rFonts w:hint="default"/>
      </w:rPr>
    </w:lvl>
    <w:lvl w:ilvl="8">
      <w:start w:val="1"/>
      <w:numFmt w:val="none"/>
      <w:lvlText w:val=""/>
      <w:lvlJc w:val="left"/>
      <w:pPr>
        <w:tabs>
          <w:tab w:val="num" w:pos="3216"/>
        </w:tabs>
        <w:ind w:left="3213" w:hanging="357"/>
      </w:pPr>
      <w:rPr>
        <w:rFonts w:hint="default"/>
      </w:rPr>
    </w:lvl>
  </w:abstractNum>
  <w:abstractNum w:abstractNumId="91" w15:restartNumberingAfterBreak="0">
    <w:nsid w:val="38CC371F"/>
    <w:multiLevelType w:val="multilevel"/>
    <w:tmpl w:val="F5DEEB10"/>
    <w:lvl w:ilvl="0">
      <w:start w:val="1"/>
      <w:numFmt w:val="upperLetter"/>
      <w:pStyle w:val="Heading8"/>
      <w:suff w:val="nothing"/>
      <w:lvlText w:val="Appendix %1"/>
      <w:lvlJc w:val="left"/>
      <w:pPr>
        <w:ind w:left="0" w:firstLine="0"/>
      </w:pPr>
      <w:rPr>
        <w:rFonts w:hint="default"/>
      </w:rPr>
    </w:lvl>
    <w:lvl w:ilvl="1">
      <w:start w:val="1"/>
      <w:numFmt w:val="none"/>
      <w:suff w:val="nothing"/>
      <w:lvlText w:val=""/>
      <w:lvlJc w:val="left"/>
      <w:pPr>
        <w:ind w:left="794" w:hanging="794"/>
      </w:pPr>
      <w:rPr>
        <w:rFonts w:hint="default"/>
      </w:rPr>
    </w:lvl>
    <w:lvl w:ilvl="2">
      <w:start w:val="1"/>
      <w:numFmt w:val="none"/>
      <w:suff w:val="nothing"/>
      <w:lvlText w:val=""/>
      <w:lvlJc w:val="left"/>
      <w:pPr>
        <w:ind w:left="794" w:hanging="794"/>
      </w:pPr>
      <w:rPr>
        <w:rFonts w:hint="default"/>
      </w:rPr>
    </w:lvl>
    <w:lvl w:ilvl="3">
      <w:start w:val="1"/>
      <w:numFmt w:val="decimal"/>
      <w:lvlText w:val="%4."/>
      <w:lvlJc w:val="left"/>
      <w:pPr>
        <w:ind w:left="1701" w:hanging="1701"/>
      </w:pPr>
      <w:rPr>
        <w:rFonts w:hint="default"/>
      </w:rPr>
    </w:lvl>
    <w:lvl w:ilvl="4">
      <w:start w:val="1"/>
      <w:numFmt w:val="lowerLetter"/>
      <w:lvlText w:val="%5."/>
      <w:lvlJc w:val="left"/>
      <w:pPr>
        <w:ind w:left="1701" w:hanging="1701"/>
      </w:pPr>
      <w:rPr>
        <w:rFonts w:hint="default"/>
      </w:rPr>
    </w:lvl>
    <w:lvl w:ilvl="5">
      <w:start w:val="1"/>
      <w:numFmt w:val="lowerRoman"/>
      <w:lvlText w:val="%6."/>
      <w:lvlJc w:val="right"/>
      <w:pPr>
        <w:ind w:left="1701" w:hanging="1701"/>
      </w:pPr>
      <w:rPr>
        <w:rFonts w:hint="default"/>
      </w:rPr>
    </w:lvl>
    <w:lvl w:ilvl="6">
      <w:start w:val="1"/>
      <w:numFmt w:val="decimal"/>
      <w:lvlText w:val="%7."/>
      <w:lvlJc w:val="left"/>
      <w:pPr>
        <w:ind w:left="1701" w:hanging="1701"/>
      </w:pPr>
      <w:rPr>
        <w:rFonts w:hint="default"/>
      </w:rPr>
    </w:lvl>
    <w:lvl w:ilvl="7">
      <w:start w:val="1"/>
      <w:numFmt w:val="lowerLetter"/>
      <w:lvlText w:val="%8."/>
      <w:lvlJc w:val="left"/>
      <w:pPr>
        <w:ind w:left="1701" w:hanging="1701"/>
      </w:pPr>
      <w:rPr>
        <w:rFonts w:hint="default"/>
      </w:rPr>
    </w:lvl>
    <w:lvl w:ilvl="8">
      <w:start w:val="1"/>
      <w:numFmt w:val="lowerRoman"/>
      <w:lvlText w:val="%9."/>
      <w:lvlJc w:val="right"/>
      <w:pPr>
        <w:ind w:left="1701" w:hanging="1701"/>
      </w:pPr>
      <w:rPr>
        <w:rFonts w:hint="default"/>
      </w:rPr>
    </w:lvl>
  </w:abstractNum>
  <w:abstractNum w:abstractNumId="92" w15:restartNumberingAfterBreak="0">
    <w:nsid w:val="38F714E3"/>
    <w:multiLevelType w:val="hybridMultilevel"/>
    <w:tmpl w:val="E30AB1F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3" w15:restartNumberingAfterBreak="0">
    <w:nsid w:val="397D363D"/>
    <w:multiLevelType w:val="multilevel"/>
    <w:tmpl w:val="1E0033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4" w15:restartNumberingAfterBreak="0">
    <w:nsid w:val="39C747CD"/>
    <w:multiLevelType w:val="multilevel"/>
    <w:tmpl w:val="FBD4A2EC"/>
    <w:name w:val="MyNumbering"/>
    <w:lvl w:ilvl="0">
      <w:start w:val="1"/>
      <w:numFmt w:val="none"/>
      <w:suff w:val="nothing"/>
      <w:lvlText w:val=""/>
      <w:lvlJc w:val="left"/>
      <w:pPr>
        <w:ind w:left="0" w:firstLine="0"/>
      </w:pPr>
      <w:rPr>
        <w:rFonts w:hint="default"/>
        <w:b w:val="0"/>
        <w:i w:val="0"/>
        <w:color w:val="58595B" w:themeColor="text2"/>
        <w:sz w:val="36"/>
      </w:rPr>
    </w:lvl>
    <w:lvl w:ilvl="1">
      <w:start w:val="1"/>
      <w:numFmt w:val="decimal"/>
      <w:lvlText w:val="%2."/>
      <w:lvlJc w:val="left"/>
      <w:pPr>
        <w:tabs>
          <w:tab w:val="num" w:pos="992"/>
        </w:tabs>
        <w:ind w:left="992" w:hanging="992"/>
      </w:pPr>
      <w:rPr>
        <w:rFonts w:hint="default"/>
        <w:b/>
        <w:i w:val="0"/>
        <w:color w:val="034A97"/>
        <w:sz w:val="32"/>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95" w15:restartNumberingAfterBreak="0">
    <w:nsid w:val="39D8429F"/>
    <w:multiLevelType w:val="multilevel"/>
    <w:tmpl w:val="AC9A2892"/>
    <w:name w:val="MyNumbering"/>
    <w:lvl w:ilvl="0">
      <w:start w:val="1"/>
      <w:numFmt w:val="none"/>
      <w:suff w:val="nothing"/>
      <w:lvlText w:val="%1."/>
      <w:lvlJc w:val="left"/>
      <w:pPr>
        <w:ind w:left="0" w:firstLine="0"/>
      </w:pPr>
      <w:rPr>
        <w:rFonts w:hint="default"/>
        <w:b w:val="0"/>
        <w:i w:val="0"/>
        <w:color w:val="58595B" w:themeColor="text2"/>
        <w:sz w:val="36"/>
      </w:rPr>
    </w:lvl>
    <w:lvl w:ilvl="1">
      <w:start w:val="1"/>
      <w:numFmt w:val="decimal"/>
      <w:lvlText w:val="%2."/>
      <w:lvlJc w:val="left"/>
      <w:pPr>
        <w:tabs>
          <w:tab w:val="num" w:pos="567"/>
        </w:tabs>
        <w:ind w:left="567" w:hanging="567"/>
      </w:pPr>
      <w:rPr>
        <w:rFonts w:hint="default"/>
        <w:b/>
        <w:i w:val="0"/>
        <w:color w:val="034A97"/>
        <w:sz w:val="32"/>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96" w15:restartNumberingAfterBreak="0">
    <w:nsid w:val="39E65EAA"/>
    <w:multiLevelType w:val="multilevel"/>
    <w:tmpl w:val="A8B49A0C"/>
    <w:styleLink w:val="ListAppendices"/>
    <w:lvl w:ilvl="0">
      <w:start w:val="1"/>
      <w:numFmt w:val="upperLetter"/>
      <w:suff w:val="nothing"/>
      <w:lvlText w:val="Appendix %1"/>
      <w:lvlJc w:val="left"/>
      <w:pPr>
        <w:ind w:left="0" w:firstLine="0"/>
      </w:pPr>
      <w:rPr>
        <w:rFonts w:hint="default"/>
      </w:rPr>
    </w:lvl>
    <w:lvl w:ilvl="1">
      <w:start w:val="1"/>
      <w:numFmt w:val="decimal"/>
      <w:pStyle w:val="AppendixHeading2"/>
      <w:lvlText w:val="%1.%2"/>
      <w:lvlJc w:val="left"/>
      <w:pPr>
        <w:ind w:left="851" w:hanging="851"/>
      </w:pPr>
      <w:rPr>
        <w:rFonts w:hint="default"/>
      </w:rPr>
    </w:lvl>
    <w:lvl w:ilvl="2">
      <w:start w:val="1"/>
      <w:numFmt w:val="decimal"/>
      <w:pStyle w:val="AppendixHeading3"/>
      <w:lvlText w:val="%1.%2.%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righ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right"/>
      <w:pPr>
        <w:ind w:left="851" w:hanging="851"/>
      </w:pPr>
      <w:rPr>
        <w:rFonts w:hint="default"/>
      </w:rPr>
    </w:lvl>
  </w:abstractNum>
  <w:abstractNum w:abstractNumId="97" w15:restartNumberingAfterBreak="0">
    <w:nsid w:val="3B6B3764"/>
    <w:multiLevelType w:val="multilevel"/>
    <w:tmpl w:val="82B4D1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8" w15:restartNumberingAfterBreak="0">
    <w:nsid w:val="3B6C4CF2"/>
    <w:multiLevelType w:val="multilevel"/>
    <w:tmpl w:val="5C603E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9" w15:restartNumberingAfterBreak="0">
    <w:nsid w:val="3BED2499"/>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00" w15:restartNumberingAfterBreak="0">
    <w:nsid w:val="3C1D549F"/>
    <w:multiLevelType w:val="multilevel"/>
    <w:tmpl w:val="399A4A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1" w15:restartNumberingAfterBreak="0">
    <w:nsid w:val="3CE27AAE"/>
    <w:multiLevelType w:val="hybridMultilevel"/>
    <w:tmpl w:val="69706BD0"/>
    <w:lvl w:ilvl="0" w:tplc="0C090001">
      <w:start w:val="1"/>
      <w:numFmt w:val="bullet"/>
      <w:lvlText w:val=""/>
      <w:lvlJc w:val="left"/>
      <w:pPr>
        <w:ind w:left="820" w:hanging="360"/>
      </w:pPr>
      <w:rPr>
        <w:rFonts w:hint="default" w:ascii="Symbol" w:hAnsi="Symbol"/>
      </w:rPr>
    </w:lvl>
    <w:lvl w:ilvl="1" w:tplc="0C090003" w:tentative="1">
      <w:start w:val="1"/>
      <w:numFmt w:val="bullet"/>
      <w:lvlText w:val="o"/>
      <w:lvlJc w:val="left"/>
      <w:pPr>
        <w:ind w:left="1540" w:hanging="360"/>
      </w:pPr>
      <w:rPr>
        <w:rFonts w:hint="default" w:ascii="Courier New" w:hAnsi="Courier New" w:cs="Courier New"/>
      </w:rPr>
    </w:lvl>
    <w:lvl w:ilvl="2" w:tplc="0C090005" w:tentative="1">
      <w:start w:val="1"/>
      <w:numFmt w:val="bullet"/>
      <w:lvlText w:val=""/>
      <w:lvlJc w:val="left"/>
      <w:pPr>
        <w:ind w:left="2260" w:hanging="360"/>
      </w:pPr>
      <w:rPr>
        <w:rFonts w:hint="default" w:ascii="Wingdings" w:hAnsi="Wingdings"/>
      </w:rPr>
    </w:lvl>
    <w:lvl w:ilvl="3" w:tplc="0C090001" w:tentative="1">
      <w:start w:val="1"/>
      <w:numFmt w:val="bullet"/>
      <w:lvlText w:val=""/>
      <w:lvlJc w:val="left"/>
      <w:pPr>
        <w:ind w:left="2980" w:hanging="360"/>
      </w:pPr>
      <w:rPr>
        <w:rFonts w:hint="default" w:ascii="Symbol" w:hAnsi="Symbol"/>
      </w:rPr>
    </w:lvl>
    <w:lvl w:ilvl="4" w:tplc="0C090003" w:tentative="1">
      <w:start w:val="1"/>
      <w:numFmt w:val="bullet"/>
      <w:lvlText w:val="o"/>
      <w:lvlJc w:val="left"/>
      <w:pPr>
        <w:ind w:left="3700" w:hanging="360"/>
      </w:pPr>
      <w:rPr>
        <w:rFonts w:hint="default" w:ascii="Courier New" w:hAnsi="Courier New" w:cs="Courier New"/>
      </w:rPr>
    </w:lvl>
    <w:lvl w:ilvl="5" w:tplc="0C090005" w:tentative="1">
      <w:start w:val="1"/>
      <w:numFmt w:val="bullet"/>
      <w:lvlText w:val=""/>
      <w:lvlJc w:val="left"/>
      <w:pPr>
        <w:ind w:left="4420" w:hanging="360"/>
      </w:pPr>
      <w:rPr>
        <w:rFonts w:hint="default" w:ascii="Wingdings" w:hAnsi="Wingdings"/>
      </w:rPr>
    </w:lvl>
    <w:lvl w:ilvl="6" w:tplc="0C090001" w:tentative="1">
      <w:start w:val="1"/>
      <w:numFmt w:val="bullet"/>
      <w:lvlText w:val=""/>
      <w:lvlJc w:val="left"/>
      <w:pPr>
        <w:ind w:left="5140" w:hanging="360"/>
      </w:pPr>
      <w:rPr>
        <w:rFonts w:hint="default" w:ascii="Symbol" w:hAnsi="Symbol"/>
      </w:rPr>
    </w:lvl>
    <w:lvl w:ilvl="7" w:tplc="0C090003" w:tentative="1">
      <w:start w:val="1"/>
      <w:numFmt w:val="bullet"/>
      <w:lvlText w:val="o"/>
      <w:lvlJc w:val="left"/>
      <w:pPr>
        <w:ind w:left="5860" w:hanging="360"/>
      </w:pPr>
      <w:rPr>
        <w:rFonts w:hint="default" w:ascii="Courier New" w:hAnsi="Courier New" w:cs="Courier New"/>
      </w:rPr>
    </w:lvl>
    <w:lvl w:ilvl="8" w:tplc="0C090005" w:tentative="1">
      <w:start w:val="1"/>
      <w:numFmt w:val="bullet"/>
      <w:lvlText w:val=""/>
      <w:lvlJc w:val="left"/>
      <w:pPr>
        <w:ind w:left="6580" w:hanging="360"/>
      </w:pPr>
      <w:rPr>
        <w:rFonts w:hint="default" w:ascii="Wingdings" w:hAnsi="Wingdings"/>
      </w:rPr>
    </w:lvl>
  </w:abstractNum>
  <w:abstractNum w:abstractNumId="102" w15:restartNumberingAfterBreak="0">
    <w:nsid w:val="3FA67AB5"/>
    <w:multiLevelType w:val="hybridMultilevel"/>
    <w:tmpl w:val="698EFC1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3" w15:restartNumberingAfterBreak="0">
    <w:nsid w:val="40A708AE"/>
    <w:multiLevelType w:val="multilevel"/>
    <w:tmpl w:val="702225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4" w15:restartNumberingAfterBreak="0">
    <w:nsid w:val="41E40E75"/>
    <w:multiLevelType w:val="multilevel"/>
    <w:tmpl w:val="A0E2A1BC"/>
    <w:name w:val="MyNumbering2"/>
    <w:lvl w:ilvl="0">
      <w:start w:val="1"/>
      <w:numFmt w:val="decimal"/>
      <w:lvlText w:val="%1."/>
      <w:lvlJc w:val="left"/>
      <w:pPr>
        <w:tabs>
          <w:tab w:val="num" w:pos="0"/>
        </w:tabs>
        <w:ind w:left="0" w:hanging="680"/>
      </w:pPr>
      <w:rPr>
        <w:rFonts w:hint="default"/>
        <w:b w:val="0"/>
        <w:i w:val="0"/>
        <w:color w:val="58595B" w:themeColor="text2"/>
        <w:sz w:val="36"/>
      </w:rPr>
    </w:lvl>
    <w:lvl w:ilvl="1">
      <w:start w:val="1"/>
      <w:numFmt w:val="lowerLetter"/>
      <w:lvlText w:val="%2."/>
      <w:lvlJc w:val="left"/>
      <w:pPr>
        <w:tabs>
          <w:tab w:val="num" w:pos="737"/>
        </w:tabs>
        <w:ind w:left="737" w:hanging="368"/>
      </w:pPr>
      <w:rPr>
        <w:rFonts w:hint="default"/>
        <w:color w:val="auto"/>
        <w:sz w:val="20"/>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105" w15:restartNumberingAfterBreak="0">
    <w:nsid w:val="41F10F9D"/>
    <w:multiLevelType w:val="multilevel"/>
    <w:tmpl w:val="7B18EA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6" w15:restartNumberingAfterBreak="0">
    <w:nsid w:val="442E5806"/>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07" w15:restartNumberingAfterBreak="0">
    <w:nsid w:val="445F2E98"/>
    <w:multiLevelType w:val="multilevel"/>
    <w:tmpl w:val="961AC7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8" w15:restartNumberingAfterBreak="0">
    <w:nsid w:val="457E47F9"/>
    <w:multiLevelType w:val="multilevel"/>
    <w:tmpl w:val="D3804F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9" w15:restartNumberingAfterBreak="0">
    <w:nsid w:val="45D365F2"/>
    <w:multiLevelType w:val="multilevel"/>
    <w:tmpl w:val="A9828D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0" w15:restartNumberingAfterBreak="0">
    <w:nsid w:val="45D54831"/>
    <w:multiLevelType w:val="multilevel"/>
    <w:tmpl w:val="41E66E04"/>
    <w:styleLink w:val="ListBullets"/>
    <w:lvl w:ilvl="0">
      <w:start w:val="1"/>
      <w:numFmt w:val="bullet"/>
      <w:pStyle w:val="ListBullet"/>
      <w:lvlText w:val="&gt;"/>
      <w:lvlJc w:val="left"/>
      <w:pPr>
        <w:ind w:left="284" w:hanging="284"/>
      </w:pPr>
      <w:rPr>
        <w:rFonts w:hint="default" w:ascii="Times New Roman" w:hAnsi="Times New Roman" w:cs="Times New Roman"/>
        <w:color w:val="039347" w:themeColor="accent1"/>
      </w:rPr>
    </w:lvl>
    <w:lvl w:ilvl="1">
      <w:start w:val="1"/>
      <w:numFmt w:val="bullet"/>
      <w:pStyle w:val="ListBullet2"/>
      <w:lvlText w:val="–"/>
      <w:lvlJc w:val="left"/>
      <w:pPr>
        <w:ind w:left="567" w:hanging="283"/>
      </w:pPr>
      <w:rPr>
        <w:rFonts w:hint="default" w:ascii="Times New Roman" w:hAnsi="Times New Roman" w:cs="Times New Roman"/>
        <w:color w:val="000000" w:themeColor="text1"/>
      </w:rPr>
    </w:lvl>
    <w:lvl w:ilvl="2">
      <w:start w:val="1"/>
      <w:numFmt w:val="bullet"/>
      <w:pStyle w:val="ListBullet3"/>
      <w:lvlText w:val="–"/>
      <w:lvlJc w:val="left"/>
      <w:pPr>
        <w:ind w:left="851" w:hanging="284"/>
      </w:pPr>
      <w:rPr>
        <w:rFonts w:hint="default" w:ascii="Times New Roman" w:hAnsi="Times New Roman" w:cs="Times New Roman"/>
        <w:color w:val="000000" w:themeColor="text1"/>
      </w:rPr>
    </w:lvl>
    <w:lvl w:ilvl="3">
      <w:start w:val="1"/>
      <w:numFmt w:val="bullet"/>
      <w:pStyle w:val="ListBullet4"/>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11" w15:restartNumberingAfterBreak="0">
    <w:nsid w:val="45E4753D"/>
    <w:multiLevelType w:val="multilevel"/>
    <w:tmpl w:val="609CB09A"/>
    <w:lvl w:ilvl="0">
      <w:start w:val="1"/>
      <w:numFmt w:val="decimal"/>
      <w:pStyle w:val="HighlightBoxNumbering"/>
      <w:lvlText w:val="%1."/>
      <w:lvlJc w:val="left"/>
      <w:pPr>
        <w:ind w:left="567" w:hanging="28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112" w15:restartNumberingAfterBreak="0">
    <w:nsid w:val="45E82846"/>
    <w:multiLevelType w:val="multilevel"/>
    <w:tmpl w:val="90E66D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3" w15:restartNumberingAfterBreak="0">
    <w:nsid w:val="462E16A5"/>
    <w:multiLevelType w:val="multilevel"/>
    <w:tmpl w:val="FBD6E3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4" w15:restartNumberingAfterBreak="0">
    <w:nsid w:val="46310142"/>
    <w:multiLevelType w:val="hybridMultilevel"/>
    <w:tmpl w:val="013249A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15" w15:restartNumberingAfterBreak="0">
    <w:nsid w:val="468C239B"/>
    <w:multiLevelType w:val="multilevel"/>
    <w:tmpl w:val="64FC9D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6" w15:restartNumberingAfterBreak="0">
    <w:nsid w:val="469C129C"/>
    <w:multiLevelType w:val="multilevel"/>
    <w:tmpl w:val="39F25B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7" w15:restartNumberingAfterBreak="0">
    <w:nsid w:val="46D21A86"/>
    <w:multiLevelType w:val="multilevel"/>
    <w:tmpl w:val="8104DB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8" w15:restartNumberingAfterBreak="0">
    <w:nsid w:val="47611A1C"/>
    <w:multiLevelType w:val="multilevel"/>
    <w:tmpl w:val="A7E224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9" w15:restartNumberingAfterBreak="0">
    <w:nsid w:val="49D6598C"/>
    <w:multiLevelType w:val="multilevel"/>
    <w:tmpl w:val="3E4EAA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0" w15:restartNumberingAfterBreak="0">
    <w:nsid w:val="4AA27F2E"/>
    <w:multiLevelType w:val="multilevel"/>
    <w:tmpl w:val="A978DDF4"/>
    <w:name w:val="Lst_Bullets"/>
    <w:lvl w:ilvl="0">
      <w:start w:val="1"/>
      <w:numFmt w:val="bullet"/>
      <w:lvlText w:val="&gt;"/>
      <w:lvlJc w:val="left"/>
      <w:pPr>
        <w:ind w:left="284" w:hanging="284"/>
      </w:pPr>
      <w:rPr>
        <w:rFonts w:hint="default" w:ascii="Times New Roman" w:hAnsi="Times New Roman" w:cs="Times New Roman"/>
        <w:color w:val="039347"/>
      </w:rPr>
    </w:lvl>
    <w:lvl w:ilvl="1">
      <w:start w:val="1"/>
      <w:numFmt w:val="bullet"/>
      <w:lvlText w:val="–"/>
      <w:lvlJc w:val="left"/>
      <w:pPr>
        <w:ind w:left="567" w:hanging="283"/>
      </w:pPr>
      <w:rPr>
        <w:rFonts w:hint="default" w:asciiTheme="minorHAnsi" w:hAnsiTheme="minorHAnsi"/>
        <w:color w:val="039347" w:themeColor="accent1"/>
      </w:rPr>
    </w:lvl>
    <w:lvl w:ilvl="2">
      <w:start w:val="1"/>
      <w:numFmt w:val="bullet"/>
      <w:lvlText w:val="–"/>
      <w:lvlJc w:val="left"/>
      <w:pPr>
        <w:ind w:left="851" w:hanging="284"/>
      </w:pPr>
      <w:rPr>
        <w:rFonts w:hint="default" w:asciiTheme="minorHAnsi" w:hAnsiTheme="minorHAnsi"/>
        <w:color w:val="039347" w:themeColor="accent1"/>
      </w:rPr>
    </w:lvl>
    <w:lvl w:ilvl="3">
      <w:start w:val="1"/>
      <w:numFmt w:val="bullet"/>
      <w:lvlText w:val=""/>
      <w:lvlJc w:val="left"/>
      <w:pPr>
        <w:tabs>
          <w:tab w:val="num" w:pos="1247"/>
        </w:tabs>
        <w:ind w:left="1360" w:hanging="340"/>
      </w:pPr>
      <w:rPr>
        <w:rFonts w:hint="default" w:ascii="Symbol" w:hAnsi="Symbol"/>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21" w15:restartNumberingAfterBreak="0">
    <w:nsid w:val="4ABF4B49"/>
    <w:multiLevelType w:val="multilevel"/>
    <w:tmpl w:val="FDC050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2" w15:restartNumberingAfterBreak="0">
    <w:nsid w:val="4B0E296F"/>
    <w:multiLevelType w:val="multilevel"/>
    <w:tmpl w:val="9E4670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3" w15:restartNumberingAfterBreak="0">
    <w:nsid w:val="4B653090"/>
    <w:multiLevelType w:val="multilevel"/>
    <w:tmpl w:val="8CA2A0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4" w15:restartNumberingAfterBreak="0">
    <w:nsid w:val="4BC640DC"/>
    <w:multiLevelType w:val="multilevel"/>
    <w:tmpl w:val="DC74E1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5" w15:restartNumberingAfterBreak="0">
    <w:nsid w:val="4C3D7458"/>
    <w:multiLevelType w:val="multilevel"/>
    <w:tmpl w:val="A8B49A0C"/>
    <w:numStyleLink w:val="ListAppendices"/>
  </w:abstractNum>
  <w:abstractNum w:abstractNumId="126" w15:restartNumberingAfterBreak="0">
    <w:nsid w:val="4CD123B8"/>
    <w:multiLevelType w:val="multilevel"/>
    <w:tmpl w:val="0EECDB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7" w15:restartNumberingAfterBreak="0">
    <w:nsid w:val="4CFA67B1"/>
    <w:multiLevelType w:val="hybridMultilevel"/>
    <w:tmpl w:val="26084FCC"/>
    <w:lvl w:ilvl="0" w:tplc="0C090001">
      <w:start w:val="1"/>
      <w:numFmt w:val="bullet"/>
      <w:lvlText w:val=""/>
      <w:lvlJc w:val="left"/>
      <w:pPr>
        <w:ind w:left="720" w:hanging="360"/>
      </w:pPr>
      <w:rPr>
        <w:rFonts w:hint="default" w:ascii="Symbol" w:hAnsi="Symbol"/>
      </w:rPr>
    </w:lvl>
    <w:lvl w:ilvl="1" w:tplc="AD148D72">
      <w:start w:val="2026"/>
      <w:numFmt w:val="bullet"/>
      <w:lvlText w:val="•"/>
      <w:lvlJc w:val="left"/>
      <w:pPr>
        <w:ind w:left="1800" w:hanging="720"/>
      </w:pPr>
      <w:rPr>
        <w:rFonts w:hint="default" w:ascii="Calibri" w:hAnsi="Calibri" w:eastAsia="Times New Roman" w:cs="Calibri"/>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8" w15:restartNumberingAfterBreak="0">
    <w:nsid w:val="4D0451DD"/>
    <w:multiLevelType w:val="hybridMultilevel"/>
    <w:tmpl w:val="8CEEF4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9" w15:restartNumberingAfterBreak="0">
    <w:nsid w:val="4EF01645"/>
    <w:multiLevelType w:val="multilevel"/>
    <w:tmpl w:val="8F960AF4"/>
    <w:name w:val="Lst_Numbering"/>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tabs>
          <w:tab w:val="num" w:pos="1021"/>
        </w:tabs>
        <w:ind w:left="852" w:hanging="284"/>
      </w:pPr>
      <w:rPr>
        <w:rFonts w:hint="default"/>
      </w:rPr>
    </w:lvl>
    <w:lvl w:ilvl="3">
      <w:start w:val="1"/>
      <w:numFmt w:val="upperLetter"/>
      <w:lvlText w:val="%4."/>
      <w:lvlJc w:val="left"/>
      <w:pPr>
        <w:ind w:left="1136" w:hanging="284"/>
      </w:pPr>
      <w:rPr>
        <w:rFonts w:hint="default"/>
      </w:rPr>
    </w:lvl>
    <w:lvl w:ilvl="4">
      <w:start w:val="1"/>
      <w:numFmt w:val="upperRoman"/>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130" w15:restartNumberingAfterBreak="0">
    <w:nsid w:val="4FC04DAB"/>
    <w:multiLevelType w:val="multilevel"/>
    <w:tmpl w:val="214E3706"/>
    <w:name w:val="Numbered Headings2"/>
    <w:lvl w:ilvl="0">
      <w:start w:val="1"/>
      <w:numFmt w:val="none"/>
      <w:pStyle w:val="Source"/>
      <w:suff w:val="space"/>
      <w:lvlText w:val="Source:"/>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1" w15:restartNumberingAfterBreak="0">
    <w:nsid w:val="50952999"/>
    <w:multiLevelType w:val="hybridMultilevel"/>
    <w:tmpl w:val="FD228F1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2" w15:restartNumberingAfterBreak="0">
    <w:nsid w:val="50EC39EB"/>
    <w:multiLevelType w:val="multilevel"/>
    <w:tmpl w:val="521C5A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3" w15:restartNumberingAfterBreak="0">
    <w:nsid w:val="51200AFA"/>
    <w:multiLevelType w:val="multilevel"/>
    <w:tmpl w:val="7528E7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4"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135" w15:restartNumberingAfterBreak="0">
    <w:nsid w:val="52BA6CD9"/>
    <w:multiLevelType w:val="multilevel"/>
    <w:tmpl w:val="9A2CF56C"/>
    <w:styleLink w:val="List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4.%1.%2.%3"/>
      <w:lvlJc w:val="left"/>
      <w:pPr>
        <w:ind w:left="851" w:hanging="851"/>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36" w15:restartNumberingAfterBreak="0">
    <w:nsid w:val="533157A3"/>
    <w:multiLevelType w:val="multilevel"/>
    <w:tmpl w:val="F056CAF2"/>
    <w:name w:val="NumberedHeadings"/>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137" w15:restartNumberingAfterBreak="0">
    <w:nsid w:val="563B5928"/>
    <w:multiLevelType w:val="multilevel"/>
    <w:tmpl w:val="130296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8" w15:restartNumberingAfterBreak="0">
    <w:nsid w:val="564E3545"/>
    <w:multiLevelType w:val="multilevel"/>
    <w:tmpl w:val="9462FF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9" w15:restartNumberingAfterBreak="0">
    <w:nsid w:val="56E14BE9"/>
    <w:multiLevelType w:val="multilevel"/>
    <w:tmpl w:val="C1F0A2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0" w15:restartNumberingAfterBreak="0">
    <w:nsid w:val="57231450"/>
    <w:multiLevelType w:val="multilevel"/>
    <w:tmpl w:val="B8205510"/>
    <w:lvl w:ilvl="0">
      <w:start w:val="1"/>
      <w:numFmt w:val="bullet"/>
      <w:pStyle w:val="HighlightBoxBullet"/>
      <w:lvlText w:val="•"/>
      <w:lvlJc w:val="left"/>
      <w:pPr>
        <w:ind w:left="567" w:hanging="283"/>
      </w:pPr>
      <w:rPr>
        <w:rFonts w:hint="default" w:asciiTheme="majorHAnsi" w:hAnsiTheme="majorHAnsi"/>
        <w:color w:val="auto"/>
      </w:rPr>
    </w:lvl>
    <w:lvl w:ilvl="1">
      <w:start w:val="1"/>
      <w:numFmt w:val="bullet"/>
      <w:lvlText w:val="o"/>
      <w:lvlJc w:val="left"/>
      <w:pPr>
        <w:ind w:left="1588" w:hanging="283"/>
      </w:pPr>
      <w:rPr>
        <w:rFonts w:hint="default" w:ascii="Courier New" w:hAnsi="Courier New"/>
      </w:rPr>
    </w:lvl>
    <w:lvl w:ilvl="2">
      <w:start w:val="1"/>
      <w:numFmt w:val="bullet"/>
      <w:lvlText w:val=""/>
      <w:lvlJc w:val="left"/>
      <w:pPr>
        <w:ind w:left="2609" w:hanging="283"/>
      </w:pPr>
      <w:rPr>
        <w:rFonts w:hint="default" w:ascii="Wingdings" w:hAnsi="Wingdings"/>
      </w:rPr>
    </w:lvl>
    <w:lvl w:ilvl="3">
      <w:start w:val="1"/>
      <w:numFmt w:val="bullet"/>
      <w:lvlText w:val=""/>
      <w:lvlJc w:val="left"/>
      <w:pPr>
        <w:ind w:left="3630" w:hanging="283"/>
      </w:pPr>
      <w:rPr>
        <w:rFonts w:hint="default" w:ascii="Symbol" w:hAnsi="Symbol"/>
      </w:rPr>
    </w:lvl>
    <w:lvl w:ilvl="4">
      <w:start w:val="1"/>
      <w:numFmt w:val="bullet"/>
      <w:lvlText w:val="o"/>
      <w:lvlJc w:val="left"/>
      <w:pPr>
        <w:ind w:left="4651" w:hanging="283"/>
      </w:pPr>
      <w:rPr>
        <w:rFonts w:hint="default" w:ascii="Courier New" w:hAnsi="Courier New" w:cs="Courier New"/>
      </w:rPr>
    </w:lvl>
    <w:lvl w:ilvl="5">
      <w:start w:val="1"/>
      <w:numFmt w:val="bullet"/>
      <w:lvlText w:val=""/>
      <w:lvlJc w:val="left"/>
      <w:pPr>
        <w:ind w:left="5672" w:hanging="283"/>
      </w:pPr>
      <w:rPr>
        <w:rFonts w:hint="default" w:ascii="Wingdings" w:hAnsi="Wingdings"/>
      </w:rPr>
    </w:lvl>
    <w:lvl w:ilvl="6">
      <w:start w:val="1"/>
      <w:numFmt w:val="bullet"/>
      <w:lvlText w:val=""/>
      <w:lvlJc w:val="left"/>
      <w:pPr>
        <w:ind w:left="6693" w:hanging="283"/>
      </w:pPr>
      <w:rPr>
        <w:rFonts w:hint="default" w:ascii="Symbol" w:hAnsi="Symbol"/>
      </w:rPr>
    </w:lvl>
    <w:lvl w:ilvl="7">
      <w:start w:val="1"/>
      <w:numFmt w:val="bullet"/>
      <w:lvlText w:val="o"/>
      <w:lvlJc w:val="left"/>
      <w:pPr>
        <w:ind w:left="7714" w:hanging="283"/>
      </w:pPr>
      <w:rPr>
        <w:rFonts w:hint="default" w:ascii="Courier New" w:hAnsi="Courier New" w:cs="Courier New"/>
      </w:rPr>
    </w:lvl>
    <w:lvl w:ilvl="8">
      <w:start w:val="1"/>
      <w:numFmt w:val="bullet"/>
      <w:lvlText w:val=""/>
      <w:lvlJc w:val="left"/>
      <w:pPr>
        <w:ind w:left="8735" w:hanging="283"/>
      </w:pPr>
      <w:rPr>
        <w:rFonts w:hint="default" w:ascii="Wingdings" w:hAnsi="Wingdings"/>
      </w:rPr>
    </w:lvl>
  </w:abstractNum>
  <w:abstractNum w:abstractNumId="141" w15:restartNumberingAfterBreak="0">
    <w:nsid w:val="582126BD"/>
    <w:multiLevelType w:val="multilevel"/>
    <w:tmpl w:val="C71AB5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2" w15:restartNumberingAfterBreak="0">
    <w:nsid w:val="58322C24"/>
    <w:multiLevelType w:val="hybridMultilevel"/>
    <w:tmpl w:val="39E2F7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3" w15:restartNumberingAfterBreak="0">
    <w:nsid w:val="584633F1"/>
    <w:multiLevelType w:val="multilevel"/>
    <w:tmpl w:val="D17882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4" w15:restartNumberingAfterBreak="0">
    <w:nsid w:val="58D06842"/>
    <w:multiLevelType w:val="multilevel"/>
    <w:tmpl w:val="48766C4E"/>
    <w:name w:val="Lst_Alpha"/>
    <w:lvl w:ilvl="0">
      <w:start w:val="1"/>
      <w:numFmt w:val="lowerLetter"/>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145" w15:restartNumberingAfterBreak="0">
    <w:nsid w:val="58EA42DF"/>
    <w:multiLevelType w:val="multilevel"/>
    <w:tmpl w:val="31143A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6"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47" w15:restartNumberingAfterBreak="0">
    <w:nsid w:val="59893457"/>
    <w:multiLevelType w:val="multilevel"/>
    <w:tmpl w:val="508ED8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8" w15:restartNumberingAfterBreak="0">
    <w:nsid w:val="599D3754"/>
    <w:multiLevelType w:val="multilevel"/>
    <w:tmpl w:val="4B14CC02"/>
    <w:name w:val="AppendixTableListNumber"/>
    <w:lvl w:ilvl="0">
      <w:start w:val="1"/>
      <w:numFmt w:val="decimal"/>
      <w:suff w:val="space"/>
      <w:lvlText w:val="%1."/>
      <w:lvlJc w:val="left"/>
      <w:pPr>
        <w:ind w:left="284" w:hanging="227"/>
      </w:pPr>
      <w:rPr>
        <w:rFonts w:hint="default"/>
        <w:sz w:val="18"/>
      </w:rPr>
    </w:lvl>
    <w:lvl w:ilvl="1">
      <w:start w:val="1"/>
      <w:numFmt w:val="decimal"/>
      <w:lvlText w:val="%1.%2"/>
      <w:lvlJc w:val="left"/>
      <w:pPr>
        <w:ind w:left="794" w:hanging="794"/>
      </w:pPr>
      <w:rPr>
        <w:rFonts w:hint="default"/>
      </w:rPr>
    </w:lvl>
    <w:lvl w:ilvl="2">
      <w:start w:val="1"/>
      <w:numFmt w:val="none"/>
      <w:suff w:val="nothing"/>
      <w:lvlText w:val=""/>
      <w:lvlJc w:val="left"/>
      <w:pPr>
        <w:ind w:left="0" w:firstLine="0"/>
      </w:pPr>
      <w:rPr>
        <w:rFonts w:hint="default"/>
      </w:rPr>
    </w:lvl>
    <w:lvl w:ilvl="3">
      <w:start w:val="1"/>
      <w:numFmt w:val="upperLetter"/>
      <w:lvlText w:val="%4)"/>
      <w:lvlJc w:val="left"/>
      <w:pPr>
        <w:ind w:left="794" w:hanging="454"/>
      </w:pPr>
      <w:rPr>
        <w:rFonts w:hint="default"/>
      </w:rPr>
    </w:lvl>
    <w:lvl w:ilvl="4">
      <w:start w:val="1"/>
      <w:numFmt w:val="none"/>
      <w:lvlText w:val=""/>
      <w:lvlJc w:val="left"/>
      <w:pPr>
        <w:ind w:left="992" w:hanging="992"/>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149"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0" w15:restartNumberingAfterBreak="0">
    <w:nsid w:val="5BF46F0F"/>
    <w:multiLevelType w:val="hybridMultilevel"/>
    <w:tmpl w:val="A8F8D4C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1" w15:restartNumberingAfterBreak="0">
    <w:nsid w:val="5C9F0A51"/>
    <w:multiLevelType w:val="multilevel"/>
    <w:tmpl w:val="0B1A23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2" w15:restartNumberingAfterBreak="0">
    <w:nsid w:val="5D251028"/>
    <w:multiLevelType w:val="multilevel"/>
    <w:tmpl w:val="E0C6B7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3" w15:restartNumberingAfterBreak="0">
    <w:nsid w:val="5D485CB2"/>
    <w:multiLevelType w:val="multilevel"/>
    <w:tmpl w:val="AF20E5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4" w15:restartNumberingAfterBreak="0">
    <w:nsid w:val="5E104AF2"/>
    <w:multiLevelType w:val="multilevel"/>
    <w:tmpl w:val="B63495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5" w15:restartNumberingAfterBreak="0">
    <w:nsid w:val="60E9243F"/>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56" w15:restartNumberingAfterBreak="0">
    <w:nsid w:val="61733D35"/>
    <w:multiLevelType w:val="multilevel"/>
    <w:tmpl w:val="A70A9C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7" w15:restartNumberingAfterBreak="0">
    <w:nsid w:val="6190113B"/>
    <w:multiLevelType w:val="multilevel"/>
    <w:tmpl w:val="5CFA65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8" w15:restartNumberingAfterBreak="0">
    <w:nsid w:val="62337C97"/>
    <w:multiLevelType w:val="multilevel"/>
    <w:tmpl w:val="E8F45C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9" w15:restartNumberingAfterBreak="0">
    <w:nsid w:val="625352CF"/>
    <w:multiLevelType w:val="multilevel"/>
    <w:tmpl w:val="3F785E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0" w15:restartNumberingAfterBreak="0">
    <w:nsid w:val="62E37089"/>
    <w:multiLevelType w:val="multilevel"/>
    <w:tmpl w:val="244A8A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1" w15:restartNumberingAfterBreak="0">
    <w:nsid w:val="635C0D07"/>
    <w:multiLevelType w:val="multilevel"/>
    <w:tmpl w:val="019052F2"/>
    <w:name w:val="Table Bullets"/>
    <w:lvl w:ilvl="0">
      <w:start w:val="1"/>
      <w:numFmt w:val="bullet"/>
      <w:lvlText w:val="·"/>
      <w:lvlJc w:val="left"/>
      <w:pPr>
        <w:ind w:left="312" w:hanging="227"/>
      </w:pPr>
      <w:rPr>
        <w:rFonts w:hint="default" w:ascii="Symbol" w:hAnsi="Symbol"/>
        <w:color w:val="58595B" w:themeColor="text2"/>
      </w:rPr>
    </w:lvl>
    <w:lvl w:ilvl="1">
      <w:start w:val="1"/>
      <w:numFmt w:val="bullet"/>
      <w:lvlText w:val="–"/>
      <w:lvlJc w:val="left"/>
      <w:pPr>
        <w:ind w:left="539" w:hanging="227"/>
      </w:pPr>
      <w:rPr>
        <w:rFonts w:hint="default" w:ascii="Arial" w:hAnsi="Arial"/>
        <w:color w:val="58595B" w:themeColor="text2"/>
      </w:rPr>
    </w:lvl>
    <w:lvl w:ilvl="2">
      <w:start w:val="1"/>
      <w:numFmt w:val="bullet"/>
      <w:lvlText w:val=""/>
      <w:lvlJc w:val="left"/>
      <w:pPr>
        <w:ind w:left="766" w:hanging="227"/>
      </w:pPr>
      <w:rPr>
        <w:rFonts w:hint="default" w:ascii="Wingdings" w:hAnsi="Wingdings"/>
      </w:rPr>
    </w:lvl>
    <w:lvl w:ilvl="3">
      <w:start w:val="1"/>
      <w:numFmt w:val="bullet"/>
      <w:lvlText w:val=""/>
      <w:lvlJc w:val="left"/>
      <w:pPr>
        <w:ind w:left="993" w:hanging="227"/>
      </w:pPr>
      <w:rPr>
        <w:rFonts w:hint="default" w:ascii="Symbol" w:hAnsi="Symbol"/>
      </w:rPr>
    </w:lvl>
    <w:lvl w:ilvl="4">
      <w:start w:val="1"/>
      <w:numFmt w:val="bullet"/>
      <w:lvlText w:val="o"/>
      <w:lvlJc w:val="left"/>
      <w:pPr>
        <w:ind w:left="1220" w:hanging="227"/>
      </w:pPr>
      <w:rPr>
        <w:rFonts w:hint="default" w:ascii="Courier New" w:hAnsi="Courier New" w:cs="Courier New"/>
      </w:rPr>
    </w:lvl>
    <w:lvl w:ilvl="5">
      <w:start w:val="1"/>
      <w:numFmt w:val="bullet"/>
      <w:lvlText w:val=""/>
      <w:lvlJc w:val="left"/>
      <w:pPr>
        <w:ind w:left="1447" w:hanging="227"/>
      </w:pPr>
      <w:rPr>
        <w:rFonts w:hint="default" w:ascii="Wingdings" w:hAnsi="Wingdings"/>
      </w:rPr>
    </w:lvl>
    <w:lvl w:ilvl="6">
      <w:start w:val="1"/>
      <w:numFmt w:val="bullet"/>
      <w:lvlText w:val=""/>
      <w:lvlJc w:val="left"/>
      <w:pPr>
        <w:ind w:left="1674" w:hanging="227"/>
      </w:pPr>
      <w:rPr>
        <w:rFonts w:hint="default" w:ascii="Symbol" w:hAnsi="Symbol"/>
      </w:rPr>
    </w:lvl>
    <w:lvl w:ilvl="7">
      <w:start w:val="1"/>
      <w:numFmt w:val="bullet"/>
      <w:lvlText w:val="o"/>
      <w:lvlJc w:val="left"/>
      <w:pPr>
        <w:ind w:left="1901" w:hanging="227"/>
      </w:pPr>
      <w:rPr>
        <w:rFonts w:hint="default" w:ascii="Courier New" w:hAnsi="Courier New" w:cs="Courier New"/>
      </w:rPr>
    </w:lvl>
    <w:lvl w:ilvl="8">
      <w:start w:val="1"/>
      <w:numFmt w:val="bullet"/>
      <w:lvlText w:val=""/>
      <w:lvlJc w:val="left"/>
      <w:pPr>
        <w:ind w:left="2128" w:hanging="227"/>
      </w:pPr>
      <w:rPr>
        <w:rFonts w:hint="default" w:ascii="Wingdings" w:hAnsi="Wingdings"/>
      </w:rPr>
    </w:lvl>
  </w:abstractNum>
  <w:abstractNum w:abstractNumId="162" w15:restartNumberingAfterBreak="0">
    <w:nsid w:val="63BD17CB"/>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63" w15:restartNumberingAfterBreak="0">
    <w:nsid w:val="63F14EC9"/>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64" w15:restartNumberingAfterBreak="0">
    <w:nsid w:val="643A42E5"/>
    <w:multiLevelType w:val="multilevel"/>
    <w:tmpl w:val="2EC81B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5" w15:restartNumberingAfterBreak="0">
    <w:nsid w:val="65570CA3"/>
    <w:multiLevelType w:val="multilevel"/>
    <w:tmpl w:val="12E8C1A0"/>
    <w:name w:val="Headings"/>
    <w:lvl w:ilvl="0">
      <w:start w:val="1"/>
      <w:numFmt w:val="decimal"/>
      <w:lvlText w:val="Schedule %1."/>
      <w:lvlJc w:val="left"/>
      <w:pPr>
        <w:tabs>
          <w:tab w:val="num" w:pos="992"/>
        </w:tabs>
        <w:ind w:left="992" w:hanging="992"/>
      </w:pPr>
      <w:rPr>
        <w:rFonts w:hint="default"/>
        <w:b/>
        <w:i w:val="0"/>
        <w:color w:val="58595B" w:themeColor="text2"/>
        <w:sz w:val="32"/>
      </w:rPr>
    </w:lvl>
    <w:lvl w:ilvl="1">
      <w:start w:val="1"/>
      <w:numFmt w:val="decimal"/>
      <w:lvlText w:val="%2."/>
      <w:lvlJc w:val="left"/>
      <w:pPr>
        <w:tabs>
          <w:tab w:val="num" w:pos="992"/>
        </w:tabs>
        <w:ind w:left="992" w:hanging="992"/>
      </w:pPr>
      <w:rPr>
        <w:rFonts w:hint="default"/>
        <w:b w:val="0"/>
        <w:i w:val="0"/>
        <w:color w:val="58595B" w:themeColor="text2"/>
        <w:sz w:val="24"/>
      </w:rPr>
    </w:lvl>
    <w:lvl w:ilvl="2">
      <w:start w:val="1"/>
      <w:numFmt w:val="decimal"/>
      <w:lvlText w:val="%2.%3"/>
      <w:lvlJc w:val="left"/>
      <w:pPr>
        <w:tabs>
          <w:tab w:val="num" w:pos="992"/>
        </w:tabs>
        <w:ind w:left="992" w:hanging="992"/>
      </w:pPr>
      <w:rPr>
        <w:rFonts w:hint="default"/>
        <w:b/>
        <w:i w:val="0"/>
        <w:color w:val="000000" w:themeColor="text1"/>
        <w:sz w:val="24"/>
      </w:rPr>
    </w:lvl>
    <w:lvl w:ilvl="3">
      <w:start w:val="1"/>
      <w:numFmt w:val="decimal"/>
      <w:lvlText w:val="%2.%3.%4"/>
      <w:lvlJc w:val="left"/>
      <w:pPr>
        <w:tabs>
          <w:tab w:val="num" w:pos="992"/>
        </w:tabs>
        <w:ind w:left="992" w:hanging="992"/>
      </w:pPr>
      <w:rPr>
        <w:rFonts w:hint="default"/>
        <w:b w:val="0"/>
        <w:i w:val="0"/>
        <w:color w:val="000000" w:themeColor="text1"/>
        <w:sz w:val="24"/>
      </w:rPr>
    </w:lvl>
    <w:lvl w:ilvl="4">
      <w:start w:val="1"/>
      <w:numFmt w:val="decimal"/>
      <w:lvlText w:val="%2.%3.%4.%5"/>
      <w:lvlJc w:val="left"/>
      <w:pPr>
        <w:tabs>
          <w:tab w:val="num" w:pos="992"/>
        </w:tabs>
        <w:ind w:left="992" w:hanging="992"/>
      </w:pPr>
      <w:rPr>
        <w:rFonts w:hint="default"/>
        <w:color w:val="000000" w:themeColor="text1"/>
        <w:sz w:val="24"/>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166" w15:restartNumberingAfterBreak="0">
    <w:nsid w:val="65C16372"/>
    <w:multiLevelType w:val="multilevel"/>
    <w:tmpl w:val="B62679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7" w15:restartNumberingAfterBreak="0">
    <w:nsid w:val="661C0954"/>
    <w:multiLevelType w:val="hybridMultilevel"/>
    <w:tmpl w:val="1A4E95B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8" w15:restartNumberingAfterBreak="0">
    <w:nsid w:val="66D42C40"/>
    <w:multiLevelType w:val="multilevel"/>
    <w:tmpl w:val="7E5C37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9" w15:restartNumberingAfterBreak="0">
    <w:nsid w:val="67BF4A21"/>
    <w:multiLevelType w:val="hybridMultilevel"/>
    <w:tmpl w:val="53A09CF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0" w15:restartNumberingAfterBreak="0">
    <w:nsid w:val="681544BE"/>
    <w:multiLevelType w:val="multilevel"/>
    <w:tmpl w:val="F12AA0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1" w15:restartNumberingAfterBreak="0">
    <w:nsid w:val="68986217"/>
    <w:multiLevelType w:val="multilevel"/>
    <w:tmpl w:val="8A1CBE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2" w15:restartNumberingAfterBreak="0">
    <w:nsid w:val="6A6D195C"/>
    <w:multiLevelType w:val="multilevel"/>
    <w:tmpl w:val="D8E8C064"/>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73" w15:restartNumberingAfterBreak="0">
    <w:nsid w:val="6AC37C1E"/>
    <w:multiLevelType w:val="multilevel"/>
    <w:tmpl w:val="C7C0CC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4" w15:restartNumberingAfterBreak="0">
    <w:nsid w:val="6B3E07E8"/>
    <w:multiLevelType w:val="multilevel"/>
    <w:tmpl w:val="9A2CF56C"/>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pStyle w:val="Heading4"/>
      <w:lvlText w:val="%4.%1.%2.%3"/>
      <w:lvlJc w:val="left"/>
      <w:pPr>
        <w:ind w:left="851" w:hanging="851"/>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75" w15:restartNumberingAfterBreak="0">
    <w:nsid w:val="6BA56FDE"/>
    <w:multiLevelType w:val="multilevel"/>
    <w:tmpl w:val="498CE1E0"/>
    <w:numStyleLink w:val="ListLongNumbering"/>
  </w:abstractNum>
  <w:abstractNum w:abstractNumId="176" w15:restartNumberingAfterBreak="0">
    <w:nsid w:val="6BB84555"/>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77" w15:restartNumberingAfterBreak="0">
    <w:nsid w:val="6D07061F"/>
    <w:multiLevelType w:val="multilevel"/>
    <w:tmpl w:val="FFE6A3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8" w15:restartNumberingAfterBreak="0">
    <w:nsid w:val="6D2746CE"/>
    <w:multiLevelType w:val="multilevel"/>
    <w:tmpl w:val="10E810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9" w15:restartNumberingAfterBreak="0">
    <w:nsid w:val="6D3F480D"/>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80" w15:restartNumberingAfterBreak="0">
    <w:nsid w:val="6DC275B2"/>
    <w:multiLevelType w:val="multilevel"/>
    <w:tmpl w:val="023C35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1" w15:restartNumberingAfterBreak="0">
    <w:nsid w:val="6E226A5F"/>
    <w:multiLevelType w:val="multilevel"/>
    <w:tmpl w:val="3BF208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2" w15:restartNumberingAfterBreak="0">
    <w:nsid w:val="6E5D4350"/>
    <w:multiLevelType w:val="multilevel"/>
    <w:tmpl w:val="377C12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3" w15:restartNumberingAfterBreak="0">
    <w:nsid w:val="6F2B1A5D"/>
    <w:multiLevelType w:val="multilevel"/>
    <w:tmpl w:val="1D62A6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4" w15:restartNumberingAfterBreak="0">
    <w:nsid w:val="6F636D49"/>
    <w:multiLevelType w:val="multilevel"/>
    <w:tmpl w:val="D0A28D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5" w15:restartNumberingAfterBreak="0">
    <w:nsid w:val="6F89303E"/>
    <w:multiLevelType w:val="multilevel"/>
    <w:tmpl w:val="CD34D8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6" w15:restartNumberingAfterBreak="0">
    <w:nsid w:val="6FAA1B4B"/>
    <w:multiLevelType w:val="multilevel"/>
    <w:tmpl w:val="8DBC01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7" w15:restartNumberingAfterBreak="0">
    <w:nsid w:val="6FD625DD"/>
    <w:multiLevelType w:val="multilevel"/>
    <w:tmpl w:val="AAB694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8" w15:restartNumberingAfterBreak="0">
    <w:nsid w:val="7085631F"/>
    <w:multiLevelType w:val="multilevel"/>
    <w:tmpl w:val="E8C673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9" w15:restartNumberingAfterBreak="0">
    <w:nsid w:val="713720E8"/>
    <w:multiLevelType w:val="multilevel"/>
    <w:tmpl w:val="1FF2EF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0" w15:restartNumberingAfterBreak="0">
    <w:nsid w:val="71C1521F"/>
    <w:multiLevelType w:val="hybridMultilevel"/>
    <w:tmpl w:val="652A5BC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1" w15:restartNumberingAfterBreak="0">
    <w:nsid w:val="71EF2F31"/>
    <w:multiLevelType w:val="multilevel"/>
    <w:tmpl w:val="162E4AD6"/>
    <w:lvl w:ilvl="0">
      <w:start w:val="1"/>
      <w:numFmt w:val="bullet"/>
      <w:lvlText w:val=""/>
      <w:lvlJc w:val="left"/>
      <w:pPr>
        <w:ind w:left="284" w:hanging="284"/>
      </w:pPr>
      <w:rPr>
        <w:rFonts w:hint="default" w:ascii="Symbol" w:hAnsi="Symbol"/>
        <w:color w:val="039347" w:themeColor="accent1"/>
      </w:rPr>
    </w:lvl>
    <w:lvl w:ilvl="1">
      <w:start w:val="1"/>
      <w:numFmt w:val="bullet"/>
      <w:lvlText w:val="–"/>
      <w:lvlJc w:val="left"/>
      <w:pPr>
        <w:ind w:left="567" w:hanging="283"/>
      </w:pPr>
      <w:rPr>
        <w:rFonts w:hint="default" w:ascii="Times New Roman" w:hAnsi="Times New Roman" w:cs="Times New Roman"/>
        <w:color w:val="000000" w:themeColor="text1"/>
      </w:rPr>
    </w:lvl>
    <w:lvl w:ilvl="2">
      <w:start w:val="1"/>
      <w:numFmt w:val="bullet"/>
      <w:lvlText w:val="–"/>
      <w:lvlJc w:val="left"/>
      <w:pPr>
        <w:ind w:left="851" w:hanging="284"/>
      </w:pPr>
      <w:rPr>
        <w:rFonts w:hint="default" w:ascii="Times New Roman" w:hAnsi="Times New Roman" w:cs="Times New Roman"/>
        <w:color w:val="000000" w:themeColor="text1"/>
      </w:rPr>
    </w:lvl>
    <w:lvl w:ilvl="3">
      <w:start w:val="1"/>
      <w:numFmt w:val="bullet"/>
      <w:lvlText w:val="–"/>
      <w:lvlJc w:val="left"/>
      <w:pPr>
        <w:ind w:left="1134" w:hanging="283"/>
      </w:pPr>
      <w:rPr>
        <w:rFonts w:hint="default" w:ascii="Times New Roman" w:hAnsi="Times New Roman" w:cs="Times New Roman"/>
        <w:color w:val="000000" w:themeColor="text1"/>
      </w:rPr>
    </w:lvl>
    <w:lvl w:ilvl="4">
      <w:start w:val="1"/>
      <w:numFmt w:val="bullet"/>
      <w:lvlText w:val="o"/>
      <w:lvlJc w:val="left"/>
      <w:pPr>
        <w:tabs>
          <w:tab w:val="num" w:pos="1587"/>
        </w:tabs>
        <w:ind w:left="1700" w:hanging="340"/>
      </w:pPr>
      <w:rPr>
        <w:rFonts w:hint="default" w:ascii="Courier New" w:hAnsi="Courier New" w:cs="Courier New"/>
      </w:rPr>
    </w:lvl>
    <w:lvl w:ilvl="5">
      <w:start w:val="1"/>
      <w:numFmt w:val="bullet"/>
      <w:lvlText w:val=""/>
      <w:lvlJc w:val="left"/>
      <w:pPr>
        <w:tabs>
          <w:tab w:val="num" w:pos="1927"/>
        </w:tabs>
        <w:ind w:left="2040" w:hanging="340"/>
      </w:pPr>
      <w:rPr>
        <w:rFonts w:hint="default" w:ascii="Wingdings" w:hAnsi="Wingdings"/>
      </w:rPr>
    </w:lvl>
    <w:lvl w:ilvl="6">
      <w:start w:val="1"/>
      <w:numFmt w:val="bullet"/>
      <w:lvlText w:val=""/>
      <w:lvlJc w:val="left"/>
      <w:pPr>
        <w:tabs>
          <w:tab w:val="num" w:pos="2267"/>
        </w:tabs>
        <w:ind w:left="2380" w:hanging="340"/>
      </w:pPr>
      <w:rPr>
        <w:rFonts w:hint="default" w:ascii="Symbol" w:hAnsi="Symbol"/>
      </w:rPr>
    </w:lvl>
    <w:lvl w:ilvl="7">
      <w:start w:val="1"/>
      <w:numFmt w:val="bullet"/>
      <w:lvlText w:val="o"/>
      <w:lvlJc w:val="left"/>
      <w:pPr>
        <w:tabs>
          <w:tab w:val="num" w:pos="2607"/>
        </w:tabs>
        <w:ind w:left="2720" w:hanging="340"/>
      </w:pPr>
      <w:rPr>
        <w:rFonts w:hint="default" w:ascii="Courier New" w:hAnsi="Courier New" w:cs="Courier New"/>
      </w:rPr>
    </w:lvl>
    <w:lvl w:ilvl="8">
      <w:start w:val="1"/>
      <w:numFmt w:val="bullet"/>
      <w:lvlText w:val=""/>
      <w:lvlJc w:val="left"/>
      <w:pPr>
        <w:tabs>
          <w:tab w:val="num" w:pos="2947"/>
        </w:tabs>
        <w:ind w:left="3060" w:hanging="340"/>
      </w:pPr>
      <w:rPr>
        <w:rFonts w:hint="default" w:ascii="Wingdings" w:hAnsi="Wingdings"/>
      </w:rPr>
    </w:lvl>
  </w:abstractNum>
  <w:abstractNum w:abstractNumId="192" w15:restartNumberingAfterBreak="0">
    <w:nsid w:val="73D74CE0"/>
    <w:multiLevelType w:val="multilevel"/>
    <w:tmpl w:val="DA50E2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3" w15:restartNumberingAfterBreak="0">
    <w:nsid w:val="73DA4509"/>
    <w:multiLevelType w:val="multilevel"/>
    <w:tmpl w:val="66A0A7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4" w15:restartNumberingAfterBreak="0">
    <w:nsid w:val="74B87AA0"/>
    <w:multiLevelType w:val="multilevel"/>
    <w:tmpl w:val="DAE644F6"/>
    <w:name w:val="PullOutBoxBullets"/>
    <w:lvl w:ilvl="0">
      <w:start w:val="1"/>
      <w:numFmt w:val="bullet"/>
      <w:lvlText w:val="•"/>
      <w:lvlJc w:val="left"/>
      <w:pPr>
        <w:ind w:left="567" w:hanging="340"/>
      </w:pPr>
      <w:rPr>
        <w:rFonts w:hint="default" w:ascii="Arial" w:hAnsi="Arial"/>
        <w:color w:val="000000" w:themeColor="text1"/>
        <w:sz w:val="28"/>
      </w:rPr>
    </w:lvl>
    <w:lvl w:ilvl="1">
      <w:start w:val="1"/>
      <w:numFmt w:val="decimal"/>
      <w:lvlText w:val="%1.%2"/>
      <w:lvlJc w:val="left"/>
      <w:pPr>
        <w:ind w:left="794" w:hanging="794"/>
      </w:pPr>
      <w:rPr>
        <w:rFonts w:hint="default"/>
      </w:rPr>
    </w:lvl>
    <w:lvl w:ilvl="2">
      <w:start w:val="1"/>
      <w:numFmt w:val="none"/>
      <w:suff w:val="nothing"/>
      <w:lvlText w:val=""/>
      <w:lvlJc w:val="left"/>
      <w:pPr>
        <w:ind w:left="0" w:firstLine="0"/>
      </w:pPr>
      <w:rPr>
        <w:rFonts w:hint="default"/>
      </w:rPr>
    </w:lvl>
    <w:lvl w:ilvl="3">
      <w:start w:val="1"/>
      <w:numFmt w:val="upperLetter"/>
      <w:lvlText w:val="%4)"/>
      <w:lvlJc w:val="left"/>
      <w:pPr>
        <w:ind w:left="794" w:hanging="454"/>
      </w:pPr>
      <w:rPr>
        <w:rFonts w:hint="default"/>
      </w:rPr>
    </w:lvl>
    <w:lvl w:ilvl="4">
      <w:start w:val="1"/>
      <w:numFmt w:val="none"/>
      <w:lvlText w:val=""/>
      <w:lvlJc w:val="left"/>
      <w:pPr>
        <w:ind w:left="992" w:hanging="992"/>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195" w15:restartNumberingAfterBreak="0">
    <w:nsid w:val="754C2B70"/>
    <w:multiLevelType w:val="multilevel"/>
    <w:tmpl w:val="48A2C1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6" w15:restartNumberingAfterBreak="0">
    <w:nsid w:val="75B62B5E"/>
    <w:multiLevelType w:val="multilevel"/>
    <w:tmpl w:val="F2E8571A"/>
    <w:name w:val="List Alpha2"/>
    <w:lvl w:ilvl="0">
      <w:start w:val="1"/>
      <w:numFmt w:val="lowerLetter"/>
      <w:lvlText w:val="%1."/>
      <w:lvlJc w:val="left"/>
      <w:pPr>
        <w:tabs>
          <w:tab w:val="num" w:pos="397"/>
        </w:tabs>
        <w:ind w:left="794" w:hanging="397"/>
      </w:pPr>
      <w:rPr>
        <w:rFonts w:hint="default" w:ascii="Times New Roman" w:hAnsi="Times New Roman" w:cs="Times New Roman"/>
        <w:b w:val="0"/>
        <w:bCs w:val="0"/>
        <w:i w:val="0"/>
        <w:iCs w:val="0"/>
        <w:caps w:val="0"/>
        <w:smallCaps w:val="0"/>
        <w:strike w:val="0"/>
        <w:dstrike w:val="0"/>
        <w:snapToGrid w:val="0"/>
        <w:vanish w:val="0"/>
        <w:color w:val="58595B" w:themeColor="text2"/>
        <w:spacing w:val="0"/>
        <w:w w:val="0"/>
        <w:kern w:val="0"/>
        <w:position w:val="0"/>
        <w:sz w:val="0"/>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tabs>
          <w:tab w:val="num" w:pos="680"/>
        </w:tabs>
        <w:ind w:left="680" w:hanging="340"/>
      </w:pPr>
      <w:rPr>
        <w:rFonts w:hint="default"/>
        <w:b w:val="0"/>
        <w:i w:val="0"/>
        <w:color w:val="58595B" w:themeColor="text2"/>
        <w:position w:val="2"/>
        <w:sz w:val="20"/>
      </w:rPr>
    </w:lvl>
    <w:lvl w:ilvl="2">
      <w:start w:val="1"/>
      <w:numFmt w:val="bullet"/>
      <w:lvlText w:val="–"/>
      <w:lvlJc w:val="left"/>
      <w:pPr>
        <w:tabs>
          <w:tab w:val="num" w:pos="1361"/>
        </w:tabs>
        <w:ind w:left="1361" w:hanging="340"/>
      </w:pPr>
      <w:rPr>
        <w:rFonts w:hint="default" w:ascii="Arial" w:hAnsi="Arial"/>
        <w:color w:val="58595B" w:themeColor="text2"/>
        <w:position w:val="3"/>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7" w15:restartNumberingAfterBreak="0">
    <w:nsid w:val="7648755C"/>
    <w:multiLevelType w:val="multilevel"/>
    <w:tmpl w:val="54046E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8" w15:restartNumberingAfterBreak="0">
    <w:nsid w:val="768361BF"/>
    <w:multiLevelType w:val="multilevel"/>
    <w:tmpl w:val="56E26D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9" w15:restartNumberingAfterBreak="0">
    <w:nsid w:val="770139F7"/>
    <w:multiLevelType w:val="multilevel"/>
    <w:tmpl w:val="E38895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0" w15:restartNumberingAfterBreak="0">
    <w:nsid w:val="77500683"/>
    <w:multiLevelType w:val="multilevel"/>
    <w:tmpl w:val="1646E1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1" w15:restartNumberingAfterBreak="0">
    <w:nsid w:val="77FC5BBD"/>
    <w:multiLevelType w:val="multilevel"/>
    <w:tmpl w:val="D8B657F6"/>
    <w:styleLink w:val="ListAlpha"/>
    <w:lvl w:ilvl="0">
      <w:start w:val="1"/>
      <w:numFmt w:val="lowerLetter"/>
      <w:pStyle w:val="ListAlpha0"/>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02" w15:restartNumberingAfterBreak="0">
    <w:nsid w:val="785A5DC8"/>
    <w:multiLevelType w:val="multilevel"/>
    <w:tmpl w:val="1088A4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3" w15:restartNumberingAfterBreak="0">
    <w:nsid w:val="79EC2461"/>
    <w:multiLevelType w:val="hybridMultilevel"/>
    <w:tmpl w:val="9070C2B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4" w15:restartNumberingAfterBreak="0">
    <w:nsid w:val="7AEB6D8F"/>
    <w:multiLevelType w:val="multilevel"/>
    <w:tmpl w:val="CB0E6F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5" w15:restartNumberingAfterBreak="0">
    <w:nsid w:val="7B73377C"/>
    <w:multiLevelType w:val="multilevel"/>
    <w:tmpl w:val="C3AAEA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6" w15:restartNumberingAfterBreak="0">
    <w:nsid w:val="7D212810"/>
    <w:multiLevelType w:val="multilevel"/>
    <w:tmpl w:val="2D8A5B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7" w15:restartNumberingAfterBreak="0">
    <w:nsid w:val="7E030DAE"/>
    <w:multiLevelType w:val="multilevel"/>
    <w:tmpl w:val="30C0C6AC"/>
    <w:name w:val="MyNumbering"/>
    <w:lvl w:ilvl="0">
      <w:start w:val="1"/>
      <w:numFmt w:val="lowerRoman"/>
      <w:lvlText w:val="%1."/>
      <w:lvlJc w:val="left"/>
      <w:pPr>
        <w:ind w:left="794" w:hanging="397"/>
      </w:pPr>
      <w:rPr>
        <w:rFonts w:hint="default"/>
        <w:b w:val="0"/>
        <w:i w:val="0"/>
        <w:color w:val="58595B" w:themeColor="text2"/>
        <w:sz w:val="22"/>
      </w:rPr>
    </w:lvl>
    <w:lvl w:ilvl="1">
      <w:start w:val="1"/>
      <w:numFmt w:val="lowerLetter"/>
      <w:lvlText w:val="%2."/>
      <w:lvlJc w:val="left"/>
      <w:pPr>
        <w:tabs>
          <w:tab w:val="num" w:pos="737"/>
        </w:tabs>
        <w:ind w:left="737" w:hanging="368"/>
      </w:pPr>
      <w:rPr>
        <w:rFonts w:hint="default"/>
        <w:color w:val="auto"/>
        <w:sz w:val="20"/>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208" w15:restartNumberingAfterBreak="0">
    <w:nsid w:val="7E846064"/>
    <w:multiLevelType w:val="multilevel"/>
    <w:tmpl w:val="41E66E04"/>
    <w:numStyleLink w:val="ListBullets"/>
  </w:abstractNum>
  <w:abstractNum w:abstractNumId="209" w15:restartNumberingAfterBreak="0">
    <w:nsid w:val="7F6A4DFF"/>
    <w:multiLevelType w:val="multilevel"/>
    <w:tmpl w:val="D6AE66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994330344">
    <w:abstractNumId w:val="58"/>
  </w:num>
  <w:num w:numId="2" w16cid:durableId="26948513">
    <w:abstractNumId w:val="91"/>
  </w:num>
  <w:num w:numId="3" w16cid:durableId="1448306375">
    <w:abstractNumId w:val="140"/>
  </w:num>
  <w:num w:numId="4" w16cid:durableId="1015613192">
    <w:abstractNumId w:val="111"/>
  </w:num>
  <w:num w:numId="5" w16cid:durableId="1300960282">
    <w:abstractNumId w:val="130"/>
  </w:num>
  <w:num w:numId="6" w16cid:durableId="1243181379">
    <w:abstractNumId w:val="90"/>
  </w:num>
  <w:num w:numId="7" w16cid:durableId="433090077">
    <w:abstractNumId w:val="70"/>
  </w:num>
  <w:num w:numId="8" w16cid:durableId="909658321">
    <w:abstractNumId w:val="135"/>
  </w:num>
  <w:num w:numId="9" w16cid:durableId="115562595">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9513759">
    <w:abstractNumId w:val="201"/>
  </w:num>
  <w:num w:numId="11" w16cid:durableId="823163454">
    <w:abstractNumId w:val="174"/>
  </w:num>
  <w:num w:numId="12" w16cid:durableId="2107068709">
    <w:abstractNumId w:val="110"/>
  </w:num>
  <w:num w:numId="13" w16cid:durableId="452405488">
    <w:abstractNumId w:val="76"/>
  </w:num>
  <w:num w:numId="14" w16cid:durableId="1400202403">
    <w:abstractNumId w:val="96"/>
  </w:num>
  <w:num w:numId="15" w16cid:durableId="1429548303">
    <w:abstractNumId w:val="125"/>
  </w:num>
  <w:num w:numId="16" w16cid:durableId="1366908003">
    <w:abstractNumId w:val="208"/>
  </w:num>
  <w:num w:numId="17" w16cid:durableId="136462722">
    <w:abstractNumId w:val="27"/>
  </w:num>
  <w:num w:numId="18" w16cid:durableId="1685133262">
    <w:abstractNumId w:val="175"/>
  </w:num>
  <w:num w:numId="19" w16cid:durableId="1560937452">
    <w:abstractNumId w:val="67"/>
  </w:num>
  <w:num w:numId="20" w16cid:durableId="517432191">
    <w:abstractNumId w:val="102"/>
  </w:num>
  <w:num w:numId="21" w16cid:durableId="1355186056">
    <w:abstractNumId w:val="127"/>
  </w:num>
  <w:num w:numId="22" w16cid:durableId="447893731">
    <w:abstractNumId w:val="14"/>
  </w:num>
  <w:num w:numId="23" w16cid:durableId="1867870781">
    <w:abstractNumId w:val="172"/>
  </w:num>
  <w:num w:numId="24" w16cid:durableId="994451158">
    <w:abstractNumId w:val="69"/>
  </w:num>
  <w:num w:numId="25" w16cid:durableId="850989216">
    <w:abstractNumId w:val="25"/>
  </w:num>
  <w:num w:numId="26" w16cid:durableId="209921248">
    <w:abstractNumId w:val="162"/>
  </w:num>
  <w:num w:numId="27" w16cid:durableId="1629816477">
    <w:abstractNumId w:val="191"/>
  </w:num>
  <w:num w:numId="28" w16cid:durableId="300353736">
    <w:abstractNumId w:val="3"/>
  </w:num>
  <w:num w:numId="29" w16cid:durableId="1106851936">
    <w:abstractNumId w:val="7"/>
  </w:num>
  <w:num w:numId="30" w16cid:durableId="1620381694">
    <w:abstractNumId w:val="106"/>
  </w:num>
  <w:num w:numId="31" w16cid:durableId="1192647471">
    <w:abstractNumId w:val="120"/>
  </w:num>
  <w:num w:numId="32" w16cid:durableId="2048135539">
    <w:abstractNumId w:val="59"/>
  </w:num>
  <w:num w:numId="33" w16cid:durableId="563952896">
    <w:abstractNumId w:val="150"/>
  </w:num>
  <w:num w:numId="34" w16cid:durableId="885529228">
    <w:abstractNumId w:val="82"/>
  </w:num>
  <w:num w:numId="35" w16cid:durableId="1534804978">
    <w:abstractNumId w:val="179"/>
  </w:num>
  <w:num w:numId="36" w16cid:durableId="984309535">
    <w:abstractNumId w:val="176"/>
  </w:num>
  <w:num w:numId="37" w16cid:durableId="93092793">
    <w:abstractNumId w:val="99"/>
  </w:num>
  <w:num w:numId="38" w16cid:durableId="608465919">
    <w:abstractNumId w:val="155"/>
  </w:num>
  <w:num w:numId="39" w16cid:durableId="1232228610">
    <w:abstractNumId w:val="23"/>
  </w:num>
  <w:num w:numId="40" w16cid:durableId="1564024525">
    <w:abstractNumId w:val="163"/>
  </w:num>
  <w:num w:numId="41" w16cid:durableId="337775760">
    <w:abstractNumId w:val="65"/>
  </w:num>
  <w:num w:numId="42" w16cid:durableId="934023969">
    <w:abstractNumId w:val="10"/>
  </w:num>
  <w:num w:numId="43" w16cid:durableId="885944170">
    <w:abstractNumId w:val="15"/>
  </w:num>
  <w:num w:numId="44" w16cid:durableId="1146119298">
    <w:abstractNumId w:val="61"/>
  </w:num>
  <w:num w:numId="45" w16cid:durableId="282074154">
    <w:abstractNumId w:val="46"/>
  </w:num>
  <w:num w:numId="46" w16cid:durableId="627664673">
    <w:abstractNumId w:val="92"/>
  </w:num>
  <w:num w:numId="47" w16cid:durableId="1610427656">
    <w:abstractNumId w:val="142"/>
  </w:num>
  <w:num w:numId="48" w16cid:durableId="372077707">
    <w:abstractNumId w:val="29"/>
  </w:num>
  <w:num w:numId="49" w16cid:durableId="651912561">
    <w:abstractNumId w:val="190"/>
  </w:num>
  <w:num w:numId="50" w16cid:durableId="1660183999">
    <w:abstractNumId w:val="62"/>
  </w:num>
  <w:num w:numId="51" w16cid:durableId="512300177">
    <w:abstractNumId w:val="77"/>
  </w:num>
  <w:num w:numId="52" w16cid:durableId="1694764691">
    <w:abstractNumId w:val="128"/>
  </w:num>
  <w:num w:numId="53" w16cid:durableId="2115898962">
    <w:abstractNumId w:val="37"/>
  </w:num>
  <w:num w:numId="54" w16cid:durableId="171265850">
    <w:abstractNumId w:val="101"/>
  </w:num>
  <w:num w:numId="55" w16cid:durableId="2083598561">
    <w:abstractNumId w:val="167"/>
  </w:num>
  <w:num w:numId="56" w16cid:durableId="1816683675">
    <w:abstractNumId w:val="1"/>
  </w:num>
  <w:num w:numId="57" w16cid:durableId="2013413608">
    <w:abstractNumId w:val="114"/>
  </w:num>
  <w:num w:numId="58" w16cid:durableId="752821035">
    <w:abstractNumId w:val="174"/>
  </w:num>
  <w:num w:numId="59" w16cid:durableId="872617238">
    <w:abstractNumId w:val="0"/>
  </w:num>
  <w:num w:numId="60" w16cid:durableId="1130787447">
    <w:abstractNumId w:val="19"/>
  </w:num>
  <w:num w:numId="61" w16cid:durableId="65078419">
    <w:abstractNumId w:val="9"/>
  </w:num>
  <w:num w:numId="62" w16cid:durableId="1690839491">
    <w:abstractNumId w:val="57"/>
  </w:num>
  <w:num w:numId="63" w16cid:durableId="1666206164">
    <w:abstractNumId w:val="133"/>
  </w:num>
  <w:num w:numId="64" w16cid:durableId="534541469">
    <w:abstractNumId w:val="13"/>
  </w:num>
  <w:num w:numId="65" w16cid:durableId="1241714702">
    <w:abstractNumId w:val="206"/>
  </w:num>
  <w:num w:numId="66" w16cid:durableId="2111192171">
    <w:abstractNumId w:val="51"/>
  </w:num>
  <w:num w:numId="67" w16cid:durableId="1898974870">
    <w:abstractNumId w:val="50"/>
  </w:num>
  <w:num w:numId="68" w16cid:durableId="236788413">
    <w:abstractNumId w:val="123"/>
  </w:num>
  <w:num w:numId="69" w16cid:durableId="888152759">
    <w:abstractNumId w:val="182"/>
  </w:num>
  <w:num w:numId="70" w16cid:durableId="1795437535">
    <w:abstractNumId w:val="12"/>
  </w:num>
  <w:num w:numId="71" w16cid:durableId="768157770">
    <w:abstractNumId w:val="86"/>
  </w:num>
  <w:num w:numId="72" w16cid:durableId="309362344">
    <w:abstractNumId w:val="159"/>
  </w:num>
  <w:num w:numId="73" w16cid:durableId="136647596">
    <w:abstractNumId w:val="83"/>
  </w:num>
  <w:num w:numId="74" w16cid:durableId="88434140">
    <w:abstractNumId w:val="166"/>
  </w:num>
  <w:num w:numId="75" w16cid:durableId="2142989888">
    <w:abstractNumId w:val="195"/>
  </w:num>
  <w:num w:numId="76" w16cid:durableId="403648669">
    <w:abstractNumId w:val="183"/>
  </w:num>
  <w:num w:numId="77" w16cid:durableId="472790327">
    <w:abstractNumId w:val="112"/>
  </w:num>
  <w:num w:numId="78" w16cid:durableId="440958171">
    <w:abstractNumId w:val="115"/>
  </w:num>
  <w:num w:numId="79" w16cid:durableId="1619070715">
    <w:abstractNumId w:val="79"/>
  </w:num>
  <w:num w:numId="80" w16cid:durableId="1145657296">
    <w:abstractNumId w:val="178"/>
  </w:num>
  <w:num w:numId="81" w16cid:durableId="271665300">
    <w:abstractNumId w:val="45"/>
  </w:num>
  <w:num w:numId="82" w16cid:durableId="808209070">
    <w:abstractNumId w:val="26"/>
  </w:num>
  <w:num w:numId="83" w16cid:durableId="918516302">
    <w:abstractNumId w:val="84"/>
  </w:num>
  <w:num w:numId="84" w16cid:durableId="795834879">
    <w:abstractNumId w:val="205"/>
  </w:num>
  <w:num w:numId="85" w16cid:durableId="80026066">
    <w:abstractNumId w:val="5"/>
  </w:num>
  <w:num w:numId="86" w16cid:durableId="2036494978">
    <w:abstractNumId w:val="138"/>
  </w:num>
  <w:num w:numId="87" w16cid:durableId="60250753">
    <w:abstractNumId w:val="108"/>
  </w:num>
  <w:num w:numId="88" w16cid:durableId="765267791">
    <w:abstractNumId w:val="118"/>
  </w:num>
  <w:num w:numId="89" w16cid:durableId="177698430">
    <w:abstractNumId w:val="180"/>
  </w:num>
  <w:num w:numId="90" w16cid:durableId="1696273734">
    <w:abstractNumId w:val="31"/>
  </w:num>
  <w:num w:numId="91" w16cid:durableId="1693217246">
    <w:abstractNumId w:val="157"/>
  </w:num>
  <w:num w:numId="92" w16cid:durableId="1057435364">
    <w:abstractNumId w:val="44"/>
  </w:num>
  <w:num w:numId="93" w16cid:durableId="217127132">
    <w:abstractNumId w:val="68"/>
  </w:num>
  <w:num w:numId="94" w16cid:durableId="1767577673">
    <w:abstractNumId w:val="188"/>
  </w:num>
  <w:num w:numId="95" w16cid:durableId="1995713891">
    <w:abstractNumId w:val="145"/>
  </w:num>
  <w:num w:numId="96" w16cid:durableId="1923682868">
    <w:abstractNumId w:val="154"/>
  </w:num>
  <w:num w:numId="97" w16cid:durableId="448666468">
    <w:abstractNumId w:val="200"/>
  </w:num>
  <w:num w:numId="98" w16cid:durableId="1736928571">
    <w:abstractNumId w:val="17"/>
  </w:num>
  <w:num w:numId="99" w16cid:durableId="1219394039">
    <w:abstractNumId w:val="119"/>
  </w:num>
  <w:num w:numId="100" w16cid:durableId="1278023093">
    <w:abstractNumId w:val="151"/>
  </w:num>
  <w:num w:numId="101" w16cid:durableId="591932646">
    <w:abstractNumId w:val="11"/>
  </w:num>
  <w:num w:numId="102" w16cid:durableId="364256378">
    <w:abstractNumId w:val="42"/>
  </w:num>
  <w:num w:numId="103" w16cid:durableId="1454514275">
    <w:abstractNumId w:val="47"/>
  </w:num>
  <w:num w:numId="104" w16cid:durableId="408119349">
    <w:abstractNumId w:val="64"/>
  </w:num>
  <w:num w:numId="105" w16cid:durableId="1512529598">
    <w:abstractNumId w:val="18"/>
  </w:num>
  <w:num w:numId="106" w16cid:durableId="1942257330">
    <w:abstractNumId w:val="141"/>
  </w:num>
  <w:num w:numId="107" w16cid:durableId="1383216461">
    <w:abstractNumId w:val="103"/>
  </w:num>
  <w:num w:numId="108" w16cid:durableId="990986293">
    <w:abstractNumId w:val="40"/>
  </w:num>
  <w:num w:numId="109" w16cid:durableId="1901552987">
    <w:abstractNumId w:val="187"/>
  </w:num>
  <w:num w:numId="110" w16cid:durableId="1406149928">
    <w:abstractNumId w:val="28"/>
  </w:num>
  <w:num w:numId="111" w16cid:durableId="939265953">
    <w:abstractNumId w:val="43"/>
  </w:num>
  <w:num w:numId="112" w16cid:durableId="117795296">
    <w:abstractNumId w:val="107"/>
  </w:num>
  <w:num w:numId="113" w16cid:durableId="568617348">
    <w:abstractNumId w:val="2"/>
  </w:num>
  <w:num w:numId="114" w16cid:durableId="697974880">
    <w:abstractNumId w:val="126"/>
  </w:num>
  <w:num w:numId="115" w16cid:durableId="1930961672">
    <w:abstractNumId w:val="186"/>
  </w:num>
  <w:num w:numId="116" w16cid:durableId="1624650542">
    <w:abstractNumId w:val="54"/>
  </w:num>
  <w:num w:numId="117" w16cid:durableId="369770622">
    <w:abstractNumId w:val="98"/>
  </w:num>
  <w:num w:numId="118" w16cid:durableId="1941570788">
    <w:abstractNumId w:val="147"/>
  </w:num>
  <w:num w:numId="119" w16cid:durableId="736511370">
    <w:abstractNumId w:val="109"/>
  </w:num>
  <w:num w:numId="120" w16cid:durableId="774523008">
    <w:abstractNumId w:val="185"/>
  </w:num>
  <w:num w:numId="121" w16cid:durableId="1681351471">
    <w:abstractNumId w:val="38"/>
  </w:num>
  <w:num w:numId="122" w16cid:durableId="1531456045">
    <w:abstractNumId w:val="139"/>
  </w:num>
  <w:num w:numId="123" w16cid:durableId="976912077">
    <w:abstractNumId w:val="75"/>
  </w:num>
  <w:num w:numId="124" w16cid:durableId="1063524485">
    <w:abstractNumId w:val="121"/>
  </w:num>
  <w:num w:numId="125" w16cid:durableId="1990015089">
    <w:abstractNumId w:val="181"/>
  </w:num>
  <w:num w:numId="126" w16cid:durableId="1353998578">
    <w:abstractNumId w:val="4"/>
  </w:num>
  <w:num w:numId="127" w16cid:durableId="820149444">
    <w:abstractNumId w:val="197"/>
  </w:num>
  <w:num w:numId="128" w16cid:durableId="1119644162">
    <w:abstractNumId w:val="132"/>
  </w:num>
  <w:num w:numId="129" w16cid:durableId="427510768">
    <w:abstractNumId w:val="32"/>
  </w:num>
  <w:num w:numId="130" w16cid:durableId="385034795">
    <w:abstractNumId w:val="173"/>
  </w:num>
  <w:num w:numId="131" w16cid:durableId="2010673983">
    <w:abstractNumId w:val="158"/>
  </w:num>
  <w:num w:numId="132" w16cid:durableId="1444416857">
    <w:abstractNumId w:val="204"/>
  </w:num>
  <w:num w:numId="133" w16cid:durableId="1729720798">
    <w:abstractNumId w:val="116"/>
  </w:num>
  <w:num w:numId="134" w16cid:durableId="676344016">
    <w:abstractNumId w:val="74"/>
  </w:num>
  <w:num w:numId="135" w16cid:durableId="1807695452">
    <w:abstractNumId w:val="137"/>
  </w:num>
  <w:num w:numId="136" w16cid:durableId="1414660998">
    <w:abstractNumId w:val="53"/>
  </w:num>
  <w:num w:numId="137" w16cid:durableId="2110850906">
    <w:abstractNumId w:val="143"/>
  </w:num>
  <w:num w:numId="138" w16cid:durableId="933436208">
    <w:abstractNumId w:val="78"/>
  </w:num>
  <w:num w:numId="139" w16cid:durableId="1851261111">
    <w:abstractNumId w:val="105"/>
  </w:num>
  <w:num w:numId="140" w16cid:durableId="1373732118">
    <w:abstractNumId w:val="48"/>
  </w:num>
  <w:num w:numId="141" w16cid:durableId="1800145595">
    <w:abstractNumId w:val="20"/>
  </w:num>
  <w:num w:numId="142" w16cid:durableId="612857509">
    <w:abstractNumId w:val="117"/>
  </w:num>
  <w:num w:numId="143" w16cid:durableId="451441487">
    <w:abstractNumId w:val="192"/>
  </w:num>
  <w:num w:numId="144" w16cid:durableId="1149243932">
    <w:abstractNumId w:val="199"/>
  </w:num>
  <w:num w:numId="145" w16cid:durableId="331495693">
    <w:abstractNumId w:val="170"/>
  </w:num>
  <w:num w:numId="146" w16cid:durableId="1908686612">
    <w:abstractNumId w:val="198"/>
  </w:num>
  <w:num w:numId="147" w16cid:durableId="1212304620">
    <w:abstractNumId w:val="80"/>
  </w:num>
  <w:num w:numId="148" w16cid:durableId="225839518">
    <w:abstractNumId w:val="122"/>
  </w:num>
  <w:num w:numId="149" w16cid:durableId="818807149">
    <w:abstractNumId w:val="30"/>
  </w:num>
  <w:num w:numId="150" w16cid:durableId="30226049">
    <w:abstractNumId w:val="160"/>
  </w:num>
  <w:num w:numId="151" w16cid:durableId="176700886">
    <w:abstractNumId w:val="55"/>
  </w:num>
  <w:num w:numId="152" w16cid:durableId="350224777">
    <w:abstractNumId w:val="16"/>
  </w:num>
  <w:num w:numId="153" w16cid:durableId="947156243">
    <w:abstractNumId w:val="33"/>
  </w:num>
  <w:num w:numId="154" w16cid:durableId="1770345910">
    <w:abstractNumId w:val="52"/>
  </w:num>
  <w:num w:numId="155" w16cid:durableId="1093628248">
    <w:abstractNumId w:val="202"/>
  </w:num>
  <w:num w:numId="156" w16cid:durableId="1823234269">
    <w:abstractNumId w:val="24"/>
  </w:num>
  <w:num w:numId="157" w16cid:durableId="729841274">
    <w:abstractNumId w:val="164"/>
  </w:num>
  <w:num w:numId="158" w16cid:durableId="1673340104">
    <w:abstractNumId w:val="184"/>
  </w:num>
  <w:num w:numId="159" w16cid:durableId="1460606203">
    <w:abstractNumId w:val="97"/>
  </w:num>
  <w:num w:numId="160" w16cid:durableId="1785921573">
    <w:abstractNumId w:val="21"/>
  </w:num>
  <w:num w:numId="161" w16cid:durableId="2040278583">
    <w:abstractNumId w:val="93"/>
  </w:num>
  <w:num w:numId="162" w16cid:durableId="379747130">
    <w:abstractNumId w:val="49"/>
  </w:num>
  <w:num w:numId="163" w16cid:durableId="1533105743">
    <w:abstractNumId w:val="85"/>
  </w:num>
  <w:num w:numId="164" w16cid:durableId="1805151402">
    <w:abstractNumId w:val="156"/>
  </w:num>
  <w:num w:numId="165" w16cid:durableId="755587853">
    <w:abstractNumId w:val="193"/>
  </w:num>
  <w:num w:numId="166" w16cid:durableId="330985199">
    <w:abstractNumId w:val="153"/>
  </w:num>
  <w:num w:numId="167" w16cid:durableId="534581427">
    <w:abstractNumId w:val="34"/>
  </w:num>
  <w:num w:numId="168" w16cid:durableId="1370229564">
    <w:abstractNumId w:val="152"/>
  </w:num>
  <w:num w:numId="169" w16cid:durableId="1920367645">
    <w:abstractNumId w:val="60"/>
  </w:num>
  <w:num w:numId="170" w16cid:durableId="1435788272">
    <w:abstractNumId w:val="56"/>
  </w:num>
  <w:num w:numId="171" w16cid:durableId="941953988">
    <w:abstractNumId w:val="124"/>
  </w:num>
  <w:num w:numId="172" w16cid:durableId="214245911">
    <w:abstractNumId w:val="177"/>
  </w:num>
  <w:num w:numId="173" w16cid:durableId="1952083315">
    <w:abstractNumId w:val="209"/>
  </w:num>
  <w:num w:numId="174" w16cid:durableId="1541743597">
    <w:abstractNumId w:val="66"/>
  </w:num>
  <w:num w:numId="175" w16cid:durableId="855776629">
    <w:abstractNumId w:val="168"/>
  </w:num>
  <w:num w:numId="176" w16cid:durableId="1531063956">
    <w:abstractNumId w:val="113"/>
  </w:num>
  <w:num w:numId="177" w16cid:durableId="962806282">
    <w:abstractNumId w:val="41"/>
  </w:num>
  <w:num w:numId="178" w16cid:durableId="703602173">
    <w:abstractNumId w:val="100"/>
  </w:num>
  <w:num w:numId="179" w16cid:durableId="1952398841">
    <w:abstractNumId w:val="71"/>
  </w:num>
  <w:num w:numId="180" w16cid:durableId="1139686953">
    <w:abstractNumId w:val="72"/>
  </w:num>
  <w:num w:numId="181" w16cid:durableId="1623684049">
    <w:abstractNumId w:val="171"/>
  </w:num>
  <w:num w:numId="182" w16cid:durableId="2086489108">
    <w:abstractNumId w:val="189"/>
  </w:num>
  <w:num w:numId="183" w16cid:durableId="1100447413">
    <w:abstractNumId w:val="88"/>
  </w:num>
  <w:num w:numId="184" w16cid:durableId="1402487569">
    <w:abstractNumId w:val="6"/>
  </w:num>
  <w:num w:numId="185" w16cid:durableId="1671521410">
    <w:abstractNumId w:val="63"/>
  </w:num>
  <w:num w:numId="186" w16cid:durableId="1793091523">
    <w:abstractNumId w:val="203"/>
  </w:num>
  <w:num w:numId="187" w16cid:durableId="745734683">
    <w:abstractNumId w:val="169"/>
  </w:num>
  <w:num w:numId="188" w16cid:durableId="273636026">
    <w:abstractNumId w:val="131"/>
  </w:num>
  <w:num w:numId="189" w16cid:durableId="937250858">
    <w:abstractNumId w:val="35"/>
  </w:num>
  <w:numIdMacAtCleanup w:val="18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A1NDAwMjcwMDRV0lEKTi0uzszPAykwqgUA7MGpaCwAAAA="/>
    <w:docVar w:name="MasterDoc" w:val="True"/>
    <w:docVar w:name="Para" w:val="_x000d_"/>
    <w:docVar w:name="xAppendixName" w:val="Appendix"/>
  </w:docVars>
  <w:rsids>
    <w:rsidRoot w:val="00B0615D"/>
    <w:rsid w:val="00000194"/>
    <w:rsid w:val="00000BE2"/>
    <w:rsid w:val="0000160C"/>
    <w:rsid w:val="00001D81"/>
    <w:rsid w:val="00002691"/>
    <w:rsid w:val="00003260"/>
    <w:rsid w:val="00003467"/>
    <w:rsid w:val="000035F6"/>
    <w:rsid w:val="00004327"/>
    <w:rsid w:val="00004810"/>
    <w:rsid w:val="00004A68"/>
    <w:rsid w:val="00004A9D"/>
    <w:rsid w:val="00004EEE"/>
    <w:rsid w:val="000050E8"/>
    <w:rsid w:val="00005FD0"/>
    <w:rsid w:val="000068CA"/>
    <w:rsid w:val="00006D79"/>
    <w:rsid w:val="0000736B"/>
    <w:rsid w:val="000105A9"/>
    <w:rsid w:val="000112BF"/>
    <w:rsid w:val="000117FE"/>
    <w:rsid w:val="00011C29"/>
    <w:rsid w:val="00011F46"/>
    <w:rsid w:val="0001216C"/>
    <w:rsid w:val="000125A5"/>
    <w:rsid w:val="0001294B"/>
    <w:rsid w:val="00012D6E"/>
    <w:rsid w:val="000139F9"/>
    <w:rsid w:val="00013C91"/>
    <w:rsid w:val="000142DA"/>
    <w:rsid w:val="00014708"/>
    <w:rsid w:val="00014AD2"/>
    <w:rsid w:val="00014B9C"/>
    <w:rsid w:val="00014D55"/>
    <w:rsid w:val="000152AC"/>
    <w:rsid w:val="00015C7B"/>
    <w:rsid w:val="00015CA6"/>
    <w:rsid w:val="000160DB"/>
    <w:rsid w:val="0001645A"/>
    <w:rsid w:val="00016927"/>
    <w:rsid w:val="00016F11"/>
    <w:rsid w:val="000176C8"/>
    <w:rsid w:val="00017A37"/>
    <w:rsid w:val="00017E78"/>
    <w:rsid w:val="00020166"/>
    <w:rsid w:val="00020425"/>
    <w:rsid w:val="0002048A"/>
    <w:rsid w:val="00020BB9"/>
    <w:rsid w:val="00021614"/>
    <w:rsid w:val="00022FC9"/>
    <w:rsid w:val="0002313E"/>
    <w:rsid w:val="00023619"/>
    <w:rsid w:val="000240EA"/>
    <w:rsid w:val="00024DE5"/>
    <w:rsid w:val="00024F9A"/>
    <w:rsid w:val="000265EA"/>
    <w:rsid w:val="00026DA1"/>
    <w:rsid w:val="00026DC2"/>
    <w:rsid w:val="00026F6C"/>
    <w:rsid w:val="000273C5"/>
    <w:rsid w:val="00030A38"/>
    <w:rsid w:val="0003160B"/>
    <w:rsid w:val="000332EC"/>
    <w:rsid w:val="000337A3"/>
    <w:rsid w:val="00033FE8"/>
    <w:rsid w:val="000343D3"/>
    <w:rsid w:val="000346D1"/>
    <w:rsid w:val="00034E7A"/>
    <w:rsid w:val="0003565D"/>
    <w:rsid w:val="00036434"/>
    <w:rsid w:val="00036D45"/>
    <w:rsid w:val="000374E9"/>
    <w:rsid w:val="000408B7"/>
    <w:rsid w:val="00040EB4"/>
    <w:rsid w:val="000411A2"/>
    <w:rsid w:val="00041613"/>
    <w:rsid w:val="00042903"/>
    <w:rsid w:val="000433F4"/>
    <w:rsid w:val="00043FEB"/>
    <w:rsid w:val="00044607"/>
    <w:rsid w:val="00045DD4"/>
    <w:rsid w:val="0004603D"/>
    <w:rsid w:val="0004675A"/>
    <w:rsid w:val="00050713"/>
    <w:rsid w:val="00051BFC"/>
    <w:rsid w:val="00051D55"/>
    <w:rsid w:val="00051D5C"/>
    <w:rsid w:val="00052454"/>
    <w:rsid w:val="0005252A"/>
    <w:rsid w:val="0005376E"/>
    <w:rsid w:val="00053B18"/>
    <w:rsid w:val="00053C58"/>
    <w:rsid w:val="00053E23"/>
    <w:rsid w:val="0005578D"/>
    <w:rsid w:val="00055A1B"/>
    <w:rsid w:val="00056024"/>
    <w:rsid w:val="00056F11"/>
    <w:rsid w:val="000574CC"/>
    <w:rsid w:val="00057577"/>
    <w:rsid w:val="00057915"/>
    <w:rsid w:val="00057CA1"/>
    <w:rsid w:val="00060736"/>
    <w:rsid w:val="00060B9F"/>
    <w:rsid w:val="0006208D"/>
    <w:rsid w:val="00062711"/>
    <w:rsid w:val="000634B5"/>
    <w:rsid w:val="000636F5"/>
    <w:rsid w:val="00063E40"/>
    <w:rsid w:val="0006417C"/>
    <w:rsid w:val="00064556"/>
    <w:rsid w:val="0006531F"/>
    <w:rsid w:val="00066A13"/>
    <w:rsid w:val="00066A4B"/>
    <w:rsid w:val="00067A55"/>
    <w:rsid w:val="00067E80"/>
    <w:rsid w:val="00070799"/>
    <w:rsid w:val="0007095A"/>
    <w:rsid w:val="000710C6"/>
    <w:rsid w:val="0007166A"/>
    <w:rsid w:val="0007247D"/>
    <w:rsid w:val="00072962"/>
    <w:rsid w:val="00074C0D"/>
    <w:rsid w:val="00074C16"/>
    <w:rsid w:val="00074EF6"/>
    <w:rsid w:val="00075616"/>
    <w:rsid w:val="00075B1E"/>
    <w:rsid w:val="000764DD"/>
    <w:rsid w:val="000764E1"/>
    <w:rsid w:val="00076CEC"/>
    <w:rsid w:val="00076FC0"/>
    <w:rsid w:val="000770EF"/>
    <w:rsid w:val="00080082"/>
    <w:rsid w:val="000809F5"/>
    <w:rsid w:val="00080B70"/>
    <w:rsid w:val="000817F9"/>
    <w:rsid w:val="00082701"/>
    <w:rsid w:val="00082CAC"/>
    <w:rsid w:val="00082EEC"/>
    <w:rsid w:val="00083414"/>
    <w:rsid w:val="00083B60"/>
    <w:rsid w:val="00084998"/>
    <w:rsid w:val="00085C1D"/>
    <w:rsid w:val="00086400"/>
    <w:rsid w:val="0008678B"/>
    <w:rsid w:val="00086C5B"/>
    <w:rsid w:val="00087CE5"/>
    <w:rsid w:val="00090183"/>
    <w:rsid w:val="00090AA6"/>
    <w:rsid w:val="00090BFF"/>
    <w:rsid w:val="00090C31"/>
    <w:rsid w:val="00090CB5"/>
    <w:rsid w:val="00090D68"/>
    <w:rsid w:val="0009129D"/>
    <w:rsid w:val="000913B9"/>
    <w:rsid w:val="00091AA7"/>
    <w:rsid w:val="00091C6D"/>
    <w:rsid w:val="00091E67"/>
    <w:rsid w:val="00093853"/>
    <w:rsid w:val="00093AB0"/>
    <w:rsid w:val="00093DB2"/>
    <w:rsid w:val="0009426C"/>
    <w:rsid w:val="00094C04"/>
    <w:rsid w:val="00095E35"/>
    <w:rsid w:val="0009636C"/>
    <w:rsid w:val="00096AFB"/>
    <w:rsid w:val="00097178"/>
    <w:rsid w:val="000971A5"/>
    <w:rsid w:val="00097578"/>
    <w:rsid w:val="000A0157"/>
    <w:rsid w:val="000A043A"/>
    <w:rsid w:val="000A05F9"/>
    <w:rsid w:val="000A0772"/>
    <w:rsid w:val="000A07D4"/>
    <w:rsid w:val="000A0D39"/>
    <w:rsid w:val="000A0ECF"/>
    <w:rsid w:val="000A1A10"/>
    <w:rsid w:val="000A25A3"/>
    <w:rsid w:val="000A27DF"/>
    <w:rsid w:val="000A2A5F"/>
    <w:rsid w:val="000A302B"/>
    <w:rsid w:val="000A3203"/>
    <w:rsid w:val="000A3E5B"/>
    <w:rsid w:val="000A43C4"/>
    <w:rsid w:val="000A4DD8"/>
    <w:rsid w:val="000A513C"/>
    <w:rsid w:val="000A5285"/>
    <w:rsid w:val="000A55E9"/>
    <w:rsid w:val="000A5800"/>
    <w:rsid w:val="000A6056"/>
    <w:rsid w:val="000A64D2"/>
    <w:rsid w:val="000A65C4"/>
    <w:rsid w:val="000A7378"/>
    <w:rsid w:val="000B02C8"/>
    <w:rsid w:val="000B07C0"/>
    <w:rsid w:val="000B1783"/>
    <w:rsid w:val="000B1EBA"/>
    <w:rsid w:val="000B51BB"/>
    <w:rsid w:val="000B59CB"/>
    <w:rsid w:val="000B5AC1"/>
    <w:rsid w:val="000B5B6D"/>
    <w:rsid w:val="000B6301"/>
    <w:rsid w:val="000B65EE"/>
    <w:rsid w:val="000B6910"/>
    <w:rsid w:val="000C036C"/>
    <w:rsid w:val="000C043D"/>
    <w:rsid w:val="000C0E06"/>
    <w:rsid w:val="000C134E"/>
    <w:rsid w:val="000C269E"/>
    <w:rsid w:val="000C3390"/>
    <w:rsid w:val="000C3827"/>
    <w:rsid w:val="000C4032"/>
    <w:rsid w:val="000C440C"/>
    <w:rsid w:val="000C4A56"/>
    <w:rsid w:val="000C4AFB"/>
    <w:rsid w:val="000C620E"/>
    <w:rsid w:val="000C6E9A"/>
    <w:rsid w:val="000C782D"/>
    <w:rsid w:val="000C7BB4"/>
    <w:rsid w:val="000C7D69"/>
    <w:rsid w:val="000D01DB"/>
    <w:rsid w:val="000D0233"/>
    <w:rsid w:val="000D0471"/>
    <w:rsid w:val="000D04B1"/>
    <w:rsid w:val="000D066C"/>
    <w:rsid w:val="000D0FA2"/>
    <w:rsid w:val="000D123C"/>
    <w:rsid w:val="000D1556"/>
    <w:rsid w:val="000D175D"/>
    <w:rsid w:val="000D1DA0"/>
    <w:rsid w:val="000D20AC"/>
    <w:rsid w:val="000D2B3D"/>
    <w:rsid w:val="000D2C41"/>
    <w:rsid w:val="000D319F"/>
    <w:rsid w:val="000D36F9"/>
    <w:rsid w:val="000D3881"/>
    <w:rsid w:val="000D393A"/>
    <w:rsid w:val="000D3CAE"/>
    <w:rsid w:val="000D4BC6"/>
    <w:rsid w:val="000D5967"/>
    <w:rsid w:val="000D5CE1"/>
    <w:rsid w:val="000D6482"/>
    <w:rsid w:val="000D66AF"/>
    <w:rsid w:val="000D73BF"/>
    <w:rsid w:val="000D73C9"/>
    <w:rsid w:val="000D73F5"/>
    <w:rsid w:val="000D7F5B"/>
    <w:rsid w:val="000E0068"/>
    <w:rsid w:val="000E098F"/>
    <w:rsid w:val="000E1777"/>
    <w:rsid w:val="000E2BFA"/>
    <w:rsid w:val="000E2E35"/>
    <w:rsid w:val="000E2F22"/>
    <w:rsid w:val="000E35EE"/>
    <w:rsid w:val="000E38AA"/>
    <w:rsid w:val="000E3BF8"/>
    <w:rsid w:val="000E417D"/>
    <w:rsid w:val="000E4640"/>
    <w:rsid w:val="000E4946"/>
    <w:rsid w:val="000E4E96"/>
    <w:rsid w:val="000E5431"/>
    <w:rsid w:val="000E6D73"/>
    <w:rsid w:val="000E6F57"/>
    <w:rsid w:val="000E7420"/>
    <w:rsid w:val="000E74F1"/>
    <w:rsid w:val="000E79F7"/>
    <w:rsid w:val="000E7E4A"/>
    <w:rsid w:val="000E7F29"/>
    <w:rsid w:val="000F0977"/>
    <w:rsid w:val="000F0AB0"/>
    <w:rsid w:val="000F1017"/>
    <w:rsid w:val="000F1E52"/>
    <w:rsid w:val="000F2119"/>
    <w:rsid w:val="000F26D5"/>
    <w:rsid w:val="000F2BEC"/>
    <w:rsid w:val="000F2C17"/>
    <w:rsid w:val="000F3362"/>
    <w:rsid w:val="000F39C2"/>
    <w:rsid w:val="000F436A"/>
    <w:rsid w:val="000F4377"/>
    <w:rsid w:val="000F47F5"/>
    <w:rsid w:val="000F4D26"/>
    <w:rsid w:val="000F5395"/>
    <w:rsid w:val="000F59FB"/>
    <w:rsid w:val="000F5E55"/>
    <w:rsid w:val="000F5FFD"/>
    <w:rsid w:val="000F6093"/>
    <w:rsid w:val="000F661E"/>
    <w:rsid w:val="000F6A48"/>
    <w:rsid w:val="000F6AEC"/>
    <w:rsid w:val="000F72AB"/>
    <w:rsid w:val="000F7466"/>
    <w:rsid w:val="000F7622"/>
    <w:rsid w:val="000F7929"/>
    <w:rsid w:val="000F7BB5"/>
    <w:rsid w:val="000F7C2D"/>
    <w:rsid w:val="0010018C"/>
    <w:rsid w:val="00101215"/>
    <w:rsid w:val="00101A91"/>
    <w:rsid w:val="0010213A"/>
    <w:rsid w:val="001023F4"/>
    <w:rsid w:val="00102D94"/>
    <w:rsid w:val="001042E1"/>
    <w:rsid w:val="0010455D"/>
    <w:rsid w:val="00104630"/>
    <w:rsid w:val="00104C22"/>
    <w:rsid w:val="00105FBE"/>
    <w:rsid w:val="00106B94"/>
    <w:rsid w:val="00107C8F"/>
    <w:rsid w:val="00107CAF"/>
    <w:rsid w:val="0011038E"/>
    <w:rsid w:val="00110760"/>
    <w:rsid w:val="0011087C"/>
    <w:rsid w:val="0011132C"/>
    <w:rsid w:val="0011298C"/>
    <w:rsid w:val="001129F9"/>
    <w:rsid w:val="00112EDB"/>
    <w:rsid w:val="0011371C"/>
    <w:rsid w:val="00113A48"/>
    <w:rsid w:val="00113EE7"/>
    <w:rsid w:val="0011408F"/>
    <w:rsid w:val="00114101"/>
    <w:rsid w:val="0011429D"/>
    <w:rsid w:val="00114377"/>
    <w:rsid w:val="00114590"/>
    <w:rsid w:val="0011501B"/>
    <w:rsid w:val="001153CE"/>
    <w:rsid w:val="001156B1"/>
    <w:rsid w:val="00116264"/>
    <w:rsid w:val="00116413"/>
    <w:rsid w:val="001165C8"/>
    <w:rsid w:val="001169AD"/>
    <w:rsid w:val="001176AC"/>
    <w:rsid w:val="00120092"/>
    <w:rsid w:val="0012041B"/>
    <w:rsid w:val="00120D59"/>
    <w:rsid w:val="001228AC"/>
    <w:rsid w:val="001230A0"/>
    <w:rsid w:val="001237D3"/>
    <w:rsid w:val="00123FB5"/>
    <w:rsid w:val="001242E9"/>
    <w:rsid w:val="001244D8"/>
    <w:rsid w:val="001247EB"/>
    <w:rsid w:val="001252B3"/>
    <w:rsid w:val="0012628E"/>
    <w:rsid w:val="0012652C"/>
    <w:rsid w:val="001267C9"/>
    <w:rsid w:val="001268C6"/>
    <w:rsid w:val="00126943"/>
    <w:rsid w:val="001301E0"/>
    <w:rsid w:val="0013024F"/>
    <w:rsid w:val="001302AB"/>
    <w:rsid w:val="0013044E"/>
    <w:rsid w:val="00130735"/>
    <w:rsid w:val="00130B14"/>
    <w:rsid w:val="0013131C"/>
    <w:rsid w:val="001320DB"/>
    <w:rsid w:val="00132534"/>
    <w:rsid w:val="00132923"/>
    <w:rsid w:val="00132E35"/>
    <w:rsid w:val="00132ECF"/>
    <w:rsid w:val="0013354A"/>
    <w:rsid w:val="00133CEB"/>
    <w:rsid w:val="00135A21"/>
    <w:rsid w:val="0013609B"/>
    <w:rsid w:val="00136915"/>
    <w:rsid w:val="001369F7"/>
    <w:rsid w:val="00137540"/>
    <w:rsid w:val="001378AA"/>
    <w:rsid w:val="00137A24"/>
    <w:rsid w:val="00137B64"/>
    <w:rsid w:val="00137EFF"/>
    <w:rsid w:val="001406CA"/>
    <w:rsid w:val="00140C2A"/>
    <w:rsid w:val="001417FF"/>
    <w:rsid w:val="00141FDF"/>
    <w:rsid w:val="00142812"/>
    <w:rsid w:val="00142974"/>
    <w:rsid w:val="00144787"/>
    <w:rsid w:val="00145F74"/>
    <w:rsid w:val="00146551"/>
    <w:rsid w:val="00146947"/>
    <w:rsid w:val="00147141"/>
    <w:rsid w:val="0014722D"/>
    <w:rsid w:val="00150746"/>
    <w:rsid w:val="001512E4"/>
    <w:rsid w:val="00151331"/>
    <w:rsid w:val="001536B2"/>
    <w:rsid w:val="00153936"/>
    <w:rsid w:val="0015405B"/>
    <w:rsid w:val="00154805"/>
    <w:rsid w:val="00155192"/>
    <w:rsid w:val="001554BB"/>
    <w:rsid w:val="00155B41"/>
    <w:rsid w:val="00155B79"/>
    <w:rsid w:val="00156406"/>
    <w:rsid w:val="0015669A"/>
    <w:rsid w:val="00156BC1"/>
    <w:rsid w:val="001571C1"/>
    <w:rsid w:val="0015749F"/>
    <w:rsid w:val="00157F04"/>
    <w:rsid w:val="00160011"/>
    <w:rsid w:val="00160601"/>
    <w:rsid w:val="00160C09"/>
    <w:rsid w:val="00160EA5"/>
    <w:rsid w:val="00161183"/>
    <w:rsid w:val="00161DFE"/>
    <w:rsid w:val="00162508"/>
    <w:rsid w:val="0016271B"/>
    <w:rsid w:val="00162BF4"/>
    <w:rsid w:val="00162EBC"/>
    <w:rsid w:val="0016336A"/>
    <w:rsid w:val="0016338E"/>
    <w:rsid w:val="00163514"/>
    <w:rsid w:val="00163A5B"/>
    <w:rsid w:val="00163A88"/>
    <w:rsid w:val="00164012"/>
    <w:rsid w:val="0016406D"/>
    <w:rsid w:val="00164716"/>
    <w:rsid w:val="001648F4"/>
    <w:rsid w:val="00165D07"/>
    <w:rsid w:val="00165D85"/>
    <w:rsid w:val="00165E39"/>
    <w:rsid w:val="00166097"/>
    <w:rsid w:val="001662D3"/>
    <w:rsid w:val="00166925"/>
    <w:rsid w:val="00166C8C"/>
    <w:rsid w:val="00166E6D"/>
    <w:rsid w:val="00167022"/>
    <w:rsid w:val="0016718E"/>
    <w:rsid w:val="00167EF7"/>
    <w:rsid w:val="001701C8"/>
    <w:rsid w:val="00170701"/>
    <w:rsid w:val="00170D74"/>
    <w:rsid w:val="001726D4"/>
    <w:rsid w:val="001728B5"/>
    <w:rsid w:val="00172C46"/>
    <w:rsid w:val="00173197"/>
    <w:rsid w:val="00174052"/>
    <w:rsid w:val="001745CE"/>
    <w:rsid w:val="001750A0"/>
    <w:rsid w:val="00175DCC"/>
    <w:rsid w:val="00175FEA"/>
    <w:rsid w:val="001766D2"/>
    <w:rsid w:val="001768FA"/>
    <w:rsid w:val="0017749D"/>
    <w:rsid w:val="001778A7"/>
    <w:rsid w:val="001806B5"/>
    <w:rsid w:val="00180E8D"/>
    <w:rsid w:val="001813B0"/>
    <w:rsid w:val="00181733"/>
    <w:rsid w:val="001818D8"/>
    <w:rsid w:val="0018239D"/>
    <w:rsid w:val="001827CC"/>
    <w:rsid w:val="00182877"/>
    <w:rsid w:val="00183096"/>
    <w:rsid w:val="0018325C"/>
    <w:rsid w:val="00183D63"/>
    <w:rsid w:val="00184147"/>
    <w:rsid w:val="0018426D"/>
    <w:rsid w:val="00184490"/>
    <w:rsid w:val="001844C6"/>
    <w:rsid w:val="001845EF"/>
    <w:rsid w:val="00184B03"/>
    <w:rsid w:val="00184FFF"/>
    <w:rsid w:val="001856E8"/>
    <w:rsid w:val="00185BF1"/>
    <w:rsid w:val="00185F7C"/>
    <w:rsid w:val="00186186"/>
    <w:rsid w:val="0018625D"/>
    <w:rsid w:val="00186652"/>
    <w:rsid w:val="00186A77"/>
    <w:rsid w:val="001874D7"/>
    <w:rsid w:val="00187B9E"/>
    <w:rsid w:val="001910A2"/>
    <w:rsid w:val="00191188"/>
    <w:rsid w:val="001911BB"/>
    <w:rsid w:val="00191308"/>
    <w:rsid w:val="0019259A"/>
    <w:rsid w:val="00192F5C"/>
    <w:rsid w:val="00194013"/>
    <w:rsid w:val="001942E7"/>
    <w:rsid w:val="001945C8"/>
    <w:rsid w:val="001947EC"/>
    <w:rsid w:val="00194AAE"/>
    <w:rsid w:val="00194B60"/>
    <w:rsid w:val="00195AD0"/>
    <w:rsid w:val="00195D19"/>
    <w:rsid w:val="00196603"/>
    <w:rsid w:val="00196E13"/>
    <w:rsid w:val="0019756C"/>
    <w:rsid w:val="00197755"/>
    <w:rsid w:val="00197D54"/>
    <w:rsid w:val="001A0368"/>
    <w:rsid w:val="001A0FC3"/>
    <w:rsid w:val="001A0FCF"/>
    <w:rsid w:val="001A0FF7"/>
    <w:rsid w:val="001A26B9"/>
    <w:rsid w:val="001A3352"/>
    <w:rsid w:val="001A3695"/>
    <w:rsid w:val="001A3F43"/>
    <w:rsid w:val="001A4A63"/>
    <w:rsid w:val="001A4B94"/>
    <w:rsid w:val="001A59BB"/>
    <w:rsid w:val="001A62D6"/>
    <w:rsid w:val="001A63B0"/>
    <w:rsid w:val="001A6B09"/>
    <w:rsid w:val="001A6B30"/>
    <w:rsid w:val="001B017B"/>
    <w:rsid w:val="001B0642"/>
    <w:rsid w:val="001B08FF"/>
    <w:rsid w:val="001B0FFE"/>
    <w:rsid w:val="001B1992"/>
    <w:rsid w:val="001B1B2B"/>
    <w:rsid w:val="001B1CD9"/>
    <w:rsid w:val="001B204A"/>
    <w:rsid w:val="001B2AD7"/>
    <w:rsid w:val="001B2D49"/>
    <w:rsid w:val="001B32D1"/>
    <w:rsid w:val="001B330C"/>
    <w:rsid w:val="001B387D"/>
    <w:rsid w:val="001B5178"/>
    <w:rsid w:val="001B5A3B"/>
    <w:rsid w:val="001B6D41"/>
    <w:rsid w:val="001B6D56"/>
    <w:rsid w:val="001B6E7E"/>
    <w:rsid w:val="001B7E65"/>
    <w:rsid w:val="001C145F"/>
    <w:rsid w:val="001C158E"/>
    <w:rsid w:val="001C15C5"/>
    <w:rsid w:val="001C2103"/>
    <w:rsid w:val="001C2489"/>
    <w:rsid w:val="001C2510"/>
    <w:rsid w:val="001C2788"/>
    <w:rsid w:val="001C2F0F"/>
    <w:rsid w:val="001C3127"/>
    <w:rsid w:val="001C31C0"/>
    <w:rsid w:val="001C40E3"/>
    <w:rsid w:val="001C4657"/>
    <w:rsid w:val="001C48AD"/>
    <w:rsid w:val="001C5368"/>
    <w:rsid w:val="001C5A31"/>
    <w:rsid w:val="001C5D7B"/>
    <w:rsid w:val="001C5E6E"/>
    <w:rsid w:val="001C5F94"/>
    <w:rsid w:val="001C71FB"/>
    <w:rsid w:val="001C72A9"/>
    <w:rsid w:val="001D11E7"/>
    <w:rsid w:val="001D223D"/>
    <w:rsid w:val="001D2499"/>
    <w:rsid w:val="001D2D53"/>
    <w:rsid w:val="001D2FF0"/>
    <w:rsid w:val="001D39F8"/>
    <w:rsid w:val="001D3B02"/>
    <w:rsid w:val="001D5524"/>
    <w:rsid w:val="001D5D1A"/>
    <w:rsid w:val="001D5FC7"/>
    <w:rsid w:val="001D6139"/>
    <w:rsid w:val="001D61E1"/>
    <w:rsid w:val="001D63D0"/>
    <w:rsid w:val="001D6714"/>
    <w:rsid w:val="001D78C3"/>
    <w:rsid w:val="001D7AB0"/>
    <w:rsid w:val="001D7F55"/>
    <w:rsid w:val="001E04BC"/>
    <w:rsid w:val="001E0627"/>
    <w:rsid w:val="001E068A"/>
    <w:rsid w:val="001E0B2A"/>
    <w:rsid w:val="001E0E4F"/>
    <w:rsid w:val="001E1DB7"/>
    <w:rsid w:val="001E1E00"/>
    <w:rsid w:val="001E2412"/>
    <w:rsid w:val="001E28B4"/>
    <w:rsid w:val="001E3053"/>
    <w:rsid w:val="001E3152"/>
    <w:rsid w:val="001E3629"/>
    <w:rsid w:val="001E39A9"/>
    <w:rsid w:val="001E3E6C"/>
    <w:rsid w:val="001E43CC"/>
    <w:rsid w:val="001E48EA"/>
    <w:rsid w:val="001E51A2"/>
    <w:rsid w:val="001E56F3"/>
    <w:rsid w:val="001E57CA"/>
    <w:rsid w:val="001E6421"/>
    <w:rsid w:val="001E6674"/>
    <w:rsid w:val="001E6D78"/>
    <w:rsid w:val="001E70EA"/>
    <w:rsid w:val="001F0688"/>
    <w:rsid w:val="001F0A72"/>
    <w:rsid w:val="001F0B3C"/>
    <w:rsid w:val="001F155E"/>
    <w:rsid w:val="001F1719"/>
    <w:rsid w:val="001F2249"/>
    <w:rsid w:val="001F2756"/>
    <w:rsid w:val="001F302E"/>
    <w:rsid w:val="001F44D3"/>
    <w:rsid w:val="001F4765"/>
    <w:rsid w:val="001F4CD9"/>
    <w:rsid w:val="001F5040"/>
    <w:rsid w:val="001F530A"/>
    <w:rsid w:val="001F5A3B"/>
    <w:rsid w:val="001F5BF9"/>
    <w:rsid w:val="001F618A"/>
    <w:rsid w:val="001F6460"/>
    <w:rsid w:val="001F6826"/>
    <w:rsid w:val="001F797E"/>
    <w:rsid w:val="001F79DC"/>
    <w:rsid w:val="00200A33"/>
    <w:rsid w:val="00201191"/>
    <w:rsid w:val="00201FBE"/>
    <w:rsid w:val="0020237A"/>
    <w:rsid w:val="002024F1"/>
    <w:rsid w:val="0020269C"/>
    <w:rsid w:val="0020272B"/>
    <w:rsid w:val="00202D57"/>
    <w:rsid w:val="00202F7A"/>
    <w:rsid w:val="0020352B"/>
    <w:rsid w:val="002048EC"/>
    <w:rsid w:val="00204B9C"/>
    <w:rsid w:val="00204C72"/>
    <w:rsid w:val="00205B11"/>
    <w:rsid w:val="002071C2"/>
    <w:rsid w:val="00207596"/>
    <w:rsid w:val="00207E74"/>
    <w:rsid w:val="00210137"/>
    <w:rsid w:val="0021073D"/>
    <w:rsid w:val="00210B5C"/>
    <w:rsid w:val="00210C96"/>
    <w:rsid w:val="00211075"/>
    <w:rsid w:val="00212101"/>
    <w:rsid w:val="002124E2"/>
    <w:rsid w:val="00213177"/>
    <w:rsid w:val="002133A9"/>
    <w:rsid w:val="00213B2D"/>
    <w:rsid w:val="00214138"/>
    <w:rsid w:val="002146AD"/>
    <w:rsid w:val="002146FB"/>
    <w:rsid w:val="00214E1D"/>
    <w:rsid w:val="00214FC9"/>
    <w:rsid w:val="00215876"/>
    <w:rsid w:val="00215A75"/>
    <w:rsid w:val="00215E28"/>
    <w:rsid w:val="00215E95"/>
    <w:rsid w:val="002167E2"/>
    <w:rsid w:val="002174E7"/>
    <w:rsid w:val="00221AA5"/>
    <w:rsid w:val="00221E74"/>
    <w:rsid w:val="00221F08"/>
    <w:rsid w:val="00222EBB"/>
    <w:rsid w:val="002239F4"/>
    <w:rsid w:val="002247B9"/>
    <w:rsid w:val="00224CD5"/>
    <w:rsid w:val="00226225"/>
    <w:rsid w:val="0022661F"/>
    <w:rsid w:val="00226A73"/>
    <w:rsid w:val="00226BF6"/>
    <w:rsid w:val="00226C13"/>
    <w:rsid w:val="00230259"/>
    <w:rsid w:val="0023087C"/>
    <w:rsid w:val="0023114C"/>
    <w:rsid w:val="00232571"/>
    <w:rsid w:val="0023294F"/>
    <w:rsid w:val="00232D3E"/>
    <w:rsid w:val="0023351A"/>
    <w:rsid w:val="00233B50"/>
    <w:rsid w:val="00234804"/>
    <w:rsid w:val="0023491A"/>
    <w:rsid w:val="00234926"/>
    <w:rsid w:val="00234BEB"/>
    <w:rsid w:val="002353F9"/>
    <w:rsid w:val="00235C2B"/>
    <w:rsid w:val="0023624D"/>
    <w:rsid w:val="00236F82"/>
    <w:rsid w:val="002373DE"/>
    <w:rsid w:val="002400C1"/>
    <w:rsid w:val="00240884"/>
    <w:rsid w:val="0024178C"/>
    <w:rsid w:val="00242651"/>
    <w:rsid w:val="00242DCD"/>
    <w:rsid w:val="00243399"/>
    <w:rsid w:val="002439BC"/>
    <w:rsid w:val="00243A45"/>
    <w:rsid w:val="00243FA0"/>
    <w:rsid w:val="0024400B"/>
    <w:rsid w:val="002443A2"/>
    <w:rsid w:val="002445E5"/>
    <w:rsid w:val="002448CB"/>
    <w:rsid w:val="0024522B"/>
    <w:rsid w:val="0024690B"/>
    <w:rsid w:val="00246AB3"/>
    <w:rsid w:val="00246B20"/>
    <w:rsid w:val="00246BFE"/>
    <w:rsid w:val="00246FF0"/>
    <w:rsid w:val="00247DAF"/>
    <w:rsid w:val="00250202"/>
    <w:rsid w:val="002508AB"/>
    <w:rsid w:val="00251000"/>
    <w:rsid w:val="00251326"/>
    <w:rsid w:val="00251AD4"/>
    <w:rsid w:val="00251D3E"/>
    <w:rsid w:val="00252DEC"/>
    <w:rsid w:val="0025329A"/>
    <w:rsid w:val="002533AB"/>
    <w:rsid w:val="002533C2"/>
    <w:rsid w:val="002536AC"/>
    <w:rsid w:val="00253B57"/>
    <w:rsid w:val="00253C6D"/>
    <w:rsid w:val="0025402C"/>
    <w:rsid w:val="002549CE"/>
    <w:rsid w:val="0025562D"/>
    <w:rsid w:val="00255632"/>
    <w:rsid w:val="00256160"/>
    <w:rsid w:val="0025626D"/>
    <w:rsid w:val="00256560"/>
    <w:rsid w:val="00256624"/>
    <w:rsid w:val="00256DBB"/>
    <w:rsid w:val="0025729A"/>
    <w:rsid w:val="002577FE"/>
    <w:rsid w:val="00257F30"/>
    <w:rsid w:val="002600A1"/>
    <w:rsid w:val="00260CB3"/>
    <w:rsid w:val="0026181D"/>
    <w:rsid w:val="002618D7"/>
    <w:rsid w:val="00261BE8"/>
    <w:rsid w:val="00261C7F"/>
    <w:rsid w:val="00262499"/>
    <w:rsid w:val="0026258F"/>
    <w:rsid w:val="00262ACE"/>
    <w:rsid w:val="00262B31"/>
    <w:rsid w:val="00262BEA"/>
    <w:rsid w:val="002633AF"/>
    <w:rsid w:val="0026357C"/>
    <w:rsid w:val="002635FC"/>
    <w:rsid w:val="002635FE"/>
    <w:rsid w:val="002636B4"/>
    <w:rsid w:val="00263A79"/>
    <w:rsid w:val="0026528C"/>
    <w:rsid w:val="00265536"/>
    <w:rsid w:val="00265C0D"/>
    <w:rsid w:val="00265DE2"/>
    <w:rsid w:val="00266434"/>
    <w:rsid w:val="0026655E"/>
    <w:rsid w:val="002671CE"/>
    <w:rsid w:val="0026756C"/>
    <w:rsid w:val="002676DE"/>
    <w:rsid w:val="00267AD2"/>
    <w:rsid w:val="0027011C"/>
    <w:rsid w:val="00270243"/>
    <w:rsid w:val="00270817"/>
    <w:rsid w:val="002715E9"/>
    <w:rsid w:val="0027194F"/>
    <w:rsid w:val="0027234D"/>
    <w:rsid w:val="0027240B"/>
    <w:rsid w:val="002724DA"/>
    <w:rsid w:val="002725C1"/>
    <w:rsid w:val="00272A50"/>
    <w:rsid w:val="00273278"/>
    <w:rsid w:val="002737F3"/>
    <w:rsid w:val="0027394E"/>
    <w:rsid w:val="002743CC"/>
    <w:rsid w:val="00274529"/>
    <w:rsid w:val="00274C18"/>
    <w:rsid w:val="00274C38"/>
    <w:rsid w:val="00274DED"/>
    <w:rsid w:val="002753CD"/>
    <w:rsid w:val="00275582"/>
    <w:rsid w:val="002755F3"/>
    <w:rsid w:val="00275BFE"/>
    <w:rsid w:val="002763F1"/>
    <w:rsid w:val="002770AB"/>
    <w:rsid w:val="0027759D"/>
    <w:rsid w:val="00277CC4"/>
    <w:rsid w:val="002810E7"/>
    <w:rsid w:val="002813C6"/>
    <w:rsid w:val="00281A35"/>
    <w:rsid w:val="00281C53"/>
    <w:rsid w:val="00282472"/>
    <w:rsid w:val="002826B7"/>
    <w:rsid w:val="00282991"/>
    <w:rsid w:val="002834B9"/>
    <w:rsid w:val="00283EA9"/>
    <w:rsid w:val="00283F74"/>
    <w:rsid w:val="00284456"/>
    <w:rsid w:val="00284B9E"/>
    <w:rsid w:val="002857D1"/>
    <w:rsid w:val="0028590A"/>
    <w:rsid w:val="00285FEA"/>
    <w:rsid w:val="002865B6"/>
    <w:rsid w:val="00286671"/>
    <w:rsid w:val="00287757"/>
    <w:rsid w:val="002901CD"/>
    <w:rsid w:val="002920FD"/>
    <w:rsid w:val="00292442"/>
    <w:rsid w:val="0029345A"/>
    <w:rsid w:val="00294B76"/>
    <w:rsid w:val="002953E2"/>
    <w:rsid w:val="0029579B"/>
    <w:rsid w:val="00296335"/>
    <w:rsid w:val="00296823"/>
    <w:rsid w:val="00296ABF"/>
    <w:rsid w:val="00296C8A"/>
    <w:rsid w:val="002975D7"/>
    <w:rsid w:val="002977C9"/>
    <w:rsid w:val="00297C2D"/>
    <w:rsid w:val="002A0A44"/>
    <w:rsid w:val="002A11B8"/>
    <w:rsid w:val="002A120A"/>
    <w:rsid w:val="002A175E"/>
    <w:rsid w:val="002A1929"/>
    <w:rsid w:val="002A1ACC"/>
    <w:rsid w:val="002A1C99"/>
    <w:rsid w:val="002A26A8"/>
    <w:rsid w:val="002A2A2A"/>
    <w:rsid w:val="002A3D3F"/>
    <w:rsid w:val="002A4C9A"/>
    <w:rsid w:val="002A4E2C"/>
    <w:rsid w:val="002A556A"/>
    <w:rsid w:val="002A5AAB"/>
    <w:rsid w:val="002A5E63"/>
    <w:rsid w:val="002A73A1"/>
    <w:rsid w:val="002A7ACA"/>
    <w:rsid w:val="002A7D81"/>
    <w:rsid w:val="002B0874"/>
    <w:rsid w:val="002B0D60"/>
    <w:rsid w:val="002B118F"/>
    <w:rsid w:val="002B1DB2"/>
    <w:rsid w:val="002B23F8"/>
    <w:rsid w:val="002B2629"/>
    <w:rsid w:val="002B2F0B"/>
    <w:rsid w:val="002B3051"/>
    <w:rsid w:val="002B4393"/>
    <w:rsid w:val="002B469E"/>
    <w:rsid w:val="002B4A7C"/>
    <w:rsid w:val="002B6785"/>
    <w:rsid w:val="002B6B22"/>
    <w:rsid w:val="002B6BF7"/>
    <w:rsid w:val="002B7185"/>
    <w:rsid w:val="002B742D"/>
    <w:rsid w:val="002B78E8"/>
    <w:rsid w:val="002B790E"/>
    <w:rsid w:val="002B79D7"/>
    <w:rsid w:val="002B7B5A"/>
    <w:rsid w:val="002B7D64"/>
    <w:rsid w:val="002C02B3"/>
    <w:rsid w:val="002C02DB"/>
    <w:rsid w:val="002C0B3E"/>
    <w:rsid w:val="002C1007"/>
    <w:rsid w:val="002C159E"/>
    <w:rsid w:val="002C1763"/>
    <w:rsid w:val="002C19FC"/>
    <w:rsid w:val="002C2086"/>
    <w:rsid w:val="002C2A75"/>
    <w:rsid w:val="002C37A5"/>
    <w:rsid w:val="002C3D15"/>
    <w:rsid w:val="002C55A7"/>
    <w:rsid w:val="002C5D9A"/>
    <w:rsid w:val="002C67BA"/>
    <w:rsid w:val="002C6858"/>
    <w:rsid w:val="002C687F"/>
    <w:rsid w:val="002C6C70"/>
    <w:rsid w:val="002C7140"/>
    <w:rsid w:val="002C76FE"/>
    <w:rsid w:val="002D10C1"/>
    <w:rsid w:val="002D11F9"/>
    <w:rsid w:val="002D1BB5"/>
    <w:rsid w:val="002D21C9"/>
    <w:rsid w:val="002D2577"/>
    <w:rsid w:val="002D2A80"/>
    <w:rsid w:val="002D2AB4"/>
    <w:rsid w:val="002D2D1D"/>
    <w:rsid w:val="002D2F35"/>
    <w:rsid w:val="002D3E70"/>
    <w:rsid w:val="002D4528"/>
    <w:rsid w:val="002D4B23"/>
    <w:rsid w:val="002D5222"/>
    <w:rsid w:val="002D5BD4"/>
    <w:rsid w:val="002D74A1"/>
    <w:rsid w:val="002D7A41"/>
    <w:rsid w:val="002D7AA5"/>
    <w:rsid w:val="002E03B0"/>
    <w:rsid w:val="002E0ED2"/>
    <w:rsid w:val="002E1116"/>
    <w:rsid w:val="002E22BE"/>
    <w:rsid w:val="002E2436"/>
    <w:rsid w:val="002E2B18"/>
    <w:rsid w:val="002E3000"/>
    <w:rsid w:val="002E34C5"/>
    <w:rsid w:val="002E3829"/>
    <w:rsid w:val="002E3B71"/>
    <w:rsid w:val="002E4E4D"/>
    <w:rsid w:val="002E5553"/>
    <w:rsid w:val="002E5D33"/>
    <w:rsid w:val="002E5E0C"/>
    <w:rsid w:val="002E6414"/>
    <w:rsid w:val="002E6528"/>
    <w:rsid w:val="002E6B34"/>
    <w:rsid w:val="002E6F39"/>
    <w:rsid w:val="002E7557"/>
    <w:rsid w:val="002F07A6"/>
    <w:rsid w:val="002F0FDE"/>
    <w:rsid w:val="002F1368"/>
    <w:rsid w:val="002F15F9"/>
    <w:rsid w:val="002F1E3D"/>
    <w:rsid w:val="002F1FC1"/>
    <w:rsid w:val="002F20FD"/>
    <w:rsid w:val="002F2DC3"/>
    <w:rsid w:val="002F35D1"/>
    <w:rsid w:val="002F3731"/>
    <w:rsid w:val="002F41ED"/>
    <w:rsid w:val="002F4936"/>
    <w:rsid w:val="002F5105"/>
    <w:rsid w:val="002F647B"/>
    <w:rsid w:val="002F7DCA"/>
    <w:rsid w:val="002F7DDC"/>
    <w:rsid w:val="003002F5"/>
    <w:rsid w:val="00300A07"/>
    <w:rsid w:val="00300DB5"/>
    <w:rsid w:val="0030113D"/>
    <w:rsid w:val="003015D8"/>
    <w:rsid w:val="00301647"/>
    <w:rsid w:val="0030192B"/>
    <w:rsid w:val="00301A1D"/>
    <w:rsid w:val="0030259D"/>
    <w:rsid w:val="00302A0C"/>
    <w:rsid w:val="00303941"/>
    <w:rsid w:val="00303E39"/>
    <w:rsid w:val="0030427C"/>
    <w:rsid w:val="003046DF"/>
    <w:rsid w:val="00304AC1"/>
    <w:rsid w:val="003053E2"/>
    <w:rsid w:val="00305490"/>
    <w:rsid w:val="0030591D"/>
    <w:rsid w:val="00305D74"/>
    <w:rsid w:val="00305DCC"/>
    <w:rsid w:val="003060A8"/>
    <w:rsid w:val="00306252"/>
    <w:rsid w:val="0031041C"/>
    <w:rsid w:val="0031053E"/>
    <w:rsid w:val="00310950"/>
    <w:rsid w:val="0031211F"/>
    <w:rsid w:val="0031266F"/>
    <w:rsid w:val="00312A7C"/>
    <w:rsid w:val="00312D10"/>
    <w:rsid w:val="003134AD"/>
    <w:rsid w:val="00313763"/>
    <w:rsid w:val="00315198"/>
    <w:rsid w:val="0031561D"/>
    <w:rsid w:val="00315DC5"/>
    <w:rsid w:val="00316DFD"/>
    <w:rsid w:val="00316EE4"/>
    <w:rsid w:val="003172A7"/>
    <w:rsid w:val="00317D2D"/>
    <w:rsid w:val="00317F17"/>
    <w:rsid w:val="0032007D"/>
    <w:rsid w:val="0032048C"/>
    <w:rsid w:val="00320BBE"/>
    <w:rsid w:val="00320F91"/>
    <w:rsid w:val="00321517"/>
    <w:rsid w:val="00321A79"/>
    <w:rsid w:val="00324524"/>
    <w:rsid w:val="00325018"/>
    <w:rsid w:val="00325069"/>
    <w:rsid w:val="00325A9E"/>
    <w:rsid w:val="00325E0A"/>
    <w:rsid w:val="00326A25"/>
    <w:rsid w:val="00326E64"/>
    <w:rsid w:val="00326FBF"/>
    <w:rsid w:val="003272A6"/>
    <w:rsid w:val="00327829"/>
    <w:rsid w:val="003278BA"/>
    <w:rsid w:val="00327A16"/>
    <w:rsid w:val="00327AC2"/>
    <w:rsid w:val="00330297"/>
    <w:rsid w:val="003306A2"/>
    <w:rsid w:val="003307EA"/>
    <w:rsid w:val="00330D46"/>
    <w:rsid w:val="00330D58"/>
    <w:rsid w:val="00331625"/>
    <w:rsid w:val="00331931"/>
    <w:rsid w:val="00331C3A"/>
    <w:rsid w:val="003322FC"/>
    <w:rsid w:val="003336C4"/>
    <w:rsid w:val="003337C6"/>
    <w:rsid w:val="00333D25"/>
    <w:rsid w:val="0033440F"/>
    <w:rsid w:val="0033470B"/>
    <w:rsid w:val="003347F7"/>
    <w:rsid w:val="00336275"/>
    <w:rsid w:val="0033628F"/>
    <w:rsid w:val="0033686F"/>
    <w:rsid w:val="00337111"/>
    <w:rsid w:val="00337408"/>
    <w:rsid w:val="00337868"/>
    <w:rsid w:val="0034054A"/>
    <w:rsid w:val="0034062A"/>
    <w:rsid w:val="003408F0"/>
    <w:rsid w:val="00340F88"/>
    <w:rsid w:val="003416CA"/>
    <w:rsid w:val="00341D4C"/>
    <w:rsid w:val="00341F59"/>
    <w:rsid w:val="0034207F"/>
    <w:rsid w:val="00342297"/>
    <w:rsid w:val="003425C3"/>
    <w:rsid w:val="00343100"/>
    <w:rsid w:val="00343F93"/>
    <w:rsid w:val="0034494D"/>
    <w:rsid w:val="00344D6E"/>
    <w:rsid w:val="003456FF"/>
    <w:rsid w:val="003458F5"/>
    <w:rsid w:val="00345FF8"/>
    <w:rsid w:val="00346775"/>
    <w:rsid w:val="003468A7"/>
    <w:rsid w:val="00346ADF"/>
    <w:rsid w:val="00347812"/>
    <w:rsid w:val="00347890"/>
    <w:rsid w:val="00347BF7"/>
    <w:rsid w:val="00347C3F"/>
    <w:rsid w:val="0035068B"/>
    <w:rsid w:val="00351996"/>
    <w:rsid w:val="00351B0C"/>
    <w:rsid w:val="0035206E"/>
    <w:rsid w:val="00352E5F"/>
    <w:rsid w:val="00353629"/>
    <w:rsid w:val="00354A7F"/>
    <w:rsid w:val="00355013"/>
    <w:rsid w:val="003553DF"/>
    <w:rsid w:val="00355826"/>
    <w:rsid w:val="003558F6"/>
    <w:rsid w:val="00355AA7"/>
    <w:rsid w:val="00356026"/>
    <w:rsid w:val="003563B4"/>
    <w:rsid w:val="003568DD"/>
    <w:rsid w:val="00356A79"/>
    <w:rsid w:val="00356E6A"/>
    <w:rsid w:val="003609C1"/>
    <w:rsid w:val="0036126C"/>
    <w:rsid w:val="00361296"/>
    <w:rsid w:val="00361ECA"/>
    <w:rsid w:val="0036200D"/>
    <w:rsid w:val="003623B0"/>
    <w:rsid w:val="0036258B"/>
    <w:rsid w:val="00362729"/>
    <w:rsid w:val="00362A66"/>
    <w:rsid w:val="00362BA2"/>
    <w:rsid w:val="003636D0"/>
    <w:rsid w:val="003636D4"/>
    <w:rsid w:val="00363E11"/>
    <w:rsid w:val="00363F02"/>
    <w:rsid w:val="0036433A"/>
    <w:rsid w:val="00364559"/>
    <w:rsid w:val="0036657A"/>
    <w:rsid w:val="00366B91"/>
    <w:rsid w:val="00366E1B"/>
    <w:rsid w:val="0036747C"/>
    <w:rsid w:val="00367C8B"/>
    <w:rsid w:val="00367CDC"/>
    <w:rsid w:val="00367F06"/>
    <w:rsid w:val="00370000"/>
    <w:rsid w:val="00370C5B"/>
    <w:rsid w:val="003717AE"/>
    <w:rsid w:val="003718C3"/>
    <w:rsid w:val="00371A0A"/>
    <w:rsid w:val="003723CC"/>
    <w:rsid w:val="00372665"/>
    <w:rsid w:val="003727CD"/>
    <w:rsid w:val="003731E8"/>
    <w:rsid w:val="003736DC"/>
    <w:rsid w:val="003736E0"/>
    <w:rsid w:val="003753F7"/>
    <w:rsid w:val="003756A1"/>
    <w:rsid w:val="003758B6"/>
    <w:rsid w:val="00375A74"/>
    <w:rsid w:val="00375DE3"/>
    <w:rsid w:val="003763C4"/>
    <w:rsid w:val="0037657D"/>
    <w:rsid w:val="00376FAE"/>
    <w:rsid w:val="00376FEE"/>
    <w:rsid w:val="0037727C"/>
    <w:rsid w:val="00377FB1"/>
    <w:rsid w:val="003803CA"/>
    <w:rsid w:val="00380438"/>
    <w:rsid w:val="0038051D"/>
    <w:rsid w:val="003824AA"/>
    <w:rsid w:val="00382E41"/>
    <w:rsid w:val="00383196"/>
    <w:rsid w:val="00383344"/>
    <w:rsid w:val="0038394C"/>
    <w:rsid w:val="00383B1B"/>
    <w:rsid w:val="00383FF6"/>
    <w:rsid w:val="0038400F"/>
    <w:rsid w:val="00384ADF"/>
    <w:rsid w:val="00384FC6"/>
    <w:rsid w:val="00384FF4"/>
    <w:rsid w:val="00385539"/>
    <w:rsid w:val="0038559E"/>
    <w:rsid w:val="00385D44"/>
    <w:rsid w:val="00386DFF"/>
    <w:rsid w:val="0038700D"/>
    <w:rsid w:val="00387193"/>
    <w:rsid w:val="0038724A"/>
    <w:rsid w:val="00387956"/>
    <w:rsid w:val="00390AB6"/>
    <w:rsid w:val="00391288"/>
    <w:rsid w:val="003912A1"/>
    <w:rsid w:val="00392F65"/>
    <w:rsid w:val="0039390E"/>
    <w:rsid w:val="00393AC7"/>
    <w:rsid w:val="00393FAA"/>
    <w:rsid w:val="0039415F"/>
    <w:rsid w:val="0039477E"/>
    <w:rsid w:val="003954A4"/>
    <w:rsid w:val="00396D03"/>
    <w:rsid w:val="003970D2"/>
    <w:rsid w:val="003972DF"/>
    <w:rsid w:val="003975FB"/>
    <w:rsid w:val="00397663"/>
    <w:rsid w:val="003978F8"/>
    <w:rsid w:val="00397FCA"/>
    <w:rsid w:val="003A2437"/>
    <w:rsid w:val="003A2823"/>
    <w:rsid w:val="003A2BFF"/>
    <w:rsid w:val="003A2FE3"/>
    <w:rsid w:val="003A3301"/>
    <w:rsid w:val="003A3ACA"/>
    <w:rsid w:val="003A3D8A"/>
    <w:rsid w:val="003A3E80"/>
    <w:rsid w:val="003A3F2F"/>
    <w:rsid w:val="003A414F"/>
    <w:rsid w:val="003A4666"/>
    <w:rsid w:val="003A4E80"/>
    <w:rsid w:val="003A538F"/>
    <w:rsid w:val="003A5811"/>
    <w:rsid w:val="003A607D"/>
    <w:rsid w:val="003A6202"/>
    <w:rsid w:val="003A7302"/>
    <w:rsid w:val="003A7AFC"/>
    <w:rsid w:val="003A7D99"/>
    <w:rsid w:val="003A7E54"/>
    <w:rsid w:val="003A7E6D"/>
    <w:rsid w:val="003A7F75"/>
    <w:rsid w:val="003B0567"/>
    <w:rsid w:val="003B0FCB"/>
    <w:rsid w:val="003B1D62"/>
    <w:rsid w:val="003B2810"/>
    <w:rsid w:val="003B2C2B"/>
    <w:rsid w:val="003B2E0D"/>
    <w:rsid w:val="003B2F4B"/>
    <w:rsid w:val="003B345B"/>
    <w:rsid w:val="003B3A12"/>
    <w:rsid w:val="003B443D"/>
    <w:rsid w:val="003B4750"/>
    <w:rsid w:val="003B53BD"/>
    <w:rsid w:val="003B6084"/>
    <w:rsid w:val="003B6C97"/>
    <w:rsid w:val="003B71A1"/>
    <w:rsid w:val="003B74BE"/>
    <w:rsid w:val="003B75ED"/>
    <w:rsid w:val="003B7771"/>
    <w:rsid w:val="003B781C"/>
    <w:rsid w:val="003C0133"/>
    <w:rsid w:val="003C0A6C"/>
    <w:rsid w:val="003C1F69"/>
    <w:rsid w:val="003C25F9"/>
    <w:rsid w:val="003C2BDA"/>
    <w:rsid w:val="003C2C0D"/>
    <w:rsid w:val="003C2C66"/>
    <w:rsid w:val="003C300B"/>
    <w:rsid w:val="003C34F5"/>
    <w:rsid w:val="003C3B57"/>
    <w:rsid w:val="003C4B68"/>
    <w:rsid w:val="003C4C2D"/>
    <w:rsid w:val="003C52E7"/>
    <w:rsid w:val="003C75D1"/>
    <w:rsid w:val="003C7903"/>
    <w:rsid w:val="003C7D07"/>
    <w:rsid w:val="003D1B95"/>
    <w:rsid w:val="003D256B"/>
    <w:rsid w:val="003D2616"/>
    <w:rsid w:val="003D2FC3"/>
    <w:rsid w:val="003D30A8"/>
    <w:rsid w:val="003D3FBD"/>
    <w:rsid w:val="003D4029"/>
    <w:rsid w:val="003D44EC"/>
    <w:rsid w:val="003D4F8B"/>
    <w:rsid w:val="003D5059"/>
    <w:rsid w:val="003D52A7"/>
    <w:rsid w:val="003D5307"/>
    <w:rsid w:val="003D6672"/>
    <w:rsid w:val="003D66C9"/>
    <w:rsid w:val="003D70B4"/>
    <w:rsid w:val="003D70C8"/>
    <w:rsid w:val="003D7E15"/>
    <w:rsid w:val="003E07D5"/>
    <w:rsid w:val="003E0F81"/>
    <w:rsid w:val="003E1BAD"/>
    <w:rsid w:val="003E2222"/>
    <w:rsid w:val="003E240E"/>
    <w:rsid w:val="003E26E7"/>
    <w:rsid w:val="003E2B28"/>
    <w:rsid w:val="003E2FEB"/>
    <w:rsid w:val="003E329B"/>
    <w:rsid w:val="003E4157"/>
    <w:rsid w:val="003E4645"/>
    <w:rsid w:val="003E4809"/>
    <w:rsid w:val="003E48F1"/>
    <w:rsid w:val="003E4CF5"/>
    <w:rsid w:val="003E5011"/>
    <w:rsid w:val="003E5157"/>
    <w:rsid w:val="003E55A4"/>
    <w:rsid w:val="003E5E34"/>
    <w:rsid w:val="003E6DA0"/>
    <w:rsid w:val="003E7163"/>
    <w:rsid w:val="003E73B7"/>
    <w:rsid w:val="003E741F"/>
    <w:rsid w:val="003E7422"/>
    <w:rsid w:val="003E7911"/>
    <w:rsid w:val="003E7998"/>
    <w:rsid w:val="003F009A"/>
    <w:rsid w:val="003F0C2C"/>
    <w:rsid w:val="003F0C6C"/>
    <w:rsid w:val="003F16E4"/>
    <w:rsid w:val="003F1A32"/>
    <w:rsid w:val="003F1A90"/>
    <w:rsid w:val="003F1DFD"/>
    <w:rsid w:val="003F1ED4"/>
    <w:rsid w:val="003F2CF3"/>
    <w:rsid w:val="003F30E6"/>
    <w:rsid w:val="003F3345"/>
    <w:rsid w:val="003F3506"/>
    <w:rsid w:val="003F38A2"/>
    <w:rsid w:val="003F3A15"/>
    <w:rsid w:val="003F3FCF"/>
    <w:rsid w:val="003F449D"/>
    <w:rsid w:val="003F4544"/>
    <w:rsid w:val="003F5080"/>
    <w:rsid w:val="003F5172"/>
    <w:rsid w:val="003F5195"/>
    <w:rsid w:val="003F5238"/>
    <w:rsid w:val="003F532B"/>
    <w:rsid w:val="003F5A35"/>
    <w:rsid w:val="003F6637"/>
    <w:rsid w:val="003F6BDD"/>
    <w:rsid w:val="003F774D"/>
    <w:rsid w:val="003F782D"/>
    <w:rsid w:val="003F7C1A"/>
    <w:rsid w:val="003F7EFB"/>
    <w:rsid w:val="004012A4"/>
    <w:rsid w:val="00401BF0"/>
    <w:rsid w:val="004024A9"/>
    <w:rsid w:val="004028D1"/>
    <w:rsid w:val="0040292D"/>
    <w:rsid w:val="00402A47"/>
    <w:rsid w:val="00402C49"/>
    <w:rsid w:val="00402CE5"/>
    <w:rsid w:val="004030D9"/>
    <w:rsid w:val="0040337A"/>
    <w:rsid w:val="00403413"/>
    <w:rsid w:val="004034E3"/>
    <w:rsid w:val="00403C26"/>
    <w:rsid w:val="00403D9C"/>
    <w:rsid w:val="00404DEE"/>
    <w:rsid w:val="004051C9"/>
    <w:rsid w:val="004053A8"/>
    <w:rsid w:val="004054F1"/>
    <w:rsid w:val="00405A58"/>
    <w:rsid w:val="0040743E"/>
    <w:rsid w:val="0040777B"/>
    <w:rsid w:val="00407885"/>
    <w:rsid w:val="004100F3"/>
    <w:rsid w:val="00410DF6"/>
    <w:rsid w:val="00411527"/>
    <w:rsid w:val="00411DEE"/>
    <w:rsid w:val="004122FA"/>
    <w:rsid w:val="0041233B"/>
    <w:rsid w:val="00413688"/>
    <w:rsid w:val="0041447C"/>
    <w:rsid w:val="00414C7D"/>
    <w:rsid w:val="00414F4F"/>
    <w:rsid w:val="00415D09"/>
    <w:rsid w:val="00416180"/>
    <w:rsid w:val="00416661"/>
    <w:rsid w:val="00416B7C"/>
    <w:rsid w:val="00416FC0"/>
    <w:rsid w:val="00417039"/>
    <w:rsid w:val="00417333"/>
    <w:rsid w:val="0041759B"/>
    <w:rsid w:val="004178B0"/>
    <w:rsid w:val="00417EBE"/>
    <w:rsid w:val="00420898"/>
    <w:rsid w:val="00420F26"/>
    <w:rsid w:val="004218F5"/>
    <w:rsid w:val="00423BC4"/>
    <w:rsid w:val="00423F1F"/>
    <w:rsid w:val="0042404A"/>
    <w:rsid w:val="004247A7"/>
    <w:rsid w:val="00424D5D"/>
    <w:rsid w:val="004250D8"/>
    <w:rsid w:val="004253CE"/>
    <w:rsid w:val="0042583F"/>
    <w:rsid w:val="0042596B"/>
    <w:rsid w:val="00425FE5"/>
    <w:rsid w:val="00426153"/>
    <w:rsid w:val="00430040"/>
    <w:rsid w:val="004302B1"/>
    <w:rsid w:val="00430302"/>
    <w:rsid w:val="004305D0"/>
    <w:rsid w:val="00430752"/>
    <w:rsid w:val="00430908"/>
    <w:rsid w:val="00431825"/>
    <w:rsid w:val="00431B86"/>
    <w:rsid w:val="0043236D"/>
    <w:rsid w:val="0043293F"/>
    <w:rsid w:val="004335DB"/>
    <w:rsid w:val="00433BC1"/>
    <w:rsid w:val="00433F43"/>
    <w:rsid w:val="004342DF"/>
    <w:rsid w:val="004343B1"/>
    <w:rsid w:val="00436102"/>
    <w:rsid w:val="00436175"/>
    <w:rsid w:val="00436B36"/>
    <w:rsid w:val="00436C5D"/>
    <w:rsid w:val="00436D06"/>
    <w:rsid w:val="00437284"/>
    <w:rsid w:val="004372B8"/>
    <w:rsid w:val="00437842"/>
    <w:rsid w:val="00437C9B"/>
    <w:rsid w:val="004409C3"/>
    <w:rsid w:val="004412D3"/>
    <w:rsid w:val="0044145F"/>
    <w:rsid w:val="0044148B"/>
    <w:rsid w:val="0044218D"/>
    <w:rsid w:val="00442360"/>
    <w:rsid w:val="00442536"/>
    <w:rsid w:val="004435BE"/>
    <w:rsid w:val="004441EA"/>
    <w:rsid w:val="0044459A"/>
    <w:rsid w:val="00444D80"/>
    <w:rsid w:val="0044611A"/>
    <w:rsid w:val="00446B9A"/>
    <w:rsid w:val="004502DD"/>
    <w:rsid w:val="00450439"/>
    <w:rsid w:val="00450FC2"/>
    <w:rsid w:val="00451324"/>
    <w:rsid w:val="0045185B"/>
    <w:rsid w:val="00451AC6"/>
    <w:rsid w:val="00451D83"/>
    <w:rsid w:val="00451D86"/>
    <w:rsid w:val="004521BF"/>
    <w:rsid w:val="00452294"/>
    <w:rsid w:val="00452568"/>
    <w:rsid w:val="00452F2A"/>
    <w:rsid w:val="00453399"/>
    <w:rsid w:val="00453416"/>
    <w:rsid w:val="0045352F"/>
    <w:rsid w:val="0045376B"/>
    <w:rsid w:val="004546C8"/>
    <w:rsid w:val="004547DD"/>
    <w:rsid w:val="004551B7"/>
    <w:rsid w:val="0045521C"/>
    <w:rsid w:val="00455994"/>
    <w:rsid w:val="00455FB7"/>
    <w:rsid w:val="004564D0"/>
    <w:rsid w:val="00456A4C"/>
    <w:rsid w:val="00456F3C"/>
    <w:rsid w:val="00457963"/>
    <w:rsid w:val="0045796F"/>
    <w:rsid w:val="00457B01"/>
    <w:rsid w:val="00457B3C"/>
    <w:rsid w:val="00460B70"/>
    <w:rsid w:val="00460EB8"/>
    <w:rsid w:val="004617C9"/>
    <w:rsid w:val="00461991"/>
    <w:rsid w:val="004620C7"/>
    <w:rsid w:val="004621A2"/>
    <w:rsid w:val="00462BD2"/>
    <w:rsid w:val="00462E36"/>
    <w:rsid w:val="00463436"/>
    <w:rsid w:val="00463E1E"/>
    <w:rsid w:val="00463FF4"/>
    <w:rsid w:val="0046413C"/>
    <w:rsid w:val="004646F8"/>
    <w:rsid w:val="00464A44"/>
    <w:rsid w:val="0046505F"/>
    <w:rsid w:val="00465241"/>
    <w:rsid w:val="00465844"/>
    <w:rsid w:val="004658A0"/>
    <w:rsid w:val="00466199"/>
    <w:rsid w:val="004664F8"/>
    <w:rsid w:val="00467742"/>
    <w:rsid w:val="00467A3E"/>
    <w:rsid w:val="00467BE4"/>
    <w:rsid w:val="00467BF7"/>
    <w:rsid w:val="004701D5"/>
    <w:rsid w:val="00471446"/>
    <w:rsid w:val="00471E0C"/>
    <w:rsid w:val="00471F38"/>
    <w:rsid w:val="00471FBC"/>
    <w:rsid w:val="00472451"/>
    <w:rsid w:val="00472EC8"/>
    <w:rsid w:val="00472F53"/>
    <w:rsid w:val="00473E66"/>
    <w:rsid w:val="0047447C"/>
    <w:rsid w:val="004744DC"/>
    <w:rsid w:val="00475145"/>
    <w:rsid w:val="00475499"/>
    <w:rsid w:val="00475624"/>
    <w:rsid w:val="00475C60"/>
    <w:rsid w:val="00475F2F"/>
    <w:rsid w:val="004760CF"/>
    <w:rsid w:val="00476141"/>
    <w:rsid w:val="004777FB"/>
    <w:rsid w:val="00480DC6"/>
    <w:rsid w:val="00481674"/>
    <w:rsid w:val="00481819"/>
    <w:rsid w:val="00481A08"/>
    <w:rsid w:val="00482114"/>
    <w:rsid w:val="004822B8"/>
    <w:rsid w:val="0048263F"/>
    <w:rsid w:val="00482C07"/>
    <w:rsid w:val="00482D14"/>
    <w:rsid w:val="00482EB7"/>
    <w:rsid w:val="0048370C"/>
    <w:rsid w:val="00483D8C"/>
    <w:rsid w:val="004842FF"/>
    <w:rsid w:val="00484F7A"/>
    <w:rsid w:val="00485885"/>
    <w:rsid w:val="0048667B"/>
    <w:rsid w:val="0048706E"/>
    <w:rsid w:val="004872E9"/>
    <w:rsid w:val="004874B9"/>
    <w:rsid w:val="00487817"/>
    <w:rsid w:val="0048783D"/>
    <w:rsid w:val="00487A04"/>
    <w:rsid w:val="00487B4F"/>
    <w:rsid w:val="00487C2C"/>
    <w:rsid w:val="0049023C"/>
    <w:rsid w:val="004902CA"/>
    <w:rsid w:val="00490504"/>
    <w:rsid w:val="00490510"/>
    <w:rsid w:val="00490907"/>
    <w:rsid w:val="00490B24"/>
    <w:rsid w:val="00491209"/>
    <w:rsid w:val="004918EE"/>
    <w:rsid w:val="00491BC6"/>
    <w:rsid w:val="00491C3F"/>
    <w:rsid w:val="00492DE1"/>
    <w:rsid w:val="00493F24"/>
    <w:rsid w:val="00494252"/>
    <w:rsid w:val="00494592"/>
    <w:rsid w:val="00494963"/>
    <w:rsid w:val="00494D37"/>
    <w:rsid w:val="00494E9D"/>
    <w:rsid w:val="00494F94"/>
    <w:rsid w:val="00495C62"/>
    <w:rsid w:val="00496535"/>
    <w:rsid w:val="004968A0"/>
    <w:rsid w:val="004973F8"/>
    <w:rsid w:val="0049762C"/>
    <w:rsid w:val="00497A91"/>
    <w:rsid w:val="00497FFC"/>
    <w:rsid w:val="004A0EB5"/>
    <w:rsid w:val="004A1389"/>
    <w:rsid w:val="004A1C1F"/>
    <w:rsid w:val="004A1E19"/>
    <w:rsid w:val="004A29D4"/>
    <w:rsid w:val="004A2AD0"/>
    <w:rsid w:val="004A48FC"/>
    <w:rsid w:val="004A4A3F"/>
    <w:rsid w:val="004A4B57"/>
    <w:rsid w:val="004A4C1B"/>
    <w:rsid w:val="004A4D43"/>
    <w:rsid w:val="004A528F"/>
    <w:rsid w:val="004A643C"/>
    <w:rsid w:val="004A6CEF"/>
    <w:rsid w:val="004A731E"/>
    <w:rsid w:val="004A7370"/>
    <w:rsid w:val="004B098E"/>
    <w:rsid w:val="004B0F93"/>
    <w:rsid w:val="004B102A"/>
    <w:rsid w:val="004B1475"/>
    <w:rsid w:val="004B1E98"/>
    <w:rsid w:val="004B1FA4"/>
    <w:rsid w:val="004B2323"/>
    <w:rsid w:val="004B244E"/>
    <w:rsid w:val="004B26FF"/>
    <w:rsid w:val="004B2721"/>
    <w:rsid w:val="004B2751"/>
    <w:rsid w:val="004B314F"/>
    <w:rsid w:val="004B32D7"/>
    <w:rsid w:val="004B3B85"/>
    <w:rsid w:val="004B40AB"/>
    <w:rsid w:val="004B4CE1"/>
    <w:rsid w:val="004B55FA"/>
    <w:rsid w:val="004B5875"/>
    <w:rsid w:val="004B5967"/>
    <w:rsid w:val="004B66AE"/>
    <w:rsid w:val="004B70C3"/>
    <w:rsid w:val="004B7B73"/>
    <w:rsid w:val="004C04E3"/>
    <w:rsid w:val="004C0BDF"/>
    <w:rsid w:val="004C118A"/>
    <w:rsid w:val="004C1376"/>
    <w:rsid w:val="004C14C1"/>
    <w:rsid w:val="004C18C9"/>
    <w:rsid w:val="004C1E5E"/>
    <w:rsid w:val="004C2263"/>
    <w:rsid w:val="004C2DF8"/>
    <w:rsid w:val="004C2EC4"/>
    <w:rsid w:val="004C300E"/>
    <w:rsid w:val="004C4381"/>
    <w:rsid w:val="004C47E5"/>
    <w:rsid w:val="004C5059"/>
    <w:rsid w:val="004C51D7"/>
    <w:rsid w:val="004C630B"/>
    <w:rsid w:val="004C6494"/>
    <w:rsid w:val="004C66EB"/>
    <w:rsid w:val="004C6BD5"/>
    <w:rsid w:val="004C6E0D"/>
    <w:rsid w:val="004C72DA"/>
    <w:rsid w:val="004D0024"/>
    <w:rsid w:val="004D085E"/>
    <w:rsid w:val="004D09C4"/>
    <w:rsid w:val="004D0D2A"/>
    <w:rsid w:val="004D0E09"/>
    <w:rsid w:val="004D17F8"/>
    <w:rsid w:val="004D1C00"/>
    <w:rsid w:val="004D2112"/>
    <w:rsid w:val="004D21BF"/>
    <w:rsid w:val="004D257D"/>
    <w:rsid w:val="004D2F0E"/>
    <w:rsid w:val="004D32C7"/>
    <w:rsid w:val="004D3655"/>
    <w:rsid w:val="004D3ACE"/>
    <w:rsid w:val="004D4288"/>
    <w:rsid w:val="004D4699"/>
    <w:rsid w:val="004D4E1A"/>
    <w:rsid w:val="004D4E40"/>
    <w:rsid w:val="004D4FBD"/>
    <w:rsid w:val="004D5670"/>
    <w:rsid w:val="004D5882"/>
    <w:rsid w:val="004D5B02"/>
    <w:rsid w:val="004D6821"/>
    <w:rsid w:val="004D706B"/>
    <w:rsid w:val="004D70A2"/>
    <w:rsid w:val="004E01C5"/>
    <w:rsid w:val="004E0358"/>
    <w:rsid w:val="004E0399"/>
    <w:rsid w:val="004E08E2"/>
    <w:rsid w:val="004E0E3E"/>
    <w:rsid w:val="004E22A8"/>
    <w:rsid w:val="004E283A"/>
    <w:rsid w:val="004E2946"/>
    <w:rsid w:val="004E2E7E"/>
    <w:rsid w:val="004E3C2E"/>
    <w:rsid w:val="004E4C2B"/>
    <w:rsid w:val="004E55F7"/>
    <w:rsid w:val="004E60F4"/>
    <w:rsid w:val="004E619F"/>
    <w:rsid w:val="004E6C3A"/>
    <w:rsid w:val="004E6EDB"/>
    <w:rsid w:val="004E78B5"/>
    <w:rsid w:val="004F03F3"/>
    <w:rsid w:val="004F06CA"/>
    <w:rsid w:val="004F0FB3"/>
    <w:rsid w:val="004F13DB"/>
    <w:rsid w:val="004F1607"/>
    <w:rsid w:val="004F1A0A"/>
    <w:rsid w:val="004F1C18"/>
    <w:rsid w:val="004F1C43"/>
    <w:rsid w:val="004F22E4"/>
    <w:rsid w:val="004F3150"/>
    <w:rsid w:val="004F3919"/>
    <w:rsid w:val="004F3E36"/>
    <w:rsid w:val="004F6B8D"/>
    <w:rsid w:val="004F7BAE"/>
    <w:rsid w:val="00500401"/>
    <w:rsid w:val="0050070A"/>
    <w:rsid w:val="00500C6B"/>
    <w:rsid w:val="0050214D"/>
    <w:rsid w:val="00502158"/>
    <w:rsid w:val="005021BD"/>
    <w:rsid w:val="005038D0"/>
    <w:rsid w:val="00503F05"/>
    <w:rsid w:val="00504037"/>
    <w:rsid w:val="005040D3"/>
    <w:rsid w:val="005047D7"/>
    <w:rsid w:val="00505E4F"/>
    <w:rsid w:val="00506B38"/>
    <w:rsid w:val="00507541"/>
    <w:rsid w:val="005076C8"/>
    <w:rsid w:val="00507966"/>
    <w:rsid w:val="00507B7B"/>
    <w:rsid w:val="00507F8E"/>
    <w:rsid w:val="00510E09"/>
    <w:rsid w:val="0051166C"/>
    <w:rsid w:val="00511DD3"/>
    <w:rsid w:val="005137B5"/>
    <w:rsid w:val="00513CC8"/>
    <w:rsid w:val="00513D22"/>
    <w:rsid w:val="005152AA"/>
    <w:rsid w:val="00515A43"/>
    <w:rsid w:val="00515A93"/>
    <w:rsid w:val="00516334"/>
    <w:rsid w:val="005165DF"/>
    <w:rsid w:val="00517156"/>
    <w:rsid w:val="005172CF"/>
    <w:rsid w:val="00517533"/>
    <w:rsid w:val="00517B47"/>
    <w:rsid w:val="00520DD8"/>
    <w:rsid w:val="005215CA"/>
    <w:rsid w:val="00522D70"/>
    <w:rsid w:val="00523560"/>
    <w:rsid w:val="0052383B"/>
    <w:rsid w:val="00524EFB"/>
    <w:rsid w:val="00524F13"/>
    <w:rsid w:val="00525264"/>
    <w:rsid w:val="005254C7"/>
    <w:rsid w:val="00525739"/>
    <w:rsid w:val="00526635"/>
    <w:rsid w:val="005269A1"/>
    <w:rsid w:val="00526FB4"/>
    <w:rsid w:val="00527DB7"/>
    <w:rsid w:val="00527F64"/>
    <w:rsid w:val="00530375"/>
    <w:rsid w:val="00530EC3"/>
    <w:rsid w:val="005310D1"/>
    <w:rsid w:val="00531BE4"/>
    <w:rsid w:val="00531C6F"/>
    <w:rsid w:val="00532360"/>
    <w:rsid w:val="005323E6"/>
    <w:rsid w:val="0053274D"/>
    <w:rsid w:val="005327B9"/>
    <w:rsid w:val="00533F48"/>
    <w:rsid w:val="005341DD"/>
    <w:rsid w:val="00534DA9"/>
    <w:rsid w:val="00535B4D"/>
    <w:rsid w:val="00535B94"/>
    <w:rsid w:val="0053662D"/>
    <w:rsid w:val="0053703D"/>
    <w:rsid w:val="005370D3"/>
    <w:rsid w:val="00537C89"/>
    <w:rsid w:val="005407EA"/>
    <w:rsid w:val="00541204"/>
    <w:rsid w:val="00541FF8"/>
    <w:rsid w:val="00542301"/>
    <w:rsid w:val="00542363"/>
    <w:rsid w:val="005423F5"/>
    <w:rsid w:val="00543087"/>
    <w:rsid w:val="00543DF9"/>
    <w:rsid w:val="00544C64"/>
    <w:rsid w:val="00544D97"/>
    <w:rsid w:val="00545D0B"/>
    <w:rsid w:val="00546234"/>
    <w:rsid w:val="005464A9"/>
    <w:rsid w:val="00546BB4"/>
    <w:rsid w:val="005471ED"/>
    <w:rsid w:val="005479CC"/>
    <w:rsid w:val="00550377"/>
    <w:rsid w:val="0055082F"/>
    <w:rsid w:val="005511B2"/>
    <w:rsid w:val="00551248"/>
    <w:rsid w:val="005514B6"/>
    <w:rsid w:val="005516A4"/>
    <w:rsid w:val="0055174B"/>
    <w:rsid w:val="00552492"/>
    <w:rsid w:val="005529D5"/>
    <w:rsid w:val="005530E4"/>
    <w:rsid w:val="005541D0"/>
    <w:rsid w:val="005542F9"/>
    <w:rsid w:val="00554A12"/>
    <w:rsid w:val="00554EA2"/>
    <w:rsid w:val="00555230"/>
    <w:rsid w:val="00555388"/>
    <w:rsid w:val="00555A6B"/>
    <w:rsid w:val="00555BDA"/>
    <w:rsid w:val="005560C0"/>
    <w:rsid w:val="00556110"/>
    <w:rsid w:val="005567D1"/>
    <w:rsid w:val="00556EBA"/>
    <w:rsid w:val="005575E2"/>
    <w:rsid w:val="00557883"/>
    <w:rsid w:val="00557CF6"/>
    <w:rsid w:val="005601B8"/>
    <w:rsid w:val="005602D3"/>
    <w:rsid w:val="00560B95"/>
    <w:rsid w:val="00560D13"/>
    <w:rsid w:val="0056127B"/>
    <w:rsid w:val="00561B79"/>
    <w:rsid w:val="00562927"/>
    <w:rsid w:val="00562C57"/>
    <w:rsid w:val="00564630"/>
    <w:rsid w:val="0056463E"/>
    <w:rsid w:val="00564C8A"/>
    <w:rsid w:val="00564D74"/>
    <w:rsid w:val="00565168"/>
    <w:rsid w:val="00565490"/>
    <w:rsid w:val="005654D3"/>
    <w:rsid w:val="005656E0"/>
    <w:rsid w:val="005664B7"/>
    <w:rsid w:val="00566C0D"/>
    <w:rsid w:val="00566D07"/>
    <w:rsid w:val="00566D20"/>
    <w:rsid w:val="00566E04"/>
    <w:rsid w:val="00567685"/>
    <w:rsid w:val="00567854"/>
    <w:rsid w:val="005713F6"/>
    <w:rsid w:val="005717BA"/>
    <w:rsid w:val="00571C03"/>
    <w:rsid w:val="00573E1F"/>
    <w:rsid w:val="00573E71"/>
    <w:rsid w:val="0057417F"/>
    <w:rsid w:val="0057458A"/>
    <w:rsid w:val="00574B82"/>
    <w:rsid w:val="0057571F"/>
    <w:rsid w:val="005758B4"/>
    <w:rsid w:val="00575DAA"/>
    <w:rsid w:val="005764CB"/>
    <w:rsid w:val="00576D75"/>
    <w:rsid w:val="00576E08"/>
    <w:rsid w:val="00576EC3"/>
    <w:rsid w:val="00577A46"/>
    <w:rsid w:val="005808C1"/>
    <w:rsid w:val="00580D1B"/>
    <w:rsid w:val="00581ACC"/>
    <w:rsid w:val="005822D3"/>
    <w:rsid w:val="00582406"/>
    <w:rsid w:val="005824BF"/>
    <w:rsid w:val="00582A1B"/>
    <w:rsid w:val="00582A68"/>
    <w:rsid w:val="00582B69"/>
    <w:rsid w:val="00582F97"/>
    <w:rsid w:val="005843D3"/>
    <w:rsid w:val="005849AB"/>
    <w:rsid w:val="00584C06"/>
    <w:rsid w:val="00584F47"/>
    <w:rsid w:val="00585B60"/>
    <w:rsid w:val="00585D38"/>
    <w:rsid w:val="0058616D"/>
    <w:rsid w:val="0058629F"/>
    <w:rsid w:val="005907E4"/>
    <w:rsid w:val="00590AEE"/>
    <w:rsid w:val="00590DBD"/>
    <w:rsid w:val="00591195"/>
    <w:rsid w:val="005916FB"/>
    <w:rsid w:val="0059182B"/>
    <w:rsid w:val="00591BB6"/>
    <w:rsid w:val="00592C65"/>
    <w:rsid w:val="00592F30"/>
    <w:rsid w:val="00593334"/>
    <w:rsid w:val="0059378B"/>
    <w:rsid w:val="00593AE9"/>
    <w:rsid w:val="00593EF8"/>
    <w:rsid w:val="00593F38"/>
    <w:rsid w:val="00594B88"/>
    <w:rsid w:val="00595206"/>
    <w:rsid w:val="0059548C"/>
    <w:rsid w:val="005956F6"/>
    <w:rsid w:val="00595A22"/>
    <w:rsid w:val="00595D1D"/>
    <w:rsid w:val="00596CF7"/>
    <w:rsid w:val="00596F49"/>
    <w:rsid w:val="00596F6F"/>
    <w:rsid w:val="0059706F"/>
    <w:rsid w:val="00597959"/>
    <w:rsid w:val="00597C60"/>
    <w:rsid w:val="005A018A"/>
    <w:rsid w:val="005A09FD"/>
    <w:rsid w:val="005A0D00"/>
    <w:rsid w:val="005A135A"/>
    <w:rsid w:val="005A167D"/>
    <w:rsid w:val="005A187B"/>
    <w:rsid w:val="005A1949"/>
    <w:rsid w:val="005A2B11"/>
    <w:rsid w:val="005A2DE6"/>
    <w:rsid w:val="005A2FCF"/>
    <w:rsid w:val="005A3440"/>
    <w:rsid w:val="005A42DE"/>
    <w:rsid w:val="005A4563"/>
    <w:rsid w:val="005A4597"/>
    <w:rsid w:val="005A46E2"/>
    <w:rsid w:val="005A662A"/>
    <w:rsid w:val="005A6702"/>
    <w:rsid w:val="005A67D7"/>
    <w:rsid w:val="005A6CE9"/>
    <w:rsid w:val="005A6E8E"/>
    <w:rsid w:val="005A73B1"/>
    <w:rsid w:val="005A7E42"/>
    <w:rsid w:val="005A7E5F"/>
    <w:rsid w:val="005A7FFD"/>
    <w:rsid w:val="005B0BDA"/>
    <w:rsid w:val="005B1A7D"/>
    <w:rsid w:val="005B1CA7"/>
    <w:rsid w:val="005B3049"/>
    <w:rsid w:val="005B3357"/>
    <w:rsid w:val="005B3936"/>
    <w:rsid w:val="005B4818"/>
    <w:rsid w:val="005B4A0E"/>
    <w:rsid w:val="005B4AE1"/>
    <w:rsid w:val="005B587B"/>
    <w:rsid w:val="005B5DA0"/>
    <w:rsid w:val="005B6842"/>
    <w:rsid w:val="005B6B22"/>
    <w:rsid w:val="005B6DB4"/>
    <w:rsid w:val="005B7988"/>
    <w:rsid w:val="005C04AB"/>
    <w:rsid w:val="005C04ED"/>
    <w:rsid w:val="005C0DAF"/>
    <w:rsid w:val="005C0ED0"/>
    <w:rsid w:val="005C0FE4"/>
    <w:rsid w:val="005C1711"/>
    <w:rsid w:val="005C1E38"/>
    <w:rsid w:val="005C2245"/>
    <w:rsid w:val="005C3AFE"/>
    <w:rsid w:val="005C3EF5"/>
    <w:rsid w:val="005C414A"/>
    <w:rsid w:val="005C48BC"/>
    <w:rsid w:val="005C4A6F"/>
    <w:rsid w:val="005C4B58"/>
    <w:rsid w:val="005C5A86"/>
    <w:rsid w:val="005C62F6"/>
    <w:rsid w:val="005C63E2"/>
    <w:rsid w:val="005D0130"/>
    <w:rsid w:val="005D1AC1"/>
    <w:rsid w:val="005D21B8"/>
    <w:rsid w:val="005D2752"/>
    <w:rsid w:val="005D304E"/>
    <w:rsid w:val="005D3479"/>
    <w:rsid w:val="005D3BC3"/>
    <w:rsid w:val="005D46F2"/>
    <w:rsid w:val="005D4A31"/>
    <w:rsid w:val="005D5422"/>
    <w:rsid w:val="005D5F96"/>
    <w:rsid w:val="005D65AD"/>
    <w:rsid w:val="005D6763"/>
    <w:rsid w:val="005D72DA"/>
    <w:rsid w:val="005D731B"/>
    <w:rsid w:val="005D7F05"/>
    <w:rsid w:val="005E0EAB"/>
    <w:rsid w:val="005E2165"/>
    <w:rsid w:val="005E22F3"/>
    <w:rsid w:val="005E2BC5"/>
    <w:rsid w:val="005E36F6"/>
    <w:rsid w:val="005E380B"/>
    <w:rsid w:val="005E3C28"/>
    <w:rsid w:val="005E3F3A"/>
    <w:rsid w:val="005E3F75"/>
    <w:rsid w:val="005E4AAF"/>
    <w:rsid w:val="005E5186"/>
    <w:rsid w:val="005E69D4"/>
    <w:rsid w:val="005E7E31"/>
    <w:rsid w:val="005F15E0"/>
    <w:rsid w:val="005F1870"/>
    <w:rsid w:val="005F18F8"/>
    <w:rsid w:val="005F26D9"/>
    <w:rsid w:val="005F277D"/>
    <w:rsid w:val="005F2F22"/>
    <w:rsid w:val="005F2FD2"/>
    <w:rsid w:val="005F3839"/>
    <w:rsid w:val="005F3A52"/>
    <w:rsid w:val="005F3ACF"/>
    <w:rsid w:val="005F3BFD"/>
    <w:rsid w:val="005F3C81"/>
    <w:rsid w:val="005F422E"/>
    <w:rsid w:val="005F4B71"/>
    <w:rsid w:val="005F4F76"/>
    <w:rsid w:val="005F586B"/>
    <w:rsid w:val="005F5B06"/>
    <w:rsid w:val="005F660E"/>
    <w:rsid w:val="005F6B15"/>
    <w:rsid w:val="005F6D30"/>
    <w:rsid w:val="005F70A7"/>
    <w:rsid w:val="00601023"/>
    <w:rsid w:val="00601341"/>
    <w:rsid w:val="00603504"/>
    <w:rsid w:val="006035AB"/>
    <w:rsid w:val="0060377B"/>
    <w:rsid w:val="006039DD"/>
    <w:rsid w:val="00603AFA"/>
    <w:rsid w:val="00603CE8"/>
    <w:rsid w:val="0060442D"/>
    <w:rsid w:val="0060470A"/>
    <w:rsid w:val="00604B4C"/>
    <w:rsid w:val="00605120"/>
    <w:rsid w:val="006057D6"/>
    <w:rsid w:val="00605ECF"/>
    <w:rsid w:val="0060612B"/>
    <w:rsid w:val="0060668A"/>
    <w:rsid w:val="00606D61"/>
    <w:rsid w:val="00607178"/>
    <w:rsid w:val="00607972"/>
    <w:rsid w:val="00607DB5"/>
    <w:rsid w:val="00610636"/>
    <w:rsid w:val="0061158B"/>
    <w:rsid w:val="006116F7"/>
    <w:rsid w:val="00612169"/>
    <w:rsid w:val="00613137"/>
    <w:rsid w:val="006131BC"/>
    <w:rsid w:val="0061394B"/>
    <w:rsid w:val="0061449F"/>
    <w:rsid w:val="00614A93"/>
    <w:rsid w:val="0061535D"/>
    <w:rsid w:val="0061553D"/>
    <w:rsid w:val="00615673"/>
    <w:rsid w:val="006161E5"/>
    <w:rsid w:val="00616561"/>
    <w:rsid w:val="006167EF"/>
    <w:rsid w:val="00616D97"/>
    <w:rsid w:val="0061733F"/>
    <w:rsid w:val="00617898"/>
    <w:rsid w:val="00620776"/>
    <w:rsid w:val="006207FD"/>
    <w:rsid w:val="00620CEE"/>
    <w:rsid w:val="006216DF"/>
    <w:rsid w:val="00622C45"/>
    <w:rsid w:val="00622CE8"/>
    <w:rsid w:val="00622D8F"/>
    <w:rsid w:val="00623492"/>
    <w:rsid w:val="00623D20"/>
    <w:rsid w:val="00624360"/>
    <w:rsid w:val="006244F1"/>
    <w:rsid w:val="0062488E"/>
    <w:rsid w:val="00625EF4"/>
    <w:rsid w:val="00626215"/>
    <w:rsid w:val="006266AD"/>
    <w:rsid w:val="00627268"/>
    <w:rsid w:val="006310C1"/>
    <w:rsid w:val="00631556"/>
    <w:rsid w:val="00631E3B"/>
    <w:rsid w:val="00632211"/>
    <w:rsid w:val="00632A1D"/>
    <w:rsid w:val="00632F36"/>
    <w:rsid w:val="006335A3"/>
    <w:rsid w:val="00633FDC"/>
    <w:rsid w:val="00634DC0"/>
    <w:rsid w:val="006364F7"/>
    <w:rsid w:val="00636E15"/>
    <w:rsid w:val="00637428"/>
    <w:rsid w:val="0063747A"/>
    <w:rsid w:val="0063799B"/>
    <w:rsid w:val="00637C04"/>
    <w:rsid w:val="00637C68"/>
    <w:rsid w:val="00637E93"/>
    <w:rsid w:val="006404EF"/>
    <w:rsid w:val="00641972"/>
    <w:rsid w:val="00641ED0"/>
    <w:rsid w:val="0064251E"/>
    <w:rsid w:val="00643083"/>
    <w:rsid w:val="0064386F"/>
    <w:rsid w:val="0064389A"/>
    <w:rsid w:val="00644A84"/>
    <w:rsid w:val="00644C01"/>
    <w:rsid w:val="00644F09"/>
    <w:rsid w:val="006451D0"/>
    <w:rsid w:val="006452A9"/>
    <w:rsid w:val="00645534"/>
    <w:rsid w:val="00645E6B"/>
    <w:rsid w:val="00646D8B"/>
    <w:rsid w:val="00647093"/>
    <w:rsid w:val="006471EC"/>
    <w:rsid w:val="006473C2"/>
    <w:rsid w:val="00647F32"/>
    <w:rsid w:val="006502C2"/>
    <w:rsid w:val="00650535"/>
    <w:rsid w:val="00650AEC"/>
    <w:rsid w:val="00650F8A"/>
    <w:rsid w:val="006510E4"/>
    <w:rsid w:val="00651B19"/>
    <w:rsid w:val="0065203B"/>
    <w:rsid w:val="00652A86"/>
    <w:rsid w:val="00652B82"/>
    <w:rsid w:val="00654BFF"/>
    <w:rsid w:val="00654C22"/>
    <w:rsid w:val="00655115"/>
    <w:rsid w:val="00656B3F"/>
    <w:rsid w:val="006572F0"/>
    <w:rsid w:val="00657447"/>
    <w:rsid w:val="0065751D"/>
    <w:rsid w:val="00657972"/>
    <w:rsid w:val="006579BD"/>
    <w:rsid w:val="006601A0"/>
    <w:rsid w:val="0066034F"/>
    <w:rsid w:val="0066072A"/>
    <w:rsid w:val="00661112"/>
    <w:rsid w:val="00661754"/>
    <w:rsid w:val="00663073"/>
    <w:rsid w:val="00663964"/>
    <w:rsid w:val="00663A99"/>
    <w:rsid w:val="00663CDF"/>
    <w:rsid w:val="00663F50"/>
    <w:rsid w:val="00663FD9"/>
    <w:rsid w:val="00664075"/>
    <w:rsid w:val="00664787"/>
    <w:rsid w:val="00664B8C"/>
    <w:rsid w:val="00665460"/>
    <w:rsid w:val="00665B44"/>
    <w:rsid w:val="00666A21"/>
    <w:rsid w:val="006670C9"/>
    <w:rsid w:val="00667922"/>
    <w:rsid w:val="0066799E"/>
    <w:rsid w:val="006714A8"/>
    <w:rsid w:val="0067215B"/>
    <w:rsid w:val="00672990"/>
    <w:rsid w:val="00672D5E"/>
    <w:rsid w:val="00672F1B"/>
    <w:rsid w:val="006730D3"/>
    <w:rsid w:val="0067448C"/>
    <w:rsid w:val="00674739"/>
    <w:rsid w:val="0067478C"/>
    <w:rsid w:val="006754A7"/>
    <w:rsid w:val="006757AD"/>
    <w:rsid w:val="00676908"/>
    <w:rsid w:val="006771FF"/>
    <w:rsid w:val="0067738E"/>
    <w:rsid w:val="00677476"/>
    <w:rsid w:val="00677CF9"/>
    <w:rsid w:val="00680204"/>
    <w:rsid w:val="006806F0"/>
    <w:rsid w:val="00680C4A"/>
    <w:rsid w:val="00680D89"/>
    <w:rsid w:val="006828B9"/>
    <w:rsid w:val="006828E9"/>
    <w:rsid w:val="006838F2"/>
    <w:rsid w:val="00684205"/>
    <w:rsid w:val="00685CEE"/>
    <w:rsid w:val="006905D1"/>
    <w:rsid w:val="006907DD"/>
    <w:rsid w:val="00691348"/>
    <w:rsid w:val="006917A3"/>
    <w:rsid w:val="00691E31"/>
    <w:rsid w:val="00691F19"/>
    <w:rsid w:val="00691F77"/>
    <w:rsid w:val="006920A9"/>
    <w:rsid w:val="0069310F"/>
    <w:rsid w:val="006933DC"/>
    <w:rsid w:val="00693C22"/>
    <w:rsid w:val="00693D22"/>
    <w:rsid w:val="00694634"/>
    <w:rsid w:val="00694D4B"/>
    <w:rsid w:val="00694F35"/>
    <w:rsid w:val="0069551D"/>
    <w:rsid w:val="00695D33"/>
    <w:rsid w:val="006A09EE"/>
    <w:rsid w:val="006A0CE5"/>
    <w:rsid w:val="006A0EE1"/>
    <w:rsid w:val="006A2255"/>
    <w:rsid w:val="006A269B"/>
    <w:rsid w:val="006A2796"/>
    <w:rsid w:val="006A30ED"/>
    <w:rsid w:val="006A381E"/>
    <w:rsid w:val="006A384C"/>
    <w:rsid w:val="006A3D28"/>
    <w:rsid w:val="006A4206"/>
    <w:rsid w:val="006A598A"/>
    <w:rsid w:val="006A5BE5"/>
    <w:rsid w:val="006A60EE"/>
    <w:rsid w:val="006A60F2"/>
    <w:rsid w:val="006A62FD"/>
    <w:rsid w:val="006A69CB"/>
    <w:rsid w:val="006A71FE"/>
    <w:rsid w:val="006A741E"/>
    <w:rsid w:val="006B0234"/>
    <w:rsid w:val="006B0408"/>
    <w:rsid w:val="006B0E84"/>
    <w:rsid w:val="006B1620"/>
    <w:rsid w:val="006B17C7"/>
    <w:rsid w:val="006B1823"/>
    <w:rsid w:val="006B190F"/>
    <w:rsid w:val="006B286A"/>
    <w:rsid w:val="006B2C31"/>
    <w:rsid w:val="006B2D48"/>
    <w:rsid w:val="006B3217"/>
    <w:rsid w:val="006B32CE"/>
    <w:rsid w:val="006B3644"/>
    <w:rsid w:val="006B36BE"/>
    <w:rsid w:val="006B45FC"/>
    <w:rsid w:val="006B45FE"/>
    <w:rsid w:val="006B4761"/>
    <w:rsid w:val="006B4CED"/>
    <w:rsid w:val="006B508F"/>
    <w:rsid w:val="006B511E"/>
    <w:rsid w:val="006B5643"/>
    <w:rsid w:val="006B58BD"/>
    <w:rsid w:val="006B5E90"/>
    <w:rsid w:val="006B6A6F"/>
    <w:rsid w:val="006B76E9"/>
    <w:rsid w:val="006B772C"/>
    <w:rsid w:val="006C0220"/>
    <w:rsid w:val="006C1639"/>
    <w:rsid w:val="006C1693"/>
    <w:rsid w:val="006C16F4"/>
    <w:rsid w:val="006C1C0A"/>
    <w:rsid w:val="006C21EA"/>
    <w:rsid w:val="006C287F"/>
    <w:rsid w:val="006C3139"/>
    <w:rsid w:val="006C384B"/>
    <w:rsid w:val="006C43D3"/>
    <w:rsid w:val="006C4454"/>
    <w:rsid w:val="006C44D4"/>
    <w:rsid w:val="006C5078"/>
    <w:rsid w:val="006C520D"/>
    <w:rsid w:val="006C5C97"/>
    <w:rsid w:val="006C5FC0"/>
    <w:rsid w:val="006C6F24"/>
    <w:rsid w:val="006C7335"/>
    <w:rsid w:val="006C734A"/>
    <w:rsid w:val="006C7559"/>
    <w:rsid w:val="006C778A"/>
    <w:rsid w:val="006C7C1A"/>
    <w:rsid w:val="006D0157"/>
    <w:rsid w:val="006D0195"/>
    <w:rsid w:val="006D08FE"/>
    <w:rsid w:val="006D0BE6"/>
    <w:rsid w:val="006D0FB5"/>
    <w:rsid w:val="006D1319"/>
    <w:rsid w:val="006D147C"/>
    <w:rsid w:val="006D1D76"/>
    <w:rsid w:val="006D246E"/>
    <w:rsid w:val="006D2896"/>
    <w:rsid w:val="006D2DED"/>
    <w:rsid w:val="006D35DB"/>
    <w:rsid w:val="006D36D8"/>
    <w:rsid w:val="006D3E66"/>
    <w:rsid w:val="006D41F1"/>
    <w:rsid w:val="006D4826"/>
    <w:rsid w:val="006D51BE"/>
    <w:rsid w:val="006D5884"/>
    <w:rsid w:val="006D5A90"/>
    <w:rsid w:val="006D6988"/>
    <w:rsid w:val="006D6AD3"/>
    <w:rsid w:val="006D6EA3"/>
    <w:rsid w:val="006D7ABD"/>
    <w:rsid w:val="006E0186"/>
    <w:rsid w:val="006E0FAB"/>
    <w:rsid w:val="006E10F1"/>
    <w:rsid w:val="006E1641"/>
    <w:rsid w:val="006E1974"/>
    <w:rsid w:val="006E2399"/>
    <w:rsid w:val="006E2459"/>
    <w:rsid w:val="006E3E8F"/>
    <w:rsid w:val="006E5397"/>
    <w:rsid w:val="006E5A2F"/>
    <w:rsid w:val="006E5CB8"/>
    <w:rsid w:val="006E5F1C"/>
    <w:rsid w:val="006E637D"/>
    <w:rsid w:val="006E6D63"/>
    <w:rsid w:val="006E73DC"/>
    <w:rsid w:val="006F04BD"/>
    <w:rsid w:val="006F0CD8"/>
    <w:rsid w:val="006F1DED"/>
    <w:rsid w:val="006F2759"/>
    <w:rsid w:val="006F2D33"/>
    <w:rsid w:val="006F2D7A"/>
    <w:rsid w:val="006F4220"/>
    <w:rsid w:val="006F446C"/>
    <w:rsid w:val="006F467D"/>
    <w:rsid w:val="006F4746"/>
    <w:rsid w:val="006F484C"/>
    <w:rsid w:val="006F4A3D"/>
    <w:rsid w:val="006F526D"/>
    <w:rsid w:val="006F5CA6"/>
    <w:rsid w:val="006F70F7"/>
    <w:rsid w:val="006F7104"/>
    <w:rsid w:val="006F73FC"/>
    <w:rsid w:val="006F75F9"/>
    <w:rsid w:val="006F7978"/>
    <w:rsid w:val="00701020"/>
    <w:rsid w:val="007011CA"/>
    <w:rsid w:val="00701265"/>
    <w:rsid w:val="00701AFC"/>
    <w:rsid w:val="007032E6"/>
    <w:rsid w:val="00703381"/>
    <w:rsid w:val="007034CB"/>
    <w:rsid w:val="00703563"/>
    <w:rsid w:val="007039E6"/>
    <w:rsid w:val="00703CB5"/>
    <w:rsid w:val="00703CE8"/>
    <w:rsid w:val="00704737"/>
    <w:rsid w:val="007048D6"/>
    <w:rsid w:val="00704A7D"/>
    <w:rsid w:val="00704C1B"/>
    <w:rsid w:val="007059EA"/>
    <w:rsid w:val="00705D34"/>
    <w:rsid w:val="00706311"/>
    <w:rsid w:val="0070638A"/>
    <w:rsid w:val="007066EA"/>
    <w:rsid w:val="00707984"/>
    <w:rsid w:val="00707A89"/>
    <w:rsid w:val="0071015D"/>
    <w:rsid w:val="00710906"/>
    <w:rsid w:val="007113ED"/>
    <w:rsid w:val="00711DAD"/>
    <w:rsid w:val="00712157"/>
    <w:rsid w:val="00712433"/>
    <w:rsid w:val="00712884"/>
    <w:rsid w:val="00712954"/>
    <w:rsid w:val="00712E01"/>
    <w:rsid w:val="00713882"/>
    <w:rsid w:val="0071398B"/>
    <w:rsid w:val="00713AB4"/>
    <w:rsid w:val="00713DF6"/>
    <w:rsid w:val="007154F1"/>
    <w:rsid w:val="00715639"/>
    <w:rsid w:val="0071564C"/>
    <w:rsid w:val="0071574A"/>
    <w:rsid w:val="00715E9D"/>
    <w:rsid w:val="00716025"/>
    <w:rsid w:val="00717478"/>
    <w:rsid w:val="0071774E"/>
    <w:rsid w:val="007200F0"/>
    <w:rsid w:val="007206AA"/>
    <w:rsid w:val="00720717"/>
    <w:rsid w:val="00720971"/>
    <w:rsid w:val="007209A3"/>
    <w:rsid w:val="007215EB"/>
    <w:rsid w:val="00721A6F"/>
    <w:rsid w:val="00722328"/>
    <w:rsid w:val="00722DC4"/>
    <w:rsid w:val="0072483E"/>
    <w:rsid w:val="00724E16"/>
    <w:rsid w:val="00724E6E"/>
    <w:rsid w:val="007257E3"/>
    <w:rsid w:val="00726003"/>
    <w:rsid w:val="007261B4"/>
    <w:rsid w:val="00726C8F"/>
    <w:rsid w:val="007272EE"/>
    <w:rsid w:val="007272F6"/>
    <w:rsid w:val="00727575"/>
    <w:rsid w:val="00727577"/>
    <w:rsid w:val="00727A77"/>
    <w:rsid w:val="00727F09"/>
    <w:rsid w:val="00730B7B"/>
    <w:rsid w:val="0073108A"/>
    <w:rsid w:val="00731937"/>
    <w:rsid w:val="00732288"/>
    <w:rsid w:val="00732488"/>
    <w:rsid w:val="00732AD8"/>
    <w:rsid w:val="0073318A"/>
    <w:rsid w:val="00733323"/>
    <w:rsid w:val="00734E3B"/>
    <w:rsid w:val="007356EC"/>
    <w:rsid w:val="0073577D"/>
    <w:rsid w:val="0073588B"/>
    <w:rsid w:val="0073663C"/>
    <w:rsid w:val="0073689E"/>
    <w:rsid w:val="00737515"/>
    <w:rsid w:val="00737F14"/>
    <w:rsid w:val="00741F23"/>
    <w:rsid w:val="00742CFF"/>
    <w:rsid w:val="00742EC9"/>
    <w:rsid w:val="00744138"/>
    <w:rsid w:val="0074435F"/>
    <w:rsid w:val="00744814"/>
    <w:rsid w:val="00744AB9"/>
    <w:rsid w:val="00745468"/>
    <w:rsid w:val="00745634"/>
    <w:rsid w:val="00745894"/>
    <w:rsid w:val="007463DE"/>
    <w:rsid w:val="007475B7"/>
    <w:rsid w:val="00747643"/>
    <w:rsid w:val="007477CD"/>
    <w:rsid w:val="007503C3"/>
    <w:rsid w:val="0075101B"/>
    <w:rsid w:val="007510EB"/>
    <w:rsid w:val="007511DC"/>
    <w:rsid w:val="00751412"/>
    <w:rsid w:val="00751956"/>
    <w:rsid w:val="007519A9"/>
    <w:rsid w:val="0075327D"/>
    <w:rsid w:val="0075346B"/>
    <w:rsid w:val="00753CBF"/>
    <w:rsid w:val="00753E3C"/>
    <w:rsid w:val="00754CBB"/>
    <w:rsid w:val="007558BB"/>
    <w:rsid w:val="0075649A"/>
    <w:rsid w:val="00756864"/>
    <w:rsid w:val="00760C03"/>
    <w:rsid w:val="00760D0A"/>
    <w:rsid w:val="00760DB2"/>
    <w:rsid w:val="0076106D"/>
    <w:rsid w:val="00762184"/>
    <w:rsid w:val="007621AE"/>
    <w:rsid w:val="00762550"/>
    <w:rsid w:val="0076340E"/>
    <w:rsid w:val="007635D1"/>
    <w:rsid w:val="00764D97"/>
    <w:rsid w:val="007651F7"/>
    <w:rsid w:val="00765219"/>
    <w:rsid w:val="00765541"/>
    <w:rsid w:val="007661B9"/>
    <w:rsid w:val="007663EC"/>
    <w:rsid w:val="00766D74"/>
    <w:rsid w:val="00767858"/>
    <w:rsid w:val="00767AC3"/>
    <w:rsid w:val="007706BC"/>
    <w:rsid w:val="00770898"/>
    <w:rsid w:val="00770C42"/>
    <w:rsid w:val="00770D3F"/>
    <w:rsid w:val="0077107F"/>
    <w:rsid w:val="00771FC9"/>
    <w:rsid w:val="00772DF7"/>
    <w:rsid w:val="00772F18"/>
    <w:rsid w:val="00775B73"/>
    <w:rsid w:val="00775F65"/>
    <w:rsid w:val="0077612A"/>
    <w:rsid w:val="00776142"/>
    <w:rsid w:val="0077698F"/>
    <w:rsid w:val="00777355"/>
    <w:rsid w:val="00777A7B"/>
    <w:rsid w:val="007805E9"/>
    <w:rsid w:val="0078063A"/>
    <w:rsid w:val="00781783"/>
    <w:rsid w:val="0078194F"/>
    <w:rsid w:val="00781974"/>
    <w:rsid w:val="00781B63"/>
    <w:rsid w:val="0078260C"/>
    <w:rsid w:val="00782A2E"/>
    <w:rsid w:val="00782E31"/>
    <w:rsid w:val="00782FC7"/>
    <w:rsid w:val="007837DE"/>
    <w:rsid w:val="007837E1"/>
    <w:rsid w:val="00783FA4"/>
    <w:rsid w:val="00783FF2"/>
    <w:rsid w:val="00784C03"/>
    <w:rsid w:val="00785DCB"/>
    <w:rsid w:val="00786A3A"/>
    <w:rsid w:val="007870E2"/>
    <w:rsid w:val="007871A2"/>
    <w:rsid w:val="00787561"/>
    <w:rsid w:val="00787BEB"/>
    <w:rsid w:val="00787D27"/>
    <w:rsid w:val="007909A5"/>
    <w:rsid w:val="00790AC4"/>
    <w:rsid w:val="00791833"/>
    <w:rsid w:val="007918D6"/>
    <w:rsid w:val="00791F04"/>
    <w:rsid w:val="0079208F"/>
    <w:rsid w:val="007928DD"/>
    <w:rsid w:val="00792D28"/>
    <w:rsid w:val="00793391"/>
    <w:rsid w:val="007934ED"/>
    <w:rsid w:val="00793D49"/>
    <w:rsid w:val="00793F9B"/>
    <w:rsid w:val="00794BE4"/>
    <w:rsid w:val="00795273"/>
    <w:rsid w:val="0079594C"/>
    <w:rsid w:val="00796063"/>
    <w:rsid w:val="0079673D"/>
    <w:rsid w:val="007967C5"/>
    <w:rsid w:val="007973DD"/>
    <w:rsid w:val="00797573"/>
    <w:rsid w:val="00797622"/>
    <w:rsid w:val="007A1C6A"/>
    <w:rsid w:val="007A21F9"/>
    <w:rsid w:val="007A2523"/>
    <w:rsid w:val="007A42F5"/>
    <w:rsid w:val="007A4A78"/>
    <w:rsid w:val="007A4C96"/>
    <w:rsid w:val="007A5338"/>
    <w:rsid w:val="007A55A9"/>
    <w:rsid w:val="007A55C4"/>
    <w:rsid w:val="007A56AC"/>
    <w:rsid w:val="007A59BF"/>
    <w:rsid w:val="007A69E1"/>
    <w:rsid w:val="007A74BE"/>
    <w:rsid w:val="007B1032"/>
    <w:rsid w:val="007B2048"/>
    <w:rsid w:val="007B2F85"/>
    <w:rsid w:val="007B3709"/>
    <w:rsid w:val="007B3E8C"/>
    <w:rsid w:val="007B40DF"/>
    <w:rsid w:val="007B47D3"/>
    <w:rsid w:val="007B5697"/>
    <w:rsid w:val="007B5762"/>
    <w:rsid w:val="007B6990"/>
    <w:rsid w:val="007B71B3"/>
    <w:rsid w:val="007B724E"/>
    <w:rsid w:val="007B727E"/>
    <w:rsid w:val="007B73A1"/>
    <w:rsid w:val="007B79A8"/>
    <w:rsid w:val="007B7D4A"/>
    <w:rsid w:val="007B7ECB"/>
    <w:rsid w:val="007B7F6F"/>
    <w:rsid w:val="007C0C70"/>
    <w:rsid w:val="007C1D18"/>
    <w:rsid w:val="007C1E02"/>
    <w:rsid w:val="007C22E7"/>
    <w:rsid w:val="007C42C1"/>
    <w:rsid w:val="007C43CD"/>
    <w:rsid w:val="007C4739"/>
    <w:rsid w:val="007C5053"/>
    <w:rsid w:val="007C6D10"/>
    <w:rsid w:val="007C71CA"/>
    <w:rsid w:val="007C746B"/>
    <w:rsid w:val="007C7D6F"/>
    <w:rsid w:val="007D0319"/>
    <w:rsid w:val="007D051A"/>
    <w:rsid w:val="007D1492"/>
    <w:rsid w:val="007D1F11"/>
    <w:rsid w:val="007D2847"/>
    <w:rsid w:val="007D329A"/>
    <w:rsid w:val="007D35FE"/>
    <w:rsid w:val="007D3E13"/>
    <w:rsid w:val="007D4190"/>
    <w:rsid w:val="007D4712"/>
    <w:rsid w:val="007D47E9"/>
    <w:rsid w:val="007D4F47"/>
    <w:rsid w:val="007D521E"/>
    <w:rsid w:val="007D57D9"/>
    <w:rsid w:val="007D5954"/>
    <w:rsid w:val="007D59C0"/>
    <w:rsid w:val="007D59C9"/>
    <w:rsid w:val="007D59F2"/>
    <w:rsid w:val="007D6B92"/>
    <w:rsid w:val="007D7A17"/>
    <w:rsid w:val="007D7BA9"/>
    <w:rsid w:val="007E051F"/>
    <w:rsid w:val="007E06EA"/>
    <w:rsid w:val="007E07DB"/>
    <w:rsid w:val="007E0CF1"/>
    <w:rsid w:val="007E16E5"/>
    <w:rsid w:val="007E19A6"/>
    <w:rsid w:val="007E19E9"/>
    <w:rsid w:val="007E2AD0"/>
    <w:rsid w:val="007E2E69"/>
    <w:rsid w:val="007E375A"/>
    <w:rsid w:val="007E3D4B"/>
    <w:rsid w:val="007E3F57"/>
    <w:rsid w:val="007E40EE"/>
    <w:rsid w:val="007E47D5"/>
    <w:rsid w:val="007E4AF8"/>
    <w:rsid w:val="007E5872"/>
    <w:rsid w:val="007E5889"/>
    <w:rsid w:val="007E5A34"/>
    <w:rsid w:val="007E5B4E"/>
    <w:rsid w:val="007E6602"/>
    <w:rsid w:val="007E694C"/>
    <w:rsid w:val="007E6A10"/>
    <w:rsid w:val="007E6BB5"/>
    <w:rsid w:val="007E7171"/>
    <w:rsid w:val="007F12FF"/>
    <w:rsid w:val="007F146C"/>
    <w:rsid w:val="007F1526"/>
    <w:rsid w:val="007F17D1"/>
    <w:rsid w:val="007F1A74"/>
    <w:rsid w:val="007F1E64"/>
    <w:rsid w:val="007F2362"/>
    <w:rsid w:val="007F2AD9"/>
    <w:rsid w:val="007F30EA"/>
    <w:rsid w:val="007F32AF"/>
    <w:rsid w:val="007F360E"/>
    <w:rsid w:val="007F37C2"/>
    <w:rsid w:val="007F3BA3"/>
    <w:rsid w:val="007F4500"/>
    <w:rsid w:val="007F4C8C"/>
    <w:rsid w:val="007F62CF"/>
    <w:rsid w:val="007F6922"/>
    <w:rsid w:val="007F6E06"/>
    <w:rsid w:val="007F7562"/>
    <w:rsid w:val="0080016F"/>
    <w:rsid w:val="00800C54"/>
    <w:rsid w:val="00801064"/>
    <w:rsid w:val="0080112E"/>
    <w:rsid w:val="00801DBE"/>
    <w:rsid w:val="0080306D"/>
    <w:rsid w:val="00803778"/>
    <w:rsid w:val="008038C4"/>
    <w:rsid w:val="00803CD7"/>
    <w:rsid w:val="00804E32"/>
    <w:rsid w:val="0080567C"/>
    <w:rsid w:val="00805BCE"/>
    <w:rsid w:val="008060A1"/>
    <w:rsid w:val="00806A48"/>
    <w:rsid w:val="00807484"/>
    <w:rsid w:val="008076BB"/>
    <w:rsid w:val="008078A9"/>
    <w:rsid w:val="00810747"/>
    <w:rsid w:val="00810761"/>
    <w:rsid w:val="0081135E"/>
    <w:rsid w:val="00812114"/>
    <w:rsid w:val="008122A0"/>
    <w:rsid w:val="00812D7C"/>
    <w:rsid w:val="0081324A"/>
    <w:rsid w:val="008134B5"/>
    <w:rsid w:val="00814045"/>
    <w:rsid w:val="00814349"/>
    <w:rsid w:val="008145A3"/>
    <w:rsid w:val="008145DD"/>
    <w:rsid w:val="00814911"/>
    <w:rsid w:val="0081508A"/>
    <w:rsid w:val="00815159"/>
    <w:rsid w:val="008177C6"/>
    <w:rsid w:val="00817B01"/>
    <w:rsid w:val="00817EA9"/>
    <w:rsid w:val="0082015C"/>
    <w:rsid w:val="0082050D"/>
    <w:rsid w:val="00821C4C"/>
    <w:rsid w:val="00821CEB"/>
    <w:rsid w:val="00821FE9"/>
    <w:rsid w:val="0082244F"/>
    <w:rsid w:val="008226D1"/>
    <w:rsid w:val="00822B17"/>
    <w:rsid w:val="0082411F"/>
    <w:rsid w:val="008247A0"/>
    <w:rsid w:val="00824B95"/>
    <w:rsid w:val="00824C66"/>
    <w:rsid w:val="00824E09"/>
    <w:rsid w:val="008263F2"/>
    <w:rsid w:val="00826B73"/>
    <w:rsid w:val="008303F6"/>
    <w:rsid w:val="00830A76"/>
    <w:rsid w:val="00830F03"/>
    <w:rsid w:val="008310EA"/>
    <w:rsid w:val="00831C65"/>
    <w:rsid w:val="0083286D"/>
    <w:rsid w:val="00833274"/>
    <w:rsid w:val="00833509"/>
    <w:rsid w:val="008338F1"/>
    <w:rsid w:val="00833E7B"/>
    <w:rsid w:val="00833F28"/>
    <w:rsid w:val="008343EF"/>
    <w:rsid w:val="008346EA"/>
    <w:rsid w:val="00834C64"/>
    <w:rsid w:val="00834EE1"/>
    <w:rsid w:val="0083519F"/>
    <w:rsid w:val="00835590"/>
    <w:rsid w:val="00835C6A"/>
    <w:rsid w:val="00836163"/>
    <w:rsid w:val="008364A7"/>
    <w:rsid w:val="00836596"/>
    <w:rsid w:val="008372E1"/>
    <w:rsid w:val="00837E9A"/>
    <w:rsid w:val="00837F11"/>
    <w:rsid w:val="00840F2D"/>
    <w:rsid w:val="00841185"/>
    <w:rsid w:val="00842607"/>
    <w:rsid w:val="00842D98"/>
    <w:rsid w:val="00844962"/>
    <w:rsid w:val="0084545A"/>
    <w:rsid w:val="0084562E"/>
    <w:rsid w:val="0084586E"/>
    <w:rsid w:val="0084597A"/>
    <w:rsid w:val="008468B6"/>
    <w:rsid w:val="008473E4"/>
    <w:rsid w:val="00850013"/>
    <w:rsid w:val="008505F1"/>
    <w:rsid w:val="0085219D"/>
    <w:rsid w:val="00852497"/>
    <w:rsid w:val="00852B5A"/>
    <w:rsid w:val="00852D2C"/>
    <w:rsid w:val="00853688"/>
    <w:rsid w:val="00853F2C"/>
    <w:rsid w:val="00854E44"/>
    <w:rsid w:val="00855A97"/>
    <w:rsid w:val="00855B47"/>
    <w:rsid w:val="00857815"/>
    <w:rsid w:val="00860DDF"/>
    <w:rsid w:val="0086172F"/>
    <w:rsid w:val="00861EA4"/>
    <w:rsid w:val="00862115"/>
    <w:rsid w:val="008625C9"/>
    <w:rsid w:val="008625EC"/>
    <w:rsid w:val="008626E0"/>
    <w:rsid w:val="00864874"/>
    <w:rsid w:val="0086499C"/>
    <w:rsid w:val="00864D16"/>
    <w:rsid w:val="00864EF0"/>
    <w:rsid w:val="0086570D"/>
    <w:rsid w:val="00865D0F"/>
    <w:rsid w:val="0086785A"/>
    <w:rsid w:val="00867BC6"/>
    <w:rsid w:val="00867CE4"/>
    <w:rsid w:val="00867D73"/>
    <w:rsid w:val="0087004D"/>
    <w:rsid w:val="00870214"/>
    <w:rsid w:val="008703CC"/>
    <w:rsid w:val="00870A00"/>
    <w:rsid w:val="008717E0"/>
    <w:rsid w:val="008719A5"/>
    <w:rsid w:val="008725EE"/>
    <w:rsid w:val="008729F3"/>
    <w:rsid w:val="00873815"/>
    <w:rsid w:val="00873CFB"/>
    <w:rsid w:val="00873FA6"/>
    <w:rsid w:val="008740BF"/>
    <w:rsid w:val="0087531A"/>
    <w:rsid w:val="00876557"/>
    <w:rsid w:val="008802B7"/>
    <w:rsid w:val="00880E76"/>
    <w:rsid w:val="00881290"/>
    <w:rsid w:val="00881B71"/>
    <w:rsid w:val="008828B2"/>
    <w:rsid w:val="0088292D"/>
    <w:rsid w:val="00882E2A"/>
    <w:rsid w:val="00883640"/>
    <w:rsid w:val="008845A8"/>
    <w:rsid w:val="00884822"/>
    <w:rsid w:val="008857B7"/>
    <w:rsid w:val="00885D77"/>
    <w:rsid w:val="008862EE"/>
    <w:rsid w:val="008876BB"/>
    <w:rsid w:val="0088791E"/>
    <w:rsid w:val="00890263"/>
    <w:rsid w:val="008908C9"/>
    <w:rsid w:val="008920BD"/>
    <w:rsid w:val="00892153"/>
    <w:rsid w:val="00893404"/>
    <w:rsid w:val="00894DB9"/>
    <w:rsid w:val="00895033"/>
    <w:rsid w:val="008951C2"/>
    <w:rsid w:val="00895538"/>
    <w:rsid w:val="0089594C"/>
    <w:rsid w:val="0089732D"/>
    <w:rsid w:val="0089760C"/>
    <w:rsid w:val="00897BF8"/>
    <w:rsid w:val="008A0667"/>
    <w:rsid w:val="008A0727"/>
    <w:rsid w:val="008A0940"/>
    <w:rsid w:val="008A17BE"/>
    <w:rsid w:val="008A17C5"/>
    <w:rsid w:val="008A19B9"/>
    <w:rsid w:val="008A22D5"/>
    <w:rsid w:val="008A2713"/>
    <w:rsid w:val="008A27F2"/>
    <w:rsid w:val="008A2A6C"/>
    <w:rsid w:val="008A2A93"/>
    <w:rsid w:val="008A32C8"/>
    <w:rsid w:val="008A3A4A"/>
    <w:rsid w:val="008A45F2"/>
    <w:rsid w:val="008A4B37"/>
    <w:rsid w:val="008A5306"/>
    <w:rsid w:val="008A6607"/>
    <w:rsid w:val="008A67A7"/>
    <w:rsid w:val="008A682E"/>
    <w:rsid w:val="008A6A9E"/>
    <w:rsid w:val="008A6B90"/>
    <w:rsid w:val="008A7833"/>
    <w:rsid w:val="008A7EA5"/>
    <w:rsid w:val="008A7EC1"/>
    <w:rsid w:val="008B08FA"/>
    <w:rsid w:val="008B0A37"/>
    <w:rsid w:val="008B0B77"/>
    <w:rsid w:val="008B0F45"/>
    <w:rsid w:val="008B10A3"/>
    <w:rsid w:val="008B17D4"/>
    <w:rsid w:val="008B18CE"/>
    <w:rsid w:val="008B2007"/>
    <w:rsid w:val="008B221B"/>
    <w:rsid w:val="008B25DB"/>
    <w:rsid w:val="008B26A7"/>
    <w:rsid w:val="008B2B4D"/>
    <w:rsid w:val="008B3213"/>
    <w:rsid w:val="008B3E1B"/>
    <w:rsid w:val="008B4637"/>
    <w:rsid w:val="008B4B5D"/>
    <w:rsid w:val="008B5068"/>
    <w:rsid w:val="008B6856"/>
    <w:rsid w:val="008B6FFE"/>
    <w:rsid w:val="008B769A"/>
    <w:rsid w:val="008C0CC5"/>
    <w:rsid w:val="008C170C"/>
    <w:rsid w:val="008C19DB"/>
    <w:rsid w:val="008C1F19"/>
    <w:rsid w:val="008C1F4B"/>
    <w:rsid w:val="008C1F5F"/>
    <w:rsid w:val="008C1FD4"/>
    <w:rsid w:val="008C232C"/>
    <w:rsid w:val="008C242E"/>
    <w:rsid w:val="008C2509"/>
    <w:rsid w:val="008C2659"/>
    <w:rsid w:val="008C2848"/>
    <w:rsid w:val="008C28A9"/>
    <w:rsid w:val="008C2929"/>
    <w:rsid w:val="008C29E4"/>
    <w:rsid w:val="008C2D57"/>
    <w:rsid w:val="008C49E2"/>
    <w:rsid w:val="008C4E4F"/>
    <w:rsid w:val="008C4EDA"/>
    <w:rsid w:val="008C5738"/>
    <w:rsid w:val="008C5A3E"/>
    <w:rsid w:val="008C5CAF"/>
    <w:rsid w:val="008C677A"/>
    <w:rsid w:val="008C6D20"/>
    <w:rsid w:val="008C74DD"/>
    <w:rsid w:val="008C7927"/>
    <w:rsid w:val="008D047A"/>
    <w:rsid w:val="008D080C"/>
    <w:rsid w:val="008D0B5B"/>
    <w:rsid w:val="008D118E"/>
    <w:rsid w:val="008D14E9"/>
    <w:rsid w:val="008D1EFE"/>
    <w:rsid w:val="008D2A7D"/>
    <w:rsid w:val="008D2B7D"/>
    <w:rsid w:val="008D2D24"/>
    <w:rsid w:val="008D3806"/>
    <w:rsid w:val="008D3F70"/>
    <w:rsid w:val="008D4B4E"/>
    <w:rsid w:val="008D53CB"/>
    <w:rsid w:val="008D5739"/>
    <w:rsid w:val="008D5A9B"/>
    <w:rsid w:val="008D5D50"/>
    <w:rsid w:val="008D6CEE"/>
    <w:rsid w:val="008D78BE"/>
    <w:rsid w:val="008D7AF7"/>
    <w:rsid w:val="008E051A"/>
    <w:rsid w:val="008E0899"/>
    <w:rsid w:val="008E0AAD"/>
    <w:rsid w:val="008E0E49"/>
    <w:rsid w:val="008E14C9"/>
    <w:rsid w:val="008E1714"/>
    <w:rsid w:val="008E1A05"/>
    <w:rsid w:val="008E1A27"/>
    <w:rsid w:val="008E2B0E"/>
    <w:rsid w:val="008E3B77"/>
    <w:rsid w:val="008E3C92"/>
    <w:rsid w:val="008E3CC9"/>
    <w:rsid w:val="008E4978"/>
    <w:rsid w:val="008E4B5F"/>
    <w:rsid w:val="008E4BCA"/>
    <w:rsid w:val="008E4BCB"/>
    <w:rsid w:val="008E4D82"/>
    <w:rsid w:val="008E4F7E"/>
    <w:rsid w:val="008E581D"/>
    <w:rsid w:val="008E6956"/>
    <w:rsid w:val="008E75DE"/>
    <w:rsid w:val="008E7E66"/>
    <w:rsid w:val="008F23E0"/>
    <w:rsid w:val="008F26B4"/>
    <w:rsid w:val="008F2B26"/>
    <w:rsid w:val="008F2EF1"/>
    <w:rsid w:val="008F3169"/>
    <w:rsid w:val="008F37F3"/>
    <w:rsid w:val="008F3AE7"/>
    <w:rsid w:val="008F475E"/>
    <w:rsid w:val="008F483D"/>
    <w:rsid w:val="008F4F6B"/>
    <w:rsid w:val="008F50C1"/>
    <w:rsid w:val="008F6ED9"/>
    <w:rsid w:val="008F744E"/>
    <w:rsid w:val="008F7FD8"/>
    <w:rsid w:val="00900559"/>
    <w:rsid w:val="009006D6"/>
    <w:rsid w:val="00900C0C"/>
    <w:rsid w:val="00901623"/>
    <w:rsid w:val="00902067"/>
    <w:rsid w:val="0090236C"/>
    <w:rsid w:val="009024DD"/>
    <w:rsid w:val="00902C26"/>
    <w:rsid w:val="00902EF4"/>
    <w:rsid w:val="009035CC"/>
    <w:rsid w:val="0090459E"/>
    <w:rsid w:val="00905B1D"/>
    <w:rsid w:val="009069CE"/>
    <w:rsid w:val="00906DA2"/>
    <w:rsid w:val="00906DD7"/>
    <w:rsid w:val="00907A00"/>
    <w:rsid w:val="0091029D"/>
    <w:rsid w:val="0091073A"/>
    <w:rsid w:val="00910879"/>
    <w:rsid w:val="00911741"/>
    <w:rsid w:val="00911B91"/>
    <w:rsid w:val="00911E5F"/>
    <w:rsid w:val="00912521"/>
    <w:rsid w:val="009128A3"/>
    <w:rsid w:val="00912920"/>
    <w:rsid w:val="00912A94"/>
    <w:rsid w:val="00915A95"/>
    <w:rsid w:val="00915E52"/>
    <w:rsid w:val="0091646A"/>
    <w:rsid w:val="009171BB"/>
    <w:rsid w:val="00920056"/>
    <w:rsid w:val="009205EA"/>
    <w:rsid w:val="009207FE"/>
    <w:rsid w:val="0092109F"/>
    <w:rsid w:val="00921438"/>
    <w:rsid w:val="0092157D"/>
    <w:rsid w:val="0092216E"/>
    <w:rsid w:val="00922680"/>
    <w:rsid w:val="00922885"/>
    <w:rsid w:val="009232A6"/>
    <w:rsid w:val="0092346E"/>
    <w:rsid w:val="00923FF1"/>
    <w:rsid w:val="009249A3"/>
    <w:rsid w:val="00924C3F"/>
    <w:rsid w:val="00925104"/>
    <w:rsid w:val="0092562A"/>
    <w:rsid w:val="00925C3F"/>
    <w:rsid w:val="00926B51"/>
    <w:rsid w:val="00930868"/>
    <w:rsid w:val="00930BE0"/>
    <w:rsid w:val="009317DA"/>
    <w:rsid w:val="00931B7E"/>
    <w:rsid w:val="0093292E"/>
    <w:rsid w:val="00932A50"/>
    <w:rsid w:val="009333AD"/>
    <w:rsid w:val="009337AC"/>
    <w:rsid w:val="0093393D"/>
    <w:rsid w:val="00934249"/>
    <w:rsid w:val="009356DE"/>
    <w:rsid w:val="00935A3E"/>
    <w:rsid w:val="00936AC0"/>
    <w:rsid w:val="00937F3A"/>
    <w:rsid w:val="00940498"/>
    <w:rsid w:val="00940A90"/>
    <w:rsid w:val="00941561"/>
    <w:rsid w:val="009420BE"/>
    <w:rsid w:val="00942134"/>
    <w:rsid w:val="00942168"/>
    <w:rsid w:val="0094289B"/>
    <w:rsid w:val="00943257"/>
    <w:rsid w:val="009435EC"/>
    <w:rsid w:val="00943D1A"/>
    <w:rsid w:val="00943D76"/>
    <w:rsid w:val="009445B6"/>
    <w:rsid w:val="009446B4"/>
    <w:rsid w:val="009449D8"/>
    <w:rsid w:val="00945B21"/>
    <w:rsid w:val="00945CD2"/>
    <w:rsid w:val="00945EB7"/>
    <w:rsid w:val="0094658C"/>
    <w:rsid w:val="0094698A"/>
    <w:rsid w:val="0094711C"/>
    <w:rsid w:val="00947363"/>
    <w:rsid w:val="00947543"/>
    <w:rsid w:val="0094769F"/>
    <w:rsid w:val="00947C40"/>
    <w:rsid w:val="00947F88"/>
    <w:rsid w:val="009507FC"/>
    <w:rsid w:val="00950B39"/>
    <w:rsid w:val="00950D4E"/>
    <w:rsid w:val="00952061"/>
    <w:rsid w:val="0095276B"/>
    <w:rsid w:val="00952E11"/>
    <w:rsid w:val="00953333"/>
    <w:rsid w:val="00953428"/>
    <w:rsid w:val="00953555"/>
    <w:rsid w:val="00953A35"/>
    <w:rsid w:val="00954A17"/>
    <w:rsid w:val="00954D81"/>
    <w:rsid w:val="00954F40"/>
    <w:rsid w:val="00954FDF"/>
    <w:rsid w:val="00955003"/>
    <w:rsid w:val="0095537F"/>
    <w:rsid w:val="00955D69"/>
    <w:rsid w:val="00956500"/>
    <w:rsid w:val="00957E54"/>
    <w:rsid w:val="00957E5D"/>
    <w:rsid w:val="00960535"/>
    <w:rsid w:val="00961EB2"/>
    <w:rsid w:val="009620C5"/>
    <w:rsid w:val="009627A6"/>
    <w:rsid w:val="00962C80"/>
    <w:rsid w:val="0096446E"/>
    <w:rsid w:val="00964840"/>
    <w:rsid w:val="00964A42"/>
    <w:rsid w:val="00964BBF"/>
    <w:rsid w:val="0096521F"/>
    <w:rsid w:val="0096530D"/>
    <w:rsid w:val="00965DE7"/>
    <w:rsid w:val="00965F68"/>
    <w:rsid w:val="0096660E"/>
    <w:rsid w:val="0096705F"/>
    <w:rsid w:val="00967367"/>
    <w:rsid w:val="00967408"/>
    <w:rsid w:val="009677F7"/>
    <w:rsid w:val="00967DA5"/>
    <w:rsid w:val="00967F08"/>
    <w:rsid w:val="00970009"/>
    <w:rsid w:val="00970331"/>
    <w:rsid w:val="0097097C"/>
    <w:rsid w:val="00971624"/>
    <w:rsid w:val="00971763"/>
    <w:rsid w:val="009719C6"/>
    <w:rsid w:val="00971BDC"/>
    <w:rsid w:val="0097248E"/>
    <w:rsid w:val="00973919"/>
    <w:rsid w:val="009739BB"/>
    <w:rsid w:val="00973EB7"/>
    <w:rsid w:val="00974300"/>
    <w:rsid w:val="00975698"/>
    <w:rsid w:val="009756DB"/>
    <w:rsid w:val="009758CB"/>
    <w:rsid w:val="0097651A"/>
    <w:rsid w:val="009773C9"/>
    <w:rsid w:val="00977A9D"/>
    <w:rsid w:val="00977AB7"/>
    <w:rsid w:val="00980559"/>
    <w:rsid w:val="00980B72"/>
    <w:rsid w:val="00981E46"/>
    <w:rsid w:val="00983125"/>
    <w:rsid w:val="00983248"/>
    <w:rsid w:val="009832DC"/>
    <w:rsid w:val="009835A0"/>
    <w:rsid w:val="00983A78"/>
    <w:rsid w:val="00983CF0"/>
    <w:rsid w:val="00983F72"/>
    <w:rsid w:val="009840C0"/>
    <w:rsid w:val="00984322"/>
    <w:rsid w:val="009848DE"/>
    <w:rsid w:val="00984D9D"/>
    <w:rsid w:val="00984F0E"/>
    <w:rsid w:val="00986098"/>
    <w:rsid w:val="00986BE0"/>
    <w:rsid w:val="0099009F"/>
    <w:rsid w:val="00990D01"/>
    <w:rsid w:val="00990EE2"/>
    <w:rsid w:val="0099120E"/>
    <w:rsid w:val="00991BF6"/>
    <w:rsid w:val="0099227E"/>
    <w:rsid w:val="009926F1"/>
    <w:rsid w:val="00993155"/>
    <w:rsid w:val="009938CA"/>
    <w:rsid w:val="00993D33"/>
    <w:rsid w:val="00993E4A"/>
    <w:rsid w:val="00993EF6"/>
    <w:rsid w:val="0099409A"/>
    <w:rsid w:val="00994E74"/>
    <w:rsid w:val="00995507"/>
    <w:rsid w:val="0099593B"/>
    <w:rsid w:val="009966AB"/>
    <w:rsid w:val="0099730C"/>
    <w:rsid w:val="009A083C"/>
    <w:rsid w:val="009A08C6"/>
    <w:rsid w:val="009A0B6B"/>
    <w:rsid w:val="009A144F"/>
    <w:rsid w:val="009A18E8"/>
    <w:rsid w:val="009A1F4F"/>
    <w:rsid w:val="009A2C7E"/>
    <w:rsid w:val="009A2F78"/>
    <w:rsid w:val="009A370B"/>
    <w:rsid w:val="009A3D84"/>
    <w:rsid w:val="009A4954"/>
    <w:rsid w:val="009A5206"/>
    <w:rsid w:val="009A5287"/>
    <w:rsid w:val="009A55CD"/>
    <w:rsid w:val="009A5A0E"/>
    <w:rsid w:val="009A5B03"/>
    <w:rsid w:val="009A5DB4"/>
    <w:rsid w:val="009A670D"/>
    <w:rsid w:val="009A757C"/>
    <w:rsid w:val="009A7701"/>
    <w:rsid w:val="009A78D4"/>
    <w:rsid w:val="009B000E"/>
    <w:rsid w:val="009B0FBD"/>
    <w:rsid w:val="009B1397"/>
    <w:rsid w:val="009B1430"/>
    <w:rsid w:val="009B1BB5"/>
    <w:rsid w:val="009B225A"/>
    <w:rsid w:val="009B235C"/>
    <w:rsid w:val="009B25D0"/>
    <w:rsid w:val="009B2850"/>
    <w:rsid w:val="009B3540"/>
    <w:rsid w:val="009B3B6E"/>
    <w:rsid w:val="009B43B2"/>
    <w:rsid w:val="009B44AB"/>
    <w:rsid w:val="009B5E51"/>
    <w:rsid w:val="009B6353"/>
    <w:rsid w:val="009B692D"/>
    <w:rsid w:val="009B6EBF"/>
    <w:rsid w:val="009B73BC"/>
    <w:rsid w:val="009B7ED6"/>
    <w:rsid w:val="009C00D2"/>
    <w:rsid w:val="009C016A"/>
    <w:rsid w:val="009C01E9"/>
    <w:rsid w:val="009C0365"/>
    <w:rsid w:val="009C044E"/>
    <w:rsid w:val="009C058E"/>
    <w:rsid w:val="009C0B48"/>
    <w:rsid w:val="009C1135"/>
    <w:rsid w:val="009C1A86"/>
    <w:rsid w:val="009C2551"/>
    <w:rsid w:val="009C276D"/>
    <w:rsid w:val="009C27D3"/>
    <w:rsid w:val="009C3064"/>
    <w:rsid w:val="009C33A3"/>
    <w:rsid w:val="009C37F3"/>
    <w:rsid w:val="009C3B5A"/>
    <w:rsid w:val="009C3DAD"/>
    <w:rsid w:val="009C46F8"/>
    <w:rsid w:val="009C4885"/>
    <w:rsid w:val="009C6B5A"/>
    <w:rsid w:val="009C76BC"/>
    <w:rsid w:val="009C79FA"/>
    <w:rsid w:val="009C7BFA"/>
    <w:rsid w:val="009C7C63"/>
    <w:rsid w:val="009C7D0E"/>
    <w:rsid w:val="009C7E16"/>
    <w:rsid w:val="009D01DD"/>
    <w:rsid w:val="009D0742"/>
    <w:rsid w:val="009D102B"/>
    <w:rsid w:val="009D11B3"/>
    <w:rsid w:val="009D1828"/>
    <w:rsid w:val="009D1D76"/>
    <w:rsid w:val="009D21FE"/>
    <w:rsid w:val="009D246B"/>
    <w:rsid w:val="009D2787"/>
    <w:rsid w:val="009D2B29"/>
    <w:rsid w:val="009D3262"/>
    <w:rsid w:val="009D3777"/>
    <w:rsid w:val="009D3EB9"/>
    <w:rsid w:val="009D4706"/>
    <w:rsid w:val="009D5092"/>
    <w:rsid w:val="009D56C0"/>
    <w:rsid w:val="009D65EF"/>
    <w:rsid w:val="009D7116"/>
    <w:rsid w:val="009D7596"/>
    <w:rsid w:val="009E0460"/>
    <w:rsid w:val="009E0D21"/>
    <w:rsid w:val="009E18A0"/>
    <w:rsid w:val="009E1A8E"/>
    <w:rsid w:val="009E2121"/>
    <w:rsid w:val="009E248A"/>
    <w:rsid w:val="009E2661"/>
    <w:rsid w:val="009E2727"/>
    <w:rsid w:val="009E2BC0"/>
    <w:rsid w:val="009E2D0B"/>
    <w:rsid w:val="009E2D8D"/>
    <w:rsid w:val="009E2EA2"/>
    <w:rsid w:val="009E3419"/>
    <w:rsid w:val="009E3F63"/>
    <w:rsid w:val="009E43E6"/>
    <w:rsid w:val="009E4719"/>
    <w:rsid w:val="009E4B93"/>
    <w:rsid w:val="009E4E5C"/>
    <w:rsid w:val="009E4ECA"/>
    <w:rsid w:val="009E51E9"/>
    <w:rsid w:val="009E52B3"/>
    <w:rsid w:val="009E560A"/>
    <w:rsid w:val="009E5920"/>
    <w:rsid w:val="009E5A18"/>
    <w:rsid w:val="009E6553"/>
    <w:rsid w:val="009E6F06"/>
    <w:rsid w:val="009E7348"/>
    <w:rsid w:val="009F0C6B"/>
    <w:rsid w:val="009F0FAF"/>
    <w:rsid w:val="009F139F"/>
    <w:rsid w:val="009F190F"/>
    <w:rsid w:val="009F2537"/>
    <w:rsid w:val="009F28C7"/>
    <w:rsid w:val="009F315C"/>
    <w:rsid w:val="009F3613"/>
    <w:rsid w:val="009F5E66"/>
    <w:rsid w:val="009F6066"/>
    <w:rsid w:val="009F648D"/>
    <w:rsid w:val="009F6867"/>
    <w:rsid w:val="009F7025"/>
    <w:rsid w:val="009F754C"/>
    <w:rsid w:val="009F7607"/>
    <w:rsid w:val="009F7F58"/>
    <w:rsid w:val="00A005DD"/>
    <w:rsid w:val="00A00BA8"/>
    <w:rsid w:val="00A010A7"/>
    <w:rsid w:val="00A01399"/>
    <w:rsid w:val="00A02BD1"/>
    <w:rsid w:val="00A037E2"/>
    <w:rsid w:val="00A05B0B"/>
    <w:rsid w:val="00A05E0A"/>
    <w:rsid w:val="00A0654F"/>
    <w:rsid w:val="00A0688C"/>
    <w:rsid w:val="00A0713C"/>
    <w:rsid w:val="00A07CED"/>
    <w:rsid w:val="00A10499"/>
    <w:rsid w:val="00A112F5"/>
    <w:rsid w:val="00A1198A"/>
    <w:rsid w:val="00A11B58"/>
    <w:rsid w:val="00A11F3B"/>
    <w:rsid w:val="00A12E40"/>
    <w:rsid w:val="00A13BA1"/>
    <w:rsid w:val="00A14220"/>
    <w:rsid w:val="00A1473C"/>
    <w:rsid w:val="00A14905"/>
    <w:rsid w:val="00A149DD"/>
    <w:rsid w:val="00A1543F"/>
    <w:rsid w:val="00A1573D"/>
    <w:rsid w:val="00A158EC"/>
    <w:rsid w:val="00A15C17"/>
    <w:rsid w:val="00A163FA"/>
    <w:rsid w:val="00A16AA9"/>
    <w:rsid w:val="00A17455"/>
    <w:rsid w:val="00A20D7A"/>
    <w:rsid w:val="00A211B8"/>
    <w:rsid w:val="00A215CB"/>
    <w:rsid w:val="00A21E7F"/>
    <w:rsid w:val="00A2232F"/>
    <w:rsid w:val="00A228C8"/>
    <w:rsid w:val="00A22B60"/>
    <w:rsid w:val="00A22D87"/>
    <w:rsid w:val="00A237D9"/>
    <w:rsid w:val="00A23983"/>
    <w:rsid w:val="00A23A5B"/>
    <w:rsid w:val="00A246B1"/>
    <w:rsid w:val="00A2568B"/>
    <w:rsid w:val="00A25D79"/>
    <w:rsid w:val="00A26215"/>
    <w:rsid w:val="00A26585"/>
    <w:rsid w:val="00A27277"/>
    <w:rsid w:val="00A272A7"/>
    <w:rsid w:val="00A279CE"/>
    <w:rsid w:val="00A30443"/>
    <w:rsid w:val="00A30C5B"/>
    <w:rsid w:val="00A30EE8"/>
    <w:rsid w:val="00A31527"/>
    <w:rsid w:val="00A32329"/>
    <w:rsid w:val="00A32440"/>
    <w:rsid w:val="00A32C09"/>
    <w:rsid w:val="00A33520"/>
    <w:rsid w:val="00A337AC"/>
    <w:rsid w:val="00A358D3"/>
    <w:rsid w:val="00A35D0A"/>
    <w:rsid w:val="00A3606E"/>
    <w:rsid w:val="00A368AC"/>
    <w:rsid w:val="00A3753E"/>
    <w:rsid w:val="00A375A6"/>
    <w:rsid w:val="00A37962"/>
    <w:rsid w:val="00A40903"/>
    <w:rsid w:val="00A40B61"/>
    <w:rsid w:val="00A41381"/>
    <w:rsid w:val="00A4169F"/>
    <w:rsid w:val="00A41A04"/>
    <w:rsid w:val="00A41F2E"/>
    <w:rsid w:val="00A4217E"/>
    <w:rsid w:val="00A42977"/>
    <w:rsid w:val="00A42A19"/>
    <w:rsid w:val="00A42B29"/>
    <w:rsid w:val="00A43A06"/>
    <w:rsid w:val="00A43C84"/>
    <w:rsid w:val="00A43D59"/>
    <w:rsid w:val="00A43FD1"/>
    <w:rsid w:val="00A44119"/>
    <w:rsid w:val="00A4459A"/>
    <w:rsid w:val="00A44E50"/>
    <w:rsid w:val="00A451A2"/>
    <w:rsid w:val="00A455E4"/>
    <w:rsid w:val="00A45760"/>
    <w:rsid w:val="00A457D1"/>
    <w:rsid w:val="00A45AE3"/>
    <w:rsid w:val="00A45CC2"/>
    <w:rsid w:val="00A46F6D"/>
    <w:rsid w:val="00A46FFA"/>
    <w:rsid w:val="00A471C4"/>
    <w:rsid w:val="00A47B05"/>
    <w:rsid w:val="00A516B8"/>
    <w:rsid w:val="00A51A13"/>
    <w:rsid w:val="00A51E51"/>
    <w:rsid w:val="00A5213E"/>
    <w:rsid w:val="00A5268C"/>
    <w:rsid w:val="00A547B3"/>
    <w:rsid w:val="00A55A48"/>
    <w:rsid w:val="00A55AF8"/>
    <w:rsid w:val="00A55CA3"/>
    <w:rsid w:val="00A5682F"/>
    <w:rsid w:val="00A56A3A"/>
    <w:rsid w:val="00A5773A"/>
    <w:rsid w:val="00A57F4C"/>
    <w:rsid w:val="00A602C7"/>
    <w:rsid w:val="00A60E14"/>
    <w:rsid w:val="00A61A2B"/>
    <w:rsid w:val="00A6211F"/>
    <w:rsid w:val="00A62989"/>
    <w:rsid w:val="00A62FD9"/>
    <w:rsid w:val="00A63094"/>
    <w:rsid w:val="00A6309D"/>
    <w:rsid w:val="00A633D5"/>
    <w:rsid w:val="00A639F8"/>
    <w:rsid w:val="00A63E0C"/>
    <w:rsid w:val="00A63E71"/>
    <w:rsid w:val="00A6462D"/>
    <w:rsid w:val="00A647E4"/>
    <w:rsid w:val="00A648A0"/>
    <w:rsid w:val="00A64914"/>
    <w:rsid w:val="00A6528F"/>
    <w:rsid w:val="00A6554F"/>
    <w:rsid w:val="00A6583C"/>
    <w:rsid w:val="00A65B67"/>
    <w:rsid w:val="00A65C5B"/>
    <w:rsid w:val="00A66185"/>
    <w:rsid w:val="00A677D1"/>
    <w:rsid w:val="00A67A2C"/>
    <w:rsid w:val="00A7015B"/>
    <w:rsid w:val="00A703D8"/>
    <w:rsid w:val="00A705C4"/>
    <w:rsid w:val="00A70AE6"/>
    <w:rsid w:val="00A71966"/>
    <w:rsid w:val="00A71C17"/>
    <w:rsid w:val="00A71D1D"/>
    <w:rsid w:val="00A71F89"/>
    <w:rsid w:val="00A7257B"/>
    <w:rsid w:val="00A737D4"/>
    <w:rsid w:val="00A73A1B"/>
    <w:rsid w:val="00A73D14"/>
    <w:rsid w:val="00A73F7E"/>
    <w:rsid w:val="00A744B0"/>
    <w:rsid w:val="00A7514B"/>
    <w:rsid w:val="00A7585A"/>
    <w:rsid w:val="00A7595C"/>
    <w:rsid w:val="00A75E13"/>
    <w:rsid w:val="00A76776"/>
    <w:rsid w:val="00A769E9"/>
    <w:rsid w:val="00A770F0"/>
    <w:rsid w:val="00A80898"/>
    <w:rsid w:val="00A81035"/>
    <w:rsid w:val="00A8113F"/>
    <w:rsid w:val="00A81F84"/>
    <w:rsid w:val="00A82495"/>
    <w:rsid w:val="00A82567"/>
    <w:rsid w:val="00A826AE"/>
    <w:rsid w:val="00A8294F"/>
    <w:rsid w:val="00A82DC0"/>
    <w:rsid w:val="00A82F01"/>
    <w:rsid w:val="00A83F72"/>
    <w:rsid w:val="00A85731"/>
    <w:rsid w:val="00A8679F"/>
    <w:rsid w:val="00A86F0E"/>
    <w:rsid w:val="00A878F9"/>
    <w:rsid w:val="00A87E18"/>
    <w:rsid w:val="00A90183"/>
    <w:rsid w:val="00A90568"/>
    <w:rsid w:val="00A90AEC"/>
    <w:rsid w:val="00A91763"/>
    <w:rsid w:val="00A91F59"/>
    <w:rsid w:val="00A922EE"/>
    <w:rsid w:val="00A934FE"/>
    <w:rsid w:val="00A935BE"/>
    <w:rsid w:val="00A94064"/>
    <w:rsid w:val="00A946E3"/>
    <w:rsid w:val="00A94789"/>
    <w:rsid w:val="00A95680"/>
    <w:rsid w:val="00A95EFD"/>
    <w:rsid w:val="00A95F86"/>
    <w:rsid w:val="00A96680"/>
    <w:rsid w:val="00A9679B"/>
    <w:rsid w:val="00A96887"/>
    <w:rsid w:val="00A978FE"/>
    <w:rsid w:val="00A97EF3"/>
    <w:rsid w:val="00AA057F"/>
    <w:rsid w:val="00AA1E04"/>
    <w:rsid w:val="00AA1F6F"/>
    <w:rsid w:val="00AA2106"/>
    <w:rsid w:val="00AA252D"/>
    <w:rsid w:val="00AA2855"/>
    <w:rsid w:val="00AA2DD7"/>
    <w:rsid w:val="00AA2F75"/>
    <w:rsid w:val="00AA318A"/>
    <w:rsid w:val="00AA3C73"/>
    <w:rsid w:val="00AA415B"/>
    <w:rsid w:val="00AA4724"/>
    <w:rsid w:val="00AA58C5"/>
    <w:rsid w:val="00AA60F4"/>
    <w:rsid w:val="00AA670E"/>
    <w:rsid w:val="00AA676A"/>
    <w:rsid w:val="00AA6FFA"/>
    <w:rsid w:val="00AA72E8"/>
    <w:rsid w:val="00AA78F0"/>
    <w:rsid w:val="00AA7BCB"/>
    <w:rsid w:val="00AB08D7"/>
    <w:rsid w:val="00AB106C"/>
    <w:rsid w:val="00AB2548"/>
    <w:rsid w:val="00AB36A1"/>
    <w:rsid w:val="00AB40B1"/>
    <w:rsid w:val="00AB486C"/>
    <w:rsid w:val="00AB4C61"/>
    <w:rsid w:val="00AB4FDF"/>
    <w:rsid w:val="00AB5ACE"/>
    <w:rsid w:val="00AB6C72"/>
    <w:rsid w:val="00AB7204"/>
    <w:rsid w:val="00AB75B3"/>
    <w:rsid w:val="00AB7BD2"/>
    <w:rsid w:val="00AC001C"/>
    <w:rsid w:val="00AC02FA"/>
    <w:rsid w:val="00AC1415"/>
    <w:rsid w:val="00AC1D1B"/>
    <w:rsid w:val="00AC2338"/>
    <w:rsid w:val="00AC25F1"/>
    <w:rsid w:val="00AC277F"/>
    <w:rsid w:val="00AC35FF"/>
    <w:rsid w:val="00AC4F0B"/>
    <w:rsid w:val="00AC5BDD"/>
    <w:rsid w:val="00AC5D35"/>
    <w:rsid w:val="00AC6A9B"/>
    <w:rsid w:val="00AC6ED0"/>
    <w:rsid w:val="00AC79FC"/>
    <w:rsid w:val="00AC7D26"/>
    <w:rsid w:val="00AD03B8"/>
    <w:rsid w:val="00AD04E2"/>
    <w:rsid w:val="00AD1047"/>
    <w:rsid w:val="00AD19E5"/>
    <w:rsid w:val="00AD1B5F"/>
    <w:rsid w:val="00AD1FD7"/>
    <w:rsid w:val="00AD28F7"/>
    <w:rsid w:val="00AD2CD6"/>
    <w:rsid w:val="00AD2D7F"/>
    <w:rsid w:val="00AD3168"/>
    <w:rsid w:val="00AD384F"/>
    <w:rsid w:val="00AD39E4"/>
    <w:rsid w:val="00AD3BF5"/>
    <w:rsid w:val="00AD3CD9"/>
    <w:rsid w:val="00AD4311"/>
    <w:rsid w:val="00AD4B66"/>
    <w:rsid w:val="00AD52B3"/>
    <w:rsid w:val="00AD5316"/>
    <w:rsid w:val="00AD5694"/>
    <w:rsid w:val="00AD57A8"/>
    <w:rsid w:val="00AD5953"/>
    <w:rsid w:val="00AD5BFF"/>
    <w:rsid w:val="00AD5CEB"/>
    <w:rsid w:val="00AD5F11"/>
    <w:rsid w:val="00AD683D"/>
    <w:rsid w:val="00AD7026"/>
    <w:rsid w:val="00AD7A4E"/>
    <w:rsid w:val="00AD7B8D"/>
    <w:rsid w:val="00AE0102"/>
    <w:rsid w:val="00AE04D4"/>
    <w:rsid w:val="00AE0775"/>
    <w:rsid w:val="00AE1158"/>
    <w:rsid w:val="00AE11DB"/>
    <w:rsid w:val="00AE11FA"/>
    <w:rsid w:val="00AE14B1"/>
    <w:rsid w:val="00AE1697"/>
    <w:rsid w:val="00AE1838"/>
    <w:rsid w:val="00AE1DAD"/>
    <w:rsid w:val="00AE1EB5"/>
    <w:rsid w:val="00AE2629"/>
    <w:rsid w:val="00AE356A"/>
    <w:rsid w:val="00AE3B1F"/>
    <w:rsid w:val="00AE4ABE"/>
    <w:rsid w:val="00AE4D23"/>
    <w:rsid w:val="00AE5749"/>
    <w:rsid w:val="00AE599C"/>
    <w:rsid w:val="00AE59B8"/>
    <w:rsid w:val="00AE5BE7"/>
    <w:rsid w:val="00AE6FD4"/>
    <w:rsid w:val="00AE6FDF"/>
    <w:rsid w:val="00AE74DF"/>
    <w:rsid w:val="00AE752E"/>
    <w:rsid w:val="00AE7670"/>
    <w:rsid w:val="00AF06CF"/>
    <w:rsid w:val="00AF1E3A"/>
    <w:rsid w:val="00AF1F43"/>
    <w:rsid w:val="00AF1FE6"/>
    <w:rsid w:val="00AF2110"/>
    <w:rsid w:val="00AF2381"/>
    <w:rsid w:val="00AF261B"/>
    <w:rsid w:val="00AF28CA"/>
    <w:rsid w:val="00AF2D56"/>
    <w:rsid w:val="00AF3062"/>
    <w:rsid w:val="00AF3D25"/>
    <w:rsid w:val="00AF412E"/>
    <w:rsid w:val="00AF533B"/>
    <w:rsid w:val="00AF5C11"/>
    <w:rsid w:val="00AF5F7A"/>
    <w:rsid w:val="00AF6373"/>
    <w:rsid w:val="00AF6A4A"/>
    <w:rsid w:val="00AF7AB9"/>
    <w:rsid w:val="00AF7FD7"/>
    <w:rsid w:val="00B004A4"/>
    <w:rsid w:val="00B008AC"/>
    <w:rsid w:val="00B00DA6"/>
    <w:rsid w:val="00B01269"/>
    <w:rsid w:val="00B0144E"/>
    <w:rsid w:val="00B0149D"/>
    <w:rsid w:val="00B01604"/>
    <w:rsid w:val="00B01924"/>
    <w:rsid w:val="00B01B58"/>
    <w:rsid w:val="00B0257E"/>
    <w:rsid w:val="00B02C84"/>
    <w:rsid w:val="00B0344A"/>
    <w:rsid w:val="00B03701"/>
    <w:rsid w:val="00B04206"/>
    <w:rsid w:val="00B0441A"/>
    <w:rsid w:val="00B0497F"/>
    <w:rsid w:val="00B04B5E"/>
    <w:rsid w:val="00B04DFB"/>
    <w:rsid w:val="00B05733"/>
    <w:rsid w:val="00B05FDF"/>
    <w:rsid w:val="00B06077"/>
    <w:rsid w:val="00B0615D"/>
    <w:rsid w:val="00B067E8"/>
    <w:rsid w:val="00B0680D"/>
    <w:rsid w:val="00B10EBC"/>
    <w:rsid w:val="00B115F6"/>
    <w:rsid w:val="00B11A35"/>
    <w:rsid w:val="00B12E28"/>
    <w:rsid w:val="00B149D2"/>
    <w:rsid w:val="00B14F94"/>
    <w:rsid w:val="00B15095"/>
    <w:rsid w:val="00B15554"/>
    <w:rsid w:val="00B15819"/>
    <w:rsid w:val="00B159FE"/>
    <w:rsid w:val="00B15FB4"/>
    <w:rsid w:val="00B165DB"/>
    <w:rsid w:val="00B167C9"/>
    <w:rsid w:val="00B16C3E"/>
    <w:rsid w:val="00B16D88"/>
    <w:rsid w:val="00B16E6E"/>
    <w:rsid w:val="00B1709C"/>
    <w:rsid w:val="00B17A38"/>
    <w:rsid w:val="00B202A1"/>
    <w:rsid w:val="00B2135B"/>
    <w:rsid w:val="00B213F2"/>
    <w:rsid w:val="00B217B4"/>
    <w:rsid w:val="00B21904"/>
    <w:rsid w:val="00B21935"/>
    <w:rsid w:val="00B21D08"/>
    <w:rsid w:val="00B22C00"/>
    <w:rsid w:val="00B23396"/>
    <w:rsid w:val="00B23C36"/>
    <w:rsid w:val="00B23F1F"/>
    <w:rsid w:val="00B2433C"/>
    <w:rsid w:val="00B246D4"/>
    <w:rsid w:val="00B24DB4"/>
    <w:rsid w:val="00B263C7"/>
    <w:rsid w:val="00B26540"/>
    <w:rsid w:val="00B269AD"/>
    <w:rsid w:val="00B26A94"/>
    <w:rsid w:val="00B26CA3"/>
    <w:rsid w:val="00B26D2C"/>
    <w:rsid w:val="00B26EDA"/>
    <w:rsid w:val="00B27353"/>
    <w:rsid w:val="00B30179"/>
    <w:rsid w:val="00B3084E"/>
    <w:rsid w:val="00B30C90"/>
    <w:rsid w:val="00B31095"/>
    <w:rsid w:val="00B316A1"/>
    <w:rsid w:val="00B31D8C"/>
    <w:rsid w:val="00B31DC9"/>
    <w:rsid w:val="00B33ACD"/>
    <w:rsid w:val="00B34B63"/>
    <w:rsid w:val="00B34F72"/>
    <w:rsid w:val="00B34F7F"/>
    <w:rsid w:val="00B35B06"/>
    <w:rsid w:val="00B36966"/>
    <w:rsid w:val="00B3776C"/>
    <w:rsid w:val="00B37969"/>
    <w:rsid w:val="00B40FEB"/>
    <w:rsid w:val="00B41081"/>
    <w:rsid w:val="00B41DA9"/>
    <w:rsid w:val="00B4229E"/>
    <w:rsid w:val="00B4243C"/>
    <w:rsid w:val="00B4269D"/>
    <w:rsid w:val="00B4280D"/>
    <w:rsid w:val="00B42B0A"/>
    <w:rsid w:val="00B42F01"/>
    <w:rsid w:val="00B43659"/>
    <w:rsid w:val="00B4398B"/>
    <w:rsid w:val="00B439BF"/>
    <w:rsid w:val="00B43FF7"/>
    <w:rsid w:val="00B44730"/>
    <w:rsid w:val="00B4601B"/>
    <w:rsid w:val="00B47C77"/>
    <w:rsid w:val="00B50258"/>
    <w:rsid w:val="00B50B42"/>
    <w:rsid w:val="00B50E2F"/>
    <w:rsid w:val="00B51E7B"/>
    <w:rsid w:val="00B527AB"/>
    <w:rsid w:val="00B52A44"/>
    <w:rsid w:val="00B52AB6"/>
    <w:rsid w:val="00B531EB"/>
    <w:rsid w:val="00B53A43"/>
    <w:rsid w:val="00B542E1"/>
    <w:rsid w:val="00B543C4"/>
    <w:rsid w:val="00B548A1"/>
    <w:rsid w:val="00B54DEE"/>
    <w:rsid w:val="00B55A2A"/>
    <w:rsid w:val="00B55B31"/>
    <w:rsid w:val="00B56530"/>
    <w:rsid w:val="00B57880"/>
    <w:rsid w:val="00B57CDA"/>
    <w:rsid w:val="00B60235"/>
    <w:rsid w:val="00B60BD5"/>
    <w:rsid w:val="00B60C9E"/>
    <w:rsid w:val="00B612D2"/>
    <w:rsid w:val="00B617FF"/>
    <w:rsid w:val="00B620F0"/>
    <w:rsid w:val="00B62530"/>
    <w:rsid w:val="00B63EC5"/>
    <w:rsid w:val="00B63EF2"/>
    <w:rsid w:val="00B64019"/>
    <w:rsid w:val="00B640BA"/>
    <w:rsid w:val="00B64655"/>
    <w:rsid w:val="00B64AC2"/>
    <w:rsid w:val="00B64F42"/>
    <w:rsid w:val="00B6549C"/>
    <w:rsid w:val="00B65AAD"/>
    <w:rsid w:val="00B65AFC"/>
    <w:rsid w:val="00B65B86"/>
    <w:rsid w:val="00B66B79"/>
    <w:rsid w:val="00B67177"/>
    <w:rsid w:val="00B673B3"/>
    <w:rsid w:val="00B67462"/>
    <w:rsid w:val="00B67544"/>
    <w:rsid w:val="00B6778A"/>
    <w:rsid w:val="00B7062C"/>
    <w:rsid w:val="00B70B15"/>
    <w:rsid w:val="00B70CF9"/>
    <w:rsid w:val="00B713CB"/>
    <w:rsid w:val="00B71676"/>
    <w:rsid w:val="00B71976"/>
    <w:rsid w:val="00B71E54"/>
    <w:rsid w:val="00B7215D"/>
    <w:rsid w:val="00B72B9C"/>
    <w:rsid w:val="00B7403F"/>
    <w:rsid w:val="00B747CF"/>
    <w:rsid w:val="00B75205"/>
    <w:rsid w:val="00B753DE"/>
    <w:rsid w:val="00B7586C"/>
    <w:rsid w:val="00B75970"/>
    <w:rsid w:val="00B76CA1"/>
    <w:rsid w:val="00B77292"/>
    <w:rsid w:val="00B77DB7"/>
    <w:rsid w:val="00B803CA"/>
    <w:rsid w:val="00B803E1"/>
    <w:rsid w:val="00B80833"/>
    <w:rsid w:val="00B80983"/>
    <w:rsid w:val="00B809E2"/>
    <w:rsid w:val="00B80A33"/>
    <w:rsid w:val="00B80DBC"/>
    <w:rsid w:val="00B811F6"/>
    <w:rsid w:val="00B81339"/>
    <w:rsid w:val="00B81A75"/>
    <w:rsid w:val="00B826D2"/>
    <w:rsid w:val="00B82D84"/>
    <w:rsid w:val="00B82FA7"/>
    <w:rsid w:val="00B8373D"/>
    <w:rsid w:val="00B8452B"/>
    <w:rsid w:val="00B84C25"/>
    <w:rsid w:val="00B84D6E"/>
    <w:rsid w:val="00B84FDB"/>
    <w:rsid w:val="00B8564B"/>
    <w:rsid w:val="00B85D6C"/>
    <w:rsid w:val="00B8610F"/>
    <w:rsid w:val="00B86A60"/>
    <w:rsid w:val="00B876E2"/>
    <w:rsid w:val="00B9076B"/>
    <w:rsid w:val="00B91320"/>
    <w:rsid w:val="00B91935"/>
    <w:rsid w:val="00B92352"/>
    <w:rsid w:val="00B92A30"/>
    <w:rsid w:val="00B92F86"/>
    <w:rsid w:val="00B92FCC"/>
    <w:rsid w:val="00B93B66"/>
    <w:rsid w:val="00B93DAB"/>
    <w:rsid w:val="00B93F2C"/>
    <w:rsid w:val="00B9428F"/>
    <w:rsid w:val="00B943E8"/>
    <w:rsid w:val="00B949C5"/>
    <w:rsid w:val="00B95E52"/>
    <w:rsid w:val="00B96716"/>
    <w:rsid w:val="00B96812"/>
    <w:rsid w:val="00B96973"/>
    <w:rsid w:val="00B96B74"/>
    <w:rsid w:val="00B977DF"/>
    <w:rsid w:val="00BA0E00"/>
    <w:rsid w:val="00BA1296"/>
    <w:rsid w:val="00BA1355"/>
    <w:rsid w:val="00BA17D0"/>
    <w:rsid w:val="00BA2006"/>
    <w:rsid w:val="00BA2314"/>
    <w:rsid w:val="00BA2645"/>
    <w:rsid w:val="00BA306A"/>
    <w:rsid w:val="00BA3184"/>
    <w:rsid w:val="00BA42E9"/>
    <w:rsid w:val="00BA4ED5"/>
    <w:rsid w:val="00BA64BE"/>
    <w:rsid w:val="00BA7064"/>
    <w:rsid w:val="00BA77B4"/>
    <w:rsid w:val="00BB0010"/>
    <w:rsid w:val="00BB16EA"/>
    <w:rsid w:val="00BB1B2F"/>
    <w:rsid w:val="00BB2290"/>
    <w:rsid w:val="00BB2375"/>
    <w:rsid w:val="00BB23BB"/>
    <w:rsid w:val="00BB29D9"/>
    <w:rsid w:val="00BB332F"/>
    <w:rsid w:val="00BB3706"/>
    <w:rsid w:val="00BB3A2F"/>
    <w:rsid w:val="00BB3DA2"/>
    <w:rsid w:val="00BB4717"/>
    <w:rsid w:val="00BB5702"/>
    <w:rsid w:val="00BB617F"/>
    <w:rsid w:val="00BB69C0"/>
    <w:rsid w:val="00BB75D1"/>
    <w:rsid w:val="00BB75F2"/>
    <w:rsid w:val="00BB7839"/>
    <w:rsid w:val="00BB7854"/>
    <w:rsid w:val="00BB78B1"/>
    <w:rsid w:val="00BB7AF7"/>
    <w:rsid w:val="00BB7B38"/>
    <w:rsid w:val="00BB7E78"/>
    <w:rsid w:val="00BC0C01"/>
    <w:rsid w:val="00BC17CA"/>
    <w:rsid w:val="00BC1B43"/>
    <w:rsid w:val="00BC21A9"/>
    <w:rsid w:val="00BC2269"/>
    <w:rsid w:val="00BC2BC1"/>
    <w:rsid w:val="00BC34BB"/>
    <w:rsid w:val="00BC3913"/>
    <w:rsid w:val="00BC3A68"/>
    <w:rsid w:val="00BC3B9C"/>
    <w:rsid w:val="00BC5397"/>
    <w:rsid w:val="00BC53DE"/>
    <w:rsid w:val="00BC674F"/>
    <w:rsid w:val="00BC6998"/>
    <w:rsid w:val="00BC69FC"/>
    <w:rsid w:val="00BC6D91"/>
    <w:rsid w:val="00BC79F3"/>
    <w:rsid w:val="00BD054B"/>
    <w:rsid w:val="00BD0DA5"/>
    <w:rsid w:val="00BD165F"/>
    <w:rsid w:val="00BD17E8"/>
    <w:rsid w:val="00BD1E9F"/>
    <w:rsid w:val="00BD3600"/>
    <w:rsid w:val="00BD39D7"/>
    <w:rsid w:val="00BD4387"/>
    <w:rsid w:val="00BD49B4"/>
    <w:rsid w:val="00BD570A"/>
    <w:rsid w:val="00BD7372"/>
    <w:rsid w:val="00BD76DA"/>
    <w:rsid w:val="00BD7D0F"/>
    <w:rsid w:val="00BE041B"/>
    <w:rsid w:val="00BE0C15"/>
    <w:rsid w:val="00BE0D93"/>
    <w:rsid w:val="00BE174A"/>
    <w:rsid w:val="00BE1CAB"/>
    <w:rsid w:val="00BE2194"/>
    <w:rsid w:val="00BE2975"/>
    <w:rsid w:val="00BE29B2"/>
    <w:rsid w:val="00BE3035"/>
    <w:rsid w:val="00BE3D70"/>
    <w:rsid w:val="00BE4870"/>
    <w:rsid w:val="00BE489A"/>
    <w:rsid w:val="00BE584B"/>
    <w:rsid w:val="00BE5933"/>
    <w:rsid w:val="00BE5C29"/>
    <w:rsid w:val="00BE5E33"/>
    <w:rsid w:val="00BE68A7"/>
    <w:rsid w:val="00BF0B53"/>
    <w:rsid w:val="00BF0BFA"/>
    <w:rsid w:val="00BF1830"/>
    <w:rsid w:val="00BF1CF3"/>
    <w:rsid w:val="00BF3FE0"/>
    <w:rsid w:val="00BF4978"/>
    <w:rsid w:val="00BF4F6B"/>
    <w:rsid w:val="00BF5219"/>
    <w:rsid w:val="00BF56F0"/>
    <w:rsid w:val="00BF63B2"/>
    <w:rsid w:val="00BF657E"/>
    <w:rsid w:val="00BF6B7F"/>
    <w:rsid w:val="00BF7304"/>
    <w:rsid w:val="00BF7E14"/>
    <w:rsid w:val="00C009B3"/>
    <w:rsid w:val="00C01333"/>
    <w:rsid w:val="00C01BCA"/>
    <w:rsid w:val="00C02A63"/>
    <w:rsid w:val="00C02F28"/>
    <w:rsid w:val="00C045A6"/>
    <w:rsid w:val="00C04ACC"/>
    <w:rsid w:val="00C05081"/>
    <w:rsid w:val="00C0509D"/>
    <w:rsid w:val="00C05C9F"/>
    <w:rsid w:val="00C06464"/>
    <w:rsid w:val="00C06B22"/>
    <w:rsid w:val="00C06BE8"/>
    <w:rsid w:val="00C07681"/>
    <w:rsid w:val="00C077A1"/>
    <w:rsid w:val="00C07AB1"/>
    <w:rsid w:val="00C1221E"/>
    <w:rsid w:val="00C12DF5"/>
    <w:rsid w:val="00C1326F"/>
    <w:rsid w:val="00C134A4"/>
    <w:rsid w:val="00C13AB7"/>
    <w:rsid w:val="00C14AB8"/>
    <w:rsid w:val="00C14D79"/>
    <w:rsid w:val="00C15067"/>
    <w:rsid w:val="00C15406"/>
    <w:rsid w:val="00C1540D"/>
    <w:rsid w:val="00C15C6A"/>
    <w:rsid w:val="00C15ECF"/>
    <w:rsid w:val="00C160ED"/>
    <w:rsid w:val="00C162DB"/>
    <w:rsid w:val="00C16427"/>
    <w:rsid w:val="00C16E0B"/>
    <w:rsid w:val="00C17013"/>
    <w:rsid w:val="00C20C1D"/>
    <w:rsid w:val="00C20DFF"/>
    <w:rsid w:val="00C21212"/>
    <w:rsid w:val="00C213EE"/>
    <w:rsid w:val="00C21DFE"/>
    <w:rsid w:val="00C21EAF"/>
    <w:rsid w:val="00C22384"/>
    <w:rsid w:val="00C23914"/>
    <w:rsid w:val="00C2398B"/>
    <w:rsid w:val="00C239AC"/>
    <w:rsid w:val="00C239E1"/>
    <w:rsid w:val="00C2493F"/>
    <w:rsid w:val="00C24EDB"/>
    <w:rsid w:val="00C257A8"/>
    <w:rsid w:val="00C25EC4"/>
    <w:rsid w:val="00C263F1"/>
    <w:rsid w:val="00C26F31"/>
    <w:rsid w:val="00C26F9A"/>
    <w:rsid w:val="00C27679"/>
    <w:rsid w:val="00C31404"/>
    <w:rsid w:val="00C31760"/>
    <w:rsid w:val="00C322C5"/>
    <w:rsid w:val="00C32994"/>
    <w:rsid w:val="00C339C7"/>
    <w:rsid w:val="00C33BD8"/>
    <w:rsid w:val="00C34819"/>
    <w:rsid w:val="00C37DCF"/>
    <w:rsid w:val="00C40968"/>
    <w:rsid w:val="00C41448"/>
    <w:rsid w:val="00C41E93"/>
    <w:rsid w:val="00C42788"/>
    <w:rsid w:val="00C42937"/>
    <w:rsid w:val="00C4386C"/>
    <w:rsid w:val="00C43ECC"/>
    <w:rsid w:val="00C4480F"/>
    <w:rsid w:val="00C44908"/>
    <w:rsid w:val="00C44E94"/>
    <w:rsid w:val="00C450B6"/>
    <w:rsid w:val="00C45E20"/>
    <w:rsid w:val="00C46201"/>
    <w:rsid w:val="00C46A91"/>
    <w:rsid w:val="00C4752A"/>
    <w:rsid w:val="00C4780E"/>
    <w:rsid w:val="00C47A34"/>
    <w:rsid w:val="00C47E51"/>
    <w:rsid w:val="00C50470"/>
    <w:rsid w:val="00C506E4"/>
    <w:rsid w:val="00C50A5C"/>
    <w:rsid w:val="00C50C02"/>
    <w:rsid w:val="00C53B24"/>
    <w:rsid w:val="00C53E10"/>
    <w:rsid w:val="00C546AE"/>
    <w:rsid w:val="00C5482D"/>
    <w:rsid w:val="00C54AF2"/>
    <w:rsid w:val="00C55251"/>
    <w:rsid w:val="00C55389"/>
    <w:rsid w:val="00C5540E"/>
    <w:rsid w:val="00C554B5"/>
    <w:rsid w:val="00C555C0"/>
    <w:rsid w:val="00C5572F"/>
    <w:rsid w:val="00C5579F"/>
    <w:rsid w:val="00C5582B"/>
    <w:rsid w:val="00C55C65"/>
    <w:rsid w:val="00C55F59"/>
    <w:rsid w:val="00C56143"/>
    <w:rsid w:val="00C56600"/>
    <w:rsid w:val="00C566AF"/>
    <w:rsid w:val="00C56A00"/>
    <w:rsid w:val="00C56C4F"/>
    <w:rsid w:val="00C57126"/>
    <w:rsid w:val="00C57817"/>
    <w:rsid w:val="00C57A78"/>
    <w:rsid w:val="00C606DB"/>
    <w:rsid w:val="00C6084A"/>
    <w:rsid w:val="00C61314"/>
    <w:rsid w:val="00C619FC"/>
    <w:rsid w:val="00C624EE"/>
    <w:rsid w:val="00C62C3A"/>
    <w:rsid w:val="00C631B2"/>
    <w:rsid w:val="00C63AFE"/>
    <w:rsid w:val="00C648F9"/>
    <w:rsid w:val="00C64A4E"/>
    <w:rsid w:val="00C64DF6"/>
    <w:rsid w:val="00C6543F"/>
    <w:rsid w:val="00C65F8D"/>
    <w:rsid w:val="00C67C64"/>
    <w:rsid w:val="00C70B59"/>
    <w:rsid w:val="00C70D2C"/>
    <w:rsid w:val="00C70F76"/>
    <w:rsid w:val="00C71541"/>
    <w:rsid w:val="00C725CF"/>
    <w:rsid w:val="00C72CDA"/>
    <w:rsid w:val="00C72DE6"/>
    <w:rsid w:val="00C72F15"/>
    <w:rsid w:val="00C73504"/>
    <w:rsid w:val="00C737B8"/>
    <w:rsid w:val="00C74005"/>
    <w:rsid w:val="00C74225"/>
    <w:rsid w:val="00C743EE"/>
    <w:rsid w:val="00C74D46"/>
    <w:rsid w:val="00C751C4"/>
    <w:rsid w:val="00C8043D"/>
    <w:rsid w:val="00C806F4"/>
    <w:rsid w:val="00C80953"/>
    <w:rsid w:val="00C8159E"/>
    <w:rsid w:val="00C815FC"/>
    <w:rsid w:val="00C82BE1"/>
    <w:rsid w:val="00C82D8F"/>
    <w:rsid w:val="00C82FED"/>
    <w:rsid w:val="00C833AA"/>
    <w:rsid w:val="00C8397E"/>
    <w:rsid w:val="00C8407F"/>
    <w:rsid w:val="00C84519"/>
    <w:rsid w:val="00C847FA"/>
    <w:rsid w:val="00C861F2"/>
    <w:rsid w:val="00C8647A"/>
    <w:rsid w:val="00C86516"/>
    <w:rsid w:val="00C86B61"/>
    <w:rsid w:val="00C8777C"/>
    <w:rsid w:val="00C9067B"/>
    <w:rsid w:val="00C91A42"/>
    <w:rsid w:val="00C92DA5"/>
    <w:rsid w:val="00C93746"/>
    <w:rsid w:val="00C9394B"/>
    <w:rsid w:val="00C93F94"/>
    <w:rsid w:val="00C94630"/>
    <w:rsid w:val="00C94844"/>
    <w:rsid w:val="00C94BB7"/>
    <w:rsid w:val="00C959FD"/>
    <w:rsid w:val="00C95C35"/>
    <w:rsid w:val="00C95D02"/>
    <w:rsid w:val="00C95EC1"/>
    <w:rsid w:val="00C962B4"/>
    <w:rsid w:val="00C964C7"/>
    <w:rsid w:val="00C96C0F"/>
    <w:rsid w:val="00C96FF1"/>
    <w:rsid w:val="00C97831"/>
    <w:rsid w:val="00CA0F03"/>
    <w:rsid w:val="00CA0FD6"/>
    <w:rsid w:val="00CA19D4"/>
    <w:rsid w:val="00CA1BF5"/>
    <w:rsid w:val="00CA1FAB"/>
    <w:rsid w:val="00CA21A5"/>
    <w:rsid w:val="00CA2214"/>
    <w:rsid w:val="00CA261D"/>
    <w:rsid w:val="00CA2E68"/>
    <w:rsid w:val="00CA30B7"/>
    <w:rsid w:val="00CA33E3"/>
    <w:rsid w:val="00CA361D"/>
    <w:rsid w:val="00CA39EE"/>
    <w:rsid w:val="00CA3D0F"/>
    <w:rsid w:val="00CA46E7"/>
    <w:rsid w:val="00CA4B34"/>
    <w:rsid w:val="00CA558D"/>
    <w:rsid w:val="00CA625B"/>
    <w:rsid w:val="00CA6782"/>
    <w:rsid w:val="00CA682F"/>
    <w:rsid w:val="00CA6A75"/>
    <w:rsid w:val="00CA6E79"/>
    <w:rsid w:val="00CA74E0"/>
    <w:rsid w:val="00CA7B39"/>
    <w:rsid w:val="00CB00E4"/>
    <w:rsid w:val="00CB0DE0"/>
    <w:rsid w:val="00CB0F78"/>
    <w:rsid w:val="00CB1062"/>
    <w:rsid w:val="00CB12E7"/>
    <w:rsid w:val="00CB1891"/>
    <w:rsid w:val="00CB23C7"/>
    <w:rsid w:val="00CB2C4F"/>
    <w:rsid w:val="00CB2F0A"/>
    <w:rsid w:val="00CB4CCE"/>
    <w:rsid w:val="00CB4D39"/>
    <w:rsid w:val="00CB4D56"/>
    <w:rsid w:val="00CB5041"/>
    <w:rsid w:val="00CB55FF"/>
    <w:rsid w:val="00CB5926"/>
    <w:rsid w:val="00CB5F36"/>
    <w:rsid w:val="00CB6144"/>
    <w:rsid w:val="00CB6E35"/>
    <w:rsid w:val="00CB7995"/>
    <w:rsid w:val="00CC0170"/>
    <w:rsid w:val="00CC02F2"/>
    <w:rsid w:val="00CC0875"/>
    <w:rsid w:val="00CC1191"/>
    <w:rsid w:val="00CC2156"/>
    <w:rsid w:val="00CC2300"/>
    <w:rsid w:val="00CC2D64"/>
    <w:rsid w:val="00CC3C6A"/>
    <w:rsid w:val="00CC4726"/>
    <w:rsid w:val="00CC4B9E"/>
    <w:rsid w:val="00CC52BA"/>
    <w:rsid w:val="00CC545D"/>
    <w:rsid w:val="00CC55A6"/>
    <w:rsid w:val="00CC5633"/>
    <w:rsid w:val="00CC57C6"/>
    <w:rsid w:val="00CC593E"/>
    <w:rsid w:val="00CC6734"/>
    <w:rsid w:val="00CC6A6C"/>
    <w:rsid w:val="00CC70A2"/>
    <w:rsid w:val="00CC7CC6"/>
    <w:rsid w:val="00CD0274"/>
    <w:rsid w:val="00CD083E"/>
    <w:rsid w:val="00CD182A"/>
    <w:rsid w:val="00CD1992"/>
    <w:rsid w:val="00CD241C"/>
    <w:rsid w:val="00CD2B8D"/>
    <w:rsid w:val="00CD2BF8"/>
    <w:rsid w:val="00CD3149"/>
    <w:rsid w:val="00CD321E"/>
    <w:rsid w:val="00CD3367"/>
    <w:rsid w:val="00CD3943"/>
    <w:rsid w:val="00CD5429"/>
    <w:rsid w:val="00CD5D89"/>
    <w:rsid w:val="00CD5DDF"/>
    <w:rsid w:val="00CD6380"/>
    <w:rsid w:val="00CD6538"/>
    <w:rsid w:val="00CD73C1"/>
    <w:rsid w:val="00CD7E51"/>
    <w:rsid w:val="00CD7ED1"/>
    <w:rsid w:val="00CE03E6"/>
    <w:rsid w:val="00CE0671"/>
    <w:rsid w:val="00CE0C94"/>
    <w:rsid w:val="00CE156E"/>
    <w:rsid w:val="00CE1ED6"/>
    <w:rsid w:val="00CE212B"/>
    <w:rsid w:val="00CE2BB8"/>
    <w:rsid w:val="00CE2EDB"/>
    <w:rsid w:val="00CE3ADC"/>
    <w:rsid w:val="00CE3DFD"/>
    <w:rsid w:val="00CE3EFE"/>
    <w:rsid w:val="00CE4C6C"/>
    <w:rsid w:val="00CE4C97"/>
    <w:rsid w:val="00CE4DC6"/>
    <w:rsid w:val="00CE643A"/>
    <w:rsid w:val="00CE700D"/>
    <w:rsid w:val="00CE73D9"/>
    <w:rsid w:val="00CF0BD9"/>
    <w:rsid w:val="00CF3020"/>
    <w:rsid w:val="00CF32B6"/>
    <w:rsid w:val="00CF346F"/>
    <w:rsid w:val="00CF407C"/>
    <w:rsid w:val="00CF4175"/>
    <w:rsid w:val="00CF42A9"/>
    <w:rsid w:val="00CF4D45"/>
    <w:rsid w:val="00CF533C"/>
    <w:rsid w:val="00CF58FE"/>
    <w:rsid w:val="00CF5944"/>
    <w:rsid w:val="00CF5E62"/>
    <w:rsid w:val="00CF5F17"/>
    <w:rsid w:val="00CF62B7"/>
    <w:rsid w:val="00CF68FA"/>
    <w:rsid w:val="00CF6A35"/>
    <w:rsid w:val="00CF6A86"/>
    <w:rsid w:val="00CF6CEC"/>
    <w:rsid w:val="00CF70B8"/>
    <w:rsid w:val="00CF7BB2"/>
    <w:rsid w:val="00CF7DA3"/>
    <w:rsid w:val="00D012AB"/>
    <w:rsid w:val="00D015F3"/>
    <w:rsid w:val="00D01FA6"/>
    <w:rsid w:val="00D0206E"/>
    <w:rsid w:val="00D0210F"/>
    <w:rsid w:val="00D02D95"/>
    <w:rsid w:val="00D03FC6"/>
    <w:rsid w:val="00D04112"/>
    <w:rsid w:val="00D049BD"/>
    <w:rsid w:val="00D05169"/>
    <w:rsid w:val="00D052DE"/>
    <w:rsid w:val="00D062B7"/>
    <w:rsid w:val="00D06726"/>
    <w:rsid w:val="00D06F25"/>
    <w:rsid w:val="00D07203"/>
    <w:rsid w:val="00D10CCF"/>
    <w:rsid w:val="00D11532"/>
    <w:rsid w:val="00D12676"/>
    <w:rsid w:val="00D12A1D"/>
    <w:rsid w:val="00D13137"/>
    <w:rsid w:val="00D13148"/>
    <w:rsid w:val="00D13553"/>
    <w:rsid w:val="00D137CE"/>
    <w:rsid w:val="00D13804"/>
    <w:rsid w:val="00D13B54"/>
    <w:rsid w:val="00D13DFA"/>
    <w:rsid w:val="00D14819"/>
    <w:rsid w:val="00D14EC6"/>
    <w:rsid w:val="00D15025"/>
    <w:rsid w:val="00D15421"/>
    <w:rsid w:val="00D15798"/>
    <w:rsid w:val="00D163ED"/>
    <w:rsid w:val="00D16FCA"/>
    <w:rsid w:val="00D17349"/>
    <w:rsid w:val="00D2028C"/>
    <w:rsid w:val="00D20671"/>
    <w:rsid w:val="00D207AB"/>
    <w:rsid w:val="00D20966"/>
    <w:rsid w:val="00D21049"/>
    <w:rsid w:val="00D215DE"/>
    <w:rsid w:val="00D21666"/>
    <w:rsid w:val="00D2215C"/>
    <w:rsid w:val="00D22348"/>
    <w:rsid w:val="00D2295C"/>
    <w:rsid w:val="00D22E4F"/>
    <w:rsid w:val="00D2321D"/>
    <w:rsid w:val="00D2329D"/>
    <w:rsid w:val="00D233D3"/>
    <w:rsid w:val="00D23787"/>
    <w:rsid w:val="00D23F56"/>
    <w:rsid w:val="00D23FB1"/>
    <w:rsid w:val="00D2427A"/>
    <w:rsid w:val="00D24CE6"/>
    <w:rsid w:val="00D252F4"/>
    <w:rsid w:val="00D2641C"/>
    <w:rsid w:val="00D26E53"/>
    <w:rsid w:val="00D272B2"/>
    <w:rsid w:val="00D27F1A"/>
    <w:rsid w:val="00D3084D"/>
    <w:rsid w:val="00D31500"/>
    <w:rsid w:val="00D32450"/>
    <w:rsid w:val="00D324F0"/>
    <w:rsid w:val="00D3295B"/>
    <w:rsid w:val="00D333B0"/>
    <w:rsid w:val="00D33449"/>
    <w:rsid w:val="00D345BA"/>
    <w:rsid w:val="00D345C3"/>
    <w:rsid w:val="00D3463A"/>
    <w:rsid w:val="00D35BC8"/>
    <w:rsid w:val="00D3669C"/>
    <w:rsid w:val="00D37313"/>
    <w:rsid w:val="00D400EF"/>
    <w:rsid w:val="00D407E4"/>
    <w:rsid w:val="00D409EB"/>
    <w:rsid w:val="00D40A74"/>
    <w:rsid w:val="00D40CC2"/>
    <w:rsid w:val="00D40D70"/>
    <w:rsid w:val="00D4314E"/>
    <w:rsid w:val="00D437EF"/>
    <w:rsid w:val="00D43D10"/>
    <w:rsid w:val="00D43FF7"/>
    <w:rsid w:val="00D44498"/>
    <w:rsid w:val="00D45884"/>
    <w:rsid w:val="00D4634C"/>
    <w:rsid w:val="00D46CF3"/>
    <w:rsid w:val="00D4710B"/>
    <w:rsid w:val="00D47FB1"/>
    <w:rsid w:val="00D50444"/>
    <w:rsid w:val="00D5184A"/>
    <w:rsid w:val="00D51E2C"/>
    <w:rsid w:val="00D531B1"/>
    <w:rsid w:val="00D53BEF"/>
    <w:rsid w:val="00D55048"/>
    <w:rsid w:val="00D55553"/>
    <w:rsid w:val="00D55FC3"/>
    <w:rsid w:val="00D56A93"/>
    <w:rsid w:val="00D56B9A"/>
    <w:rsid w:val="00D570AD"/>
    <w:rsid w:val="00D57128"/>
    <w:rsid w:val="00D5772F"/>
    <w:rsid w:val="00D57B3B"/>
    <w:rsid w:val="00D57DDF"/>
    <w:rsid w:val="00D60604"/>
    <w:rsid w:val="00D61FAE"/>
    <w:rsid w:val="00D6253D"/>
    <w:rsid w:val="00D6289B"/>
    <w:rsid w:val="00D6390E"/>
    <w:rsid w:val="00D63BC4"/>
    <w:rsid w:val="00D64ADC"/>
    <w:rsid w:val="00D6509D"/>
    <w:rsid w:val="00D6600F"/>
    <w:rsid w:val="00D66682"/>
    <w:rsid w:val="00D6680B"/>
    <w:rsid w:val="00D66A07"/>
    <w:rsid w:val="00D67C18"/>
    <w:rsid w:val="00D7010F"/>
    <w:rsid w:val="00D713AB"/>
    <w:rsid w:val="00D719F8"/>
    <w:rsid w:val="00D72434"/>
    <w:rsid w:val="00D725F5"/>
    <w:rsid w:val="00D726D4"/>
    <w:rsid w:val="00D7293C"/>
    <w:rsid w:val="00D72DAB"/>
    <w:rsid w:val="00D734A5"/>
    <w:rsid w:val="00D741BC"/>
    <w:rsid w:val="00D74759"/>
    <w:rsid w:val="00D74ED8"/>
    <w:rsid w:val="00D763E3"/>
    <w:rsid w:val="00D801A0"/>
    <w:rsid w:val="00D80311"/>
    <w:rsid w:val="00D80C7B"/>
    <w:rsid w:val="00D80D44"/>
    <w:rsid w:val="00D81134"/>
    <w:rsid w:val="00D811CF"/>
    <w:rsid w:val="00D813D4"/>
    <w:rsid w:val="00D83545"/>
    <w:rsid w:val="00D83736"/>
    <w:rsid w:val="00D83848"/>
    <w:rsid w:val="00D8387E"/>
    <w:rsid w:val="00D83C5C"/>
    <w:rsid w:val="00D84696"/>
    <w:rsid w:val="00D847FF"/>
    <w:rsid w:val="00D84975"/>
    <w:rsid w:val="00D85008"/>
    <w:rsid w:val="00D85B09"/>
    <w:rsid w:val="00D86759"/>
    <w:rsid w:val="00D870B7"/>
    <w:rsid w:val="00D879F0"/>
    <w:rsid w:val="00D87DF9"/>
    <w:rsid w:val="00D87E90"/>
    <w:rsid w:val="00D9145B"/>
    <w:rsid w:val="00D91D02"/>
    <w:rsid w:val="00D920B0"/>
    <w:rsid w:val="00D92630"/>
    <w:rsid w:val="00D93A96"/>
    <w:rsid w:val="00D94560"/>
    <w:rsid w:val="00D94B21"/>
    <w:rsid w:val="00D94D40"/>
    <w:rsid w:val="00D95547"/>
    <w:rsid w:val="00D95701"/>
    <w:rsid w:val="00D95AD4"/>
    <w:rsid w:val="00D95BF2"/>
    <w:rsid w:val="00D95EA5"/>
    <w:rsid w:val="00D95FD1"/>
    <w:rsid w:val="00D966C6"/>
    <w:rsid w:val="00D96B71"/>
    <w:rsid w:val="00D96CB8"/>
    <w:rsid w:val="00D9747C"/>
    <w:rsid w:val="00D97BBC"/>
    <w:rsid w:val="00D97C0F"/>
    <w:rsid w:val="00D97F67"/>
    <w:rsid w:val="00DA0443"/>
    <w:rsid w:val="00DA0665"/>
    <w:rsid w:val="00DA0696"/>
    <w:rsid w:val="00DA0AC9"/>
    <w:rsid w:val="00DA0C39"/>
    <w:rsid w:val="00DA12CE"/>
    <w:rsid w:val="00DA1531"/>
    <w:rsid w:val="00DA1887"/>
    <w:rsid w:val="00DA1968"/>
    <w:rsid w:val="00DA2491"/>
    <w:rsid w:val="00DA2736"/>
    <w:rsid w:val="00DA2952"/>
    <w:rsid w:val="00DA2BFD"/>
    <w:rsid w:val="00DA3248"/>
    <w:rsid w:val="00DA330E"/>
    <w:rsid w:val="00DA35E6"/>
    <w:rsid w:val="00DA3A89"/>
    <w:rsid w:val="00DA3B63"/>
    <w:rsid w:val="00DA4836"/>
    <w:rsid w:val="00DA5132"/>
    <w:rsid w:val="00DA54BD"/>
    <w:rsid w:val="00DA5605"/>
    <w:rsid w:val="00DA589A"/>
    <w:rsid w:val="00DA6B1C"/>
    <w:rsid w:val="00DA7161"/>
    <w:rsid w:val="00DB02F7"/>
    <w:rsid w:val="00DB0EEF"/>
    <w:rsid w:val="00DB1CCB"/>
    <w:rsid w:val="00DB25B6"/>
    <w:rsid w:val="00DB2660"/>
    <w:rsid w:val="00DB2A3E"/>
    <w:rsid w:val="00DB2EDD"/>
    <w:rsid w:val="00DB3173"/>
    <w:rsid w:val="00DB3C19"/>
    <w:rsid w:val="00DB3D1C"/>
    <w:rsid w:val="00DB4619"/>
    <w:rsid w:val="00DB5046"/>
    <w:rsid w:val="00DB506A"/>
    <w:rsid w:val="00DB5112"/>
    <w:rsid w:val="00DB6B31"/>
    <w:rsid w:val="00DB79CC"/>
    <w:rsid w:val="00DB7D08"/>
    <w:rsid w:val="00DC0C67"/>
    <w:rsid w:val="00DC1556"/>
    <w:rsid w:val="00DC2DAE"/>
    <w:rsid w:val="00DC2DF5"/>
    <w:rsid w:val="00DC30F7"/>
    <w:rsid w:val="00DC331C"/>
    <w:rsid w:val="00DC36B9"/>
    <w:rsid w:val="00DC3793"/>
    <w:rsid w:val="00DC37C4"/>
    <w:rsid w:val="00DC44FB"/>
    <w:rsid w:val="00DC52CC"/>
    <w:rsid w:val="00DC540E"/>
    <w:rsid w:val="00DC583C"/>
    <w:rsid w:val="00DC5E23"/>
    <w:rsid w:val="00DC6741"/>
    <w:rsid w:val="00DC6B63"/>
    <w:rsid w:val="00DC7A6C"/>
    <w:rsid w:val="00DD044B"/>
    <w:rsid w:val="00DD05D1"/>
    <w:rsid w:val="00DD092A"/>
    <w:rsid w:val="00DD19F5"/>
    <w:rsid w:val="00DD290D"/>
    <w:rsid w:val="00DD2C2C"/>
    <w:rsid w:val="00DD2C71"/>
    <w:rsid w:val="00DD3FEB"/>
    <w:rsid w:val="00DD401E"/>
    <w:rsid w:val="00DD4C79"/>
    <w:rsid w:val="00DD6100"/>
    <w:rsid w:val="00DD6E56"/>
    <w:rsid w:val="00DD7022"/>
    <w:rsid w:val="00DD7311"/>
    <w:rsid w:val="00DD74BB"/>
    <w:rsid w:val="00DD74D0"/>
    <w:rsid w:val="00DD791E"/>
    <w:rsid w:val="00DD7C54"/>
    <w:rsid w:val="00DD7D99"/>
    <w:rsid w:val="00DD7FB2"/>
    <w:rsid w:val="00DE030A"/>
    <w:rsid w:val="00DE0931"/>
    <w:rsid w:val="00DE0F3F"/>
    <w:rsid w:val="00DE123D"/>
    <w:rsid w:val="00DE2ACB"/>
    <w:rsid w:val="00DE33D8"/>
    <w:rsid w:val="00DE3403"/>
    <w:rsid w:val="00DE3C95"/>
    <w:rsid w:val="00DE3E27"/>
    <w:rsid w:val="00DE3FCE"/>
    <w:rsid w:val="00DE4070"/>
    <w:rsid w:val="00DE44C8"/>
    <w:rsid w:val="00DE4B7C"/>
    <w:rsid w:val="00DE5828"/>
    <w:rsid w:val="00DE5EEB"/>
    <w:rsid w:val="00DE657F"/>
    <w:rsid w:val="00DE6619"/>
    <w:rsid w:val="00DE668F"/>
    <w:rsid w:val="00DE6A15"/>
    <w:rsid w:val="00DE7456"/>
    <w:rsid w:val="00DF0A0D"/>
    <w:rsid w:val="00DF0AEB"/>
    <w:rsid w:val="00DF1EC7"/>
    <w:rsid w:val="00DF2015"/>
    <w:rsid w:val="00DF23FB"/>
    <w:rsid w:val="00DF2537"/>
    <w:rsid w:val="00DF2654"/>
    <w:rsid w:val="00DF2D40"/>
    <w:rsid w:val="00DF313A"/>
    <w:rsid w:val="00DF3196"/>
    <w:rsid w:val="00DF354D"/>
    <w:rsid w:val="00DF39C3"/>
    <w:rsid w:val="00DF3CCC"/>
    <w:rsid w:val="00DF3DD0"/>
    <w:rsid w:val="00DF3FCC"/>
    <w:rsid w:val="00DF404C"/>
    <w:rsid w:val="00DF40F0"/>
    <w:rsid w:val="00DF495D"/>
    <w:rsid w:val="00DF4F52"/>
    <w:rsid w:val="00DF56C4"/>
    <w:rsid w:val="00DF5913"/>
    <w:rsid w:val="00DF5D8D"/>
    <w:rsid w:val="00DF6397"/>
    <w:rsid w:val="00DF67B7"/>
    <w:rsid w:val="00DF6D3F"/>
    <w:rsid w:val="00DF6F92"/>
    <w:rsid w:val="00DF6FB1"/>
    <w:rsid w:val="00DF6FB9"/>
    <w:rsid w:val="00DF74C6"/>
    <w:rsid w:val="00DF7C06"/>
    <w:rsid w:val="00E009CB"/>
    <w:rsid w:val="00E00D3E"/>
    <w:rsid w:val="00E0334E"/>
    <w:rsid w:val="00E03FE1"/>
    <w:rsid w:val="00E0450C"/>
    <w:rsid w:val="00E04834"/>
    <w:rsid w:val="00E04BF5"/>
    <w:rsid w:val="00E04D03"/>
    <w:rsid w:val="00E05291"/>
    <w:rsid w:val="00E05305"/>
    <w:rsid w:val="00E05503"/>
    <w:rsid w:val="00E0568A"/>
    <w:rsid w:val="00E05826"/>
    <w:rsid w:val="00E05CB2"/>
    <w:rsid w:val="00E05ED6"/>
    <w:rsid w:val="00E0680E"/>
    <w:rsid w:val="00E06A21"/>
    <w:rsid w:val="00E06A34"/>
    <w:rsid w:val="00E06BFB"/>
    <w:rsid w:val="00E06F07"/>
    <w:rsid w:val="00E07835"/>
    <w:rsid w:val="00E079AF"/>
    <w:rsid w:val="00E11416"/>
    <w:rsid w:val="00E11662"/>
    <w:rsid w:val="00E1179C"/>
    <w:rsid w:val="00E11CC1"/>
    <w:rsid w:val="00E11CD4"/>
    <w:rsid w:val="00E1230B"/>
    <w:rsid w:val="00E1244B"/>
    <w:rsid w:val="00E12775"/>
    <w:rsid w:val="00E12937"/>
    <w:rsid w:val="00E12987"/>
    <w:rsid w:val="00E134F6"/>
    <w:rsid w:val="00E13A68"/>
    <w:rsid w:val="00E13E43"/>
    <w:rsid w:val="00E14E35"/>
    <w:rsid w:val="00E1524D"/>
    <w:rsid w:val="00E16831"/>
    <w:rsid w:val="00E168F0"/>
    <w:rsid w:val="00E177BC"/>
    <w:rsid w:val="00E20745"/>
    <w:rsid w:val="00E20D8D"/>
    <w:rsid w:val="00E21E66"/>
    <w:rsid w:val="00E22302"/>
    <w:rsid w:val="00E22A78"/>
    <w:rsid w:val="00E23417"/>
    <w:rsid w:val="00E2352F"/>
    <w:rsid w:val="00E23AF1"/>
    <w:rsid w:val="00E23E6A"/>
    <w:rsid w:val="00E24CF0"/>
    <w:rsid w:val="00E254C4"/>
    <w:rsid w:val="00E2553B"/>
    <w:rsid w:val="00E25B75"/>
    <w:rsid w:val="00E25B99"/>
    <w:rsid w:val="00E25C8C"/>
    <w:rsid w:val="00E26215"/>
    <w:rsid w:val="00E26401"/>
    <w:rsid w:val="00E26ACD"/>
    <w:rsid w:val="00E27108"/>
    <w:rsid w:val="00E30887"/>
    <w:rsid w:val="00E316D8"/>
    <w:rsid w:val="00E31F77"/>
    <w:rsid w:val="00E320EE"/>
    <w:rsid w:val="00E32E84"/>
    <w:rsid w:val="00E33E05"/>
    <w:rsid w:val="00E33E6A"/>
    <w:rsid w:val="00E35BAD"/>
    <w:rsid w:val="00E36130"/>
    <w:rsid w:val="00E365A7"/>
    <w:rsid w:val="00E36A79"/>
    <w:rsid w:val="00E36C40"/>
    <w:rsid w:val="00E37D35"/>
    <w:rsid w:val="00E405DB"/>
    <w:rsid w:val="00E40750"/>
    <w:rsid w:val="00E41924"/>
    <w:rsid w:val="00E41993"/>
    <w:rsid w:val="00E41D8C"/>
    <w:rsid w:val="00E42BD7"/>
    <w:rsid w:val="00E4336A"/>
    <w:rsid w:val="00E434E5"/>
    <w:rsid w:val="00E4385D"/>
    <w:rsid w:val="00E43CC1"/>
    <w:rsid w:val="00E43E6F"/>
    <w:rsid w:val="00E44586"/>
    <w:rsid w:val="00E446CE"/>
    <w:rsid w:val="00E44D87"/>
    <w:rsid w:val="00E44F49"/>
    <w:rsid w:val="00E45619"/>
    <w:rsid w:val="00E45866"/>
    <w:rsid w:val="00E45AF2"/>
    <w:rsid w:val="00E45DDA"/>
    <w:rsid w:val="00E45FB1"/>
    <w:rsid w:val="00E4631D"/>
    <w:rsid w:val="00E4675C"/>
    <w:rsid w:val="00E470F3"/>
    <w:rsid w:val="00E4770F"/>
    <w:rsid w:val="00E47B1C"/>
    <w:rsid w:val="00E47BF3"/>
    <w:rsid w:val="00E50E19"/>
    <w:rsid w:val="00E514E3"/>
    <w:rsid w:val="00E51A18"/>
    <w:rsid w:val="00E51B34"/>
    <w:rsid w:val="00E5234E"/>
    <w:rsid w:val="00E539B0"/>
    <w:rsid w:val="00E53A85"/>
    <w:rsid w:val="00E53BCD"/>
    <w:rsid w:val="00E5409A"/>
    <w:rsid w:val="00E543BC"/>
    <w:rsid w:val="00E54D85"/>
    <w:rsid w:val="00E55CBD"/>
    <w:rsid w:val="00E561C9"/>
    <w:rsid w:val="00E56B40"/>
    <w:rsid w:val="00E578E2"/>
    <w:rsid w:val="00E60294"/>
    <w:rsid w:val="00E60439"/>
    <w:rsid w:val="00E604ED"/>
    <w:rsid w:val="00E60DEF"/>
    <w:rsid w:val="00E61AEC"/>
    <w:rsid w:val="00E62624"/>
    <w:rsid w:val="00E63B96"/>
    <w:rsid w:val="00E63D14"/>
    <w:rsid w:val="00E64A11"/>
    <w:rsid w:val="00E64DCE"/>
    <w:rsid w:val="00E65977"/>
    <w:rsid w:val="00E65D1E"/>
    <w:rsid w:val="00E66A4B"/>
    <w:rsid w:val="00E66DDE"/>
    <w:rsid w:val="00E671AC"/>
    <w:rsid w:val="00E7013C"/>
    <w:rsid w:val="00E704CD"/>
    <w:rsid w:val="00E70F06"/>
    <w:rsid w:val="00E71306"/>
    <w:rsid w:val="00E71848"/>
    <w:rsid w:val="00E7400C"/>
    <w:rsid w:val="00E74352"/>
    <w:rsid w:val="00E745E9"/>
    <w:rsid w:val="00E74644"/>
    <w:rsid w:val="00E749E2"/>
    <w:rsid w:val="00E75213"/>
    <w:rsid w:val="00E75952"/>
    <w:rsid w:val="00E75955"/>
    <w:rsid w:val="00E75969"/>
    <w:rsid w:val="00E75ED2"/>
    <w:rsid w:val="00E76492"/>
    <w:rsid w:val="00E7685C"/>
    <w:rsid w:val="00E76D85"/>
    <w:rsid w:val="00E7705E"/>
    <w:rsid w:val="00E80B65"/>
    <w:rsid w:val="00E81642"/>
    <w:rsid w:val="00E8164E"/>
    <w:rsid w:val="00E81C36"/>
    <w:rsid w:val="00E81EAF"/>
    <w:rsid w:val="00E8280C"/>
    <w:rsid w:val="00E82A2A"/>
    <w:rsid w:val="00E8384D"/>
    <w:rsid w:val="00E84709"/>
    <w:rsid w:val="00E8524F"/>
    <w:rsid w:val="00E855F6"/>
    <w:rsid w:val="00E85C51"/>
    <w:rsid w:val="00E8627F"/>
    <w:rsid w:val="00E879DA"/>
    <w:rsid w:val="00E91F3D"/>
    <w:rsid w:val="00E92FBE"/>
    <w:rsid w:val="00E93796"/>
    <w:rsid w:val="00E93BB9"/>
    <w:rsid w:val="00E94CE2"/>
    <w:rsid w:val="00E955AC"/>
    <w:rsid w:val="00E95CA1"/>
    <w:rsid w:val="00E95CB8"/>
    <w:rsid w:val="00E96ACF"/>
    <w:rsid w:val="00E96B66"/>
    <w:rsid w:val="00E96F9D"/>
    <w:rsid w:val="00E973DC"/>
    <w:rsid w:val="00EA0725"/>
    <w:rsid w:val="00EA116F"/>
    <w:rsid w:val="00EA1366"/>
    <w:rsid w:val="00EA1FF3"/>
    <w:rsid w:val="00EA242C"/>
    <w:rsid w:val="00EA2529"/>
    <w:rsid w:val="00EA329B"/>
    <w:rsid w:val="00EA3FFA"/>
    <w:rsid w:val="00EA408D"/>
    <w:rsid w:val="00EA5284"/>
    <w:rsid w:val="00EA589D"/>
    <w:rsid w:val="00EA58B2"/>
    <w:rsid w:val="00EA603D"/>
    <w:rsid w:val="00EA6B6D"/>
    <w:rsid w:val="00EA7074"/>
    <w:rsid w:val="00EB149F"/>
    <w:rsid w:val="00EB15A2"/>
    <w:rsid w:val="00EB1929"/>
    <w:rsid w:val="00EB1C36"/>
    <w:rsid w:val="00EB2037"/>
    <w:rsid w:val="00EB253E"/>
    <w:rsid w:val="00EB2B4C"/>
    <w:rsid w:val="00EB356F"/>
    <w:rsid w:val="00EB46A3"/>
    <w:rsid w:val="00EB55A7"/>
    <w:rsid w:val="00EB591A"/>
    <w:rsid w:val="00EB5A3D"/>
    <w:rsid w:val="00EB611E"/>
    <w:rsid w:val="00EB7320"/>
    <w:rsid w:val="00EB7629"/>
    <w:rsid w:val="00EB7EF0"/>
    <w:rsid w:val="00EC0779"/>
    <w:rsid w:val="00EC092D"/>
    <w:rsid w:val="00EC09C6"/>
    <w:rsid w:val="00EC0C71"/>
    <w:rsid w:val="00EC1301"/>
    <w:rsid w:val="00EC245D"/>
    <w:rsid w:val="00EC2698"/>
    <w:rsid w:val="00EC3CF8"/>
    <w:rsid w:val="00EC439D"/>
    <w:rsid w:val="00EC488D"/>
    <w:rsid w:val="00EC49A0"/>
    <w:rsid w:val="00EC5354"/>
    <w:rsid w:val="00EC53E6"/>
    <w:rsid w:val="00EC591E"/>
    <w:rsid w:val="00EC594C"/>
    <w:rsid w:val="00EC5F73"/>
    <w:rsid w:val="00EC6106"/>
    <w:rsid w:val="00EC6414"/>
    <w:rsid w:val="00EC662D"/>
    <w:rsid w:val="00EC6CDA"/>
    <w:rsid w:val="00EC7739"/>
    <w:rsid w:val="00EC7B57"/>
    <w:rsid w:val="00EC7FA2"/>
    <w:rsid w:val="00ED0276"/>
    <w:rsid w:val="00ED048B"/>
    <w:rsid w:val="00ED087A"/>
    <w:rsid w:val="00ED151C"/>
    <w:rsid w:val="00ED21BF"/>
    <w:rsid w:val="00ED2CC8"/>
    <w:rsid w:val="00ED31EB"/>
    <w:rsid w:val="00ED326C"/>
    <w:rsid w:val="00ED33A1"/>
    <w:rsid w:val="00ED4471"/>
    <w:rsid w:val="00ED4CF4"/>
    <w:rsid w:val="00ED513F"/>
    <w:rsid w:val="00ED599F"/>
    <w:rsid w:val="00ED6179"/>
    <w:rsid w:val="00ED622E"/>
    <w:rsid w:val="00ED6653"/>
    <w:rsid w:val="00ED6CBF"/>
    <w:rsid w:val="00ED76B2"/>
    <w:rsid w:val="00ED7B8A"/>
    <w:rsid w:val="00ED7CFD"/>
    <w:rsid w:val="00EE082F"/>
    <w:rsid w:val="00EE0F1E"/>
    <w:rsid w:val="00EE11D2"/>
    <w:rsid w:val="00EE1449"/>
    <w:rsid w:val="00EE3456"/>
    <w:rsid w:val="00EE3842"/>
    <w:rsid w:val="00EE47B3"/>
    <w:rsid w:val="00EE521D"/>
    <w:rsid w:val="00EE59CC"/>
    <w:rsid w:val="00EE63A6"/>
    <w:rsid w:val="00EE653C"/>
    <w:rsid w:val="00EE6632"/>
    <w:rsid w:val="00EE7DC5"/>
    <w:rsid w:val="00EF05F4"/>
    <w:rsid w:val="00EF1B03"/>
    <w:rsid w:val="00EF27AC"/>
    <w:rsid w:val="00EF2922"/>
    <w:rsid w:val="00EF2C83"/>
    <w:rsid w:val="00EF2DB4"/>
    <w:rsid w:val="00EF2E32"/>
    <w:rsid w:val="00EF2EB6"/>
    <w:rsid w:val="00EF32AC"/>
    <w:rsid w:val="00EF3AA0"/>
    <w:rsid w:val="00EF3EA5"/>
    <w:rsid w:val="00EF4E32"/>
    <w:rsid w:val="00EF521E"/>
    <w:rsid w:val="00EF52E3"/>
    <w:rsid w:val="00EF635B"/>
    <w:rsid w:val="00EF6780"/>
    <w:rsid w:val="00EF6ACE"/>
    <w:rsid w:val="00EF7543"/>
    <w:rsid w:val="00EF7932"/>
    <w:rsid w:val="00EF7DDA"/>
    <w:rsid w:val="00EF7E6E"/>
    <w:rsid w:val="00F00345"/>
    <w:rsid w:val="00F00C2C"/>
    <w:rsid w:val="00F015CC"/>
    <w:rsid w:val="00F01640"/>
    <w:rsid w:val="00F01C62"/>
    <w:rsid w:val="00F027A9"/>
    <w:rsid w:val="00F029DB"/>
    <w:rsid w:val="00F03016"/>
    <w:rsid w:val="00F04124"/>
    <w:rsid w:val="00F048AE"/>
    <w:rsid w:val="00F04EF2"/>
    <w:rsid w:val="00F0617F"/>
    <w:rsid w:val="00F0680F"/>
    <w:rsid w:val="00F07A6A"/>
    <w:rsid w:val="00F07FCB"/>
    <w:rsid w:val="00F116AD"/>
    <w:rsid w:val="00F116FC"/>
    <w:rsid w:val="00F117C2"/>
    <w:rsid w:val="00F121AE"/>
    <w:rsid w:val="00F12536"/>
    <w:rsid w:val="00F12CCF"/>
    <w:rsid w:val="00F12D62"/>
    <w:rsid w:val="00F135DB"/>
    <w:rsid w:val="00F136E6"/>
    <w:rsid w:val="00F13794"/>
    <w:rsid w:val="00F138EF"/>
    <w:rsid w:val="00F14B21"/>
    <w:rsid w:val="00F14EA6"/>
    <w:rsid w:val="00F14F09"/>
    <w:rsid w:val="00F15C0F"/>
    <w:rsid w:val="00F15EB4"/>
    <w:rsid w:val="00F161C4"/>
    <w:rsid w:val="00F164B5"/>
    <w:rsid w:val="00F16871"/>
    <w:rsid w:val="00F17078"/>
    <w:rsid w:val="00F17081"/>
    <w:rsid w:val="00F17568"/>
    <w:rsid w:val="00F20D23"/>
    <w:rsid w:val="00F21063"/>
    <w:rsid w:val="00F21993"/>
    <w:rsid w:val="00F21B8D"/>
    <w:rsid w:val="00F21EF9"/>
    <w:rsid w:val="00F220F0"/>
    <w:rsid w:val="00F222A6"/>
    <w:rsid w:val="00F22FAF"/>
    <w:rsid w:val="00F23642"/>
    <w:rsid w:val="00F243E5"/>
    <w:rsid w:val="00F244FA"/>
    <w:rsid w:val="00F24C81"/>
    <w:rsid w:val="00F255FB"/>
    <w:rsid w:val="00F263F0"/>
    <w:rsid w:val="00F26969"/>
    <w:rsid w:val="00F26E98"/>
    <w:rsid w:val="00F27ECE"/>
    <w:rsid w:val="00F30594"/>
    <w:rsid w:val="00F3130F"/>
    <w:rsid w:val="00F31664"/>
    <w:rsid w:val="00F32D4C"/>
    <w:rsid w:val="00F3336D"/>
    <w:rsid w:val="00F33891"/>
    <w:rsid w:val="00F3542B"/>
    <w:rsid w:val="00F3573D"/>
    <w:rsid w:val="00F359B0"/>
    <w:rsid w:val="00F36418"/>
    <w:rsid w:val="00F3676B"/>
    <w:rsid w:val="00F3724C"/>
    <w:rsid w:val="00F37AB7"/>
    <w:rsid w:val="00F37BFA"/>
    <w:rsid w:val="00F40326"/>
    <w:rsid w:val="00F406B5"/>
    <w:rsid w:val="00F41513"/>
    <w:rsid w:val="00F41AE7"/>
    <w:rsid w:val="00F42031"/>
    <w:rsid w:val="00F42509"/>
    <w:rsid w:val="00F42BE4"/>
    <w:rsid w:val="00F43A92"/>
    <w:rsid w:val="00F448D5"/>
    <w:rsid w:val="00F44ECB"/>
    <w:rsid w:val="00F450B4"/>
    <w:rsid w:val="00F45C0A"/>
    <w:rsid w:val="00F45C2B"/>
    <w:rsid w:val="00F45EEC"/>
    <w:rsid w:val="00F462E1"/>
    <w:rsid w:val="00F46454"/>
    <w:rsid w:val="00F465AB"/>
    <w:rsid w:val="00F469D4"/>
    <w:rsid w:val="00F46ABE"/>
    <w:rsid w:val="00F47A38"/>
    <w:rsid w:val="00F47CC6"/>
    <w:rsid w:val="00F508DD"/>
    <w:rsid w:val="00F50C4B"/>
    <w:rsid w:val="00F51A08"/>
    <w:rsid w:val="00F51D24"/>
    <w:rsid w:val="00F53AB5"/>
    <w:rsid w:val="00F53CCC"/>
    <w:rsid w:val="00F53F40"/>
    <w:rsid w:val="00F53F61"/>
    <w:rsid w:val="00F53F6E"/>
    <w:rsid w:val="00F549BC"/>
    <w:rsid w:val="00F549E4"/>
    <w:rsid w:val="00F54A26"/>
    <w:rsid w:val="00F54EAD"/>
    <w:rsid w:val="00F555C1"/>
    <w:rsid w:val="00F562CF"/>
    <w:rsid w:val="00F562DF"/>
    <w:rsid w:val="00F565B0"/>
    <w:rsid w:val="00F568B3"/>
    <w:rsid w:val="00F57D76"/>
    <w:rsid w:val="00F60057"/>
    <w:rsid w:val="00F604C4"/>
    <w:rsid w:val="00F60E89"/>
    <w:rsid w:val="00F61C6D"/>
    <w:rsid w:val="00F625B2"/>
    <w:rsid w:val="00F628EA"/>
    <w:rsid w:val="00F62CF9"/>
    <w:rsid w:val="00F63331"/>
    <w:rsid w:val="00F636BD"/>
    <w:rsid w:val="00F6444D"/>
    <w:rsid w:val="00F64C11"/>
    <w:rsid w:val="00F65323"/>
    <w:rsid w:val="00F6668A"/>
    <w:rsid w:val="00F66CF5"/>
    <w:rsid w:val="00F673B1"/>
    <w:rsid w:val="00F67DF1"/>
    <w:rsid w:val="00F67FA3"/>
    <w:rsid w:val="00F7002B"/>
    <w:rsid w:val="00F7059A"/>
    <w:rsid w:val="00F7124C"/>
    <w:rsid w:val="00F717B6"/>
    <w:rsid w:val="00F720DA"/>
    <w:rsid w:val="00F72721"/>
    <w:rsid w:val="00F72E81"/>
    <w:rsid w:val="00F730C1"/>
    <w:rsid w:val="00F7363D"/>
    <w:rsid w:val="00F738B6"/>
    <w:rsid w:val="00F740B7"/>
    <w:rsid w:val="00F74BF6"/>
    <w:rsid w:val="00F7554E"/>
    <w:rsid w:val="00F75A91"/>
    <w:rsid w:val="00F76175"/>
    <w:rsid w:val="00F7619D"/>
    <w:rsid w:val="00F76A30"/>
    <w:rsid w:val="00F76DD6"/>
    <w:rsid w:val="00F77AA5"/>
    <w:rsid w:val="00F77BEE"/>
    <w:rsid w:val="00F810CC"/>
    <w:rsid w:val="00F81C49"/>
    <w:rsid w:val="00F81C81"/>
    <w:rsid w:val="00F821BE"/>
    <w:rsid w:val="00F8220F"/>
    <w:rsid w:val="00F822C5"/>
    <w:rsid w:val="00F824E0"/>
    <w:rsid w:val="00F82E16"/>
    <w:rsid w:val="00F83668"/>
    <w:rsid w:val="00F836F3"/>
    <w:rsid w:val="00F83BB6"/>
    <w:rsid w:val="00F83E66"/>
    <w:rsid w:val="00F843C1"/>
    <w:rsid w:val="00F851EF"/>
    <w:rsid w:val="00F85986"/>
    <w:rsid w:val="00F85A63"/>
    <w:rsid w:val="00F85DA4"/>
    <w:rsid w:val="00F86448"/>
    <w:rsid w:val="00F86BB6"/>
    <w:rsid w:val="00F874AD"/>
    <w:rsid w:val="00F90374"/>
    <w:rsid w:val="00F90491"/>
    <w:rsid w:val="00F90705"/>
    <w:rsid w:val="00F90C75"/>
    <w:rsid w:val="00F916E9"/>
    <w:rsid w:val="00F9224D"/>
    <w:rsid w:val="00F92490"/>
    <w:rsid w:val="00F930A6"/>
    <w:rsid w:val="00F9333C"/>
    <w:rsid w:val="00F93948"/>
    <w:rsid w:val="00F93C28"/>
    <w:rsid w:val="00F93D1E"/>
    <w:rsid w:val="00F942BF"/>
    <w:rsid w:val="00F9492D"/>
    <w:rsid w:val="00F94A23"/>
    <w:rsid w:val="00F9513B"/>
    <w:rsid w:val="00F9531F"/>
    <w:rsid w:val="00F960F4"/>
    <w:rsid w:val="00F9624B"/>
    <w:rsid w:val="00F96676"/>
    <w:rsid w:val="00F966D2"/>
    <w:rsid w:val="00F96864"/>
    <w:rsid w:val="00F96C8D"/>
    <w:rsid w:val="00F97934"/>
    <w:rsid w:val="00F979C1"/>
    <w:rsid w:val="00F97AD0"/>
    <w:rsid w:val="00F97FBB"/>
    <w:rsid w:val="00FA10C8"/>
    <w:rsid w:val="00FA10DE"/>
    <w:rsid w:val="00FA1344"/>
    <w:rsid w:val="00FA1AD8"/>
    <w:rsid w:val="00FA1EF0"/>
    <w:rsid w:val="00FA3EB8"/>
    <w:rsid w:val="00FA3F60"/>
    <w:rsid w:val="00FA4029"/>
    <w:rsid w:val="00FA4605"/>
    <w:rsid w:val="00FA4E7E"/>
    <w:rsid w:val="00FA4F87"/>
    <w:rsid w:val="00FA52E1"/>
    <w:rsid w:val="00FA5ADB"/>
    <w:rsid w:val="00FA5F75"/>
    <w:rsid w:val="00FA6216"/>
    <w:rsid w:val="00FA6246"/>
    <w:rsid w:val="00FA65F8"/>
    <w:rsid w:val="00FA6B8D"/>
    <w:rsid w:val="00FA6F03"/>
    <w:rsid w:val="00FA7886"/>
    <w:rsid w:val="00FA7BD2"/>
    <w:rsid w:val="00FB054C"/>
    <w:rsid w:val="00FB0D9F"/>
    <w:rsid w:val="00FB1CF7"/>
    <w:rsid w:val="00FB2155"/>
    <w:rsid w:val="00FB2876"/>
    <w:rsid w:val="00FB2DA8"/>
    <w:rsid w:val="00FB3F0F"/>
    <w:rsid w:val="00FB3FD2"/>
    <w:rsid w:val="00FB41C7"/>
    <w:rsid w:val="00FB495D"/>
    <w:rsid w:val="00FB4B75"/>
    <w:rsid w:val="00FB5502"/>
    <w:rsid w:val="00FB595F"/>
    <w:rsid w:val="00FB5A1A"/>
    <w:rsid w:val="00FB67E8"/>
    <w:rsid w:val="00FB6867"/>
    <w:rsid w:val="00FB6CC5"/>
    <w:rsid w:val="00FB7131"/>
    <w:rsid w:val="00FB722F"/>
    <w:rsid w:val="00FB7293"/>
    <w:rsid w:val="00FB7307"/>
    <w:rsid w:val="00FB7315"/>
    <w:rsid w:val="00FB7343"/>
    <w:rsid w:val="00FB79EB"/>
    <w:rsid w:val="00FB7A95"/>
    <w:rsid w:val="00FB7FFD"/>
    <w:rsid w:val="00FC003B"/>
    <w:rsid w:val="00FC0ED1"/>
    <w:rsid w:val="00FC1115"/>
    <w:rsid w:val="00FC1D0E"/>
    <w:rsid w:val="00FC1EC1"/>
    <w:rsid w:val="00FC213C"/>
    <w:rsid w:val="00FC4224"/>
    <w:rsid w:val="00FC428A"/>
    <w:rsid w:val="00FC42BD"/>
    <w:rsid w:val="00FC434E"/>
    <w:rsid w:val="00FC4DAD"/>
    <w:rsid w:val="00FC53E9"/>
    <w:rsid w:val="00FC62FB"/>
    <w:rsid w:val="00FC656A"/>
    <w:rsid w:val="00FC65E9"/>
    <w:rsid w:val="00FC66A8"/>
    <w:rsid w:val="00FC7E20"/>
    <w:rsid w:val="00FD0E0E"/>
    <w:rsid w:val="00FD101E"/>
    <w:rsid w:val="00FD1288"/>
    <w:rsid w:val="00FD2666"/>
    <w:rsid w:val="00FD2C3F"/>
    <w:rsid w:val="00FD30A3"/>
    <w:rsid w:val="00FD3119"/>
    <w:rsid w:val="00FD32C6"/>
    <w:rsid w:val="00FD3706"/>
    <w:rsid w:val="00FD38E2"/>
    <w:rsid w:val="00FD419A"/>
    <w:rsid w:val="00FD4385"/>
    <w:rsid w:val="00FD438D"/>
    <w:rsid w:val="00FD49E5"/>
    <w:rsid w:val="00FD4CF8"/>
    <w:rsid w:val="00FD52A0"/>
    <w:rsid w:val="00FD583D"/>
    <w:rsid w:val="00FD5DF7"/>
    <w:rsid w:val="00FD5F13"/>
    <w:rsid w:val="00FD6A00"/>
    <w:rsid w:val="00FD6AD9"/>
    <w:rsid w:val="00FD6F7E"/>
    <w:rsid w:val="00FD7088"/>
    <w:rsid w:val="00FD7C8D"/>
    <w:rsid w:val="00FE0304"/>
    <w:rsid w:val="00FE158A"/>
    <w:rsid w:val="00FE19EE"/>
    <w:rsid w:val="00FE19F9"/>
    <w:rsid w:val="00FE1AD8"/>
    <w:rsid w:val="00FE21C1"/>
    <w:rsid w:val="00FE2334"/>
    <w:rsid w:val="00FE28E4"/>
    <w:rsid w:val="00FE29AA"/>
    <w:rsid w:val="00FE2D0D"/>
    <w:rsid w:val="00FE2F05"/>
    <w:rsid w:val="00FE34F4"/>
    <w:rsid w:val="00FE3B4E"/>
    <w:rsid w:val="00FE408E"/>
    <w:rsid w:val="00FE4BA0"/>
    <w:rsid w:val="00FE4E6F"/>
    <w:rsid w:val="00FE4E9A"/>
    <w:rsid w:val="00FE510C"/>
    <w:rsid w:val="00FE542E"/>
    <w:rsid w:val="00FE5915"/>
    <w:rsid w:val="00FE67E3"/>
    <w:rsid w:val="00FE6A61"/>
    <w:rsid w:val="00FE7768"/>
    <w:rsid w:val="00FF002A"/>
    <w:rsid w:val="00FF09C3"/>
    <w:rsid w:val="00FF0B8C"/>
    <w:rsid w:val="00FF0E0E"/>
    <w:rsid w:val="00FF1407"/>
    <w:rsid w:val="00FF2E49"/>
    <w:rsid w:val="00FF3963"/>
    <w:rsid w:val="00FF3AFF"/>
    <w:rsid w:val="00FF416A"/>
    <w:rsid w:val="00FF4206"/>
    <w:rsid w:val="00FF4462"/>
    <w:rsid w:val="00FF4667"/>
    <w:rsid w:val="00FF50CF"/>
    <w:rsid w:val="00FF532B"/>
    <w:rsid w:val="00FF579E"/>
    <w:rsid w:val="00FF5B1A"/>
    <w:rsid w:val="00FF5BD9"/>
    <w:rsid w:val="00FF6CAE"/>
    <w:rsid w:val="00FF6CF5"/>
    <w:rsid w:val="00FF6D3E"/>
    <w:rsid w:val="00FF737E"/>
    <w:rsid w:val="00FF7D96"/>
    <w:rsid w:val="01DA6175"/>
    <w:rsid w:val="04D64382"/>
    <w:rsid w:val="09174196"/>
    <w:rsid w:val="099CAE94"/>
    <w:rsid w:val="0CBD765F"/>
    <w:rsid w:val="113F95E0"/>
    <w:rsid w:val="127B7A00"/>
    <w:rsid w:val="15A99315"/>
    <w:rsid w:val="1767DDBC"/>
    <w:rsid w:val="19FD7524"/>
    <w:rsid w:val="1F1EDC26"/>
    <w:rsid w:val="2168CD35"/>
    <w:rsid w:val="231D035E"/>
    <w:rsid w:val="23AD7BC0"/>
    <w:rsid w:val="23E1DB63"/>
    <w:rsid w:val="24884C1A"/>
    <w:rsid w:val="25A7EAAE"/>
    <w:rsid w:val="2625AFC3"/>
    <w:rsid w:val="26F192E3"/>
    <w:rsid w:val="28E8EF15"/>
    <w:rsid w:val="2AF1F4E2"/>
    <w:rsid w:val="2B57C5BD"/>
    <w:rsid w:val="301F2277"/>
    <w:rsid w:val="3087CA3A"/>
    <w:rsid w:val="31576E72"/>
    <w:rsid w:val="31A8B068"/>
    <w:rsid w:val="321A9BFE"/>
    <w:rsid w:val="330B2C2D"/>
    <w:rsid w:val="3435F55E"/>
    <w:rsid w:val="352BF6FA"/>
    <w:rsid w:val="35D6A1FD"/>
    <w:rsid w:val="387B9F0D"/>
    <w:rsid w:val="3B89B374"/>
    <w:rsid w:val="3BFC8B45"/>
    <w:rsid w:val="3C98677F"/>
    <w:rsid w:val="3E8D4C8B"/>
    <w:rsid w:val="4192397E"/>
    <w:rsid w:val="41EAC13A"/>
    <w:rsid w:val="43C93484"/>
    <w:rsid w:val="46BF1671"/>
    <w:rsid w:val="49AEFFF7"/>
    <w:rsid w:val="4ECBC082"/>
    <w:rsid w:val="503F1F14"/>
    <w:rsid w:val="5B49B698"/>
    <w:rsid w:val="5B62CE00"/>
    <w:rsid w:val="5CD283D7"/>
    <w:rsid w:val="5F85463D"/>
    <w:rsid w:val="608A91D8"/>
    <w:rsid w:val="61D76C2B"/>
    <w:rsid w:val="621EAA80"/>
    <w:rsid w:val="685ABCD0"/>
    <w:rsid w:val="6BBF9311"/>
    <w:rsid w:val="6C765130"/>
    <w:rsid w:val="767FC54B"/>
    <w:rsid w:val="7A10391F"/>
    <w:rsid w:val="7C83C72E"/>
    <w:rsid w:val="7DA362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9B9C6"/>
  <w15:docId w15:val="{0F19F61E-72CA-4A2B-903B-9B381FAC76D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cs="Times New Roman" w:asciiTheme="minorHAnsi" w:hAnsiTheme="minorHAnsi"/>
        <w:color w:val="000000" w:themeColor="text1"/>
        <w:sz w:val="18"/>
        <w:szCs w:val="18"/>
        <w:lang w:val="en-AU" w:eastAsia="en-AU" w:bidi="ar-SA"/>
      </w:rPr>
    </w:rPrDefault>
    <w:pPrDefault>
      <w:pPr>
        <w:spacing w:before="170" w:after="170" w:line="240" w:lineRule="atLeast"/>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uiPriority="9" w:semiHidden="1" w:unhideWhenUsed="1" w:qFormat="1"/>
    <w:lsdException w:name="heading 5" w:semiHidden="1" w:unhideWhenUsed="1" w:qFormat="1"/>
    <w:lsdException w:name="heading 6" w:semiHidden="1" w:unhideWhenUsed="1" w:qFormat="1"/>
    <w:lsdException w:name="heading 7" w:semiHidden="1" w:unhideWhenUsed="1" w:qFormat="1"/>
    <w:lsdException w:name="heading 8" w:uiPriority="3" w:semiHidden="1" w:unhideWhenUsed="1"/>
    <w:lsdException w:name="heading 9" w:uiPriority="2"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footnote text" w:uiPriority="99" w:semiHidden="1" w:unhideWhenUsed="1"/>
    <w:lsdException w:name="annotation text" w:uiPriority="99" w:semiHidden="1" w:unhideWhenUsed="1"/>
    <w:lsdException w:name="header" w:uiPriority="99" w:semiHidden="1" w:unhideWhenUsed="1"/>
    <w:lsdException w:name="footer" w:uiPriority="99" w:semiHidden="1" w:unhideWhenUsed="1"/>
    <w:lsdException w:name="index heading" w:semiHidden="1" w:unhideWhenUsed="1"/>
    <w:lsdException w:name="caption" w:uiPriority="1"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uiPriority="99" w:semiHidden="1" w:unhideWhenUsed="1"/>
    <w:lsdException w:name="line number" w:semiHidden="1" w:unhideWhenUsed="1"/>
    <w:lsdException w:name="page number" w:uiPriority="99"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Subtitle" w:uiPriority="2"/>
    <w:lsdException w:name="Salutation" w:semiHidden="1" w:unhideWhenUsed="1"/>
    <w:lsdException w:name="Date" w:uiPriority="3"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uiPriority="99" w:semiHidden="1" w:unhideWhenUsed="1"/>
    <w:lsdException w:name="Strong" w:uiPriority="99"/>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13DFA"/>
    <w:rPr>
      <w14:stylisticSets>
        <w14:styleSet w14:id="1"/>
      </w14:stylisticSets>
    </w:rPr>
  </w:style>
  <w:style w:type="paragraph" w:styleId="Heading1">
    <w:name w:val="heading 1"/>
    <w:basedOn w:val="Normal"/>
    <w:next w:val="BodyText"/>
    <w:link w:val="Heading1Char"/>
    <w:qFormat/>
    <w:rsid w:val="009A55CD"/>
    <w:pPr>
      <w:keepNext/>
      <w:pageBreakBefore/>
      <w:numPr>
        <w:numId w:val="11"/>
      </w:numPr>
      <w:pBdr>
        <w:bottom w:val="single" w:color="039347" w:themeColor="accent1" w:sz="2" w:space="9"/>
      </w:pBdr>
      <w:spacing w:before="0" w:after="1440"/>
      <w:outlineLvl w:val="0"/>
    </w:pPr>
    <w:rPr>
      <w:rFonts w:asciiTheme="majorHAnsi" w:hAnsiTheme="majorHAnsi" w:eastAsiaTheme="majorEastAsia" w:cstheme="majorBidi"/>
      <w:b/>
      <w:bCs/>
      <w:color w:val="039347" w:themeColor="accent1"/>
      <w:sz w:val="44"/>
      <w:szCs w:val="40"/>
    </w:rPr>
  </w:style>
  <w:style w:type="paragraph" w:styleId="Heading2">
    <w:name w:val="heading 2"/>
    <w:basedOn w:val="Normal"/>
    <w:next w:val="BodyText"/>
    <w:link w:val="Heading2Char"/>
    <w:qFormat/>
    <w:rsid w:val="00A81035"/>
    <w:pPr>
      <w:keepNext/>
      <w:keepLines/>
      <w:numPr>
        <w:ilvl w:val="1"/>
        <w:numId w:val="11"/>
      </w:numPr>
      <w:spacing w:before="580"/>
      <w:outlineLvl w:val="1"/>
    </w:pPr>
    <w:rPr>
      <w:rFonts w:asciiTheme="majorHAnsi" w:hAnsiTheme="majorHAnsi" w:eastAsiaTheme="majorEastAsia" w:cstheme="majorBidi"/>
      <w:b/>
      <w:bCs/>
      <w:color w:val="039347" w:themeColor="accent1"/>
      <w:sz w:val="28"/>
      <w:szCs w:val="26"/>
    </w:rPr>
  </w:style>
  <w:style w:type="paragraph" w:styleId="Heading3">
    <w:name w:val="heading 3"/>
    <w:basedOn w:val="Normal"/>
    <w:next w:val="BodyText"/>
    <w:link w:val="Heading3Char"/>
    <w:qFormat/>
    <w:rsid w:val="002577FE"/>
    <w:pPr>
      <w:keepNext/>
      <w:keepLines/>
      <w:numPr>
        <w:ilvl w:val="2"/>
        <w:numId w:val="11"/>
      </w:numPr>
      <w:spacing w:before="290"/>
      <w:outlineLvl w:val="2"/>
    </w:pPr>
    <w:rPr>
      <w:rFonts w:asciiTheme="majorHAnsi" w:hAnsiTheme="majorHAnsi" w:eastAsiaTheme="majorEastAsia" w:cstheme="majorBidi"/>
      <w:b/>
      <w:bCs/>
      <w:sz w:val="20"/>
    </w:rPr>
  </w:style>
  <w:style w:type="paragraph" w:styleId="Heading4">
    <w:name w:val="heading 4"/>
    <w:aliases w:val="No numbering"/>
    <w:basedOn w:val="Normal"/>
    <w:next w:val="Normal"/>
    <w:link w:val="Heading4Char"/>
    <w:uiPriority w:val="9"/>
    <w:qFormat/>
    <w:rsid w:val="002577FE"/>
    <w:pPr>
      <w:keepNext/>
      <w:keepLines/>
      <w:numPr>
        <w:ilvl w:val="3"/>
        <w:numId w:val="11"/>
      </w:numPr>
      <w:spacing w:before="260"/>
      <w:outlineLvl w:val="3"/>
    </w:pPr>
    <w:rPr>
      <w:rFonts w:asciiTheme="majorHAnsi" w:hAnsiTheme="majorHAnsi" w:eastAsiaTheme="majorEastAsia" w:cstheme="majorBidi"/>
      <w:bCs/>
      <w:i/>
      <w:iCs/>
      <w:sz w:val="20"/>
    </w:rPr>
  </w:style>
  <w:style w:type="paragraph" w:styleId="Heading5">
    <w:name w:val="heading 5"/>
    <w:basedOn w:val="Normal"/>
    <w:next w:val="Normal"/>
    <w:link w:val="Heading5Char"/>
    <w:qFormat/>
    <w:rsid w:val="00B0344A"/>
    <w:pPr>
      <w:keepNext/>
      <w:keepLines/>
      <w:tabs>
        <w:tab w:val="left" w:pos="794"/>
      </w:tabs>
      <w:spacing w:before="300"/>
      <w:outlineLvl w:val="4"/>
    </w:pPr>
    <w:rPr>
      <w:rFonts w:asciiTheme="majorHAnsi" w:hAnsiTheme="majorHAnsi" w:eastAsiaTheme="majorEastAsia" w:cstheme="majorBidi"/>
      <w:b/>
      <w:color w:val="039347" w:themeColor="accent1"/>
      <w:szCs w:val="14"/>
    </w:rPr>
  </w:style>
  <w:style w:type="paragraph" w:styleId="Heading6">
    <w:name w:val="heading 6"/>
    <w:basedOn w:val="Normal"/>
    <w:next w:val="Normal"/>
    <w:link w:val="Heading6Char"/>
    <w:qFormat/>
    <w:rsid w:val="00E51A18"/>
    <w:pPr>
      <w:keepNext/>
      <w:keepLines/>
      <w:spacing w:before="300"/>
      <w:outlineLvl w:val="5"/>
    </w:pPr>
    <w:rPr>
      <w:rFonts w:asciiTheme="majorHAnsi" w:hAnsiTheme="majorHAnsi" w:eastAsiaTheme="majorEastAsia" w:cstheme="majorBidi"/>
      <w:b/>
      <w:iCs/>
      <w:color w:val="7F7F7F" w:themeColor="text1" w:themeTint="80"/>
      <w:spacing w:val="4"/>
      <w:lang w:eastAsia="en-US"/>
    </w:rPr>
  </w:style>
  <w:style w:type="paragraph" w:styleId="Heading7">
    <w:name w:val="heading 7"/>
    <w:basedOn w:val="Normal"/>
    <w:next w:val="BodyText"/>
    <w:link w:val="Heading7Char"/>
    <w:semiHidden/>
    <w:unhideWhenUsed/>
    <w:qFormat/>
    <w:rsid w:val="00E05291"/>
    <w:pPr>
      <w:keepNext/>
      <w:keepLines/>
      <w:pageBreakBefore/>
      <w:spacing w:before="260" w:afterLines="100"/>
      <w:outlineLvl w:val="6"/>
    </w:pPr>
    <w:rPr>
      <w:rFonts w:ascii="Calibri Light" w:hAnsi="Calibri Light" w:eastAsiaTheme="majorEastAsia" w:cstheme="majorBidi"/>
      <w:i/>
      <w:iCs/>
      <w:sz w:val="24"/>
    </w:rPr>
  </w:style>
  <w:style w:type="paragraph" w:styleId="Heading8">
    <w:name w:val="heading 8"/>
    <w:aliases w:val="Appendix Heading 1"/>
    <w:basedOn w:val="Normal"/>
    <w:next w:val="BodyText"/>
    <w:link w:val="Heading8Char"/>
    <w:uiPriority w:val="1"/>
    <w:rsid w:val="00256DBB"/>
    <w:pPr>
      <w:pageBreakBefore/>
      <w:numPr>
        <w:numId w:val="2"/>
      </w:numPr>
      <w:pBdr>
        <w:bottom w:val="single" w:color="039347" w:themeColor="accent1" w:sz="2" w:space="1"/>
      </w:pBdr>
      <w:spacing w:before="0" w:after="1440"/>
      <w:outlineLvl w:val="7"/>
    </w:pPr>
    <w:rPr>
      <w:rFonts w:asciiTheme="majorHAnsi" w:hAnsiTheme="majorHAnsi" w:cstheme="majorHAnsi"/>
      <w:b/>
      <w:color w:val="039347" w:themeColor="accent1"/>
      <w:sz w:val="44"/>
    </w:rPr>
  </w:style>
  <w:style w:type="paragraph" w:styleId="Heading9">
    <w:name w:val="heading 9"/>
    <w:basedOn w:val="Normal"/>
    <w:next w:val="BodyText"/>
    <w:link w:val="Heading9Char"/>
    <w:semiHidden/>
    <w:qFormat/>
    <w:rsid w:val="000809F5"/>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05578D"/>
  </w:style>
  <w:style w:type="character" w:styleId="BodyTextChar" w:customStyle="1">
    <w:name w:val="Body Text Char"/>
    <w:basedOn w:val="DefaultParagraphFont"/>
    <w:link w:val="BodyText"/>
    <w:rsid w:val="00CA6E79"/>
    <w:rPr>
      <w:spacing w:val="2"/>
    </w:rPr>
  </w:style>
  <w:style w:type="paragraph" w:styleId="BlockText">
    <w:name w:val="Block Text"/>
    <w:basedOn w:val="BodyText"/>
    <w:semiHidden/>
    <w:unhideWhenUsed/>
    <w:rsid w:val="0058629F"/>
    <w:rPr>
      <w:rFonts w:eastAsiaTheme="minorEastAsia" w:cstheme="minorBidi"/>
      <w:iCs/>
    </w:rPr>
  </w:style>
  <w:style w:type="paragraph" w:styleId="BalloonText">
    <w:name w:val="Balloon Text"/>
    <w:basedOn w:val="Normal"/>
    <w:link w:val="BalloonTextChar"/>
    <w:uiPriority w:val="99"/>
    <w:semiHidden/>
    <w:unhideWhenUsed/>
    <w:rsid w:val="0058629F"/>
    <w:rPr>
      <w:rFonts w:ascii="Tahoma" w:hAnsi="Tahoma" w:cs="Tahoma"/>
      <w:sz w:val="16"/>
      <w:szCs w:val="16"/>
    </w:rPr>
  </w:style>
  <w:style w:type="character" w:styleId="BalloonTextChar" w:customStyle="1">
    <w:name w:val="Balloon Text Char"/>
    <w:basedOn w:val="DefaultParagraphFont"/>
    <w:link w:val="BalloonText"/>
    <w:uiPriority w:val="99"/>
    <w:semiHidden/>
    <w:rsid w:val="0058629F"/>
    <w:rPr>
      <w:rFonts w:ascii="Tahoma" w:hAnsi="Tahoma" w:cs="Tahoma"/>
      <w:sz w:val="16"/>
      <w:szCs w:val="16"/>
    </w:rPr>
  </w:style>
  <w:style w:type="paragraph" w:styleId="Footer">
    <w:name w:val="footer"/>
    <w:basedOn w:val="Normal"/>
    <w:link w:val="FooterChar"/>
    <w:uiPriority w:val="99"/>
    <w:rsid w:val="00727577"/>
    <w:pPr>
      <w:tabs>
        <w:tab w:val="left" w:pos="340"/>
      </w:tabs>
      <w:spacing w:before="0" w:after="0" w:line="192" w:lineRule="atLeast"/>
      <w:ind w:left="340" w:hanging="340"/>
    </w:pPr>
    <w:rPr>
      <w:rFonts w:asciiTheme="majorHAnsi" w:hAnsiTheme="majorHAnsi"/>
      <w:bCs/>
      <w:sz w:val="16"/>
    </w:rPr>
  </w:style>
  <w:style w:type="character" w:styleId="FooterChar" w:customStyle="1">
    <w:name w:val="Footer Char"/>
    <w:basedOn w:val="DefaultParagraphFont"/>
    <w:link w:val="Footer"/>
    <w:uiPriority w:val="99"/>
    <w:rsid w:val="00727577"/>
    <w:rPr>
      <w:rFonts w:asciiTheme="majorHAnsi" w:hAnsiTheme="majorHAnsi"/>
      <w:bCs/>
      <w:sz w:val="16"/>
    </w:rPr>
  </w:style>
  <w:style w:type="numbering" w:styleId="HangingList" w:customStyle="1">
    <w:name w:val="HangingList"/>
    <w:uiPriority w:val="99"/>
    <w:rsid w:val="0058629F"/>
    <w:pPr>
      <w:numPr>
        <w:numId w:val="1"/>
      </w:numPr>
    </w:pPr>
  </w:style>
  <w:style w:type="paragraph" w:styleId="Header">
    <w:name w:val="header"/>
    <w:basedOn w:val="Normal"/>
    <w:link w:val="HeaderChar"/>
    <w:uiPriority w:val="99"/>
    <w:rsid w:val="0071574A"/>
    <w:pPr>
      <w:tabs>
        <w:tab w:val="left" w:pos="5273"/>
      </w:tabs>
      <w:spacing w:before="0" w:after="0"/>
    </w:pPr>
    <w:rPr>
      <w:rFonts w:asciiTheme="majorHAnsi" w:hAnsiTheme="majorHAnsi"/>
      <w:sz w:val="16"/>
    </w:rPr>
  </w:style>
  <w:style w:type="character" w:styleId="HeaderChar" w:customStyle="1">
    <w:name w:val="Header Char"/>
    <w:basedOn w:val="DefaultParagraphFont"/>
    <w:link w:val="Header"/>
    <w:uiPriority w:val="99"/>
    <w:rsid w:val="0071574A"/>
    <w:rPr>
      <w:rFonts w:asciiTheme="majorHAnsi" w:hAnsiTheme="majorHAnsi"/>
      <w:sz w:val="16"/>
      <w14:stylisticSets>
        <w14:styleSet w14:id="1"/>
      </w14:stylisticSets>
    </w:rPr>
  </w:style>
  <w:style w:type="character" w:styleId="Heading1Char" w:customStyle="1">
    <w:name w:val="Heading 1 Char"/>
    <w:basedOn w:val="DefaultParagraphFont"/>
    <w:link w:val="Heading1"/>
    <w:rsid w:val="009A55CD"/>
    <w:rPr>
      <w:rFonts w:asciiTheme="majorHAnsi" w:hAnsiTheme="majorHAnsi" w:eastAsiaTheme="majorEastAsia" w:cstheme="majorBidi"/>
      <w:b/>
      <w:bCs/>
      <w:color w:val="039347" w:themeColor="accent1"/>
      <w:sz w:val="44"/>
      <w:szCs w:val="40"/>
      <w14:stylisticSets>
        <w14:styleSet w14:id="1"/>
      </w14:stylisticSets>
    </w:rPr>
  </w:style>
  <w:style w:type="character" w:styleId="Heading2Char" w:customStyle="1">
    <w:name w:val="Heading 2 Char"/>
    <w:basedOn w:val="DefaultParagraphFont"/>
    <w:link w:val="Heading2"/>
    <w:rsid w:val="00A81035"/>
    <w:rPr>
      <w:rFonts w:asciiTheme="majorHAnsi" w:hAnsiTheme="majorHAnsi" w:eastAsiaTheme="majorEastAsia" w:cstheme="majorBidi"/>
      <w:b/>
      <w:bCs/>
      <w:color w:val="039347" w:themeColor="accent1"/>
      <w:sz w:val="28"/>
      <w:szCs w:val="26"/>
      <w14:stylisticSets>
        <w14:styleSet w14:id="1"/>
      </w14:stylisticSets>
    </w:rPr>
  </w:style>
  <w:style w:type="character" w:styleId="Heading3Char" w:customStyle="1">
    <w:name w:val="Heading 3 Char"/>
    <w:basedOn w:val="DefaultParagraphFont"/>
    <w:link w:val="Heading3"/>
    <w:rsid w:val="002577FE"/>
    <w:rPr>
      <w:rFonts w:asciiTheme="majorHAnsi" w:hAnsiTheme="majorHAnsi" w:eastAsiaTheme="majorEastAsia" w:cstheme="majorBidi"/>
      <w:b/>
      <w:bCs/>
      <w:sz w:val="20"/>
      <w14:stylisticSets>
        <w14:styleSet w14:id="1"/>
      </w14:stylisticSets>
    </w:rPr>
  </w:style>
  <w:style w:type="character" w:styleId="Heading4Char" w:customStyle="1">
    <w:name w:val="Heading 4 Char"/>
    <w:aliases w:val="No numbering Char"/>
    <w:basedOn w:val="DefaultParagraphFont"/>
    <w:link w:val="Heading4"/>
    <w:uiPriority w:val="9"/>
    <w:rsid w:val="002577FE"/>
    <w:rPr>
      <w:rFonts w:asciiTheme="majorHAnsi" w:hAnsiTheme="majorHAnsi" w:eastAsiaTheme="majorEastAsia" w:cstheme="majorBidi"/>
      <w:bCs/>
      <w:i/>
      <w:iCs/>
      <w:sz w:val="20"/>
      <w14:stylisticSets>
        <w14:styleSet w14:id="1"/>
      </w14:stylisticSets>
    </w:rPr>
  </w:style>
  <w:style w:type="character" w:styleId="Heading7Char" w:customStyle="1">
    <w:name w:val="Heading 7 Char"/>
    <w:basedOn w:val="DefaultParagraphFont"/>
    <w:link w:val="Heading7"/>
    <w:semiHidden/>
    <w:rsid w:val="00E05291"/>
    <w:rPr>
      <w:rFonts w:ascii="Calibri Light" w:hAnsi="Calibri Light" w:eastAsiaTheme="majorEastAsia" w:cstheme="majorBidi"/>
      <w:i/>
      <w:iCs/>
      <w:sz w:val="24"/>
    </w:rPr>
  </w:style>
  <w:style w:type="character" w:styleId="Heading8Char" w:customStyle="1">
    <w:name w:val="Heading 8 Char"/>
    <w:aliases w:val="Appendix Heading 1 Char"/>
    <w:basedOn w:val="DefaultParagraphFont"/>
    <w:link w:val="Heading8"/>
    <w:uiPriority w:val="1"/>
    <w:rsid w:val="00256DBB"/>
    <w:rPr>
      <w:rFonts w:asciiTheme="majorHAnsi" w:hAnsiTheme="majorHAnsi" w:cstheme="majorHAnsi"/>
      <w:b/>
      <w:color w:val="039347" w:themeColor="accent1"/>
      <w:sz w:val="44"/>
      <w14:stylisticSets>
        <w14:styleSet w14:id="1"/>
      </w14:stylisticSets>
    </w:rPr>
  </w:style>
  <w:style w:type="character" w:styleId="Heading9Char" w:customStyle="1">
    <w:name w:val="Heading 9 Char"/>
    <w:basedOn w:val="DefaultParagraphFont"/>
    <w:link w:val="Heading9"/>
    <w:semiHidden/>
    <w:rsid w:val="000809F5"/>
  </w:style>
  <w:style w:type="numbering" w:styleId="ListBullets" w:customStyle="1">
    <w:name w:val="List_Bullets"/>
    <w:uiPriority w:val="99"/>
    <w:rsid w:val="00F21993"/>
    <w:pPr>
      <w:numPr>
        <w:numId w:val="12"/>
      </w:numPr>
    </w:pPr>
  </w:style>
  <w:style w:type="character" w:styleId="Hyperlink">
    <w:name w:val="Hyperlink"/>
    <w:basedOn w:val="DefaultParagraphFont"/>
    <w:uiPriority w:val="99"/>
    <w:unhideWhenUsed/>
    <w:rsid w:val="0058629F"/>
    <w:rPr>
      <w:color w:val="0000FF" w:themeColor="hyperlink"/>
      <w:u w:val="single"/>
    </w:rPr>
  </w:style>
  <w:style w:type="character" w:styleId="FollowedHyperlink">
    <w:name w:val="FollowedHyperlink"/>
    <w:basedOn w:val="DefaultParagraphFont"/>
    <w:uiPriority w:val="99"/>
    <w:rsid w:val="0058629F"/>
    <w:rPr>
      <w:color w:val="7030A0"/>
      <w:u w:val="single"/>
    </w:rPr>
  </w:style>
  <w:style w:type="paragraph" w:styleId="ListBullet">
    <w:name w:val="List Bullet"/>
    <w:basedOn w:val="BodyText"/>
    <w:qFormat/>
    <w:rsid w:val="00F21993"/>
    <w:pPr>
      <w:numPr>
        <w:numId w:val="16"/>
      </w:numPr>
    </w:pPr>
  </w:style>
  <w:style w:type="paragraph" w:styleId="ListBullet2">
    <w:name w:val="List Bullet 2"/>
    <w:basedOn w:val="ListBullet"/>
    <w:qFormat/>
    <w:rsid w:val="00DE33D8"/>
    <w:pPr>
      <w:numPr>
        <w:ilvl w:val="1"/>
      </w:numPr>
    </w:pPr>
  </w:style>
  <w:style w:type="paragraph" w:styleId="ListBullet3">
    <w:name w:val="List Bullet 3"/>
    <w:basedOn w:val="ListBullet2"/>
    <w:qFormat/>
    <w:rsid w:val="0058629F"/>
    <w:pPr>
      <w:numPr>
        <w:ilvl w:val="2"/>
      </w:numPr>
    </w:pPr>
  </w:style>
  <w:style w:type="paragraph" w:styleId="ListContinue">
    <w:name w:val="List Continue"/>
    <w:basedOn w:val="BodyText"/>
    <w:qFormat/>
    <w:rsid w:val="00CD0274"/>
    <w:pPr>
      <w:ind w:left="283"/>
    </w:pPr>
  </w:style>
  <w:style w:type="paragraph" w:styleId="ListNumber">
    <w:name w:val="List Number"/>
    <w:basedOn w:val="BodyText"/>
    <w:qFormat/>
    <w:rsid w:val="007B2F85"/>
    <w:pPr>
      <w:numPr>
        <w:numId w:val="13"/>
      </w:numPr>
      <w:spacing w:after="60"/>
    </w:pPr>
  </w:style>
  <w:style w:type="paragraph" w:styleId="ListNumber2">
    <w:name w:val="List Number 2"/>
    <w:basedOn w:val="ListNumber"/>
    <w:qFormat/>
    <w:rsid w:val="001369F7"/>
    <w:pPr>
      <w:numPr>
        <w:ilvl w:val="1"/>
      </w:numPr>
    </w:pPr>
  </w:style>
  <w:style w:type="paragraph" w:styleId="ListNumber3">
    <w:name w:val="List Number 3"/>
    <w:basedOn w:val="ListNumber2"/>
    <w:qFormat/>
    <w:rsid w:val="001369F7"/>
    <w:pPr>
      <w:numPr>
        <w:ilvl w:val="2"/>
      </w:numPr>
    </w:pPr>
  </w:style>
  <w:style w:type="paragraph" w:styleId="Title">
    <w:name w:val="Title"/>
    <w:basedOn w:val="Normal"/>
    <w:next w:val="Normal"/>
    <w:link w:val="TitleChar"/>
    <w:uiPriority w:val="2"/>
    <w:rsid w:val="002549CE"/>
    <w:pPr>
      <w:spacing w:before="0" w:after="360" w:line="768" w:lineRule="exact"/>
      <w:contextualSpacing/>
    </w:pPr>
    <w:rPr>
      <w:rFonts w:ascii="Segoe UI Black" w:hAnsi="Segoe UI Black"/>
      <w:color w:val="FFFFFF" w:themeColor="background1"/>
      <w:spacing w:val="-2"/>
      <w:sz w:val="64"/>
    </w:rPr>
  </w:style>
  <w:style w:type="character" w:styleId="TitleChar" w:customStyle="1">
    <w:name w:val="Title Char"/>
    <w:basedOn w:val="DefaultParagraphFont"/>
    <w:link w:val="Title"/>
    <w:uiPriority w:val="2"/>
    <w:rsid w:val="002549CE"/>
    <w:rPr>
      <w:rFonts w:ascii="Segoe UI Black" w:hAnsi="Segoe UI Black"/>
      <w:color w:val="FFFFFF" w:themeColor="background1"/>
      <w:spacing w:val="-2"/>
      <w:sz w:val="64"/>
      <w14:stylisticSets>
        <w14:styleSet w14:id="1"/>
      </w14:stylisticSets>
    </w:rPr>
  </w:style>
  <w:style w:type="paragraph" w:styleId="TOC5">
    <w:name w:val="toc 5"/>
    <w:basedOn w:val="Normal"/>
    <w:next w:val="Normal"/>
    <w:autoRedefine/>
    <w:uiPriority w:val="39"/>
    <w:rsid w:val="00A26215"/>
    <w:pPr>
      <w:pBdr>
        <w:bottom w:val="single" w:color="auto" w:sz="4" w:space="1"/>
        <w:between w:val="single" w:color="auto" w:sz="4" w:space="1"/>
      </w:pBdr>
      <w:tabs>
        <w:tab w:val="right" w:pos="9639"/>
      </w:tabs>
      <w:spacing w:before="40" w:after="40"/>
      <w:ind w:left="567" w:hanging="567"/>
    </w:pPr>
    <w:rPr>
      <w:rFonts w:asciiTheme="majorHAnsi" w:hAnsiTheme="majorHAnsi"/>
      <w:b/>
      <w:noProof/>
    </w:rPr>
  </w:style>
  <w:style w:type="character" w:styleId="CaptionTextBlack" w:customStyle="1">
    <w:name w:val="Caption Text Black"/>
    <w:basedOn w:val="DefaultParagraphFont"/>
    <w:qFormat/>
    <w:rsid w:val="006C5C97"/>
    <w:rPr>
      <w:rFonts w:asciiTheme="minorHAnsi" w:hAnsiTheme="minorHAnsi"/>
      <w:b/>
      <w:color w:val="000000" w:themeColor="text1"/>
    </w:rPr>
  </w:style>
  <w:style w:type="paragraph" w:styleId="TableofFigures">
    <w:name w:val="table of figures"/>
    <w:basedOn w:val="Normal"/>
    <w:next w:val="Normal"/>
    <w:autoRedefine/>
    <w:uiPriority w:val="39"/>
    <w:unhideWhenUsed/>
    <w:rsid w:val="00A26215"/>
    <w:pPr>
      <w:pBdr>
        <w:bottom w:val="single" w:color="auto" w:sz="2" w:space="1"/>
        <w:between w:val="single" w:color="auto" w:sz="2" w:space="1"/>
      </w:pBdr>
      <w:tabs>
        <w:tab w:val="left" w:pos="1134"/>
        <w:tab w:val="right" w:pos="9639"/>
      </w:tabs>
      <w:spacing w:before="40" w:after="40"/>
    </w:pPr>
    <w:rPr>
      <w:noProof/>
    </w:rPr>
  </w:style>
  <w:style w:type="paragraph" w:styleId="ListContinue2">
    <w:name w:val="List Continue 2"/>
    <w:basedOn w:val="ListContinue"/>
    <w:qFormat/>
    <w:rsid w:val="00CD0274"/>
    <w:pPr>
      <w:ind w:left="567"/>
    </w:pPr>
  </w:style>
  <w:style w:type="paragraph" w:styleId="ListContinue3">
    <w:name w:val="List Continue 3"/>
    <w:basedOn w:val="ListContinue2"/>
    <w:qFormat/>
    <w:rsid w:val="00CD0274"/>
    <w:pPr>
      <w:ind w:left="850"/>
    </w:pPr>
  </w:style>
  <w:style w:type="paragraph" w:styleId="NoSpacing">
    <w:name w:val="No Spacing"/>
    <w:basedOn w:val="Normal"/>
    <w:link w:val="NoSpacingChar"/>
    <w:qFormat/>
    <w:rsid w:val="00490B24"/>
    <w:pPr>
      <w:spacing w:before="0" w:after="0"/>
    </w:pPr>
  </w:style>
  <w:style w:type="paragraph" w:styleId="TableofFiguresHeading" w:customStyle="1">
    <w:name w:val="Table of Figures Heading"/>
    <w:basedOn w:val="Normal"/>
    <w:uiPriority w:val="99"/>
    <w:semiHidden/>
    <w:rsid w:val="0058629F"/>
    <w:pPr>
      <w:spacing w:before="240"/>
    </w:pPr>
    <w:rPr>
      <w:b/>
      <w:bCs/>
      <w:noProof/>
    </w:rPr>
  </w:style>
  <w:style w:type="character" w:styleId="Heading5Char" w:customStyle="1">
    <w:name w:val="Heading 5 Char"/>
    <w:basedOn w:val="DefaultParagraphFont"/>
    <w:link w:val="Heading5"/>
    <w:rsid w:val="00B0344A"/>
    <w:rPr>
      <w:rFonts w:asciiTheme="majorHAnsi" w:hAnsiTheme="majorHAnsi" w:eastAsiaTheme="majorEastAsia" w:cstheme="majorBidi"/>
      <w:b/>
      <w:color w:val="039347" w:themeColor="accent1"/>
      <w:szCs w:val="14"/>
      <w14:stylisticSets>
        <w14:styleSet w14:id="1"/>
      </w14:stylisticSets>
    </w:rPr>
  </w:style>
  <w:style w:type="character" w:styleId="Heading6Char" w:customStyle="1">
    <w:name w:val="Heading 6 Char"/>
    <w:basedOn w:val="DefaultParagraphFont"/>
    <w:link w:val="Heading6"/>
    <w:rsid w:val="00E51A18"/>
    <w:rPr>
      <w:rFonts w:asciiTheme="majorHAnsi" w:hAnsiTheme="majorHAnsi" w:eastAsiaTheme="majorEastAsia" w:cstheme="majorBidi"/>
      <w:b/>
      <w:iCs/>
      <w:color w:val="7F7F7F" w:themeColor="text1" w:themeTint="80"/>
      <w:spacing w:val="4"/>
      <w:lang w:eastAsia="en-US"/>
      <w14:stylisticSets>
        <w14:styleSet w14:id="1"/>
      </w14:stylisticSets>
    </w:rPr>
  </w:style>
  <w:style w:type="paragraph" w:styleId="Revision">
    <w:name w:val="Revision"/>
    <w:hidden/>
    <w:uiPriority w:val="99"/>
    <w:semiHidden/>
    <w:rsid w:val="009E7348"/>
    <w:rPr>
      <w:rFonts w:ascii="Calibri" w:hAnsi="Calibri" w:eastAsia="Calibri"/>
      <w:lang w:eastAsia="en-US"/>
    </w:rPr>
  </w:style>
  <w:style w:type="paragraph" w:styleId="ListAlpha0" w:customStyle="1">
    <w:name w:val="List Alpha"/>
    <w:basedOn w:val="Normal"/>
    <w:qFormat/>
    <w:rsid w:val="00CD0274"/>
    <w:pPr>
      <w:numPr>
        <w:numId w:val="10"/>
      </w:numPr>
    </w:pPr>
  </w:style>
  <w:style w:type="table" w:styleId="PlainTable2">
    <w:name w:val="Plain Table 2"/>
    <w:basedOn w:val="TableNormal"/>
    <w:uiPriority w:val="42"/>
    <w:semiHidden/>
    <w:rsid w:val="0058629F"/>
    <w:tblPr>
      <w:tblStyleRowBandSize w:val="1"/>
      <w:tblStyleColBandSize w:val="1"/>
      <w:tblBorders>
        <w:top w:val="single" w:color="7F7F7F" w:themeColor="text1" w:themeTint="80" w:sz="4" w:space="0"/>
        <w:bottom w:val="single" w:color="7F7F7F" w:themeColor="text1" w:themeTint="80" w:sz="4" w:space="0"/>
      </w:tblBorders>
      <w:tblCellMar>
        <w:top w:w="227" w:type="dxa"/>
        <w:bottom w:w="227" w:type="dxa"/>
      </w:tblCellMar>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CommentReference">
    <w:name w:val="Comment Reference"/>
    <w:basedOn w:val="DefaultParagraphFont"/>
    <w:uiPriority w:val="99"/>
    <w:semiHidden/>
    <w:unhideWhenUsed/>
    <w:rsid w:val="0058629F"/>
    <w:rPr>
      <w:sz w:val="16"/>
      <w:szCs w:val="16"/>
    </w:rPr>
  </w:style>
  <w:style w:type="paragraph" w:styleId="CommentText">
    <w:name w:val="Comment Text"/>
    <w:basedOn w:val="Normal"/>
    <w:link w:val="CommentTextChar"/>
    <w:uiPriority w:val="99"/>
    <w:unhideWhenUsed/>
    <w:rsid w:val="0058629F"/>
  </w:style>
  <w:style w:type="character" w:styleId="CommentTextChar" w:customStyle="1">
    <w:name w:val="Comment Text Char"/>
    <w:basedOn w:val="DefaultParagraphFont"/>
    <w:link w:val="CommentText"/>
    <w:uiPriority w:val="99"/>
    <w:rsid w:val="0058629F"/>
  </w:style>
  <w:style w:type="paragraph" w:styleId="CommentSubject">
    <w:name w:val="Comment Subject"/>
    <w:basedOn w:val="CommentText"/>
    <w:next w:val="CommentText"/>
    <w:link w:val="CommentSubjectChar"/>
    <w:uiPriority w:val="99"/>
    <w:semiHidden/>
    <w:unhideWhenUsed/>
    <w:rsid w:val="0058629F"/>
    <w:rPr>
      <w:b/>
      <w:bCs/>
    </w:rPr>
  </w:style>
  <w:style w:type="character" w:styleId="CommentSubjectChar" w:customStyle="1">
    <w:name w:val="Comment Subject Char"/>
    <w:basedOn w:val="CommentTextChar"/>
    <w:link w:val="CommentSubject"/>
    <w:uiPriority w:val="99"/>
    <w:semiHidden/>
    <w:rsid w:val="0058629F"/>
    <w:rPr>
      <w:b/>
      <w:bCs/>
    </w:rPr>
  </w:style>
  <w:style w:type="paragraph" w:styleId="TOCHeading">
    <w:name w:val="TOC Heading"/>
    <w:basedOn w:val="Normal"/>
    <w:next w:val="Normal"/>
    <w:uiPriority w:val="39"/>
    <w:rsid w:val="009A55CD"/>
    <w:pPr>
      <w:pageBreakBefore/>
      <w:pBdr>
        <w:bottom w:val="single" w:color="039347" w:themeColor="accent1" w:sz="2" w:space="9"/>
      </w:pBdr>
      <w:spacing w:after="1440"/>
    </w:pPr>
    <w:rPr>
      <w:rFonts w:cs="Arial" w:asciiTheme="majorHAnsi" w:hAnsiTheme="majorHAnsi"/>
      <w:b/>
      <w:bCs/>
      <w:color w:val="039347" w:themeColor="accent1"/>
      <w:kern w:val="44"/>
      <w:sz w:val="44"/>
    </w:rPr>
  </w:style>
  <w:style w:type="paragraph" w:styleId="TOC1">
    <w:name w:val="toc 1"/>
    <w:basedOn w:val="Normal"/>
    <w:next w:val="Normal"/>
    <w:link w:val="TOC1Char"/>
    <w:autoRedefine/>
    <w:uiPriority w:val="39"/>
    <w:rsid w:val="00A26215"/>
    <w:pPr>
      <w:pBdr>
        <w:bottom w:val="single" w:color="auto" w:sz="4" w:space="1"/>
        <w:between w:val="single" w:color="auto" w:sz="4" w:space="1"/>
      </w:pBdr>
      <w:tabs>
        <w:tab w:val="left" w:pos="567"/>
        <w:tab w:val="right" w:pos="9639"/>
      </w:tabs>
      <w:spacing w:before="40" w:after="40"/>
    </w:pPr>
    <w:rPr>
      <w:rFonts w:asciiTheme="majorHAnsi" w:hAnsiTheme="majorHAnsi"/>
      <w:b/>
      <w:noProof/>
    </w:rPr>
  </w:style>
  <w:style w:type="paragraph" w:styleId="TOC2">
    <w:name w:val="toc 2"/>
    <w:basedOn w:val="Normal"/>
    <w:next w:val="Normal"/>
    <w:autoRedefine/>
    <w:uiPriority w:val="39"/>
    <w:rsid w:val="00A26215"/>
    <w:pPr>
      <w:pBdr>
        <w:bottom w:val="single" w:color="auto" w:sz="4" w:space="1"/>
        <w:between w:val="single" w:color="auto" w:sz="4" w:space="1"/>
      </w:pBdr>
      <w:tabs>
        <w:tab w:val="left" w:pos="1134"/>
        <w:tab w:val="right" w:pos="9639"/>
      </w:tabs>
      <w:spacing w:before="40" w:after="40"/>
      <w:ind w:left="1134" w:hanging="567"/>
    </w:pPr>
    <w:rPr>
      <w:rFonts w:eastAsiaTheme="minorEastAsia" w:cstheme="minorBidi"/>
      <w:noProof/>
    </w:rPr>
  </w:style>
  <w:style w:type="table" w:styleId="TablePlaceholder" w:customStyle="1">
    <w:name w:val="Table Placeholder"/>
    <w:basedOn w:val="TableNormal"/>
    <w:uiPriority w:val="99"/>
    <w:rsid w:val="0058629F"/>
    <w:tblPr>
      <w:tblCellMar>
        <w:left w:w="0" w:type="dxa"/>
        <w:right w:w="0" w:type="dxa"/>
      </w:tblCellMar>
    </w:tblPr>
  </w:style>
  <w:style w:type="paragraph" w:styleId="FootnoteText">
    <w:name w:val="footnote text"/>
    <w:basedOn w:val="Normal"/>
    <w:link w:val="FootnoteTextChar"/>
    <w:uiPriority w:val="99"/>
    <w:rsid w:val="00BD39D7"/>
    <w:pPr>
      <w:keepLines/>
      <w:tabs>
        <w:tab w:val="left" w:pos="170"/>
      </w:tabs>
      <w:spacing w:before="20" w:after="0" w:line="200" w:lineRule="atLeast"/>
      <w:ind w:left="170" w:hanging="170"/>
    </w:pPr>
    <w:rPr>
      <w:sz w:val="16"/>
    </w:rPr>
  </w:style>
  <w:style w:type="character" w:styleId="FootnoteReference">
    <w:name w:val="footnote reference"/>
    <w:basedOn w:val="DefaultParagraphFont"/>
    <w:uiPriority w:val="99"/>
    <w:semiHidden/>
    <w:unhideWhenUsed/>
    <w:rsid w:val="0058629F"/>
    <w:rPr>
      <w:vertAlign w:val="superscript"/>
    </w:rPr>
  </w:style>
  <w:style w:type="table" w:styleId="ColorfulGrid">
    <w:name w:val="Colorful Grid"/>
    <w:basedOn w:val="TableNormal"/>
    <w:uiPriority w:val="73"/>
    <w:semiHidden/>
    <w:rsid w:val="0058629F"/>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58629F"/>
    <w:tblPr>
      <w:tblStyleRowBandSize w:val="1"/>
      <w:tblStyleColBandSize w:val="1"/>
      <w:tblBorders>
        <w:insideH w:val="single" w:color="FFFFFF" w:themeColor="background1" w:sz="4" w:space="0"/>
      </w:tblBorders>
    </w:tblPr>
    <w:tcPr>
      <w:shd w:val="clear" w:color="auto" w:fill="B8FDD8" w:themeFill="accent1" w:themeFillTint="33"/>
    </w:tcPr>
    <w:tblStylePr w:type="firstRow">
      <w:rPr>
        <w:b/>
        <w:bCs/>
      </w:rPr>
      <w:tblPr/>
      <w:tcPr>
        <w:shd w:val="clear" w:color="auto" w:fill="71FCB2" w:themeFill="accent1" w:themeFillTint="66"/>
      </w:tcPr>
    </w:tblStylePr>
    <w:tblStylePr w:type="lastRow">
      <w:rPr>
        <w:b/>
        <w:bCs/>
        <w:color w:val="000000" w:themeColor="text1"/>
      </w:rPr>
      <w:tblPr/>
      <w:tcPr>
        <w:shd w:val="clear" w:color="auto" w:fill="71FCB2" w:themeFill="accent1" w:themeFillTint="66"/>
      </w:tcPr>
    </w:tblStylePr>
    <w:tblStylePr w:type="firstCol">
      <w:rPr>
        <w:color w:val="FFFFFF" w:themeColor="background1"/>
      </w:rPr>
      <w:tblPr/>
      <w:tcPr>
        <w:shd w:val="clear" w:color="auto" w:fill="026E35" w:themeFill="accent1" w:themeFillShade="BF"/>
      </w:tcPr>
    </w:tblStylePr>
    <w:tblStylePr w:type="lastCol">
      <w:rPr>
        <w:color w:val="FFFFFF" w:themeColor="background1"/>
      </w:rPr>
      <w:tblPr/>
      <w:tcPr>
        <w:shd w:val="clear" w:color="auto" w:fill="026E35" w:themeFill="accent1" w:themeFillShade="BF"/>
      </w:tcPr>
    </w:tblStylePr>
    <w:tblStylePr w:type="band1Vert">
      <w:tblPr/>
      <w:tcPr>
        <w:shd w:val="clear" w:color="auto" w:fill="4FFBA0" w:themeFill="accent1" w:themeFillTint="7F"/>
      </w:tcPr>
    </w:tblStylePr>
    <w:tblStylePr w:type="band1Horz">
      <w:tblPr/>
      <w:tcPr>
        <w:shd w:val="clear" w:color="auto" w:fill="4FFBA0" w:themeFill="accent1" w:themeFillTint="7F"/>
      </w:tcPr>
    </w:tblStylePr>
  </w:style>
  <w:style w:type="table" w:styleId="ColorfulGrid-Accent2">
    <w:name w:val="Colorful Grid Accent 2"/>
    <w:basedOn w:val="TableNormal"/>
    <w:uiPriority w:val="73"/>
    <w:semiHidden/>
    <w:rsid w:val="0058629F"/>
    <w:tblPr>
      <w:tblStyleRowBandSize w:val="1"/>
      <w:tblStyleColBandSize w:val="1"/>
      <w:tblBorders>
        <w:insideH w:val="single" w:color="FFFFFF" w:themeColor="background1" w:sz="4" w:space="0"/>
      </w:tblBorders>
    </w:tblPr>
    <w:tcPr>
      <w:shd w:val="clear" w:color="auto" w:fill="B0FCD6" w:themeFill="accent2" w:themeFillTint="33"/>
    </w:tcPr>
    <w:tblStylePr w:type="firstRow">
      <w:rPr>
        <w:b/>
        <w:bCs/>
      </w:rPr>
      <w:tblPr/>
      <w:tcPr>
        <w:shd w:val="clear" w:color="auto" w:fill="62FAAE" w:themeFill="accent2" w:themeFillTint="66"/>
      </w:tcPr>
    </w:tblStylePr>
    <w:tblStylePr w:type="lastRow">
      <w:rPr>
        <w:b/>
        <w:bCs/>
        <w:color w:val="000000" w:themeColor="text1"/>
      </w:rPr>
      <w:tblPr/>
      <w:tcPr>
        <w:shd w:val="clear" w:color="auto" w:fill="62FAAE" w:themeFill="accent2" w:themeFillTint="66"/>
      </w:tcPr>
    </w:tblStylePr>
    <w:tblStylePr w:type="firstCol">
      <w:rPr>
        <w:color w:val="FFFFFF" w:themeColor="background1"/>
      </w:rPr>
      <w:tblPr/>
      <w:tcPr>
        <w:shd w:val="clear" w:color="auto" w:fill="024F28" w:themeFill="accent2" w:themeFillShade="BF"/>
      </w:tcPr>
    </w:tblStylePr>
    <w:tblStylePr w:type="lastCol">
      <w:rPr>
        <w:color w:val="FFFFFF" w:themeColor="background1"/>
      </w:rPr>
      <w:tblPr/>
      <w:tcPr>
        <w:shd w:val="clear" w:color="auto" w:fill="024F28" w:themeFill="accent2" w:themeFillShade="BF"/>
      </w:tcPr>
    </w:tblStylePr>
    <w:tblStylePr w:type="band1Vert">
      <w:tblPr/>
      <w:tcPr>
        <w:shd w:val="clear" w:color="auto" w:fill="3CF99B" w:themeFill="accent2" w:themeFillTint="7F"/>
      </w:tcPr>
    </w:tblStylePr>
    <w:tblStylePr w:type="band1Horz">
      <w:tblPr/>
      <w:tcPr>
        <w:shd w:val="clear" w:color="auto" w:fill="3CF99B" w:themeFill="accent2" w:themeFillTint="7F"/>
      </w:tcPr>
    </w:tblStylePr>
  </w:style>
  <w:style w:type="table" w:styleId="ColorfulGrid-Accent3">
    <w:name w:val="Colorful Grid Accent 3"/>
    <w:basedOn w:val="TableNormal"/>
    <w:uiPriority w:val="73"/>
    <w:semiHidden/>
    <w:rsid w:val="0058629F"/>
    <w:tblPr>
      <w:tblStyleRowBandSize w:val="1"/>
      <w:tblStyleColBandSize w:val="1"/>
      <w:tblBorders>
        <w:insideH w:val="single" w:color="FFFFFF" w:themeColor="background1" w:sz="4" w:space="0"/>
      </w:tblBorders>
    </w:tblPr>
    <w:tcPr>
      <w:shd w:val="clear" w:color="auto" w:fill="E8F3D8" w:themeFill="accent3" w:themeFillTint="33"/>
    </w:tcPr>
    <w:tblStylePr w:type="firstRow">
      <w:rPr>
        <w:b/>
        <w:bCs/>
      </w:rPr>
      <w:tblPr/>
      <w:tcPr>
        <w:shd w:val="clear" w:color="auto" w:fill="D1E8B2" w:themeFill="accent3" w:themeFillTint="66"/>
      </w:tcPr>
    </w:tblStylePr>
    <w:tblStylePr w:type="lastRow">
      <w:rPr>
        <w:b/>
        <w:bCs/>
        <w:color w:val="000000" w:themeColor="text1"/>
      </w:rPr>
      <w:tblPr/>
      <w:tcPr>
        <w:shd w:val="clear" w:color="auto" w:fill="D1E8B2" w:themeFill="accent3" w:themeFillTint="66"/>
      </w:tcPr>
    </w:tblStylePr>
    <w:tblStylePr w:type="firstCol">
      <w:rPr>
        <w:color w:val="FFFFFF" w:themeColor="background1"/>
      </w:rPr>
      <w:tblPr/>
      <w:tcPr>
        <w:shd w:val="clear" w:color="auto" w:fill="69962C" w:themeFill="accent3" w:themeFillShade="BF"/>
      </w:tcPr>
    </w:tblStylePr>
    <w:tblStylePr w:type="lastCol">
      <w:rPr>
        <w:color w:val="FFFFFF" w:themeColor="background1"/>
      </w:rPr>
      <w:tblPr/>
      <w:tcPr>
        <w:shd w:val="clear" w:color="auto" w:fill="69962C" w:themeFill="accent3" w:themeFillShade="BF"/>
      </w:tcPr>
    </w:tblStylePr>
    <w:tblStylePr w:type="band1Vert">
      <w:tblPr/>
      <w:tcPr>
        <w:shd w:val="clear" w:color="auto" w:fill="C6E29F" w:themeFill="accent3" w:themeFillTint="7F"/>
      </w:tcPr>
    </w:tblStylePr>
    <w:tblStylePr w:type="band1Horz">
      <w:tblPr/>
      <w:tcPr>
        <w:shd w:val="clear" w:color="auto" w:fill="C6E29F" w:themeFill="accent3" w:themeFillTint="7F"/>
      </w:tcPr>
    </w:tblStylePr>
  </w:style>
  <w:style w:type="table" w:styleId="ColorfulGrid-Accent4">
    <w:name w:val="Colorful Grid Accent 4"/>
    <w:basedOn w:val="TableNormal"/>
    <w:uiPriority w:val="73"/>
    <w:semiHidden/>
    <w:rsid w:val="0058629F"/>
    <w:tblPr>
      <w:tblStyleRowBandSize w:val="1"/>
      <w:tblStyleColBandSize w:val="1"/>
      <w:tblBorders>
        <w:insideH w:val="single" w:color="FFFFFF" w:themeColor="background1" w:sz="4" w:space="0"/>
      </w:tblBorders>
    </w:tblPr>
    <w:tcPr>
      <w:shd w:val="clear" w:color="auto" w:fill="E3E3E4" w:themeFill="accent4" w:themeFillTint="33"/>
    </w:tcPr>
    <w:tblStylePr w:type="firstRow">
      <w:rPr>
        <w:b/>
        <w:bCs/>
      </w:rPr>
      <w:tblPr/>
      <w:tcPr>
        <w:shd w:val="clear" w:color="auto" w:fill="C8C8CA" w:themeFill="accent4" w:themeFillTint="66"/>
      </w:tcPr>
    </w:tblStylePr>
    <w:tblStylePr w:type="lastRow">
      <w:rPr>
        <w:b/>
        <w:bCs/>
        <w:color w:val="000000" w:themeColor="text1"/>
      </w:rPr>
      <w:tblPr/>
      <w:tcPr>
        <w:shd w:val="clear" w:color="auto" w:fill="C8C8CA" w:themeFill="accent4" w:themeFillTint="66"/>
      </w:tcPr>
    </w:tblStylePr>
    <w:tblStylePr w:type="firstCol">
      <w:rPr>
        <w:color w:val="FFFFFF" w:themeColor="background1"/>
      </w:rPr>
      <w:tblPr/>
      <w:tcPr>
        <w:shd w:val="clear" w:color="auto" w:fill="59595B" w:themeFill="accent4" w:themeFillShade="BF"/>
      </w:tcPr>
    </w:tblStylePr>
    <w:tblStylePr w:type="lastCol">
      <w:rPr>
        <w:color w:val="FFFFFF" w:themeColor="background1"/>
      </w:rPr>
      <w:tblPr/>
      <w:tcPr>
        <w:shd w:val="clear" w:color="auto" w:fill="59595B" w:themeFill="accent4" w:themeFillShade="BF"/>
      </w:tcPr>
    </w:tblStylePr>
    <w:tblStylePr w:type="band1Vert">
      <w:tblPr/>
      <w:tcPr>
        <w:shd w:val="clear" w:color="auto" w:fill="BBBBBD" w:themeFill="accent4" w:themeFillTint="7F"/>
      </w:tcPr>
    </w:tblStylePr>
    <w:tblStylePr w:type="band1Horz">
      <w:tblPr/>
      <w:tcPr>
        <w:shd w:val="clear" w:color="auto" w:fill="BBBBBD" w:themeFill="accent4" w:themeFillTint="7F"/>
      </w:tcPr>
    </w:tblStylePr>
  </w:style>
  <w:style w:type="table" w:styleId="ColorfulGrid-Accent5">
    <w:name w:val="Colorful Grid Accent 5"/>
    <w:basedOn w:val="TableNormal"/>
    <w:uiPriority w:val="73"/>
    <w:semiHidden/>
    <w:rsid w:val="0058629F"/>
    <w:tblPr>
      <w:tblStyleRowBandSize w:val="1"/>
      <w:tblStyleColBandSize w:val="1"/>
      <w:tblBorders>
        <w:insideH w:val="single" w:color="FFFFFF" w:themeColor="background1" w:sz="4" w:space="0"/>
      </w:tblBorders>
    </w:tblPr>
    <w:tcPr>
      <w:shd w:val="clear" w:color="auto" w:fill="EDEEEE" w:themeFill="accent5" w:themeFillTint="33"/>
    </w:tcPr>
    <w:tblStylePr w:type="firstRow">
      <w:rPr>
        <w:b/>
        <w:bCs/>
      </w:rPr>
      <w:tblPr/>
      <w:tcPr>
        <w:shd w:val="clear" w:color="auto" w:fill="DCDDDE" w:themeFill="accent5" w:themeFillTint="66"/>
      </w:tcPr>
    </w:tblStylePr>
    <w:tblStylePr w:type="lastRow">
      <w:rPr>
        <w:b/>
        <w:bCs/>
        <w:color w:val="000000" w:themeColor="text1"/>
      </w:rPr>
      <w:tblPr/>
      <w:tcPr>
        <w:shd w:val="clear" w:color="auto" w:fill="DCDDDE" w:themeFill="accent5" w:themeFillTint="66"/>
      </w:tcPr>
    </w:tblStylePr>
    <w:tblStylePr w:type="firstCol">
      <w:rPr>
        <w:color w:val="FFFFFF" w:themeColor="background1"/>
      </w:rPr>
      <w:tblPr/>
      <w:tcPr>
        <w:shd w:val="clear" w:color="auto" w:fill="7C7F84" w:themeFill="accent5" w:themeFillShade="BF"/>
      </w:tcPr>
    </w:tblStylePr>
    <w:tblStylePr w:type="lastCol">
      <w:rPr>
        <w:color w:val="FFFFFF" w:themeColor="background1"/>
      </w:rPr>
      <w:tblPr/>
      <w:tcPr>
        <w:shd w:val="clear" w:color="auto" w:fill="7C7F84" w:themeFill="accent5" w:themeFillShade="BF"/>
      </w:tcPr>
    </w:tblStylePr>
    <w:tblStylePr w:type="band1Vert">
      <w:tblPr/>
      <w:tcPr>
        <w:shd w:val="clear" w:color="auto" w:fill="D4D5D6" w:themeFill="accent5" w:themeFillTint="7F"/>
      </w:tcPr>
    </w:tblStylePr>
    <w:tblStylePr w:type="band1Horz">
      <w:tblPr/>
      <w:tcPr>
        <w:shd w:val="clear" w:color="auto" w:fill="D4D5D6" w:themeFill="accent5" w:themeFillTint="7F"/>
      </w:tcPr>
    </w:tblStylePr>
  </w:style>
  <w:style w:type="table" w:styleId="ColorfulGrid-Accent6">
    <w:name w:val="Colorful Grid Accent 6"/>
    <w:basedOn w:val="TableNormal"/>
    <w:uiPriority w:val="73"/>
    <w:semiHidden/>
    <w:rsid w:val="0058629F"/>
    <w:tblPr>
      <w:tblStyleRowBandSize w:val="1"/>
      <w:tblStyleColBandSize w:val="1"/>
      <w:tblBorders>
        <w:insideH w:val="single" w:color="FFFFFF" w:themeColor="background1" w:sz="4" w:space="0"/>
      </w:tblBorders>
    </w:tblPr>
    <w:tcPr>
      <w:shd w:val="clear" w:color="auto" w:fill="DAEBF6" w:themeFill="accent6" w:themeFillTint="33"/>
    </w:tcPr>
    <w:tblStylePr w:type="firstRow">
      <w:rPr>
        <w:b/>
        <w:bCs/>
      </w:rPr>
      <w:tblPr/>
      <w:tcPr>
        <w:shd w:val="clear" w:color="auto" w:fill="B5D7ED" w:themeFill="accent6" w:themeFillTint="66"/>
      </w:tcPr>
    </w:tblStylePr>
    <w:tblStylePr w:type="lastRow">
      <w:rPr>
        <w:b/>
        <w:bCs/>
        <w:color w:val="000000" w:themeColor="text1"/>
      </w:rPr>
      <w:tblPr/>
      <w:tcPr>
        <w:shd w:val="clear" w:color="auto" w:fill="B5D7ED" w:themeFill="accent6" w:themeFillTint="66"/>
      </w:tcPr>
    </w:tblStylePr>
    <w:tblStylePr w:type="firstCol">
      <w:rPr>
        <w:color w:val="FFFFFF" w:themeColor="background1"/>
      </w:rPr>
      <w:tblPr/>
      <w:tcPr>
        <w:shd w:val="clear" w:color="auto" w:fill="2977AA" w:themeFill="accent6" w:themeFillShade="BF"/>
      </w:tcPr>
    </w:tblStylePr>
    <w:tblStylePr w:type="lastCol">
      <w:rPr>
        <w:color w:val="FFFFFF" w:themeColor="background1"/>
      </w:rPr>
      <w:tblPr/>
      <w:tcPr>
        <w:shd w:val="clear" w:color="auto" w:fill="2977AA" w:themeFill="accent6" w:themeFillShade="BF"/>
      </w:tcPr>
    </w:tblStylePr>
    <w:tblStylePr w:type="band1Vert">
      <w:tblPr/>
      <w:tcPr>
        <w:shd w:val="clear" w:color="auto" w:fill="A3CDE9" w:themeFill="accent6" w:themeFillTint="7F"/>
      </w:tcPr>
    </w:tblStylePr>
    <w:tblStylePr w:type="band1Horz">
      <w:tblPr/>
      <w:tcPr>
        <w:shd w:val="clear" w:color="auto" w:fill="A3CDE9" w:themeFill="accent6" w:themeFillTint="7F"/>
      </w:tcPr>
    </w:tblStylePr>
  </w:style>
  <w:style w:type="table" w:styleId="ColorfulList">
    <w:name w:val="Colorful List"/>
    <w:basedOn w:val="TableNormal"/>
    <w:uiPriority w:val="72"/>
    <w:semiHidden/>
    <w:rsid w:val="0058629F"/>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02542B" w:themeFill="accent2" w:themeFillShade="CC"/>
      </w:tcPr>
    </w:tblStylePr>
    <w:tblStylePr w:type="lastRow">
      <w:rPr>
        <w:b/>
        <w:bCs/>
        <w:color w:val="02542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58629F"/>
    <w:tblPr>
      <w:tblStyleRowBandSize w:val="1"/>
      <w:tblStyleColBandSize w:val="1"/>
    </w:tblPr>
    <w:tcPr>
      <w:shd w:val="clear" w:color="auto" w:fill="DCFEEC" w:themeFill="accent1" w:themeFillTint="19"/>
    </w:tcPr>
    <w:tblStylePr w:type="firstRow">
      <w:rPr>
        <w:b/>
        <w:bCs/>
        <w:color w:val="FFFFFF" w:themeColor="background1"/>
      </w:rPr>
      <w:tblPr/>
      <w:tcPr>
        <w:tcBorders>
          <w:bottom w:val="single" w:color="FFFFFF" w:themeColor="background1" w:sz="12" w:space="0"/>
        </w:tcBorders>
        <w:shd w:val="clear" w:color="auto" w:fill="02542B" w:themeFill="accent2" w:themeFillShade="CC"/>
      </w:tcPr>
    </w:tblStylePr>
    <w:tblStylePr w:type="lastRow">
      <w:rPr>
        <w:b/>
        <w:bCs/>
        <w:color w:val="02542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DCF" w:themeFill="accent1" w:themeFillTint="3F"/>
      </w:tcPr>
    </w:tblStylePr>
    <w:tblStylePr w:type="band1Horz">
      <w:tblPr/>
      <w:tcPr>
        <w:shd w:val="clear" w:color="auto" w:fill="B8FDD8" w:themeFill="accent1" w:themeFillTint="33"/>
      </w:tcPr>
    </w:tblStylePr>
  </w:style>
  <w:style w:type="table" w:styleId="ColorfulList-Accent2">
    <w:name w:val="Colorful List Accent 2"/>
    <w:basedOn w:val="TableNormal"/>
    <w:uiPriority w:val="72"/>
    <w:semiHidden/>
    <w:rsid w:val="0058629F"/>
    <w:tblPr>
      <w:tblStyleRowBandSize w:val="1"/>
      <w:tblStyleColBandSize w:val="1"/>
    </w:tblPr>
    <w:tcPr>
      <w:shd w:val="clear" w:color="auto" w:fill="D8FEEB" w:themeFill="accent2" w:themeFillTint="19"/>
    </w:tcPr>
    <w:tblStylePr w:type="firstRow">
      <w:rPr>
        <w:b/>
        <w:bCs/>
        <w:color w:val="FFFFFF" w:themeColor="background1"/>
      </w:rPr>
      <w:tblPr/>
      <w:tcPr>
        <w:tcBorders>
          <w:bottom w:val="single" w:color="FFFFFF" w:themeColor="background1" w:sz="12" w:space="0"/>
        </w:tcBorders>
        <w:shd w:val="clear" w:color="auto" w:fill="02542B" w:themeFill="accent2" w:themeFillShade="CC"/>
      </w:tcPr>
    </w:tblStylePr>
    <w:tblStylePr w:type="lastRow">
      <w:rPr>
        <w:b/>
        <w:bCs/>
        <w:color w:val="02542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FCCD" w:themeFill="accent2" w:themeFillTint="3F"/>
      </w:tcPr>
    </w:tblStylePr>
    <w:tblStylePr w:type="band1Horz">
      <w:tblPr/>
      <w:tcPr>
        <w:shd w:val="clear" w:color="auto" w:fill="B0FCD6" w:themeFill="accent2" w:themeFillTint="33"/>
      </w:tcPr>
    </w:tblStylePr>
  </w:style>
  <w:style w:type="table" w:styleId="ColorfulList-Accent3">
    <w:name w:val="Colorful List Accent 3"/>
    <w:basedOn w:val="TableNormal"/>
    <w:uiPriority w:val="72"/>
    <w:semiHidden/>
    <w:rsid w:val="0058629F"/>
    <w:tblPr>
      <w:tblStyleRowBandSize w:val="1"/>
      <w:tblStyleColBandSize w:val="1"/>
    </w:tblPr>
    <w:tcPr>
      <w:shd w:val="clear" w:color="auto" w:fill="F3F9EB" w:themeFill="accent3" w:themeFillTint="19"/>
    </w:tcPr>
    <w:tblStylePr w:type="firstRow">
      <w:rPr>
        <w:b/>
        <w:bCs/>
        <w:color w:val="FFFFFF" w:themeColor="background1"/>
      </w:rPr>
      <w:tblPr/>
      <w:tcPr>
        <w:tcBorders>
          <w:bottom w:val="single" w:color="FFFFFF" w:themeColor="background1" w:sz="12" w:space="0"/>
        </w:tcBorders>
        <w:shd w:val="clear" w:color="auto" w:fill="5F5F62" w:themeFill="accent4" w:themeFillShade="CC"/>
      </w:tcPr>
    </w:tblStylePr>
    <w:tblStylePr w:type="lastRow">
      <w:rPr>
        <w:b/>
        <w:bCs/>
        <w:color w:val="5F5F6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1CF" w:themeFill="accent3" w:themeFillTint="3F"/>
      </w:tcPr>
    </w:tblStylePr>
    <w:tblStylePr w:type="band1Horz">
      <w:tblPr/>
      <w:tcPr>
        <w:shd w:val="clear" w:color="auto" w:fill="E8F3D8" w:themeFill="accent3" w:themeFillTint="33"/>
      </w:tcPr>
    </w:tblStylePr>
  </w:style>
  <w:style w:type="table" w:styleId="ColorfulList-Accent4">
    <w:name w:val="Colorful List Accent 4"/>
    <w:basedOn w:val="TableNormal"/>
    <w:uiPriority w:val="72"/>
    <w:semiHidden/>
    <w:rsid w:val="0058629F"/>
    <w:tblPr>
      <w:tblStyleRowBandSize w:val="1"/>
      <w:tblStyleColBandSize w:val="1"/>
    </w:tblPr>
    <w:tcPr>
      <w:shd w:val="clear" w:color="auto" w:fill="F1F1F2" w:themeFill="accent4" w:themeFillTint="19"/>
    </w:tcPr>
    <w:tblStylePr w:type="firstRow">
      <w:rPr>
        <w:b/>
        <w:bCs/>
        <w:color w:val="FFFFFF" w:themeColor="background1"/>
      </w:rPr>
      <w:tblPr/>
      <w:tcPr>
        <w:tcBorders>
          <w:bottom w:val="single" w:color="FFFFFF" w:themeColor="background1" w:sz="12" w:space="0"/>
        </w:tcBorders>
        <w:shd w:val="clear" w:color="auto" w:fill="70A02F" w:themeFill="accent3" w:themeFillShade="CC"/>
      </w:tcPr>
    </w:tblStylePr>
    <w:tblStylePr w:type="lastRow">
      <w:rPr>
        <w:b/>
        <w:bCs/>
        <w:color w:val="70A02F"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DDDE" w:themeFill="accent4" w:themeFillTint="3F"/>
      </w:tcPr>
    </w:tblStylePr>
    <w:tblStylePr w:type="band1Horz">
      <w:tblPr/>
      <w:tcPr>
        <w:shd w:val="clear" w:color="auto" w:fill="E3E3E4" w:themeFill="accent4" w:themeFillTint="33"/>
      </w:tcPr>
    </w:tblStylePr>
  </w:style>
  <w:style w:type="table" w:styleId="ColorfulList-Accent5">
    <w:name w:val="Colorful List Accent 5"/>
    <w:basedOn w:val="TableNormal"/>
    <w:uiPriority w:val="72"/>
    <w:semiHidden/>
    <w:rsid w:val="0058629F"/>
    <w:tblPr>
      <w:tblStyleRowBandSize w:val="1"/>
      <w:tblStyleColBandSize w:val="1"/>
    </w:tblPr>
    <w:tcPr>
      <w:shd w:val="clear" w:color="auto" w:fill="F6F6F7" w:themeFill="accent5" w:themeFillTint="19"/>
    </w:tcPr>
    <w:tblStylePr w:type="firstRow">
      <w:rPr>
        <w:b/>
        <w:bCs/>
        <w:color w:val="FFFFFF" w:themeColor="background1"/>
      </w:rPr>
      <w:tblPr/>
      <w:tcPr>
        <w:tcBorders>
          <w:bottom w:val="single" w:color="FFFFFF" w:themeColor="background1" w:sz="12" w:space="0"/>
        </w:tcBorders>
        <w:shd w:val="clear" w:color="auto" w:fill="2C7FB6" w:themeFill="accent6" w:themeFillShade="CC"/>
      </w:tcPr>
    </w:tblStylePr>
    <w:tblStylePr w:type="lastRow">
      <w:rPr>
        <w:b/>
        <w:bCs/>
        <w:color w:val="2C7FB6"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EAEB" w:themeFill="accent5" w:themeFillTint="3F"/>
      </w:tcPr>
    </w:tblStylePr>
    <w:tblStylePr w:type="band1Horz">
      <w:tblPr/>
      <w:tcPr>
        <w:shd w:val="clear" w:color="auto" w:fill="EDEEEE" w:themeFill="accent5" w:themeFillTint="33"/>
      </w:tcPr>
    </w:tblStylePr>
  </w:style>
  <w:style w:type="table" w:styleId="ColorfulList-Accent6">
    <w:name w:val="Colorful List Accent 6"/>
    <w:basedOn w:val="TableNormal"/>
    <w:uiPriority w:val="72"/>
    <w:semiHidden/>
    <w:rsid w:val="0058629F"/>
    <w:tblPr>
      <w:tblStyleRowBandSize w:val="1"/>
      <w:tblStyleColBandSize w:val="1"/>
    </w:tblPr>
    <w:tcPr>
      <w:shd w:val="clear" w:color="auto" w:fill="EDF5FA" w:themeFill="accent6" w:themeFillTint="19"/>
    </w:tcPr>
    <w:tblStylePr w:type="firstRow">
      <w:rPr>
        <w:b/>
        <w:bCs/>
        <w:color w:val="FFFFFF" w:themeColor="background1"/>
      </w:rPr>
      <w:tblPr/>
      <w:tcPr>
        <w:tcBorders>
          <w:bottom w:val="single" w:color="FFFFFF" w:themeColor="background1" w:sz="12" w:space="0"/>
        </w:tcBorders>
        <w:shd w:val="clear" w:color="auto" w:fill="85888C" w:themeFill="accent5" w:themeFillShade="CC"/>
      </w:tcPr>
    </w:tblStylePr>
    <w:tblStylePr w:type="lastRow">
      <w:rPr>
        <w:b/>
        <w:bCs/>
        <w:color w:val="85888C"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6F4" w:themeFill="accent6" w:themeFillTint="3F"/>
      </w:tcPr>
    </w:tblStylePr>
    <w:tblStylePr w:type="band1Horz">
      <w:tblPr/>
      <w:tcPr>
        <w:shd w:val="clear" w:color="auto" w:fill="DAEBF6" w:themeFill="accent6" w:themeFillTint="33"/>
      </w:tcPr>
    </w:tblStylePr>
  </w:style>
  <w:style w:type="table" w:styleId="ColorfulShading">
    <w:name w:val="Colorful Shading"/>
    <w:basedOn w:val="TableNormal"/>
    <w:uiPriority w:val="71"/>
    <w:semiHidden/>
    <w:rsid w:val="0058629F"/>
    <w:tblPr>
      <w:tblStyleRowBandSize w:val="1"/>
      <w:tblStyleColBandSize w:val="1"/>
      <w:tblBorders>
        <w:top w:val="single" w:color="036A37"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036A37"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58629F"/>
    <w:tblPr>
      <w:tblStyleRowBandSize w:val="1"/>
      <w:tblStyleColBandSize w:val="1"/>
      <w:tblBorders>
        <w:top w:val="single" w:color="036A37" w:themeColor="accent2" w:sz="24" w:space="0"/>
        <w:left w:val="single" w:color="039347" w:themeColor="accent1" w:sz="4" w:space="0"/>
        <w:bottom w:val="single" w:color="039347" w:themeColor="accent1" w:sz="4" w:space="0"/>
        <w:right w:val="single" w:color="039347" w:themeColor="accent1" w:sz="4" w:space="0"/>
        <w:insideH w:val="single" w:color="FFFFFF" w:themeColor="background1" w:sz="4" w:space="0"/>
        <w:insideV w:val="single" w:color="FFFFFF" w:themeColor="background1" w:sz="4" w:space="0"/>
      </w:tblBorders>
    </w:tblPr>
    <w:tcPr>
      <w:shd w:val="clear" w:color="auto" w:fill="DCFEEC" w:themeFill="accent1" w:themeFillTint="19"/>
    </w:tcPr>
    <w:tblStylePr w:type="firstRow">
      <w:rPr>
        <w:b/>
        <w:bCs/>
      </w:rPr>
      <w:tblPr/>
      <w:tcPr>
        <w:tcBorders>
          <w:top w:val="nil"/>
          <w:left w:val="nil"/>
          <w:bottom w:val="single" w:color="036A37"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1582A" w:themeFill="accent1" w:themeFillShade="99"/>
      </w:tcPr>
    </w:tblStylePr>
    <w:tblStylePr w:type="firstCol">
      <w:rPr>
        <w:color w:val="FFFFFF" w:themeColor="background1"/>
      </w:rPr>
      <w:tblPr/>
      <w:tcPr>
        <w:tcBorders>
          <w:top w:val="nil"/>
          <w:left w:val="nil"/>
          <w:bottom w:val="nil"/>
          <w:right w:val="nil"/>
          <w:insideH w:val="single" w:color="01582A" w:themeColor="accent1" w:themeShade="99" w:sz="4" w:space="0"/>
          <w:insideV w:val="nil"/>
        </w:tcBorders>
        <w:shd w:val="clear" w:color="auto" w:fill="01582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582A" w:themeFill="accent1" w:themeFillShade="99"/>
      </w:tcPr>
    </w:tblStylePr>
    <w:tblStylePr w:type="band1Vert">
      <w:tblPr/>
      <w:tcPr>
        <w:shd w:val="clear" w:color="auto" w:fill="71FCB2" w:themeFill="accent1" w:themeFillTint="66"/>
      </w:tcPr>
    </w:tblStylePr>
    <w:tblStylePr w:type="band1Horz">
      <w:tblPr/>
      <w:tcPr>
        <w:shd w:val="clear" w:color="auto" w:fill="4FFBA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58629F"/>
    <w:tblPr>
      <w:tblStyleRowBandSize w:val="1"/>
      <w:tblStyleColBandSize w:val="1"/>
      <w:tblBorders>
        <w:top w:val="single" w:color="036A37" w:themeColor="accent2" w:sz="24" w:space="0"/>
        <w:left w:val="single" w:color="036A37" w:themeColor="accent2" w:sz="4" w:space="0"/>
        <w:bottom w:val="single" w:color="036A37" w:themeColor="accent2" w:sz="4" w:space="0"/>
        <w:right w:val="single" w:color="036A37" w:themeColor="accent2" w:sz="4" w:space="0"/>
        <w:insideH w:val="single" w:color="FFFFFF" w:themeColor="background1" w:sz="4" w:space="0"/>
        <w:insideV w:val="single" w:color="FFFFFF" w:themeColor="background1" w:sz="4" w:space="0"/>
      </w:tblBorders>
    </w:tblPr>
    <w:tcPr>
      <w:shd w:val="clear" w:color="auto" w:fill="D8FEEB" w:themeFill="accent2" w:themeFillTint="19"/>
    </w:tcPr>
    <w:tblStylePr w:type="firstRow">
      <w:rPr>
        <w:b/>
        <w:bCs/>
      </w:rPr>
      <w:tblPr/>
      <w:tcPr>
        <w:tcBorders>
          <w:top w:val="nil"/>
          <w:left w:val="nil"/>
          <w:bottom w:val="single" w:color="036A37"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13F20" w:themeFill="accent2" w:themeFillShade="99"/>
      </w:tcPr>
    </w:tblStylePr>
    <w:tblStylePr w:type="firstCol">
      <w:rPr>
        <w:color w:val="FFFFFF" w:themeColor="background1"/>
      </w:rPr>
      <w:tblPr/>
      <w:tcPr>
        <w:tcBorders>
          <w:top w:val="nil"/>
          <w:left w:val="nil"/>
          <w:bottom w:val="nil"/>
          <w:right w:val="nil"/>
          <w:insideH w:val="single" w:color="013F20" w:themeColor="accent2" w:themeShade="99" w:sz="4" w:space="0"/>
          <w:insideV w:val="nil"/>
        </w:tcBorders>
        <w:shd w:val="clear" w:color="auto" w:fill="013F2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13F20" w:themeFill="accent2" w:themeFillShade="99"/>
      </w:tcPr>
    </w:tblStylePr>
    <w:tblStylePr w:type="band1Vert">
      <w:tblPr/>
      <w:tcPr>
        <w:shd w:val="clear" w:color="auto" w:fill="62FAAE" w:themeFill="accent2" w:themeFillTint="66"/>
      </w:tcPr>
    </w:tblStylePr>
    <w:tblStylePr w:type="band1Horz">
      <w:tblPr/>
      <w:tcPr>
        <w:shd w:val="clear" w:color="auto" w:fill="3CF99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58629F"/>
    <w:tblPr>
      <w:tblStyleRowBandSize w:val="1"/>
      <w:tblStyleColBandSize w:val="1"/>
      <w:tblBorders>
        <w:top w:val="single" w:color="77787B" w:themeColor="accent4" w:sz="24" w:space="0"/>
        <w:left w:val="single" w:color="8DC63F" w:themeColor="accent3" w:sz="4" w:space="0"/>
        <w:bottom w:val="single" w:color="8DC63F" w:themeColor="accent3" w:sz="4" w:space="0"/>
        <w:right w:val="single" w:color="8DC63F" w:themeColor="accent3" w:sz="4" w:space="0"/>
        <w:insideH w:val="single" w:color="FFFFFF" w:themeColor="background1" w:sz="4" w:space="0"/>
        <w:insideV w:val="single" w:color="FFFFFF" w:themeColor="background1" w:sz="4" w:space="0"/>
      </w:tblBorders>
    </w:tblPr>
    <w:tcPr>
      <w:shd w:val="clear" w:color="auto" w:fill="F3F9EB" w:themeFill="accent3" w:themeFillTint="19"/>
    </w:tcPr>
    <w:tblStylePr w:type="firstRow">
      <w:rPr>
        <w:b/>
        <w:bCs/>
      </w:rPr>
      <w:tblPr/>
      <w:tcPr>
        <w:tcBorders>
          <w:top w:val="nil"/>
          <w:left w:val="nil"/>
          <w:bottom w:val="single" w:color="77787B"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47823" w:themeFill="accent3" w:themeFillShade="99"/>
      </w:tcPr>
    </w:tblStylePr>
    <w:tblStylePr w:type="firstCol">
      <w:rPr>
        <w:color w:val="FFFFFF" w:themeColor="background1"/>
      </w:rPr>
      <w:tblPr/>
      <w:tcPr>
        <w:tcBorders>
          <w:top w:val="nil"/>
          <w:left w:val="nil"/>
          <w:bottom w:val="nil"/>
          <w:right w:val="nil"/>
          <w:insideH w:val="single" w:color="547823" w:themeColor="accent3" w:themeShade="99" w:sz="4" w:space="0"/>
          <w:insideV w:val="nil"/>
        </w:tcBorders>
        <w:shd w:val="clear" w:color="auto" w:fill="54782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47823" w:themeFill="accent3" w:themeFillShade="99"/>
      </w:tcPr>
    </w:tblStylePr>
    <w:tblStylePr w:type="band1Vert">
      <w:tblPr/>
      <w:tcPr>
        <w:shd w:val="clear" w:color="auto" w:fill="D1E8B2" w:themeFill="accent3" w:themeFillTint="66"/>
      </w:tcPr>
    </w:tblStylePr>
    <w:tblStylePr w:type="band1Horz">
      <w:tblPr/>
      <w:tcPr>
        <w:shd w:val="clear" w:color="auto" w:fill="C6E29F" w:themeFill="accent3" w:themeFillTint="7F"/>
      </w:tcPr>
    </w:tblStylePr>
  </w:style>
  <w:style w:type="table" w:styleId="ColorfulShading-Accent4">
    <w:name w:val="Colorful Shading Accent 4"/>
    <w:basedOn w:val="TableNormal"/>
    <w:uiPriority w:val="71"/>
    <w:semiHidden/>
    <w:rsid w:val="0058629F"/>
    <w:tblPr>
      <w:tblStyleRowBandSize w:val="1"/>
      <w:tblStyleColBandSize w:val="1"/>
      <w:tblBorders>
        <w:top w:val="single" w:color="8DC63F" w:themeColor="accent3" w:sz="24" w:space="0"/>
        <w:left w:val="single" w:color="77787B" w:themeColor="accent4" w:sz="4" w:space="0"/>
        <w:bottom w:val="single" w:color="77787B" w:themeColor="accent4" w:sz="4" w:space="0"/>
        <w:right w:val="single" w:color="77787B" w:themeColor="accent4" w:sz="4" w:space="0"/>
        <w:insideH w:val="single" w:color="FFFFFF" w:themeColor="background1" w:sz="4" w:space="0"/>
        <w:insideV w:val="single" w:color="FFFFFF" w:themeColor="background1" w:sz="4" w:space="0"/>
      </w:tblBorders>
    </w:tblPr>
    <w:tcPr>
      <w:shd w:val="clear" w:color="auto" w:fill="F1F1F2" w:themeFill="accent4" w:themeFillTint="19"/>
    </w:tcPr>
    <w:tblStylePr w:type="firstRow">
      <w:rPr>
        <w:b/>
        <w:bCs/>
      </w:rPr>
      <w:tblPr/>
      <w:tcPr>
        <w:tcBorders>
          <w:top w:val="nil"/>
          <w:left w:val="nil"/>
          <w:bottom w:val="single" w:color="8DC63F"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74749" w:themeFill="accent4" w:themeFillShade="99"/>
      </w:tcPr>
    </w:tblStylePr>
    <w:tblStylePr w:type="firstCol">
      <w:rPr>
        <w:color w:val="FFFFFF" w:themeColor="background1"/>
      </w:rPr>
      <w:tblPr/>
      <w:tcPr>
        <w:tcBorders>
          <w:top w:val="nil"/>
          <w:left w:val="nil"/>
          <w:bottom w:val="nil"/>
          <w:right w:val="nil"/>
          <w:insideH w:val="single" w:color="474749" w:themeColor="accent4" w:themeShade="99" w:sz="4" w:space="0"/>
          <w:insideV w:val="nil"/>
        </w:tcBorders>
        <w:shd w:val="clear" w:color="auto" w:fill="47474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74749" w:themeFill="accent4" w:themeFillShade="99"/>
      </w:tcPr>
    </w:tblStylePr>
    <w:tblStylePr w:type="band1Vert">
      <w:tblPr/>
      <w:tcPr>
        <w:shd w:val="clear" w:color="auto" w:fill="C8C8CA" w:themeFill="accent4" w:themeFillTint="66"/>
      </w:tcPr>
    </w:tblStylePr>
    <w:tblStylePr w:type="band1Horz">
      <w:tblPr/>
      <w:tcPr>
        <w:shd w:val="clear" w:color="auto" w:fill="BBBBB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58629F"/>
    <w:tblPr>
      <w:tblStyleRowBandSize w:val="1"/>
      <w:tblStyleColBandSize w:val="1"/>
      <w:tblBorders>
        <w:top w:val="single" w:color="489CD3" w:themeColor="accent6" w:sz="24" w:space="0"/>
        <w:left w:val="single" w:color="A9ABAE" w:themeColor="accent5" w:sz="4" w:space="0"/>
        <w:bottom w:val="single" w:color="A9ABAE" w:themeColor="accent5" w:sz="4" w:space="0"/>
        <w:right w:val="single" w:color="A9ABAE" w:themeColor="accent5" w:sz="4" w:space="0"/>
        <w:insideH w:val="single" w:color="FFFFFF" w:themeColor="background1" w:sz="4" w:space="0"/>
        <w:insideV w:val="single" w:color="FFFFFF" w:themeColor="background1" w:sz="4" w:space="0"/>
      </w:tblBorders>
    </w:tblPr>
    <w:tcPr>
      <w:shd w:val="clear" w:color="auto" w:fill="F6F6F7" w:themeFill="accent5" w:themeFillTint="19"/>
    </w:tcPr>
    <w:tblStylePr w:type="firstRow">
      <w:rPr>
        <w:b/>
        <w:bCs/>
      </w:rPr>
      <w:tblPr/>
      <w:tcPr>
        <w:tcBorders>
          <w:top w:val="nil"/>
          <w:left w:val="nil"/>
          <w:bottom w:val="single" w:color="489CD3"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636669" w:themeFill="accent5" w:themeFillShade="99"/>
      </w:tcPr>
    </w:tblStylePr>
    <w:tblStylePr w:type="firstCol">
      <w:rPr>
        <w:color w:val="FFFFFF" w:themeColor="background1"/>
      </w:rPr>
      <w:tblPr/>
      <w:tcPr>
        <w:tcBorders>
          <w:top w:val="nil"/>
          <w:left w:val="nil"/>
          <w:bottom w:val="nil"/>
          <w:right w:val="nil"/>
          <w:insideH w:val="single" w:color="636669" w:themeColor="accent5" w:themeShade="99" w:sz="4" w:space="0"/>
          <w:insideV w:val="nil"/>
        </w:tcBorders>
        <w:shd w:val="clear" w:color="auto" w:fill="63666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36669" w:themeFill="accent5" w:themeFillShade="99"/>
      </w:tcPr>
    </w:tblStylePr>
    <w:tblStylePr w:type="band1Vert">
      <w:tblPr/>
      <w:tcPr>
        <w:shd w:val="clear" w:color="auto" w:fill="DCDDDE" w:themeFill="accent5" w:themeFillTint="66"/>
      </w:tcPr>
    </w:tblStylePr>
    <w:tblStylePr w:type="band1Horz">
      <w:tblPr/>
      <w:tcPr>
        <w:shd w:val="clear" w:color="auto" w:fill="D4D5D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58629F"/>
    <w:tblPr>
      <w:tblStyleRowBandSize w:val="1"/>
      <w:tblStyleColBandSize w:val="1"/>
      <w:tblBorders>
        <w:top w:val="single" w:color="A9ABAE" w:themeColor="accent5" w:sz="24" w:space="0"/>
        <w:left w:val="single" w:color="489CD3" w:themeColor="accent6" w:sz="4" w:space="0"/>
        <w:bottom w:val="single" w:color="489CD3" w:themeColor="accent6" w:sz="4" w:space="0"/>
        <w:right w:val="single" w:color="489CD3" w:themeColor="accent6" w:sz="4" w:space="0"/>
        <w:insideH w:val="single" w:color="FFFFFF" w:themeColor="background1" w:sz="4" w:space="0"/>
        <w:insideV w:val="single" w:color="FFFFFF" w:themeColor="background1" w:sz="4" w:space="0"/>
      </w:tblBorders>
    </w:tblPr>
    <w:tcPr>
      <w:shd w:val="clear" w:color="auto" w:fill="EDF5FA" w:themeFill="accent6" w:themeFillTint="19"/>
    </w:tcPr>
    <w:tblStylePr w:type="firstRow">
      <w:rPr>
        <w:b/>
        <w:bCs/>
      </w:rPr>
      <w:tblPr/>
      <w:tcPr>
        <w:tcBorders>
          <w:top w:val="nil"/>
          <w:left w:val="nil"/>
          <w:bottom w:val="single" w:color="A9ABAE"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15F88" w:themeFill="accent6" w:themeFillShade="99"/>
      </w:tcPr>
    </w:tblStylePr>
    <w:tblStylePr w:type="firstCol">
      <w:rPr>
        <w:color w:val="FFFFFF" w:themeColor="background1"/>
      </w:rPr>
      <w:tblPr/>
      <w:tcPr>
        <w:tcBorders>
          <w:top w:val="nil"/>
          <w:left w:val="nil"/>
          <w:bottom w:val="nil"/>
          <w:right w:val="nil"/>
          <w:insideH w:val="single" w:color="215F88" w:themeColor="accent6" w:themeShade="99" w:sz="4" w:space="0"/>
          <w:insideV w:val="nil"/>
        </w:tcBorders>
        <w:shd w:val="clear" w:color="auto" w:fill="215F8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5F88" w:themeFill="accent6" w:themeFillShade="99"/>
      </w:tcPr>
    </w:tblStylePr>
    <w:tblStylePr w:type="band1Vert">
      <w:tblPr/>
      <w:tcPr>
        <w:shd w:val="clear" w:color="auto" w:fill="B5D7ED" w:themeFill="accent6" w:themeFillTint="66"/>
      </w:tcPr>
    </w:tblStylePr>
    <w:tblStylePr w:type="band1Horz">
      <w:tblPr/>
      <w:tcPr>
        <w:shd w:val="clear" w:color="auto" w:fill="A3CDE9"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rsid w:val="0058629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58629F"/>
    <w:rPr>
      <w:color w:val="FFFFFF" w:themeColor="background1"/>
    </w:rPr>
    <w:tblPr>
      <w:tblStyleRowBandSize w:val="1"/>
      <w:tblStyleColBandSize w:val="1"/>
    </w:tblPr>
    <w:tcPr>
      <w:shd w:val="clear" w:color="auto" w:fill="039347"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1492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026E35"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026E35" w:themeFill="accent1" w:themeFillShade="BF"/>
      </w:tcPr>
    </w:tblStylePr>
    <w:tblStylePr w:type="band1Vert">
      <w:tblPr/>
      <w:tcPr>
        <w:tcBorders>
          <w:top w:val="nil"/>
          <w:left w:val="nil"/>
          <w:bottom w:val="nil"/>
          <w:right w:val="nil"/>
          <w:insideH w:val="nil"/>
          <w:insideV w:val="nil"/>
        </w:tcBorders>
        <w:shd w:val="clear" w:color="auto" w:fill="026E35" w:themeFill="accent1" w:themeFillShade="BF"/>
      </w:tcPr>
    </w:tblStylePr>
    <w:tblStylePr w:type="band1Horz">
      <w:tblPr/>
      <w:tcPr>
        <w:tcBorders>
          <w:top w:val="nil"/>
          <w:left w:val="nil"/>
          <w:bottom w:val="nil"/>
          <w:right w:val="nil"/>
          <w:insideH w:val="nil"/>
          <w:insideV w:val="nil"/>
        </w:tcBorders>
        <w:shd w:val="clear" w:color="auto" w:fill="026E35" w:themeFill="accent1" w:themeFillShade="BF"/>
      </w:tcPr>
    </w:tblStylePr>
  </w:style>
  <w:style w:type="table" w:styleId="DarkList-Accent2">
    <w:name w:val="Dark List Accent 2"/>
    <w:basedOn w:val="TableNormal"/>
    <w:uiPriority w:val="70"/>
    <w:semiHidden/>
    <w:rsid w:val="0058629F"/>
    <w:rPr>
      <w:color w:val="FFFFFF" w:themeColor="background1"/>
    </w:rPr>
    <w:tblPr>
      <w:tblStyleRowBandSize w:val="1"/>
      <w:tblStyleColBandSize w:val="1"/>
    </w:tblPr>
    <w:tcPr>
      <w:shd w:val="clear" w:color="auto" w:fill="036A37"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1341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024F28"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024F28" w:themeFill="accent2" w:themeFillShade="BF"/>
      </w:tcPr>
    </w:tblStylePr>
    <w:tblStylePr w:type="band1Vert">
      <w:tblPr/>
      <w:tcPr>
        <w:tcBorders>
          <w:top w:val="nil"/>
          <w:left w:val="nil"/>
          <w:bottom w:val="nil"/>
          <w:right w:val="nil"/>
          <w:insideH w:val="nil"/>
          <w:insideV w:val="nil"/>
        </w:tcBorders>
        <w:shd w:val="clear" w:color="auto" w:fill="024F28" w:themeFill="accent2" w:themeFillShade="BF"/>
      </w:tcPr>
    </w:tblStylePr>
    <w:tblStylePr w:type="band1Horz">
      <w:tblPr/>
      <w:tcPr>
        <w:tcBorders>
          <w:top w:val="nil"/>
          <w:left w:val="nil"/>
          <w:bottom w:val="nil"/>
          <w:right w:val="nil"/>
          <w:insideH w:val="nil"/>
          <w:insideV w:val="nil"/>
        </w:tcBorders>
        <w:shd w:val="clear" w:color="auto" w:fill="024F28" w:themeFill="accent2" w:themeFillShade="BF"/>
      </w:tcPr>
    </w:tblStylePr>
  </w:style>
  <w:style w:type="table" w:styleId="DarkList-Accent3">
    <w:name w:val="Dark List Accent 3"/>
    <w:basedOn w:val="TableNormal"/>
    <w:uiPriority w:val="70"/>
    <w:semiHidden/>
    <w:rsid w:val="0058629F"/>
    <w:rPr>
      <w:color w:val="FFFFFF" w:themeColor="background1"/>
    </w:rPr>
    <w:tblPr>
      <w:tblStyleRowBandSize w:val="1"/>
      <w:tblStyleColBandSize w:val="1"/>
    </w:tblPr>
    <w:tcPr>
      <w:shd w:val="clear" w:color="auto" w:fill="8DC63F"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6631D"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69962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69962C" w:themeFill="accent3" w:themeFillShade="BF"/>
      </w:tcPr>
    </w:tblStylePr>
    <w:tblStylePr w:type="band1Vert">
      <w:tblPr/>
      <w:tcPr>
        <w:tcBorders>
          <w:top w:val="nil"/>
          <w:left w:val="nil"/>
          <w:bottom w:val="nil"/>
          <w:right w:val="nil"/>
          <w:insideH w:val="nil"/>
          <w:insideV w:val="nil"/>
        </w:tcBorders>
        <w:shd w:val="clear" w:color="auto" w:fill="69962C" w:themeFill="accent3" w:themeFillShade="BF"/>
      </w:tcPr>
    </w:tblStylePr>
    <w:tblStylePr w:type="band1Horz">
      <w:tblPr/>
      <w:tcPr>
        <w:tcBorders>
          <w:top w:val="nil"/>
          <w:left w:val="nil"/>
          <w:bottom w:val="nil"/>
          <w:right w:val="nil"/>
          <w:insideH w:val="nil"/>
          <w:insideV w:val="nil"/>
        </w:tcBorders>
        <w:shd w:val="clear" w:color="auto" w:fill="69962C" w:themeFill="accent3" w:themeFillShade="BF"/>
      </w:tcPr>
    </w:tblStylePr>
  </w:style>
  <w:style w:type="table" w:styleId="DarkList-Accent4">
    <w:name w:val="Dark List Accent 4"/>
    <w:basedOn w:val="TableNormal"/>
    <w:uiPriority w:val="70"/>
    <w:semiHidden/>
    <w:rsid w:val="0058629F"/>
    <w:rPr>
      <w:color w:val="FFFFFF" w:themeColor="background1"/>
    </w:rPr>
    <w:tblPr>
      <w:tblStyleRowBandSize w:val="1"/>
      <w:tblStyleColBandSize w:val="1"/>
    </w:tblPr>
    <w:tcPr>
      <w:shd w:val="clear" w:color="auto" w:fill="77787B"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B3B3D"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9595B"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9595B" w:themeFill="accent4" w:themeFillShade="BF"/>
      </w:tcPr>
    </w:tblStylePr>
    <w:tblStylePr w:type="band1Vert">
      <w:tblPr/>
      <w:tcPr>
        <w:tcBorders>
          <w:top w:val="nil"/>
          <w:left w:val="nil"/>
          <w:bottom w:val="nil"/>
          <w:right w:val="nil"/>
          <w:insideH w:val="nil"/>
          <w:insideV w:val="nil"/>
        </w:tcBorders>
        <w:shd w:val="clear" w:color="auto" w:fill="59595B" w:themeFill="accent4" w:themeFillShade="BF"/>
      </w:tcPr>
    </w:tblStylePr>
    <w:tblStylePr w:type="band1Horz">
      <w:tblPr/>
      <w:tcPr>
        <w:tcBorders>
          <w:top w:val="nil"/>
          <w:left w:val="nil"/>
          <w:bottom w:val="nil"/>
          <w:right w:val="nil"/>
          <w:insideH w:val="nil"/>
          <w:insideV w:val="nil"/>
        </w:tcBorders>
        <w:shd w:val="clear" w:color="auto" w:fill="59595B" w:themeFill="accent4" w:themeFillShade="BF"/>
      </w:tcPr>
    </w:tblStylePr>
  </w:style>
  <w:style w:type="table" w:styleId="DarkList-Accent5">
    <w:name w:val="Dark List Accent 5"/>
    <w:basedOn w:val="TableNormal"/>
    <w:uiPriority w:val="70"/>
    <w:semiHidden/>
    <w:rsid w:val="0058629F"/>
    <w:rPr>
      <w:color w:val="FFFFFF" w:themeColor="background1"/>
    </w:rPr>
    <w:tblPr>
      <w:tblStyleRowBandSize w:val="1"/>
      <w:tblStyleColBandSize w:val="1"/>
    </w:tblPr>
    <w:tcPr>
      <w:shd w:val="clear" w:color="auto" w:fill="A9ABAE"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45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7C7F84"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7C7F84" w:themeFill="accent5" w:themeFillShade="BF"/>
      </w:tcPr>
    </w:tblStylePr>
    <w:tblStylePr w:type="band1Vert">
      <w:tblPr/>
      <w:tcPr>
        <w:tcBorders>
          <w:top w:val="nil"/>
          <w:left w:val="nil"/>
          <w:bottom w:val="nil"/>
          <w:right w:val="nil"/>
          <w:insideH w:val="nil"/>
          <w:insideV w:val="nil"/>
        </w:tcBorders>
        <w:shd w:val="clear" w:color="auto" w:fill="7C7F84" w:themeFill="accent5" w:themeFillShade="BF"/>
      </w:tcPr>
    </w:tblStylePr>
    <w:tblStylePr w:type="band1Horz">
      <w:tblPr/>
      <w:tcPr>
        <w:tcBorders>
          <w:top w:val="nil"/>
          <w:left w:val="nil"/>
          <w:bottom w:val="nil"/>
          <w:right w:val="nil"/>
          <w:insideH w:val="nil"/>
          <w:insideV w:val="nil"/>
        </w:tcBorders>
        <w:shd w:val="clear" w:color="auto" w:fill="7C7F84" w:themeFill="accent5" w:themeFillShade="BF"/>
      </w:tcPr>
    </w:tblStylePr>
  </w:style>
  <w:style w:type="table" w:styleId="DarkList-Accent6">
    <w:name w:val="Dark List Accent 6"/>
    <w:basedOn w:val="TableNormal"/>
    <w:uiPriority w:val="70"/>
    <w:semiHidden/>
    <w:rsid w:val="0058629F"/>
    <w:rPr>
      <w:color w:val="FFFFFF" w:themeColor="background1"/>
    </w:rPr>
    <w:tblPr>
      <w:tblStyleRowBandSize w:val="1"/>
      <w:tblStyleColBandSize w:val="1"/>
    </w:tblPr>
    <w:tcPr>
      <w:shd w:val="clear" w:color="auto" w:fill="489CD3"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B4F71"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2977A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2977AA" w:themeFill="accent6" w:themeFillShade="BF"/>
      </w:tcPr>
    </w:tblStylePr>
    <w:tblStylePr w:type="band1Vert">
      <w:tblPr/>
      <w:tcPr>
        <w:tcBorders>
          <w:top w:val="nil"/>
          <w:left w:val="nil"/>
          <w:bottom w:val="nil"/>
          <w:right w:val="nil"/>
          <w:insideH w:val="nil"/>
          <w:insideV w:val="nil"/>
        </w:tcBorders>
        <w:shd w:val="clear" w:color="auto" w:fill="2977AA" w:themeFill="accent6" w:themeFillShade="BF"/>
      </w:tcPr>
    </w:tblStylePr>
    <w:tblStylePr w:type="band1Horz">
      <w:tblPr/>
      <w:tcPr>
        <w:tcBorders>
          <w:top w:val="nil"/>
          <w:left w:val="nil"/>
          <w:bottom w:val="nil"/>
          <w:right w:val="nil"/>
          <w:insideH w:val="nil"/>
          <w:insideV w:val="nil"/>
        </w:tcBorders>
        <w:shd w:val="clear" w:color="auto" w:fill="2977AA" w:themeFill="accent6" w:themeFillShade="BF"/>
      </w:tcPr>
    </w:tblStylePr>
  </w:style>
  <w:style w:type="table" w:styleId="GridTable1Light">
    <w:name w:val="Grid Table 1 Light"/>
    <w:basedOn w:val="TableNormal"/>
    <w:uiPriority w:val="46"/>
    <w:semiHidden/>
    <w:rsid w:val="0058629F"/>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58629F"/>
    <w:tblPr>
      <w:tblStyleRowBandSize w:val="1"/>
      <w:tblStyleColBandSize w:val="1"/>
      <w:tblBorders>
        <w:top w:val="single" w:color="71FCB2" w:themeColor="accent1" w:themeTint="66" w:sz="4" w:space="0"/>
        <w:left w:val="single" w:color="71FCB2" w:themeColor="accent1" w:themeTint="66" w:sz="4" w:space="0"/>
        <w:bottom w:val="single" w:color="71FCB2" w:themeColor="accent1" w:themeTint="66" w:sz="4" w:space="0"/>
        <w:right w:val="single" w:color="71FCB2" w:themeColor="accent1" w:themeTint="66" w:sz="4" w:space="0"/>
        <w:insideH w:val="single" w:color="71FCB2" w:themeColor="accent1" w:themeTint="66" w:sz="4" w:space="0"/>
        <w:insideV w:val="single" w:color="71FCB2" w:themeColor="accent1" w:themeTint="66" w:sz="4" w:space="0"/>
      </w:tblBorders>
    </w:tblPr>
    <w:tblStylePr w:type="firstRow">
      <w:rPr>
        <w:b/>
        <w:bCs/>
      </w:rPr>
      <w:tblPr/>
      <w:tcPr>
        <w:tcBorders>
          <w:bottom w:val="single" w:color="2BFA8C" w:themeColor="accent1" w:themeTint="99" w:sz="12" w:space="0"/>
        </w:tcBorders>
      </w:tcPr>
    </w:tblStylePr>
    <w:tblStylePr w:type="lastRow">
      <w:rPr>
        <w:b/>
        <w:bCs/>
      </w:rPr>
      <w:tblPr/>
      <w:tcPr>
        <w:tcBorders>
          <w:top w:val="double" w:color="2BFA8C" w:themeColor="accen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58629F"/>
    <w:tblPr>
      <w:tblStyleRowBandSize w:val="1"/>
      <w:tblStyleColBandSize w:val="1"/>
      <w:tblBorders>
        <w:top w:val="single" w:color="62FAAE" w:themeColor="accent2" w:themeTint="66" w:sz="4" w:space="0"/>
        <w:left w:val="single" w:color="62FAAE" w:themeColor="accent2" w:themeTint="66" w:sz="4" w:space="0"/>
        <w:bottom w:val="single" w:color="62FAAE" w:themeColor="accent2" w:themeTint="66" w:sz="4" w:space="0"/>
        <w:right w:val="single" w:color="62FAAE" w:themeColor="accent2" w:themeTint="66" w:sz="4" w:space="0"/>
        <w:insideH w:val="single" w:color="62FAAE" w:themeColor="accent2" w:themeTint="66" w:sz="4" w:space="0"/>
        <w:insideV w:val="single" w:color="62FAAE" w:themeColor="accent2" w:themeTint="66" w:sz="4" w:space="0"/>
      </w:tblBorders>
    </w:tblPr>
    <w:tblStylePr w:type="firstRow">
      <w:rPr>
        <w:b/>
        <w:bCs/>
      </w:rPr>
      <w:tblPr/>
      <w:tcPr>
        <w:tcBorders>
          <w:bottom w:val="single" w:color="15F887" w:themeColor="accent2" w:themeTint="99" w:sz="12" w:space="0"/>
        </w:tcBorders>
      </w:tcPr>
    </w:tblStylePr>
    <w:tblStylePr w:type="lastRow">
      <w:rPr>
        <w:b/>
        <w:bCs/>
      </w:rPr>
      <w:tblPr/>
      <w:tcPr>
        <w:tcBorders>
          <w:top w:val="double" w:color="15F887"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58629F"/>
    <w:tblPr>
      <w:tblStyleRowBandSize w:val="1"/>
      <w:tblStyleColBandSize w:val="1"/>
      <w:tblBorders>
        <w:top w:val="single" w:color="D1E8B2" w:themeColor="accent3" w:themeTint="66" w:sz="4" w:space="0"/>
        <w:left w:val="single" w:color="D1E8B2" w:themeColor="accent3" w:themeTint="66" w:sz="4" w:space="0"/>
        <w:bottom w:val="single" w:color="D1E8B2" w:themeColor="accent3" w:themeTint="66" w:sz="4" w:space="0"/>
        <w:right w:val="single" w:color="D1E8B2" w:themeColor="accent3" w:themeTint="66" w:sz="4" w:space="0"/>
        <w:insideH w:val="single" w:color="D1E8B2" w:themeColor="accent3" w:themeTint="66" w:sz="4" w:space="0"/>
        <w:insideV w:val="single" w:color="D1E8B2" w:themeColor="accent3" w:themeTint="66" w:sz="4" w:space="0"/>
      </w:tblBorders>
    </w:tblPr>
    <w:tblStylePr w:type="firstRow">
      <w:rPr>
        <w:b/>
        <w:bCs/>
      </w:rPr>
      <w:tblPr/>
      <w:tcPr>
        <w:tcBorders>
          <w:bottom w:val="single" w:color="BADC8B" w:themeColor="accent3" w:themeTint="99" w:sz="12" w:space="0"/>
        </w:tcBorders>
      </w:tcPr>
    </w:tblStylePr>
    <w:tblStylePr w:type="lastRow">
      <w:rPr>
        <w:b/>
        <w:bCs/>
      </w:rPr>
      <w:tblPr/>
      <w:tcPr>
        <w:tcBorders>
          <w:top w:val="double" w:color="BADC8B"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58629F"/>
    <w:tblPr>
      <w:tblStyleRowBandSize w:val="1"/>
      <w:tblStyleColBandSize w:val="1"/>
      <w:tblBorders>
        <w:top w:val="single" w:color="C8C8CA" w:themeColor="accent4" w:themeTint="66" w:sz="4" w:space="0"/>
        <w:left w:val="single" w:color="C8C8CA" w:themeColor="accent4" w:themeTint="66" w:sz="4" w:space="0"/>
        <w:bottom w:val="single" w:color="C8C8CA" w:themeColor="accent4" w:themeTint="66" w:sz="4" w:space="0"/>
        <w:right w:val="single" w:color="C8C8CA" w:themeColor="accent4" w:themeTint="66" w:sz="4" w:space="0"/>
        <w:insideH w:val="single" w:color="C8C8CA" w:themeColor="accent4" w:themeTint="66" w:sz="4" w:space="0"/>
        <w:insideV w:val="single" w:color="C8C8CA" w:themeColor="accent4" w:themeTint="66" w:sz="4" w:space="0"/>
      </w:tblBorders>
    </w:tblPr>
    <w:tblStylePr w:type="firstRow">
      <w:rPr>
        <w:b/>
        <w:bCs/>
      </w:rPr>
      <w:tblPr/>
      <w:tcPr>
        <w:tcBorders>
          <w:bottom w:val="single" w:color="ADADAF" w:themeColor="accent4" w:themeTint="99" w:sz="12" w:space="0"/>
        </w:tcBorders>
      </w:tcPr>
    </w:tblStylePr>
    <w:tblStylePr w:type="lastRow">
      <w:rPr>
        <w:b/>
        <w:bCs/>
      </w:rPr>
      <w:tblPr/>
      <w:tcPr>
        <w:tcBorders>
          <w:top w:val="double" w:color="ADADAF"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58629F"/>
    <w:tblPr>
      <w:tblStyleRowBandSize w:val="1"/>
      <w:tblStyleColBandSize w:val="1"/>
      <w:tblBorders>
        <w:top w:val="single" w:color="DCDDDE" w:themeColor="accent5" w:themeTint="66" w:sz="4" w:space="0"/>
        <w:left w:val="single" w:color="DCDDDE" w:themeColor="accent5" w:themeTint="66" w:sz="4" w:space="0"/>
        <w:bottom w:val="single" w:color="DCDDDE" w:themeColor="accent5" w:themeTint="66" w:sz="4" w:space="0"/>
        <w:right w:val="single" w:color="DCDDDE" w:themeColor="accent5" w:themeTint="66" w:sz="4" w:space="0"/>
        <w:insideH w:val="single" w:color="DCDDDE" w:themeColor="accent5" w:themeTint="66" w:sz="4" w:space="0"/>
        <w:insideV w:val="single" w:color="DCDDDE" w:themeColor="accent5" w:themeTint="66" w:sz="4" w:space="0"/>
      </w:tblBorders>
    </w:tblPr>
    <w:tblStylePr w:type="firstRow">
      <w:rPr>
        <w:b/>
        <w:bCs/>
      </w:rPr>
      <w:tblPr/>
      <w:tcPr>
        <w:tcBorders>
          <w:bottom w:val="single" w:color="CBCCCE" w:themeColor="accent5" w:themeTint="99" w:sz="12" w:space="0"/>
        </w:tcBorders>
      </w:tcPr>
    </w:tblStylePr>
    <w:tblStylePr w:type="lastRow">
      <w:rPr>
        <w:b/>
        <w:bCs/>
      </w:rPr>
      <w:tblPr/>
      <w:tcPr>
        <w:tcBorders>
          <w:top w:val="double" w:color="CBCCCE"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58629F"/>
    <w:tblPr>
      <w:tblStyleRowBandSize w:val="1"/>
      <w:tblStyleColBandSize w:val="1"/>
      <w:tblBorders>
        <w:top w:val="single" w:color="B5D7ED" w:themeColor="accent6" w:themeTint="66" w:sz="4" w:space="0"/>
        <w:left w:val="single" w:color="B5D7ED" w:themeColor="accent6" w:themeTint="66" w:sz="4" w:space="0"/>
        <w:bottom w:val="single" w:color="B5D7ED" w:themeColor="accent6" w:themeTint="66" w:sz="4" w:space="0"/>
        <w:right w:val="single" w:color="B5D7ED" w:themeColor="accent6" w:themeTint="66" w:sz="4" w:space="0"/>
        <w:insideH w:val="single" w:color="B5D7ED" w:themeColor="accent6" w:themeTint="66" w:sz="4" w:space="0"/>
        <w:insideV w:val="single" w:color="B5D7ED" w:themeColor="accent6" w:themeTint="66" w:sz="4" w:space="0"/>
      </w:tblBorders>
    </w:tblPr>
    <w:tblStylePr w:type="firstRow">
      <w:rPr>
        <w:b/>
        <w:bCs/>
      </w:rPr>
      <w:tblPr/>
      <w:tcPr>
        <w:tcBorders>
          <w:bottom w:val="single" w:color="91C3E4" w:themeColor="accent6" w:themeTint="99" w:sz="12" w:space="0"/>
        </w:tcBorders>
      </w:tcPr>
    </w:tblStylePr>
    <w:tblStylePr w:type="lastRow">
      <w:rPr>
        <w:b/>
        <w:bCs/>
      </w:rPr>
      <w:tblPr/>
      <w:tcPr>
        <w:tcBorders>
          <w:top w:val="double" w:color="91C3E4"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semiHidden/>
    <w:rsid w:val="0058629F"/>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58629F"/>
    <w:tblPr>
      <w:tblStyleRowBandSize w:val="1"/>
      <w:tblStyleColBandSize w:val="1"/>
      <w:tblBorders>
        <w:top w:val="single" w:color="2BFA8C" w:themeColor="accent1" w:themeTint="99" w:sz="2" w:space="0"/>
        <w:bottom w:val="single" w:color="2BFA8C" w:themeColor="accent1" w:themeTint="99" w:sz="2" w:space="0"/>
        <w:insideH w:val="single" w:color="2BFA8C" w:themeColor="accent1" w:themeTint="99" w:sz="2" w:space="0"/>
        <w:insideV w:val="single" w:color="2BFA8C" w:themeColor="accent1" w:themeTint="99" w:sz="2" w:space="0"/>
      </w:tblBorders>
    </w:tblPr>
    <w:tblStylePr w:type="firstRow">
      <w:rPr>
        <w:b/>
        <w:bCs/>
      </w:rPr>
      <w:tblPr/>
      <w:tcPr>
        <w:tcBorders>
          <w:top w:val="nil"/>
          <w:bottom w:val="single" w:color="2BFA8C" w:themeColor="accent1" w:themeTint="99" w:sz="12" w:space="0"/>
          <w:insideH w:val="nil"/>
          <w:insideV w:val="nil"/>
        </w:tcBorders>
        <w:shd w:val="clear" w:color="auto" w:fill="FFFFFF" w:themeFill="background1"/>
      </w:tcPr>
    </w:tblStylePr>
    <w:tblStylePr w:type="lastRow">
      <w:rPr>
        <w:b/>
        <w:bCs/>
      </w:rPr>
      <w:tblPr/>
      <w:tcPr>
        <w:tcBorders>
          <w:top w:val="double" w:color="2BFA8C"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DD8" w:themeFill="accent1" w:themeFillTint="33"/>
      </w:tcPr>
    </w:tblStylePr>
    <w:tblStylePr w:type="band1Horz">
      <w:tblPr/>
      <w:tcPr>
        <w:shd w:val="clear" w:color="auto" w:fill="B8FDD8" w:themeFill="accent1" w:themeFillTint="33"/>
      </w:tcPr>
    </w:tblStylePr>
  </w:style>
  <w:style w:type="table" w:styleId="GridTable2-Accent2">
    <w:name w:val="Grid Table 2 Accent 2"/>
    <w:basedOn w:val="TableNormal"/>
    <w:uiPriority w:val="47"/>
    <w:semiHidden/>
    <w:rsid w:val="0058629F"/>
    <w:tblPr>
      <w:tblStyleRowBandSize w:val="1"/>
      <w:tblStyleColBandSize w:val="1"/>
      <w:tblBorders>
        <w:top w:val="single" w:color="15F887" w:themeColor="accent2" w:themeTint="99" w:sz="2" w:space="0"/>
        <w:bottom w:val="single" w:color="15F887" w:themeColor="accent2" w:themeTint="99" w:sz="2" w:space="0"/>
        <w:insideH w:val="single" w:color="15F887" w:themeColor="accent2" w:themeTint="99" w:sz="2" w:space="0"/>
        <w:insideV w:val="single" w:color="15F887" w:themeColor="accent2" w:themeTint="99" w:sz="2" w:space="0"/>
      </w:tblBorders>
    </w:tblPr>
    <w:tblStylePr w:type="firstRow">
      <w:rPr>
        <w:b/>
        <w:bCs/>
      </w:rPr>
      <w:tblPr/>
      <w:tcPr>
        <w:tcBorders>
          <w:top w:val="nil"/>
          <w:bottom w:val="single" w:color="15F887" w:themeColor="accent2" w:themeTint="99" w:sz="12" w:space="0"/>
          <w:insideH w:val="nil"/>
          <w:insideV w:val="nil"/>
        </w:tcBorders>
        <w:shd w:val="clear" w:color="auto" w:fill="FFFFFF" w:themeFill="background1"/>
      </w:tcPr>
    </w:tblStylePr>
    <w:tblStylePr w:type="lastRow">
      <w:rPr>
        <w:b/>
        <w:bCs/>
      </w:rPr>
      <w:tblPr/>
      <w:tcPr>
        <w:tcBorders>
          <w:top w:val="double" w:color="15F887"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0FCD6" w:themeFill="accent2" w:themeFillTint="33"/>
      </w:tcPr>
    </w:tblStylePr>
    <w:tblStylePr w:type="band1Horz">
      <w:tblPr/>
      <w:tcPr>
        <w:shd w:val="clear" w:color="auto" w:fill="B0FCD6" w:themeFill="accent2" w:themeFillTint="33"/>
      </w:tcPr>
    </w:tblStylePr>
  </w:style>
  <w:style w:type="table" w:styleId="GridTable2-Accent3">
    <w:name w:val="Grid Table 2 Accent 3"/>
    <w:basedOn w:val="TableNormal"/>
    <w:uiPriority w:val="47"/>
    <w:semiHidden/>
    <w:rsid w:val="0058629F"/>
    <w:tblPr>
      <w:tblStyleRowBandSize w:val="1"/>
      <w:tblStyleColBandSize w:val="1"/>
      <w:tblBorders>
        <w:top w:val="single" w:color="BADC8B" w:themeColor="accent3" w:themeTint="99" w:sz="2" w:space="0"/>
        <w:bottom w:val="single" w:color="BADC8B" w:themeColor="accent3" w:themeTint="99" w:sz="2" w:space="0"/>
        <w:insideH w:val="single" w:color="BADC8B" w:themeColor="accent3" w:themeTint="99" w:sz="2" w:space="0"/>
        <w:insideV w:val="single" w:color="BADC8B" w:themeColor="accent3" w:themeTint="99" w:sz="2" w:space="0"/>
      </w:tblBorders>
    </w:tblPr>
    <w:tblStylePr w:type="firstRow">
      <w:rPr>
        <w:b/>
        <w:bCs/>
      </w:rPr>
      <w:tblPr/>
      <w:tcPr>
        <w:tcBorders>
          <w:top w:val="nil"/>
          <w:bottom w:val="single" w:color="BADC8B" w:themeColor="accent3" w:themeTint="99" w:sz="12" w:space="0"/>
          <w:insideH w:val="nil"/>
          <w:insideV w:val="nil"/>
        </w:tcBorders>
        <w:shd w:val="clear" w:color="auto" w:fill="FFFFFF" w:themeFill="background1"/>
      </w:tcPr>
    </w:tblStylePr>
    <w:tblStylePr w:type="lastRow">
      <w:rPr>
        <w:b/>
        <w:bCs/>
      </w:rPr>
      <w:tblPr/>
      <w:tcPr>
        <w:tcBorders>
          <w:top w:val="double" w:color="BADC8B"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3D8" w:themeFill="accent3" w:themeFillTint="33"/>
      </w:tcPr>
    </w:tblStylePr>
    <w:tblStylePr w:type="band1Horz">
      <w:tblPr/>
      <w:tcPr>
        <w:shd w:val="clear" w:color="auto" w:fill="E8F3D8" w:themeFill="accent3" w:themeFillTint="33"/>
      </w:tcPr>
    </w:tblStylePr>
  </w:style>
  <w:style w:type="table" w:styleId="GridTable2-Accent4">
    <w:name w:val="Grid Table 2 Accent 4"/>
    <w:basedOn w:val="TableNormal"/>
    <w:uiPriority w:val="47"/>
    <w:semiHidden/>
    <w:rsid w:val="0058629F"/>
    <w:tblPr>
      <w:tblStyleRowBandSize w:val="1"/>
      <w:tblStyleColBandSize w:val="1"/>
      <w:tblBorders>
        <w:top w:val="single" w:color="ADADAF" w:themeColor="accent4" w:themeTint="99" w:sz="2" w:space="0"/>
        <w:bottom w:val="single" w:color="ADADAF" w:themeColor="accent4" w:themeTint="99" w:sz="2" w:space="0"/>
        <w:insideH w:val="single" w:color="ADADAF" w:themeColor="accent4" w:themeTint="99" w:sz="2" w:space="0"/>
        <w:insideV w:val="single" w:color="ADADAF" w:themeColor="accent4" w:themeTint="99" w:sz="2" w:space="0"/>
      </w:tblBorders>
    </w:tblPr>
    <w:tblStylePr w:type="firstRow">
      <w:rPr>
        <w:b/>
        <w:bCs/>
      </w:rPr>
      <w:tblPr/>
      <w:tcPr>
        <w:tcBorders>
          <w:top w:val="nil"/>
          <w:bottom w:val="single" w:color="ADADAF" w:themeColor="accent4" w:themeTint="99" w:sz="12" w:space="0"/>
          <w:insideH w:val="nil"/>
          <w:insideV w:val="nil"/>
        </w:tcBorders>
        <w:shd w:val="clear" w:color="auto" w:fill="FFFFFF" w:themeFill="background1"/>
      </w:tcPr>
    </w:tblStylePr>
    <w:tblStylePr w:type="lastRow">
      <w:rPr>
        <w:b/>
        <w:bCs/>
      </w:rPr>
      <w:tblPr/>
      <w:tcPr>
        <w:tcBorders>
          <w:top w:val="double" w:color="ADADAF"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table" w:styleId="GridTable2-Accent5">
    <w:name w:val="Grid Table 2 Accent 5"/>
    <w:basedOn w:val="TableNormal"/>
    <w:uiPriority w:val="47"/>
    <w:semiHidden/>
    <w:rsid w:val="0058629F"/>
    <w:tblPr>
      <w:tblStyleRowBandSize w:val="1"/>
      <w:tblStyleColBandSize w:val="1"/>
      <w:tblBorders>
        <w:top w:val="single" w:color="CBCCCE" w:themeColor="accent5" w:themeTint="99" w:sz="2" w:space="0"/>
        <w:bottom w:val="single" w:color="CBCCCE" w:themeColor="accent5" w:themeTint="99" w:sz="2" w:space="0"/>
        <w:insideH w:val="single" w:color="CBCCCE" w:themeColor="accent5" w:themeTint="99" w:sz="2" w:space="0"/>
        <w:insideV w:val="single" w:color="CBCCCE" w:themeColor="accent5" w:themeTint="99" w:sz="2" w:space="0"/>
      </w:tblBorders>
    </w:tblPr>
    <w:tblStylePr w:type="firstRow">
      <w:rPr>
        <w:b/>
        <w:bCs/>
      </w:rPr>
      <w:tblPr/>
      <w:tcPr>
        <w:tcBorders>
          <w:top w:val="nil"/>
          <w:bottom w:val="single" w:color="CBCCCE" w:themeColor="accent5" w:themeTint="99" w:sz="12" w:space="0"/>
          <w:insideH w:val="nil"/>
          <w:insideV w:val="nil"/>
        </w:tcBorders>
        <w:shd w:val="clear" w:color="auto" w:fill="FFFFFF" w:themeFill="background1"/>
      </w:tcPr>
    </w:tblStylePr>
    <w:tblStylePr w:type="lastRow">
      <w:rPr>
        <w:b/>
        <w:bCs/>
      </w:rPr>
      <w:tblPr/>
      <w:tcPr>
        <w:tcBorders>
          <w:top w:val="double" w:color="CBCCCE"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E" w:themeFill="accent5" w:themeFillTint="33"/>
      </w:tcPr>
    </w:tblStylePr>
    <w:tblStylePr w:type="band1Horz">
      <w:tblPr/>
      <w:tcPr>
        <w:shd w:val="clear" w:color="auto" w:fill="EDEEEE" w:themeFill="accent5" w:themeFillTint="33"/>
      </w:tcPr>
    </w:tblStylePr>
  </w:style>
  <w:style w:type="table" w:styleId="GridTable2-Accent6">
    <w:name w:val="Grid Table 2 Accent 6"/>
    <w:basedOn w:val="TableNormal"/>
    <w:uiPriority w:val="47"/>
    <w:semiHidden/>
    <w:rsid w:val="0058629F"/>
    <w:tblPr>
      <w:tblStyleRowBandSize w:val="1"/>
      <w:tblStyleColBandSize w:val="1"/>
      <w:tblBorders>
        <w:top w:val="single" w:color="91C3E4" w:themeColor="accent6" w:themeTint="99" w:sz="2" w:space="0"/>
        <w:bottom w:val="single" w:color="91C3E4" w:themeColor="accent6" w:themeTint="99" w:sz="2" w:space="0"/>
        <w:insideH w:val="single" w:color="91C3E4" w:themeColor="accent6" w:themeTint="99" w:sz="2" w:space="0"/>
        <w:insideV w:val="single" w:color="91C3E4" w:themeColor="accent6" w:themeTint="99" w:sz="2" w:space="0"/>
      </w:tblBorders>
    </w:tblPr>
    <w:tblStylePr w:type="firstRow">
      <w:rPr>
        <w:b/>
        <w:bCs/>
      </w:rPr>
      <w:tblPr/>
      <w:tcPr>
        <w:tcBorders>
          <w:top w:val="nil"/>
          <w:bottom w:val="single" w:color="91C3E4" w:themeColor="accent6" w:themeTint="99" w:sz="12" w:space="0"/>
          <w:insideH w:val="nil"/>
          <w:insideV w:val="nil"/>
        </w:tcBorders>
        <w:shd w:val="clear" w:color="auto" w:fill="FFFFFF" w:themeFill="background1"/>
      </w:tcPr>
    </w:tblStylePr>
    <w:tblStylePr w:type="lastRow">
      <w:rPr>
        <w:b/>
        <w:bCs/>
      </w:rPr>
      <w:tblPr/>
      <w:tcPr>
        <w:tcBorders>
          <w:top w:val="double" w:color="91C3E4"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BF6" w:themeFill="accent6" w:themeFillTint="33"/>
      </w:tcPr>
    </w:tblStylePr>
    <w:tblStylePr w:type="band1Horz">
      <w:tblPr/>
      <w:tcPr>
        <w:shd w:val="clear" w:color="auto" w:fill="DAEBF6" w:themeFill="accent6" w:themeFillTint="33"/>
      </w:tcPr>
    </w:tblStylePr>
  </w:style>
  <w:style w:type="table" w:styleId="GridTable3">
    <w:name w:val="Grid Table 3"/>
    <w:basedOn w:val="TableNormal"/>
    <w:uiPriority w:val="48"/>
    <w:semiHidden/>
    <w:rsid w:val="0058629F"/>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3-Accent1">
    <w:name w:val="Grid Table 3 Accent 1"/>
    <w:basedOn w:val="TableNormal"/>
    <w:uiPriority w:val="48"/>
    <w:semiHidden/>
    <w:rsid w:val="0058629F"/>
    <w:tblPr>
      <w:tblStyleRowBandSize w:val="1"/>
      <w:tblStyleColBandSize w:val="1"/>
      <w:tblBorders>
        <w:top w:val="single" w:color="2BFA8C" w:themeColor="accent1" w:themeTint="99" w:sz="4" w:space="0"/>
        <w:left w:val="single" w:color="2BFA8C" w:themeColor="accent1" w:themeTint="99" w:sz="4" w:space="0"/>
        <w:bottom w:val="single" w:color="2BFA8C" w:themeColor="accent1" w:themeTint="99" w:sz="4" w:space="0"/>
        <w:right w:val="single" w:color="2BFA8C" w:themeColor="accent1" w:themeTint="99" w:sz="4" w:space="0"/>
        <w:insideH w:val="single" w:color="2BFA8C" w:themeColor="accent1" w:themeTint="99" w:sz="4" w:space="0"/>
        <w:insideV w:val="single" w:color="2BFA8C"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DD8" w:themeFill="accent1" w:themeFillTint="33"/>
      </w:tcPr>
    </w:tblStylePr>
    <w:tblStylePr w:type="band1Horz">
      <w:tblPr/>
      <w:tcPr>
        <w:shd w:val="clear" w:color="auto" w:fill="B8FDD8" w:themeFill="accent1" w:themeFillTint="33"/>
      </w:tcPr>
    </w:tblStylePr>
    <w:tblStylePr w:type="neCell">
      <w:tblPr/>
      <w:tcPr>
        <w:tcBorders>
          <w:bottom w:val="single" w:color="2BFA8C" w:themeColor="accent1" w:themeTint="99" w:sz="4" w:space="0"/>
        </w:tcBorders>
      </w:tcPr>
    </w:tblStylePr>
    <w:tblStylePr w:type="nwCell">
      <w:tblPr/>
      <w:tcPr>
        <w:tcBorders>
          <w:bottom w:val="single" w:color="2BFA8C" w:themeColor="accent1" w:themeTint="99" w:sz="4" w:space="0"/>
        </w:tcBorders>
      </w:tcPr>
    </w:tblStylePr>
    <w:tblStylePr w:type="seCell">
      <w:tblPr/>
      <w:tcPr>
        <w:tcBorders>
          <w:top w:val="single" w:color="2BFA8C" w:themeColor="accent1" w:themeTint="99" w:sz="4" w:space="0"/>
        </w:tcBorders>
      </w:tcPr>
    </w:tblStylePr>
    <w:tblStylePr w:type="swCell">
      <w:tblPr/>
      <w:tcPr>
        <w:tcBorders>
          <w:top w:val="single" w:color="2BFA8C" w:themeColor="accent1" w:themeTint="99" w:sz="4" w:space="0"/>
        </w:tcBorders>
      </w:tcPr>
    </w:tblStylePr>
  </w:style>
  <w:style w:type="table" w:styleId="GridTable3-Accent2">
    <w:name w:val="Grid Table 3 Accent 2"/>
    <w:basedOn w:val="TableNormal"/>
    <w:uiPriority w:val="48"/>
    <w:semiHidden/>
    <w:rsid w:val="0058629F"/>
    <w:tblPr>
      <w:tblStyleRowBandSize w:val="1"/>
      <w:tblStyleColBandSize w:val="1"/>
      <w:tblBorders>
        <w:top w:val="single" w:color="15F887" w:themeColor="accent2" w:themeTint="99" w:sz="4" w:space="0"/>
        <w:left w:val="single" w:color="15F887" w:themeColor="accent2" w:themeTint="99" w:sz="4" w:space="0"/>
        <w:bottom w:val="single" w:color="15F887" w:themeColor="accent2" w:themeTint="99" w:sz="4" w:space="0"/>
        <w:right w:val="single" w:color="15F887" w:themeColor="accent2" w:themeTint="99" w:sz="4" w:space="0"/>
        <w:insideH w:val="single" w:color="15F887" w:themeColor="accent2" w:themeTint="99" w:sz="4" w:space="0"/>
        <w:insideV w:val="single" w:color="15F887"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FCD6" w:themeFill="accent2" w:themeFillTint="33"/>
      </w:tcPr>
    </w:tblStylePr>
    <w:tblStylePr w:type="band1Horz">
      <w:tblPr/>
      <w:tcPr>
        <w:shd w:val="clear" w:color="auto" w:fill="B0FCD6" w:themeFill="accent2" w:themeFillTint="33"/>
      </w:tcPr>
    </w:tblStylePr>
    <w:tblStylePr w:type="neCell">
      <w:tblPr/>
      <w:tcPr>
        <w:tcBorders>
          <w:bottom w:val="single" w:color="15F887" w:themeColor="accent2" w:themeTint="99" w:sz="4" w:space="0"/>
        </w:tcBorders>
      </w:tcPr>
    </w:tblStylePr>
    <w:tblStylePr w:type="nwCell">
      <w:tblPr/>
      <w:tcPr>
        <w:tcBorders>
          <w:bottom w:val="single" w:color="15F887" w:themeColor="accent2" w:themeTint="99" w:sz="4" w:space="0"/>
        </w:tcBorders>
      </w:tcPr>
    </w:tblStylePr>
    <w:tblStylePr w:type="seCell">
      <w:tblPr/>
      <w:tcPr>
        <w:tcBorders>
          <w:top w:val="single" w:color="15F887" w:themeColor="accent2" w:themeTint="99" w:sz="4" w:space="0"/>
        </w:tcBorders>
      </w:tcPr>
    </w:tblStylePr>
    <w:tblStylePr w:type="swCell">
      <w:tblPr/>
      <w:tcPr>
        <w:tcBorders>
          <w:top w:val="single" w:color="15F887" w:themeColor="accent2" w:themeTint="99" w:sz="4" w:space="0"/>
        </w:tcBorders>
      </w:tcPr>
    </w:tblStylePr>
  </w:style>
  <w:style w:type="table" w:styleId="GridTable3-Accent3">
    <w:name w:val="Grid Table 3 Accent 3"/>
    <w:basedOn w:val="TableNormal"/>
    <w:uiPriority w:val="48"/>
    <w:semiHidden/>
    <w:rsid w:val="0058629F"/>
    <w:tblPr>
      <w:tblStyleRowBandSize w:val="1"/>
      <w:tblStyleColBandSize w:val="1"/>
      <w:tblBorders>
        <w:top w:val="single" w:color="BADC8B" w:themeColor="accent3" w:themeTint="99" w:sz="4" w:space="0"/>
        <w:left w:val="single" w:color="BADC8B" w:themeColor="accent3" w:themeTint="99" w:sz="4" w:space="0"/>
        <w:bottom w:val="single" w:color="BADC8B" w:themeColor="accent3" w:themeTint="99" w:sz="4" w:space="0"/>
        <w:right w:val="single" w:color="BADC8B" w:themeColor="accent3" w:themeTint="99" w:sz="4" w:space="0"/>
        <w:insideH w:val="single" w:color="BADC8B" w:themeColor="accent3" w:themeTint="99" w:sz="4" w:space="0"/>
        <w:insideV w:val="single" w:color="BADC8B"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8" w:themeFill="accent3" w:themeFillTint="33"/>
      </w:tcPr>
    </w:tblStylePr>
    <w:tblStylePr w:type="band1Horz">
      <w:tblPr/>
      <w:tcPr>
        <w:shd w:val="clear" w:color="auto" w:fill="E8F3D8" w:themeFill="accent3" w:themeFillTint="33"/>
      </w:tcPr>
    </w:tblStylePr>
    <w:tblStylePr w:type="neCell">
      <w:tblPr/>
      <w:tcPr>
        <w:tcBorders>
          <w:bottom w:val="single" w:color="BADC8B" w:themeColor="accent3" w:themeTint="99" w:sz="4" w:space="0"/>
        </w:tcBorders>
      </w:tcPr>
    </w:tblStylePr>
    <w:tblStylePr w:type="nwCell">
      <w:tblPr/>
      <w:tcPr>
        <w:tcBorders>
          <w:bottom w:val="single" w:color="BADC8B" w:themeColor="accent3" w:themeTint="99" w:sz="4" w:space="0"/>
        </w:tcBorders>
      </w:tcPr>
    </w:tblStylePr>
    <w:tblStylePr w:type="seCell">
      <w:tblPr/>
      <w:tcPr>
        <w:tcBorders>
          <w:top w:val="single" w:color="BADC8B" w:themeColor="accent3" w:themeTint="99" w:sz="4" w:space="0"/>
        </w:tcBorders>
      </w:tcPr>
    </w:tblStylePr>
    <w:tblStylePr w:type="swCell">
      <w:tblPr/>
      <w:tcPr>
        <w:tcBorders>
          <w:top w:val="single" w:color="BADC8B" w:themeColor="accent3" w:themeTint="99" w:sz="4" w:space="0"/>
        </w:tcBorders>
      </w:tcPr>
    </w:tblStylePr>
  </w:style>
  <w:style w:type="table" w:styleId="GridTable3-Accent4">
    <w:name w:val="Grid Table 3 Accent 4"/>
    <w:basedOn w:val="TableNormal"/>
    <w:uiPriority w:val="48"/>
    <w:semiHidden/>
    <w:rsid w:val="0058629F"/>
    <w:tblPr>
      <w:tblStyleRowBandSize w:val="1"/>
      <w:tblStyleColBandSize w:val="1"/>
      <w:tblBorders>
        <w:top w:val="single" w:color="ADADAF" w:themeColor="accent4" w:themeTint="99" w:sz="4" w:space="0"/>
        <w:left w:val="single" w:color="ADADAF" w:themeColor="accent4" w:themeTint="99" w:sz="4" w:space="0"/>
        <w:bottom w:val="single" w:color="ADADAF" w:themeColor="accent4" w:themeTint="99" w:sz="4" w:space="0"/>
        <w:right w:val="single" w:color="ADADAF" w:themeColor="accent4" w:themeTint="99" w:sz="4" w:space="0"/>
        <w:insideH w:val="single" w:color="ADADAF" w:themeColor="accent4" w:themeTint="99" w:sz="4" w:space="0"/>
        <w:insideV w:val="single" w:color="ADADAF"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4" w:themeFillTint="33"/>
      </w:tcPr>
    </w:tblStylePr>
    <w:tblStylePr w:type="band1Horz">
      <w:tblPr/>
      <w:tcPr>
        <w:shd w:val="clear" w:color="auto" w:fill="E3E3E4" w:themeFill="accent4" w:themeFillTint="33"/>
      </w:tcPr>
    </w:tblStylePr>
    <w:tblStylePr w:type="neCell">
      <w:tblPr/>
      <w:tcPr>
        <w:tcBorders>
          <w:bottom w:val="single" w:color="ADADAF" w:themeColor="accent4" w:themeTint="99" w:sz="4" w:space="0"/>
        </w:tcBorders>
      </w:tcPr>
    </w:tblStylePr>
    <w:tblStylePr w:type="nwCell">
      <w:tblPr/>
      <w:tcPr>
        <w:tcBorders>
          <w:bottom w:val="single" w:color="ADADAF" w:themeColor="accent4" w:themeTint="99" w:sz="4" w:space="0"/>
        </w:tcBorders>
      </w:tcPr>
    </w:tblStylePr>
    <w:tblStylePr w:type="seCell">
      <w:tblPr/>
      <w:tcPr>
        <w:tcBorders>
          <w:top w:val="single" w:color="ADADAF" w:themeColor="accent4" w:themeTint="99" w:sz="4" w:space="0"/>
        </w:tcBorders>
      </w:tcPr>
    </w:tblStylePr>
    <w:tblStylePr w:type="swCell">
      <w:tblPr/>
      <w:tcPr>
        <w:tcBorders>
          <w:top w:val="single" w:color="ADADAF" w:themeColor="accent4" w:themeTint="99" w:sz="4" w:space="0"/>
        </w:tcBorders>
      </w:tcPr>
    </w:tblStylePr>
  </w:style>
  <w:style w:type="table" w:styleId="GridTable3-Accent5">
    <w:name w:val="Grid Table 3 Accent 5"/>
    <w:basedOn w:val="TableNormal"/>
    <w:uiPriority w:val="48"/>
    <w:semiHidden/>
    <w:rsid w:val="0058629F"/>
    <w:tblPr>
      <w:tblStyleRowBandSize w:val="1"/>
      <w:tblStyleColBandSize w:val="1"/>
      <w:tblBorders>
        <w:top w:val="single" w:color="CBCCCE" w:themeColor="accent5" w:themeTint="99" w:sz="4" w:space="0"/>
        <w:left w:val="single" w:color="CBCCCE" w:themeColor="accent5" w:themeTint="99" w:sz="4" w:space="0"/>
        <w:bottom w:val="single" w:color="CBCCCE" w:themeColor="accent5" w:themeTint="99" w:sz="4" w:space="0"/>
        <w:right w:val="single" w:color="CBCCCE" w:themeColor="accent5" w:themeTint="99" w:sz="4" w:space="0"/>
        <w:insideH w:val="single" w:color="CBCCCE" w:themeColor="accent5" w:themeTint="99" w:sz="4" w:space="0"/>
        <w:insideV w:val="single" w:color="CBCCCE"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E" w:themeFill="accent5" w:themeFillTint="33"/>
      </w:tcPr>
    </w:tblStylePr>
    <w:tblStylePr w:type="band1Horz">
      <w:tblPr/>
      <w:tcPr>
        <w:shd w:val="clear" w:color="auto" w:fill="EDEEEE" w:themeFill="accent5" w:themeFillTint="33"/>
      </w:tcPr>
    </w:tblStylePr>
    <w:tblStylePr w:type="neCell">
      <w:tblPr/>
      <w:tcPr>
        <w:tcBorders>
          <w:bottom w:val="single" w:color="CBCCCE" w:themeColor="accent5" w:themeTint="99" w:sz="4" w:space="0"/>
        </w:tcBorders>
      </w:tcPr>
    </w:tblStylePr>
    <w:tblStylePr w:type="nwCell">
      <w:tblPr/>
      <w:tcPr>
        <w:tcBorders>
          <w:bottom w:val="single" w:color="CBCCCE" w:themeColor="accent5" w:themeTint="99" w:sz="4" w:space="0"/>
        </w:tcBorders>
      </w:tcPr>
    </w:tblStylePr>
    <w:tblStylePr w:type="seCell">
      <w:tblPr/>
      <w:tcPr>
        <w:tcBorders>
          <w:top w:val="single" w:color="CBCCCE" w:themeColor="accent5" w:themeTint="99" w:sz="4" w:space="0"/>
        </w:tcBorders>
      </w:tcPr>
    </w:tblStylePr>
    <w:tblStylePr w:type="swCell">
      <w:tblPr/>
      <w:tcPr>
        <w:tcBorders>
          <w:top w:val="single" w:color="CBCCCE" w:themeColor="accent5" w:themeTint="99" w:sz="4" w:space="0"/>
        </w:tcBorders>
      </w:tcPr>
    </w:tblStylePr>
  </w:style>
  <w:style w:type="table" w:styleId="GridTable3-Accent6">
    <w:name w:val="Grid Table 3 Accent 6"/>
    <w:basedOn w:val="TableNormal"/>
    <w:uiPriority w:val="48"/>
    <w:semiHidden/>
    <w:rsid w:val="0058629F"/>
    <w:tblPr>
      <w:tblStyleRowBandSize w:val="1"/>
      <w:tblStyleColBandSize w:val="1"/>
      <w:tblBorders>
        <w:top w:val="single" w:color="91C3E4" w:themeColor="accent6" w:themeTint="99" w:sz="4" w:space="0"/>
        <w:left w:val="single" w:color="91C3E4" w:themeColor="accent6" w:themeTint="99" w:sz="4" w:space="0"/>
        <w:bottom w:val="single" w:color="91C3E4" w:themeColor="accent6" w:themeTint="99" w:sz="4" w:space="0"/>
        <w:right w:val="single" w:color="91C3E4" w:themeColor="accent6" w:themeTint="99" w:sz="4" w:space="0"/>
        <w:insideH w:val="single" w:color="91C3E4" w:themeColor="accent6" w:themeTint="99" w:sz="4" w:space="0"/>
        <w:insideV w:val="single" w:color="91C3E4"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BF6" w:themeFill="accent6" w:themeFillTint="33"/>
      </w:tcPr>
    </w:tblStylePr>
    <w:tblStylePr w:type="band1Horz">
      <w:tblPr/>
      <w:tcPr>
        <w:shd w:val="clear" w:color="auto" w:fill="DAEBF6" w:themeFill="accent6" w:themeFillTint="33"/>
      </w:tcPr>
    </w:tblStylePr>
    <w:tblStylePr w:type="neCell">
      <w:tblPr/>
      <w:tcPr>
        <w:tcBorders>
          <w:bottom w:val="single" w:color="91C3E4" w:themeColor="accent6" w:themeTint="99" w:sz="4" w:space="0"/>
        </w:tcBorders>
      </w:tcPr>
    </w:tblStylePr>
    <w:tblStylePr w:type="nwCell">
      <w:tblPr/>
      <w:tcPr>
        <w:tcBorders>
          <w:bottom w:val="single" w:color="91C3E4" w:themeColor="accent6" w:themeTint="99" w:sz="4" w:space="0"/>
        </w:tcBorders>
      </w:tcPr>
    </w:tblStylePr>
    <w:tblStylePr w:type="seCell">
      <w:tblPr/>
      <w:tcPr>
        <w:tcBorders>
          <w:top w:val="single" w:color="91C3E4" w:themeColor="accent6" w:themeTint="99" w:sz="4" w:space="0"/>
        </w:tcBorders>
      </w:tcPr>
    </w:tblStylePr>
    <w:tblStylePr w:type="swCell">
      <w:tblPr/>
      <w:tcPr>
        <w:tcBorders>
          <w:top w:val="single" w:color="91C3E4" w:themeColor="accent6" w:themeTint="99" w:sz="4" w:space="0"/>
        </w:tcBorders>
      </w:tcPr>
    </w:tblStylePr>
  </w:style>
  <w:style w:type="table" w:styleId="GridTable4">
    <w:name w:val="Grid Table 4"/>
    <w:basedOn w:val="TableNormal"/>
    <w:uiPriority w:val="49"/>
    <w:semiHidden/>
    <w:rsid w:val="0058629F"/>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58629F"/>
    <w:tblPr>
      <w:tblStyleRowBandSize w:val="1"/>
      <w:tblStyleColBandSize w:val="1"/>
      <w:tblBorders>
        <w:top w:val="single" w:color="2BFA8C" w:themeColor="accent1" w:themeTint="99" w:sz="4" w:space="0"/>
        <w:left w:val="single" w:color="2BFA8C" w:themeColor="accent1" w:themeTint="99" w:sz="4" w:space="0"/>
        <w:bottom w:val="single" w:color="2BFA8C" w:themeColor="accent1" w:themeTint="99" w:sz="4" w:space="0"/>
        <w:right w:val="single" w:color="2BFA8C" w:themeColor="accent1" w:themeTint="99" w:sz="4" w:space="0"/>
        <w:insideH w:val="single" w:color="2BFA8C" w:themeColor="accent1" w:themeTint="99" w:sz="4" w:space="0"/>
        <w:insideV w:val="single" w:color="2BFA8C" w:themeColor="accent1" w:themeTint="99" w:sz="4" w:space="0"/>
      </w:tblBorders>
    </w:tblPr>
    <w:tblStylePr w:type="firstRow">
      <w:rPr>
        <w:b/>
        <w:bCs/>
        <w:color w:val="FFFFFF" w:themeColor="background1"/>
      </w:rPr>
      <w:tblPr/>
      <w:tcPr>
        <w:tcBorders>
          <w:top w:val="single" w:color="039347" w:themeColor="accent1" w:sz="4" w:space="0"/>
          <w:left w:val="single" w:color="039347" w:themeColor="accent1" w:sz="4" w:space="0"/>
          <w:bottom w:val="single" w:color="039347" w:themeColor="accent1" w:sz="4" w:space="0"/>
          <w:right w:val="single" w:color="039347" w:themeColor="accent1" w:sz="4" w:space="0"/>
          <w:insideH w:val="nil"/>
          <w:insideV w:val="nil"/>
        </w:tcBorders>
        <w:shd w:val="clear" w:color="auto" w:fill="039347" w:themeFill="accent1"/>
      </w:tcPr>
    </w:tblStylePr>
    <w:tblStylePr w:type="lastRow">
      <w:rPr>
        <w:b/>
        <w:bCs/>
      </w:rPr>
      <w:tblPr/>
      <w:tcPr>
        <w:tcBorders>
          <w:top w:val="double" w:color="039347" w:themeColor="accent1" w:sz="4" w:space="0"/>
        </w:tcBorders>
      </w:tcPr>
    </w:tblStylePr>
    <w:tblStylePr w:type="firstCol">
      <w:rPr>
        <w:b/>
        <w:bCs/>
      </w:rPr>
    </w:tblStylePr>
    <w:tblStylePr w:type="lastCol">
      <w:rPr>
        <w:b/>
        <w:bCs/>
      </w:rPr>
    </w:tblStylePr>
    <w:tblStylePr w:type="band1Vert">
      <w:tblPr/>
      <w:tcPr>
        <w:shd w:val="clear" w:color="auto" w:fill="B8FDD8" w:themeFill="accent1" w:themeFillTint="33"/>
      </w:tcPr>
    </w:tblStylePr>
    <w:tblStylePr w:type="band1Horz">
      <w:tblPr/>
      <w:tcPr>
        <w:shd w:val="clear" w:color="auto" w:fill="B8FDD8" w:themeFill="accent1" w:themeFillTint="33"/>
      </w:tcPr>
    </w:tblStylePr>
  </w:style>
  <w:style w:type="table" w:styleId="GridTable4-Accent2">
    <w:name w:val="Grid Table 4 Accent 2"/>
    <w:basedOn w:val="TableNormal"/>
    <w:uiPriority w:val="49"/>
    <w:semiHidden/>
    <w:rsid w:val="0058629F"/>
    <w:tblPr>
      <w:tblStyleRowBandSize w:val="1"/>
      <w:tblStyleColBandSize w:val="1"/>
      <w:tblBorders>
        <w:top w:val="single" w:color="15F887" w:themeColor="accent2" w:themeTint="99" w:sz="4" w:space="0"/>
        <w:left w:val="single" w:color="15F887" w:themeColor="accent2" w:themeTint="99" w:sz="4" w:space="0"/>
        <w:bottom w:val="single" w:color="15F887" w:themeColor="accent2" w:themeTint="99" w:sz="4" w:space="0"/>
        <w:right w:val="single" w:color="15F887" w:themeColor="accent2" w:themeTint="99" w:sz="4" w:space="0"/>
        <w:insideH w:val="single" w:color="15F887" w:themeColor="accent2" w:themeTint="99" w:sz="4" w:space="0"/>
        <w:insideV w:val="single" w:color="15F887" w:themeColor="accent2" w:themeTint="99" w:sz="4" w:space="0"/>
      </w:tblBorders>
    </w:tblPr>
    <w:tblStylePr w:type="firstRow">
      <w:rPr>
        <w:b/>
        <w:bCs/>
        <w:color w:val="FFFFFF" w:themeColor="background1"/>
      </w:rPr>
      <w:tblPr/>
      <w:tcPr>
        <w:tcBorders>
          <w:top w:val="single" w:color="036A37" w:themeColor="accent2" w:sz="4" w:space="0"/>
          <w:left w:val="single" w:color="036A37" w:themeColor="accent2" w:sz="4" w:space="0"/>
          <w:bottom w:val="single" w:color="036A37" w:themeColor="accent2" w:sz="4" w:space="0"/>
          <w:right w:val="single" w:color="036A37" w:themeColor="accent2" w:sz="4" w:space="0"/>
          <w:insideH w:val="nil"/>
          <w:insideV w:val="nil"/>
        </w:tcBorders>
        <w:shd w:val="clear" w:color="auto" w:fill="036A37" w:themeFill="accent2"/>
      </w:tcPr>
    </w:tblStylePr>
    <w:tblStylePr w:type="lastRow">
      <w:rPr>
        <w:b/>
        <w:bCs/>
      </w:rPr>
      <w:tblPr/>
      <w:tcPr>
        <w:tcBorders>
          <w:top w:val="double" w:color="036A37" w:themeColor="accent2" w:sz="4" w:space="0"/>
        </w:tcBorders>
      </w:tcPr>
    </w:tblStylePr>
    <w:tblStylePr w:type="firstCol">
      <w:rPr>
        <w:b/>
        <w:bCs/>
      </w:rPr>
    </w:tblStylePr>
    <w:tblStylePr w:type="lastCol">
      <w:rPr>
        <w:b/>
        <w:bCs/>
      </w:rPr>
    </w:tblStylePr>
    <w:tblStylePr w:type="band1Vert">
      <w:tblPr/>
      <w:tcPr>
        <w:shd w:val="clear" w:color="auto" w:fill="B0FCD6" w:themeFill="accent2" w:themeFillTint="33"/>
      </w:tcPr>
    </w:tblStylePr>
    <w:tblStylePr w:type="band1Horz">
      <w:tblPr/>
      <w:tcPr>
        <w:shd w:val="clear" w:color="auto" w:fill="B0FCD6" w:themeFill="accent2" w:themeFillTint="33"/>
      </w:tcPr>
    </w:tblStylePr>
  </w:style>
  <w:style w:type="table" w:styleId="GridTable4-Accent3">
    <w:name w:val="Grid Table 4 Accent 3"/>
    <w:basedOn w:val="TableNormal"/>
    <w:uiPriority w:val="49"/>
    <w:semiHidden/>
    <w:rsid w:val="0058629F"/>
    <w:tblPr>
      <w:tblStyleRowBandSize w:val="1"/>
      <w:tblStyleColBandSize w:val="1"/>
      <w:tblBorders>
        <w:top w:val="single" w:color="BADC8B" w:themeColor="accent3" w:themeTint="99" w:sz="4" w:space="0"/>
        <w:left w:val="single" w:color="BADC8B" w:themeColor="accent3" w:themeTint="99" w:sz="4" w:space="0"/>
        <w:bottom w:val="single" w:color="BADC8B" w:themeColor="accent3" w:themeTint="99" w:sz="4" w:space="0"/>
        <w:right w:val="single" w:color="BADC8B" w:themeColor="accent3" w:themeTint="99" w:sz="4" w:space="0"/>
        <w:insideH w:val="single" w:color="BADC8B" w:themeColor="accent3" w:themeTint="99" w:sz="4" w:space="0"/>
        <w:insideV w:val="single" w:color="BADC8B" w:themeColor="accent3" w:themeTint="99" w:sz="4" w:space="0"/>
      </w:tblBorders>
    </w:tblPr>
    <w:tblStylePr w:type="firstRow">
      <w:rPr>
        <w:b/>
        <w:bCs/>
        <w:color w:val="FFFFFF" w:themeColor="background1"/>
      </w:rPr>
      <w:tblPr/>
      <w:tcPr>
        <w:tcBorders>
          <w:top w:val="single" w:color="8DC63F" w:themeColor="accent3" w:sz="4" w:space="0"/>
          <w:left w:val="single" w:color="8DC63F" w:themeColor="accent3" w:sz="4" w:space="0"/>
          <w:bottom w:val="single" w:color="8DC63F" w:themeColor="accent3" w:sz="4" w:space="0"/>
          <w:right w:val="single" w:color="8DC63F" w:themeColor="accent3" w:sz="4" w:space="0"/>
          <w:insideH w:val="nil"/>
          <w:insideV w:val="nil"/>
        </w:tcBorders>
        <w:shd w:val="clear" w:color="auto" w:fill="8DC63F" w:themeFill="accent3"/>
      </w:tcPr>
    </w:tblStylePr>
    <w:tblStylePr w:type="lastRow">
      <w:rPr>
        <w:b/>
        <w:bCs/>
      </w:rPr>
      <w:tblPr/>
      <w:tcPr>
        <w:tcBorders>
          <w:top w:val="double" w:color="8DC63F" w:themeColor="accent3" w:sz="4" w:space="0"/>
        </w:tcBorders>
      </w:tcPr>
    </w:tblStylePr>
    <w:tblStylePr w:type="firstCol">
      <w:rPr>
        <w:b/>
        <w:bCs/>
      </w:rPr>
    </w:tblStylePr>
    <w:tblStylePr w:type="lastCol">
      <w:rPr>
        <w:b/>
        <w:bCs/>
      </w:rPr>
    </w:tblStylePr>
    <w:tblStylePr w:type="band1Vert">
      <w:tblPr/>
      <w:tcPr>
        <w:shd w:val="clear" w:color="auto" w:fill="E8F3D8" w:themeFill="accent3" w:themeFillTint="33"/>
      </w:tcPr>
    </w:tblStylePr>
    <w:tblStylePr w:type="band1Horz">
      <w:tblPr/>
      <w:tcPr>
        <w:shd w:val="clear" w:color="auto" w:fill="E8F3D8" w:themeFill="accent3" w:themeFillTint="33"/>
      </w:tcPr>
    </w:tblStylePr>
  </w:style>
  <w:style w:type="table" w:styleId="GridTable4-Accent4">
    <w:name w:val="Grid Table 4 Accent 4"/>
    <w:basedOn w:val="TableNormal"/>
    <w:uiPriority w:val="49"/>
    <w:semiHidden/>
    <w:rsid w:val="0058629F"/>
    <w:tblPr>
      <w:tblStyleRowBandSize w:val="1"/>
      <w:tblStyleColBandSize w:val="1"/>
      <w:tblBorders>
        <w:top w:val="single" w:color="ADADAF" w:themeColor="accent4" w:themeTint="99" w:sz="4" w:space="0"/>
        <w:left w:val="single" w:color="ADADAF" w:themeColor="accent4" w:themeTint="99" w:sz="4" w:space="0"/>
        <w:bottom w:val="single" w:color="ADADAF" w:themeColor="accent4" w:themeTint="99" w:sz="4" w:space="0"/>
        <w:right w:val="single" w:color="ADADAF" w:themeColor="accent4" w:themeTint="99" w:sz="4" w:space="0"/>
        <w:insideH w:val="single" w:color="ADADAF" w:themeColor="accent4" w:themeTint="99" w:sz="4" w:space="0"/>
        <w:insideV w:val="single" w:color="ADADAF" w:themeColor="accent4" w:themeTint="99" w:sz="4" w:space="0"/>
      </w:tblBorders>
    </w:tblPr>
    <w:tblStylePr w:type="firstRow">
      <w:rPr>
        <w:b/>
        <w:bCs/>
        <w:color w:val="FFFFFF" w:themeColor="background1"/>
      </w:rPr>
      <w:tblPr/>
      <w:tcPr>
        <w:tcBorders>
          <w:top w:val="single" w:color="77787B" w:themeColor="accent4" w:sz="4" w:space="0"/>
          <w:left w:val="single" w:color="77787B" w:themeColor="accent4" w:sz="4" w:space="0"/>
          <w:bottom w:val="single" w:color="77787B" w:themeColor="accent4" w:sz="4" w:space="0"/>
          <w:right w:val="single" w:color="77787B" w:themeColor="accent4" w:sz="4" w:space="0"/>
          <w:insideH w:val="nil"/>
          <w:insideV w:val="nil"/>
        </w:tcBorders>
        <w:shd w:val="clear" w:color="auto" w:fill="77787B" w:themeFill="accent4"/>
      </w:tcPr>
    </w:tblStylePr>
    <w:tblStylePr w:type="lastRow">
      <w:rPr>
        <w:b/>
        <w:bCs/>
      </w:rPr>
      <w:tblPr/>
      <w:tcPr>
        <w:tcBorders>
          <w:top w:val="double" w:color="77787B" w:themeColor="accent4" w:sz="4" w:space="0"/>
        </w:tcBorders>
      </w:tc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table" w:styleId="GridTable4-Accent5">
    <w:name w:val="Grid Table 4 Accent 5"/>
    <w:basedOn w:val="TableNormal"/>
    <w:uiPriority w:val="49"/>
    <w:semiHidden/>
    <w:rsid w:val="0058629F"/>
    <w:tblPr>
      <w:tblStyleRowBandSize w:val="1"/>
      <w:tblStyleColBandSize w:val="1"/>
      <w:tblBorders>
        <w:top w:val="single" w:color="CBCCCE" w:themeColor="accent5" w:themeTint="99" w:sz="4" w:space="0"/>
        <w:left w:val="single" w:color="CBCCCE" w:themeColor="accent5" w:themeTint="99" w:sz="4" w:space="0"/>
        <w:bottom w:val="single" w:color="CBCCCE" w:themeColor="accent5" w:themeTint="99" w:sz="4" w:space="0"/>
        <w:right w:val="single" w:color="CBCCCE" w:themeColor="accent5" w:themeTint="99" w:sz="4" w:space="0"/>
        <w:insideH w:val="single" w:color="CBCCCE" w:themeColor="accent5" w:themeTint="99" w:sz="4" w:space="0"/>
        <w:insideV w:val="single" w:color="CBCCCE" w:themeColor="accent5" w:themeTint="99" w:sz="4" w:space="0"/>
      </w:tblBorders>
    </w:tblPr>
    <w:tblStylePr w:type="firstRow">
      <w:rPr>
        <w:b/>
        <w:bCs/>
        <w:color w:val="FFFFFF" w:themeColor="background1"/>
      </w:rPr>
      <w:tblPr/>
      <w:tcPr>
        <w:tcBorders>
          <w:top w:val="single" w:color="A9ABAE" w:themeColor="accent5" w:sz="4" w:space="0"/>
          <w:left w:val="single" w:color="A9ABAE" w:themeColor="accent5" w:sz="4" w:space="0"/>
          <w:bottom w:val="single" w:color="A9ABAE" w:themeColor="accent5" w:sz="4" w:space="0"/>
          <w:right w:val="single" w:color="A9ABAE" w:themeColor="accent5" w:sz="4" w:space="0"/>
          <w:insideH w:val="nil"/>
          <w:insideV w:val="nil"/>
        </w:tcBorders>
        <w:shd w:val="clear" w:color="auto" w:fill="A9ABAE" w:themeFill="accent5"/>
      </w:tcPr>
    </w:tblStylePr>
    <w:tblStylePr w:type="lastRow">
      <w:rPr>
        <w:b/>
        <w:bCs/>
      </w:rPr>
      <w:tblPr/>
      <w:tcPr>
        <w:tcBorders>
          <w:top w:val="double" w:color="A9ABAE" w:themeColor="accent5" w:sz="4" w:space="0"/>
        </w:tcBorders>
      </w:tcPr>
    </w:tblStylePr>
    <w:tblStylePr w:type="firstCol">
      <w:rPr>
        <w:b/>
        <w:bCs/>
      </w:rPr>
    </w:tblStylePr>
    <w:tblStylePr w:type="lastCol">
      <w:rPr>
        <w:b/>
        <w:bCs/>
      </w:rPr>
    </w:tblStylePr>
    <w:tblStylePr w:type="band1Vert">
      <w:tblPr/>
      <w:tcPr>
        <w:shd w:val="clear" w:color="auto" w:fill="EDEEEE" w:themeFill="accent5" w:themeFillTint="33"/>
      </w:tcPr>
    </w:tblStylePr>
    <w:tblStylePr w:type="band1Horz">
      <w:tblPr/>
      <w:tcPr>
        <w:shd w:val="clear" w:color="auto" w:fill="EDEEEE" w:themeFill="accent5" w:themeFillTint="33"/>
      </w:tcPr>
    </w:tblStylePr>
  </w:style>
  <w:style w:type="table" w:styleId="GridTable4-Accent6">
    <w:name w:val="Grid Table 4 Accent 6"/>
    <w:basedOn w:val="TableNormal"/>
    <w:uiPriority w:val="49"/>
    <w:semiHidden/>
    <w:rsid w:val="0058629F"/>
    <w:tblPr>
      <w:tblStyleRowBandSize w:val="1"/>
      <w:tblStyleColBandSize w:val="1"/>
      <w:tblBorders>
        <w:top w:val="single" w:color="91C3E4" w:themeColor="accent6" w:themeTint="99" w:sz="4" w:space="0"/>
        <w:left w:val="single" w:color="91C3E4" w:themeColor="accent6" w:themeTint="99" w:sz="4" w:space="0"/>
        <w:bottom w:val="single" w:color="91C3E4" w:themeColor="accent6" w:themeTint="99" w:sz="4" w:space="0"/>
        <w:right w:val="single" w:color="91C3E4" w:themeColor="accent6" w:themeTint="99" w:sz="4" w:space="0"/>
        <w:insideH w:val="single" w:color="91C3E4" w:themeColor="accent6" w:themeTint="99" w:sz="4" w:space="0"/>
        <w:insideV w:val="single" w:color="91C3E4" w:themeColor="accent6" w:themeTint="99" w:sz="4" w:space="0"/>
      </w:tblBorders>
    </w:tblPr>
    <w:tblStylePr w:type="firstRow">
      <w:rPr>
        <w:b/>
        <w:bCs/>
        <w:color w:val="FFFFFF" w:themeColor="background1"/>
      </w:rPr>
      <w:tblPr/>
      <w:tcPr>
        <w:tcBorders>
          <w:top w:val="single" w:color="489CD3" w:themeColor="accent6" w:sz="4" w:space="0"/>
          <w:left w:val="single" w:color="489CD3" w:themeColor="accent6" w:sz="4" w:space="0"/>
          <w:bottom w:val="single" w:color="489CD3" w:themeColor="accent6" w:sz="4" w:space="0"/>
          <w:right w:val="single" w:color="489CD3" w:themeColor="accent6" w:sz="4" w:space="0"/>
          <w:insideH w:val="nil"/>
          <w:insideV w:val="nil"/>
        </w:tcBorders>
        <w:shd w:val="clear" w:color="auto" w:fill="489CD3" w:themeFill="accent6"/>
      </w:tcPr>
    </w:tblStylePr>
    <w:tblStylePr w:type="lastRow">
      <w:rPr>
        <w:b/>
        <w:bCs/>
      </w:rPr>
      <w:tblPr/>
      <w:tcPr>
        <w:tcBorders>
          <w:top w:val="double" w:color="489CD3" w:themeColor="accent6" w:sz="4" w:space="0"/>
        </w:tcBorders>
      </w:tcPr>
    </w:tblStylePr>
    <w:tblStylePr w:type="firstCol">
      <w:rPr>
        <w:b/>
        <w:bCs/>
      </w:rPr>
    </w:tblStylePr>
    <w:tblStylePr w:type="lastCol">
      <w:rPr>
        <w:b/>
        <w:bCs/>
      </w:rPr>
    </w:tblStylePr>
    <w:tblStylePr w:type="band1Vert">
      <w:tblPr/>
      <w:tcPr>
        <w:shd w:val="clear" w:color="auto" w:fill="DAEBF6" w:themeFill="accent6" w:themeFillTint="33"/>
      </w:tcPr>
    </w:tblStylePr>
    <w:tblStylePr w:type="band1Horz">
      <w:tblPr/>
      <w:tcPr>
        <w:shd w:val="clear" w:color="auto" w:fill="DAEBF6" w:themeFill="accent6" w:themeFillTint="33"/>
      </w:tcPr>
    </w:tblStylePr>
  </w:style>
  <w:style w:type="table" w:styleId="GridTable5Dark">
    <w:name w:val="Grid Table 5 Dark"/>
    <w:basedOn w:val="TableNormal"/>
    <w:uiPriority w:val="50"/>
    <w:semiHidden/>
    <w:rsid w:val="0058629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58629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8FDD8"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39347"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39347"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39347"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39347" w:themeFill="accent1"/>
      </w:tcPr>
    </w:tblStylePr>
    <w:tblStylePr w:type="band1Vert">
      <w:tblPr/>
      <w:tcPr>
        <w:shd w:val="clear" w:color="auto" w:fill="71FCB2" w:themeFill="accent1" w:themeFillTint="66"/>
      </w:tcPr>
    </w:tblStylePr>
    <w:tblStylePr w:type="band1Horz">
      <w:tblPr/>
      <w:tcPr>
        <w:shd w:val="clear" w:color="auto" w:fill="71FCB2" w:themeFill="accent1" w:themeFillTint="66"/>
      </w:tcPr>
    </w:tblStylePr>
  </w:style>
  <w:style w:type="table" w:styleId="GridTable5Dark-Accent2">
    <w:name w:val="Grid Table 5 Dark Accent 2"/>
    <w:basedOn w:val="TableNormal"/>
    <w:uiPriority w:val="50"/>
    <w:semiHidden/>
    <w:rsid w:val="0058629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0FCD6"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36A3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36A3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36A3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36A37" w:themeFill="accent2"/>
      </w:tcPr>
    </w:tblStylePr>
    <w:tblStylePr w:type="band1Vert">
      <w:tblPr/>
      <w:tcPr>
        <w:shd w:val="clear" w:color="auto" w:fill="62FAAE" w:themeFill="accent2" w:themeFillTint="66"/>
      </w:tcPr>
    </w:tblStylePr>
    <w:tblStylePr w:type="band1Horz">
      <w:tblPr/>
      <w:tcPr>
        <w:shd w:val="clear" w:color="auto" w:fill="62FAAE" w:themeFill="accent2" w:themeFillTint="66"/>
      </w:tcPr>
    </w:tblStylePr>
  </w:style>
  <w:style w:type="table" w:styleId="GridTable5Dark-Accent3">
    <w:name w:val="Grid Table 5 Dark Accent 3"/>
    <w:basedOn w:val="TableNormal"/>
    <w:uiPriority w:val="50"/>
    <w:semiHidden/>
    <w:rsid w:val="0058629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8F3D8"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DC63F"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DC63F"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8DC63F"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DC63F" w:themeFill="accent3"/>
      </w:tcPr>
    </w:tblStylePr>
    <w:tblStylePr w:type="band1Vert">
      <w:tblPr/>
      <w:tcPr>
        <w:shd w:val="clear" w:color="auto" w:fill="D1E8B2" w:themeFill="accent3" w:themeFillTint="66"/>
      </w:tcPr>
    </w:tblStylePr>
    <w:tblStylePr w:type="band1Horz">
      <w:tblPr/>
      <w:tcPr>
        <w:shd w:val="clear" w:color="auto" w:fill="D1E8B2" w:themeFill="accent3" w:themeFillTint="66"/>
      </w:tcPr>
    </w:tblStylePr>
  </w:style>
  <w:style w:type="table" w:styleId="GridTable5Dark-Accent4">
    <w:name w:val="Grid Table 5 Dark Accent 4"/>
    <w:basedOn w:val="TableNormal"/>
    <w:uiPriority w:val="50"/>
    <w:semiHidden/>
    <w:rsid w:val="0058629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3E3E4"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7787B"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7787B"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7787B"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7787B" w:themeFill="accent4"/>
      </w:tcPr>
    </w:tblStylePr>
    <w:tblStylePr w:type="band1Vert">
      <w:tblPr/>
      <w:tcPr>
        <w:shd w:val="clear" w:color="auto" w:fill="C8C8CA" w:themeFill="accent4" w:themeFillTint="66"/>
      </w:tcPr>
    </w:tblStylePr>
    <w:tblStylePr w:type="band1Horz">
      <w:tblPr/>
      <w:tcPr>
        <w:shd w:val="clear" w:color="auto" w:fill="C8C8CA" w:themeFill="accent4" w:themeFillTint="66"/>
      </w:tcPr>
    </w:tblStylePr>
  </w:style>
  <w:style w:type="table" w:styleId="GridTable5Dark-Accent5">
    <w:name w:val="Grid Table 5 Dark Accent 5"/>
    <w:basedOn w:val="TableNormal"/>
    <w:uiPriority w:val="50"/>
    <w:semiHidden/>
    <w:rsid w:val="0058629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EEE"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9ABAE"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9ABAE"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9ABAE"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9ABAE" w:themeFill="accent5"/>
      </w:tcPr>
    </w:tblStylePr>
    <w:tblStylePr w:type="band1Vert">
      <w:tblPr/>
      <w:tcPr>
        <w:shd w:val="clear" w:color="auto" w:fill="DCDDDE" w:themeFill="accent5" w:themeFillTint="66"/>
      </w:tcPr>
    </w:tblStylePr>
    <w:tblStylePr w:type="band1Horz">
      <w:tblPr/>
      <w:tcPr>
        <w:shd w:val="clear" w:color="auto" w:fill="DCDDDE" w:themeFill="accent5" w:themeFillTint="66"/>
      </w:tcPr>
    </w:tblStylePr>
  </w:style>
  <w:style w:type="table" w:styleId="GridTable5Dark-Accent6">
    <w:name w:val="Grid Table 5 Dark Accent 6"/>
    <w:basedOn w:val="TableNormal"/>
    <w:uiPriority w:val="50"/>
    <w:semiHidden/>
    <w:rsid w:val="0058629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AEBF6"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89CD3"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89CD3"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89CD3"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89CD3" w:themeFill="accent6"/>
      </w:tcPr>
    </w:tblStylePr>
    <w:tblStylePr w:type="band1Vert">
      <w:tblPr/>
      <w:tcPr>
        <w:shd w:val="clear" w:color="auto" w:fill="B5D7ED" w:themeFill="accent6" w:themeFillTint="66"/>
      </w:tcPr>
    </w:tblStylePr>
    <w:tblStylePr w:type="band1Horz">
      <w:tblPr/>
      <w:tcPr>
        <w:shd w:val="clear" w:color="auto" w:fill="B5D7ED" w:themeFill="accent6" w:themeFillTint="66"/>
      </w:tcPr>
    </w:tblStylePr>
  </w:style>
  <w:style w:type="table" w:styleId="GridTable6Colorful">
    <w:name w:val="Grid Table 6 Colorful"/>
    <w:basedOn w:val="TableNormal"/>
    <w:uiPriority w:val="51"/>
    <w:semiHidden/>
    <w:rsid w:val="0058629F"/>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58629F"/>
    <w:rPr>
      <w:color w:val="026E35" w:themeColor="accent1" w:themeShade="BF"/>
    </w:rPr>
    <w:tblPr>
      <w:tblStyleRowBandSize w:val="1"/>
      <w:tblStyleColBandSize w:val="1"/>
      <w:tblBorders>
        <w:top w:val="single" w:color="2BFA8C" w:themeColor="accent1" w:themeTint="99" w:sz="4" w:space="0"/>
        <w:left w:val="single" w:color="2BFA8C" w:themeColor="accent1" w:themeTint="99" w:sz="4" w:space="0"/>
        <w:bottom w:val="single" w:color="2BFA8C" w:themeColor="accent1" w:themeTint="99" w:sz="4" w:space="0"/>
        <w:right w:val="single" w:color="2BFA8C" w:themeColor="accent1" w:themeTint="99" w:sz="4" w:space="0"/>
        <w:insideH w:val="single" w:color="2BFA8C" w:themeColor="accent1" w:themeTint="99" w:sz="4" w:space="0"/>
        <w:insideV w:val="single" w:color="2BFA8C" w:themeColor="accent1" w:themeTint="99" w:sz="4" w:space="0"/>
      </w:tblBorders>
    </w:tblPr>
    <w:tblStylePr w:type="firstRow">
      <w:rPr>
        <w:b/>
        <w:bCs/>
      </w:rPr>
      <w:tblPr/>
      <w:tcPr>
        <w:tcBorders>
          <w:bottom w:val="single" w:color="2BFA8C" w:themeColor="accent1" w:themeTint="99" w:sz="12" w:space="0"/>
        </w:tcBorders>
      </w:tcPr>
    </w:tblStylePr>
    <w:tblStylePr w:type="lastRow">
      <w:rPr>
        <w:b/>
        <w:bCs/>
      </w:rPr>
      <w:tblPr/>
      <w:tcPr>
        <w:tcBorders>
          <w:top w:val="double" w:color="2BFA8C" w:themeColor="accent1" w:themeTint="99" w:sz="4" w:space="0"/>
        </w:tcBorders>
      </w:tcPr>
    </w:tblStylePr>
    <w:tblStylePr w:type="firstCol">
      <w:rPr>
        <w:b/>
        <w:bCs/>
      </w:rPr>
    </w:tblStylePr>
    <w:tblStylePr w:type="lastCol">
      <w:rPr>
        <w:b/>
        <w:bCs/>
      </w:rPr>
    </w:tblStylePr>
    <w:tblStylePr w:type="band1Vert">
      <w:tblPr/>
      <w:tcPr>
        <w:shd w:val="clear" w:color="auto" w:fill="B8FDD8" w:themeFill="accent1" w:themeFillTint="33"/>
      </w:tcPr>
    </w:tblStylePr>
    <w:tblStylePr w:type="band1Horz">
      <w:tblPr/>
      <w:tcPr>
        <w:shd w:val="clear" w:color="auto" w:fill="B8FDD8" w:themeFill="accent1" w:themeFillTint="33"/>
      </w:tcPr>
    </w:tblStylePr>
  </w:style>
  <w:style w:type="table" w:styleId="GridTable6Colorful-Accent2">
    <w:name w:val="Grid Table 6 Colorful Accent 2"/>
    <w:basedOn w:val="TableNormal"/>
    <w:uiPriority w:val="51"/>
    <w:semiHidden/>
    <w:rsid w:val="0058629F"/>
    <w:rPr>
      <w:color w:val="024F28" w:themeColor="accent2" w:themeShade="BF"/>
    </w:rPr>
    <w:tblPr>
      <w:tblStyleRowBandSize w:val="1"/>
      <w:tblStyleColBandSize w:val="1"/>
      <w:tblBorders>
        <w:top w:val="single" w:color="15F887" w:themeColor="accent2" w:themeTint="99" w:sz="4" w:space="0"/>
        <w:left w:val="single" w:color="15F887" w:themeColor="accent2" w:themeTint="99" w:sz="4" w:space="0"/>
        <w:bottom w:val="single" w:color="15F887" w:themeColor="accent2" w:themeTint="99" w:sz="4" w:space="0"/>
        <w:right w:val="single" w:color="15F887" w:themeColor="accent2" w:themeTint="99" w:sz="4" w:space="0"/>
        <w:insideH w:val="single" w:color="15F887" w:themeColor="accent2" w:themeTint="99" w:sz="4" w:space="0"/>
        <w:insideV w:val="single" w:color="15F887" w:themeColor="accent2" w:themeTint="99" w:sz="4" w:space="0"/>
      </w:tblBorders>
    </w:tblPr>
    <w:tblStylePr w:type="firstRow">
      <w:rPr>
        <w:b/>
        <w:bCs/>
      </w:rPr>
      <w:tblPr/>
      <w:tcPr>
        <w:tcBorders>
          <w:bottom w:val="single" w:color="15F887" w:themeColor="accent2" w:themeTint="99" w:sz="12" w:space="0"/>
        </w:tcBorders>
      </w:tcPr>
    </w:tblStylePr>
    <w:tblStylePr w:type="lastRow">
      <w:rPr>
        <w:b/>
        <w:bCs/>
      </w:rPr>
      <w:tblPr/>
      <w:tcPr>
        <w:tcBorders>
          <w:top w:val="double" w:color="15F887" w:themeColor="accent2" w:themeTint="99" w:sz="4" w:space="0"/>
        </w:tcBorders>
      </w:tcPr>
    </w:tblStylePr>
    <w:tblStylePr w:type="firstCol">
      <w:rPr>
        <w:b/>
        <w:bCs/>
      </w:rPr>
    </w:tblStylePr>
    <w:tblStylePr w:type="lastCol">
      <w:rPr>
        <w:b/>
        <w:bCs/>
      </w:rPr>
    </w:tblStylePr>
    <w:tblStylePr w:type="band1Vert">
      <w:tblPr/>
      <w:tcPr>
        <w:shd w:val="clear" w:color="auto" w:fill="B0FCD6" w:themeFill="accent2" w:themeFillTint="33"/>
      </w:tcPr>
    </w:tblStylePr>
    <w:tblStylePr w:type="band1Horz">
      <w:tblPr/>
      <w:tcPr>
        <w:shd w:val="clear" w:color="auto" w:fill="B0FCD6" w:themeFill="accent2" w:themeFillTint="33"/>
      </w:tcPr>
    </w:tblStylePr>
  </w:style>
  <w:style w:type="table" w:styleId="GridTable6Colorful-Accent3">
    <w:name w:val="Grid Table 6 Colorful Accent 3"/>
    <w:basedOn w:val="TableNormal"/>
    <w:uiPriority w:val="51"/>
    <w:semiHidden/>
    <w:rsid w:val="0058629F"/>
    <w:rPr>
      <w:color w:val="69962C" w:themeColor="accent3" w:themeShade="BF"/>
    </w:rPr>
    <w:tblPr>
      <w:tblStyleRowBandSize w:val="1"/>
      <w:tblStyleColBandSize w:val="1"/>
      <w:tblBorders>
        <w:top w:val="single" w:color="BADC8B" w:themeColor="accent3" w:themeTint="99" w:sz="4" w:space="0"/>
        <w:left w:val="single" w:color="BADC8B" w:themeColor="accent3" w:themeTint="99" w:sz="4" w:space="0"/>
        <w:bottom w:val="single" w:color="BADC8B" w:themeColor="accent3" w:themeTint="99" w:sz="4" w:space="0"/>
        <w:right w:val="single" w:color="BADC8B" w:themeColor="accent3" w:themeTint="99" w:sz="4" w:space="0"/>
        <w:insideH w:val="single" w:color="BADC8B" w:themeColor="accent3" w:themeTint="99" w:sz="4" w:space="0"/>
        <w:insideV w:val="single" w:color="BADC8B" w:themeColor="accent3" w:themeTint="99" w:sz="4" w:space="0"/>
      </w:tblBorders>
    </w:tblPr>
    <w:tblStylePr w:type="firstRow">
      <w:rPr>
        <w:b/>
        <w:bCs/>
      </w:rPr>
      <w:tblPr/>
      <w:tcPr>
        <w:tcBorders>
          <w:bottom w:val="single" w:color="BADC8B" w:themeColor="accent3" w:themeTint="99" w:sz="12" w:space="0"/>
        </w:tcBorders>
      </w:tcPr>
    </w:tblStylePr>
    <w:tblStylePr w:type="lastRow">
      <w:rPr>
        <w:b/>
        <w:bCs/>
      </w:rPr>
      <w:tblPr/>
      <w:tcPr>
        <w:tcBorders>
          <w:top w:val="double" w:color="BADC8B" w:themeColor="accent3" w:themeTint="99" w:sz="4" w:space="0"/>
        </w:tcBorders>
      </w:tcPr>
    </w:tblStylePr>
    <w:tblStylePr w:type="firstCol">
      <w:rPr>
        <w:b/>
        <w:bCs/>
      </w:rPr>
    </w:tblStylePr>
    <w:tblStylePr w:type="lastCol">
      <w:rPr>
        <w:b/>
        <w:bCs/>
      </w:rPr>
    </w:tblStylePr>
    <w:tblStylePr w:type="band1Vert">
      <w:tblPr/>
      <w:tcPr>
        <w:shd w:val="clear" w:color="auto" w:fill="E8F3D8" w:themeFill="accent3" w:themeFillTint="33"/>
      </w:tcPr>
    </w:tblStylePr>
    <w:tblStylePr w:type="band1Horz">
      <w:tblPr/>
      <w:tcPr>
        <w:shd w:val="clear" w:color="auto" w:fill="E8F3D8" w:themeFill="accent3" w:themeFillTint="33"/>
      </w:tcPr>
    </w:tblStylePr>
  </w:style>
  <w:style w:type="table" w:styleId="GridTable6Colorful-Accent4">
    <w:name w:val="Grid Table 6 Colorful Accent 4"/>
    <w:basedOn w:val="TableNormal"/>
    <w:uiPriority w:val="51"/>
    <w:semiHidden/>
    <w:rsid w:val="0058629F"/>
    <w:rPr>
      <w:color w:val="59595B" w:themeColor="accent4" w:themeShade="BF"/>
    </w:rPr>
    <w:tblPr>
      <w:tblStyleRowBandSize w:val="1"/>
      <w:tblStyleColBandSize w:val="1"/>
      <w:tblBorders>
        <w:top w:val="single" w:color="ADADAF" w:themeColor="accent4" w:themeTint="99" w:sz="4" w:space="0"/>
        <w:left w:val="single" w:color="ADADAF" w:themeColor="accent4" w:themeTint="99" w:sz="4" w:space="0"/>
        <w:bottom w:val="single" w:color="ADADAF" w:themeColor="accent4" w:themeTint="99" w:sz="4" w:space="0"/>
        <w:right w:val="single" w:color="ADADAF" w:themeColor="accent4" w:themeTint="99" w:sz="4" w:space="0"/>
        <w:insideH w:val="single" w:color="ADADAF" w:themeColor="accent4" w:themeTint="99" w:sz="4" w:space="0"/>
        <w:insideV w:val="single" w:color="ADADAF" w:themeColor="accent4" w:themeTint="99" w:sz="4" w:space="0"/>
      </w:tblBorders>
    </w:tblPr>
    <w:tblStylePr w:type="firstRow">
      <w:rPr>
        <w:b/>
        <w:bCs/>
      </w:rPr>
      <w:tblPr/>
      <w:tcPr>
        <w:tcBorders>
          <w:bottom w:val="single" w:color="ADADAF" w:themeColor="accent4" w:themeTint="99" w:sz="12" w:space="0"/>
        </w:tcBorders>
      </w:tcPr>
    </w:tblStylePr>
    <w:tblStylePr w:type="lastRow">
      <w:rPr>
        <w:b/>
        <w:bCs/>
      </w:rPr>
      <w:tblPr/>
      <w:tcPr>
        <w:tcBorders>
          <w:top w:val="double" w:color="ADADAF" w:themeColor="accent4" w:themeTint="99" w:sz="4" w:space="0"/>
        </w:tcBorders>
      </w:tc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table" w:styleId="GridTable6Colorful-Accent5">
    <w:name w:val="Grid Table 6 Colorful Accent 5"/>
    <w:basedOn w:val="TableNormal"/>
    <w:uiPriority w:val="51"/>
    <w:semiHidden/>
    <w:rsid w:val="0058629F"/>
    <w:rPr>
      <w:color w:val="7C7F84" w:themeColor="accent5" w:themeShade="BF"/>
    </w:rPr>
    <w:tblPr>
      <w:tblStyleRowBandSize w:val="1"/>
      <w:tblStyleColBandSize w:val="1"/>
      <w:tblBorders>
        <w:top w:val="single" w:color="CBCCCE" w:themeColor="accent5" w:themeTint="99" w:sz="4" w:space="0"/>
        <w:left w:val="single" w:color="CBCCCE" w:themeColor="accent5" w:themeTint="99" w:sz="4" w:space="0"/>
        <w:bottom w:val="single" w:color="CBCCCE" w:themeColor="accent5" w:themeTint="99" w:sz="4" w:space="0"/>
        <w:right w:val="single" w:color="CBCCCE" w:themeColor="accent5" w:themeTint="99" w:sz="4" w:space="0"/>
        <w:insideH w:val="single" w:color="CBCCCE" w:themeColor="accent5" w:themeTint="99" w:sz="4" w:space="0"/>
        <w:insideV w:val="single" w:color="CBCCCE" w:themeColor="accent5" w:themeTint="99" w:sz="4" w:space="0"/>
      </w:tblBorders>
    </w:tblPr>
    <w:tblStylePr w:type="firstRow">
      <w:rPr>
        <w:b/>
        <w:bCs/>
      </w:rPr>
      <w:tblPr/>
      <w:tcPr>
        <w:tcBorders>
          <w:bottom w:val="single" w:color="CBCCCE" w:themeColor="accent5" w:themeTint="99" w:sz="12" w:space="0"/>
        </w:tcBorders>
      </w:tcPr>
    </w:tblStylePr>
    <w:tblStylePr w:type="lastRow">
      <w:rPr>
        <w:b/>
        <w:bCs/>
      </w:rPr>
      <w:tblPr/>
      <w:tcPr>
        <w:tcBorders>
          <w:top w:val="double" w:color="CBCCCE" w:themeColor="accent5" w:themeTint="99" w:sz="4" w:space="0"/>
        </w:tcBorders>
      </w:tcPr>
    </w:tblStylePr>
    <w:tblStylePr w:type="firstCol">
      <w:rPr>
        <w:b/>
        <w:bCs/>
      </w:rPr>
    </w:tblStylePr>
    <w:tblStylePr w:type="lastCol">
      <w:rPr>
        <w:b/>
        <w:bCs/>
      </w:rPr>
    </w:tblStylePr>
    <w:tblStylePr w:type="band1Vert">
      <w:tblPr/>
      <w:tcPr>
        <w:shd w:val="clear" w:color="auto" w:fill="EDEEEE" w:themeFill="accent5" w:themeFillTint="33"/>
      </w:tcPr>
    </w:tblStylePr>
    <w:tblStylePr w:type="band1Horz">
      <w:tblPr/>
      <w:tcPr>
        <w:shd w:val="clear" w:color="auto" w:fill="EDEEEE" w:themeFill="accent5" w:themeFillTint="33"/>
      </w:tcPr>
    </w:tblStylePr>
  </w:style>
  <w:style w:type="table" w:styleId="GridTable6Colorful-Accent6">
    <w:name w:val="Grid Table 6 Colorful Accent 6"/>
    <w:basedOn w:val="TableNormal"/>
    <w:uiPriority w:val="51"/>
    <w:semiHidden/>
    <w:rsid w:val="0058629F"/>
    <w:rPr>
      <w:color w:val="2977AA" w:themeColor="accent6" w:themeShade="BF"/>
    </w:rPr>
    <w:tblPr>
      <w:tblStyleRowBandSize w:val="1"/>
      <w:tblStyleColBandSize w:val="1"/>
      <w:tblBorders>
        <w:top w:val="single" w:color="91C3E4" w:themeColor="accent6" w:themeTint="99" w:sz="4" w:space="0"/>
        <w:left w:val="single" w:color="91C3E4" w:themeColor="accent6" w:themeTint="99" w:sz="4" w:space="0"/>
        <w:bottom w:val="single" w:color="91C3E4" w:themeColor="accent6" w:themeTint="99" w:sz="4" w:space="0"/>
        <w:right w:val="single" w:color="91C3E4" w:themeColor="accent6" w:themeTint="99" w:sz="4" w:space="0"/>
        <w:insideH w:val="single" w:color="91C3E4" w:themeColor="accent6" w:themeTint="99" w:sz="4" w:space="0"/>
        <w:insideV w:val="single" w:color="91C3E4" w:themeColor="accent6" w:themeTint="99" w:sz="4" w:space="0"/>
      </w:tblBorders>
    </w:tblPr>
    <w:tblStylePr w:type="firstRow">
      <w:rPr>
        <w:b/>
        <w:bCs/>
      </w:rPr>
      <w:tblPr/>
      <w:tcPr>
        <w:tcBorders>
          <w:bottom w:val="single" w:color="91C3E4" w:themeColor="accent6" w:themeTint="99" w:sz="12" w:space="0"/>
        </w:tcBorders>
      </w:tcPr>
    </w:tblStylePr>
    <w:tblStylePr w:type="lastRow">
      <w:rPr>
        <w:b/>
        <w:bCs/>
      </w:rPr>
      <w:tblPr/>
      <w:tcPr>
        <w:tcBorders>
          <w:top w:val="double" w:color="91C3E4" w:themeColor="accent6" w:themeTint="99" w:sz="4" w:space="0"/>
        </w:tcBorders>
      </w:tcPr>
    </w:tblStylePr>
    <w:tblStylePr w:type="firstCol">
      <w:rPr>
        <w:b/>
        <w:bCs/>
      </w:rPr>
    </w:tblStylePr>
    <w:tblStylePr w:type="lastCol">
      <w:rPr>
        <w:b/>
        <w:bCs/>
      </w:rPr>
    </w:tblStylePr>
    <w:tblStylePr w:type="band1Vert">
      <w:tblPr/>
      <w:tcPr>
        <w:shd w:val="clear" w:color="auto" w:fill="DAEBF6" w:themeFill="accent6" w:themeFillTint="33"/>
      </w:tcPr>
    </w:tblStylePr>
    <w:tblStylePr w:type="band1Horz">
      <w:tblPr/>
      <w:tcPr>
        <w:shd w:val="clear" w:color="auto" w:fill="DAEBF6" w:themeFill="accent6" w:themeFillTint="33"/>
      </w:tcPr>
    </w:tblStylePr>
  </w:style>
  <w:style w:type="table" w:styleId="GridTable7Colorful">
    <w:name w:val="Grid Table 7 Colorful"/>
    <w:basedOn w:val="TableNormal"/>
    <w:uiPriority w:val="52"/>
    <w:semiHidden/>
    <w:rsid w:val="0058629F"/>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7Colorful-Accent1">
    <w:name w:val="Grid Table 7 Colorful Accent 1"/>
    <w:basedOn w:val="TableNormal"/>
    <w:uiPriority w:val="52"/>
    <w:semiHidden/>
    <w:rsid w:val="0058629F"/>
    <w:rPr>
      <w:color w:val="026E35" w:themeColor="accent1" w:themeShade="BF"/>
    </w:rPr>
    <w:tblPr>
      <w:tblStyleRowBandSize w:val="1"/>
      <w:tblStyleColBandSize w:val="1"/>
      <w:tblBorders>
        <w:top w:val="single" w:color="2BFA8C" w:themeColor="accent1" w:themeTint="99" w:sz="4" w:space="0"/>
        <w:left w:val="single" w:color="2BFA8C" w:themeColor="accent1" w:themeTint="99" w:sz="4" w:space="0"/>
        <w:bottom w:val="single" w:color="2BFA8C" w:themeColor="accent1" w:themeTint="99" w:sz="4" w:space="0"/>
        <w:right w:val="single" w:color="2BFA8C" w:themeColor="accent1" w:themeTint="99" w:sz="4" w:space="0"/>
        <w:insideH w:val="single" w:color="2BFA8C" w:themeColor="accent1" w:themeTint="99" w:sz="4" w:space="0"/>
        <w:insideV w:val="single" w:color="2BFA8C"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DD8" w:themeFill="accent1" w:themeFillTint="33"/>
      </w:tcPr>
    </w:tblStylePr>
    <w:tblStylePr w:type="band1Horz">
      <w:tblPr/>
      <w:tcPr>
        <w:shd w:val="clear" w:color="auto" w:fill="B8FDD8" w:themeFill="accent1" w:themeFillTint="33"/>
      </w:tcPr>
    </w:tblStylePr>
    <w:tblStylePr w:type="neCell">
      <w:tblPr/>
      <w:tcPr>
        <w:tcBorders>
          <w:bottom w:val="single" w:color="2BFA8C" w:themeColor="accent1" w:themeTint="99" w:sz="4" w:space="0"/>
        </w:tcBorders>
      </w:tcPr>
    </w:tblStylePr>
    <w:tblStylePr w:type="nwCell">
      <w:tblPr/>
      <w:tcPr>
        <w:tcBorders>
          <w:bottom w:val="single" w:color="2BFA8C" w:themeColor="accent1" w:themeTint="99" w:sz="4" w:space="0"/>
        </w:tcBorders>
      </w:tcPr>
    </w:tblStylePr>
    <w:tblStylePr w:type="seCell">
      <w:tblPr/>
      <w:tcPr>
        <w:tcBorders>
          <w:top w:val="single" w:color="2BFA8C" w:themeColor="accent1" w:themeTint="99" w:sz="4" w:space="0"/>
        </w:tcBorders>
      </w:tcPr>
    </w:tblStylePr>
    <w:tblStylePr w:type="swCell">
      <w:tblPr/>
      <w:tcPr>
        <w:tcBorders>
          <w:top w:val="single" w:color="2BFA8C" w:themeColor="accent1" w:themeTint="99" w:sz="4" w:space="0"/>
        </w:tcBorders>
      </w:tcPr>
    </w:tblStylePr>
  </w:style>
  <w:style w:type="table" w:styleId="GridTable7Colorful-Accent2">
    <w:name w:val="Grid Table 7 Colorful Accent 2"/>
    <w:basedOn w:val="TableNormal"/>
    <w:uiPriority w:val="52"/>
    <w:semiHidden/>
    <w:rsid w:val="0058629F"/>
    <w:rPr>
      <w:color w:val="024F28" w:themeColor="accent2" w:themeShade="BF"/>
    </w:rPr>
    <w:tblPr>
      <w:tblStyleRowBandSize w:val="1"/>
      <w:tblStyleColBandSize w:val="1"/>
      <w:tblBorders>
        <w:top w:val="single" w:color="15F887" w:themeColor="accent2" w:themeTint="99" w:sz="4" w:space="0"/>
        <w:left w:val="single" w:color="15F887" w:themeColor="accent2" w:themeTint="99" w:sz="4" w:space="0"/>
        <w:bottom w:val="single" w:color="15F887" w:themeColor="accent2" w:themeTint="99" w:sz="4" w:space="0"/>
        <w:right w:val="single" w:color="15F887" w:themeColor="accent2" w:themeTint="99" w:sz="4" w:space="0"/>
        <w:insideH w:val="single" w:color="15F887" w:themeColor="accent2" w:themeTint="99" w:sz="4" w:space="0"/>
        <w:insideV w:val="single" w:color="15F887"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FCD6" w:themeFill="accent2" w:themeFillTint="33"/>
      </w:tcPr>
    </w:tblStylePr>
    <w:tblStylePr w:type="band1Horz">
      <w:tblPr/>
      <w:tcPr>
        <w:shd w:val="clear" w:color="auto" w:fill="B0FCD6" w:themeFill="accent2" w:themeFillTint="33"/>
      </w:tcPr>
    </w:tblStylePr>
    <w:tblStylePr w:type="neCell">
      <w:tblPr/>
      <w:tcPr>
        <w:tcBorders>
          <w:bottom w:val="single" w:color="15F887" w:themeColor="accent2" w:themeTint="99" w:sz="4" w:space="0"/>
        </w:tcBorders>
      </w:tcPr>
    </w:tblStylePr>
    <w:tblStylePr w:type="nwCell">
      <w:tblPr/>
      <w:tcPr>
        <w:tcBorders>
          <w:bottom w:val="single" w:color="15F887" w:themeColor="accent2" w:themeTint="99" w:sz="4" w:space="0"/>
        </w:tcBorders>
      </w:tcPr>
    </w:tblStylePr>
    <w:tblStylePr w:type="seCell">
      <w:tblPr/>
      <w:tcPr>
        <w:tcBorders>
          <w:top w:val="single" w:color="15F887" w:themeColor="accent2" w:themeTint="99" w:sz="4" w:space="0"/>
        </w:tcBorders>
      </w:tcPr>
    </w:tblStylePr>
    <w:tblStylePr w:type="swCell">
      <w:tblPr/>
      <w:tcPr>
        <w:tcBorders>
          <w:top w:val="single" w:color="15F887" w:themeColor="accent2" w:themeTint="99" w:sz="4" w:space="0"/>
        </w:tcBorders>
      </w:tcPr>
    </w:tblStylePr>
  </w:style>
  <w:style w:type="table" w:styleId="GridTable7Colorful-Accent3">
    <w:name w:val="Grid Table 7 Colorful Accent 3"/>
    <w:basedOn w:val="TableNormal"/>
    <w:uiPriority w:val="52"/>
    <w:semiHidden/>
    <w:rsid w:val="0058629F"/>
    <w:rPr>
      <w:color w:val="69962C" w:themeColor="accent3" w:themeShade="BF"/>
    </w:rPr>
    <w:tblPr>
      <w:tblStyleRowBandSize w:val="1"/>
      <w:tblStyleColBandSize w:val="1"/>
      <w:tblBorders>
        <w:top w:val="single" w:color="BADC8B" w:themeColor="accent3" w:themeTint="99" w:sz="4" w:space="0"/>
        <w:left w:val="single" w:color="BADC8B" w:themeColor="accent3" w:themeTint="99" w:sz="4" w:space="0"/>
        <w:bottom w:val="single" w:color="BADC8B" w:themeColor="accent3" w:themeTint="99" w:sz="4" w:space="0"/>
        <w:right w:val="single" w:color="BADC8B" w:themeColor="accent3" w:themeTint="99" w:sz="4" w:space="0"/>
        <w:insideH w:val="single" w:color="BADC8B" w:themeColor="accent3" w:themeTint="99" w:sz="4" w:space="0"/>
        <w:insideV w:val="single" w:color="BADC8B"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8" w:themeFill="accent3" w:themeFillTint="33"/>
      </w:tcPr>
    </w:tblStylePr>
    <w:tblStylePr w:type="band1Horz">
      <w:tblPr/>
      <w:tcPr>
        <w:shd w:val="clear" w:color="auto" w:fill="E8F3D8" w:themeFill="accent3" w:themeFillTint="33"/>
      </w:tcPr>
    </w:tblStylePr>
    <w:tblStylePr w:type="neCell">
      <w:tblPr/>
      <w:tcPr>
        <w:tcBorders>
          <w:bottom w:val="single" w:color="BADC8B" w:themeColor="accent3" w:themeTint="99" w:sz="4" w:space="0"/>
        </w:tcBorders>
      </w:tcPr>
    </w:tblStylePr>
    <w:tblStylePr w:type="nwCell">
      <w:tblPr/>
      <w:tcPr>
        <w:tcBorders>
          <w:bottom w:val="single" w:color="BADC8B" w:themeColor="accent3" w:themeTint="99" w:sz="4" w:space="0"/>
        </w:tcBorders>
      </w:tcPr>
    </w:tblStylePr>
    <w:tblStylePr w:type="seCell">
      <w:tblPr/>
      <w:tcPr>
        <w:tcBorders>
          <w:top w:val="single" w:color="BADC8B" w:themeColor="accent3" w:themeTint="99" w:sz="4" w:space="0"/>
        </w:tcBorders>
      </w:tcPr>
    </w:tblStylePr>
    <w:tblStylePr w:type="swCell">
      <w:tblPr/>
      <w:tcPr>
        <w:tcBorders>
          <w:top w:val="single" w:color="BADC8B" w:themeColor="accent3" w:themeTint="99" w:sz="4" w:space="0"/>
        </w:tcBorders>
      </w:tcPr>
    </w:tblStylePr>
  </w:style>
  <w:style w:type="table" w:styleId="GridTable7Colorful-Accent4">
    <w:name w:val="Grid Table 7 Colorful Accent 4"/>
    <w:basedOn w:val="TableNormal"/>
    <w:uiPriority w:val="52"/>
    <w:semiHidden/>
    <w:rsid w:val="0058629F"/>
    <w:rPr>
      <w:color w:val="59595B" w:themeColor="accent4" w:themeShade="BF"/>
    </w:rPr>
    <w:tblPr>
      <w:tblStyleRowBandSize w:val="1"/>
      <w:tblStyleColBandSize w:val="1"/>
      <w:tblBorders>
        <w:top w:val="single" w:color="ADADAF" w:themeColor="accent4" w:themeTint="99" w:sz="4" w:space="0"/>
        <w:left w:val="single" w:color="ADADAF" w:themeColor="accent4" w:themeTint="99" w:sz="4" w:space="0"/>
        <w:bottom w:val="single" w:color="ADADAF" w:themeColor="accent4" w:themeTint="99" w:sz="4" w:space="0"/>
        <w:right w:val="single" w:color="ADADAF" w:themeColor="accent4" w:themeTint="99" w:sz="4" w:space="0"/>
        <w:insideH w:val="single" w:color="ADADAF" w:themeColor="accent4" w:themeTint="99" w:sz="4" w:space="0"/>
        <w:insideV w:val="single" w:color="ADADAF"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4" w:themeFillTint="33"/>
      </w:tcPr>
    </w:tblStylePr>
    <w:tblStylePr w:type="band1Horz">
      <w:tblPr/>
      <w:tcPr>
        <w:shd w:val="clear" w:color="auto" w:fill="E3E3E4" w:themeFill="accent4" w:themeFillTint="33"/>
      </w:tcPr>
    </w:tblStylePr>
    <w:tblStylePr w:type="neCell">
      <w:tblPr/>
      <w:tcPr>
        <w:tcBorders>
          <w:bottom w:val="single" w:color="ADADAF" w:themeColor="accent4" w:themeTint="99" w:sz="4" w:space="0"/>
        </w:tcBorders>
      </w:tcPr>
    </w:tblStylePr>
    <w:tblStylePr w:type="nwCell">
      <w:tblPr/>
      <w:tcPr>
        <w:tcBorders>
          <w:bottom w:val="single" w:color="ADADAF" w:themeColor="accent4" w:themeTint="99" w:sz="4" w:space="0"/>
        </w:tcBorders>
      </w:tcPr>
    </w:tblStylePr>
    <w:tblStylePr w:type="seCell">
      <w:tblPr/>
      <w:tcPr>
        <w:tcBorders>
          <w:top w:val="single" w:color="ADADAF" w:themeColor="accent4" w:themeTint="99" w:sz="4" w:space="0"/>
        </w:tcBorders>
      </w:tcPr>
    </w:tblStylePr>
    <w:tblStylePr w:type="swCell">
      <w:tblPr/>
      <w:tcPr>
        <w:tcBorders>
          <w:top w:val="single" w:color="ADADAF" w:themeColor="accent4" w:themeTint="99" w:sz="4" w:space="0"/>
        </w:tcBorders>
      </w:tcPr>
    </w:tblStylePr>
  </w:style>
  <w:style w:type="table" w:styleId="GridTable7Colorful-Accent5">
    <w:name w:val="Grid Table 7 Colorful Accent 5"/>
    <w:basedOn w:val="TableNormal"/>
    <w:uiPriority w:val="52"/>
    <w:semiHidden/>
    <w:rsid w:val="0058629F"/>
    <w:rPr>
      <w:color w:val="7C7F84" w:themeColor="accent5" w:themeShade="BF"/>
    </w:rPr>
    <w:tblPr>
      <w:tblStyleRowBandSize w:val="1"/>
      <w:tblStyleColBandSize w:val="1"/>
      <w:tblBorders>
        <w:top w:val="single" w:color="CBCCCE" w:themeColor="accent5" w:themeTint="99" w:sz="4" w:space="0"/>
        <w:left w:val="single" w:color="CBCCCE" w:themeColor="accent5" w:themeTint="99" w:sz="4" w:space="0"/>
        <w:bottom w:val="single" w:color="CBCCCE" w:themeColor="accent5" w:themeTint="99" w:sz="4" w:space="0"/>
        <w:right w:val="single" w:color="CBCCCE" w:themeColor="accent5" w:themeTint="99" w:sz="4" w:space="0"/>
        <w:insideH w:val="single" w:color="CBCCCE" w:themeColor="accent5" w:themeTint="99" w:sz="4" w:space="0"/>
        <w:insideV w:val="single" w:color="CBCCCE"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E" w:themeFill="accent5" w:themeFillTint="33"/>
      </w:tcPr>
    </w:tblStylePr>
    <w:tblStylePr w:type="band1Horz">
      <w:tblPr/>
      <w:tcPr>
        <w:shd w:val="clear" w:color="auto" w:fill="EDEEEE" w:themeFill="accent5" w:themeFillTint="33"/>
      </w:tcPr>
    </w:tblStylePr>
    <w:tblStylePr w:type="neCell">
      <w:tblPr/>
      <w:tcPr>
        <w:tcBorders>
          <w:bottom w:val="single" w:color="CBCCCE" w:themeColor="accent5" w:themeTint="99" w:sz="4" w:space="0"/>
        </w:tcBorders>
      </w:tcPr>
    </w:tblStylePr>
    <w:tblStylePr w:type="nwCell">
      <w:tblPr/>
      <w:tcPr>
        <w:tcBorders>
          <w:bottom w:val="single" w:color="CBCCCE" w:themeColor="accent5" w:themeTint="99" w:sz="4" w:space="0"/>
        </w:tcBorders>
      </w:tcPr>
    </w:tblStylePr>
    <w:tblStylePr w:type="seCell">
      <w:tblPr/>
      <w:tcPr>
        <w:tcBorders>
          <w:top w:val="single" w:color="CBCCCE" w:themeColor="accent5" w:themeTint="99" w:sz="4" w:space="0"/>
        </w:tcBorders>
      </w:tcPr>
    </w:tblStylePr>
    <w:tblStylePr w:type="swCell">
      <w:tblPr/>
      <w:tcPr>
        <w:tcBorders>
          <w:top w:val="single" w:color="CBCCCE" w:themeColor="accent5" w:themeTint="99" w:sz="4" w:space="0"/>
        </w:tcBorders>
      </w:tcPr>
    </w:tblStylePr>
  </w:style>
  <w:style w:type="table" w:styleId="GridTable7Colorful-Accent6">
    <w:name w:val="Grid Table 7 Colorful Accent 6"/>
    <w:basedOn w:val="TableNormal"/>
    <w:uiPriority w:val="52"/>
    <w:semiHidden/>
    <w:rsid w:val="0058629F"/>
    <w:rPr>
      <w:color w:val="2977AA" w:themeColor="accent6" w:themeShade="BF"/>
    </w:rPr>
    <w:tblPr>
      <w:tblStyleRowBandSize w:val="1"/>
      <w:tblStyleColBandSize w:val="1"/>
      <w:tblBorders>
        <w:top w:val="single" w:color="91C3E4" w:themeColor="accent6" w:themeTint="99" w:sz="4" w:space="0"/>
        <w:left w:val="single" w:color="91C3E4" w:themeColor="accent6" w:themeTint="99" w:sz="4" w:space="0"/>
        <w:bottom w:val="single" w:color="91C3E4" w:themeColor="accent6" w:themeTint="99" w:sz="4" w:space="0"/>
        <w:right w:val="single" w:color="91C3E4" w:themeColor="accent6" w:themeTint="99" w:sz="4" w:space="0"/>
        <w:insideH w:val="single" w:color="91C3E4" w:themeColor="accent6" w:themeTint="99" w:sz="4" w:space="0"/>
        <w:insideV w:val="single" w:color="91C3E4"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BF6" w:themeFill="accent6" w:themeFillTint="33"/>
      </w:tcPr>
    </w:tblStylePr>
    <w:tblStylePr w:type="band1Horz">
      <w:tblPr/>
      <w:tcPr>
        <w:shd w:val="clear" w:color="auto" w:fill="DAEBF6" w:themeFill="accent6" w:themeFillTint="33"/>
      </w:tcPr>
    </w:tblStylePr>
    <w:tblStylePr w:type="neCell">
      <w:tblPr/>
      <w:tcPr>
        <w:tcBorders>
          <w:bottom w:val="single" w:color="91C3E4" w:themeColor="accent6" w:themeTint="99" w:sz="4" w:space="0"/>
        </w:tcBorders>
      </w:tcPr>
    </w:tblStylePr>
    <w:tblStylePr w:type="nwCell">
      <w:tblPr/>
      <w:tcPr>
        <w:tcBorders>
          <w:bottom w:val="single" w:color="91C3E4" w:themeColor="accent6" w:themeTint="99" w:sz="4" w:space="0"/>
        </w:tcBorders>
      </w:tcPr>
    </w:tblStylePr>
    <w:tblStylePr w:type="seCell">
      <w:tblPr/>
      <w:tcPr>
        <w:tcBorders>
          <w:top w:val="single" w:color="91C3E4" w:themeColor="accent6" w:themeTint="99" w:sz="4" w:space="0"/>
        </w:tcBorders>
      </w:tcPr>
    </w:tblStylePr>
    <w:tblStylePr w:type="swCell">
      <w:tblPr/>
      <w:tcPr>
        <w:tcBorders>
          <w:top w:val="single" w:color="91C3E4" w:themeColor="accent6" w:themeTint="99" w:sz="4" w:space="0"/>
        </w:tcBorders>
      </w:tcPr>
    </w:tblStylePr>
  </w:style>
  <w:style w:type="table" w:styleId="LightGrid">
    <w:name w:val="Light Grid"/>
    <w:basedOn w:val="TableNormal"/>
    <w:uiPriority w:val="62"/>
    <w:semiHidden/>
    <w:rsid w:val="0058629F"/>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semiHidden/>
    <w:rsid w:val="0058629F"/>
    <w:tblPr>
      <w:tblStyleRowBandSize w:val="1"/>
      <w:tblStyleColBandSize w:val="1"/>
      <w:tblBorders>
        <w:top w:val="single" w:color="039347" w:themeColor="accent1" w:sz="8" w:space="0"/>
        <w:left w:val="single" w:color="039347" w:themeColor="accent1" w:sz="8" w:space="0"/>
        <w:bottom w:val="single" w:color="039347" w:themeColor="accent1" w:sz="8" w:space="0"/>
        <w:right w:val="single" w:color="039347" w:themeColor="accent1" w:sz="8" w:space="0"/>
        <w:insideH w:val="single" w:color="039347" w:themeColor="accent1" w:sz="8" w:space="0"/>
        <w:insideV w:val="single" w:color="039347"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39347" w:themeColor="accent1" w:sz="8" w:space="0"/>
          <w:left w:val="single" w:color="039347" w:themeColor="accent1" w:sz="8" w:space="0"/>
          <w:bottom w:val="single" w:color="039347" w:themeColor="accent1" w:sz="18" w:space="0"/>
          <w:right w:val="single" w:color="039347" w:themeColor="accent1" w:sz="8" w:space="0"/>
          <w:insideH w:val="nil"/>
          <w:insideV w:val="single" w:color="039347"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39347" w:themeColor="accent1" w:sz="6" w:space="0"/>
          <w:left w:val="single" w:color="039347" w:themeColor="accent1" w:sz="8" w:space="0"/>
          <w:bottom w:val="single" w:color="039347" w:themeColor="accent1" w:sz="8" w:space="0"/>
          <w:right w:val="single" w:color="039347" w:themeColor="accent1" w:sz="8" w:space="0"/>
          <w:insideH w:val="nil"/>
          <w:insideV w:val="single" w:color="039347"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39347" w:themeColor="accent1" w:sz="8" w:space="0"/>
          <w:left w:val="single" w:color="039347" w:themeColor="accent1" w:sz="8" w:space="0"/>
          <w:bottom w:val="single" w:color="039347" w:themeColor="accent1" w:sz="8" w:space="0"/>
          <w:right w:val="single" w:color="039347" w:themeColor="accent1" w:sz="8" w:space="0"/>
        </w:tcBorders>
      </w:tcPr>
    </w:tblStylePr>
    <w:tblStylePr w:type="band1Vert">
      <w:tblPr/>
      <w:tcPr>
        <w:tcBorders>
          <w:top w:val="single" w:color="039347" w:themeColor="accent1" w:sz="8" w:space="0"/>
          <w:left w:val="single" w:color="039347" w:themeColor="accent1" w:sz="8" w:space="0"/>
          <w:bottom w:val="single" w:color="039347" w:themeColor="accent1" w:sz="8" w:space="0"/>
          <w:right w:val="single" w:color="039347" w:themeColor="accent1" w:sz="8" w:space="0"/>
        </w:tcBorders>
        <w:shd w:val="clear" w:color="auto" w:fill="A7FDCF" w:themeFill="accent1" w:themeFillTint="3F"/>
      </w:tcPr>
    </w:tblStylePr>
    <w:tblStylePr w:type="band1Horz">
      <w:tblPr/>
      <w:tcPr>
        <w:tcBorders>
          <w:top w:val="single" w:color="039347" w:themeColor="accent1" w:sz="8" w:space="0"/>
          <w:left w:val="single" w:color="039347" w:themeColor="accent1" w:sz="8" w:space="0"/>
          <w:bottom w:val="single" w:color="039347" w:themeColor="accent1" w:sz="8" w:space="0"/>
          <w:right w:val="single" w:color="039347" w:themeColor="accent1" w:sz="8" w:space="0"/>
          <w:insideV w:val="single" w:color="039347" w:themeColor="accent1" w:sz="8" w:space="0"/>
        </w:tcBorders>
        <w:shd w:val="clear" w:color="auto" w:fill="A7FDCF" w:themeFill="accent1" w:themeFillTint="3F"/>
      </w:tcPr>
    </w:tblStylePr>
    <w:tblStylePr w:type="band2Horz">
      <w:tblPr/>
      <w:tcPr>
        <w:tcBorders>
          <w:top w:val="single" w:color="039347" w:themeColor="accent1" w:sz="8" w:space="0"/>
          <w:left w:val="single" w:color="039347" w:themeColor="accent1" w:sz="8" w:space="0"/>
          <w:bottom w:val="single" w:color="039347" w:themeColor="accent1" w:sz="8" w:space="0"/>
          <w:right w:val="single" w:color="039347" w:themeColor="accent1" w:sz="8" w:space="0"/>
          <w:insideV w:val="single" w:color="039347" w:themeColor="accent1" w:sz="8" w:space="0"/>
        </w:tcBorders>
      </w:tcPr>
    </w:tblStylePr>
  </w:style>
  <w:style w:type="table" w:styleId="LightGrid-Accent2">
    <w:name w:val="Light Grid Accent 2"/>
    <w:basedOn w:val="TableNormal"/>
    <w:uiPriority w:val="62"/>
    <w:semiHidden/>
    <w:rsid w:val="0058629F"/>
    <w:tblPr>
      <w:tblStyleRowBandSize w:val="1"/>
      <w:tblStyleColBandSize w:val="1"/>
      <w:tblBorders>
        <w:top w:val="single" w:color="036A37" w:themeColor="accent2" w:sz="8" w:space="0"/>
        <w:left w:val="single" w:color="036A37" w:themeColor="accent2" w:sz="8" w:space="0"/>
        <w:bottom w:val="single" w:color="036A37" w:themeColor="accent2" w:sz="8" w:space="0"/>
        <w:right w:val="single" w:color="036A37" w:themeColor="accent2" w:sz="8" w:space="0"/>
        <w:insideH w:val="single" w:color="036A37" w:themeColor="accent2" w:sz="8" w:space="0"/>
        <w:insideV w:val="single" w:color="036A37"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36A37" w:themeColor="accent2" w:sz="8" w:space="0"/>
          <w:left w:val="single" w:color="036A37" w:themeColor="accent2" w:sz="8" w:space="0"/>
          <w:bottom w:val="single" w:color="036A37" w:themeColor="accent2" w:sz="18" w:space="0"/>
          <w:right w:val="single" w:color="036A37" w:themeColor="accent2" w:sz="8" w:space="0"/>
          <w:insideH w:val="nil"/>
          <w:insideV w:val="single" w:color="036A37"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36A37" w:themeColor="accent2" w:sz="6" w:space="0"/>
          <w:left w:val="single" w:color="036A37" w:themeColor="accent2" w:sz="8" w:space="0"/>
          <w:bottom w:val="single" w:color="036A37" w:themeColor="accent2" w:sz="8" w:space="0"/>
          <w:right w:val="single" w:color="036A37" w:themeColor="accent2" w:sz="8" w:space="0"/>
          <w:insideH w:val="nil"/>
          <w:insideV w:val="single" w:color="036A37"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36A37" w:themeColor="accent2" w:sz="8" w:space="0"/>
          <w:left w:val="single" w:color="036A37" w:themeColor="accent2" w:sz="8" w:space="0"/>
          <w:bottom w:val="single" w:color="036A37" w:themeColor="accent2" w:sz="8" w:space="0"/>
          <w:right w:val="single" w:color="036A37" w:themeColor="accent2" w:sz="8" w:space="0"/>
        </w:tcBorders>
      </w:tcPr>
    </w:tblStylePr>
    <w:tblStylePr w:type="band1Vert">
      <w:tblPr/>
      <w:tcPr>
        <w:tcBorders>
          <w:top w:val="single" w:color="036A37" w:themeColor="accent2" w:sz="8" w:space="0"/>
          <w:left w:val="single" w:color="036A37" w:themeColor="accent2" w:sz="8" w:space="0"/>
          <w:bottom w:val="single" w:color="036A37" w:themeColor="accent2" w:sz="8" w:space="0"/>
          <w:right w:val="single" w:color="036A37" w:themeColor="accent2" w:sz="8" w:space="0"/>
        </w:tcBorders>
        <w:shd w:val="clear" w:color="auto" w:fill="9EFCCD" w:themeFill="accent2" w:themeFillTint="3F"/>
      </w:tcPr>
    </w:tblStylePr>
    <w:tblStylePr w:type="band1Horz">
      <w:tblPr/>
      <w:tcPr>
        <w:tcBorders>
          <w:top w:val="single" w:color="036A37" w:themeColor="accent2" w:sz="8" w:space="0"/>
          <w:left w:val="single" w:color="036A37" w:themeColor="accent2" w:sz="8" w:space="0"/>
          <w:bottom w:val="single" w:color="036A37" w:themeColor="accent2" w:sz="8" w:space="0"/>
          <w:right w:val="single" w:color="036A37" w:themeColor="accent2" w:sz="8" w:space="0"/>
          <w:insideV w:val="single" w:color="036A37" w:themeColor="accent2" w:sz="8" w:space="0"/>
        </w:tcBorders>
        <w:shd w:val="clear" w:color="auto" w:fill="9EFCCD" w:themeFill="accent2" w:themeFillTint="3F"/>
      </w:tcPr>
    </w:tblStylePr>
    <w:tblStylePr w:type="band2Horz">
      <w:tblPr/>
      <w:tcPr>
        <w:tcBorders>
          <w:top w:val="single" w:color="036A37" w:themeColor="accent2" w:sz="8" w:space="0"/>
          <w:left w:val="single" w:color="036A37" w:themeColor="accent2" w:sz="8" w:space="0"/>
          <w:bottom w:val="single" w:color="036A37" w:themeColor="accent2" w:sz="8" w:space="0"/>
          <w:right w:val="single" w:color="036A37" w:themeColor="accent2" w:sz="8" w:space="0"/>
          <w:insideV w:val="single" w:color="036A37" w:themeColor="accent2" w:sz="8" w:space="0"/>
        </w:tcBorders>
      </w:tcPr>
    </w:tblStylePr>
  </w:style>
  <w:style w:type="table" w:styleId="LightGrid-Accent3">
    <w:name w:val="Light Grid Accent 3"/>
    <w:basedOn w:val="TableNormal"/>
    <w:uiPriority w:val="62"/>
    <w:semiHidden/>
    <w:rsid w:val="0058629F"/>
    <w:tblPr>
      <w:tblStyleRowBandSize w:val="1"/>
      <w:tblStyleColBandSize w:val="1"/>
      <w:tblBorders>
        <w:top w:val="single" w:color="8DC63F" w:themeColor="accent3" w:sz="8" w:space="0"/>
        <w:left w:val="single" w:color="8DC63F" w:themeColor="accent3" w:sz="8" w:space="0"/>
        <w:bottom w:val="single" w:color="8DC63F" w:themeColor="accent3" w:sz="8" w:space="0"/>
        <w:right w:val="single" w:color="8DC63F" w:themeColor="accent3" w:sz="8" w:space="0"/>
        <w:insideH w:val="single" w:color="8DC63F" w:themeColor="accent3" w:sz="8" w:space="0"/>
        <w:insideV w:val="single" w:color="8DC63F"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DC63F" w:themeColor="accent3" w:sz="8" w:space="0"/>
          <w:left w:val="single" w:color="8DC63F" w:themeColor="accent3" w:sz="8" w:space="0"/>
          <w:bottom w:val="single" w:color="8DC63F" w:themeColor="accent3" w:sz="18" w:space="0"/>
          <w:right w:val="single" w:color="8DC63F" w:themeColor="accent3" w:sz="8" w:space="0"/>
          <w:insideH w:val="nil"/>
          <w:insideV w:val="single" w:color="8DC63F"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DC63F" w:themeColor="accent3" w:sz="6" w:space="0"/>
          <w:left w:val="single" w:color="8DC63F" w:themeColor="accent3" w:sz="8" w:space="0"/>
          <w:bottom w:val="single" w:color="8DC63F" w:themeColor="accent3" w:sz="8" w:space="0"/>
          <w:right w:val="single" w:color="8DC63F" w:themeColor="accent3" w:sz="8" w:space="0"/>
          <w:insideH w:val="nil"/>
          <w:insideV w:val="single" w:color="8DC63F"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DC63F" w:themeColor="accent3" w:sz="8" w:space="0"/>
          <w:left w:val="single" w:color="8DC63F" w:themeColor="accent3" w:sz="8" w:space="0"/>
          <w:bottom w:val="single" w:color="8DC63F" w:themeColor="accent3" w:sz="8" w:space="0"/>
          <w:right w:val="single" w:color="8DC63F" w:themeColor="accent3" w:sz="8" w:space="0"/>
        </w:tcBorders>
      </w:tcPr>
    </w:tblStylePr>
    <w:tblStylePr w:type="band1Vert">
      <w:tblPr/>
      <w:tcPr>
        <w:tcBorders>
          <w:top w:val="single" w:color="8DC63F" w:themeColor="accent3" w:sz="8" w:space="0"/>
          <w:left w:val="single" w:color="8DC63F" w:themeColor="accent3" w:sz="8" w:space="0"/>
          <w:bottom w:val="single" w:color="8DC63F" w:themeColor="accent3" w:sz="8" w:space="0"/>
          <w:right w:val="single" w:color="8DC63F" w:themeColor="accent3" w:sz="8" w:space="0"/>
        </w:tcBorders>
        <w:shd w:val="clear" w:color="auto" w:fill="E2F1CF" w:themeFill="accent3" w:themeFillTint="3F"/>
      </w:tcPr>
    </w:tblStylePr>
    <w:tblStylePr w:type="band1Horz">
      <w:tblPr/>
      <w:tcPr>
        <w:tcBorders>
          <w:top w:val="single" w:color="8DC63F" w:themeColor="accent3" w:sz="8" w:space="0"/>
          <w:left w:val="single" w:color="8DC63F" w:themeColor="accent3" w:sz="8" w:space="0"/>
          <w:bottom w:val="single" w:color="8DC63F" w:themeColor="accent3" w:sz="8" w:space="0"/>
          <w:right w:val="single" w:color="8DC63F" w:themeColor="accent3" w:sz="8" w:space="0"/>
          <w:insideV w:val="single" w:color="8DC63F" w:themeColor="accent3" w:sz="8" w:space="0"/>
        </w:tcBorders>
        <w:shd w:val="clear" w:color="auto" w:fill="E2F1CF" w:themeFill="accent3" w:themeFillTint="3F"/>
      </w:tcPr>
    </w:tblStylePr>
    <w:tblStylePr w:type="band2Horz">
      <w:tblPr/>
      <w:tcPr>
        <w:tcBorders>
          <w:top w:val="single" w:color="8DC63F" w:themeColor="accent3" w:sz="8" w:space="0"/>
          <w:left w:val="single" w:color="8DC63F" w:themeColor="accent3" w:sz="8" w:space="0"/>
          <w:bottom w:val="single" w:color="8DC63F" w:themeColor="accent3" w:sz="8" w:space="0"/>
          <w:right w:val="single" w:color="8DC63F" w:themeColor="accent3" w:sz="8" w:space="0"/>
          <w:insideV w:val="single" w:color="8DC63F" w:themeColor="accent3" w:sz="8" w:space="0"/>
        </w:tcBorders>
      </w:tcPr>
    </w:tblStylePr>
  </w:style>
  <w:style w:type="table" w:styleId="LightGrid-Accent4">
    <w:name w:val="Light Grid Accent 4"/>
    <w:basedOn w:val="TableNormal"/>
    <w:uiPriority w:val="62"/>
    <w:semiHidden/>
    <w:rsid w:val="0058629F"/>
    <w:tblPr>
      <w:tblStyleRowBandSize w:val="1"/>
      <w:tblStyleColBandSize w:val="1"/>
      <w:tblBorders>
        <w:top w:val="single" w:color="77787B" w:themeColor="accent4" w:sz="8" w:space="0"/>
        <w:left w:val="single" w:color="77787B" w:themeColor="accent4" w:sz="8" w:space="0"/>
        <w:bottom w:val="single" w:color="77787B" w:themeColor="accent4" w:sz="8" w:space="0"/>
        <w:right w:val="single" w:color="77787B" w:themeColor="accent4" w:sz="8" w:space="0"/>
        <w:insideH w:val="single" w:color="77787B" w:themeColor="accent4" w:sz="8" w:space="0"/>
        <w:insideV w:val="single" w:color="77787B"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77787B" w:themeColor="accent4" w:sz="8" w:space="0"/>
          <w:left w:val="single" w:color="77787B" w:themeColor="accent4" w:sz="8" w:space="0"/>
          <w:bottom w:val="single" w:color="77787B" w:themeColor="accent4" w:sz="18" w:space="0"/>
          <w:right w:val="single" w:color="77787B" w:themeColor="accent4" w:sz="8" w:space="0"/>
          <w:insideH w:val="nil"/>
          <w:insideV w:val="single" w:color="77787B"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77787B" w:themeColor="accent4" w:sz="6" w:space="0"/>
          <w:left w:val="single" w:color="77787B" w:themeColor="accent4" w:sz="8" w:space="0"/>
          <w:bottom w:val="single" w:color="77787B" w:themeColor="accent4" w:sz="8" w:space="0"/>
          <w:right w:val="single" w:color="77787B" w:themeColor="accent4" w:sz="8" w:space="0"/>
          <w:insideH w:val="nil"/>
          <w:insideV w:val="single" w:color="77787B"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7787B" w:themeColor="accent4" w:sz="8" w:space="0"/>
          <w:left w:val="single" w:color="77787B" w:themeColor="accent4" w:sz="8" w:space="0"/>
          <w:bottom w:val="single" w:color="77787B" w:themeColor="accent4" w:sz="8" w:space="0"/>
          <w:right w:val="single" w:color="77787B" w:themeColor="accent4" w:sz="8" w:space="0"/>
        </w:tcBorders>
      </w:tcPr>
    </w:tblStylePr>
    <w:tblStylePr w:type="band1Vert">
      <w:tblPr/>
      <w:tcPr>
        <w:tcBorders>
          <w:top w:val="single" w:color="77787B" w:themeColor="accent4" w:sz="8" w:space="0"/>
          <w:left w:val="single" w:color="77787B" w:themeColor="accent4" w:sz="8" w:space="0"/>
          <w:bottom w:val="single" w:color="77787B" w:themeColor="accent4" w:sz="8" w:space="0"/>
          <w:right w:val="single" w:color="77787B" w:themeColor="accent4" w:sz="8" w:space="0"/>
        </w:tcBorders>
        <w:shd w:val="clear" w:color="auto" w:fill="DDDDDE" w:themeFill="accent4" w:themeFillTint="3F"/>
      </w:tcPr>
    </w:tblStylePr>
    <w:tblStylePr w:type="band1Horz">
      <w:tblPr/>
      <w:tcPr>
        <w:tcBorders>
          <w:top w:val="single" w:color="77787B" w:themeColor="accent4" w:sz="8" w:space="0"/>
          <w:left w:val="single" w:color="77787B" w:themeColor="accent4" w:sz="8" w:space="0"/>
          <w:bottom w:val="single" w:color="77787B" w:themeColor="accent4" w:sz="8" w:space="0"/>
          <w:right w:val="single" w:color="77787B" w:themeColor="accent4" w:sz="8" w:space="0"/>
          <w:insideV w:val="single" w:color="77787B" w:themeColor="accent4" w:sz="8" w:space="0"/>
        </w:tcBorders>
        <w:shd w:val="clear" w:color="auto" w:fill="DDDDDE" w:themeFill="accent4" w:themeFillTint="3F"/>
      </w:tcPr>
    </w:tblStylePr>
    <w:tblStylePr w:type="band2Horz">
      <w:tblPr/>
      <w:tcPr>
        <w:tcBorders>
          <w:top w:val="single" w:color="77787B" w:themeColor="accent4" w:sz="8" w:space="0"/>
          <w:left w:val="single" w:color="77787B" w:themeColor="accent4" w:sz="8" w:space="0"/>
          <w:bottom w:val="single" w:color="77787B" w:themeColor="accent4" w:sz="8" w:space="0"/>
          <w:right w:val="single" w:color="77787B" w:themeColor="accent4" w:sz="8" w:space="0"/>
          <w:insideV w:val="single" w:color="77787B" w:themeColor="accent4" w:sz="8" w:space="0"/>
        </w:tcBorders>
      </w:tcPr>
    </w:tblStylePr>
  </w:style>
  <w:style w:type="table" w:styleId="LightGrid-Accent5">
    <w:name w:val="Light Grid Accent 5"/>
    <w:basedOn w:val="TableNormal"/>
    <w:uiPriority w:val="62"/>
    <w:semiHidden/>
    <w:rsid w:val="0058629F"/>
    <w:tblPr>
      <w:tblStyleRowBandSize w:val="1"/>
      <w:tblStyleColBandSize w:val="1"/>
      <w:tblBorders>
        <w:top w:val="single" w:color="A9ABAE" w:themeColor="accent5" w:sz="8" w:space="0"/>
        <w:left w:val="single" w:color="A9ABAE" w:themeColor="accent5" w:sz="8" w:space="0"/>
        <w:bottom w:val="single" w:color="A9ABAE" w:themeColor="accent5" w:sz="8" w:space="0"/>
        <w:right w:val="single" w:color="A9ABAE" w:themeColor="accent5" w:sz="8" w:space="0"/>
        <w:insideH w:val="single" w:color="A9ABAE" w:themeColor="accent5" w:sz="8" w:space="0"/>
        <w:insideV w:val="single" w:color="A9ABAE"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9ABAE" w:themeColor="accent5" w:sz="8" w:space="0"/>
          <w:left w:val="single" w:color="A9ABAE" w:themeColor="accent5" w:sz="8" w:space="0"/>
          <w:bottom w:val="single" w:color="A9ABAE" w:themeColor="accent5" w:sz="18" w:space="0"/>
          <w:right w:val="single" w:color="A9ABAE" w:themeColor="accent5" w:sz="8" w:space="0"/>
          <w:insideH w:val="nil"/>
          <w:insideV w:val="single" w:color="A9ABAE"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9ABAE" w:themeColor="accent5" w:sz="6" w:space="0"/>
          <w:left w:val="single" w:color="A9ABAE" w:themeColor="accent5" w:sz="8" w:space="0"/>
          <w:bottom w:val="single" w:color="A9ABAE" w:themeColor="accent5" w:sz="8" w:space="0"/>
          <w:right w:val="single" w:color="A9ABAE" w:themeColor="accent5" w:sz="8" w:space="0"/>
          <w:insideH w:val="nil"/>
          <w:insideV w:val="single" w:color="A9ABAE"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9ABAE" w:themeColor="accent5" w:sz="8" w:space="0"/>
          <w:left w:val="single" w:color="A9ABAE" w:themeColor="accent5" w:sz="8" w:space="0"/>
          <w:bottom w:val="single" w:color="A9ABAE" w:themeColor="accent5" w:sz="8" w:space="0"/>
          <w:right w:val="single" w:color="A9ABAE" w:themeColor="accent5" w:sz="8" w:space="0"/>
        </w:tcBorders>
      </w:tcPr>
    </w:tblStylePr>
    <w:tblStylePr w:type="band1Vert">
      <w:tblPr/>
      <w:tcPr>
        <w:tcBorders>
          <w:top w:val="single" w:color="A9ABAE" w:themeColor="accent5" w:sz="8" w:space="0"/>
          <w:left w:val="single" w:color="A9ABAE" w:themeColor="accent5" w:sz="8" w:space="0"/>
          <w:bottom w:val="single" w:color="A9ABAE" w:themeColor="accent5" w:sz="8" w:space="0"/>
          <w:right w:val="single" w:color="A9ABAE" w:themeColor="accent5" w:sz="8" w:space="0"/>
        </w:tcBorders>
        <w:shd w:val="clear" w:color="auto" w:fill="E9EAEB" w:themeFill="accent5" w:themeFillTint="3F"/>
      </w:tcPr>
    </w:tblStylePr>
    <w:tblStylePr w:type="band1Horz">
      <w:tblPr/>
      <w:tcPr>
        <w:tcBorders>
          <w:top w:val="single" w:color="A9ABAE" w:themeColor="accent5" w:sz="8" w:space="0"/>
          <w:left w:val="single" w:color="A9ABAE" w:themeColor="accent5" w:sz="8" w:space="0"/>
          <w:bottom w:val="single" w:color="A9ABAE" w:themeColor="accent5" w:sz="8" w:space="0"/>
          <w:right w:val="single" w:color="A9ABAE" w:themeColor="accent5" w:sz="8" w:space="0"/>
          <w:insideV w:val="single" w:color="A9ABAE" w:themeColor="accent5" w:sz="8" w:space="0"/>
        </w:tcBorders>
        <w:shd w:val="clear" w:color="auto" w:fill="E9EAEB" w:themeFill="accent5" w:themeFillTint="3F"/>
      </w:tcPr>
    </w:tblStylePr>
    <w:tblStylePr w:type="band2Horz">
      <w:tblPr/>
      <w:tcPr>
        <w:tcBorders>
          <w:top w:val="single" w:color="A9ABAE" w:themeColor="accent5" w:sz="8" w:space="0"/>
          <w:left w:val="single" w:color="A9ABAE" w:themeColor="accent5" w:sz="8" w:space="0"/>
          <w:bottom w:val="single" w:color="A9ABAE" w:themeColor="accent5" w:sz="8" w:space="0"/>
          <w:right w:val="single" w:color="A9ABAE" w:themeColor="accent5" w:sz="8" w:space="0"/>
          <w:insideV w:val="single" w:color="A9ABAE" w:themeColor="accent5" w:sz="8" w:space="0"/>
        </w:tcBorders>
      </w:tcPr>
    </w:tblStylePr>
  </w:style>
  <w:style w:type="table" w:styleId="LightGrid-Accent6">
    <w:name w:val="Light Grid Accent 6"/>
    <w:basedOn w:val="TableNormal"/>
    <w:uiPriority w:val="62"/>
    <w:semiHidden/>
    <w:rsid w:val="0058629F"/>
    <w:tblPr>
      <w:tblStyleRowBandSize w:val="1"/>
      <w:tblStyleColBandSize w:val="1"/>
      <w:tblBorders>
        <w:top w:val="single" w:color="489CD3" w:themeColor="accent6" w:sz="8" w:space="0"/>
        <w:left w:val="single" w:color="489CD3" w:themeColor="accent6" w:sz="8" w:space="0"/>
        <w:bottom w:val="single" w:color="489CD3" w:themeColor="accent6" w:sz="8" w:space="0"/>
        <w:right w:val="single" w:color="489CD3" w:themeColor="accent6" w:sz="8" w:space="0"/>
        <w:insideH w:val="single" w:color="489CD3" w:themeColor="accent6" w:sz="8" w:space="0"/>
        <w:insideV w:val="single" w:color="489CD3"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89CD3" w:themeColor="accent6" w:sz="8" w:space="0"/>
          <w:left w:val="single" w:color="489CD3" w:themeColor="accent6" w:sz="8" w:space="0"/>
          <w:bottom w:val="single" w:color="489CD3" w:themeColor="accent6" w:sz="18" w:space="0"/>
          <w:right w:val="single" w:color="489CD3" w:themeColor="accent6" w:sz="8" w:space="0"/>
          <w:insideH w:val="nil"/>
          <w:insideV w:val="single" w:color="489CD3"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89CD3" w:themeColor="accent6" w:sz="6" w:space="0"/>
          <w:left w:val="single" w:color="489CD3" w:themeColor="accent6" w:sz="8" w:space="0"/>
          <w:bottom w:val="single" w:color="489CD3" w:themeColor="accent6" w:sz="8" w:space="0"/>
          <w:right w:val="single" w:color="489CD3" w:themeColor="accent6" w:sz="8" w:space="0"/>
          <w:insideH w:val="nil"/>
          <w:insideV w:val="single" w:color="489CD3"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89CD3" w:themeColor="accent6" w:sz="8" w:space="0"/>
          <w:left w:val="single" w:color="489CD3" w:themeColor="accent6" w:sz="8" w:space="0"/>
          <w:bottom w:val="single" w:color="489CD3" w:themeColor="accent6" w:sz="8" w:space="0"/>
          <w:right w:val="single" w:color="489CD3" w:themeColor="accent6" w:sz="8" w:space="0"/>
        </w:tcBorders>
      </w:tcPr>
    </w:tblStylePr>
    <w:tblStylePr w:type="band1Vert">
      <w:tblPr/>
      <w:tcPr>
        <w:tcBorders>
          <w:top w:val="single" w:color="489CD3" w:themeColor="accent6" w:sz="8" w:space="0"/>
          <w:left w:val="single" w:color="489CD3" w:themeColor="accent6" w:sz="8" w:space="0"/>
          <w:bottom w:val="single" w:color="489CD3" w:themeColor="accent6" w:sz="8" w:space="0"/>
          <w:right w:val="single" w:color="489CD3" w:themeColor="accent6" w:sz="8" w:space="0"/>
        </w:tcBorders>
        <w:shd w:val="clear" w:color="auto" w:fill="D1E6F4" w:themeFill="accent6" w:themeFillTint="3F"/>
      </w:tcPr>
    </w:tblStylePr>
    <w:tblStylePr w:type="band1Horz">
      <w:tblPr/>
      <w:tcPr>
        <w:tcBorders>
          <w:top w:val="single" w:color="489CD3" w:themeColor="accent6" w:sz="8" w:space="0"/>
          <w:left w:val="single" w:color="489CD3" w:themeColor="accent6" w:sz="8" w:space="0"/>
          <w:bottom w:val="single" w:color="489CD3" w:themeColor="accent6" w:sz="8" w:space="0"/>
          <w:right w:val="single" w:color="489CD3" w:themeColor="accent6" w:sz="8" w:space="0"/>
          <w:insideV w:val="single" w:color="489CD3" w:themeColor="accent6" w:sz="8" w:space="0"/>
        </w:tcBorders>
        <w:shd w:val="clear" w:color="auto" w:fill="D1E6F4" w:themeFill="accent6" w:themeFillTint="3F"/>
      </w:tcPr>
    </w:tblStylePr>
    <w:tblStylePr w:type="band2Horz">
      <w:tblPr/>
      <w:tcPr>
        <w:tcBorders>
          <w:top w:val="single" w:color="489CD3" w:themeColor="accent6" w:sz="8" w:space="0"/>
          <w:left w:val="single" w:color="489CD3" w:themeColor="accent6" w:sz="8" w:space="0"/>
          <w:bottom w:val="single" w:color="489CD3" w:themeColor="accent6" w:sz="8" w:space="0"/>
          <w:right w:val="single" w:color="489CD3" w:themeColor="accent6" w:sz="8" w:space="0"/>
          <w:insideV w:val="single" w:color="489CD3" w:themeColor="accent6" w:sz="8" w:space="0"/>
        </w:tcBorders>
      </w:tcPr>
    </w:tblStylePr>
  </w:style>
  <w:style w:type="table" w:styleId="LightList">
    <w:name w:val="Light List"/>
    <w:basedOn w:val="TableNormal"/>
    <w:uiPriority w:val="61"/>
    <w:semiHidden/>
    <w:rsid w:val="0058629F"/>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semiHidden/>
    <w:rsid w:val="0058629F"/>
    <w:tblPr>
      <w:tblStyleRowBandSize w:val="1"/>
      <w:tblStyleColBandSize w:val="1"/>
      <w:tblBorders>
        <w:top w:val="single" w:color="039347" w:themeColor="accent1" w:sz="8" w:space="0"/>
        <w:left w:val="single" w:color="039347" w:themeColor="accent1" w:sz="8" w:space="0"/>
        <w:bottom w:val="single" w:color="039347" w:themeColor="accent1" w:sz="8" w:space="0"/>
        <w:right w:val="single" w:color="039347" w:themeColor="accent1" w:sz="8" w:space="0"/>
      </w:tblBorders>
    </w:tblPr>
    <w:tblStylePr w:type="firstRow">
      <w:pPr>
        <w:spacing w:before="0" w:after="0" w:line="240" w:lineRule="auto"/>
      </w:pPr>
      <w:rPr>
        <w:b/>
        <w:bCs/>
        <w:color w:val="FFFFFF" w:themeColor="background1"/>
      </w:rPr>
      <w:tblPr/>
      <w:tcPr>
        <w:shd w:val="clear" w:color="auto" w:fill="039347" w:themeFill="accent1"/>
      </w:tcPr>
    </w:tblStylePr>
    <w:tblStylePr w:type="lastRow">
      <w:pPr>
        <w:spacing w:before="0" w:after="0" w:line="240" w:lineRule="auto"/>
      </w:pPr>
      <w:rPr>
        <w:b/>
        <w:bCs/>
      </w:rPr>
      <w:tblPr/>
      <w:tcPr>
        <w:tcBorders>
          <w:top w:val="double" w:color="039347" w:themeColor="accent1" w:sz="6" w:space="0"/>
          <w:left w:val="single" w:color="039347" w:themeColor="accent1" w:sz="8" w:space="0"/>
          <w:bottom w:val="single" w:color="039347" w:themeColor="accent1" w:sz="8" w:space="0"/>
          <w:right w:val="single" w:color="039347" w:themeColor="accent1" w:sz="8" w:space="0"/>
        </w:tcBorders>
      </w:tcPr>
    </w:tblStylePr>
    <w:tblStylePr w:type="firstCol">
      <w:rPr>
        <w:b/>
        <w:bCs/>
      </w:rPr>
    </w:tblStylePr>
    <w:tblStylePr w:type="lastCol">
      <w:rPr>
        <w:b/>
        <w:bCs/>
      </w:rPr>
    </w:tblStylePr>
    <w:tblStylePr w:type="band1Vert">
      <w:tblPr/>
      <w:tcPr>
        <w:tcBorders>
          <w:top w:val="single" w:color="039347" w:themeColor="accent1" w:sz="8" w:space="0"/>
          <w:left w:val="single" w:color="039347" w:themeColor="accent1" w:sz="8" w:space="0"/>
          <w:bottom w:val="single" w:color="039347" w:themeColor="accent1" w:sz="8" w:space="0"/>
          <w:right w:val="single" w:color="039347" w:themeColor="accent1" w:sz="8" w:space="0"/>
        </w:tcBorders>
      </w:tcPr>
    </w:tblStylePr>
    <w:tblStylePr w:type="band1Horz">
      <w:tblPr/>
      <w:tcPr>
        <w:tcBorders>
          <w:top w:val="single" w:color="039347" w:themeColor="accent1" w:sz="8" w:space="0"/>
          <w:left w:val="single" w:color="039347" w:themeColor="accent1" w:sz="8" w:space="0"/>
          <w:bottom w:val="single" w:color="039347" w:themeColor="accent1" w:sz="8" w:space="0"/>
          <w:right w:val="single" w:color="039347" w:themeColor="accent1" w:sz="8" w:space="0"/>
        </w:tcBorders>
      </w:tcPr>
    </w:tblStylePr>
  </w:style>
  <w:style w:type="table" w:styleId="LightList-Accent2">
    <w:name w:val="Light List Accent 2"/>
    <w:basedOn w:val="TableNormal"/>
    <w:uiPriority w:val="61"/>
    <w:semiHidden/>
    <w:rsid w:val="0058629F"/>
    <w:tblPr>
      <w:tblStyleRowBandSize w:val="1"/>
      <w:tblStyleColBandSize w:val="1"/>
      <w:tblBorders>
        <w:top w:val="single" w:color="036A37" w:themeColor="accent2" w:sz="8" w:space="0"/>
        <w:left w:val="single" w:color="036A37" w:themeColor="accent2" w:sz="8" w:space="0"/>
        <w:bottom w:val="single" w:color="036A37" w:themeColor="accent2" w:sz="8" w:space="0"/>
        <w:right w:val="single" w:color="036A37" w:themeColor="accent2" w:sz="8" w:space="0"/>
      </w:tblBorders>
    </w:tblPr>
    <w:tblStylePr w:type="firstRow">
      <w:pPr>
        <w:spacing w:before="0" w:after="0" w:line="240" w:lineRule="auto"/>
      </w:pPr>
      <w:rPr>
        <w:b/>
        <w:bCs/>
        <w:color w:val="FFFFFF" w:themeColor="background1"/>
      </w:rPr>
      <w:tblPr/>
      <w:tcPr>
        <w:shd w:val="clear" w:color="auto" w:fill="036A37" w:themeFill="accent2"/>
      </w:tcPr>
    </w:tblStylePr>
    <w:tblStylePr w:type="lastRow">
      <w:pPr>
        <w:spacing w:before="0" w:after="0" w:line="240" w:lineRule="auto"/>
      </w:pPr>
      <w:rPr>
        <w:b/>
        <w:bCs/>
      </w:rPr>
      <w:tblPr/>
      <w:tcPr>
        <w:tcBorders>
          <w:top w:val="double" w:color="036A37" w:themeColor="accent2" w:sz="6" w:space="0"/>
          <w:left w:val="single" w:color="036A37" w:themeColor="accent2" w:sz="8" w:space="0"/>
          <w:bottom w:val="single" w:color="036A37" w:themeColor="accent2" w:sz="8" w:space="0"/>
          <w:right w:val="single" w:color="036A37" w:themeColor="accent2" w:sz="8" w:space="0"/>
        </w:tcBorders>
      </w:tcPr>
    </w:tblStylePr>
    <w:tblStylePr w:type="firstCol">
      <w:rPr>
        <w:b/>
        <w:bCs/>
      </w:rPr>
    </w:tblStylePr>
    <w:tblStylePr w:type="lastCol">
      <w:rPr>
        <w:b/>
        <w:bCs/>
      </w:rPr>
    </w:tblStylePr>
    <w:tblStylePr w:type="band1Vert">
      <w:tblPr/>
      <w:tcPr>
        <w:tcBorders>
          <w:top w:val="single" w:color="036A37" w:themeColor="accent2" w:sz="8" w:space="0"/>
          <w:left w:val="single" w:color="036A37" w:themeColor="accent2" w:sz="8" w:space="0"/>
          <w:bottom w:val="single" w:color="036A37" w:themeColor="accent2" w:sz="8" w:space="0"/>
          <w:right w:val="single" w:color="036A37" w:themeColor="accent2" w:sz="8" w:space="0"/>
        </w:tcBorders>
      </w:tcPr>
    </w:tblStylePr>
    <w:tblStylePr w:type="band1Horz">
      <w:tblPr/>
      <w:tcPr>
        <w:tcBorders>
          <w:top w:val="single" w:color="036A37" w:themeColor="accent2" w:sz="8" w:space="0"/>
          <w:left w:val="single" w:color="036A37" w:themeColor="accent2" w:sz="8" w:space="0"/>
          <w:bottom w:val="single" w:color="036A37" w:themeColor="accent2" w:sz="8" w:space="0"/>
          <w:right w:val="single" w:color="036A37" w:themeColor="accent2" w:sz="8" w:space="0"/>
        </w:tcBorders>
      </w:tcPr>
    </w:tblStylePr>
  </w:style>
  <w:style w:type="table" w:styleId="LightList-Accent3">
    <w:name w:val="Light List Accent 3"/>
    <w:basedOn w:val="TableNormal"/>
    <w:uiPriority w:val="61"/>
    <w:semiHidden/>
    <w:rsid w:val="0058629F"/>
    <w:tblPr>
      <w:tblStyleRowBandSize w:val="1"/>
      <w:tblStyleColBandSize w:val="1"/>
      <w:tblBorders>
        <w:top w:val="single" w:color="8DC63F" w:themeColor="accent3" w:sz="8" w:space="0"/>
        <w:left w:val="single" w:color="8DC63F" w:themeColor="accent3" w:sz="8" w:space="0"/>
        <w:bottom w:val="single" w:color="8DC63F" w:themeColor="accent3" w:sz="8" w:space="0"/>
        <w:right w:val="single" w:color="8DC63F" w:themeColor="accent3" w:sz="8" w:space="0"/>
      </w:tblBorders>
    </w:tblPr>
    <w:tblStylePr w:type="firstRow">
      <w:pPr>
        <w:spacing w:before="0" w:after="0" w:line="240" w:lineRule="auto"/>
      </w:pPr>
      <w:rPr>
        <w:b/>
        <w:bCs/>
        <w:color w:val="FFFFFF" w:themeColor="background1"/>
      </w:rPr>
      <w:tblPr/>
      <w:tcPr>
        <w:shd w:val="clear" w:color="auto" w:fill="8DC63F" w:themeFill="accent3"/>
      </w:tcPr>
    </w:tblStylePr>
    <w:tblStylePr w:type="lastRow">
      <w:pPr>
        <w:spacing w:before="0" w:after="0" w:line="240" w:lineRule="auto"/>
      </w:pPr>
      <w:rPr>
        <w:b/>
        <w:bCs/>
      </w:rPr>
      <w:tblPr/>
      <w:tcPr>
        <w:tcBorders>
          <w:top w:val="double" w:color="8DC63F" w:themeColor="accent3" w:sz="6" w:space="0"/>
          <w:left w:val="single" w:color="8DC63F" w:themeColor="accent3" w:sz="8" w:space="0"/>
          <w:bottom w:val="single" w:color="8DC63F" w:themeColor="accent3" w:sz="8" w:space="0"/>
          <w:right w:val="single" w:color="8DC63F" w:themeColor="accent3" w:sz="8" w:space="0"/>
        </w:tcBorders>
      </w:tcPr>
    </w:tblStylePr>
    <w:tblStylePr w:type="firstCol">
      <w:rPr>
        <w:b/>
        <w:bCs/>
      </w:rPr>
    </w:tblStylePr>
    <w:tblStylePr w:type="lastCol">
      <w:rPr>
        <w:b/>
        <w:bCs/>
      </w:rPr>
    </w:tblStylePr>
    <w:tblStylePr w:type="band1Vert">
      <w:tblPr/>
      <w:tcPr>
        <w:tcBorders>
          <w:top w:val="single" w:color="8DC63F" w:themeColor="accent3" w:sz="8" w:space="0"/>
          <w:left w:val="single" w:color="8DC63F" w:themeColor="accent3" w:sz="8" w:space="0"/>
          <w:bottom w:val="single" w:color="8DC63F" w:themeColor="accent3" w:sz="8" w:space="0"/>
          <w:right w:val="single" w:color="8DC63F" w:themeColor="accent3" w:sz="8" w:space="0"/>
        </w:tcBorders>
      </w:tcPr>
    </w:tblStylePr>
    <w:tblStylePr w:type="band1Horz">
      <w:tblPr/>
      <w:tcPr>
        <w:tcBorders>
          <w:top w:val="single" w:color="8DC63F" w:themeColor="accent3" w:sz="8" w:space="0"/>
          <w:left w:val="single" w:color="8DC63F" w:themeColor="accent3" w:sz="8" w:space="0"/>
          <w:bottom w:val="single" w:color="8DC63F" w:themeColor="accent3" w:sz="8" w:space="0"/>
          <w:right w:val="single" w:color="8DC63F" w:themeColor="accent3" w:sz="8" w:space="0"/>
        </w:tcBorders>
      </w:tcPr>
    </w:tblStylePr>
  </w:style>
  <w:style w:type="table" w:styleId="LightList-Accent4">
    <w:name w:val="Light List Accent 4"/>
    <w:basedOn w:val="TableNormal"/>
    <w:uiPriority w:val="61"/>
    <w:semiHidden/>
    <w:rsid w:val="0058629F"/>
    <w:tblPr>
      <w:tblStyleRowBandSize w:val="1"/>
      <w:tblStyleColBandSize w:val="1"/>
      <w:tblBorders>
        <w:top w:val="single" w:color="77787B" w:themeColor="accent4" w:sz="8" w:space="0"/>
        <w:left w:val="single" w:color="77787B" w:themeColor="accent4" w:sz="8" w:space="0"/>
        <w:bottom w:val="single" w:color="77787B" w:themeColor="accent4" w:sz="8" w:space="0"/>
        <w:right w:val="single" w:color="77787B" w:themeColor="accent4" w:sz="8" w:space="0"/>
      </w:tblBorders>
    </w:tblPr>
    <w:tblStylePr w:type="firstRow">
      <w:pPr>
        <w:spacing w:before="0" w:after="0" w:line="240" w:lineRule="auto"/>
      </w:pPr>
      <w:rPr>
        <w:b/>
        <w:bCs/>
        <w:color w:val="FFFFFF" w:themeColor="background1"/>
      </w:rPr>
      <w:tblPr/>
      <w:tcPr>
        <w:shd w:val="clear" w:color="auto" w:fill="77787B" w:themeFill="accent4"/>
      </w:tcPr>
    </w:tblStylePr>
    <w:tblStylePr w:type="lastRow">
      <w:pPr>
        <w:spacing w:before="0" w:after="0" w:line="240" w:lineRule="auto"/>
      </w:pPr>
      <w:rPr>
        <w:b/>
        <w:bCs/>
      </w:rPr>
      <w:tblPr/>
      <w:tcPr>
        <w:tcBorders>
          <w:top w:val="double" w:color="77787B" w:themeColor="accent4" w:sz="6" w:space="0"/>
          <w:left w:val="single" w:color="77787B" w:themeColor="accent4" w:sz="8" w:space="0"/>
          <w:bottom w:val="single" w:color="77787B" w:themeColor="accent4" w:sz="8" w:space="0"/>
          <w:right w:val="single" w:color="77787B" w:themeColor="accent4" w:sz="8" w:space="0"/>
        </w:tcBorders>
      </w:tcPr>
    </w:tblStylePr>
    <w:tblStylePr w:type="firstCol">
      <w:rPr>
        <w:b/>
        <w:bCs/>
      </w:rPr>
    </w:tblStylePr>
    <w:tblStylePr w:type="lastCol">
      <w:rPr>
        <w:b/>
        <w:bCs/>
      </w:rPr>
    </w:tblStylePr>
    <w:tblStylePr w:type="band1Vert">
      <w:tblPr/>
      <w:tcPr>
        <w:tcBorders>
          <w:top w:val="single" w:color="77787B" w:themeColor="accent4" w:sz="8" w:space="0"/>
          <w:left w:val="single" w:color="77787B" w:themeColor="accent4" w:sz="8" w:space="0"/>
          <w:bottom w:val="single" w:color="77787B" w:themeColor="accent4" w:sz="8" w:space="0"/>
          <w:right w:val="single" w:color="77787B" w:themeColor="accent4" w:sz="8" w:space="0"/>
        </w:tcBorders>
      </w:tcPr>
    </w:tblStylePr>
    <w:tblStylePr w:type="band1Horz">
      <w:tblPr/>
      <w:tcPr>
        <w:tcBorders>
          <w:top w:val="single" w:color="77787B" w:themeColor="accent4" w:sz="8" w:space="0"/>
          <w:left w:val="single" w:color="77787B" w:themeColor="accent4" w:sz="8" w:space="0"/>
          <w:bottom w:val="single" w:color="77787B" w:themeColor="accent4" w:sz="8" w:space="0"/>
          <w:right w:val="single" w:color="77787B" w:themeColor="accent4" w:sz="8" w:space="0"/>
        </w:tcBorders>
      </w:tcPr>
    </w:tblStylePr>
  </w:style>
  <w:style w:type="table" w:styleId="LightList-Accent5">
    <w:name w:val="Light List Accent 5"/>
    <w:basedOn w:val="TableNormal"/>
    <w:uiPriority w:val="61"/>
    <w:semiHidden/>
    <w:rsid w:val="0058629F"/>
    <w:tblPr>
      <w:tblStyleRowBandSize w:val="1"/>
      <w:tblStyleColBandSize w:val="1"/>
      <w:tblBorders>
        <w:top w:val="single" w:color="A9ABAE" w:themeColor="accent5" w:sz="8" w:space="0"/>
        <w:left w:val="single" w:color="A9ABAE" w:themeColor="accent5" w:sz="8" w:space="0"/>
        <w:bottom w:val="single" w:color="A9ABAE" w:themeColor="accent5" w:sz="8" w:space="0"/>
        <w:right w:val="single" w:color="A9ABAE" w:themeColor="accent5" w:sz="8" w:space="0"/>
      </w:tblBorders>
    </w:tblPr>
    <w:tblStylePr w:type="firstRow">
      <w:pPr>
        <w:spacing w:before="0" w:after="0" w:line="240" w:lineRule="auto"/>
      </w:pPr>
      <w:rPr>
        <w:b/>
        <w:bCs/>
        <w:color w:val="FFFFFF" w:themeColor="background1"/>
      </w:rPr>
      <w:tblPr/>
      <w:tcPr>
        <w:shd w:val="clear" w:color="auto" w:fill="A9ABAE" w:themeFill="accent5"/>
      </w:tcPr>
    </w:tblStylePr>
    <w:tblStylePr w:type="lastRow">
      <w:pPr>
        <w:spacing w:before="0" w:after="0" w:line="240" w:lineRule="auto"/>
      </w:pPr>
      <w:rPr>
        <w:b/>
        <w:bCs/>
      </w:rPr>
      <w:tblPr/>
      <w:tcPr>
        <w:tcBorders>
          <w:top w:val="double" w:color="A9ABAE" w:themeColor="accent5" w:sz="6" w:space="0"/>
          <w:left w:val="single" w:color="A9ABAE" w:themeColor="accent5" w:sz="8" w:space="0"/>
          <w:bottom w:val="single" w:color="A9ABAE" w:themeColor="accent5" w:sz="8" w:space="0"/>
          <w:right w:val="single" w:color="A9ABAE" w:themeColor="accent5" w:sz="8" w:space="0"/>
        </w:tcBorders>
      </w:tcPr>
    </w:tblStylePr>
    <w:tblStylePr w:type="firstCol">
      <w:rPr>
        <w:b/>
        <w:bCs/>
      </w:rPr>
    </w:tblStylePr>
    <w:tblStylePr w:type="lastCol">
      <w:rPr>
        <w:b/>
        <w:bCs/>
      </w:rPr>
    </w:tblStylePr>
    <w:tblStylePr w:type="band1Vert">
      <w:tblPr/>
      <w:tcPr>
        <w:tcBorders>
          <w:top w:val="single" w:color="A9ABAE" w:themeColor="accent5" w:sz="8" w:space="0"/>
          <w:left w:val="single" w:color="A9ABAE" w:themeColor="accent5" w:sz="8" w:space="0"/>
          <w:bottom w:val="single" w:color="A9ABAE" w:themeColor="accent5" w:sz="8" w:space="0"/>
          <w:right w:val="single" w:color="A9ABAE" w:themeColor="accent5" w:sz="8" w:space="0"/>
        </w:tcBorders>
      </w:tcPr>
    </w:tblStylePr>
    <w:tblStylePr w:type="band1Horz">
      <w:tblPr/>
      <w:tcPr>
        <w:tcBorders>
          <w:top w:val="single" w:color="A9ABAE" w:themeColor="accent5" w:sz="8" w:space="0"/>
          <w:left w:val="single" w:color="A9ABAE" w:themeColor="accent5" w:sz="8" w:space="0"/>
          <w:bottom w:val="single" w:color="A9ABAE" w:themeColor="accent5" w:sz="8" w:space="0"/>
          <w:right w:val="single" w:color="A9ABAE" w:themeColor="accent5" w:sz="8" w:space="0"/>
        </w:tcBorders>
      </w:tcPr>
    </w:tblStylePr>
  </w:style>
  <w:style w:type="table" w:styleId="LightList-Accent6">
    <w:name w:val="Light List Accent 6"/>
    <w:basedOn w:val="TableNormal"/>
    <w:uiPriority w:val="61"/>
    <w:semiHidden/>
    <w:rsid w:val="0058629F"/>
    <w:tblPr>
      <w:tblStyleRowBandSize w:val="1"/>
      <w:tblStyleColBandSize w:val="1"/>
      <w:tblBorders>
        <w:top w:val="single" w:color="489CD3" w:themeColor="accent6" w:sz="8" w:space="0"/>
        <w:left w:val="single" w:color="489CD3" w:themeColor="accent6" w:sz="8" w:space="0"/>
        <w:bottom w:val="single" w:color="489CD3" w:themeColor="accent6" w:sz="8" w:space="0"/>
        <w:right w:val="single" w:color="489CD3" w:themeColor="accent6" w:sz="8" w:space="0"/>
      </w:tblBorders>
    </w:tblPr>
    <w:tblStylePr w:type="firstRow">
      <w:pPr>
        <w:spacing w:before="0" w:after="0" w:line="240" w:lineRule="auto"/>
      </w:pPr>
      <w:rPr>
        <w:b/>
        <w:bCs/>
        <w:color w:val="FFFFFF" w:themeColor="background1"/>
      </w:rPr>
      <w:tblPr/>
      <w:tcPr>
        <w:shd w:val="clear" w:color="auto" w:fill="489CD3" w:themeFill="accent6"/>
      </w:tcPr>
    </w:tblStylePr>
    <w:tblStylePr w:type="lastRow">
      <w:pPr>
        <w:spacing w:before="0" w:after="0" w:line="240" w:lineRule="auto"/>
      </w:pPr>
      <w:rPr>
        <w:b/>
        <w:bCs/>
      </w:rPr>
      <w:tblPr/>
      <w:tcPr>
        <w:tcBorders>
          <w:top w:val="double" w:color="489CD3" w:themeColor="accent6" w:sz="6" w:space="0"/>
          <w:left w:val="single" w:color="489CD3" w:themeColor="accent6" w:sz="8" w:space="0"/>
          <w:bottom w:val="single" w:color="489CD3" w:themeColor="accent6" w:sz="8" w:space="0"/>
          <w:right w:val="single" w:color="489CD3" w:themeColor="accent6" w:sz="8" w:space="0"/>
        </w:tcBorders>
      </w:tcPr>
    </w:tblStylePr>
    <w:tblStylePr w:type="firstCol">
      <w:rPr>
        <w:b/>
        <w:bCs/>
      </w:rPr>
    </w:tblStylePr>
    <w:tblStylePr w:type="lastCol">
      <w:rPr>
        <w:b/>
        <w:bCs/>
      </w:rPr>
    </w:tblStylePr>
    <w:tblStylePr w:type="band1Vert">
      <w:tblPr/>
      <w:tcPr>
        <w:tcBorders>
          <w:top w:val="single" w:color="489CD3" w:themeColor="accent6" w:sz="8" w:space="0"/>
          <w:left w:val="single" w:color="489CD3" w:themeColor="accent6" w:sz="8" w:space="0"/>
          <w:bottom w:val="single" w:color="489CD3" w:themeColor="accent6" w:sz="8" w:space="0"/>
          <w:right w:val="single" w:color="489CD3" w:themeColor="accent6" w:sz="8" w:space="0"/>
        </w:tcBorders>
      </w:tcPr>
    </w:tblStylePr>
    <w:tblStylePr w:type="band1Horz">
      <w:tblPr/>
      <w:tcPr>
        <w:tcBorders>
          <w:top w:val="single" w:color="489CD3" w:themeColor="accent6" w:sz="8" w:space="0"/>
          <w:left w:val="single" w:color="489CD3" w:themeColor="accent6" w:sz="8" w:space="0"/>
          <w:bottom w:val="single" w:color="489CD3" w:themeColor="accent6" w:sz="8" w:space="0"/>
          <w:right w:val="single" w:color="489CD3" w:themeColor="accent6" w:sz="8" w:space="0"/>
        </w:tcBorders>
      </w:tcPr>
    </w:tblStylePr>
  </w:style>
  <w:style w:type="table" w:styleId="LightShading">
    <w:name w:val="Light Shading"/>
    <w:basedOn w:val="TableNormal"/>
    <w:uiPriority w:val="60"/>
    <w:semiHidden/>
    <w:rsid w:val="0058629F"/>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58629F"/>
    <w:rPr>
      <w:color w:val="026E35" w:themeColor="accent1" w:themeShade="BF"/>
    </w:rPr>
    <w:tblPr>
      <w:tblStyleRowBandSize w:val="1"/>
      <w:tblStyleColBandSize w:val="1"/>
      <w:tblBorders>
        <w:top w:val="single" w:color="039347" w:themeColor="accent1" w:sz="8" w:space="0"/>
        <w:bottom w:val="single" w:color="039347" w:themeColor="accent1" w:sz="8" w:space="0"/>
      </w:tblBorders>
    </w:tblPr>
    <w:tblStylePr w:type="firstRow">
      <w:pPr>
        <w:spacing w:before="0" w:after="0" w:line="240" w:lineRule="auto"/>
      </w:pPr>
      <w:rPr>
        <w:b/>
        <w:bCs/>
      </w:rPr>
      <w:tblPr/>
      <w:tcPr>
        <w:tcBorders>
          <w:top w:val="single" w:color="039347" w:themeColor="accent1" w:sz="8" w:space="0"/>
          <w:left w:val="nil"/>
          <w:bottom w:val="single" w:color="039347" w:themeColor="accent1" w:sz="8" w:space="0"/>
          <w:right w:val="nil"/>
          <w:insideH w:val="nil"/>
          <w:insideV w:val="nil"/>
        </w:tcBorders>
      </w:tcPr>
    </w:tblStylePr>
    <w:tblStylePr w:type="lastRow">
      <w:pPr>
        <w:spacing w:before="0" w:after="0" w:line="240" w:lineRule="auto"/>
      </w:pPr>
      <w:rPr>
        <w:b/>
        <w:bCs/>
      </w:rPr>
      <w:tblPr/>
      <w:tcPr>
        <w:tcBorders>
          <w:top w:val="single" w:color="039347" w:themeColor="accent1" w:sz="8" w:space="0"/>
          <w:left w:val="nil"/>
          <w:bottom w:val="single" w:color="039347"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DCF" w:themeFill="accent1" w:themeFillTint="3F"/>
      </w:tcPr>
    </w:tblStylePr>
    <w:tblStylePr w:type="band1Horz">
      <w:tblPr/>
      <w:tcPr>
        <w:tcBorders>
          <w:left w:val="nil"/>
          <w:right w:val="nil"/>
          <w:insideH w:val="nil"/>
          <w:insideV w:val="nil"/>
        </w:tcBorders>
        <w:shd w:val="clear" w:color="auto" w:fill="A7FDCF" w:themeFill="accent1" w:themeFillTint="3F"/>
      </w:tcPr>
    </w:tblStylePr>
  </w:style>
  <w:style w:type="table" w:styleId="LightShading-Accent2">
    <w:name w:val="Light Shading Accent 2"/>
    <w:basedOn w:val="TableNormal"/>
    <w:uiPriority w:val="60"/>
    <w:semiHidden/>
    <w:rsid w:val="0058629F"/>
    <w:rPr>
      <w:color w:val="024F28" w:themeColor="accent2" w:themeShade="BF"/>
    </w:rPr>
    <w:tblPr>
      <w:tblStyleRowBandSize w:val="1"/>
      <w:tblStyleColBandSize w:val="1"/>
      <w:tblBorders>
        <w:top w:val="single" w:color="036A37" w:themeColor="accent2" w:sz="8" w:space="0"/>
        <w:bottom w:val="single" w:color="036A37" w:themeColor="accent2" w:sz="8" w:space="0"/>
      </w:tblBorders>
    </w:tblPr>
    <w:tblStylePr w:type="firstRow">
      <w:pPr>
        <w:spacing w:before="0" w:after="0" w:line="240" w:lineRule="auto"/>
      </w:pPr>
      <w:rPr>
        <w:b/>
        <w:bCs/>
      </w:rPr>
      <w:tblPr/>
      <w:tcPr>
        <w:tcBorders>
          <w:top w:val="single" w:color="036A37" w:themeColor="accent2" w:sz="8" w:space="0"/>
          <w:left w:val="nil"/>
          <w:bottom w:val="single" w:color="036A37" w:themeColor="accent2" w:sz="8" w:space="0"/>
          <w:right w:val="nil"/>
          <w:insideH w:val="nil"/>
          <w:insideV w:val="nil"/>
        </w:tcBorders>
      </w:tcPr>
    </w:tblStylePr>
    <w:tblStylePr w:type="lastRow">
      <w:pPr>
        <w:spacing w:before="0" w:after="0" w:line="240" w:lineRule="auto"/>
      </w:pPr>
      <w:rPr>
        <w:b/>
        <w:bCs/>
      </w:rPr>
      <w:tblPr/>
      <w:tcPr>
        <w:tcBorders>
          <w:top w:val="single" w:color="036A37" w:themeColor="accent2" w:sz="8" w:space="0"/>
          <w:left w:val="nil"/>
          <w:bottom w:val="single" w:color="036A37"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FCCD" w:themeFill="accent2" w:themeFillTint="3F"/>
      </w:tcPr>
    </w:tblStylePr>
    <w:tblStylePr w:type="band1Horz">
      <w:tblPr/>
      <w:tcPr>
        <w:tcBorders>
          <w:left w:val="nil"/>
          <w:right w:val="nil"/>
          <w:insideH w:val="nil"/>
          <w:insideV w:val="nil"/>
        </w:tcBorders>
        <w:shd w:val="clear" w:color="auto" w:fill="9EFCCD" w:themeFill="accent2" w:themeFillTint="3F"/>
      </w:tcPr>
    </w:tblStylePr>
  </w:style>
  <w:style w:type="table" w:styleId="LightShading-Accent3">
    <w:name w:val="Light Shading Accent 3"/>
    <w:basedOn w:val="TableNormal"/>
    <w:uiPriority w:val="60"/>
    <w:semiHidden/>
    <w:rsid w:val="0058629F"/>
    <w:rPr>
      <w:color w:val="69962C" w:themeColor="accent3" w:themeShade="BF"/>
    </w:rPr>
    <w:tblPr>
      <w:tblStyleRowBandSize w:val="1"/>
      <w:tblStyleColBandSize w:val="1"/>
      <w:tblBorders>
        <w:top w:val="single" w:color="8DC63F" w:themeColor="accent3" w:sz="8" w:space="0"/>
        <w:bottom w:val="single" w:color="8DC63F" w:themeColor="accent3" w:sz="8" w:space="0"/>
      </w:tblBorders>
    </w:tblPr>
    <w:tblStylePr w:type="firstRow">
      <w:pPr>
        <w:spacing w:before="0" w:after="0" w:line="240" w:lineRule="auto"/>
      </w:pPr>
      <w:rPr>
        <w:b/>
        <w:bCs/>
      </w:rPr>
      <w:tblPr/>
      <w:tcPr>
        <w:tcBorders>
          <w:top w:val="single" w:color="8DC63F" w:themeColor="accent3" w:sz="8" w:space="0"/>
          <w:left w:val="nil"/>
          <w:bottom w:val="single" w:color="8DC63F" w:themeColor="accent3" w:sz="8" w:space="0"/>
          <w:right w:val="nil"/>
          <w:insideH w:val="nil"/>
          <w:insideV w:val="nil"/>
        </w:tcBorders>
      </w:tcPr>
    </w:tblStylePr>
    <w:tblStylePr w:type="lastRow">
      <w:pPr>
        <w:spacing w:before="0" w:after="0" w:line="240" w:lineRule="auto"/>
      </w:pPr>
      <w:rPr>
        <w:b/>
        <w:bCs/>
      </w:rPr>
      <w:tblPr/>
      <w:tcPr>
        <w:tcBorders>
          <w:top w:val="single" w:color="8DC63F" w:themeColor="accent3" w:sz="8" w:space="0"/>
          <w:left w:val="nil"/>
          <w:bottom w:val="single" w:color="8DC63F"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3" w:themeFillTint="3F"/>
      </w:tcPr>
    </w:tblStylePr>
    <w:tblStylePr w:type="band1Horz">
      <w:tblPr/>
      <w:tcPr>
        <w:tcBorders>
          <w:left w:val="nil"/>
          <w:right w:val="nil"/>
          <w:insideH w:val="nil"/>
          <w:insideV w:val="nil"/>
        </w:tcBorders>
        <w:shd w:val="clear" w:color="auto" w:fill="E2F1CF" w:themeFill="accent3" w:themeFillTint="3F"/>
      </w:tcPr>
    </w:tblStylePr>
  </w:style>
  <w:style w:type="table" w:styleId="LightShading-Accent4">
    <w:name w:val="Light Shading Accent 4"/>
    <w:basedOn w:val="TableNormal"/>
    <w:uiPriority w:val="60"/>
    <w:semiHidden/>
    <w:rsid w:val="0058629F"/>
    <w:rPr>
      <w:color w:val="59595B" w:themeColor="accent4" w:themeShade="BF"/>
    </w:rPr>
    <w:tblPr>
      <w:tblStyleRowBandSize w:val="1"/>
      <w:tblStyleColBandSize w:val="1"/>
      <w:tblBorders>
        <w:top w:val="single" w:color="77787B" w:themeColor="accent4" w:sz="8" w:space="0"/>
        <w:bottom w:val="single" w:color="77787B" w:themeColor="accent4" w:sz="8" w:space="0"/>
      </w:tblBorders>
    </w:tblPr>
    <w:tblStylePr w:type="firstRow">
      <w:pPr>
        <w:spacing w:before="0" w:after="0" w:line="240" w:lineRule="auto"/>
      </w:pPr>
      <w:rPr>
        <w:b/>
        <w:bCs/>
      </w:rPr>
      <w:tblPr/>
      <w:tcPr>
        <w:tcBorders>
          <w:top w:val="single" w:color="77787B" w:themeColor="accent4" w:sz="8" w:space="0"/>
          <w:left w:val="nil"/>
          <w:bottom w:val="single" w:color="77787B" w:themeColor="accent4" w:sz="8" w:space="0"/>
          <w:right w:val="nil"/>
          <w:insideH w:val="nil"/>
          <w:insideV w:val="nil"/>
        </w:tcBorders>
      </w:tcPr>
    </w:tblStylePr>
    <w:tblStylePr w:type="lastRow">
      <w:pPr>
        <w:spacing w:before="0" w:after="0" w:line="240" w:lineRule="auto"/>
      </w:pPr>
      <w:rPr>
        <w:b/>
        <w:bCs/>
      </w:rPr>
      <w:tblPr/>
      <w:tcPr>
        <w:tcBorders>
          <w:top w:val="single" w:color="77787B" w:themeColor="accent4" w:sz="8" w:space="0"/>
          <w:left w:val="nil"/>
          <w:bottom w:val="single" w:color="77787B"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DDDE" w:themeFill="accent4" w:themeFillTint="3F"/>
      </w:tcPr>
    </w:tblStylePr>
    <w:tblStylePr w:type="band1Horz">
      <w:tblPr/>
      <w:tcPr>
        <w:tcBorders>
          <w:left w:val="nil"/>
          <w:right w:val="nil"/>
          <w:insideH w:val="nil"/>
          <w:insideV w:val="nil"/>
        </w:tcBorders>
        <w:shd w:val="clear" w:color="auto" w:fill="DDDDDE" w:themeFill="accent4" w:themeFillTint="3F"/>
      </w:tcPr>
    </w:tblStylePr>
  </w:style>
  <w:style w:type="table" w:styleId="LightShading-Accent5">
    <w:name w:val="Light Shading Accent 5"/>
    <w:basedOn w:val="TableNormal"/>
    <w:uiPriority w:val="60"/>
    <w:semiHidden/>
    <w:rsid w:val="0058629F"/>
    <w:rPr>
      <w:color w:val="7C7F84" w:themeColor="accent5" w:themeShade="BF"/>
    </w:rPr>
    <w:tblPr>
      <w:tblStyleRowBandSize w:val="1"/>
      <w:tblStyleColBandSize w:val="1"/>
      <w:tblBorders>
        <w:top w:val="single" w:color="A9ABAE" w:themeColor="accent5" w:sz="8" w:space="0"/>
        <w:bottom w:val="single" w:color="A9ABAE" w:themeColor="accent5" w:sz="8" w:space="0"/>
      </w:tblBorders>
    </w:tblPr>
    <w:tblStylePr w:type="firstRow">
      <w:pPr>
        <w:spacing w:before="0" w:after="0" w:line="240" w:lineRule="auto"/>
      </w:pPr>
      <w:rPr>
        <w:b/>
        <w:bCs/>
      </w:rPr>
      <w:tblPr/>
      <w:tcPr>
        <w:tcBorders>
          <w:top w:val="single" w:color="A9ABAE" w:themeColor="accent5" w:sz="8" w:space="0"/>
          <w:left w:val="nil"/>
          <w:bottom w:val="single" w:color="A9ABAE" w:themeColor="accent5" w:sz="8" w:space="0"/>
          <w:right w:val="nil"/>
          <w:insideH w:val="nil"/>
          <w:insideV w:val="nil"/>
        </w:tcBorders>
      </w:tcPr>
    </w:tblStylePr>
    <w:tblStylePr w:type="lastRow">
      <w:pPr>
        <w:spacing w:before="0" w:after="0" w:line="240" w:lineRule="auto"/>
      </w:pPr>
      <w:rPr>
        <w:b/>
        <w:bCs/>
      </w:rPr>
      <w:tblPr/>
      <w:tcPr>
        <w:tcBorders>
          <w:top w:val="single" w:color="A9ABAE" w:themeColor="accent5" w:sz="8" w:space="0"/>
          <w:left w:val="nil"/>
          <w:bottom w:val="single" w:color="A9ABAE"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EAEB" w:themeFill="accent5" w:themeFillTint="3F"/>
      </w:tcPr>
    </w:tblStylePr>
    <w:tblStylePr w:type="band1Horz">
      <w:tblPr/>
      <w:tcPr>
        <w:tcBorders>
          <w:left w:val="nil"/>
          <w:right w:val="nil"/>
          <w:insideH w:val="nil"/>
          <w:insideV w:val="nil"/>
        </w:tcBorders>
        <w:shd w:val="clear" w:color="auto" w:fill="E9EAEB" w:themeFill="accent5" w:themeFillTint="3F"/>
      </w:tcPr>
    </w:tblStylePr>
  </w:style>
  <w:style w:type="table" w:styleId="LightShading-Accent6">
    <w:name w:val="Light Shading Accent 6"/>
    <w:basedOn w:val="TableNormal"/>
    <w:uiPriority w:val="60"/>
    <w:semiHidden/>
    <w:rsid w:val="0058629F"/>
    <w:rPr>
      <w:color w:val="2977AA" w:themeColor="accent6" w:themeShade="BF"/>
    </w:rPr>
    <w:tblPr>
      <w:tblStyleRowBandSize w:val="1"/>
      <w:tblStyleColBandSize w:val="1"/>
      <w:tblBorders>
        <w:top w:val="single" w:color="489CD3" w:themeColor="accent6" w:sz="8" w:space="0"/>
        <w:bottom w:val="single" w:color="489CD3" w:themeColor="accent6" w:sz="8" w:space="0"/>
      </w:tblBorders>
    </w:tblPr>
    <w:tblStylePr w:type="firstRow">
      <w:pPr>
        <w:spacing w:before="0" w:after="0" w:line="240" w:lineRule="auto"/>
      </w:pPr>
      <w:rPr>
        <w:b/>
        <w:bCs/>
      </w:rPr>
      <w:tblPr/>
      <w:tcPr>
        <w:tcBorders>
          <w:top w:val="single" w:color="489CD3" w:themeColor="accent6" w:sz="8" w:space="0"/>
          <w:left w:val="nil"/>
          <w:bottom w:val="single" w:color="489CD3" w:themeColor="accent6" w:sz="8" w:space="0"/>
          <w:right w:val="nil"/>
          <w:insideH w:val="nil"/>
          <w:insideV w:val="nil"/>
        </w:tcBorders>
      </w:tcPr>
    </w:tblStylePr>
    <w:tblStylePr w:type="lastRow">
      <w:pPr>
        <w:spacing w:before="0" w:after="0" w:line="240" w:lineRule="auto"/>
      </w:pPr>
      <w:rPr>
        <w:b/>
        <w:bCs/>
      </w:rPr>
      <w:tblPr/>
      <w:tcPr>
        <w:tcBorders>
          <w:top w:val="single" w:color="489CD3" w:themeColor="accent6" w:sz="8" w:space="0"/>
          <w:left w:val="nil"/>
          <w:bottom w:val="single" w:color="489CD3"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6F4" w:themeFill="accent6" w:themeFillTint="3F"/>
      </w:tcPr>
    </w:tblStylePr>
    <w:tblStylePr w:type="band1Horz">
      <w:tblPr/>
      <w:tcPr>
        <w:tcBorders>
          <w:left w:val="nil"/>
          <w:right w:val="nil"/>
          <w:insideH w:val="nil"/>
          <w:insideV w:val="nil"/>
        </w:tcBorders>
        <w:shd w:val="clear" w:color="auto" w:fill="D1E6F4" w:themeFill="accent6" w:themeFillTint="3F"/>
      </w:tcPr>
    </w:tblStylePr>
  </w:style>
  <w:style w:type="table" w:styleId="ListTable1Light">
    <w:name w:val="List Table 1 Light"/>
    <w:basedOn w:val="TableNormal"/>
    <w:uiPriority w:val="46"/>
    <w:semiHidden/>
    <w:rsid w:val="0058629F"/>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58629F"/>
    <w:tblPr>
      <w:tblStyleRowBandSize w:val="1"/>
      <w:tblStyleColBandSize w:val="1"/>
    </w:tblPr>
    <w:tblStylePr w:type="firstRow">
      <w:rPr>
        <w:b/>
        <w:bCs/>
      </w:rPr>
      <w:tblPr/>
      <w:tcPr>
        <w:tcBorders>
          <w:bottom w:val="single" w:color="2BFA8C" w:themeColor="accent1" w:themeTint="99" w:sz="4" w:space="0"/>
        </w:tcBorders>
      </w:tcPr>
    </w:tblStylePr>
    <w:tblStylePr w:type="lastRow">
      <w:rPr>
        <w:b/>
        <w:bCs/>
      </w:rPr>
      <w:tblPr/>
      <w:tcPr>
        <w:tcBorders>
          <w:top w:val="single" w:color="2BFA8C" w:themeColor="accent1" w:themeTint="99" w:sz="4" w:space="0"/>
        </w:tcBorders>
      </w:tcPr>
    </w:tblStylePr>
    <w:tblStylePr w:type="firstCol">
      <w:rPr>
        <w:b/>
        <w:bCs/>
      </w:rPr>
    </w:tblStylePr>
    <w:tblStylePr w:type="lastCol">
      <w:rPr>
        <w:b/>
        <w:bCs/>
      </w:rPr>
    </w:tblStylePr>
    <w:tblStylePr w:type="band1Vert">
      <w:tblPr/>
      <w:tcPr>
        <w:shd w:val="clear" w:color="auto" w:fill="B8FDD8" w:themeFill="accent1" w:themeFillTint="33"/>
      </w:tcPr>
    </w:tblStylePr>
    <w:tblStylePr w:type="band1Horz">
      <w:tblPr/>
      <w:tcPr>
        <w:shd w:val="clear" w:color="auto" w:fill="B8FDD8" w:themeFill="accent1" w:themeFillTint="33"/>
      </w:tcPr>
    </w:tblStylePr>
  </w:style>
  <w:style w:type="table" w:styleId="ListTable1Light-Accent2">
    <w:name w:val="List Table 1 Light Accent 2"/>
    <w:basedOn w:val="TableNormal"/>
    <w:uiPriority w:val="46"/>
    <w:semiHidden/>
    <w:rsid w:val="0058629F"/>
    <w:tblPr>
      <w:tblStyleRowBandSize w:val="1"/>
      <w:tblStyleColBandSize w:val="1"/>
    </w:tblPr>
    <w:tblStylePr w:type="firstRow">
      <w:rPr>
        <w:b/>
        <w:bCs/>
      </w:rPr>
      <w:tblPr/>
      <w:tcPr>
        <w:tcBorders>
          <w:bottom w:val="single" w:color="15F887" w:themeColor="accent2" w:themeTint="99" w:sz="4" w:space="0"/>
        </w:tcBorders>
      </w:tcPr>
    </w:tblStylePr>
    <w:tblStylePr w:type="lastRow">
      <w:rPr>
        <w:b/>
        <w:bCs/>
      </w:rPr>
      <w:tblPr/>
      <w:tcPr>
        <w:tcBorders>
          <w:top w:val="single" w:color="15F887" w:themeColor="accent2" w:themeTint="99" w:sz="4" w:space="0"/>
        </w:tcBorders>
      </w:tcPr>
    </w:tblStylePr>
    <w:tblStylePr w:type="firstCol">
      <w:rPr>
        <w:b/>
        <w:bCs/>
      </w:rPr>
    </w:tblStylePr>
    <w:tblStylePr w:type="lastCol">
      <w:rPr>
        <w:b/>
        <w:bCs/>
      </w:rPr>
    </w:tblStylePr>
    <w:tblStylePr w:type="band1Vert">
      <w:tblPr/>
      <w:tcPr>
        <w:shd w:val="clear" w:color="auto" w:fill="B0FCD6" w:themeFill="accent2" w:themeFillTint="33"/>
      </w:tcPr>
    </w:tblStylePr>
    <w:tblStylePr w:type="band1Horz">
      <w:tblPr/>
      <w:tcPr>
        <w:shd w:val="clear" w:color="auto" w:fill="B0FCD6" w:themeFill="accent2" w:themeFillTint="33"/>
      </w:tcPr>
    </w:tblStylePr>
  </w:style>
  <w:style w:type="table" w:styleId="ListTable1Light-Accent3">
    <w:name w:val="List Table 1 Light Accent 3"/>
    <w:basedOn w:val="TableNormal"/>
    <w:uiPriority w:val="46"/>
    <w:semiHidden/>
    <w:rsid w:val="0058629F"/>
    <w:tblPr>
      <w:tblStyleRowBandSize w:val="1"/>
      <w:tblStyleColBandSize w:val="1"/>
    </w:tblPr>
    <w:tblStylePr w:type="firstRow">
      <w:rPr>
        <w:b/>
        <w:bCs/>
      </w:rPr>
      <w:tblPr/>
      <w:tcPr>
        <w:tcBorders>
          <w:bottom w:val="single" w:color="BADC8B" w:themeColor="accent3" w:themeTint="99" w:sz="4" w:space="0"/>
        </w:tcBorders>
      </w:tcPr>
    </w:tblStylePr>
    <w:tblStylePr w:type="lastRow">
      <w:rPr>
        <w:b/>
        <w:bCs/>
      </w:rPr>
      <w:tblPr/>
      <w:tcPr>
        <w:tcBorders>
          <w:top w:val="single" w:color="BADC8B" w:themeColor="accent3" w:themeTint="99" w:sz="4" w:space="0"/>
        </w:tcBorders>
      </w:tcPr>
    </w:tblStylePr>
    <w:tblStylePr w:type="firstCol">
      <w:rPr>
        <w:b/>
        <w:bCs/>
      </w:rPr>
    </w:tblStylePr>
    <w:tblStylePr w:type="lastCol">
      <w:rPr>
        <w:b/>
        <w:bCs/>
      </w:rPr>
    </w:tblStylePr>
    <w:tblStylePr w:type="band1Vert">
      <w:tblPr/>
      <w:tcPr>
        <w:shd w:val="clear" w:color="auto" w:fill="E8F3D8" w:themeFill="accent3" w:themeFillTint="33"/>
      </w:tcPr>
    </w:tblStylePr>
    <w:tblStylePr w:type="band1Horz">
      <w:tblPr/>
      <w:tcPr>
        <w:shd w:val="clear" w:color="auto" w:fill="E8F3D8" w:themeFill="accent3" w:themeFillTint="33"/>
      </w:tcPr>
    </w:tblStylePr>
  </w:style>
  <w:style w:type="table" w:styleId="ListTable1Light-Accent4">
    <w:name w:val="List Table 1 Light Accent 4"/>
    <w:basedOn w:val="TableNormal"/>
    <w:uiPriority w:val="46"/>
    <w:semiHidden/>
    <w:rsid w:val="0058629F"/>
    <w:tblPr>
      <w:tblStyleRowBandSize w:val="1"/>
      <w:tblStyleColBandSize w:val="1"/>
    </w:tblPr>
    <w:tblStylePr w:type="firstRow">
      <w:rPr>
        <w:b/>
        <w:bCs/>
      </w:rPr>
      <w:tblPr/>
      <w:tcPr>
        <w:tcBorders>
          <w:bottom w:val="single" w:color="ADADAF" w:themeColor="accent4" w:themeTint="99" w:sz="4" w:space="0"/>
        </w:tcBorders>
      </w:tcPr>
    </w:tblStylePr>
    <w:tblStylePr w:type="lastRow">
      <w:rPr>
        <w:b/>
        <w:bCs/>
      </w:rPr>
      <w:tblPr/>
      <w:tcPr>
        <w:tcBorders>
          <w:top w:val="single" w:color="ADADAF" w:themeColor="accent4" w:themeTint="99" w:sz="4" w:space="0"/>
        </w:tcBorders>
      </w:tc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table" w:styleId="ListTable1Light-Accent5">
    <w:name w:val="List Table 1 Light Accent 5"/>
    <w:basedOn w:val="TableNormal"/>
    <w:uiPriority w:val="46"/>
    <w:semiHidden/>
    <w:rsid w:val="0058629F"/>
    <w:tblPr>
      <w:tblStyleRowBandSize w:val="1"/>
      <w:tblStyleColBandSize w:val="1"/>
    </w:tblPr>
    <w:tblStylePr w:type="firstRow">
      <w:rPr>
        <w:b/>
        <w:bCs/>
      </w:rPr>
      <w:tblPr/>
      <w:tcPr>
        <w:tcBorders>
          <w:bottom w:val="single" w:color="CBCCCE" w:themeColor="accent5" w:themeTint="99" w:sz="4" w:space="0"/>
        </w:tcBorders>
      </w:tcPr>
    </w:tblStylePr>
    <w:tblStylePr w:type="lastRow">
      <w:rPr>
        <w:b/>
        <w:bCs/>
      </w:rPr>
      <w:tblPr/>
      <w:tcPr>
        <w:tcBorders>
          <w:top w:val="single" w:color="CBCCCE" w:themeColor="accent5" w:themeTint="99" w:sz="4" w:space="0"/>
        </w:tcBorders>
      </w:tcPr>
    </w:tblStylePr>
    <w:tblStylePr w:type="firstCol">
      <w:rPr>
        <w:b/>
        <w:bCs/>
      </w:rPr>
    </w:tblStylePr>
    <w:tblStylePr w:type="lastCol">
      <w:rPr>
        <w:b/>
        <w:bCs/>
      </w:rPr>
    </w:tblStylePr>
    <w:tblStylePr w:type="band1Vert">
      <w:tblPr/>
      <w:tcPr>
        <w:shd w:val="clear" w:color="auto" w:fill="EDEEEE" w:themeFill="accent5" w:themeFillTint="33"/>
      </w:tcPr>
    </w:tblStylePr>
    <w:tblStylePr w:type="band1Horz">
      <w:tblPr/>
      <w:tcPr>
        <w:shd w:val="clear" w:color="auto" w:fill="EDEEEE" w:themeFill="accent5" w:themeFillTint="33"/>
      </w:tcPr>
    </w:tblStylePr>
  </w:style>
  <w:style w:type="table" w:styleId="ListTable1Light-Accent6">
    <w:name w:val="List Table 1 Light Accent 6"/>
    <w:basedOn w:val="TableNormal"/>
    <w:uiPriority w:val="46"/>
    <w:semiHidden/>
    <w:rsid w:val="0058629F"/>
    <w:tblPr>
      <w:tblStyleRowBandSize w:val="1"/>
      <w:tblStyleColBandSize w:val="1"/>
    </w:tblPr>
    <w:tblStylePr w:type="firstRow">
      <w:rPr>
        <w:b/>
        <w:bCs/>
      </w:rPr>
      <w:tblPr/>
      <w:tcPr>
        <w:tcBorders>
          <w:bottom w:val="single" w:color="91C3E4" w:themeColor="accent6" w:themeTint="99" w:sz="4" w:space="0"/>
        </w:tcBorders>
      </w:tcPr>
    </w:tblStylePr>
    <w:tblStylePr w:type="lastRow">
      <w:rPr>
        <w:b/>
        <w:bCs/>
      </w:rPr>
      <w:tblPr/>
      <w:tcPr>
        <w:tcBorders>
          <w:top w:val="single" w:color="91C3E4" w:themeColor="accent6" w:themeTint="99" w:sz="4" w:space="0"/>
        </w:tcBorders>
      </w:tcPr>
    </w:tblStylePr>
    <w:tblStylePr w:type="firstCol">
      <w:rPr>
        <w:b/>
        <w:bCs/>
      </w:rPr>
    </w:tblStylePr>
    <w:tblStylePr w:type="lastCol">
      <w:rPr>
        <w:b/>
        <w:bCs/>
      </w:rPr>
    </w:tblStylePr>
    <w:tblStylePr w:type="band1Vert">
      <w:tblPr/>
      <w:tcPr>
        <w:shd w:val="clear" w:color="auto" w:fill="DAEBF6" w:themeFill="accent6" w:themeFillTint="33"/>
      </w:tcPr>
    </w:tblStylePr>
    <w:tblStylePr w:type="band1Horz">
      <w:tblPr/>
      <w:tcPr>
        <w:shd w:val="clear" w:color="auto" w:fill="DAEBF6" w:themeFill="accent6" w:themeFillTint="33"/>
      </w:tcPr>
    </w:tblStylePr>
  </w:style>
  <w:style w:type="table" w:styleId="ListTable2">
    <w:name w:val="List Table 2"/>
    <w:basedOn w:val="TableNormal"/>
    <w:uiPriority w:val="47"/>
    <w:semiHidden/>
    <w:rsid w:val="0058629F"/>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58629F"/>
    <w:tblPr>
      <w:tblStyleRowBandSize w:val="1"/>
      <w:tblStyleColBandSize w:val="1"/>
      <w:tblBorders>
        <w:top w:val="single" w:color="2BFA8C" w:themeColor="accent1" w:themeTint="99" w:sz="4" w:space="0"/>
        <w:bottom w:val="single" w:color="2BFA8C" w:themeColor="accent1" w:themeTint="99" w:sz="4" w:space="0"/>
        <w:insideH w:val="single" w:color="2BFA8C"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FDD8" w:themeFill="accent1" w:themeFillTint="33"/>
      </w:tcPr>
    </w:tblStylePr>
    <w:tblStylePr w:type="band1Horz">
      <w:tblPr/>
      <w:tcPr>
        <w:shd w:val="clear" w:color="auto" w:fill="B8FDD8" w:themeFill="accent1" w:themeFillTint="33"/>
      </w:tcPr>
    </w:tblStylePr>
  </w:style>
  <w:style w:type="table" w:styleId="ListTable2-Accent2">
    <w:name w:val="List Table 2 Accent 2"/>
    <w:basedOn w:val="TableNormal"/>
    <w:uiPriority w:val="47"/>
    <w:semiHidden/>
    <w:rsid w:val="0058629F"/>
    <w:tblPr>
      <w:tblStyleRowBandSize w:val="1"/>
      <w:tblStyleColBandSize w:val="1"/>
      <w:tblBorders>
        <w:top w:val="single" w:color="15F887" w:themeColor="accent2" w:themeTint="99" w:sz="4" w:space="0"/>
        <w:bottom w:val="single" w:color="15F887" w:themeColor="accent2" w:themeTint="99" w:sz="4" w:space="0"/>
        <w:insideH w:val="single" w:color="15F887"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0FCD6" w:themeFill="accent2" w:themeFillTint="33"/>
      </w:tcPr>
    </w:tblStylePr>
    <w:tblStylePr w:type="band1Horz">
      <w:tblPr/>
      <w:tcPr>
        <w:shd w:val="clear" w:color="auto" w:fill="B0FCD6" w:themeFill="accent2" w:themeFillTint="33"/>
      </w:tcPr>
    </w:tblStylePr>
  </w:style>
  <w:style w:type="table" w:styleId="ListTable2-Accent3">
    <w:name w:val="List Table 2 Accent 3"/>
    <w:basedOn w:val="TableNormal"/>
    <w:uiPriority w:val="47"/>
    <w:semiHidden/>
    <w:rsid w:val="0058629F"/>
    <w:tblPr>
      <w:tblStyleRowBandSize w:val="1"/>
      <w:tblStyleColBandSize w:val="1"/>
      <w:tblBorders>
        <w:top w:val="single" w:color="BADC8B" w:themeColor="accent3" w:themeTint="99" w:sz="4" w:space="0"/>
        <w:bottom w:val="single" w:color="BADC8B" w:themeColor="accent3" w:themeTint="99" w:sz="4" w:space="0"/>
        <w:insideH w:val="single" w:color="BADC8B"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3D8" w:themeFill="accent3" w:themeFillTint="33"/>
      </w:tcPr>
    </w:tblStylePr>
    <w:tblStylePr w:type="band1Horz">
      <w:tblPr/>
      <w:tcPr>
        <w:shd w:val="clear" w:color="auto" w:fill="E8F3D8" w:themeFill="accent3" w:themeFillTint="33"/>
      </w:tcPr>
    </w:tblStylePr>
  </w:style>
  <w:style w:type="table" w:styleId="ListTable2-Accent4">
    <w:name w:val="List Table 2 Accent 4"/>
    <w:basedOn w:val="TableNormal"/>
    <w:uiPriority w:val="47"/>
    <w:semiHidden/>
    <w:rsid w:val="0058629F"/>
    <w:tblPr>
      <w:tblStyleRowBandSize w:val="1"/>
      <w:tblStyleColBandSize w:val="1"/>
      <w:tblBorders>
        <w:top w:val="single" w:color="ADADAF" w:themeColor="accent4" w:themeTint="99" w:sz="4" w:space="0"/>
        <w:bottom w:val="single" w:color="ADADAF" w:themeColor="accent4" w:themeTint="99" w:sz="4" w:space="0"/>
        <w:insideH w:val="single" w:color="ADADAF"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table" w:styleId="ListTable2-Accent5">
    <w:name w:val="List Table 2 Accent 5"/>
    <w:basedOn w:val="TableNormal"/>
    <w:uiPriority w:val="47"/>
    <w:semiHidden/>
    <w:rsid w:val="0058629F"/>
    <w:tblPr>
      <w:tblStyleRowBandSize w:val="1"/>
      <w:tblStyleColBandSize w:val="1"/>
      <w:tblBorders>
        <w:top w:val="single" w:color="CBCCCE" w:themeColor="accent5" w:themeTint="99" w:sz="4" w:space="0"/>
        <w:bottom w:val="single" w:color="CBCCCE" w:themeColor="accent5" w:themeTint="99" w:sz="4" w:space="0"/>
        <w:insideH w:val="single" w:color="CBCCCE"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E" w:themeFill="accent5" w:themeFillTint="33"/>
      </w:tcPr>
    </w:tblStylePr>
    <w:tblStylePr w:type="band1Horz">
      <w:tblPr/>
      <w:tcPr>
        <w:shd w:val="clear" w:color="auto" w:fill="EDEEEE" w:themeFill="accent5" w:themeFillTint="33"/>
      </w:tcPr>
    </w:tblStylePr>
  </w:style>
  <w:style w:type="table" w:styleId="ListTable2-Accent6">
    <w:name w:val="List Table 2 Accent 6"/>
    <w:basedOn w:val="TableNormal"/>
    <w:uiPriority w:val="47"/>
    <w:semiHidden/>
    <w:rsid w:val="0058629F"/>
    <w:tblPr>
      <w:tblStyleRowBandSize w:val="1"/>
      <w:tblStyleColBandSize w:val="1"/>
      <w:tblBorders>
        <w:top w:val="single" w:color="91C3E4" w:themeColor="accent6" w:themeTint="99" w:sz="4" w:space="0"/>
        <w:bottom w:val="single" w:color="91C3E4" w:themeColor="accent6" w:themeTint="99" w:sz="4" w:space="0"/>
        <w:insideH w:val="single" w:color="91C3E4"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BF6" w:themeFill="accent6" w:themeFillTint="33"/>
      </w:tcPr>
    </w:tblStylePr>
    <w:tblStylePr w:type="band1Horz">
      <w:tblPr/>
      <w:tcPr>
        <w:shd w:val="clear" w:color="auto" w:fill="DAEBF6" w:themeFill="accent6" w:themeFillTint="33"/>
      </w:tcPr>
    </w:tblStylePr>
  </w:style>
  <w:style w:type="table" w:styleId="ListTable3">
    <w:name w:val="List Table 3"/>
    <w:basedOn w:val="TableNormal"/>
    <w:uiPriority w:val="48"/>
    <w:semiHidden/>
    <w:rsid w:val="0058629F"/>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Accent1">
    <w:name w:val="List Table 3 Accent 1"/>
    <w:basedOn w:val="TableNormal"/>
    <w:uiPriority w:val="48"/>
    <w:semiHidden/>
    <w:rsid w:val="0058629F"/>
    <w:tblPr>
      <w:tblStyleRowBandSize w:val="1"/>
      <w:tblStyleColBandSize w:val="1"/>
      <w:tblBorders>
        <w:top w:val="single" w:color="039347" w:themeColor="accent1" w:sz="4" w:space="0"/>
        <w:left w:val="single" w:color="039347" w:themeColor="accent1" w:sz="4" w:space="0"/>
        <w:bottom w:val="single" w:color="039347" w:themeColor="accent1" w:sz="4" w:space="0"/>
        <w:right w:val="single" w:color="039347" w:themeColor="accent1" w:sz="4" w:space="0"/>
      </w:tblBorders>
    </w:tblPr>
    <w:tblStylePr w:type="firstRow">
      <w:rPr>
        <w:b/>
        <w:bCs/>
        <w:color w:val="FFFFFF" w:themeColor="background1"/>
      </w:rPr>
      <w:tblPr/>
      <w:tcPr>
        <w:shd w:val="clear" w:color="auto" w:fill="039347" w:themeFill="accent1"/>
      </w:tcPr>
    </w:tblStylePr>
    <w:tblStylePr w:type="lastRow">
      <w:rPr>
        <w:b/>
        <w:bCs/>
      </w:rPr>
      <w:tblPr/>
      <w:tcPr>
        <w:tcBorders>
          <w:top w:val="double" w:color="039347"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39347" w:themeColor="accent1" w:sz="4" w:space="0"/>
          <w:right w:val="single" w:color="039347" w:themeColor="accent1" w:sz="4" w:space="0"/>
        </w:tcBorders>
      </w:tcPr>
    </w:tblStylePr>
    <w:tblStylePr w:type="band1Horz">
      <w:tblPr/>
      <w:tcPr>
        <w:tcBorders>
          <w:top w:val="single" w:color="039347" w:themeColor="accent1" w:sz="4" w:space="0"/>
          <w:bottom w:val="single" w:color="039347"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39347" w:themeColor="accent1" w:sz="4" w:space="0"/>
          <w:left w:val="nil"/>
        </w:tcBorders>
      </w:tcPr>
    </w:tblStylePr>
    <w:tblStylePr w:type="swCell">
      <w:tblPr/>
      <w:tcPr>
        <w:tcBorders>
          <w:top w:val="double" w:color="039347" w:themeColor="accent1" w:sz="4" w:space="0"/>
          <w:right w:val="nil"/>
        </w:tcBorders>
      </w:tcPr>
    </w:tblStylePr>
  </w:style>
  <w:style w:type="table" w:styleId="ListTable3-Accent2">
    <w:name w:val="List Table 3 Accent 2"/>
    <w:basedOn w:val="TableNormal"/>
    <w:uiPriority w:val="48"/>
    <w:semiHidden/>
    <w:rsid w:val="0058629F"/>
    <w:tblPr>
      <w:tblStyleRowBandSize w:val="1"/>
      <w:tblStyleColBandSize w:val="1"/>
      <w:tblBorders>
        <w:top w:val="single" w:color="036A37" w:themeColor="accent2" w:sz="4" w:space="0"/>
        <w:left w:val="single" w:color="036A37" w:themeColor="accent2" w:sz="4" w:space="0"/>
        <w:bottom w:val="single" w:color="036A37" w:themeColor="accent2" w:sz="4" w:space="0"/>
        <w:right w:val="single" w:color="036A37" w:themeColor="accent2" w:sz="4" w:space="0"/>
      </w:tblBorders>
    </w:tblPr>
    <w:tblStylePr w:type="firstRow">
      <w:rPr>
        <w:b/>
        <w:bCs/>
        <w:color w:val="FFFFFF" w:themeColor="background1"/>
      </w:rPr>
      <w:tblPr/>
      <w:tcPr>
        <w:shd w:val="clear" w:color="auto" w:fill="036A37" w:themeFill="accent2"/>
      </w:tcPr>
    </w:tblStylePr>
    <w:tblStylePr w:type="lastRow">
      <w:rPr>
        <w:b/>
        <w:bCs/>
      </w:rPr>
      <w:tblPr/>
      <w:tcPr>
        <w:tcBorders>
          <w:top w:val="double" w:color="036A37"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36A37" w:themeColor="accent2" w:sz="4" w:space="0"/>
          <w:right w:val="single" w:color="036A37" w:themeColor="accent2" w:sz="4" w:space="0"/>
        </w:tcBorders>
      </w:tcPr>
    </w:tblStylePr>
    <w:tblStylePr w:type="band1Horz">
      <w:tblPr/>
      <w:tcPr>
        <w:tcBorders>
          <w:top w:val="single" w:color="036A37" w:themeColor="accent2" w:sz="4" w:space="0"/>
          <w:bottom w:val="single" w:color="036A37"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36A37" w:themeColor="accent2" w:sz="4" w:space="0"/>
          <w:left w:val="nil"/>
        </w:tcBorders>
      </w:tcPr>
    </w:tblStylePr>
    <w:tblStylePr w:type="swCell">
      <w:tblPr/>
      <w:tcPr>
        <w:tcBorders>
          <w:top w:val="double" w:color="036A37" w:themeColor="accent2" w:sz="4" w:space="0"/>
          <w:right w:val="nil"/>
        </w:tcBorders>
      </w:tcPr>
    </w:tblStylePr>
  </w:style>
  <w:style w:type="table" w:styleId="ListTable3-Accent3">
    <w:name w:val="List Table 3 Accent 3"/>
    <w:basedOn w:val="TableNormal"/>
    <w:uiPriority w:val="48"/>
    <w:semiHidden/>
    <w:rsid w:val="0058629F"/>
    <w:tblPr>
      <w:tblStyleRowBandSize w:val="1"/>
      <w:tblStyleColBandSize w:val="1"/>
      <w:tblBorders>
        <w:top w:val="single" w:color="8DC63F" w:themeColor="accent3" w:sz="4" w:space="0"/>
        <w:left w:val="single" w:color="8DC63F" w:themeColor="accent3" w:sz="4" w:space="0"/>
        <w:bottom w:val="single" w:color="8DC63F" w:themeColor="accent3" w:sz="4" w:space="0"/>
        <w:right w:val="single" w:color="8DC63F" w:themeColor="accent3" w:sz="4" w:space="0"/>
      </w:tblBorders>
    </w:tblPr>
    <w:tblStylePr w:type="firstRow">
      <w:rPr>
        <w:b/>
        <w:bCs/>
        <w:color w:val="FFFFFF" w:themeColor="background1"/>
      </w:rPr>
      <w:tblPr/>
      <w:tcPr>
        <w:shd w:val="clear" w:color="auto" w:fill="8DC63F" w:themeFill="accent3"/>
      </w:tcPr>
    </w:tblStylePr>
    <w:tblStylePr w:type="lastRow">
      <w:rPr>
        <w:b/>
        <w:bCs/>
      </w:rPr>
      <w:tblPr/>
      <w:tcPr>
        <w:tcBorders>
          <w:top w:val="double" w:color="8DC63F"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8DC63F" w:themeColor="accent3" w:sz="4" w:space="0"/>
          <w:right w:val="single" w:color="8DC63F" w:themeColor="accent3" w:sz="4" w:space="0"/>
        </w:tcBorders>
      </w:tcPr>
    </w:tblStylePr>
    <w:tblStylePr w:type="band1Horz">
      <w:tblPr/>
      <w:tcPr>
        <w:tcBorders>
          <w:top w:val="single" w:color="8DC63F" w:themeColor="accent3" w:sz="4" w:space="0"/>
          <w:bottom w:val="single" w:color="8DC63F"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8DC63F" w:themeColor="accent3" w:sz="4" w:space="0"/>
          <w:left w:val="nil"/>
        </w:tcBorders>
      </w:tcPr>
    </w:tblStylePr>
    <w:tblStylePr w:type="swCell">
      <w:tblPr/>
      <w:tcPr>
        <w:tcBorders>
          <w:top w:val="double" w:color="8DC63F" w:themeColor="accent3" w:sz="4" w:space="0"/>
          <w:right w:val="nil"/>
        </w:tcBorders>
      </w:tcPr>
    </w:tblStylePr>
  </w:style>
  <w:style w:type="table" w:styleId="ListTable3-Accent4">
    <w:name w:val="List Table 3 Accent 4"/>
    <w:basedOn w:val="TableNormal"/>
    <w:uiPriority w:val="48"/>
    <w:semiHidden/>
    <w:rsid w:val="0058629F"/>
    <w:tblPr>
      <w:tblStyleRowBandSize w:val="1"/>
      <w:tblStyleColBandSize w:val="1"/>
      <w:tblBorders>
        <w:top w:val="single" w:color="77787B" w:themeColor="accent4" w:sz="4" w:space="0"/>
        <w:left w:val="single" w:color="77787B" w:themeColor="accent4" w:sz="4" w:space="0"/>
        <w:bottom w:val="single" w:color="77787B" w:themeColor="accent4" w:sz="4" w:space="0"/>
        <w:right w:val="single" w:color="77787B" w:themeColor="accent4" w:sz="4" w:space="0"/>
      </w:tblBorders>
    </w:tblPr>
    <w:tblStylePr w:type="firstRow">
      <w:rPr>
        <w:b/>
        <w:bCs/>
        <w:color w:val="FFFFFF" w:themeColor="background1"/>
      </w:rPr>
      <w:tblPr/>
      <w:tcPr>
        <w:shd w:val="clear" w:color="auto" w:fill="77787B" w:themeFill="accent4"/>
      </w:tcPr>
    </w:tblStylePr>
    <w:tblStylePr w:type="lastRow">
      <w:rPr>
        <w:b/>
        <w:bCs/>
      </w:rPr>
      <w:tblPr/>
      <w:tcPr>
        <w:tcBorders>
          <w:top w:val="double" w:color="77787B"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7787B" w:themeColor="accent4" w:sz="4" w:space="0"/>
          <w:right w:val="single" w:color="77787B" w:themeColor="accent4" w:sz="4" w:space="0"/>
        </w:tcBorders>
      </w:tcPr>
    </w:tblStylePr>
    <w:tblStylePr w:type="band1Horz">
      <w:tblPr/>
      <w:tcPr>
        <w:tcBorders>
          <w:top w:val="single" w:color="77787B" w:themeColor="accent4" w:sz="4" w:space="0"/>
          <w:bottom w:val="single" w:color="77787B"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7787B" w:themeColor="accent4" w:sz="4" w:space="0"/>
          <w:left w:val="nil"/>
        </w:tcBorders>
      </w:tcPr>
    </w:tblStylePr>
    <w:tblStylePr w:type="swCell">
      <w:tblPr/>
      <w:tcPr>
        <w:tcBorders>
          <w:top w:val="double" w:color="77787B" w:themeColor="accent4" w:sz="4" w:space="0"/>
          <w:right w:val="nil"/>
        </w:tcBorders>
      </w:tcPr>
    </w:tblStylePr>
  </w:style>
  <w:style w:type="table" w:styleId="ListTable3-Accent5">
    <w:name w:val="List Table 3 Accent 5"/>
    <w:basedOn w:val="TableNormal"/>
    <w:uiPriority w:val="48"/>
    <w:semiHidden/>
    <w:rsid w:val="0058629F"/>
    <w:tblPr>
      <w:tblStyleRowBandSize w:val="1"/>
      <w:tblStyleColBandSize w:val="1"/>
      <w:tblBorders>
        <w:top w:val="single" w:color="A9ABAE" w:themeColor="accent5" w:sz="4" w:space="0"/>
        <w:left w:val="single" w:color="A9ABAE" w:themeColor="accent5" w:sz="4" w:space="0"/>
        <w:bottom w:val="single" w:color="A9ABAE" w:themeColor="accent5" w:sz="4" w:space="0"/>
        <w:right w:val="single" w:color="A9ABAE" w:themeColor="accent5" w:sz="4" w:space="0"/>
      </w:tblBorders>
    </w:tblPr>
    <w:tblStylePr w:type="firstRow">
      <w:rPr>
        <w:b/>
        <w:bCs/>
        <w:color w:val="FFFFFF" w:themeColor="background1"/>
      </w:rPr>
      <w:tblPr/>
      <w:tcPr>
        <w:shd w:val="clear" w:color="auto" w:fill="A9ABAE" w:themeFill="accent5"/>
      </w:tcPr>
    </w:tblStylePr>
    <w:tblStylePr w:type="lastRow">
      <w:rPr>
        <w:b/>
        <w:bCs/>
      </w:rPr>
      <w:tblPr/>
      <w:tcPr>
        <w:tcBorders>
          <w:top w:val="double" w:color="A9ABAE"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9ABAE" w:themeColor="accent5" w:sz="4" w:space="0"/>
          <w:right w:val="single" w:color="A9ABAE" w:themeColor="accent5" w:sz="4" w:space="0"/>
        </w:tcBorders>
      </w:tcPr>
    </w:tblStylePr>
    <w:tblStylePr w:type="band1Horz">
      <w:tblPr/>
      <w:tcPr>
        <w:tcBorders>
          <w:top w:val="single" w:color="A9ABAE" w:themeColor="accent5" w:sz="4" w:space="0"/>
          <w:bottom w:val="single" w:color="A9ABAE"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9ABAE" w:themeColor="accent5" w:sz="4" w:space="0"/>
          <w:left w:val="nil"/>
        </w:tcBorders>
      </w:tcPr>
    </w:tblStylePr>
    <w:tblStylePr w:type="swCell">
      <w:tblPr/>
      <w:tcPr>
        <w:tcBorders>
          <w:top w:val="double" w:color="A9ABAE" w:themeColor="accent5" w:sz="4" w:space="0"/>
          <w:right w:val="nil"/>
        </w:tcBorders>
      </w:tcPr>
    </w:tblStylePr>
  </w:style>
  <w:style w:type="table" w:styleId="ListTable3-Accent6">
    <w:name w:val="List Table 3 Accent 6"/>
    <w:basedOn w:val="TableNormal"/>
    <w:uiPriority w:val="48"/>
    <w:semiHidden/>
    <w:rsid w:val="0058629F"/>
    <w:tblPr>
      <w:tblStyleRowBandSize w:val="1"/>
      <w:tblStyleColBandSize w:val="1"/>
      <w:tblBorders>
        <w:top w:val="single" w:color="489CD3" w:themeColor="accent6" w:sz="4" w:space="0"/>
        <w:left w:val="single" w:color="489CD3" w:themeColor="accent6" w:sz="4" w:space="0"/>
        <w:bottom w:val="single" w:color="489CD3" w:themeColor="accent6" w:sz="4" w:space="0"/>
        <w:right w:val="single" w:color="489CD3" w:themeColor="accent6" w:sz="4" w:space="0"/>
      </w:tblBorders>
    </w:tblPr>
    <w:tblStylePr w:type="firstRow">
      <w:rPr>
        <w:b/>
        <w:bCs/>
        <w:color w:val="FFFFFF" w:themeColor="background1"/>
      </w:rPr>
      <w:tblPr/>
      <w:tcPr>
        <w:shd w:val="clear" w:color="auto" w:fill="489CD3" w:themeFill="accent6"/>
      </w:tcPr>
    </w:tblStylePr>
    <w:tblStylePr w:type="lastRow">
      <w:rPr>
        <w:b/>
        <w:bCs/>
      </w:rPr>
      <w:tblPr/>
      <w:tcPr>
        <w:tcBorders>
          <w:top w:val="double" w:color="489CD3"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89CD3" w:themeColor="accent6" w:sz="4" w:space="0"/>
          <w:right w:val="single" w:color="489CD3" w:themeColor="accent6" w:sz="4" w:space="0"/>
        </w:tcBorders>
      </w:tcPr>
    </w:tblStylePr>
    <w:tblStylePr w:type="band1Horz">
      <w:tblPr/>
      <w:tcPr>
        <w:tcBorders>
          <w:top w:val="single" w:color="489CD3" w:themeColor="accent6" w:sz="4" w:space="0"/>
          <w:bottom w:val="single" w:color="489CD3"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89CD3" w:themeColor="accent6" w:sz="4" w:space="0"/>
          <w:left w:val="nil"/>
        </w:tcBorders>
      </w:tcPr>
    </w:tblStylePr>
    <w:tblStylePr w:type="swCell">
      <w:tblPr/>
      <w:tcPr>
        <w:tcBorders>
          <w:top w:val="double" w:color="489CD3" w:themeColor="accent6" w:sz="4" w:space="0"/>
          <w:right w:val="nil"/>
        </w:tcBorders>
      </w:tcPr>
    </w:tblStylePr>
  </w:style>
  <w:style w:type="table" w:styleId="ListTable4">
    <w:name w:val="List Table 4"/>
    <w:basedOn w:val="TableNormal"/>
    <w:uiPriority w:val="49"/>
    <w:semiHidden/>
    <w:rsid w:val="0058629F"/>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58629F"/>
    <w:tblPr>
      <w:tblStyleRowBandSize w:val="1"/>
      <w:tblStyleColBandSize w:val="1"/>
      <w:tblBorders>
        <w:top w:val="single" w:color="2BFA8C" w:themeColor="accent1" w:themeTint="99" w:sz="4" w:space="0"/>
        <w:left w:val="single" w:color="2BFA8C" w:themeColor="accent1" w:themeTint="99" w:sz="4" w:space="0"/>
        <w:bottom w:val="single" w:color="2BFA8C" w:themeColor="accent1" w:themeTint="99" w:sz="4" w:space="0"/>
        <w:right w:val="single" w:color="2BFA8C" w:themeColor="accent1" w:themeTint="99" w:sz="4" w:space="0"/>
        <w:insideH w:val="single" w:color="2BFA8C" w:themeColor="accent1" w:themeTint="99" w:sz="4" w:space="0"/>
      </w:tblBorders>
    </w:tblPr>
    <w:tblStylePr w:type="firstRow">
      <w:rPr>
        <w:b/>
        <w:bCs/>
        <w:color w:val="FFFFFF" w:themeColor="background1"/>
      </w:rPr>
      <w:tblPr/>
      <w:tcPr>
        <w:tcBorders>
          <w:top w:val="single" w:color="039347" w:themeColor="accent1" w:sz="4" w:space="0"/>
          <w:left w:val="single" w:color="039347" w:themeColor="accent1" w:sz="4" w:space="0"/>
          <w:bottom w:val="single" w:color="039347" w:themeColor="accent1" w:sz="4" w:space="0"/>
          <w:right w:val="single" w:color="039347" w:themeColor="accent1" w:sz="4" w:space="0"/>
          <w:insideH w:val="nil"/>
        </w:tcBorders>
        <w:shd w:val="clear" w:color="auto" w:fill="039347" w:themeFill="accent1"/>
      </w:tcPr>
    </w:tblStylePr>
    <w:tblStylePr w:type="lastRow">
      <w:rPr>
        <w:b/>
        <w:bCs/>
      </w:rPr>
      <w:tblPr/>
      <w:tcPr>
        <w:tcBorders>
          <w:top w:val="double" w:color="2BFA8C" w:themeColor="accent1" w:themeTint="99" w:sz="4" w:space="0"/>
        </w:tcBorders>
      </w:tcPr>
    </w:tblStylePr>
    <w:tblStylePr w:type="firstCol">
      <w:rPr>
        <w:b/>
        <w:bCs/>
      </w:rPr>
    </w:tblStylePr>
    <w:tblStylePr w:type="lastCol">
      <w:rPr>
        <w:b/>
        <w:bCs/>
      </w:rPr>
    </w:tblStylePr>
    <w:tblStylePr w:type="band1Vert">
      <w:tblPr/>
      <w:tcPr>
        <w:shd w:val="clear" w:color="auto" w:fill="B8FDD8" w:themeFill="accent1" w:themeFillTint="33"/>
      </w:tcPr>
    </w:tblStylePr>
    <w:tblStylePr w:type="band1Horz">
      <w:tblPr/>
      <w:tcPr>
        <w:shd w:val="clear" w:color="auto" w:fill="B8FDD8" w:themeFill="accent1" w:themeFillTint="33"/>
      </w:tcPr>
    </w:tblStylePr>
  </w:style>
  <w:style w:type="table" w:styleId="ListTable4-Accent2">
    <w:name w:val="List Table 4 Accent 2"/>
    <w:basedOn w:val="TableNormal"/>
    <w:uiPriority w:val="49"/>
    <w:semiHidden/>
    <w:rsid w:val="0058629F"/>
    <w:tblPr>
      <w:tblStyleRowBandSize w:val="1"/>
      <w:tblStyleColBandSize w:val="1"/>
      <w:tblBorders>
        <w:top w:val="single" w:color="15F887" w:themeColor="accent2" w:themeTint="99" w:sz="4" w:space="0"/>
        <w:left w:val="single" w:color="15F887" w:themeColor="accent2" w:themeTint="99" w:sz="4" w:space="0"/>
        <w:bottom w:val="single" w:color="15F887" w:themeColor="accent2" w:themeTint="99" w:sz="4" w:space="0"/>
        <w:right w:val="single" w:color="15F887" w:themeColor="accent2" w:themeTint="99" w:sz="4" w:space="0"/>
        <w:insideH w:val="single" w:color="15F887" w:themeColor="accent2" w:themeTint="99" w:sz="4" w:space="0"/>
      </w:tblBorders>
    </w:tblPr>
    <w:tblStylePr w:type="firstRow">
      <w:rPr>
        <w:b/>
        <w:bCs/>
        <w:color w:val="FFFFFF" w:themeColor="background1"/>
      </w:rPr>
      <w:tblPr/>
      <w:tcPr>
        <w:tcBorders>
          <w:top w:val="single" w:color="036A37" w:themeColor="accent2" w:sz="4" w:space="0"/>
          <w:left w:val="single" w:color="036A37" w:themeColor="accent2" w:sz="4" w:space="0"/>
          <w:bottom w:val="single" w:color="036A37" w:themeColor="accent2" w:sz="4" w:space="0"/>
          <w:right w:val="single" w:color="036A37" w:themeColor="accent2" w:sz="4" w:space="0"/>
          <w:insideH w:val="nil"/>
        </w:tcBorders>
        <w:shd w:val="clear" w:color="auto" w:fill="036A37" w:themeFill="accent2"/>
      </w:tcPr>
    </w:tblStylePr>
    <w:tblStylePr w:type="lastRow">
      <w:rPr>
        <w:b/>
        <w:bCs/>
      </w:rPr>
      <w:tblPr/>
      <w:tcPr>
        <w:tcBorders>
          <w:top w:val="double" w:color="15F887" w:themeColor="accent2" w:themeTint="99" w:sz="4" w:space="0"/>
        </w:tcBorders>
      </w:tcPr>
    </w:tblStylePr>
    <w:tblStylePr w:type="firstCol">
      <w:rPr>
        <w:b/>
        <w:bCs/>
      </w:rPr>
    </w:tblStylePr>
    <w:tblStylePr w:type="lastCol">
      <w:rPr>
        <w:b/>
        <w:bCs/>
      </w:rPr>
    </w:tblStylePr>
    <w:tblStylePr w:type="band1Vert">
      <w:tblPr/>
      <w:tcPr>
        <w:shd w:val="clear" w:color="auto" w:fill="B0FCD6" w:themeFill="accent2" w:themeFillTint="33"/>
      </w:tcPr>
    </w:tblStylePr>
    <w:tblStylePr w:type="band1Horz">
      <w:tblPr/>
      <w:tcPr>
        <w:shd w:val="clear" w:color="auto" w:fill="B0FCD6" w:themeFill="accent2" w:themeFillTint="33"/>
      </w:tcPr>
    </w:tblStylePr>
  </w:style>
  <w:style w:type="table" w:styleId="ListTable4-Accent3">
    <w:name w:val="List Table 4 Accent 3"/>
    <w:basedOn w:val="TableNormal"/>
    <w:uiPriority w:val="49"/>
    <w:semiHidden/>
    <w:rsid w:val="0058629F"/>
    <w:tblPr>
      <w:tblStyleRowBandSize w:val="1"/>
      <w:tblStyleColBandSize w:val="1"/>
      <w:tblBorders>
        <w:top w:val="single" w:color="BADC8B" w:themeColor="accent3" w:themeTint="99" w:sz="4" w:space="0"/>
        <w:left w:val="single" w:color="BADC8B" w:themeColor="accent3" w:themeTint="99" w:sz="4" w:space="0"/>
        <w:bottom w:val="single" w:color="BADC8B" w:themeColor="accent3" w:themeTint="99" w:sz="4" w:space="0"/>
        <w:right w:val="single" w:color="BADC8B" w:themeColor="accent3" w:themeTint="99" w:sz="4" w:space="0"/>
        <w:insideH w:val="single" w:color="BADC8B" w:themeColor="accent3" w:themeTint="99" w:sz="4" w:space="0"/>
      </w:tblBorders>
    </w:tblPr>
    <w:tblStylePr w:type="firstRow">
      <w:rPr>
        <w:b/>
        <w:bCs/>
        <w:color w:val="FFFFFF" w:themeColor="background1"/>
      </w:rPr>
      <w:tblPr/>
      <w:tcPr>
        <w:tcBorders>
          <w:top w:val="single" w:color="8DC63F" w:themeColor="accent3" w:sz="4" w:space="0"/>
          <w:left w:val="single" w:color="8DC63F" w:themeColor="accent3" w:sz="4" w:space="0"/>
          <w:bottom w:val="single" w:color="8DC63F" w:themeColor="accent3" w:sz="4" w:space="0"/>
          <w:right w:val="single" w:color="8DC63F" w:themeColor="accent3" w:sz="4" w:space="0"/>
          <w:insideH w:val="nil"/>
        </w:tcBorders>
        <w:shd w:val="clear" w:color="auto" w:fill="8DC63F" w:themeFill="accent3"/>
      </w:tcPr>
    </w:tblStylePr>
    <w:tblStylePr w:type="lastRow">
      <w:rPr>
        <w:b/>
        <w:bCs/>
      </w:rPr>
      <w:tblPr/>
      <w:tcPr>
        <w:tcBorders>
          <w:top w:val="double" w:color="BADC8B" w:themeColor="accent3" w:themeTint="99" w:sz="4" w:space="0"/>
        </w:tcBorders>
      </w:tcPr>
    </w:tblStylePr>
    <w:tblStylePr w:type="firstCol">
      <w:rPr>
        <w:b/>
        <w:bCs/>
      </w:rPr>
    </w:tblStylePr>
    <w:tblStylePr w:type="lastCol">
      <w:rPr>
        <w:b/>
        <w:bCs/>
      </w:rPr>
    </w:tblStylePr>
    <w:tblStylePr w:type="band1Vert">
      <w:tblPr/>
      <w:tcPr>
        <w:shd w:val="clear" w:color="auto" w:fill="E8F3D8" w:themeFill="accent3" w:themeFillTint="33"/>
      </w:tcPr>
    </w:tblStylePr>
    <w:tblStylePr w:type="band1Horz">
      <w:tblPr/>
      <w:tcPr>
        <w:shd w:val="clear" w:color="auto" w:fill="E8F3D8" w:themeFill="accent3" w:themeFillTint="33"/>
      </w:tcPr>
    </w:tblStylePr>
  </w:style>
  <w:style w:type="table" w:styleId="ListTable4-Accent4">
    <w:name w:val="List Table 4 Accent 4"/>
    <w:basedOn w:val="TableNormal"/>
    <w:uiPriority w:val="49"/>
    <w:semiHidden/>
    <w:rsid w:val="0058629F"/>
    <w:tblPr>
      <w:tblStyleRowBandSize w:val="1"/>
      <w:tblStyleColBandSize w:val="1"/>
      <w:tblBorders>
        <w:top w:val="single" w:color="ADADAF" w:themeColor="accent4" w:themeTint="99" w:sz="4" w:space="0"/>
        <w:left w:val="single" w:color="ADADAF" w:themeColor="accent4" w:themeTint="99" w:sz="4" w:space="0"/>
        <w:bottom w:val="single" w:color="ADADAF" w:themeColor="accent4" w:themeTint="99" w:sz="4" w:space="0"/>
        <w:right w:val="single" w:color="ADADAF" w:themeColor="accent4" w:themeTint="99" w:sz="4" w:space="0"/>
        <w:insideH w:val="single" w:color="ADADAF" w:themeColor="accent4" w:themeTint="99" w:sz="4" w:space="0"/>
      </w:tblBorders>
    </w:tblPr>
    <w:tblStylePr w:type="firstRow">
      <w:rPr>
        <w:b/>
        <w:bCs/>
        <w:color w:val="FFFFFF" w:themeColor="background1"/>
      </w:rPr>
      <w:tblPr/>
      <w:tcPr>
        <w:tcBorders>
          <w:top w:val="single" w:color="77787B" w:themeColor="accent4" w:sz="4" w:space="0"/>
          <w:left w:val="single" w:color="77787B" w:themeColor="accent4" w:sz="4" w:space="0"/>
          <w:bottom w:val="single" w:color="77787B" w:themeColor="accent4" w:sz="4" w:space="0"/>
          <w:right w:val="single" w:color="77787B" w:themeColor="accent4" w:sz="4" w:space="0"/>
          <w:insideH w:val="nil"/>
        </w:tcBorders>
        <w:shd w:val="clear" w:color="auto" w:fill="77787B" w:themeFill="accent4"/>
      </w:tcPr>
    </w:tblStylePr>
    <w:tblStylePr w:type="lastRow">
      <w:rPr>
        <w:b/>
        <w:bCs/>
      </w:rPr>
      <w:tblPr/>
      <w:tcPr>
        <w:tcBorders>
          <w:top w:val="double" w:color="ADADAF" w:themeColor="accent4" w:themeTint="99" w:sz="4" w:space="0"/>
        </w:tcBorders>
      </w:tc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table" w:styleId="ListTable4-Accent5">
    <w:name w:val="List Table 4 Accent 5"/>
    <w:basedOn w:val="TableNormal"/>
    <w:uiPriority w:val="49"/>
    <w:semiHidden/>
    <w:rsid w:val="0058629F"/>
    <w:tblPr>
      <w:tblStyleRowBandSize w:val="1"/>
      <w:tblStyleColBandSize w:val="1"/>
      <w:tblBorders>
        <w:top w:val="single" w:color="CBCCCE" w:themeColor="accent5" w:themeTint="99" w:sz="4" w:space="0"/>
        <w:left w:val="single" w:color="CBCCCE" w:themeColor="accent5" w:themeTint="99" w:sz="4" w:space="0"/>
        <w:bottom w:val="single" w:color="CBCCCE" w:themeColor="accent5" w:themeTint="99" w:sz="4" w:space="0"/>
        <w:right w:val="single" w:color="CBCCCE" w:themeColor="accent5" w:themeTint="99" w:sz="4" w:space="0"/>
        <w:insideH w:val="single" w:color="CBCCCE" w:themeColor="accent5" w:themeTint="99" w:sz="4" w:space="0"/>
      </w:tblBorders>
    </w:tblPr>
    <w:tblStylePr w:type="firstRow">
      <w:rPr>
        <w:b/>
        <w:bCs/>
        <w:color w:val="FFFFFF" w:themeColor="background1"/>
      </w:rPr>
      <w:tblPr/>
      <w:tcPr>
        <w:tcBorders>
          <w:top w:val="single" w:color="A9ABAE" w:themeColor="accent5" w:sz="4" w:space="0"/>
          <w:left w:val="single" w:color="A9ABAE" w:themeColor="accent5" w:sz="4" w:space="0"/>
          <w:bottom w:val="single" w:color="A9ABAE" w:themeColor="accent5" w:sz="4" w:space="0"/>
          <w:right w:val="single" w:color="A9ABAE" w:themeColor="accent5" w:sz="4" w:space="0"/>
          <w:insideH w:val="nil"/>
        </w:tcBorders>
        <w:shd w:val="clear" w:color="auto" w:fill="A9ABAE" w:themeFill="accent5"/>
      </w:tcPr>
    </w:tblStylePr>
    <w:tblStylePr w:type="lastRow">
      <w:rPr>
        <w:b/>
        <w:bCs/>
      </w:rPr>
      <w:tblPr/>
      <w:tcPr>
        <w:tcBorders>
          <w:top w:val="double" w:color="CBCCCE" w:themeColor="accent5" w:themeTint="99" w:sz="4" w:space="0"/>
        </w:tcBorders>
      </w:tcPr>
    </w:tblStylePr>
    <w:tblStylePr w:type="firstCol">
      <w:rPr>
        <w:b/>
        <w:bCs/>
      </w:rPr>
    </w:tblStylePr>
    <w:tblStylePr w:type="lastCol">
      <w:rPr>
        <w:b/>
        <w:bCs/>
      </w:rPr>
    </w:tblStylePr>
    <w:tblStylePr w:type="band1Vert">
      <w:tblPr/>
      <w:tcPr>
        <w:shd w:val="clear" w:color="auto" w:fill="EDEEEE" w:themeFill="accent5" w:themeFillTint="33"/>
      </w:tcPr>
    </w:tblStylePr>
    <w:tblStylePr w:type="band1Horz">
      <w:tblPr/>
      <w:tcPr>
        <w:shd w:val="clear" w:color="auto" w:fill="EDEEEE" w:themeFill="accent5" w:themeFillTint="33"/>
      </w:tcPr>
    </w:tblStylePr>
  </w:style>
  <w:style w:type="table" w:styleId="ListTable4-Accent6">
    <w:name w:val="List Table 4 Accent 6"/>
    <w:basedOn w:val="TableNormal"/>
    <w:uiPriority w:val="49"/>
    <w:semiHidden/>
    <w:rsid w:val="0058629F"/>
    <w:tblPr>
      <w:tblStyleRowBandSize w:val="1"/>
      <w:tblStyleColBandSize w:val="1"/>
      <w:tblBorders>
        <w:top w:val="single" w:color="91C3E4" w:themeColor="accent6" w:themeTint="99" w:sz="4" w:space="0"/>
        <w:left w:val="single" w:color="91C3E4" w:themeColor="accent6" w:themeTint="99" w:sz="4" w:space="0"/>
        <w:bottom w:val="single" w:color="91C3E4" w:themeColor="accent6" w:themeTint="99" w:sz="4" w:space="0"/>
        <w:right w:val="single" w:color="91C3E4" w:themeColor="accent6" w:themeTint="99" w:sz="4" w:space="0"/>
        <w:insideH w:val="single" w:color="91C3E4" w:themeColor="accent6" w:themeTint="99" w:sz="4" w:space="0"/>
      </w:tblBorders>
    </w:tblPr>
    <w:tblStylePr w:type="firstRow">
      <w:rPr>
        <w:b/>
        <w:bCs/>
        <w:color w:val="FFFFFF" w:themeColor="background1"/>
      </w:rPr>
      <w:tblPr/>
      <w:tcPr>
        <w:tcBorders>
          <w:top w:val="single" w:color="489CD3" w:themeColor="accent6" w:sz="4" w:space="0"/>
          <w:left w:val="single" w:color="489CD3" w:themeColor="accent6" w:sz="4" w:space="0"/>
          <w:bottom w:val="single" w:color="489CD3" w:themeColor="accent6" w:sz="4" w:space="0"/>
          <w:right w:val="single" w:color="489CD3" w:themeColor="accent6" w:sz="4" w:space="0"/>
          <w:insideH w:val="nil"/>
        </w:tcBorders>
        <w:shd w:val="clear" w:color="auto" w:fill="489CD3" w:themeFill="accent6"/>
      </w:tcPr>
    </w:tblStylePr>
    <w:tblStylePr w:type="lastRow">
      <w:rPr>
        <w:b/>
        <w:bCs/>
      </w:rPr>
      <w:tblPr/>
      <w:tcPr>
        <w:tcBorders>
          <w:top w:val="double" w:color="91C3E4" w:themeColor="accent6" w:themeTint="99" w:sz="4" w:space="0"/>
        </w:tcBorders>
      </w:tcPr>
    </w:tblStylePr>
    <w:tblStylePr w:type="firstCol">
      <w:rPr>
        <w:b/>
        <w:bCs/>
      </w:rPr>
    </w:tblStylePr>
    <w:tblStylePr w:type="lastCol">
      <w:rPr>
        <w:b/>
        <w:bCs/>
      </w:rPr>
    </w:tblStylePr>
    <w:tblStylePr w:type="band1Vert">
      <w:tblPr/>
      <w:tcPr>
        <w:shd w:val="clear" w:color="auto" w:fill="DAEBF6" w:themeFill="accent6" w:themeFillTint="33"/>
      </w:tcPr>
    </w:tblStylePr>
    <w:tblStylePr w:type="band1Horz">
      <w:tblPr/>
      <w:tcPr>
        <w:shd w:val="clear" w:color="auto" w:fill="DAEBF6" w:themeFill="accent6" w:themeFillTint="33"/>
      </w:tcPr>
    </w:tblStylePr>
  </w:style>
  <w:style w:type="table" w:styleId="ListTable5Dark">
    <w:name w:val="List Table 5 Dark"/>
    <w:basedOn w:val="TableNormal"/>
    <w:uiPriority w:val="50"/>
    <w:semiHidden/>
    <w:rsid w:val="0058629F"/>
    <w:rPr>
      <w:color w:val="FFFFFF" w:themeColor="background1"/>
    </w:rPr>
    <w:tblPr>
      <w:tblStyleRowBandSize w:val="1"/>
      <w:tblStyleColBandSize w:val="1"/>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58629F"/>
    <w:rPr>
      <w:color w:val="FFFFFF" w:themeColor="background1"/>
    </w:rPr>
    <w:tblPr>
      <w:tblStyleRowBandSize w:val="1"/>
      <w:tblStyleColBandSize w:val="1"/>
      <w:tblBorders>
        <w:top w:val="single" w:color="039347" w:themeColor="accent1" w:sz="24" w:space="0"/>
        <w:left w:val="single" w:color="039347" w:themeColor="accent1" w:sz="24" w:space="0"/>
        <w:bottom w:val="single" w:color="039347" w:themeColor="accent1" w:sz="24" w:space="0"/>
        <w:right w:val="single" w:color="039347" w:themeColor="accent1" w:sz="24" w:space="0"/>
      </w:tblBorders>
    </w:tblPr>
    <w:tcPr>
      <w:shd w:val="clear" w:color="auto" w:fill="039347"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58629F"/>
    <w:rPr>
      <w:color w:val="FFFFFF" w:themeColor="background1"/>
    </w:rPr>
    <w:tblPr>
      <w:tblStyleRowBandSize w:val="1"/>
      <w:tblStyleColBandSize w:val="1"/>
      <w:tblBorders>
        <w:top w:val="single" w:color="036A37" w:themeColor="accent2" w:sz="24" w:space="0"/>
        <w:left w:val="single" w:color="036A37" w:themeColor="accent2" w:sz="24" w:space="0"/>
        <w:bottom w:val="single" w:color="036A37" w:themeColor="accent2" w:sz="24" w:space="0"/>
        <w:right w:val="single" w:color="036A37" w:themeColor="accent2" w:sz="24" w:space="0"/>
      </w:tblBorders>
    </w:tblPr>
    <w:tcPr>
      <w:shd w:val="clear" w:color="auto" w:fill="036A37"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58629F"/>
    <w:rPr>
      <w:color w:val="FFFFFF" w:themeColor="background1"/>
    </w:rPr>
    <w:tblPr>
      <w:tblStyleRowBandSize w:val="1"/>
      <w:tblStyleColBandSize w:val="1"/>
      <w:tblBorders>
        <w:top w:val="single" w:color="8DC63F" w:themeColor="accent3" w:sz="24" w:space="0"/>
        <w:left w:val="single" w:color="8DC63F" w:themeColor="accent3" w:sz="24" w:space="0"/>
        <w:bottom w:val="single" w:color="8DC63F" w:themeColor="accent3" w:sz="24" w:space="0"/>
        <w:right w:val="single" w:color="8DC63F" w:themeColor="accent3" w:sz="24" w:space="0"/>
      </w:tblBorders>
    </w:tblPr>
    <w:tcPr>
      <w:shd w:val="clear" w:color="auto" w:fill="8DC63F"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58629F"/>
    <w:rPr>
      <w:color w:val="FFFFFF" w:themeColor="background1"/>
    </w:rPr>
    <w:tblPr>
      <w:tblStyleRowBandSize w:val="1"/>
      <w:tblStyleColBandSize w:val="1"/>
      <w:tblBorders>
        <w:top w:val="single" w:color="77787B" w:themeColor="accent4" w:sz="24" w:space="0"/>
        <w:left w:val="single" w:color="77787B" w:themeColor="accent4" w:sz="24" w:space="0"/>
        <w:bottom w:val="single" w:color="77787B" w:themeColor="accent4" w:sz="24" w:space="0"/>
        <w:right w:val="single" w:color="77787B" w:themeColor="accent4" w:sz="24" w:space="0"/>
      </w:tblBorders>
    </w:tblPr>
    <w:tcPr>
      <w:shd w:val="clear" w:color="auto" w:fill="77787B"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58629F"/>
    <w:rPr>
      <w:color w:val="FFFFFF" w:themeColor="background1"/>
    </w:rPr>
    <w:tblPr>
      <w:tblStyleRowBandSize w:val="1"/>
      <w:tblStyleColBandSize w:val="1"/>
      <w:tblBorders>
        <w:top w:val="single" w:color="A9ABAE" w:themeColor="accent5" w:sz="24" w:space="0"/>
        <w:left w:val="single" w:color="A9ABAE" w:themeColor="accent5" w:sz="24" w:space="0"/>
        <w:bottom w:val="single" w:color="A9ABAE" w:themeColor="accent5" w:sz="24" w:space="0"/>
        <w:right w:val="single" w:color="A9ABAE" w:themeColor="accent5" w:sz="24" w:space="0"/>
      </w:tblBorders>
    </w:tblPr>
    <w:tcPr>
      <w:shd w:val="clear" w:color="auto" w:fill="A9ABAE"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58629F"/>
    <w:rPr>
      <w:color w:val="FFFFFF" w:themeColor="background1"/>
    </w:rPr>
    <w:tblPr>
      <w:tblStyleRowBandSize w:val="1"/>
      <w:tblStyleColBandSize w:val="1"/>
      <w:tblBorders>
        <w:top w:val="single" w:color="489CD3" w:themeColor="accent6" w:sz="24" w:space="0"/>
        <w:left w:val="single" w:color="489CD3" w:themeColor="accent6" w:sz="24" w:space="0"/>
        <w:bottom w:val="single" w:color="489CD3" w:themeColor="accent6" w:sz="24" w:space="0"/>
        <w:right w:val="single" w:color="489CD3" w:themeColor="accent6" w:sz="24" w:space="0"/>
      </w:tblBorders>
    </w:tblPr>
    <w:tcPr>
      <w:shd w:val="clear" w:color="auto" w:fill="489CD3"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58629F"/>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58629F"/>
    <w:rPr>
      <w:color w:val="026E35" w:themeColor="accent1" w:themeShade="BF"/>
    </w:rPr>
    <w:tblPr>
      <w:tblStyleRowBandSize w:val="1"/>
      <w:tblStyleColBandSize w:val="1"/>
      <w:tblBorders>
        <w:top w:val="single" w:color="039347" w:themeColor="accent1" w:sz="4" w:space="0"/>
        <w:bottom w:val="single" w:color="039347" w:themeColor="accent1" w:sz="4" w:space="0"/>
      </w:tblBorders>
    </w:tblPr>
    <w:tblStylePr w:type="firstRow">
      <w:rPr>
        <w:b/>
        <w:bCs/>
      </w:rPr>
      <w:tblPr/>
      <w:tcPr>
        <w:tcBorders>
          <w:bottom w:val="single" w:color="039347" w:themeColor="accent1" w:sz="4" w:space="0"/>
        </w:tcBorders>
      </w:tcPr>
    </w:tblStylePr>
    <w:tblStylePr w:type="lastRow">
      <w:rPr>
        <w:b/>
        <w:bCs/>
      </w:rPr>
      <w:tblPr/>
      <w:tcPr>
        <w:tcBorders>
          <w:top w:val="double" w:color="039347" w:themeColor="accent1" w:sz="4" w:space="0"/>
        </w:tcBorders>
      </w:tcPr>
    </w:tblStylePr>
    <w:tblStylePr w:type="firstCol">
      <w:rPr>
        <w:b/>
        <w:bCs/>
      </w:rPr>
    </w:tblStylePr>
    <w:tblStylePr w:type="lastCol">
      <w:rPr>
        <w:b/>
        <w:bCs/>
      </w:rPr>
    </w:tblStylePr>
    <w:tblStylePr w:type="band1Vert">
      <w:tblPr/>
      <w:tcPr>
        <w:shd w:val="clear" w:color="auto" w:fill="B8FDD8" w:themeFill="accent1" w:themeFillTint="33"/>
      </w:tcPr>
    </w:tblStylePr>
    <w:tblStylePr w:type="band1Horz">
      <w:tblPr/>
      <w:tcPr>
        <w:shd w:val="clear" w:color="auto" w:fill="B8FDD8" w:themeFill="accent1" w:themeFillTint="33"/>
      </w:tcPr>
    </w:tblStylePr>
  </w:style>
  <w:style w:type="table" w:styleId="ListTable6Colorful-Accent2">
    <w:name w:val="List Table 6 Colorful Accent 2"/>
    <w:basedOn w:val="TableNormal"/>
    <w:uiPriority w:val="51"/>
    <w:semiHidden/>
    <w:rsid w:val="0058629F"/>
    <w:rPr>
      <w:color w:val="024F28" w:themeColor="accent2" w:themeShade="BF"/>
    </w:rPr>
    <w:tblPr>
      <w:tblStyleRowBandSize w:val="1"/>
      <w:tblStyleColBandSize w:val="1"/>
      <w:tblBorders>
        <w:top w:val="single" w:color="036A37" w:themeColor="accent2" w:sz="4" w:space="0"/>
        <w:bottom w:val="single" w:color="036A37" w:themeColor="accent2" w:sz="4" w:space="0"/>
      </w:tblBorders>
    </w:tblPr>
    <w:tblStylePr w:type="firstRow">
      <w:rPr>
        <w:b/>
        <w:bCs/>
      </w:rPr>
      <w:tblPr/>
      <w:tcPr>
        <w:tcBorders>
          <w:bottom w:val="single" w:color="036A37" w:themeColor="accent2" w:sz="4" w:space="0"/>
        </w:tcBorders>
      </w:tcPr>
    </w:tblStylePr>
    <w:tblStylePr w:type="lastRow">
      <w:rPr>
        <w:b/>
        <w:bCs/>
      </w:rPr>
      <w:tblPr/>
      <w:tcPr>
        <w:tcBorders>
          <w:top w:val="double" w:color="036A37" w:themeColor="accent2" w:sz="4" w:space="0"/>
        </w:tcBorders>
      </w:tcPr>
    </w:tblStylePr>
    <w:tblStylePr w:type="firstCol">
      <w:rPr>
        <w:b/>
        <w:bCs/>
      </w:rPr>
    </w:tblStylePr>
    <w:tblStylePr w:type="lastCol">
      <w:rPr>
        <w:b/>
        <w:bCs/>
      </w:rPr>
    </w:tblStylePr>
    <w:tblStylePr w:type="band1Vert">
      <w:tblPr/>
      <w:tcPr>
        <w:shd w:val="clear" w:color="auto" w:fill="B0FCD6" w:themeFill="accent2" w:themeFillTint="33"/>
      </w:tcPr>
    </w:tblStylePr>
    <w:tblStylePr w:type="band1Horz">
      <w:tblPr/>
      <w:tcPr>
        <w:shd w:val="clear" w:color="auto" w:fill="B0FCD6" w:themeFill="accent2" w:themeFillTint="33"/>
      </w:tcPr>
    </w:tblStylePr>
  </w:style>
  <w:style w:type="table" w:styleId="ListTable6Colorful-Accent3">
    <w:name w:val="List Table 6 Colorful Accent 3"/>
    <w:basedOn w:val="TableNormal"/>
    <w:uiPriority w:val="51"/>
    <w:semiHidden/>
    <w:rsid w:val="0058629F"/>
    <w:rPr>
      <w:color w:val="69962C" w:themeColor="accent3" w:themeShade="BF"/>
    </w:rPr>
    <w:tblPr>
      <w:tblStyleRowBandSize w:val="1"/>
      <w:tblStyleColBandSize w:val="1"/>
      <w:tblBorders>
        <w:top w:val="single" w:color="8DC63F" w:themeColor="accent3" w:sz="4" w:space="0"/>
        <w:bottom w:val="single" w:color="8DC63F" w:themeColor="accent3" w:sz="4" w:space="0"/>
      </w:tblBorders>
    </w:tblPr>
    <w:tblStylePr w:type="firstRow">
      <w:rPr>
        <w:b/>
        <w:bCs/>
      </w:rPr>
      <w:tblPr/>
      <w:tcPr>
        <w:tcBorders>
          <w:bottom w:val="single" w:color="8DC63F" w:themeColor="accent3" w:sz="4" w:space="0"/>
        </w:tcBorders>
      </w:tcPr>
    </w:tblStylePr>
    <w:tblStylePr w:type="lastRow">
      <w:rPr>
        <w:b/>
        <w:bCs/>
      </w:rPr>
      <w:tblPr/>
      <w:tcPr>
        <w:tcBorders>
          <w:top w:val="double" w:color="8DC63F" w:themeColor="accent3" w:sz="4" w:space="0"/>
        </w:tcBorders>
      </w:tcPr>
    </w:tblStylePr>
    <w:tblStylePr w:type="firstCol">
      <w:rPr>
        <w:b/>
        <w:bCs/>
      </w:rPr>
    </w:tblStylePr>
    <w:tblStylePr w:type="lastCol">
      <w:rPr>
        <w:b/>
        <w:bCs/>
      </w:rPr>
    </w:tblStylePr>
    <w:tblStylePr w:type="band1Vert">
      <w:tblPr/>
      <w:tcPr>
        <w:shd w:val="clear" w:color="auto" w:fill="E8F3D8" w:themeFill="accent3" w:themeFillTint="33"/>
      </w:tcPr>
    </w:tblStylePr>
    <w:tblStylePr w:type="band1Horz">
      <w:tblPr/>
      <w:tcPr>
        <w:shd w:val="clear" w:color="auto" w:fill="E8F3D8" w:themeFill="accent3" w:themeFillTint="33"/>
      </w:tcPr>
    </w:tblStylePr>
  </w:style>
  <w:style w:type="table" w:styleId="ListTable6Colorful-Accent4">
    <w:name w:val="List Table 6 Colorful Accent 4"/>
    <w:basedOn w:val="TableNormal"/>
    <w:uiPriority w:val="51"/>
    <w:semiHidden/>
    <w:rsid w:val="0058629F"/>
    <w:rPr>
      <w:color w:val="59595B" w:themeColor="accent4" w:themeShade="BF"/>
    </w:rPr>
    <w:tblPr>
      <w:tblStyleRowBandSize w:val="1"/>
      <w:tblStyleColBandSize w:val="1"/>
      <w:tblBorders>
        <w:top w:val="single" w:color="77787B" w:themeColor="accent4" w:sz="4" w:space="0"/>
        <w:bottom w:val="single" w:color="77787B" w:themeColor="accent4" w:sz="4" w:space="0"/>
      </w:tblBorders>
    </w:tblPr>
    <w:tblStylePr w:type="firstRow">
      <w:rPr>
        <w:b/>
        <w:bCs/>
      </w:rPr>
      <w:tblPr/>
      <w:tcPr>
        <w:tcBorders>
          <w:bottom w:val="single" w:color="77787B" w:themeColor="accent4" w:sz="4" w:space="0"/>
        </w:tcBorders>
      </w:tcPr>
    </w:tblStylePr>
    <w:tblStylePr w:type="lastRow">
      <w:rPr>
        <w:b/>
        <w:bCs/>
      </w:rPr>
      <w:tblPr/>
      <w:tcPr>
        <w:tcBorders>
          <w:top w:val="double" w:color="77787B" w:themeColor="accent4" w:sz="4" w:space="0"/>
        </w:tcBorders>
      </w:tc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table" w:styleId="ListTable6Colorful-Accent5">
    <w:name w:val="List Table 6 Colorful Accent 5"/>
    <w:basedOn w:val="TableNormal"/>
    <w:uiPriority w:val="51"/>
    <w:semiHidden/>
    <w:rsid w:val="0058629F"/>
    <w:rPr>
      <w:color w:val="7C7F84" w:themeColor="accent5" w:themeShade="BF"/>
    </w:rPr>
    <w:tblPr>
      <w:tblStyleRowBandSize w:val="1"/>
      <w:tblStyleColBandSize w:val="1"/>
      <w:tblBorders>
        <w:top w:val="single" w:color="A9ABAE" w:themeColor="accent5" w:sz="4" w:space="0"/>
        <w:bottom w:val="single" w:color="A9ABAE" w:themeColor="accent5" w:sz="4" w:space="0"/>
      </w:tblBorders>
    </w:tblPr>
    <w:tblStylePr w:type="firstRow">
      <w:rPr>
        <w:b/>
        <w:bCs/>
      </w:rPr>
      <w:tblPr/>
      <w:tcPr>
        <w:tcBorders>
          <w:bottom w:val="single" w:color="A9ABAE" w:themeColor="accent5" w:sz="4" w:space="0"/>
        </w:tcBorders>
      </w:tcPr>
    </w:tblStylePr>
    <w:tblStylePr w:type="lastRow">
      <w:rPr>
        <w:b/>
        <w:bCs/>
      </w:rPr>
      <w:tblPr/>
      <w:tcPr>
        <w:tcBorders>
          <w:top w:val="double" w:color="A9ABAE" w:themeColor="accent5" w:sz="4" w:space="0"/>
        </w:tcBorders>
      </w:tcPr>
    </w:tblStylePr>
    <w:tblStylePr w:type="firstCol">
      <w:rPr>
        <w:b/>
        <w:bCs/>
      </w:rPr>
    </w:tblStylePr>
    <w:tblStylePr w:type="lastCol">
      <w:rPr>
        <w:b/>
        <w:bCs/>
      </w:rPr>
    </w:tblStylePr>
    <w:tblStylePr w:type="band1Vert">
      <w:tblPr/>
      <w:tcPr>
        <w:shd w:val="clear" w:color="auto" w:fill="EDEEEE" w:themeFill="accent5" w:themeFillTint="33"/>
      </w:tcPr>
    </w:tblStylePr>
    <w:tblStylePr w:type="band1Horz">
      <w:tblPr/>
      <w:tcPr>
        <w:shd w:val="clear" w:color="auto" w:fill="EDEEEE" w:themeFill="accent5" w:themeFillTint="33"/>
      </w:tcPr>
    </w:tblStylePr>
  </w:style>
  <w:style w:type="table" w:styleId="ListTable6Colorful-Accent6">
    <w:name w:val="List Table 6 Colorful Accent 6"/>
    <w:basedOn w:val="TableNormal"/>
    <w:uiPriority w:val="51"/>
    <w:semiHidden/>
    <w:rsid w:val="0058629F"/>
    <w:rPr>
      <w:color w:val="2977AA" w:themeColor="accent6" w:themeShade="BF"/>
    </w:rPr>
    <w:tblPr>
      <w:tblStyleRowBandSize w:val="1"/>
      <w:tblStyleColBandSize w:val="1"/>
      <w:tblBorders>
        <w:top w:val="single" w:color="489CD3" w:themeColor="accent6" w:sz="4" w:space="0"/>
        <w:bottom w:val="single" w:color="489CD3" w:themeColor="accent6" w:sz="4" w:space="0"/>
      </w:tblBorders>
    </w:tblPr>
    <w:tblStylePr w:type="firstRow">
      <w:rPr>
        <w:b/>
        <w:bCs/>
      </w:rPr>
      <w:tblPr/>
      <w:tcPr>
        <w:tcBorders>
          <w:bottom w:val="single" w:color="489CD3" w:themeColor="accent6" w:sz="4" w:space="0"/>
        </w:tcBorders>
      </w:tcPr>
    </w:tblStylePr>
    <w:tblStylePr w:type="lastRow">
      <w:rPr>
        <w:b/>
        <w:bCs/>
      </w:rPr>
      <w:tblPr/>
      <w:tcPr>
        <w:tcBorders>
          <w:top w:val="double" w:color="489CD3" w:themeColor="accent6" w:sz="4" w:space="0"/>
        </w:tcBorders>
      </w:tcPr>
    </w:tblStylePr>
    <w:tblStylePr w:type="firstCol">
      <w:rPr>
        <w:b/>
        <w:bCs/>
      </w:rPr>
    </w:tblStylePr>
    <w:tblStylePr w:type="lastCol">
      <w:rPr>
        <w:b/>
        <w:bCs/>
      </w:rPr>
    </w:tblStylePr>
    <w:tblStylePr w:type="band1Vert">
      <w:tblPr/>
      <w:tcPr>
        <w:shd w:val="clear" w:color="auto" w:fill="DAEBF6" w:themeFill="accent6" w:themeFillTint="33"/>
      </w:tcPr>
    </w:tblStylePr>
    <w:tblStylePr w:type="band1Horz">
      <w:tblPr/>
      <w:tcPr>
        <w:shd w:val="clear" w:color="auto" w:fill="DAEBF6" w:themeFill="accent6" w:themeFillTint="33"/>
      </w:tcPr>
    </w:tblStylePr>
  </w:style>
  <w:style w:type="table" w:styleId="ListTable7Colorful">
    <w:name w:val="List Table 7 Colorful"/>
    <w:basedOn w:val="TableNormal"/>
    <w:uiPriority w:val="52"/>
    <w:semiHidden/>
    <w:rsid w:val="0058629F"/>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58629F"/>
    <w:rPr>
      <w:color w:val="026E35"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39347"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39347"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39347"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39347" w:themeColor="accent1" w:sz="4" w:space="0"/>
        </w:tcBorders>
        <w:shd w:val="clear" w:color="auto" w:fill="FFFFFF" w:themeFill="background1"/>
      </w:tcPr>
    </w:tblStylePr>
    <w:tblStylePr w:type="band1Vert">
      <w:tblPr/>
      <w:tcPr>
        <w:shd w:val="clear" w:color="auto" w:fill="B8FDD8" w:themeFill="accent1" w:themeFillTint="33"/>
      </w:tcPr>
    </w:tblStylePr>
    <w:tblStylePr w:type="band1Horz">
      <w:tblPr/>
      <w:tcPr>
        <w:shd w:val="clear" w:color="auto" w:fill="B8FDD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58629F"/>
    <w:rPr>
      <w:color w:val="024F28"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36A37"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36A37"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36A37"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36A37" w:themeColor="accent2" w:sz="4" w:space="0"/>
        </w:tcBorders>
        <w:shd w:val="clear" w:color="auto" w:fill="FFFFFF" w:themeFill="background1"/>
      </w:tcPr>
    </w:tblStylePr>
    <w:tblStylePr w:type="band1Vert">
      <w:tblPr/>
      <w:tcPr>
        <w:shd w:val="clear" w:color="auto" w:fill="B0FCD6" w:themeFill="accent2" w:themeFillTint="33"/>
      </w:tcPr>
    </w:tblStylePr>
    <w:tblStylePr w:type="band1Horz">
      <w:tblPr/>
      <w:tcPr>
        <w:shd w:val="clear" w:color="auto" w:fill="B0FCD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58629F"/>
    <w:rPr>
      <w:color w:val="69962C"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8DC63F"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8DC63F"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8DC63F"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8DC63F" w:themeColor="accent3" w:sz="4" w:space="0"/>
        </w:tcBorders>
        <w:shd w:val="clear" w:color="auto" w:fill="FFFFFF" w:themeFill="background1"/>
      </w:tcPr>
    </w:tblStylePr>
    <w:tblStylePr w:type="band1Vert">
      <w:tblPr/>
      <w:tcPr>
        <w:shd w:val="clear" w:color="auto" w:fill="E8F3D8" w:themeFill="accent3" w:themeFillTint="33"/>
      </w:tcPr>
    </w:tblStylePr>
    <w:tblStylePr w:type="band1Horz">
      <w:tblPr/>
      <w:tcPr>
        <w:shd w:val="clear" w:color="auto" w:fill="E8F3D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58629F"/>
    <w:rPr>
      <w:color w:val="59595B"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77787B"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7787B"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7787B"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7787B" w:themeColor="accent4" w:sz="4" w:space="0"/>
        </w:tcBorders>
        <w:shd w:val="clear" w:color="auto" w:fill="FFFFFF" w:themeFill="background1"/>
      </w:tcPr>
    </w:tblStylePr>
    <w:tblStylePr w:type="band1Vert">
      <w:tblPr/>
      <w:tcPr>
        <w:shd w:val="clear" w:color="auto" w:fill="E3E3E4" w:themeFill="accent4" w:themeFillTint="33"/>
      </w:tcPr>
    </w:tblStylePr>
    <w:tblStylePr w:type="band1Horz">
      <w:tblPr/>
      <w:tcPr>
        <w:shd w:val="clear" w:color="auto" w:fill="E3E3E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58629F"/>
    <w:rPr>
      <w:color w:val="7C7F84"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A9ABAE"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A9ABAE"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A9ABAE"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A9ABAE" w:themeColor="accent5" w:sz="4" w:space="0"/>
        </w:tcBorders>
        <w:shd w:val="clear" w:color="auto" w:fill="FFFFFF" w:themeFill="background1"/>
      </w:tcPr>
    </w:tblStylePr>
    <w:tblStylePr w:type="band1Vert">
      <w:tblPr/>
      <w:tcPr>
        <w:shd w:val="clear" w:color="auto" w:fill="EDEEEE" w:themeFill="accent5" w:themeFillTint="33"/>
      </w:tcPr>
    </w:tblStylePr>
    <w:tblStylePr w:type="band1Horz">
      <w:tblPr/>
      <w:tcPr>
        <w:shd w:val="clear" w:color="auto" w:fill="EDEE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58629F"/>
    <w:rPr>
      <w:color w:val="2977AA"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89CD3"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89CD3"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89CD3"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89CD3" w:themeColor="accent6" w:sz="4" w:space="0"/>
        </w:tcBorders>
        <w:shd w:val="clear" w:color="auto" w:fill="FFFFFF" w:themeFill="background1"/>
      </w:tcPr>
    </w:tblStylePr>
    <w:tblStylePr w:type="band1Vert">
      <w:tblPr/>
      <w:tcPr>
        <w:shd w:val="clear" w:color="auto" w:fill="DAEBF6" w:themeFill="accent6" w:themeFillTint="33"/>
      </w:tcPr>
    </w:tblStylePr>
    <w:tblStylePr w:type="band1Horz">
      <w:tblPr/>
      <w:tcPr>
        <w:shd w:val="clear" w:color="auto" w:fill="DAEB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58629F"/>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58629F"/>
    <w:tblPr>
      <w:tblStyleRowBandSize w:val="1"/>
      <w:tblStyleColBandSize w:val="1"/>
      <w:tblBorders>
        <w:top w:val="single" w:color="05EB71" w:themeColor="accent1" w:themeTint="BF" w:sz="8" w:space="0"/>
        <w:left w:val="single" w:color="05EB71" w:themeColor="accent1" w:themeTint="BF" w:sz="8" w:space="0"/>
        <w:bottom w:val="single" w:color="05EB71" w:themeColor="accent1" w:themeTint="BF" w:sz="8" w:space="0"/>
        <w:right w:val="single" w:color="05EB71" w:themeColor="accent1" w:themeTint="BF" w:sz="8" w:space="0"/>
        <w:insideH w:val="single" w:color="05EB71" w:themeColor="accent1" w:themeTint="BF" w:sz="8" w:space="0"/>
        <w:insideV w:val="single" w:color="05EB71" w:themeColor="accent1" w:themeTint="BF" w:sz="8" w:space="0"/>
      </w:tblBorders>
    </w:tblPr>
    <w:tcPr>
      <w:shd w:val="clear" w:color="auto" w:fill="A7FDCF" w:themeFill="accent1" w:themeFillTint="3F"/>
    </w:tcPr>
    <w:tblStylePr w:type="firstRow">
      <w:rPr>
        <w:b/>
        <w:bCs/>
      </w:rPr>
    </w:tblStylePr>
    <w:tblStylePr w:type="lastRow">
      <w:rPr>
        <w:b/>
        <w:bCs/>
      </w:rPr>
      <w:tblPr/>
      <w:tcPr>
        <w:tcBorders>
          <w:top w:val="single" w:color="05EB71" w:themeColor="accent1" w:themeTint="BF" w:sz="18" w:space="0"/>
        </w:tcBorders>
      </w:tcPr>
    </w:tblStylePr>
    <w:tblStylePr w:type="firstCol">
      <w:rPr>
        <w:b/>
        <w:bCs/>
      </w:rPr>
    </w:tblStylePr>
    <w:tblStylePr w:type="lastCol">
      <w:rPr>
        <w:b/>
        <w:bCs/>
      </w:rPr>
    </w:tblStylePr>
    <w:tblStylePr w:type="band1Vert">
      <w:tblPr/>
      <w:tcPr>
        <w:shd w:val="clear" w:color="auto" w:fill="4FFBA0" w:themeFill="accent1" w:themeFillTint="7F"/>
      </w:tcPr>
    </w:tblStylePr>
    <w:tblStylePr w:type="band1Horz">
      <w:tblPr/>
      <w:tcPr>
        <w:shd w:val="clear" w:color="auto" w:fill="4FFBA0" w:themeFill="accent1" w:themeFillTint="7F"/>
      </w:tcPr>
    </w:tblStylePr>
  </w:style>
  <w:style w:type="table" w:styleId="MediumGrid1-Accent2">
    <w:name w:val="Medium Grid 1 Accent 2"/>
    <w:basedOn w:val="TableNormal"/>
    <w:uiPriority w:val="67"/>
    <w:semiHidden/>
    <w:rsid w:val="0058629F"/>
    <w:tblPr>
      <w:tblStyleRowBandSize w:val="1"/>
      <w:tblStyleColBandSize w:val="1"/>
      <w:tblBorders>
        <w:top w:val="single" w:color="05CB69" w:themeColor="accent2" w:themeTint="BF" w:sz="8" w:space="0"/>
        <w:left w:val="single" w:color="05CB69" w:themeColor="accent2" w:themeTint="BF" w:sz="8" w:space="0"/>
        <w:bottom w:val="single" w:color="05CB69" w:themeColor="accent2" w:themeTint="BF" w:sz="8" w:space="0"/>
        <w:right w:val="single" w:color="05CB69" w:themeColor="accent2" w:themeTint="BF" w:sz="8" w:space="0"/>
        <w:insideH w:val="single" w:color="05CB69" w:themeColor="accent2" w:themeTint="BF" w:sz="8" w:space="0"/>
        <w:insideV w:val="single" w:color="05CB69" w:themeColor="accent2" w:themeTint="BF" w:sz="8" w:space="0"/>
      </w:tblBorders>
    </w:tblPr>
    <w:tcPr>
      <w:shd w:val="clear" w:color="auto" w:fill="9EFCCD" w:themeFill="accent2" w:themeFillTint="3F"/>
    </w:tcPr>
    <w:tblStylePr w:type="firstRow">
      <w:rPr>
        <w:b/>
        <w:bCs/>
      </w:rPr>
    </w:tblStylePr>
    <w:tblStylePr w:type="lastRow">
      <w:rPr>
        <w:b/>
        <w:bCs/>
      </w:rPr>
      <w:tblPr/>
      <w:tcPr>
        <w:tcBorders>
          <w:top w:val="single" w:color="05CB69" w:themeColor="accent2" w:themeTint="BF" w:sz="18" w:space="0"/>
        </w:tcBorders>
      </w:tcPr>
    </w:tblStylePr>
    <w:tblStylePr w:type="firstCol">
      <w:rPr>
        <w:b/>
        <w:bCs/>
      </w:rPr>
    </w:tblStylePr>
    <w:tblStylePr w:type="lastCol">
      <w:rPr>
        <w:b/>
        <w:bCs/>
      </w:rPr>
    </w:tblStylePr>
    <w:tblStylePr w:type="band1Vert">
      <w:tblPr/>
      <w:tcPr>
        <w:shd w:val="clear" w:color="auto" w:fill="3CF99B" w:themeFill="accent2" w:themeFillTint="7F"/>
      </w:tcPr>
    </w:tblStylePr>
    <w:tblStylePr w:type="band1Horz">
      <w:tblPr/>
      <w:tcPr>
        <w:shd w:val="clear" w:color="auto" w:fill="3CF99B" w:themeFill="accent2" w:themeFillTint="7F"/>
      </w:tcPr>
    </w:tblStylePr>
  </w:style>
  <w:style w:type="table" w:styleId="MediumGrid1-Accent3">
    <w:name w:val="Medium Grid 1 Accent 3"/>
    <w:basedOn w:val="TableNormal"/>
    <w:uiPriority w:val="67"/>
    <w:semiHidden/>
    <w:rsid w:val="0058629F"/>
    <w:tblPr>
      <w:tblStyleRowBandSize w:val="1"/>
      <w:tblStyleColBandSize w:val="1"/>
      <w:tblBorders>
        <w:top w:val="single" w:color="A9D46F" w:themeColor="accent3" w:themeTint="BF" w:sz="8" w:space="0"/>
        <w:left w:val="single" w:color="A9D46F" w:themeColor="accent3" w:themeTint="BF" w:sz="8" w:space="0"/>
        <w:bottom w:val="single" w:color="A9D46F" w:themeColor="accent3" w:themeTint="BF" w:sz="8" w:space="0"/>
        <w:right w:val="single" w:color="A9D46F" w:themeColor="accent3" w:themeTint="BF" w:sz="8" w:space="0"/>
        <w:insideH w:val="single" w:color="A9D46F" w:themeColor="accent3" w:themeTint="BF" w:sz="8" w:space="0"/>
        <w:insideV w:val="single" w:color="A9D46F" w:themeColor="accent3" w:themeTint="BF" w:sz="8" w:space="0"/>
      </w:tblBorders>
    </w:tblPr>
    <w:tcPr>
      <w:shd w:val="clear" w:color="auto" w:fill="E2F1CF" w:themeFill="accent3" w:themeFillTint="3F"/>
    </w:tcPr>
    <w:tblStylePr w:type="firstRow">
      <w:rPr>
        <w:b/>
        <w:bCs/>
      </w:rPr>
    </w:tblStylePr>
    <w:tblStylePr w:type="lastRow">
      <w:rPr>
        <w:b/>
        <w:bCs/>
      </w:rPr>
      <w:tblPr/>
      <w:tcPr>
        <w:tcBorders>
          <w:top w:val="single" w:color="A9D46F" w:themeColor="accent3" w:themeTint="BF" w:sz="18" w:space="0"/>
        </w:tcBorders>
      </w:tcPr>
    </w:tblStylePr>
    <w:tblStylePr w:type="firstCol">
      <w:rPr>
        <w:b/>
        <w:bCs/>
      </w:rPr>
    </w:tblStylePr>
    <w:tblStylePr w:type="lastCol">
      <w:rPr>
        <w:b/>
        <w:bCs/>
      </w:rPr>
    </w:tblStylePr>
    <w:tblStylePr w:type="band1Vert">
      <w:tblPr/>
      <w:tcPr>
        <w:shd w:val="clear" w:color="auto" w:fill="C6E29F" w:themeFill="accent3" w:themeFillTint="7F"/>
      </w:tcPr>
    </w:tblStylePr>
    <w:tblStylePr w:type="band1Horz">
      <w:tblPr/>
      <w:tcPr>
        <w:shd w:val="clear" w:color="auto" w:fill="C6E29F" w:themeFill="accent3" w:themeFillTint="7F"/>
      </w:tcPr>
    </w:tblStylePr>
  </w:style>
  <w:style w:type="table" w:styleId="MediumGrid1-Accent4">
    <w:name w:val="Medium Grid 1 Accent 4"/>
    <w:basedOn w:val="TableNormal"/>
    <w:uiPriority w:val="67"/>
    <w:semiHidden/>
    <w:rsid w:val="0058629F"/>
    <w:tblPr>
      <w:tblStyleRowBandSize w:val="1"/>
      <w:tblStyleColBandSize w:val="1"/>
      <w:tblBorders>
        <w:top w:val="single" w:color="98999C" w:themeColor="accent4" w:themeTint="BF" w:sz="8" w:space="0"/>
        <w:left w:val="single" w:color="98999C" w:themeColor="accent4" w:themeTint="BF" w:sz="8" w:space="0"/>
        <w:bottom w:val="single" w:color="98999C" w:themeColor="accent4" w:themeTint="BF" w:sz="8" w:space="0"/>
        <w:right w:val="single" w:color="98999C" w:themeColor="accent4" w:themeTint="BF" w:sz="8" w:space="0"/>
        <w:insideH w:val="single" w:color="98999C" w:themeColor="accent4" w:themeTint="BF" w:sz="8" w:space="0"/>
        <w:insideV w:val="single" w:color="98999C" w:themeColor="accent4" w:themeTint="BF" w:sz="8" w:space="0"/>
      </w:tblBorders>
    </w:tblPr>
    <w:tcPr>
      <w:shd w:val="clear" w:color="auto" w:fill="DDDDDE" w:themeFill="accent4" w:themeFillTint="3F"/>
    </w:tcPr>
    <w:tblStylePr w:type="firstRow">
      <w:rPr>
        <w:b/>
        <w:bCs/>
      </w:rPr>
    </w:tblStylePr>
    <w:tblStylePr w:type="lastRow">
      <w:rPr>
        <w:b/>
        <w:bCs/>
      </w:rPr>
      <w:tblPr/>
      <w:tcPr>
        <w:tcBorders>
          <w:top w:val="single" w:color="98999C" w:themeColor="accent4" w:themeTint="BF" w:sz="18" w:space="0"/>
        </w:tcBorders>
      </w:tcPr>
    </w:tblStylePr>
    <w:tblStylePr w:type="firstCol">
      <w:rPr>
        <w:b/>
        <w:bCs/>
      </w:rPr>
    </w:tblStylePr>
    <w:tblStylePr w:type="lastCol">
      <w:rPr>
        <w:b/>
        <w:bCs/>
      </w:rPr>
    </w:tblStylePr>
    <w:tblStylePr w:type="band1Vert">
      <w:tblPr/>
      <w:tcPr>
        <w:shd w:val="clear" w:color="auto" w:fill="BBBBBD" w:themeFill="accent4" w:themeFillTint="7F"/>
      </w:tcPr>
    </w:tblStylePr>
    <w:tblStylePr w:type="band1Horz">
      <w:tblPr/>
      <w:tcPr>
        <w:shd w:val="clear" w:color="auto" w:fill="BBBBBD" w:themeFill="accent4" w:themeFillTint="7F"/>
      </w:tcPr>
    </w:tblStylePr>
  </w:style>
  <w:style w:type="table" w:styleId="MediumGrid1-Accent5">
    <w:name w:val="Medium Grid 1 Accent 5"/>
    <w:basedOn w:val="TableNormal"/>
    <w:uiPriority w:val="67"/>
    <w:semiHidden/>
    <w:rsid w:val="0058629F"/>
    <w:tblPr>
      <w:tblStyleRowBandSize w:val="1"/>
      <w:tblStyleColBandSize w:val="1"/>
      <w:tblBorders>
        <w:top w:val="single" w:color="BEBFC2" w:themeColor="accent5" w:themeTint="BF" w:sz="8" w:space="0"/>
        <w:left w:val="single" w:color="BEBFC2" w:themeColor="accent5" w:themeTint="BF" w:sz="8" w:space="0"/>
        <w:bottom w:val="single" w:color="BEBFC2" w:themeColor="accent5" w:themeTint="BF" w:sz="8" w:space="0"/>
        <w:right w:val="single" w:color="BEBFC2" w:themeColor="accent5" w:themeTint="BF" w:sz="8" w:space="0"/>
        <w:insideH w:val="single" w:color="BEBFC2" w:themeColor="accent5" w:themeTint="BF" w:sz="8" w:space="0"/>
        <w:insideV w:val="single" w:color="BEBFC2" w:themeColor="accent5" w:themeTint="BF" w:sz="8" w:space="0"/>
      </w:tblBorders>
    </w:tblPr>
    <w:tcPr>
      <w:shd w:val="clear" w:color="auto" w:fill="E9EAEB" w:themeFill="accent5" w:themeFillTint="3F"/>
    </w:tcPr>
    <w:tblStylePr w:type="firstRow">
      <w:rPr>
        <w:b/>
        <w:bCs/>
      </w:rPr>
    </w:tblStylePr>
    <w:tblStylePr w:type="lastRow">
      <w:rPr>
        <w:b/>
        <w:bCs/>
      </w:rPr>
      <w:tblPr/>
      <w:tcPr>
        <w:tcBorders>
          <w:top w:val="single" w:color="BEBFC2" w:themeColor="accent5" w:themeTint="BF" w:sz="18" w:space="0"/>
        </w:tcBorders>
      </w:tcPr>
    </w:tblStylePr>
    <w:tblStylePr w:type="firstCol">
      <w:rPr>
        <w:b/>
        <w:bCs/>
      </w:rPr>
    </w:tblStylePr>
    <w:tblStylePr w:type="lastCol">
      <w:rPr>
        <w:b/>
        <w:bCs/>
      </w:rPr>
    </w:tblStylePr>
    <w:tblStylePr w:type="band1Vert">
      <w:tblPr/>
      <w:tcPr>
        <w:shd w:val="clear" w:color="auto" w:fill="D4D5D6" w:themeFill="accent5" w:themeFillTint="7F"/>
      </w:tcPr>
    </w:tblStylePr>
    <w:tblStylePr w:type="band1Horz">
      <w:tblPr/>
      <w:tcPr>
        <w:shd w:val="clear" w:color="auto" w:fill="D4D5D6" w:themeFill="accent5" w:themeFillTint="7F"/>
      </w:tcPr>
    </w:tblStylePr>
  </w:style>
  <w:style w:type="table" w:styleId="MediumGrid1-Accent6">
    <w:name w:val="Medium Grid 1 Accent 6"/>
    <w:basedOn w:val="TableNormal"/>
    <w:uiPriority w:val="67"/>
    <w:semiHidden/>
    <w:rsid w:val="0058629F"/>
    <w:tblPr>
      <w:tblStyleRowBandSize w:val="1"/>
      <w:tblStyleColBandSize w:val="1"/>
      <w:tblBorders>
        <w:top w:val="single" w:color="75B4DE" w:themeColor="accent6" w:themeTint="BF" w:sz="8" w:space="0"/>
        <w:left w:val="single" w:color="75B4DE" w:themeColor="accent6" w:themeTint="BF" w:sz="8" w:space="0"/>
        <w:bottom w:val="single" w:color="75B4DE" w:themeColor="accent6" w:themeTint="BF" w:sz="8" w:space="0"/>
        <w:right w:val="single" w:color="75B4DE" w:themeColor="accent6" w:themeTint="BF" w:sz="8" w:space="0"/>
        <w:insideH w:val="single" w:color="75B4DE" w:themeColor="accent6" w:themeTint="BF" w:sz="8" w:space="0"/>
        <w:insideV w:val="single" w:color="75B4DE" w:themeColor="accent6" w:themeTint="BF" w:sz="8" w:space="0"/>
      </w:tblBorders>
    </w:tblPr>
    <w:tcPr>
      <w:shd w:val="clear" w:color="auto" w:fill="D1E6F4" w:themeFill="accent6" w:themeFillTint="3F"/>
    </w:tcPr>
    <w:tblStylePr w:type="firstRow">
      <w:rPr>
        <w:b/>
        <w:bCs/>
      </w:rPr>
    </w:tblStylePr>
    <w:tblStylePr w:type="lastRow">
      <w:rPr>
        <w:b/>
        <w:bCs/>
      </w:rPr>
      <w:tblPr/>
      <w:tcPr>
        <w:tcBorders>
          <w:top w:val="single" w:color="75B4DE" w:themeColor="accent6" w:themeTint="BF" w:sz="18" w:space="0"/>
        </w:tcBorders>
      </w:tcPr>
    </w:tblStylePr>
    <w:tblStylePr w:type="firstCol">
      <w:rPr>
        <w:b/>
        <w:bCs/>
      </w:rPr>
    </w:tblStylePr>
    <w:tblStylePr w:type="lastCol">
      <w:rPr>
        <w:b/>
        <w:bCs/>
      </w:rPr>
    </w:tblStylePr>
    <w:tblStylePr w:type="band1Vert">
      <w:tblPr/>
      <w:tcPr>
        <w:shd w:val="clear" w:color="auto" w:fill="A3CDE9" w:themeFill="accent6" w:themeFillTint="7F"/>
      </w:tcPr>
    </w:tblStylePr>
    <w:tblStylePr w:type="band1Horz">
      <w:tblPr/>
      <w:tcPr>
        <w:shd w:val="clear" w:color="auto" w:fill="A3CDE9" w:themeFill="accent6" w:themeFillTint="7F"/>
      </w:tcPr>
    </w:tblStylePr>
  </w:style>
  <w:style w:type="table" w:styleId="MediumGrid2">
    <w:name w:val="Medium Grid 2"/>
    <w:basedOn w:val="TableNormal"/>
    <w:uiPriority w:val="68"/>
    <w:semiHidden/>
    <w:rsid w:val="0058629F"/>
    <w:rPr>
      <w:rFonts w:asciiTheme="majorHAnsi" w:hAnsiTheme="majorHAnsi" w:eastAsiaTheme="majorEastAsia" w:cstheme="majorBidi"/>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58629F"/>
    <w:rPr>
      <w:rFonts w:asciiTheme="majorHAnsi" w:hAnsiTheme="majorHAnsi" w:eastAsiaTheme="majorEastAsia" w:cstheme="majorBidi"/>
    </w:rPr>
    <w:tblPr>
      <w:tblStyleRowBandSize w:val="1"/>
      <w:tblStyleColBandSize w:val="1"/>
      <w:tblBorders>
        <w:top w:val="single" w:color="039347" w:themeColor="accent1" w:sz="8" w:space="0"/>
        <w:left w:val="single" w:color="039347" w:themeColor="accent1" w:sz="8" w:space="0"/>
        <w:bottom w:val="single" w:color="039347" w:themeColor="accent1" w:sz="8" w:space="0"/>
        <w:right w:val="single" w:color="039347" w:themeColor="accent1" w:sz="8" w:space="0"/>
        <w:insideH w:val="single" w:color="039347" w:themeColor="accent1" w:sz="8" w:space="0"/>
        <w:insideV w:val="single" w:color="039347" w:themeColor="accent1" w:sz="8" w:space="0"/>
      </w:tblBorders>
    </w:tblPr>
    <w:tcPr>
      <w:shd w:val="clear" w:color="auto" w:fill="A7FDCF" w:themeFill="accent1" w:themeFillTint="3F"/>
    </w:tcPr>
    <w:tblStylePr w:type="firstRow">
      <w:rPr>
        <w:b/>
        <w:bCs/>
        <w:color w:val="000000" w:themeColor="text1"/>
      </w:rPr>
      <w:tblPr/>
      <w:tcPr>
        <w:shd w:val="clear" w:color="auto" w:fill="DCFEEC"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DD8" w:themeFill="accent1" w:themeFillTint="33"/>
      </w:tcPr>
    </w:tblStylePr>
    <w:tblStylePr w:type="band1Vert">
      <w:tblPr/>
      <w:tcPr>
        <w:shd w:val="clear" w:color="auto" w:fill="4FFBA0" w:themeFill="accent1" w:themeFillTint="7F"/>
      </w:tcPr>
    </w:tblStylePr>
    <w:tblStylePr w:type="band1Horz">
      <w:tblPr/>
      <w:tcPr>
        <w:tcBorders>
          <w:insideH w:val="single" w:color="039347" w:themeColor="accent1" w:sz="6" w:space="0"/>
          <w:insideV w:val="single" w:color="039347" w:themeColor="accent1" w:sz="6" w:space="0"/>
        </w:tcBorders>
        <w:shd w:val="clear" w:color="auto" w:fill="4FFBA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58629F"/>
    <w:rPr>
      <w:rFonts w:asciiTheme="majorHAnsi" w:hAnsiTheme="majorHAnsi" w:eastAsiaTheme="majorEastAsia" w:cstheme="majorBidi"/>
    </w:rPr>
    <w:tblPr>
      <w:tblStyleRowBandSize w:val="1"/>
      <w:tblStyleColBandSize w:val="1"/>
      <w:tblBorders>
        <w:top w:val="single" w:color="036A37" w:themeColor="accent2" w:sz="8" w:space="0"/>
        <w:left w:val="single" w:color="036A37" w:themeColor="accent2" w:sz="8" w:space="0"/>
        <w:bottom w:val="single" w:color="036A37" w:themeColor="accent2" w:sz="8" w:space="0"/>
        <w:right w:val="single" w:color="036A37" w:themeColor="accent2" w:sz="8" w:space="0"/>
        <w:insideH w:val="single" w:color="036A37" w:themeColor="accent2" w:sz="8" w:space="0"/>
        <w:insideV w:val="single" w:color="036A37" w:themeColor="accent2" w:sz="8" w:space="0"/>
      </w:tblBorders>
    </w:tblPr>
    <w:tcPr>
      <w:shd w:val="clear" w:color="auto" w:fill="9EFCCD" w:themeFill="accent2" w:themeFillTint="3F"/>
    </w:tcPr>
    <w:tblStylePr w:type="firstRow">
      <w:rPr>
        <w:b/>
        <w:bCs/>
        <w:color w:val="000000" w:themeColor="text1"/>
      </w:rPr>
      <w:tblPr/>
      <w:tcPr>
        <w:shd w:val="clear" w:color="auto" w:fill="D8FEEB"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FCD6" w:themeFill="accent2" w:themeFillTint="33"/>
      </w:tcPr>
    </w:tblStylePr>
    <w:tblStylePr w:type="band1Vert">
      <w:tblPr/>
      <w:tcPr>
        <w:shd w:val="clear" w:color="auto" w:fill="3CF99B" w:themeFill="accent2" w:themeFillTint="7F"/>
      </w:tcPr>
    </w:tblStylePr>
    <w:tblStylePr w:type="band1Horz">
      <w:tblPr/>
      <w:tcPr>
        <w:tcBorders>
          <w:insideH w:val="single" w:color="036A37" w:themeColor="accent2" w:sz="6" w:space="0"/>
          <w:insideV w:val="single" w:color="036A37" w:themeColor="accent2" w:sz="6" w:space="0"/>
        </w:tcBorders>
        <w:shd w:val="clear" w:color="auto" w:fill="3CF99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58629F"/>
    <w:rPr>
      <w:rFonts w:asciiTheme="majorHAnsi" w:hAnsiTheme="majorHAnsi" w:eastAsiaTheme="majorEastAsia" w:cstheme="majorBidi"/>
    </w:rPr>
    <w:tblPr>
      <w:tblStyleRowBandSize w:val="1"/>
      <w:tblStyleColBandSize w:val="1"/>
      <w:tblBorders>
        <w:top w:val="single" w:color="8DC63F" w:themeColor="accent3" w:sz="8" w:space="0"/>
        <w:left w:val="single" w:color="8DC63F" w:themeColor="accent3" w:sz="8" w:space="0"/>
        <w:bottom w:val="single" w:color="8DC63F" w:themeColor="accent3" w:sz="8" w:space="0"/>
        <w:right w:val="single" w:color="8DC63F" w:themeColor="accent3" w:sz="8" w:space="0"/>
        <w:insideH w:val="single" w:color="8DC63F" w:themeColor="accent3" w:sz="8" w:space="0"/>
        <w:insideV w:val="single" w:color="8DC63F" w:themeColor="accent3" w:sz="8" w:space="0"/>
      </w:tblBorders>
    </w:tblPr>
    <w:tcPr>
      <w:shd w:val="clear" w:color="auto" w:fill="E2F1CF" w:themeFill="accent3" w:themeFillTint="3F"/>
    </w:tcPr>
    <w:tblStylePr w:type="firstRow">
      <w:rPr>
        <w:b/>
        <w:bCs/>
        <w:color w:val="000000" w:themeColor="text1"/>
      </w:rPr>
      <w:tblPr/>
      <w:tcPr>
        <w:shd w:val="clear" w:color="auto" w:fill="F3F9EB"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F3D8" w:themeFill="accent3" w:themeFillTint="33"/>
      </w:tcPr>
    </w:tblStylePr>
    <w:tblStylePr w:type="band1Vert">
      <w:tblPr/>
      <w:tcPr>
        <w:shd w:val="clear" w:color="auto" w:fill="C6E29F" w:themeFill="accent3" w:themeFillTint="7F"/>
      </w:tcPr>
    </w:tblStylePr>
    <w:tblStylePr w:type="band1Horz">
      <w:tblPr/>
      <w:tcPr>
        <w:tcBorders>
          <w:insideH w:val="single" w:color="8DC63F" w:themeColor="accent3" w:sz="6" w:space="0"/>
          <w:insideV w:val="single" w:color="8DC63F" w:themeColor="accent3" w:sz="6" w:space="0"/>
        </w:tcBorders>
        <w:shd w:val="clear" w:color="auto" w:fill="C6E29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58629F"/>
    <w:rPr>
      <w:rFonts w:asciiTheme="majorHAnsi" w:hAnsiTheme="majorHAnsi" w:eastAsiaTheme="majorEastAsia" w:cstheme="majorBidi"/>
    </w:rPr>
    <w:tblPr>
      <w:tblStyleRowBandSize w:val="1"/>
      <w:tblStyleColBandSize w:val="1"/>
      <w:tblBorders>
        <w:top w:val="single" w:color="77787B" w:themeColor="accent4" w:sz="8" w:space="0"/>
        <w:left w:val="single" w:color="77787B" w:themeColor="accent4" w:sz="8" w:space="0"/>
        <w:bottom w:val="single" w:color="77787B" w:themeColor="accent4" w:sz="8" w:space="0"/>
        <w:right w:val="single" w:color="77787B" w:themeColor="accent4" w:sz="8" w:space="0"/>
        <w:insideH w:val="single" w:color="77787B" w:themeColor="accent4" w:sz="8" w:space="0"/>
        <w:insideV w:val="single" w:color="77787B" w:themeColor="accent4" w:sz="8" w:space="0"/>
      </w:tblBorders>
    </w:tblPr>
    <w:tcPr>
      <w:shd w:val="clear" w:color="auto" w:fill="DDDDDE" w:themeFill="accent4" w:themeFillTint="3F"/>
    </w:tcPr>
    <w:tblStylePr w:type="firstRow">
      <w:rPr>
        <w:b/>
        <w:bCs/>
        <w:color w:val="000000" w:themeColor="text1"/>
      </w:rPr>
      <w:tblPr/>
      <w:tcPr>
        <w:shd w:val="clear" w:color="auto" w:fill="F1F1F2"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3E4" w:themeFill="accent4" w:themeFillTint="33"/>
      </w:tcPr>
    </w:tblStylePr>
    <w:tblStylePr w:type="band1Vert">
      <w:tblPr/>
      <w:tcPr>
        <w:shd w:val="clear" w:color="auto" w:fill="BBBBBD" w:themeFill="accent4" w:themeFillTint="7F"/>
      </w:tcPr>
    </w:tblStylePr>
    <w:tblStylePr w:type="band1Horz">
      <w:tblPr/>
      <w:tcPr>
        <w:tcBorders>
          <w:insideH w:val="single" w:color="77787B" w:themeColor="accent4" w:sz="6" w:space="0"/>
          <w:insideV w:val="single" w:color="77787B" w:themeColor="accent4" w:sz="6" w:space="0"/>
        </w:tcBorders>
        <w:shd w:val="clear" w:color="auto" w:fill="BBBBB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58629F"/>
    <w:rPr>
      <w:rFonts w:asciiTheme="majorHAnsi" w:hAnsiTheme="majorHAnsi" w:eastAsiaTheme="majorEastAsia" w:cstheme="majorBidi"/>
    </w:rPr>
    <w:tblPr>
      <w:tblStyleRowBandSize w:val="1"/>
      <w:tblStyleColBandSize w:val="1"/>
      <w:tblBorders>
        <w:top w:val="single" w:color="A9ABAE" w:themeColor="accent5" w:sz="8" w:space="0"/>
        <w:left w:val="single" w:color="A9ABAE" w:themeColor="accent5" w:sz="8" w:space="0"/>
        <w:bottom w:val="single" w:color="A9ABAE" w:themeColor="accent5" w:sz="8" w:space="0"/>
        <w:right w:val="single" w:color="A9ABAE" w:themeColor="accent5" w:sz="8" w:space="0"/>
        <w:insideH w:val="single" w:color="A9ABAE" w:themeColor="accent5" w:sz="8" w:space="0"/>
        <w:insideV w:val="single" w:color="A9ABAE" w:themeColor="accent5" w:sz="8" w:space="0"/>
      </w:tblBorders>
    </w:tblPr>
    <w:tcPr>
      <w:shd w:val="clear" w:color="auto" w:fill="E9EAEB" w:themeFill="accent5" w:themeFillTint="3F"/>
    </w:tcPr>
    <w:tblStylePr w:type="firstRow">
      <w:rPr>
        <w:b/>
        <w:bCs/>
        <w:color w:val="000000" w:themeColor="text1"/>
      </w:rPr>
      <w:tblPr/>
      <w:tcPr>
        <w:shd w:val="clear" w:color="auto" w:fill="F6F6F7"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E" w:themeFill="accent5" w:themeFillTint="33"/>
      </w:tcPr>
    </w:tblStylePr>
    <w:tblStylePr w:type="band1Vert">
      <w:tblPr/>
      <w:tcPr>
        <w:shd w:val="clear" w:color="auto" w:fill="D4D5D6" w:themeFill="accent5" w:themeFillTint="7F"/>
      </w:tcPr>
    </w:tblStylePr>
    <w:tblStylePr w:type="band1Horz">
      <w:tblPr/>
      <w:tcPr>
        <w:tcBorders>
          <w:insideH w:val="single" w:color="A9ABAE" w:themeColor="accent5" w:sz="6" w:space="0"/>
          <w:insideV w:val="single" w:color="A9ABAE" w:themeColor="accent5" w:sz="6" w:space="0"/>
        </w:tcBorders>
        <w:shd w:val="clear" w:color="auto" w:fill="D4D5D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58629F"/>
    <w:rPr>
      <w:rFonts w:asciiTheme="majorHAnsi" w:hAnsiTheme="majorHAnsi" w:eastAsiaTheme="majorEastAsia" w:cstheme="majorBidi"/>
    </w:rPr>
    <w:tblPr>
      <w:tblStyleRowBandSize w:val="1"/>
      <w:tblStyleColBandSize w:val="1"/>
      <w:tblBorders>
        <w:top w:val="single" w:color="489CD3" w:themeColor="accent6" w:sz="8" w:space="0"/>
        <w:left w:val="single" w:color="489CD3" w:themeColor="accent6" w:sz="8" w:space="0"/>
        <w:bottom w:val="single" w:color="489CD3" w:themeColor="accent6" w:sz="8" w:space="0"/>
        <w:right w:val="single" w:color="489CD3" w:themeColor="accent6" w:sz="8" w:space="0"/>
        <w:insideH w:val="single" w:color="489CD3" w:themeColor="accent6" w:sz="8" w:space="0"/>
        <w:insideV w:val="single" w:color="489CD3" w:themeColor="accent6" w:sz="8" w:space="0"/>
      </w:tblBorders>
    </w:tblPr>
    <w:tcPr>
      <w:shd w:val="clear" w:color="auto" w:fill="D1E6F4" w:themeFill="accent6" w:themeFillTint="3F"/>
    </w:tcPr>
    <w:tblStylePr w:type="firstRow">
      <w:rPr>
        <w:b/>
        <w:bCs/>
        <w:color w:val="000000" w:themeColor="text1"/>
      </w:rPr>
      <w:tblPr/>
      <w:tcPr>
        <w:shd w:val="clear" w:color="auto" w:fill="EDF5FA"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BF6" w:themeFill="accent6" w:themeFillTint="33"/>
      </w:tcPr>
    </w:tblStylePr>
    <w:tblStylePr w:type="band1Vert">
      <w:tblPr/>
      <w:tcPr>
        <w:shd w:val="clear" w:color="auto" w:fill="A3CDE9" w:themeFill="accent6" w:themeFillTint="7F"/>
      </w:tcPr>
    </w:tblStylePr>
    <w:tblStylePr w:type="band1Horz">
      <w:tblPr/>
      <w:tcPr>
        <w:tcBorders>
          <w:insideH w:val="single" w:color="489CD3" w:themeColor="accent6" w:sz="6" w:space="0"/>
          <w:insideV w:val="single" w:color="489CD3" w:themeColor="accent6" w:sz="6" w:space="0"/>
        </w:tcBorders>
        <w:shd w:val="clear" w:color="auto" w:fill="A3CDE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58629F"/>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semiHidden/>
    <w:rsid w:val="0058629F"/>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A7FDCF"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39347"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39347"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39347"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39347"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4FFBA0"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4FFBA0" w:themeFill="accent1" w:themeFillTint="7F"/>
      </w:tcPr>
    </w:tblStylePr>
  </w:style>
  <w:style w:type="table" w:styleId="MediumGrid3-Accent2">
    <w:name w:val="Medium Grid 3 Accent 2"/>
    <w:basedOn w:val="TableNormal"/>
    <w:uiPriority w:val="69"/>
    <w:semiHidden/>
    <w:rsid w:val="0058629F"/>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9EFCCD"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36A37"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36A37"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36A37"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36A37"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3CF99B"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3CF99B" w:themeFill="accent2" w:themeFillTint="7F"/>
      </w:tcPr>
    </w:tblStylePr>
  </w:style>
  <w:style w:type="table" w:styleId="MediumGrid3-Accent3">
    <w:name w:val="Medium Grid 3 Accent 3"/>
    <w:basedOn w:val="TableNormal"/>
    <w:uiPriority w:val="69"/>
    <w:semiHidden/>
    <w:rsid w:val="0058629F"/>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2F1CF"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DC63F"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DC63F"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DC63F"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DC63F"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6E29F"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6E29F" w:themeFill="accent3" w:themeFillTint="7F"/>
      </w:tcPr>
    </w:tblStylePr>
  </w:style>
  <w:style w:type="table" w:styleId="MediumGrid3-Accent4">
    <w:name w:val="Medium Grid 3 Accent 4"/>
    <w:basedOn w:val="TableNormal"/>
    <w:uiPriority w:val="69"/>
    <w:semiHidden/>
    <w:rsid w:val="0058629F"/>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DDDDE"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77787B"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77787B"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77787B"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77787B"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BBBBD"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BBBBD" w:themeFill="accent4" w:themeFillTint="7F"/>
      </w:tcPr>
    </w:tblStylePr>
  </w:style>
  <w:style w:type="table" w:styleId="MediumGrid3-Accent5">
    <w:name w:val="Medium Grid 3 Accent 5"/>
    <w:basedOn w:val="TableNormal"/>
    <w:uiPriority w:val="69"/>
    <w:semiHidden/>
    <w:rsid w:val="0058629F"/>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9EAEB"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9ABAE"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9ABAE"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9ABAE"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9ABAE"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4D5D6"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4D5D6" w:themeFill="accent5" w:themeFillTint="7F"/>
      </w:tcPr>
    </w:tblStylePr>
  </w:style>
  <w:style w:type="table" w:styleId="MediumGrid3-Accent6">
    <w:name w:val="Medium Grid 3 Accent 6"/>
    <w:basedOn w:val="TableNormal"/>
    <w:uiPriority w:val="69"/>
    <w:semiHidden/>
    <w:rsid w:val="0058629F"/>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1E6F4"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89CD3"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89CD3"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89CD3"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89CD3"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3CDE9"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3CDE9" w:themeFill="accent6" w:themeFillTint="7F"/>
      </w:tcPr>
    </w:tblStylePr>
  </w:style>
  <w:style w:type="table" w:styleId="MediumList1">
    <w:name w:val="Medium List 1"/>
    <w:basedOn w:val="TableNormal"/>
    <w:uiPriority w:val="65"/>
    <w:semiHidden/>
    <w:rsid w:val="0058629F"/>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58595B"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58629F"/>
    <w:tblPr>
      <w:tblStyleRowBandSize w:val="1"/>
      <w:tblStyleColBandSize w:val="1"/>
      <w:tblBorders>
        <w:top w:val="single" w:color="039347" w:themeColor="accent1" w:sz="8" w:space="0"/>
        <w:bottom w:val="single" w:color="039347" w:themeColor="accent1" w:sz="8" w:space="0"/>
      </w:tblBorders>
    </w:tblPr>
    <w:tblStylePr w:type="firstRow">
      <w:rPr>
        <w:rFonts w:asciiTheme="majorHAnsi" w:hAnsiTheme="majorHAnsi" w:eastAsiaTheme="majorEastAsia" w:cstheme="majorBidi"/>
      </w:rPr>
      <w:tblPr/>
      <w:tcPr>
        <w:tcBorders>
          <w:top w:val="nil"/>
          <w:bottom w:val="single" w:color="039347" w:themeColor="accent1" w:sz="8" w:space="0"/>
        </w:tcBorders>
      </w:tcPr>
    </w:tblStylePr>
    <w:tblStylePr w:type="lastRow">
      <w:rPr>
        <w:b/>
        <w:bCs/>
        <w:color w:val="58595B" w:themeColor="text2"/>
      </w:rPr>
      <w:tblPr/>
      <w:tcPr>
        <w:tcBorders>
          <w:top w:val="single" w:color="039347" w:themeColor="accent1" w:sz="8" w:space="0"/>
          <w:bottom w:val="single" w:color="039347" w:themeColor="accent1" w:sz="8" w:space="0"/>
        </w:tcBorders>
      </w:tcPr>
    </w:tblStylePr>
    <w:tblStylePr w:type="firstCol">
      <w:rPr>
        <w:b/>
        <w:bCs/>
      </w:rPr>
    </w:tblStylePr>
    <w:tblStylePr w:type="lastCol">
      <w:rPr>
        <w:b/>
        <w:bCs/>
      </w:rPr>
      <w:tblPr/>
      <w:tcPr>
        <w:tcBorders>
          <w:top w:val="single" w:color="039347" w:themeColor="accent1" w:sz="8" w:space="0"/>
          <w:bottom w:val="single" w:color="039347" w:themeColor="accent1" w:sz="8" w:space="0"/>
        </w:tcBorders>
      </w:tcPr>
    </w:tblStylePr>
    <w:tblStylePr w:type="band1Vert">
      <w:tblPr/>
      <w:tcPr>
        <w:shd w:val="clear" w:color="auto" w:fill="A7FDCF" w:themeFill="accent1" w:themeFillTint="3F"/>
      </w:tcPr>
    </w:tblStylePr>
    <w:tblStylePr w:type="band1Horz">
      <w:tblPr/>
      <w:tcPr>
        <w:shd w:val="clear" w:color="auto" w:fill="A7FDCF" w:themeFill="accent1" w:themeFillTint="3F"/>
      </w:tcPr>
    </w:tblStylePr>
  </w:style>
  <w:style w:type="table" w:styleId="MediumList1-Accent2">
    <w:name w:val="Medium List 1 Accent 2"/>
    <w:basedOn w:val="TableNormal"/>
    <w:uiPriority w:val="65"/>
    <w:semiHidden/>
    <w:rsid w:val="0058629F"/>
    <w:tblPr>
      <w:tblStyleRowBandSize w:val="1"/>
      <w:tblStyleColBandSize w:val="1"/>
      <w:tblBorders>
        <w:top w:val="single" w:color="036A37" w:themeColor="accent2" w:sz="8" w:space="0"/>
        <w:bottom w:val="single" w:color="036A37" w:themeColor="accent2" w:sz="8" w:space="0"/>
      </w:tblBorders>
    </w:tblPr>
    <w:tblStylePr w:type="firstRow">
      <w:rPr>
        <w:rFonts w:asciiTheme="majorHAnsi" w:hAnsiTheme="majorHAnsi" w:eastAsiaTheme="majorEastAsia" w:cstheme="majorBidi"/>
      </w:rPr>
      <w:tblPr/>
      <w:tcPr>
        <w:tcBorders>
          <w:top w:val="nil"/>
          <w:bottom w:val="single" w:color="036A37" w:themeColor="accent2" w:sz="8" w:space="0"/>
        </w:tcBorders>
      </w:tcPr>
    </w:tblStylePr>
    <w:tblStylePr w:type="lastRow">
      <w:rPr>
        <w:b/>
        <w:bCs/>
        <w:color w:val="58595B" w:themeColor="text2"/>
      </w:rPr>
      <w:tblPr/>
      <w:tcPr>
        <w:tcBorders>
          <w:top w:val="single" w:color="036A37" w:themeColor="accent2" w:sz="8" w:space="0"/>
          <w:bottom w:val="single" w:color="036A37" w:themeColor="accent2" w:sz="8" w:space="0"/>
        </w:tcBorders>
      </w:tcPr>
    </w:tblStylePr>
    <w:tblStylePr w:type="firstCol">
      <w:rPr>
        <w:b/>
        <w:bCs/>
      </w:rPr>
    </w:tblStylePr>
    <w:tblStylePr w:type="lastCol">
      <w:rPr>
        <w:b/>
        <w:bCs/>
      </w:rPr>
      <w:tblPr/>
      <w:tcPr>
        <w:tcBorders>
          <w:top w:val="single" w:color="036A37" w:themeColor="accent2" w:sz="8" w:space="0"/>
          <w:bottom w:val="single" w:color="036A37" w:themeColor="accent2" w:sz="8" w:space="0"/>
        </w:tcBorders>
      </w:tcPr>
    </w:tblStylePr>
    <w:tblStylePr w:type="band1Vert">
      <w:tblPr/>
      <w:tcPr>
        <w:shd w:val="clear" w:color="auto" w:fill="9EFCCD" w:themeFill="accent2" w:themeFillTint="3F"/>
      </w:tcPr>
    </w:tblStylePr>
    <w:tblStylePr w:type="band1Horz">
      <w:tblPr/>
      <w:tcPr>
        <w:shd w:val="clear" w:color="auto" w:fill="9EFCCD" w:themeFill="accent2" w:themeFillTint="3F"/>
      </w:tcPr>
    </w:tblStylePr>
  </w:style>
  <w:style w:type="table" w:styleId="MediumList1-Accent3">
    <w:name w:val="Medium List 1 Accent 3"/>
    <w:basedOn w:val="TableNormal"/>
    <w:uiPriority w:val="65"/>
    <w:semiHidden/>
    <w:rsid w:val="0058629F"/>
    <w:tblPr>
      <w:tblStyleRowBandSize w:val="1"/>
      <w:tblStyleColBandSize w:val="1"/>
      <w:tblBorders>
        <w:top w:val="single" w:color="8DC63F" w:themeColor="accent3" w:sz="8" w:space="0"/>
        <w:bottom w:val="single" w:color="8DC63F" w:themeColor="accent3" w:sz="8" w:space="0"/>
      </w:tblBorders>
    </w:tblPr>
    <w:tblStylePr w:type="firstRow">
      <w:rPr>
        <w:rFonts w:asciiTheme="majorHAnsi" w:hAnsiTheme="majorHAnsi" w:eastAsiaTheme="majorEastAsia" w:cstheme="majorBidi"/>
      </w:rPr>
      <w:tblPr/>
      <w:tcPr>
        <w:tcBorders>
          <w:top w:val="nil"/>
          <w:bottom w:val="single" w:color="8DC63F" w:themeColor="accent3" w:sz="8" w:space="0"/>
        </w:tcBorders>
      </w:tcPr>
    </w:tblStylePr>
    <w:tblStylePr w:type="lastRow">
      <w:rPr>
        <w:b/>
        <w:bCs/>
        <w:color w:val="58595B" w:themeColor="text2"/>
      </w:rPr>
      <w:tblPr/>
      <w:tcPr>
        <w:tcBorders>
          <w:top w:val="single" w:color="8DC63F" w:themeColor="accent3" w:sz="8" w:space="0"/>
          <w:bottom w:val="single" w:color="8DC63F" w:themeColor="accent3" w:sz="8" w:space="0"/>
        </w:tcBorders>
      </w:tcPr>
    </w:tblStylePr>
    <w:tblStylePr w:type="firstCol">
      <w:rPr>
        <w:b/>
        <w:bCs/>
      </w:rPr>
    </w:tblStylePr>
    <w:tblStylePr w:type="lastCol">
      <w:rPr>
        <w:b/>
        <w:bCs/>
      </w:rPr>
      <w:tblPr/>
      <w:tcPr>
        <w:tcBorders>
          <w:top w:val="single" w:color="8DC63F" w:themeColor="accent3" w:sz="8" w:space="0"/>
          <w:bottom w:val="single" w:color="8DC63F" w:themeColor="accent3" w:sz="8" w:space="0"/>
        </w:tcBorders>
      </w:tcPr>
    </w:tblStylePr>
    <w:tblStylePr w:type="band1Vert">
      <w:tblPr/>
      <w:tcPr>
        <w:shd w:val="clear" w:color="auto" w:fill="E2F1CF" w:themeFill="accent3" w:themeFillTint="3F"/>
      </w:tcPr>
    </w:tblStylePr>
    <w:tblStylePr w:type="band1Horz">
      <w:tblPr/>
      <w:tcPr>
        <w:shd w:val="clear" w:color="auto" w:fill="E2F1CF" w:themeFill="accent3" w:themeFillTint="3F"/>
      </w:tcPr>
    </w:tblStylePr>
  </w:style>
  <w:style w:type="table" w:styleId="MediumList1-Accent4">
    <w:name w:val="Medium List 1 Accent 4"/>
    <w:basedOn w:val="TableNormal"/>
    <w:uiPriority w:val="65"/>
    <w:semiHidden/>
    <w:rsid w:val="0058629F"/>
    <w:tblPr>
      <w:tblStyleRowBandSize w:val="1"/>
      <w:tblStyleColBandSize w:val="1"/>
      <w:tblBorders>
        <w:top w:val="single" w:color="77787B" w:themeColor="accent4" w:sz="8" w:space="0"/>
        <w:bottom w:val="single" w:color="77787B" w:themeColor="accent4" w:sz="8" w:space="0"/>
      </w:tblBorders>
    </w:tblPr>
    <w:tblStylePr w:type="firstRow">
      <w:rPr>
        <w:rFonts w:asciiTheme="majorHAnsi" w:hAnsiTheme="majorHAnsi" w:eastAsiaTheme="majorEastAsia" w:cstheme="majorBidi"/>
      </w:rPr>
      <w:tblPr/>
      <w:tcPr>
        <w:tcBorders>
          <w:top w:val="nil"/>
          <w:bottom w:val="single" w:color="77787B" w:themeColor="accent4" w:sz="8" w:space="0"/>
        </w:tcBorders>
      </w:tcPr>
    </w:tblStylePr>
    <w:tblStylePr w:type="lastRow">
      <w:rPr>
        <w:b/>
        <w:bCs/>
        <w:color w:val="58595B" w:themeColor="text2"/>
      </w:rPr>
      <w:tblPr/>
      <w:tcPr>
        <w:tcBorders>
          <w:top w:val="single" w:color="77787B" w:themeColor="accent4" w:sz="8" w:space="0"/>
          <w:bottom w:val="single" w:color="77787B" w:themeColor="accent4" w:sz="8" w:space="0"/>
        </w:tcBorders>
      </w:tcPr>
    </w:tblStylePr>
    <w:tblStylePr w:type="firstCol">
      <w:rPr>
        <w:b/>
        <w:bCs/>
      </w:rPr>
    </w:tblStylePr>
    <w:tblStylePr w:type="lastCol">
      <w:rPr>
        <w:b/>
        <w:bCs/>
      </w:rPr>
      <w:tblPr/>
      <w:tcPr>
        <w:tcBorders>
          <w:top w:val="single" w:color="77787B" w:themeColor="accent4" w:sz="8" w:space="0"/>
          <w:bottom w:val="single" w:color="77787B" w:themeColor="accent4" w:sz="8" w:space="0"/>
        </w:tcBorders>
      </w:tcPr>
    </w:tblStylePr>
    <w:tblStylePr w:type="band1Vert">
      <w:tblPr/>
      <w:tcPr>
        <w:shd w:val="clear" w:color="auto" w:fill="DDDDDE" w:themeFill="accent4" w:themeFillTint="3F"/>
      </w:tcPr>
    </w:tblStylePr>
    <w:tblStylePr w:type="band1Horz">
      <w:tblPr/>
      <w:tcPr>
        <w:shd w:val="clear" w:color="auto" w:fill="DDDDDE" w:themeFill="accent4" w:themeFillTint="3F"/>
      </w:tcPr>
    </w:tblStylePr>
  </w:style>
  <w:style w:type="table" w:styleId="MediumList1-Accent5">
    <w:name w:val="Medium List 1 Accent 5"/>
    <w:basedOn w:val="TableNormal"/>
    <w:uiPriority w:val="65"/>
    <w:semiHidden/>
    <w:rsid w:val="0058629F"/>
    <w:tblPr>
      <w:tblStyleRowBandSize w:val="1"/>
      <w:tblStyleColBandSize w:val="1"/>
      <w:tblBorders>
        <w:top w:val="single" w:color="A9ABAE" w:themeColor="accent5" w:sz="8" w:space="0"/>
        <w:bottom w:val="single" w:color="A9ABAE" w:themeColor="accent5" w:sz="8" w:space="0"/>
      </w:tblBorders>
    </w:tblPr>
    <w:tblStylePr w:type="firstRow">
      <w:rPr>
        <w:rFonts w:asciiTheme="majorHAnsi" w:hAnsiTheme="majorHAnsi" w:eastAsiaTheme="majorEastAsia" w:cstheme="majorBidi"/>
      </w:rPr>
      <w:tblPr/>
      <w:tcPr>
        <w:tcBorders>
          <w:top w:val="nil"/>
          <w:bottom w:val="single" w:color="A9ABAE" w:themeColor="accent5" w:sz="8" w:space="0"/>
        </w:tcBorders>
      </w:tcPr>
    </w:tblStylePr>
    <w:tblStylePr w:type="lastRow">
      <w:rPr>
        <w:b/>
        <w:bCs/>
        <w:color w:val="58595B" w:themeColor="text2"/>
      </w:rPr>
      <w:tblPr/>
      <w:tcPr>
        <w:tcBorders>
          <w:top w:val="single" w:color="A9ABAE" w:themeColor="accent5" w:sz="8" w:space="0"/>
          <w:bottom w:val="single" w:color="A9ABAE" w:themeColor="accent5" w:sz="8" w:space="0"/>
        </w:tcBorders>
      </w:tcPr>
    </w:tblStylePr>
    <w:tblStylePr w:type="firstCol">
      <w:rPr>
        <w:b/>
        <w:bCs/>
      </w:rPr>
    </w:tblStylePr>
    <w:tblStylePr w:type="lastCol">
      <w:rPr>
        <w:b/>
        <w:bCs/>
      </w:rPr>
      <w:tblPr/>
      <w:tcPr>
        <w:tcBorders>
          <w:top w:val="single" w:color="A9ABAE" w:themeColor="accent5" w:sz="8" w:space="0"/>
          <w:bottom w:val="single" w:color="A9ABAE" w:themeColor="accent5" w:sz="8" w:space="0"/>
        </w:tcBorders>
      </w:tcPr>
    </w:tblStylePr>
    <w:tblStylePr w:type="band1Vert">
      <w:tblPr/>
      <w:tcPr>
        <w:shd w:val="clear" w:color="auto" w:fill="E9EAEB" w:themeFill="accent5" w:themeFillTint="3F"/>
      </w:tcPr>
    </w:tblStylePr>
    <w:tblStylePr w:type="band1Horz">
      <w:tblPr/>
      <w:tcPr>
        <w:shd w:val="clear" w:color="auto" w:fill="E9EAEB" w:themeFill="accent5" w:themeFillTint="3F"/>
      </w:tcPr>
    </w:tblStylePr>
  </w:style>
  <w:style w:type="table" w:styleId="MediumList1-Accent6">
    <w:name w:val="Medium List 1 Accent 6"/>
    <w:basedOn w:val="TableNormal"/>
    <w:uiPriority w:val="65"/>
    <w:semiHidden/>
    <w:rsid w:val="0058629F"/>
    <w:tblPr>
      <w:tblStyleRowBandSize w:val="1"/>
      <w:tblStyleColBandSize w:val="1"/>
      <w:tblBorders>
        <w:top w:val="single" w:color="489CD3" w:themeColor="accent6" w:sz="8" w:space="0"/>
        <w:bottom w:val="single" w:color="489CD3" w:themeColor="accent6" w:sz="8" w:space="0"/>
      </w:tblBorders>
    </w:tblPr>
    <w:tblStylePr w:type="firstRow">
      <w:rPr>
        <w:rFonts w:asciiTheme="majorHAnsi" w:hAnsiTheme="majorHAnsi" w:eastAsiaTheme="majorEastAsia" w:cstheme="majorBidi"/>
      </w:rPr>
      <w:tblPr/>
      <w:tcPr>
        <w:tcBorders>
          <w:top w:val="nil"/>
          <w:bottom w:val="single" w:color="489CD3" w:themeColor="accent6" w:sz="8" w:space="0"/>
        </w:tcBorders>
      </w:tcPr>
    </w:tblStylePr>
    <w:tblStylePr w:type="lastRow">
      <w:rPr>
        <w:b/>
        <w:bCs/>
        <w:color w:val="58595B" w:themeColor="text2"/>
      </w:rPr>
      <w:tblPr/>
      <w:tcPr>
        <w:tcBorders>
          <w:top w:val="single" w:color="489CD3" w:themeColor="accent6" w:sz="8" w:space="0"/>
          <w:bottom w:val="single" w:color="489CD3" w:themeColor="accent6" w:sz="8" w:space="0"/>
        </w:tcBorders>
      </w:tcPr>
    </w:tblStylePr>
    <w:tblStylePr w:type="firstCol">
      <w:rPr>
        <w:b/>
        <w:bCs/>
      </w:rPr>
    </w:tblStylePr>
    <w:tblStylePr w:type="lastCol">
      <w:rPr>
        <w:b/>
        <w:bCs/>
      </w:rPr>
      <w:tblPr/>
      <w:tcPr>
        <w:tcBorders>
          <w:top w:val="single" w:color="489CD3" w:themeColor="accent6" w:sz="8" w:space="0"/>
          <w:bottom w:val="single" w:color="489CD3" w:themeColor="accent6" w:sz="8" w:space="0"/>
        </w:tcBorders>
      </w:tcPr>
    </w:tblStylePr>
    <w:tblStylePr w:type="band1Vert">
      <w:tblPr/>
      <w:tcPr>
        <w:shd w:val="clear" w:color="auto" w:fill="D1E6F4" w:themeFill="accent6" w:themeFillTint="3F"/>
      </w:tcPr>
    </w:tblStylePr>
    <w:tblStylePr w:type="band1Horz">
      <w:tblPr/>
      <w:tcPr>
        <w:shd w:val="clear" w:color="auto" w:fill="D1E6F4" w:themeFill="accent6" w:themeFillTint="3F"/>
      </w:tcPr>
    </w:tblStylePr>
  </w:style>
  <w:style w:type="table" w:styleId="MediumList2">
    <w:name w:val="Medium List 2"/>
    <w:basedOn w:val="TableNormal"/>
    <w:uiPriority w:val="66"/>
    <w:semiHidden/>
    <w:rsid w:val="0058629F"/>
    <w:rPr>
      <w:rFonts w:asciiTheme="majorHAnsi" w:hAnsiTheme="majorHAnsi" w:eastAsiaTheme="majorEastAsia" w:cstheme="majorBidi"/>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58629F"/>
    <w:rPr>
      <w:rFonts w:asciiTheme="majorHAnsi" w:hAnsiTheme="majorHAnsi" w:eastAsiaTheme="majorEastAsia" w:cstheme="majorBidi"/>
    </w:rPr>
    <w:tblPr>
      <w:tblStyleRowBandSize w:val="1"/>
      <w:tblStyleColBandSize w:val="1"/>
      <w:tblBorders>
        <w:top w:val="single" w:color="039347" w:themeColor="accent1" w:sz="8" w:space="0"/>
        <w:left w:val="single" w:color="039347" w:themeColor="accent1" w:sz="8" w:space="0"/>
        <w:bottom w:val="single" w:color="039347" w:themeColor="accent1" w:sz="8" w:space="0"/>
        <w:right w:val="single" w:color="039347" w:themeColor="accent1" w:sz="8" w:space="0"/>
      </w:tblBorders>
    </w:tblPr>
    <w:tblStylePr w:type="firstRow">
      <w:rPr>
        <w:sz w:val="24"/>
        <w:szCs w:val="24"/>
      </w:rPr>
      <w:tblPr/>
      <w:tcPr>
        <w:tcBorders>
          <w:top w:val="nil"/>
          <w:left w:val="nil"/>
          <w:bottom w:val="single" w:color="039347" w:themeColor="accent1" w:sz="24" w:space="0"/>
          <w:right w:val="nil"/>
          <w:insideH w:val="nil"/>
          <w:insideV w:val="nil"/>
        </w:tcBorders>
        <w:shd w:val="clear" w:color="auto" w:fill="FFFFFF" w:themeFill="background1"/>
      </w:tcPr>
    </w:tblStylePr>
    <w:tblStylePr w:type="lastRow">
      <w:tblPr/>
      <w:tcPr>
        <w:tcBorders>
          <w:top w:val="single" w:color="039347"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39347" w:themeColor="accent1" w:sz="8" w:space="0"/>
          <w:insideH w:val="nil"/>
          <w:insideV w:val="nil"/>
        </w:tcBorders>
        <w:shd w:val="clear" w:color="auto" w:fill="FFFFFF" w:themeFill="background1"/>
      </w:tcPr>
    </w:tblStylePr>
    <w:tblStylePr w:type="lastCol">
      <w:tblPr/>
      <w:tcPr>
        <w:tcBorders>
          <w:top w:val="nil"/>
          <w:left w:val="single" w:color="039347"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DCF" w:themeFill="accent1" w:themeFillTint="3F"/>
      </w:tcPr>
    </w:tblStylePr>
    <w:tblStylePr w:type="band1Horz">
      <w:tblPr/>
      <w:tcPr>
        <w:tcBorders>
          <w:top w:val="nil"/>
          <w:bottom w:val="nil"/>
          <w:insideH w:val="nil"/>
          <w:insideV w:val="nil"/>
        </w:tcBorders>
        <w:shd w:val="clear" w:color="auto" w:fill="A7FDC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58629F"/>
    <w:rPr>
      <w:rFonts w:asciiTheme="majorHAnsi" w:hAnsiTheme="majorHAnsi" w:eastAsiaTheme="majorEastAsia" w:cstheme="majorBidi"/>
    </w:rPr>
    <w:tblPr>
      <w:tblStyleRowBandSize w:val="1"/>
      <w:tblStyleColBandSize w:val="1"/>
      <w:tblBorders>
        <w:top w:val="single" w:color="036A37" w:themeColor="accent2" w:sz="8" w:space="0"/>
        <w:left w:val="single" w:color="036A37" w:themeColor="accent2" w:sz="8" w:space="0"/>
        <w:bottom w:val="single" w:color="036A37" w:themeColor="accent2" w:sz="8" w:space="0"/>
        <w:right w:val="single" w:color="036A37" w:themeColor="accent2" w:sz="8" w:space="0"/>
      </w:tblBorders>
    </w:tblPr>
    <w:tblStylePr w:type="firstRow">
      <w:rPr>
        <w:sz w:val="24"/>
        <w:szCs w:val="24"/>
      </w:rPr>
      <w:tblPr/>
      <w:tcPr>
        <w:tcBorders>
          <w:top w:val="nil"/>
          <w:left w:val="nil"/>
          <w:bottom w:val="single" w:color="036A37" w:themeColor="accent2" w:sz="24" w:space="0"/>
          <w:right w:val="nil"/>
          <w:insideH w:val="nil"/>
          <w:insideV w:val="nil"/>
        </w:tcBorders>
        <w:shd w:val="clear" w:color="auto" w:fill="FFFFFF" w:themeFill="background1"/>
      </w:tcPr>
    </w:tblStylePr>
    <w:tblStylePr w:type="lastRow">
      <w:tblPr/>
      <w:tcPr>
        <w:tcBorders>
          <w:top w:val="single" w:color="036A37"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36A37" w:themeColor="accent2" w:sz="8" w:space="0"/>
          <w:insideH w:val="nil"/>
          <w:insideV w:val="nil"/>
        </w:tcBorders>
        <w:shd w:val="clear" w:color="auto" w:fill="FFFFFF" w:themeFill="background1"/>
      </w:tcPr>
    </w:tblStylePr>
    <w:tblStylePr w:type="lastCol">
      <w:tblPr/>
      <w:tcPr>
        <w:tcBorders>
          <w:top w:val="nil"/>
          <w:left w:val="single" w:color="036A37"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FCCD" w:themeFill="accent2" w:themeFillTint="3F"/>
      </w:tcPr>
    </w:tblStylePr>
    <w:tblStylePr w:type="band1Horz">
      <w:tblPr/>
      <w:tcPr>
        <w:tcBorders>
          <w:top w:val="nil"/>
          <w:bottom w:val="nil"/>
          <w:insideH w:val="nil"/>
          <w:insideV w:val="nil"/>
        </w:tcBorders>
        <w:shd w:val="clear" w:color="auto" w:fill="9EFCC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58629F"/>
    <w:rPr>
      <w:rFonts w:asciiTheme="majorHAnsi" w:hAnsiTheme="majorHAnsi" w:eastAsiaTheme="majorEastAsia" w:cstheme="majorBidi"/>
    </w:rPr>
    <w:tblPr>
      <w:tblStyleRowBandSize w:val="1"/>
      <w:tblStyleColBandSize w:val="1"/>
      <w:tblBorders>
        <w:top w:val="single" w:color="8DC63F" w:themeColor="accent3" w:sz="8" w:space="0"/>
        <w:left w:val="single" w:color="8DC63F" w:themeColor="accent3" w:sz="8" w:space="0"/>
        <w:bottom w:val="single" w:color="8DC63F" w:themeColor="accent3" w:sz="8" w:space="0"/>
        <w:right w:val="single" w:color="8DC63F" w:themeColor="accent3" w:sz="8" w:space="0"/>
      </w:tblBorders>
    </w:tblPr>
    <w:tblStylePr w:type="firstRow">
      <w:rPr>
        <w:sz w:val="24"/>
        <w:szCs w:val="24"/>
      </w:rPr>
      <w:tblPr/>
      <w:tcPr>
        <w:tcBorders>
          <w:top w:val="nil"/>
          <w:left w:val="nil"/>
          <w:bottom w:val="single" w:color="8DC63F" w:themeColor="accent3" w:sz="24" w:space="0"/>
          <w:right w:val="nil"/>
          <w:insideH w:val="nil"/>
          <w:insideV w:val="nil"/>
        </w:tcBorders>
        <w:shd w:val="clear" w:color="auto" w:fill="FFFFFF" w:themeFill="background1"/>
      </w:tcPr>
    </w:tblStylePr>
    <w:tblStylePr w:type="lastRow">
      <w:tblPr/>
      <w:tcPr>
        <w:tcBorders>
          <w:top w:val="single" w:color="8DC63F"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DC63F" w:themeColor="accent3" w:sz="8" w:space="0"/>
          <w:insideH w:val="nil"/>
          <w:insideV w:val="nil"/>
        </w:tcBorders>
        <w:shd w:val="clear" w:color="auto" w:fill="FFFFFF" w:themeFill="background1"/>
      </w:tcPr>
    </w:tblStylePr>
    <w:tblStylePr w:type="lastCol">
      <w:tblPr/>
      <w:tcPr>
        <w:tcBorders>
          <w:top w:val="nil"/>
          <w:left w:val="single" w:color="8DC63F"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1CF" w:themeFill="accent3" w:themeFillTint="3F"/>
      </w:tcPr>
    </w:tblStylePr>
    <w:tblStylePr w:type="band1Horz">
      <w:tblPr/>
      <w:tcPr>
        <w:tcBorders>
          <w:top w:val="nil"/>
          <w:bottom w:val="nil"/>
          <w:insideH w:val="nil"/>
          <w:insideV w:val="nil"/>
        </w:tcBorders>
        <w:shd w:val="clear" w:color="auto" w:fill="E2F1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58629F"/>
    <w:rPr>
      <w:rFonts w:asciiTheme="majorHAnsi" w:hAnsiTheme="majorHAnsi" w:eastAsiaTheme="majorEastAsia" w:cstheme="majorBidi"/>
    </w:rPr>
    <w:tblPr>
      <w:tblStyleRowBandSize w:val="1"/>
      <w:tblStyleColBandSize w:val="1"/>
      <w:tblBorders>
        <w:top w:val="single" w:color="77787B" w:themeColor="accent4" w:sz="8" w:space="0"/>
        <w:left w:val="single" w:color="77787B" w:themeColor="accent4" w:sz="8" w:space="0"/>
        <w:bottom w:val="single" w:color="77787B" w:themeColor="accent4" w:sz="8" w:space="0"/>
        <w:right w:val="single" w:color="77787B" w:themeColor="accent4" w:sz="8" w:space="0"/>
      </w:tblBorders>
    </w:tblPr>
    <w:tblStylePr w:type="firstRow">
      <w:rPr>
        <w:sz w:val="24"/>
        <w:szCs w:val="24"/>
      </w:rPr>
      <w:tblPr/>
      <w:tcPr>
        <w:tcBorders>
          <w:top w:val="nil"/>
          <w:left w:val="nil"/>
          <w:bottom w:val="single" w:color="77787B" w:themeColor="accent4" w:sz="24" w:space="0"/>
          <w:right w:val="nil"/>
          <w:insideH w:val="nil"/>
          <w:insideV w:val="nil"/>
        </w:tcBorders>
        <w:shd w:val="clear" w:color="auto" w:fill="FFFFFF" w:themeFill="background1"/>
      </w:tcPr>
    </w:tblStylePr>
    <w:tblStylePr w:type="lastRow">
      <w:tblPr/>
      <w:tcPr>
        <w:tcBorders>
          <w:top w:val="single" w:color="77787B"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7787B" w:themeColor="accent4" w:sz="8" w:space="0"/>
          <w:insideH w:val="nil"/>
          <w:insideV w:val="nil"/>
        </w:tcBorders>
        <w:shd w:val="clear" w:color="auto" w:fill="FFFFFF" w:themeFill="background1"/>
      </w:tcPr>
    </w:tblStylePr>
    <w:tblStylePr w:type="lastCol">
      <w:tblPr/>
      <w:tcPr>
        <w:tcBorders>
          <w:top w:val="nil"/>
          <w:left w:val="single" w:color="77787B"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DDDE" w:themeFill="accent4" w:themeFillTint="3F"/>
      </w:tcPr>
    </w:tblStylePr>
    <w:tblStylePr w:type="band1Horz">
      <w:tblPr/>
      <w:tcPr>
        <w:tcBorders>
          <w:top w:val="nil"/>
          <w:bottom w:val="nil"/>
          <w:insideH w:val="nil"/>
          <w:insideV w:val="nil"/>
        </w:tcBorders>
        <w:shd w:val="clear" w:color="auto" w:fill="DDDDD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58629F"/>
    <w:rPr>
      <w:rFonts w:asciiTheme="majorHAnsi" w:hAnsiTheme="majorHAnsi" w:eastAsiaTheme="majorEastAsia" w:cstheme="majorBidi"/>
    </w:rPr>
    <w:tblPr>
      <w:tblStyleRowBandSize w:val="1"/>
      <w:tblStyleColBandSize w:val="1"/>
      <w:tblBorders>
        <w:top w:val="single" w:color="A9ABAE" w:themeColor="accent5" w:sz="8" w:space="0"/>
        <w:left w:val="single" w:color="A9ABAE" w:themeColor="accent5" w:sz="8" w:space="0"/>
        <w:bottom w:val="single" w:color="A9ABAE" w:themeColor="accent5" w:sz="8" w:space="0"/>
        <w:right w:val="single" w:color="A9ABAE" w:themeColor="accent5" w:sz="8" w:space="0"/>
      </w:tblBorders>
    </w:tblPr>
    <w:tblStylePr w:type="firstRow">
      <w:rPr>
        <w:sz w:val="24"/>
        <w:szCs w:val="24"/>
      </w:rPr>
      <w:tblPr/>
      <w:tcPr>
        <w:tcBorders>
          <w:top w:val="nil"/>
          <w:left w:val="nil"/>
          <w:bottom w:val="single" w:color="A9ABAE" w:themeColor="accent5" w:sz="24" w:space="0"/>
          <w:right w:val="nil"/>
          <w:insideH w:val="nil"/>
          <w:insideV w:val="nil"/>
        </w:tcBorders>
        <w:shd w:val="clear" w:color="auto" w:fill="FFFFFF" w:themeFill="background1"/>
      </w:tcPr>
    </w:tblStylePr>
    <w:tblStylePr w:type="lastRow">
      <w:tblPr/>
      <w:tcPr>
        <w:tcBorders>
          <w:top w:val="single" w:color="A9ABAE"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9ABAE" w:themeColor="accent5" w:sz="8" w:space="0"/>
          <w:insideH w:val="nil"/>
          <w:insideV w:val="nil"/>
        </w:tcBorders>
        <w:shd w:val="clear" w:color="auto" w:fill="FFFFFF" w:themeFill="background1"/>
      </w:tcPr>
    </w:tblStylePr>
    <w:tblStylePr w:type="lastCol">
      <w:tblPr/>
      <w:tcPr>
        <w:tcBorders>
          <w:top w:val="nil"/>
          <w:left w:val="single" w:color="A9ABAE"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AEB" w:themeFill="accent5" w:themeFillTint="3F"/>
      </w:tcPr>
    </w:tblStylePr>
    <w:tblStylePr w:type="band1Horz">
      <w:tblPr/>
      <w:tcPr>
        <w:tcBorders>
          <w:top w:val="nil"/>
          <w:bottom w:val="nil"/>
          <w:insideH w:val="nil"/>
          <w:insideV w:val="nil"/>
        </w:tcBorders>
        <w:shd w:val="clear" w:color="auto" w:fill="E9E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58629F"/>
    <w:rPr>
      <w:rFonts w:asciiTheme="majorHAnsi" w:hAnsiTheme="majorHAnsi" w:eastAsiaTheme="majorEastAsia" w:cstheme="majorBidi"/>
    </w:rPr>
    <w:tblPr>
      <w:tblStyleRowBandSize w:val="1"/>
      <w:tblStyleColBandSize w:val="1"/>
      <w:tblBorders>
        <w:top w:val="single" w:color="489CD3" w:themeColor="accent6" w:sz="8" w:space="0"/>
        <w:left w:val="single" w:color="489CD3" w:themeColor="accent6" w:sz="8" w:space="0"/>
        <w:bottom w:val="single" w:color="489CD3" w:themeColor="accent6" w:sz="8" w:space="0"/>
        <w:right w:val="single" w:color="489CD3" w:themeColor="accent6" w:sz="8" w:space="0"/>
      </w:tblBorders>
    </w:tblPr>
    <w:tblStylePr w:type="firstRow">
      <w:rPr>
        <w:sz w:val="24"/>
        <w:szCs w:val="24"/>
      </w:rPr>
      <w:tblPr/>
      <w:tcPr>
        <w:tcBorders>
          <w:top w:val="nil"/>
          <w:left w:val="nil"/>
          <w:bottom w:val="single" w:color="489CD3" w:themeColor="accent6" w:sz="24" w:space="0"/>
          <w:right w:val="nil"/>
          <w:insideH w:val="nil"/>
          <w:insideV w:val="nil"/>
        </w:tcBorders>
        <w:shd w:val="clear" w:color="auto" w:fill="FFFFFF" w:themeFill="background1"/>
      </w:tcPr>
    </w:tblStylePr>
    <w:tblStylePr w:type="lastRow">
      <w:tblPr/>
      <w:tcPr>
        <w:tcBorders>
          <w:top w:val="single" w:color="489CD3"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89CD3" w:themeColor="accent6" w:sz="8" w:space="0"/>
          <w:insideH w:val="nil"/>
          <w:insideV w:val="nil"/>
        </w:tcBorders>
        <w:shd w:val="clear" w:color="auto" w:fill="FFFFFF" w:themeFill="background1"/>
      </w:tcPr>
    </w:tblStylePr>
    <w:tblStylePr w:type="lastCol">
      <w:tblPr/>
      <w:tcPr>
        <w:tcBorders>
          <w:top w:val="nil"/>
          <w:left w:val="single" w:color="489CD3"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6F4" w:themeFill="accent6" w:themeFillTint="3F"/>
      </w:tcPr>
    </w:tblStylePr>
    <w:tblStylePr w:type="band1Horz">
      <w:tblPr/>
      <w:tcPr>
        <w:tcBorders>
          <w:top w:val="nil"/>
          <w:bottom w:val="nil"/>
          <w:insideH w:val="nil"/>
          <w:insideV w:val="nil"/>
        </w:tcBorders>
        <w:shd w:val="clear" w:color="auto" w:fill="D1E6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58629F"/>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58629F"/>
    <w:tblPr>
      <w:tblStyleRowBandSize w:val="1"/>
      <w:tblStyleColBandSize w:val="1"/>
      <w:tblBorders>
        <w:top w:val="single" w:color="05EB71" w:themeColor="accent1" w:themeTint="BF" w:sz="8" w:space="0"/>
        <w:left w:val="single" w:color="05EB71" w:themeColor="accent1" w:themeTint="BF" w:sz="8" w:space="0"/>
        <w:bottom w:val="single" w:color="05EB71" w:themeColor="accent1" w:themeTint="BF" w:sz="8" w:space="0"/>
        <w:right w:val="single" w:color="05EB71" w:themeColor="accent1" w:themeTint="BF" w:sz="8" w:space="0"/>
        <w:insideH w:val="single" w:color="05EB71" w:themeColor="accent1" w:themeTint="BF" w:sz="8" w:space="0"/>
      </w:tblBorders>
    </w:tblPr>
    <w:tblStylePr w:type="firstRow">
      <w:pPr>
        <w:spacing w:before="0" w:after="0" w:line="240" w:lineRule="auto"/>
      </w:pPr>
      <w:rPr>
        <w:b/>
        <w:bCs/>
        <w:color w:val="FFFFFF" w:themeColor="background1"/>
      </w:rPr>
      <w:tblPr/>
      <w:tcPr>
        <w:tcBorders>
          <w:top w:val="single" w:color="05EB71" w:themeColor="accent1" w:themeTint="BF" w:sz="8" w:space="0"/>
          <w:left w:val="single" w:color="05EB71" w:themeColor="accent1" w:themeTint="BF" w:sz="8" w:space="0"/>
          <w:bottom w:val="single" w:color="05EB71" w:themeColor="accent1" w:themeTint="BF" w:sz="8" w:space="0"/>
          <w:right w:val="single" w:color="05EB71" w:themeColor="accent1" w:themeTint="BF" w:sz="8" w:space="0"/>
          <w:insideH w:val="nil"/>
          <w:insideV w:val="nil"/>
        </w:tcBorders>
        <w:shd w:val="clear" w:color="auto" w:fill="039347" w:themeFill="accent1"/>
      </w:tcPr>
    </w:tblStylePr>
    <w:tblStylePr w:type="lastRow">
      <w:pPr>
        <w:spacing w:before="0" w:after="0" w:line="240" w:lineRule="auto"/>
      </w:pPr>
      <w:rPr>
        <w:b/>
        <w:bCs/>
      </w:rPr>
      <w:tblPr/>
      <w:tcPr>
        <w:tcBorders>
          <w:top w:val="double" w:color="05EB71" w:themeColor="accent1" w:themeTint="BF" w:sz="6" w:space="0"/>
          <w:left w:val="single" w:color="05EB71" w:themeColor="accent1" w:themeTint="BF" w:sz="8" w:space="0"/>
          <w:bottom w:val="single" w:color="05EB71" w:themeColor="accent1" w:themeTint="BF" w:sz="8" w:space="0"/>
          <w:right w:val="single" w:color="05EB71"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A7FDCF" w:themeFill="accent1" w:themeFillTint="3F"/>
      </w:tcPr>
    </w:tblStylePr>
    <w:tblStylePr w:type="band1Horz">
      <w:tblPr/>
      <w:tcPr>
        <w:tcBorders>
          <w:insideH w:val="nil"/>
          <w:insideV w:val="nil"/>
        </w:tcBorders>
        <w:shd w:val="clear" w:color="auto" w:fill="A7FDC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58629F"/>
    <w:tblPr>
      <w:tblStyleRowBandSize w:val="1"/>
      <w:tblStyleColBandSize w:val="1"/>
      <w:tblBorders>
        <w:top w:val="single" w:color="05CB69" w:themeColor="accent2" w:themeTint="BF" w:sz="8" w:space="0"/>
        <w:left w:val="single" w:color="05CB69" w:themeColor="accent2" w:themeTint="BF" w:sz="8" w:space="0"/>
        <w:bottom w:val="single" w:color="05CB69" w:themeColor="accent2" w:themeTint="BF" w:sz="8" w:space="0"/>
        <w:right w:val="single" w:color="05CB69" w:themeColor="accent2" w:themeTint="BF" w:sz="8" w:space="0"/>
        <w:insideH w:val="single" w:color="05CB69" w:themeColor="accent2" w:themeTint="BF" w:sz="8" w:space="0"/>
      </w:tblBorders>
    </w:tblPr>
    <w:tblStylePr w:type="firstRow">
      <w:pPr>
        <w:spacing w:before="0" w:after="0" w:line="240" w:lineRule="auto"/>
      </w:pPr>
      <w:rPr>
        <w:b/>
        <w:bCs/>
        <w:color w:val="FFFFFF" w:themeColor="background1"/>
      </w:rPr>
      <w:tblPr/>
      <w:tcPr>
        <w:tcBorders>
          <w:top w:val="single" w:color="05CB69" w:themeColor="accent2" w:themeTint="BF" w:sz="8" w:space="0"/>
          <w:left w:val="single" w:color="05CB69" w:themeColor="accent2" w:themeTint="BF" w:sz="8" w:space="0"/>
          <w:bottom w:val="single" w:color="05CB69" w:themeColor="accent2" w:themeTint="BF" w:sz="8" w:space="0"/>
          <w:right w:val="single" w:color="05CB69" w:themeColor="accent2" w:themeTint="BF" w:sz="8" w:space="0"/>
          <w:insideH w:val="nil"/>
          <w:insideV w:val="nil"/>
        </w:tcBorders>
        <w:shd w:val="clear" w:color="auto" w:fill="036A37" w:themeFill="accent2"/>
      </w:tcPr>
    </w:tblStylePr>
    <w:tblStylePr w:type="lastRow">
      <w:pPr>
        <w:spacing w:before="0" w:after="0" w:line="240" w:lineRule="auto"/>
      </w:pPr>
      <w:rPr>
        <w:b/>
        <w:bCs/>
      </w:rPr>
      <w:tblPr/>
      <w:tcPr>
        <w:tcBorders>
          <w:top w:val="double" w:color="05CB69" w:themeColor="accent2" w:themeTint="BF" w:sz="6" w:space="0"/>
          <w:left w:val="single" w:color="05CB69" w:themeColor="accent2" w:themeTint="BF" w:sz="8" w:space="0"/>
          <w:bottom w:val="single" w:color="05CB69" w:themeColor="accent2" w:themeTint="BF" w:sz="8" w:space="0"/>
          <w:right w:val="single" w:color="05CB6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9EFCCD" w:themeFill="accent2" w:themeFillTint="3F"/>
      </w:tcPr>
    </w:tblStylePr>
    <w:tblStylePr w:type="band1Horz">
      <w:tblPr/>
      <w:tcPr>
        <w:tcBorders>
          <w:insideH w:val="nil"/>
          <w:insideV w:val="nil"/>
        </w:tcBorders>
        <w:shd w:val="clear" w:color="auto" w:fill="9EFCC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58629F"/>
    <w:tblPr>
      <w:tblStyleRowBandSize w:val="1"/>
      <w:tblStyleColBandSize w:val="1"/>
      <w:tblBorders>
        <w:top w:val="single" w:color="A9D46F" w:themeColor="accent3" w:themeTint="BF" w:sz="8" w:space="0"/>
        <w:left w:val="single" w:color="A9D46F" w:themeColor="accent3" w:themeTint="BF" w:sz="8" w:space="0"/>
        <w:bottom w:val="single" w:color="A9D46F" w:themeColor="accent3" w:themeTint="BF" w:sz="8" w:space="0"/>
        <w:right w:val="single" w:color="A9D46F" w:themeColor="accent3" w:themeTint="BF" w:sz="8" w:space="0"/>
        <w:insideH w:val="single" w:color="A9D46F" w:themeColor="accent3" w:themeTint="BF" w:sz="8" w:space="0"/>
      </w:tblBorders>
    </w:tblPr>
    <w:tblStylePr w:type="firstRow">
      <w:pPr>
        <w:spacing w:before="0" w:after="0" w:line="240" w:lineRule="auto"/>
      </w:pPr>
      <w:rPr>
        <w:b/>
        <w:bCs/>
        <w:color w:val="FFFFFF" w:themeColor="background1"/>
      </w:rPr>
      <w:tblPr/>
      <w:tcPr>
        <w:tcBorders>
          <w:top w:val="single" w:color="A9D46F" w:themeColor="accent3" w:themeTint="BF" w:sz="8" w:space="0"/>
          <w:left w:val="single" w:color="A9D46F" w:themeColor="accent3" w:themeTint="BF" w:sz="8" w:space="0"/>
          <w:bottom w:val="single" w:color="A9D46F" w:themeColor="accent3" w:themeTint="BF" w:sz="8" w:space="0"/>
          <w:right w:val="single" w:color="A9D46F" w:themeColor="accent3" w:themeTint="BF" w:sz="8" w:space="0"/>
          <w:insideH w:val="nil"/>
          <w:insideV w:val="nil"/>
        </w:tcBorders>
        <w:shd w:val="clear" w:color="auto" w:fill="8DC63F" w:themeFill="accent3"/>
      </w:tcPr>
    </w:tblStylePr>
    <w:tblStylePr w:type="lastRow">
      <w:pPr>
        <w:spacing w:before="0" w:after="0" w:line="240" w:lineRule="auto"/>
      </w:pPr>
      <w:rPr>
        <w:b/>
        <w:bCs/>
      </w:rPr>
      <w:tblPr/>
      <w:tcPr>
        <w:tcBorders>
          <w:top w:val="double" w:color="A9D46F" w:themeColor="accent3" w:themeTint="BF" w:sz="6" w:space="0"/>
          <w:left w:val="single" w:color="A9D46F" w:themeColor="accent3" w:themeTint="BF" w:sz="8" w:space="0"/>
          <w:bottom w:val="single" w:color="A9D46F" w:themeColor="accent3" w:themeTint="BF" w:sz="8" w:space="0"/>
          <w:right w:val="single" w:color="A9D46F"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2F1CF" w:themeFill="accent3" w:themeFillTint="3F"/>
      </w:tcPr>
    </w:tblStylePr>
    <w:tblStylePr w:type="band1Horz">
      <w:tblPr/>
      <w:tcPr>
        <w:tcBorders>
          <w:insideH w:val="nil"/>
          <w:insideV w:val="nil"/>
        </w:tcBorders>
        <w:shd w:val="clear" w:color="auto" w:fill="E2F1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58629F"/>
    <w:tblPr>
      <w:tblStyleRowBandSize w:val="1"/>
      <w:tblStyleColBandSize w:val="1"/>
      <w:tblBorders>
        <w:top w:val="single" w:color="98999C" w:themeColor="accent4" w:themeTint="BF" w:sz="8" w:space="0"/>
        <w:left w:val="single" w:color="98999C" w:themeColor="accent4" w:themeTint="BF" w:sz="8" w:space="0"/>
        <w:bottom w:val="single" w:color="98999C" w:themeColor="accent4" w:themeTint="BF" w:sz="8" w:space="0"/>
        <w:right w:val="single" w:color="98999C" w:themeColor="accent4" w:themeTint="BF" w:sz="8" w:space="0"/>
        <w:insideH w:val="single" w:color="98999C" w:themeColor="accent4" w:themeTint="BF" w:sz="8" w:space="0"/>
      </w:tblBorders>
    </w:tblPr>
    <w:tblStylePr w:type="firstRow">
      <w:pPr>
        <w:spacing w:before="0" w:after="0" w:line="240" w:lineRule="auto"/>
      </w:pPr>
      <w:rPr>
        <w:b/>
        <w:bCs/>
        <w:color w:val="FFFFFF" w:themeColor="background1"/>
      </w:rPr>
      <w:tblPr/>
      <w:tcPr>
        <w:tcBorders>
          <w:top w:val="single" w:color="98999C" w:themeColor="accent4" w:themeTint="BF" w:sz="8" w:space="0"/>
          <w:left w:val="single" w:color="98999C" w:themeColor="accent4" w:themeTint="BF" w:sz="8" w:space="0"/>
          <w:bottom w:val="single" w:color="98999C" w:themeColor="accent4" w:themeTint="BF" w:sz="8" w:space="0"/>
          <w:right w:val="single" w:color="98999C" w:themeColor="accent4" w:themeTint="BF" w:sz="8" w:space="0"/>
          <w:insideH w:val="nil"/>
          <w:insideV w:val="nil"/>
        </w:tcBorders>
        <w:shd w:val="clear" w:color="auto" w:fill="77787B" w:themeFill="accent4"/>
      </w:tcPr>
    </w:tblStylePr>
    <w:tblStylePr w:type="lastRow">
      <w:pPr>
        <w:spacing w:before="0" w:after="0" w:line="240" w:lineRule="auto"/>
      </w:pPr>
      <w:rPr>
        <w:b/>
        <w:bCs/>
      </w:rPr>
      <w:tblPr/>
      <w:tcPr>
        <w:tcBorders>
          <w:top w:val="double" w:color="98999C" w:themeColor="accent4" w:themeTint="BF" w:sz="6" w:space="0"/>
          <w:left w:val="single" w:color="98999C" w:themeColor="accent4" w:themeTint="BF" w:sz="8" w:space="0"/>
          <w:bottom w:val="single" w:color="98999C" w:themeColor="accent4" w:themeTint="BF" w:sz="8" w:space="0"/>
          <w:right w:val="single" w:color="98999C"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DDDDE" w:themeFill="accent4" w:themeFillTint="3F"/>
      </w:tcPr>
    </w:tblStylePr>
    <w:tblStylePr w:type="band1Horz">
      <w:tblPr/>
      <w:tcPr>
        <w:tcBorders>
          <w:insideH w:val="nil"/>
          <w:insideV w:val="nil"/>
        </w:tcBorders>
        <w:shd w:val="clear" w:color="auto" w:fill="DDDDD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58629F"/>
    <w:tblPr>
      <w:tblStyleRowBandSize w:val="1"/>
      <w:tblStyleColBandSize w:val="1"/>
      <w:tblBorders>
        <w:top w:val="single" w:color="BEBFC2" w:themeColor="accent5" w:themeTint="BF" w:sz="8" w:space="0"/>
        <w:left w:val="single" w:color="BEBFC2" w:themeColor="accent5" w:themeTint="BF" w:sz="8" w:space="0"/>
        <w:bottom w:val="single" w:color="BEBFC2" w:themeColor="accent5" w:themeTint="BF" w:sz="8" w:space="0"/>
        <w:right w:val="single" w:color="BEBFC2" w:themeColor="accent5" w:themeTint="BF" w:sz="8" w:space="0"/>
        <w:insideH w:val="single" w:color="BEBFC2" w:themeColor="accent5" w:themeTint="BF" w:sz="8" w:space="0"/>
      </w:tblBorders>
    </w:tblPr>
    <w:tblStylePr w:type="firstRow">
      <w:pPr>
        <w:spacing w:before="0" w:after="0" w:line="240" w:lineRule="auto"/>
      </w:pPr>
      <w:rPr>
        <w:b/>
        <w:bCs/>
        <w:color w:val="FFFFFF" w:themeColor="background1"/>
      </w:rPr>
      <w:tblPr/>
      <w:tcPr>
        <w:tcBorders>
          <w:top w:val="single" w:color="BEBFC2" w:themeColor="accent5" w:themeTint="BF" w:sz="8" w:space="0"/>
          <w:left w:val="single" w:color="BEBFC2" w:themeColor="accent5" w:themeTint="BF" w:sz="8" w:space="0"/>
          <w:bottom w:val="single" w:color="BEBFC2" w:themeColor="accent5" w:themeTint="BF" w:sz="8" w:space="0"/>
          <w:right w:val="single" w:color="BEBFC2" w:themeColor="accent5" w:themeTint="BF" w:sz="8" w:space="0"/>
          <w:insideH w:val="nil"/>
          <w:insideV w:val="nil"/>
        </w:tcBorders>
        <w:shd w:val="clear" w:color="auto" w:fill="A9ABAE" w:themeFill="accent5"/>
      </w:tcPr>
    </w:tblStylePr>
    <w:tblStylePr w:type="lastRow">
      <w:pPr>
        <w:spacing w:before="0" w:after="0" w:line="240" w:lineRule="auto"/>
      </w:pPr>
      <w:rPr>
        <w:b/>
        <w:bCs/>
      </w:rPr>
      <w:tblPr/>
      <w:tcPr>
        <w:tcBorders>
          <w:top w:val="double" w:color="BEBFC2" w:themeColor="accent5" w:themeTint="BF" w:sz="6" w:space="0"/>
          <w:left w:val="single" w:color="BEBFC2" w:themeColor="accent5" w:themeTint="BF" w:sz="8" w:space="0"/>
          <w:bottom w:val="single" w:color="BEBFC2" w:themeColor="accent5" w:themeTint="BF" w:sz="8" w:space="0"/>
          <w:right w:val="single" w:color="BEBFC2"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E9EAEB" w:themeFill="accent5" w:themeFillTint="3F"/>
      </w:tcPr>
    </w:tblStylePr>
    <w:tblStylePr w:type="band1Horz">
      <w:tblPr/>
      <w:tcPr>
        <w:tcBorders>
          <w:insideH w:val="nil"/>
          <w:insideV w:val="nil"/>
        </w:tcBorders>
        <w:shd w:val="clear" w:color="auto" w:fill="E9E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58629F"/>
    <w:tblPr>
      <w:tblStyleRowBandSize w:val="1"/>
      <w:tblStyleColBandSize w:val="1"/>
      <w:tblBorders>
        <w:top w:val="single" w:color="75B4DE" w:themeColor="accent6" w:themeTint="BF" w:sz="8" w:space="0"/>
        <w:left w:val="single" w:color="75B4DE" w:themeColor="accent6" w:themeTint="BF" w:sz="8" w:space="0"/>
        <w:bottom w:val="single" w:color="75B4DE" w:themeColor="accent6" w:themeTint="BF" w:sz="8" w:space="0"/>
        <w:right w:val="single" w:color="75B4DE" w:themeColor="accent6" w:themeTint="BF" w:sz="8" w:space="0"/>
        <w:insideH w:val="single" w:color="75B4DE" w:themeColor="accent6" w:themeTint="BF" w:sz="8" w:space="0"/>
      </w:tblBorders>
    </w:tblPr>
    <w:tblStylePr w:type="firstRow">
      <w:pPr>
        <w:spacing w:before="0" w:after="0" w:line="240" w:lineRule="auto"/>
      </w:pPr>
      <w:rPr>
        <w:b/>
        <w:bCs/>
        <w:color w:val="FFFFFF" w:themeColor="background1"/>
      </w:rPr>
      <w:tblPr/>
      <w:tcPr>
        <w:tcBorders>
          <w:top w:val="single" w:color="75B4DE" w:themeColor="accent6" w:themeTint="BF" w:sz="8" w:space="0"/>
          <w:left w:val="single" w:color="75B4DE" w:themeColor="accent6" w:themeTint="BF" w:sz="8" w:space="0"/>
          <w:bottom w:val="single" w:color="75B4DE" w:themeColor="accent6" w:themeTint="BF" w:sz="8" w:space="0"/>
          <w:right w:val="single" w:color="75B4DE" w:themeColor="accent6" w:themeTint="BF" w:sz="8" w:space="0"/>
          <w:insideH w:val="nil"/>
          <w:insideV w:val="nil"/>
        </w:tcBorders>
        <w:shd w:val="clear" w:color="auto" w:fill="489CD3" w:themeFill="accent6"/>
      </w:tcPr>
    </w:tblStylePr>
    <w:tblStylePr w:type="lastRow">
      <w:pPr>
        <w:spacing w:before="0" w:after="0" w:line="240" w:lineRule="auto"/>
      </w:pPr>
      <w:rPr>
        <w:b/>
        <w:bCs/>
      </w:rPr>
      <w:tblPr/>
      <w:tcPr>
        <w:tcBorders>
          <w:top w:val="double" w:color="75B4DE" w:themeColor="accent6" w:themeTint="BF" w:sz="6" w:space="0"/>
          <w:left w:val="single" w:color="75B4DE" w:themeColor="accent6" w:themeTint="BF" w:sz="8" w:space="0"/>
          <w:bottom w:val="single" w:color="75B4DE" w:themeColor="accent6" w:themeTint="BF" w:sz="8" w:space="0"/>
          <w:right w:val="single" w:color="75B4DE"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1E6F4" w:themeFill="accent6" w:themeFillTint="3F"/>
      </w:tcPr>
    </w:tblStylePr>
    <w:tblStylePr w:type="band1Horz">
      <w:tblPr/>
      <w:tcPr>
        <w:tcBorders>
          <w:insideH w:val="nil"/>
          <w:insideV w:val="nil"/>
        </w:tcBorders>
        <w:shd w:val="clear" w:color="auto" w:fill="D1E6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58629F"/>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rsid w:val="0058629F"/>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39347"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39347" w:themeFill="accent1"/>
      </w:tcPr>
    </w:tblStylePr>
    <w:tblStylePr w:type="lastCol">
      <w:rPr>
        <w:b/>
        <w:bCs/>
        <w:color w:val="FFFFFF" w:themeColor="background1"/>
      </w:rPr>
      <w:tblPr/>
      <w:tcPr>
        <w:tcBorders>
          <w:left w:val="nil"/>
          <w:right w:val="nil"/>
          <w:insideH w:val="nil"/>
          <w:insideV w:val="nil"/>
        </w:tcBorders>
        <w:shd w:val="clear" w:color="auto" w:fill="03934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rsid w:val="0058629F"/>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36A37"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36A37" w:themeFill="accent2"/>
      </w:tcPr>
    </w:tblStylePr>
    <w:tblStylePr w:type="lastCol">
      <w:rPr>
        <w:b/>
        <w:bCs/>
        <w:color w:val="FFFFFF" w:themeColor="background1"/>
      </w:rPr>
      <w:tblPr/>
      <w:tcPr>
        <w:tcBorders>
          <w:left w:val="nil"/>
          <w:right w:val="nil"/>
          <w:insideH w:val="nil"/>
          <w:insideV w:val="nil"/>
        </w:tcBorders>
        <w:shd w:val="clear" w:color="auto" w:fill="036A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rsid w:val="0058629F"/>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DC63F"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DC63F" w:themeFill="accent3"/>
      </w:tcPr>
    </w:tblStylePr>
    <w:tblStylePr w:type="lastCol">
      <w:rPr>
        <w:b/>
        <w:bCs/>
        <w:color w:val="FFFFFF" w:themeColor="background1"/>
      </w:rPr>
      <w:tblPr/>
      <w:tcPr>
        <w:tcBorders>
          <w:left w:val="nil"/>
          <w:right w:val="nil"/>
          <w:insideH w:val="nil"/>
          <w:insideV w:val="nil"/>
        </w:tcBorders>
        <w:shd w:val="clear" w:color="auto" w:fill="8DC63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rsid w:val="0058629F"/>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77787B"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77787B" w:themeFill="accent4"/>
      </w:tcPr>
    </w:tblStylePr>
    <w:tblStylePr w:type="lastCol">
      <w:rPr>
        <w:b/>
        <w:bCs/>
        <w:color w:val="FFFFFF" w:themeColor="background1"/>
      </w:rPr>
      <w:tblPr/>
      <w:tcPr>
        <w:tcBorders>
          <w:left w:val="nil"/>
          <w:right w:val="nil"/>
          <w:insideH w:val="nil"/>
          <w:insideV w:val="nil"/>
        </w:tcBorders>
        <w:shd w:val="clear" w:color="auto" w:fill="77787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rsid w:val="0058629F"/>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A9ABAE"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A9ABAE" w:themeFill="accent5"/>
      </w:tcPr>
    </w:tblStylePr>
    <w:tblStylePr w:type="lastCol">
      <w:rPr>
        <w:b/>
        <w:bCs/>
        <w:color w:val="FFFFFF" w:themeColor="background1"/>
      </w:rPr>
      <w:tblPr/>
      <w:tcPr>
        <w:tcBorders>
          <w:left w:val="nil"/>
          <w:right w:val="nil"/>
          <w:insideH w:val="nil"/>
          <w:insideV w:val="nil"/>
        </w:tcBorders>
        <w:shd w:val="clear" w:color="auto" w:fill="A9ABA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rsid w:val="0058629F"/>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89CD3"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89CD3" w:themeFill="accent6"/>
      </w:tcPr>
    </w:tblStylePr>
    <w:tblStylePr w:type="lastCol">
      <w:rPr>
        <w:b/>
        <w:bCs/>
        <w:color w:val="FFFFFF" w:themeColor="background1"/>
      </w:rPr>
      <w:tblPr/>
      <w:tcPr>
        <w:tcBorders>
          <w:left w:val="nil"/>
          <w:right w:val="nil"/>
          <w:insideH w:val="nil"/>
          <w:insideV w:val="nil"/>
        </w:tcBorders>
        <w:shd w:val="clear" w:color="auto" w:fill="489CD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PlainTable1">
    <w:name w:val="Plain Table 1"/>
    <w:basedOn w:val="TableNormal"/>
    <w:uiPriority w:val="41"/>
    <w:semiHidden/>
    <w:rsid w:val="0058629F"/>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semiHidden/>
    <w:rsid w:val="0058629F"/>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5862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58629F"/>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semiHidden/>
    <w:rsid w:val="0058629F"/>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58629F"/>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58629F"/>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58629F"/>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58629F"/>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58629F"/>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58629F"/>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58629F"/>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58629F"/>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58629F"/>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58629F"/>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58629F"/>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58629F"/>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58629F"/>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8629F"/>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8629F"/>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58629F"/>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semiHidden/>
    <w:rsid w:val="0058629F"/>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58629F"/>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58629F"/>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58629F"/>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58629F"/>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58629F"/>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58629F"/>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58629F"/>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semiHidden/>
    <w:rsid w:val="0058629F"/>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semiHidden/>
    <w:rsid w:val="0058629F"/>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58629F"/>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58629F"/>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58629F"/>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58629F"/>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58629F"/>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58629F"/>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58629F"/>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58629F"/>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58629F"/>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58629F"/>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58629F"/>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58629F"/>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58629F"/>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58629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58629F"/>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58629F"/>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58629F"/>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PlainText">
    <w:name w:val="Plain Text"/>
    <w:basedOn w:val="Normal"/>
    <w:link w:val="PlainTextChar"/>
    <w:uiPriority w:val="99"/>
    <w:semiHidden/>
    <w:unhideWhenUsed/>
    <w:rsid w:val="0058629F"/>
    <w:rPr>
      <w:rFonts w:ascii="Calibri" w:hAnsi="Calibri"/>
      <w:szCs w:val="21"/>
    </w:rPr>
  </w:style>
  <w:style w:type="character" w:styleId="PlainTextChar" w:customStyle="1">
    <w:name w:val="Plain Text Char"/>
    <w:basedOn w:val="DefaultParagraphFont"/>
    <w:link w:val="PlainText"/>
    <w:uiPriority w:val="99"/>
    <w:semiHidden/>
    <w:rsid w:val="0058629F"/>
    <w:rPr>
      <w:rFonts w:ascii="Calibri" w:hAnsi="Calibri"/>
      <w:color w:val="auto"/>
      <w:szCs w:val="21"/>
    </w:rPr>
  </w:style>
  <w:style w:type="character" w:styleId="FootnoteTextChar" w:customStyle="1">
    <w:name w:val="Footnote Text Char"/>
    <w:basedOn w:val="DefaultParagraphFont"/>
    <w:link w:val="FootnoteText"/>
    <w:uiPriority w:val="99"/>
    <w:rsid w:val="00AE7670"/>
    <w:rPr>
      <w:sz w:val="16"/>
      <w14:stylisticSets>
        <w14:styleSet w14:id="1"/>
      </w14:stylisticSets>
    </w:rPr>
  </w:style>
  <w:style w:type="character" w:styleId="TOC1Char" w:customStyle="1">
    <w:name w:val="TOC 1 Char"/>
    <w:basedOn w:val="DefaultParagraphFont"/>
    <w:link w:val="TOC1"/>
    <w:uiPriority w:val="39"/>
    <w:rsid w:val="00A26215"/>
    <w:rPr>
      <w:rFonts w:asciiTheme="majorHAnsi" w:hAnsiTheme="majorHAnsi"/>
      <w:b/>
      <w:noProof/>
      <w14:stylisticSets>
        <w14:styleSet w14:id="1"/>
      </w14:stylisticSets>
    </w:rPr>
  </w:style>
  <w:style w:type="paragraph" w:styleId="EndnoteText">
    <w:name w:val="endnote text"/>
    <w:basedOn w:val="Normal"/>
    <w:link w:val="EndnoteTextChar"/>
    <w:unhideWhenUsed/>
    <w:rsid w:val="00AE7670"/>
    <w:pPr>
      <w:spacing w:before="0" w:after="0"/>
    </w:pPr>
  </w:style>
  <w:style w:type="paragraph" w:styleId="ListContinue4">
    <w:name w:val="List Continue 4"/>
    <w:basedOn w:val="Normal"/>
    <w:semiHidden/>
    <w:rsid w:val="0058629F"/>
    <w:pPr>
      <w:spacing w:after="100"/>
      <w:ind w:left="1814"/>
    </w:pPr>
  </w:style>
  <w:style w:type="paragraph" w:styleId="ListContinue5">
    <w:name w:val="List Continue 5"/>
    <w:basedOn w:val="Normal"/>
    <w:semiHidden/>
    <w:rsid w:val="0058629F"/>
    <w:pPr>
      <w:spacing w:after="100"/>
      <w:ind w:left="2268"/>
    </w:pPr>
  </w:style>
  <w:style w:type="paragraph" w:styleId="AppendixHeading2" w:customStyle="1">
    <w:name w:val="Appendix Heading 2"/>
    <w:basedOn w:val="Normal"/>
    <w:next w:val="BodyText"/>
    <w:uiPriority w:val="1"/>
    <w:qFormat/>
    <w:rsid w:val="00FE4E6F"/>
    <w:pPr>
      <w:keepNext/>
      <w:keepLines/>
      <w:numPr>
        <w:ilvl w:val="1"/>
        <w:numId w:val="15"/>
      </w:numPr>
      <w:spacing w:before="580"/>
    </w:pPr>
    <w:rPr>
      <w:rFonts w:cs="Arial" w:asciiTheme="majorHAnsi" w:hAnsiTheme="majorHAnsi" w:eastAsiaTheme="majorEastAsia"/>
      <w:b/>
      <w:bCs/>
      <w:color w:val="039347" w:themeColor="accent1"/>
      <w:sz w:val="28"/>
      <w:szCs w:val="40"/>
    </w:rPr>
  </w:style>
  <w:style w:type="paragraph" w:styleId="AppendixHeading3" w:customStyle="1">
    <w:name w:val="Appendix Heading 3"/>
    <w:basedOn w:val="AppendixHeading2"/>
    <w:next w:val="BodyText"/>
    <w:uiPriority w:val="1"/>
    <w:qFormat/>
    <w:rsid w:val="0057458A"/>
    <w:pPr>
      <w:numPr>
        <w:ilvl w:val="2"/>
      </w:numPr>
      <w:spacing w:before="290"/>
    </w:pPr>
    <w:rPr>
      <w:color w:val="000000" w:themeColor="text1"/>
      <w:sz w:val="20"/>
    </w:rPr>
  </w:style>
  <w:style w:type="character" w:styleId="EndnoteTextChar" w:customStyle="1">
    <w:name w:val="Endnote Text Char"/>
    <w:basedOn w:val="DefaultParagraphFont"/>
    <w:link w:val="EndnoteText"/>
    <w:rsid w:val="00AE7670"/>
    <w:rPr>
      <w14:stylisticSets>
        <w14:styleSet w14:id="1"/>
      </w14:stylisticSets>
    </w:rPr>
  </w:style>
  <w:style w:type="character" w:styleId="EndnoteReference">
    <w:name w:val="endnote reference"/>
    <w:basedOn w:val="DefaultParagraphFont"/>
    <w:semiHidden/>
    <w:unhideWhenUsed/>
    <w:rsid w:val="00E36C40"/>
    <w:rPr>
      <w:vertAlign w:val="superscript"/>
    </w:rPr>
  </w:style>
  <w:style w:type="table" w:styleId="TableGrid">
    <w:name w:val="Table Grid"/>
    <w:basedOn w:val="TableNormal"/>
    <w:rsid w:val="0071574A"/>
    <w:pPr>
      <w:spacing w:before="60" w:after="60" w:line="200" w:lineRule="atLeast"/>
    </w:pPr>
    <w:rPr>
      <w:sz w:val="16"/>
    </w:rPr>
    <w:tblPr>
      <w:tblBorders>
        <w:top w:val="single" w:color="auto" w:sz="2" w:space="0"/>
        <w:bottom w:val="single" w:color="auto" w:sz="2" w:space="0"/>
        <w:insideH w:val="single" w:color="auto" w:sz="2" w:space="0"/>
      </w:tblBorders>
      <w:tblCellMar>
        <w:left w:w="57" w:type="dxa"/>
        <w:right w:w="57" w:type="dxa"/>
      </w:tblCellMar>
    </w:tblPr>
    <w:tcPr>
      <w:shd w:val="clear" w:color="auto" w:fill="EDF5FB" w:themeFill="background2"/>
    </w:tcPr>
    <w:tblStylePr w:type="firstRow">
      <w:pPr>
        <w:keepNext/>
        <w:wordWrap/>
      </w:pPr>
      <w:rPr>
        <w:rFonts w:asciiTheme="majorHAnsi" w:hAnsiTheme="majorHAnsi"/>
        <w:b/>
        <w:color w:val="FFFFFF" w:themeColor="background1"/>
      </w:rPr>
      <w:tblPr/>
      <w:trPr>
        <w:tblHeader/>
      </w:trPr>
      <w:tcPr>
        <w:shd w:val="clear" w:color="auto" w:fill="039347" w:themeFill="accent1"/>
      </w:tcPr>
    </w:tblStylePr>
  </w:style>
  <w:style w:type="paragraph" w:styleId="Introduction" w:customStyle="1">
    <w:name w:val="Introduction"/>
    <w:basedOn w:val="Normal"/>
    <w:next w:val="Normal"/>
    <w:qFormat/>
    <w:rsid w:val="00CE643A"/>
    <w:pPr>
      <w:spacing w:before="320" w:after="320"/>
    </w:pPr>
    <w:rPr>
      <w:rFonts w:cs="Open Sans" w:asciiTheme="majorHAnsi" w:hAnsiTheme="majorHAnsi"/>
      <w:color w:val="039347" w:themeColor="accent1"/>
      <w:kern w:val="22"/>
      <w:sz w:val="24"/>
      <w:szCs w:val="26"/>
    </w:rPr>
  </w:style>
  <w:style w:type="paragraph" w:styleId="ListNumber4">
    <w:name w:val="List Number 4"/>
    <w:basedOn w:val="Normal"/>
    <w:semiHidden/>
    <w:rsid w:val="001369F7"/>
    <w:pPr>
      <w:numPr>
        <w:ilvl w:val="3"/>
        <w:numId w:val="13"/>
      </w:numPr>
    </w:pPr>
  </w:style>
  <w:style w:type="paragraph" w:styleId="Subtitle">
    <w:name w:val="Subtitle"/>
    <w:basedOn w:val="Normal"/>
    <w:next w:val="Normal"/>
    <w:link w:val="SubtitleChar"/>
    <w:uiPriority w:val="4"/>
    <w:rsid w:val="00A26215"/>
    <w:pPr>
      <w:numPr>
        <w:ilvl w:val="1"/>
      </w:numPr>
      <w:spacing w:line="336" w:lineRule="exact"/>
    </w:pPr>
    <w:rPr>
      <w:rFonts w:asciiTheme="majorHAnsi" w:hAnsiTheme="majorHAnsi" w:eastAsiaTheme="minorEastAsia" w:cstheme="minorBidi"/>
      <w:b/>
      <w:caps/>
      <w:color w:val="FFFFFF" w:themeColor="background1"/>
      <w:spacing w:val="26"/>
      <w:sz w:val="28"/>
      <w:szCs w:val="22"/>
    </w:rPr>
  </w:style>
  <w:style w:type="paragraph" w:styleId="ListNumber5">
    <w:name w:val="List Number 5"/>
    <w:basedOn w:val="Normal"/>
    <w:semiHidden/>
    <w:rsid w:val="001369F7"/>
    <w:pPr>
      <w:numPr>
        <w:ilvl w:val="4"/>
        <w:numId w:val="13"/>
      </w:numPr>
    </w:pPr>
  </w:style>
  <w:style w:type="character" w:styleId="SubtitleChar" w:customStyle="1">
    <w:name w:val="Subtitle Char"/>
    <w:basedOn w:val="DefaultParagraphFont"/>
    <w:link w:val="Subtitle"/>
    <w:uiPriority w:val="4"/>
    <w:rsid w:val="00A26215"/>
    <w:rPr>
      <w:rFonts w:asciiTheme="majorHAnsi" w:hAnsiTheme="majorHAnsi" w:eastAsiaTheme="minorEastAsia" w:cstheme="minorBidi"/>
      <w:b/>
      <w:caps/>
      <w:color w:val="FFFFFF" w:themeColor="background1"/>
      <w:spacing w:val="26"/>
      <w:sz w:val="28"/>
      <w:szCs w:val="22"/>
      <w14:stylisticSets>
        <w14:styleSet w14:id="1"/>
      </w14:stylisticSets>
    </w:rPr>
  </w:style>
  <w:style w:type="paragraph" w:styleId="TableBody" w:customStyle="1">
    <w:name w:val="Table Body"/>
    <w:basedOn w:val="Normal"/>
    <w:qFormat/>
    <w:rsid w:val="000E3BF8"/>
    <w:pPr>
      <w:spacing w:before="60" w:after="60" w:line="200" w:lineRule="atLeast"/>
    </w:pPr>
    <w:rPr>
      <w:sz w:val="16"/>
    </w:rPr>
  </w:style>
  <w:style w:type="character" w:styleId="PlaceholderText">
    <w:name w:val="Placeholder Text"/>
    <w:basedOn w:val="DefaultParagraphFont"/>
    <w:uiPriority w:val="99"/>
    <w:rsid w:val="0031561D"/>
    <w:rPr>
      <w:color w:val="auto"/>
      <w:bdr w:val="none" w:color="auto" w:sz="0" w:space="0"/>
      <w:shd w:val="clear" w:color="auto" w:fill="FFFF00"/>
    </w:rPr>
  </w:style>
  <w:style w:type="paragraph" w:styleId="Caption">
    <w:name w:val="caption"/>
    <w:basedOn w:val="Normal"/>
    <w:next w:val="BodyText"/>
    <w:qFormat/>
    <w:rsid w:val="006C5C97"/>
    <w:pPr>
      <w:keepNext/>
      <w:widowControl w:val="0"/>
      <w:tabs>
        <w:tab w:val="left" w:pos="1134"/>
      </w:tabs>
      <w:spacing w:after="120" w:line="200" w:lineRule="exact"/>
      <w:ind w:left="1134" w:hanging="1134"/>
    </w:pPr>
    <w:rPr>
      <w:rFonts w:asciiTheme="majorHAnsi" w:hAnsiTheme="majorHAnsi"/>
      <w:b/>
      <w:color w:val="039347" w:themeColor="accent1"/>
      <w:sz w:val="16"/>
    </w:rPr>
  </w:style>
  <w:style w:type="paragraph" w:styleId="NormalWeb">
    <w:name w:val="Normal (Web)"/>
    <w:basedOn w:val="Normal"/>
    <w:uiPriority w:val="99"/>
    <w:semiHidden/>
    <w:rsid w:val="005F5B06"/>
    <w:pPr>
      <w:spacing w:after="0"/>
    </w:pPr>
    <w:rPr>
      <w:szCs w:val="24"/>
    </w:rPr>
  </w:style>
  <w:style w:type="paragraph" w:styleId="NoteNumbered" w:customStyle="1">
    <w:name w:val="Note Numbered"/>
    <w:basedOn w:val="Normal"/>
    <w:qFormat/>
    <w:rsid w:val="002D74A1"/>
    <w:pPr>
      <w:numPr>
        <w:numId w:val="7"/>
      </w:numPr>
      <w:spacing w:before="80" w:after="80" w:line="200" w:lineRule="atLeast"/>
    </w:pPr>
    <w:rPr>
      <w:sz w:val="14"/>
      <w:szCs w:val="14"/>
    </w:rPr>
  </w:style>
  <w:style w:type="paragraph" w:styleId="TOC3">
    <w:name w:val="toc 3"/>
    <w:basedOn w:val="Normal"/>
    <w:next w:val="Normal"/>
    <w:autoRedefine/>
    <w:uiPriority w:val="39"/>
    <w:rsid w:val="00A26215"/>
    <w:pPr>
      <w:pBdr>
        <w:bottom w:val="single" w:color="auto" w:sz="4" w:space="1"/>
        <w:between w:val="single" w:color="auto" w:sz="4" w:space="1"/>
      </w:pBdr>
      <w:tabs>
        <w:tab w:val="left" w:pos="1985"/>
        <w:tab w:val="right" w:pos="9639"/>
      </w:tabs>
      <w:spacing w:before="40" w:after="40"/>
      <w:ind w:left="1843" w:hanging="709"/>
    </w:pPr>
    <w:rPr>
      <w:noProof/>
    </w:rPr>
  </w:style>
  <w:style w:type="paragraph" w:styleId="Quote">
    <w:name w:val="Quote"/>
    <w:basedOn w:val="BodyText"/>
    <w:link w:val="QuoteChar"/>
    <w:rsid w:val="00CD0274"/>
    <w:pPr>
      <w:ind w:left="850" w:right="283"/>
    </w:pPr>
  </w:style>
  <w:style w:type="character" w:styleId="UnresolvedMention">
    <w:name w:val="Unresolved Mention"/>
    <w:basedOn w:val="DefaultParagraphFont"/>
    <w:uiPriority w:val="99"/>
    <w:semiHidden/>
    <w:unhideWhenUsed/>
    <w:rsid w:val="00E04BF5"/>
    <w:rPr>
      <w:color w:val="605E5C"/>
      <w:shd w:val="clear" w:color="auto" w:fill="E1DFDD"/>
    </w:rPr>
  </w:style>
  <w:style w:type="paragraph" w:styleId="HighlightBoxBullet" w:customStyle="1">
    <w:name w:val="Highlight Box Bullet"/>
    <w:basedOn w:val="HighlightBoxText"/>
    <w:qFormat/>
    <w:rsid w:val="00A55CA3"/>
    <w:pPr>
      <w:numPr>
        <w:numId w:val="3"/>
      </w:numPr>
      <w:spacing w:before="60" w:after="60"/>
    </w:pPr>
  </w:style>
  <w:style w:type="paragraph" w:styleId="HighlightBoxHeader" w:customStyle="1">
    <w:name w:val="Highlight Box Header"/>
    <w:basedOn w:val="HighlightBoxText"/>
    <w:next w:val="HighlightBoxText"/>
    <w:qFormat/>
    <w:rsid w:val="00A55CA3"/>
    <w:rPr>
      <w:rFonts w:asciiTheme="majorHAnsi" w:hAnsiTheme="majorHAnsi"/>
      <w:b/>
      <w:color w:val="039347" w:themeColor="accent1"/>
    </w:rPr>
  </w:style>
  <w:style w:type="paragraph" w:styleId="HighlightBoxNumbering" w:customStyle="1">
    <w:name w:val="Highlight Box Numbering"/>
    <w:basedOn w:val="HighlightBoxText"/>
    <w:qFormat/>
    <w:rsid w:val="00A55CA3"/>
    <w:pPr>
      <w:numPr>
        <w:numId w:val="4"/>
      </w:numPr>
      <w:spacing w:before="60" w:after="60"/>
    </w:pPr>
  </w:style>
  <w:style w:type="paragraph" w:styleId="HighlightBoxText" w:customStyle="1">
    <w:name w:val="Highlight Box Text"/>
    <w:basedOn w:val="BodyText"/>
    <w:qFormat/>
    <w:rsid w:val="00A55CA3"/>
    <w:pPr>
      <w:pBdr>
        <w:top w:val="single" w:color="EDF5FB" w:themeColor="background2" w:sz="4" w:space="10"/>
        <w:left w:val="single" w:color="EDF5FB" w:themeColor="background2" w:sz="4" w:space="12"/>
        <w:bottom w:val="single" w:color="EDF5FB" w:themeColor="background2" w:sz="4" w:space="10"/>
        <w:right w:val="single" w:color="EDF5FB" w:themeColor="background2" w:sz="4" w:space="12"/>
      </w:pBdr>
      <w:shd w:val="clear" w:color="auto" w:fill="EDF5FB" w:themeFill="background2"/>
      <w:tabs>
        <w:tab w:val="left" w:pos="2268"/>
        <w:tab w:val="left" w:pos="4536"/>
        <w:tab w:val="left" w:pos="6804"/>
        <w:tab w:val="right" w:pos="9638"/>
      </w:tabs>
      <w:spacing w:before="120" w:after="120"/>
      <w:ind w:left="284" w:right="284"/>
    </w:pPr>
    <w:rPr>
      <w:kern w:val="20"/>
      <w:lang w:eastAsia="fr-CA"/>
    </w:rPr>
  </w:style>
  <w:style w:type="character" w:styleId="QuoteChar" w:customStyle="1">
    <w:name w:val="Quote Char"/>
    <w:basedOn w:val="DefaultParagraphFont"/>
    <w:link w:val="Quote"/>
    <w:rsid w:val="00CD0274"/>
    <w:rPr>
      <w14:stylisticSets>
        <w14:styleSet w14:id="1"/>
      </w14:stylisticSets>
    </w:rPr>
  </w:style>
  <w:style w:type="paragraph" w:styleId="FooterRight" w:customStyle="1">
    <w:name w:val="Footer Right"/>
    <w:basedOn w:val="Footer"/>
    <w:uiPriority w:val="99"/>
    <w:rsid w:val="006B32CE"/>
    <w:pPr>
      <w:framePr w:hSpace="113" w:wrap="around" w:hAnchor="margin" w:vAnchor="text" w:xAlign="right" w:y="1"/>
      <w:ind w:right="28"/>
    </w:pPr>
  </w:style>
  <w:style w:type="paragraph" w:styleId="TOC4">
    <w:name w:val="toc 4"/>
    <w:basedOn w:val="Normal"/>
    <w:next w:val="Normal"/>
    <w:autoRedefine/>
    <w:uiPriority w:val="39"/>
    <w:unhideWhenUsed/>
    <w:rsid w:val="00A26215"/>
    <w:pPr>
      <w:pBdr>
        <w:bottom w:val="single" w:color="auto" w:sz="4" w:space="1"/>
        <w:between w:val="single" w:color="auto" w:sz="4" w:space="1"/>
      </w:pBdr>
      <w:tabs>
        <w:tab w:val="left" w:pos="2693"/>
        <w:tab w:val="right" w:pos="9639"/>
      </w:tabs>
      <w:spacing w:before="40" w:after="40"/>
      <w:ind w:left="2977" w:hanging="1134"/>
    </w:pPr>
    <w:rPr>
      <w:rFonts w:cstheme="minorHAnsi"/>
      <w:noProof/>
    </w:rPr>
  </w:style>
  <w:style w:type="paragraph" w:styleId="Source" w:customStyle="1">
    <w:name w:val="Source"/>
    <w:basedOn w:val="Normal"/>
    <w:qFormat/>
    <w:rsid w:val="00CD0274"/>
    <w:pPr>
      <w:numPr>
        <w:numId w:val="5"/>
      </w:numPr>
      <w:spacing w:before="40"/>
    </w:pPr>
    <w:rPr>
      <w:sz w:val="16"/>
    </w:rPr>
  </w:style>
  <w:style w:type="paragraph" w:styleId="ExecSummH2" w:customStyle="1">
    <w:name w:val="ExecSumm H2"/>
    <w:basedOn w:val="Heading2"/>
    <w:next w:val="BodyText"/>
    <w:qFormat/>
    <w:rsid w:val="009A55CD"/>
    <w:pPr>
      <w:numPr>
        <w:ilvl w:val="0"/>
        <w:numId w:val="0"/>
      </w:numPr>
      <w:outlineLvl w:val="9"/>
    </w:pPr>
  </w:style>
  <w:style w:type="paragraph" w:styleId="ExecSummH3" w:customStyle="1">
    <w:name w:val="ExecSumm H3"/>
    <w:basedOn w:val="Heading3"/>
    <w:next w:val="BodyText"/>
    <w:qFormat/>
    <w:rsid w:val="00175FEA"/>
    <w:pPr>
      <w:numPr>
        <w:ilvl w:val="0"/>
        <w:numId w:val="0"/>
      </w:numPr>
      <w:outlineLvl w:val="9"/>
    </w:pPr>
  </w:style>
  <w:style w:type="paragraph" w:styleId="Heading1NoTOC" w:customStyle="1">
    <w:name w:val="Heading 1 No TOC"/>
    <w:basedOn w:val="Heading1"/>
    <w:next w:val="BodyText"/>
    <w:semiHidden/>
    <w:rsid w:val="00F53F61"/>
    <w:pPr>
      <w:outlineLvl w:val="9"/>
    </w:pPr>
  </w:style>
  <w:style w:type="paragraph" w:styleId="IntenseQuote">
    <w:name w:val="Intense Quote"/>
    <w:basedOn w:val="Normal"/>
    <w:next w:val="Normal"/>
    <w:link w:val="IntenseQuoteChar"/>
    <w:semiHidden/>
    <w:rsid w:val="003723CC"/>
    <w:pPr>
      <w:pBdr>
        <w:top w:val="single" w:color="039347" w:themeColor="accent1" w:sz="4" w:space="10"/>
        <w:bottom w:val="single" w:color="039347" w:themeColor="accent1" w:sz="4" w:space="10"/>
      </w:pBdr>
      <w:spacing w:before="360" w:after="360"/>
      <w:ind w:left="850" w:right="850"/>
      <w:jc w:val="center"/>
    </w:pPr>
    <w:rPr>
      <w:i/>
      <w:iCs/>
      <w:color w:val="039347" w:themeColor="accent1"/>
    </w:rPr>
  </w:style>
  <w:style w:type="character" w:styleId="IntenseQuoteChar" w:customStyle="1">
    <w:name w:val="Intense Quote Char"/>
    <w:basedOn w:val="DefaultParagraphFont"/>
    <w:link w:val="IntenseQuote"/>
    <w:semiHidden/>
    <w:rsid w:val="00CB1062"/>
    <w:rPr>
      <w:i/>
      <w:iCs/>
      <w:color w:val="039347" w:themeColor="accent1"/>
      <w:spacing w:val="2"/>
    </w:rPr>
  </w:style>
  <w:style w:type="character" w:styleId="NoSpacingChar" w:customStyle="1">
    <w:name w:val="No Spacing Char"/>
    <w:basedOn w:val="DefaultParagraphFont"/>
    <w:link w:val="NoSpacing"/>
    <w:rsid w:val="00490B24"/>
    <w:rPr>
      <w14:stylisticSets>
        <w14:styleSet w14:id="1"/>
      </w14:stylisticSets>
    </w:rPr>
  </w:style>
  <w:style w:type="character" w:styleId="IntenseEmphasis">
    <w:name w:val="Intense Emphasis"/>
    <w:basedOn w:val="DefaultParagraphFont"/>
    <w:uiPriority w:val="21"/>
    <w:semiHidden/>
    <w:rsid w:val="00330297"/>
    <w:rPr>
      <w:i/>
      <w:iCs/>
      <w:color w:val="036A37" w:themeColor="accent2"/>
    </w:rPr>
  </w:style>
  <w:style w:type="character" w:styleId="IntenseReference">
    <w:name w:val="Intense Reference"/>
    <w:basedOn w:val="DefaultParagraphFont"/>
    <w:uiPriority w:val="32"/>
    <w:semiHidden/>
    <w:rsid w:val="00330297"/>
    <w:rPr>
      <w:b/>
      <w:bCs/>
      <w:caps w:val="0"/>
      <w:smallCaps w:val="0"/>
      <w:color w:val="8DC63F" w:themeColor="accent3"/>
      <w:spacing w:val="0"/>
    </w:rPr>
  </w:style>
  <w:style w:type="paragraph" w:styleId="NoteHeading">
    <w:name w:val="Note Heading"/>
    <w:basedOn w:val="Normal"/>
    <w:next w:val="Normal"/>
    <w:link w:val="NoteHeadingChar"/>
    <w:qFormat/>
    <w:rsid w:val="00C8407F"/>
    <w:pPr>
      <w:spacing w:before="320" w:after="60"/>
    </w:pPr>
    <w:rPr>
      <w:rFonts w:asciiTheme="majorHAnsi" w:hAnsiTheme="majorHAnsi"/>
      <w:b/>
      <w:color w:val="039347" w:themeColor="accent1"/>
    </w:rPr>
  </w:style>
  <w:style w:type="character" w:styleId="NoteHeadingChar" w:customStyle="1">
    <w:name w:val="Note Heading Char"/>
    <w:basedOn w:val="DefaultParagraphFont"/>
    <w:link w:val="NoteHeading"/>
    <w:rsid w:val="00C8407F"/>
    <w:rPr>
      <w:rFonts w:asciiTheme="majorHAnsi" w:hAnsiTheme="majorHAnsi"/>
      <w:b/>
      <w:color w:val="039347" w:themeColor="accent1"/>
    </w:rPr>
  </w:style>
  <w:style w:type="paragraph" w:styleId="Note" w:customStyle="1">
    <w:name w:val="Note"/>
    <w:basedOn w:val="NoteHeading"/>
    <w:qFormat/>
    <w:rsid w:val="00A81035"/>
    <w:pPr>
      <w:spacing w:before="80" w:after="80" w:line="200" w:lineRule="atLeast"/>
    </w:pPr>
    <w:rPr>
      <w:rFonts w:asciiTheme="minorHAnsi" w:hAnsiTheme="minorHAnsi"/>
      <w:b w:val="0"/>
      <w:bCs/>
      <w:color w:val="000000" w:themeColor="text1"/>
      <w:sz w:val="14"/>
      <w:szCs w:val="14"/>
    </w:rPr>
  </w:style>
  <w:style w:type="paragraph" w:styleId="TableBullet" w:customStyle="1">
    <w:name w:val="Table Bullet"/>
    <w:basedOn w:val="Normal"/>
    <w:qFormat/>
    <w:rsid w:val="000E3BF8"/>
    <w:pPr>
      <w:numPr>
        <w:numId w:val="6"/>
      </w:numPr>
      <w:spacing w:before="60" w:after="60" w:line="200" w:lineRule="atLeast"/>
    </w:pPr>
    <w:rPr>
      <w:sz w:val="16"/>
      <w:lang w:eastAsia="en-US"/>
    </w:rPr>
  </w:style>
  <w:style w:type="paragraph" w:styleId="TableBullet2" w:customStyle="1">
    <w:name w:val="Table Bullet 2"/>
    <w:basedOn w:val="TableBullet"/>
    <w:qFormat/>
    <w:rsid w:val="005E2BC5"/>
    <w:pPr>
      <w:numPr>
        <w:ilvl w:val="1"/>
      </w:numPr>
    </w:pPr>
  </w:style>
  <w:style w:type="paragraph" w:styleId="TableSubheading" w:customStyle="1">
    <w:name w:val="Table Subheading"/>
    <w:basedOn w:val="Normal"/>
    <w:qFormat/>
    <w:rsid w:val="00AE3B1F"/>
    <w:pPr>
      <w:spacing w:before="60" w:after="60" w:line="200" w:lineRule="atLeast"/>
    </w:pPr>
    <w:rPr>
      <w:rFonts w:asciiTheme="majorHAnsi" w:hAnsiTheme="majorHAnsi"/>
      <w:b/>
      <w:bCs/>
      <w:caps/>
      <w:color w:val="FFFFFF" w:themeColor="background1"/>
      <w:sz w:val="14"/>
    </w:rPr>
  </w:style>
  <w:style w:type="paragraph" w:styleId="TitleSubtitle2" w:customStyle="1">
    <w:name w:val="Title Subtitle 2"/>
    <w:basedOn w:val="Normal"/>
    <w:uiPriority w:val="3"/>
    <w:rsid w:val="00A26215"/>
    <w:pPr>
      <w:spacing w:before="340"/>
    </w:pPr>
    <w:rPr>
      <w:rFonts w:asciiTheme="majorHAnsi" w:hAnsiTheme="majorHAnsi"/>
      <w:b/>
      <w:sz w:val="28"/>
    </w:rPr>
  </w:style>
  <w:style w:type="table" w:styleId="TableGridDark" w:customStyle="1">
    <w:name w:val="Table Grid Dark"/>
    <w:basedOn w:val="TableNormal"/>
    <w:uiPriority w:val="99"/>
    <w:rsid w:val="0071574A"/>
    <w:pPr>
      <w:spacing w:before="60" w:after="60" w:line="200" w:lineRule="atLeast"/>
    </w:pPr>
    <w:rPr>
      <w:sz w:val="16"/>
    </w:rPr>
    <w:tblPr>
      <w:tblBorders>
        <w:top w:val="single" w:color="auto" w:sz="2" w:space="0"/>
        <w:bottom w:val="single" w:color="auto" w:sz="2" w:space="0"/>
        <w:insideH w:val="single" w:color="auto" w:sz="2" w:space="0"/>
      </w:tblBorders>
      <w:tblCellMar>
        <w:left w:w="57" w:type="dxa"/>
        <w:right w:w="57" w:type="dxa"/>
      </w:tblCellMar>
    </w:tblPr>
    <w:tcPr>
      <w:shd w:val="clear" w:color="auto" w:fill="EDF5FB" w:themeFill="background2"/>
    </w:tcPr>
    <w:tblStylePr w:type="firstRow">
      <w:pPr>
        <w:keepNext/>
        <w:wordWrap/>
      </w:pPr>
      <w:rPr>
        <w:rFonts w:asciiTheme="majorHAnsi" w:hAnsiTheme="majorHAnsi"/>
        <w:b/>
        <w:color w:val="FFFFFF" w:themeColor="background1"/>
      </w:rPr>
      <w:tblPr/>
      <w:trPr>
        <w:tblHeader/>
      </w:trPr>
      <w:tcPr>
        <w:shd w:val="clear" w:color="auto" w:fill="036A37" w:themeFill="accent2"/>
      </w:tcPr>
    </w:tblStylePr>
  </w:style>
  <w:style w:type="paragraph" w:styleId="VerySmallPrint" w:customStyle="1">
    <w:name w:val="Very Small Print"/>
    <w:basedOn w:val="Normal"/>
    <w:semiHidden/>
    <w:qFormat/>
    <w:rsid w:val="00606D61"/>
    <w:pPr>
      <w:spacing w:before="0" w:after="0" w:line="240" w:lineRule="auto"/>
    </w:pPr>
    <w:rPr>
      <w:rFonts w:asciiTheme="majorHAnsi" w:hAnsiTheme="majorHAnsi" w:cstheme="majorHAnsi"/>
      <w:b/>
      <w:bCs/>
      <w:sz w:val="10"/>
      <w:szCs w:val="10"/>
    </w:rPr>
  </w:style>
  <w:style w:type="paragraph" w:styleId="TitleSubtitle3" w:customStyle="1">
    <w:name w:val="Title Subtitle 3"/>
    <w:basedOn w:val="NoSpacing"/>
    <w:uiPriority w:val="3"/>
    <w:rsid w:val="00680D89"/>
    <w:pPr>
      <w:spacing w:before="360"/>
    </w:pPr>
    <w:rPr>
      <w:rFonts w:asciiTheme="majorHAnsi" w:hAnsiTheme="majorHAnsi" w:cstheme="majorHAnsi"/>
      <w:b/>
      <w:bCs/>
    </w:rPr>
  </w:style>
  <w:style w:type="numbering" w:styleId="ListHeadings" w:customStyle="1">
    <w:name w:val="List_Headings"/>
    <w:uiPriority w:val="99"/>
    <w:rsid w:val="000E74F1"/>
    <w:pPr>
      <w:numPr>
        <w:numId w:val="8"/>
      </w:numPr>
    </w:pPr>
  </w:style>
  <w:style w:type="numbering" w:styleId="ListAlpha" w:customStyle="1">
    <w:name w:val="List_Alpha"/>
    <w:uiPriority w:val="99"/>
    <w:rsid w:val="00B24DB4"/>
    <w:pPr>
      <w:numPr>
        <w:numId w:val="10"/>
      </w:numPr>
    </w:pPr>
  </w:style>
  <w:style w:type="numbering" w:styleId="ListNumbering" w:customStyle="1">
    <w:name w:val="List_Numbering"/>
    <w:uiPriority w:val="99"/>
    <w:rsid w:val="00715E9D"/>
    <w:pPr>
      <w:numPr>
        <w:numId w:val="13"/>
      </w:numPr>
    </w:pPr>
  </w:style>
  <w:style w:type="numbering" w:styleId="ListAppendices" w:customStyle="1">
    <w:name w:val="List_Appendices"/>
    <w:uiPriority w:val="99"/>
    <w:rsid w:val="00FE4E6F"/>
    <w:pPr>
      <w:numPr>
        <w:numId w:val="14"/>
      </w:numPr>
    </w:pPr>
  </w:style>
  <w:style w:type="paragraph" w:styleId="QuoteLarge" w:customStyle="1">
    <w:name w:val="Quote Large"/>
    <w:basedOn w:val="Quote"/>
    <w:qFormat/>
    <w:rsid w:val="00F53CCC"/>
    <w:pPr>
      <w:spacing w:before="240" w:after="240"/>
      <w:ind w:left="0" w:right="0"/>
    </w:pPr>
    <w:rPr>
      <w:color w:val="039347" w:themeColor="accent1"/>
      <w:sz w:val="24"/>
      <w:szCs w:val="24"/>
    </w:rPr>
  </w:style>
  <w:style w:type="paragraph" w:styleId="ListBullet4">
    <w:name w:val="List Bullet 4"/>
    <w:basedOn w:val="Normal"/>
    <w:rsid w:val="00F21993"/>
    <w:pPr>
      <w:numPr>
        <w:ilvl w:val="3"/>
        <w:numId w:val="16"/>
      </w:numPr>
      <w:contextualSpacing/>
    </w:pPr>
  </w:style>
  <w:style w:type="paragraph" w:styleId="LongListNumber" w:customStyle="1">
    <w:name w:val="Long List Number"/>
    <w:basedOn w:val="Normal"/>
    <w:qFormat/>
    <w:rsid w:val="00F21993"/>
    <w:pPr>
      <w:numPr>
        <w:numId w:val="18"/>
      </w:numPr>
    </w:pPr>
  </w:style>
  <w:style w:type="paragraph" w:styleId="LongListNumber2" w:customStyle="1">
    <w:name w:val="Long List Number 2"/>
    <w:basedOn w:val="LongListNumber"/>
    <w:qFormat/>
    <w:rsid w:val="00F21993"/>
    <w:pPr>
      <w:numPr>
        <w:ilvl w:val="1"/>
      </w:numPr>
    </w:pPr>
  </w:style>
  <w:style w:type="paragraph" w:styleId="LongListNumber3" w:customStyle="1">
    <w:name w:val="Long List Number 3"/>
    <w:basedOn w:val="LongListNumber2"/>
    <w:qFormat/>
    <w:rsid w:val="00F21993"/>
    <w:pPr>
      <w:numPr>
        <w:ilvl w:val="2"/>
      </w:numPr>
    </w:pPr>
  </w:style>
  <w:style w:type="paragraph" w:styleId="LongListNumber4" w:customStyle="1">
    <w:name w:val="Long List Number 4"/>
    <w:basedOn w:val="LongListNumber3"/>
    <w:qFormat/>
    <w:rsid w:val="00F21993"/>
    <w:pPr>
      <w:numPr>
        <w:ilvl w:val="3"/>
      </w:numPr>
    </w:pPr>
  </w:style>
  <w:style w:type="numbering" w:styleId="ListLongNumbering" w:customStyle="1">
    <w:name w:val="List_LongNumbering"/>
    <w:uiPriority w:val="99"/>
    <w:rsid w:val="00F21993"/>
    <w:pPr>
      <w:numPr>
        <w:numId w:val="17"/>
      </w:numPr>
    </w:pPr>
  </w:style>
  <w:style w:type="paragraph" w:styleId="ListParagraph">
    <w:name w:val="List Paragraph"/>
    <w:basedOn w:val="Normal"/>
    <w:uiPriority w:val="34"/>
    <w:qFormat/>
    <w:rsid w:val="00F21993"/>
    <w:pPr>
      <w:ind w:left="720"/>
      <w:contextualSpacing/>
    </w:pPr>
  </w:style>
  <w:style w:type="character" w:styleId="PageNumber">
    <w:name w:val="page number"/>
    <w:basedOn w:val="DefaultParagraphFont"/>
    <w:uiPriority w:val="99"/>
    <w:semiHidden/>
    <w:unhideWhenUsed/>
    <w:rsid w:val="00E70F06"/>
  </w:style>
  <w:style w:type="numbering" w:styleId="Style4" w:customStyle="1">
    <w:name w:val="Style4"/>
    <w:uiPriority w:val="99"/>
    <w:rsid w:val="00E60439"/>
    <w:pPr>
      <w:numPr>
        <w:numId w:val="28"/>
      </w:numPr>
    </w:pPr>
  </w:style>
  <w:style w:type="character" w:styleId="apple-converted-space" w:customStyle="1">
    <w:name w:val="apple-converted-space"/>
    <w:basedOn w:val="DefaultParagraphFont"/>
    <w:rsid w:val="00E60439"/>
  </w:style>
  <w:style w:type="character" w:styleId="markedcontent" w:customStyle="1">
    <w:name w:val="markedcontent"/>
    <w:basedOn w:val="DefaultParagraphFont"/>
    <w:rsid w:val="00E604ED"/>
  </w:style>
  <w:style w:type="paragraph" w:styleId="TOC6">
    <w:name w:val="toc 6"/>
    <w:basedOn w:val="Normal"/>
    <w:next w:val="Normal"/>
    <w:autoRedefine/>
    <w:uiPriority w:val="39"/>
    <w:unhideWhenUsed/>
    <w:rsid w:val="00D233D3"/>
    <w:pPr>
      <w:spacing w:before="0" w:after="100" w:line="278" w:lineRule="auto"/>
      <w:ind w:left="1200"/>
    </w:pPr>
    <w:rPr>
      <w:rFonts w:eastAsiaTheme="minorEastAsia" w:cstheme="minorBidi"/>
      <w:color w:val="auto"/>
      <w:kern w:val="2"/>
      <w:sz w:val="24"/>
      <w:szCs w:val="24"/>
      <w14:ligatures w14:val="standardContextual"/>
      <w14:stylisticSets/>
    </w:rPr>
  </w:style>
  <w:style w:type="paragraph" w:styleId="TOC7">
    <w:name w:val="toc 7"/>
    <w:basedOn w:val="Normal"/>
    <w:next w:val="Normal"/>
    <w:autoRedefine/>
    <w:uiPriority w:val="39"/>
    <w:unhideWhenUsed/>
    <w:rsid w:val="00D233D3"/>
    <w:pPr>
      <w:spacing w:before="0" w:after="100" w:line="278" w:lineRule="auto"/>
      <w:ind w:left="1440"/>
    </w:pPr>
    <w:rPr>
      <w:rFonts w:eastAsiaTheme="minorEastAsia" w:cstheme="minorBidi"/>
      <w:color w:val="auto"/>
      <w:kern w:val="2"/>
      <w:sz w:val="24"/>
      <w:szCs w:val="24"/>
      <w14:ligatures w14:val="standardContextual"/>
      <w14:stylisticSets/>
    </w:rPr>
  </w:style>
  <w:style w:type="paragraph" w:styleId="TOC8">
    <w:name w:val="toc 8"/>
    <w:basedOn w:val="Normal"/>
    <w:next w:val="Normal"/>
    <w:autoRedefine/>
    <w:uiPriority w:val="39"/>
    <w:unhideWhenUsed/>
    <w:rsid w:val="00D233D3"/>
    <w:pPr>
      <w:spacing w:before="0" w:after="100" w:line="278" w:lineRule="auto"/>
      <w:ind w:left="1680"/>
    </w:pPr>
    <w:rPr>
      <w:rFonts w:eastAsiaTheme="minorEastAsia" w:cstheme="minorBidi"/>
      <w:color w:val="auto"/>
      <w:kern w:val="2"/>
      <w:sz w:val="24"/>
      <w:szCs w:val="24"/>
      <w14:ligatures w14:val="standardContextual"/>
      <w14:stylisticSets/>
    </w:rPr>
  </w:style>
  <w:style w:type="paragraph" w:styleId="TOC9">
    <w:name w:val="toc 9"/>
    <w:basedOn w:val="Normal"/>
    <w:next w:val="Normal"/>
    <w:autoRedefine/>
    <w:uiPriority w:val="39"/>
    <w:unhideWhenUsed/>
    <w:rsid w:val="00D233D3"/>
    <w:pPr>
      <w:spacing w:before="0" w:after="100" w:line="278" w:lineRule="auto"/>
      <w:ind w:left="1920"/>
    </w:pPr>
    <w:rPr>
      <w:rFonts w:eastAsiaTheme="minorEastAsia" w:cstheme="minorBidi"/>
      <w:color w:val="auto"/>
      <w:kern w:val="2"/>
      <w:sz w:val="24"/>
      <w:szCs w:val="24"/>
      <w14:ligatures w14:val="standardContextual"/>
      <w14:stylisticSets/>
    </w:rPr>
  </w:style>
  <w:style w:type="character" w:styleId="user-generated" w:customStyle="1">
    <w:name w:val="user-generated"/>
    <w:basedOn w:val="DefaultParagraphFont"/>
    <w:rsid w:val="00262BEA"/>
  </w:style>
  <w:style w:type="character" w:styleId="Mention">
    <w:name w:val="Mention"/>
    <w:basedOn w:val="DefaultParagraphFont"/>
    <w:uiPriority w:val="99"/>
    <w:unhideWhenUsed/>
    <w:rsid w:val="00494E9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2240">
      <w:bodyDiv w:val="1"/>
      <w:marLeft w:val="0"/>
      <w:marRight w:val="0"/>
      <w:marTop w:val="0"/>
      <w:marBottom w:val="0"/>
      <w:divBdr>
        <w:top w:val="none" w:sz="0" w:space="0" w:color="auto"/>
        <w:left w:val="none" w:sz="0" w:space="0" w:color="auto"/>
        <w:bottom w:val="none" w:sz="0" w:space="0" w:color="auto"/>
        <w:right w:val="none" w:sz="0" w:space="0" w:color="auto"/>
      </w:divBdr>
      <w:divsChild>
        <w:div w:id="936324853">
          <w:marLeft w:val="0"/>
          <w:marRight w:val="0"/>
          <w:marTop w:val="0"/>
          <w:marBottom w:val="0"/>
          <w:divBdr>
            <w:top w:val="none" w:sz="0" w:space="0" w:color="auto"/>
            <w:left w:val="none" w:sz="0" w:space="0" w:color="auto"/>
            <w:bottom w:val="none" w:sz="0" w:space="0" w:color="auto"/>
            <w:right w:val="none" w:sz="0" w:space="0" w:color="auto"/>
          </w:divBdr>
        </w:div>
        <w:div w:id="948508772">
          <w:marLeft w:val="0"/>
          <w:marRight w:val="0"/>
          <w:marTop w:val="0"/>
          <w:marBottom w:val="0"/>
          <w:divBdr>
            <w:top w:val="none" w:sz="0" w:space="0" w:color="auto"/>
            <w:left w:val="none" w:sz="0" w:space="0" w:color="auto"/>
            <w:bottom w:val="none" w:sz="0" w:space="0" w:color="auto"/>
            <w:right w:val="none" w:sz="0" w:space="0" w:color="auto"/>
          </w:divBdr>
        </w:div>
      </w:divsChild>
    </w:div>
    <w:div w:id="350037816">
      <w:bodyDiv w:val="1"/>
      <w:marLeft w:val="0"/>
      <w:marRight w:val="0"/>
      <w:marTop w:val="0"/>
      <w:marBottom w:val="0"/>
      <w:divBdr>
        <w:top w:val="none" w:sz="0" w:space="0" w:color="auto"/>
        <w:left w:val="none" w:sz="0" w:space="0" w:color="auto"/>
        <w:bottom w:val="none" w:sz="0" w:space="0" w:color="auto"/>
        <w:right w:val="none" w:sz="0" w:space="0" w:color="auto"/>
      </w:divBdr>
    </w:div>
    <w:div w:id="356739724">
      <w:bodyDiv w:val="1"/>
      <w:marLeft w:val="0"/>
      <w:marRight w:val="0"/>
      <w:marTop w:val="0"/>
      <w:marBottom w:val="0"/>
      <w:divBdr>
        <w:top w:val="none" w:sz="0" w:space="0" w:color="auto"/>
        <w:left w:val="none" w:sz="0" w:space="0" w:color="auto"/>
        <w:bottom w:val="none" w:sz="0" w:space="0" w:color="auto"/>
        <w:right w:val="none" w:sz="0" w:space="0" w:color="auto"/>
      </w:divBdr>
    </w:div>
    <w:div w:id="425200457">
      <w:bodyDiv w:val="1"/>
      <w:marLeft w:val="0"/>
      <w:marRight w:val="0"/>
      <w:marTop w:val="0"/>
      <w:marBottom w:val="0"/>
      <w:divBdr>
        <w:top w:val="none" w:sz="0" w:space="0" w:color="auto"/>
        <w:left w:val="none" w:sz="0" w:space="0" w:color="auto"/>
        <w:bottom w:val="none" w:sz="0" w:space="0" w:color="auto"/>
        <w:right w:val="none" w:sz="0" w:space="0" w:color="auto"/>
      </w:divBdr>
    </w:div>
    <w:div w:id="628364532">
      <w:bodyDiv w:val="1"/>
      <w:marLeft w:val="0"/>
      <w:marRight w:val="0"/>
      <w:marTop w:val="0"/>
      <w:marBottom w:val="0"/>
      <w:divBdr>
        <w:top w:val="none" w:sz="0" w:space="0" w:color="auto"/>
        <w:left w:val="none" w:sz="0" w:space="0" w:color="auto"/>
        <w:bottom w:val="none" w:sz="0" w:space="0" w:color="auto"/>
        <w:right w:val="none" w:sz="0" w:space="0" w:color="auto"/>
      </w:divBdr>
    </w:div>
    <w:div w:id="1244101573">
      <w:bodyDiv w:val="1"/>
      <w:marLeft w:val="0"/>
      <w:marRight w:val="0"/>
      <w:marTop w:val="0"/>
      <w:marBottom w:val="0"/>
      <w:divBdr>
        <w:top w:val="none" w:sz="0" w:space="0" w:color="auto"/>
        <w:left w:val="none" w:sz="0" w:space="0" w:color="auto"/>
        <w:bottom w:val="none" w:sz="0" w:space="0" w:color="auto"/>
        <w:right w:val="none" w:sz="0" w:space="0" w:color="auto"/>
      </w:divBdr>
    </w:div>
    <w:div w:id="1751388332">
      <w:bodyDiv w:val="1"/>
      <w:marLeft w:val="0"/>
      <w:marRight w:val="0"/>
      <w:marTop w:val="0"/>
      <w:marBottom w:val="0"/>
      <w:divBdr>
        <w:top w:val="none" w:sz="0" w:space="0" w:color="auto"/>
        <w:left w:val="none" w:sz="0" w:space="0" w:color="auto"/>
        <w:bottom w:val="none" w:sz="0" w:space="0" w:color="auto"/>
        <w:right w:val="none" w:sz="0" w:space="0" w:color="auto"/>
      </w:divBdr>
      <w:divsChild>
        <w:div w:id="812404127">
          <w:marLeft w:val="0"/>
          <w:marRight w:val="0"/>
          <w:marTop w:val="0"/>
          <w:marBottom w:val="0"/>
          <w:divBdr>
            <w:top w:val="none" w:sz="0" w:space="0" w:color="auto"/>
            <w:left w:val="none" w:sz="0" w:space="0" w:color="auto"/>
            <w:bottom w:val="none" w:sz="0" w:space="0" w:color="auto"/>
            <w:right w:val="none" w:sz="0" w:space="0" w:color="auto"/>
          </w:divBdr>
        </w:div>
        <w:div w:id="1324697082">
          <w:marLeft w:val="0"/>
          <w:marRight w:val="0"/>
          <w:marTop w:val="0"/>
          <w:marBottom w:val="0"/>
          <w:divBdr>
            <w:top w:val="none" w:sz="0" w:space="0" w:color="auto"/>
            <w:left w:val="none" w:sz="0" w:space="0" w:color="auto"/>
            <w:bottom w:val="none" w:sz="0" w:space="0" w:color="auto"/>
            <w:right w:val="none" w:sz="0" w:space="0" w:color="auto"/>
          </w:divBdr>
        </w:div>
      </w:divsChild>
    </w:div>
    <w:div w:id="1879002571">
      <w:bodyDiv w:val="1"/>
      <w:marLeft w:val="0"/>
      <w:marRight w:val="0"/>
      <w:marTop w:val="0"/>
      <w:marBottom w:val="0"/>
      <w:divBdr>
        <w:top w:val="none" w:sz="0" w:space="0" w:color="auto"/>
        <w:left w:val="none" w:sz="0" w:space="0" w:color="auto"/>
        <w:bottom w:val="none" w:sz="0" w:space="0" w:color="auto"/>
        <w:right w:val="none" w:sz="0" w:space="0" w:color="auto"/>
      </w:divBdr>
    </w:div>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 w:id="2050034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2.jpg" Id="rId13" /><Relationship Type="http://schemas.openxmlformats.org/officeDocument/2006/relationships/footer" Target="footer1.xml" Id="rId18" /><Relationship Type="http://schemas.openxmlformats.org/officeDocument/2006/relationships/image" Target="media/image12.jpeg" Id="rId26" /><Relationship Type="http://schemas.openxmlformats.org/officeDocument/2006/relationships/theme" Target="theme/theme1.xml" Id="rId39" /><Relationship Type="http://schemas.openxmlformats.org/officeDocument/2006/relationships/image" Target="media/image9.png" Id="rId21" /><Relationship Type="http://schemas.openxmlformats.org/officeDocument/2006/relationships/hyperlink" Target="https://iap2.org.au/wp-content/uploads/2020/01/2018_IAP2_Spectrum.pdf" TargetMode="External" Id="rId34"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image" Target="media/image5.jpeg" Id="rId16" /><Relationship Type="http://schemas.openxmlformats.org/officeDocument/2006/relationships/image" Target="media/image8.jpeg" Id="rId20" /><Relationship Type="http://schemas.openxmlformats.org/officeDocument/2006/relationships/image" Target="media/image13.png" Id="rId29" /><Relationship Type="http://schemas.openxmlformats.org/officeDocument/2006/relationships/customXml" Target="../customXml/item7.xml" Id="rId41"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https://planning.vic.gov.au/environmental-assessments" TargetMode="External" Id="rId24" /><Relationship Type="http://schemas.openxmlformats.org/officeDocument/2006/relationships/image" Target="media/image14.png" Id="rId32" /><Relationship Type="http://schemas.openxmlformats.org/officeDocument/2006/relationships/fontTable" Target="fontTable.xml" Id="rId37" /><Relationship Type="http://schemas.openxmlformats.org/officeDocument/2006/relationships/customXml" Target="../customXml/item6.xml" Id="rId40" /><Relationship Type="http://schemas.openxmlformats.org/officeDocument/2006/relationships/customXml" Target="../customXml/item5.xml" Id="rId5" /><Relationship Type="http://schemas.openxmlformats.org/officeDocument/2006/relationships/image" Target="media/image4.jpeg" Id="rId15" /><Relationship Type="http://schemas.openxmlformats.org/officeDocument/2006/relationships/hyperlink" Target="https://www.planning.vic.gov.au/environmental-assessments/environmental-assessment-guides/ministerial-guidelines-for-assessment-of-environmental-effects/understanding-the-assessment-process" TargetMode="External" Id="rId23" /><Relationship Type="http://schemas.openxmlformats.org/officeDocument/2006/relationships/hyperlink" Target="https://renewableenergyterminal.com.au/planning/preliminary-impact-assessment-early-findings" TargetMode="External" Id="rId28" /><Relationship Type="http://schemas.openxmlformats.org/officeDocument/2006/relationships/header" Target="header2.xml" Id="rId36" /><Relationship Type="http://schemas.openxmlformats.org/officeDocument/2006/relationships/footnotes" Target="footnotes.xml" Id="rId10" /><Relationship Type="http://schemas.openxmlformats.org/officeDocument/2006/relationships/image" Target="media/image7.png" Id="rId19" /><Relationship Type="http://schemas.openxmlformats.org/officeDocument/2006/relationships/hyperlink" Target="https://abs.gov.au/census/find-census-data/quickstats/2021/214021379" TargetMode="Externa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png" Id="rId14" /><Relationship Type="http://schemas.openxmlformats.org/officeDocument/2006/relationships/image" Target="media/image10.png" Id="rId22" /><Relationship Type="http://schemas.openxmlformats.org/officeDocument/2006/relationships/hyperlink" Target="https://www.dcceew.gov.au/environment/epbc" TargetMode="External" Id="rId27" /><Relationship Type="http://schemas.openxmlformats.org/officeDocument/2006/relationships/hyperlink" Target="http://www.biosphere.org.au/" TargetMode="External" Id="rId30" /><Relationship Type="http://schemas.openxmlformats.org/officeDocument/2006/relationships/header" Target="header1.xml" Id="rId35" /><Relationship Type="http://schemas.openxmlformats.org/officeDocument/2006/relationships/settings" Target="settings.xml" Id="rId8" /><Relationship Type="http://schemas.openxmlformats.org/officeDocument/2006/relationships/customXml" Target="../customXml/item3.xml" Id="rId3" /><Relationship Type="http://schemas.openxmlformats.org/officeDocument/2006/relationships/image" Target="media/image1.jpeg" Id="rId12" /><Relationship Type="http://schemas.openxmlformats.org/officeDocument/2006/relationships/image" Target="media/image6.png" Id="rId17" /><Relationship Type="http://schemas.openxmlformats.org/officeDocument/2006/relationships/image" Target="media/image11.png" Id="rId25" /><Relationship Type="http://schemas.openxmlformats.org/officeDocument/2006/relationships/image" Target="media/image15.png" Id="rId33" /><Relationship Type="http://schemas.openxmlformats.org/officeDocument/2006/relationships/glossaryDocument" Target="glossary/document.xml" Id="rId38" /></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713EBD8D50E4046B5D9287F6164FC40"/>
        <w:category>
          <w:name w:val="General"/>
          <w:gallery w:val="placeholder"/>
        </w:category>
        <w:types>
          <w:type w:val="bbPlcHdr"/>
        </w:types>
        <w:behaviors>
          <w:behavior w:val="content"/>
        </w:behaviors>
        <w:guid w:val="{481F7143-F8AD-4992-82C4-310562090C3E}"/>
      </w:docPartPr>
      <w:docPartBody>
        <w:p xmlns:wp14="http://schemas.microsoft.com/office/word/2010/wordml" w:rsidR="00090183" w:rsidRDefault="00090183" w14:paraId="3268429C" wp14:textId="77777777">
          <w:pPr>
            <w:pStyle w:val="D713EBD8D50E4046B5D9287F6164FC40"/>
          </w:pPr>
          <w:r w:rsidRPr="00DC331C">
            <w:t>[Short document</w:t>
          </w:r>
          <w:r>
            <w:br/>
          </w:r>
          <w:r w:rsidRPr="00DC331C">
            <w:t>descri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00002FF" w:usb1="4000E47F" w:usb2="00000021" w:usb3="00000000" w:csb0="000001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183"/>
    <w:rsid w:val="000433F4"/>
    <w:rsid w:val="000675BB"/>
    <w:rsid w:val="00090183"/>
    <w:rsid w:val="00096AFB"/>
    <w:rsid w:val="000C7D69"/>
    <w:rsid w:val="000F2C17"/>
    <w:rsid w:val="001044B4"/>
    <w:rsid w:val="00147AE7"/>
    <w:rsid w:val="0016338E"/>
    <w:rsid w:val="00177301"/>
    <w:rsid w:val="00181C10"/>
    <w:rsid w:val="00183D63"/>
    <w:rsid w:val="001947EC"/>
    <w:rsid w:val="001D6714"/>
    <w:rsid w:val="00246BFE"/>
    <w:rsid w:val="002533AB"/>
    <w:rsid w:val="002865B6"/>
    <w:rsid w:val="002C1007"/>
    <w:rsid w:val="002D2039"/>
    <w:rsid w:val="002D41AF"/>
    <w:rsid w:val="003307EA"/>
    <w:rsid w:val="00342F7A"/>
    <w:rsid w:val="003758B6"/>
    <w:rsid w:val="00387660"/>
    <w:rsid w:val="003F61F5"/>
    <w:rsid w:val="003F7427"/>
    <w:rsid w:val="004305D0"/>
    <w:rsid w:val="00432992"/>
    <w:rsid w:val="004842FF"/>
    <w:rsid w:val="0049023C"/>
    <w:rsid w:val="004C14C1"/>
    <w:rsid w:val="004C51D7"/>
    <w:rsid w:val="00520A57"/>
    <w:rsid w:val="0056127B"/>
    <w:rsid w:val="005B4818"/>
    <w:rsid w:val="006048F8"/>
    <w:rsid w:val="00665360"/>
    <w:rsid w:val="00667EED"/>
    <w:rsid w:val="00670041"/>
    <w:rsid w:val="00692EF1"/>
    <w:rsid w:val="006A73B3"/>
    <w:rsid w:val="006B3644"/>
    <w:rsid w:val="006E7948"/>
    <w:rsid w:val="00730569"/>
    <w:rsid w:val="00743200"/>
    <w:rsid w:val="007A4C96"/>
    <w:rsid w:val="007E68BB"/>
    <w:rsid w:val="008038C4"/>
    <w:rsid w:val="00806BA3"/>
    <w:rsid w:val="008208BF"/>
    <w:rsid w:val="0082244F"/>
    <w:rsid w:val="00856559"/>
    <w:rsid w:val="008B728D"/>
    <w:rsid w:val="008E1A27"/>
    <w:rsid w:val="009122A2"/>
    <w:rsid w:val="009B204C"/>
    <w:rsid w:val="009B5E51"/>
    <w:rsid w:val="009C1A86"/>
    <w:rsid w:val="009F3613"/>
    <w:rsid w:val="00A26B7F"/>
    <w:rsid w:val="00A4236F"/>
    <w:rsid w:val="00AB106C"/>
    <w:rsid w:val="00AE356A"/>
    <w:rsid w:val="00AF6D9D"/>
    <w:rsid w:val="00B0149D"/>
    <w:rsid w:val="00BB49DC"/>
    <w:rsid w:val="00BF4F6B"/>
    <w:rsid w:val="00C94630"/>
    <w:rsid w:val="00CC0875"/>
    <w:rsid w:val="00CF3EE0"/>
    <w:rsid w:val="00D02080"/>
    <w:rsid w:val="00D052DE"/>
    <w:rsid w:val="00D22C73"/>
    <w:rsid w:val="00D65C65"/>
    <w:rsid w:val="00D95547"/>
    <w:rsid w:val="00DA2BFD"/>
    <w:rsid w:val="00DA7CA8"/>
    <w:rsid w:val="00DC2D4A"/>
    <w:rsid w:val="00E030D5"/>
    <w:rsid w:val="00E41924"/>
    <w:rsid w:val="00E71E60"/>
    <w:rsid w:val="00EA1CDF"/>
    <w:rsid w:val="00EB04AD"/>
    <w:rsid w:val="00EC2698"/>
    <w:rsid w:val="00ED151C"/>
    <w:rsid w:val="00F30594"/>
    <w:rsid w:val="00F37E04"/>
    <w:rsid w:val="00F61C6D"/>
    <w:rsid w:val="00F72721"/>
    <w:rsid w:val="00F7715A"/>
    <w:rsid w:val="00F97AD0"/>
    <w:rsid w:val="00FB7A95"/>
    <w:rsid w:val="00FC1E3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auto"/>
      <w:bdr w:val="none" w:sz="0" w:space="0" w:color="auto"/>
      <w:shd w:val="clear" w:color="auto" w:fill="FFFF00"/>
    </w:rPr>
  </w:style>
  <w:style w:type="paragraph" w:customStyle="1" w:styleId="D713EBD8D50E4046B5D9287F6164FC40">
    <w:name w:val="D713EBD8D50E4046B5D9287F6164FC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Flequity">
  <a:themeElements>
    <a:clrScheme name="VRET">
      <a:dk1>
        <a:srgbClr val="000000"/>
      </a:dk1>
      <a:lt1>
        <a:sysClr val="window" lastClr="FFFFFF"/>
      </a:lt1>
      <a:dk2>
        <a:srgbClr val="58595B"/>
      </a:dk2>
      <a:lt2>
        <a:srgbClr val="EDF5FB"/>
      </a:lt2>
      <a:accent1>
        <a:srgbClr val="039347"/>
      </a:accent1>
      <a:accent2>
        <a:srgbClr val="036A37"/>
      </a:accent2>
      <a:accent3>
        <a:srgbClr val="8DC63F"/>
      </a:accent3>
      <a:accent4>
        <a:srgbClr val="77787B"/>
      </a:accent4>
      <a:accent5>
        <a:srgbClr val="A9ABAE"/>
      </a:accent5>
      <a:accent6>
        <a:srgbClr val="489CD3"/>
      </a:accent6>
      <a:hlink>
        <a:srgbClr val="0000FF"/>
      </a:hlink>
      <a:folHlink>
        <a:srgbClr val="990099"/>
      </a:folHlink>
    </a:clrScheme>
    <a:fontScheme name="VRET EES">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lequity" id="{83C2344B-A138-46E3-A407-5962F9AE3365}" vid="{2BFF4486-3F64-4C09-8D17-34C07B4BDE9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Business Case" ma:contentTypeID="0x0101000FBD631C08969841B140C3CA3EA3592A0802009BB91F24A9A6FB47B9EF97CC14FB29F6" ma:contentTypeVersion="87" ma:contentTypeDescription="Business Case - Documentation establishing the need and business logic for a project, organisational structure or bod." ma:contentTypeScope="" ma:versionID="5319b41746a883951d4625bd5bcdb4d7">
  <xsd:schema xmlns:xsd="http://www.w3.org/2001/XMLSchema" xmlns:xs="http://www.w3.org/2001/XMLSchema" xmlns:p="http://schemas.microsoft.com/office/2006/metadata/properties" xmlns:ns1="http://schemas.microsoft.com/sharepoint/v3" xmlns:ns2="a5f32de4-e402-4188-b034-e71ca7d22e54" xmlns:ns3="2b736c8e-0663-4610-bc5e-0df5f1e71011" xmlns:ns4="44cb0fe0-8826-47e9-aefb-ed5a24acb0df" xmlns:ns5="250cf1c6-575d-4e28-b1f6-06e31032967c" targetNamespace="http://schemas.microsoft.com/office/2006/metadata/properties" ma:root="true" ma:fieldsID="e610e6edae3a70159fbdd21c5d3b75f0" ns1:_="" ns2:_="" ns3:_="" ns4:_="" ns5:_="">
    <xsd:import namespace="http://schemas.microsoft.com/sharepoint/v3"/>
    <xsd:import namespace="a5f32de4-e402-4188-b034-e71ca7d22e54"/>
    <xsd:import namespace="2b736c8e-0663-4610-bc5e-0df5f1e71011"/>
    <xsd:import namespace="44cb0fe0-8826-47e9-aefb-ed5a24acb0df"/>
    <xsd:import namespace="250cf1c6-575d-4e28-b1f6-06e31032967c"/>
    <xsd:element name="properties">
      <xsd:complexType>
        <xsd:sequence>
          <xsd:element name="documentManagement">
            <xsd:complexType>
              <xsd:all>
                <xsd:element ref="ns1:RoutingRuleDescription" minOccurs="0"/>
                <xsd:element ref="ns1:Language"/>
                <xsd:element ref="ns3:TaxCatchAll" minOccurs="0"/>
                <xsd:element ref="ns4:Stage" minOccurs="0"/>
                <xsd:element ref="ns4:IUA_x0020_Type" minOccurs="0"/>
                <xsd:element ref="ns5:Project_x0020_Name" minOccurs="0"/>
                <xsd:element ref="ns4:MediaServiceAutoKeyPoints" minOccurs="0"/>
                <xsd:element ref="ns4:Project_x0020_Statu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ObjectDetectorVersions" minOccurs="0"/>
                <xsd:element ref="ns4:MediaServiceSearchProperties" minOccurs="0"/>
                <xsd:element ref="ns3:k1bd994a94c2413797db3bab8f123f6f" minOccurs="0"/>
                <xsd:element ref="ns3:a25c4e3633654d669cbaa09ae6b70789" minOccurs="0"/>
                <xsd:element ref="ns3:mfe9accc5a0b4653a7b513b67ffd122d" minOccurs="0"/>
                <xsd:element ref="ns3:pd01c257034b4e86b1f58279a3bd54c6" minOccurs="0"/>
                <xsd:element ref="ns3:fb3179c379644f499d7166d0c985669b" minOccurs="0"/>
                <xsd:element ref="ns3:TaxCatchAllLabel" minOccurs="0"/>
                <xsd:element ref="ns3:ece32f50ba964e1fbf627a9d83fe6c01" minOccurs="0"/>
                <xsd:element ref="ns3:ic50d0a05a8e4d9791dac67f8a1e716c" minOccurs="0"/>
                <xsd:element ref="ns3:n771d69a070c4babbf278c67c8a2b859" minOccurs="0"/>
                <xsd:element ref="ns2:_dlc_DocId" minOccurs="0"/>
                <xsd:element ref="ns2:_dlc_DocIdUrl" minOccurs="0"/>
                <xsd:element ref="ns2:_dlc_DocIdPersistId" minOccurs="0"/>
                <xsd:element ref="ns5:lcf76f155ced4ddcb4097134ff3c332f" minOccurs="0"/>
                <xsd:element ref="ns5:MediaLengthInSeconds"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internalName="RoutingRuleDescription" ma:readOnly="false">
      <xsd:simpleType>
        <xsd:restriction base="dms:Text">
          <xsd:maxLength value="255"/>
        </xsd:restriction>
      </xsd:simpleType>
    </xsd:element>
    <xsd:element name="Language" ma:index="11" ma:displayName="Language" ma:default="English"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43" nillable="true" ma:displayName="Document ID Value" ma:description="The value of the document ID assigned to this item." ma:internalName="_dlc_DocId" ma:readOnly="true">
      <xsd:simpleType>
        <xsd:restriction base="dms:Text"/>
      </xsd:simpleType>
    </xsd:element>
    <xsd:element name="_dlc_DocIdUrl" ma:index="4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5"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b736c8e-0663-4610-bc5e-0df5f1e710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b684afe-c608-4a16-9b90-ac28a59a7476}" ma:internalName="TaxCatchAll" ma:readOnly="false" ma:showField="CatchAllData" ma:web="2b736c8e-0663-4610-bc5e-0df5f1e71011">
      <xsd:complexType>
        <xsd:complexContent>
          <xsd:extension base="dms:MultiChoiceLookup">
            <xsd:sequence>
              <xsd:element name="Value" type="dms:Lookup" maxOccurs="unbounded" minOccurs="0" nillable="true"/>
            </xsd:sequence>
          </xsd:extension>
        </xsd:complexContent>
      </xsd:complexType>
    </xsd:element>
    <xsd:element name="k1bd994a94c2413797db3bab8f123f6f" ma:index="34" nillable="true" ma:taxonomy="true" ma:internalName="k1bd994a94c2413797db3bab8f123f6f" ma:taxonomyFieldName="Section" ma:displayName="Section" ma:readOnly="false" ma:default="4;#All|8270565e-a836-42c0-aa61-1ac7b0ff14aa" ma:fieldId="{41bd994a-94c2-4137-97db-3bab8f123f6f}" ma:sspId="02e39827-7633-4725-95e2-462bd363dd90"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35" nillable="true" ma:taxonomy="true" ma:internalName="a25c4e3633654d669cbaa09ae6b70789" ma:taxonomyFieldName="Sub_x002d_Section" ma:displayName="Sub-Section" ma:readOnly="false" ma:fieldId="{a25c4e36-3365-4d66-9cba-a09ae6b70789}" ma:sspId="02e39827-7633-4725-95e2-462bd363dd90"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36" ma:taxonomy="true" ma:internalName="mfe9accc5a0b4653a7b513b67ffd122d" ma:taxonomyFieldName="Branch" ma:displayName="Branch" ma:readOnly="false" ma:default="13;#Impact Assessment|27013645-8e33-4b93-bd17-833b2e397a14" ma:fieldId="{6fe9accc-5a0b-4653-a7b5-13b67ffd122d}" ma:sspId="02e39827-7633-4725-95e2-462bd363dd90"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37" ma:taxonomy="true" ma:internalName="pd01c257034b4e86b1f58279a3bd54c6" ma:taxonomyFieldName="Security_x0020_Classification" ma:displayName="Security Classification" ma:readOnly="false" ma:default="7;#Unclassified|7fa379f4-4aba-4692-ab80-7d39d3a23cf4" ma:fieldId="{9d01c257-034b-4e86-b1f5-8279a3bd54c6}" ma:sspId="02e39827-7633-4725-95e2-462bd363dd90"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38" ma:taxonomy="true" ma:internalName="fb3179c379644f499d7166d0c985669b" ma:taxonomyFieldName="Dissemination_x0020_Limiting_x0020_Marker" ma:displayName="Dissemination Limiting Marker" ma:readOnly="false" ma:default="11;#FOUO|955eb6fc-b35a-4808-8aa5-31e514fa3f26" ma:fieldId="{fb3179c3-7964-4f49-9d71-66d0c985669b}" ma:sspId="02e39827-7633-4725-95e2-462bd363dd90" ma:termSetId="f41b4dff-1c0e-42ed-b4e6-3638cbec140f" ma:anchorId="00000000-0000-0000-0000-000000000000" ma:open="false" ma:isKeyword="false">
      <xsd:complexType>
        <xsd:sequence>
          <xsd:element ref="pc:Terms" minOccurs="0" maxOccurs="1"/>
        </xsd:sequence>
      </xsd:complexType>
    </xsd:element>
    <xsd:element name="TaxCatchAllLabel" ma:index="39" nillable="true" ma:displayName="Taxonomy Catch All Column1" ma:hidden="true" ma:list="{4b684afe-c608-4a16-9b90-ac28a59a7476}" ma:internalName="TaxCatchAllLabel" ma:readOnly="true" ma:showField="CatchAllDataLabel" ma:web="2b736c8e-0663-4610-bc5e-0df5f1e71011">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40" ma:taxonomy="true" ma:internalName="ece32f50ba964e1fbf627a9d83fe6c01" ma:taxonomyFieldName="Agency" ma:displayName="Agency" ma:readOnly="false" ma:default="5;#Department of Environment, Land, Water and Planning|607a3f87-1228-4cd9-82a5-076aa8776274" ma:fieldId="{ece32f50-ba96-4e1f-bf62-7a9d83fe6c01}" ma:sspId="02e39827-7633-4725-95e2-462bd363dd90"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41" ma:taxonomy="true" ma:internalName="ic50d0a05a8e4d9791dac67f8a1e716c" ma:taxonomyFieldName="Group1" ma:displayName="Group" ma:readOnly="false" ma:default="10;#Planning|a27341dd-7be7-4882-a552-a667d667e276" ma:fieldId="{2c50d0a0-5a8e-4d97-91da-c67f8a1e716c}" ma:sspId="02e39827-7633-4725-95e2-462bd363dd90"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42" ma:taxonomy="true" ma:internalName="n771d69a070c4babbf278c67c8a2b859" ma:taxonomyFieldName="Division" ma:displayName="Division" ma:readOnly="false" ma:default="9;#Planning Facilitation|077ee7e9-78f7-4284-be7c-0fd82ad6a24c" ma:fieldId="{7771d69a-070c-4bab-bf27-8c67c8a2b859}" ma:sspId="02e39827-7633-4725-95e2-462bd363dd90"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cb0fe0-8826-47e9-aefb-ed5a24acb0df" elementFormDefault="qualified">
    <xsd:import namespace="http://schemas.microsoft.com/office/2006/documentManagement/types"/>
    <xsd:import namespace="http://schemas.microsoft.com/office/infopath/2007/PartnerControls"/>
    <xsd:element name="Stage" ma:index="19" nillable="true" ma:displayName="Stage" ma:format="Dropdown" ma:indexed="true" ma:internalName="Stage" ma:readOnly="false">
      <xsd:simpleType>
        <xsd:restriction base="dms:Choice">
          <xsd:enumeration value="Consultation and Stakeholder Engagement Materials"/>
          <xsd:enumeration value="Correspondence"/>
          <xsd:enumeration value="Draft EES"/>
          <xsd:enumeration value="Referral"/>
          <xsd:enumeration value="EPBC/Bilateral"/>
          <xsd:enumeration value="Exhibition &amp; Inquiry"/>
          <xsd:enumeration value="Final EES"/>
          <xsd:enumeration value="Ministers Assessment"/>
          <xsd:enumeration value="Planning Scheme Amendment / Planning Permit"/>
          <xsd:enumeration value="Project Management"/>
          <xsd:enumeration value="Proponent Information"/>
          <xsd:enumeration value="Scoping Requirements"/>
          <xsd:enumeration value="Secondary Approvals under the Incorporated Document"/>
          <xsd:enumeration value="Study Program"/>
          <xsd:enumeration value="SRL Digital EES Adequacy Review Documents"/>
          <xsd:enumeration value="TRG"/>
          <xsd:enumeration value="Supplementary EES"/>
        </xsd:restriction>
      </xsd:simpleType>
    </xsd:element>
    <xsd:element name="IUA_x0020_Type" ma:index="20" nillable="true" ma:displayName="IAU Type" ma:default="General" ma:format="Dropdown" ma:indexed="true" ma:internalName="IUA_x0020_Type" ma:readOnly="false">
      <xsd:simpleType>
        <xsd:restriction base="dms:Choice">
          <xsd:enumeration value="BSGC and RIMG"/>
          <xsd:enumeration value="C196melt - Ravenhall Concrete Batching Plant"/>
          <xsd:enumeration value="City Screens"/>
          <xsd:enumeration value="Community, Stakeholder Engagement &amp; Management Framework"/>
          <xsd:enumeration value="Correspondence"/>
          <xsd:enumeration value="DELWP Media &amp; Comms"/>
          <xsd:enumeration value="Development Plan Review Committee (DPRC)"/>
          <xsd:enumeration value="Development Plan Submissions"/>
          <xsd:enumeration value="Development Plans - ANZAC"/>
          <xsd:enumeration value="Development Plans - Construction Power"/>
          <xsd:enumeration value="Development Plans - Eastern Portal"/>
          <xsd:enumeration value="Development Plans - North Melb"/>
          <xsd:enumeration value="Development Plans - Park Street Tram Stop"/>
          <xsd:enumeration value="Development Plans - Parkville"/>
          <xsd:enumeration value="Development Plans - State Library"/>
          <xsd:enumeration value="Development Plans - Town Hall"/>
          <xsd:enumeration value="Development Plans - Western Portal"/>
          <xsd:enumeration value="Development Plans Eastern Portal (RIA Contractor)"/>
          <xsd:enumeration value="Development Plans Western Portal (RIA Contractor)"/>
          <xsd:enumeration value="Development Plans Western Turnback (RIA Contractor)"/>
          <xsd:enumeration value="Draft EES Chapters"/>
          <xsd:enumeration value="Draft Technical Reports"/>
          <xsd:enumeration value="Early Works Plan - CYP"/>
          <xsd:enumeration value="Early Works Plan - Managing Contractor - John Holland"/>
          <xsd:enumeration value="Early Works Plan - Park Street Tram Stop"/>
          <xsd:enumeration value="Early Works Plan - Tunnel Portals"/>
          <xsd:enumeration value="EES Attachments"/>
          <xsd:enumeration value="EES Adequacy"/>
          <xsd:enumeration value="EES Authorisation"/>
          <xsd:enumeration value="EES Consultation Plan / Materials"/>
          <xsd:enumeration value="EES map book and surface plans"/>
          <xsd:enumeration value="EES PDF Chapters"/>
          <xsd:enumeration value="EES Schedule"/>
          <xsd:enumeration value="EES Summary Report"/>
          <xsd:enumeration value="EES Technical Appendicies"/>
          <xsd:enumeration value="EES Website - Exhibited"/>
          <xsd:enumeration value="Environmental Performance Requirements - Amendments"/>
          <xsd:enumeration value="Exhibition Documents"/>
          <xsd:enumeration value="Flinders Street Closure"/>
          <xsd:enumeration value="GC45"/>
          <xsd:enumeration value="GC67"/>
          <xsd:enumeration value="GC82"/>
          <xsd:enumeration value="General"/>
          <xsd:enumeration value="Ground Water Planning Permit"/>
          <xsd:enumeration value="IAU Review Comments"/>
          <xsd:enumeration value="Inquiry - Report"/>
          <xsd:enumeration value="Inquiry - Submissions"/>
          <xsd:enumeration value="Inquiry - Tabled Documents"/>
          <xsd:enumeration value="Legal Advice"/>
          <xsd:enumeration value="Minister review files"/>
          <xsd:enumeration value="Ministers Assessment - Draft"/>
          <xsd:enumeration value="Ministers Assessment - Final"/>
          <xsd:enumeration value="Newell's Paddock - C152 Maribyrnong"/>
          <xsd:enumeration value="Oversite Development - CBD North"/>
          <xsd:enumeration value="Oversite Development - CBD South"/>
          <xsd:enumeration value="Oversite Development - General (CBD North &amp; CBD South)"/>
          <xsd:enumeration value="Peer Review"/>
          <xsd:enumeration value="Project Boundary Variation - MTPF Act"/>
          <xsd:enumeration value="Project Mapping"/>
          <xsd:enumeration value="Proponent Comments"/>
          <xsd:enumeration value="Public Notice"/>
          <xsd:enumeration value="Resourcing"/>
          <xsd:enumeration value="Scoping Requirements - Submissions"/>
          <xsd:enumeration value="Secondary Approvals"/>
          <xsd:enumeration value="Signed Briefs"/>
          <xsd:enumeration value="Templates"/>
          <xsd:enumeration value="Terms of Reference"/>
          <xsd:enumeration value="TRG Administration"/>
          <xsd:enumeration value="TRG Meeting Notes"/>
          <xsd:enumeration value="TRG Review Comments"/>
          <xsd:enumeration value="TRG Review Schedule"/>
          <xsd:enumeration value="Urban Design Strategy"/>
          <xsd:enumeration value="VAGO"/>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Project_x0020_Status" ma:index="23" nillable="true" ma:displayName="Project Status" ma:default="Active" ma:format="Dropdown" ma:internalName="Project_x0020_Status" ma:readOnly="false">
      <xsd:simpleType>
        <xsd:restriction base="dms:Choice">
          <xsd:enumeration value="Active"/>
          <xsd:enumeration value="Complete"/>
          <xsd:enumeration value="On hold"/>
        </xsd:restriction>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5" nillable="true" ma:displayName="MediaServiceDateTaken" ma:hidden="true" ma:internalName="MediaServiceDateTaken" ma:readOnly="true">
      <xsd:simpleType>
        <xsd:restriction base="dms:Text"/>
      </xsd:simpleType>
    </xsd:element>
    <xsd:element name="MediaServiceAutoTags" ma:index="26" nillable="true" ma:displayName="Tags" ma:internalName="MediaServiceAutoTags"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0cf1c6-575d-4e28-b1f6-06e31032967c" elementFormDefault="qualified">
    <xsd:import namespace="http://schemas.microsoft.com/office/2006/documentManagement/types"/>
    <xsd:import namespace="http://schemas.microsoft.com/office/infopath/2007/PartnerControls"/>
    <xsd:element name="Project_x0020_Name" ma:index="21" nillable="true" ma:displayName="Project Name" ma:indexed="true" ma:list="{c926f8ef-ab40-497a-8285-e9b5548d6edf}" ma:internalName="Project_x0020_Name" ma:readOnly="false" ma:showField="Title" ma:web="2b736c8e-0663-4610-bc5e-0df5f1e71011">
      <xsd:simpleType>
        <xsd:restriction base="dms:Lookup"/>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02e39827-7633-4725-95e2-462bd363dd90" ma:termSetId="09814cd3-568e-fe90-9814-8d621ff8fb84" ma:anchorId="fba54fb3-c3e1-fe81-a776-ca4b69148c4d" ma:open="true" ma:isKeyword="false">
      <xsd:complexType>
        <xsd:sequence>
          <xsd:element ref="pc:Terms" minOccurs="0" maxOccurs="1"/>
        </xsd:sequence>
      </xsd:complexType>
    </xsd:element>
    <xsd:element name="MediaLengthInSeconds" ma:index="47" nillable="true" ma:displayName="MediaLengthInSeconds" ma:hidden="true" ma:internalName="MediaLengthInSeconds" ma:readOnly="true">
      <xsd:simpleType>
        <xsd:restriction base="dms:Unknown"/>
      </xsd:simpleType>
    </xsd:element>
    <xsd:element name="MediaServiceBillingMetadata" ma:index="4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2b736c8e-0663-4610-bc5e-0df5f1e71011">
      <Value>13</Value>
      <Value>11</Value>
      <Value>10</Value>
      <Value>9</Value>
      <Value>7</Value>
      <Value>5</Value>
      <Value>4</Value>
    </TaxCatchAll>
    <lcf76f155ced4ddcb4097134ff3c332f xmlns="250cf1c6-575d-4e28-b1f6-06e31032967c">
      <Terms xmlns="http://schemas.microsoft.com/office/infopath/2007/PartnerControls"/>
    </lcf76f155ced4ddcb4097134ff3c332f>
    <Language xmlns="http://schemas.microsoft.com/sharepoint/v3">English</Language>
    <fb3179c379644f499d7166d0c985669b xmlns="2b736c8e-0663-4610-bc5e-0df5f1e71011">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ic50d0a05a8e4d9791dac67f8a1e716c xmlns="2b736c8e-0663-4610-bc5e-0df5f1e71011">
      <Terms xmlns="http://schemas.microsoft.com/office/infopath/2007/PartnerControls">
        <TermInfo xmlns="http://schemas.microsoft.com/office/infopath/2007/PartnerControls">
          <TermName xmlns="http://schemas.microsoft.com/office/infopath/2007/PartnerControls">Planning</TermName>
          <TermId xmlns="http://schemas.microsoft.com/office/infopath/2007/PartnerControls">a27341dd-7be7-4882-a552-a667d667e276</TermId>
        </TermInfo>
      </Terms>
    </ic50d0a05a8e4d9791dac67f8a1e716c>
    <Project_x0020_Name xmlns="250cf1c6-575d-4e28-b1f6-06e31032967c">55</Project_x0020_Name>
    <Stage xmlns="44cb0fe0-8826-47e9-aefb-ed5a24acb0df">Consultation and Stakeholder Engagement Materials</Stage>
    <ece32f50ba964e1fbf627a9d83fe6c01 xmlns="2b736c8e-0663-4610-bc5e-0df5f1e71011">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k1bd994a94c2413797db3bab8f123f6f xmlns="2b736c8e-0663-4610-bc5e-0df5f1e71011">
      <Terms xmlns="http://schemas.microsoft.com/office/infopath/2007/PartnerControls">
        <TermInfo xmlns="http://schemas.microsoft.com/office/infopath/2007/PartnerControls">
          <TermName xmlns="http://schemas.microsoft.com/office/infopath/2007/PartnerControls">All</TermName>
          <TermId xmlns="http://schemas.microsoft.com/office/infopath/2007/PartnerControls">8270565e-a836-42c0-aa61-1ac7b0ff14aa</TermId>
        </TermInfo>
      </Terms>
    </k1bd994a94c2413797db3bab8f123f6f>
    <n771d69a070c4babbf278c67c8a2b859 xmlns="2b736c8e-0663-4610-bc5e-0df5f1e71011">
      <Terms xmlns="http://schemas.microsoft.com/office/infopath/2007/PartnerControls">
        <TermInfo xmlns="http://schemas.microsoft.com/office/infopath/2007/PartnerControls">
          <TermName xmlns="http://schemas.microsoft.com/office/infopath/2007/PartnerControls">Planning Facilitation</TermName>
          <TermId xmlns="http://schemas.microsoft.com/office/infopath/2007/PartnerControls">077ee7e9-78f7-4284-be7c-0fd82ad6a24c</TermId>
        </TermInfo>
      </Terms>
    </n771d69a070c4babbf278c67c8a2b859>
    <RoutingRuleDescription xmlns="http://schemas.microsoft.com/sharepoint/v3" xsi:nil="true"/>
    <mfe9accc5a0b4653a7b513b67ffd122d xmlns="2b736c8e-0663-4610-bc5e-0df5f1e71011">
      <Terms xmlns="http://schemas.microsoft.com/office/infopath/2007/PartnerControls">
        <TermInfo xmlns="http://schemas.microsoft.com/office/infopath/2007/PartnerControls">
          <TermName xmlns="http://schemas.microsoft.com/office/infopath/2007/PartnerControls">Impact Assessment</TermName>
          <TermId xmlns="http://schemas.microsoft.com/office/infopath/2007/PartnerControls">27013645-8e33-4b93-bd17-833b2e397a14</TermId>
        </TermInfo>
      </Terms>
    </mfe9accc5a0b4653a7b513b67ffd122d>
    <_dlc_DocIdPersistId xmlns="a5f32de4-e402-4188-b034-e71ca7d22e54" xsi:nil="true"/>
    <Project_x0020_Status xmlns="44cb0fe0-8826-47e9-aefb-ed5a24acb0df">Active</Project_x0020_Status>
    <a25c4e3633654d669cbaa09ae6b70789 xmlns="2b736c8e-0663-4610-bc5e-0df5f1e71011">
      <Terms xmlns="http://schemas.microsoft.com/office/infopath/2007/PartnerControls"/>
    </a25c4e3633654d669cbaa09ae6b70789>
    <pd01c257034b4e86b1f58279a3bd54c6 xmlns="2b736c8e-0663-4610-bc5e-0df5f1e71011">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IUA_x0020_Type xmlns="44cb0fe0-8826-47e9-aefb-ed5a24acb0df">EES Consultation Plan / Materials</IUA_x0020_Type>
    <_dlc_DocId xmlns="a5f32de4-e402-4188-b034-e71ca7d22e54">DOCID360-2007974373-20718</_dlc_DocId>
    <_dlc_DocIdUrl xmlns="a5f32de4-e402-4188-b034-e71ca7d22e54">
      <Url>https://vicroads.sharepoint.com/sites/ecm_360/_layouts/15/DocIdRedir.aspx?ID=DOCID360-2007974373-20718</Url>
      <Description>DOCID360-2007974373-2071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FormTemplates xmlns="http://schemas.microsoft.com/sharepoint/v3/contenttype/form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BC11C4-2736-4B50-8C82-95D65EE7E2F5}"/>
</file>

<file path=customXml/itemProps3.xml><?xml version="1.0" encoding="utf-8"?>
<ds:datastoreItem xmlns:ds="http://schemas.openxmlformats.org/officeDocument/2006/customXml" ds:itemID="{4F25420D-0A09-4D68-9938-6925D8D2179E}"/>
</file>

<file path=customXml/itemProps4.xml><?xml version="1.0" encoding="utf-8"?>
<ds:datastoreItem xmlns:ds="http://schemas.openxmlformats.org/officeDocument/2006/customXml" ds:itemID="{7EC77EFE-A300-467A-946F-34D9F4567909}">
  <ds:schemaRefs>
    <ds:schemaRef ds:uri="http://schemas.microsoft.com/office/2006/metadata/properties"/>
    <ds:schemaRef ds:uri="http://schemas.microsoft.com/office/infopath/2007/PartnerControls"/>
    <ds:schemaRef ds:uri="ce716b39-3e98-47d8-a4c7-36207e218071"/>
    <ds:schemaRef ds:uri="a1489cb7-35c8-4172-a7d0-133c2c86d012"/>
  </ds:schemaRefs>
</ds:datastoreItem>
</file>

<file path=customXml/itemProps5.xml><?xml version="1.0" encoding="utf-8"?>
<ds:datastoreItem xmlns:ds="http://schemas.openxmlformats.org/officeDocument/2006/customXml" ds:itemID="{10143BD9-FC3A-454C-BF23-89F66E914903}">
  <ds:schemaRefs>
    <ds:schemaRef ds:uri="http://schemas.openxmlformats.org/officeDocument/2006/bibliography"/>
  </ds:schemaRefs>
</ds:datastoreItem>
</file>

<file path=customXml/itemProps6.xml><?xml version="1.0" encoding="utf-8"?>
<ds:datastoreItem xmlns:ds="http://schemas.openxmlformats.org/officeDocument/2006/customXml" ds:itemID="{F0F02EBA-AF53-4DA5-8704-08021EFFECA2}"/>
</file>

<file path=customXml/itemProps7.xml><?xml version="1.0" encoding="utf-8"?>
<ds:datastoreItem xmlns:ds="http://schemas.openxmlformats.org/officeDocument/2006/customXml" ds:itemID="{59C7BC67-4C52-44E7-99EE-86222319DCCB}"/>
</file>

<file path=docMetadata/LabelInfo.xml><?xml version="1.0" encoding="utf-8"?>
<clbl:labelList xmlns:clbl="http://schemas.microsoft.com/office/2020/mipLabelMetadata">
  <clbl:label id="{906fd932-e23a-4c56-b72d-cd1ac85ce494}" enabled="1" method="Privileged" siteId="{5094c7a7-0748-466e-941e-72882c3097ba}"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Morkham</dc:creator>
  <cp:keywords/>
  <dc:description/>
  <cp:lastModifiedBy>Kevin Y Mah (DTP)</cp:lastModifiedBy>
  <cp:revision>4</cp:revision>
  <cp:lastPrinted>2026-04-27T23:51:00Z</cp:lastPrinted>
  <dcterms:created xsi:type="dcterms:W3CDTF">2026-04-27T23:52:00Z</dcterms:created>
  <dcterms:modified xsi:type="dcterms:W3CDTF">2026-04-30T09:46:23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9634aec02688019f7934fd557d7cfd155d836ce3a1f2477bde77aa273f7e3f</vt:lpwstr>
  </property>
  <property fmtid="{D5CDD505-2E9C-101B-9397-08002B2CF9AE}" pid="3" name="ContentTypeId">
    <vt:lpwstr>0x0101000FBD631C08969841B140C3CA3EA3592A0802009BB91F24A9A6FB47B9EF97CC14FB29F6</vt:lpwstr>
  </property>
  <property fmtid="{D5CDD505-2E9C-101B-9397-08002B2CF9AE}" pid="4" name="MediaServiceImageTags">
    <vt:lpwstr/>
  </property>
  <property fmtid="{D5CDD505-2E9C-101B-9397-08002B2CF9AE}" pid="5" name="Section">
    <vt:lpwstr>4;#All|8270565e-a836-42c0-aa61-1ac7b0ff14aa</vt:lpwstr>
  </property>
  <property fmtid="{D5CDD505-2E9C-101B-9397-08002B2CF9AE}" pid="6" name="Agency">
    <vt:lpwstr>5;#Department of Environment, Land, Water and Planning|607a3f87-1228-4cd9-82a5-076aa8776274</vt:lpwstr>
  </property>
  <property fmtid="{D5CDD505-2E9C-101B-9397-08002B2CF9AE}" pid="7" name="Branch">
    <vt:lpwstr>13;#Impact Assessment|27013645-8e33-4b93-bd17-833b2e397a14</vt:lpwstr>
  </property>
  <property fmtid="{D5CDD505-2E9C-101B-9397-08002B2CF9AE}" pid="8" name="Division">
    <vt:lpwstr>9;#Planning Facilitation|077ee7e9-78f7-4284-be7c-0fd82ad6a24c</vt:lpwstr>
  </property>
  <property fmtid="{D5CDD505-2E9C-101B-9397-08002B2CF9AE}" pid="9" name="Group1">
    <vt:lpwstr>10;#Planning|a27341dd-7be7-4882-a552-a667d667e276</vt:lpwstr>
  </property>
  <property fmtid="{D5CDD505-2E9C-101B-9397-08002B2CF9AE}" pid="10" name="Dissemination Limiting Marker">
    <vt:lpwstr>11;#FOUO|955eb6fc-b35a-4808-8aa5-31e514fa3f26</vt:lpwstr>
  </property>
  <property fmtid="{D5CDD505-2E9C-101B-9397-08002B2CF9AE}" pid="11" name="Security Classification">
    <vt:lpwstr>7;#Unclassified|7fa379f4-4aba-4692-ab80-7d39d3a23cf4</vt:lpwstr>
  </property>
  <property fmtid="{D5CDD505-2E9C-101B-9397-08002B2CF9AE}" pid="12" name="_dlc_DocIdItemGuid">
    <vt:lpwstr>9e243c9e-b2b4-4bc5-9cda-7fda95c35c34</vt:lpwstr>
  </property>
  <property fmtid="{D5CDD505-2E9C-101B-9397-08002B2CF9AE}" pid="13" name="Sub-Section">
    <vt:lpwstr/>
  </property>
  <property fmtid="{D5CDD505-2E9C-101B-9397-08002B2CF9AE}" pid="14" name="Reference_x0020_Type">
    <vt:lpwstr/>
  </property>
  <property fmtid="{D5CDD505-2E9C-101B-9397-08002B2CF9AE}" pid="15" name="Location_x0020_Type">
    <vt:lpwstr/>
  </property>
  <property fmtid="{D5CDD505-2E9C-101B-9397-08002B2CF9AE}" pid="16" name="Sub_x002d_Section">
    <vt:lpwstr/>
  </property>
  <property fmtid="{D5CDD505-2E9C-101B-9397-08002B2CF9AE}" pid="17" name="o2e611f6ba3e4c8f9a895dfb7980639e">
    <vt:lpwstr/>
  </property>
  <property fmtid="{D5CDD505-2E9C-101B-9397-08002B2CF9AE}" pid="18" name="ld508a88e6264ce89693af80a72862cb">
    <vt:lpwstr/>
  </property>
  <property fmtid="{D5CDD505-2E9C-101B-9397-08002B2CF9AE}" pid="19" name="Security_x0020_Classification">
    <vt:lpwstr>7;#Unclassified|7fa379f4-4aba-4692-ab80-7d39d3a23cf4</vt:lpwstr>
  </property>
  <property fmtid="{D5CDD505-2E9C-101B-9397-08002B2CF9AE}" pid="20" name="Dissemination_x0020_Limiting_x0020_Marker">
    <vt:lpwstr>11;#FOUO|955eb6fc-b35a-4808-8aa5-31e514fa3f26</vt:lpwstr>
  </property>
  <property fmtid="{D5CDD505-2E9C-101B-9397-08002B2CF9AE}" pid="21" name="Location Type">
    <vt:lpwstr/>
  </property>
  <property fmtid="{D5CDD505-2E9C-101B-9397-08002B2CF9AE}" pid="22" name="Reference Type">
    <vt:lpwstr/>
  </property>
</Properties>
</file>